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CEBDF" w14:textId="77777777" w:rsidR="00DA0E86" w:rsidRPr="004F3437" w:rsidRDefault="00DA0E86" w:rsidP="00DA0E86">
      <w:pPr>
        <w:jc w:val="center"/>
        <w:rPr>
          <w:b/>
          <w:sz w:val="32"/>
          <w:szCs w:val="28"/>
        </w:rPr>
      </w:pPr>
      <w:r w:rsidRPr="004F3437">
        <w:rPr>
          <w:b/>
          <w:sz w:val="32"/>
          <w:szCs w:val="28"/>
        </w:rPr>
        <w:t>AIR TRAFFIC AND NAVIGATION SERVICES CO. LTD</w:t>
      </w:r>
    </w:p>
    <w:p w14:paraId="40F1A5CD" w14:textId="77777777" w:rsidR="00DA0E86" w:rsidRPr="00153F23" w:rsidRDefault="00DA0E86" w:rsidP="00DA0E86">
      <w:pPr>
        <w:jc w:val="center"/>
        <w:rPr>
          <w:b/>
          <w:sz w:val="32"/>
          <w:szCs w:val="28"/>
        </w:rPr>
      </w:pPr>
      <w:r w:rsidRPr="00153F23">
        <w:rPr>
          <w:b/>
          <w:sz w:val="32"/>
          <w:szCs w:val="28"/>
        </w:rPr>
        <w:t>REPUBLIC OF SOUTH AFRICA</w:t>
      </w:r>
    </w:p>
    <w:p w14:paraId="11727082" w14:textId="77777777" w:rsidR="00DA0E86" w:rsidRDefault="00DA0E86" w:rsidP="00DA0E86"/>
    <w:p w14:paraId="6E52E631" w14:textId="77777777" w:rsidR="00DA0E86" w:rsidRDefault="00DA0E86" w:rsidP="00DA0E86">
      <w:pPr>
        <w:jc w:val="center"/>
      </w:pPr>
      <w:r>
        <w:rPr>
          <w:noProof/>
          <w:lang w:eastAsia="en-ZA"/>
        </w:rPr>
        <w:drawing>
          <wp:inline distT="0" distB="0" distL="0" distR="0" wp14:anchorId="51E86DAA" wp14:editId="5CC3F690">
            <wp:extent cx="2057400" cy="1790700"/>
            <wp:effectExtent l="19050" t="0" r="0" b="0"/>
            <wp:docPr id="1" name="Picture 1" descr="Logo,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with medium confidence"/>
                    <pic:cNvPicPr>
                      <a:picLocks noChangeAspect="1" noChangeArrowheads="1"/>
                    </pic:cNvPicPr>
                  </pic:nvPicPr>
                  <pic:blipFill>
                    <a:blip r:embed="rId11"/>
                    <a:srcRect/>
                    <a:stretch>
                      <a:fillRect/>
                    </a:stretch>
                  </pic:blipFill>
                  <pic:spPr bwMode="auto">
                    <a:xfrm>
                      <a:off x="0" y="0"/>
                      <a:ext cx="2057400" cy="1790700"/>
                    </a:xfrm>
                    <a:prstGeom prst="rect">
                      <a:avLst/>
                    </a:prstGeom>
                    <a:noFill/>
                    <a:ln w="9525">
                      <a:noFill/>
                      <a:miter lim="800000"/>
                      <a:headEnd/>
                      <a:tailEnd/>
                    </a:ln>
                  </pic:spPr>
                </pic:pic>
              </a:graphicData>
            </a:graphic>
          </wp:inline>
        </w:drawing>
      </w:r>
    </w:p>
    <w:p w14:paraId="7D55E420" w14:textId="77777777" w:rsidR="00DA0E86" w:rsidRDefault="00DA0E86" w:rsidP="00DA0E86">
      <w:pPr>
        <w:jc w:val="center"/>
      </w:pPr>
    </w:p>
    <w:p w14:paraId="6E4A00D3" w14:textId="002980B0" w:rsidR="00564E0A" w:rsidRPr="00564E0A" w:rsidRDefault="00DA0E86" w:rsidP="00564E0A">
      <w:pPr>
        <w:jc w:val="both"/>
        <w:rPr>
          <w:rFonts w:ascii="Arial" w:hAnsi="Arial" w:cs="Arial"/>
          <w:b/>
          <w:sz w:val="28"/>
          <w:szCs w:val="28"/>
        </w:rPr>
      </w:pPr>
      <w:r w:rsidRPr="00564E0A">
        <w:rPr>
          <w:rFonts w:ascii="Arial" w:hAnsi="Arial" w:cs="Arial"/>
          <w:b/>
          <w:sz w:val="28"/>
          <w:szCs w:val="28"/>
        </w:rPr>
        <w:t xml:space="preserve">REQUEST FOR </w:t>
      </w:r>
      <w:r w:rsidR="00564E0A" w:rsidRPr="00564E0A">
        <w:rPr>
          <w:rFonts w:ascii="Arial" w:hAnsi="Arial" w:cs="Arial"/>
          <w:b/>
          <w:sz w:val="28"/>
          <w:szCs w:val="28"/>
        </w:rPr>
        <w:t xml:space="preserve">PROPOSAL FOR THE APPOINTMENT OF A PANEL </w:t>
      </w:r>
      <w:r w:rsidR="00564E0A">
        <w:rPr>
          <w:rFonts w:ascii="Arial" w:hAnsi="Arial" w:cs="Arial"/>
          <w:b/>
          <w:sz w:val="28"/>
          <w:szCs w:val="28"/>
        </w:rPr>
        <w:t xml:space="preserve">OF SUPPLIERS </w:t>
      </w:r>
      <w:r w:rsidR="00564E0A" w:rsidRPr="00564E0A">
        <w:rPr>
          <w:rFonts w:ascii="Arial" w:hAnsi="Arial" w:cs="Arial"/>
          <w:b/>
          <w:sz w:val="28"/>
          <w:szCs w:val="28"/>
        </w:rPr>
        <w:t>FOR SUPPLY, DELIVERY AND TRAINING OF STAFF FOR THE GENERAL:TEST EQUIPMENT AT AIR TRAFFIC AND NAVIGATION SERVICES (ATNS) CENTRES FOR A PERIOD OF FIVE (5) YEARS.</w:t>
      </w:r>
    </w:p>
    <w:p w14:paraId="03F94936" w14:textId="6D6204A2" w:rsidR="00DA0E86" w:rsidRPr="00564E0A" w:rsidRDefault="00564E0A" w:rsidP="00DA0E86">
      <w:pPr>
        <w:jc w:val="center"/>
        <w:rPr>
          <w:rFonts w:ascii="Arial" w:hAnsi="Arial" w:cs="Arial"/>
          <w:b/>
          <w:sz w:val="28"/>
          <w:szCs w:val="28"/>
        </w:rPr>
      </w:pPr>
      <w:r w:rsidRPr="00564E0A">
        <w:rPr>
          <w:rFonts w:ascii="Arial" w:hAnsi="Arial" w:cs="Arial"/>
          <w:b/>
          <w:sz w:val="28"/>
          <w:szCs w:val="28"/>
        </w:rPr>
        <w:t>RFP NO</w:t>
      </w:r>
      <w:r w:rsidR="00DA0E86" w:rsidRPr="00564E0A">
        <w:rPr>
          <w:rFonts w:ascii="Arial" w:hAnsi="Arial" w:cs="Arial"/>
          <w:b/>
          <w:sz w:val="28"/>
          <w:szCs w:val="28"/>
        </w:rPr>
        <w:t xml:space="preserve">: </w:t>
      </w:r>
      <w:r w:rsidRPr="00564E0A">
        <w:rPr>
          <w:rFonts w:ascii="Arial" w:hAnsi="Arial" w:cs="Arial"/>
          <w:b/>
          <w:sz w:val="28"/>
          <w:szCs w:val="28"/>
        </w:rPr>
        <w:t>ATNS/TPQ/RFP050/22.23/GENERAL TEST EQUIPMENT</w:t>
      </w:r>
      <w:r>
        <w:rPr>
          <w:rFonts w:ascii="Arial" w:hAnsi="Arial" w:cs="Arial"/>
          <w:b/>
          <w:sz w:val="28"/>
          <w:szCs w:val="28"/>
        </w:rPr>
        <w:t xml:space="preserve"> PANEL</w:t>
      </w:r>
    </w:p>
    <w:p w14:paraId="0D7A6035" w14:textId="77777777" w:rsidR="00DA0E86" w:rsidRDefault="00DA0E86" w:rsidP="00DA0E86">
      <w:pPr>
        <w:jc w:val="center"/>
        <w:rPr>
          <w:b/>
          <w:sz w:val="36"/>
          <w:szCs w:val="36"/>
        </w:rPr>
      </w:pPr>
    </w:p>
    <w:p w14:paraId="377E3AA0" w14:textId="77777777" w:rsidR="00DA0E86" w:rsidRDefault="00DA0E86" w:rsidP="00DA0E86">
      <w:pPr>
        <w:rPr>
          <w:b/>
          <w:sz w:val="36"/>
          <w:szCs w:val="24"/>
        </w:rPr>
      </w:pPr>
    </w:p>
    <w:p w14:paraId="009BEC1D" w14:textId="77777777" w:rsidR="00DA0E86" w:rsidRDefault="00DA0E86" w:rsidP="00DA0E86">
      <w:pPr>
        <w:jc w:val="center"/>
        <w:rPr>
          <w:b/>
        </w:rPr>
      </w:pPr>
      <w:r>
        <w:rPr>
          <w:b/>
          <w:sz w:val="36"/>
          <w:szCs w:val="24"/>
        </w:rPr>
        <w:t>TECHNICAL</w:t>
      </w:r>
      <w:r w:rsidRPr="00256141">
        <w:rPr>
          <w:b/>
          <w:sz w:val="36"/>
          <w:szCs w:val="24"/>
        </w:rPr>
        <w:t xml:space="preserve"> </w:t>
      </w:r>
      <w:r>
        <w:rPr>
          <w:b/>
          <w:sz w:val="36"/>
          <w:szCs w:val="24"/>
        </w:rPr>
        <w:t xml:space="preserve">SPECIFICATIONS </w:t>
      </w:r>
    </w:p>
    <w:p w14:paraId="78BDBBCB" w14:textId="41A99226" w:rsidR="00DA0E86" w:rsidRPr="004B4429" w:rsidRDefault="0046372A" w:rsidP="00DA0E86">
      <w:pPr>
        <w:jc w:val="center"/>
        <w:rPr>
          <w:b/>
          <w:sz w:val="28"/>
        </w:rPr>
      </w:pPr>
      <w:r>
        <w:rPr>
          <w:b/>
          <w:sz w:val="28"/>
        </w:rPr>
        <w:t>NOVEMBER</w:t>
      </w:r>
      <w:r w:rsidR="00DA0E86">
        <w:rPr>
          <w:b/>
          <w:sz w:val="28"/>
        </w:rPr>
        <w:t xml:space="preserve"> 2022</w:t>
      </w:r>
    </w:p>
    <w:p w14:paraId="21DA61D8" w14:textId="77777777" w:rsidR="00DA0E86" w:rsidRDefault="00DA0E86" w:rsidP="0046372A">
      <w:pPr>
        <w:jc w:val="both"/>
        <w:rPr>
          <w:b/>
          <w:sz w:val="16"/>
        </w:rPr>
      </w:pPr>
      <w:r>
        <w:rPr>
          <w:b/>
          <w:sz w:val="16"/>
        </w:rPr>
        <w:t>The information contained within this document is confidential to ATNS in all respects and it is hereby acknowledged that the information as provided shall only be used for the preparation of a response to this document.  The information furnished will not be used for any other purpose than stated and that the information will not directly or indirectly, by agent, employee or representative, be disclosed either in whole or in part, to any other third party without the express written consent by the Company or its representative.</w:t>
      </w:r>
    </w:p>
    <w:p w14:paraId="5CC420A1" w14:textId="0A059B08" w:rsidR="008F0C47" w:rsidRDefault="008F0C47">
      <w:pPr>
        <w:rPr>
          <w:rFonts w:cs="Arial"/>
          <w:b/>
          <w:color w:val="000000"/>
          <w:sz w:val="16"/>
        </w:rPr>
      </w:pPr>
    </w:p>
    <w:p w14:paraId="14192B58" w14:textId="24A0939B" w:rsidR="00DA0E86" w:rsidRDefault="00DA0E86">
      <w:pPr>
        <w:rPr>
          <w:rFonts w:cs="Arial"/>
          <w:b/>
          <w:color w:val="000000"/>
          <w:sz w:val="16"/>
        </w:rPr>
      </w:pPr>
    </w:p>
    <w:p w14:paraId="3F4B6378" w14:textId="40FB5345" w:rsidR="00DA0E86" w:rsidRDefault="00DA0E86">
      <w:pPr>
        <w:rPr>
          <w:rFonts w:cs="Arial"/>
          <w:b/>
          <w:color w:val="000000"/>
          <w:sz w:val="16"/>
        </w:rPr>
      </w:pPr>
    </w:p>
    <w:p w14:paraId="04B64A1F" w14:textId="57C88DD2" w:rsidR="00DA0E86" w:rsidRDefault="00DA0E86">
      <w:pPr>
        <w:rPr>
          <w:rFonts w:cs="Arial"/>
          <w:b/>
          <w:color w:val="000000"/>
          <w:sz w:val="16"/>
        </w:rPr>
      </w:pPr>
    </w:p>
    <w:p w14:paraId="43F59F35" w14:textId="2AC1B196" w:rsidR="00DA0E86" w:rsidRDefault="00DA0E86">
      <w:pPr>
        <w:rPr>
          <w:rFonts w:cs="Arial"/>
          <w:b/>
          <w:color w:val="000000"/>
          <w:sz w:val="16"/>
        </w:rPr>
      </w:pPr>
    </w:p>
    <w:p w14:paraId="63C6A287" w14:textId="43E2A3BF" w:rsidR="00DA0E86" w:rsidRDefault="00DA0E86">
      <w:pPr>
        <w:rPr>
          <w:rFonts w:cs="Arial"/>
          <w:b/>
          <w:color w:val="000000"/>
          <w:sz w:val="16"/>
        </w:rPr>
      </w:pPr>
    </w:p>
    <w:p w14:paraId="68B0B372" w14:textId="77777777" w:rsidR="0046372A" w:rsidRPr="0021026A" w:rsidRDefault="0046372A">
      <w:pPr>
        <w:rPr>
          <w:rFonts w:cs="Arial"/>
          <w:b/>
          <w:color w:val="000000"/>
          <w:sz w:val="16"/>
        </w:rPr>
      </w:pPr>
    </w:p>
    <w:tbl>
      <w:tblPr>
        <w:tblW w:w="5194"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9407"/>
      </w:tblGrid>
      <w:tr w:rsidR="008140DE" w:rsidRPr="0021026A" w14:paraId="3F1A98CA" w14:textId="77777777" w:rsidTr="00064883">
        <w:trPr>
          <w:trHeight w:val="350"/>
        </w:trPr>
        <w:tc>
          <w:tcPr>
            <w:tcW w:w="5000" w:type="pct"/>
            <w:shd w:val="pct10" w:color="auto" w:fill="auto"/>
          </w:tcPr>
          <w:p w14:paraId="5994DE22" w14:textId="77777777" w:rsidR="008140DE" w:rsidRPr="0021026A" w:rsidRDefault="008140DE" w:rsidP="008140DE">
            <w:pPr>
              <w:pStyle w:val="Title"/>
              <w:spacing w:line="360" w:lineRule="auto"/>
              <w:rPr>
                <w:rFonts w:cs="Arial"/>
              </w:rPr>
            </w:pPr>
            <w:bookmarkStart w:id="0" w:name="_Toc9406189"/>
            <w:bookmarkStart w:id="1" w:name="_Toc115991464"/>
            <w:r w:rsidRPr="0021026A">
              <w:rPr>
                <w:rFonts w:cs="Arial"/>
              </w:rPr>
              <w:lastRenderedPageBreak/>
              <w:t>TABLE OF CONTENTS</w:t>
            </w:r>
            <w:bookmarkEnd w:id="0"/>
            <w:bookmarkEnd w:id="1"/>
          </w:p>
        </w:tc>
      </w:tr>
    </w:tbl>
    <w:sdt>
      <w:sdtPr>
        <w:rPr>
          <w:shd w:val="clear" w:color="auto" w:fill="E6E6E6"/>
        </w:rPr>
        <w:id w:val="-872763923"/>
        <w:docPartObj>
          <w:docPartGallery w:val="Table of Contents"/>
          <w:docPartUnique/>
        </w:docPartObj>
      </w:sdtPr>
      <w:sdtEndPr>
        <w:rPr>
          <w:rFonts w:cs="Arial"/>
          <w:b/>
          <w:bCs/>
          <w:noProof/>
          <w:szCs w:val="20"/>
          <w:shd w:val="clear" w:color="auto" w:fill="auto"/>
        </w:rPr>
      </w:sdtEndPr>
      <w:sdtContent>
        <w:p w14:paraId="7A64606F" w14:textId="77777777" w:rsidR="0055374D" w:rsidRPr="0021026A" w:rsidRDefault="0055374D" w:rsidP="006A6016">
          <w:pPr>
            <w:pStyle w:val="TOC1"/>
          </w:pPr>
        </w:p>
        <w:p w14:paraId="22ECD3D9" w14:textId="0F1F5797" w:rsidR="009E1EB5" w:rsidRDefault="00D236EB">
          <w:pPr>
            <w:pStyle w:val="TOC1"/>
            <w:rPr>
              <w:rFonts w:eastAsiaTheme="minorEastAsia"/>
              <w:noProof/>
              <w:lang w:eastAsia="en-ZA"/>
            </w:rPr>
          </w:pPr>
          <w:r w:rsidRPr="0021026A">
            <w:rPr>
              <w:rFonts w:cs="Arial"/>
              <w:b/>
              <w:bCs/>
              <w:noProof/>
              <w:color w:val="2B579A"/>
              <w:szCs w:val="20"/>
              <w:shd w:val="clear" w:color="auto" w:fill="E6E6E6"/>
            </w:rPr>
            <w:fldChar w:fldCharType="begin"/>
          </w:r>
          <w:r w:rsidRPr="0021026A">
            <w:rPr>
              <w:rFonts w:cs="Arial"/>
              <w:b/>
              <w:bCs/>
              <w:noProof/>
              <w:szCs w:val="20"/>
            </w:rPr>
            <w:instrText xml:space="preserve"> TOC \o "2-3" \h \z \t "Heading 1,1,Title,1" </w:instrText>
          </w:r>
          <w:r w:rsidRPr="0021026A">
            <w:rPr>
              <w:rFonts w:cs="Arial"/>
              <w:b/>
              <w:bCs/>
              <w:noProof/>
              <w:color w:val="2B579A"/>
              <w:szCs w:val="20"/>
              <w:shd w:val="clear" w:color="auto" w:fill="E6E6E6"/>
            </w:rPr>
            <w:fldChar w:fldCharType="separate"/>
          </w:r>
          <w:hyperlink w:anchor="_Toc115991464" w:history="1">
            <w:r w:rsidR="009E1EB5" w:rsidRPr="004C352F">
              <w:rPr>
                <w:rStyle w:val="Hyperlink"/>
                <w:rFonts w:cs="Arial"/>
                <w:noProof/>
              </w:rPr>
              <w:t>TABLE OF CONTENTS</w:t>
            </w:r>
            <w:r w:rsidR="009E1EB5">
              <w:rPr>
                <w:noProof/>
                <w:webHidden/>
              </w:rPr>
              <w:tab/>
            </w:r>
            <w:r w:rsidR="009E1EB5">
              <w:rPr>
                <w:noProof/>
                <w:webHidden/>
              </w:rPr>
              <w:fldChar w:fldCharType="begin"/>
            </w:r>
            <w:r w:rsidR="009E1EB5">
              <w:rPr>
                <w:noProof/>
                <w:webHidden/>
              </w:rPr>
              <w:instrText xml:space="preserve"> PAGEREF _Toc115991464 \h </w:instrText>
            </w:r>
            <w:r w:rsidR="009E1EB5">
              <w:rPr>
                <w:noProof/>
                <w:webHidden/>
              </w:rPr>
            </w:r>
            <w:r w:rsidR="009E1EB5">
              <w:rPr>
                <w:noProof/>
                <w:webHidden/>
              </w:rPr>
              <w:fldChar w:fldCharType="separate"/>
            </w:r>
            <w:r w:rsidR="009E1EB5">
              <w:rPr>
                <w:noProof/>
                <w:webHidden/>
              </w:rPr>
              <w:t>2</w:t>
            </w:r>
            <w:r w:rsidR="009E1EB5">
              <w:rPr>
                <w:noProof/>
                <w:webHidden/>
              </w:rPr>
              <w:fldChar w:fldCharType="end"/>
            </w:r>
          </w:hyperlink>
        </w:p>
        <w:p w14:paraId="7287E7B2" w14:textId="080A37DA" w:rsidR="009E1EB5" w:rsidRDefault="001D0808">
          <w:pPr>
            <w:pStyle w:val="TOC1"/>
            <w:rPr>
              <w:rFonts w:eastAsiaTheme="minorEastAsia"/>
              <w:noProof/>
              <w:lang w:eastAsia="en-ZA"/>
            </w:rPr>
          </w:pPr>
          <w:hyperlink w:anchor="_Toc115991465" w:history="1">
            <w:r w:rsidR="009E1EB5" w:rsidRPr="004C352F">
              <w:rPr>
                <w:rStyle w:val="Hyperlink"/>
                <w:rFonts w:cs="Arial"/>
                <w:noProof/>
              </w:rPr>
              <w:t>ABBREVIATIONS</w:t>
            </w:r>
            <w:r w:rsidR="009E1EB5">
              <w:rPr>
                <w:noProof/>
                <w:webHidden/>
              </w:rPr>
              <w:tab/>
            </w:r>
            <w:r w:rsidR="009E1EB5">
              <w:rPr>
                <w:noProof/>
                <w:webHidden/>
              </w:rPr>
              <w:fldChar w:fldCharType="begin"/>
            </w:r>
            <w:r w:rsidR="009E1EB5">
              <w:rPr>
                <w:noProof/>
                <w:webHidden/>
              </w:rPr>
              <w:instrText xml:space="preserve"> PAGEREF _Toc115991465 \h </w:instrText>
            </w:r>
            <w:r w:rsidR="009E1EB5">
              <w:rPr>
                <w:noProof/>
                <w:webHidden/>
              </w:rPr>
            </w:r>
            <w:r w:rsidR="009E1EB5">
              <w:rPr>
                <w:noProof/>
                <w:webHidden/>
              </w:rPr>
              <w:fldChar w:fldCharType="separate"/>
            </w:r>
            <w:r w:rsidR="009E1EB5">
              <w:rPr>
                <w:noProof/>
                <w:webHidden/>
              </w:rPr>
              <w:t>5</w:t>
            </w:r>
            <w:r w:rsidR="009E1EB5">
              <w:rPr>
                <w:noProof/>
                <w:webHidden/>
              </w:rPr>
              <w:fldChar w:fldCharType="end"/>
            </w:r>
          </w:hyperlink>
        </w:p>
        <w:p w14:paraId="62D09CE3" w14:textId="2EBEB422" w:rsidR="009E1EB5" w:rsidRDefault="001D0808">
          <w:pPr>
            <w:pStyle w:val="TOC1"/>
            <w:rPr>
              <w:rFonts w:eastAsiaTheme="minorEastAsia"/>
              <w:noProof/>
              <w:lang w:eastAsia="en-ZA"/>
            </w:rPr>
          </w:pPr>
          <w:hyperlink w:anchor="_Toc115991466" w:history="1">
            <w:r w:rsidR="009E1EB5" w:rsidRPr="004C352F">
              <w:rPr>
                <w:rStyle w:val="Hyperlink"/>
                <w:rFonts w:cs="Arial"/>
                <w:noProof/>
              </w:rPr>
              <w:t>CHAPTER 1: GENERAL SPECIFICATIONS FOR TEST EQUIPMENT</w:t>
            </w:r>
            <w:r w:rsidR="009E1EB5">
              <w:rPr>
                <w:noProof/>
                <w:webHidden/>
              </w:rPr>
              <w:tab/>
            </w:r>
            <w:r w:rsidR="009E1EB5">
              <w:rPr>
                <w:noProof/>
                <w:webHidden/>
              </w:rPr>
              <w:fldChar w:fldCharType="begin"/>
            </w:r>
            <w:r w:rsidR="009E1EB5">
              <w:rPr>
                <w:noProof/>
                <w:webHidden/>
              </w:rPr>
              <w:instrText xml:space="preserve"> PAGEREF _Toc115991466 \h </w:instrText>
            </w:r>
            <w:r w:rsidR="009E1EB5">
              <w:rPr>
                <w:noProof/>
                <w:webHidden/>
              </w:rPr>
            </w:r>
            <w:r w:rsidR="009E1EB5">
              <w:rPr>
                <w:noProof/>
                <w:webHidden/>
              </w:rPr>
              <w:fldChar w:fldCharType="separate"/>
            </w:r>
            <w:r w:rsidR="009E1EB5">
              <w:rPr>
                <w:noProof/>
                <w:webHidden/>
              </w:rPr>
              <w:t>8</w:t>
            </w:r>
            <w:r w:rsidR="009E1EB5">
              <w:rPr>
                <w:noProof/>
                <w:webHidden/>
              </w:rPr>
              <w:fldChar w:fldCharType="end"/>
            </w:r>
          </w:hyperlink>
        </w:p>
        <w:p w14:paraId="781F88CD" w14:textId="11956AB2" w:rsidR="009E1EB5" w:rsidRDefault="001D0808">
          <w:pPr>
            <w:pStyle w:val="TOC1"/>
            <w:rPr>
              <w:rFonts w:eastAsiaTheme="minorEastAsia"/>
              <w:noProof/>
              <w:lang w:eastAsia="en-ZA"/>
            </w:rPr>
          </w:pPr>
          <w:hyperlink w:anchor="_Toc115991467" w:history="1">
            <w:r w:rsidR="009E1EB5" w:rsidRPr="004C352F">
              <w:rPr>
                <w:rStyle w:val="Hyperlink"/>
                <w:noProof/>
              </w:rPr>
              <w:t>1.</w:t>
            </w:r>
            <w:r w:rsidR="009E1EB5">
              <w:rPr>
                <w:rFonts w:eastAsiaTheme="minorEastAsia"/>
                <w:noProof/>
                <w:lang w:eastAsia="en-ZA"/>
              </w:rPr>
              <w:tab/>
            </w:r>
            <w:r w:rsidR="009E1EB5" w:rsidRPr="004C352F">
              <w:rPr>
                <w:rStyle w:val="Hyperlink"/>
                <w:noProof/>
              </w:rPr>
              <w:t>Project Overview</w:t>
            </w:r>
            <w:r w:rsidR="009E1EB5">
              <w:rPr>
                <w:noProof/>
                <w:webHidden/>
              </w:rPr>
              <w:tab/>
            </w:r>
            <w:r w:rsidR="009E1EB5">
              <w:rPr>
                <w:noProof/>
                <w:webHidden/>
              </w:rPr>
              <w:fldChar w:fldCharType="begin"/>
            </w:r>
            <w:r w:rsidR="009E1EB5">
              <w:rPr>
                <w:noProof/>
                <w:webHidden/>
              </w:rPr>
              <w:instrText xml:space="preserve"> PAGEREF _Toc115991467 \h </w:instrText>
            </w:r>
            <w:r w:rsidR="009E1EB5">
              <w:rPr>
                <w:noProof/>
                <w:webHidden/>
              </w:rPr>
            </w:r>
            <w:r w:rsidR="009E1EB5">
              <w:rPr>
                <w:noProof/>
                <w:webHidden/>
              </w:rPr>
              <w:fldChar w:fldCharType="separate"/>
            </w:r>
            <w:r w:rsidR="009E1EB5">
              <w:rPr>
                <w:noProof/>
                <w:webHidden/>
              </w:rPr>
              <w:t>8</w:t>
            </w:r>
            <w:r w:rsidR="009E1EB5">
              <w:rPr>
                <w:noProof/>
                <w:webHidden/>
              </w:rPr>
              <w:fldChar w:fldCharType="end"/>
            </w:r>
          </w:hyperlink>
        </w:p>
        <w:p w14:paraId="6CD02698" w14:textId="7C40B819" w:rsidR="009E1EB5" w:rsidRDefault="001D0808">
          <w:pPr>
            <w:pStyle w:val="TOC2"/>
            <w:tabs>
              <w:tab w:val="left" w:pos="800"/>
              <w:tab w:val="right" w:leader="dot" w:pos="9062"/>
            </w:tabs>
            <w:rPr>
              <w:rFonts w:eastAsiaTheme="minorEastAsia"/>
              <w:noProof/>
              <w:lang w:eastAsia="en-ZA"/>
            </w:rPr>
          </w:pPr>
          <w:hyperlink w:anchor="_Toc115991468" w:history="1">
            <w:r w:rsidR="009E1EB5" w:rsidRPr="004C352F">
              <w:rPr>
                <w:rStyle w:val="Hyperlink"/>
                <w:noProof/>
              </w:rPr>
              <w:t>1.1.</w:t>
            </w:r>
            <w:r w:rsidR="009E1EB5">
              <w:rPr>
                <w:rFonts w:eastAsiaTheme="minorEastAsia"/>
                <w:noProof/>
                <w:lang w:eastAsia="en-ZA"/>
              </w:rPr>
              <w:tab/>
            </w:r>
            <w:r w:rsidR="009E1EB5" w:rsidRPr="004C352F">
              <w:rPr>
                <w:rStyle w:val="Hyperlink"/>
                <w:noProof/>
              </w:rPr>
              <w:t>Introduction</w:t>
            </w:r>
            <w:r w:rsidR="009E1EB5">
              <w:rPr>
                <w:noProof/>
                <w:webHidden/>
              </w:rPr>
              <w:tab/>
            </w:r>
            <w:r w:rsidR="009E1EB5">
              <w:rPr>
                <w:noProof/>
                <w:webHidden/>
              </w:rPr>
              <w:fldChar w:fldCharType="begin"/>
            </w:r>
            <w:r w:rsidR="009E1EB5">
              <w:rPr>
                <w:noProof/>
                <w:webHidden/>
              </w:rPr>
              <w:instrText xml:space="preserve"> PAGEREF _Toc115991468 \h </w:instrText>
            </w:r>
            <w:r w:rsidR="009E1EB5">
              <w:rPr>
                <w:noProof/>
                <w:webHidden/>
              </w:rPr>
            </w:r>
            <w:r w:rsidR="009E1EB5">
              <w:rPr>
                <w:noProof/>
                <w:webHidden/>
              </w:rPr>
              <w:fldChar w:fldCharType="separate"/>
            </w:r>
            <w:r w:rsidR="009E1EB5">
              <w:rPr>
                <w:noProof/>
                <w:webHidden/>
              </w:rPr>
              <w:t>8</w:t>
            </w:r>
            <w:r w:rsidR="009E1EB5">
              <w:rPr>
                <w:noProof/>
                <w:webHidden/>
              </w:rPr>
              <w:fldChar w:fldCharType="end"/>
            </w:r>
          </w:hyperlink>
        </w:p>
        <w:p w14:paraId="08657475" w14:textId="70ABD1C2" w:rsidR="009E1EB5" w:rsidRDefault="001D0808">
          <w:pPr>
            <w:pStyle w:val="TOC2"/>
            <w:tabs>
              <w:tab w:val="left" w:pos="800"/>
              <w:tab w:val="right" w:leader="dot" w:pos="9062"/>
            </w:tabs>
            <w:rPr>
              <w:rFonts w:eastAsiaTheme="minorEastAsia"/>
              <w:noProof/>
              <w:lang w:eastAsia="en-ZA"/>
            </w:rPr>
          </w:pPr>
          <w:hyperlink w:anchor="_Toc115991469" w:history="1">
            <w:r w:rsidR="009E1EB5" w:rsidRPr="004C352F">
              <w:rPr>
                <w:rStyle w:val="Hyperlink"/>
                <w:noProof/>
              </w:rPr>
              <w:t>1.2.</w:t>
            </w:r>
            <w:r w:rsidR="009E1EB5">
              <w:rPr>
                <w:rFonts w:eastAsiaTheme="minorEastAsia"/>
                <w:noProof/>
                <w:lang w:eastAsia="en-ZA"/>
              </w:rPr>
              <w:tab/>
            </w:r>
            <w:r w:rsidR="009E1EB5" w:rsidRPr="004C352F">
              <w:rPr>
                <w:rStyle w:val="Hyperlink"/>
                <w:noProof/>
              </w:rPr>
              <w:t>Scope of work</w:t>
            </w:r>
            <w:r w:rsidR="009E1EB5">
              <w:rPr>
                <w:noProof/>
                <w:webHidden/>
              </w:rPr>
              <w:tab/>
            </w:r>
            <w:r w:rsidR="009E1EB5">
              <w:rPr>
                <w:noProof/>
                <w:webHidden/>
              </w:rPr>
              <w:fldChar w:fldCharType="begin"/>
            </w:r>
            <w:r w:rsidR="009E1EB5">
              <w:rPr>
                <w:noProof/>
                <w:webHidden/>
              </w:rPr>
              <w:instrText xml:space="preserve"> PAGEREF _Toc115991469 \h </w:instrText>
            </w:r>
            <w:r w:rsidR="009E1EB5">
              <w:rPr>
                <w:noProof/>
                <w:webHidden/>
              </w:rPr>
            </w:r>
            <w:r w:rsidR="009E1EB5">
              <w:rPr>
                <w:noProof/>
                <w:webHidden/>
              </w:rPr>
              <w:fldChar w:fldCharType="separate"/>
            </w:r>
            <w:r w:rsidR="009E1EB5">
              <w:rPr>
                <w:noProof/>
                <w:webHidden/>
              </w:rPr>
              <w:t>8</w:t>
            </w:r>
            <w:r w:rsidR="009E1EB5">
              <w:rPr>
                <w:noProof/>
                <w:webHidden/>
              </w:rPr>
              <w:fldChar w:fldCharType="end"/>
            </w:r>
          </w:hyperlink>
        </w:p>
        <w:p w14:paraId="37315AE3" w14:textId="3FE7285F" w:rsidR="009E1EB5" w:rsidRDefault="001D0808">
          <w:pPr>
            <w:pStyle w:val="TOC2"/>
            <w:tabs>
              <w:tab w:val="left" w:pos="800"/>
              <w:tab w:val="right" w:leader="dot" w:pos="9062"/>
            </w:tabs>
            <w:rPr>
              <w:rFonts w:eastAsiaTheme="minorEastAsia"/>
              <w:noProof/>
              <w:lang w:eastAsia="en-ZA"/>
            </w:rPr>
          </w:pPr>
          <w:hyperlink w:anchor="_Toc115991470" w:history="1">
            <w:r w:rsidR="009E1EB5" w:rsidRPr="004C352F">
              <w:rPr>
                <w:rStyle w:val="Hyperlink"/>
                <w:noProof/>
              </w:rPr>
              <w:t>1.3.</w:t>
            </w:r>
            <w:r w:rsidR="009E1EB5">
              <w:rPr>
                <w:rFonts w:eastAsiaTheme="minorEastAsia"/>
                <w:noProof/>
                <w:lang w:eastAsia="en-ZA"/>
              </w:rPr>
              <w:tab/>
            </w:r>
            <w:r w:rsidR="009E1EB5" w:rsidRPr="004C352F">
              <w:rPr>
                <w:rStyle w:val="Hyperlink"/>
                <w:noProof/>
              </w:rPr>
              <w:t>List of equipment</w:t>
            </w:r>
            <w:r w:rsidR="009E1EB5">
              <w:rPr>
                <w:noProof/>
                <w:webHidden/>
              </w:rPr>
              <w:tab/>
            </w:r>
            <w:r w:rsidR="009E1EB5">
              <w:rPr>
                <w:noProof/>
                <w:webHidden/>
              </w:rPr>
              <w:fldChar w:fldCharType="begin"/>
            </w:r>
            <w:r w:rsidR="009E1EB5">
              <w:rPr>
                <w:noProof/>
                <w:webHidden/>
              </w:rPr>
              <w:instrText xml:space="preserve"> PAGEREF _Toc115991470 \h </w:instrText>
            </w:r>
            <w:r w:rsidR="009E1EB5">
              <w:rPr>
                <w:noProof/>
                <w:webHidden/>
              </w:rPr>
            </w:r>
            <w:r w:rsidR="009E1EB5">
              <w:rPr>
                <w:noProof/>
                <w:webHidden/>
              </w:rPr>
              <w:fldChar w:fldCharType="separate"/>
            </w:r>
            <w:r w:rsidR="009E1EB5">
              <w:rPr>
                <w:noProof/>
                <w:webHidden/>
              </w:rPr>
              <w:t>9</w:t>
            </w:r>
            <w:r w:rsidR="009E1EB5">
              <w:rPr>
                <w:noProof/>
                <w:webHidden/>
              </w:rPr>
              <w:fldChar w:fldCharType="end"/>
            </w:r>
          </w:hyperlink>
        </w:p>
        <w:p w14:paraId="7B787AA5" w14:textId="59A41CF1" w:rsidR="009E1EB5" w:rsidRDefault="001D0808">
          <w:pPr>
            <w:pStyle w:val="TOC1"/>
            <w:rPr>
              <w:rFonts w:eastAsiaTheme="minorEastAsia"/>
              <w:noProof/>
              <w:lang w:eastAsia="en-ZA"/>
            </w:rPr>
          </w:pPr>
          <w:hyperlink w:anchor="_Toc115991471" w:history="1">
            <w:r w:rsidR="009E1EB5" w:rsidRPr="004C352F">
              <w:rPr>
                <w:rStyle w:val="Hyperlink"/>
                <w:noProof/>
              </w:rPr>
              <w:t>2.</w:t>
            </w:r>
            <w:r w:rsidR="009E1EB5">
              <w:rPr>
                <w:rFonts w:eastAsiaTheme="minorEastAsia"/>
                <w:noProof/>
                <w:lang w:eastAsia="en-ZA"/>
              </w:rPr>
              <w:tab/>
            </w:r>
            <w:r w:rsidR="009E1EB5" w:rsidRPr="004C352F">
              <w:rPr>
                <w:rStyle w:val="Hyperlink"/>
                <w:noProof/>
              </w:rPr>
              <w:t>Generic requirements</w:t>
            </w:r>
            <w:r w:rsidR="009E1EB5">
              <w:rPr>
                <w:noProof/>
                <w:webHidden/>
              </w:rPr>
              <w:tab/>
            </w:r>
            <w:r w:rsidR="009E1EB5">
              <w:rPr>
                <w:noProof/>
                <w:webHidden/>
              </w:rPr>
              <w:fldChar w:fldCharType="begin"/>
            </w:r>
            <w:r w:rsidR="009E1EB5">
              <w:rPr>
                <w:noProof/>
                <w:webHidden/>
              </w:rPr>
              <w:instrText xml:space="preserve"> PAGEREF _Toc115991471 \h </w:instrText>
            </w:r>
            <w:r w:rsidR="009E1EB5">
              <w:rPr>
                <w:noProof/>
                <w:webHidden/>
              </w:rPr>
            </w:r>
            <w:r w:rsidR="009E1EB5">
              <w:rPr>
                <w:noProof/>
                <w:webHidden/>
              </w:rPr>
              <w:fldChar w:fldCharType="separate"/>
            </w:r>
            <w:r w:rsidR="009E1EB5">
              <w:rPr>
                <w:noProof/>
                <w:webHidden/>
              </w:rPr>
              <w:t>10</w:t>
            </w:r>
            <w:r w:rsidR="009E1EB5">
              <w:rPr>
                <w:noProof/>
                <w:webHidden/>
              </w:rPr>
              <w:fldChar w:fldCharType="end"/>
            </w:r>
          </w:hyperlink>
        </w:p>
        <w:p w14:paraId="58061762" w14:textId="35DCD9C5" w:rsidR="009E1EB5" w:rsidRDefault="001D0808">
          <w:pPr>
            <w:pStyle w:val="TOC2"/>
            <w:tabs>
              <w:tab w:val="left" w:pos="800"/>
              <w:tab w:val="right" w:leader="dot" w:pos="9062"/>
            </w:tabs>
            <w:rPr>
              <w:rFonts w:eastAsiaTheme="minorEastAsia"/>
              <w:noProof/>
              <w:lang w:eastAsia="en-ZA"/>
            </w:rPr>
          </w:pPr>
          <w:hyperlink w:anchor="_Toc115991472" w:history="1">
            <w:r w:rsidR="009E1EB5" w:rsidRPr="004C352F">
              <w:rPr>
                <w:rStyle w:val="Hyperlink"/>
                <w:noProof/>
              </w:rPr>
              <w:t>1.1.</w:t>
            </w:r>
            <w:r w:rsidR="009E1EB5">
              <w:rPr>
                <w:rFonts w:eastAsiaTheme="minorEastAsia"/>
                <w:noProof/>
                <w:lang w:eastAsia="en-ZA"/>
              </w:rPr>
              <w:tab/>
            </w:r>
            <w:r w:rsidR="009E1EB5" w:rsidRPr="004C352F">
              <w:rPr>
                <w:rStyle w:val="Hyperlink"/>
                <w:noProof/>
              </w:rPr>
              <w:t>General</w:t>
            </w:r>
            <w:r w:rsidR="009E1EB5">
              <w:rPr>
                <w:noProof/>
                <w:webHidden/>
              </w:rPr>
              <w:tab/>
            </w:r>
            <w:r w:rsidR="009E1EB5">
              <w:rPr>
                <w:noProof/>
                <w:webHidden/>
              </w:rPr>
              <w:fldChar w:fldCharType="begin"/>
            </w:r>
            <w:r w:rsidR="009E1EB5">
              <w:rPr>
                <w:noProof/>
                <w:webHidden/>
              </w:rPr>
              <w:instrText xml:space="preserve"> PAGEREF _Toc115991472 \h </w:instrText>
            </w:r>
            <w:r w:rsidR="009E1EB5">
              <w:rPr>
                <w:noProof/>
                <w:webHidden/>
              </w:rPr>
            </w:r>
            <w:r w:rsidR="009E1EB5">
              <w:rPr>
                <w:noProof/>
                <w:webHidden/>
              </w:rPr>
              <w:fldChar w:fldCharType="separate"/>
            </w:r>
            <w:r w:rsidR="009E1EB5">
              <w:rPr>
                <w:noProof/>
                <w:webHidden/>
              </w:rPr>
              <w:t>10</w:t>
            </w:r>
            <w:r w:rsidR="009E1EB5">
              <w:rPr>
                <w:noProof/>
                <w:webHidden/>
              </w:rPr>
              <w:fldChar w:fldCharType="end"/>
            </w:r>
          </w:hyperlink>
        </w:p>
        <w:p w14:paraId="7CBBE5C9" w14:textId="6CC75180" w:rsidR="009E1EB5" w:rsidRDefault="001D0808">
          <w:pPr>
            <w:pStyle w:val="TOC2"/>
            <w:tabs>
              <w:tab w:val="left" w:pos="800"/>
              <w:tab w:val="right" w:leader="dot" w:pos="9062"/>
            </w:tabs>
            <w:rPr>
              <w:rFonts w:eastAsiaTheme="minorEastAsia"/>
              <w:noProof/>
              <w:lang w:eastAsia="en-ZA"/>
            </w:rPr>
          </w:pPr>
          <w:hyperlink w:anchor="_Toc115991473" w:history="1">
            <w:r w:rsidR="009E1EB5" w:rsidRPr="004C352F">
              <w:rPr>
                <w:rStyle w:val="Hyperlink"/>
                <w:noProof/>
              </w:rPr>
              <w:t>1.2.</w:t>
            </w:r>
            <w:r w:rsidR="009E1EB5">
              <w:rPr>
                <w:rFonts w:eastAsiaTheme="minorEastAsia"/>
                <w:noProof/>
                <w:lang w:eastAsia="en-ZA"/>
              </w:rPr>
              <w:tab/>
            </w:r>
            <w:r w:rsidR="009E1EB5" w:rsidRPr="004C352F">
              <w:rPr>
                <w:rStyle w:val="Hyperlink"/>
                <w:noProof/>
              </w:rPr>
              <w:t>Environmental Conditions</w:t>
            </w:r>
            <w:r w:rsidR="009E1EB5">
              <w:rPr>
                <w:noProof/>
                <w:webHidden/>
              </w:rPr>
              <w:tab/>
            </w:r>
            <w:r w:rsidR="009E1EB5">
              <w:rPr>
                <w:noProof/>
                <w:webHidden/>
              </w:rPr>
              <w:fldChar w:fldCharType="begin"/>
            </w:r>
            <w:r w:rsidR="009E1EB5">
              <w:rPr>
                <w:noProof/>
                <w:webHidden/>
              </w:rPr>
              <w:instrText xml:space="preserve"> PAGEREF _Toc115991473 \h </w:instrText>
            </w:r>
            <w:r w:rsidR="009E1EB5">
              <w:rPr>
                <w:noProof/>
                <w:webHidden/>
              </w:rPr>
            </w:r>
            <w:r w:rsidR="009E1EB5">
              <w:rPr>
                <w:noProof/>
                <w:webHidden/>
              </w:rPr>
              <w:fldChar w:fldCharType="separate"/>
            </w:r>
            <w:r w:rsidR="009E1EB5">
              <w:rPr>
                <w:noProof/>
                <w:webHidden/>
              </w:rPr>
              <w:t>11</w:t>
            </w:r>
            <w:r w:rsidR="009E1EB5">
              <w:rPr>
                <w:noProof/>
                <w:webHidden/>
              </w:rPr>
              <w:fldChar w:fldCharType="end"/>
            </w:r>
          </w:hyperlink>
        </w:p>
        <w:p w14:paraId="4F6B5265" w14:textId="31860AB6" w:rsidR="009E1EB5" w:rsidRDefault="001D0808">
          <w:pPr>
            <w:pStyle w:val="TOC2"/>
            <w:tabs>
              <w:tab w:val="left" w:pos="800"/>
              <w:tab w:val="right" w:leader="dot" w:pos="9062"/>
            </w:tabs>
            <w:rPr>
              <w:rFonts w:eastAsiaTheme="minorEastAsia"/>
              <w:noProof/>
              <w:lang w:eastAsia="en-ZA"/>
            </w:rPr>
          </w:pPr>
          <w:hyperlink w:anchor="_Toc115991474" w:history="1">
            <w:r w:rsidR="009E1EB5" w:rsidRPr="004C352F">
              <w:rPr>
                <w:rStyle w:val="Hyperlink"/>
                <w:noProof/>
              </w:rPr>
              <w:t>1.3.</w:t>
            </w:r>
            <w:r w:rsidR="009E1EB5">
              <w:rPr>
                <w:rFonts w:eastAsiaTheme="minorEastAsia"/>
                <w:noProof/>
                <w:lang w:eastAsia="en-ZA"/>
              </w:rPr>
              <w:tab/>
            </w:r>
            <w:r w:rsidR="009E1EB5" w:rsidRPr="004C352F">
              <w:rPr>
                <w:rStyle w:val="Hyperlink"/>
                <w:noProof/>
              </w:rPr>
              <w:t>Regulations</w:t>
            </w:r>
            <w:r w:rsidR="009E1EB5">
              <w:rPr>
                <w:noProof/>
                <w:webHidden/>
              </w:rPr>
              <w:tab/>
            </w:r>
            <w:r w:rsidR="009E1EB5">
              <w:rPr>
                <w:noProof/>
                <w:webHidden/>
              </w:rPr>
              <w:fldChar w:fldCharType="begin"/>
            </w:r>
            <w:r w:rsidR="009E1EB5">
              <w:rPr>
                <w:noProof/>
                <w:webHidden/>
              </w:rPr>
              <w:instrText xml:space="preserve"> PAGEREF _Toc115991474 \h </w:instrText>
            </w:r>
            <w:r w:rsidR="009E1EB5">
              <w:rPr>
                <w:noProof/>
                <w:webHidden/>
              </w:rPr>
            </w:r>
            <w:r w:rsidR="009E1EB5">
              <w:rPr>
                <w:noProof/>
                <w:webHidden/>
              </w:rPr>
              <w:fldChar w:fldCharType="separate"/>
            </w:r>
            <w:r w:rsidR="009E1EB5">
              <w:rPr>
                <w:noProof/>
                <w:webHidden/>
              </w:rPr>
              <w:t>12</w:t>
            </w:r>
            <w:r w:rsidR="009E1EB5">
              <w:rPr>
                <w:noProof/>
                <w:webHidden/>
              </w:rPr>
              <w:fldChar w:fldCharType="end"/>
            </w:r>
          </w:hyperlink>
        </w:p>
        <w:p w14:paraId="6344C8A0" w14:textId="5AAB7B09" w:rsidR="009E1EB5" w:rsidRDefault="001D0808">
          <w:pPr>
            <w:pStyle w:val="TOC2"/>
            <w:tabs>
              <w:tab w:val="left" w:pos="800"/>
              <w:tab w:val="right" w:leader="dot" w:pos="9062"/>
            </w:tabs>
            <w:rPr>
              <w:rFonts w:eastAsiaTheme="minorEastAsia"/>
              <w:noProof/>
              <w:lang w:eastAsia="en-ZA"/>
            </w:rPr>
          </w:pPr>
          <w:hyperlink w:anchor="_Toc115991475" w:history="1">
            <w:r w:rsidR="009E1EB5" w:rsidRPr="004C352F">
              <w:rPr>
                <w:rStyle w:val="Hyperlink"/>
                <w:noProof/>
              </w:rPr>
              <w:t>1.4.</w:t>
            </w:r>
            <w:r w:rsidR="009E1EB5">
              <w:rPr>
                <w:rFonts w:eastAsiaTheme="minorEastAsia"/>
                <w:noProof/>
                <w:lang w:eastAsia="en-ZA"/>
              </w:rPr>
              <w:tab/>
            </w:r>
            <w:r w:rsidR="009E1EB5" w:rsidRPr="004C352F">
              <w:rPr>
                <w:rStyle w:val="Hyperlink"/>
                <w:noProof/>
              </w:rPr>
              <w:t>Manufacturing</w:t>
            </w:r>
            <w:r w:rsidR="009E1EB5">
              <w:rPr>
                <w:noProof/>
                <w:webHidden/>
              </w:rPr>
              <w:tab/>
            </w:r>
            <w:r w:rsidR="009E1EB5">
              <w:rPr>
                <w:noProof/>
                <w:webHidden/>
              </w:rPr>
              <w:fldChar w:fldCharType="begin"/>
            </w:r>
            <w:r w:rsidR="009E1EB5">
              <w:rPr>
                <w:noProof/>
                <w:webHidden/>
              </w:rPr>
              <w:instrText xml:space="preserve"> PAGEREF _Toc115991475 \h </w:instrText>
            </w:r>
            <w:r w:rsidR="009E1EB5">
              <w:rPr>
                <w:noProof/>
                <w:webHidden/>
              </w:rPr>
            </w:r>
            <w:r w:rsidR="009E1EB5">
              <w:rPr>
                <w:noProof/>
                <w:webHidden/>
              </w:rPr>
              <w:fldChar w:fldCharType="separate"/>
            </w:r>
            <w:r w:rsidR="009E1EB5">
              <w:rPr>
                <w:noProof/>
                <w:webHidden/>
              </w:rPr>
              <w:t>12</w:t>
            </w:r>
            <w:r w:rsidR="009E1EB5">
              <w:rPr>
                <w:noProof/>
                <w:webHidden/>
              </w:rPr>
              <w:fldChar w:fldCharType="end"/>
            </w:r>
          </w:hyperlink>
        </w:p>
        <w:p w14:paraId="60D19D75" w14:textId="22E0BE93" w:rsidR="009E1EB5" w:rsidRDefault="001D0808">
          <w:pPr>
            <w:pStyle w:val="TOC2"/>
            <w:tabs>
              <w:tab w:val="left" w:pos="800"/>
              <w:tab w:val="right" w:leader="dot" w:pos="9062"/>
            </w:tabs>
            <w:rPr>
              <w:rFonts w:eastAsiaTheme="minorEastAsia"/>
              <w:noProof/>
              <w:lang w:eastAsia="en-ZA"/>
            </w:rPr>
          </w:pPr>
          <w:hyperlink w:anchor="_Toc115991476" w:history="1">
            <w:r w:rsidR="009E1EB5" w:rsidRPr="004C352F">
              <w:rPr>
                <w:rStyle w:val="Hyperlink"/>
                <w:noProof/>
              </w:rPr>
              <w:t>1.5.</w:t>
            </w:r>
            <w:r w:rsidR="009E1EB5">
              <w:rPr>
                <w:rFonts w:eastAsiaTheme="minorEastAsia"/>
                <w:noProof/>
                <w:lang w:eastAsia="en-ZA"/>
              </w:rPr>
              <w:tab/>
            </w:r>
            <w:r w:rsidR="009E1EB5" w:rsidRPr="004C352F">
              <w:rPr>
                <w:rStyle w:val="Hyperlink"/>
                <w:noProof/>
              </w:rPr>
              <w:t>Deviation from Specification</w:t>
            </w:r>
            <w:r w:rsidR="009E1EB5">
              <w:rPr>
                <w:noProof/>
                <w:webHidden/>
              </w:rPr>
              <w:tab/>
            </w:r>
            <w:r w:rsidR="009E1EB5">
              <w:rPr>
                <w:noProof/>
                <w:webHidden/>
              </w:rPr>
              <w:fldChar w:fldCharType="begin"/>
            </w:r>
            <w:r w:rsidR="009E1EB5">
              <w:rPr>
                <w:noProof/>
                <w:webHidden/>
              </w:rPr>
              <w:instrText xml:space="preserve"> PAGEREF _Toc115991476 \h </w:instrText>
            </w:r>
            <w:r w:rsidR="009E1EB5">
              <w:rPr>
                <w:noProof/>
                <w:webHidden/>
              </w:rPr>
            </w:r>
            <w:r w:rsidR="009E1EB5">
              <w:rPr>
                <w:noProof/>
                <w:webHidden/>
              </w:rPr>
              <w:fldChar w:fldCharType="separate"/>
            </w:r>
            <w:r w:rsidR="009E1EB5">
              <w:rPr>
                <w:noProof/>
                <w:webHidden/>
              </w:rPr>
              <w:t>12</w:t>
            </w:r>
            <w:r w:rsidR="009E1EB5">
              <w:rPr>
                <w:noProof/>
                <w:webHidden/>
              </w:rPr>
              <w:fldChar w:fldCharType="end"/>
            </w:r>
          </w:hyperlink>
        </w:p>
        <w:p w14:paraId="64926A97" w14:textId="6112E0B2" w:rsidR="009E1EB5" w:rsidRDefault="001D0808">
          <w:pPr>
            <w:pStyle w:val="TOC2"/>
            <w:tabs>
              <w:tab w:val="left" w:pos="800"/>
              <w:tab w:val="right" w:leader="dot" w:pos="9062"/>
            </w:tabs>
            <w:rPr>
              <w:rFonts w:eastAsiaTheme="minorEastAsia"/>
              <w:noProof/>
              <w:lang w:eastAsia="en-ZA"/>
            </w:rPr>
          </w:pPr>
          <w:hyperlink w:anchor="_Toc115991477" w:history="1">
            <w:r w:rsidR="009E1EB5" w:rsidRPr="004C352F">
              <w:rPr>
                <w:rStyle w:val="Hyperlink"/>
                <w:noProof/>
              </w:rPr>
              <w:t>1.6.</w:t>
            </w:r>
            <w:r w:rsidR="009E1EB5">
              <w:rPr>
                <w:rFonts w:eastAsiaTheme="minorEastAsia"/>
                <w:noProof/>
                <w:lang w:eastAsia="en-ZA"/>
              </w:rPr>
              <w:tab/>
            </w:r>
            <w:r w:rsidR="009E1EB5" w:rsidRPr="004C352F">
              <w:rPr>
                <w:rStyle w:val="Hyperlink"/>
                <w:noProof/>
              </w:rPr>
              <w:t>Submittals</w:t>
            </w:r>
            <w:r w:rsidR="009E1EB5">
              <w:rPr>
                <w:noProof/>
                <w:webHidden/>
              </w:rPr>
              <w:tab/>
            </w:r>
            <w:r w:rsidR="009E1EB5">
              <w:rPr>
                <w:noProof/>
                <w:webHidden/>
              </w:rPr>
              <w:fldChar w:fldCharType="begin"/>
            </w:r>
            <w:r w:rsidR="009E1EB5">
              <w:rPr>
                <w:noProof/>
                <w:webHidden/>
              </w:rPr>
              <w:instrText xml:space="preserve"> PAGEREF _Toc115991477 \h </w:instrText>
            </w:r>
            <w:r w:rsidR="009E1EB5">
              <w:rPr>
                <w:noProof/>
                <w:webHidden/>
              </w:rPr>
            </w:r>
            <w:r w:rsidR="009E1EB5">
              <w:rPr>
                <w:noProof/>
                <w:webHidden/>
              </w:rPr>
              <w:fldChar w:fldCharType="separate"/>
            </w:r>
            <w:r w:rsidR="009E1EB5">
              <w:rPr>
                <w:noProof/>
                <w:webHidden/>
              </w:rPr>
              <w:t>13</w:t>
            </w:r>
            <w:r w:rsidR="009E1EB5">
              <w:rPr>
                <w:noProof/>
                <w:webHidden/>
              </w:rPr>
              <w:fldChar w:fldCharType="end"/>
            </w:r>
          </w:hyperlink>
        </w:p>
        <w:p w14:paraId="601021EF" w14:textId="5813929F" w:rsidR="009E1EB5" w:rsidRDefault="001D0808">
          <w:pPr>
            <w:pStyle w:val="TOC1"/>
            <w:rPr>
              <w:rFonts w:eastAsiaTheme="minorEastAsia"/>
              <w:noProof/>
              <w:lang w:eastAsia="en-ZA"/>
            </w:rPr>
          </w:pPr>
          <w:hyperlink w:anchor="_Toc115991478" w:history="1">
            <w:r w:rsidR="009E1EB5" w:rsidRPr="004C352F">
              <w:rPr>
                <w:rStyle w:val="Hyperlink"/>
                <w:rFonts w:cs="Arial"/>
                <w:noProof/>
              </w:rPr>
              <w:t>CHAPTER 2: TEST EQUIPMENT FUNCTIONAL SPECIFICATIONS</w:t>
            </w:r>
            <w:r w:rsidR="009E1EB5">
              <w:rPr>
                <w:noProof/>
                <w:webHidden/>
              </w:rPr>
              <w:tab/>
            </w:r>
            <w:r w:rsidR="009E1EB5">
              <w:rPr>
                <w:noProof/>
                <w:webHidden/>
              </w:rPr>
              <w:fldChar w:fldCharType="begin"/>
            </w:r>
            <w:r w:rsidR="009E1EB5">
              <w:rPr>
                <w:noProof/>
                <w:webHidden/>
              </w:rPr>
              <w:instrText xml:space="preserve"> PAGEREF _Toc115991478 \h </w:instrText>
            </w:r>
            <w:r w:rsidR="009E1EB5">
              <w:rPr>
                <w:noProof/>
                <w:webHidden/>
              </w:rPr>
            </w:r>
            <w:r w:rsidR="009E1EB5">
              <w:rPr>
                <w:noProof/>
                <w:webHidden/>
              </w:rPr>
              <w:fldChar w:fldCharType="separate"/>
            </w:r>
            <w:r w:rsidR="009E1EB5">
              <w:rPr>
                <w:noProof/>
                <w:webHidden/>
              </w:rPr>
              <w:t>14</w:t>
            </w:r>
            <w:r w:rsidR="009E1EB5">
              <w:rPr>
                <w:noProof/>
                <w:webHidden/>
              </w:rPr>
              <w:fldChar w:fldCharType="end"/>
            </w:r>
          </w:hyperlink>
        </w:p>
        <w:p w14:paraId="65F2AA0F" w14:textId="0E3517B4" w:rsidR="009E1EB5" w:rsidRDefault="001D0808">
          <w:pPr>
            <w:pStyle w:val="TOC1"/>
            <w:rPr>
              <w:rFonts w:eastAsiaTheme="minorEastAsia"/>
              <w:noProof/>
              <w:lang w:eastAsia="en-ZA"/>
            </w:rPr>
          </w:pPr>
          <w:hyperlink w:anchor="_Toc115991479" w:history="1">
            <w:r w:rsidR="009E1EB5" w:rsidRPr="004C352F">
              <w:rPr>
                <w:rStyle w:val="Hyperlink"/>
                <w:noProof/>
              </w:rPr>
              <w:t>1.</w:t>
            </w:r>
            <w:r w:rsidR="009E1EB5">
              <w:rPr>
                <w:rFonts w:eastAsiaTheme="minorEastAsia"/>
                <w:noProof/>
                <w:lang w:eastAsia="en-ZA"/>
              </w:rPr>
              <w:tab/>
            </w:r>
            <w:r w:rsidR="009E1EB5" w:rsidRPr="004C352F">
              <w:rPr>
                <w:rStyle w:val="Hyperlink"/>
                <w:noProof/>
              </w:rPr>
              <w:t>Microwave Analyzer</w:t>
            </w:r>
            <w:r w:rsidR="009E1EB5">
              <w:rPr>
                <w:noProof/>
                <w:webHidden/>
              </w:rPr>
              <w:tab/>
            </w:r>
            <w:r w:rsidR="009E1EB5">
              <w:rPr>
                <w:noProof/>
                <w:webHidden/>
              </w:rPr>
              <w:fldChar w:fldCharType="begin"/>
            </w:r>
            <w:r w:rsidR="009E1EB5">
              <w:rPr>
                <w:noProof/>
                <w:webHidden/>
              </w:rPr>
              <w:instrText xml:space="preserve"> PAGEREF _Toc115991479 \h </w:instrText>
            </w:r>
            <w:r w:rsidR="009E1EB5">
              <w:rPr>
                <w:noProof/>
                <w:webHidden/>
              </w:rPr>
            </w:r>
            <w:r w:rsidR="009E1EB5">
              <w:rPr>
                <w:noProof/>
                <w:webHidden/>
              </w:rPr>
              <w:fldChar w:fldCharType="separate"/>
            </w:r>
            <w:r w:rsidR="009E1EB5">
              <w:rPr>
                <w:noProof/>
                <w:webHidden/>
              </w:rPr>
              <w:t>14</w:t>
            </w:r>
            <w:r w:rsidR="009E1EB5">
              <w:rPr>
                <w:noProof/>
                <w:webHidden/>
              </w:rPr>
              <w:fldChar w:fldCharType="end"/>
            </w:r>
          </w:hyperlink>
        </w:p>
        <w:p w14:paraId="2972F24B" w14:textId="2CDAE4CE" w:rsidR="009E1EB5" w:rsidRDefault="001D0808">
          <w:pPr>
            <w:pStyle w:val="TOC1"/>
            <w:rPr>
              <w:rFonts w:eastAsiaTheme="minorEastAsia"/>
              <w:noProof/>
              <w:lang w:eastAsia="en-ZA"/>
            </w:rPr>
          </w:pPr>
          <w:hyperlink w:anchor="_Toc115991480" w:history="1">
            <w:r w:rsidR="009E1EB5" w:rsidRPr="004C352F">
              <w:rPr>
                <w:rStyle w:val="Hyperlink"/>
                <w:noProof/>
              </w:rPr>
              <w:t>2.</w:t>
            </w:r>
            <w:r w:rsidR="009E1EB5">
              <w:rPr>
                <w:rFonts w:eastAsiaTheme="minorEastAsia"/>
                <w:noProof/>
                <w:lang w:eastAsia="en-ZA"/>
              </w:rPr>
              <w:tab/>
            </w:r>
            <w:r w:rsidR="009E1EB5" w:rsidRPr="004C352F">
              <w:rPr>
                <w:rStyle w:val="Hyperlink"/>
                <w:noProof/>
              </w:rPr>
              <w:t>Radio Frequency Finder with Antenna</w:t>
            </w:r>
            <w:r w:rsidR="009E1EB5">
              <w:rPr>
                <w:noProof/>
                <w:webHidden/>
              </w:rPr>
              <w:tab/>
            </w:r>
            <w:r w:rsidR="009E1EB5">
              <w:rPr>
                <w:noProof/>
                <w:webHidden/>
              </w:rPr>
              <w:fldChar w:fldCharType="begin"/>
            </w:r>
            <w:r w:rsidR="009E1EB5">
              <w:rPr>
                <w:noProof/>
                <w:webHidden/>
              </w:rPr>
              <w:instrText xml:space="preserve"> PAGEREF _Toc115991480 \h </w:instrText>
            </w:r>
            <w:r w:rsidR="009E1EB5">
              <w:rPr>
                <w:noProof/>
                <w:webHidden/>
              </w:rPr>
            </w:r>
            <w:r w:rsidR="009E1EB5">
              <w:rPr>
                <w:noProof/>
                <w:webHidden/>
              </w:rPr>
              <w:fldChar w:fldCharType="separate"/>
            </w:r>
            <w:r w:rsidR="009E1EB5">
              <w:rPr>
                <w:noProof/>
                <w:webHidden/>
              </w:rPr>
              <w:t>18</w:t>
            </w:r>
            <w:r w:rsidR="009E1EB5">
              <w:rPr>
                <w:noProof/>
                <w:webHidden/>
              </w:rPr>
              <w:fldChar w:fldCharType="end"/>
            </w:r>
          </w:hyperlink>
        </w:p>
        <w:p w14:paraId="39C5EFDA" w14:textId="2BD16C74" w:rsidR="009E1EB5" w:rsidRDefault="001D0808">
          <w:pPr>
            <w:pStyle w:val="TOC1"/>
            <w:rPr>
              <w:rFonts w:eastAsiaTheme="minorEastAsia"/>
              <w:noProof/>
              <w:lang w:eastAsia="en-ZA"/>
            </w:rPr>
          </w:pPr>
          <w:hyperlink w:anchor="_Toc115991481" w:history="1">
            <w:r w:rsidR="009E1EB5" w:rsidRPr="004C352F">
              <w:rPr>
                <w:rStyle w:val="Hyperlink"/>
                <w:noProof/>
              </w:rPr>
              <w:t>3.</w:t>
            </w:r>
            <w:r w:rsidR="009E1EB5">
              <w:rPr>
                <w:rFonts w:eastAsiaTheme="minorEastAsia"/>
                <w:noProof/>
                <w:lang w:eastAsia="en-ZA"/>
              </w:rPr>
              <w:tab/>
            </w:r>
            <w:r w:rsidR="009E1EB5" w:rsidRPr="004C352F">
              <w:rPr>
                <w:rStyle w:val="Hyperlink"/>
                <w:noProof/>
              </w:rPr>
              <w:t>Fibre Optic Test Kit</w:t>
            </w:r>
            <w:r w:rsidR="009E1EB5">
              <w:rPr>
                <w:noProof/>
                <w:webHidden/>
              </w:rPr>
              <w:tab/>
            </w:r>
            <w:r w:rsidR="009E1EB5">
              <w:rPr>
                <w:noProof/>
                <w:webHidden/>
              </w:rPr>
              <w:fldChar w:fldCharType="begin"/>
            </w:r>
            <w:r w:rsidR="009E1EB5">
              <w:rPr>
                <w:noProof/>
                <w:webHidden/>
              </w:rPr>
              <w:instrText xml:space="preserve"> PAGEREF _Toc115991481 \h </w:instrText>
            </w:r>
            <w:r w:rsidR="009E1EB5">
              <w:rPr>
                <w:noProof/>
                <w:webHidden/>
              </w:rPr>
            </w:r>
            <w:r w:rsidR="009E1EB5">
              <w:rPr>
                <w:noProof/>
                <w:webHidden/>
              </w:rPr>
              <w:fldChar w:fldCharType="separate"/>
            </w:r>
            <w:r w:rsidR="009E1EB5">
              <w:rPr>
                <w:noProof/>
                <w:webHidden/>
              </w:rPr>
              <w:t>20</w:t>
            </w:r>
            <w:r w:rsidR="009E1EB5">
              <w:rPr>
                <w:noProof/>
                <w:webHidden/>
              </w:rPr>
              <w:fldChar w:fldCharType="end"/>
            </w:r>
          </w:hyperlink>
        </w:p>
        <w:p w14:paraId="798F5868" w14:textId="3C13E961" w:rsidR="009E1EB5" w:rsidRDefault="001D0808">
          <w:pPr>
            <w:pStyle w:val="TOC1"/>
            <w:rPr>
              <w:rFonts w:eastAsiaTheme="minorEastAsia"/>
              <w:noProof/>
              <w:lang w:eastAsia="en-ZA"/>
            </w:rPr>
          </w:pPr>
          <w:hyperlink w:anchor="_Toc115991482" w:history="1">
            <w:r w:rsidR="009E1EB5" w:rsidRPr="004C352F">
              <w:rPr>
                <w:rStyle w:val="Hyperlink"/>
                <w:noProof/>
              </w:rPr>
              <w:t>4.</w:t>
            </w:r>
            <w:r w:rsidR="009E1EB5">
              <w:rPr>
                <w:rFonts w:eastAsiaTheme="minorEastAsia"/>
                <w:noProof/>
                <w:lang w:eastAsia="en-ZA"/>
              </w:rPr>
              <w:tab/>
            </w:r>
            <w:r w:rsidR="009E1EB5" w:rsidRPr="004C352F">
              <w:rPr>
                <w:rStyle w:val="Hyperlink"/>
                <w:noProof/>
              </w:rPr>
              <w:t>Thermometer</w:t>
            </w:r>
            <w:r w:rsidR="009E1EB5">
              <w:rPr>
                <w:noProof/>
                <w:webHidden/>
              </w:rPr>
              <w:tab/>
            </w:r>
            <w:r w:rsidR="009E1EB5">
              <w:rPr>
                <w:noProof/>
                <w:webHidden/>
              </w:rPr>
              <w:fldChar w:fldCharType="begin"/>
            </w:r>
            <w:r w:rsidR="009E1EB5">
              <w:rPr>
                <w:noProof/>
                <w:webHidden/>
              </w:rPr>
              <w:instrText xml:space="preserve"> PAGEREF _Toc115991482 \h </w:instrText>
            </w:r>
            <w:r w:rsidR="009E1EB5">
              <w:rPr>
                <w:noProof/>
                <w:webHidden/>
              </w:rPr>
            </w:r>
            <w:r w:rsidR="009E1EB5">
              <w:rPr>
                <w:noProof/>
                <w:webHidden/>
              </w:rPr>
              <w:fldChar w:fldCharType="separate"/>
            </w:r>
            <w:r w:rsidR="009E1EB5">
              <w:rPr>
                <w:noProof/>
                <w:webHidden/>
              </w:rPr>
              <w:t>24</w:t>
            </w:r>
            <w:r w:rsidR="009E1EB5">
              <w:rPr>
                <w:noProof/>
                <w:webHidden/>
              </w:rPr>
              <w:fldChar w:fldCharType="end"/>
            </w:r>
          </w:hyperlink>
        </w:p>
        <w:p w14:paraId="0B3F824C" w14:textId="599B706A" w:rsidR="009E1EB5" w:rsidRDefault="001D0808">
          <w:pPr>
            <w:pStyle w:val="TOC1"/>
            <w:rPr>
              <w:rFonts w:eastAsiaTheme="minorEastAsia"/>
              <w:noProof/>
              <w:lang w:eastAsia="en-ZA"/>
            </w:rPr>
          </w:pPr>
          <w:hyperlink w:anchor="_Toc115991483" w:history="1">
            <w:r w:rsidR="009E1EB5" w:rsidRPr="004C352F">
              <w:rPr>
                <w:rStyle w:val="Hyperlink"/>
                <w:noProof/>
              </w:rPr>
              <w:t>5.</w:t>
            </w:r>
            <w:r w:rsidR="009E1EB5">
              <w:rPr>
                <w:rFonts w:eastAsiaTheme="minorEastAsia"/>
                <w:noProof/>
                <w:lang w:eastAsia="en-ZA"/>
              </w:rPr>
              <w:tab/>
            </w:r>
            <w:r w:rsidR="009E1EB5" w:rsidRPr="004C352F">
              <w:rPr>
                <w:rStyle w:val="Hyperlink"/>
                <w:noProof/>
              </w:rPr>
              <w:t>Digital oscilloscope</w:t>
            </w:r>
            <w:r w:rsidR="009E1EB5">
              <w:rPr>
                <w:noProof/>
                <w:webHidden/>
              </w:rPr>
              <w:tab/>
            </w:r>
            <w:r w:rsidR="009E1EB5">
              <w:rPr>
                <w:noProof/>
                <w:webHidden/>
              </w:rPr>
              <w:fldChar w:fldCharType="begin"/>
            </w:r>
            <w:r w:rsidR="009E1EB5">
              <w:rPr>
                <w:noProof/>
                <w:webHidden/>
              </w:rPr>
              <w:instrText xml:space="preserve"> PAGEREF _Toc115991483 \h </w:instrText>
            </w:r>
            <w:r w:rsidR="009E1EB5">
              <w:rPr>
                <w:noProof/>
                <w:webHidden/>
              </w:rPr>
            </w:r>
            <w:r w:rsidR="009E1EB5">
              <w:rPr>
                <w:noProof/>
                <w:webHidden/>
              </w:rPr>
              <w:fldChar w:fldCharType="separate"/>
            </w:r>
            <w:r w:rsidR="009E1EB5">
              <w:rPr>
                <w:noProof/>
                <w:webHidden/>
              </w:rPr>
              <w:t>25</w:t>
            </w:r>
            <w:r w:rsidR="009E1EB5">
              <w:rPr>
                <w:noProof/>
                <w:webHidden/>
              </w:rPr>
              <w:fldChar w:fldCharType="end"/>
            </w:r>
          </w:hyperlink>
        </w:p>
        <w:p w14:paraId="1E766279" w14:textId="5970F028" w:rsidR="009E1EB5" w:rsidRDefault="001D0808">
          <w:pPr>
            <w:pStyle w:val="TOC1"/>
            <w:rPr>
              <w:rFonts w:eastAsiaTheme="minorEastAsia"/>
              <w:noProof/>
              <w:lang w:eastAsia="en-ZA"/>
            </w:rPr>
          </w:pPr>
          <w:hyperlink w:anchor="_Toc115991484" w:history="1">
            <w:r w:rsidR="009E1EB5" w:rsidRPr="004C352F">
              <w:rPr>
                <w:rStyle w:val="Hyperlink"/>
                <w:noProof/>
              </w:rPr>
              <w:t>6.</w:t>
            </w:r>
            <w:r w:rsidR="009E1EB5">
              <w:rPr>
                <w:rFonts w:eastAsiaTheme="minorEastAsia"/>
                <w:noProof/>
                <w:lang w:eastAsia="en-ZA"/>
              </w:rPr>
              <w:tab/>
            </w:r>
            <w:r w:rsidR="009E1EB5" w:rsidRPr="004C352F">
              <w:rPr>
                <w:rStyle w:val="Hyperlink"/>
                <w:noProof/>
              </w:rPr>
              <w:t>Power Meter with Directional Head</w:t>
            </w:r>
            <w:r w:rsidR="009E1EB5">
              <w:rPr>
                <w:noProof/>
                <w:webHidden/>
              </w:rPr>
              <w:tab/>
            </w:r>
            <w:r w:rsidR="009E1EB5">
              <w:rPr>
                <w:noProof/>
                <w:webHidden/>
              </w:rPr>
              <w:fldChar w:fldCharType="begin"/>
            </w:r>
            <w:r w:rsidR="009E1EB5">
              <w:rPr>
                <w:noProof/>
                <w:webHidden/>
              </w:rPr>
              <w:instrText xml:space="preserve"> PAGEREF _Toc115991484 \h </w:instrText>
            </w:r>
            <w:r w:rsidR="009E1EB5">
              <w:rPr>
                <w:noProof/>
                <w:webHidden/>
              </w:rPr>
            </w:r>
            <w:r w:rsidR="009E1EB5">
              <w:rPr>
                <w:noProof/>
                <w:webHidden/>
              </w:rPr>
              <w:fldChar w:fldCharType="separate"/>
            </w:r>
            <w:r w:rsidR="009E1EB5">
              <w:rPr>
                <w:noProof/>
                <w:webHidden/>
              </w:rPr>
              <w:t>31</w:t>
            </w:r>
            <w:r w:rsidR="009E1EB5">
              <w:rPr>
                <w:noProof/>
                <w:webHidden/>
              </w:rPr>
              <w:fldChar w:fldCharType="end"/>
            </w:r>
          </w:hyperlink>
        </w:p>
        <w:p w14:paraId="3EAC6CA9" w14:textId="1D8BDAF8" w:rsidR="009E1EB5" w:rsidRDefault="001D0808">
          <w:pPr>
            <w:pStyle w:val="TOC1"/>
            <w:rPr>
              <w:rFonts w:eastAsiaTheme="minorEastAsia"/>
              <w:noProof/>
              <w:lang w:eastAsia="en-ZA"/>
            </w:rPr>
          </w:pPr>
          <w:hyperlink w:anchor="_Toc115991485" w:history="1">
            <w:r w:rsidR="009E1EB5" w:rsidRPr="004C352F">
              <w:rPr>
                <w:rStyle w:val="Hyperlink"/>
                <w:noProof/>
              </w:rPr>
              <w:t>7.</w:t>
            </w:r>
            <w:r w:rsidR="009E1EB5">
              <w:rPr>
                <w:rFonts w:eastAsiaTheme="minorEastAsia"/>
                <w:noProof/>
                <w:lang w:eastAsia="en-ZA"/>
              </w:rPr>
              <w:tab/>
            </w:r>
            <w:r w:rsidR="009E1EB5" w:rsidRPr="004C352F">
              <w:rPr>
                <w:rStyle w:val="Hyperlink"/>
                <w:noProof/>
              </w:rPr>
              <w:t>Digital Telephone Line Tester</w:t>
            </w:r>
            <w:r w:rsidR="009E1EB5">
              <w:rPr>
                <w:noProof/>
                <w:webHidden/>
              </w:rPr>
              <w:tab/>
            </w:r>
            <w:r w:rsidR="009E1EB5">
              <w:rPr>
                <w:noProof/>
                <w:webHidden/>
              </w:rPr>
              <w:fldChar w:fldCharType="begin"/>
            </w:r>
            <w:r w:rsidR="009E1EB5">
              <w:rPr>
                <w:noProof/>
                <w:webHidden/>
              </w:rPr>
              <w:instrText xml:space="preserve"> PAGEREF _Toc115991485 \h </w:instrText>
            </w:r>
            <w:r w:rsidR="009E1EB5">
              <w:rPr>
                <w:noProof/>
                <w:webHidden/>
              </w:rPr>
            </w:r>
            <w:r w:rsidR="009E1EB5">
              <w:rPr>
                <w:noProof/>
                <w:webHidden/>
              </w:rPr>
              <w:fldChar w:fldCharType="separate"/>
            </w:r>
            <w:r w:rsidR="009E1EB5">
              <w:rPr>
                <w:noProof/>
                <w:webHidden/>
              </w:rPr>
              <w:t>33</w:t>
            </w:r>
            <w:r w:rsidR="009E1EB5">
              <w:rPr>
                <w:noProof/>
                <w:webHidden/>
              </w:rPr>
              <w:fldChar w:fldCharType="end"/>
            </w:r>
          </w:hyperlink>
        </w:p>
        <w:p w14:paraId="77D16BC7" w14:textId="14AD3190" w:rsidR="009E1EB5" w:rsidRDefault="001D0808">
          <w:pPr>
            <w:pStyle w:val="TOC1"/>
            <w:rPr>
              <w:rFonts w:eastAsiaTheme="minorEastAsia"/>
              <w:noProof/>
              <w:lang w:eastAsia="en-ZA"/>
            </w:rPr>
          </w:pPr>
          <w:hyperlink w:anchor="_Toc115991486" w:history="1">
            <w:r w:rsidR="009E1EB5" w:rsidRPr="004C352F">
              <w:rPr>
                <w:rStyle w:val="Hyperlink"/>
                <w:noProof/>
              </w:rPr>
              <w:t>8.</w:t>
            </w:r>
            <w:r w:rsidR="009E1EB5">
              <w:rPr>
                <w:rFonts w:eastAsiaTheme="minorEastAsia"/>
                <w:noProof/>
                <w:lang w:eastAsia="en-ZA"/>
              </w:rPr>
              <w:tab/>
            </w:r>
            <w:r w:rsidR="009E1EB5" w:rsidRPr="004C352F">
              <w:rPr>
                <w:rStyle w:val="Hyperlink"/>
                <w:noProof/>
              </w:rPr>
              <w:t>LAN Tester Kit</w:t>
            </w:r>
            <w:r w:rsidR="009E1EB5">
              <w:rPr>
                <w:noProof/>
                <w:webHidden/>
              </w:rPr>
              <w:tab/>
            </w:r>
            <w:r w:rsidR="009E1EB5">
              <w:rPr>
                <w:noProof/>
                <w:webHidden/>
              </w:rPr>
              <w:fldChar w:fldCharType="begin"/>
            </w:r>
            <w:r w:rsidR="009E1EB5">
              <w:rPr>
                <w:noProof/>
                <w:webHidden/>
              </w:rPr>
              <w:instrText xml:space="preserve"> PAGEREF _Toc115991486 \h </w:instrText>
            </w:r>
            <w:r w:rsidR="009E1EB5">
              <w:rPr>
                <w:noProof/>
                <w:webHidden/>
              </w:rPr>
            </w:r>
            <w:r w:rsidR="009E1EB5">
              <w:rPr>
                <w:noProof/>
                <w:webHidden/>
              </w:rPr>
              <w:fldChar w:fldCharType="separate"/>
            </w:r>
            <w:r w:rsidR="009E1EB5">
              <w:rPr>
                <w:noProof/>
                <w:webHidden/>
              </w:rPr>
              <w:t>36</w:t>
            </w:r>
            <w:r w:rsidR="009E1EB5">
              <w:rPr>
                <w:noProof/>
                <w:webHidden/>
              </w:rPr>
              <w:fldChar w:fldCharType="end"/>
            </w:r>
          </w:hyperlink>
        </w:p>
        <w:p w14:paraId="3820B013" w14:textId="1DB9B67E" w:rsidR="009E1EB5" w:rsidRDefault="001D0808">
          <w:pPr>
            <w:pStyle w:val="TOC1"/>
            <w:rPr>
              <w:rFonts w:eastAsiaTheme="minorEastAsia"/>
              <w:noProof/>
              <w:lang w:eastAsia="en-ZA"/>
            </w:rPr>
          </w:pPr>
          <w:hyperlink w:anchor="_Toc115991487" w:history="1">
            <w:r w:rsidR="009E1EB5" w:rsidRPr="004C352F">
              <w:rPr>
                <w:rStyle w:val="Hyperlink"/>
                <w:noProof/>
              </w:rPr>
              <w:t>9.</w:t>
            </w:r>
            <w:r w:rsidR="009E1EB5">
              <w:rPr>
                <w:rFonts w:eastAsiaTheme="minorEastAsia"/>
                <w:noProof/>
                <w:lang w:eastAsia="en-ZA"/>
              </w:rPr>
              <w:tab/>
            </w:r>
            <w:r w:rsidR="009E1EB5" w:rsidRPr="004C352F">
              <w:rPr>
                <w:rStyle w:val="Hyperlink"/>
                <w:noProof/>
              </w:rPr>
              <w:t>Protocol Analyzer</w:t>
            </w:r>
            <w:r w:rsidR="009E1EB5">
              <w:rPr>
                <w:noProof/>
                <w:webHidden/>
              </w:rPr>
              <w:tab/>
            </w:r>
            <w:r w:rsidR="009E1EB5">
              <w:rPr>
                <w:noProof/>
                <w:webHidden/>
              </w:rPr>
              <w:fldChar w:fldCharType="begin"/>
            </w:r>
            <w:r w:rsidR="009E1EB5">
              <w:rPr>
                <w:noProof/>
                <w:webHidden/>
              </w:rPr>
              <w:instrText xml:space="preserve"> PAGEREF _Toc115991487 \h </w:instrText>
            </w:r>
            <w:r w:rsidR="009E1EB5">
              <w:rPr>
                <w:noProof/>
                <w:webHidden/>
              </w:rPr>
            </w:r>
            <w:r w:rsidR="009E1EB5">
              <w:rPr>
                <w:noProof/>
                <w:webHidden/>
              </w:rPr>
              <w:fldChar w:fldCharType="separate"/>
            </w:r>
            <w:r w:rsidR="009E1EB5">
              <w:rPr>
                <w:noProof/>
                <w:webHidden/>
              </w:rPr>
              <w:t>40</w:t>
            </w:r>
            <w:r w:rsidR="009E1EB5">
              <w:rPr>
                <w:noProof/>
                <w:webHidden/>
              </w:rPr>
              <w:fldChar w:fldCharType="end"/>
            </w:r>
          </w:hyperlink>
        </w:p>
        <w:p w14:paraId="590F8944" w14:textId="45B75AAD" w:rsidR="009E1EB5" w:rsidRDefault="001D0808">
          <w:pPr>
            <w:pStyle w:val="TOC1"/>
            <w:rPr>
              <w:rFonts w:eastAsiaTheme="minorEastAsia"/>
              <w:noProof/>
              <w:lang w:eastAsia="en-ZA"/>
            </w:rPr>
          </w:pPr>
          <w:hyperlink w:anchor="_Toc115991488" w:history="1">
            <w:r w:rsidR="009E1EB5" w:rsidRPr="004C352F">
              <w:rPr>
                <w:rStyle w:val="Hyperlink"/>
                <w:noProof/>
              </w:rPr>
              <w:t>10.</w:t>
            </w:r>
            <w:r w:rsidR="009E1EB5">
              <w:rPr>
                <w:rFonts w:eastAsiaTheme="minorEastAsia"/>
                <w:noProof/>
                <w:lang w:eastAsia="en-ZA"/>
              </w:rPr>
              <w:tab/>
            </w:r>
            <w:r w:rsidR="009E1EB5" w:rsidRPr="004C352F">
              <w:rPr>
                <w:rStyle w:val="Hyperlink"/>
                <w:noProof/>
              </w:rPr>
              <w:t>Wattmeter</w:t>
            </w:r>
            <w:r w:rsidR="009E1EB5">
              <w:rPr>
                <w:noProof/>
                <w:webHidden/>
              </w:rPr>
              <w:tab/>
            </w:r>
            <w:r w:rsidR="009E1EB5">
              <w:rPr>
                <w:noProof/>
                <w:webHidden/>
              </w:rPr>
              <w:fldChar w:fldCharType="begin"/>
            </w:r>
            <w:r w:rsidR="009E1EB5">
              <w:rPr>
                <w:noProof/>
                <w:webHidden/>
              </w:rPr>
              <w:instrText xml:space="preserve"> PAGEREF _Toc115991488 \h </w:instrText>
            </w:r>
            <w:r w:rsidR="009E1EB5">
              <w:rPr>
                <w:noProof/>
                <w:webHidden/>
              </w:rPr>
            </w:r>
            <w:r w:rsidR="009E1EB5">
              <w:rPr>
                <w:noProof/>
                <w:webHidden/>
              </w:rPr>
              <w:fldChar w:fldCharType="separate"/>
            </w:r>
            <w:r w:rsidR="009E1EB5">
              <w:rPr>
                <w:noProof/>
                <w:webHidden/>
              </w:rPr>
              <w:t>42</w:t>
            </w:r>
            <w:r w:rsidR="009E1EB5">
              <w:rPr>
                <w:noProof/>
                <w:webHidden/>
              </w:rPr>
              <w:fldChar w:fldCharType="end"/>
            </w:r>
          </w:hyperlink>
        </w:p>
        <w:p w14:paraId="4411D0AB" w14:textId="567475D6" w:rsidR="009E1EB5" w:rsidRDefault="001D0808">
          <w:pPr>
            <w:pStyle w:val="TOC1"/>
            <w:rPr>
              <w:rFonts w:eastAsiaTheme="minorEastAsia"/>
              <w:noProof/>
              <w:lang w:eastAsia="en-ZA"/>
            </w:rPr>
          </w:pPr>
          <w:hyperlink w:anchor="_Toc115991489" w:history="1">
            <w:r w:rsidR="009E1EB5" w:rsidRPr="004C352F">
              <w:rPr>
                <w:rStyle w:val="Hyperlink"/>
                <w:noProof/>
              </w:rPr>
              <w:t>11.</w:t>
            </w:r>
            <w:r w:rsidR="009E1EB5">
              <w:rPr>
                <w:rFonts w:eastAsiaTheme="minorEastAsia"/>
                <w:noProof/>
                <w:lang w:eastAsia="en-ZA"/>
              </w:rPr>
              <w:tab/>
            </w:r>
            <w:r w:rsidR="009E1EB5" w:rsidRPr="004C352F">
              <w:rPr>
                <w:rStyle w:val="Hyperlink"/>
                <w:noProof/>
              </w:rPr>
              <w:t>Multimeter</w:t>
            </w:r>
            <w:r w:rsidR="009E1EB5">
              <w:rPr>
                <w:noProof/>
                <w:webHidden/>
              </w:rPr>
              <w:tab/>
            </w:r>
            <w:r w:rsidR="009E1EB5">
              <w:rPr>
                <w:noProof/>
                <w:webHidden/>
              </w:rPr>
              <w:fldChar w:fldCharType="begin"/>
            </w:r>
            <w:r w:rsidR="009E1EB5">
              <w:rPr>
                <w:noProof/>
                <w:webHidden/>
              </w:rPr>
              <w:instrText xml:space="preserve"> PAGEREF _Toc115991489 \h </w:instrText>
            </w:r>
            <w:r w:rsidR="009E1EB5">
              <w:rPr>
                <w:noProof/>
                <w:webHidden/>
              </w:rPr>
            </w:r>
            <w:r w:rsidR="009E1EB5">
              <w:rPr>
                <w:noProof/>
                <w:webHidden/>
              </w:rPr>
              <w:fldChar w:fldCharType="separate"/>
            </w:r>
            <w:r w:rsidR="009E1EB5">
              <w:rPr>
                <w:noProof/>
                <w:webHidden/>
              </w:rPr>
              <w:t>44</w:t>
            </w:r>
            <w:r w:rsidR="009E1EB5">
              <w:rPr>
                <w:noProof/>
                <w:webHidden/>
              </w:rPr>
              <w:fldChar w:fldCharType="end"/>
            </w:r>
          </w:hyperlink>
        </w:p>
        <w:p w14:paraId="7A7EF73A" w14:textId="44093CD7" w:rsidR="009E1EB5" w:rsidRDefault="001D0808">
          <w:pPr>
            <w:pStyle w:val="TOC1"/>
            <w:rPr>
              <w:rFonts w:eastAsiaTheme="minorEastAsia"/>
              <w:noProof/>
              <w:lang w:eastAsia="en-ZA"/>
            </w:rPr>
          </w:pPr>
          <w:hyperlink w:anchor="_Toc115991490" w:history="1">
            <w:r w:rsidR="009E1EB5" w:rsidRPr="004C352F">
              <w:rPr>
                <w:rStyle w:val="Hyperlink"/>
                <w:noProof/>
              </w:rPr>
              <w:t>12.</w:t>
            </w:r>
            <w:r w:rsidR="009E1EB5">
              <w:rPr>
                <w:rFonts w:eastAsiaTheme="minorEastAsia"/>
                <w:noProof/>
                <w:lang w:eastAsia="en-ZA"/>
              </w:rPr>
              <w:tab/>
            </w:r>
            <w:r w:rsidR="009E1EB5" w:rsidRPr="004C352F">
              <w:rPr>
                <w:rStyle w:val="Hyperlink"/>
                <w:noProof/>
              </w:rPr>
              <w:t>AC Clamp multimeter</w:t>
            </w:r>
            <w:r w:rsidR="009E1EB5">
              <w:rPr>
                <w:noProof/>
                <w:webHidden/>
              </w:rPr>
              <w:tab/>
            </w:r>
            <w:r w:rsidR="009E1EB5">
              <w:rPr>
                <w:noProof/>
                <w:webHidden/>
              </w:rPr>
              <w:fldChar w:fldCharType="begin"/>
            </w:r>
            <w:r w:rsidR="009E1EB5">
              <w:rPr>
                <w:noProof/>
                <w:webHidden/>
              </w:rPr>
              <w:instrText xml:space="preserve"> PAGEREF _Toc115991490 \h </w:instrText>
            </w:r>
            <w:r w:rsidR="009E1EB5">
              <w:rPr>
                <w:noProof/>
                <w:webHidden/>
              </w:rPr>
            </w:r>
            <w:r w:rsidR="009E1EB5">
              <w:rPr>
                <w:noProof/>
                <w:webHidden/>
              </w:rPr>
              <w:fldChar w:fldCharType="separate"/>
            </w:r>
            <w:r w:rsidR="009E1EB5">
              <w:rPr>
                <w:noProof/>
                <w:webHidden/>
              </w:rPr>
              <w:t>47</w:t>
            </w:r>
            <w:r w:rsidR="009E1EB5">
              <w:rPr>
                <w:noProof/>
                <w:webHidden/>
              </w:rPr>
              <w:fldChar w:fldCharType="end"/>
            </w:r>
          </w:hyperlink>
        </w:p>
        <w:p w14:paraId="73DF545E" w14:textId="75F75D65" w:rsidR="009E1EB5" w:rsidRDefault="001D0808">
          <w:pPr>
            <w:pStyle w:val="TOC1"/>
            <w:rPr>
              <w:rFonts w:eastAsiaTheme="minorEastAsia"/>
              <w:noProof/>
              <w:lang w:eastAsia="en-ZA"/>
            </w:rPr>
          </w:pPr>
          <w:hyperlink w:anchor="_Toc115991491" w:history="1">
            <w:r w:rsidR="009E1EB5" w:rsidRPr="004C352F">
              <w:rPr>
                <w:rStyle w:val="Hyperlink"/>
                <w:noProof/>
              </w:rPr>
              <w:t>13.</w:t>
            </w:r>
            <w:r w:rsidR="009E1EB5">
              <w:rPr>
                <w:rFonts w:eastAsiaTheme="minorEastAsia"/>
                <w:noProof/>
                <w:lang w:eastAsia="en-ZA"/>
              </w:rPr>
              <w:tab/>
            </w:r>
            <w:r w:rsidR="009E1EB5" w:rsidRPr="004C352F">
              <w:rPr>
                <w:rStyle w:val="Hyperlink"/>
                <w:noProof/>
              </w:rPr>
              <w:t>Communications test set</w:t>
            </w:r>
            <w:r w:rsidR="009E1EB5">
              <w:rPr>
                <w:noProof/>
                <w:webHidden/>
              </w:rPr>
              <w:tab/>
            </w:r>
            <w:r w:rsidR="009E1EB5">
              <w:rPr>
                <w:noProof/>
                <w:webHidden/>
              </w:rPr>
              <w:fldChar w:fldCharType="begin"/>
            </w:r>
            <w:r w:rsidR="009E1EB5">
              <w:rPr>
                <w:noProof/>
                <w:webHidden/>
              </w:rPr>
              <w:instrText xml:space="preserve"> PAGEREF _Toc115991491 \h </w:instrText>
            </w:r>
            <w:r w:rsidR="009E1EB5">
              <w:rPr>
                <w:noProof/>
                <w:webHidden/>
              </w:rPr>
            </w:r>
            <w:r w:rsidR="009E1EB5">
              <w:rPr>
                <w:noProof/>
                <w:webHidden/>
              </w:rPr>
              <w:fldChar w:fldCharType="separate"/>
            </w:r>
            <w:r w:rsidR="009E1EB5">
              <w:rPr>
                <w:noProof/>
                <w:webHidden/>
              </w:rPr>
              <w:t>51</w:t>
            </w:r>
            <w:r w:rsidR="009E1EB5">
              <w:rPr>
                <w:noProof/>
                <w:webHidden/>
              </w:rPr>
              <w:fldChar w:fldCharType="end"/>
            </w:r>
          </w:hyperlink>
        </w:p>
        <w:p w14:paraId="59B4945B" w14:textId="5BD3B2C2" w:rsidR="009E1EB5" w:rsidRDefault="001D0808">
          <w:pPr>
            <w:pStyle w:val="TOC1"/>
            <w:rPr>
              <w:rFonts w:eastAsiaTheme="minorEastAsia"/>
              <w:noProof/>
              <w:lang w:eastAsia="en-ZA"/>
            </w:rPr>
          </w:pPr>
          <w:hyperlink w:anchor="_Toc115991492" w:history="1">
            <w:r w:rsidR="009E1EB5" w:rsidRPr="004C352F">
              <w:rPr>
                <w:rStyle w:val="Hyperlink"/>
                <w:noProof/>
              </w:rPr>
              <w:t>14.</w:t>
            </w:r>
            <w:r w:rsidR="009E1EB5">
              <w:rPr>
                <w:rFonts w:eastAsiaTheme="minorEastAsia"/>
                <w:noProof/>
                <w:lang w:eastAsia="en-ZA"/>
              </w:rPr>
              <w:tab/>
            </w:r>
            <w:r w:rsidR="009E1EB5" w:rsidRPr="004C352F">
              <w:rPr>
                <w:rStyle w:val="Hyperlink"/>
                <w:noProof/>
              </w:rPr>
              <w:t>Audio Analyzer</w:t>
            </w:r>
            <w:r w:rsidR="009E1EB5">
              <w:rPr>
                <w:noProof/>
                <w:webHidden/>
              </w:rPr>
              <w:tab/>
            </w:r>
            <w:r w:rsidR="009E1EB5">
              <w:rPr>
                <w:noProof/>
                <w:webHidden/>
              </w:rPr>
              <w:fldChar w:fldCharType="begin"/>
            </w:r>
            <w:r w:rsidR="009E1EB5">
              <w:rPr>
                <w:noProof/>
                <w:webHidden/>
              </w:rPr>
              <w:instrText xml:space="preserve"> PAGEREF _Toc115991492 \h </w:instrText>
            </w:r>
            <w:r w:rsidR="009E1EB5">
              <w:rPr>
                <w:noProof/>
                <w:webHidden/>
              </w:rPr>
            </w:r>
            <w:r w:rsidR="009E1EB5">
              <w:rPr>
                <w:noProof/>
                <w:webHidden/>
              </w:rPr>
              <w:fldChar w:fldCharType="separate"/>
            </w:r>
            <w:r w:rsidR="009E1EB5">
              <w:rPr>
                <w:noProof/>
                <w:webHidden/>
              </w:rPr>
              <w:t>58</w:t>
            </w:r>
            <w:r w:rsidR="009E1EB5">
              <w:rPr>
                <w:noProof/>
                <w:webHidden/>
              </w:rPr>
              <w:fldChar w:fldCharType="end"/>
            </w:r>
          </w:hyperlink>
        </w:p>
        <w:p w14:paraId="7FAC4AC9" w14:textId="7BDD10F9" w:rsidR="009E1EB5" w:rsidRDefault="001D0808">
          <w:pPr>
            <w:pStyle w:val="TOC1"/>
            <w:rPr>
              <w:rFonts w:eastAsiaTheme="minorEastAsia"/>
              <w:noProof/>
              <w:lang w:eastAsia="en-ZA"/>
            </w:rPr>
          </w:pPr>
          <w:hyperlink w:anchor="_Toc115991493" w:history="1">
            <w:r w:rsidR="009E1EB5" w:rsidRPr="004C352F">
              <w:rPr>
                <w:rStyle w:val="Hyperlink"/>
                <w:noProof/>
              </w:rPr>
              <w:t>15.</w:t>
            </w:r>
            <w:r w:rsidR="009E1EB5">
              <w:rPr>
                <w:rFonts w:eastAsiaTheme="minorEastAsia"/>
                <w:noProof/>
                <w:lang w:eastAsia="en-ZA"/>
              </w:rPr>
              <w:tab/>
            </w:r>
            <w:r w:rsidR="009E1EB5" w:rsidRPr="004C352F">
              <w:rPr>
                <w:rStyle w:val="Hyperlink"/>
                <w:noProof/>
              </w:rPr>
              <w:t>RF signal generator</w:t>
            </w:r>
            <w:r w:rsidR="009E1EB5">
              <w:rPr>
                <w:noProof/>
                <w:webHidden/>
              </w:rPr>
              <w:tab/>
            </w:r>
            <w:r w:rsidR="009E1EB5">
              <w:rPr>
                <w:noProof/>
                <w:webHidden/>
              </w:rPr>
              <w:fldChar w:fldCharType="begin"/>
            </w:r>
            <w:r w:rsidR="009E1EB5">
              <w:rPr>
                <w:noProof/>
                <w:webHidden/>
              </w:rPr>
              <w:instrText xml:space="preserve"> PAGEREF _Toc115991493 \h </w:instrText>
            </w:r>
            <w:r w:rsidR="009E1EB5">
              <w:rPr>
                <w:noProof/>
                <w:webHidden/>
              </w:rPr>
            </w:r>
            <w:r w:rsidR="009E1EB5">
              <w:rPr>
                <w:noProof/>
                <w:webHidden/>
              </w:rPr>
              <w:fldChar w:fldCharType="separate"/>
            </w:r>
            <w:r w:rsidR="009E1EB5">
              <w:rPr>
                <w:noProof/>
                <w:webHidden/>
              </w:rPr>
              <w:t>60</w:t>
            </w:r>
            <w:r w:rsidR="009E1EB5">
              <w:rPr>
                <w:noProof/>
                <w:webHidden/>
              </w:rPr>
              <w:fldChar w:fldCharType="end"/>
            </w:r>
          </w:hyperlink>
        </w:p>
        <w:p w14:paraId="0FBDF829" w14:textId="03B3CA84" w:rsidR="009E1EB5" w:rsidRDefault="001D0808">
          <w:pPr>
            <w:pStyle w:val="TOC1"/>
            <w:rPr>
              <w:rFonts w:eastAsiaTheme="minorEastAsia"/>
              <w:noProof/>
              <w:lang w:eastAsia="en-ZA"/>
            </w:rPr>
          </w:pPr>
          <w:hyperlink w:anchor="_Toc115991494" w:history="1">
            <w:r w:rsidR="009E1EB5" w:rsidRPr="004C352F">
              <w:rPr>
                <w:rStyle w:val="Hyperlink"/>
                <w:noProof/>
              </w:rPr>
              <w:t>16.</w:t>
            </w:r>
            <w:r w:rsidR="009E1EB5">
              <w:rPr>
                <w:rFonts w:eastAsiaTheme="minorEastAsia"/>
                <w:noProof/>
                <w:lang w:eastAsia="en-ZA"/>
              </w:rPr>
              <w:tab/>
            </w:r>
            <w:r w:rsidR="009E1EB5" w:rsidRPr="004C352F">
              <w:rPr>
                <w:rStyle w:val="Hyperlink"/>
                <w:noProof/>
              </w:rPr>
              <w:t>Triple Output Power Supply</w:t>
            </w:r>
            <w:r w:rsidR="009E1EB5">
              <w:rPr>
                <w:noProof/>
                <w:webHidden/>
              </w:rPr>
              <w:tab/>
            </w:r>
            <w:r w:rsidR="009E1EB5">
              <w:rPr>
                <w:noProof/>
                <w:webHidden/>
              </w:rPr>
              <w:fldChar w:fldCharType="begin"/>
            </w:r>
            <w:r w:rsidR="009E1EB5">
              <w:rPr>
                <w:noProof/>
                <w:webHidden/>
              </w:rPr>
              <w:instrText xml:space="preserve"> PAGEREF _Toc115991494 \h </w:instrText>
            </w:r>
            <w:r w:rsidR="009E1EB5">
              <w:rPr>
                <w:noProof/>
                <w:webHidden/>
              </w:rPr>
            </w:r>
            <w:r w:rsidR="009E1EB5">
              <w:rPr>
                <w:noProof/>
                <w:webHidden/>
              </w:rPr>
              <w:fldChar w:fldCharType="separate"/>
            </w:r>
            <w:r w:rsidR="009E1EB5">
              <w:rPr>
                <w:noProof/>
                <w:webHidden/>
              </w:rPr>
              <w:t>64</w:t>
            </w:r>
            <w:r w:rsidR="009E1EB5">
              <w:rPr>
                <w:noProof/>
                <w:webHidden/>
              </w:rPr>
              <w:fldChar w:fldCharType="end"/>
            </w:r>
          </w:hyperlink>
        </w:p>
        <w:p w14:paraId="05E5E92E" w14:textId="48D25305" w:rsidR="009E1EB5" w:rsidRDefault="001D0808">
          <w:pPr>
            <w:pStyle w:val="TOC1"/>
            <w:rPr>
              <w:rFonts w:eastAsiaTheme="minorEastAsia"/>
              <w:noProof/>
              <w:lang w:eastAsia="en-ZA"/>
            </w:rPr>
          </w:pPr>
          <w:hyperlink w:anchor="_Toc115991495" w:history="1">
            <w:r w:rsidR="009E1EB5" w:rsidRPr="004C352F">
              <w:rPr>
                <w:rStyle w:val="Hyperlink"/>
                <w:noProof/>
              </w:rPr>
              <w:t>17.</w:t>
            </w:r>
            <w:r w:rsidR="009E1EB5">
              <w:rPr>
                <w:rFonts w:eastAsiaTheme="minorEastAsia"/>
                <w:noProof/>
                <w:lang w:eastAsia="en-ZA"/>
              </w:rPr>
              <w:tab/>
            </w:r>
            <w:r w:rsidR="009E1EB5" w:rsidRPr="004C352F">
              <w:rPr>
                <w:rStyle w:val="Hyperlink"/>
                <w:noProof/>
              </w:rPr>
              <w:t>Radar Peak Power Meter</w:t>
            </w:r>
            <w:r w:rsidR="009E1EB5">
              <w:rPr>
                <w:noProof/>
                <w:webHidden/>
              </w:rPr>
              <w:tab/>
            </w:r>
            <w:r w:rsidR="009E1EB5">
              <w:rPr>
                <w:noProof/>
                <w:webHidden/>
              </w:rPr>
              <w:fldChar w:fldCharType="begin"/>
            </w:r>
            <w:r w:rsidR="009E1EB5">
              <w:rPr>
                <w:noProof/>
                <w:webHidden/>
              </w:rPr>
              <w:instrText xml:space="preserve"> PAGEREF _Toc115991495 \h </w:instrText>
            </w:r>
            <w:r w:rsidR="009E1EB5">
              <w:rPr>
                <w:noProof/>
                <w:webHidden/>
              </w:rPr>
            </w:r>
            <w:r w:rsidR="009E1EB5">
              <w:rPr>
                <w:noProof/>
                <w:webHidden/>
              </w:rPr>
              <w:fldChar w:fldCharType="separate"/>
            </w:r>
            <w:r w:rsidR="009E1EB5">
              <w:rPr>
                <w:noProof/>
                <w:webHidden/>
              </w:rPr>
              <w:t>66</w:t>
            </w:r>
            <w:r w:rsidR="009E1EB5">
              <w:rPr>
                <w:noProof/>
                <w:webHidden/>
              </w:rPr>
              <w:fldChar w:fldCharType="end"/>
            </w:r>
          </w:hyperlink>
        </w:p>
        <w:p w14:paraId="602F4A99" w14:textId="351B4C85" w:rsidR="009E1EB5" w:rsidRDefault="001D0808">
          <w:pPr>
            <w:pStyle w:val="TOC1"/>
            <w:rPr>
              <w:rFonts w:eastAsiaTheme="minorEastAsia"/>
              <w:noProof/>
              <w:lang w:eastAsia="en-ZA"/>
            </w:rPr>
          </w:pPr>
          <w:hyperlink w:anchor="_Toc115991496" w:history="1">
            <w:r w:rsidR="009E1EB5" w:rsidRPr="004C352F">
              <w:rPr>
                <w:rStyle w:val="Hyperlink"/>
                <w:noProof/>
              </w:rPr>
              <w:t>18.</w:t>
            </w:r>
            <w:r w:rsidR="009E1EB5">
              <w:rPr>
                <w:rFonts w:eastAsiaTheme="minorEastAsia"/>
                <w:noProof/>
                <w:lang w:eastAsia="en-ZA"/>
              </w:rPr>
              <w:tab/>
            </w:r>
            <w:r w:rsidR="009E1EB5" w:rsidRPr="004C352F">
              <w:rPr>
                <w:rStyle w:val="Hyperlink"/>
                <w:noProof/>
              </w:rPr>
              <w:t>Frequency Counter</w:t>
            </w:r>
            <w:r w:rsidR="009E1EB5">
              <w:rPr>
                <w:noProof/>
                <w:webHidden/>
              </w:rPr>
              <w:tab/>
            </w:r>
            <w:r w:rsidR="009E1EB5">
              <w:rPr>
                <w:noProof/>
                <w:webHidden/>
              </w:rPr>
              <w:fldChar w:fldCharType="begin"/>
            </w:r>
            <w:r w:rsidR="009E1EB5">
              <w:rPr>
                <w:noProof/>
                <w:webHidden/>
              </w:rPr>
              <w:instrText xml:space="preserve"> PAGEREF _Toc115991496 \h </w:instrText>
            </w:r>
            <w:r w:rsidR="009E1EB5">
              <w:rPr>
                <w:noProof/>
                <w:webHidden/>
              </w:rPr>
            </w:r>
            <w:r w:rsidR="009E1EB5">
              <w:rPr>
                <w:noProof/>
                <w:webHidden/>
              </w:rPr>
              <w:fldChar w:fldCharType="separate"/>
            </w:r>
            <w:r w:rsidR="009E1EB5">
              <w:rPr>
                <w:noProof/>
                <w:webHidden/>
              </w:rPr>
              <w:t>70</w:t>
            </w:r>
            <w:r w:rsidR="009E1EB5">
              <w:rPr>
                <w:noProof/>
                <w:webHidden/>
              </w:rPr>
              <w:fldChar w:fldCharType="end"/>
            </w:r>
          </w:hyperlink>
        </w:p>
        <w:p w14:paraId="114DB4F7" w14:textId="489E4B38" w:rsidR="009E1EB5" w:rsidRDefault="001D0808">
          <w:pPr>
            <w:pStyle w:val="TOC1"/>
            <w:rPr>
              <w:rFonts w:eastAsiaTheme="minorEastAsia"/>
              <w:noProof/>
              <w:lang w:eastAsia="en-ZA"/>
            </w:rPr>
          </w:pPr>
          <w:hyperlink w:anchor="_Toc115991497" w:history="1">
            <w:r w:rsidR="009E1EB5" w:rsidRPr="004C352F">
              <w:rPr>
                <w:rStyle w:val="Hyperlink"/>
                <w:noProof/>
              </w:rPr>
              <w:t>19.</w:t>
            </w:r>
            <w:r w:rsidR="009E1EB5">
              <w:rPr>
                <w:rFonts w:eastAsiaTheme="minorEastAsia"/>
                <w:noProof/>
                <w:lang w:eastAsia="en-ZA"/>
              </w:rPr>
              <w:tab/>
            </w:r>
            <w:r w:rsidR="009E1EB5" w:rsidRPr="004C352F">
              <w:rPr>
                <w:rStyle w:val="Hyperlink"/>
                <w:noProof/>
              </w:rPr>
              <w:t>Cable and Antenna Analyzer (</w:t>
            </w:r>
            <w:r w:rsidR="009E1EB5" w:rsidRPr="004C352F">
              <w:rPr>
                <w:rStyle w:val="Hyperlink"/>
                <w:bCs/>
                <w:noProof/>
              </w:rPr>
              <w:t>100kHz - 8GHz</w:t>
            </w:r>
            <w:r w:rsidR="009E1EB5" w:rsidRPr="004C352F">
              <w:rPr>
                <w:rStyle w:val="Hyperlink"/>
                <w:noProof/>
              </w:rPr>
              <w:t>)</w:t>
            </w:r>
            <w:r w:rsidR="009E1EB5">
              <w:rPr>
                <w:noProof/>
                <w:webHidden/>
              </w:rPr>
              <w:tab/>
            </w:r>
            <w:r w:rsidR="009E1EB5">
              <w:rPr>
                <w:noProof/>
                <w:webHidden/>
              </w:rPr>
              <w:fldChar w:fldCharType="begin"/>
            </w:r>
            <w:r w:rsidR="009E1EB5">
              <w:rPr>
                <w:noProof/>
                <w:webHidden/>
              </w:rPr>
              <w:instrText xml:space="preserve"> PAGEREF _Toc115991497 \h </w:instrText>
            </w:r>
            <w:r w:rsidR="009E1EB5">
              <w:rPr>
                <w:noProof/>
                <w:webHidden/>
              </w:rPr>
            </w:r>
            <w:r w:rsidR="009E1EB5">
              <w:rPr>
                <w:noProof/>
                <w:webHidden/>
              </w:rPr>
              <w:fldChar w:fldCharType="separate"/>
            </w:r>
            <w:r w:rsidR="009E1EB5">
              <w:rPr>
                <w:noProof/>
                <w:webHidden/>
              </w:rPr>
              <w:t>71</w:t>
            </w:r>
            <w:r w:rsidR="009E1EB5">
              <w:rPr>
                <w:noProof/>
                <w:webHidden/>
              </w:rPr>
              <w:fldChar w:fldCharType="end"/>
            </w:r>
          </w:hyperlink>
        </w:p>
        <w:p w14:paraId="6D2411FD" w14:textId="0A303BEE" w:rsidR="009E1EB5" w:rsidRDefault="001D0808">
          <w:pPr>
            <w:pStyle w:val="TOC1"/>
            <w:rPr>
              <w:rFonts w:eastAsiaTheme="minorEastAsia"/>
              <w:noProof/>
              <w:lang w:eastAsia="en-ZA"/>
            </w:rPr>
          </w:pPr>
          <w:hyperlink w:anchor="_Toc115991498" w:history="1">
            <w:r w:rsidR="009E1EB5" w:rsidRPr="004C352F">
              <w:rPr>
                <w:rStyle w:val="Hyperlink"/>
                <w:noProof/>
              </w:rPr>
              <w:t>20.</w:t>
            </w:r>
            <w:r w:rsidR="009E1EB5">
              <w:rPr>
                <w:rFonts w:eastAsiaTheme="minorEastAsia"/>
                <w:noProof/>
                <w:lang w:eastAsia="en-ZA"/>
              </w:rPr>
              <w:tab/>
            </w:r>
            <w:r w:rsidR="009E1EB5" w:rsidRPr="004C352F">
              <w:rPr>
                <w:rStyle w:val="Hyperlink"/>
                <w:noProof/>
              </w:rPr>
              <w:t>Cable and Antenna Analyzer (100kHz - 4500MHz)</w:t>
            </w:r>
            <w:r w:rsidR="009E1EB5">
              <w:rPr>
                <w:noProof/>
                <w:webHidden/>
              </w:rPr>
              <w:tab/>
            </w:r>
            <w:r w:rsidR="009E1EB5">
              <w:rPr>
                <w:noProof/>
                <w:webHidden/>
              </w:rPr>
              <w:fldChar w:fldCharType="begin"/>
            </w:r>
            <w:r w:rsidR="009E1EB5">
              <w:rPr>
                <w:noProof/>
                <w:webHidden/>
              </w:rPr>
              <w:instrText xml:space="preserve"> PAGEREF _Toc115991498 \h </w:instrText>
            </w:r>
            <w:r w:rsidR="009E1EB5">
              <w:rPr>
                <w:noProof/>
                <w:webHidden/>
              </w:rPr>
            </w:r>
            <w:r w:rsidR="009E1EB5">
              <w:rPr>
                <w:noProof/>
                <w:webHidden/>
              </w:rPr>
              <w:fldChar w:fldCharType="separate"/>
            </w:r>
            <w:r w:rsidR="009E1EB5">
              <w:rPr>
                <w:noProof/>
                <w:webHidden/>
              </w:rPr>
              <w:t>72</w:t>
            </w:r>
            <w:r w:rsidR="009E1EB5">
              <w:rPr>
                <w:noProof/>
                <w:webHidden/>
              </w:rPr>
              <w:fldChar w:fldCharType="end"/>
            </w:r>
          </w:hyperlink>
        </w:p>
        <w:p w14:paraId="1BD301D6" w14:textId="376E4AB7" w:rsidR="009E1EB5" w:rsidRDefault="001D0808">
          <w:pPr>
            <w:pStyle w:val="TOC1"/>
            <w:rPr>
              <w:rFonts w:eastAsiaTheme="minorEastAsia"/>
              <w:noProof/>
              <w:lang w:eastAsia="en-ZA"/>
            </w:rPr>
          </w:pPr>
          <w:hyperlink w:anchor="_Toc115991499" w:history="1">
            <w:r w:rsidR="009E1EB5" w:rsidRPr="004C352F">
              <w:rPr>
                <w:rStyle w:val="Hyperlink"/>
                <w:noProof/>
              </w:rPr>
              <w:t>21.</w:t>
            </w:r>
            <w:r w:rsidR="009E1EB5">
              <w:rPr>
                <w:rFonts w:eastAsiaTheme="minorEastAsia"/>
                <w:noProof/>
                <w:lang w:eastAsia="en-ZA"/>
              </w:rPr>
              <w:tab/>
            </w:r>
            <w:r w:rsidR="009E1EB5" w:rsidRPr="004C352F">
              <w:rPr>
                <w:rStyle w:val="Hyperlink"/>
                <w:noProof/>
              </w:rPr>
              <w:t>Fixed level attenuator</w:t>
            </w:r>
            <w:r w:rsidR="009E1EB5">
              <w:rPr>
                <w:noProof/>
                <w:webHidden/>
              </w:rPr>
              <w:tab/>
            </w:r>
            <w:r w:rsidR="009E1EB5">
              <w:rPr>
                <w:noProof/>
                <w:webHidden/>
              </w:rPr>
              <w:fldChar w:fldCharType="begin"/>
            </w:r>
            <w:r w:rsidR="009E1EB5">
              <w:rPr>
                <w:noProof/>
                <w:webHidden/>
              </w:rPr>
              <w:instrText xml:space="preserve"> PAGEREF _Toc115991499 \h </w:instrText>
            </w:r>
            <w:r w:rsidR="009E1EB5">
              <w:rPr>
                <w:noProof/>
                <w:webHidden/>
              </w:rPr>
            </w:r>
            <w:r w:rsidR="009E1EB5">
              <w:rPr>
                <w:noProof/>
                <w:webHidden/>
              </w:rPr>
              <w:fldChar w:fldCharType="separate"/>
            </w:r>
            <w:r w:rsidR="009E1EB5">
              <w:rPr>
                <w:noProof/>
                <w:webHidden/>
              </w:rPr>
              <w:t>74</w:t>
            </w:r>
            <w:r w:rsidR="009E1EB5">
              <w:rPr>
                <w:noProof/>
                <w:webHidden/>
              </w:rPr>
              <w:fldChar w:fldCharType="end"/>
            </w:r>
          </w:hyperlink>
        </w:p>
        <w:p w14:paraId="08FA2A04" w14:textId="6C46B905" w:rsidR="009E1EB5" w:rsidRDefault="001D0808">
          <w:pPr>
            <w:pStyle w:val="TOC1"/>
            <w:rPr>
              <w:rFonts w:eastAsiaTheme="minorEastAsia"/>
              <w:noProof/>
              <w:lang w:eastAsia="en-ZA"/>
            </w:rPr>
          </w:pPr>
          <w:hyperlink w:anchor="_Toc115991500" w:history="1">
            <w:r w:rsidR="009E1EB5" w:rsidRPr="004C352F">
              <w:rPr>
                <w:rStyle w:val="Hyperlink"/>
                <w:noProof/>
              </w:rPr>
              <w:t>22.</w:t>
            </w:r>
            <w:r w:rsidR="009E1EB5">
              <w:rPr>
                <w:rFonts w:eastAsiaTheme="minorEastAsia"/>
                <w:noProof/>
                <w:lang w:eastAsia="en-ZA"/>
              </w:rPr>
              <w:tab/>
            </w:r>
            <w:r w:rsidR="009E1EB5" w:rsidRPr="004C352F">
              <w:rPr>
                <w:rStyle w:val="Hyperlink"/>
                <w:noProof/>
              </w:rPr>
              <w:t>Variable attenuator</w:t>
            </w:r>
            <w:r w:rsidR="009E1EB5">
              <w:rPr>
                <w:noProof/>
                <w:webHidden/>
              </w:rPr>
              <w:tab/>
            </w:r>
            <w:r w:rsidR="009E1EB5">
              <w:rPr>
                <w:noProof/>
                <w:webHidden/>
              </w:rPr>
              <w:fldChar w:fldCharType="begin"/>
            </w:r>
            <w:r w:rsidR="009E1EB5">
              <w:rPr>
                <w:noProof/>
                <w:webHidden/>
              </w:rPr>
              <w:instrText xml:space="preserve"> PAGEREF _Toc115991500 \h </w:instrText>
            </w:r>
            <w:r w:rsidR="009E1EB5">
              <w:rPr>
                <w:noProof/>
                <w:webHidden/>
              </w:rPr>
            </w:r>
            <w:r w:rsidR="009E1EB5">
              <w:rPr>
                <w:noProof/>
                <w:webHidden/>
              </w:rPr>
              <w:fldChar w:fldCharType="separate"/>
            </w:r>
            <w:r w:rsidR="009E1EB5">
              <w:rPr>
                <w:noProof/>
                <w:webHidden/>
              </w:rPr>
              <w:t>75</w:t>
            </w:r>
            <w:r w:rsidR="009E1EB5">
              <w:rPr>
                <w:noProof/>
                <w:webHidden/>
              </w:rPr>
              <w:fldChar w:fldCharType="end"/>
            </w:r>
          </w:hyperlink>
        </w:p>
        <w:p w14:paraId="002A8292" w14:textId="493A0B90" w:rsidR="009E1EB5" w:rsidRDefault="001D0808">
          <w:pPr>
            <w:pStyle w:val="TOC1"/>
            <w:rPr>
              <w:rFonts w:eastAsiaTheme="minorEastAsia"/>
              <w:noProof/>
              <w:lang w:eastAsia="en-ZA"/>
            </w:rPr>
          </w:pPr>
          <w:hyperlink w:anchor="_Toc115991501" w:history="1">
            <w:r w:rsidR="009E1EB5" w:rsidRPr="004C352F">
              <w:rPr>
                <w:rStyle w:val="Hyperlink"/>
                <w:noProof/>
              </w:rPr>
              <w:t>23.</w:t>
            </w:r>
            <w:r w:rsidR="009E1EB5">
              <w:rPr>
                <w:rFonts w:eastAsiaTheme="minorEastAsia"/>
                <w:noProof/>
                <w:lang w:eastAsia="en-ZA"/>
              </w:rPr>
              <w:tab/>
            </w:r>
            <w:r w:rsidR="009E1EB5" w:rsidRPr="004C352F">
              <w:rPr>
                <w:rStyle w:val="Hyperlink"/>
                <w:noProof/>
              </w:rPr>
              <w:t>Data transmission Analyzer with E1 tester</w:t>
            </w:r>
            <w:r w:rsidR="009E1EB5">
              <w:rPr>
                <w:noProof/>
                <w:webHidden/>
              </w:rPr>
              <w:tab/>
            </w:r>
            <w:r w:rsidR="009E1EB5">
              <w:rPr>
                <w:noProof/>
                <w:webHidden/>
              </w:rPr>
              <w:fldChar w:fldCharType="begin"/>
            </w:r>
            <w:r w:rsidR="009E1EB5">
              <w:rPr>
                <w:noProof/>
                <w:webHidden/>
              </w:rPr>
              <w:instrText xml:space="preserve"> PAGEREF _Toc115991501 \h </w:instrText>
            </w:r>
            <w:r w:rsidR="009E1EB5">
              <w:rPr>
                <w:noProof/>
                <w:webHidden/>
              </w:rPr>
            </w:r>
            <w:r w:rsidR="009E1EB5">
              <w:rPr>
                <w:noProof/>
                <w:webHidden/>
              </w:rPr>
              <w:fldChar w:fldCharType="separate"/>
            </w:r>
            <w:r w:rsidR="009E1EB5">
              <w:rPr>
                <w:noProof/>
                <w:webHidden/>
              </w:rPr>
              <w:t>76</w:t>
            </w:r>
            <w:r w:rsidR="009E1EB5">
              <w:rPr>
                <w:noProof/>
                <w:webHidden/>
              </w:rPr>
              <w:fldChar w:fldCharType="end"/>
            </w:r>
          </w:hyperlink>
        </w:p>
        <w:p w14:paraId="79DFC778" w14:textId="25B97703" w:rsidR="009E1EB5" w:rsidRDefault="001D0808">
          <w:pPr>
            <w:pStyle w:val="TOC1"/>
            <w:rPr>
              <w:rFonts w:eastAsiaTheme="minorEastAsia"/>
              <w:noProof/>
              <w:lang w:eastAsia="en-ZA"/>
            </w:rPr>
          </w:pPr>
          <w:hyperlink w:anchor="_Toc115991502" w:history="1">
            <w:r w:rsidR="009E1EB5" w:rsidRPr="004C352F">
              <w:rPr>
                <w:rStyle w:val="Hyperlink"/>
                <w:noProof/>
              </w:rPr>
              <w:t>24.</w:t>
            </w:r>
            <w:r w:rsidR="009E1EB5">
              <w:rPr>
                <w:rFonts w:eastAsiaTheme="minorEastAsia"/>
                <w:noProof/>
                <w:lang w:eastAsia="en-ZA"/>
              </w:rPr>
              <w:tab/>
            </w:r>
            <w:r w:rsidR="009E1EB5" w:rsidRPr="004C352F">
              <w:rPr>
                <w:rStyle w:val="Hyperlink"/>
                <w:noProof/>
              </w:rPr>
              <w:t>Directional coupler</w:t>
            </w:r>
            <w:r w:rsidR="009E1EB5">
              <w:rPr>
                <w:noProof/>
                <w:webHidden/>
              </w:rPr>
              <w:tab/>
            </w:r>
            <w:r w:rsidR="009E1EB5">
              <w:rPr>
                <w:noProof/>
                <w:webHidden/>
              </w:rPr>
              <w:fldChar w:fldCharType="begin"/>
            </w:r>
            <w:r w:rsidR="009E1EB5">
              <w:rPr>
                <w:noProof/>
                <w:webHidden/>
              </w:rPr>
              <w:instrText xml:space="preserve"> PAGEREF _Toc115991502 \h </w:instrText>
            </w:r>
            <w:r w:rsidR="009E1EB5">
              <w:rPr>
                <w:noProof/>
                <w:webHidden/>
              </w:rPr>
            </w:r>
            <w:r w:rsidR="009E1EB5">
              <w:rPr>
                <w:noProof/>
                <w:webHidden/>
              </w:rPr>
              <w:fldChar w:fldCharType="separate"/>
            </w:r>
            <w:r w:rsidR="009E1EB5">
              <w:rPr>
                <w:noProof/>
                <w:webHidden/>
              </w:rPr>
              <w:t>78</w:t>
            </w:r>
            <w:r w:rsidR="009E1EB5">
              <w:rPr>
                <w:noProof/>
                <w:webHidden/>
              </w:rPr>
              <w:fldChar w:fldCharType="end"/>
            </w:r>
          </w:hyperlink>
        </w:p>
        <w:p w14:paraId="18F43BC9" w14:textId="22E01E32" w:rsidR="009E1EB5" w:rsidRDefault="001D0808">
          <w:pPr>
            <w:pStyle w:val="TOC1"/>
            <w:rPr>
              <w:rFonts w:eastAsiaTheme="minorEastAsia"/>
              <w:noProof/>
              <w:lang w:eastAsia="en-ZA"/>
            </w:rPr>
          </w:pPr>
          <w:hyperlink w:anchor="_Toc115991503" w:history="1">
            <w:r w:rsidR="009E1EB5" w:rsidRPr="004C352F">
              <w:rPr>
                <w:rStyle w:val="Hyperlink"/>
                <w:noProof/>
              </w:rPr>
              <w:t>25.</w:t>
            </w:r>
            <w:r w:rsidR="009E1EB5">
              <w:rPr>
                <w:rFonts w:eastAsiaTheme="minorEastAsia"/>
                <w:noProof/>
                <w:lang w:eastAsia="en-ZA"/>
              </w:rPr>
              <w:tab/>
            </w:r>
            <w:r w:rsidR="009E1EB5" w:rsidRPr="004C352F">
              <w:rPr>
                <w:rStyle w:val="Hyperlink"/>
                <w:noProof/>
              </w:rPr>
              <w:t>Directional power sensor</w:t>
            </w:r>
            <w:r w:rsidR="009E1EB5">
              <w:rPr>
                <w:noProof/>
                <w:webHidden/>
              </w:rPr>
              <w:tab/>
            </w:r>
            <w:r w:rsidR="009E1EB5">
              <w:rPr>
                <w:noProof/>
                <w:webHidden/>
              </w:rPr>
              <w:fldChar w:fldCharType="begin"/>
            </w:r>
            <w:r w:rsidR="009E1EB5">
              <w:rPr>
                <w:noProof/>
                <w:webHidden/>
              </w:rPr>
              <w:instrText xml:space="preserve"> PAGEREF _Toc115991503 \h </w:instrText>
            </w:r>
            <w:r w:rsidR="009E1EB5">
              <w:rPr>
                <w:noProof/>
                <w:webHidden/>
              </w:rPr>
            </w:r>
            <w:r w:rsidR="009E1EB5">
              <w:rPr>
                <w:noProof/>
                <w:webHidden/>
              </w:rPr>
              <w:fldChar w:fldCharType="separate"/>
            </w:r>
            <w:r w:rsidR="009E1EB5">
              <w:rPr>
                <w:noProof/>
                <w:webHidden/>
              </w:rPr>
              <w:t>79</w:t>
            </w:r>
            <w:r w:rsidR="009E1EB5">
              <w:rPr>
                <w:noProof/>
                <w:webHidden/>
              </w:rPr>
              <w:fldChar w:fldCharType="end"/>
            </w:r>
          </w:hyperlink>
        </w:p>
        <w:p w14:paraId="6CA6532D" w14:textId="799174BF" w:rsidR="009E1EB5" w:rsidRDefault="001D0808">
          <w:pPr>
            <w:pStyle w:val="TOC1"/>
            <w:rPr>
              <w:rFonts w:eastAsiaTheme="minorEastAsia"/>
              <w:noProof/>
              <w:lang w:eastAsia="en-ZA"/>
            </w:rPr>
          </w:pPr>
          <w:hyperlink w:anchor="_Toc115991504" w:history="1">
            <w:r w:rsidR="009E1EB5" w:rsidRPr="004C352F">
              <w:rPr>
                <w:rStyle w:val="Hyperlink"/>
                <w:noProof/>
              </w:rPr>
              <w:t>26.</w:t>
            </w:r>
            <w:r w:rsidR="009E1EB5">
              <w:rPr>
                <w:rFonts w:eastAsiaTheme="minorEastAsia"/>
                <w:noProof/>
                <w:lang w:eastAsia="en-ZA"/>
              </w:rPr>
              <w:tab/>
            </w:r>
            <w:r w:rsidR="009E1EB5" w:rsidRPr="004C352F">
              <w:rPr>
                <w:rStyle w:val="Hyperlink"/>
                <w:noProof/>
              </w:rPr>
              <w:t>Dummy load</w:t>
            </w:r>
            <w:r w:rsidR="009E1EB5">
              <w:rPr>
                <w:noProof/>
                <w:webHidden/>
              </w:rPr>
              <w:tab/>
            </w:r>
            <w:r w:rsidR="009E1EB5">
              <w:rPr>
                <w:noProof/>
                <w:webHidden/>
              </w:rPr>
              <w:fldChar w:fldCharType="begin"/>
            </w:r>
            <w:r w:rsidR="009E1EB5">
              <w:rPr>
                <w:noProof/>
                <w:webHidden/>
              </w:rPr>
              <w:instrText xml:space="preserve"> PAGEREF _Toc115991504 \h </w:instrText>
            </w:r>
            <w:r w:rsidR="009E1EB5">
              <w:rPr>
                <w:noProof/>
                <w:webHidden/>
              </w:rPr>
            </w:r>
            <w:r w:rsidR="009E1EB5">
              <w:rPr>
                <w:noProof/>
                <w:webHidden/>
              </w:rPr>
              <w:fldChar w:fldCharType="separate"/>
            </w:r>
            <w:r w:rsidR="009E1EB5">
              <w:rPr>
                <w:noProof/>
                <w:webHidden/>
              </w:rPr>
              <w:t>81</w:t>
            </w:r>
            <w:r w:rsidR="009E1EB5">
              <w:rPr>
                <w:noProof/>
                <w:webHidden/>
              </w:rPr>
              <w:fldChar w:fldCharType="end"/>
            </w:r>
          </w:hyperlink>
        </w:p>
        <w:p w14:paraId="43D1D84A" w14:textId="2F14002A" w:rsidR="009E1EB5" w:rsidRDefault="001D0808">
          <w:pPr>
            <w:pStyle w:val="TOC1"/>
            <w:rPr>
              <w:rFonts w:eastAsiaTheme="minorEastAsia"/>
              <w:noProof/>
              <w:lang w:eastAsia="en-ZA"/>
            </w:rPr>
          </w:pPr>
          <w:hyperlink w:anchor="_Toc115991505" w:history="1">
            <w:r w:rsidR="009E1EB5" w:rsidRPr="004C352F">
              <w:rPr>
                <w:rStyle w:val="Hyperlink"/>
                <w:noProof/>
              </w:rPr>
              <w:t>27.</w:t>
            </w:r>
            <w:r w:rsidR="009E1EB5">
              <w:rPr>
                <w:rFonts w:eastAsiaTheme="minorEastAsia"/>
                <w:noProof/>
                <w:lang w:eastAsia="en-ZA"/>
              </w:rPr>
              <w:tab/>
            </w:r>
            <w:r w:rsidR="009E1EB5" w:rsidRPr="004C352F">
              <w:rPr>
                <w:rStyle w:val="Hyperlink"/>
                <w:noProof/>
              </w:rPr>
              <w:t>Earth leakage tester</w:t>
            </w:r>
            <w:r w:rsidR="009E1EB5">
              <w:rPr>
                <w:noProof/>
                <w:webHidden/>
              </w:rPr>
              <w:tab/>
            </w:r>
            <w:r w:rsidR="009E1EB5">
              <w:rPr>
                <w:noProof/>
                <w:webHidden/>
              </w:rPr>
              <w:fldChar w:fldCharType="begin"/>
            </w:r>
            <w:r w:rsidR="009E1EB5">
              <w:rPr>
                <w:noProof/>
                <w:webHidden/>
              </w:rPr>
              <w:instrText xml:space="preserve"> PAGEREF _Toc115991505 \h </w:instrText>
            </w:r>
            <w:r w:rsidR="009E1EB5">
              <w:rPr>
                <w:noProof/>
                <w:webHidden/>
              </w:rPr>
            </w:r>
            <w:r w:rsidR="009E1EB5">
              <w:rPr>
                <w:noProof/>
                <w:webHidden/>
              </w:rPr>
              <w:fldChar w:fldCharType="separate"/>
            </w:r>
            <w:r w:rsidR="009E1EB5">
              <w:rPr>
                <w:noProof/>
                <w:webHidden/>
              </w:rPr>
              <w:t>82</w:t>
            </w:r>
            <w:r w:rsidR="009E1EB5">
              <w:rPr>
                <w:noProof/>
                <w:webHidden/>
              </w:rPr>
              <w:fldChar w:fldCharType="end"/>
            </w:r>
          </w:hyperlink>
        </w:p>
        <w:p w14:paraId="64635AEF" w14:textId="49B9213F" w:rsidR="009E1EB5" w:rsidRDefault="001D0808">
          <w:pPr>
            <w:pStyle w:val="TOC1"/>
            <w:rPr>
              <w:rFonts w:eastAsiaTheme="minorEastAsia"/>
              <w:noProof/>
              <w:lang w:eastAsia="en-ZA"/>
            </w:rPr>
          </w:pPr>
          <w:hyperlink w:anchor="_Toc115991506" w:history="1">
            <w:r w:rsidR="009E1EB5" w:rsidRPr="004C352F">
              <w:rPr>
                <w:rStyle w:val="Hyperlink"/>
                <w:noProof/>
              </w:rPr>
              <w:t>28.</w:t>
            </w:r>
            <w:r w:rsidR="009E1EB5">
              <w:rPr>
                <w:rFonts w:eastAsiaTheme="minorEastAsia"/>
                <w:noProof/>
                <w:lang w:eastAsia="en-ZA"/>
              </w:rPr>
              <w:tab/>
            </w:r>
            <w:r w:rsidR="009E1EB5" w:rsidRPr="004C352F">
              <w:rPr>
                <w:rStyle w:val="Hyperlink"/>
                <w:noProof/>
              </w:rPr>
              <w:t>Earth ground tester</w:t>
            </w:r>
            <w:r w:rsidR="009E1EB5">
              <w:rPr>
                <w:noProof/>
                <w:webHidden/>
              </w:rPr>
              <w:tab/>
            </w:r>
            <w:r w:rsidR="009E1EB5">
              <w:rPr>
                <w:noProof/>
                <w:webHidden/>
              </w:rPr>
              <w:fldChar w:fldCharType="begin"/>
            </w:r>
            <w:r w:rsidR="009E1EB5">
              <w:rPr>
                <w:noProof/>
                <w:webHidden/>
              </w:rPr>
              <w:instrText xml:space="preserve"> PAGEREF _Toc115991506 \h </w:instrText>
            </w:r>
            <w:r w:rsidR="009E1EB5">
              <w:rPr>
                <w:noProof/>
                <w:webHidden/>
              </w:rPr>
            </w:r>
            <w:r w:rsidR="009E1EB5">
              <w:rPr>
                <w:noProof/>
                <w:webHidden/>
              </w:rPr>
              <w:fldChar w:fldCharType="separate"/>
            </w:r>
            <w:r w:rsidR="009E1EB5">
              <w:rPr>
                <w:noProof/>
                <w:webHidden/>
              </w:rPr>
              <w:t>83</w:t>
            </w:r>
            <w:r w:rsidR="009E1EB5">
              <w:rPr>
                <w:noProof/>
                <w:webHidden/>
              </w:rPr>
              <w:fldChar w:fldCharType="end"/>
            </w:r>
          </w:hyperlink>
        </w:p>
        <w:p w14:paraId="52A46AAD" w14:textId="73093668" w:rsidR="009E1EB5" w:rsidRDefault="001D0808">
          <w:pPr>
            <w:pStyle w:val="TOC1"/>
            <w:rPr>
              <w:rFonts w:eastAsiaTheme="minorEastAsia"/>
              <w:noProof/>
              <w:lang w:eastAsia="en-ZA"/>
            </w:rPr>
          </w:pPr>
          <w:hyperlink w:anchor="_Toc115991507" w:history="1">
            <w:r w:rsidR="009E1EB5" w:rsidRPr="004C352F">
              <w:rPr>
                <w:rStyle w:val="Hyperlink"/>
                <w:noProof/>
              </w:rPr>
              <w:t>29.</w:t>
            </w:r>
            <w:r w:rsidR="009E1EB5">
              <w:rPr>
                <w:rFonts w:eastAsiaTheme="minorEastAsia"/>
                <w:noProof/>
                <w:lang w:eastAsia="en-ZA"/>
              </w:rPr>
              <w:tab/>
            </w:r>
            <w:r w:rsidR="009E1EB5" w:rsidRPr="004C352F">
              <w:rPr>
                <w:rStyle w:val="Hyperlink"/>
                <w:noProof/>
              </w:rPr>
              <w:t>Fibre line identifier</w:t>
            </w:r>
            <w:r w:rsidR="009E1EB5">
              <w:rPr>
                <w:noProof/>
                <w:webHidden/>
              </w:rPr>
              <w:tab/>
            </w:r>
            <w:r w:rsidR="009E1EB5">
              <w:rPr>
                <w:noProof/>
                <w:webHidden/>
              </w:rPr>
              <w:fldChar w:fldCharType="begin"/>
            </w:r>
            <w:r w:rsidR="009E1EB5">
              <w:rPr>
                <w:noProof/>
                <w:webHidden/>
              </w:rPr>
              <w:instrText xml:space="preserve"> PAGEREF _Toc115991507 \h </w:instrText>
            </w:r>
            <w:r w:rsidR="009E1EB5">
              <w:rPr>
                <w:noProof/>
                <w:webHidden/>
              </w:rPr>
            </w:r>
            <w:r w:rsidR="009E1EB5">
              <w:rPr>
                <w:noProof/>
                <w:webHidden/>
              </w:rPr>
              <w:fldChar w:fldCharType="separate"/>
            </w:r>
            <w:r w:rsidR="009E1EB5">
              <w:rPr>
                <w:noProof/>
                <w:webHidden/>
              </w:rPr>
              <w:t>85</w:t>
            </w:r>
            <w:r w:rsidR="009E1EB5">
              <w:rPr>
                <w:noProof/>
                <w:webHidden/>
              </w:rPr>
              <w:fldChar w:fldCharType="end"/>
            </w:r>
          </w:hyperlink>
        </w:p>
        <w:p w14:paraId="089D3F40" w14:textId="7094A303" w:rsidR="009E1EB5" w:rsidRDefault="001D0808">
          <w:pPr>
            <w:pStyle w:val="TOC1"/>
            <w:rPr>
              <w:rFonts w:eastAsiaTheme="minorEastAsia"/>
              <w:noProof/>
              <w:lang w:eastAsia="en-ZA"/>
            </w:rPr>
          </w:pPr>
          <w:hyperlink w:anchor="_Toc115991508" w:history="1">
            <w:r w:rsidR="009E1EB5" w:rsidRPr="004C352F">
              <w:rPr>
                <w:rStyle w:val="Hyperlink"/>
                <w:noProof/>
              </w:rPr>
              <w:t>30.</w:t>
            </w:r>
            <w:r w:rsidR="009E1EB5">
              <w:rPr>
                <w:rFonts w:eastAsiaTheme="minorEastAsia"/>
                <w:noProof/>
                <w:lang w:eastAsia="en-ZA"/>
              </w:rPr>
              <w:tab/>
            </w:r>
            <w:r w:rsidR="009E1EB5" w:rsidRPr="004C352F">
              <w:rPr>
                <w:rStyle w:val="Hyperlink"/>
                <w:noProof/>
              </w:rPr>
              <w:t>Handheld RF spectrum Analyzer with directional antenna (1 MHz – 9.4 GHz)</w:t>
            </w:r>
            <w:r w:rsidR="009E1EB5">
              <w:rPr>
                <w:noProof/>
                <w:webHidden/>
              </w:rPr>
              <w:tab/>
            </w:r>
            <w:r w:rsidR="009E1EB5">
              <w:rPr>
                <w:noProof/>
                <w:webHidden/>
              </w:rPr>
              <w:fldChar w:fldCharType="begin"/>
            </w:r>
            <w:r w:rsidR="009E1EB5">
              <w:rPr>
                <w:noProof/>
                <w:webHidden/>
              </w:rPr>
              <w:instrText xml:space="preserve"> PAGEREF _Toc115991508 \h </w:instrText>
            </w:r>
            <w:r w:rsidR="009E1EB5">
              <w:rPr>
                <w:noProof/>
                <w:webHidden/>
              </w:rPr>
            </w:r>
            <w:r w:rsidR="009E1EB5">
              <w:rPr>
                <w:noProof/>
                <w:webHidden/>
              </w:rPr>
              <w:fldChar w:fldCharType="separate"/>
            </w:r>
            <w:r w:rsidR="009E1EB5">
              <w:rPr>
                <w:noProof/>
                <w:webHidden/>
              </w:rPr>
              <w:t>86</w:t>
            </w:r>
            <w:r w:rsidR="009E1EB5">
              <w:rPr>
                <w:noProof/>
                <w:webHidden/>
              </w:rPr>
              <w:fldChar w:fldCharType="end"/>
            </w:r>
          </w:hyperlink>
        </w:p>
        <w:p w14:paraId="139029E8" w14:textId="614CC281" w:rsidR="009E1EB5" w:rsidRDefault="001D0808">
          <w:pPr>
            <w:pStyle w:val="TOC1"/>
            <w:rPr>
              <w:rFonts w:eastAsiaTheme="minorEastAsia"/>
              <w:noProof/>
              <w:lang w:eastAsia="en-ZA"/>
            </w:rPr>
          </w:pPr>
          <w:hyperlink w:anchor="_Toc115991509" w:history="1">
            <w:r w:rsidR="009E1EB5" w:rsidRPr="004C352F">
              <w:rPr>
                <w:rStyle w:val="Hyperlink"/>
                <w:noProof/>
              </w:rPr>
              <w:t>31.</w:t>
            </w:r>
            <w:r w:rsidR="009E1EB5">
              <w:rPr>
                <w:rFonts w:eastAsiaTheme="minorEastAsia"/>
                <w:noProof/>
                <w:lang w:eastAsia="en-ZA"/>
              </w:rPr>
              <w:tab/>
            </w:r>
            <w:r w:rsidR="009E1EB5" w:rsidRPr="004C352F">
              <w:rPr>
                <w:rStyle w:val="Hyperlink"/>
                <w:noProof/>
              </w:rPr>
              <w:t>Modulation meter</w:t>
            </w:r>
            <w:r w:rsidR="009E1EB5">
              <w:rPr>
                <w:noProof/>
                <w:webHidden/>
              </w:rPr>
              <w:tab/>
            </w:r>
            <w:r w:rsidR="009E1EB5">
              <w:rPr>
                <w:noProof/>
                <w:webHidden/>
              </w:rPr>
              <w:fldChar w:fldCharType="begin"/>
            </w:r>
            <w:r w:rsidR="009E1EB5">
              <w:rPr>
                <w:noProof/>
                <w:webHidden/>
              </w:rPr>
              <w:instrText xml:space="preserve"> PAGEREF _Toc115991509 \h </w:instrText>
            </w:r>
            <w:r w:rsidR="009E1EB5">
              <w:rPr>
                <w:noProof/>
                <w:webHidden/>
              </w:rPr>
            </w:r>
            <w:r w:rsidR="009E1EB5">
              <w:rPr>
                <w:noProof/>
                <w:webHidden/>
              </w:rPr>
              <w:fldChar w:fldCharType="separate"/>
            </w:r>
            <w:r w:rsidR="009E1EB5">
              <w:rPr>
                <w:noProof/>
                <w:webHidden/>
              </w:rPr>
              <w:t>87</w:t>
            </w:r>
            <w:r w:rsidR="009E1EB5">
              <w:rPr>
                <w:noProof/>
                <w:webHidden/>
              </w:rPr>
              <w:fldChar w:fldCharType="end"/>
            </w:r>
          </w:hyperlink>
        </w:p>
        <w:p w14:paraId="1CA470D7" w14:textId="2332E0D3" w:rsidR="009E1EB5" w:rsidRDefault="001D0808">
          <w:pPr>
            <w:pStyle w:val="TOC1"/>
            <w:rPr>
              <w:rFonts w:eastAsiaTheme="minorEastAsia"/>
              <w:noProof/>
              <w:lang w:eastAsia="en-ZA"/>
            </w:rPr>
          </w:pPr>
          <w:hyperlink w:anchor="_Toc115991510" w:history="1">
            <w:r w:rsidR="009E1EB5" w:rsidRPr="004C352F">
              <w:rPr>
                <w:rStyle w:val="Hyperlink"/>
                <w:noProof/>
              </w:rPr>
              <w:t>32.</w:t>
            </w:r>
            <w:r w:rsidR="009E1EB5">
              <w:rPr>
                <w:rFonts w:eastAsiaTheme="minorEastAsia"/>
                <w:noProof/>
                <w:lang w:eastAsia="en-ZA"/>
              </w:rPr>
              <w:tab/>
            </w:r>
            <w:r w:rsidR="009E1EB5" w:rsidRPr="004C352F">
              <w:rPr>
                <w:rStyle w:val="Hyperlink"/>
                <w:noProof/>
              </w:rPr>
              <w:t>Network Analyzer with VoIP function</w:t>
            </w:r>
            <w:r w:rsidR="009E1EB5">
              <w:rPr>
                <w:noProof/>
                <w:webHidden/>
              </w:rPr>
              <w:tab/>
            </w:r>
            <w:r w:rsidR="009E1EB5">
              <w:rPr>
                <w:noProof/>
                <w:webHidden/>
              </w:rPr>
              <w:fldChar w:fldCharType="begin"/>
            </w:r>
            <w:r w:rsidR="009E1EB5">
              <w:rPr>
                <w:noProof/>
                <w:webHidden/>
              </w:rPr>
              <w:instrText xml:space="preserve"> PAGEREF _Toc115991510 \h </w:instrText>
            </w:r>
            <w:r w:rsidR="009E1EB5">
              <w:rPr>
                <w:noProof/>
                <w:webHidden/>
              </w:rPr>
            </w:r>
            <w:r w:rsidR="009E1EB5">
              <w:rPr>
                <w:noProof/>
                <w:webHidden/>
              </w:rPr>
              <w:fldChar w:fldCharType="separate"/>
            </w:r>
            <w:r w:rsidR="009E1EB5">
              <w:rPr>
                <w:noProof/>
                <w:webHidden/>
              </w:rPr>
              <w:t>88</w:t>
            </w:r>
            <w:r w:rsidR="009E1EB5">
              <w:rPr>
                <w:noProof/>
                <w:webHidden/>
              </w:rPr>
              <w:fldChar w:fldCharType="end"/>
            </w:r>
          </w:hyperlink>
        </w:p>
        <w:p w14:paraId="6B89AD7D" w14:textId="6793AB46" w:rsidR="009E1EB5" w:rsidRDefault="001D0808">
          <w:pPr>
            <w:pStyle w:val="TOC1"/>
            <w:rPr>
              <w:rFonts w:eastAsiaTheme="minorEastAsia"/>
              <w:noProof/>
              <w:lang w:eastAsia="en-ZA"/>
            </w:rPr>
          </w:pPr>
          <w:hyperlink w:anchor="_Toc115991511" w:history="1">
            <w:r w:rsidR="009E1EB5" w:rsidRPr="004C352F">
              <w:rPr>
                <w:rStyle w:val="Hyperlink"/>
                <w:noProof/>
              </w:rPr>
              <w:t>33.</w:t>
            </w:r>
            <w:r w:rsidR="009E1EB5">
              <w:rPr>
                <w:rFonts w:eastAsiaTheme="minorEastAsia"/>
                <w:noProof/>
                <w:lang w:eastAsia="en-ZA"/>
              </w:rPr>
              <w:tab/>
            </w:r>
            <w:r w:rsidR="009E1EB5" w:rsidRPr="004C352F">
              <w:rPr>
                <w:rStyle w:val="Hyperlink"/>
                <w:noProof/>
              </w:rPr>
              <w:t>Oil cooled dummy load</w:t>
            </w:r>
            <w:r w:rsidR="009E1EB5">
              <w:rPr>
                <w:noProof/>
                <w:webHidden/>
              </w:rPr>
              <w:tab/>
            </w:r>
            <w:r w:rsidR="009E1EB5">
              <w:rPr>
                <w:noProof/>
                <w:webHidden/>
              </w:rPr>
              <w:fldChar w:fldCharType="begin"/>
            </w:r>
            <w:r w:rsidR="009E1EB5">
              <w:rPr>
                <w:noProof/>
                <w:webHidden/>
              </w:rPr>
              <w:instrText xml:space="preserve"> PAGEREF _Toc115991511 \h </w:instrText>
            </w:r>
            <w:r w:rsidR="009E1EB5">
              <w:rPr>
                <w:noProof/>
                <w:webHidden/>
              </w:rPr>
            </w:r>
            <w:r w:rsidR="009E1EB5">
              <w:rPr>
                <w:noProof/>
                <w:webHidden/>
              </w:rPr>
              <w:fldChar w:fldCharType="separate"/>
            </w:r>
            <w:r w:rsidR="009E1EB5">
              <w:rPr>
                <w:noProof/>
                <w:webHidden/>
              </w:rPr>
              <w:t>90</w:t>
            </w:r>
            <w:r w:rsidR="009E1EB5">
              <w:rPr>
                <w:noProof/>
                <w:webHidden/>
              </w:rPr>
              <w:fldChar w:fldCharType="end"/>
            </w:r>
          </w:hyperlink>
        </w:p>
        <w:p w14:paraId="1BD175E5" w14:textId="6931B932" w:rsidR="009E1EB5" w:rsidRDefault="001D0808">
          <w:pPr>
            <w:pStyle w:val="TOC1"/>
            <w:rPr>
              <w:rFonts w:eastAsiaTheme="minorEastAsia"/>
              <w:noProof/>
              <w:lang w:eastAsia="en-ZA"/>
            </w:rPr>
          </w:pPr>
          <w:hyperlink w:anchor="_Toc115991512" w:history="1">
            <w:r w:rsidR="009E1EB5" w:rsidRPr="004C352F">
              <w:rPr>
                <w:rStyle w:val="Hyperlink"/>
                <w:noProof/>
              </w:rPr>
              <w:t>34.</w:t>
            </w:r>
            <w:r w:rsidR="009E1EB5">
              <w:rPr>
                <w:rFonts w:eastAsiaTheme="minorEastAsia"/>
                <w:noProof/>
                <w:lang w:eastAsia="en-ZA"/>
              </w:rPr>
              <w:tab/>
            </w:r>
            <w:r w:rsidR="009E1EB5" w:rsidRPr="004C352F">
              <w:rPr>
                <w:rStyle w:val="Hyperlink"/>
                <w:noProof/>
              </w:rPr>
              <w:t>Optical time domain reflectometer (OTDR)</w:t>
            </w:r>
            <w:r w:rsidR="009E1EB5">
              <w:rPr>
                <w:noProof/>
                <w:webHidden/>
              </w:rPr>
              <w:tab/>
            </w:r>
            <w:r w:rsidR="009E1EB5">
              <w:rPr>
                <w:noProof/>
                <w:webHidden/>
              </w:rPr>
              <w:fldChar w:fldCharType="begin"/>
            </w:r>
            <w:r w:rsidR="009E1EB5">
              <w:rPr>
                <w:noProof/>
                <w:webHidden/>
              </w:rPr>
              <w:instrText xml:space="preserve"> PAGEREF _Toc115991512 \h </w:instrText>
            </w:r>
            <w:r w:rsidR="009E1EB5">
              <w:rPr>
                <w:noProof/>
                <w:webHidden/>
              </w:rPr>
            </w:r>
            <w:r w:rsidR="009E1EB5">
              <w:rPr>
                <w:noProof/>
                <w:webHidden/>
              </w:rPr>
              <w:fldChar w:fldCharType="separate"/>
            </w:r>
            <w:r w:rsidR="009E1EB5">
              <w:rPr>
                <w:noProof/>
                <w:webHidden/>
              </w:rPr>
              <w:t>90</w:t>
            </w:r>
            <w:r w:rsidR="009E1EB5">
              <w:rPr>
                <w:noProof/>
                <w:webHidden/>
              </w:rPr>
              <w:fldChar w:fldCharType="end"/>
            </w:r>
          </w:hyperlink>
        </w:p>
        <w:p w14:paraId="4DA491CE" w14:textId="2B8197ED" w:rsidR="009E1EB5" w:rsidRDefault="001D0808">
          <w:pPr>
            <w:pStyle w:val="TOC1"/>
            <w:rPr>
              <w:rFonts w:eastAsiaTheme="minorEastAsia"/>
              <w:noProof/>
              <w:lang w:eastAsia="en-ZA"/>
            </w:rPr>
          </w:pPr>
          <w:hyperlink w:anchor="_Toc115991513" w:history="1">
            <w:r w:rsidR="009E1EB5" w:rsidRPr="004C352F">
              <w:rPr>
                <w:rStyle w:val="Hyperlink"/>
                <w:noProof/>
              </w:rPr>
              <w:t>35.</w:t>
            </w:r>
            <w:r w:rsidR="009E1EB5">
              <w:rPr>
                <w:rFonts w:eastAsiaTheme="minorEastAsia"/>
                <w:noProof/>
                <w:lang w:eastAsia="en-ZA"/>
              </w:rPr>
              <w:tab/>
            </w:r>
            <w:r w:rsidR="009E1EB5" w:rsidRPr="004C352F">
              <w:rPr>
                <w:rStyle w:val="Hyperlink"/>
                <w:noProof/>
              </w:rPr>
              <w:t>P-Series Power meter with wideband sensor</w:t>
            </w:r>
            <w:r w:rsidR="009E1EB5">
              <w:rPr>
                <w:noProof/>
                <w:webHidden/>
              </w:rPr>
              <w:tab/>
            </w:r>
            <w:r w:rsidR="009E1EB5">
              <w:rPr>
                <w:noProof/>
                <w:webHidden/>
              </w:rPr>
              <w:fldChar w:fldCharType="begin"/>
            </w:r>
            <w:r w:rsidR="009E1EB5">
              <w:rPr>
                <w:noProof/>
                <w:webHidden/>
              </w:rPr>
              <w:instrText xml:space="preserve"> PAGEREF _Toc115991513 \h </w:instrText>
            </w:r>
            <w:r w:rsidR="009E1EB5">
              <w:rPr>
                <w:noProof/>
                <w:webHidden/>
              </w:rPr>
            </w:r>
            <w:r w:rsidR="009E1EB5">
              <w:rPr>
                <w:noProof/>
                <w:webHidden/>
              </w:rPr>
              <w:fldChar w:fldCharType="separate"/>
            </w:r>
            <w:r w:rsidR="009E1EB5">
              <w:rPr>
                <w:noProof/>
                <w:webHidden/>
              </w:rPr>
              <w:t>91</w:t>
            </w:r>
            <w:r w:rsidR="009E1EB5">
              <w:rPr>
                <w:noProof/>
                <w:webHidden/>
              </w:rPr>
              <w:fldChar w:fldCharType="end"/>
            </w:r>
          </w:hyperlink>
        </w:p>
        <w:p w14:paraId="3D7A6DD8" w14:textId="6BE2BBAE" w:rsidR="009E1EB5" w:rsidRDefault="001D0808">
          <w:pPr>
            <w:pStyle w:val="TOC1"/>
            <w:rPr>
              <w:rFonts w:eastAsiaTheme="minorEastAsia"/>
              <w:noProof/>
              <w:lang w:eastAsia="en-ZA"/>
            </w:rPr>
          </w:pPr>
          <w:hyperlink w:anchor="_Toc115991514" w:history="1">
            <w:r w:rsidR="009E1EB5" w:rsidRPr="004C352F">
              <w:rPr>
                <w:rStyle w:val="Hyperlink"/>
                <w:noProof/>
              </w:rPr>
              <w:t>36.</w:t>
            </w:r>
            <w:r w:rsidR="009E1EB5">
              <w:rPr>
                <w:rFonts w:eastAsiaTheme="minorEastAsia"/>
                <w:noProof/>
                <w:lang w:eastAsia="en-ZA"/>
              </w:rPr>
              <w:tab/>
            </w:r>
            <w:r w:rsidR="009E1EB5" w:rsidRPr="004C352F">
              <w:rPr>
                <w:rStyle w:val="Hyperlink"/>
                <w:noProof/>
              </w:rPr>
              <w:t>RF coaxial connector kit</w:t>
            </w:r>
            <w:r w:rsidR="009E1EB5">
              <w:rPr>
                <w:noProof/>
                <w:webHidden/>
              </w:rPr>
              <w:tab/>
            </w:r>
            <w:r w:rsidR="009E1EB5">
              <w:rPr>
                <w:noProof/>
                <w:webHidden/>
              </w:rPr>
              <w:fldChar w:fldCharType="begin"/>
            </w:r>
            <w:r w:rsidR="009E1EB5">
              <w:rPr>
                <w:noProof/>
                <w:webHidden/>
              </w:rPr>
              <w:instrText xml:space="preserve"> PAGEREF _Toc115991514 \h </w:instrText>
            </w:r>
            <w:r w:rsidR="009E1EB5">
              <w:rPr>
                <w:noProof/>
                <w:webHidden/>
              </w:rPr>
            </w:r>
            <w:r w:rsidR="009E1EB5">
              <w:rPr>
                <w:noProof/>
                <w:webHidden/>
              </w:rPr>
              <w:fldChar w:fldCharType="separate"/>
            </w:r>
            <w:r w:rsidR="009E1EB5">
              <w:rPr>
                <w:noProof/>
                <w:webHidden/>
              </w:rPr>
              <w:t>93</w:t>
            </w:r>
            <w:r w:rsidR="009E1EB5">
              <w:rPr>
                <w:noProof/>
                <w:webHidden/>
              </w:rPr>
              <w:fldChar w:fldCharType="end"/>
            </w:r>
          </w:hyperlink>
        </w:p>
        <w:p w14:paraId="1CD4C16D" w14:textId="19845009" w:rsidR="009E1EB5" w:rsidRDefault="001D0808">
          <w:pPr>
            <w:pStyle w:val="TOC1"/>
            <w:rPr>
              <w:rFonts w:eastAsiaTheme="minorEastAsia"/>
              <w:noProof/>
              <w:lang w:eastAsia="en-ZA"/>
            </w:rPr>
          </w:pPr>
          <w:hyperlink w:anchor="_Toc115991515" w:history="1">
            <w:r w:rsidR="009E1EB5" w:rsidRPr="004C352F">
              <w:rPr>
                <w:rStyle w:val="Hyperlink"/>
                <w:noProof/>
              </w:rPr>
              <w:t>37.</w:t>
            </w:r>
            <w:r w:rsidR="009E1EB5">
              <w:rPr>
                <w:rFonts w:eastAsiaTheme="minorEastAsia"/>
                <w:noProof/>
                <w:lang w:eastAsia="en-ZA"/>
              </w:rPr>
              <w:tab/>
            </w:r>
            <w:r w:rsidR="009E1EB5" w:rsidRPr="004C352F">
              <w:rPr>
                <w:rStyle w:val="Hyperlink"/>
                <w:noProof/>
              </w:rPr>
              <w:t>Scope meter</w:t>
            </w:r>
            <w:r w:rsidR="009E1EB5">
              <w:rPr>
                <w:noProof/>
                <w:webHidden/>
              </w:rPr>
              <w:tab/>
            </w:r>
            <w:r w:rsidR="009E1EB5">
              <w:rPr>
                <w:noProof/>
                <w:webHidden/>
              </w:rPr>
              <w:fldChar w:fldCharType="begin"/>
            </w:r>
            <w:r w:rsidR="009E1EB5">
              <w:rPr>
                <w:noProof/>
                <w:webHidden/>
              </w:rPr>
              <w:instrText xml:space="preserve"> PAGEREF _Toc115991515 \h </w:instrText>
            </w:r>
            <w:r w:rsidR="009E1EB5">
              <w:rPr>
                <w:noProof/>
                <w:webHidden/>
              </w:rPr>
            </w:r>
            <w:r w:rsidR="009E1EB5">
              <w:rPr>
                <w:noProof/>
                <w:webHidden/>
              </w:rPr>
              <w:fldChar w:fldCharType="separate"/>
            </w:r>
            <w:r w:rsidR="009E1EB5">
              <w:rPr>
                <w:noProof/>
                <w:webHidden/>
              </w:rPr>
              <w:t>94</w:t>
            </w:r>
            <w:r w:rsidR="009E1EB5">
              <w:rPr>
                <w:noProof/>
                <w:webHidden/>
              </w:rPr>
              <w:fldChar w:fldCharType="end"/>
            </w:r>
          </w:hyperlink>
        </w:p>
        <w:p w14:paraId="290D30CA" w14:textId="1116B954" w:rsidR="009E1EB5" w:rsidRDefault="001D0808">
          <w:pPr>
            <w:pStyle w:val="TOC1"/>
            <w:rPr>
              <w:rFonts w:eastAsiaTheme="minorEastAsia"/>
              <w:noProof/>
              <w:lang w:eastAsia="en-ZA"/>
            </w:rPr>
          </w:pPr>
          <w:hyperlink w:anchor="_Toc115991516" w:history="1">
            <w:r w:rsidR="009E1EB5" w:rsidRPr="004C352F">
              <w:rPr>
                <w:rStyle w:val="Hyperlink"/>
                <w:noProof/>
              </w:rPr>
              <w:t>38.</w:t>
            </w:r>
            <w:r w:rsidR="009E1EB5">
              <w:rPr>
                <w:rFonts w:eastAsiaTheme="minorEastAsia"/>
                <w:noProof/>
                <w:lang w:eastAsia="en-ZA"/>
              </w:rPr>
              <w:tab/>
            </w:r>
            <w:r w:rsidR="009E1EB5" w:rsidRPr="004C352F">
              <w:rPr>
                <w:rStyle w:val="Hyperlink"/>
                <w:noProof/>
              </w:rPr>
              <w:t>Cable and Antenna Analyzer with Spectrum Analyzer</w:t>
            </w:r>
            <w:r w:rsidR="009E1EB5">
              <w:rPr>
                <w:noProof/>
                <w:webHidden/>
              </w:rPr>
              <w:tab/>
            </w:r>
            <w:r w:rsidR="009E1EB5">
              <w:rPr>
                <w:noProof/>
                <w:webHidden/>
              </w:rPr>
              <w:fldChar w:fldCharType="begin"/>
            </w:r>
            <w:r w:rsidR="009E1EB5">
              <w:rPr>
                <w:noProof/>
                <w:webHidden/>
              </w:rPr>
              <w:instrText xml:space="preserve"> PAGEREF _Toc115991516 \h </w:instrText>
            </w:r>
            <w:r w:rsidR="009E1EB5">
              <w:rPr>
                <w:noProof/>
                <w:webHidden/>
              </w:rPr>
            </w:r>
            <w:r w:rsidR="009E1EB5">
              <w:rPr>
                <w:noProof/>
                <w:webHidden/>
              </w:rPr>
              <w:fldChar w:fldCharType="separate"/>
            </w:r>
            <w:r w:rsidR="009E1EB5">
              <w:rPr>
                <w:noProof/>
                <w:webHidden/>
              </w:rPr>
              <w:t>96</w:t>
            </w:r>
            <w:r w:rsidR="009E1EB5">
              <w:rPr>
                <w:noProof/>
                <w:webHidden/>
              </w:rPr>
              <w:fldChar w:fldCharType="end"/>
            </w:r>
          </w:hyperlink>
        </w:p>
        <w:p w14:paraId="7A158614" w14:textId="4BE72DD9" w:rsidR="009E1EB5" w:rsidRDefault="001D0808">
          <w:pPr>
            <w:pStyle w:val="TOC1"/>
            <w:rPr>
              <w:rFonts w:eastAsiaTheme="minorEastAsia"/>
              <w:noProof/>
              <w:lang w:eastAsia="en-ZA"/>
            </w:rPr>
          </w:pPr>
          <w:hyperlink w:anchor="_Toc115991517" w:history="1">
            <w:r w:rsidR="009E1EB5" w:rsidRPr="004C352F">
              <w:rPr>
                <w:rStyle w:val="Hyperlink"/>
                <w:noProof/>
              </w:rPr>
              <w:t>39.</w:t>
            </w:r>
            <w:r w:rsidR="009E1EB5">
              <w:rPr>
                <w:rFonts w:eastAsiaTheme="minorEastAsia"/>
                <w:noProof/>
                <w:lang w:eastAsia="en-ZA"/>
              </w:rPr>
              <w:tab/>
            </w:r>
            <w:r w:rsidR="009E1EB5" w:rsidRPr="004C352F">
              <w:rPr>
                <w:rStyle w:val="Hyperlink"/>
                <w:noProof/>
              </w:rPr>
              <w:t>Spectrum Analyzer</w:t>
            </w:r>
            <w:r w:rsidR="009E1EB5">
              <w:rPr>
                <w:noProof/>
                <w:webHidden/>
              </w:rPr>
              <w:tab/>
            </w:r>
            <w:r w:rsidR="009E1EB5">
              <w:rPr>
                <w:noProof/>
                <w:webHidden/>
              </w:rPr>
              <w:fldChar w:fldCharType="begin"/>
            </w:r>
            <w:r w:rsidR="009E1EB5">
              <w:rPr>
                <w:noProof/>
                <w:webHidden/>
              </w:rPr>
              <w:instrText xml:space="preserve"> PAGEREF _Toc115991517 \h </w:instrText>
            </w:r>
            <w:r w:rsidR="009E1EB5">
              <w:rPr>
                <w:noProof/>
                <w:webHidden/>
              </w:rPr>
            </w:r>
            <w:r w:rsidR="009E1EB5">
              <w:rPr>
                <w:noProof/>
                <w:webHidden/>
              </w:rPr>
              <w:fldChar w:fldCharType="separate"/>
            </w:r>
            <w:r w:rsidR="009E1EB5">
              <w:rPr>
                <w:noProof/>
                <w:webHidden/>
              </w:rPr>
              <w:t>97</w:t>
            </w:r>
            <w:r w:rsidR="009E1EB5">
              <w:rPr>
                <w:noProof/>
                <w:webHidden/>
              </w:rPr>
              <w:fldChar w:fldCharType="end"/>
            </w:r>
          </w:hyperlink>
        </w:p>
        <w:p w14:paraId="26C59F29" w14:textId="20DD5260" w:rsidR="009E1EB5" w:rsidRDefault="001D0808">
          <w:pPr>
            <w:pStyle w:val="TOC1"/>
            <w:rPr>
              <w:rFonts w:eastAsiaTheme="minorEastAsia"/>
              <w:noProof/>
              <w:lang w:eastAsia="en-ZA"/>
            </w:rPr>
          </w:pPr>
          <w:hyperlink w:anchor="_Toc115991518" w:history="1">
            <w:r w:rsidR="009E1EB5" w:rsidRPr="004C352F">
              <w:rPr>
                <w:rStyle w:val="Hyperlink"/>
                <w:noProof/>
              </w:rPr>
              <w:t>40.</w:t>
            </w:r>
            <w:r w:rsidR="009E1EB5">
              <w:rPr>
                <w:rFonts w:eastAsiaTheme="minorEastAsia"/>
                <w:noProof/>
                <w:lang w:eastAsia="en-ZA"/>
              </w:rPr>
              <w:tab/>
            </w:r>
            <w:r w:rsidR="009E1EB5" w:rsidRPr="004C352F">
              <w:rPr>
                <w:rStyle w:val="Hyperlink"/>
                <w:noProof/>
              </w:rPr>
              <w:t>UHF Peak Power Meter</w:t>
            </w:r>
            <w:r w:rsidR="009E1EB5">
              <w:rPr>
                <w:noProof/>
                <w:webHidden/>
              </w:rPr>
              <w:tab/>
            </w:r>
            <w:r w:rsidR="009E1EB5">
              <w:rPr>
                <w:noProof/>
                <w:webHidden/>
              </w:rPr>
              <w:fldChar w:fldCharType="begin"/>
            </w:r>
            <w:r w:rsidR="009E1EB5">
              <w:rPr>
                <w:noProof/>
                <w:webHidden/>
              </w:rPr>
              <w:instrText xml:space="preserve"> PAGEREF _Toc115991518 \h </w:instrText>
            </w:r>
            <w:r w:rsidR="009E1EB5">
              <w:rPr>
                <w:noProof/>
                <w:webHidden/>
              </w:rPr>
            </w:r>
            <w:r w:rsidR="009E1EB5">
              <w:rPr>
                <w:noProof/>
                <w:webHidden/>
              </w:rPr>
              <w:fldChar w:fldCharType="separate"/>
            </w:r>
            <w:r w:rsidR="009E1EB5">
              <w:rPr>
                <w:noProof/>
                <w:webHidden/>
              </w:rPr>
              <w:t>98</w:t>
            </w:r>
            <w:r w:rsidR="009E1EB5">
              <w:rPr>
                <w:noProof/>
                <w:webHidden/>
              </w:rPr>
              <w:fldChar w:fldCharType="end"/>
            </w:r>
          </w:hyperlink>
        </w:p>
        <w:p w14:paraId="06779EF8" w14:textId="7515C757" w:rsidR="009E1EB5" w:rsidRDefault="001D0808">
          <w:pPr>
            <w:pStyle w:val="TOC1"/>
            <w:rPr>
              <w:rFonts w:eastAsiaTheme="minorEastAsia"/>
              <w:noProof/>
              <w:lang w:eastAsia="en-ZA"/>
            </w:rPr>
          </w:pPr>
          <w:hyperlink w:anchor="_Toc115991519" w:history="1">
            <w:r w:rsidR="009E1EB5" w:rsidRPr="004C352F">
              <w:rPr>
                <w:rStyle w:val="Hyperlink"/>
                <w:noProof/>
              </w:rPr>
              <w:t>41.</w:t>
            </w:r>
            <w:r w:rsidR="009E1EB5">
              <w:rPr>
                <w:rFonts w:eastAsiaTheme="minorEastAsia"/>
                <w:noProof/>
                <w:lang w:eastAsia="en-ZA"/>
              </w:rPr>
              <w:tab/>
            </w:r>
            <w:r w:rsidR="009E1EB5" w:rsidRPr="004C352F">
              <w:rPr>
                <w:rStyle w:val="Hyperlink"/>
                <w:noProof/>
              </w:rPr>
              <w:t>Navigation Systems Analyzer</w:t>
            </w:r>
            <w:r w:rsidR="009E1EB5">
              <w:rPr>
                <w:noProof/>
                <w:webHidden/>
              </w:rPr>
              <w:tab/>
            </w:r>
            <w:r w:rsidR="009E1EB5">
              <w:rPr>
                <w:noProof/>
                <w:webHidden/>
              </w:rPr>
              <w:fldChar w:fldCharType="begin"/>
            </w:r>
            <w:r w:rsidR="009E1EB5">
              <w:rPr>
                <w:noProof/>
                <w:webHidden/>
              </w:rPr>
              <w:instrText xml:space="preserve"> PAGEREF _Toc115991519 \h </w:instrText>
            </w:r>
            <w:r w:rsidR="009E1EB5">
              <w:rPr>
                <w:noProof/>
                <w:webHidden/>
              </w:rPr>
            </w:r>
            <w:r w:rsidR="009E1EB5">
              <w:rPr>
                <w:noProof/>
                <w:webHidden/>
              </w:rPr>
              <w:fldChar w:fldCharType="separate"/>
            </w:r>
            <w:r w:rsidR="009E1EB5">
              <w:rPr>
                <w:noProof/>
                <w:webHidden/>
              </w:rPr>
              <w:t>100</w:t>
            </w:r>
            <w:r w:rsidR="009E1EB5">
              <w:rPr>
                <w:noProof/>
                <w:webHidden/>
              </w:rPr>
              <w:fldChar w:fldCharType="end"/>
            </w:r>
          </w:hyperlink>
        </w:p>
        <w:p w14:paraId="361A56FA" w14:textId="2D782C62" w:rsidR="009E1EB5" w:rsidRDefault="001D0808">
          <w:pPr>
            <w:pStyle w:val="TOC1"/>
            <w:rPr>
              <w:rFonts w:eastAsiaTheme="minorEastAsia"/>
              <w:noProof/>
              <w:lang w:eastAsia="en-ZA"/>
            </w:rPr>
          </w:pPr>
          <w:hyperlink w:anchor="_Toc115991520" w:history="1">
            <w:r w:rsidR="009E1EB5" w:rsidRPr="004C352F">
              <w:rPr>
                <w:rStyle w:val="Hyperlink"/>
                <w:noProof/>
              </w:rPr>
              <w:t>42.</w:t>
            </w:r>
            <w:r w:rsidR="009E1EB5">
              <w:rPr>
                <w:rFonts w:eastAsiaTheme="minorEastAsia"/>
                <w:noProof/>
                <w:lang w:eastAsia="en-ZA"/>
              </w:rPr>
              <w:tab/>
            </w:r>
            <w:r w:rsidR="009E1EB5" w:rsidRPr="004C352F">
              <w:rPr>
                <w:rStyle w:val="Hyperlink"/>
                <w:noProof/>
              </w:rPr>
              <w:t>Handheld Communications Test Set</w:t>
            </w:r>
            <w:r w:rsidR="009E1EB5">
              <w:rPr>
                <w:noProof/>
                <w:webHidden/>
              </w:rPr>
              <w:tab/>
            </w:r>
            <w:r w:rsidR="009E1EB5">
              <w:rPr>
                <w:noProof/>
                <w:webHidden/>
              </w:rPr>
              <w:fldChar w:fldCharType="begin"/>
            </w:r>
            <w:r w:rsidR="009E1EB5">
              <w:rPr>
                <w:noProof/>
                <w:webHidden/>
              </w:rPr>
              <w:instrText xml:space="preserve"> PAGEREF _Toc115991520 \h </w:instrText>
            </w:r>
            <w:r w:rsidR="009E1EB5">
              <w:rPr>
                <w:noProof/>
                <w:webHidden/>
              </w:rPr>
            </w:r>
            <w:r w:rsidR="009E1EB5">
              <w:rPr>
                <w:noProof/>
                <w:webHidden/>
              </w:rPr>
              <w:fldChar w:fldCharType="separate"/>
            </w:r>
            <w:r w:rsidR="009E1EB5">
              <w:rPr>
                <w:noProof/>
                <w:webHidden/>
              </w:rPr>
              <w:t>101</w:t>
            </w:r>
            <w:r w:rsidR="009E1EB5">
              <w:rPr>
                <w:noProof/>
                <w:webHidden/>
              </w:rPr>
              <w:fldChar w:fldCharType="end"/>
            </w:r>
          </w:hyperlink>
        </w:p>
        <w:p w14:paraId="2B878838" w14:textId="13BB615D" w:rsidR="009E1EB5" w:rsidRDefault="001D0808">
          <w:pPr>
            <w:pStyle w:val="TOC1"/>
            <w:rPr>
              <w:rFonts w:eastAsiaTheme="minorEastAsia"/>
              <w:noProof/>
              <w:lang w:eastAsia="en-ZA"/>
            </w:rPr>
          </w:pPr>
          <w:hyperlink w:anchor="_Toc115991521" w:history="1">
            <w:r w:rsidR="009E1EB5" w:rsidRPr="004C352F">
              <w:rPr>
                <w:rStyle w:val="Hyperlink"/>
                <w:rFonts w:cs="Arial"/>
                <w:noProof/>
              </w:rPr>
              <w:t>CHAPTER 2: PROJECT MANAGEMENT</w:t>
            </w:r>
            <w:r w:rsidR="009E1EB5">
              <w:rPr>
                <w:noProof/>
                <w:webHidden/>
              </w:rPr>
              <w:tab/>
            </w:r>
            <w:r w:rsidR="009E1EB5">
              <w:rPr>
                <w:noProof/>
                <w:webHidden/>
              </w:rPr>
              <w:fldChar w:fldCharType="begin"/>
            </w:r>
            <w:r w:rsidR="009E1EB5">
              <w:rPr>
                <w:noProof/>
                <w:webHidden/>
              </w:rPr>
              <w:instrText xml:space="preserve"> PAGEREF _Toc115991521 \h </w:instrText>
            </w:r>
            <w:r w:rsidR="009E1EB5">
              <w:rPr>
                <w:noProof/>
                <w:webHidden/>
              </w:rPr>
            </w:r>
            <w:r w:rsidR="009E1EB5">
              <w:rPr>
                <w:noProof/>
                <w:webHidden/>
              </w:rPr>
              <w:fldChar w:fldCharType="separate"/>
            </w:r>
            <w:r w:rsidR="009E1EB5">
              <w:rPr>
                <w:noProof/>
                <w:webHidden/>
              </w:rPr>
              <w:t>106</w:t>
            </w:r>
            <w:r w:rsidR="009E1EB5">
              <w:rPr>
                <w:noProof/>
                <w:webHidden/>
              </w:rPr>
              <w:fldChar w:fldCharType="end"/>
            </w:r>
          </w:hyperlink>
        </w:p>
        <w:p w14:paraId="09818631" w14:textId="770DF391" w:rsidR="009E1EB5" w:rsidRDefault="001D0808">
          <w:pPr>
            <w:pStyle w:val="TOC1"/>
            <w:rPr>
              <w:rFonts w:eastAsiaTheme="minorEastAsia"/>
              <w:noProof/>
              <w:lang w:eastAsia="en-ZA"/>
            </w:rPr>
          </w:pPr>
          <w:hyperlink w:anchor="_Toc115991522" w:history="1">
            <w:r w:rsidR="009E1EB5" w:rsidRPr="004C352F">
              <w:rPr>
                <w:rStyle w:val="Hyperlink"/>
                <w:rFonts w:cs="Arial"/>
                <w:noProof/>
              </w:rPr>
              <w:t>CHAPTER 3: LOGISTICS &amp; MAINTENANCE</w:t>
            </w:r>
            <w:r w:rsidR="009E1EB5">
              <w:rPr>
                <w:noProof/>
                <w:webHidden/>
              </w:rPr>
              <w:tab/>
            </w:r>
            <w:r w:rsidR="009E1EB5">
              <w:rPr>
                <w:noProof/>
                <w:webHidden/>
              </w:rPr>
              <w:fldChar w:fldCharType="begin"/>
            </w:r>
            <w:r w:rsidR="009E1EB5">
              <w:rPr>
                <w:noProof/>
                <w:webHidden/>
              </w:rPr>
              <w:instrText xml:space="preserve"> PAGEREF _Toc115991522 \h </w:instrText>
            </w:r>
            <w:r w:rsidR="009E1EB5">
              <w:rPr>
                <w:noProof/>
                <w:webHidden/>
              </w:rPr>
            </w:r>
            <w:r w:rsidR="009E1EB5">
              <w:rPr>
                <w:noProof/>
                <w:webHidden/>
              </w:rPr>
              <w:fldChar w:fldCharType="separate"/>
            </w:r>
            <w:r w:rsidR="009E1EB5">
              <w:rPr>
                <w:noProof/>
                <w:webHidden/>
              </w:rPr>
              <w:t>107</w:t>
            </w:r>
            <w:r w:rsidR="009E1EB5">
              <w:rPr>
                <w:noProof/>
                <w:webHidden/>
              </w:rPr>
              <w:fldChar w:fldCharType="end"/>
            </w:r>
          </w:hyperlink>
        </w:p>
        <w:p w14:paraId="4905C1F8" w14:textId="5EC4594B" w:rsidR="009E1EB5" w:rsidRDefault="001D0808">
          <w:pPr>
            <w:pStyle w:val="TOC1"/>
            <w:rPr>
              <w:rFonts w:eastAsiaTheme="minorEastAsia"/>
              <w:noProof/>
              <w:lang w:eastAsia="en-ZA"/>
            </w:rPr>
          </w:pPr>
          <w:hyperlink w:anchor="_Toc115991523" w:history="1">
            <w:r w:rsidR="009E1EB5" w:rsidRPr="004C352F">
              <w:rPr>
                <w:rStyle w:val="Hyperlink"/>
                <w:noProof/>
              </w:rPr>
              <w:t>1.</w:t>
            </w:r>
            <w:r w:rsidR="009E1EB5">
              <w:rPr>
                <w:rFonts w:eastAsiaTheme="minorEastAsia"/>
                <w:noProof/>
                <w:lang w:eastAsia="en-ZA"/>
              </w:rPr>
              <w:tab/>
            </w:r>
            <w:r w:rsidR="009E1EB5" w:rsidRPr="004C352F">
              <w:rPr>
                <w:rStyle w:val="Hyperlink"/>
                <w:noProof/>
              </w:rPr>
              <w:t>Warranty</w:t>
            </w:r>
            <w:r w:rsidR="009E1EB5">
              <w:rPr>
                <w:noProof/>
                <w:webHidden/>
              </w:rPr>
              <w:tab/>
            </w:r>
            <w:r w:rsidR="009E1EB5">
              <w:rPr>
                <w:noProof/>
                <w:webHidden/>
              </w:rPr>
              <w:fldChar w:fldCharType="begin"/>
            </w:r>
            <w:r w:rsidR="009E1EB5">
              <w:rPr>
                <w:noProof/>
                <w:webHidden/>
              </w:rPr>
              <w:instrText xml:space="preserve"> PAGEREF _Toc115991523 \h </w:instrText>
            </w:r>
            <w:r w:rsidR="009E1EB5">
              <w:rPr>
                <w:noProof/>
                <w:webHidden/>
              </w:rPr>
            </w:r>
            <w:r w:rsidR="009E1EB5">
              <w:rPr>
                <w:noProof/>
                <w:webHidden/>
              </w:rPr>
              <w:fldChar w:fldCharType="separate"/>
            </w:r>
            <w:r w:rsidR="009E1EB5">
              <w:rPr>
                <w:noProof/>
                <w:webHidden/>
              </w:rPr>
              <w:t>107</w:t>
            </w:r>
            <w:r w:rsidR="009E1EB5">
              <w:rPr>
                <w:noProof/>
                <w:webHidden/>
              </w:rPr>
              <w:fldChar w:fldCharType="end"/>
            </w:r>
          </w:hyperlink>
        </w:p>
        <w:p w14:paraId="7CEF1B76" w14:textId="4B9CE18A" w:rsidR="009E1EB5" w:rsidRDefault="001D0808">
          <w:pPr>
            <w:pStyle w:val="TOC1"/>
            <w:rPr>
              <w:rFonts w:eastAsiaTheme="minorEastAsia"/>
              <w:noProof/>
              <w:lang w:eastAsia="en-ZA"/>
            </w:rPr>
          </w:pPr>
          <w:hyperlink w:anchor="_Toc115991524" w:history="1">
            <w:r w:rsidR="009E1EB5" w:rsidRPr="004C352F">
              <w:rPr>
                <w:rStyle w:val="Hyperlink"/>
                <w:noProof/>
              </w:rPr>
              <w:t>2.</w:t>
            </w:r>
            <w:r w:rsidR="009E1EB5">
              <w:rPr>
                <w:rFonts w:eastAsiaTheme="minorEastAsia"/>
                <w:noProof/>
                <w:lang w:eastAsia="en-ZA"/>
              </w:rPr>
              <w:tab/>
            </w:r>
            <w:r w:rsidR="009E1EB5" w:rsidRPr="004C352F">
              <w:rPr>
                <w:rStyle w:val="Hyperlink"/>
                <w:noProof/>
              </w:rPr>
              <w:t>Technical Training</w:t>
            </w:r>
            <w:r w:rsidR="009E1EB5">
              <w:rPr>
                <w:noProof/>
                <w:webHidden/>
              </w:rPr>
              <w:tab/>
            </w:r>
            <w:r w:rsidR="009E1EB5">
              <w:rPr>
                <w:noProof/>
                <w:webHidden/>
              </w:rPr>
              <w:fldChar w:fldCharType="begin"/>
            </w:r>
            <w:r w:rsidR="009E1EB5">
              <w:rPr>
                <w:noProof/>
                <w:webHidden/>
              </w:rPr>
              <w:instrText xml:space="preserve"> PAGEREF _Toc115991524 \h </w:instrText>
            </w:r>
            <w:r w:rsidR="009E1EB5">
              <w:rPr>
                <w:noProof/>
                <w:webHidden/>
              </w:rPr>
            </w:r>
            <w:r w:rsidR="009E1EB5">
              <w:rPr>
                <w:noProof/>
                <w:webHidden/>
              </w:rPr>
              <w:fldChar w:fldCharType="separate"/>
            </w:r>
            <w:r w:rsidR="009E1EB5">
              <w:rPr>
                <w:noProof/>
                <w:webHidden/>
              </w:rPr>
              <w:t>107</w:t>
            </w:r>
            <w:r w:rsidR="009E1EB5">
              <w:rPr>
                <w:noProof/>
                <w:webHidden/>
              </w:rPr>
              <w:fldChar w:fldCharType="end"/>
            </w:r>
          </w:hyperlink>
        </w:p>
        <w:p w14:paraId="7BFD6BEF" w14:textId="62D8EDAA" w:rsidR="009E1EB5" w:rsidRDefault="001D0808">
          <w:pPr>
            <w:pStyle w:val="TOC1"/>
            <w:rPr>
              <w:rFonts w:eastAsiaTheme="minorEastAsia"/>
              <w:noProof/>
              <w:lang w:eastAsia="en-ZA"/>
            </w:rPr>
          </w:pPr>
          <w:hyperlink w:anchor="_Toc115991525" w:history="1">
            <w:r w:rsidR="009E1EB5" w:rsidRPr="004C352F">
              <w:rPr>
                <w:rStyle w:val="Hyperlink"/>
                <w:noProof/>
              </w:rPr>
              <w:t>3.</w:t>
            </w:r>
            <w:r w:rsidR="009E1EB5">
              <w:rPr>
                <w:rFonts w:eastAsiaTheme="minorEastAsia"/>
                <w:noProof/>
                <w:lang w:eastAsia="en-ZA"/>
              </w:rPr>
              <w:tab/>
            </w:r>
            <w:r w:rsidR="009E1EB5" w:rsidRPr="004C352F">
              <w:rPr>
                <w:rStyle w:val="Hyperlink"/>
                <w:noProof/>
              </w:rPr>
              <w:t>Delivery</w:t>
            </w:r>
            <w:r w:rsidR="009E1EB5">
              <w:rPr>
                <w:noProof/>
                <w:webHidden/>
              </w:rPr>
              <w:tab/>
            </w:r>
            <w:r w:rsidR="009E1EB5">
              <w:rPr>
                <w:noProof/>
                <w:webHidden/>
              </w:rPr>
              <w:fldChar w:fldCharType="begin"/>
            </w:r>
            <w:r w:rsidR="009E1EB5">
              <w:rPr>
                <w:noProof/>
                <w:webHidden/>
              </w:rPr>
              <w:instrText xml:space="preserve"> PAGEREF _Toc115991525 \h </w:instrText>
            </w:r>
            <w:r w:rsidR="009E1EB5">
              <w:rPr>
                <w:noProof/>
                <w:webHidden/>
              </w:rPr>
            </w:r>
            <w:r w:rsidR="009E1EB5">
              <w:rPr>
                <w:noProof/>
                <w:webHidden/>
              </w:rPr>
              <w:fldChar w:fldCharType="separate"/>
            </w:r>
            <w:r w:rsidR="009E1EB5">
              <w:rPr>
                <w:noProof/>
                <w:webHidden/>
              </w:rPr>
              <w:t>109</w:t>
            </w:r>
            <w:r w:rsidR="009E1EB5">
              <w:rPr>
                <w:noProof/>
                <w:webHidden/>
              </w:rPr>
              <w:fldChar w:fldCharType="end"/>
            </w:r>
          </w:hyperlink>
        </w:p>
        <w:p w14:paraId="4422A995" w14:textId="510711B1" w:rsidR="009E1EB5" w:rsidRDefault="001D0808">
          <w:pPr>
            <w:pStyle w:val="TOC1"/>
            <w:rPr>
              <w:rFonts w:eastAsiaTheme="minorEastAsia"/>
              <w:noProof/>
              <w:lang w:eastAsia="en-ZA"/>
            </w:rPr>
          </w:pPr>
          <w:hyperlink w:anchor="_Toc115991526" w:history="1">
            <w:r w:rsidR="009E1EB5" w:rsidRPr="004C352F">
              <w:rPr>
                <w:rStyle w:val="Hyperlink"/>
                <w:noProof/>
              </w:rPr>
              <w:t>4.</w:t>
            </w:r>
            <w:r w:rsidR="009E1EB5">
              <w:rPr>
                <w:rFonts w:eastAsiaTheme="minorEastAsia"/>
                <w:noProof/>
                <w:lang w:eastAsia="en-ZA"/>
              </w:rPr>
              <w:tab/>
            </w:r>
            <w:r w:rsidR="009E1EB5" w:rsidRPr="004C352F">
              <w:rPr>
                <w:rStyle w:val="Hyperlink"/>
                <w:noProof/>
              </w:rPr>
              <w:t>Calibration</w:t>
            </w:r>
            <w:r w:rsidR="009E1EB5">
              <w:rPr>
                <w:noProof/>
                <w:webHidden/>
              </w:rPr>
              <w:tab/>
            </w:r>
            <w:r w:rsidR="009E1EB5">
              <w:rPr>
                <w:noProof/>
                <w:webHidden/>
              </w:rPr>
              <w:fldChar w:fldCharType="begin"/>
            </w:r>
            <w:r w:rsidR="009E1EB5">
              <w:rPr>
                <w:noProof/>
                <w:webHidden/>
              </w:rPr>
              <w:instrText xml:space="preserve"> PAGEREF _Toc115991526 \h </w:instrText>
            </w:r>
            <w:r w:rsidR="009E1EB5">
              <w:rPr>
                <w:noProof/>
                <w:webHidden/>
              </w:rPr>
            </w:r>
            <w:r w:rsidR="009E1EB5">
              <w:rPr>
                <w:noProof/>
                <w:webHidden/>
              </w:rPr>
              <w:fldChar w:fldCharType="separate"/>
            </w:r>
            <w:r w:rsidR="009E1EB5">
              <w:rPr>
                <w:noProof/>
                <w:webHidden/>
              </w:rPr>
              <w:t>109</w:t>
            </w:r>
            <w:r w:rsidR="009E1EB5">
              <w:rPr>
                <w:noProof/>
                <w:webHidden/>
              </w:rPr>
              <w:fldChar w:fldCharType="end"/>
            </w:r>
          </w:hyperlink>
        </w:p>
        <w:p w14:paraId="2DC15E61" w14:textId="00D0996A" w:rsidR="003E67EB" w:rsidRPr="0021026A" w:rsidRDefault="00D236EB">
          <w:pPr>
            <w:rPr>
              <w:rFonts w:cs="Arial"/>
              <w:b/>
              <w:bCs/>
              <w:noProof/>
              <w:szCs w:val="20"/>
            </w:rPr>
          </w:pPr>
          <w:r w:rsidRPr="0021026A">
            <w:rPr>
              <w:rFonts w:cs="Arial"/>
              <w:b/>
              <w:bCs/>
              <w:noProof/>
              <w:color w:val="2B579A"/>
              <w:szCs w:val="20"/>
              <w:shd w:val="clear" w:color="auto" w:fill="E6E6E6"/>
            </w:rPr>
            <w:fldChar w:fldCharType="end"/>
          </w:r>
        </w:p>
      </w:sdtContent>
    </w:sdt>
    <w:p w14:paraId="48CFE7A6" w14:textId="6BD14D98" w:rsidR="00B7469F" w:rsidRPr="0021026A" w:rsidRDefault="00B7469F" w:rsidP="005A6B33">
      <w:pPr>
        <w:rPr>
          <w:rFonts w:cs="Arial"/>
        </w:rPr>
      </w:pPr>
    </w:p>
    <w:tbl>
      <w:tblPr>
        <w:tblpPr w:leftFromText="180" w:rightFromText="180" w:vertAnchor="text" w:horzAnchor="margin" w:tblpXSpec="right" w:tblpY="3"/>
        <w:tblW w:w="5000"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9056"/>
      </w:tblGrid>
      <w:tr w:rsidR="003B2604" w:rsidRPr="0021026A" w14:paraId="563572B4" w14:textId="77777777" w:rsidTr="003B2604">
        <w:tc>
          <w:tcPr>
            <w:tcW w:w="5000" w:type="pct"/>
            <w:shd w:val="pct10" w:color="auto" w:fill="auto"/>
          </w:tcPr>
          <w:p w14:paraId="6E4E8AF3" w14:textId="77777777" w:rsidR="003B2604" w:rsidRPr="0021026A" w:rsidRDefault="003B2604" w:rsidP="003B2604">
            <w:pPr>
              <w:pStyle w:val="Title"/>
              <w:spacing w:line="360" w:lineRule="auto"/>
              <w:rPr>
                <w:rFonts w:cs="Arial"/>
              </w:rPr>
            </w:pPr>
            <w:bookmarkStart w:id="2" w:name="_Toc115991465"/>
            <w:r w:rsidRPr="0021026A">
              <w:rPr>
                <w:rFonts w:cs="Arial"/>
              </w:rPr>
              <w:t>ABBREVIATIONS</w:t>
            </w:r>
            <w:bookmarkEnd w:id="2"/>
          </w:p>
        </w:tc>
      </w:tr>
    </w:tbl>
    <w:p w14:paraId="5B7E48EB" w14:textId="77777777" w:rsidR="00CC6ECC" w:rsidRPr="0021026A" w:rsidRDefault="00CC6ECC" w:rsidP="00826244">
      <w:pPr>
        <w:tabs>
          <w:tab w:val="left" w:pos="2100"/>
        </w:tabs>
        <w:ind w:left="425"/>
        <w:rPr>
          <w:rFonts w:cs="Arial"/>
        </w:rPr>
      </w:pPr>
    </w:p>
    <w:p w14:paraId="16C03DEF" w14:textId="77777777" w:rsidR="00370CD2" w:rsidRPr="0021026A" w:rsidRDefault="00370CD2" w:rsidP="00AE5D0E">
      <w:pPr>
        <w:tabs>
          <w:tab w:val="left" w:pos="2100"/>
        </w:tabs>
        <w:ind w:left="425"/>
        <w:rPr>
          <w:rFonts w:cs="Arial"/>
        </w:rPr>
      </w:pPr>
      <w:r w:rsidRPr="0021026A">
        <w:rPr>
          <w:rFonts w:cs="Arial"/>
        </w:rPr>
        <w:t>ACSA</w:t>
      </w:r>
      <w:r w:rsidRPr="0021026A">
        <w:rPr>
          <w:rFonts w:cs="Arial"/>
        </w:rPr>
        <w:tab/>
        <w:t>Airports Company South Africa</w:t>
      </w:r>
    </w:p>
    <w:p w14:paraId="6814B624" w14:textId="77777777" w:rsidR="005B0E4A" w:rsidRPr="0021026A" w:rsidRDefault="005B0E4A" w:rsidP="00AE5D0E">
      <w:pPr>
        <w:tabs>
          <w:tab w:val="left" w:pos="2100"/>
        </w:tabs>
        <w:ind w:left="425"/>
        <w:rPr>
          <w:rFonts w:cs="Arial"/>
        </w:rPr>
      </w:pPr>
      <w:r w:rsidRPr="0021026A">
        <w:rPr>
          <w:rFonts w:cs="Arial"/>
        </w:rPr>
        <w:t>ATNS</w:t>
      </w:r>
      <w:r w:rsidRPr="0021026A">
        <w:rPr>
          <w:rFonts w:cs="Arial"/>
        </w:rPr>
        <w:tab/>
        <w:t>Air Traffic and Navigation Services Company</w:t>
      </w:r>
    </w:p>
    <w:p w14:paraId="7D9C6561" w14:textId="030EA12D" w:rsidR="00EA65B4" w:rsidRPr="0021026A" w:rsidRDefault="00B977E2" w:rsidP="00BE017E">
      <w:pPr>
        <w:tabs>
          <w:tab w:val="left" w:pos="2100"/>
        </w:tabs>
        <w:ind w:left="425"/>
        <w:rPr>
          <w:rFonts w:cs="Arial"/>
        </w:rPr>
      </w:pPr>
      <w:r w:rsidRPr="0021026A">
        <w:rPr>
          <w:rFonts w:cs="Arial"/>
        </w:rPr>
        <w:t>ATC</w:t>
      </w:r>
      <w:r w:rsidRPr="0021026A">
        <w:rPr>
          <w:rFonts w:cs="Arial"/>
        </w:rPr>
        <w:tab/>
        <w:t>Air Traffic Control</w:t>
      </w:r>
    </w:p>
    <w:p w14:paraId="6349F3D8" w14:textId="5C997BA7" w:rsidR="000A198C" w:rsidRPr="0021026A" w:rsidRDefault="000A198C" w:rsidP="00AE5D0E">
      <w:pPr>
        <w:tabs>
          <w:tab w:val="left" w:pos="2100"/>
        </w:tabs>
        <w:ind w:left="425"/>
        <w:rPr>
          <w:rFonts w:cs="Arial"/>
        </w:rPr>
      </w:pPr>
      <w:r w:rsidRPr="0021026A">
        <w:rPr>
          <w:rFonts w:cs="Arial"/>
        </w:rPr>
        <w:t>BERT</w:t>
      </w:r>
      <w:r w:rsidRPr="0021026A">
        <w:rPr>
          <w:rFonts w:cs="Arial"/>
        </w:rPr>
        <w:tab/>
        <w:t>Bit Error Rate Testing</w:t>
      </w:r>
    </w:p>
    <w:p w14:paraId="49B8F29A" w14:textId="52D54DC6" w:rsidR="00D976B0" w:rsidRPr="0021026A" w:rsidRDefault="00D976B0" w:rsidP="00AE5D0E">
      <w:pPr>
        <w:tabs>
          <w:tab w:val="left" w:pos="2100"/>
        </w:tabs>
        <w:ind w:left="425"/>
        <w:rPr>
          <w:rFonts w:cs="Arial"/>
        </w:rPr>
      </w:pPr>
      <w:r w:rsidRPr="0021026A">
        <w:rPr>
          <w:rFonts w:cs="Arial"/>
        </w:rPr>
        <w:t>CAT</w:t>
      </w:r>
      <w:r w:rsidRPr="0021026A">
        <w:rPr>
          <w:rFonts w:cs="Arial"/>
        </w:rPr>
        <w:tab/>
        <w:t>Cable and Antenna Tester</w:t>
      </w:r>
    </w:p>
    <w:p w14:paraId="73EA466D" w14:textId="77777777" w:rsidR="005B0E4A" w:rsidRPr="0021026A" w:rsidRDefault="005B0E4A" w:rsidP="00AE5D0E">
      <w:pPr>
        <w:tabs>
          <w:tab w:val="left" w:pos="2100"/>
        </w:tabs>
        <w:ind w:left="425"/>
        <w:rPr>
          <w:rFonts w:cs="Arial"/>
        </w:rPr>
      </w:pPr>
      <w:r w:rsidRPr="0021026A">
        <w:rPr>
          <w:rFonts w:cs="Arial"/>
        </w:rPr>
        <w:t>CD</w:t>
      </w:r>
      <w:r w:rsidRPr="0021026A">
        <w:rPr>
          <w:rFonts w:cs="Arial"/>
        </w:rPr>
        <w:tab/>
        <w:t>Compact Disk</w:t>
      </w:r>
    </w:p>
    <w:p w14:paraId="7D9CBE1A" w14:textId="77777777" w:rsidR="00A77A75" w:rsidRPr="0021026A" w:rsidRDefault="00A77A75" w:rsidP="00AE5D0E">
      <w:pPr>
        <w:tabs>
          <w:tab w:val="left" w:pos="2100"/>
        </w:tabs>
        <w:ind w:left="425"/>
        <w:rPr>
          <w:rFonts w:cs="Arial"/>
        </w:rPr>
      </w:pPr>
      <w:r w:rsidRPr="0021026A">
        <w:rPr>
          <w:rFonts w:cs="Arial"/>
        </w:rPr>
        <w:t>CNS</w:t>
      </w:r>
      <w:r w:rsidRPr="0021026A">
        <w:rPr>
          <w:rFonts w:cs="Arial"/>
        </w:rPr>
        <w:tab/>
        <w:t xml:space="preserve">Communications, Navigation and Surveillance </w:t>
      </w:r>
    </w:p>
    <w:p w14:paraId="0135EB0D" w14:textId="0D460988" w:rsidR="00A77A75" w:rsidRPr="0021026A" w:rsidRDefault="00A77A75" w:rsidP="00BE017E">
      <w:pPr>
        <w:tabs>
          <w:tab w:val="left" w:pos="2100"/>
        </w:tabs>
        <w:ind w:left="425"/>
        <w:rPr>
          <w:rFonts w:cs="Arial"/>
        </w:rPr>
      </w:pPr>
      <w:r w:rsidRPr="0021026A">
        <w:rPr>
          <w:rFonts w:cs="Arial"/>
        </w:rPr>
        <w:t>COTS</w:t>
      </w:r>
      <w:r w:rsidRPr="0021026A">
        <w:rPr>
          <w:rFonts w:cs="Arial"/>
        </w:rPr>
        <w:tab/>
        <w:t>Commercially off the shelf</w:t>
      </w:r>
    </w:p>
    <w:p w14:paraId="52E85024" w14:textId="54A58563" w:rsidR="000A198C" w:rsidRPr="0021026A" w:rsidRDefault="000A198C" w:rsidP="00AE5D0E">
      <w:pPr>
        <w:tabs>
          <w:tab w:val="left" w:pos="2100"/>
        </w:tabs>
        <w:ind w:left="425"/>
        <w:rPr>
          <w:rFonts w:cs="Arial"/>
        </w:rPr>
      </w:pPr>
      <w:r w:rsidRPr="0021026A">
        <w:rPr>
          <w:rFonts w:cs="Arial"/>
        </w:rPr>
        <w:t>CRC</w:t>
      </w:r>
      <w:r w:rsidRPr="0021026A">
        <w:rPr>
          <w:rFonts w:cs="Arial"/>
        </w:rPr>
        <w:tab/>
        <w:t>Cyclic Redundancy Check</w:t>
      </w:r>
    </w:p>
    <w:p w14:paraId="627CF8F1" w14:textId="35DC4ECC" w:rsidR="0043051E" w:rsidRPr="0021026A" w:rsidRDefault="00B54807" w:rsidP="00CF2744">
      <w:pPr>
        <w:tabs>
          <w:tab w:val="left" w:pos="2100"/>
        </w:tabs>
        <w:ind w:left="425"/>
        <w:rPr>
          <w:rFonts w:cs="Arial"/>
        </w:rPr>
      </w:pPr>
      <w:r w:rsidRPr="0021026A">
        <w:rPr>
          <w:rFonts w:cs="Arial"/>
        </w:rPr>
        <w:t>DB</w:t>
      </w:r>
      <w:r w:rsidRPr="0021026A">
        <w:rPr>
          <w:rFonts w:cs="Arial"/>
        </w:rPr>
        <w:tab/>
        <w:t>Distribution Board</w:t>
      </w:r>
    </w:p>
    <w:p w14:paraId="520A799D" w14:textId="7513CA86" w:rsidR="00455268" w:rsidRPr="0021026A" w:rsidRDefault="00455268" w:rsidP="00BE017E">
      <w:pPr>
        <w:tabs>
          <w:tab w:val="left" w:pos="2100"/>
        </w:tabs>
        <w:ind w:left="425"/>
        <w:rPr>
          <w:rFonts w:cs="Arial"/>
        </w:rPr>
      </w:pPr>
      <w:r w:rsidRPr="0021026A">
        <w:rPr>
          <w:rFonts w:cs="Arial"/>
        </w:rPr>
        <w:t>HMI</w:t>
      </w:r>
      <w:r w:rsidRPr="0021026A">
        <w:rPr>
          <w:rFonts w:cs="Arial"/>
        </w:rPr>
        <w:tab/>
        <w:t>Human-Machine Interface</w:t>
      </w:r>
    </w:p>
    <w:p w14:paraId="77E97D9D" w14:textId="35CCA05A" w:rsidR="000A198C" w:rsidRPr="0021026A" w:rsidRDefault="000A198C" w:rsidP="00AE5D0E">
      <w:pPr>
        <w:tabs>
          <w:tab w:val="left" w:pos="2100"/>
        </w:tabs>
        <w:ind w:left="425"/>
        <w:rPr>
          <w:rFonts w:cs="Arial"/>
        </w:rPr>
      </w:pPr>
      <w:r w:rsidRPr="0021026A">
        <w:rPr>
          <w:rFonts w:cs="Arial"/>
        </w:rPr>
        <w:t>LLC</w:t>
      </w:r>
      <w:r w:rsidRPr="0021026A">
        <w:rPr>
          <w:rFonts w:cs="Arial"/>
        </w:rPr>
        <w:tab/>
        <w:t>Logic Link Control</w:t>
      </w:r>
    </w:p>
    <w:p w14:paraId="06B6A2C9" w14:textId="7FDCF282" w:rsidR="00D976B0" w:rsidRPr="0021026A" w:rsidRDefault="00D976B0" w:rsidP="00AE5D0E">
      <w:pPr>
        <w:tabs>
          <w:tab w:val="left" w:pos="2100"/>
        </w:tabs>
        <w:ind w:left="425"/>
        <w:rPr>
          <w:rFonts w:cs="Arial"/>
        </w:rPr>
      </w:pPr>
      <w:r w:rsidRPr="0021026A">
        <w:rPr>
          <w:rFonts w:cs="Arial"/>
        </w:rPr>
        <w:t>NEMA</w:t>
      </w:r>
      <w:r w:rsidRPr="0021026A">
        <w:rPr>
          <w:rFonts w:cs="Arial"/>
        </w:rPr>
        <w:tab/>
      </w:r>
      <w:r w:rsidRPr="0021026A">
        <w:rPr>
          <w:rFonts w:cs="Arial"/>
          <w:bCs/>
        </w:rPr>
        <w:t>National Environmental Management Act</w:t>
      </w:r>
    </w:p>
    <w:p w14:paraId="76E84C9E" w14:textId="77777777" w:rsidR="005B0E4A" w:rsidRPr="0021026A" w:rsidRDefault="005B0E4A" w:rsidP="00AE5D0E">
      <w:pPr>
        <w:tabs>
          <w:tab w:val="left" w:pos="2100"/>
        </w:tabs>
        <w:ind w:left="425"/>
        <w:rPr>
          <w:rFonts w:cs="Arial"/>
        </w:rPr>
      </w:pPr>
      <w:r w:rsidRPr="0021026A">
        <w:rPr>
          <w:rFonts w:cs="Arial"/>
        </w:rPr>
        <w:t>OJT</w:t>
      </w:r>
      <w:r w:rsidRPr="0021026A">
        <w:rPr>
          <w:rFonts w:cs="Arial"/>
        </w:rPr>
        <w:tab/>
        <w:t>On the Job Training</w:t>
      </w:r>
    </w:p>
    <w:p w14:paraId="48D043FB" w14:textId="5A5055C5" w:rsidR="005B0E4A" w:rsidRPr="0021026A" w:rsidRDefault="005B0E4A" w:rsidP="00AE5D0E">
      <w:pPr>
        <w:tabs>
          <w:tab w:val="left" w:pos="2100"/>
        </w:tabs>
        <w:ind w:left="425"/>
        <w:rPr>
          <w:rFonts w:cs="Arial"/>
        </w:rPr>
      </w:pPr>
      <w:r w:rsidRPr="0021026A">
        <w:rPr>
          <w:rFonts w:cs="Arial"/>
        </w:rPr>
        <w:t>PC</w:t>
      </w:r>
      <w:r w:rsidRPr="0021026A">
        <w:rPr>
          <w:rFonts w:cs="Arial"/>
        </w:rPr>
        <w:tab/>
        <w:t>Personal Computer</w:t>
      </w:r>
    </w:p>
    <w:p w14:paraId="78CCD450" w14:textId="20A2B2C0" w:rsidR="00AF0A58" w:rsidRPr="0021026A" w:rsidRDefault="00AF0A58" w:rsidP="00BE017E">
      <w:pPr>
        <w:tabs>
          <w:tab w:val="left" w:pos="2100"/>
        </w:tabs>
        <w:ind w:left="425"/>
        <w:rPr>
          <w:rFonts w:cs="Arial"/>
        </w:rPr>
      </w:pPr>
      <w:r w:rsidRPr="0021026A">
        <w:rPr>
          <w:rFonts w:cs="Arial"/>
        </w:rPr>
        <w:t>SLA</w:t>
      </w:r>
      <w:r w:rsidRPr="0021026A">
        <w:rPr>
          <w:rFonts w:cs="Arial"/>
        </w:rPr>
        <w:tab/>
        <w:t>Service Level Agreement</w:t>
      </w:r>
    </w:p>
    <w:p w14:paraId="1CB02554" w14:textId="2BF8E103" w:rsidR="000A198C" w:rsidRPr="0021026A" w:rsidRDefault="000A198C" w:rsidP="00AE5D0E">
      <w:pPr>
        <w:tabs>
          <w:tab w:val="left" w:pos="2100"/>
        </w:tabs>
        <w:ind w:left="425"/>
        <w:rPr>
          <w:rFonts w:cs="Arial"/>
        </w:rPr>
      </w:pPr>
      <w:r w:rsidRPr="0021026A">
        <w:rPr>
          <w:rFonts w:cs="Arial"/>
        </w:rPr>
        <w:t>UDP</w:t>
      </w:r>
      <w:r w:rsidRPr="0021026A">
        <w:rPr>
          <w:rFonts w:cs="Arial"/>
        </w:rPr>
        <w:tab/>
        <w:t>User Datagram Protocol</w:t>
      </w:r>
    </w:p>
    <w:p w14:paraId="4C0D7965" w14:textId="06802268" w:rsidR="000A198C" w:rsidRPr="0021026A" w:rsidRDefault="00D976B0" w:rsidP="00BE017E">
      <w:pPr>
        <w:tabs>
          <w:tab w:val="left" w:pos="2100"/>
        </w:tabs>
        <w:ind w:left="425"/>
        <w:rPr>
          <w:rFonts w:cs="Arial"/>
        </w:rPr>
      </w:pPr>
      <w:r w:rsidRPr="0021026A">
        <w:rPr>
          <w:rFonts w:cs="Arial"/>
        </w:rPr>
        <w:t>VNA</w:t>
      </w:r>
      <w:r w:rsidRPr="0021026A">
        <w:rPr>
          <w:rFonts w:cs="Arial"/>
        </w:rPr>
        <w:tab/>
        <w:t xml:space="preserve">Vector Network </w:t>
      </w:r>
      <w:r w:rsidR="0004146F">
        <w:rPr>
          <w:rFonts w:cs="Arial"/>
        </w:rPr>
        <w:t>Analyzer</w:t>
      </w:r>
    </w:p>
    <w:p w14:paraId="4D04D90A" w14:textId="2443FE07" w:rsidR="000A198C" w:rsidRPr="0021026A" w:rsidRDefault="000A198C" w:rsidP="00BE017E">
      <w:pPr>
        <w:tabs>
          <w:tab w:val="left" w:pos="2100"/>
        </w:tabs>
        <w:ind w:left="425"/>
        <w:rPr>
          <w:rFonts w:cs="Arial"/>
        </w:rPr>
      </w:pPr>
      <w:r w:rsidRPr="0021026A">
        <w:rPr>
          <w:rFonts w:cs="Arial"/>
        </w:rPr>
        <w:t>VSWR</w:t>
      </w:r>
      <w:r w:rsidRPr="0021026A">
        <w:rPr>
          <w:rFonts w:cs="Arial"/>
        </w:rPr>
        <w:tab/>
        <w:t>Voltage Standing Wave Ration</w:t>
      </w:r>
    </w:p>
    <w:p w14:paraId="522DDED3" w14:textId="77777777" w:rsidR="004226FE" w:rsidRDefault="004226FE" w:rsidP="00AE5D0E">
      <w:pPr>
        <w:tabs>
          <w:tab w:val="left" w:pos="2100"/>
        </w:tabs>
        <w:ind w:left="425"/>
        <w:rPr>
          <w:rFonts w:cs="Arial"/>
        </w:rPr>
      </w:pPr>
      <w:bookmarkStart w:id="3" w:name="_Toc213142751"/>
      <w:bookmarkStart w:id="4" w:name="_Toc521907795"/>
      <w:bookmarkStart w:id="5" w:name="_Toc521909234"/>
      <w:bookmarkStart w:id="6" w:name="_Toc521910945"/>
      <w:bookmarkStart w:id="7" w:name="_Toc521910993"/>
      <w:bookmarkStart w:id="8" w:name="_Toc521911378"/>
      <w:bookmarkStart w:id="9" w:name="_Toc521907797"/>
      <w:bookmarkStart w:id="10" w:name="_Toc521909236"/>
      <w:bookmarkStart w:id="11" w:name="_Toc521910947"/>
      <w:bookmarkStart w:id="12" w:name="_Toc521910995"/>
      <w:bookmarkStart w:id="13" w:name="_Toc521911380"/>
      <w:bookmarkStart w:id="14" w:name="_Toc521907799"/>
      <w:bookmarkStart w:id="15" w:name="_Toc521909238"/>
      <w:bookmarkStart w:id="16" w:name="_Toc521910949"/>
      <w:bookmarkStart w:id="17" w:name="_Toc521910997"/>
      <w:bookmarkStart w:id="18" w:name="_Toc521911382"/>
      <w:bookmarkStart w:id="19" w:name="_Toc521910951"/>
      <w:bookmarkStart w:id="20" w:name="_Toc521910999"/>
      <w:bookmarkStart w:id="21" w:name="_Toc521911384"/>
      <w:bookmarkStart w:id="22" w:name="_Toc521907802"/>
      <w:bookmarkStart w:id="23" w:name="_Toc521909241"/>
      <w:bookmarkStart w:id="24" w:name="_Toc521910953"/>
      <w:bookmarkStart w:id="25" w:name="_Toc521911001"/>
      <w:bookmarkStart w:id="26" w:name="_Toc521911386"/>
      <w:bookmarkStart w:id="27" w:name="_Toc521910955"/>
      <w:bookmarkStart w:id="28" w:name="_Toc521911003"/>
      <w:bookmarkStart w:id="29" w:name="_Toc521911388"/>
      <w:bookmarkStart w:id="30" w:name="_Toc521907806"/>
      <w:bookmarkStart w:id="31" w:name="_Toc521909245"/>
      <w:bookmarkStart w:id="32" w:name="_Toc521910958"/>
      <w:bookmarkStart w:id="33" w:name="_Toc521911006"/>
      <w:bookmarkStart w:id="34" w:name="_Toc521907809"/>
      <w:bookmarkStart w:id="35" w:name="_Toc521909248"/>
      <w:bookmarkStart w:id="36" w:name="_Toc521910961"/>
      <w:bookmarkStart w:id="37" w:name="_Toc521911009"/>
      <w:bookmarkStart w:id="38" w:name="_Toc521911393"/>
      <w:bookmarkStart w:id="39" w:name="_Toc521910964"/>
      <w:bookmarkStart w:id="40" w:name="_Toc521911012"/>
      <w:bookmarkStart w:id="41" w:name="_Toc521911396"/>
      <w:bookmarkStart w:id="42" w:name="_Toc521910967"/>
      <w:bookmarkStart w:id="43" w:name="_Toc521911015"/>
      <w:bookmarkStart w:id="44" w:name="_Toc521910971"/>
      <w:bookmarkStart w:id="45" w:name="_Toc521911019"/>
      <w:bookmarkStart w:id="46" w:name="_Toc521911402"/>
      <w:bookmarkStart w:id="47" w:name="_Toc521678907"/>
      <w:bookmarkStart w:id="48" w:name="_Toc522618660"/>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21423154" w14:textId="4CF214DF" w:rsidR="003B2604" w:rsidRDefault="003B2604" w:rsidP="00AE5D0E">
      <w:pPr>
        <w:tabs>
          <w:tab w:val="left" w:pos="2100"/>
        </w:tabs>
        <w:ind w:left="425"/>
        <w:rPr>
          <w:rFonts w:cs="Arial"/>
        </w:rPr>
      </w:pPr>
      <w:r w:rsidRPr="0021026A">
        <w:rPr>
          <w:rFonts w:cs="Arial"/>
        </w:rPr>
        <w:br w:type="page"/>
      </w:r>
    </w:p>
    <w:p w14:paraId="26A63D9F" w14:textId="77777777" w:rsidR="00E22348" w:rsidRPr="00181150" w:rsidRDefault="00E22348" w:rsidP="00E22348">
      <w:pPr>
        <w:keepNext/>
        <w:keepLines/>
        <w:numPr>
          <w:ilvl w:val="0"/>
          <w:numId w:val="100"/>
        </w:numPr>
        <w:spacing w:before="240" w:after="0" w:line="480" w:lineRule="auto"/>
        <w:outlineLvl w:val="0"/>
        <w:rPr>
          <w:rFonts w:ascii="Arial Bold" w:eastAsiaTheme="majorEastAsia" w:hAnsi="Arial Bold" w:cstheme="majorBidi"/>
          <w:b/>
          <w:caps/>
          <w:sz w:val="24"/>
          <w:szCs w:val="32"/>
        </w:rPr>
      </w:pPr>
      <w:bookmarkStart w:id="49" w:name="_Toc178366"/>
      <w:bookmarkStart w:id="50" w:name="_Toc33539799"/>
      <w:bookmarkStart w:id="51" w:name="_Toc26963311"/>
      <w:bookmarkStart w:id="52" w:name="_Toc26963943"/>
      <w:r w:rsidRPr="00181150">
        <w:rPr>
          <w:rFonts w:ascii="Arial Bold" w:eastAsiaTheme="majorEastAsia" w:hAnsi="Arial Bold" w:cstheme="majorBidi"/>
          <w:b/>
          <w:caps/>
          <w:sz w:val="24"/>
          <w:szCs w:val="32"/>
        </w:rPr>
        <w:t xml:space="preserve">GENERAL INSTRUCTIONS TO </w:t>
      </w:r>
      <w:r>
        <w:rPr>
          <w:rFonts w:ascii="Arial Bold" w:eastAsiaTheme="majorEastAsia" w:hAnsi="Arial Bold" w:cstheme="majorBidi"/>
          <w:b/>
          <w:caps/>
          <w:sz w:val="24"/>
          <w:szCs w:val="32"/>
        </w:rPr>
        <w:t>BIDDERS</w:t>
      </w:r>
      <w:bookmarkEnd w:id="49"/>
      <w:bookmarkEnd w:id="50"/>
    </w:p>
    <w:p w14:paraId="5296B7E1" w14:textId="77777777" w:rsidR="00E22348" w:rsidRPr="00181150" w:rsidRDefault="00E22348" w:rsidP="00E22348">
      <w:pPr>
        <w:spacing w:before="120" w:after="120" w:line="276" w:lineRule="auto"/>
        <w:ind w:left="431"/>
        <w:rPr>
          <w:rFonts w:cs="Arial"/>
          <w:szCs w:val="20"/>
        </w:rPr>
      </w:pPr>
      <w:r w:rsidRPr="00181150">
        <w:rPr>
          <w:rFonts w:cs="Arial"/>
          <w:szCs w:val="20"/>
        </w:rPr>
        <w:t xml:space="preserve">The </w:t>
      </w:r>
      <w:r>
        <w:rPr>
          <w:rFonts w:cs="Arial"/>
          <w:szCs w:val="20"/>
        </w:rPr>
        <w:t>Bidder</w:t>
      </w:r>
      <w:r w:rsidRPr="00181150">
        <w:rPr>
          <w:rFonts w:cs="Arial"/>
          <w:szCs w:val="20"/>
        </w:rPr>
        <w:t xml:space="preserve"> shall submit all responses, diagrams, project management documentation and drawings according to the GENERAL INFORMATION AND INSTRUCTIONS TO </w:t>
      </w:r>
      <w:r>
        <w:rPr>
          <w:rFonts w:cs="Arial"/>
          <w:szCs w:val="20"/>
        </w:rPr>
        <w:t>BIDDERS</w:t>
      </w:r>
      <w:r w:rsidRPr="00181150">
        <w:rPr>
          <w:rFonts w:cs="Arial"/>
          <w:szCs w:val="20"/>
        </w:rPr>
        <w:t xml:space="preserve"> document and in the English language.</w:t>
      </w:r>
    </w:p>
    <w:p w14:paraId="7B1918A3" w14:textId="77777777" w:rsidR="00E22348" w:rsidRPr="00181150" w:rsidRDefault="00E22348" w:rsidP="00E22348">
      <w:pPr>
        <w:spacing w:before="120" w:after="120" w:line="276" w:lineRule="auto"/>
        <w:ind w:left="431"/>
        <w:rPr>
          <w:rFonts w:cs="Arial"/>
          <w:szCs w:val="20"/>
        </w:rPr>
      </w:pPr>
      <w:r w:rsidRPr="00181150">
        <w:rPr>
          <w:rFonts w:cs="Arial"/>
          <w:szCs w:val="20"/>
        </w:rPr>
        <w:t xml:space="preserve">To assist </w:t>
      </w:r>
      <w:r>
        <w:rPr>
          <w:rFonts w:cs="Arial"/>
          <w:szCs w:val="20"/>
        </w:rPr>
        <w:t>Bidders</w:t>
      </w:r>
      <w:r w:rsidRPr="00181150">
        <w:rPr>
          <w:rFonts w:cs="Arial"/>
          <w:szCs w:val="20"/>
        </w:rPr>
        <w:t xml:space="preserve"> only, each paragraph or article has been appended throughout with the letters “(M)”, “(D)”, “(O)” or “(I)”, to indicate whether the requirement is </w:t>
      </w:r>
      <w:r w:rsidRPr="00181150">
        <w:rPr>
          <w:rFonts w:cs="Arial"/>
          <w:b/>
          <w:szCs w:val="20"/>
        </w:rPr>
        <w:t>M</w:t>
      </w:r>
      <w:r w:rsidRPr="00181150">
        <w:rPr>
          <w:rFonts w:cs="Arial"/>
          <w:szCs w:val="20"/>
        </w:rPr>
        <w:t xml:space="preserve">andatory, </w:t>
      </w:r>
      <w:r w:rsidRPr="00181150">
        <w:rPr>
          <w:rFonts w:cs="Arial"/>
          <w:b/>
          <w:szCs w:val="20"/>
        </w:rPr>
        <w:t>D</w:t>
      </w:r>
      <w:r w:rsidRPr="00181150">
        <w:rPr>
          <w:rFonts w:cs="Arial"/>
          <w:szCs w:val="20"/>
        </w:rPr>
        <w:t xml:space="preserve">esirable, </w:t>
      </w:r>
      <w:r w:rsidRPr="00181150">
        <w:rPr>
          <w:rFonts w:cs="Arial"/>
          <w:b/>
          <w:szCs w:val="20"/>
        </w:rPr>
        <w:t>O</w:t>
      </w:r>
      <w:r w:rsidRPr="00181150">
        <w:rPr>
          <w:rFonts w:cs="Arial"/>
          <w:szCs w:val="20"/>
        </w:rPr>
        <w:t xml:space="preserve">ptional or for </w:t>
      </w:r>
      <w:r w:rsidRPr="00181150">
        <w:rPr>
          <w:rFonts w:cs="Arial"/>
          <w:b/>
          <w:szCs w:val="20"/>
        </w:rPr>
        <w:t>I</w:t>
      </w:r>
      <w:r w:rsidRPr="00181150">
        <w:rPr>
          <w:rFonts w:cs="Arial"/>
          <w:szCs w:val="20"/>
        </w:rPr>
        <w:t>nformation only.</w:t>
      </w:r>
    </w:p>
    <w:p w14:paraId="0CD3269F" w14:textId="77777777" w:rsidR="00E22348" w:rsidRPr="00181150" w:rsidRDefault="00E22348" w:rsidP="00E22348">
      <w:pPr>
        <w:spacing w:before="120" w:after="120" w:line="276" w:lineRule="auto"/>
        <w:ind w:left="431"/>
        <w:rPr>
          <w:rFonts w:cs="Arial"/>
          <w:b/>
          <w:szCs w:val="20"/>
        </w:rPr>
      </w:pPr>
      <w:r w:rsidRPr="00181150">
        <w:rPr>
          <w:rFonts w:cs="Arial"/>
          <w:b/>
          <w:szCs w:val="20"/>
        </w:rPr>
        <w:t>ALL RESPONSES TO THE REQUIREMENTS IN THIS DOCUMENT SHALL BE PROVIDED AS FOLLOWS:</w:t>
      </w:r>
    </w:p>
    <w:p w14:paraId="1B7D498D" w14:textId="77777777" w:rsidR="00E22348" w:rsidRPr="00181150" w:rsidRDefault="00E22348" w:rsidP="00E22348">
      <w:pPr>
        <w:spacing w:before="120" w:after="120" w:line="276" w:lineRule="auto"/>
        <w:ind w:left="431"/>
        <w:rPr>
          <w:rFonts w:cs="Arial"/>
          <w:szCs w:val="20"/>
        </w:rPr>
      </w:pPr>
      <w:r>
        <w:rPr>
          <w:rFonts w:cs="Arial"/>
          <w:szCs w:val="20"/>
        </w:rPr>
        <w:t>BIDDERS</w:t>
      </w:r>
      <w:r w:rsidRPr="00181150">
        <w:rPr>
          <w:rFonts w:cs="Arial"/>
          <w:szCs w:val="20"/>
        </w:rPr>
        <w:t xml:space="preserve"> SHALL RESPOND IN FULL TO EACH ITEM IN THE FORMAT PROVIDED AND REFERENCES (CHAPTER, SECTION, PAGE NUMBER, PARAGRAPH NUMBER) TO DOCUMENTS AND RELEVANT INFORMATION SUPPORTING THE RESPONSES SHALL BE INDICATED IN THE SPACE PROVIDED. THIS INFORMATION WILL BE THE </w:t>
      </w:r>
      <w:r w:rsidRPr="00181150">
        <w:rPr>
          <w:rFonts w:cs="Arial"/>
          <w:b/>
          <w:szCs w:val="20"/>
          <w:u w:val="single"/>
        </w:rPr>
        <w:t>ONLY RESPONSE USED FOR THE EVALUATION AND ASSESSMENT</w:t>
      </w:r>
      <w:r w:rsidRPr="00181150">
        <w:rPr>
          <w:rFonts w:cs="Arial"/>
          <w:szCs w:val="20"/>
        </w:rPr>
        <w:t xml:space="preserve">. </w:t>
      </w:r>
    </w:p>
    <w:p w14:paraId="307B6B02" w14:textId="77777777" w:rsidR="00E22348" w:rsidRPr="00181150" w:rsidRDefault="00E22348" w:rsidP="00E22348">
      <w:pPr>
        <w:spacing w:before="120" w:after="120" w:line="276" w:lineRule="auto"/>
        <w:ind w:left="431"/>
        <w:rPr>
          <w:rFonts w:cs="Arial"/>
          <w:szCs w:val="20"/>
        </w:rPr>
      </w:pPr>
      <w:r w:rsidRPr="00181150">
        <w:rPr>
          <w:rFonts w:cs="Arial"/>
          <w:szCs w:val="20"/>
        </w:rPr>
        <w:t xml:space="preserve">Responses, provided in the space allowed, that are not clear or inadequate or the lack thereof shall be interpreted as </w:t>
      </w:r>
      <w:r w:rsidRPr="00181150">
        <w:rPr>
          <w:rFonts w:cs="Arial"/>
          <w:b/>
          <w:szCs w:val="20"/>
          <w:u w:val="single"/>
        </w:rPr>
        <w:t>“Not Compliant”</w:t>
      </w:r>
      <w:r w:rsidRPr="00181150">
        <w:rPr>
          <w:rFonts w:cs="Arial"/>
          <w:szCs w:val="20"/>
        </w:rPr>
        <w:t xml:space="preserve"> even though the compliance column is declared as “Comply” and/or the </w:t>
      </w:r>
      <w:r>
        <w:rPr>
          <w:rFonts w:cs="Arial"/>
          <w:szCs w:val="20"/>
        </w:rPr>
        <w:t>Bidders</w:t>
      </w:r>
      <w:r w:rsidRPr="00181150">
        <w:rPr>
          <w:rFonts w:cs="Arial"/>
          <w:szCs w:val="20"/>
        </w:rPr>
        <w:t xml:space="preserve"> offer meets the requirement.  </w:t>
      </w:r>
      <w:r>
        <w:rPr>
          <w:rFonts w:cs="Arial"/>
          <w:szCs w:val="20"/>
        </w:rPr>
        <w:t>Bidders</w:t>
      </w:r>
      <w:r w:rsidRPr="00181150">
        <w:rPr>
          <w:rFonts w:cs="Arial"/>
          <w:szCs w:val="20"/>
        </w:rPr>
        <w:t xml:space="preserve"> shall ensure that each response correctly addresses the requirement stated. Responses not addressing the requirement of the specific paragraph shall be interpreted as </w:t>
      </w:r>
      <w:r w:rsidRPr="00181150">
        <w:rPr>
          <w:rFonts w:cs="Arial"/>
          <w:b/>
          <w:szCs w:val="20"/>
          <w:u w:val="single"/>
        </w:rPr>
        <w:t>“Not Compliant”</w:t>
      </w:r>
      <w:r w:rsidRPr="00181150">
        <w:rPr>
          <w:rFonts w:cs="Arial"/>
          <w:szCs w:val="20"/>
        </w:rPr>
        <w:t>.</w:t>
      </w:r>
    </w:p>
    <w:p w14:paraId="09C4FBD4" w14:textId="77777777" w:rsidR="00E22348" w:rsidRPr="00181150" w:rsidRDefault="00E22348" w:rsidP="00E22348">
      <w:pPr>
        <w:spacing w:before="120" w:after="120" w:line="276" w:lineRule="auto"/>
        <w:ind w:left="431"/>
        <w:rPr>
          <w:rFonts w:cs="Arial"/>
          <w:szCs w:val="20"/>
        </w:rPr>
      </w:pPr>
      <w:r>
        <w:rPr>
          <w:rFonts w:cs="Arial"/>
          <w:szCs w:val="20"/>
        </w:rPr>
        <w:t>Bidders</w:t>
      </w:r>
      <w:r w:rsidRPr="00181150">
        <w:rPr>
          <w:rFonts w:cs="Arial"/>
          <w:szCs w:val="20"/>
        </w:rPr>
        <w:t xml:space="preserve"> shall declare compliance to </w:t>
      </w:r>
      <w:proofErr w:type="gramStart"/>
      <w:r w:rsidRPr="00181150">
        <w:rPr>
          <w:rFonts w:cs="Arial"/>
          <w:szCs w:val="20"/>
        </w:rPr>
        <w:t>each and every</w:t>
      </w:r>
      <w:proofErr w:type="gramEnd"/>
      <w:r w:rsidRPr="00181150">
        <w:rPr>
          <w:rFonts w:cs="Arial"/>
          <w:szCs w:val="20"/>
        </w:rPr>
        <w:t xml:space="preserve"> paragraph of this document in the column labelled “Compliance” as follows:</w:t>
      </w:r>
    </w:p>
    <w:p w14:paraId="64FDAE28" w14:textId="77777777" w:rsidR="00E22348" w:rsidRPr="00181150" w:rsidRDefault="00E22348" w:rsidP="0017074A">
      <w:pPr>
        <w:tabs>
          <w:tab w:val="left" w:pos="1418"/>
        </w:tabs>
        <w:spacing w:before="120" w:after="0" w:line="276" w:lineRule="auto"/>
        <w:ind w:left="1418"/>
        <w:rPr>
          <w:rFonts w:cs="Arial"/>
          <w:szCs w:val="20"/>
        </w:rPr>
      </w:pPr>
      <w:r w:rsidRPr="00181150">
        <w:rPr>
          <w:rFonts w:cs="Arial"/>
          <w:szCs w:val="20"/>
        </w:rPr>
        <w:t>C:</w:t>
      </w:r>
      <w:r w:rsidRPr="00181150">
        <w:rPr>
          <w:rFonts w:cs="Arial"/>
          <w:szCs w:val="20"/>
        </w:rPr>
        <w:tab/>
        <w:t>fully compliant</w:t>
      </w:r>
      <w:r w:rsidRPr="00181150">
        <w:rPr>
          <w:rFonts w:cs="Arial"/>
          <w:szCs w:val="20"/>
        </w:rPr>
        <w:tab/>
      </w:r>
      <w:r w:rsidRPr="00181150">
        <w:rPr>
          <w:rFonts w:cs="Arial"/>
          <w:szCs w:val="20"/>
        </w:rPr>
        <w:tab/>
        <w:t>=</w:t>
      </w:r>
      <w:r w:rsidRPr="00181150">
        <w:rPr>
          <w:rFonts w:cs="Arial"/>
          <w:szCs w:val="20"/>
        </w:rPr>
        <w:tab/>
        <w:t>2 points:</w:t>
      </w:r>
    </w:p>
    <w:p w14:paraId="730F32EF" w14:textId="77777777" w:rsidR="00E22348" w:rsidRPr="00181150" w:rsidRDefault="00E22348" w:rsidP="0017074A">
      <w:pPr>
        <w:tabs>
          <w:tab w:val="left" w:pos="1418"/>
        </w:tabs>
        <w:spacing w:before="120" w:after="0" w:line="276" w:lineRule="auto"/>
        <w:ind w:left="1418"/>
        <w:rPr>
          <w:rFonts w:cs="Arial"/>
          <w:szCs w:val="20"/>
        </w:rPr>
      </w:pPr>
      <w:r w:rsidRPr="00181150">
        <w:rPr>
          <w:rFonts w:cs="Arial"/>
          <w:szCs w:val="20"/>
        </w:rPr>
        <w:t>PC:</w:t>
      </w:r>
      <w:r w:rsidRPr="00181150">
        <w:rPr>
          <w:rFonts w:cs="Arial"/>
          <w:szCs w:val="20"/>
        </w:rPr>
        <w:tab/>
        <w:t>partly compliant</w:t>
      </w:r>
      <w:r w:rsidRPr="00181150">
        <w:rPr>
          <w:rFonts w:cs="Arial"/>
          <w:szCs w:val="20"/>
        </w:rPr>
        <w:tab/>
      </w:r>
      <w:r w:rsidRPr="00181150">
        <w:rPr>
          <w:rFonts w:cs="Arial"/>
          <w:szCs w:val="20"/>
        </w:rPr>
        <w:tab/>
        <w:t>=</w:t>
      </w:r>
      <w:r w:rsidRPr="00181150">
        <w:rPr>
          <w:rFonts w:cs="Arial"/>
          <w:szCs w:val="20"/>
        </w:rPr>
        <w:tab/>
        <w:t xml:space="preserve">1 </w:t>
      </w:r>
      <w:proofErr w:type="gramStart"/>
      <w:r w:rsidRPr="00181150">
        <w:rPr>
          <w:rFonts w:cs="Arial"/>
          <w:szCs w:val="20"/>
        </w:rPr>
        <w:t>point;</w:t>
      </w:r>
      <w:proofErr w:type="gramEnd"/>
    </w:p>
    <w:p w14:paraId="2921E513" w14:textId="77777777" w:rsidR="00E22348" w:rsidRPr="00181150" w:rsidRDefault="00E22348" w:rsidP="0017074A">
      <w:pPr>
        <w:tabs>
          <w:tab w:val="left" w:pos="1418"/>
        </w:tabs>
        <w:spacing w:before="120" w:after="0" w:line="276" w:lineRule="auto"/>
        <w:ind w:left="1418"/>
        <w:rPr>
          <w:rFonts w:cs="Arial"/>
          <w:szCs w:val="20"/>
        </w:rPr>
      </w:pPr>
      <w:r w:rsidRPr="00181150">
        <w:rPr>
          <w:rFonts w:cs="Arial"/>
          <w:szCs w:val="20"/>
        </w:rPr>
        <w:t>NC:</w:t>
      </w:r>
      <w:r w:rsidRPr="00181150">
        <w:rPr>
          <w:rFonts w:cs="Arial"/>
          <w:szCs w:val="20"/>
        </w:rPr>
        <w:tab/>
        <w:t>not compliant</w:t>
      </w:r>
      <w:r w:rsidRPr="00181150">
        <w:rPr>
          <w:rFonts w:cs="Arial"/>
          <w:szCs w:val="20"/>
        </w:rPr>
        <w:tab/>
      </w:r>
      <w:r w:rsidRPr="00181150">
        <w:rPr>
          <w:rFonts w:cs="Arial"/>
          <w:szCs w:val="20"/>
        </w:rPr>
        <w:tab/>
        <w:t>=</w:t>
      </w:r>
      <w:r w:rsidRPr="00181150">
        <w:rPr>
          <w:rFonts w:cs="Arial"/>
          <w:szCs w:val="20"/>
        </w:rPr>
        <w:tab/>
        <w:t>0 points.</w:t>
      </w:r>
    </w:p>
    <w:p w14:paraId="145DD343" w14:textId="77777777" w:rsidR="00E22348" w:rsidRPr="00181150" w:rsidRDefault="00E22348" w:rsidP="0017074A">
      <w:pPr>
        <w:tabs>
          <w:tab w:val="left" w:pos="1418"/>
        </w:tabs>
        <w:spacing w:before="120" w:after="0" w:line="276" w:lineRule="auto"/>
        <w:ind w:left="2160" w:hanging="742"/>
        <w:rPr>
          <w:rFonts w:cs="Arial"/>
          <w:szCs w:val="20"/>
        </w:rPr>
      </w:pPr>
      <w:r w:rsidRPr="00181150">
        <w:rPr>
          <w:rFonts w:cs="Arial"/>
          <w:szCs w:val="20"/>
        </w:rPr>
        <w:t>Noted:</w:t>
      </w:r>
      <w:r w:rsidRPr="00181150">
        <w:rPr>
          <w:rFonts w:cs="Arial"/>
          <w:szCs w:val="20"/>
        </w:rPr>
        <w:tab/>
        <w:t>Noted and accepted (applicable to paragraphs marked as “I”, not containing requirements)</w:t>
      </w:r>
    </w:p>
    <w:p w14:paraId="00EEA31D" w14:textId="77777777" w:rsidR="00E22348" w:rsidRPr="00181150" w:rsidRDefault="00E22348" w:rsidP="00E22348">
      <w:pPr>
        <w:spacing w:before="120" w:after="120" w:line="276" w:lineRule="auto"/>
        <w:ind w:left="431"/>
        <w:rPr>
          <w:rFonts w:cs="Arial"/>
          <w:szCs w:val="20"/>
        </w:rPr>
      </w:pPr>
      <w:r>
        <w:rPr>
          <w:rFonts w:cs="Arial"/>
          <w:szCs w:val="20"/>
        </w:rPr>
        <w:t>Bidders</w:t>
      </w:r>
      <w:r w:rsidRPr="00181150">
        <w:rPr>
          <w:rFonts w:cs="Arial"/>
          <w:szCs w:val="20"/>
        </w:rPr>
        <w:t xml:space="preserve"> shall, for paragraphs declared “PC” or “NC”, include a statement as to the nature of the variation and may additionally supply supporting information in the space provided to demonstrate how the proposal meets the needs of ATNS.</w:t>
      </w:r>
    </w:p>
    <w:p w14:paraId="5DF431C7" w14:textId="77777777" w:rsidR="00E22348" w:rsidRPr="00181150" w:rsidRDefault="00E22348" w:rsidP="00E22348">
      <w:pPr>
        <w:spacing w:before="120"/>
        <w:ind w:left="431"/>
        <w:rPr>
          <w:rFonts w:cs="Arial"/>
          <w:szCs w:val="20"/>
        </w:rPr>
      </w:pPr>
      <w:r w:rsidRPr="00181150">
        <w:rPr>
          <w:rFonts w:cs="Arial"/>
          <w:szCs w:val="20"/>
        </w:rPr>
        <w:t>Paragraphs marked “(M)”, indicates that the requirement is mandatory and proposals not compliant with the requirement shall be disqualified for further evaluation.</w:t>
      </w:r>
    </w:p>
    <w:p w14:paraId="7C267981" w14:textId="77777777" w:rsidR="00E22348" w:rsidRPr="00181150" w:rsidRDefault="00E22348" w:rsidP="00E22348">
      <w:pPr>
        <w:ind w:left="431"/>
        <w:rPr>
          <w:rFonts w:cs="Arial"/>
          <w:szCs w:val="20"/>
        </w:rPr>
      </w:pPr>
      <w:r w:rsidRPr="00181150">
        <w:rPr>
          <w:rFonts w:cs="Arial"/>
          <w:szCs w:val="20"/>
        </w:rPr>
        <w:t xml:space="preserve">Paragraphs marked “(D)”, indicates that the requirement is desirable, and the </w:t>
      </w:r>
      <w:r>
        <w:rPr>
          <w:rFonts w:cs="Arial"/>
          <w:szCs w:val="20"/>
        </w:rPr>
        <w:t>Bidder</w:t>
      </w:r>
      <w:r w:rsidRPr="00181150">
        <w:rPr>
          <w:rFonts w:cs="Arial"/>
          <w:szCs w:val="20"/>
        </w:rPr>
        <w:t xml:space="preserve"> is expected to declare their level of compliance, formal response and reference supporting documents.</w:t>
      </w:r>
    </w:p>
    <w:p w14:paraId="6B1049D7" w14:textId="77777777" w:rsidR="00E22348" w:rsidRPr="00181150" w:rsidRDefault="00E22348" w:rsidP="00E22348">
      <w:pPr>
        <w:spacing w:after="0"/>
        <w:ind w:left="431"/>
        <w:rPr>
          <w:rFonts w:eastAsia="Times New Roman" w:cs="Arial"/>
          <w:szCs w:val="20"/>
        </w:rPr>
      </w:pPr>
      <w:r w:rsidRPr="00181150">
        <w:rPr>
          <w:rFonts w:eastAsia="Times New Roman" w:cs="Arial"/>
          <w:szCs w:val="20"/>
        </w:rPr>
        <w:t xml:space="preserve">Paragraphs marked “(I)”, indicates that the requirement is for information, however the </w:t>
      </w:r>
      <w:r>
        <w:rPr>
          <w:rFonts w:eastAsia="Times New Roman" w:cs="Arial"/>
          <w:szCs w:val="20"/>
        </w:rPr>
        <w:t>Bidder</w:t>
      </w:r>
      <w:r w:rsidRPr="00181150">
        <w:rPr>
          <w:rFonts w:eastAsia="Times New Roman" w:cs="Arial"/>
          <w:szCs w:val="20"/>
        </w:rPr>
        <w:t xml:space="preserve"> is still expected to respond and provide information if requested. Any information gathered herein may form part of the contractual terms.</w:t>
      </w:r>
    </w:p>
    <w:p w14:paraId="6AEDA03C" w14:textId="77777777" w:rsidR="00E22348" w:rsidRPr="00181150" w:rsidRDefault="00E22348" w:rsidP="00E22348">
      <w:pPr>
        <w:ind w:left="432"/>
      </w:pPr>
      <w:r w:rsidRPr="00181150">
        <w:t xml:space="preserve">Paragraphs marked “(O)”, indicates that the requirement is optional, and the </w:t>
      </w:r>
      <w:r>
        <w:t>Bidder</w:t>
      </w:r>
      <w:r w:rsidRPr="00181150">
        <w:t xml:space="preserve"> may decide how to respond.</w:t>
      </w:r>
    </w:p>
    <w:p w14:paraId="036B2D66" w14:textId="446DB72E" w:rsidR="003C0F89" w:rsidRPr="0021026A" w:rsidRDefault="000C52A6" w:rsidP="000F0E54">
      <w:pPr>
        <w:pStyle w:val="Title"/>
        <w:rPr>
          <w:rFonts w:cs="Arial"/>
          <w:sz w:val="22"/>
        </w:rPr>
      </w:pPr>
      <w:bookmarkStart w:id="53" w:name="_Toc115991466"/>
      <w:bookmarkEnd w:id="51"/>
      <w:bookmarkEnd w:id="52"/>
      <w:r w:rsidRPr="0021026A">
        <w:rPr>
          <w:rFonts w:cs="Arial"/>
          <w:sz w:val="22"/>
        </w:rPr>
        <w:t xml:space="preserve">CHAPTER 1: </w:t>
      </w:r>
      <w:bookmarkStart w:id="54" w:name="_Toc521678908"/>
      <w:bookmarkStart w:id="55" w:name="_Toc522618661"/>
      <w:bookmarkEnd w:id="47"/>
      <w:bookmarkEnd w:id="48"/>
      <w:r w:rsidR="003C0F89" w:rsidRPr="0021026A">
        <w:rPr>
          <w:rFonts w:cs="Arial"/>
          <w:sz w:val="22"/>
        </w:rPr>
        <w:t xml:space="preserve">GENERAL SPECIFICATIONS FOR </w:t>
      </w:r>
      <w:r w:rsidR="00337A80" w:rsidRPr="0021026A">
        <w:rPr>
          <w:rFonts w:cs="Arial"/>
          <w:sz w:val="22"/>
        </w:rPr>
        <w:t>TEST</w:t>
      </w:r>
      <w:r w:rsidR="00137253" w:rsidRPr="0021026A">
        <w:rPr>
          <w:rFonts w:cs="Arial"/>
          <w:sz w:val="22"/>
        </w:rPr>
        <w:t xml:space="preserve"> </w:t>
      </w:r>
      <w:r w:rsidR="003C0F89" w:rsidRPr="0021026A">
        <w:rPr>
          <w:rFonts w:cs="Arial"/>
          <w:sz w:val="22"/>
        </w:rPr>
        <w:t>EQUIPMENT</w:t>
      </w:r>
      <w:bookmarkEnd w:id="53"/>
      <w:bookmarkEnd w:id="54"/>
      <w:bookmarkEnd w:id="55"/>
    </w:p>
    <w:p w14:paraId="41B95947" w14:textId="3BCCC63F" w:rsidR="00830562" w:rsidRPr="00646F86" w:rsidRDefault="001F0E32" w:rsidP="00646F86">
      <w:pPr>
        <w:pStyle w:val="Heading1"/>
      </w:pPr>
      <w:bookmarkStart w:id="56" w:name="_Toc115991467"/>
      <w:r w:rsidRPr="00646F86">
        <w:t xml:space="preserve">Project </w:t>
      </w:r>
      <w:r w:rsidR="00646F86">
        <w:t>Overview</w:t>
      </w:r>
      <w:bookmarkEnd w:id="56"/>
      <w:r w:rsidRPr="00646F86">
        <w:t xml:space="preserve"> </w:t>
      </w:r>
    </w:p>
    <w:p w14:paraId="6B80E0B4" w14:textId="4A3950AD" w:rsidR="00646F86" w:rsidRPr="00BD55EF" w:rsidRDefault="00646F86" w:rsidP="00E54141">
      <w:pPr>
        <w:pStyle w:val="Heading2"/>
      </w:pPr>
      <w:bookmarkStart w:id="57" w:name="_Toc115991468"/>
      <w:r w:rsidRPr="00BD55EF">
        <w:t>Introduction</w:t>
      </w:r>
      <w:bookmarkEnd w:id="57"/>
    </w:p>
    <w:p w14:paraId="7EA2CD9C" w14:textId="65814E6A" w:rsidR="00375D5D" w:rsidRDefault="006B0F95" w:rsidP="00646F86">
      <w:pPr>
        <w:pStyle w:val="BodyTextIndent"/>
        <w:spacing w:line="276" w:lineRule="auto"/>
        <w:ind w:left="0"/>
        <w:jc w:val="both"/>
      </w:pPr>
      <w:r w:rsidRPr="0021026A">
        <w:t xml:space="preserve">This </w:t>
      </w:r>
      <w:r w:rsidR="009C7A4C" w:rsidRPr="0021026A">
        <w:t>project</w:t>
      </w:r>
      <w:r w:rsidRPr="0021026A">
        <w:t xml:space="preserve"> calls</w:t>
      </w:r>
      <w:r w:rsidR="008140DE" w:rsidRPr="0021026A">
        <w:t xml:space="preserve"> for </w:t>
      </w:r>
      <w:r w:rsidR="00591CE8" w:rsidRPr="0021026A">
        <w:t xml:space="preserve">the </w:t>
      </w:r>
      <w:r w:rsidR="00FA073E">
        <w:t xml:space="preserve">appointment of a panel of suppliers for </w:t>
      </w:r>
      <w:r w:rsidR="00591CE8" w:rsidRPr="0021026A">
        <w:t xml:space="preserve">test equipment </w:t>
      </w:r>
      <w:r w:rsidR="006129A3">
        <w:t xml:space="preserve">to be used </w:t>
      </w:r>
      <w:r w:rsidR="00021FFE">
        <w:t>at</w:t>
      </w:r>
      <w:r w:rsidR="00213E07">
        <w:t xml:space="preserve"> </w:t>
      </w:r>
      <w:r w:rsidR="00591CE8" w:rsidRPr="0021026A">
        <w:t>ATNS centres by technical personnel</w:t>
      </w:r>
      <w:r w:rsidR="00021FFE">
        <w:t xml:space="preserve">. This panel of suppliers will then be approached on the required test equipment, thereafter the successful supplier will </w:t>
      </w:r>
      <w:r w:rsidR="00CF2744">
        <w:t xml:space="preserve">supply and </w:t>
      </w:r>
      <w:r w:rsidR="00021FFE">
        <w:t xml:space="preserve">deliver the required test equipment to the ATNS centres, provide training to technical </w:t>
      </w:r>
      <w:proofErr w:type="gramStart"/>
      <w:r w:rsidR="00021FFE">
        <w:t>staff</w:t>
      </w:r>
      <w:proofErr w:type="gramEnd"/>
      <w:r w:rsidR="00021FFE">
        <w:t xml:space="preserve"> and include a warranty on the delivered test equipment. </w:t>
      </w:r>
      <w:r w:rsidR="00C96A0A">
        <w:t>(I)</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C96A0A" w14:paraId="728C9DC7"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0232B56" w14:textId="77777777" w:rsidR="00C96A0A" w:rsidRDefault="00C96A0A"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0427268" w14:textId="77777777" w:rsidR="00C96A0A" w:rsidRDefault="00C96A0A"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02BFCC3" w14:textId="77777777" w:rsidR="00C96A0A" w:rsidRDefault="00C96A0A" w:rsidP="00726727">
            <w:pPr>
              <w:spacing w:before="60" w:after="60" w:line="360" w:lineRule="auto"/>
            </w:pPr>
          </w:p>
        </w:tc>
      </w:tr>
      <w:tr w:rsidR="00C96A0A" w14:paraId="35E8A2F4"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78DCC70" w14:textId="77777777" w:rsidR="00C96A0A" w:rsidRDefault="00C96A0A" w:rsidP="00726727">
            <w:pPr>
              <w:spacing w:before="60" w:after="60" w:line="360" w:lineRule="auto"/>
              <w:rPr>
                <w:i/>
                <w:iCs/>
                <w:sz w:val="18"/>
                <w:szCs w:val="18"/>
                <w:lang w:val="en-GB"/>
              </w:rPr>
            </w:pPr>
            <w:r>
              <w:rPr>
                <w:i/>
                <w:iCs/>
                <w:sz w:val="18"/>
                <w:szCs w:val="18"/>
                <w:lang w:val="en-GB"/>
              </w:rPr>
              <w:t>[INSERT FULL RESPONSE FOR EVALUATION HERE]</w:t>
            </w:r>
          </w:p>
        </w:tc>
      </w:tr>
      <w:tr w:rsidR="00C96A0A" w14:paraId="42BC981B"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8C0424F" w14:textId="77777777" w:rsidR="00C96A0A" w:rsidRDefault="00C96A0A" w:rsidP="00726727">
            <w:pPr>
              <w:spacing w:before="60" w:after="60" w:line="360" w:lineRule="auto"/>
              <w:rPr>
                <w:i/>
                <w:iCs/>
                <w:sz w:val="18"/>
                <w:szCs w:val="18"/>
                <w:lang w:val="en-GB"/>
              </w:rPr>
            </w:pPr>
            <w:r>
              <w:rPr>
                <w:i/>
                <w:iCs/>
                <w:sz w:val="18"/>
                <w:szCs w:val="18"/>
                <w:lang w:val="en-GB"/>
              </w:rPr>
              <w:t>[INSERT REFERENCE TO ADDITIONAL INFORMATION HERE]</w:t>
            </w:r>
          </w:p>
        </w:tc>
      </w:tr>
    </w:tbl>
    <w:p w14:paraId="4803AD7B" w14:textId="77777777" w:rsidR="00C96A0A" w:rsidRPr="0021026A" w:rsidRDefault="00C96A0A" w:rsidP="00646F86">
      <w:pPr>
        <w:pStyle w:val="BodyTextIndent"/>
        <w:spacing w:line="276" w:lineRule="auto"/>
        <w:ind w:left="0"/>
        <w:jc w:val="both"/>
      </w:pPr>
    </w:p>
    <w:p w14:paraId="628ED464" w14:textId="60308199" w:rsidR="002806CE" w:rsidRPr="00BD55EF" w:rsidRDefault="002806CE" w:rsidP="00E54141">
      <w:pPr>
        <w:pStyle w:val="Heading2"/>
      </w:pPr>
      <w:bookmarkStart w:id="58" w:name="_Toc55546263"/>
      <w:bookmarkStart w:id="59" w:name="_Toc55549954"/>
      <w:bookmarkStart w:id="60" w:name="_Toc55551991"/>
      <w:bookmarkStart w:id="61" w:name="_Toc115991469"/>
      <w:bookmarkEnd w:id="58"/>
      <w:bookmarkEnd w:id="59"/>
      <w:bookmarkEnd w:id="60"/>
      <w:r w:rsidRPr="00BD55EF">
        <w:t>Scope of work</w:t>
      </w:r>
      <w:bookmarkEnd w:id="61"/>
    </w:p>
    <w:p w14:paraId="5E488EC1" w14:textId="77777777" w:rsidR="002806CE" w:rsidRPr="0021026A" w:rsidRDefault="002806CE" w:rsidP="002806CE">
      <w:pPr>
        <w:pStyle w:val="BodyTextIndent"/>
        <w:spacing w:line="276" w:lineRule="auto"/>
      </w:pPr>
      <w:r w:rsidRPr="0021026A">
        <w:t>The scope of the project is to:</w:t>
      </w:r>
    </w:p>
    <w:p w14:paraId="4028446F" w14:textId="3FAA0182" w:rsidR="002806CE" w:rsidRDefault="002806CE" w:rsidP="00646F86">
      <w:pPr>
        <w:pStyle w:val="ListNumber2"/>
        <w:numPr>
          <w:ilvl w:val="0"/>
          <w:numId w:val="11"/>
        </w:numPr>
        <w:spacing w:line="276" w:lineRule="auto"/>
        <w:ind w:left="1418" w:hanging="567"/>
        <w:rPr>
          <w:rFonts w:cs="Arial"/>
        </w:rPr>
      </w:pPr>
      <w:r>
        <w:rPr>
          <w:rFonts w:cs="Arial"/>
        </w:rPr>
        <w:t xml:space="preserve">Provide proof of obtaining each of the required test </w:t>
      </w:r>
      <w:proofErr w:type="gramStart"/>
      <w:r>
        <w:rPr>
          <w:rFonts w:cs="Arial"/>
        </w:rPr>
        <w:t>equipment</w:t>
      </w:r>
      <w:r w:rsidR="00947264">
        <w:rPr>
          <w:rFonts w:cs="Arial"/>
        </w:rPr>
        <w:t>;</w:t>
      </w:r>
      <w:proofErr w:type="gramEnd"/>
    </w:p>
    <w:p w14:paraId="63D62286" w14:textId="4E1B5386" w:rsidR="002806CE" w:rsidRPr="0021026A" w:rsidRDefault="00A75CCB" w:rsidP="00646F86">
      <w:pPr>
        <w:pStyle w:val="ListNumber2"/>
        <w:numPr>
          <w:ilvl w:val="0"/>
          <w:numId w:val="11"/>
        </w:numPr>
        <w:spacing w:line="276" w:lineRule="auto"/>
        <w:ind w:left="1418" w:hanging="567"/>
        <w:rPr>
          <w:rFonts w:cs="Arial"/>
        </w:rPr>
      </w:pPr>
      <w:r>
        <w:rPr>
          <w:rFonts w:cs="Arial"/>
        </w:rPr>
        <w:t>Provide assurance that</w:t>
      </w:r>
      <w:r w:rsidR="002806CE" w:rsidRPr="0021026A">
        <w:rPr>
          <w:rFonts w:cs="Arial"/>
        </w:rPr>
        <w:t xml:space="preserve"> all </w:t>
      </w:r>
      <w:r w:rsidR="00F873D0">
        <w:rPr>
          <w:rFonts w:cs="Arial"/>
        </w:rPr>
        <w:t xml:space="preserve">the </w:t>
      </w:r>
      <w:r w:rsidR="002806CE" w:rsidRPr="0021026A">
        <w:rPr>
          <w:rFonts w:cs="Arial"/>
        </w:rPr>
        <w:t>required test equipment</w:t>
      </w:r>
      <w:r>
        <w:rPr>
          <w:rFonts w:cs="Arial"/>
        </w:rPr>
        <w:t xml:space="preserve"> will be </w:t>
      </w:r>
      <w:proofErr w:type="gramStart"/>
      <w:r>
        <w:rPr>
          <w:rFonts w:cs="Arial"/>
        </w:rPr>
        <w:t>calibrated</w:t>
      </w:r>
      <w:proofErr w:type="gramEnd"/>
      <w:r>
        <w:rPr>
          <w:rFonts w:cs="Arial"/>
        </w:rPr>
        <w:t xml:space="preserve"> and</w:t>
      </w:r>
      <w:r w:rsidR="002806CE" w:rsidRPr="0021026A">
        <w:rPr>
          <w:rFonts w:cs="Arial"/>
        </w:rPr>
        <w:t xml:space="preserve"> their calibration certificate</w:t>
      </w:r>
      <w:r>
        <w:rPr>
          <w:rFonts w:cs="Arial"/>
        </w:rPr>
        <w:t xml:space="preserve"> </w:t>
      </w:r>
      <w:r w:rsidR="009D0888">
        <w:rPr>
          <w:rFonts w:cs="Arial"/>
        </w:rPr>
        <w:t>shall</w:t>
      </w:r>
      <w:r>
        <w:rPr>
          <w:rFonts w:cs="Arial"/>
        </w:rPr>
        <w:t xml:space="preserve"> be provided</w:t>
      </w:r>
      <w:r w:rsidR="002806CE" w:rsidRPr="0021026A">
        <w:rPr>
          <w:rFonts w:cs="Arial"/>
        </w:rPr>
        <w:t>;</w:t>
      </w:r>
    </w:p>
    <w:p w14:paraId="28F76478" w14:textId="71ABB20C" w:rsidR="002806CE" w:rsidRPr="0021026A" w:rsidRDefault="002806CE" w:rsidP="00646F86">
      <w:pPr>
        <w:pStyle w:val="ListNumber2"/>
        <w:numPr>
          <w:ilvl w:val="0"/>
          <w:numId w:val="11"/>
        </w:numPr>
        <w:spacing w:line="276" w:lineRule="auto"/>
        <w:ind w:left="1418" w:hanging="567"/>
        <w:rPr>
          <w:rFonts w:cs="Arial"/>
        </w:rPr>
      </w:pPr>
      <w:r w:rsidRPr="0021026A">
        <w:rPr>
          <w:rFonts w:cs="Arial"/>
        </w:rPr>
        <w:t xml:space="preserve">Technical training </w:t>
      </w:r>
      <w:r w:rsidR="0067631A">
        <w:rPr>
          <w:rFonts w:cs="Arial"/>
        </w:rPr>
        <w:t xml:space="preserve">to be </w:t>
      </w:r>
      <w:r w:rsidRPr="0021026A">
        <w:rPr>
          <w:rFonts w:cs="Arial"/>
        </w:rPr>
        <w:t>provided to ATNS staff; and</w:t>
      </w:r>
    </w:p>
    <w:p w14:paraId="35D617C0" w14:textId="4F4FF836" w:rsidR="002806CE" w:rsidRDefault="00632CDF" w:rsidP="00646F86">
      <w:pPr>
        <w:pStyle w:val="ListNumber2"/>
        <w:numPr>
          <w:ilvl w:val="0"/>
          <w:numId w:val="11"/>
        </w:numPr>
        <w:spacing w:line="276" w:lineRule="auto"/>
        <w:ind w:left="1418" w:hanging="567"/>
        <w:rPr>
          <w:rFonts w:cs="Arial"/>
        </w:rPr>
      </w:pPr>
      <w:r>
        <w:rPr>
          <w:rFonts w:cs="Arial"/>
        </w:rPr>
        <w:t>Provide</w:t>
      </w:r>
      <w:r w:rsidR="002806CE" w:rsidRPr="0021026A">
        <w:rPr>
          <w:rFonts w:cs="Arial"/>
        </w:rPr>
        <w:t xml:space="preserve"> </w:t>
      </w:r>
      <w:r>
        <w:rPr>
          <w:rFonts w:cs="Arial"/>
        </w:rPr>
        <w:t>at least</w:t>
      </w:r>
      <w:r w:rsidR="00067CC6">
        <w:rPr>
          <w:rFonts w:cs="Arial"/>
        </w:rPr>
        <w:t xml:space="preserve"> a</w:t>
      </w:r>
      <w:r>
        <w:rPr>
          <w:rFonts w:cs="Arial"/>
        </w:rPr>
        <w:t xml:space="preserve"> one</w:t>
      </w:r>
      <w:r w:rsidR="006E70D0">
        <w:rPr>
          <w:rFonts w:cs="Arial"/>
        </w:rPr>
        <w:t>-</w:t>
      </w:r>
      <w:r>
        <w:rPr>
          <w:rFonts w:cs="Arial"/>
        </w:rPr>
        <w:t xml:space="preserve">year </w:t>
      </w:r>
      <w:r w:rsidR="002806CE" w:rsidRPr="0021026A">
        <w:rPr>
          <w:rFonts w:cs="Arial"/>
        </w:rPr>
        <w:t xml:space="preserve">warranty on all equipment </w:t>
      </w:r>
      <w:r>
        <w:rPr>
          <w:rFonts w:cs="Arial"/>
        </w:rPr>
        <w:t xml:space="preserve">to be </w:t>
      </w:r>
      <w:r w:rsidR="002806CE" w:rsidRPr="0021026A">
        <w:rPr>
          <w:rFonts w:cs="Arial"/>
        </w:rPr>
        <w:t>supplied.</w:t>
      </w:r>
    </w:p>
    <w:p w14:paraId="49F206FC" w14:textId="3A8D51B0" w:rsidR="0093397F" w:rsidRDefault="00AE112A" w:rsidP="00E54141">
      <w:pPr>
        <w:pStyle w:val="ListNumber2"/>
        <w:spacing w:line="276" w:lineRule="auto"/>
        <w:rPr>
          <w:rFonts w:cs="Arial"/>
        </w:rPr>
      </w:pPr>
      <w:r>
        <w:rPr>
          <w:rFonts w:cs="Arial"/>
        </w:rPr>
        <w:t>The bidder shall describe their understanding of the scope of work.</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D5092" w14:paraId="5F5A7314"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8FA7C01" w14:textId="77777777" w:rsidR="001D5092" w:rsidRDefault="001D5092"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C740E01" w14:textId="77777777" w:rsidR="001D5092" w:rsidRDefault="001D5092"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B49F575" w14:textId="77777777" w:rsidR="001D5092" w:rsidRDefault="001D5092" w:rsidP="00726727">
            <w:pPr>
              <w:spacing w:before="60" w:after="60" w:line="360" w:lineRule="auto"/>
            </w:pPr>
          </w:p>
        </w:tc>
      </w:tr>
      <w:tr w:rsidR="001D5092" w14:paraId="3B9241E1"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BFD9D8F" w14:textId="77777777" w:rsidR="001D5092" w:rsidRDefault="001D5092" w:rsidP="00726727">
            <w:pPr>
              <w:spacing w:before="60" w:after="60" w:line="360" w:lineRule="auto"/>
              <w:rPr>
                <w:i/>
                <w:iCs/>
                <w:sz w:val="18"/>
                <w:szCs w:val="18"/>
                <w:lang w:val="en-GB"/>
              </w:rPr>
            </w:pPr>
            <w:r>
              <w:rPr>
                <w:i/>
                <w:iCs/>
                <w:sz w:val="18"/>
                <w:szCs w:val="18"/>
                <w:lang w:val="en-GB"/>
              </w:rPr>
              <w:t>[INSERT FULL RESPONSE FOR EVALUATION HERE]</w:t>
            </w:r>
          </w:p>
        </w:tc>
      </w:tr>
      <w:tr w:rsidR="001D5092" w14:paraId="2154CD3C"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F620CA" w14:textId="77777777" w:rsidR="001D5092" w:rsidRDefault="001D5092" w:rsidP="00726727">
            <w:pPr>
              <w:spacing w:before="60" w:after="60" w:line="360" w:lineRule="auto"/>
              <w:rPr>
                <w:i/>
                <w:iCs/>
                <w:sz w:val="18"/>
                <w:szCs w:val="18"/>
                <w:lang w:val="en-GB"/>
              </w:rPr>
            </w:pPr>
            <w:r>
              <w:rPr>
                <w:i/>
                <w:iCs/>
                <w:sz w:val="18"/>
                <w:szCs w:val="18"/>
                <w:lang w:val="en-GB"/>
              </w:rPr>
              <w:t>[INSERT REFERENCE TO ADDITIONAL INFORMATION HERE]</w:t>
            </w:r>
          </w:p>
        </w:tc>
      </w:tr>
    </w:tbl>
    <w:p w14:paraId="6D9DD178" w14:textId="6CE9DB4C" w:rsidR="00EE1C05" w:rsidRPr="0033709B" w:rsidRDefault="0000059A" w:rsidP="00E54141">
      <w:pPr>
        <w:pStyle w:val="Heading2"/>
      </w:pPr>
      <w:bookmarkStart w:id="62" w:name="_Toc115991470"/>
      <w:r w:rsidRPr="0033709B">
        <w:t>List of equipment</w:t>
      </w:r>
      <w:bookmarkEnd w:id="62"/>
    </w:p>
    <w:p w14:paraId="5A79CB0C" w14:textId="37B7A6A1" w:rsidR="001451B4" w:rsidRPr="0033709B" w:rsidRDefault="0000059A" w:rsidP="0000059A">
      <w:pPr>
        <w:pStyle w:val="BodyTextIndent"/>
        <w:spacing w:line="276" w:lineRule="auto"/>
      </w:pPr>
      <w:r w:rsidRPr="0033709B">
        <w:t>The following equipment is required to be provided to various ATNS centres and stations:</w:t>
      </w:r>
      <w:r w:rsidR="004359E0">
        <w:t xml:space="preserve"> (I)</w:t>
      </w:r>
    </w:p>
    <w:p w14:paraId="1017091B"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80" w:history="1">
        <w:r w:rsidR="00B77F97" w:rsidRPr="002225C3">
          <w:rPr>
            <w:rFonts w:cs="Arial"/>
          </w:rPr>
          <w:t>AC Clamp Multi-meter</w:t>
        </w:r>
      </w:hyperlink>
    </w:p>
    <w:p w14:paraId="5EC51537"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Audio Analyzer</w:t>
      </w:r>
    </w:p>
    <w:p w14:paraId="49CBD8F7" w14:textId="77777777" w:rsidR="00B77F97" w:rsidRPr="002225C3" w:rsidRDefault="00B77F97" w:rsidP="000A43E2">
      <w:pPr>
        <w:pStyle w:val="ListParagraph"/>
        <w:numPr>
          <w:ilvl w:val="1"/>
          <w:numId w:val="63"/>
        </w:numPr>
        <w:spacing w:before="120" w:after="120" w:line="240" w:lineRule="auto"/>
        <w:ind w:left="1276" w:hanging="567"/>
        <w:contextualSpacing w:val="0"/>
        <w:jc w:val="both"/>
        <w:rPr>
          <w:rFonts w:cs="Arial"/>
        </w:rPr>
      </w:pPr>
      <w:r w:rsidRPr="002225C3">
        <w:rPr>
          <w:rFonts w:cs="Arial"/>
        </w:rPr>
        <w:t>Cable and Antenna Analyzer (100 kHz - 4500MHz)</w:t>
      </w:r>
    </w:p>
    <w:p w14:paraId="2C4F4A7B"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Cable and Antenna Analyzer (100 kHz - 8GHz)     </w:t>
      </w:r>
    </w:p>
    <w:p w14:paraId="78E926D9"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Cable and Antenna Analyzer with Spectrum Analyzer </w:t>
      </w:r>
    </w:p>
    <w:p w14:paraId="23844EB1"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5" w:history="1">
        <w:r w:rsidR="00B77F97" w:rsidRPr="002225C3">
          <w:rPr>
            <w:rFonts w:cs="Arial"/>
          </w:rPr>
          <w:t>Communications Test Set</w:t>
        </w:r>
      </w:hyperlink>
    </w:p>
    <w:p w14:paraId="25CB9985"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Data transmission Analyzer with E1 tester</w:t>
      </w:r>
    </w:p>
    <w:p w14:paraId="0ECD4628"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6" w:history="1">
        <w:r w:rsidR="00B77F97" w:rsidRPr="002225C3">
          <w:rPr>
            <w:rFonts w:cs="Arial"/>
          </w:rPr>
          <w:t>Digital Oscilloscope</w:t>
        </w:r>
      </w:hyperlink>
    </w:p>
    <w:p w14:paraId="740920E7"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8" w:history="1">
        <w:r w:rsidR="00B77F97" w:rsidRPr="002225C3">
          <w:rPr>
            <w:rFonts w:cs="Arial"/>
          </w:rPr>
          <w:t>Digital Telephone Line Tester</w:t>
        </w:r>
      </w:hyperlink>
    </w:p>
    <w:p w14:paraId="1D403CD9"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Directional coupler</w:t>
      </w:r>
    </w:p>
    <w:p w14:paraId="446B1F48"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Directional power sensor</w:t>
      </w:r>
    </w:p>
    <w:p w14:paraId="5C9BEDD0"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Dummy load</w:t>
      </w:r>
    </w:p>
    <w:p w14:paraId="64FF2A8A"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Earth ground tester</w:t>
      </w:r>
    </w:p>
    <w:p w14:paraId="2C0FD224"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Earth leakage tester</w:t>
      </w:r>
    </w:p>
    <w:p w14:paraId="75FD7908"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Fibre line identifier </w:t>
      </w:r>
    </w:p>
    <w:p w14:paraId="18190C76"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1" w:history="1">
        <w:r w:rsidR="00B77F97" w:rsidRPr="002225C3">
          <w:rPr>
            <w:rFonts w:cs="Arial"/>
          </w:rPr>
          <w:t>Fibre Optic Test Kit</w:t>
        </w:r>
      </w:hyperlink>
    </w:p>
    <w:p w14:paraId="13FFDBB8" w14:textId="77777777" w:rsidR="00B77F97" w:rsidRPr="002225C3" w:rsidRDefault="00B77F97" w:rsidP="00637D94">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Fixed level attenuator </w:t>
      </w:r>
    </w:p>
    <w:p w14:paraId="599CD4F2"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Frequency Counter</w:t>
      </w:r>
    </w:p>
    <w:p w14:paraId="70A21D1B"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bookmarkStart w:id="63" w:name="_Hlk107916043"/>
      <w:bookmarkStart w:id="64" w:name="_Hlk107915993"/>
      <w:r w:rsidRPr="002225C3">
        <w:rPr>
          <w:rFonts w:cs="Arial"/>
        </w:rPr>
        <w:t>Handheld Communications Test Set</w:t>
      </w:r>
    </w:p>
    <w:p w14:paraId="164382CE"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Handheld RF spectrum Analyzer with directional antenna (1 MHz – 9.4 GHz)</w:t>
      </w:r>
    </w:p>
    <w:p w14:paraId="36FDE530"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81" w:history="1">
        <w:r w:rsidR="00B77F97" w:rsidRPr="002225C3">
          <w:rPr>
            <w:rFonts w:cs="Arial"/>
          </w:rPr>
          <w:t>LAN Tester Kit</w:t>
        </w:r>
      </w:hyperlink>
    </w:p>
    <w:p w14:paraId="454E3FCC"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68" w:history="1">
        <w:r w:rsidR="00B77F97" w:rsidRPr="002225C3">
          <w:rPr>
            <w:rFonts w:cs="Arial"/>
          </w:rPr>
          <w:t>Microwave Analyzer</w:t>
        </w:r>
      </w:hyperlink>
    </w:p>
    <w:p w14:paraId="65F25B62"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Modulation meter </w:t>
      </w:r>
    </w:p>
    <w:p w14:paraId="1DA8BC7C"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4" w:history="1">
        <w:proofErr w:type="spellStart"/>
        <w:r w:rsidR="00B77F97" w:rsidRPr="002225C3">
          <w:rPr>
            <w:rFonts w:cs="Arial"/>
          </w:rPr>
          <w:t>Multimeter</w:t>
        </w:r>
        <w:proofErr w:type="spellEnd"/>
      </w:hyperlink>
    </w:p>
    <w:p w14:paraId="6D539A84"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Navigation Systems </w:t>
      </w:r>
      <w:r>
        <w:rPr>
          <w:rFonts w:cs="Arial"/>
        </w:rPr>
        <w:t>Analyzer</w:t>
      </w:r>
    </w:p>
    <w:p w14:paraId="3B5BA002"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Network Analyzer with VoIP function</w:t>
      </w:r>
    </w:p>
    <w:p w14:paraId="45162F7D"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Oil cooled dummy load</w:t>
      </w:r>
    </w:p>
    <w:p w14:paraId="7F28A22D"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Optical time domain reflectometer </w:t>
      </w:r>
    </w:p>
    <w:p w14:paraId="54E29B65"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7" w:history="1">
        <w:r w:rsidR="00B77F97" w:rsidRPr="002225C3">
          <w:rPr>
            <w:rFonts w:cs="Arial"/>
          </w:rPr>
          <w:t>Power Meter</w:t>
        </w:r>
      </w:hyperlink>
      <w:r w:rsidR="00B77F97" w:rsidRPr="002225C3">
        <w:rPr>
          <w:rFonts w:cs="Arial"/>
        </w:rPr>
        <w:t xml:space="preserve"> with directional head </w:t>
      </w:r>
    </w:p>
    <w:p w14:paraId="1470660F"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69" w:history="1">
        <w:r w:rsidR="00B77F97" w:rsidRPr="002225C3">
          <w:rPr>
            <w:rFonts w:cs="Arial"/>
          </w:rPr>
          <w:t>Protocol Analyzer</w:t>
        </w:r>
      </w:hyperlink>
    </w:p>
    <w:p w14:paraId="3708044C"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P-Series Power meter with wideband sensor</w:t>
      </w:r>
    </w:p>
    <w:p w14:paraId="4999AFF3"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9" w:history="1">
        <w:r w:rsidR="00B77F97" w:rsidRPr="002225C3">
          <w:rPr>
            <w:rFonts w:cs="Arial"/>
          </w:rPr>
          <w:t>Radar Peak Power Meter</w:t>
        </w:r>
      </w:hyperlink>
    </w:p>
    <w:p w14:paraId="27FFDD0A"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0" w:history="1">
        <w:r w:rsidR="00B77F97" w:rsidRPr="002225C3">
          <w:rPr>
            <w:rFonts w:cs="Arial"/>
          </w:rPr>
          <w:t>Radio Frequency Finder with Antenna</w:t>
        </w:r>
      </w:hyperlink>
    </w:p>
    <w:p w14:paraId="1DCF815B"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RF coaxial connector kit</w:t>
      </w:r>
    </w:p>
    <w:p w14:paraId="3CA246CB"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RF signal generator</w:t>
      </w:r>
    </w:p>
    <w:p w14:paraId="38829F35"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Scope meter</w:t>
      </w:r>
    </w:p>
    <w:p w14:paraId="06227658"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 xml:space="preserve">Spectrum Analyzer </w:t>
      </w:r>
    </w:p>
    <w:p w14:paraId="7322C962" w14:textId="77777777" w:rsidR="00B77F97" w:rsidRPr="002225C3"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2" w:history="1">
        <w:r w:rsidR="00B77F97" w:rsidRPr="002225C3">
          <w:rPr>
            <w:rFonts w:cs="Arial"/>
          </w:rPr>
          <w:t>Thermometer</w:t>
        </w:r>
      </w:hyperlink>
    </w:p>
    <w:p w14:paraId="1894B661"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Triple Output Power Supply</w:t>
      </w:r>
    </w:p>
    <w:p w14:paraId="1C2571CB"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UHF Peak Power Meter</w:t>
      </w:r>
    </w:p>
    <w:p w14:paraId="638B4851" w14:textId="77777777" w:rsidR="00B77F97" w:rsidRPr="002225C3" w:rsidRDefault="00B77F97" w:rsidP="004E41AF">
      <w:pPr>
        <w:pStyle w:val="ListParagraph"/>
        <w:numPr>
          <w:ilvl w:val="1"/>
          <w:numId w:val="63"/>
        </w:numPr>
        <w:spacing w:before="120" w:after="120" w:line="240" w:lineRule="auto"/>
        <w:ind w:left="1276" w:hanging="567"/>
        <w:contextualSpacing w:val="0"/>
        <w:jc w:val="both"/>
        <w:rPr>
          <w:rFonts w:cs="Arial"/>
        </w:rPr>
      </w:pPr>
      <w:r w:rsidRPr="002225C3">
        <w:rPr>
          <w:rFonts w:cs="Arial"/>
        </w:rPr>
        <w:t>Variable attenuator</w:t>
      </w:r>
    </w:p>
    <w:p w14:paraId="716247E1" w14:textId="77777777" w:rsidR="00B77F97" w:rsidRPr="002225C3" w:rsidDel="00B77F97" w:rsidRDefault="001D0808" w:rsidP="004E41AF">
      <w:pPr>
        <w:pStyle w:val="ListParagraph"/>
        <w:numPr>
          <w:ilvl w:val="1"/>
          <w:numId w:val="63"/>
        </w:numPr>
        <w:spacing w:before="120" w:after="120" w:line="240" w:lineRule="auto"/>
        <w:ind w:left="1276" w:hanging="567"/>
        <w:contextualSpacing w:val="0"/>
        <w:jc w:val="both"/>
        <w:rPr>
          <w:rFonts w:cs="Arial"/>
        </w:rPr>
      </w:pPr>
      <w:hyperlink w:anchor="_Toc71111670" w:history="1">
        <w:r w:rsidR="00B77F97" w:rsidRPr="002225C3">
          <w:rPr>
            <w:rFonts w:cs="Arial"/>
          </w:rPr>
          <w:t>Wattmeter</w:t>
        </w:r>
      </w:hyperlink>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4359E0" w14:paraId="68986137"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bookmarkEnd w:id="63"/>
          <w:bookmarkEnd w:id="64"/>
          <w:p w14:paraId="2C353155" w14:textId="77777777" w:rsidR="004359E0" w:rsidRDefault="004359E0"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FB2631F" w14:textId="77777777" w:rsidR="004359E0" w:rsidRDefault="004359E0"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9915C8D" w14:textId="77777777" w:rsidR="004359E0" w:rsidRDefault="004359E0" w:rsidP="00726727">
            <w:pPr>
              <w:spacing w:before="60" w:after="60" w:line="360" w:lineRule="auto"/>
            </w:pPr>
          </w:p>
        </w:tc>
      </w:tr>
      <w:tr w:rsidR="004359E0" w14:paraId="151004F8"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8D66C93" w14:textId="77777777" w:rsidR="004359E0" w:rsidRDefault="004359E0" w:rsidP="00726727">
            <w:pPr>
              <w:spacing w:before="60" w:after="60" w:line="360" w:lineRule="auto"/>
              <w:rPr>
                <w:i/>
                <w:iCs/>
                <w:sz w:val="18"/>
                <w:szCs w:val="18"/>
                <w:lang w:val="en-GB"/>
              </w:rPr>
            </w:pPr>
            <w:r>
              <w:rPr>
                <w:i/>
                <w:iCs/>
                <w:sz w:val="18"/>
                <w:szCs w:val="18"/>
                <w:lang w:val="en-GB"/>
              </w:rPr>
              <w:t>[INSERT FULL RESPONSE FOR EVALUATION HERE]</w:t>
            </w:r>
          </w:p>
        </w:tc>
      </w:tr>
      <w:tr w:rsidR="004359E0" w14:paraId="3B3643FB"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29B4F19" w14:textId="77777777" w:rsidR="004359E0" w:rsidRDefault="004359E0" w:rsidP="00726727">
            <w:pPr>
              <w:spacing w:before="60" w:after="60" w:line="360" w:lineRule="auto"/>
              <w:rPr>
                <w:i/>
                <w:iCs/>
                <w:sz w:val="18"/>
                <w:szCs w:val="18"/>
                <w:lang w:val="en-GB"/>
              </w:rPr>
            </w:pPr>
            <w:r>
              <w:rPr>
                <w:i/>
                <w:iCs/>
                <w:sz w:val="18"/>
                <w:szCs w:val="18"/>
                <w:lang w:val="en-GB"/>
              </w:rPr>
              <w:t>[INSERT REFERENCE TO ADDITIONAL INFORMATION HERE]</w:t>
            </w:r>
          </w:p>
        </w:tc>
      </w:tr>
    </w:tbl>
    <w:p w14:paraId="745BA8DA" w14:textId="77777777" w:rsidR="004359E0" w:rsidRPr="004359E0" w:rsidRDefault="004359E0" w:rsidP="00E54141">
      <w:pPr>
        <w:spacing w:before="120" w:after="120" w:line="240" w:lineRule="auto"/>
        <w:jc w:val="both"/>
        <w:rPr>
          <w:rFonts w:cs="Arial"/>
        </w:rPr>
      </w:pPr>
    </w:p>
    <w:p w14:paraId="79DFA37D" w14:textId="77777777" w:rsidR="004E41AF" w:rsidRDefault="004E41AF" w:rsidP="0000059A">
      <w:pPr>
        <w:pStyle w:val="BodyTextIndent"/>
        <w:spacing w:line="276" w:lineRule="auto"/>
      </w:pPr>
    </w:p>
    <w:p w14:paraId="51CB6BE4" w14:textId="6FACBA9E" w:rsidR="003C0F89" w:rsidRPr="0021026A" w:rsidRDefault="00830562" w:rsidP="00BB2A53">
      <w:pPr>
        <w:pStyle w:val="Heading1"/>
      </w:pPr>
      <w:bookmarkStart w:id="65" w:name="_Toc55546265"/>
      <w:bookmarkStart w:id="66" w:name="_Toc55549956"/>
      <w:bookmarkStart w:id="67" w:name="_Toc55551993"/>
      <w:bookmarkStart w:id="68" w:name="_Toc115991471"/>
      <w:bookmarkEnd w:id="65"/>
      <w:bookmarkEnd w:id="66"/>
      <w:bookmarkEnd w:id="67"/>
      <w:r w:rsidRPr="0021026A">
        <w:t>G</w:t>
      </w:r>
      <w:r w:rsidR="009214CE">
        <w:t>eneric requirements</w:t>
      </w:r>
      <w:bookmarkEnd w:id="68"/>
      <w:r w:rsidR="009214CE">
        <w:t xml:space="preserve"> </w:t>
      </w:r>
    </w:p>
    <w:p w14:paraId="03F6D7E8" w14:textId="77777777" w:rsidR="00DA29C5" w:rsidRPr="00BD55EF" w:rsidRDefault="00F65880" w:rsidP="00E54141">
      <w:pPr>
        <w:pStyle w:val="Heading2"/>
        <w:numPr>
          <w:ilvl w:val="1"/>
          <w:numId w:val="62"/>
        </w:numPr>
      </w:pPr>
      <w:bookmarkStart w:id="69" w:name="_Toc523831196"/>
      <w:bookmarkStart w:id="70" w:name="_Toc523832667"/>
      <w:bookmarkStart w:id="71" w:name="_Toc523833786"/>
      <w:bookmarkStart w:id="72" w:name="_Toc523900049"/>
      <w:bookmarkStart w:id="73" w:name="_Toc523900133"/>
      <w:bookmarkStart w:id="74" w:name="_Toc523901031"/>
      <w:bookmarkStart w:id="75" w:name="_Toc523920012"/>
      <w:bookmarkStart w:id="76" w:name="_Toc523997490"/>
      <w:bookmarkStart w:id="77" w:name="_Toc524935767"/>
      <w:bookmarkStart w:id="78" w:name="_Toc525026443"/>
      <w:bookmarkStart w:id="79" w:name="_Toc525028517"/>
      <w:bookmarkStart w:id="80" w:name="_Toc525048161"/>
      <w:bookmarkStart w:id="81" w:name="_Toc525116545"/>
      <w:bookmarkStart w:id="82" w:name="_Toc525116962"/>
      <w:bookmarkStart w:id="83" w:name="_Toc525117364"/>
      <w:bookmarkStart w:id="84" w:name="_Toc525117765"/>
      <w:bookmarkStart w:id="85" w:name="_Toc525204235"/>
      <w:bookmarkStart w:id="86" w:name="_Toc525207309"/>
      <w:bookmarkStart w:id="87" w:name="_Toc525208340"/>
      <w:bookmarkStart w:id="88" w:name="_Toc525208739"/>
      <w:bookmarkStart w:id="89" w:name="_Toc525209138"/>
      <w:bookmarkStart w:id="90" w:name="_Toc525209539"/>
      <w:bookmarkStart w:id="91" w:name="_Toc525209941"/>
      <w:bookmarkStart w:id="92" w:name="_Toc525210342"/>
      <w:bookmarkStart w:id="93" w:name="_Toc525210743"/>
      <w:bookmarkStart w:id="94" w:name="_Toc525211145"/>
      <w:bookmarkStart w:id="95" w:name="_Toc525211547"/>
      <w:bookmarkStart w:id="96" w:name="_Toc525211945"/>
      <w:bookmarkStart w:id="97" w:name="_Toc525212344"/>
      <w:bookmarkStart w:id="98" w:name="_Toc525212743"/>
      <w:bookmarkStart w:id="99" w:name="_Toc525213144"/>
      <w:bookmarkStart w:id="100" w:name="_Toc525215568"/>
      <w:bookmarkStart w:id="101" w:name="_Toc525215970"/>
      <w:bookmarkStart w:id="102" w:name="_Toc525216371"/>
      <w:bookmarkStart w:id="103" w:name="_Toc525216771"/>
      <w:bookmarkStart w:id="104" w:name="_Toc525217173"/>
      <w:bookmarkStart w:id="105" w:name="_Toc525217574"/>
      <w:bookmarkStart w:id="106" w:name="_Toc525217976"/>
      <w:bookmarkStart w:id="107" w:name="_Toc525218378"/>
      <w:bookmarkStart w:id="108" w:name="_Toc525218779"/>
      <w:bookmarkStart w:id="109" w:name="_Toc525219181"/>
      <w:bookmarkStart w:id="110" w:name="_Toc525219579"/>
      <w:bookmarkStart w:id="111" w:name="_Toc525219972"/>
      <w:bookmarkStart w:id="112" w:name="_Toc525220366"/>
      <w:bookmarkStart w:id="113" w:name="_Toc525220760"/>
      <w:bookmarkStart w:id="114" w:name="_Toc525221154"/>
      <w:bookmarkStart w:id="115" w:name="_Toc525221554"/>
      <w:bookmarkStart w:id="116" w:name="_Toc525221955"/>
      <w:bookmarkStart w:id="117" w:name="_Toc525222354"/>
      <w:bookmarkStart w:id="118" w:name="_Toc525222752"/>
      <w:bookmarkStart w:id="119" w:name="_Toc525223150"/>
      <w:bookmarkStart w:id="120" w:name="_Toc525223549"/>
      <w:bookmarkStart w:id="121" w:name="_Toc525223947"/>
      <w:bookmarkStart w:id="122" w:name="_Toc525224345"/>
      <w:bookmarkStart w:id="123" w:name="_Toc525224743"/>
      <w:bookmarkStart w:id="124" w:name="_Toc525225141"/>
      <w:bookmarkStart w:id="125" w:name="_Toc525282374"/>
      <w:bookmarkStart w:id="126" w:name="_Toc523831197"/>
      <w:bookmarkStart w:id="127" w:name="_Toc523832668"/>
      <w:bookmarkStart w:id="128" w:name="_Toc523833787"/>
      <w:bookmarkStart w:id="129" w:name="_Toc523900050"/>
      <w:bookmarkStart w:id="130" w:name="_Toc523900134"/>
      <w:bookmarkStart w:id="131" w:name="_Toc523901032"/>
      <w:bookmarkStart w:id="132" w:name="_Toc523920013"/>
      <w:bookmarkStart w:id="133" w:name="_Toc523997491"/>
      <w:bookmarkStart w:id="134" w:name="_Toc524935768"/>
      <w:bookmarkStart w:id="135" w:name="_Toc525026444"/>
      <w:bookmarkStart w:id="136" w:name="_Toc525028518"/>
      <w:bookmarkStart w:id="137" w:name="_Toc525048162"/>
      <w:bookmarkStart w:id="138" w:name="_Toc525116546"/>
      <w:bookmarkStart w:id="139" w:name="_Toc525116963"/>
      <w:bookmarkStart w:id="140" w:name="_Toc525117365"/>
      <w:bookmarkStart w:id="141" w:name="_Toc525117766"/>
      <w:bookmarkStart w:id="142" w:name="_Toc525204236"/>
      <w:bookmarkStart w:id="143" w:name="_Toc525207310"/>
      <w:bookmarkStart w:id="144" w:name="_Toc525208341"/>
      <w:bookmarkStart w:id="145" w:name="_Toc525208740"/>
      <w:bookmarkStart w:id="146" w:name="_Toc525209139"/>
      <w:bookmarkStart w:id="147" w:name="_Toc525209540"/>
      <w:bookmarkStart w:id="148" w:name="_Toc525209942"/>
      <w:bookmarkStart w:id="149" w:name="_Toc525210343"/>
      <w:bookmarkStart w:id="150" w:name="_Toc525210744"/>
      <w:bookmarkStart w:id="151" w:name="_Toc525211146"/>
      <w:bookmarkStart w:id="152" w:name="_Toc525211548"/>
      <w:bookmarkStart w:id="153" w:name="_Toc525211946"/>
      <w:bookmarkStart w:id="154" w:name="_Toc525212345"/>
      <w:bookmarkStart w:id="155" w:name="_Toc525212744"/>
      <w:bookmarkStart w:id="156" w:name="_Toc525213145"/>
      <w:bookmarkStart w:id="157" w:name="_Toc525215569"/>
      <w:bookmarkStart w:id="158" w:name="_Toc525215971"/>
      <w:bookmarkStart w:id="159" w:name="_Toc525216372"/>
      <w:bookmarkStart w:id="160" w:name="_Toc525216772"/>
      <w:bookmarkStart w:id="161" w:name="_Toc525217174"/>
      <w:bookmarkStart w:id="162" w:name="_Toc525217575"/>
      <w:bookmarkStart w:id="163" w:name="_Toc525217977"/>
      <w:bookmarkStart w:id="164" w:name="_Toc525218379"/>
      <w:bookmarkStart w:id="165" w:name="_Toc525218780"/>
      <w:bookmarkStart w:id="166" w:name="_Toc525219182"/>
      <w:bookmarkStart w:id="167" w:name="_Toc525219580"/>
      <w:bookmarkStart w:id="168" w:name="_Toc525219973"/>
      <w:bookmarkStart w:id="169" w:name="_Toc525220367"/>
      <w:bookmarkStart w:id="170" w:name="_Toc525220761"/>
      <w:bookmarkStart w:id="171" w:name="_Toc525221155"/>
      <w:bookmarkStart w:id="172" w:name="_Toc525221555"/>
      <w:bookmarkStart w:id="173" w:name="_Toc525221956"/>
      <w:bookmarkStart w:id="174" w:name="_Toc525222355"/>
      <w:bookmarkStart w:id="175" w:name="_Toc525222753"/>
      <w:bookmarkStart w:id="176" w:name="_Toc525223151"/>
      <w:bookmarkStart w:id="177" w:name="_Toc525223550"/>
      <w:bookmarkStart w:id="178" w:name="_Toc525223948"/>
      <w:bookmarkStart w:id="179" w:name="_Toc525224346"/>
      <w:bookmarkStart w:id="180" w:name="_Toc525224744"/>
      <w:bookmarkStart w:id="181" w:name="_Toc525225142"/>
      <w:bookmarkStart w:id="182" w:name="_Toc525282375"/>
      <w:bookmarkStart w:id="183" w:name="_Toc523831198"/>
      <w:bookmarkStart w:id="184" w:name="_Toc523832669"/>
      <w:bookmarkStart w:id="185" w:name="_Toc523833788"/>
      <w:bookmarkStart w:id="186" w:name="_Toc523900051"/>
      <w:bookmarkStart w:id="187" w:name="_Toc523900135"/>
      <w:bookmarkStart w:id="188" w:name="_Toc523901033"/>
      <w:bookmarkStart w:id="189" w:name="_Toc523920014"/>
      <w:bookmarkStart w:id="190" w:name="_Toc523997492"/>
      <w:bookmarkStart w:id="191" w:name="_Toc524935769"/>
      <w:bookmarkStart w:id="192" w:name="_Toc525026445"/>
      <w:bookmarkStart w:id="193" w:name="_Toc525028519"/>
      <w:bookmarkStart w:id="194" w:name="_Toc525048163"/>
      <w:bookmarkStart w:id="195" w:name="_Toc525116547"/>
      <w:bookmarkStart w:id="196" w:name="_Toc525116964"/>
      <w:bookmarkStart w:id="197" w:name="_Toc525117366"/>
      <w:bookmarkStart w:id="198" w:name="_Toc525117767"/>
      <w:bookmarkStart w:id="199" w:name="_Toc525204237"/>
      <w:bookmarkStart w:id="200" w:name="_Toc525207311"/>
      <w:bookmarkStart w:id="201" w:name="_Toc525208342"/>
      <w:bookmarkStart w:id="202" w:name="_Toc525208741"/>
      <w:bookmarkStart w:id="203" w:name="_Toc525209140"/>
      <w:bookmarkStart w:id="204" w:name="_Toc525209541"/>
      <w:bookmarkStart w:id="205" w:name="_Toc525209943"/>
      <w:bookmarkStart w:id="206" w:name="_Toc525210344"/>
      <w:bookmarkStart w:id="207" w:name="_Toc525210745"/>
      <w:bookmarkStart w:id="208" w:name="_Toc525211147"/>
      <w:bookmarkStart w:id="209" w:name="_Toc525211549"/>
      <w:bookmarkStart w:id="210" w:name="_Toc525211947"/>
      <w:bookmarkStart w:id="211" w:name="_Toc525212346"/>
      <w:bookmarkStart w:id="212" w:name="_Toc525212745"/>
      <w:bookmarkStart w:id="213" w:name="_Toc525213146"/>
      <w:bookmarkStart w:id="214" w:name="_Toc525215570"/>
      <w:bookmarkStart w:id="215" w:name="_Toc525215972"/>
      <w:bookmarkStart w:id="216" w:name="_Toc525216373"/>
      <w:bookmarkStart w:id="217" w:name="_Toc525216773"/>
      <w:bookmarkStart w:id="218" w:name="_Toc525217175"/>
      <w:bookmarkStart w:id="219" w:name="_Toc525217576"/>
      <w:bookmarkStart w:id="220" w:name="_Toc525217978"/>
      <w:bookmarkStart w:id="221" w:name="_Toc525218380"/>
      <w:bookmarkStart w:id="222" w:name="_Toc525218781"/>
      <w:bookmarkStart w:id="223" w:name="_Toc525219183"/>
      <w:bookmarkStart w:id="224" w:name="_Toc525219581"/>
      <w:bookmarkStart w:id="225" w:name="_Toc525219974"/>
      <w:bookmarkStart w:id="226" w:name="_Toc525220368"/>
      <w:bookmarkStart w:id="227" w:name="_Toc525220762"/>
      <w:bookmarkStart w:id="228" w:name="_Toc525221156"/>
      <w:bookmarkStart w:id="229" w:name="_Toc525221556"/>
      <w:bookmarkStart w:id="230" w:name="_Toc525221957"/>
      <w:bookmarkStart w:id="231" w:name="_Toc525222356"/>
      <w:bookmarkStart w:id="232" w:name="_Toc525222754"/>
      <w:bookmarkStart w:id="233" w:name="_Toc525223152"/>
      <w:bookmarkStart w:id="234" w:name="_Toc525223551"/>
      <w:bookmarkStart w:id="235" w:name="_Toc525223949"/>
      <w:bookmarkStart w:id="236" w:name="_Toc525224347"/>
      <w:bookmarkStart w:id="237" w:name="_Toc525224745"/>
      <w:bookmarkStart w:id="238" w:name="_Toc525225143"/>
      <w:bookmarkStart w:id="239" w:name="_Toc525282376"/>
      <w:bookmarkStart w:id="240" w:name="_Toc523831199"/>
      <w:bookmarkStart w:id="241" w:name="_Toc523832670"/>
      <w:bookmarkStart w:id="242" w:name="_Toc523833789"/>
      <w:bookmarkStart w:id="243" w:name="_Toc523900052"/>
      <w:bookmarkStart w:id="244" w:name="_Toc523900136"/>
      <w:bookmarkStart w:id="245" w:name="_Toc523901034"/>
      <w:bookmarkStart w:id="246" w:name="_Toc523920015"/>
      <w:bookmarkStart w:id="247" w:name="_Toc523997493"/>
      <w:bookmarkStart w:id="248" w:name="_Toc524935770"/>
      <w:bookmarkStart w:id="249" w:name="_Toc525026446"/>
      <w:bookmarkStart w:id="250" w:name="_Toc525028520"/>
      <w:bookmarkStart w:id="251" w:name="_Toc525048164"/>
      <w:bookmarkStart w:id="252" w:name="_Toc525116548"/>
      <w:bookmarkStart w:id="253" w:name="_Toc525116965"/>
      <w:bookmarkStart w:id="254" w:name="_Toc525117367"/>
      <w:bookmarkStart w:id="255" w:name="_Toc525117768"/>
      <w:bookmarkStart w:id="256" w:name="_Toc525204238"/>
      <w:bookmarkStart w:id="257" w:name="_Toc525207312"/>
      <w:bookmarkStart w:id="258" w:name="_Toc525208343"/>
      <w:bookmarkStart w:id="259" w:name="_Toc525208742"/>
      <w:bookmarkStart w:id="260" w:name="_Toc525209141"/>
      <w:bookmarkStart w:id="261" w:name="_Toc525209542"/>
      <w:bookmarkStart w:id="262" w:name="_Toc525209944"/>
      <w:bookmarkStart w:id="263" w:name="_Toc525210345"/>
      <w:bookmarkStart w:id="264" w:name="_Toc525210746"/>
      <w:bookmarkStart w:id="265" w:name="_Toc525211148"/>
      <w:bookmarkStart w:id="266" w:name="_Toc525211550"/>
      <w:bookmarkStart w:id="267" w:name="_Toc525211948"/>
      <w:bookmarkStart w:id="268" w:name="_Toc525212347"/>
      <w:bookmarkStart w:id="269" w:name="_Toc525212746"/>
      <w:bookmarkStart w:id="270" w:name="_Toc525213147"/>
      <w:bookmarkStart w:id="271" w:name="_Toc525215571"/>
      <w:bookmarkStart w:id="272" w:name="_Toc525215973"/>
      <w:bookmarkStart w:id="273" w:name="_Toc525216374"/>
      <w:bookmarkStart w:id="274" w:name="_Toc525216774"/>
      <w:bookmarkStart w:id="275" w:name="_Toc525217176"/>
      <w:bookmarkStart w:id="276" w:name="_Toc525217577"/>
      <w:bookmarkStart w:id="277" w:name="_Toc525217979"/>
      <w:bookmarkStart w:id="278" w:name="_Toc525218381"/>
      <w:bookmarkStart w:id="279" w:name="_Toc525218782"/>
      <w:bookmarkStart w:id="280" w:name="_Toc525219184"/>
      <w:bookmarkStart w:id="281" w:name="_Toc525219582"/>
      <w:bookmarkStart w:id="282" w:name="_Toc525219975"/>
      <w:bookmarkStart w:id="283" w:name="_Toc525220369"/>
      <w:bookmarkStart w:id="284" w:name="_Toc525220763"/>
      <w:bookmarkStart w:id="285" w:name="_Toc525221157"/>
      <w:bookmarkStart w:id="286" w:name="_Toc525221557"/>
      <w:bookmarkStart w:id="287" w:name="_Toc525221958"/>
      <w:bookmarkStart w:id="288" w:name="_Toc525222357"/>
      <w:bookmarkStart w:id="289" w:name="_Toc525222755"/>
      <w:bookmarkStart w:id="290" w:name="_Toc525223153"/>
      <w:bookmarkStart w:id="291" w:name="_Toc525223552"/>
      <w:bookmarkStart w:id="292" w:name="_Toc525223950"/>
      <w:bookmarkStart w:id="293" w:name="_Toc525224348"/>
      <w:bookmarkStart w:id="294" w:name="_Toc525224746"/>
      <w:bookmarkStart w:id="295" w:name="_Toc525225144"/>
      <w:bookmarkStart w:id="296" w:name="_Toc525282377"/>
      <w:bookmarkStart w:id="297" w:name="_Toc523831201"/>
      <w:bookmarkStart w:id="298" w:name="_Toc523832672"/>
      <w:bookmarkStart w:id="299" w:name="_Toc523833791"/>
      <w:bookmarkStart w:id="300" w:name="_Toc523900054"/>
      <w:bookmarkStart w:id="301" w:name="_Toc523900138"/>
      <w:bookmarkStart w:id="302" w:name="_Toc523901036"/>
      <w:bookmarkStart w:id="303" w:name="_Toc523920017"/>
      <w:bookmarkStart w:id="304" w:name="_Toc523997495"/>
      <w:bookmarkStart w:id="305" w:name="_Toc524935772"/>
      <w:bookmarkStart w:id="306" w:name="_Toc525026448"/>
      <w:bookmarkStart w:id="307" w:name="_Toc525028522"/>
      <w:bookmarkStart w:id="308" w:name="_Toc525048166"/>
      <w:bookmarkStart w:id="309" w:name="_Toc525116550"/>
      <w:bookmarkStart w:id="310" w:name="_Toc525116967"/>
      <w:bookmarkStart w:id="311" w:name="_Toc525117369"/>
      <w:bookmarkStart w:id="312" w:name="_Toc525117770"/>
      <w:bookmarkStart w:id="313" w:name="_Toc525204240"/>
      <w:bookmarkStart w:id="314" w:name="_Toc525207314"/>
      <w:bookmarkStart w:id="315" w:name="_Toc525208345"/>
      <w:bookmarkStart w:id="316" w:name="_Toc525208744"/>
      <w:bookmarkStart w:id="317" w:name="_Toc525209143"/>
      <w:bookmarkStart w:id="318" w:name="_Toc525209544"/>
      <w:bookmarkStart w:id="319" w:name="_Toc525209946"/>
      <w:bookmarkStart w:id="320" w:name="_Toc525210347"/>
      <w:bookmarkStart w:id="321" w:name="_Toc525210748"/>
      <w:bookmarkStart w:id="322" w:name="_Toc525211150"/>
      <w:bookmarkStart w:id="323" w:name="_Toc525211552"/>
      <w:bookmarkStart w:id="324" w:name="_Toc525211950"/>
      <w:bookmarkStart w:id="325" w:name="_Toc525212349"/>
      <w:bookmarkStart w:id="326" w:name="_Toc525212748"/>
      <w:bookmarkStart w:id="327" w:name="_Toc525213149"/>
      <w:bookmarkStart w:id="328" w:name="_Toc525215573"/>
      <w:bookmarkStart w:id="329" w:name="_Toc525215975"/>
      <w:bookmarkStart w:id="330" w:name="_Toc525216376"/>
      <w:bookmarkStart w:id="331" w:name="_Toc525216776"/>
      <w:bookmarkStart w:id="332" w:name="_Toc525217178"/>
      <w:bookmarkStart w:id="333" w:name="_Toc525217579"/>
      <w:bookmarkStart w:id="334" w:name="_Toc525217981"/>
      <w:bookmarkStart w:id="335" w:name="_Toc525218383"/>
      <w:bookmarkStart w:id="336" w:name="_Toc525218784"/>
      <w:bookmarkStart w:id="337" w:name="_Toc525219186"/>
      <w:bookmarkStart w:id="338" w:name="_Toc525219584"/>
      <w:bookmarkStart w:id="339" w:name="_Toc525219977"/>
      <w:bookmarkStart w:id="340" w:name="_Toc525220371"/>
      <w:bookmarkStart w:id="341" w:name="_Toc525220765"/>
      <w:bookmarkStart w:id="342" w:name="_Toc525221159"/>
      <w:bookmarkStart w:id="343" w:name="_Toc525221559"/>
      <w:bookmarkStart w:id="344" w:name="_Toc525221960"/>
      <w:bookmarkStart w:id="345" w:name="_Toc525222359"/>
      <w:bookmarkStart w:id="346" w:name="_Toc525222757"/>
      <w:bookmarkStart w:id="347" w:name="_Toc525223155"/>
      <w:bookmarkStart w:id="348" w:name="_Toc525223554"/>
      <w:bookmarkStart w:id="349" w:name="_Toc525223952"/>
      <w:bookmarkStart w:id="350" w:name="_Toc525224350"/>
      <w:bookmarkStart w:id="351" w:name="_Toc525224748"/>
      <w:bookmarkStart w:id="352" w:name="_Toc525225146"/>
      <w:bookmarkStart w:id="353" w:name="_Toc525282379"/>
      <w:bookmarkStart w:id="354" w:name="_Toc523831202"/>
      <w:bookmarkStart w:id="355" w:name="_Toc523832673"/>
      <w:bookmarkStart w:id="356" w:name="_Toc523833792"/>
      <w:bookmarkStart w:id="357" w:name="_Toc523900055"/>
      <w:bookmarkStart w:id="358" w:name="_Toc523900139"/>
      <w:bookmarkStart w:id="359" w:name="_Toc523901037"/>
      <w:bookmarkStart w:id="360" w:name="_Toc523920018"/>
      <w:bookmarkStart w:id="361" w:name="_Toc523997496"/>
      <w:bookmarkStart w:id="362" w:name="_Toc524935773"/>
      <w:bookmarkStart w:id="363" w:name="_Toc525026449"/>
      <w:bookmarkStart w:id="364" w:name="_Toc525028523"/>
      <w:bookmarkStart w:id="365" w:name="_Toc525048167"/>
      <w:bookmarkStart w:id="366" w:name="_Toc525116551"/>
      <w:bookmarkStart w:id="367" w:name="_Toc525116968"/>
      <w:bookmarkStart w:id="368" w:name="_Toc525117370"/>
      <w:bookmarkStart w:id="369" w:name="_Toc525117771"/>
      <w:bookmarkStart w:id="370" w:name="_Toc525204241"/>
      <w:bookmarkStart w:id="371" w:name="_Toc525207315"/>
      <w:bookmarkStart w:id="372" w:name="_Toc525208346"/>
      <w:bookmarkStart w:id="373" w:name="_Toc525208745"/>
      <w:bookmarkStart w:id="374" w:name="_Toc525209144"/>
      <w:bookmarkStart w:id="375" w:name="_Toc525209545"/>
      <w:bookmarkStart w:id="376" w:name="_Toc525209947"/>
      <w:bookmarkStart w:id="377" w:name="_Toc525210348"/>
      <w:bookmarkStart w:id="378" w:name="_Toc525210749"/>
      <w:bookmarkStart w:id="379" w:name="_Toc525211151"/>
      <w:bookmarkStart w:id="380" w:name="_Toc525211553"/>
      <w:bookmarkStart w:id="381" w:name="_Toc525211951"/>
      <w:bookmarkStart w:id="382" w:name="_Toc525212350"/>
      <w:bookmarkStart w:id="383" w:name="_Toc525212749"/>
      <w:bookmarkStart w:id="384" w:name="_Toc525213150"/>
      <w:bookmarkStart w:id="385" w:name="_Toc525215574"/>
      <w:bookmarkStart w:id="386" w:name="_Toc525215976"/>
      <w:bookmarkStart w:id="387" w:name="_Toc525216377"/>
      <w:bookmarkStart w:id="388" w:name="_Toc525216777"/>
      <w:bookmarkStart w:id="389" w:name="_Toc525217179"/>
      <w:bookmarkStart w:id="390" w:name="_Toc525217580"/>
      <w:bookmarkStart w:id="391" w:name="_Toc525217982"/>
      <w:bookmarkStart w:id="392" w:name="_Toc525218384"/>
      <w:bookmarkStart w:id="393" w:name="_Toc525218785"/>
      <w:bookmarkStart w:id="394" w:name="_Toc525219187"/>
      <w:bookmarkStart w:id="395" w:name="_Toc525219585"/>
      <w:bookmarkStart w:id="396" w:name="_Toc525219978"/>
      <w:bookmarkStart w:id="397" w:name="_Toc525220372"/>
      <w:bookmarkStart w:id="398" w:name="_Toc525220766"/>
      <w:bookmarkStart w:id="399" w:name="_Toc525221160"/>
      <w:bookmarkStart w:id="400" w:name="_Toc525221560"/>
      <w:bookmarkStart w:id="401" w:name="_Toc525221961"/>
      <w:bookmarkStart w:id="402" w:name="_Toc525222360"/>
      <w:bookmarkStart w:id="403" w:name="_Toc525222758"/>
      <w:bookmarkStart w:id="404" w:name="_Toc525223156"/>
      <w:bookmarkStart w:id="405" w:name="_Toc525223555"/>
      <w:bookmarkStart w:id="406" w:name="_Toc525223953"/>
      <w:bookmarkStart w:id="407" w:name="_Toc525224351"/>
      <w:bookmarkStart w:id="408" w:name="_Toc525224749"/>
      <w:bookmarkStart w:id="409" w:name="_Toc525225147"/>
      <w:bookmarkStart w:id="410" w:name="_Toc525282380"/>
      <w:bookmarkStart w:id="411" w:name="_Toc523831205"/>
      <w:bookmarkStart w:id="412" w:name="_Toc523832676"/>
      <w:bookmarkStart w:id="413" w:name="_Toc523833795"/>
      <w:bookmarkStart w:id="414" w:name="_Toc523900058"/>
      <w:bookmarkStart w:id="415" w:name="_Toc523900142"/>
      <w:bookmarkStart w:id="416" w:name="_Toc523901040"/>
      <w:bookmarkStart w:id="417" w:name="_Toc523920021"/>
      <w:bookmarkStart w:id="418" w:name="_Toc523997499"/>
      <w:bookmarkStart w:id="419" w:name="_Toc524935776"/>
      <w:bookmarkStart w:id="420" w:name="_Toc525026452"/>
      <w:bookmarkStart w:id="421" w:name="_Toc525028526"/>
      <w:bookmarkStart w:id="422" w:name="_Toc525048170"/>
      <w:bookmarkStart w:id="423" w:name="_Toc525116554"/>
      <w:bookmarkStart w:id="424" w:name="_Toc525116971"/>
      <w:bookmarkStart w:id="425" w:name="_Toc525117373"/>
      <w:bookmarkStart w:id="426" w:name="_Toc525117774"/>
      <w:bookmarkStart w:id="427" w:name="_Toc525204244"/>
      <w:bookmarkStart w:id="428" w:name="_Toc525207318"/>
      <w:bookmarkStart w:id="429" w:name="_Toc525208349"/>
      <w:bookmarkStart w:id="430" w:name="_Toc525208748"/>
      <w:bookmarkStart w:id="431" w:name="_Toc525209147"/>
      <w:bookmarkStart w:id="432" w:name="_Toc525209548"/>
      <w:bookmarkStart w:id="433" w:name="_Toc525209950"/>
      <w:bookmarkStart w:id="434" w:name="_Toc525210351"/>
      <w:bookmarkStart w:id="435" w:name="_Toc525210752"/>
      <w:bookmarkStart w:id="436" w:name="_Toc525211154"/>
      <w:bookmarkStart w:id="437" w:name="_Toc525211556"/>
      <w:bookmarkStart w:id="438" w:name="_Toc525211954"/>
      <w:bookmarkStart w:id="439" w:name="_Toc525212353"/>
      <w:bookmarkStart w:id="440" w:name="_Toc525212752"/>
      <w:bookmarkStart w:id="441" w:name="_Toc525213153"/>
      <w:bookmarkStart w:id="442" w:name="_Toc525215577"/>
      <w:bookmarkStart w:id="443" w:name="_Toc525215979"/>
      <w:bookmarkStart w:id="444" w:name="_Toc525216380"/>
      <w:bookmarkStart w:id="445" w:name="_Toc525216780"/>
      <w:bookmarkStart w:id="446" w:name="_Toc525217182"/>
      <w:bookmarkStart w:id="447" w:name="_Toc525217583"/>
      <w:bookmarkStart w:id="448" w:name="_Toc525217985"/>
      <w:bookmarkStart w:id="449" w:name="_Toc525218387"/>
      <w:bookmarkStart w:id="450" w:name="_Toc525218788"/>
      <w:bookmarkStart w:id="451" w:name="_Toc525219190"/>
      <w:bookmarkStart w:id="452" w:name="_Toc525219588"/>
      <w:bookmarkStart w:id="453" w:name="_Toc525219981"/>
      <w:bookmarkStart w:id="454" w:name="_Toc525220375"/>
      <w:bookmarkStart w:id="455" w:name="_Toc525220769"/>
      <w:bookmarkStart w:id="456" w:name="_Toc525221163"/>
      <w:bookmarkStart w:id="457" w:name="_Toc525221563"/>
      <w:bookmarkStart w:id="458" w:name="_Toc525221964"/>
      <w:bookmarkStart w:id="459" w:name="_Toc525222363"/>
      <w:bookmarkStart w:id="460" w:name="_Toc525222761"/>
      <w:bookmarkStart w:id="461" w:name="_Toc525223159"/>
      <w:bookmarkStart w:id="462" w:name="_Toc525223558"/>
      <w:bookmarkStart w:id="463" w:name="_Toc525223956"/>
      <w:bookmarkStart w:id="464" w:name="_Toc525224354"/>
      <w:bookmarkStart w:id="465" w:name="_Toc525224752"/>
      <w:bookmarkStart w:id="466" w:name="_Toc525225150"/>
      <w:bookmarkStart w:id="467" w:name="_Toc525282383"/>
      <w:bookmarkStart w:id="468" w:name="_Toc523831206"/>
      <w:bookmarkStart w:id="469" w:name="_Toc523832677"/>
      <w:bookmarkStart w:id="470" w:name="_Toc523833796"/>
      <w:bookmarkStart w:id="471" w:name="_Toc523900059"/>
      <w:bookmarkStart w:id="472" w:name="_Toc523900143"/>
      <w:bookmarkStart w:id="473" w:name="_Toc523901041"/>
      <w:bookmarkStart w:id="474" w:name="_Toc523920022"/>
      <w:bookmarkStart w:id="475" w:name="_Toc523997500"/>
      <w:bookmarkStart w:id="476" w:name="_Toc524935777"/>
      <w:bookmarkStart w:id="477" w:name="_Toc525026453"/>
      <w:bookmarkStart w:id="478" w:name="_Toc525028527"/>
      <w:bookmarkStart w:id="479" w:name="_Toc525048171"/>
      <w:bookmarkStart w:id="480" w:name="_Toc525116555"/>
      <w:bookmarkStart w:id="481" w:name="_Toc525116972"/>
      <w:bookmarkStart w:id="482" w:name="_Toc525117374"/>
      <w:bookmarkStart w:id="483" w:name="_Toc525117775"/>
      <w:bookmarkStart w:id="484" w:name="_Toc525204245"/>
      <w:bookmarkStart w:id="485" w:name="_Toc525207319"/>
      <w:bookmarkStart w:id="486" w:name="_Toc525208350"/>
      <w:bookmarkStart w:id="487" w:name="_Toc525208749"/>
      <w:bookmarkStart w:id="488" w:name="_Toc525209148"/>
      <w:bookmarkStart w:id="489" w:name="_Toc525209549"/>
      <w:bookmarkStart w:id="490" w:name="_Toc525209951"/>
      <w:bookmarkStart w:id="491" w:name="_Toc525210352"/>
      <w:bookmarkStart w:id="492" w:name="_Toc525210753"/>
      <w:bookmarkStart w:id="493" w:name="_Toc525211155"/>
      <w:bookmarkStart w:id="494" w:name="_Toc525211557"/>
      <w:bookmarkStart w:id="495" w:name="_Toc525211955"/>
      <w:bookmarkStart w:id="496" w:name="_Toc525212354"/>
      <w:bookmarkStart w:id="497" w:name="_Toc525212753"/>
      <w:bookmarkStart w:id="498" w:name="_Toc525213154"/>
      <w:bookmarkStart w:id="499" w:name="_Toc525215578"/>
      <w:bookmarkStart w:id="500" w:name="_Toc525215980"/>
      <w:bookmarkStart w:id="501" w:name="_Toc525216381"/>
      <w:bookmarkStart w:id="502" w:name="_Toc525216781"/>
      <w:bookmarkStart w:id="503" w:name="_Toc525217183"/>
      <w:bookmarkStart w:id="504" w:name="_Toc525217584"/>
      <w:bookmarkStart w:id="505" w:name="_Toc525217986"/>
      <w:bookmarkStart w:id="506" w:name="_Toc525218388"/>
      <w:bookmarkStart w:id="507" w:name="_Toc525218789"/>
      <w:bookmarkStart w:id="508" w:name="_Toc525219191"/>
      <w:bookmarkStart w:id="509" w:name="_Toc525219589"/>
      <w:bookmarkStart w:id="510" w:name="_Toc525219982"/>
      <w:bookmarkStart w:id="511" w:name="_Toc525220376"/>
      <w:bookmarkStart w:id="512" w:name="_Toc525220770"/>
      <w:bookmarkStart w:id="513" w:name="_Toc525221164"/>
      <w:bookmarkStart w:id="514" w:name="_Toc525221564"/>
      <w:bookmarkStart w:id="515" w:name="_Toc525221965"/>
      <w:bookmarkStart w:id="516" w:name="_Toc525222364"/>
      <w:bookmarkStart w:id="517" w:name="_Toc525222762"/>
      <w:bookmarkStart w:id="518" w:name="_Toc525223160"/>
      <w:bookmarkStart w:id="519" w:name="_Toc525223559"/>
      <w:bookmarkStart w:id="520" w:name="_Toc525223957"/>
      <w:bookmarkStart w:id="521" w:name="_Toc525224355"/>
      <w:bookmarkStart w:id="522" w:name="_Toc525224753"/>
      <w:bookmarkStart w:id="523" w:name="_Toc525225151"/>
      <w:bookmarkStart w:id="524" w:name="_Toc525282384"/>
      <w:bookmarkStart w:id="525" w:name="_Toc523831207"/>
      <w:bookmarkStart w:id="526" w:name="_Toc523832678"/>
      <w:bookmarkStart w:id="527" w:name="_Toc523833797"/>
      <w:bookmarkStart w:id="528" w:name="_Toc523900060"/>
      <w:bookmarkStart w:id="529" w:name="_Toc523900144"/>
      <w:bookmarkStart w:id="530" w:name="_Toc523901042"/>
      <w:bookmarkStart w:id="531" w:name="_Toc523920023"/>
      <w:bookmarkStart w:id="532" w:name="_Toc523997501"/>
      <w:bookmarkStart w:id="533" w:name="_Toc524935778"/>
      <w:bookmarkStart w:id="534" w:name="_Toc525026454"/>
      <w:bookmarkStart w:id="535" w:name="_Toc525028528"/>
      <w:bookmarkStart w:id="536" w:name="_Toc525048172"/>
      <w:bookmarkStart w:id="537" w:name="_Toc525116556"/>
      <w:bookmarkStart w:id="538" w:name="_Toc525116973"/>
      <w:bookmarkStart w:id="539" w:name="_Toc525117375"/>
      <w:bookmarkStart w:id="540" w:name="_Toc525117776"/>
      <w:bookmarkStart w:id="541" w:name="_Toc525204246"/>
      <w:bookmarkStart w:id="542" w:name="_Toc525207320"/>
      <w:bookmarkStart w:id="543" w:name="_Toc525208351"/>
      <w:bookmarkStart w:id="544" w:name="_Toc525208750"/>
      <w:bookmarkStart w:id="545" w:name="_Toc525209149"/>
      <w:bookmarkStart w:id="546" w:name="_Toc525209550"/>
      <w:bookmarkStart w:id="547" w:name="_Toc525209952"/>
      <w:bookmarkStart w:id="548" w:name="_Toc525210353"/>
      <w:bookmarkStart w:id="549" w:name="_Toc525210754"/>
      <w:bookmarkStart w:id="550" w:name="_Toc525211156"/>
      <w:bookmarkStart w:id="551" w:name="_Toc525211558"/>
      <w:bookmarkStart w:id="552" w:name="_Toc525211956"/>
      <w:bookmarkStart w:id="553" w:name="_Toc525212355"/>
      <w:bookmarkStart w:id="554" w:name="_Toc525212754"/>
      <w:bookmarkStart w:id="555" w:name="_Toc525213155"/>
      <w:bookmarkStart w:id="556" w:name="_Toc525215579"/>
      <w:bookmarkStart w:id="557" w:name="_Toc525215981"/>
      <w:bookmarkStart w:id="558" w:name="_Toc525216382"/>
      <w:bookmarkStart w:id="559" w:name="_Toc525216782"/>
      <w:bookmarkStart w:id="560" w:name="_Toc525217184"/>
      <w:bookmarkStart w:id="561" w:name="_Toc525217585"/>
      <w:bookmarkStart w:id="562" w:name="_Toc525217987"/>
      <w:bookmarkStart w:id="563" w:name="_Toc525218389"/>
      <w:bookmarkStart w:id="564" w:name="_Toc525218790"/>
      <w:bookmarkStart w:id="565" w:name="_Toc525219192"/>
      <w:bookmarkStart w:id="566" w:name="_Toc525219590"/>
      <w:bookmarkStart w:id="567" w:name="_Toc525219983"/>
      <w:bookmarkStart w:id="568" w:name="_Toc525220377"/>
      <w:bookmarkStart w:id="569" w:name="_Toc525220771"/>
      <w:bookmarkStart w:id="570" w:name="_Toc525221165"/>
      <w:bookmarkStart w:id="571" w:name="_Toc525221565"/>
      <w:bookmarkStart w:id="572" w:name="_Toc525221966"/>
      <w:bookmarkStart w:id="573" w:name="_Toc525222365"/>
      <w:bookmarkStart w:id="574" w:name="_Toc525222763"/>
      <w:bookmarkStart w:id="575" w:name="_Toc525223161"/>
      <w:bookmarkStart w:id="576" w:name="_Toc525223560"/>
      <w:bookmarkStart w:id="577" w:name="_Toc525223958"/>
      <w:bookmarkStart w:id="578" w:name="_Toc525224356"/>
      <w:bookmarkStart w:id="579" w:name="_Toc525224754"/>
      <w:bookmarkStart w:id="580" w:name="_Toc525225152"/>
      <w:bookmarkStart w:id="581" w:name="_Toc525282385"/>
      <w:bookmarkStart w:id="582" w:name="_Toc115991472"/>
      <w:bookmarkStart w:id="583" w:name="_Toc329062922"/>
      <w:bookmarkStart w:id="584" w:name="_Toc331487119"/>
      <w:bookmarkStart w:id="585" w:name="_Toc88454551"/>
      <w:bookmarkStart w:id="586" w:name="_Toc521678913"/>
      <w:bookmarkStart w:id="587" w:name="_Toc522618666"/>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r w:rsidRPr="00BD55EF">
        <w:t>General</w:t>
      </w:r>
      <w:bookmarkEnd w:id="582"/>
    </w:p>
    <w:p w14:paraId="2FC59D19" w14:textId="4D524758" w:rsidR="00D5196C" w:rsidRDefault="00D164BF" w:rsidP="00646F86">
      <w:pPr>
        <w:pStyle w:val="ListNumber2"/>
        <w:numPr>
          <w:ilvl w:val="0"/>
          <w:numId w:val="9"/>
        </w:numPr>
        <w:spacing w:before="120" w:after="120" w:line="276" w:lineRule="auto"/>
        <w:ind w:left="935" w:hanging="357"/>
        <w:rPr>
          <w:rFonts w:cs="Arial"/>
        </w:rPr>
      </w:pPr>
      <w:r w:rsidRPr="0021026A">
        <w:rPr>
          <w:rFonts w:cs="Arial"/>
        </w:rPr>
        <w:t>A</w:t>
      </w:r>
      <w:r w:rsidR="00860855" w:rsidRPr="0021026A">
        <w:rPr>
          <w:rFonts w:cs="Arial"/>
        </w:rPr>
        <w:t xml:space="preserve"> Turn-Key solution</w:t>
      </w:r>
      <w:r w:rsidR="009F2B02" w:rsidRPr="0021026A">
        <w:rPr>
          <w:rFonts w:cs="Arial"/>
        </w:rPr>
        <w:t xml:space="preserve"> addressing all project requirements</w:t>
      </w:r>
      <w:r w:rsidRPr="0021026A">
        <w:rPr>
          <w:rFonts w:cs="Arial"/>
        </w:rPr>
        <w:t xml:space="preserve"> is required</w:t>
      </w:r>
      <w:r w:rsidR="00A52C60" w:rsidRPr="0021026A">
        <w:rPr>
          <w:rFonts w:cs="Arial"/>
        </w:rPr>
        <w:t xml:space="preserve">, </w:t>
      </w:r>
      <w:r w:rsidR="004869DF" w:rsidRPr="0021026A">
        <w:rPr>
          <w:rFonts w:cs="Arial"/>
        </w:rPr>
        <w:t xml:space="preserve">all test equipment </w:t>
      </w:r>
      <w:r w:rsidR="00047643" w:rsidRPr="0021026A">
        <w:rPr>
          <w:rFonts w:cs="Arial"/>
        </w:rPr>
        <w:t xml:space="preserve">will be supplied and delivered </w:t>
      </w:r>
      <w:r w:rsidR="004869DF" w:rsidRPr="0021026A">
        <w:rPr>
          <w:rFonts w:cs="Arial"/>
        </w:rPr>
        <w:t>with support</w:t>
      </w:r>
      <w:r w:rsidR="00A52C60" w:rsidRPr="0021026A">
        <w:rPr>
          <w:rFonts w:cs="Arial"/>
        </w:rPr>
        <w:t>.</w:t>
      </w:r>
      <w:r w:rsidR="00463A5A" w:rsidRPr="0021026A">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D5092" w14:paraId="4AFBC4FB"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A12F2F8" w14:textId="77777777" w:rsidR="001D5092" w:rsidRDefault="001D5092"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3FFD236" w14:textId="77777777" w:rsidR="001D5092" w:rsidRDefault="001D5092"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8302B58" w14:textId="77777777" w:rsidR="001D5092" w:rsidRDefault="001D5092" w:rsidP="00726727">
            <w:pPr>
              <w:spacing w:before="60" w:after="60" w:line="360" w:lineRule="auto"/>
            </w:pPr>
          </w:p>
        </w:tc>
      </w:tr>
      <w:tr w:rsidR="001D5092" w14:paraId="75E9714A"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7C0AE3F" w14:textId="77777777" w:rsidR="001D5092" w:rsidRDefault="001D5092" w:rsidP="00726727">
            <w:pPr>
              <w:spacing w:before="60" w:after="60" w:line="360" w:lineRule="auto"/>
              <w:rPr>
                <w:i/>
                <w:iCs/>
                <w:sz w:val="18"/>
                <w:szCs w:val="18"/>
                <w:lang w:val="en-GB"/>
              </w:rPr>
            </w:pPr>
            <w:r>
              <w:rPr>
                <w:i/>
                <w:iCs/>
                <w:sz w:val="18"/>
                <w:szCs w:val="18"/>
                <w:lang w:val="en-GB"/>
              </w:rPr>
              <w:t>[INSERT FULL RESPONSE FOR EVALUATION HERE]</w:t>
            </w:r>
          </w:p>
        </w:tc>
      </w:tr>
      <w:tr w:rsidR="001D5092" w14:paraId="3E50BB70"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7AC0BE3" w14:textId="77777777" w:rsidR="001D5092" w:rsidRDefault="001D5092" w:rsidP="00726727">
            <w:pPr>
              <w:spacing w:before="60" w:after="60" w:line="360" w:lineRule="auto"/>
              <w:rPr>
                <w:i/>
                <w:iCs/>
                <w:sz w:val="18"/>
                <w:szCs w:val="18"/>
                <w:lang w:val="en-GB"/>
              </w:rPr>
            </w:pPr>
            <w:r>
              <w:rPr>
                <w:i/>
                <w:iCs/>
                <w:sz w:val="18"/>
                <w:szCs w:val="18"/>
                <w:lang w:val="en-GB"/>
              </w:rPr>
              <w:t>[INSERT REFERENCE TO ADDITIONAL INFORMATION HERE]</w:t>
            </w:r>
          </w:p>
        </w:tc>
      </w:tr>
    </w:tbl>
    <w:p w14:paraId="6887DEEC" w14:textId="52B1F648" w:rsidR="001D5092" w:rsidRDefault="001D5092" w:rsidP="001D5092">
      <w:pPr>
        <w:pStyle w:val="ListNumber2"/>
        <w:spacing w:before="120" w:after="120" w:line="276" w:lineRule="auto"/>
        <w:rPr>
          <w:rFonts w:cs="Arial"/>
        </w:rPr>
      </w:pPr>
    </w:p>
    <w:p w14:paraId="10421A46" w14:textId="7EC8FF46" w:rsidR="0017074A" w:rsidRDefault="0017074A" w:rsidP="001D5092">
      <w:pPr>
        <w:pStyle w:val="ListNumber2"/>
        <w:spacing w:before="120" w:after="120" w:line="276" w:lineRule="auto"/>
        <w:rPr>
          <w:rFonts w:cs="Arial"/>
        </w:rPr>
      </w:pPr>
    </w:p>
    <w:p w14:paraId="7FF61C6F" w14:textId="77777777" w:rsidR="0017074A" w:rsidRPr="0021026A" w:rsidRDefault="0017074A" w:rsidP="001D5092">
      <w:pPr>
        <w:pStyle w:val="ListNumber2"/>
        <w:spacing w:before="120" w:after="120" w:line="276" w:lineRule="auto"/>
        <w:rPr>
          <w:rFonts w:cs="Arial"/>
        </w:rPr>
      </w:pPr>
    </w:p>
    <w:p w14:paraId="4B289C4D" w14:textId="3A338577" w:rsidR="006D2C2E" w:rsidRDefault="008342A7" w:rsidP="00646F86">
      <w:pPr>
        <w:pStyle w:val="ListNumber2"/>
        <w:numPr>
          <w:ilvl w:val="0"/>
          <w:numId w:val="9"/>
        </w:numPr>
        <w:spacing w:before="120" w:after="120" w:line="276" w:lineRule="auto"/>
        <w:ind w:left="935" w:hanging="357"/>
        <w:rPr>
          <w:rFonts w:cs="Arial"/>
        </w:rPr>
      </w:pPr>
      <w:bookmarkStart w:id="588" w:name="_Toc162338"/>
      <w:bookmarkStart w:id="589" w:name="_Toc162511"/>
      <w:bookmarkStart w:id="590" w:name="_Toc162622"/>
      <w:bookmarkStart w:id="591" w:name="_Toc162681"/>
      <w:bookmarkStart w:id="592" w:name="_Toc162339"/>
      <w:bookmarkStart w:id="593" w:name="_Toc162512"/>
      <w:bookmarkStart w:id="594" w:name="_Toc162623"/>
      <w:bookmarkStart w:id="595" w:name="_Toc162682"/>
      <w:bookmarkStart w:id="596" w:name="_Toc162340"/>
      <w:bookmarkStart w:id="597" w:name="_Toc162513"/>
      <w:bookmarkStart w:id="598" w:name="_Toc162624"/>
      <w:bookmarkStart w:id="599" w:name="_Toc162683"/>
      <w:bookmarkStart w:id="600" w:name="_Toc526255355"/>
      <w:bookmarkEnd w:id="588"/>
      <w:bookmarkEnd w:id="589"/>
      <w:bookmarkEnd w:id="590"/>
      <w:bookmarkEnd w:id="591"/>
      <w:bookmarkEnd w:id="592"/>
      <w:bookmarkEnd w:id="593"/>
      <w:bookmarkEnd w:id="594"/>
      <w:bookmarkEnd w:id="595"/>
      <w:bookmarkEnd w:id="596"/>
      <w:bookmarkEnd w:id="597"/>
      <w:bookmarkEnd w:id="598"/>
      <w:bookmarkEnd w:id="599"/>
      <w:bookmarkEnd w:id="600"/>
      <w:r w:rsidRPr="0021026A">
        <w:rPr>
          <w:rFonts w:cs="Arial"/>
        </w:rPr>
        <w:t>All test equipment</w:t>
      </w:r>
      <w:r w:rsidR="006D2C2E" w:rsidRPr="0021026A">
        <w:rPr>
          <w:rFonts w:cs="Arial"/>
        </w:rPr>
        <w:t xml:space="preserve"> shall have a design life of at least 10 year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D5092" w14:paraId="33B2D486"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66D9EFE" w14:textId="77777777" w:rsidR="001D5092" w:rsidRDefault="001D5092"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6795F52" w14:textId="77777777" w:rsidR="001D5092" w:rsidRDefault="001D5092"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94ABFF5" w14:textId="77777777" w:rsidR="001D5092" w:rsidRDefault="001D5092" w:rsidP="00726727">
            <w:pPr>
              <w:spacing w:before="60" w:after="60" w:line="360" w:lineRule="auto"/>
            </w:pPr>
          </w:p>
        </w:tc>
      </w:tr>
      <w:tr w:rsidR="001D5092" w14:paraId="228B932C"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E8FED32" w14:textId="77777777" w:rsidR="001D5092" w:rsidRDefault="001D5092" w:rsidP="00726727">
            <w:pPr>
              <w:spacing w:before="60" w:after="60" w:line="360" w:lineRule="auto"/>
              <w:rPr>
                <w:i/>
                <w:iCs/>
                <w:sz w:val="18"/>
                <w:szCs w:val="18"/>
                <w:lang w:val="en-GB"/>
              </w:rPr>
            </w:pPr>
            <w:r>
              <w:rPr>
                <w:i/>
                <w:iCs/>
                <w:sz w:val="18"/>
                <w:szCs w:val="18"/>
                <w:lang w:val="en-GB"/>
              </w:rPr>
              <w:t>[INSERT FULL RESPONSE FOR EVALUATION HERE]</w:t>
            </w:r>
          </w:p>
        </w:tc>
      </w:tr>
      <w:tr w:rsidR="001D5092" w14:paraId="29EC81AC"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F99CA23" w14:textId="77777777" w:rsidR="001D5092" w:rsidRDefault="001D5092" w:rsidP="00726727">
            <w:pPr>
              <w:spacing w:before="60" w:after="60" w:line="360" w:lineRule="auto"/>
              <w:rPr>
                <w:i/>
                <w:iCs/>
                <w:sz w:val="18"/>
                <w:szCs w:val="18"/>
                <w:lang w:val="en-GB"/>
              </w:rPr>
            </w:pPr>
            <w:r>
              <w:rPr>
                <w:i/>
                <w:iCs/>
                <w:sz w:val="18"/>
                <w:szCs w:val="18"/>
                <w:lang w:val="en-GB"/>
              </w:rPr>
              <w:t>[INSERT REFERENCE TO ADDITIONAL INFORMATION HERE]</w:t>
            </w:r>
          </w:p>
        </w:tc>
      </w:tr>
    </w:tbl>
    <w:p w14:paraId="6593EE89" w14:textId="77777777" w:rsidR="001D5092" w:rsidRPr="0021026A" w:rsidRDefault="001D5092" w:rsidP="001D5092">
      <w:pPr>
        <w:pStyle w:val="ListNumber2"/>
        <w:spacing w:before="120" w:after="120" w:line="276" w:lineRule="auto"/>
        <w:rPr>
          <w:rFonts w:cs="Arial"/>
        </w:rPr>
      </w:pPr>
    </w:p>
    <w:p w14:paraId="74B9E55E" w14:textId="77A38CE7" w:rsidR="003C0F89" w:rsidRPr="00BD55EF" w:rsidRDefault="003C0F89" w:rsidP="00E54141">
      <w:pPr>
        <w:pStyle w:val="Heading2"/>
      </w:pPr>
      <w:bookmarkStart w:id="601" w:name="_Toc53999601"/>
      <w:bookmarkStart w:id="602" w:name="_Toc53999602"/>
      <w:bookmarkStart w:id="603" w:name="_Toc53999603"/>
      <w:bookmarkStart w:id="604" w:name="_Toc53999604"/>
      <w:bookmarkStart w:id="605" w:name="_Toc53999605"/>
      <w:bookmarkStart w:id="606" w:name="_Toc55546268"/>
      <w:bookmarkStart w:id="607" w:name="_Toc55549959"/>
      <w:bookmarkStart w:id="608" w:name="_Toc55551996"/>
      <w:bookmarkStart w:id="609" w:name="_Toc115991473"/>
      <w:bookmarkEnd w:id="601"/>
      <w:bookmarkEnd w:id="602"/>
      <w:bookmarkEnd w:id="603"/>
      <w:bookmarkEnd w:id="604"/>
      <w:bookmarkEnd w:id="605"/>
      <w:bookmarkEnd w:id="606"/>
      <w:bookmarkEnd w:id="607"/>
      <w:bookmarkEnd w:id="608"/>
      <w:r w:rsidRPr="00BD55EF">
        <w:t>Environmental Conditions</w:t>
      </w:r>
      <w:bookmarkEnd w:id="583"/>
      <w:bookmarkEnd w:id="584"/>
      <w:bookmarkEnd w:id="585"/>
      <w:bookmarkEnd w:id="586"/>
      <w:bookmarkEnd w:id="587"/>
      <w:bookmarkEnd w:id="609"/>
    </w:p>
    <w:p w14:paraId="7C6EE761" w14:textId="7FCE6BCD" w:rsidR="00C470A7" w:rsidRPr="005A6B33" w:rsidRDefault="004E6378" w:rsidP="00646F86">
      <w:pPr>
        <w:pStyle w:val="ListNumber2"/>
        <w:numPr>
          <w:ilvl w:val="0"/>
          <w:numId w:val="17"/>
        </w:numPr>
        <w:spacing w:before="120" w:after="120" w:line="276" w:lineRule="auto"/>
        <w:rPr>
          <w:rFonts w:cs="Arial"/>
        </w:rPr>
      </w:pPr>
      <w:r w:rsidRPr="0021026A">
        <w:rPr>
          <w:rFonts w:cs="Arial"/>
        </w:rPr>
        <w:t xml:space="preserve">The </w:t>
      </w:r>
      <w:r w:rsidR="00D976B0" w:rsidRPr="0021026A">
        <w:rPr>
          <w:rFonts w:cs="Arial"/>
        </w:rPr>
        <w:t xml:space="preserve">equipment / systems </w:t>
      </w:r>
      <w:r w:rsidRPr="0021026A">
        <w:rPr>
          <w:rFonts w:cs="Arial"/>
        </w:rPr>
        <w:t xml:space="preserve">offered shall operate </w:t>
      </w:r>
      <w:r w:rsidR="00D15FD4" w:rsidRPr="0021026A">
        <w:rPr>
          <w:rFonts w:cs="Arial"/>
        </w:rPr>
        <w:t xml:space="preserve">within specifications under </w:t>
      </w:r>
      <w:r w:rsidRPr="0021026A">
        <w:rPr>
          <w:rFonts w:cs="Arial"/>
        </w:rPr>
        <w:t>the following environmental conditions and tolerances</w:t>
      </w:r>
      <w:r w:rsidR="0015793D">
        <w:rPr>
          <w:rFonts w:cs="Arial"/>
        </w:rPr>
        <w:t>:</w:t>
      </w:r>
    </w:p>
    <w:tbl>
      <w:tblPr>
        <w:tblW w:w="4441"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515"/>
        <w:gridCol w:w="3339"/>
      </w:tblGrid>
      <w:tr w:rsidR="00175DBD" w:rsidRPr="0021026A" w14:paraId="4E79C431" w14:textId="77777777" w:rsidTr="00AE5D0E">
        <w:trPr>
          <w:trHeight w:val="565"/>
          <w:jc w:val="right"/>
        </w:trPr>
        <w:tc>
          <w:tcPr>
            <w:tcW w:w="1364" w:type="pct"/>
            <w:vMerge w:val="restart"/>
            <w:shd w:val="clear" w:color="auto" w:fill="auto"/>
            <w:vAlign w:val="center"/>
          </w:tcPr>
          <w:p w14:paraId="380D1B83" w14:textId="77777777" w:rsidR="00175DBD" w:rsidRPr="0021026A" w:rsidRDefault="00175DBD" w:rsidP="00AE5D0E">
            <w:pPr>
              <w:rPr>
                <w:rFonts w:cs="Arial"/>
              </w:rPr>
            </w:pPr>
            <w:r w:rsidRPr="0021026A">
              <w:rPr>
                <w:rFonts w:cs="Arial"/>
              </w:rPr>
              <w:t>Indoor Conditions</w:t>
            </w:r>
          </w:p>
        </w:tc>
        <w:tc>
          <w:tcPr>
            <w:tcW w:w="1562" w:type="pct"/>
            <w:shd w:val="clear" w:color="auto" w:fill="auto"/>
            <w:vAlign w:val="center"/>
          </w:tcPr>
          <w:p w14:paraId="69E54628" w14:textId="77777777" w:rsidR="00175DBD" w:rsidRPr="0021026A" w:rsidRDefault="00175DBD" w:rsidP="00AE5D0E">
            <w:pPr>
              <w:rPr>
                <w:rFonts w:cs="Arial"/>
              </w:rPr>
            </w:pPr>
            <w:r w:rsidRPr="0021026A">
              <w:rPr>
                <w:rFonts w:cs="Arial"/>
              </w:rPr>
              <w:t xml:space="preserve">Ambient Temperature </w:t>
            </w:r>
          </w:p>
        </w:tc>
        <w:tc>
          <w:tcPr>
            <w:tcW w:w="2074" w:type="pct"/>
            <w:shd w:val="clear" w:color="auto" w:fill="auto"/>
            <w:vAlign w:val="center"/>
          </w:tcPr>
          <w:p w14:paraId="63339F79" w14:textId="3A97A0BF" w:rsidR="00175DBD" w:rsidRPr="0021026A" w:rsidRDefault="007F343D" w:rsidP="00AE5D0E">
            <w:pPr>
              <w:rPr>
                <w:rFonts w:cs="Arial"/>
              </w:rPr>
            </w:pPr>
            <w:r w:rsidRPr="0021026A">
              <w:rPr>
                <w:rFonts w:eastAsia="Times New Roman" w:cs="Arial"/>
                <w:color w:val="000000"/>
                <w:lang w:eastAsia="en-ZA"/>
              </w:rPr>
              <w:t>+1</w:t>
            </w:r>
            <w:r w:rsidR="00175DBD" w:rsidRPr="0021026A">
              <w:rPr>
                <w:rFonts w:eastAsia="Times New Roman" w:cs="Arial"/>
                <w:color w:val="000000"/>
                <w:lang w:eastAsia="en-ZA"/>
              </w:rPr>
              <w:t xml:space="preserve">0 °C to +40 °C </w:t>
            </w:r>
          </w:p>
        </w:tc>
      </w:tr>
      <w:tr w:rsidR="00175DBD" w:rsidRPr="0021026A" w14:paraId="6A39B9CF" w14:textId="77777777" w:rsidTr="00AE5D0E">
        <w:trPr>
          <w:trHeight w:val="494"/>
          <w:jc w:val="right"/>
        </w:trPr>
        <w:tc>
          <w:tcPr>
            <w:tcW w:w="1364" w:type="pct"/>
            <w:vMerge/>
            <w:shd w:val="clear" w:color="auto" w:fill="auto"/>
            <w:vAlign w:val="center"/>
          </w:tcPr>
          <w:p w14:paraId="30686079" w14:textId="77777777" w:rsidR="00175DBD" w:rsidRPr="0021026A" w:rsidRDefault="00175DBD" w:rsidP="00AE5D0E">
            <w:pPr>
              <w:pStyle w:val="BodyTextIndent2"/>
              <w:spacing w:line="276" w:lineRule="auto"/>
            </w:pPr>
          </w:p>
        </w:tc>
        <w:tc>
          <w:tcPr>
            <w:tcW w:w="1562" w:type="pct"/>
            <w:tcBorders>
              <w:bottom w:val="single" w:sz="4" w:space="0" w:color="auto"/>
            </w:tcBorders>
            <w:shd w:val="clear" w:color="auto" w:fill="auto"/>
            <w:vAlign w:val="center"/>
          </w:tcPr>
          <w:p w14:paraId="2F49BF2D" w14:textId="77777777" w:rsidR="00175DBD" w:rsidRPr="0021026A" w:rsidRDefault="00175DBD" w:rsidP="00AE5D0E">
            <w:pPr>
              <w:rPr>
                <w:rFonts w:cs="Arial"/>
              </w:rPr>
            </w:pPr>
            <w:r w:rsidRPr="0021026A">
              <w:rPr>
                <w:rFonts w:cs="Arial"/>
              </w:rPr>
              <w:t xml:space="preserve">Relative humidity </w:t>
            </w:r>
          </w:p>
        </w:tc>
        <w:tc>
          <w:tcPr>
            <w:tcW w:w="2074" w:type="pct"/>
            <w:shd w:val="clear" w:color="auto" w:fill="auto"/>
            <w:vAlign w:val="center"/>
          </w:tcPr>
          <w:p w14:paraId="3B37E42F" w14:textId="77777777" w:rsidR="00175DBD" w:rsidRPr="0021026A" w:rsidRDefault="00175DBD" w:rsidP="00AE5D0E">
            <w:pPr>
              <w:rPr>
                <w:rFonts w:cs="Arial"/>
              </w:rPr>
            </w:pPr>
            <w:r w:rsidRPr="0021026A">
              <w:rPr>
                <w:rFonts w:cs="Arial"/>
              </w:rPr>
              <w:t xml:space="preserve">10 to 90%, non-condensing </w:t>
            </w:r>
          </w:p>
        </w:tc>
      </w:tr>
      <w:tr w:rsidR="003C0F89" w:rsidRPr="0021026A" w14:paraId="64A4842A" w14:textId="77777777" w:rsidTr="00AE5D0E">
        <w:trPr>
          <w:trHeight w:val="201"/>
          <w:jc w:val="right"/>
        </w:trPr>
        <w:tc>
          <w:tcPr>
            <w:tcW w:w="1364" w:type="pct"/>
            <w:tcBorders>
              <w:top w:val="single" w:sz="4" w:space="0" w:color="auto"/>
              <w:left w:val="single" w:sz="4" w:space="0" w:color="auto"/>
              <w:bottom w:val="single" w:sz="4" w:space="0" w:color="auto"/>
              <w:right w:val="single" w:sz="4" w:space="0" w:color="auto"/>
            </w:tcBorders>
            <w:shd w:val="clear" w:color="auto" w:fill="auto"/>
            <w:vAlign w:val="center"/>
          </w:tcPr>
          <w:p w14:paraId="439A3921" w14:textId="77777777" w:rsidR="003C0F89" w:rsidRPr="0021026A" w:rsidRDefault="003C0F89" w:rsidP="00AE5D0E">
            <w:pPr>
              <w:rPr>
                <w:rFonts w:cs="Arial"/>
              </w:rPr>
            </w:pPr>
          </w:p>
        </w:tc>
        <w:tc>
          <w:tcPr>
            <w:tcW w:w="1562" w:type="pct"/>
            <w:tcBorders>
              <w:top w:val="single" w:sz="4" w:space="0" w:color="auto"/>
              <w:left w:val="single" w:sz="4" w:space="0" w:color="auto"/>
              <w:bottom w:val="single" w:sz="4" w:space="0" w:color="auto"/>
              <w:right w:val="single" w:sz="4" w:space="0" w:color="auto"/>
            </w:tcBorders>
            <w:shd w:val="clear" w:color="auto" w:fill="auto"/>
            <w:vAlign w:val="center"/>
          </w:tcPr>
          <w:p w14:paraId="0E8E754B" w14:textId="77777777" w:rsidR="003C0F89" w:rsidRPr="0021026A" w:rsidRDefault="003C0F89" w:rsidP="00AE5D0E">
            <w:pPr>
              <w:rPr>
                <w:rFonts w:cs="Arial"/>
              </w:rPr>
            </w:pPr>
          </w:p>
        </w:tc>
        <w:tc>
          <w:tcPr>
            <w:tcW w:w="2074" w:type="pct"/>
            <w:tcBorders>
              <w:top w:val="single" w:sz="4" w:space="0" w:color="auto"/>
              <w:left w:val="single" w:sz="4" w:space="0" w:color="auto"/>
              <w:bottom w:val="single" w:sz="4" w:space="0" w:color="auto"/>
              <w:right w:val="single" w:sz="4" w:space="0" w:color="auto"/>
            </w:tcBorders>
            <w:shd w:val="clear" w:color="auto" w:fill="auto"/>
            <w:vAlign w:val="center"/>
          </w:tcPr>
          <w:p w14:paraId="0A366A9B" w14:textId="77777777" w:rsidR="003C0F89" w:rsidRPr="0021026A" w:rsidRDefault="003C0F89" w:rsidP="00AE5D0E">
            <w:pPr>
              <w:rPr>
                <w:rFonts w:cs="Arial"/>
              </w:rPr>
            </w:pPr>
          </w:p>
        </w:tc>
      </w:tr>
      <w:tr w:rsidR="00596496" w:rsidRPr="0021026A" w14:paraId="3412452A" w14:textId="77777777" w:rsidTr="00AE5D0E">
        <w:trPr>
          <w:trHeight w:val="565"/>
          <w:jc w:val="right"/>
        </w:trPr>
        <w:tc>
          <w:tcPr>
            <w:tcW w:w="1364" w:type="pct"/>
            <w:vMerge w:val="restart"/>
            <w:tcBorders>
              <w:top w:val="single" w:sz="4" w:space="0" w:color="auto"/>
            </w:tcBorders>
            <w:shd w:val="clear" w:color="auto" w:fill="FFFFFF" w:themeFill="background1"/>
            <w:vAlign w:val="center"/>
          </w:tcPr>
          <w:p w14:paraId="166F2085" w14:textId="77777777" w:rsidR="00596496" w:rsidRPr="0021026A" w:rsidRDefault="00596496" w:rsidP="00AE5D0E">
            <w:pPr>
              <w:rPr>
                <w:rFonts w:cs="Arial"/>
              </w:rPr>
            </w:pPr>
            <w:r w:rsidRPr="0021026A">
              <w:rPr>
                <w:rFonts w:cs="Arial"/>
              </w:rPr>
              <w:t>Outdoor Conditions</w:t>
            </w:r>
          </w:p>
        </w:tc>
        <w:tc>
          <w:tcPr>
            <w:tcW w:w="1562" w:type="pct"/>
            <w:tcBorders>
              <w:top w:val="single" w:sz="4" w:space="0" w:color="auto"/>
            </w:tcBorders>
            <w:shd w:val="clear" w:color="auto" w:fill="FFFFFF" w:themeFill="background1"/>
            <w:vAlign w:val="center"/>
          </w:tcPr>
          <w:p w14:paraId="403F38F3" w14:textId="77777777" w:rsidR="00596496" w:rsidRPr="0021026A" w:rsidRDefault="00596496" w:rsidP="00AE5D0E">
            <w:pPr>
              <w:rPr>
                <w:rFonts w:cs="Arial"/>
              </w:rPr>
            </w:pPr>
            <w:r w:rsidRPr="0021026A">
              <w:rPr>
                <w:rFonts w:cs="Arial"/>
              </w:rPr>
              <w:t xml:space="preserve">Ambient Temperature </w:t>
            </w:r>
          </w:p>
        </w:tc>
        <w:tc>
          <w:tcPr>
            <w:tcW w:w="2074" w:type="pct"/>
            <w:tcBorders>
              <w:top w:val="single" w:sz="4" w:space="0" w:color="auto"/>
            </w:tcBorders>
            <w:shd w:val="clear" w:color="auto" w:fill="FFFFFF" w:themeFill="background1"/>
            <w:vAlign w:val="center"/>
          </w:tcPr>
          <w:p w14:paraId="5478A9AD" w14:textId="77777777" w:rsidR="00596496" w:rsidRPr="0021026A" w:rsidRDefault="00596496" w:rsidP="00AE5D0E">
            <w:pPr>
              <w:rPr>
                <w:rFonts w:cs="Arial"/>
              </w:rPr>
            </w:pPr>
            <w:r w:rsidRPr="0021026A">
              <w:rPr>
                <w:rFonts w:cs="Arial"/>
              </w:rPr>
              <w:t xml:space="preserve">-10 °C to +50 °C </w:t>
            </w:r>
          </w:p>
        </w:tc>
      </w:tr>
      <w:tr w:rsidR="00596496" w:rsidRPr="0021026A" w14:paraId="0E5BD2D9" w14:textId="77777777" w:rsidTr="00AE5D0E">
        <w:trPr>
          <w:trHeight w:val="435"/>
          <w:jc w:val="right"/>
        </w:trPr>
        <w:tc>
          <w:tcPr>
            <w:tcW w:w="1364" w:type="pct"/>
            <w:vMerge/>
            <w:shd w:val="clear" w:color="auto" w:fill="FFFFFF" w:themeFill="background1"/>
            <w:vAlign w:val="center"/>
          </w:tcPr>
          <w:p w14:paraId="3BF424A4" w14:textId="77777777" w:rsidR="00596496" w:rsidRPr="0021026A" w:rsidRDefault="00596496" w:rsidP="00AE5D0E">
            <w:pPr>
              <w:pStyle w:val="BodyTextIndent2"/>
              <w:spacing w:line="276" w:lineRule="auto"/>
            </w:pPr>
          </w:p>
        </w:tc>
        <w:tc>
          <w:tcPr>
            <w:tcW w:w="1562" w:type="pct"/>
            <w:shd w:val="clear" w:color="auto" w:fill="FFFFFF" w:themeFill="background1"/>
            <w:vAlign w:val="center"/>
          </w:tcPr>
          <w:p w14:paraId="202E6CE4" w14:textId="77777777" w:rsidR="00596496" w:rsidRPr="0021026A" w:rsidRDefault="00596496" w:rsidP="00AE5D0E">
            <w:pPr>
              <w:rPr>
                <w:rFonts w:cs="Arial"/>
              </w:rPr>
            </w:pPr>
            <w:r w:rsidRPr="0021026A">
              <w:rPr>
                <w:rFonts w:cs="Arial"/>
              </w:rPr>
              <w:t xml:space="preserve">Temperature variations </w:t>
            </w:r>
          </w:p>
        </w:tc>
        <w:tc>
          <w:tcPr>
            <w:tcW w:w="2074" w:type="pct"/>
            <w:shd w:val="clear" w:color="auto" w:fill="FFFFFF" w:themeFill="background1"/>
            <w:vAlign w:val="center"/>
          </w:tcPr>
          <w:p w14:paraId="30141AFB" w14:textId="77777777" w:rsidR="00596496" w:rsidRPr="0021026A" w:rsidRDefault="00596496" w:rsidP="00AE5D0E">
            <w:pPr>
              <w:rPr>
                <w:rFonts w:cs="Arial"/>
              </w:rPr>
            </w:pPr>
            <w:r w:rsidRPr="0021026A">
              <w:rPr>
                <w:rFonts w:cs="Arial"/>
              </w:rPr>
              <w:t xml:space="preserve">Up to 16 °C within 24 hours </w:t>
            </w:r>
          </w:p>
        </w:tc>
      </w:tr>
      <w:tr w:rsidR="00596496" w:rsidRPr="0021026A" w14:paraId="5DE8D151" w14:textId="77777777" w:rsidTr="00AE5D0E">
        <w:trPr>
          <w:trHeight w:val="435"/>
          <w:jc w:val="right"/>
        </w:trPr>
        <w:tc>
          <w:tcPr>
            <w:tcW w:w="1364" w:type="pct"/>
            <w:vMerge/>
            <w:shd w:val="clear" w:color="auto" w:fill="FFFFFF" w:themeFill="background1"/>
            <w:vAlign w:val="center"/>
          </w:tcPr>
          <w:p w14:paraId="73B48321" w14:textId="77777777" w:rsidR="00596496" w:rsidRPr="0021026A" w:rsidRDefault="00596496" w:rsidP="00AE5D0E">
            <w:pPr>
              <w:pStyle w:val="BodyTextIndent2"/>
              <w:spacing w:line="276" w:lineRule="auto"/>
            </w:pPr>
          </w:p>
        </w:tc>
        <w:tc>
          <w:tcPr>
            <w:tcW w:w="1562" w:type="pct"/>
            <w:shd w:val="clear" w:color="auto" w:fill="FFFFFF" w:themeFill="background1"/>
            <w:vAlign w:val="center"/>
          </w:tcPr>
          <w:p w14:paraId="6F1780F2" w14:textId="77777777" w:rsidR="00596496" w:rsidRPr="0021026A" w:rsidRDefault="00596496" w:rsidP="00AE5D0E">
            <w:pPr>
              <w:rPr>
                <w:rFonts w:cs="Arial"/>
              </w:rPr>
            </w:pPr>
            <w:r w:rsidRPr="0021026A">
              <w:rPr>
                <w:rFonts w:cs="Arial"/>
              </w:rPr>
              <w:t xml:space="preserve">Relative humidity </w:t>
            </w:r>
          </w:p>
        </w:tc>
        <w:tc>
          <w:tcPr>
            <w:tcW w:w="2074" w:type="pct"/>
            <w:shd w:val="clear" w:color="auto" w:fill="FFFFFF" w:themeFill="background1"/>
            <w:vAlign w:val="center"/>
          </w:tcPr>
          <w:p w14:paraId="73BABCC5" w14:textId="77777777" w:rsidR="00596496" w:rsidRPr="0021026A" w:rsidRDefault="00596496" w:rsidP="00AE5D0E">
            <w:pPr>
              <w:rPr>
                <w:rFonts w:cs="Arial"/>
              </w:rPr>
            </w:pPr>
            <w:r w:rsidRPr="0021026A">
              <w:rPr>
                <w:rFonts w:cs="Arial"/>
              </w:rPr>
              <w:t xml:space="preserve">10 to 90%, non-condensing </w:t>
            </w:r>
          </w:p>
        </w:tc>
      </w:tr>
    </w:tbl>
    <w:p w14:paraId="790EE7FA" w14:textId="4BE653A3" w:rsidR="001D5092" w:rsidRDefault="001D5092" w:rsidP="005F799E">
      <w:bookmarkStart w:id="610" w:name="_Toc523997503"/>
      <w:bookmarkStart w:id="611" w:name="_Toc524935781"/>
      <w:bookmarkStart w:id="612" w:name="_Toc525026457"/>
      <w:bookmarkStart w:id="613" w:name="_Toc525028531"/>
      <w:bookmarkStart w:id="614" w:name="_Toc525048175"/>
      <w:bookmarkStart w:id="615" w:name="_Toc525116559"/>
      <w:bookmarkStart w:id="616" w:name="_Toc525116976"/>
      <w:bookmarkStart w:id="617" w:name="_Toc525117378"/>
      <w:bookmarkStart w:id="618" w:name="_Toc525117779"/>
      <w:bookmarkStart w:id="619" w:name="_Toc525204249"/>
      <w:bookmarkStart w:id="620" w:name="_Toc525207323"/>
      <w:bookmarkStart w:id="621" w:name="_Toc525208354"/>
      <w:bookmarkStart w:id="622" w:name="_Toc525208753"/>
      <w:bookmarkStart w:id="623" w:name="_Toc525209152"/>
      <w:bookmarkStart w:id="624" w:name="_Toc525209553"/>
      <w:bookmarkStart w:id="625" w:name="_Toc525209955"/>
      <w:bookmarkStart w:id="626" w:name="_Toc525210356"/>
      <w:bookmarkStart w:id="627" w:name="_Toc525210757"/>
      <w:bookmarkStart w:id="628" w:name="_Toc525211159"/>
      <w:bookmarkStart w:id="629" w:name="_Toc525211561"/>
      <w:bookmarkStart w:id="630" w:name="_Toc525211959"/>
      <w:bookmarkStart w:id="631" w:name="_Toc525212358"/>
      <w:bookmarkStart w:id="632" w:name="_Toc525212757"/>
      <w:bookmarkStart w:id="633" w:name="_Toc525213158"/>
      <w:bookmarkStart w:id="634" w:name="_Toc525215582"/>
      <w:bookmarkStart w:id="635" w:name="_Toc525215984"/>
      <w:bookmarkStart w:id="636" w:name="_Toc525216385"/>
      <w:bookmarkStart w:id="637" w:name="_Toc525216785"/>
      <w:bookmarkStart w:id="638" w:name="_Toc525217187"/>
      <w:bookmarkStart w:id="639" w:name="_Toc525217588"/>
      <w:bookmarkStart w:id="640" w:name="_Toc525217990"/>
      <w:bookmarkStart w:id="641" w:name="_Toc525218392"/>
      <w:bookmarkStart w:id="642" w:name="_Toc525218793"/>
      <w:bookmarkStart w:id="643" w:name="_Toc525219195"/>
      <w:bookmarkStart w:id="644" w:name="_Toc525219593"/>
      <w:bookmarkStart w:id="645" w:name="_Toc525219986"/>
      <w:bookmarkStart w:id="646" w:name="_Toc525220380"/>
      <w:bookmarkStart w:id="647" w:name="_Toc525220774"/>
      <w:bookmarkStart w:id="648" w:name="_Toc525221168"/>
      <w:bookmarkStart w:id="649" w:name="_Toc525221568"/>
      <w:bookmarkStart w:id="650" w:name="_Toc525221969"/>
      <w:bookmarkStart w:id="651" w:name="_Toc525222368"/>
      <w:bookmarkStart w:id="652" w:name="_Toc525222766"/>
      <w:bookmarkStart w:id="653" w:name="_Toc525223164"/>
      <w:bookmarkStart w:id="654" w:name="_Toc525223563"/>
      <w:bookmarkStart w:id="655" w:name="_Toc525223961"/>
      <w:bookmarkStart w:id="656" w:name="_Toc525224359"/>
      <w:bookmarkStart w:id="657" w:name="_Toc525224757"/>
      <w:bookmarkStart w:id="658" w:name="_Toc525225155"/>
      <w:bookmarkStart w:id="659" w:name="_Toc525282388"/>
      <w:bookmarkStart w:id="660" w:name="_Toc523997504"/>
      <w:bookmarkStart w:id="661" w:name="_Toc524935782"/>
      <w:bookmarkStart w:id="662" w:name="_Toc525026458"/>
      <w:bookmarkStart w:id="663" w:name="_Toc525028532"/>
      <w:bookmarkStart w:id="664" w:name="_Toc525048176"/>
      <w:bookmarkStart w:id="665" w:name="_Toc525116560"/>
      <w:bookmarkStart w:id="666" w:name="_Toc525116977"/>
      <w:bookmarkStart w:id="667" w:name="_Toc525117379"/>
      <w:bookmarkStart w:id="668" w:name="_Toc525117780"/>
      <w:bookmarkStart w:id="669" w:name="_Toc525204250"/>
      <w:bookmarkStart w:id="670" w:name="_Toc525207324"/>
      <w:bookmarkStart w:id="671" w:name="_Toc525208355"/>
      <w:bookmarkStart w:id="672" w:name="_Toc525208754"/>
      <w:bookmarkStart w:id="673" w:name="_Toc525209153"/>
      <w:bookmarkStart w:id="674" w:name="_Toc525209554"/>
      <w:bookmarkStart w:id="675" w:name="_Toc525209956"/>
      <w:bookmarkStart w:id="676" w:name="_Toc525210357"/>
      <w:bookmarkStart w:id="677" w:name="_Toc525210758"/>
      <w:bookmarkStart w:id="678" w:name="_Toc525211160"/>
      <w:bookmarkStart w:id="679" w:name="_Toc525211562"/>
      <w:bookmarkStart w:id="680" w:name="_Toc525211960"/>
      <w:bookmarkStart w:id="681" w:name="_Toc525212359"/>
      <w:bookmarkStart w:id="682" w:name="_Toc525212758"/>
      <w:bookmarkStart w:id="683" w:name="_Toc525213159"/>
      <w:bookmarkStart w:id="684" w:name="_Toc525215583"/>
      <w:bookmarkStart w:id="685" w:name="_Toc525215985"/>
      <w:bookmarkStart w:id="686" w:name="_Toc525216386"/>
      <w:bookmarkStart w:id="687" w:name="_Toc525216786"/>
      <w:bookmarkStart w:id="688" w:name="_Toc525217188"/>
      <w:bookmarkStart w:id="689" w:name="_Toc525217589"/>
      <w:bookmarkStart w:id="690" w:name="_Toc525217991"/>
      <w:bookmarkStart w:id="691" w:name="_Toc525218393"/>
      <w:bookmarkStart w:id="692" w:name="_Toc525218794"/>
      <w:bookmarkStart w:id="693" w:name="_Toc525219196"/>
      <w:bookmarkStart w:id="694" w:name="_Toc525219594"/>
      <w:bookmarkStart w:id="695" w:name="_Toc525219987"/>
      <w:bookmarkStart w:id="696" w:name="_Toc525220381"/>
      <w:bookmarkStart w:id="697" w:name="_Toc525220775"/>
      <w:bookmarkStart w:id="698" w:name="_Toc525221169"/>
      <w:bookmarkStart w:id="699" w:name="_Toc525221569"/>
      <w:bookmarkStart w:id="700" w:name="_Toc525221970"/>
      <w:bookmarkStart w:id="701" w:name="_Toc525222369"/>
      <w:bookmarkStart w:id="702" w:name="_Toc525222767"/>
      <w:bookmarkStart w:id="703" w:name="_Toc525223165"/>
      <w:bookmarkStart w:id="704" w:name="_Toc525223564"/>
      <w:bookmarkStart w:id="705" w:name="_Toc525223962"/>
      <w:bookmarkStart w:id="706" w:name="_Toc525224360"/>
      <w:bookmarkStart w:id="707" w:name="_Toc525224758"/>
      <w:bookmarkStart w:id="708" w:name="_Toc525225156"/>
      <w:bookmarkStart w:id="709" w:name="_Toc525282389"/>
      <w:bookmarkStart w:id="710" w:name="_Toc523997505"/>
      <w:bookmarkStart w:id="711" w:name="_Toc524935783"/>
      <w:bookmarkStart w:id="712" w:name="_Toc525026459"/>
      <w:bookmarkStart w:id="713" w:name="_Toc525028533"/>
      <w:bookmarkStart w:id="714" w:name="_Toc525048177"/>
      <w:bookmarkStart w:id="715" w:name="_Toc525116561"/>
      <w:bookmarkStart w:id="716" w:name="_Toc525116978"/>
      <w:bookmarkStart w:id="717" w:name="_Toc525117380"/>
      <w:bookmarkStart w:id="718" w:name="_Toc525117781"/>
      <w:bookmarkStart w:id="719" w:name="_Toc525204251"/>
      <w:bookmarkStart w:id="720" w:name="_Toc525207325"/>
      <w:bookmarkStart w:id="721" w:name="_Toc525208356"/>
      <w:bookmarkStart w:id="722" w:name="_Toc525208755"/>
      <w:bookmarkStart w:id="723" w:name="_Toc525209154"/>
      <w:bookmarkStart w:id="724" w:name="_Toc525209555"/>
      <w:bookmarkStart w:id="725" w:name="_Toc525209957"/>
      <w:bookmarkStart w:id="726" w:name="_Toc525210358"/>
      <w:bookmarkStart w:id="727" w:name="_Toc525210759"/>
      <w:bookmarkStart w:id="728" w:name="_Toc525211161"/>
      <w:bookmarkStart w:id="729" w:name="_Toc525211563"/>
      <w:bookmarkStart w:id="730" w:name="_Toc525211961"/>
      <w:bookmarkStart w:id="731" w:name="_Toc525212360"/>
      <w:bookmarkStart w:id="732" w:name="_Toc525212759"/>
      <w:bookmarkStart w:id="733" w:name="_Toc525213160"/>
      <w:bookmarkStart w:id="734" w:name="_Toc525215584"/>
      <w:bookmarkStart w:id="735" w:name="_Toc525215986"/>
      <w:bookmarkStart w:id="736" w:name="_Toc525216387"/>
      <w:bookmarkStart w:id="737" w:name="_Toc525216787"/>
      <w:bookmarkStart w:id="738" w:name="_Toc525217189"/>
      <w:bookmarkStart w:id="739" w:name="_Toc525217590"/>
      <w:bookmarkStart w:id="740" w:name="_Toc525217992"/>
      <w:bookmarkStart w:id="741" w:name="_Toc525218394"/>
      <w:bookmarkStart w:id="742" w:name="_Toc525218795"/>
      <w:bookmarkStart w:id="743" w:name="_Toc525219197"/>
      <w:bookmarkStart w:id="744" w:name="_Toc525219595"/>
      <w:bookmarkStart w:id="745" w:name="_Toc525219988"/>
      <w:bookmarkStart w:id="746" w:name="_Toc525220382"/>
      <w:bookmarkStart w:id="747" w:name="_Toc525220776"/>
      <w:bookmarkStart w:id="748" w:name="_Toc525221170"/>
      <w:bookmarkStart w:id="749" w:name="_Toc525221570"/>
      <w:bookmarkStart w:id="750" w:name="_Toc525221971"/>
      <w:bookmarkStart w:id="751" w:name="_Toc525222370"/>
      <w:bookmarkStart w:id="752" w:name="_Toc525222768"/>
      <w:bookmarkStart w:id="753" w:name="_Toc525223166"/>
      <w:bookmarkStart w:id="754" w:name="_Toc525223565"/>
      <w:bookmarkStart w:id="755" w:name="_Toc525223963"/>
      <w:bookmarkStart w:id="756" w:name="_Toc525224361"/>
      <w:bookmarkStart w:id="757" w:name="_Toc525224759"/>
      <w:bookmarkStart w:id="758" w:name="_Toc525225157"/>
      <w:bookmarkStart w:id="759" w:name="_Toc525282390"/>
      <w:bookmarkStart w:id="760" w:name="_Toc523997506"/>
      <w:bookmarkStart w:id="761" w:name="_Toc524935784"/>
      <w:bookmarkStart w:id="762" w:name="_Toc525026460"/>
      <w:bookmarkStart w:id="763" w:name="_Toc525028534"/>
      <w:bookmarkStart w:id="764" w:name="_Toc525048178"/>
      <w:bookmarkStart w:id="765" w:name="_Toc525116562"/>
      <w:bookmarkStart w:id="766" w:name="_Toc525116979"/>
      <w:bookmarkStart w:id="767" w:name="_Toc525117381"/>
      <w:bookmarkStart w:id="768" w:name="_Toc525117782"/>
      <w:bookmarkStart w:id="769" w:name="_Toc525204252"/>
      <w:bookmarkStart w:id="770" w:name="_Toc525207326"/>
      <w:bookmarkStart w:id="771" w:name="_Toc525208357"/>
      <w:bookmarkStart w:id="772" w:name="_Toc525208756"/>
      <w:bookmarkStart w:id="773" w:name="_Toc525209155"/>
      <w:bookmarkStart w:id="774" w:name="_Toc525209556"/>
      <w:bookmarkStart w:id="775" w:name="_Toc525209958"/>
      <w:bookmarkStart w:id="776" w:name="_Toc525210359"/>
      <w:bookmarkStart w:id="777" w:name="_Toc525210760"/>
      <w:bookmarkStart w:id="778" w:name="_Toc525211162"/>
      <w:bookmarkStart w:id="779" w:name="_Toc525211564"/>
      <w:bookmarkStart w:id="780" w:name="_Toc525211962"/>
      <w:bookmarkStart w:id="781" w:name="_Toc525212361"/>
      <w:bookmarkStart w:id="782" w:name="_Toc525212760"/>
      <w:bookmarkStart w:id="783" w:name="_Toc525213161"/>
      <w:bookmarkStart w:id="784" w:name="_Toc525215585"/>
      <w:bookmarkStart w:id="785" w:name="_Toc525215987"/>
      <w:bookmarkStart w:id="786" w:name="_Toc525216388"/>
      <w:bookmarkStart w:id="787" w:name="_Toc525216788"/>
      <w:bookmarkStart w:id="788" w:name="_Toc525217190"/>
      <w:bookmarkStart w:id="789" w:name="_Toc525217591"/>
      <w:bookmarkStart w:id="790" w:name="_Toc525217993"/>
      <w:bookmarkStart w:id="791" w:name="_Toc525218395"/>
      <w:bookmarkStart w:id="792" w:name="_Toc525218796"/>
      <w:bookmarkStart w:id="793" w:name="_Toc525219198"/>
      <w:bookmarkStart w:id="794" w:name="_Toc525219596"/>
      <w:bookmarkStart w:id="795" w:name="_Toc525219989"/>
      <w:bookmarkStart w:id="796" w:name="_Toc525220383"/>
      <w:bookmarkStart w:id="797" w:name="_Toc525220777"/>
      <w:bookmarkStart w:id="798" w:name="_Toc525221171"/>
      <w:bookmarkStart w:id="799" w:name="_Toc525221571"/>
      <w:bookmarkStart w:id="800" w:name="_Toc525221972"/>
      <w:bookmarkStart w:id="801" w:name="_Toc525222371"/>
      <w:bookmarkStart w:id="802" w:name="_Toc525222769"/>
      <w:bookmarkStart w:id="803" w:name="_Toc525223167"/>
      <w:bookmarkStart w:id="804" w:name="_Toc525223566"/>
      <w:bookmarkStart w:id="805" w:name="_Toc525223964"/>
      <w:bookmarkStart w:id="806" w:name="_Toc525224362"/>
      <w:bookmarkStart w:id="807" w:name="_Toc525224760"/>
      <w:bookmarkStart w:id="808" w:name="_Toc525225158"/>
      <w:bookmarkStart w:id="809" w:name="_Toc525282391"/>
      <w:bookmarkStart w:id="810" w:name="_Toc523997507"/>
      <w:bookmarkStart w:id="811" w:name="_Toc524935785"/>
      <w:bookmarkStart w:id="812" w:name="_Toc525026461"/>
      <w:bookmarkStart w:id="813" w:name="_Toc525028535"/>
      <w:bookmarkStart w:id="814" w:name="_Toc525048179"/>
      <w:bookmarkStart w:id="815" w:name="_Toc525116563"/>
      <w:bookmarkStart w:id="816" w:name="_Toc525116980"/>
      <w:bookmarkStart w:id="817" w:name="_Toc525117382"/>
      <w:bookmarkStart w:id="818" w:name="_Toc525117783"/>
      <w:bookmarkStart w:id="819" w:name="_Toc525204253"/>
      <w:bookmarkStart w:id="820" w:name="_Toc525207327"/>
      <w:bookmarkStart w:id="821" w:name="_Toc525208358"/>
      <w:bookmarkStart w:id="822" w:name="_Toc525208757"/>
      <w:bookmarkStart w:id="823" w:name="_Toc525209156"/>
      <w:bookmarkStart w:id="824" w:name="_Toc525209557"/>
      <w:bookmarkStart w:id="825" w:name="_Toc525209959"/>
      <w:bookmarkStart w:id="826" w:name="_Toc525210360"/>
      <w:bookmarkStart w:id="827" w:name="_Toc525210761"/>
      <w:bookmarkStart w:id="828" w:name="_Toc525211163"/>
      <w:bookmarkStart w:id="829" w:name="_Toc525211565"/>
      <w:bookmarkStart w:id="830" w:name="_Toc525211963"/>
      <w:bookmarkStart w:id="831" w:name="_Toc525212362"/>
      <w:bookmarkStart w:id="832" w:name="_Toc525212761"/>
      <w:bookmarkStart w:id="833" w:name="_Toc525213162"/>
      <w:bookmarkStart w:id="834" w:name="_Toc525215586"/>
      <w:bookmarkStart w:id="835" w:name="_Toc525215988"/>
      <w:bookmarkStart w:id="836" w:name="_Toc525216389"/>
      <w:bookmarkStart w:id="837" w:name="_Toc525216789"/>
      <w:bookmarkStart w:id="838" w:name="_Toc525217191"/>
      <w:bookmarkStart w:id="839" w:name="_Toc525217592"/>
      <w:bookmarkStart w:id="840" w:name="_Toc525217994"/>
      <w:bookmarkStart w:id="841" w:name="_Toc525218396"/>
      <w:bookmarkStart w:id="842" w:name="_Toc525218797"/>
      <w:bookmarkStart w:id="843" w:name="_Toc525219199"/>
      <w:bookmarkStart w:id="844" w:name="_Toc525219597"/>
      <w:bookmarkStart w:id="845" w:name="_Toc525219990"/>
      <w:bookmarkStart w:id="846" w:name="_Toc525220384"/>
      <w:bookmarkStart w:id="847" w:name="_Toc525220778"/>
      <w:bookmarkStart w:id="848" w:name="_Toc525221172"/>
      <w:bookmarkStart w:id="849" w:name="_Toc525221572"/>
      <w:bookmarkStart w:id="850" w:name="_Toc525221973"/>
      <w:bookmarkStart w:id="851" w:name="_Toc525222372"/>
      <w:bookmarkStart w:id="852" w:name="_Toc525222770"/>
      <w:bookmarkStart w:id="853" w:name="_Toc525223168"/>
      <w:bookmarkStart w:id="854" w:name="_Toc525223567"/>
      <w:bookmarkStart w:id="855" w:name="_Toc525223965"/>
      <w:bookmarkStart w:id="856" w:name="_Toc525224363"/>
      <w:bookmarkStart w:id="857" w:name="_Toc525224761"/>
      <w:bookmarkStart w:id="858" w:name="_Toc525225159"/>
      <w:bookmarkStart w:id="859" w:name="_Toc525282392"/>
      <w:bookmarkStart w:id="860" w:name="_Toc523748722"/>
      <w:bookmarkStart w:id="861" w:name="_Toc523831209"/>
      <w:bookmarkStart w:id="862" w:name="_Toc523832680"/>
      <w:bookmarkStart w:id="863" w:name="_Toc523833799"/>
      <w:bookmarkStart w:id="864" w:name="_Toc523900062"/>
      <w:bookmarkStart w:id="865" w:name="_Toc523900146"/>
      <w:bookmarkStart w:id="866" w:name="_Toc523901044"/>
      <w:bookmarkStart w:id="867" w:name="_Toc523920025"/>
      <w:bookmarkStart w:id="868" w:name="_Toc523997508"/>
      <w:bookmarkStart w:id="869" w:name="_Toc524935786"/>
      <w:bookmarkStart w:id="870" w:name="_Toc525026462"/>
      <w:bookmarkStart w:id="871" w:name="_Toc525028536"/>
      <w:bookmarkStart w:id="872" w:name="_Toc525048180"/>
      <w:bookmarkStart w:id="873" w:name="_Toc525116564"/>
      <w:bookmarkStart w:id="874" w:name="_Toc525116981"/>
      <w:bookmarkStart w:id="875" w:name="_Toc525117383"/>
      <w:bookmarkStart w:id="876" w:name="_Toc525117784"/>
      <w:bookmarkStart w:id="877" w:name="_Toc525204254"/>
      <w:bookmarkStart w:id="878" w:name="_Toc525207328"/>
      <w:bookmarkStart w:id="879" w:name="_Toc525208359"/>
      <w:bookmarkStart w:id="880" w:name="_Toc525208758"/>
      <w:bookmarkStart w:id="881" w:name="_Toc525209157"/>
      <w:bookmarkStart w:id="882" w:name="_Toc525209558"/>
      <w:bookmarkStart w:id="883" w:name="_Toc525209960"/>
      <w:bookmarkStart w:id="884" w:name="_Toc525210361"/>
      <w:bookmarkStart w:id="885" w:name="_Toc525210762"/>
      <w:bookmarkStart w:id="886" w:name="_Toc525211164"/>
      <w:bookmarkStart w:id="887" w:name="_Toc525211566"/>
      <w:bookmarkStart w:id="888" w:name="_Toc525211964"/>
      <w:bookmarkStart w:id="889" w:name="_Toc525212363"/>
      <w:bookmarkStart w:id="890" w:name="_Toc525212762"/>
      <w:bookmarkStart w:id="891" w:name="_Toc525213163"/>
      <w:bookmarkStart w:id="892" w:name="_Toc525215587"/>
      <w:bookmarkStart w:id="893" w:name="_Toc525215989"/>
      <w:bookmarkStart w:id="894" w:name="_Toc525216390"/>
      <w:bookmarkStart w:id="895" w:name="_Toc525216790"/>
      <w:bookmarkStart w:id="896" w:name="_Toc525217192"/>
      <w:bookmarkStart w:id="897" w:name="_Toc525217593"/>
      <w:bookmarkStart w:id="898" w:name="_Toc525217995"/>
      <w:bookmarkStart w:id="899" w:name="_Toc525218397"/>
      <w:bookmarkStart w:id="900" w:name="_Toc525218798"/>
      <w:bookmarkStart w:id="901" w:name="_Toc525219200"/>
      <w:bookmarkStart w:id="902" w:name="_Toc525219598"/>
      <w:bookmarkStart w:id="903" w:name="_Toc525219991"/>
      <w:bookmarkStart w:id="904" w:name="_Toc525220385"/>
      <w:bookmarkStart w:id="905" w:name="_Toc525220779"/>
      <w:bookmarkStart w:id="906" w:name="_Toc525221173"/>
      <w:bookmarkStart w:id="907" w:name="_Toc525221573"/>
      <w:bookmarkStart w:id="908" w:name="_Toc525221974"/>
      <w:bookmarkStart w:id="909" w:name="_Toc525222373"/>
      <w:bookmarkStart w:id="910" w:name="_Toc525222771"/>
      <w:bookmarkStart w:id="911" w:name="_Toc525223169"/>
      <w:bookmarkStart w:id="912" w:name="_Toc525223568"/>
      <w:bookmarkStart w:id="913" w:name="_Toc525223966"/>
      <w:bookmarkStart w:id="914" w:name="_Toc525224364"/>
      <w:bookmarkStart w:id="915" w:name="_Toc525224762"/>
      <w:bookmarkStart w:id="916" w:name="_Toc525225160"/>
      <w:bookmarkStart w:id="917" w:name="_Toc525282393"/>
      <w:bookmarkStart w:id="918" w:name="_Toc523748723"/>
      <w:bookmarkStart w:id="919" w:name="_Toc523831210"/>
      <w:bookmarkStart w:id="920" w:name="_Toc523832681"/>
      <w:bookmarkStart w:id="921" w:name="_Toc523833800"/>
      <w:bookmarkStart w:id="922" w:name="_Toc523900063"/>
      <w:bookmarkStart w:id="923" w:name="_Toc523900147"/>
      <w:bookmarkStart w:id="924" w:name="_Toc523901045"/>
      <w:bookmarkStart w:id="925" w:name="_Toc523920026"/>
      <w:bookmarkStart w:id="926" w:name="_Toc523997509"/>
      <w:bookmarkStart w:id="927" w:name="_Toc524935787"/>
      <w:bookmarkStart w:id="928" w:name="_Toc525026463"/>
      <w:bookmarkStart w:id="929" w:name="_Toc525028537"/>
      <w:bookmarkStart w:id="930" w:name="_Toc525048181"/>
      <w:bookmarkStart w:id="931" w:name="_Toc525116565"/>
      <w:bookmarkStart w:id="932" w:name="_Toc525116982"/>
      <w:bookmarkStart w:id="933" w:name="_Toc525117384"/>
      <w:bookmarkStart w:id="934" w:name="_Toc525117785"/>
      <w:bookmarkStart w:id="935" w:name="_Toc525204255"/>
      <w:bookmarkStart w:id="936" w:name="_Toc525207329"/>
      <w:bookmarkStart w:id="937" w:name="_Toc525208360"/>
      <w:bookmarkStart w:id="938" w:name="_Toc525208759"/>
      <w:bookmarkStart w:id="939" w:name="_Toc525209158"/>
      <w:bookmarkStart w:id="940" w:name="_Toc525209559"/>
      <w:bookmarkStart w:id="941" w:name="_Toc525209961"/>
      <w:bookmarkStart w:id="942" w:name="_Toc525210362"/>
      <w:bookmarkStart w:id="943" w:name="_Toc525210763"/>
      <w:bookmarkStart w:id="944" w:name="_Toc525211165"/>
      <w:bookmarkStart w:id="945" w:name="_Toc525211567"/>
      <w:bookmarkStart w:id="946" w:name="_Toc525211965"/>
      <w:bookmarkStart w:id="947" w:name="_Toc525212364"/>
      <w:bookmarkStart w:id="948" w:name="_Toc525212763"/>
      <w:bookmarkStart w:id="949" w:name="_Toc525213164"/>
      <w:bookmarkStart w:id="950" w:name="_Toc525215588"/>
      <w:bookmarkStart w:id="951" w:name="_Toc525215990"/>
      <w:bookmarkStart w:id="952" w:name="_Toc525216391"/>
      <w:bookmarkStart w:id="953" w:name="_Toc525216791"/>
      <w:bookmarkStart w:id="954" w:name="_Toc525217193"/>
      <w:bookmarkStart w:id="955" w:name="_Toc525217594"/>
      <w:bookmarkStart w:id="956" w:name="_Toc525217996"/>
      <w:bookmarkStart w:id="957" w:name="_Toc525218398"/>
      <w:bookmarkStart w:id="958" w:name="_Toc525218799"/>
      <w:bookmarkStart w:id="959" w:name="_Toc525219201"/>
      <w:bookmarkStart w:id="960" w:name="_Toc525219599"/>
      <w:bookmarkStart w:id="961" w:name="_Toc525219992"/>
      <w:bookmarkStart w:id="962" w:name="_Toc525220386"/>
      <w:bookmarkStart w:id="963" w:name="_Toc525220780"/>
      <w:bookmarkStart w:id="964" w:name="_Toc525221174"/>
      <w:bookmarkStart w:id="965" w:name="_Toc525221574"/>
      <w:bookmarkStart w:id="966" w:name="_Toc525221975"/>
      <w:bookmarkStart w:id="967" w:name="_Toc525222374"/>
      <w:bookmarkStart w:id="968" w:name="_Toc525222772"/>
      <w:bookmarkStart w:id="969" w:name="_Toc525223170"/>
      <w:bookmarkStart w:id="970" w:name="_Toc525223569"/>
      <w:bookmarkStart w:id="971" w:name="_Toc525223967"/>
      <w:bookmarkStart w:id="972" w:name="_Toc525224365"/>
      <w:bookmarkStart w:id="973" w:name="_Toc525224763"/>
      <w:bookmarkStart w:id="974" w:name="_Toc525225161"/>
      <w:bookmarkStart w:id="975" w:name="_Toc525282394"/>
      <w:bookmarkStart w:id="976" w:name="_Toc523748724"/>
      <w:bookmarkStart w:id="977" w:name="_Toc523831211"/>
      <w:bookmarkStart w:id="978" w:name="_Toc523832682"/>
      <w:bookmarkStart w:id="979" w:name="_Toc523833801"/>
      <w:bookmarkStart w:id="980" w:name="_Toc523900064"/>
      <w:bookmarkStart w:id="981" w:name="_Toc523900148"/>
      <w:bookmarkStart w:id="982" w:name="_Toc523901046"/>
      <w:bookmarkStart w:id="983" w:name="_Toc523920027"/>
      <w:bookmarkStart w:id="984" w:name="_Toc523997510"/>
      <w:bookmarkStart w:id="985" w:name="_Toc524935788"/>
      <w:bookmarkStart w:id="986" w:name="_Toc525026464"/>
      <w:bookmarkStart w:id="987" w:name="_Toc525028538"/>
      <w:bookmarkStart w:id="988" w:name="_Toc525048182"/>
      <w:bookmarkStart w:id="989" w:name="_Toc525116566"/>
      <w:bookmarkStart w:id="990" w:name="_Toc525116983"/>
      <w:bookmarkStart w:id="991" w:name="_Toc525117385"/>
      <w:bookmarkStart w:id="992" w:name="_Toc525117786"/>
      <w:bookmarkStart w:id="993" w:name="_Toc525204256"/>
      <w:bookmarkStart w:id="994" w:name="_Toc525207330"/>
      <w:bookmarkStart w:id="995" w:name="_Toc525208361"/>
      <w:bookmarkStart w:id="996" w:name="_Toc525208760"/>
      <w:bookmarkStart w:id="997" w:name="_Toc525209159"/>
      <w:bookmarkStart w:id="998" w:name="_Toc525209560"/>
      <w:bookmarkStart w:id="999" w:name="_Toc525209962"/>
      <w:bookmarkStart w:id="1000" w:name="_Toc525210363"/>
      <w:bookmarkStart w:id="1001" w:name="_Toc525210764"/>
      <w:bookmarkStart w:id="1002" w:name="_Toc525211166"/>
      <w:bookmarkStart w:id="1003" w:name="_Toc525211568"/>
      <w:bookmarkStart w:id="1004" w:name="_Toc525211966"/>
      <w:bookmarkStart w:id="1005" w:name="_Toc525212365"/>
      <w:bookmarkStart w:id="1006" w:name="_Toc525212764"/>
      <w:bookmarkStart w:id="1007" w:name="_Toc525213165"/>
      <w:bookmarkStart w:id="1008" w:name="_Toc525215589"/>
      <w:bookmarkStart w:id="1009" w:name="_Toc525215991"/>
      <w:bookmarkStart w:id="1010" w:name="_Toc525216392"/>
      <w:bookmarkStart w:id="1011" w:name="_Toc525216792"/>
      <w:bookmarkStart w:id="1012" w:name="_Toc525217194"/>
      <w:bookmarkStart w:id="1013" w:name="_Toc525217595"/>
      <w:bookmarkStart w:id="1014" w:name="_Toc525217997"/>
      <w:bookmarkStart w:id="1015" w:name="_Toc525218399"/>
      <w:bookmarkStart w:id="1016" w:name="_Toc525218800"/>
      <w:bookmarkStart w:id="1017" w:name="_Toc525219202"/>
      <w:bookmarkStart w:id="1018" w:name="_Toc525219600"/>
      <w:bookmarkStart w:id="1019" w:name="_Toc525219993"/>
      <w:bookmarkStart w:id="1020" w:name="_Toc525220387"/>
      <w:bookmarkStart w:id="1021" w:name="_Toc525220781"/>
      <w:bookmarkStart w:id="1022" w:name="_Toc525221175"/>
      <w:bookmarkStart w:id="1023" w:name="_Toc525221575"/>
      <w:bookmarkStart w:id="1024" w:name="_Toc525221976"/>
      <w:bookmarkStart w:id="1025" w:name="_Toc525222375"/>
      <w:bookmarkStart w:id="1026" w:name="_Toc525222773"/>
      <w:bookmarkStart w:id="1027" w:name="_Toc525223171"/>
      <w:bookmarkStart w:id="1028" w:name="_Toc525223570"/>
      <w:bookmarkStart w:id="1029" w:name="_Toc525223968"/>
      <w:bookmarkStart w:id="1030" w:name="_Toc525224366"/>
      <w:bookmarkStart w:id="1031" w:name="_Toc525224764"/>
      <w:bookmarkStart w:id="1032" w:name="_Toc525225162"/>
      <w:bookmarkStart w:id="1033" w:name="_Toc525282395"/>
      <w:bookmarkStart w:id="1034" w:name="_Toc523748725"/>
      <w:bookmarkStart w:id="1035" w:name="_Toc523831212"/>
      <w:bookmarkStart w:id="1036" w:name="_Toc523832683"/>
      <w:bookmarkStart w:id="1037" w:name="_Toc523833802"/>
      <w:bookmarkStart w:id="1038" w:name="_Toc523900065"/>
      <w:bookmarkStart w:id="1039" w:name="_Toc523900149"/>
      <w:bookmarkStart w:id="1040" w:name="_Toc523901047"/>
      <w:bookmarkStart w:id="1041" w:name="_Toc523920028"/>
      <w:bookmarkStart w:id="1042" w:name="_Toc523997511"/>
      <w:bookmarkStart w:id="1043" w:name="_Toc524935789"/>
      <w:bookmarkStart w:id="1044" w:name="_Toc525026465"/>
      <w:bookmarkStart w:id="1045" w:name="_Toc525028539"/>
      <w:bookmarkStart w:id="1046" w:name="_Toc525048183"/>
      <w:bookmarkStart w:id="1047" w:name="_Toc525116567"/>
      <w:bookmarkStart w:id="1048" w:name="_Toc525116984"/>
      <w:bookmarkStart w:id="1049" w:name="_Toc525117386"/>
      <w:bookmarkStart w:id="1050" w:name="_Toc525117787"/>
      <w:bookmarkStart w:id="1051" w:name="_Toc525204257"/>
      <w:bookmarkStart w:id="1052" w:name="_Toc525207331"/>
      <w:bookmarkStart w:id="1053" w:name="_Toc525208362"/>
      <w:bookmarkStart w:id="1054" w:name="_Toc525208761"/>
      <w:bookmarkStart w:id="1055" w:name="_Toc525209160"/>
      <w:bookmarkStart w:id="1056" w:name="_Toc525209561"/>
      <w:bookmarkStart w:id="1057" w:name="_Toc525209963"/>
      <w:bookmarkStart w:id="1058" w:name="_Toc525210364"/>
      <w:bookmarkStart w:id="1059" w:name="_Toc525210765"/>
      <w:bookmarkStart w:id="1060" w:name="_Toc525211167"/>
      <w:bookmarkStart w:id="1061" w:name="_Toc525211569"/>
      <w:bookmarkStart w:id="1062" w:name="_Toc525211967"/>
      <w:bookmarkStart w:id="1063" w:name="_Toc525212366"/>
      <w:bookmarkStart w:id="1064" w:name="_Toc525212765"/>
      <w:bookmarkStart w:id="1065" w:name="_Toc525213166"/>
      <w:bookmarkStart w:id="1066" w:name="_Toc525215590"/>
      <w:bookmarkStart w:id="1067" w:name="_Toc525215992"/>
      <w:bookmarkStart w:id="1068" w:name="_Toc525216393"/>
      <w:bookmarkStart w:id="1069" w:name="_Toc525216793"/>
      <w:bookmarkStart w:id="1070" w:name="_Toc525217195"/>
      <w:bookmarkStart w:id="1071" w:name="_Toc525217596"/>
      <w:bookmarkStart w:id="1072" w:name="_Toc525217998"/>
      <w:bookmarkStart w:id="1073" w:name="_Toc525218400"/>
      <w:bookmarkStart w:id="1074" w:name="_Toc525218801"/>
      <w:bookmarkStart w:id="1075" w:name="_Toc525219203"/>
      <w:bookmarkStart w:id="1076" w:name="_Toc525219601"/>
      <w:bookmarkStart w:id="1077" w:name="_Toc525219994"/>
      <w:bookmarkStart w:id="1078" w:name="_Toc525220388"/>
      <w:bookmarkStart w:id="1079" w:name="_Toc525220782"/>
      <w:bookmarkStart w:id="1080" w:name="_Toc525221176"/>
      <w:bookmarkStart w:id="1081" w:name="_Toc525221576"/>
      <w:bookmarkStart w:id="1082" w:name="_Toc525221977"/>
      <w:bookmarkStart w:id="1083" w:name="_Toc525222376"/>
      <w:bookmarkStart w:id="1084" w:name="_Toc525222774"/>
      <w:bookmarkStart w:id="1085" w:name="_Toc525223172"/>
      <w:bookmarkStart w:id="1086" w:name="_Toc525223571"/>
      <w:bookmarkStart w:id="1087" w:name="_Toc525223969"/>
      <w:bookmarkStart w:id="1088" w:name="_Toc525224367"/>
      <w:bookmarkStart w:id="1089" w:name="_Toc525224765"/>
      <w:bookmarkStart w:id="1090" w:name="_Toc525225163"/>
      <w:bookmarkStart w:id="1091" w:name="_Toc525282396"/>
      <w:bookmarkStart w:id="1092" w:name="_Toc523997514"/>
      <w:bookmarkStart w:id="1093" w:name="_Toc524935792"/>
      <w:bookmarkStart w:id="1094" w:name="_Toc525026468"/>
      <w:bookmarkStart w:id="1095" w:name="_Toc525028541"/>
      <w:bookmarkStart w:id="1096" w:name="_Toc525048185"/>
      <w:bookmarkStart w:id="1097" w:name="_Toc525116569"/>
      <w:bookmarkStart w:id="1098" w:name="_Toc525116986"/>
      <w:bookmarkStart w:id="1099" w:name="_Toc525117388"/>
      <w:bookmarkStart w:id="1100" w:name="_Toc525117789"/>
      <w:bookmarkStart w:id="1101" w:name="_Toc525204259"/>
      <w:bookmarkStart w:id="1102" w:name="_Toc525207333"/>
      <w:bookmarkStart w:id="1103" w:name="_Toc525208364"/>
      <w:bookmarkStart w:id="1104" w:name="_Toc525208763"/>
      <w:bookmarkStart w:id="1105" w:name="_Toc525209162"/>
      <w:bookmarkStart w:id="1106" w:name="_Toc525209563"/>
      <w:bookmarkStart w:id="1107" w:name="_Toc525209965"/>
      <w:bookmarkStart w:id="1108" w:name="_Toc525210366"/>
      <w:bookmarkStart w:id="1109" w:name="_Toc525210767"/>
      <w:bookmarkStart w:id="1110" w:name="_Toc525211169"/>
      <w:bookmarkStart w:id="1111" w:name="_Toc525211571"/>
      <w:bookmarkStart w:id="1112" w:name="_Toc525211969"/>
      <w:bookmarkStart w:id="1113" w:name="_Toc525212368"/>
      <w:bookmarkStart w:id="1114" w:name="_Toc525212767"/>
      <w:bookmarkStart w:id="1115" w:name="_Toc525213168"/>
      <w:bookmarkStart w:id="1116" w:name="_Toc525215592"/>
      <w:bookmarkStart w:id="1117" w:name="_Toc525215994"/>
      <w:bookmarkStart w:id="1118" w:name="_Toc525216395"/>
      <w:bookmarkStart w:id="1119" w:name="_Toc525216795"/>
      <w:bookmarkStart w:id="1120" w:name="_Toc525217197"/>
      <w:bookmarkStart w:id="1121" w:name="_Toc525217598"/>
      <w:bookmarkStart w:id="1122" w:name="_Toc525218000"/>
      <w:bookmarkStart w:id="1123" w:name="_Toc525218402"/>
      <w:bookmarkStart w:id="1124" w:name="_Toc525218803"/>
      <w:bookmarkStart w:id="1125" w:name="_Toc525219205"/>
      <w:bookmarkStart w:id="1126" w:name="_Toc525219603"/>
      <w:bookmarkStart w:id="1127" w:name="_Toc525219996"/>
      <w:bookmarkStart w:id="1128" w:name="_Toc525220390"/>
      <w:bookmarkStart w:id="1129" w:name="_Toc525220784"/>
      <w:bookmarkStart w:id="1130" w:name="_Toc525221178"/>
      <w:bookmarkStart w:id="1131" w:name="_Toc525221578"/>
      <w:bookmarkStart w:id="1132" w:name="_Toc525221979"/>
      <w:bookmarkStart w:id="1133" w:name="_Toc525222378"/>
      <w:bookmarkStart w:id="1134" w:name="_Toc525222776"/>
      <w:bookmarkStart w:id="1135" w:name="_Toc525223174"/>
      <w:bookmarkStart w:id="1136" w:name="_Toc525223573"/>
      <w:bookmarkStart w:id="1137" w:name="_Toc525223971"/>
      <w:bookmarkStart w:id="1138" w:name="_Toc525224369"/>
      <w:bookmarkStart w:id="1139" w:name="_Toc525224767"/>
      <w:bookmarkStart w:id="1140" w:name="_Toc525225165"/>
      <w:bookmarkStart w:id="1141" w:name="_Toc525282398"/>
      <w:bookmarkStart w:id="1142" w:name="_Toc524935793"/>
      <w:bookmarkStart w:id="1143" w:name="_Toc525026469"/>
      <w:bookmarkStart w:id="1144" w:name="_Toc525028542"/>
      <w:bookmarkStart w:id="1145" w:name="_Toc525048186"/>
      <w:bookmarkStart w:id="1146" w:name="_Toc525116570"/>
      <w:bookmarkStart w:id="1147" w:name="_Toc525116987"/>
      <w:bookmarkStart w:id="1148" w:name="_Toc525117389"/>
      <w:bookmarkStart w:id="1149" w:name="_Toc525117790"/>
      <w:bookmarkStart w:id="1150" w:name="_Toc525204260"/>
      <w:bookmarkStart w:id="1151" w:name="_Toc525207334"/>
      <w:bookmarkStart w:id="1152" w:name="_Toc525208365"/>
      <w:bookmarkStart w:id="1153" w:name="_Toc525208764"/>
      <w:bookmarkStart w:id="1154" w:name="_Toc525209163"/>
      <w:bookmarkStart w:id="1155" w:name="_Toc525209564"/>
      <w:bookmarkStart w:id="1156" w:name="_Toc525209966"/>
      <w:bookmarkStart w:id="1157" w:name="_Toc525210367"/>
      <w:bookmarkStart w:id="1158" w:name="_Toc525210768"/>
      <w:bookmarkStart w:id="1159" w:name="_Toc525211170"/>
      <w:bookmarkStart w:id="1160" w:name="_Toc525211572"/>
      <w:bookmarkStart w:id="1161" w:name="_Toc525211970"/>
      <w:bookmarkStart w:id="1162" w:name="_Toc525212369"/>
      <w:bookmarkStart w:id="1163" w:name="_Toc525212768"/>
      <w:bookmarkStart w:id="1164" w:name="_Toc525213169"/>
      <w:bookmarkStart w:id="1165" w:name="_Toc525215593"/>
      <w:bookmarkStart w:id="1166" w:name="_Toc525215995"/>
      <w:bookmarkStart w:id="1167" w:name="_Toc525216396"/>
      <w:bookmarkStart w:id="1168" w:name="_Toc525216796"/>
      <w:bookmarkStart w:id="1169" w:name="_Toc525217198"/>
      <w:bookmarkStart w:id="1170" w:name="_Toc525217599"/>
      <w:bookmarkStart w:id="1171" w:name="_Toc525218001"/>
      <w:bookmarkStart w:id="1172" w:name="_Toc525218403"/>
      <w:bookmarkStart w:id="1173" w:name="_Toc525218804"/>
      <w:bookmarkStart w:id="1174" w:name="_Toc525219206"/>
      <w:bookmarkStart w:id="1175" w:name="_Toc525219604"/>
      <w:bookmarkStart w:id="1176" w:name="_Toc525219997"/>
      <w:bookmarkStart w:id="1177" w:name="_Toc525220391"/>
      <w:bookmarkStart w:id="1178" w:name="_Toc525220785"/>
      <w:bookmarkStart w:id="1179" w:name="_Toc525221179"/>
      <w:bookmarkStart w:id="1180" w:name="_Toc525221579"/>
      <w:bookmarkStart w:id="1181" w:name="_Toc525221980"/>
      <w:bookmarkStart w:id="1182" w:name="_Toc525222379"/>
      <w:bookmarkStart w:id="1183" w:name="_Toc525222777"/>
      <w:bookmarkStart w:id="1184" w:name="_Toc525223175"/>
      <w:bookmarkStart w:id="1185" w:name="_Toc525223574"/>
      <w:bookmarkStart w:id="1186" w:name="_Toc525223972"/>
      <w:bookmarkStart w:id="1187" w:name="_Toc525224370"/>
      <w:bookmarkStart w:id="1188" w:name="_Toc525224768"/>
      <w:bookmarkStart w:id="1189" w:name="_Toc525225166"/>
      <w:bookmarkStart w:id="1190" w:name="_Toc525282399"/>
      <w:bookmarkStart w:id="1191" w:name="_Toc524935794"/>
      <w:bookmarkStart w:id="1192" w:name="_Toc525026470"/>
      <w:bookmarkStart w:id="1193" w:name="_Toc525028543"/>
      <w:bookmarkStart w:id="1194" w:name="_Toc525048187"/>
      <w:bookmarkStart w:id="1195" w:name="_Toc525116571"/>
      <w:bookmarkStart w:id="1196" w:name="_Toc525116988"/>
      <w:bookmarkStart w:id="1197" w:name="_Toc525117390"/>
      <w:bookmarkStart w:id="1198" w:name="_Toc525117791"/>
      <w:bookmarkStart w:id="1199" w:name="_Toc525204261"/>
      <w:bookmarkStart w:id="1200" w:name="_Toc525207335"/>
      <w:bookmarkStart w:id="1201" w:name="_Toc525208366"/>
      <w:bookmarkStart w:id="1202" w:name="_Toc525208765"/>
      <w:bookmarkStart w:id="1203" w:name="_Toc525209164"/>
      <w:bookmarkStart w:id="1204" w:name="_Toc525209565"/>
      <w:bookmarkStart w:id="1205" w:name="_Toc525209967"/>
      <w:bookmarkStart w:id="1206" w:name="_Toc525210368"/>
      <w:bookmarkStart w:id="1207" w:name="_Toc525210769"/>
      <w:bookmarkStart w:id="1208" w:name="_Toc525211171"/>
      <w:bookmarkStart w:id="1209" w:name="_Toc525211573"/>
      <w:bookmarkStart w:id="1210" w:name="_Toc525211971"/>
      <w:bookmarkStart w:id="1211" w:name="_Toc525212370"/>
      <w:bookmarkStart w:id="1212" w:name="_Toc525212769"/>
      <w:bookmarkStart w:id="1213" w:name="_Toc525213170"/>
      <w:bookmarkStart w:id="1214" w:name="_Toc525215594"/>
      <w:bookmarkStart w:id="1215" w:name="_Toc525215996"/>
      <w:bookmarkStart w:id="1216" w:name="_Toc525216397"/>
      <w:bookmarkStart w:id="1217" w:name="_Toc525216797"/>
      <w:bookmarkStart w:id="1218" w:name="_Toc525217199"/>
      <w:bookmarkStart w:id="1219" w:name="_Toc525217600"/>
      <w:bookmarkStart w:id="1220" w:name="_Toc525218002"/>
      <w:bookmarkStart w:id="1221" w:name="_Toc525218404"/>
      <w:bookmarkStart w:id="1222" w:name="_Toc525218805"/>
      <w:bookmarkStart w:id="1223" w:name="_Toc525219207"/>
      <w:bookmarkStart w:id="1224" w:name="_Toc525219605"/>
      <w:bookmarkStart w:id="1225" w:name="_Toc525219998"/>
      <w:bookmarkStart w:id="1226" w:name="_Toc525220392"/>
      <w:bookmarkStart w:id="1227" w:name="_Toc525220786"/>
      <w:bookmarkStart w:id="1228" w:name="_Toc525221180"/>
      <w:bookmarkStart w:id="1229" w:name="_Toc525221580"/>
      <w:bookmarkStart w:id="1230" w:name="_Toc525221981"/>
      <w:bookmarkStart w:id="1231" w:name="_Toc525222380"/>
      <w:bookmarkStart w:id="1232" w:name="_Toc525222778"/>
      <w:bookmarkStart w:id="1233" w:name="_Toc525223176"/>
      <w:bookmarkStart w:id="1234" w:name="_Toc525223575"/>
      <w:bookmarkStart w:id="1235" w:name="_Toc525223973"/>
      <w:bookmarkStart w:id="1236" w:name="_Toc525224371"/>
      <w:bookmarkStart w:id="1237" w:name="_Toc525224769"/>
      <w:bookmarkStart w:id="1238" w:name="_Toc525225167"/>
      <w:bookmarkStart w:id="1239" w:name="_Toc525282400"/>
      <w:bookmarkStart w:id="1240" w:name="_Toc524935795"/>
      <w:bookmarkStart w:id="1241" w:name="_Toc525026471"/>
      <w:bookmarkStart w:id="1242" w:name="_Toc525028544"/>
      <w:bookmarkStart w:id="1243" w:name="_Toc525048188"/>
      <w:bookmarkStart w:id="1244" w:name="_Toc525116572"/>
      <w:bookmarkStart w:id="1245" w:name="_Toc525116989"/>
      <w:bookmarkStart w:id="1246" w:name="_Toc525117391"/>
      <w:bookmarkStart w:id="1247" w:name="_Toc525117792"/>
      <w:bookmarkStart w:id="1248" w:name="_Toc525204262"/>
      <w:bookmarkStart w:id="1249" w:name="_Toc525207336"/>
      <w:bookmarkStart w:id="1250" w:name="_Toc525208367"/>
      <w:bookmarkStart w:id="1251" w:name="_Toc525208766"/>
      <w:bookmarkStart w:id="1252" w:name="_Toc525209165"/>
      <w:bookmarkStart w:id="1253" w:name="_Toc525209566"/>
      <w:bookmarkStart w:id="1254" w:name="_Toc525209968"/>
      <w:bookmarkStart w:id="1255" w:name="_Toc525210369"/>
      <w:bookmarkStart w:id="1256" w:name="_Toc525210770"/>
      <w:bookmarkStart w:id="1257" w:name="_Toc525211172"/>
      <w:bookmarkStart w:id="1258" w:name="_Toc525211574"/>
      <w:bookmarkStart w:id="1259" w:name="_Toc525211972"/>
      <w:bookmarkStart w:id="1260" w:name="_Toc525212371"/>
      <w:bookmarkStart w:id="1261" w:name="_Toc525212770"/>
      <w:bookmarkStart w:id="1262" w:name="_Toc525213171"/>
      <w:bookmarkStart w:id="1263" w:name="_Toc525215595"/>
      <w:bookmarkStart w:id="1264" w:name="_Toc525215997"/>
      <w:bookmarkStart w:id="1265" w:name="_Toc525216398"/>
      <w:bookmarkStart w:id="1266" w:name="_Toc525216798"/>
      <w:bookmarkStart w:id="1267" w:name="_Toc525217200"/>
      <w:bookmarkStart w:id="1268" w:name="_Toc525217601"/>
      <w:bookmarkStart w:id="1269" w:name="_Toc525218003"/>
      <w:bookmarkStart w:id="1270" w:name="_Toc525218405"/>
      <w:bookmarkStart w:id="1271" w:name="_Toc525218806"/>
      <w:bookmarkStart w:id="1272" w:name="_Toc525219208"/>
      <w:bookmarkStart w:id="1273" w:name="_Toc525219606"/>
      <w:bookmarkStart w:id="1274" w:name="_Toc525219999"/>
      <w:bookmarkStart w:id="1275" w:name="_Toc525220393"/>
      <w:bookmarkStart w:id="1276" w:name="_Toc525220787"/>
      <w:bookmarkStart w:id="1277" w:name="_Toc525221181"/>
      <w:bookmarkStart w:id="1278" w:name="_Toc525221581"/>
      <w:bookmarkStart w:id="1279" w:name="_Toc525221982"/>
      <w:bookmarkStart w:id="1280" w:name="_Toc525222381"/>
      <w:bookmarkStart w:id="1281" w:name="_Toc525222779"/>
      <w:bookmarkStart w:id="1282" w:name="_Toc525223177"/>
      <w:bookmarkStart w:id="1283" w:name="_Toc525223576"/>
      <w:bookmarkStart w:id="1284" w:name="_Toc525223974"/>
      <w:bookmarkStart w:id="1285" w:name="_Toc525224372"/>
      <w:bookmarkStart w:id="1286" w:name="_Toc525224770"/>
      <w:bookmarkStart w:id="1287" w:name="_Toc525225168"/>
      <w:bookmarkStart w:id="1288" w:name="_Toc525282401"/>
      <w:bookmarkStart w:id="1289" w:name="_Toc524935796"/>
      <w:bookmarkStart w:id="1290" w:name="_Toc525026472"/>
      <w:bookmarkStart w:id="1291" w:name="_Toc525028545"/>
      <w:bookmarkStart w:id="1292" w:name="_Toc525048189"/>
      <w:bookmarkStart w:id="1293" w:name="_Toc525116573"/>
      <w:bookmarkStart w:id="1294" w:name="_Toc525116990"/>
      <w:bookmarkStart w:id="1295" w:name="_Toc525117392"/>
      <w:bookmarkStart w:id="1296" w:name="_Toc525117793"/>
      <w:bookmarkStart w:id="1297" w:name="_Toc525204263"/>
      <w:bookmarkStart w:id="1298" w:name="_Toc525207337"/>
      <w:bookmarkStart w:id="1299" w:name="_Toc525208368"/>
      <w:bookmarkStart w:id="1300" w:name="_Toc525208767"/>
      <w:bookmarkStart w:id="1301" w:name="_Toc525209166"/>
      <w:bookmarkStart w:id="1302" w:name="_Toc525209567"/>
      <w:bookmarkStart w:id="1303" w:name="_Toc525209969"/>
      <w:bookmarkStart w:id="1304" w:name="_Toc525210370"/>
      <w:bookmarkStart w:id="1305" w:name="_Toc525210771"/>
      <w:bookmarkStart w:id="1306" w:name="_Toc525211173"/>
      <w:bookmarkStart w:id="1307" w:name="_Toc525211575"/>
      <w:bookmarkStart w:id="1308" w:name="_Toc525211973"/>
      <w:bookmarkStart w:id="1309" w:name="_Toc525212372"/>
      <w:bookmarkStart w:id="1310" w:name="_Toc525212771"/>
      <w:bookmarkStart w:id="1311" w:name="_Toc525213172"/>
      <w:bookmarkStart w:id="1312" w:name="_Toc525215596"/>
      <w:bookmarkStart w:id="1313" w:name="_Toc525215998"/>
      <w:bookmarkStart w:id="1314" w:name="_Toc525216399"/>
      <w:bookmarkStart w:id="1315" w:name="_Toc525216799"/>
      <w:bookmarkStart w:id="1316" w:name="_Toc525217201"/>
      <w:bookmarkStart w:id="1317" w:name="_Toc525217602"/>
      <w:bookmarkStart w:id="1318" w:name="_Toc525218004"/>
      <w:bookmarkStart w:id="1319" w:name="_Toc525218406"/>
      <w:bookmarkStart w:id="1320" w:name="_Toc525218807"/>
      <w:bookmarkStart w:id="1321" w:name="_Toc525219209"/>
      <w:bookmarkStart w:id="1322" w:name="_Toc525219607"/>
      <w:bookmarkStart w:id="1323" w:name="_Toc525220000"/>
      <w:bookmarkStart w:id="1324" w:name="_Toc525220394"/>
      <w:bookmarkStart w:id="1325" w:name="_Toc525220788"/>
      <w:bookmarkStart w:id="1326" w:name="_Toc525221182"/>
      <w:bookmarkStart w:id="1327" w:name="_Toc525221582"/>
      <w:bookmarkStart w:id="1328" w:name="_Toc525221983"/>
      <w:bookmarkStart w:id="1329" w:name="_Toc525222382"/>
      <w:bookmarkStart w:id="1330" w:name="_Toc525222780"/>
      <w:bookmarkStart w:id="1331" w:name="_Toc525223178"/>
      <w:bookmarkStart w:id="1332" w:name="_Toc525223577"/>
      <w:bookmarkStart w:id="1333" w:name="_Toc525223975"/>
      <w:bookmarkStart w:id="1334" w:name="_Toc525224373"/>
      <w:bookmarkStart w:id="1335" w:name="_Toc525224771"/>
      <w:bookmarkStart w:id="1336" w:name="_Toc525225169"/>
      <w:bookmarkStart w:id="1337" w:name="_Toc525282402"/>
      <w:bookmarkStart w:id="1338" w:name="_Toc524935797"/>
      <w:bookmarkStart w:id="1339" w:name="_Toc525026473"/>
      <w:bookmarkStart w:id="1340" w:name="_Toc525028546"/>
      <w:bookmarkStart w:id="1341" w:name="_Toc525048190"/>
      <w:bookmarkStart w:id="1342" w:name="_Toc525116574"/>
      <w:bookmarkStart w:id="1343" w:name="_Toc525116991"/>
      <w:bookmarkStart w:id="1344" w:name="_Toc525117393"/>
      <w:bookmarkStart w:id="1345" w:name="_Toc525117794"/>
      <w:bookmarkStart w:id="1346" w:name="_Toc525204264"/>
      <w:bookmarkStart w:id="1347" w:name="_Toc525207338"/>
      <w:bookmarkStart w:id="1348" w:name="_Toc525208369"/>
      <w:bookmarkStart w:id="1349" w:name="_Toc525208768"/>
      <w:bookmarkStart w:id="1350" w:name="_Toc525209167"/>
      <w:bookmarkStart w:id="1351" w:name="_Toc525209568"/>
      <w:bookmarkStart w:id="1352" w:name="_Toc525209970"/>
      <w:bookmarkStart w:id="1353" w:name="_Toc525210371"/>
      <w:bookmarkStart w:id="1354" w:name="_Toc525210772"/>
      <w:bookmarkStart w:id="1355" w:name="_Toc525211174"/>
      <w:bookmarkStart w:id="1356" w:name="_Toc525211576"/>
      <w:bookmarkStart w:id="1357" w:name="_Toc525211974"/>
      <w:bookmarkStart w:id="1358" w:name="_Toc525212373"/>
      <w:bookmarkStart w:id="1359" w:name="_Toc525212772"/>
      <w:bookmarkStart w:id="1360" w:name="_Toc525213173"/>
      <w:bookmarkStart w:id="1361" w:name="_Toc525215597"/>
      <w:bookmarkStart w:id="1362" w:name="_Toc525215999"/>
      <w:bookmarkStart w:id="1363" w:name="_Toc525216400"/>
      <w:bookmarkStart w:id="1364" w:name="_Toc525216800"/>
      <w:bookmarkStart w:id="1365" w:name="_Toc525217202"/>
      <w:bookmarkStart w:id="1366" w:name="_Toc525217603"/>
      <w:bookmarkStart w:id="1367" w:name="_Toc525218005"/>
      <w:bookmarkStart w:id="1368" w:name="_Toc525218407"/>
      <w:bookmarkStart w:id="1369" w:name="_Toc525218808"/>
      <w:bookmarkStart w:id="1370" w:name="_Toc525219210"/>
      <w:bookmarkStart w:id="1371" w:name="_Toc525219608"/>
      <w:bookmarkStart w:id="1372" w:name="_Toc525220001"/>
      <w:bookmarkStart w:id="1373" w:name="_Toc525220395"/>
      <w:bookmarkStart w:id="1374" w:name="_Toc525220789"/>
      <w:bookmarkStart w:id="1375" w:name="_Toc525221183"/>
      <w:bookmarkStart w:id="1376" w:name="_Toc525221583"/>
      <w:bookmarkStart w:id="1377" w:name="_Toc525221984"/>
      <w:bookmarkStart w:id="1378" w:name="_Toc525222383"/>
      <w:bookmarkStart w:id="1379" w:name="_Toc525222781"/>
      <w:bookmarkStart w:id="1380" w:name="_Toc525223179"/>
      <w:bookmarkStart w:id="1381" w:name="_Toc525223578"/>
      <w:bookmarkStart w:id="1382" w:name="_Toc525223976"/>
      <w:bookmarkStart w:id="1383" w:name="_Toc525224374"/>
      <w:bookmarkStart w:id="1384" w:name="_Toc525224772"/>
      <w:bookmarkStart w:id="1385" w:name="_Toc525225170"/>
      <w:bookmarkStart w:id="1386" w:name="_Toc525282403"/>
      <w:bookmarkStart w:id="1387" w:name="_Toc524935798"/>
      <w:bookmarkStart w:id="1388" w:name="_Toc525026474"/>
      <w:bookmarkStart w:id="1389" w:name="_Toc525028547"/>
      <w:bookmarkStart w:id="1390" w:name="_Toc525048191"/>
      <w:bookmarkStart w:id="1391" w:name="_Toc525116575"/>
      <w:bookmarkStart w:id="1392" w:name="_Toc525116992"/>
      <w:bookmarkStart w:id="1393" w:name="_Toc525117394"/>
      <w:bookmarkStart w:id="1394" w:name="_Toc525117795"/>
      <w:bookmarkStart w:id="1395" w:name="_Toc525204265"/>
      <w:bookmarkStart w:id="1396" w:name="_Toc525207339"/>
      <w:bookmarkStart w:id="1397" w:name="_Toc525208370"/>
      <w:bookmarkStart w:id="1398" w:name="_Toc525208769"/>
      <w:bookmarkStart w:id="1399" w:name="_Toc525209168"/>
      <w:bookmarkStart w:id="1400" w:name="_Toc525209569"/>
      <w:bookmarkStart w:id="1401" w:name="_Toc525209971"/>
      <w:bookmarkStart w:id="1402" w:name="_Toc525210372"/>
      <w:bookmarkStart w:id="1403" w:name="_Toc525210773"/>
      <w:bookmarkStart w:id="1404" w:name="_Toc525211175"/>
      <w:bookmarkStart w:id="1405" w:name="_Toc525211577"/>
      <w:bookmarkStart w:id="1406" w:name="_Toc525211975"/>
      <w:bookmarkStart w:id="1407" w:name="_Toc525212374"/>
      <w:bookmarkStart w:id="1408" w:name="_Toc525212773"/>
      <w:bookmarkStart w:id="1409" w:name="_Toc525213174"/>
      <w:bookmarkStart w:id="1410" w:name="_Toc525215598"/>
      <w:bookmarkStart w:id="1411" w:name="_Toc525216000"/>
      <w:bookmarkStart w:id="1412" w:name="_Toc525216401"/>
      <w:bookmarkStart w:id="1413" w:name="_Toc525216801"/>
      <w:bookmarkStart w:id="1414" w:name="_Toc525217203"/>
      <w:bookmarkStart w:id="1415" w:name="_Toc525217604"/>
      <w:bookmarkStart w:id="1416" w:name="_Toc525218006"/>
      <w:bookmarkStart w:id="1417" w:name="_Toc525218408"/>
      <w:bookmarkStart w:id="1418" w:name="_Toc525218809"/>
      <w:bookmarkStart w:id="1419" w:name="_Toc525219211"/>
      <w:bookmarkStart w:id="1420" w:name="_Toc525219609"/>
      <w:bookmarkStart w:id="1421" w:name="_Toc525220002"/>
      <w:bookmarkStart w:id="1422" w:name="_Toc525220396"/>
      <w:bookmarkStart w:id="1423" w:name="_Toc525220790"/>
      <w:bookmarkStart w:id="1424" w:name="_Toc525221184"/>
      <w:bookmarkStart w:id="1425" w:name="_Toc525221584"/>
      <w:bookmarkStart w:id="1426" w:name="_Toc525221985"/>
      <w:bookmarkStart w:id="1427" w:name="_Toc525222384"/>
      <w:bookmarkStart w:id="1428" w:name="_Toc525222782"/>
      <w:bookmarkStart w:id="1429" w:name="_Toc525223180"/>
      <w:bookmarkStart w:id="1430" w:name="_Toc525223579"/>
      <w:bookmarkStart w:id="1431" w:name="_Toc525223977"/>
      <w:bookmarkStart w:id="1432" w:name="_Toc525224375"/>
      <w:bookmarkStart w:id="1433" w:name="_Toc525224773"/>
      <w:bookmarkStart w:id="1434" w:name="_Toc525225171"/>
      <w:bookmarkStart w:id="1435" w:name="_Toc525282404"/>
      <w:bookmarkStart w:id="1436" w:name="_Toc524935799"/>
      <w:bookmarkStart w:id="1437" w:name="_Toc525026475"/>
      <w:bookmarkStart w:id="1438" w:name="_Toc525028548"/>
      <w:bookmarkStart w:id="1439" w:name="_Toc525048192"/>
      <w:bookmarkStart w:id="1440" w:name="_Toc525116576"/>
      <w:bookmarkStart w:id="1441" w:name="_Toc525116993"/>
      <w:bookmarkStart w:id="1442" w:name="_Toc525117395"/>
      <w:bookmarkStart w:id="1443" w:name="_Toc525117796"/>
      <w:bookmarkStart w:id="1444" w:name="_Toc525204266"/>
      <w:bookmarkStart w:id="1445" w:name="_Toc525207340"/>
      <w:bookmarkStart w:id="1446" w:name="_Toc525208371"/>
      <w:bookmarkStart w:id="1447" w:name="_Toc525208770"/>
      <w:bookmarkStart w:id="1448" w:name="_Toc525209169"/>
      <w:bookmarkStart w:id="1449" w:name="_Toc525209570"/>
      <w:bookmarkStart w:id="1450" w:name="_Toc525209972"/>
      <w:bookmarkStart w:id="1451" w:name="_Toc525210373"/>
      <w:bookmarkStart w:id="1452" w:name="_Toc525210774"/>
      <w:bookmarkStart w:id="1453" w:name="_Toc525211176"/>
      <w:bookmarkStart w:id="1454" w:name="_Toc525211578"/>
      <w:bookmarkStart w:id="1455" w:name="_Toc525211976"/>
      <w:bookmarkStart w:id="1456" w:name="_Toc525212375"/>
      <w:bookmarkStart w:id="1457" w:name="_Toc525212774"/>
      <w:bookmarkStart w:id="1458" w:name="_Toc525213175"/>
      <w:bookmarkStart w:id="1459" w:name="_Toc525215599"/>
      <w:bookmarkStart w:id="1460" w:name="_Toc525216001"/>
      <w:bookmarkStart w:id="1461" w:name="_Toc525216402"/>
      <w:bookmarkStart w:id="1462" w:name="_Toc525216802"/>
      <w:bookmarkStart w:id="1463" w:name="_Toc525217204"/>
      <w:bookmarkStart w:id="1464" w:name="_Toc525217605"/>
      <w:bookmarkStart w:id="1465" w:name="_Toc525218007"/>
      <w:bookmarkStart w:id="1466" w:name="_Toc525218409"/>
      <w:bookmarkStart w:id="1467" w:name="_Toc525218810"/>
      <w:bookmarkStart w:id="1468" w:name="_Toc525219212"/>
      <w:bookmarkStart w:id="1469" w:name="_Toc525219610"/>
      <w:bookmarkStart w:id="1470" w:name="_Toc525220003"/>
      <w:bookmarkStart w:id="1471" w:name="_Toc525220397"/>
      <w:bookmarkStart w:id="1472" w:name="_Toc525220791"/>
      <w:bookmarkStart w:id="1473" w:name="_Toc525221185"/>
      <w:bookmarkStart w:id="1474" w:name="_Toc525221585"/>
      <w:bookmarkStart w:id="1475" w:name="_Toc525221986"/>
      <w:bookmarkStart w:id="1476" w:name="_Toc525222385"/>
      <w:bookmarkStart w:id="1477" w:name="_Toc525222783"/>
      <w:bookmarkStart w:id="1478" w:name="_Toc525223181"/>
      <w:bookmarkStart w:id="1479" w:name="_Toc525223580"/>
      <w:bookmarkStart w:id="1480" w:name="_Toc525223978"/>
      <w:bookmarkStart w:id="1481" w:name="_Toc525224376"/>
      <w:bookmarkStart w:id="1482" w:name="_Toc525224774"/>
      <w:bookmarkStart w:id="1483" w:name="_Toc525225172"/>
      <w:bookmarkStart w:id="1484" w:name="_Toc525282405"/>
      <w:bookmarkStart w:id="1485" w:name="_Toc524935800"/>
      <w:bookmarkStart w:id="1486" w:name="_Toc525026476"/>
      <w:bookmarkStart w:id="1487" w:name="_Toc525028549"/>
      <w:bookmarkStart w:id="1488" w:name="_Toc525048193"/>
      <w:bookmarkStart w:id="1489" w:name="_Toc525116577"/>
      <w:bookmarkStart w:id="1490" w:name="_Toc525116994"/>
      <w:bookmarkStart w:id="1491" w:name="_Toc525117396"/>
      <w:bookmarkStart w:id="1492" w:name="_Toc525117797"/>
      <w:bookmarkStart w:id="1493" w:name="_Toc525204267"/>
      <w:bookmarkStart w:id="1494" w:name="_Toc525207341"/>
      <w:bookmarkStart w:id="1495" w:name="_Toc525208372"/>
      <w:bookmarkStart w:id="1496" w:name="_Toc525208771"/>
      <w:bookmarkStart w:id="1497" w:name="_Toc525209170"/>
      <w:bookmarkStart w:id="1498" w:name="_Toc525209571"/>
      <w:bookmarkStart w:id="1499" w:name="_Toc525209973"/>
      <w:bookmarkStart w:id="1500" w:name="_Toc525210374"/>
      <w:bookmarkStart w:id="1501" w:name="_Toc525210775"/>
      <w:bookmarkStart w:id="1502" w:name="_Toc525211177"/>
      <w:bookmarkStart w:id="1503" w:name="_Toc525211579"/>
      <w:bookmarkStart w:id="1504" w:name="_Toc525211977"/>
      <w:bookmarkStart w:id="1505" w:name="_Toc525212376"/>
      <w:bookmarkStart w:id="1506" w:name="_Toc525212775"/>
      <w:bookmarkStart w:id="1507" w:name="_Toc525213176"/>
      <w:bookmarkStart w:id="1508" w:name="_Toc525215600"/>
      <w:bookmarkStart w:id="1509" w:name="_Toc525216002"/>
      <w:bookmarkStart w:id="1510" w:name="_Toc525216403"/>
      <w:bookmarkStart w:id="1511" w:name="_Toc525216803"/>
      <w:bookmarkStart w:id="1512" w:name="_Toc525217205"/>
      <w:bookmarkStart w:id="1513" w:name="_Toc525217606"/>
      <w:bookmarkStart w:id="1514" w:name="_Toc525218008"/>
      <w:bookmarkStart w:id="1515" w:name="_Toc525218410"/>
      <w:bookmarkStart w:id="1516" w:name="_Toc525218811"/>
      <w:bookmarkStart w:id="1517" w:name="_Toc525219213"/>
      <w:bookmarkStart w:id="1518" w:name="_Toc525219611"/>
      <w:bookmarkStart w:id="1519" w:name="_Toc525220004"/>
      <w:bookmarkStart w:id="1520" w:name="_Toc525220398"/>
      <w:bookmarkStart w:id="1521" w:name="_Toc525220792"/>
      <w:bookmarkStart w:id="1522" w:name="_Toc525221186"/>
      <w:bookmarkStart w:id="1523" w:name="_Toc525221586"/>
      <w:bookmarkStart w:id="1524" w:name="_Toc525221987"/>
      <w:bookmarkStart w:id="1525" w:name="_Toc525222386"/>
      <w:bookmarkStart w:id="1526" w:name="_Toc525222784"/>
      <w:bookmarkStart w:id="1527" w:name="_Toc525223182"/>
      <w:bookmarkStart w:id="1528" w:name="_Toc525223581"/>
      <w:bookmarkStart w:id="1529" w:name="_Toc525223979"/>
      <w:bookmarkStart w:id="1530" w:name="_Toc525224377"/>
      <w:bookmarkStart w:id="1531" w:name="_Toc525224775"/>
      <w:bookmarkStart w:id="1532" w:name="_Toc525225173"/>
      <w:bookmarkStart w:id="1533" w:name="_Toc525282406"/>
      <w:bookmarkStart w:id="1534" w:name="_Toc523831216"/>
      <w:bookmarkStart w:id="1535" w:name="_Toc523832687"/>
      <w:bookmarkStart w:id="1536" w:name="_Toc523833806"/>
      <w:bookmarkStart w:id="1537" w:name="_Toc523900069"/>
      <w:bookmarkStart w:id="1538" w:name="_Toc523900153"/>
      <w:bookmarkStart w:id="1539" w:name="_Toc523901051"/>
      <w:bookmarkStart w:id="1540" w:name="_Toc523920032"/>
      <w:bookmarkStart w:id="1541" w:name="_Toc523997516"/>
      <w:bookmarkStart w:id="1542" w:name="_Toc524935801"/>
      <w:bookmarkStart w:id="1543" w:name="_Toc525026477"/>
      <w:bookmarkStart w:id="1544" w:name="_Toc525028550"/>
      <w:bookmarkStart w:id="1545" w:name="_Toc525048194"/>
      <w:bookmarkStart w:id="1546" w:name="_Toc525116578"/>
      <w:bookmarkStart w:id="1547" w:name="_Toc525116995"/>
      <w:bookmarkStart w:id="1548" w:name="_Toc525117397"/>
      <w:bookmarkStart w:id="1549" w:name="_Toc525117798"/>
      <w:bookmarkStart w:id="1550" w:name="_Toc525204268"/>
      <w:bookmarkStart w:id="1551" w:name="_Toc525207342"/>
      <w:bookmarkStart w:id="1552" w:name="_Toc525208373"/>
      <w:bookmarkStart w:id="1553" w:name="_Toc525208772"/>
      <w:bookmarkStart w:id="1554" w:name="_Toc525209171"/>
      <w:bookmarkStart w:id="1555" w:name="_Toc525209572"/>
      <w:bookmarkStart w:id="1556" w:name="_Toc525209974"/>
      <w:bookmarkStart w:id="1557" w:name="_Toc525210375"/>
      <w:bookmarkStart w:id="1558" w:name="_Toc525210776"/>
      <w:bookmarkStart w:id="1559" w:name="_Toc525211178"/>
      <w:bookmarkStart w:id="1560" w:name="_Toc525211580"/>
      <w:bookmarkStart w:id="1561" w:name="_Toc525211978"/>
      <w:bookmarkStart w:id="1562" w:name="_Toc525212377"/>
      <w:bookmarkStart w:id="1563" w:name="_Toc525212776"/>
      <w:bookmarkStart w:id="1564" w:name="_Toc525213177"/>
      <w:bookmarkStart w:id="1565" w:name="_Toc525215601"/>
      <w:bookmarkStart w:id="1566" w:name="_Toc525216003"/>
      <w:bookmarkStart w:id="1567" w:name="_Toc525216404"/>
      <w:bookmarkStart w:id="1568" w:name="_Toc525216804"/>
      <w:bookmarkStart w:id="1569" w:name="_Toc525217206"/>
      <w:bookmarkStart w:id="1570" w:name="_Toc525217607"/>
      <w:bookmarkStart w:id="1571" w:name="_Toc525218009"/>
      <w:bookmarkStart w:id="1572" w:name="_Toc525218411"/>
      <w:bookmarkStart w:id="1573" w:name="_Toc525218812"/>
      <w:bookmarkStart w:id="1574" w:name="_Toc525219214"/>
      <w:bookmarkStart w:id="1575" w:name="_Toc525219612"/>
      <w:bookmarkStart w:id="1576" w:name="_Toc525220005"/>
      <w:bookmarkStart w:id="1577" w:name="_Toc525220399"/>
      <w:bookmarkStart w:id="1578" w:name="_Toc525220793"/>
      <w:bookmarkStart w:id="1579" w:name="_Toc525221187"/>
      <w:bookmarkStart w:id="1580" w:name="_Toc525221587"/>
      <w:bookmarkStart w:id="1581" w:name="_Toc525221988"/>
      <w:bookmarkStart w:id="1582" w:name="_Toc525222387"/>
      <w:bookmarkStart w:id="1583" w:name="_Toc525222785"/>
      <w:bookmarkStart w:id="1584" w:name="_Toc525223183"/>
      <w:bookmarkStart w:id="1585" w:name="_Toc525223582"/>
      <w:bookmarkStart w:id="1586" w:name="_Toc525223980"/>
      <w:bookmarkStart w:id="1587" w:name="_Toc525224378"/>
      <w:bookmarkStart w:id="1588" w:name="_Toc525224776"/>
      <w:bookmarkStart w:id="1589" w:name="_Toc525225174"/>
      <w:bookmarkStart w:id="1590" w:name="_Toc525282407"/>
      <w:bookmarkStart w:id="1591" w:name="_Toc523831217"/>
      <w:bookmarkStart w:id="1592" w:name="_Toc523832688"/>
      <w:bookmarkStart w:id="1593" w:name="_Toc523833807"/>
      <w:bookmarkStart w:id="1594" w:name="_Toc523900070"/>
      <w:bookmarkStart w:id="1595" w:name="_Toc523900154"/>
      <w:bookmarkStart w:id="1596" w:name="_Toc523901052"/>
      <w:bookmarkStart w:id="1597" w:name="_Toc523920033"/>
      <w:bookmarkStart w:id="1598" w:name="_Toc523997517"/>
      <w:bookmarkStart w:id="1599" w:name="_Toc524935802"/>
      <w:bookmarkStart w:id="1600" w:name="_Toc525026478"/>
      <w:bookmarkStart w:id="1601" w:name="_Toc525028551"/>
      <w:bookmarkStart w:id="1602" w:name="_Toc525048195"/>
      <w:bookmarkStart w:id="1603" w:name="_Toc525116579"/>
      <w:bookmarkStart w:id="1604" w:name="_Toc525116996"/>
      <w:bookmarkStart w:id="1605" w:name="_Toc525117398"/>
      <w:bookmarkStart w:id="1606" w:name="_Toc525117799"/>
      <w:bookmarkStart w:id="1607" w:name="_Toc525204269"/>
      <w:bookmarkStart w:id="1608" w:name="_Toc525207343"/>
      <w:bookmarkStart w:id="1609" w:name="_Toc525208374"/>
      <w:bookmarkStart w:id="1610" w:name="_Toc525208773"/>
      <w:bookmarkStart w:id="1611" w:name="_Toc525209172"/>
      <w:bookmarkStart w:id="1612" w:name="_Toc525209573"/>
      <w:bookmarkStart w:id="1613" w:name="_Toc525209975"/>
      <w:bookmarkStart w:id="1614" w:name="_Toc525210376"/>
      <w:bookmarkStart w:id="1615" w:name="_Toc525210777"/>
      <w:bookmarkStart w:id="1616" w:name="_Toc525211179"/>
      <w:bookmarkStart w:id="1617" w:name="_Toc525211581"/>
      <w:bookmarkStart w:id="1618" w:name="_Toc525211979"/>
      <w:bookmarkStart w:id="1619" w:name="_Toc525212378"/>
      <w:bookmarkStart w:id="1620" w:name="_Toc525212777"/>
      <w:bookmarkStart w:id="1621" w:name="_Toc525213178"/>
      <w:bookmarkStart w:id="1622" w:name="_Toc525215602"/>
      <w:bookmarkStart w:id="1623" w:name="_Toc525216004"/>
      <w:bookmarkStart w:id="1624" w:name="_Toc525216405"/>
      <w:bookmarkStart w:id="1625" w:name="_Toc525216805"/>
      <w:bookmarkStart w:id="1626" w:name="_Toc525217207"/>
      <w:bookmarkStart w:id="1627" w:name="_Toc525217608"/>
      <w:bookmarkStart w:id="1628" w:name="_Toc525218010"/>
      <w:bookmarkStart w:id="1629" w:name="_Toc525218412"/>
      <w:bookmarkStart w:id="1630" w:name="_Toc525218813"/>
      <w:bookmarkStart w:id="1631" w:name="_Toc525219215"/>
      <w:bookmarkStart w:id="1632" w:name="_Toc525219613"/>
      <w:bookmarkStart w:id="1633" w:name="_Toc525220006"/>
      <w:bookmarkStart w:id="1634" w:name="_Toc525220400"/>
      <w:bookmarkStart w:id="1635" w:name="_Toc525220794"/>
      <w:bookmarkStart w:id="1636" w:name="_Toc525221188"/>
      <w:bookmarkStart w:id="1637" w:name="_Toc525221588"/>
      <w:bookmarkStart w:id="1638" w:name="_Toc525221989"/>
      <w:bookmarkStart w:id="1639" w:name="_Toc525222388"/>
      <w:bookmarkStart w:id="1640" w:name="_Toc525222786"/>
      <w:bookmarkStart w:id="1641" w:name="_Toc525223184"/>
      <w:bookmarkStart w:id="1642" w:name="_Toc525223583"/>
      <w:bookmarkStart w:id="1643" w:name="_Toc525223981"/>
      <w:bookmarkStart w:id="1644" w:name="_Toc525224379"/>
      <w:bookmarkStart w:id="1645" w:name="_Toc525224777"/>
      <w:bookmarkStart w:id="1646" w:name="_Toc525225175"/>
      <w:bookmarkStart w:id="1647" w:name="_Toc525282408"/>
      <w:bookmarkStart w:id="1648" w:name="_Toc523831218"/>
      <w:bookmarkStart w:id="1649" w:name="_Toc523832689"/>
      <w:bookmarkStart w:id="1650" w:name="_Toc523833808"/>
      <w:bookmarkStart w:id="1651" w:name="_Toc523900071"/>
      <w:bookmarkStart w:id="1652" w:name="_Toc523900155"/>
      <w:bookmarkStart w:id="1653" w:name="_Toc523901053"/>
      <w:bookmarkStart w:id="1654" w:name="_Toc523920034"/>
      <w:bookmarkStart w:id="1655" w:name="_Toc523997518"/>
      <w:bookmarkStart w:id="1656" w:name="_Toc524935803"/>
      <w:bookmarkStart w:id="1657" w:name="_Toc525026479"/>
      <w:bookmarkStart w:id="1658" w:name="_Toc525028552"/>
      <w:bookmarkStart w:id="1659" w:name="_Toc525048196"/>
      <w:bookmarkStart w:id="1660" w:name="_Toc525116580"/>
      <w:bookmarkStart w:id="1661" w:name="_Toc525116997"/>
      <w:bookmarkStart w:id="1662" w:name="_Toc525117399"/>
      <w:bookmarkStart w:id="1663" w:name="_Toc525117800"/>
      <w:bookmarkStart w:id="1664" w:name="_Toc525204270"/>
      <w:bookmarkStart w:id="1665" w:name="_Toc525207344"/>
      <w:bookmarkStart w:id="1666" w:name="_Toc525208375"/>
      <w:bookmarkStart w:id="1667" w:name="_Toc525208774"/>
      <w:bookmarkStart w:id="1668" w:name="_Toc525209173"/>
      <w:bookmarkStart w:id="1669" w:name="_Toc525209574"/>
      <w:bookmarkStart w:id="1670" w:name="_Toc525209976"/>
      <w:bookmarkStart w:id="1671" w:name="_Toc525210377"/>
      <w:bookmarkStart w:id="1672" w:name="_Toc525210778"/>
      <w:bookmarkStart w:id="1673" w:name="_Toc525211180"/>
      <w:bookmarkStart w:id="1674" w:name="_Toc525211582"/>
      <w:bookmarkStart w:id="1675" w:name="_Toc525211980"/>
      <w:bookmarkStart w:id="1676" w:name="_Toc525212379"/>
      <w:bookmarkStart w:id="1677" w:name="_Toc525212778"/>
      <w:bookmarkStart w:id="1678" w:name="_Toc525213179"/>
      <w:bookmarkStart w:id="1679" w:name="_Toc525215603"/>
      <w:bookmarkStart w:id="1680" w:name="_Toc525216005"/>
      <w:bookmarkStart w:id="1681" w:name="_Toc525216406"/>
      <w:bookmarkStart w:id="1682" w:name="_Toc525216806"/>
      <w:bookmarkStart w:id="1683" w:name="_Toc525217208"/>
      <w:bookmarkStart w:id="1684" w:name="_Toc525217609"/>
      <w:bookmarkStart w:id="1685" w:name="_Toc525218011"/>
      <w:bookmarkStart w:id="1686" w:name="_Toc525218413"/>
      <w:bookmarkStart w:id="1687" w:name="_Toc525218814"/>
      <w:bookmarkStart w:id="1688" w:name="_Toc525219216"/>
      <w:bookmarkStart w:id="1689" w:name="_Toc525219614"/>
      <w:bookmarkStart w:id="1690" w:name="_Toc525220007"/>
      <w:bookmarkStart w:id="1691" w:name="_Toc525220401"/>
      <w:bookmarkStart w:id="1692" w:name="_Toc525220795"/>
      <w:bookmarkStart w:id="1693" w:name="_Toc525221189"/>
      <w:bookmarkStart w:id="1694" w:name="_Toc525221589"/>
      <w:bookmarkStart w:id="1695" w:name="_Toc525221990"/>
      <w:bookmarkStart w:id="1696" w:name="_Toc525222389"/>
      <w:bookmarkStart w:id="1697" w:name="_Toc525222787"/>
      <w:bookmarkStart w:id="1698" w:name="_Toc525223185"/>
      <w:bookmarkStart w:id="1699" w:name="_Toc525223584"/>
      <w:bookmarkStart w:id="1700" w:name="_Toc525223982"/>
      <w:bookmarkStart w:id="1701" w:name="_Toc525224380"/>
      <w:bookmarkStart w:id="1702" w:name="_Toc525224778"/>
      <w:bookmarkStart w:id="1703" w:name="_Toc525225176"/>
      <w:bookmarkStart w:id="1704" w:name="_Toc525282409"/>
      <w:bookmarkStart w:id="1705" w:name="_Toc523831219"/>
      <w:bookmarkStart w:id="1706" w:name="_Toc523832690"/>
      <w:bookmarkStart w:id="1707" w:name="_Toc523833809"/>
      <w:bookmarkStart w:id="1708" w:name="_Toc523900072"/>
      <w:bookmarkStart w:id="1709" w:name="_Toc523900156"/>
      <w:bookmarkStart w:id="1710" w:name="_Toc523901054"/>
      <w:bookmarkStart w:id="1711" w:name="_Toc523920035"/>
      <w:bookmarkStart w:id="1712" w:name="_Toc523997519"/>
      <w:bookmarkStart w:id="1713" w:name="_Toc524935804"/>
      <w:bookmarkStart w:id="1714" w:name="_Toc525026480"/>
      <w:bookmarkStart w:id="1715" w:name="_Toc525028553"/>
      <w:bookmarkStart w:id="1716" w:name="_Toc525048197"/>
      <w:bookmarkStart w:id="1717" w:name="_Toc525116581"/>
      <w:bookmarkStart w:id="1718" w:name="_Toc525116998"/>
      <w:bookmarkStart w:id="1719" w:name="_Toc525117400"/>
      <w:bookmarkStart w:id="1720" w:name="_Toc525117801"/>
      <w:bookmarkStart w:id="1721" w:name="_Toc525204271"/>
      <w:bookmarkStart w:id="1722" w:name="_Toc525207345"/>
      <w:bookmarkStart w:id="1723" w:name="_Toc525208376"/>
      <w:bookmarkStart w:id="1724" w:name="_Toc525208775"/>
      <w:bookmarkStart w:id="1725" w:name="_Toc525209174"/>
      <w:bookmarkStart w:id="1726" w:name="_Toc525209575"/>
      <w:bookmarkStart w:id="1727" w:name="_Toc525209977"/>
      <w:bookmarkStart w:id="1728" w:name="_Toc525210378"/>
      <w:bookmarkStart w:id="1729" w:name="_Toc525210779"/>
      <w:bookmarkStart w:id="1730" w:name="_Toc525211181"/>
      <w:bookmarkStart w:id="1731" w:name="_Toc525211583"/>
      <w:bookmarkStart w:id="1732" w:name="_Toc525211981"/>
      <w:bookmarkStart w:id="1733" w:name="_Toc525212380"/>
      <w:bookmarkStart w:id="1734" w:name="_Toc525212779"/>
      <w:bookmarkStart w:id="1735" w:name="_Toc525213180"/>
      <w:bookmarkStart w:id="1736" w:name="_Toc525215604"/>
      <w:bookmarkStart w:id="1737" w:name="_Toc525216006"/>
      <w:bookmarkStart w:id="1738" w:name="_Toc525216407"/>
      <w:bookmarkStart w:id="1739" w:name="_Toc525216807"/>
      <w:bookmarkStart w:id="1740" w:name="_Toc525217209"/>
      <w:bookmarkStart w:id="1741" w:name="_Toc525217610"/>
      <w:bookmarkStart w:id="1742" w:name="_Toc525218012"/>
      <w:bookmarkStart w:id="1743" w:name="_Toc525218414"/>
      <w:bookmarkStart w:id="1744" w:name="_Toc525218815"/>
      <w:bookmarkStart w:id="1745" w:name="_Toc525219217"/>
      <w:bookmarkStart w:id="1746" w:name="_Toc525219615"/>
      <w:bookmarkStart w:id="1747" w:name="_Toc525220008"/>
      <w:bookmarkStart w:id="1748" w:name="_Toc525220402"/>
      <w:bookmarkStart w:id="1749" w:name="_Toc525220796"/>
      <w:bookmarkStart w:id="1750" w:name="_Toc525221190"/>
      <w:bookmarkStart w:id="1751" w:name="_Toc525221590"/>
      <w:bookmarkStart w:id="1752" w:name="_Toc525221991"/>
      <w:bookmarkStart w:id="1753" w:name="_Toc525222390"/>
      <w:bookmarkStart w:id="1754" w:name="_Toc525222788"/>
      <w:bookmarkStart w:id="1755" w:name="_Toc525223186"/>
      <w:bookmarkStart w:id="1756" w:name="_Toc525223585"/>
      <w:bookmarkStart w:id="1757" w:name="_Toc525223983"/>
      <w:bookmarkStart w:id="1758" w:name="_Toc525224381"/>
      <w:bookmarkStart w:id="1759" w:name="_Toc525224779"/>
      <w:bookmarkStart w:id="1760" w:name="_Toc525225177"/>
      <w:bookmarkStart w:id="1761" w:name="_Toc525282410"/>
      <w:bookmarkStart w:id="1762" w:name="_Toc523831220"/>
      <w:bookmarkStart w:id="1763" w:name="_Toc523832691"/>
      <w:bookmarkStart w:id="1764" w:name="_Toc523833810"/>
      <w:bookmarkStart w:id="1765" w:name="_Toc523900073"/>
      <w:bookmarkStart w:id="1766" w:name="_Toc523900157"/>
      <w:bookmarkStart w:id="1767" w:name="_Toc523901055"/>
      <w:bookmarkStart w:id="1768" w:name="_Toc523920036"/>
      <w:bookmarkStart w:id="1769" w:name="_Toc523997520"/>
      <w:bookmarkStart w:id="1770" w:name="_Toc524935805"/>
      <w:bookmarkStart w:id="1771" w:name="_Toc525026481"/>
      <w:bookmarkStart w:id="1772" w:name="_Toc525028554"/>
      <w:bookmarkStart w:id="1773" w:name="_Toc525048198"/>
      <w:bookmarkStart w:id="1774" w:name="_Toc525116582"/>
      <w:bookmarkStart w:id="1775" w:name="_Toc525116999"/>
      <w:bookmarkStart w:id="1776" w:name="_Toc525117401"/>
      <w:bookmarkStart w:id="1777" w:name="_Toc525117802"/>
      <w:bookmarkStart w:id="1778" w:name="_Toc525204272"/>
      <w:bookmarkStart w:id="1779" w:name="_Toc525207346"/>
      <w:bookmarkStart w:id="1780" w:name="_Toc525208377"/>
      <w:bookmarkStart w:id="1781" w:name="_Toc525208776"/>
      <w:bookmarkStart w:id="1782" w:name="_Toc525209175"/>
      <w:bookmarkStart w:id="1783" w:name="_Toc525209576"/>
      <w:bookmarkStart w:id="1784" w:name="_Toc525209978"/>
      <w:bookmarkStart w:id="1785" w:name="_Toc525210379"/>
      <w:bookmarkStart w:id="1786" w:name="_Toc525210780"/>
      <w:bookmarkStart w:id="1787" w:name="_Toc525211182"/>
      <w:bookmarkStart w:id="1788" w:name="_Toc525211584"/>
      <w:bookmarkStart w:id="1789" w:name="_Toc525211982"/>
      <w:bookmarkStart w:id="1790" w:name="_Toc525212381"/>
      <w:bookmarkStart w:id="1791" w:name="_Toc525212780"/>
      <w:bookmarkStart w:id="1792" w:name="_Toc525213181"/>
      <w:bookmarkStart w:id="1793" w:name="_Toc525215605"/>
      <w:bookmarkStart w:id="1794" w:name="_Toc525216007"/>
      <w:bookmarkStart w:id="1795" w:name="_Toc525216408"/>
      <w:bookmarkStart w:id="1796" w:name="_Toc525216808"/>
      <w:bookmarkStart w:id="1797" w:name="_Toc525217210"/>
      <w:bookmarkStart w:id="1798" w:name="_Toc525217611"/>
      <w:bookmarkStart w:id="1799" w:name="_Toc525218013"/>
      <w:bookmarkStart w:id="1800" w:name="_Toc525218415"/>
      <w:bookmarkStart w:id="1801" w:name="_Toc525218816"/>
      <w:bookmarkStart w:id="1802" w:name="_Toc525219218"/>
      <w:bookmarkStart w:id="1803" w:name="_Toc525219616"/>
      <w:bookmarkStart w:id="1804" w:name="_Toc525220009"/>
      <w:bookmarkStart w:id="1805" w:name="_Toc525220403"/>
      <w:bookmarkStart w:id="1806" w:name="_Toc525220797"/>
      <w:bookmarkStart w:id="1807" w:name="_Toc525221191"/>
      <w:bookmarkStart w:id="1808" w:name="_Toc525221591"/>
      <w:bookmarkStart w:id="1809" w:name="_Toc525221992"/>
      <w:bookmarkStart w:id="1810" w:name="_Toc525222391"/>
      <w:bookmarkStart w:id="1811" w:name="_Toc525222789"/>
      <w:bookmarkStart w:id="1812" w:name="_Toc525223187"/>
      <w:bookmarkStart w:id="1813" w:name="_Toc525223586"/>
      <w:bookmarkStart w:id="1814" w:name="_Toc525223984"/>
      <w:bookmarkStart w:id="1815" w:name="_Toc525224382"/>
      <w:bookmarkStart w:id="1816" w:name="_Toc525224780"/>
      <w:bookmarkStart w:id="1817" w:name="_Toc525225178"/>
      <w:bookmarkStart w:id="1818" w:name="_Toc525282411"/>
      <w:bookmarkStart w:id="1819" w:name="_Toc523831221"/>
      <w:bookmarkStart w:id="1820" w:name="_Toc523832692"/>
      <w:bookmarkStart w:id="1821" w:name="_Toc523833811"/>
      <w:bookmarkStart w:id="1822" w:name="_Toc523900074"/>
      <w:bookmarkStart w:id="1823" w:name="_Toc523900158"/>
      <w:bookmarkStart w:id="1824" w:name="_Toc523901056"/>
      <w:bookmarkStart w:id="1825" w:name="_Toc523920037"/>
      <w:bookmarkStart w:id="1826" w:name="_Toc523997521"/>
      <w:bookmarkStart w:id="1827" w:name="_Toc524935806"/>
      <w:bookmarkStart w:id="1828" w:name="_Toc525026482"/>
      <w:bookmarkStart w:id="1829" w:name="_Toc525028555"/>
      <w:bookmarkStart w:id="1830" w:name="_Toc525048199"/>
      <w:bookmarkStart w:id="1831" w:name="_Toc525116583"/>
      <w:bookmarkStart w:id="1832" w:name="_Toc525117000"/>
      <w:bookmarkStart w:id="1833" w:name="_Toc525117402"/>
      <w:bookmarkStart w:id="1834" w:name="_Toc525117803"/>
      <w:bookmarkStart w:id="1835" w:name="_Toc525204273"/>
      <w:bookmarkStart w:id="1836" w:name="_Toc525207347"/>
      <w:bookmarkStart w:id="1837" w:name="_Toc525208378"/>
      <w:bookmarkStart w:id="1838" w:name="_Toc525208777"/>
      <w:bookmarkStart w:id="1839" w:name="_Toc525209176"/>
      <w:bookmarkStart w:id="1840" w:name="_Toc525209577"/>
      <w:bookmarkStart w:id="1841" w:name="_Toc525209979"/>
      <w:bookmarkStart w:id="1842" w:name="_Toc525210380"/>
      <w:bookmarkStart w:id="1843" w:name="_Toc525210781"/>
      <w:bookmarkStart w:id="1844" w:name="_Toc525211183"/>
      <w:bookmarkStart w:id="1845" w:name="_Toc525211585"/>
      <w:bookmarkStart w:id="1846" w:name="_Toc525211983"/>
      <w:bookmarkStart w:id="1847" w:name="_Toc525212382"/>
      <w:bookmarkStart w:id="1848" w:name="_Toc525212781"/>
      <w:bookmarkStart w:id="1849" w:name="_Toc525213182"/>
      <w:bookmarkStart w:id="1850" w:name="_Toc525215606"/>
      <w:bookmarkStart w:id="1851" w:name="_Toc525216008"/>
      <w:bookmarkStart w:id="1852" w:name="_Toc525216409"/>
      <w:bookmarkStart w:id="1853" w:name="_Toc525216809"/>
      <w:bookmarkStart w:id="1854" w:name="_Toc525217211"/>
      <w:bookmarkStart w:id="1855" w:name="_Toc525217612"/>
      <w:bookmarkStart w:id="1856" w:name="_Toc525218014"/>
      <w:bookmarkStart w:id="1857" w:name="_Toc525218416"/>
      <w:bookmarkStart w:id="1858" w:name="_Toc525218817"/>
      <w:bookmarkStart w:id="1859" w:name="_Toc525219219"/>
      <w:bookmarkStart w:id="1860" w:name="_Toc525219617"/>
      <w:bookmarkStart w:id="1861" w:name="_Toc525220010"/>
      <w:bookmarkStart w:id="1862" w:name="_Toc525220404"/>
      <w:bookmarkStart w:id="1863" w:name="_Toc525220798"/>
      <w:bookmarkStart w:id="1864" w:name="_Toc525221192"/>
      <w:bookmarkStart w:id="1865" w:name="_Toc525221592"/>
      <w:bookmarkStart w:id="1866" w:name="_Toc525221993"/>
      <w:bookmarkStart w:id="1867" w:name="_Toc525222392"/>
      <w:bookmarkStart w:id="1868" w:name="_Toc525222790"/>
      <w:bookmarkStart w:id="1869" w:name="_Toc525223188"/>
      <w:bookmarkStart w:id="1870" w:name="_Toc525223587"/>
      <w:bookmarkStart w:id="1871" w:name="_Toc525223985"/>
      <w:bookmarkStart w:id="1872" w:name="_Toc525224383"/>
      <w:bookmarkStart w:id="1873" w:name="_Toc525224781"/>
      <w:bookmarkStart w:id="1874" w:name="_Toc525225179"/>
      <w:bookmarkStart w:id="1875" w:name="_Toc525282412"/>
      <w:bookmarkStart w:id="1876" w:name="_Toc523831223"/>
      <w:bookmarkStart w:id="1877" w:name="_Toc523832694"/>
      <w:bookmarkStart w:id="1878" w:name="_Toc523833813"/>
      <w:bookmarkStart w:id="1879" w:name="_Toc523900076"/>
      <w:bookmarkStart w:id="1880" w:name="_Toc523900160"/>
      <w:bookmarkStart w:id="1881" w:name="_Toc523901058"/>
      <w:bookmarkStart w:id="1882" w:name="_Toc523920039"/>
      <w:bookmarkStart w:id="1883" w:name="_Toc523997523"/>
      <w:bookmarkStart w:id="1884" w:name="_Toc524935808"/>
      <w:bookmarkStart w:id="1885" w:name="_Toc525026484"/>
      <w:bookmarkStart w:id="1886" w:name="_Toc525028557"/>
      <w:bookmarkStart w:id="1887" w:name="_Toc525048201"/>
      <w:bookmarkStart w:id="1888" w:name="_Toc525116585"/>
      <w:bookmarkStart w:id="1889" w:name="_Toc525117002"/>
      <w:bookmarkStart w:id="1890" w:name="_Toc525117404"/>
      <w:bookmarkStart w:id="1891" w:name="_Toc525117805"/>
      <w:bookmarkStart w:id="1892" w:name="_Toc525204275"/>
      <w:bookmarkStart w:id="1893" w:name="_Toc525207349"/>
      <w:bookmarkStart w:id="1894" w:name="_Toc525208380"/>
      <w:bookmarkStart w:id="1895" w:name="_Toc525208779"/>
      <w:bookmarkStart w:id="1896" w:name="_Toc525209178"/>
      <w:bookmarkStart w:id="1897" w:name="_Toc525209579"/>
      <w:bookmarkStart w:id="1898" w:name="_Toc525209981"/>
      <w:bookmarkStart w:id="1899" w:name="_Toc525210382"/>
      <w:bookmarkStart w:id="1900" w:name="_Toc525210783"/>
      <w:bookmarkStart w:id="1901" w:name="_Toc525211185"/>
      <w:bookmarkStart w:id="1902" w:name="_Toc525211587"/>
      <w:bookmarkStart w:id="1903" w:name="_Toc525211985"/>
      <w:bookmarkStart w:id="1904" w:name="_Toc525212384"/>
      <w:bookmarkStart w:id="1905" w:name="_Toc525212783"/>
      <w:bookmarkStart w:id="1906" w:name="_Toc525213184"/>
      <w:bookmarkStart w:id="1907" w:name="_Toc525215608"/>
      <w:bookmarkStart w:id="1908" w:name="_Toc525216010"/>
      <w:bookmarkStart w:id="1909" w:name="_Toc525216411"/>
      <w:bookmarkStart w:id="1910" w:name="_Toc525216811"/>
      <w:bookmarkStart w:id="1911" w:name="_Toc525217213"/>
      <w:bookmarkStart w:id="1912" w:name="_Toc525217614"/>
      <w:bookmarkStart w:id="1913" w:name="_Toc525218016"/>
      <w:bookmarkStart w:id="1914" w:name="_Toc525218418"/>
      <w:bookmarkStart w:id="1915" w:name="_Toc525218819"/>
      <w:bookmarkStart w:id="1916" w:name="_Toc525219221"/>
      <w:bookmarkStart w:id="1917" w:name="_Toc525219619"/>
      <w:bookmarkStart w:id="1918" w:name="_Toc525220012"/>
      <w:bookmarkStart w:id="1919" w:name="_Toc525220406"/>
      <w:bookmarkStart w:id="1920" w:name="_Toc525220800"/>
      <w:bookmarkStart w:id="1921" w:name="_Toc525221194"/>
      <w:bookmarkStart w:id="1922" w:name="_Toc525221594"/>
      <w:bookmarkStart w:id="1923" w:name="_Toc525221995"/>
      <w:bookmarkStart w:id="1924" w:name="_Toc525222394"/>
      <w:bookmarkStart w:id="1925" w:name="_Toc525222792"/>
      <w:bookmarkStart w:id="1926" w:name="_Toc525223190"/>
      <w:bookmarkStart w:id="1927" w:name="_Toc525223589"/>
      <w:bookmarkStart w:id="1928" w:name="_Toc525223987"/>
      <w:bookmarkStart w:id="1929" w:name="_Toc525224385"/>
      <w:bookmarkStart w:id="1930" w:name="_Toc525224783"/>
      <w:bookmarkStart w:id="1931" w:name="_Toc525225181"/>
      <w:bookmarkStart w:id="1932" w:name="_Toc525282414"/>
      <w:bookmarkStart w:id="1933" w:name="_Toc523831224"/>
      <w:bookmarkStart w:id="1934" w:name="_Toc523832695"/>
      <w:bookmarkStart w:id="1935" w:name="_Toc523833814"/>
      <w:bookmarkStart w:id="1936" w:name="_Toc523900077"/>
      <w:bookmarkStart w:id="1937" w:name="_Toc523900161"/>
      <w:bookmarkStart w:id="1938" w:name="_Toc523901059"/>
      <w:bookmarkStart w:id="1939" w:name="_Toc523920040"/>
      <w:bookmarkStart w:id="1940" w:name="_Toc523997524"/>
      <w:bookmarkStart w:id="1941" w:name="_Toc524935809"/>
      <w:bookmarkStart w:id="1942" w:name="_Toc525026485"/>
      <w:bookmarkStart w:id="1943" w:name="_Toc525028558"/>
      <w:bookmarkStart w:id="1944" w:name="_Toc525048202"/>
      <w:bookmarkStart w:id="1945" w:name="_Toc525116586"/>
      <w:bookmarkStart w:id="1946" w:name="_Toc525117003"/>
      <w:bookmarkStart w:id="1947" w:name="_Toc525117405"/>
      <w:bookmarkStart w:id="1948" w:name="_Toc525117806"/>
      <w:bookmarkStart w:id="1949" w:name="_Toc525204276"/>
      <w:bookmarkStart w:id="1950" w:name="_Toc525207350"/>
      <w:bookmarkStart w:id="1951" w:name="_Toc525208381"/>
      <w:bookmarkStart w:id="1952" w:name="_Toc525208780"/>
      <w:bookmarkStart w:id="1953" w:name="_Toc525209179"/>
      <w:bookmarkStart w:id="1954" w:name="_Toc525209580"/>
      <w:bookmarkStart w:id="1955" w:name="_Toc525209982"/>
      <w:bookmarkStart w:id="1956" w:name="_Toc525210383"/>
      <w:bookmarkStart w:id="1957" w:name="_Toc525210784"/>
      <w:bookmarkStart w:id="1958" w:name="_Toc525211186"/>
      <w:bookmarkStart w:id="1959" w:name="_Toc525211588"/>
      <w:bookmarkStart w:id="1960" w:name="_Toc525211986"/>
      <w:bookmarkStart w:id="1961" w:name="_Toc525212385"/>
      <w:bookmarkStart w:id="1962" w:name="_Toc525212784"/>
      <w:bookmarkStart w:id="1963" w:name="_Toc525213185"/>
      <w:bookmarkStart w:id="1964" w:name="_Toc525215609"/>
      <w:bookmarkStart w:id="1965" w:name="_Toc525216011"/>
      <w:bookmarkStart w:id="1966" w:name="_Toc525216412"/>
      <w:bookmarkStart w:id="1967" w:name="_Toc525216812"/>
      <w:bookmarkStart w:id="1968" w:name="_Toc525217214"/>
      <w:bookmarkStart w:id="1969" w:name="_Toc525217615"/>
      <w:bookmarkStart w:id="1970" w:name="_Toc525218017"/>
      <w:bookmarkStart w:id="1971" w:name="_Toc525218419"/>
      <w:bookmarkStart w:id="1972" w:name="_Toc525218820"/>
      <w:bookmarkStart w:id="1973" w:name="_Toc525219222"/>
      <w:bookmarkStart w:id="1974" w:name="_Toc525219620"/>
      <w:bookmarkStart w:id="1975" w:name="_Toc525220013"/>
      <w:bookmarkStart w:id="1976" w:name="_Toc525220407"/>
      <w:bookmarkStart w:id="1977" w:name="_Toc525220801"/>
      <w:bookmarkStart w:id="1978" w:name="_Toc525221195"/>
      <w:bookmarkStart w:id="1979" w:name="_Toc525221595"/>
      <w:bookmarkStart w:id="1980" w:name="_Toc525221996"/>
      <w:bookmarkStart w:id="1981" w:name="_Toc525222395"/>
      <w:bookmarkStart w:id="1982" w:name="_Toc525222793"/>
      <w:bookmarkStart w:id="1983" w:name="_Toc525223191"/>
      <w:bookmarkStart w:id="1984" w:name="_Toc525223590"/>
      <w:bookmarkStart w:id="1985" w:name="_Toc525223988"/>
      <w:bookmarkStart w:id="1986" w:name="_Toc525224386"/>
      <w:bookmarkStart w:id="1987" w:name="_Toc525224784"/>
      <w:bookmarkStart w:id="1988" w:name="_Toc525225182"/>
      <w:bookmarkStart w:id="1989" w:name="_Toc525282415"/>
      <w:bookmarkStart w:id="1990" w:name="_Toc523831225"/>
      <w:bookmarkStart w:id="1991" w:name="_Toc523832696"/>
      <w:bookmarkStart w:id="1992" w:name="_Toc523833815"/>
      <w:bookmarkStart w:id="1993" w:name="_Toc523900078"/>
      <w:bookmarkStart w:id="1994" w:name="_Toc523900162"/>
      <w:bookmarkStart w:id="1995" w:name="_Toc523901060"/>
      <w:bookmarkStart w:id="1996" w:name="_Toc523920041"/>
      <w:bookmarkStart w:id="1997" w:name="_Toc523997525"/>
      <w:bookmarkStart w:id="1998" w:name="_Toc524935810"/>
      <w:bookmarkStart w:id="1999" w:name="_Toc525026486"/>
      <w:bookmarkStart w:id="2000" w:name="_Toc525028559"/>
      <w:bookmarkStart w:id="2001" w:name="_Toc525048203"/>
      <w:bookmarkStart w:id="2002" w:name="_Toc525116587"/>
      <w:bookmarkStart w:id="2003" w:name="_Toc525117004"/>
      <w:bookmarkStart w:id="2004" w:name="_Toc525117406"/>
      <w:bookmarkStart w:id="2005" w:name="_Toc525117807"/>
      <w:bookmarkStart w:id="2006" w:name="_Toc525204277"/>
      <w:bookmarkStart w:id="2007" w:name="_Toc525207351"/>
      <w:bookmarkStart w:id="2008" w:name="_Toc525208382"/>
      <w:bookmarkStart w:id="2009" w:name="_Toc525208781"/>
      <w:bookmarkStart w:id="2010" w:name="_Toc525209180"/>
      <w:bookmarkStart w:id="2011" w:name="_Toc525209581"/>
      <w:bookmarkStart w:id="2012" w:name="_Toc525209983"/>
      <w:bookmarkStart w:id="2013" w:name="_Toc525210384"/>
      <w:bookmarkStart w:id="2014" w:name="_Toc525210785"/>
      <w:bookmarkStart w:id="2015" w:name="_Toc525211187"/>
      <w:bookmarkStart w:id="2016" w:name="_Toc525211589"/>
      <w:bookmarkStart w:id="2017" w:name="_Toc525211987"/>
      <w:bookmarkStart w:id="2018" w:name="_Toc525212386"/>
      <w:bookmarkStart w:id="2019" w:name="_Toc525212785"/>
      <w:bookmarkStart w:id="2020" w:name="_Toc525213186"/>
      <w:bookmarkStart w:id="2021" w:name="_Toc525215610"/>
      <w:bookmarkStart w:id="2022" w:name="_Toc525216012"/>
      <w:bookmarkStart w:id="2023" w:name="_Toc525216413"/>
      <w:bookmarkStart w:id="2024" w:name="_Toc525216813"/>
      <w:bookmarkStart w:id="2025" w:name="_Toc525217215"/>
      <w:bookmarkStart w:id="2026" w:name="_Toc525217616"/>
      <w:bookmarkStart w:id="2027" w:name="_Toc525218018"/>
      <w:bookmarkStart w:id="2028" w:name="_Toc525218420"/>
      <w:bookmarkStart w:id="2029" w:name="_Toc525218821"/>
      <w:bookmarkStart w:id="2030" w:name="_Toc525219223"/>
      <w:bookmarkStart w:id="2031" w:name="_Toc525219621"/>
      <w:bookmarkStart w:id="2032" w:name="_Toc525220014"/>
      <w:bookmarkStart w:id="2033" w:name="_Toc525220408"/>
      <w:bookmarkStart w:id="2034" w:name="_Toc525220802"/>
      <w:bookmarkStart w:id="2035" w:name="_Toc525221196"/>
      <w:bookmarkStart w:id="2036" w:name="_Toc525221596"/>
      <w:bookmarkStart w:id="2037" w:name="_Toc525221997"/>
      <w:bookmarkStart w:id="2038" w:name="_Toc525222396"/>
      <w:bookmarkStart w:id="2039" w:name="_Toc525222794"/>
      <w:bookmarkStart w:id="2040" w:name="_Toc525223192"/>
      <w:bookmarkStart w:id="2041" w:name="_Toc525223591"/>
      <w:bookmarkStart w:id="2042" w:name="_Toc525223989"/>
      <w:bookmarkStart w:id="2043" w:name="_Toc525224387"/>
      <w:bookmarkStart w:id="2044" w:name="_Toc525224785"/>
      <w:bookmarkStart w:id="2045" w:name="_Toc525225183"/>
      <w:bookmarkStart w:id="2046" w:name="_Toc525282416"/>
      <w:bookmarkStart w:id="2047" w:name="_Toc523831226"/>
      <w:bookmarkStart w:id="2048" w:name="_Toc523832697"/>
      <w:bookmarkStart w:id="2049" w:name="_Toc523833816"/>
      <w:bookmarkStart w:id="2050" w:name="_Toc523900079"/>
      <w:bookmarkStart w:id="2051" w:name="_Toc523900163"/>
      <w:bookmarkStart w:id="2052" w:name="_Toc523901061"/>
      <w:bookmarkStart w:id="2053" w:name="_Toc523920042"/>
      <w:bookmarkStart w:id="2054" w:name="_Toc523997526"/>
      <w:bookmarkStart w:id="2055" w:name="_Toc524935811"/>
      <w:bookmarkStart w:id="2056" w:name="_Toc525026487"/>
      <w:bookmarkStart w:id="2057" w:name="_Toc525028560"/>
      <w:bookmarkStart w:id="2058" w:name="_Toc525048204"/>
      <w:bookmarkStart w:id="2059" w:name="_Toc525116588"/>
      <w:bookmarkStart w:id="2060" w:name="_Toc525117005"/>
      <w:bookmarkStart w:id="2061" w:name="_Toc525117407"/>
      <w:bookmarkStart w:id="2062" w:name="_Toc525117808"/>
      <w:bookmarkStart w:id="2063" w:name="_Toc525204278"/>
      <w:bookmarkStart w:id="2064" w:name="_Toc525207352"/>
      <w:bookmarkStart w:id="2065" w:name="_Toc525208383"/>
      <w:bookmarkStart w:id="2066" w:name="_Toc525208782"/>
      <w:bookmarkStart w:id="2067" w:name="_Toc525209181"/>
      <w:bookmarkStart w:id="2068" w:name="_Toc525209582"/>
      <w:bookmarkStart w:id="2069" w:name="_Toc525209984"/>
      <w:bookmarkStart w:id="2070" w:name="_Toc525210385"/>
      <w:bookmarkStart w:id="2071" w:name="_Toc525210786"/>
      <w:bookmarkStart w:id="2072" w:name="_Toc525211188"/>
      <w:bookmarkStart w:id="2073" w:name="_Toc525211590"/>
      <w:bookmarkStart w:id="2074" w:name="_Toc525211988"/>
      <w:bookmarkStart w:id="2075" w:name="_Toc525212387"/>
      <w:bookmarkStart w:id="2076" w:name="_Toc525212786"/>
      <w:bookmarkStart w:id="2077" w:name="_Toc525213187"/>
      <w:bookmarkStart w:id="2078" w:name="_Toc525215611"/>
      <w:bookmarkStart w:id="2079" w:name="_Toc525216013"/>
      <w:bookmarkStart w:id="2080" w:name="_Toc525216414"/>
      <w:bookmarkStart w:id="2081" w:name="_Toc525216814"/>
      <w:bookmarkStart w:id="2082" w:name="_Toc525217216"/>
      <w:bookmarkStart w:id="2083" w:name="_Toc525217617"/>
      <w:bookmarkStart w:id="2084" w:name="_Toc525218019"/>
      <w:bookmarkStart w:id="2085" w:name="_Toc525218421"/>
      <w:bookmarkStart w:id="2086" w:name="_Toc525218822"/>
      <w:bookmarkStart w:id="2087" w:name="_Toc525219224"/>
      <w:bookmarkStart w:id="2088" w:name="_Toc525219622"/>
      <w:bookmarkStart w:id="2089" w:name="_Toc525220015"/>
      <w:bookmarkStart w:id="2090" w:name="_Toc525220409"/>
      <w:bookmarkStart w:id="2091" w:name="_Toc525220803"/>
      <w:bookmarkStart w:id="2092" w:name="_Toc525221197"/>
      <w:bookmarkStart w:id="2093" w:name="_Toc525221597"/>
      <w:bookmarkStart w:id="2094" w:name="_Toc525221998"/>
      <w:bookmarkStart w:id="2095" w:name="_Toc525222397"/>
      <w:bookmarkStart w:id="2096" w:name="_Toc525222795"/>
      <w:bookmarkStart w:id="2097" w:name="_Toc525223193"/>
      <w:bookmarkStart w:id="2098" w:name="_Toc525223592"/>
      <w:bookmarkStart w:id="2099" w:name="_Toc525223990"/>
      <w:bookmarkStart w:id="2100" w:name="_Toc525224388"/>
      <w:bookmarkStart w:id="2101" w:name="_Toc525224786"/>
      <w:bookmarkStart w:id="2102" w:name="_Toc525225184"/>
      <w:bookmarkStart w:id="2103" w:name="_Toc525282417"/>
      <w:bookmarkStart w:id="2104" w:name="_Toc523831227"/>
      <w:bookmarkStart w:id="2105" w:name="_Toc523832698"/>
      <w:bookmarkStart w:id="2106" w:name="_Toc523833817"/>
      <w:bookmarkStart w:id="2107" w:name="_Toc523900080"/>
      <w:bookmarkStart w:id="2108" w:name="_Toc523900164"/>
      <w:bookmarkStart w:id="2109" w:name="_Toc523901062"/>
      <w:bookmarkStart w:id="2110" w:name="_Toc523920043"/>
      <w:bookmarkStart w:id="2111" w:name="_Toc523997527"/>
      <w:bookmarkStart w:id="2112" w:name="_Toc524935812"/>
      <w:bookmarkStart w:id="2113" w:name="_Toc525026488"/>
      <w:bookmarkStart w:id="2114" w:name="_Toc525028561"/>
      <w:bookmarkStart w:id="2115" w:name="_Toc525048205"/>
      <w:bookmarkStart w:id="2116" w:name="_Toc525116589"/>
      <w:bookmarkStart w:id="2117" w:name="_Toc525117006"/>
      <w:bookmarkStart w:id="2118" w:name="_Toc525117408"/>
      <w:bookmarkStart w:id="2119" w:name="_Toc525117809"/>
      <w:bookmarkStart w:id="2120" w:name="_Toc525204279"/>
      <w:bookmarkStart w:id="2121" w:name="_Toc525207353"/>
      <w:bookmarkStart w:id="2122" w:name="_Toc525208384"/>
      <w:bookmarkStart w:id="2123" w:name="_Toc525208783"/>
      <w:bookmarkStart w:id="2124" w:name="_Toc525209182"/>
      <w:bookmarkStart w:id="2125" w:name="_Toc525209583"/>
      <w:bookmarkStart w:id="2126" w:name="_Toc525209985"/>
      <w:bookmarkStart w:id="2127" w:name="_Toc525210386"/>
      <w:bookmarkStart w:id="2128" w:name="_Toc525210787"/>
      <w:bookmarkStart w:id="2129" w:name="_Toc525211189"/>
      <w:bookmarkStart w:id="2130" w:name="_Toc525211591"/>
      <w:bookmarkStart w:id="2131" w:name="_Toc525211989"/>
      <w:bookmarkStart w:id="2132" w:name="_Toc525212388"/>
      <w:bookmarkStart w:id="2133" w:name="_Toc525212787"/>
      <w:bookmarkStart w:id="2134" w:name="_Toc525213188"/>
      <w:bookmarkStart w:id="2135" w:name="_Toc525215612"/>
      <w:bookmarkStart w:id="2136" w:name="_Toc525216014"/>
      <w:bookmarkStart w:id="2137" w:name="_Toc525216415"/>
      <w:bookmarkStart w:id="2138" w:name="_Toc525216815"/>
      <w:bookmarkStart w:id="2139" w:name="_Toc525217217"/>
      <w:bookmarkStart w:id="2140" w:name="_Toc525217618"/>
      <w:bookmarkStart w:id="2141" w:name="_Toc525218020"/>
      <w:bookmarkStart w:id="2142" w:name="_Toc525218422"/>
      <w:bookmarkStart w:id="2143" w:name="_Toc525218823"/>
      <w:bookmarkStart w:id="2144" w:name="_Toc525219225"/>
      <w:bookmarkStart w:id="2145" w:name="_Toc525219623"/>
      <w:bookmarkStart w:id="2146" w:name="_Toc525220016"/>
      <w:bookmarkStart w:id="2147" w:name="_Toc525220410"/>
      <w:bookmarkStart w:id="2148" w:name="_Toc525220804"/>
      <w:bookmarkStart w:id="2149" w:name="_Toc525221198"/>
      <w:bookmarkStart w:id="2150" w:name="_Toc525221598"/>
      <w:bookmarkStart w:id="2151" w:name="_Toc525221999"/>
      <w:bookmarkStart w:id="2152" w:name="_Toc525222398"/>
      <w:bookmarkStart w:id="2153" w:name="_Toc525222796"/>
      <w:bookmarkStart w:id="2154" w:name="_Toc525223194"/>
      <w:bookmarkStart w:id="2155" w:name="_Toc525223593"/>
      <w:bookmarkStart w:id="2156" w:name="_Toc525223991"/>
      <w:bookmarkStart w:id="2157" w:name="_Toc525224389"/>
      <w:bookmarkStart w:id="2158" w:name="_Toc525224787"/>
      <w:bookmarkStart w:id="2159" w:name="_Toc525225185"/>
      <w:bookmarkStart w:id="2160" w:name="_Toc525282418"/>
      <w:bookmarkStart w:id="2161" w:name="_Toc523831228"/>
      <w:bookmarkStart w:id="2162" w:name="_Toc523832699"/>
      <w:bookmarkStart w:id="2163" w:name="_Toc523833818"/>
      <w:bookmarkStart w:id="2164" w:name="_Toc523900081"/>
      <w:bookmarkStart w:id="2165" w:name="_Toc523900165"/>
      <w:bookmarkStart w:id="2166" w:name="_Toc523901063"/>
      <w:bookmarkStart w:id="2167" w:name="_Toc523920044"/>
      <w:bookmarkStart w:id="2168" w:name="_Toc523997528"/>
      <w:bookmarkStart w:id="2169" w:name="_Toc524935813"/>
      <w:bookmarkStart w:id="2170" w:name="_Toc525026489"/>
      <w:bookmarkStart w:id="2171" w:name="_Toc525028562"/>
      <w:bookmarkStart w:id="2172" w:name="_Toc525048206"/>
      <w:bookmarkStart w:id="2173" w:name="_Toc525116590"/>
      <w:bookmarkStart w:id="2174" w:name="_Toc525117007"/>
      <w:bookmarkStart w:id="2175" w:name="_Toc525117409"/>
      <w:bookmarkStart w:id="2176" w:name="_Toc525117810"/>
      <w:bookmarkStart w:id="2177" w:name="_Toc525204280"/>
      <w:bookmarkStart w:id="2178" w:name="_Toc525207354"/>
      <w:bookmarkStart w:id="2179" w:name="_Toc525208385"/>
      <w:bookmarkStart w:id="2180" w:name="_Toc525208784"/>
      <w:bookmarkStart w:id="2181" w:name="_Toc525209183"/>
      <w:bookmarkStart w:id="2182" w:name="_Toc525209584"/>
      <w:bookmarkStart w:id="2183" w:name="_Toc525209986"/>
      <w:bookmarkStart w:id="2184" w:name="_Toc525210387"/>
      <w:bookmarkStart w:id="2185" w:name="_Toc525210788"/>
      <w:bookmarkStart w:id="2186" w:name="_Toc525211190"/>
      <w:bookmarkStart w:id="2187" w:name="_Toc525211592"/>
      <w:bookmarkStart w:id="2188" w:name="_Toc525211990"/>
      <w:bookmarkStart w:id="2189" w:name="_Toc525212389"/>
      <w:bookmarkStart w:id="2190" w:name="_Toc525212788"/>
      <w:bookmarkStart w:id="2191" w:name="_Toc525213189"/>
      <w:bookmarkStart w:id="2192" w:name="_Toc525215613"/>
      <w:bookmarkStart w:id="2193" w:name="_Toc525216015"/>
      <w:bookmarkStart w:id="2194" w:name="_Toc525216416"/>
      <w:bookmarkStart w:id="2195" w:name="_Toc525216816"/>
      <w:bookmarkStart w:id="2196" w:name="_Toc525217218"/>
      <w:bookmarkStart w:id="2197" w:name="_Toc525217619"/>
      <w:bookmarkStart w:id="2198" w:name="_Toc525218021"/>
      <w:bookmarkStart w:id="2199" w:name="_Toc525218423"/>
      <w:bookmarkStart w:id="2200" w:name="_Toc525218824"/>
      <w:bookmarkStart w:id="2201" w:name="_Toc525219226"/>
      <w:bookmarkStart w:id="2202" w:name="_Toc525219624"/>
      <w:bookmarkStart w:id="2203" w:name="_Toc525220017"/>
      <w:bookmarkStart w:id="2204" w:name="_Toc525220411"/>
      <w:bookmarkStart w:id="2205" w:name="_Toc525220805"/>
      <w:bookmarkStart w:id="2206" w:name="_Toc525221199"/>
      <w:bookmarkStart w:id="2207" w:name="_Toc525221599"/>
      <w:bookmarkStart w:id="2208" w:name="_Toc525222000"/>
      <w:bookmarkStart w:id="2209" w:name="_Toc525222399"/>
      <w:bookmarkStart w:id="2210" w:name="_Toc525222797"/>
      <w:bookmarkStart w:id="2211" w:name="_Toc525223195"/>
      <w:bookmarkStart w:id="2212" w:name="_Toc525223594"/>
      <w:bookmarkStart w:id="2213" w:name="_Toc525223992"/>
      <w:bookmarkStart w:id="2214" w:name="_Toc525224390"/>
      <w:bookmarkStart w:id="2215" w:name="_Toc525224788"/>
      <w:bookmarkStart w:id="2216" w:name="_Toc525225186"/>
      <w:bookmarkStart w:id="2217" w:name="_Toc525282419"/>
      <w:bookmarkStart w:id="2218" w:name="_Toc523831229"/>
      <w:bookmarkStart w:id="2219" w:name="_Toc523832700"/>
      <w:bookmarkStart w:id="2220" w:name="_Toc523833819"/>
      <w:bookmarkStart w:id="2221" w:name="_Toc523900082"/>
      <w:bookmarkStart w:id="2222" w:name="_Toc523900166"/>
      <w:bookmarkStart w:id="2223" w:name="_Toc523901064"/>
      <w:bookmarkStart w:id="2224" w:name="_Toc523920045"/>
      <w:bookmarkStart w:id="2225" w:name="_Toc523997529"/>
      <w:bookmarkStart w:id="2226" w:name="_Toc524935814"/>
      <w:bookmarkStart w:id="2227" w:name="_Toc525026490"/>
      <w:bookmarkStart w:id="2228" w:name="_Toc525028563"/>
      <w:bookmarkStart w:id="2229" w:name="_Toc525048207"/>
      <w:bookmarkStart w:id="2230" w:name="_Toc525116591"/>
      <w:bookmarkStart w:id="2231" w:name="_Toc525117008"/>
      <w:bookmarkStart w:id="2232" w:name="_Toc525117410"/>
      <w:bookmarkStart w:id="2233" w:name="_Toc525117811"/>
      <w:bookmarkStart w:id="2234" w:name="_Toc525204281"/>
      <w:bookmarkStart w:id="2235" w:name="_Toc525207355"/>
      <w:bookmarkStart w:id="2236" w:name="_Toc525208386"/>
      <w:bookmarkStart w:id="2237" w:name="_Toc525208785"/>
      <w:bookmarkStart w:id="2238" w:name="_Toc525209184"/>
      <w:bookmarkStart w:id="2239" w:name="_Toc525209585"/>
      <w:bookmarkStart w:id="2240" w:name="_Toc525209987"/>
      <w:bookmarkStart w:id="2241" w:name="_Toc525210388"/>
      <w:bookmarkStart w:id="2242" w:name="_Toc525210789"/>
      <w:bookmarkStart w:id="2243" w:name="_Toc525211191"/>
      <w:bookmarkStart w:id="2244" w:name="_Toc525211593"/>
      <w:bookmarkStart w:id="2245" w:name="_Toc525211991"/>
      <w:bookmarkStart w:id="2246" w:name="_Toc525212390"/>
      <w:bookmarkStart w:id="2247" w:name="_Toc525212789"/>
      <w:bookmarkStart w:id="2248" w:name="_Toc525213190"/>
      <w:bookmarkStart w:id="2249" w:name="_Toc525215614"/>
      <w:bookmarkStart w:id="2250" w:name="_Toc525216016"/>
      <w:bookmarkStart w:id="2251" w:name="_Toc525216417"/>
      <w:bookmarkStart w:id="2252" w:name="_Toc525216817"/>
      <w:bookmarkStart w:id="2253" w:name="_Toc525217219"/>
      <w:bookmarkStart w:id="2254" w:name="_Toc525217620"/>
      <w:bookmarkStart w:id="2255" w:name="_Toc525218022"/>
      <w:bookmarkStart w:id="2256" w:name="_Toc525218424"/>
      <w:bookmarkStart w:id="2257" w:name="_Toc525218825"/>
      <w:bookmarkStart w:id="2258" w:name="_Toc525219227"/>
      <w:bookmarkStart w:id="2259" w:name="_Toc525219625"/>
      <w:bookmarkStart w:id="2260" w:name="_Toc525220018"/>
      <w:bookmarkStart w:id="2261" w:name="_Toc525220412"/>
      <w:bookmarkStart w:id="2262" w:name="_Toc525220806"/>
      <w:bookmarkStart w:id="2263" w:name="_Toc525221200"/>
      <w:bookmarkStart w:id="2264" w:name="_Toc525221600"/>
      <w:bookmarkStart w:id="2265" w:name="_Toc525222001"/>
      <w:bookmarkStart w:id="2266" w:name="_Toc525222400"/>
      <w:bookmarkStart w:id="2267" w:name="_Toc525222798"/>
      <w:bookmarkStart w:id="2268" w:name="_Toc525223196"/>
      <w:bookmarkStart w:id="2269" w:name="_Toc525223595"/>
      <w:bookmarkStart w:id="2270" w:name="_Toc525223993"/>
      <w:bookmarkStart w:id="2271" w:name="_Toc525224391"/>
      <w:bookmarkStart w:id="2272" w:name="_Toc525224789"/>
      <w:bookmarkStart w:id="2273" w:name="_Toc525225187"/>
      <w:bookmarkStart w:id="2274" w:name="_Toc525282420"/>
      <w:bookmarkStart w:id="2275" w:name="_Toc524935817"/>
      <w:bookmarkStart w:id="2276" w:name="_Toc525026493"/>
      <w:bookmarkStart w:id="2277" w:name="_Toc525028566"/>
      <w:bookmarkStart w:id="2278" w:name="_Toc525048210"/>
      <w:bookmarkStart w:id="2279" w:name="_Toc525116594"/>
      <w:bookmarkStart w:id="2280" w:name="_Toc525117011"/>
      <w:bookmarkStart w:id="2281" w:name="_Toc525117413"/>
      <w:bookmarkStart w:id="2282" w:name="_Toc525117814"/>
      <w:bookmarkStart w:id="2283" w:name="_Toc525204284"/>
      <w:bookmarkStart w:id="2284" w:name="_Toc525207358"/>
      <w:bookmarkStart w:id="2285" w:name="_Toc525208389"/>
      <w:bookmarkStart w:id="2286" w:name="_Toc525208788"/>
      <w:bookmarkStart w:id="2287" w:name="_Toc525209187"/>
      <w:bookmarkStart w:id="2288" w:name="_Toc525209588"/>
      <w:bookmarkStart w:id="2289" w:name="_Toc525209990"/>
      <w:bookmarkStart w:id="2290" w:name="_Toc525210391"/>
      <w:bookmarkStart w:id="2291" w:name="_Toc525210792"/>
      <w:bookmarkStart w:id="2292" w:name="_Toc525211194"/>
      <w:bookmarkStart w:id="2293" w:name="_Toc525211596"/>
      <w:bookmarkStart w:id="2294" w:name="_Toc525211994"/>
      <w:bookmarkStart w:id="2295" w:name="_Toc525212393"/>
      <w:bookmarkStart w:id="2296" w:name="_Toc525212792"/>
      <w:bookmarkStart w:id="2297" w:name="_Toc525213193"/>
      <w:bookmarkStart w:id="2298" w:name="_Toc525215617"/>
      <w:bookmarkStart w:id="2299" w:name="_Toc525216019"/>
      <w:bookmarkStart w:id="2300" w:name="_Toc525216420"/>
      <w:bookmarkStart w:id="2301" w:name="_Toc525216820"/>
      <w:bookmarkStart w:id="2302" w:name="_Toc525217222"/>
      <w:bookmarkStart w:id="2303" w:name="_Toc525217623"/>
      <w:bookmarkStart w:id="2304" w:name="_Toc525218025"/>
      <w:bookmarkStart w:id="2305" w:name="_Toc525218427"/>
      <w:bookmarkStart w:id="2306" w:name="_Toc525218828"/>
      <w:bookmarkStart w:id="2307" w:name="_Toc525219230"/>
      <w:bookmarkStart w:id="2308" w:name="_Toc525219628"/>
      <w:bookmarkStart w:id="2309" w:name="_Toc525220021"/>
      <w:bookmarkStart w:id="2310" w:name="_Toc525220415"/>
      <w:bookmarkStart w:id="2311" w:name="_Toc525220809"/>
      <w:bookmarkStart w:id="2312" w:name="_Toc525221203"/>
      <w:bookmarkStart w:id="2313" w:name="_Toc525221603"/>
      <w:bookmarkStart w:id="2314" w:name="_Toc525222004"/>
      <w:bookmarkStart w:id="2315" w:name="_Toc525222403"/>
      <w:bookmarkStart w:id="2316" w:name="_Toc525222801"/>
      <w:bookmarkStart w:id="2317" w:name="_Toc525223199"/>
      <w:bookmarkStart w:id="2318" w:name="_Toc525223598"/>
      <w:bookmarkStart w:id="2319" w:name="_Toc525223996"/>
      <w:bookmarkStart w:id="2320" w:name="_Toc525224394"/>
      <w:bookmarkStart w:id="2321" w:name="_Toc525224792"/>
      <w:bookmarkStart w:id="2322" w:name="_Toc525225190"/>
      <w:bookmarkStart w:id="2323" w:name="_Toc525282423"/>
      <w:bookmarkStart w:id="2324" w:name="_Toc524935818"/>
      <w:bookmarkStart w:id="2325" w:name="_Toc525026494"/>
      <w:bookmarkStart w:id="2326" w:name="_Toc525028567"/>
      <w:bookmarkStart w:id="2327" w:name="_Toc525048211"/>
      <w:bookmarkStart w:id="2328" w:name="_Toc525116595"/>
      <w:bookmarkStart w:id="2329" w:name="_Toc525117012"/>
      <w:bookmarkStart w:id="2330" w:name="_Toc525117414"/>
      <w:bookmarkStart w:id="2331" w:name="_Toc525117815"/>
      <w:bookmarkStart w:id="2332" w:name="_Toc525204285"/>
      <w:bookmarkStart w:id="2333" w:name="_Toc525207359"/>
      <w:bookmarkStart w:id="2334" w:name="_Toc525208390"/>
      <w:bookmarkStart w:id="2335" w:name="_Toc525208789"/>
      <w:bookmarkStart w:id="2336" w:name="_Toc525209188"/>
      <w:bookmarkStart w:id="2337" w:name="_Toc525209589"/>
      <w:bookmarkStart w:id="2338" w:name="_Toc525209991"/>
      <w:bookmarkStart w:id="2339" w:name="_Toc525210392"/>
      <w:bookmarkStart w:id="2340" w:name="_Toc525210793"/>
      <w:bookmarkStart w:id="2341" w:name="_Toc525211195"/>
      <w:bookmarkStart w:id="2342" w:name="_Toc525211597"/>
      <w:bookmarkStart w:id="2343" w:name="_Toc525211995"/>
      <w:bookmarkStart w:id="2344" w:name="_Toc525212394"/>
      <w:bookmarkStart w:id="2345" w:name="_Toc525212793"/>
      <w:bookmarkStart w:id="2346" w:name="_Toc525213194"/>
      <w:bookmarkStart w:id="2347" w:name="_Toc525215618"/>
      <w:bookmarkStart w:id="2348" w:name="_Toc525216020"/>
      <w:bookmarkStart w:id="2349" w:name="_Toc525216421"/>
      <w:bookmarkStart w:id="2350" w:name="_Toc525216821"/>
      <w:bookmarkStart w:id="2351" w:name="_Toc525217223"/>
      <w:bookmarkStart w:id="2352" w:name="_Toc525217624"/>
      <w:bookmarkStart w:id="2353" w:name="_Toc525218026"/>
      <w:bookmarkStart w:id="2354" w:name="_Toc525218428"/>
      <w:bookmarkStart w:id="2355" w:name="_Toc525218829"/>
      <w:bookmarkStart w:id="2356" w:name="_Toc525219231"/>
      <w:bookmarkStart w:id="2357" w:name="_Toc525219629"/>
      <w:bookmarkStart w:id="2358" w:name="_Toc525220022"/>
      <w:bookmarkStart w:id="2359" w:name="_Toc525220416"/>
      <w:bookmarkStart w:id="2360" w:name="_Toc525220810"/>
      <w:bookmarkStart w:id="2361" w:name="_Toc525221204"/>
      <w:bookmarkStart w:id="2362" w:name="_Toc525221604"/>
      <w:bookmarkStart w:id="2363" w:name="_Toc525222005"/>
      <w:bookmarkStart w:id="2364" w:name="_Toc525222404"/>
      <w:bookmarkStart w:id="2365" w:name="_Toc525222802"/>
      <w:bookmarkStart w:id="2366" w:name="_Toc525223200"/>
      <w:bookmarkStart w:id="2367" w:name="_Toc525223599"/>
      <w:bookmarkStart w:id="2368" w:name="_Toc525223997"/>
      <w:bookmarkStart w:id="2369" w:name="_Toc525224395"/>
      <w:bookmarkStart w:id="2370" w:name="_Toc525224793"/>
      <w:bookmarkStart w:id="2371" w:name="_Toc525225191"/>
      <w:bookmarkStart w:id="2372" w:name="_Toc525282424"/>
      <w:bookmarkStart w:id="2373" w:name="_Toc523997534"/>
      <w:bookmarkStart w:id="2374" w:name="_Toc524935829"/>
      <w:bookmarkStart w:id="2375" w:name="_Toc525026505"/>
      <w:bookmarkStart w:id="2376" w:name="_Toc525028578"/>
      <w:bookmarkStart w:id="2377" w:name="_Toc525048222"/>
      <w:bookmarkStart w:id="2378" w:name="_Toc525116606"/>
      <w:bookmarkStart w:id="2379" w:name="_Toc525117023"/>
      <w:bookmarkStart w:id="2380" w:name="_Toc525117425"/>
      <w:bookmarkStart w:id="2381" w:name="_Toc525117826"/>
      <w:bookmarkStart w:id="2382" w:name="_Toc525204296"/>
      <w:bookmarkStart w:id="2383" w:name="_Toc525207370"/>
      <w:bookmarkStart w:id="2384" w:name="_Toc525208401"/>
      <w:bookmarkStart w:id="2385" w:name="_Toc525208800"/>
      <w:bookmarkStart w:id="2386" w:name="_Toc525209199"/>
      <w:bookmarkStart w:id="2387" w:name="_Toc525209600"/>
      <w:bookmarkStart w:id="2388" w:name="_Toc525210002"/>
      <w:bookmarkStart w:id="2389" w:name="_Toc525210403"/>
      <w:bookmarkStart w:id="2390" w:name="_Toc525210804"/>
      <w:bookmarkStart w:id="2391" w:name="_Toc525211206"/>
      <w:bookmarkStart w:id="2392" w:name="_Toc525211608"/>
      <w:bookmarkStart w:id="2393" w:name="_Toc525212006"/>
      <w:bookmarkStart w:id="2394" w:name="_Toc525212405"/>
      <w:bookmarkStart w:id="2395" w:name="_Toc525212804"/>
      <w:bookmarkStart w:id="2396" w:name="_Toc525213205"/>
      <w:bookmarkStart w:id="2397" w:name="_Toc525215629"/>
      <w:bookmarkStart w:id="2398" w:name="_Toc525216031"/>
      <w:bookmarkStart w:id="2399" w:name="_Toc525216432"/>
      <w:bookmarkStart w:id="2400" w:name="_Toc525216832"/>
      <w:bookmarkStart w:id="2401" w:name="_Toc525217234"/>
      <w:bookmarkStart w:id="2402" w:name="_Toc525217635"/>
      <w:bookmarkStart w:id="2403" w:name="_Toc525218037"/>
      <w:bookmarkStart w:id="2404" w:name="_Toc525218439"/>
      <w:bookmarkStart w:id="2405" w:name="_Toc525218840"/>
      <w:bookmarkStart w:id="2406" w:name="_Toc525219242"/>
      <w:bookmarkStart w:id="2407" w:name="_Toc525219640"/>
      <w:bookmarkStart w:id="2408" w:name="_Toc525220033"/>
      <w:bookmarkStart w:id="2409" w:name="_Toc525220427"/>
      <w:bookmarkStart w:id="2410" w:name="_Toc525220821"/>
      <w:bookmarkStart w:id="2411" w:name="_Toc525221215"/>
      <w:bookmarkStart w:id="2412" w:name="_Toc525221615"/>
      <w:bookmarkStart w:id="2413" w:name="_Toc525222016"/>
      <w:bookmarkStart w:id="2414" w:name="_Toc525222415"/>
      <w:bookmarkStart w:id="2415" w:name="_Toc525222813"/>
      <w:bookmarkStart w:id="2416" w:name="_Toc525223211"/>
      <w:bookmarkStart w:id="2417" w:name="_Toc525223610"/>
      <w:bookmarkStart w:id="2418" w:name="_Toc525224008"/>
      <w:bookmarkStart w:id="2419" w:name="_Toc525224406"/>
      <w:bookmarkStart w:id="2420" w:name="_Toc525224804"/>
      <w:bookmarkStart w:id="2421" w:name="_Toc525225202"/>
      <w:bookmarkStart w:id="2422" w:name="_Toc525282435"/>
      <w:bookmarkStart w:id="2423" w:name="_Toc523997536"/>
      <w:bookmarkStart w:id="2424" w:name="_Toc524935831"/>
      <w:bookmarkStart w:id="2425" w:name="_Toc525026507"/>
      <w:bookmarkStart w:id="2426" w:name="_Toc525028580"/>
      <w:bookmarkStart w:id="2427" w:name="_Toc525048224"/>
      <w:bookmarkStart w:id="2428" w:name="_Toc525116608"/>
      <w:bookmarkStart w:id="2429" w:name="_Toc525117025"/>
      <w:bookmarkStart w:id="2430" w:name="_Toc525117427"/>
      <w:bookmarkStart w:id="2431" w:name="_Toc525117828"/>
      <w:bookmarkStart w:id="2432" w:name="_Toc525204298"/>
      <w:bookmarkStart w:id="2433" w:name="_Toc525207372"/>
      <w:bookmarkStart w:id="2434" w:name="_Toc525208403"/>
      <w:bookmarkStart w:id="2435" w:name="_Toc525208802"/>
      <w:bookmarkStart w:id="2436" w:name="_Toc525209201"/>
      <w:bookmarkStart w:id="2437" w:name="_Toc525209602"/>
      <w:bookmarkStart w:id="2438" w:name="_Toc525210004"/>
      <w:bookmarkStart w:id="2439" w:name="_Toc525210405"/>
      <w:bookmarkStart w:id="2440" w:name="_Toc525210806"/>
      <w:bookmarkStart w:id="2441" w:name="_Toc525211208"/>
      <w:bookmarkStart w:id="2442" w:name="_Toc525211610"/>
      <w:bookmarkStart w:id="2443" w:name="_Toc525212008"/>
      <w:bookmarkStart w:id="2444" w:name="_Toc525212407"/>
      <w:bookmarkStart w:id="2445" w:name="_Toc525212806"/>
      <w:bookmarkStart w:id="2446" w:name="_Toc525213207"/>
      <w:bookmarkStart w:id="2447" w:name="_Toc525215631"/>
      <w:bookmarkStart w:id="2448" w:name="_Toc525216033"/>
      <w:bookmarkStart w:id="2449" w:name="_Toc525216434"/>
      <w:bookmarkStart w:id="2450" w:name="_Toc525216834"/>
      <w:bookmarkStart w:id="2451" w:name="_Toc525217236"/>
      <w:bookmarkStart w:id="2452" w:name="_Toc525217637"/>
      <w:bookmarkStart w:id="2453" w:name="_Toc525218039"/>
      <w:bookmarkStart w:id="2454" w:name="_Toc525218441"/>
      <w:bookmarkStart w:id="2455" w:name="_Toc525218842"/>
      <w:bookmarkStart w:id="2456" w:name="_Toc525219244"/>
      <w:bookmarkStart w:id="2457" w:name="_Toc525219642"/>
      <w:bookmarkStart w:id="2458" w:name="_Toc525220035"/>
      <w:bookmarkStart w:id="2459" w:name="_Toc525220429"/>
      <w:bookmarkStart w:id="2460" w:name="_Toc525220823"/>
      <w:bookmarkStart w:id="2461" w:name="_Toc525221217"/>
      <w:bookmarkStart w:id="2462" w:name="_Toc525221617"/>
      <w:bookmarkStart w:id="2463" w:name="_Toc525222018"/>
      <w:bookmarkStart w:id="2464" w:name="_Toc525222417"/>
      <w:bookmarkStart w:id="2465" w:name="_Toc525222815"/>
      <w:bookmarkStart w:id="2466" w:name="_Toc525223213"/>
      <w:bookmarkStart w:id="2467" w:name="_Toc525223612"/>
      <w:bookmarkStart w:id="2468" w:name="_Toc525224010"/>
      <w:bookmarkStart w:id="2469" w:name="_Toc525224408"/>
      <w:bookmarkStart w:id="2470" w:name="_Toc525224806"/>
      <w:bookmarkStart w:id="2471" w:name="_Toc525225204"/>
      <w:bookmarkStart w:id="2472" w:name="_Toc525282437"/>
      <w:bookmarkStart w:id="2473" w:name="_Toc523997537"/>
      <w:bookmarkStart w:id="2474" w:name="_Toc524935832"/>
      <w:bookmarkStart w:id="2475" w:name="_Toc525026508"/>
      <w:bookmarkStart w:id="2476" w:name="_Toc525028581"/>
      <w:bookmarkStart w:id="2477" w:name="_Toc525048225"/>
      <w:bookmarkStart w:id="2478" w:name="_Toc525116609"/>
      <w:bookmarkStart w:id="2479" w:name="_Toc525117026"/>
      <w:bookmarkStart w:id="2480" w:name="_Toc525117428"/>
      <w:bookmarkStart w:id="2481" w:name="_Toc525117829"/>
      <w:bookmarkStart w:id="2482" w:name="_Toc525204299"/>
      <w:bookmarkStart w:id="2483" w:name="_Toc525207373"/>
      <w:bookmarkStart w:id="2484" w:name="_Toc525208404"/>
      <w:bookmarkStart w:id="2485" w:name="_Toc525208803"/>
      <w:bookmarkStart w:id="2486" w:name="_Toc525209202"/>
      <w:bookmarkStart w:id="2487" w:name="_Toc525209603"/>
      <w:bookmarkStart w:id="2488" w:name="_Toc525210005"/>
      <w:bookmarkStart w:id="2489" w:name="_Toc525210406"/>
      <w:bookmarkStart w:id="2490" w:name="_Toc525210807"/>
      <w:bookmarkStart w:id="2491" w:name="_Toc525211209"/>
      <w:bookmarkStart w:id="2492" w:name="_Toc525211611"/>
      <w:bookmarkStart w:id="2493" w:name="_Toc525212009"/>
      <w:bookmarkStart w:id="2494" w:name="_Toc525212408"/>
      <w:bookmarkStart w:id="2495" w:name="_Toc525212807"/>
      <w:bookmarkStart w:id="2496" w:name="_Toc525213208"/>
      <w:bookmarkStart w:id="2497" w:name="_Toc525215632"/>
      <w:bookmarkStart w:id="2498" w:name="_Toc525216034"/>
      <w:bookmarkStart w:id="2499" w:name="_Toc525216435"/>
      <w:bookmarkStart w:id="2500" w:name="_Toc525216835"/>
      <w:bookmarkStart w:id="2501" w:name="_Toc525217237"/>
      <w:bookmarkStart w:id="2502" w:name="_Toc525217638"/>
      <w:bookmarkStart w:id="2503" w:name="_Toc525218040"/>
      <w:bookmarkStart w:id="2504" w:name="_Toc525218442"/>
      <w:bookmarkStart w:id="2505" w:name="_Toc525218843"/>
      <w:bookmarkStart w:id="2506" w:name="_Toc525219245"/>
      <w:bookmarkStart w:id="2507" w:name="_Toc525219643"/>
      <w:bookmarkStart w:id="2508" w:name="_Toc525220036"/>
      <w:bookmarkStart w:id="2509" w:name="_Toc525220430"/>
      <w:bookmarkStart w:id="2510" w:name="_Toc525220824"/>
      <w:bookmarkStart w:id="2511" w:name="_Toc525221218"/>
      <w:bookmarkStart w:id="2512" w:name="_Toc525221618"/>
      <w:bookmarkStart w:id="2513" w:name="_Toc525222019"/>
      <w:bookmarkStart w:id="2514" w:name="_Toc525222418"/>
      <w:bookmarkStart w:id="2515" w:name="_Toc525222816"/>
      <w:bookmarkStart w:id="2516" w:name="_Toc525223214"/>
      <w:bookmarkStart w:id="2517" w:name="_Toc525223613"/>
      <w:bookmarkStart w:id="2518" w:name="_Toc525224011"/>
      <w:bookmarkStart w:id="2519" w:name="_Toc525224409"/>
      <w:bookmarkStart w:id="2520" w:name="_Toc525224807"/>
      <w:bookmarkStart w:id="2521" w:name="_Toc525225205"/>
      <w:bookmarkStart w:id="2522" w:name="_Toc525282438"/>
      <w:bookmarkStart w:id="2523" w:name="_Toc523997538"/>
      <w:bookmarkStart w:id="2524" w:name="_Toc524935833"/>
      <w:bookmarkStart w:id="2525" w:name="_Toc525026509"/>
      <w:bookmarkStart w:id="2526" w:name="_Toc525028582"/>
      <w:bookmarkStart w:id="2527" w:name="_Toc525048226"/>
      <w:bookmarkStart w:id="2528" w:name="_Toc525116610"/>
      <w:bookmarkStart w:id="2529" w:name="_Toc525117027"/>
      <w:bookmarkStart w:id="2530" w:name="_Toc525117429"/>
      <w:bookmarkStart w:id="2531" w:name="_Toc525117830"/>
      <w:bookmarkStart w:id="2532" w:name="_Toc525204300"/>
      <w:bookmarkStart w:id="2533" w:name="_Toc525207374"/>
      <w:bookmarkStart w:id="2534" w:name="_Toc525208405"/>
      <w:bookmarkStart w:id="2535" w:name="_Toc525208804"/>
      <w:bookmarkStart w:id="2536" w:name="_Toc525209203"/>
      <w:bookmarkStart w:id="2537" w:name="_Toc525209604"/>
      <w:bookmarkStart w:id="2538" w:name="_Toc525210006"/>
      <w:bookmarkStart w:id="2539" w:name="_Toc525210407"/>
      <w:bookmarkStart w:id="2540" w:name="_Toc525210808"/>
      <w:bookmarkStart w:id="2541" w:name="_Toc525211210"/>
      <w:bookmarkStart w:id="2542" w:name="_Toc525211612"/>
      <w:bookmarkStart w:id="2543" w:name="_Toc525212010"/>
      <w:bookmarkStart w:id="2544" w:name="_Toc525212409"/>
      <w:bookmarkStart w:id="2545" w:name="_Toc525212808"/>
      <w:bookmarkStart w:id="2546" w:name="_Toc525213209"/>
      <w:bookmarkStart w:id="2547" w:name="_Toc525215633"/>
      <w:bookmarkStart w:id="2548" w:name="_Toc525216035"/>
      <w:bookmarkStart w:id="2549" w:name="_Toc525216436"/>
      <w:bookmarkStart w:id="2550" w:name="_Toc525216836"/>
      <w:bookmarkStart w:id="2551" w:name="_Toc525217238"/>
      <w:bookmarkStart w:id="2552" w:name="_Toc525217639"/>
      <w:bookmarkStart w:id="2553" w:name="_Toc525218041"/>
      <w:bookmarkStart w:id="2554" w:name="_Toc525218443"/>
      <w:bookmarkStart w:id="2555" w:name="_Toc525218844"/>
      <w:bookmarkStart w:id="2556" w:name="_Toc525219246"/>
      <w:bookmarkStart w:id="2557" w:name="_Toc525219644"/>
      <w:bookmarkStart w:id="2558" w:name="_Toc525220037"/>
      <w:bookmarkStart w:id="2559" w:name="_Toc525220431"/>
      <w:bookmarkStart w:id="2560" w:name="_Toc525220825"/>
      <w:bookmarkStart w:id="2561" w:name="_Toc525221219"/>
      <w:bookmarkStart w:id="2562" w:name="_Toc525221619"/>
      <w:bookmarkStart w:id="2563" w:name="_Toc525222020"/>
      <w:bookmarkStart w:id="2564" w:name="_Toc525222419"/>
      <w:bookmarkStart w:id="2565" w:name="_Toc525222817"/>
      <w:bookmarkStart w:id="2566" w:name="_Toc525223215"/>
      <w:bookmarkStart w:id="2567" w:name="_Toc525223614"/>
      <w:bookmarkStart w:id="2568" w:name="_Toc525224012"/>
      <w:bookmarkStart w:id="2569" w:name="_Toc525224410"/>
      <w:bookmarkStart w:id="2570" w:name="_Toc525224808"/>
      <w:bookmarkStart w:id="2571" w:name="_Toc525225206"/>
      <w:bookmarkStart w:id="2572" w:name="_Toc525282439"/>
      <w:bookmarkStart w:id="2573" w:name="_Toc523997539"/>
      <w:bookmarkStart w:id="2574" w:name="_Toc524935834"/>
      <w:bookmarkStart w:id="2575" w:name="_Toc525026510"/>
      <w:bookmarkStart w:id="2576" w:name="_Toc525028583"/>
      <w:bookmarkStart w:id="2577" w:name="_Toc525048227"/>
      <w:bookmarkStart w:id="2578" w:name="_Toc525116611"/>
      <w:bookmarkStart w:id="2579" w:name="_Toc525117028"/>
      <w:bookmarkStart w:id="2580" w:name="_Toc525117430"/>
      <w:bookmarkStart w:id="2581" w:name="_Toc525117831"/>
      <w:bookmarkStart w:id="2582" w:name="_Toc525204301"/>
      <w:bookmarkStart w:id="2583" w:name="_Toc525207375"/>
      <w:bookmarkStart w:id="2584" w:name="_Toc525208406"/>
      <w:bookmarkStart w:id="2585" w:name="_Toc525208805"/>
      <w:bookmarkStart w:id="2586" w:name="_Toc525209204"/>
      <w:bookmarkStart w:id="2587" w:name="_Toc525209605"/>
      <w:bookmarkStart w:id="2588" w:name="_Toc525210007"/>
      <w:bookmarkStart w:id="2589" w:name="_Toc525210408"/>
      <w:bookmarkStart w:id="2590" w:name="_Toc525210809"/>
      <w:bookmarkStart w:id="2591" w:name="_Toc525211211"/>
      <w:bookmarkStart w:id="2592" w:name="_Toc525211613"/>
      <w:bookmarkStart w:id="2593" w:name="_Toc525212011"/>
      <w:bookmarkStart w:id="2594" w:name="_Toc525212410"/>
      <w:bookmarkStart w:id="2595" w:name="_Toc525212809"/>
      <w:bookmarkStart w:id="2596" w:name="_Toc525213210"/>
      <w:bookmarkStart w:id="2597" w:name="_Toc525215634"/>
      <w:bookmarkStart w:id="2598" w:name="_Toc525216036"/>
      <w:bookmarkStart w:id="2599" w:name="_Toc525216437"/>
      <w:bookmarkStart w:id="2600" w:name="_Toc525216837"/>
      <w:bookmarkStart w:id="2601" w:name="_Toc525217239"/>
      <w:bookmarkStart w:id="2602" w:name="_Toc525217640"/>
      <w:bookmarkStart w:id="2603" w:name="_Toc525218042"/>
      <w:bookmarkStart w:id="2604" w:name="_Toc525218444"/>
      <w:bookmarkStart w:id="2605" w:name="_Toc525218845"/>
      <w:bookmarkStart w:id="2606" w:name="_Toc525219247"/>
      <w:bookmarkStart w:id="2607" w:name="_Toc525219645"/>
      <w:bookmarkStart w:id="2608" w:name="_Toc525220038"/>
      <w:bookmarkStart w:id="2609" w:name="_Toc525220432"/>
      <w:bookmarkStart w:id="2610" w:name="_Toc525220826"/>
      <w:bookmarkStart w:id="2611" w:name="_Toc525221220"/>
      <w:bookmarkStart w:id="2612" w:name="_Toc525221620"/>
      <w:bookmarkStart w:id="2613" w:name="_Toc525222021"/>
      <w:bookmarkStart w:id="2614" w:name="_Toc525222420"/>
      <w:bookmarkStart w:id="2615" w:name="_Toc525222818"/>
      <w:bookmarkStart w:id="2616" w:name="_Toc525223216"/>
      <w:bookmarkStart w:id="2617" w:name="_Toc525223615"/>
      <w:bookmarkStart w:id="2618" w:name="_Toc525224013"/>
      <w:bookmarkStart w:id="2619" w:name="_Toc525224411"/>
      <w:bookmarkStart w:id="2620" w:name="_Toc525224809"/>
      <w:bookmarkStart w:id="2621" w:name="_Toc525225207"/>
      <w:bookmarkStart w:id="2622" w:name="_Toc525282440"/>
      <w:bookmarkStart w:id="2623" w:name="_Toc523997540"/>
      <w:bookmarkStart w:id="2624" w:name="_Toc524935835"/>
      <w:bookmarkStart w:id="2625" w:name="_Toc525026511"/>
      <w:bookmarkStart w:id="2626" w:name="_Toc525028584"/>
      <w:bookmarkStart w:id="2627" w:name="_Toc525048228"/>
      <w:bookmarkStart w:id="2628" w:name="_Toc525116612"/>
      <w:bookmarkStart w:id="2629" w:name="_Toc525117029"/>
      <w:bookmarkStart w:id="2630" w:name="_Toc525117431"/>
      <w:bookmarkStart w:id="2631" w:name="_Toc525117832"/>
      <w:bookmarkStart w:id="2632" w:name="_Toc525204302"/>
      <w:bookmarkStart w:id="2633" w:name="_Toc525207376"/>
      <w:bookmarkStart w:id="2634" w:name="_Toc525208407"/>
      <w:bookmarkStart w:id="2635" w:name="_Toc525208806"/>
      <w:bookmarkStart w:id="2636" w:name="_Toc525209205"/>
      <w:bookmarkStart w:id="2637" w:name="_Toc525209606"/>
      <w:bookmarkStart w:id="2638" w:name="_Toc525210008"/>
      <w:bookmarkStart w:id="2639" w:name="_Toc525210409"/>
      <w:bookmarkStart w:id="2640" w:name="_Toc525210810"/>
      <w:bookmarkStart w:id="2641" w:name="_Toc525211212"/>
      <w:bookmarkStart w:id="2642" w:name="_Toc525211614"/>
      <w:bookmarkStart w:id="2643" w:name="_Toc525212012"/>
      <w:bookmarkStart w:id="2644" w:name="_Toc525212411"/>
      <w:bookmarkStart w:id="2645" w:name="_Toc525212810"/>
      <w:bookmarkStart w:id="2646" w:name="_Toc525213211"/>
      <w:bookmarkStart w:id="2647" w:name="_Toc525215635"/>
      <w:bookmarkStart w:id="2648" w:name="_Toc525216037"/>
      <w:bookmarkStart w:id="2649" w:name="_Toc525216438"/>
      <w:bookmarkStart w:id="2650" w:name="_Toc525216838"/>
      <w:bookmarkStart w:id="2651" w:name="_Toc525217240"/>
      <w:bookmarkStart w:id="2652" w:name="_Toc525217641"/>
      <w:bookmarkStart w:id="2653" w:name="_Toc525218043"/>
      <w:bookmarkStart w:id="2654" w:name="_Toc525218445"/>
      <w:bookmarkStart w:id="2655" w:name="_Toc525218846"/>
      <w:bookmarkStart w:id="2656" w:name="_Toc525219248"/>
      <w:bookmarkStart w:id="2657" w:name="_Toc525219646"/>
      <w:bookmarkStart w:id="2658" w:name="_Toc525220039"/>
      <w:bookmarkStart w:id="2659" w:name="_Toc525220433"/>
      <w:bookmarkStart w:id="2660" w:name="_Toc525220827"/>
      <w:bookmarkStart w:id="2661" w:name="_Toc525221221"/>
      <w:bookmarkStart w:id="2662" w:name="_Toc525221621"/>
      <w:bookmarkStart w:id="2663" w:name="_Toc525222022"/>
      <w:bookmarkStart w:id="2664" w:name="_Toc525222421"/>
      <w:bookmarkStart w:id="2665" w:name="_Toc525222819"/>
      <w:bookmarkStart w:id="2666" w:name="_Toc525223217"/>
      <w:bookmarkStart w:id="2667" w:name="_Toc525223616"/>
      <w:bookmarkStart w:id="2668" w:name="_Toc525224014"/>
      <w:bookmarkStart w:id="2669" w:name="_Toc525224412"/>
      <w:bookmarkStart w:id="2670" w:name="_Toc525224810"/>
      <w:bookmarkStart w:id="2671" w:name="_Toc525225208"/>
      <w:bookmarkStart w:id="2672" w:name="_Toc525282441"/>
      <w:bookmarkStart w:id="2673" w:name="_Toc523997541"/>
      <w:bookmarkStart w:id="2674" w:name="_Toc524935836"/>
      <w:bookmarkStart w:id="2675" w:name="_Toc525026512"/>
      <w:bookmarkStart w:id="2676" w:name="_Toc525028585"/>
      <w:bookmarkStart w:id="2677" w:name="_Toc525048229"/>
      <w:bookmarkStart w:id="2678" w:name="_Toc525116613"/>
      <w:bookmarkStart w:id="2679" w:name="_Toc525117030"/>
      <w:bookmarkStart w:id="2680" w:name="_Toc525117432"/>
      <w:bookmarkStart w:id="2681" w:name="_Toc525117833"/>
      <w:bookmarkStart w:id="2682" w:name="_Toc525204303"/>
      <w:bookmarkStart w:id="2683" w:name="_Toc525207377"/>
      <w:bookmarkStart w:id="2684" w:name="_Toc525208408"/>
      <w:bookmarkStart w:id="2685" w:name="_Toc525208807"/>
      <w:bookmarkStart w:id="2686" w:name="_Toc525209206"/>
      <w:bookmarkStart w:id="2687" w:name="_Toc525209607"/>
      <w:bookmarkStart w:id="2688" w:name="_Toc525210009"/>
      <w:bookmarkStart w:id="2689" w:name="_Toc525210410"/>
      <w:bookmarkStart w:id="2690" w:name="_Toc525210811"/>
      <w:bookmarkStart w:id="2691" w:name="_Toc525211213"/>
      <w:bookmarkStart w:id="2692" w:name="_Toc525211615"/>
      <w:bookmarkStart w:id="2693" w:name="_Toc525212013"/>
      <w:bookmarkStart w:id="2694" w:name="_Toc525212412"/>
      <w:bookmarkStart w:id="2695" w:name="_Toc525212811"/>
      <w:bookmarkStart w:id="2696" w:name="_Toc525213212"/>
      <w:bookmarkStart w:id="2697" w:name="_Toc525215636"/>
      <w:bookmarkStart w:id="2698" w:name="_Toc525216038"/>
      <w:bookmarkStart w:id="2699" w:name="_Toc525216439"/>
      <w:bookmarkStart w:id="2700" w:name="_Toc525216839"/>
      <w:bookmarkStart w:id="2701" w:name="_Toc525217241"/>
      <w:bookmarkStart w:id="2702" w:name="_Toc525217642"/>
      <w:bookmarkStart w:id="2703" w:name="_Toc525218044"/>
      <w:bookmarkStart w:id="2704" w:name="_Toc525218446"/>
      <w:bookmarkStart w:id="2705" w:name="_Toc525218847"/>
      <w:bookmarkStart w:id="2706" w:name="_Toc525219249"/>
      <w:bookmarkStart w:id="2707" w:name="_Toc525219647"/>
      <w:bookmarkStart w:id="2708" w:name="_Toc525220040"/>
      <w:bookmarkStart w:id="2709" w:name="_Toc525220434"/>
      <w:bookmarkStart w:id="2710" w:name="_Toc525220828"/>
      <w:bookmarkStart w:id="2711" w:name="_Toc525221222"/>
      <w:bookmarkStart w:id="2712" w:name="_Toc525221622"/>
      <w:bookmarkStart w:id="2713" w:name="_Toc525222023"/>
      <w:bookmarkStart w:id="2714" w:name="_Toc525222422"/>
      <w:bookmarkStart w:id="2715" w:name="_Toc525222820"/>
      <w:bookmarkStart w:id="2716" w:name="_Toc525223218"/>
      <w:bookmarkStart w:id="2717" w:name="_Toc525223617"/>
      <w:bookmarkStart w:id="2718" w:name="_Toc525224015"/>
      <w:bookmarkStart w:id="2719" w:name="_Toc525224413"/>
      <w:bookmarkStart w:id="2720" w:name="_Toc525224811"/>
      <w:bookmarkStart w:id="2721" w:name="_Toc525225209"/>
      <w:bookmarkStart w:id="2722" w:name="_Toc525282442"/>
      <w:bookmarkStart w:id="2723" w:name="_Toc523997542"/>
      <w:bookmarkStart w:id="2724" w:name="_Toc524935837"/>
      <w:bookmarkStart w:id="2725" w:name="_Toc525026513"/>
      <w:bookmarkStart w:id="2726" w:name="_Toc525028586"/>
      <w:bookmarkStart w:id="2727" w:name="_Toc525048230"/>
      <w:bookmarkStart w:id="2728" w:name="_Toc525116614"/>
      <w:bookmarkStart w:id="2729" w:name="_Toc525117031"/>
      <w:bookmarkStart w:id="2730" w:name="_Toc525117433"/>
      <w:bookmarkStart w:id="2731" w:name="_Toc525117834"/>
      <w:bookmarkStart w:id="2732" w:name="_Toc525204304"/>
      <w:bookmarkStart w:id="2733" w:name="_Toc525207378"/>
      <w:bookmarkStart w:id="2734" w:name="_Toc525208409"/>
      <w:bookmarkStart w:id="2735" w:name="_Toc525208808"/>
      <w:bookmarkStart w:id="2736" w:name="_Toc525209207"/>
      <w:bookmarkStart w:id="2737" w:name="_Toc525209608"/>
      <w:bookmarkStart w:id="2738" w:name="_Toc525210010"/>
      <w:bookmarkStart w:id="2739" w:name="_Toc525210411"/>
      <w:bookmarkStart w:id="2740" w:name="_Toc525210812"/>
      <w:bookmarkStart w:id="2741" w:name="_Toc525211214"/>
      <w:bookmarkStart w:id="2742" w:name="_Toc525211616"/>
      <w:bookmarkStart w:id="2743" w:name="_Toc525212014"/>
      <w:bookmarkStart w:id="2744" w:name="_Toc525212413"/>
      <w:bookmarkStart w:id="2745" w:name="_Toc525212812"/>
      <w:bookmarkStart w:id="2746" w:name="_Toc525213213"/>
      <w:bookmarkStart w:id="2747" w:name="_Toc525215637"/>
      <w:bookmarkStart w:id="2748" w:name="_Toc525216039"/>
      <w:bookmarkStart w:id="2749" w:name="_Toc525216440"/>
      <w:bookmarkStart w:id="2750" w:name="_Toc525216840"/>
      <w:bookmarkStart w:id="2751" w:name="_Toc525217242"/>
      <w:bookmarkStart w:id="2752" w:name="_Toc525217643"/>
      <w:bookmarkStart w:id="2753" w:name="_Toc525218045"/>
      <w:bookmarkStart w:id="2754" w:name="_Toc525218447"/>
      <w:bookmarkStart w:id="2755" w:name="_Toc525218848"/>
      <w:bookmarkStart w:id="2756" w:name="_Toc525219250"/>
      <w:bookmarkStart w:id="2757" w:name="_Toc525219648"/>
      <w:bookmarkStart w:id="2758" w:name="_Toc525220041"/>
      <w:bookmarkStart w:id="2759" w:name="_Toc525220435"/>
      <w:bookmarkStart w:id="2760" w:name="_Toc525220829"/>
      <w:bookmarkStart w:id="2761" w:name="_Toc525221223"/>
      <w:bookmarkStart w:id="2762" w:name="_Toc525221623"/>
      <w:bookmarkStart w:id="2763" w:name="_Toc525222024"/>
      <w:bookmarkStart w:id="2764" w:name="_Toc525222423"/>
      <w:bookmarkStart w:id="2765" w:name="_Toc525222821"/>
      <w:bookmarkStart w:id="2766" w:name="_Toc525223219"/>
      <w:bookmarkStart w:id="2767" w:name="_Toc525223618"/>
      <w:bookmarkStart w:id="2768" w:name="_Toc525224016"/>
      <w:bookmarkStart w:id="2769" w:name="_Toc525224414"/>
      <w:bookmarkStart w:id="2770" w:name="_Toc525224812"/>
      <w:bookmarkStart w:id="2771" w:name="_Toc525225210"/>
      <w:bookmarkStart w:id="2772" w:name="_Toc525282443"/>
      <w:bookmarkStart w:id="2773" w:name="_Toc523997544"/>
      <w:bookmarkStart w:id="2774" w:name="_Toc524935839"/>
      <w:bookmarkStart w:id="2775" w:name="_Toc525026515"/>
      <w:bookmarkStart w:id="2776" w:name="_Toc525028588"/>
      <w:bookmarkStart w:id="2777" w:name="_Toc525048232"/>
      <w:bookmarkStart w:id="2778" w:name="_Toc525116616"/>
      <w:bookmarkStart w:id="2779" w:name="_Toc525117033"/>
      <w:bookmarkStart w:id="2780" w:name="_Toc525117435"/>
      <w:bookmarkStart w:id="2781" w:name="_Toc525117836"/>
      <w:bookmarkStart w:id="2782" w:name="_Toc525204306"/>
      <w:bookmarkStart w:id="2783" w:name="_Toc525207380"/>
      <w:bookmarkStart w:id="2784" w:name="_Toc525208411"/>
      <w:bookmarkStart w:id="2785" w:name="_Toc525208810"/>
      <w:bookmarkStart w:id="2786" w:name="_Toc525209209"/>
      <w:bookmarkStart w:id="2787" w:name="_Toc525209610"/>
      <w:bookmarkStart w:id="2788" w:name="_Toc525210012"/>
      <w:bookmarkStart w:id="2789" w:name="_Toc525210413"/>
      <w:bookmarkStart w:id="2790" w:name="_Toc525210814"/>
      <w:bookmarkStart w:id="2791" w:name="_Toc525211216"/>
      <w:bookmarkStart w:id="2792" w:name="_Toc525211618"/>
      <w:bookmarkStart w:id="2793" w:name="_Toc525212016"/>
      <w:bookmarkStart w:id="2794" w:name="_Toc525212415"/>
      <w:bookmarkStart w:id="2795" w:name="_Toc525212814"/>
      <w:bookmarkStart w:id="2796" w:name="_Toc525213215"/>
      <w:bookmarkStart w:id="2797" w:name="_Toc525215639"/>
      <w:bookmarkStart w:id="2798" w:name="_Toc525216041"/>
      <w:bookmarkStart w:id="2799" w:name="_Toc525216442"/>
      <w:bookmarkStart w:id="2800" w:name="_Toc525216842"/>
      <w:bookmarkStart w:id="2801" w:name="_Toc525217244"/>
      <w:bookmarkStart w:id="2802" w:name="_Toc525217645"/>
      <w:bookmarkStart w:id="2803" w:name="_Toc525218047"/>
      <w:bookmarkStart w:id="2804" w:name="_Toc525218449"/>
      <w:bookmarkStart w:id="2805" w:name="_Toc525218850"/>
      <w:bookmarkStart w:id="2806" w:name="_Toc525219252"/>
      <w:bookmarkStart w:id="2807" w:name="_Toc525219650"/>
      <w:bookmarkStart w:id="2808" w:name="_Toc525220043"/>
      <w:bookmarkStart w:id="2809" w:name="_Toc525220437"/>
      <w:bookmarkStart w:id="2810" w:name="_Toc525220831"/>
      <w:bookmarkStart w:id="2811" w:name="_Toc525221225"/>
      <w:bookmarkStart w:id="2812" w:name="_Toc525221625"/>
      <w:bookmarkStart w:id="2813" w:name="_Toc525222026"/>
      <w:bookmarkStart w:id="2814" w:name="_Toc525222425"/>
      <w:bookmarkStart w:id="2815" w:name="_Toc525222823"/>
      <w:bookmarkStart w:id="2816" w:name="_Toc525223221"/>
      <w:bookmarkStart w:id="2817" w:name="_Toc525223620"/>
      <w:bookmarkStart w:id="2818" w:name="_Toc525224018"/>
      <w:bookmarkStart w:id="2819" w:name="_Toc525224416"/>
      <w:bookmarkStart w:id="2820" w:name="_Toc525224814"/>
      <w:bookmarkStart w:id="2821" w:name="_Toc525225212"/>
      <w:bookmarkStart w:id="2822" w:name="_Toc525282445"/>
      <w:bookmarkStart w:id="2823" w:name="_Toc524935841"/>
      <w:bookmarkStart w:id="2824" w:name="_Toc525026517"/>
      <w:bookmarkStart w:id="2825" w:name="_Toc525028590"/>
      <w:bookmarkStart w:id="2826" w:name="_Toc525048234"/>
      <w:bookmarkStart w:id="2827" w:name="_Toc525116618"/>
      <w:bookmarkStart w:id="2828" w:name="_Toc525117035"/>
      <w:bookmarkStart w:id="2829" w:name="_Toc525117437"/>
      <w:bookmarkStart w:id="2830" w:name="_Toc525117838"/>
      <w:bookmarkStart w:id="2831" w:name="_Toc525204308"/>
      <w:bookmarkStart w:id="2832" w:name="_Toc525207382"/>
      <w:bookmarkStart w:id="2833" w:name="_Toc525208413"/>
      <w:bookmarkStart w:id="2834" w:name="_Toc525208812"/>
      <w:bookmarkStart w:id="2835" w:name="_Toc525209211"/>
      <w:bookmarkStart w:id="2836" w:name="_Toc525209612"/>
      <w:bookmarkStart w:id="2837" w:name="_Toc525210014"/>
      <w:bookmarkStart w:id="2838" w:name="_Toc525210415"/>
      <w:bookmarkStart w:id="2839" w:name="_Toc525210816"/>
      <w:bookmarkStart w:id="2840" w:name="_Toc525211218"/>
      <w:bookmarkStart w:id="2841" w:name="_Toc525211620"/>
      <w:bookmarkStart w:id="2842" w:name="_Toc525212018"/>
      <w:bookmarkStart w:id="2843" w:name="_Toc525212417"/>
      <w:bookmarkStart w:id="2844" w:name="_Toc525212816"/>
      <w:bookmarkStart w:id="2845" w:name="_Toc525213217"/>
      <w:bookmarkStart w:id="2846" w:name="_Toc525215641"/>
      <w:bookmarkStart w:id="2847" w:name="_Toc525216043"/>
      <w:bookmarkStart w:id="2848" w:name="_Toc525216444"/>
      <w:bookmarkStart w:id="2849" w:name="_Toc525216844"/>
      <w:bookmarkStart w:id="2850" w:name="_Toc525217246"/>
      <w:bookmarkStart w:id="2851" w:name="_Toc525217647"/>
      <w:bookmarkStart w:id="2852" w:name="_Toc525218049"/>
      <w:bookmarkStart w:id="2853" w:name="_Toc525218451"/>
      <w:bookmarkStart w:id="2854" w:name="_Toc525218852"/>
      <w:bookmarkStart w:id="2855" w:name="_Toc525219254"/>
      <w:bookmarkStart w:id="2856" w:name="_Toc525219652"/>
      <w:bookmarkStart w:id="2857" w:name="_Toc525220045"/>
      <w:bookmarkStart w:id="2858" w:name="_Toc525220439"/>
      <w:bookmarkStart w:id="2859" w:name="_Toc525220833"/>
      <w:bookmarkStart w:id="2860" w:name="_Toc525221227"/>
      <w:bookmarkStart w:id="2861" w:name="_Toc525221627"/>
      <w:bookmarkStart w:id="2862" w:name="_Toc525222028"/>
      <w:bookmarkStart w:id="2863" w:name="_Toc525222427"/>
      <w:bookmarkStart w:id="2864" w:name="_Toc525222825"/>
      <w:bookmarkStart w:id="2865" w:name="_Toc525223223"/>
      <w:bookmarkStart w:id="2866" w:name="_Toc525223622"/>
      <w:bookmarkStart w:id="2867" w:name="_Toc525224020"/>
      <w:bookmarkStart w:id="2868" w:name="_Toc525224418"/>
      <w:bookmarkStart w:id="2869" w:name="_Toc525224816"/>
      <w:bookmarkStart w:id="2870" w:name="_Toc525225214"/>
      <w:bookmarkStart w:id="2871" w:name="_Toc525282447"/>
      <w:bookmarkStart w:id="2872" w:name="_Toc524935842"/>
      <w:bookmarkStart w:id="2873" w:name="_Toc525026518"/>
      <w:bookmarkStart w:id="2874" w:name="_Toc525028591"/>
      <w:bookmarkStart w:id="2875" w:name="_Toc525048235"/>
      <w:bookmarkStart w:id="2876" w:name="_Toc525116619"/>
      <w:bookmarkStart w:id="2877" w:name="_Toc525117036"/>
      <w:bookmarkStart w:id="2878" w:name="_Toc525117438"/>
      <w:bookmarkStart w:id="2879" w:name="_Toc525117839"/>
      <w:bookmarkStart w:id="2880" w:name="_Toc525204309"/>
      <w:bookmarkStart w:id="2881" w:name="_Toc525207383"/>
      <w:bookmarkStart w:id="2882" w:name="_Toc525208414"/>
      <w:bookmarkStart w:id="2883" w:name="_Toc525208813"/>
      <w:bookmarkStart w:id="2884" w:name="_Toc525209212"/>
      <w:bookmarkStart w:id="2885" w:name="_Toc525209613"/>
      <w:bookmarkStart w:id="2886" w:name="_Toc525210015"/>
      <w:bookmarkStart w:id="2887" w:name="_Toc525210416"/>
      <w:bookmarkStart w:id="2888" w:name="_Toc525210817"/>
      <w:bookmarkStart w:id="2889" w:name="_Toc525211219"/>
      <w:bookmarkStart w:id="2890" w:name="_Toc525211621"/>
      <w:bookmarkStart w:id="2891" w:name="_Toc525212019"/>
      <w:bookmarkStart w:id="2892" w:name="_Toc525212418"/>
      <w:bookmarkStart w:id="2893" w:name="_Toc525212817"/>
      <w:bookmarkStart w:id="2894" w:name="_Toc525213218"/>
      <w:bookmarkStart w:id="2895" w:name="_Toc525215642"/>
      <w:bookmarkStart w:id="2896" w:name="_Toc525216044"/>
      <w:bookmarkStart w:id="2897" w:name="_Toc525216445"/>
      <w:bookmarkStart w:id="2898" w:name="_Toc525216845"/>
      <w:bookmarkStart w:id="2899" w:name="_Toc525217247"/>
      <w:bookmarkStart w:id="2900" w:name="_Toc525217648"/>
      <w:bookmarkStart w:id="2901" w:name="_Toc525218050"/>
      <w:bookmarkStart w:id="2902" w:name="_Toc525218452"/>
      <w:bookmarkStart w:id="2903" w:name="_Toc525218853"/>
      <w:bookmarkStart w:id="2904" w:name="_Toc525219255"/>
      <w:bookmarkStart w:id="2905" w:name="_Toc525219653"/>
      <w:bookmarkStart w:id="2906" w:name="_Toc525220046"/>
      <w:bookmarkStart w:id="2907" w:name="_Toc525220440"/>
      <w:bookmarkStart w:id="2908" w:name="_Toc525220834"/>
      <w:bookmarkStart w:id="2909" w:name="_Toc525221228"/>
      <w:bookmarkStart w:id="2910" w:name="_Toc525221628"/>
      <w:bookmarkStart w:id="2911" w:name="_Toc525222029"/>
      <w:bookmarkStart w:id="2912" w:name="_Toc525222428"/>
      <w:bookmarkStart w:id="2913" w:name="_Toc525222826"/>
      <w:bookmarkStart w:id="2914" w:name="_Toc525223224"/>
      <w:bookmarkStart w:id="2915" w:name="_Toc525223623"/>
      <w:bookmarkStart w:id="2916" w:name="_Toc525224021"/>
      <w:bookmarkStart w:id="2917" w:name="_Toc525224419"/>
      <w:bookmarkStart w:id="2918" w:name="_Toc525224817"/>
      <w:bookmarkStart w:id="2919" w:name="_Toc525225215"/>
      <w:bookmarkStart w:id="2920" w:name="_Toc525282448"/>
      <w:bookmarkStart w:id="2921" w:name="_Toc524935843"/>
      <w:bookmarkStart w:id="2922" w:name="_Toc525026519"/>
      <w:bookmarkStart w:id="2923" w:name="_Toc525028592"/>
      <w:bookmarkStart w:id="2924" w:name="_Toc525048236"/>
      <w:bookmarkStart w:id="2925" w:name="_Toc525116620"/>
      <w:bookmarkStart w:id="2926" w:name="_Toc525117037"/>
      <w:bookmarkStart w:id="2927" w:name="_Toc525117439"/>
      <w:bookmarkStart w:id="2928" w:name="_Toc525117840"/>
      <w:bookmarkStart w:id="2929" w:name="_Toc525204310"/>
      <w:bookmarkStart w:id="2930" w:name="_Toc525207384"/>
      <w:bookmarkStart w:id="2931" w:name="_Toc525208415"/>
      <w:bookmarkStart w:id="2932" w:name="_Toc525208814"/>
      <w:bookmarkStart w:id="2933" w:name="_Toc525209213"/>
      <w:bookmarkStart w:id="2934" w:name="_Toc525209614"/>
      <w:bookmarkStart w:id="2935" w:name="_Toc525210016"/>
      <w:bookmarkStart w:id="2936" w:name="_Toc525210417"/>
      <w:bookmarkStart w:id="2937" w:name="_Toc525210818"/>
      <w:bookmarkStart w:id="2938" w:name="_Toc525211220"/>
      <w:bookmarkStart w:id="2939" w:name="_Toc525211622"/>
      <w:bookmarkStart w:id="2940" w:name="_Toc525212020"/>
      <w:bookmarkStart w:id="2941" w:name="_Toc525212419"/>
      <w:bookmarkStart w:id="2942" w:name="_Toc525212818"/>
      <w:bookmarkStart w:id="2943" w:name="_Toc525213219"/>
      <w:bookmarkStart w:id="2944" w:name="_Toc525215643"/>
      <w:bookmarkStart w:id="2945" w:name="_Toc525216045"/>
      <w:bookmarkStart w:id="2946" w:name="_Toc525216446"/>
      <w:bookmarkStart w:id="2947" w:name="_Toc525216846"/>
      <w:bookmarkStart w:id="2948" w:name="_Toc525217248"/>
      <w:bookmarkStart w:id="2949" w:name="_Toc525217649"/>
      <w:bookmarkStart w:id="2950" w:name="_Toc525218051"/>
      <w:bookmarkStart w:id="2951" w:name="_Toc525218453"/>
      <w:bookmarkStart w:id="2952" w:name="_Toc525218854"/>
      <w:bookmarkStart w:id="2953" w:name="_Toc525219256"/>
      <w:bookmarkStart w:id="2954" w:name="_Toc525219654"/>
      <w:bookmarkStart w:id="2955" w:name="_Toc525220047"/>
      <w:bookmarkStart w:id="2956" w:name="_Toc525220441"/>
      <w:bookmarkStart w:id="2957" w:name="_Toc525220835"/>
      <w:bookmarkStart w:id="2958" w:name="_Toc525221229"/>
      <w:bookmarkStart w:id="2959" w:name="_Toc525221629"/>
      <w:bookmarkStart w:id="2960" w:name="_Toc525222030"/>
      <w:bookmarkStart w:id="2961" w:name="_Toc525222429"/>
      <w:bookmarkStart w:id="2962" w:name="_Toc525222827"/>
      <w:bookmarkStart w:id="2963" w:name="_Toc525223225"/>
      <w:bookmarkStart w:id="2964" w:name="_Toc525223624"/>
      <w:bookmarkStart w:id="2965" w:name="_Toc525224022"/>
      <w:bookmarkStart w:id="2966" w:name="_Toc525224420"/>
      <w:bookmarkStart w:id="2967" w:name="_Toc525224818"/>
      <w:bookmarkStart w:id="2968" w:name="_Toc525225216"/>
      <w:bookmarkStart w:id="2969" w:name="_Toc525282449"/>
      <w:bookmarkStart w:id="2970" w:name="_Toc524935844"/>
      <w:bookmarkStart w:id="2971" w:name="_Toc525026520"/>
      <w:bookmarkStart w:id="2972" w:name="_Toc525028593"/>
      <w:bookmarkStart w:id="2973" w:name="_Toc525048237"/>
      <w:bookmarkStart w:id="2974" w:name="_Toc525116621"/>
      <w:bookmarkStart w:id="2975" w:name="_Toc525117038"/>
      <w:bookmarkStart w:id="2976" w:name="_Toc525117440"/>
      <w:bookmarkStart w:id="2977" w:name="_Toc525117841"/>
      <w:bookmarkStart w:id="2978" w:name="_Toc525204311"/>
      <w:bookmarkStart w:id="2979" w:name="_Toc525207385"/>
      <w:bookmarkStart w:id="2980" w:name="_Toc525208416"/>
      <w:bookmarkStart w:id="2981" w:name="_Toc525208815"/>
      <w:bookmarkStart w:id="2982" w:name="_Toc525209214"/>
      <w:bookmarkStart w:id="2983" w:name="_Toc525209615"/>
      <w:bookmarkStart w:id="2984" w:name="_Toc525210017"/>
      <w:bookmarkStart w:id="2985" w:name="_Toc525210418"/>
      <w:bookmarkStart w:id="2986" w:name="_Toc525210819"/>
      <w:bookmarkStart w:id="2987" w:name="_Toc525211221"/>
      <w:bookmarkStart w:id="2988" w:name="_Toc525211623"/>
      <w:bookmarkStart w:id="2989" w:name="_Toc525212021"/>
      <w:bookmarkStart w:id="2990" w:name="_Toc525212420"/>
      <w:bookmarkStart w:id="2991" w:name="_Toc525212819"/>
      <w:bookmarkStart w:id="2992" w:name="_Toc525213220"/>
      <w:bookmarkStart w:id="2993" w:name="_Toc525215644"/>
      <w:bookmarkStart w:id="2994" w:name="_Toc525216046"/>
      <w:bookmarkStart w:id="2995" w:name="_Toc525216447"/>
      <w:bookmarkStart w:id="2996" w:name="_Toc525216847"/>
      <w:bookmarkStart w:id="2997" w:name="_Toc525217249"/>
      <w:bookmarkStart w:id="2998" w:name="_Toc525217650"/>
      <w:bookmarkStart w:id="2999" w:name="_Toc525218052"/>
      <w:bookmarkStart w:id="3000" w:name="_Toc525218454"/>
      <w:bookmarkStart w:id="3001" w:name="_Toc525218855"/>
      <w:bookmarkStart w:id="3002" w:name="_Toc525219257"/>
      <w:bookmarkStart w:id="3003" w:name="_Toc525219655"/>
      <w:bookmarkStart w:id="3004" w:name="_Toc525220048"/>
      <w:bookmarkStart w:id="3005" w:name="_Toc525220442"/>
      <w:bookmarkStart w:id="3006" w:name="_Toc525220836"/>
      <w:bookmarkStart w:id="3007" w:name="_Toc525221230"/>
      <w:bookmarkStart w:id="3008" w:name="_Toc525221630"/>
      <w:bookmarkStart w:id="3009" w:name="_Toc525222031"/>
      <w:bookmarkStart w:id="3010" w:name="_Toc525222430"/>
      <w:bookmarkStart w:id="3011" w:name="_Toc525222828"/>
      <w:bookmarkStart w:id="3012" w:name="_Toc525223226"/>
      <w:bookmarkStart w:id="3013" w:name="_Toc525223625"/>
      <w:bookmarkStart w:id="3014" w:name="_Toc525224023"/>
      <w:bookmarkStart w:id="3015" w:name="_Toc525224421"/>
      <w:bookmarkStart w:id="3016" w:name="_Toc525224819"/>
      <w:bookmarkStart w:id="3017" w:name="_Toc525225217"/>
      <w:bookmarkStart w:id="3018" w:name="_Toc525282450"/>
      <w:bookmarkStart w:id="3019" w:name="_Toc524935845"/>
      <w:bookmarkStart w:id="3020" w:name="_Toc525026521"/>
      <w:bookmarkStart w:id="3021" w:name="_Toc525028594"/>
      <w:bookmarkStart w:id="3022" w:name="_Toc525048238"/>
      <w:bookmarkStart w:id="3023" w:name="_Toc525116622"/>
      <w:bookmarkStart w:id="3024" w:name="_Toc525117039"/>
      <w:bookmarkStart w:id="3025" w:name="_Toc525117441"/>
      <w:bookmarkStart w:id="3026" w:name="_Toc525117842"/>
      <w:bookmarkStart w:id="3027" w:name="_Toc525204312"/>
      <w:bookmarkStart w:id="3028" w:name="_Toc525207386"/>
      <w:bookmarkStart w:id="3029" w:name="_Toc525208417"/>
      <w:bookmarkStart w:id="3030" w:name="_Toc525208816"/>
      <w:bookmarkStart w:id="3031" w:name="_Toc525209215"/>
      <w:bookmarkStart w:id="3032" w:name="_Toc525209616"/>
      <w:bookmarkStart w:id="3033" w:name="_Toc525210018"/>
      <w:bookmarkStart w:id="3034" w:name="_Toc525210419"/>
      <w:bookmarkStart w:id="3035" w:name="_Toc525210820"/>
      <w:bookmarkStart w:id="3036" w:name="_Toc525211222"/>
      <w:bookmarkStart w:id="3037" w:name="_Toc525211624"/>
      <w:bookmarkStart w:id="3038" w:name="_Toc525212022"/>
      <w:bookmarkStart w:id="3039" w:name="_Toc525212421"/>
      <w:bookmarkStart w:id="3040" w:name="_Toc525212820"/>
      <w:bookmarkStart w:id="3041" w:name="_Toc525213221"/>
      <w:bookmarkStart w:id="3042" w:name="_Toc525215645"/>
      <w:bookmarkStart w:id="3043" w:name="_Toc525216047"/>
      <w:bookmarkStart w:id="3044" w:name="_Toc525216448"/>
      <w:bookmarkStart w:id="3045" w:name="_Toc525216848"/>
      <w:bookmarkStart w:id="3046" w:name="_Toc525217250"/>
      <w:bookmarkStart w:id="3047" w:name="_Toc525217651"/>
      <w:bookmarkStart w:id="3048" w:name="_Toc525218053"/>
      <w:bookmarkStart w:id="3049" w:name="_Toc525218455"/>
      <w:bookmarkStart w:id="3050" w:name="_Toc525218856"/>
      <w:bookmarkStart w:id="3051" w:name="_Toc525219258"/>
      <w:bookmarkStart w:id="3052" w:name="_Toc525219656"/>
      <w:bookmarkStart w:id="3053" w:name="_Toc525220049"/>
      <w:bookmarkStart w:id="3054" w:name="_Toc525220443"/>
      <w:bookmarkStart w:id="3055" w:name="_Toc525220837"/>
      <w:bookmarkStart w:id="3056" w:name="_Toc525221231"/>
      <w:bookmarkStart w:id="3057" w:name="_Toc525221631"/>
      <w:bookmarkStart w:id="3058" w:name="_Toc525222032"/>
      <w:bookmarkStart w:id="3059" w:name="_Toc525222431"/>
      <w:bookmarkStart w:id="3060" w:name="_Toc525222829"/>
      <w:bookmarkStart w:id="3061" w:name="_Toc525223227"/>
      <w:bookmarkStart w:id="3062" w:name="_Toc525223626"/>
      <w:bookmarkStart w:id="3063" w:name="_Toc525224024"/>
      <w:bookmarkStart w:id="3064" w:name="_Toc525224422"/>
      <w:bookmarkStart w:id="3065" w:name="_Toc525224820"/>
      <w:bookmarkStart w:id="3066" w:name="_Toc525225218"/>
      <w:bookmarkStart w:id="3067" w:name="_Toc525282451"/>
      <w:bookmarkStart w:id="3068" w:name="_Toc524935846"/>
      <w:bookmarkStart w:id="3069" w:name="_Toc525026522"/>
      <w:bookmarkStart w:id="3070" w:name="_Toc525028595"/>
      <w:bookmarkStart w:id="3071" w:name="_Toc525048239"/>
      <w:bookmarkStart w:id="3072" w:name="_Toc525116623"/>
      <w:bookmarkStart w:id="3073" w:name="_Toc525117040"/>
      <w:bookmarkStart w:id="3074" w:name="_Toc525117442"/>
      <w:bookmarkStart w:id="3075" w:name="_Toc525117843"/>
      <w:bookmarkStart w:id="3076" w:name="_Toc525204313"/>
      <w:bookmarkStart w:id="3077" w:name="_Toc525207387"/>
      <w:bookmarkStart w:id="3078" w:name="_Toc525208418"/>
      <w:bookmarkStart w:id="3079" w:name="_Toc525208817"/>
      <w:bookmarkStart w:id="3080" w:name="_Toc525209216"/>
      <w:bookmarkStart w:id="3081" w:name="_Toc525209617"/>
      <w:bookmarkStart w:id="3082" w:name="_Toc525210019"/>
      <w:bookmarkStart w:id="3083" w:name="_Toc525210420"/>
      <w:bookmarkStart w:id="3084" w:name="_Toc525210821"/>
      <w:bookmarkStart w:id="3085" w:name="_Toc525211223"/>
      <w:bookmarkStart w:id="3086" w:name="_Toc525211625"/>
      <w:bookmarkStart w:id="3087" w:name="_Toc525212023"/>
      <w:bookmarkStart w:id="3088" w:name="_Toc525212422"/>
      <w:bookmarkStart w:id="3089" w:name="_Toc525212821"/>
      <w:bookmarkStart w:id="3090" w:name="_Toc525213222"/>
      <w:bookmarkStart w:id="3091" w:name="_Toc525215646"/>
      <w:bookmarkStart w:id="3092" w:name="_Toc525216048"/>
      <w:bookmarkStart w:id="3093" w:name="_Toc525216449"/>
      <w:bookmarkStart w:id="3094" w:name="_Toc525216849"/>
      <w:bookmarkStart w:id="3095" w:name="_Toc525217251"/>
      <w:bookmarkStart w:id="3096" w:name="_Toc525217652"/>
      <w:bookmarkStart w:id="3097" w:name="_Toc525218054"/>
      <w:bookmarkStart w:id="3098" w:name="_Toc525218456"/>
      <w:bookmarkStart w:id="3099" w:name="_Toc525218857"/>
      <w:bookmarkStart w:id="3100" w:name="_Toc525219259"/>
      <w:bookmarkStart w:id="3101" w:name="_Toc525219657"/>
      <w:bookmarkStart w:id="3102" w:name="_Toc525220050"/>
      <w:bookmarkStart w:id="3103" w:name="_Toc525220444"/>
      <w:bookmarkStart w:id="3104" w:name="_Toc525220838"/>
      <w:bookmarkStart w:id="3105" w:name="_Toc525221232"/>
      <w:bookmarkStart w:id="3106" w:name="_Toc525221632"/>
      <w:bookmarkStart w:id="3107" w:name="_Toc525222033"/>
      <w:bookmarkStart w:id="3108" w:name="_Toc525222432"/>
      <w:bookmarkStart w:id="3109" w:name="_Toc525222830"/>
      <w:bookmarkStart w:id="3110" w:name="_Toc525223228"/>
      <w:bookmarkStart w:id="3111" w:name="_Toc525223627"/>
      <w:bookmarkStart w:id="3112" w:name="_Toc525224025"/>
      <w:bookmarkStart w:id="3113" w:name="_Toc525224423"/>
      <w:bookmarkStart w:id="3114" w:name="_Toc525224821"/>
      <w:bookmarkStart w:id="3115" w:name="_Toc525225219"/>
      <w:bookmarkStart w:id="3116" w:name="_Toc525282452"/>
      <w:bookmarkStart w:id="3117" w:name="_Toc524935847"/>
      <w:bookmarkStart w:id="3118" w:name="_Toc525026523"/>
      <w:bookmarkStart w:id="3119" w:name="_Toc525028596"/>
      <w:bookmarkStart w:id="3120" w:name="_Toc525048240"/>
      <w:bookmarkStart w:id="3121" w:name="_Toc525116624"/>
      <w:bookmarkStart w:id="3122" w:name="_Toc525117041"/>
      <w:bookmarkStart w:id="3123" w:name="_Toc525117443"/>
      <w:bookmarkStart w:id="3124" w:name="_Toc525117844"/>
      <w:bookmarkStart w:id="3125" w:name="_Toc525204314"/>
      <w:bookmarkStart w:id="3126" w:name="_Toc525207388"/>
      <w:bookmarkStart w:id="3127" w:name="_Toc525208419"/>
      <w:bookmarkStart w:id="3128" w:name="_Toc525208818"/>
      <w:bookmarkStart w:id="3129" w:name="_Toc525209217"/>
      <w:bookmarkStart w:id="3130" w:name="_Toc525209618"/>
      <w:bookmarkStart w:id="3131" w:name="_Toc525210020"/>
      <w:bookmarkStart w:id="3132" w:name="_Toc525210421"/>
      <w:bookmarkStart w:id="3133" w:name="_Toc525210822"/>
      <w:bookmarkStart w:id="3134" w:name="_Toc525211224"/>
      <w:bookmarkStart w:id="3135" w:name="_Toc525211626"/>
      <w:bookmarkStart w:id="3136" w:name="_Toc525212024"/>
      <w:bookmarkStart w:id="3137" w:name="_Toc525212423"/>
      <w:bookmarkStart w:id="3138" w:name="_Toc525212822"/>
      <w:bookmarkStart w:id="3139" w:name="_Toc525213223"/>
      <w:bookmarkStart w:id="3140" w:name="_Toc525215647"/>
      <w:bookmarkStart w:id="3141" w:name="_Toc525216049"/>
      <w:bookmarkStart w:id="3142" w:name="_Toc525216450"/>
      <w:bookmarkStart w:id="3143" w:name="_Toc525216850"/>
      <w:bookmarkStart w:id="3144" w:name="_Toc525217252"/>
      <w:bookmarkStart w:id="3145" w:name="_Toc525217653"/>
      <w:bookmarkStart w:id="3146" w:name="_Toc525218055"/>
      <w:bookmarkStart w:id="3147" w:name="_Toc525218457"/>
      <w:bookmarkStart w:id="3148" w:name="_Toc525218858"/>
      <w:bookmarkStart w:id="3149" w:name="_Toc525219260"/>
      <w:bookmarkStart w:id="3150" w:name="_Toc525219658"/>
      <w:bookmarkStart w:id="3151" w:name="_Toc525220051"/>
      <w:bookmarkStart w:id="3152" w:name="_Toc525220445"/>
      <w:bookmarkStart w:id="3153" w:name="_Toc525220839"/>
      <w:bookmarkStart w:id="3154" w:name="_Toc525221233"/>
      <w:bookmarkStart w:id="3155" w:name="_Toc525221633"/>
      <w:bookmarkStart w:id="3156" w:name="_Toc525222034"/>
      <w:bookmarkStart w:id="3157" w:name="_Toc525222433"/>
      <w:bookmarkStart w:id="3158" w:name="_Toc525222831"/>
      <w:bookmarkStart w:id="3159" w:name="_Toc525223229"/>
      <w:bookmarkStart w:id="3160" w:name="_Toc525223628"/>
      <w:bookmarkStart w:id="3161" w:name="_Toc525224026"/>
      <w:bookmarkStart w:id="3162" w:name="_Toc525224424"/>
      <w:bookmarkStart w:id="3163" w:name="_Toc525224822"/>
      <w:bookmarkStart w:id="3164" w:name="_Toc525225220"/>
      <w:bookmarkStart w:id="3165" w:name="_Toc525282453"/>
      <w:bookmarkStart w:id="3166" w:name="_Toc524935848"/>
      <w:bookmarkStart w:id="3167" w:name="_Toc525026524"/>
      <w:bookmarkStart w:id="3168" w:name="_Toc525028597"/>
      <w:bookmarkStart w:id="3169" w:name="_Toc525048241"/>
      <w:bookmarkStart w:id="3170" w:name="_Toc525116625"/>
      <w:bookmarkStart w:id="3171" w:name="_Toc525117042"/>
      <w:bookmarkStart w:id="3172" w:name="_Toc525117444"/>
      <w:bookmarkStart w:id="3173" w:name="_Toc525117845"/>
      <w:bookmarkStart w:id="3174" w:name="_Toc525204315"/>
      <w:bookmarkStart w:id="3175" w:name="_Toc525207389"/>
      <w:bookmarkStart w:id="3176" w:name="_Toc525208420"/>
      <w:bookmarkStart w:id="3177" w:name="_Toc525208819"/>
      <w:bookmarkStart w:id="3178" w:name="_Toc525209218"/>
      <w:bookmarkStart w:id="3179" w:name="_Toc525209619"/>
      <w:bookmarkStart w:id="3180" w:name="_Toc525210021"/>
      <w:bookmarkStart w:id="3181" w:name="_Toc525210422"/>
      <w:bookmarkStart w:id="3182" w:name="_Toc525210823"/>
      <w:bookmarkStart w:id="3183" w:name="_Toc525211225"/>
      <w:bookmarkStart w:id="3184" w:name="_Toc525211627"/>
      <w:bookmarkStart w:id="3185" w:name="_Toc525212025"/>
      <w:bookmarkStart w:id="3186" w:name="_Toc525212424"/>
      <w:bookmarkStart w:id="3187" w:name="_Toc525212823"/>
      <w:bookmarkStart w:id="3188" w:name="_Toc525213224"/>
      <w:bookmarkStart w:id="3189" w:name="_Toc525215648"/>
      <w:bookmarkStart w:id="3190" w:name="_Toc525216050"/>
      <w:bookmarkStart w:id="3191" w:name="_Toc525216451"/>
      <w:bookmarkStart w:id="3192" w:name="_Toc525216851"/>
      <w:bookmarkStart w:id="3193" w:name="_Toc525217253"/>
      <w:bookmarkStart w:id="3194" w:name="_Toc525217654"/>
      <w:bookmarkStart w:id="3195" w:name="_Toc525218056"/>
      <w:bookmarkStart w:id="3196" w:name="_Toc525218458"/>
      <w:bookmarkStart w:id="3197" w:name="_Toc525218859"/>
      <w:bookmarkStart w:id="3198" w:name="_Toc525219261"/>
      <w:bookmarkStart w:id="3199" w:name="_Toc525219659"/>
      <w:bookmarkStart w:id="3200" w:name="_Toc525220052"/>
      <w:bookmarkStart w:id="3201" w:name="_Toc525220446"/>
      <w:bookmarkStart w:id="3202" w:name="_Toc525220840"/>
      <w:bookmarkStart w:id="3203" w:name="_Toc525221234"/>
      <w:bookmarkStart w:id="3204" w:name="_Toc525221634"/>
      <w:bookmarkStart w:id="3205" w:name="_Toc525222035"/>
      <w:bookmarkStart w:id="3206" w:name="_Toc525222434"/>
      <w:bookmarkStart w:id="3207" w:name="_Toc525222832"/>
      <w:bookmarkStart w:id="3208" w:name="_Toc525223230"/>
      <w:bookmarkStart w:id="3209" w:name="_Toc525223629"/>
      <w:bookmarkStart w:id="3210" w:name="_Toc525224027"/>
      <w:bookmarkStart w:id="3211" w:name="_Toc525224425"/>
      <w:bookmarkStart w:id="3212" w:name="_Toc525224823"/>
      <w:bookmarkStart w:id="3213" w:name="_Toc525225221"/>
      <w:bookmarkStart w:id="3214" w:name="_Toc525282454"/>
      <w:bookmarkStart w:id="3215" w:name="_Toc524935849"/>
      <w:bookmarkStart w:id="3216" w:name="_Toc525026525"/>
      <w:bookmarkStart w:id="3217" w:name="_Toc525028598"/>
      <w:bookmarkStart w:id="3218" w:name="_Toc525048242"/>
      <w:bookmarkStart w:id="3219" w:name="_Toc525116626"/>
      <w:bookmarkStart w:id="3220" w:name="_Toc525117043"/>
      <w:bookmarkStart w:id="3221" w:name="_Toc525117445"/>
      <w:bookmarkStart w:id="3222" w:name="_Toc525117846"/>
      <w:bookmarkStart w:id="3223" w:name="_Toc525204316"/>
      <w:bookmarkStart w:id="3224" w:name="_Toc525207390"/>
      <w:bookmarkStart w:id="3225" w:name="_Toc525208421"/>
      <w:bookmarkStart w:id="3226" w:name="_Toc525208820"/>
      <w:bookmarkStart w:id="3227" w:name="_Toc525209219"/>
      <w:bookmarkStart w:id="3228" w:name="_Toc525209620"/>
      <w:bookmarkStart w:id="3229" w:name="_Toc525210022"/>
      <w:bookmarkStart w:id="3230" w:name="_Toc525210423"/>
      <w:bookmarkStart w:id="3231" w:name="_Toc525210824"/>
      <w:bookmarkStart w:id="3232" w:name="_Toc525211226"/>
      <w:bookmarkStart w:id="3233" w:name="_Toc525211628"/>
      <w:bookmarkStart w:id="3234" w:name="_Toc525212026"/>
      <w:bookmarkStart w:id="3235" w:name="_Toc525212425"/>
      <w:bookmarkStart w:id="3236" w:name="_Toc525212824"/>
      <w:bookmarkStart w:id="3237" w:name="_Toc525213225"/>
      <w:bookmarkStart w:id="3238" w:name="_Toc525215649"/>
      <w:bookmarkStart w:id="3239" w:name="_Toc525216051"/>
      <w:bookmarkStart w:id="3240" w:name="_Toc525216452"/>
      <w:bookmarkStart w:id="3241" w:name="_Toc525216852"/>
      <w:bookmarkStart w:id="3242" w:name="_Toc525217254"/>
      <w:bookmarkStart w:id="3243" w:name="_Toc525217655"/>
      <w:bookmarkStart w:id="3244" w:name="_Toc525218057"/>
      <w:bookmarkStart w:id="3245" w:name="_Toc525218459"/>
      <w:bookmarkStart w:id="3246" w:name="_Toc525218860"/>
      <w:bookmarkStart w:id="3247" w:name="_Toc525219262"/>
      <w:bookmarkStart w:id="3248" w:name="_Toc525219660"/>
      <w:bookmarkStart w:id="3249" w:name="_Toc525220053"/>
      <w:bookmarkStart w:id="3250" w:name="_Toc525220447"/>
      <w:bookmarkStart w:id="3251" w:name="_Toc525220841"/>
      <w:bookmarkStart w:id="3252" w:name="_Toc525221235"/>
      <w:bookmarkStart w:id="3253" w:name="_Toc525221635"/>
      <w:bookmarkStart w:id="3254" w:name="_Toc525222036"/>
      <w:bookmarkStart w:id="3255" w:name="_Toc525222435"/>
      <w:bookmarkStart w:id="3256" w:name="_Toc525222833"/>
      <w:bookmarkStart w:id="3257" w:name="_Toc525223231"/>
      <w:bookmarkStart w:id="3258" w:name="_Toc525223630"/>
      <w:bookmarkStart w:id="3259" w:name="_Toc525224028"/>
      <w:bookmarkStart w:id="3260" w:name="_Toc525224426"/>
      <w:bookmarkStart w:id="3261" w:name="_Toc525224824"/>
      <w:bookmarkStart w:id="3262" w:name="_Toc525225222"/>
      <w:bookmarkStart w:id="3263" w:name="_Toc525282455"/>
      <w:bookmarkStart w:id="3264" w:name="_Toc524935850"/>
      <w:bookmarkStart w:id="3265" w:name="_Toc525026526"/>
      <w:bookmarkStart w:id="3266" w:name="_Toc525028599"/>
      <w:bookmarkStart w:id="3267" w:name="_Toc525048243"/>
      <w:bookmarkStart w:id="3268" w:name="_Toc525116627"/>
      <w:bookmarkStart w:id="3269" w:name="_Toc525117044"/>
      <w:bookmarkStart w:id="3270" w:name="_Toc525117446"/>
      <w:bookmarkStart w:id="3271" w:name="_Toc525117847"/>
      <w:bookmarkStart w:id="3272" w:name="_Toc525204317"/>
      <w:bookmarkStart w:id="3273" w:name="_Toc525207391"/>
      <w:bookmarkStart w:id="3274" w:name="_Toc525208422"/>
      <w:bookmarkStart w:id="3275" w:name="_Toc525208821"/>
      <w:bookmarkStart w:id="3276" w:name="_Toc525209220"/>
      <w:bookmarkStart w:id="3277" w:name="_Toc525209621"/>
      <w:bookmarkStart w:id="3278" w:name="_Toc525210023"/>
      <w:bookmarkStart w:id="3279" w:name="_Toc525210424"/>
      <w:bookmarkStart w:id="3280" w:name="_Toc525210825"/>
      <w:bookmarkStart w:id="3281" w:name="_Toc525211227"/>
      <w:bookmarkStart w:id="3282" w:name="_Toc525211629"/>
      <w:bookmarkStart w:id="3283" w:name="_Toc525212027"/>
      <w:bookmarkStart w:id="3284" w:name="_Toc525212426"/>
      <w:bookmarkStart w:id="3285" w:name="_Toc525212825"/>
      <w:bookmarkStart w:id="3286" w:name="_Toc525213226"/>
      <w:bookmarkStart w:id="3287" w:name="_Toc525215650"/>
      <w:bookmarkStart w:id="3288" w:name="_Toc525216052"/>
      <w:bookmarkStart w:id="3289" w:name="_Toc525216453"/>
      <w:bookmarkStart w:id="3290" w:name="_Toc525216853"/>
      <w:bookmarkStart w:id="3291" w:name="_Toc525217255"/>
      <w:bookmarkStart w:id="3292" w:name="_Toc525217656"/>
      <w:bookmarkStart w:id="3293" w:name="_Toc525218058"/>
      <w:bookmarkStart w:id="3294" w:name="_Toc525218460"/>
      <w:bookmarkStart w:id="3295" w:name="_Toc525218861"/>
      <w:bookmarkStart w:id="3296" w:name="_Toc525219263"/>
      <w:bookmarkStart w:id="3297" w:name="_Toc525219661"/>
      <w:bookmarkStart w:id="3298" w:name="_Toc525220054"/>
      <w:bookmarkStart w:id="3299" w:name="_Toc525220448"/>
      <w:bookmarkStart w:id="3300" w:name="_Toc525220842"/>
      <w:bookmarkStart w:id="3301" w:name="_Toc525221236"/>
      <w:bookmarkStart w:id="3302" w:name="_Toc525221636"/>
      <w:bookmarkStart w:id="3303" w:name="_Toc525222037"/>
      <w:bookmarkStart w:id="3304" w:name="_Toc525222436"/>
      <w:bookmarkStart w:id="3305" w:name="_Toc525222834"/>
      <w:bookmarkStart w:id="3306" w:name="_Toc525223232"/>
      <w:bookmarkStart w:id="3307" w:name="_Toc525223631"/>
      <w:bookmarkStart w:id="3308" w:name="_Toc525224029"/>
      <w:bookmarkStart w:id="3309" w:name="_Toc525224427"/>
      <w:bookmarkStart w:id="3310" w:name="_Toc525224825"/>
      <w:bookmarkStart w:id="3311" w:name="_Toc525225223"/>
      <w:bookmarkStart w:id="3312" w:name="_Toc525282456"/>
      <w:bookmarkStart w:id="3313" w:name="_Toc524935851"/>
      <w:bookmarkStart w:id="3314" w:name="_Toc525026527"/>
      <w:bookmarkStart w:id="3315" w:name="_Toc525028600"/>
      <w:bookmarkStart w:id="3316" w:name="_Toc525048244"/>
      <w:bookmarkStart w:id="3317" w:name="_Toc525116628"/>
      <w:bookmarkStart w:id="3318" w:name="_Toc525117045"/>
      <w:bookmarkStart w:id="3319" w:name="_Toc525117447"/>
      <w:bookmarkStart w:id="3320" w:name="_Toc525117848"/>
      <w:bookmarkStart w:id="3321" w:name="_Toc525204318"/>
      <w:bookmarkStart w:id="3322" w:name="_Toc525207392"/>
      <w:bookmarkStart w:id="3323" w:name="_Toc525208423"/>
      <w:bookmarkStart w:id="3324" w:name="_Toc525208822"/>
      <w:bookmarkStart w:id="3325" w:name="_Toc525209221"/>
      <w:bookmarkStart w:id="3326" w:name="_Toc525209622"/>
      <w:bookmarkStart w:id="3327" w:name="_Toc525210024"/>
      <w:bookmarkStart w:id="3328" w:name="_Toc525210425"/>
      <w:bookmarkStart w:id="3329" w:name="_Toc525210826"/>
      <w:bookmarkStart w:id="3330" w:name="_Toc525211228"/>
      <w:bookmarkStart w:id="3331" w:name="_Toc525211630"/>
      <w:bookmarkStart w:id="3332" w:name="_Toc525212028"/>
      <w:bookmarkStart w:id="3333" w:name="_Toc525212427"/>
      <w:bookmarkStart w:id="3334" w:name="_Toc525212826"/>
      <w:bookmarkStart w:id="3335" w:name="_Toc525213227"/>
      <w:bookmarkStart w:id="3336" w:name="_Toc525215651"/>
      <w:bookmarkStart w:id="3337" w:name="_Toc525216053"/>
      <w:bookmarkStart w:id="3338" w:name="_Toc525216454"/>
      <w:bookmarkStart w:id="3339" w:name="_Toc525216854"/>
      <w:bookmarkStart w:id="3340" w:name="_Toc525217256"/>
      <w:bookmarkStart w:id="3341" w:name="_Toc525217657"/>
      <w:bookmarkStart w:id="3342" w:name="_Toc525218059"/>
      <w:bookmarkStart w:id="3343" w:name="_Toc525218461"/>
      <w:bookmarkStart w:id="3344" w:name="_Toc525218862"/>
      <w:bookmarkStart w:id="3345" w:name="_Toc525219264"/>
      <w:bookmarkStart w:id="3346" w:name="_Toc525219662"/>
      <w:bookmarkStart w:id="3347" w:name="_Toc525220055"/>
      <w:bookmarkStart w:id="3348" w:name="_Toc525220449"/>
      <w:bookmarkStart w:id="3349" w:name="_Toc525220843"/>
      <w:bookmarkStart w:id="3350" w:name="_Toc525221237"/>
      <w:bookmarkStart w:id="3351" w:name="_Toc525221637"/>
      <w:bookmarkStart w:id="3352" w:name="_Toc525222038"/>
      <w:bookmarkStart w:id="3353" w:name="_Toc525222437"/>
      <w:bookmarkStart w:id="3354" w:name="_Toc525222835"/>
      <w:bookmarkStart w:id="3355" w:name="_Toc525223233"/>
      <w:bookmarkStart w:id="3356" w:name="_Toc525223632"/>
      <w:bookmarkStart w:id="3357" w:name="_Toc525224030"/>
      <w:bookmarkStart w:id="3358" w:name="_Toc525224428"/>
      <w:bookmarkStart w:id="3359" w:name="_Toc525224826"/>
      <w:bookmarkStart w:id="3360" w:name="_Toc525225224"/>
      <w:bookmarkStart w:id="3361" w:name="_Toc525282457"/>
      <w:bookmarkStart w:id="3362" w:name="_Toc524935852"/>
      <w:bookmarkStart w:id="3363" w:name="_Toc525026528"/>
      <w:bookmarkStart w:id="3364" w:name="_Toc525028601"/>
      <w:bookmarkStart w:id="3365" w:name="_Toc525048245"/>
      <w:bookmarkStart w:id="3366" w:name="_Toc525116629"/>
      <w:bookmarkStart w:id="3367" w:name="_Toc525117046"/>
      <w:bookmarkStart w:id="3368" w:name="_Toc525117448"/>
      <w:bookmarkStart w:id="3369" w:name="_Toc525117849"/>
      <w:bookmarkStart w:id="3370" w:name="_Toc525204319"/>
      <w:bookmarkStart w:id="3371" w:name="_Toc525207393"/>
      <w:bookmarkStart w:id="3372" w:name="_Toc525208424"/>
      <w:bookmarkStart w:id="3373" w:name="_Toc525208823"/>
      <w:bookmarkStart w:id="3374" w:name="_Toc525209222"/>
      <w:bookmarkStart w:id="3375" w:name="_Toc525209623"/>
      <w:bookmarkStart w:id="3376" w:name="_Toc525210025"/>
      <w:bookmarkStart w:id="3377" w:name="_Toc525210426"/>
      <w:bookmarkStart w:id="3378" w:name="_Toc525210827"/>
      <w:bookmarkStart w:id="3379" w:name="_Toc525211229"/>
      <w:bookmarkStart w:id="3380" w:name="_Toc525211631"/>
      <w:bookmarkStart w:id="3381" w:name="_Toc525212029"/>
      <w:bookmarkStart w:id="3382" w:name="_Toc525212428"/>
      <w:bookmarkStart w:id="3383" w:name="_Toc525212827"/>
      <w:bookmarkStart w:id="3384" w:name="_Toc525213228"/>
      <w:bookmarkStart w:id="3385" w:name="_Toc525215652"/>
      <w:bookmarkStart w:id="3386" w:name="_Toc525216054"/>
      <w:bookmarkStart w:id="3387" w:name="_Toc525216455"/>
      <w:bookmarkStart w:id="3388" w:name="_Toc525216855"/>
      <w:bookmarkStart w:id="3389" w:name="_Toc525217257"/>
      <w:bookmarkStart w:id="3390" w:name="_Toc525217658"/>
      <w:bookmarkStart w:id="3391" w:name="_Toc525218060"/>
      <w:bookmarkStart w:id="3392" w:name="_Toc525218462"/>
      <w:bookmarkStart w:id="3393" w:name="_Toc525218863"/>
      <w:bookmarkStart w:id="3394" w:name="_Toc525219265"/>
      <w:bookmarkStart w:id="3395" w:name="_Toc525219663"/>
      <w:bookmarkStart w:id="3396" w:name="_Toc525220056"/>
      <w:bookmarkStart w:id="3397" w:name="_Toc525220450"/>
      <w:bookmarkStart w:id="3398" w:name="_Toc525220844"/>
      <w:bookmarkStart w:id="3399" w:name="_Toc525221238"/>
      <w:bookmarkStart w:id="3400" w:name="_Toc525221638"/>
      <w:bookmarkStart w:id="3401" w:name="_Toc525222039"/>
      <w:bookmarkStart w:id="3402" w:name="_Toc525222438"/>
      <w:bookmarkStart w:id="3403" w:name="_Toc525222836"/>
      <w:bookmarkStart w:id="3404" w:name="_Toc525223234"/>
      <w:bookmarkStart w:id="3405" w:name="_Toc525223633"/>
      <w:bookmarkStart w:id="3406" w:name="_Toc525224031"/>
      <w:bookmarkStart w:id="3407" w:name="_Toc525224429"/>
      <w:bookmarkStart w:id="3408" w:name="_Toc525224827"/>
      <w:bookmarkStart w:id="3409" w:name="_Toc525225225"/>
      <w:bookmarkStart w:id="3410" w:name="_Toc525282458"/>
      <w:bookmarkStart w:id="3411" w:name="_Toc524935853"/>
      <w:bookmarkStart w:id="3412" w:name="_Toc525026529"/>
      <w:bookmarkStart w:id="3413" w:name="_Toc525028602"/>
      <w:bookmarkStart w:id="3414" w:name="_Toc525048246"/>
      <w:bookmarkStart w:id="3415" w:name="_Toc525116630"/>
      <w:bookmarkStart w:id="3416" w:name="_Toc525117047"/>
      <w:bookmarkStart w:id="3417" w:name="_Toc525117449"/>
      <w:bookmarkStart w:id="3418" w:name="_Toc525117850"/>
      <w:bookmarkStart w:id="3419" w:name="_Toc525204320"/>
      <w:bookmarkStart w:id="3420" w:name="_Toc525207394"/>
      <w:bookmarkStart w:id="3421" w:name="_Toc525208425"/>
      <w:bookmarkStart w:id="3422" w:name="_Toc525208824"/>
      <w:bookmarkStart w:id="3423" w:name="_Toc525209223"/>
      <w:bookmarkStart w:id="3424" w:name="_Toc525209624"/>
      <w:bookmarkStart w:id="3425" w:name="_Toc525210026"/>
      <w:bookmarkStart w:id="3426" w:name="_Toc525210427"/>
      <w:bookmarkStart w:id="3427" w:name="_Toc525210828"/>
      <w:bookmarkStart w:id="3428" w:name="_Toc525211230"/>
      <w:bookmarkStart w:id="3429" w:name="_Toc525211632"/>
      <w:bookmarkStart w:id="3430" w:name="_Toc525212030"/>
      <w:bookmarkStart w:id="3431" w:name="_Toc525212429"/>
      <w:bookmarkStart w:id="3432" w:name="_Toc525212828"/>
      <w:bookmarkStart w:id="3433" w:name="_Toc525213229"/>
      <w:bookmarkStart w:id="3434" w:name="_Toc525215653"/>
      <w:bookmarkStart w:id="3435" w:name="_Toc525216055"/>
      <w:bookmarkStart w:id="3436" w:name="_Toc525216456"/>
      <w:bookmarkStart w:id="3437" w:name="_Toc525216856"/>
      <w:bookmarkStart w:id="3438" w:name="_Toc525217258"/>
      <w:bookmarkStart w:id="3439" w:name="_Toc525217659"/>
      <w:bookmarkStart w:id="3440" w:name="_Toc525218061"/>
      <w:bookmarkStart w:id="3441" w:name="_Toc525218463"/>
      <w:bookmarkStart w:id="3442" w:name="_Toc525218864"/>
      <w:bookmarkStart w:id="3443" w:name="_Toc525219266"/>
      <w:bookmarkStart w:id="3444" w:name="_Toc525219664"/>
      <w:bookmarkStart w:id="3445" w:name="_Toc525220057"/>
      <w:bookmarkStart w:id="3446" w:name="_Toc525220451"/>
      <w:bookmarkStart w:id="3447" w:name="_Toc525220845"/>
      <w:bookmarkStart w:id="3448" w:name="_Toc525221239"/>
      <w:bookmarkStart w:id="3449" w:name="_Toc525221639"/>
      <w:bookmarkStart w:id="3450" w:name="_Toc525222040"/>
      <w:bookmarkStart w:id="3451" w:name="_Toc525222439"/>
      <w:bookmarkStart w:id="3452" w:name="_Toc525222837"/>
      <w:bookmarkStart w:id="3453" w:name="_Toc525223235"/>
      <w:bookmarkStart w:id="3454" w:name="_Toc525223634"/>
      <w:bookmarkStart w:id="3455" w:name="_Toc525224032"/>
      <w:bookmarkStart w:id="3456" w:name="_Toc525224430"/>
      <w:bookmarkStart w:id="3457" w:name="_Toc525224828"/>
      <w:bookmarkStart w:id="3458" w:name="_Toc525225226"/>
      <w:bookmarkStart w:id="3459" w:name="_Toc525282459"/>
      <w:bookmarkStart w:id="3460" w:name="_Toc524935854"/>
      <w:bookmarkStart w:id="3461" w:name="_Toc525026530"/>
      <w:bookmarkStart w:id="3462" w:name="_Toc525028603"/>
      <w:bookmarkStart w:id="3463" w:name="_Toc525048247"/>
      <w:bookmarkStart w:id="3464" w:name="_Toc525116631"/>
      <w:bookmarkStart w:id="3465" w:name="_Toc525117048"/>
      <w:bookmarkStart w:id="3466" w:name="_Toc525117450"/>
      <w:bookmarkStart w:id="3467" w:name="_Toc525117851"/>
      <w:bookmarkStart w:id="3468" w:name="_Toc525204321"/>
      <w:bookmarkStart w:id="3469" w:name="_Toc525207395"/>
      <w:bookmarkStart w:id="3470" w:name="_Toc525208426"/>
      <w:bookmarkStart w:id="3471" w:name="_Toc525208825"/>
      <w:bookmarkStart w:id="3472" w:name="_Toc525209224"/>
      <w:bookmarkStart w:id="3473" w:name="_Toc525209625"/>
      <w:bookmarkStart w:id="3474" w:name="_Toc525210027"/>
      <w:bookmarkStart w:id="3475" w:name="_Toc525210428"/>
      <w:bookmarkStart w:id="3476" w:name="_Toc525210829"/>
      <w:bookmarkStart w:id="3477" w:name="_Toc525211231"/>
      <w:bookmarkStart w:id="3478" w:name="_Toc525211633"/>
      <w:bookmarkStart w:id="3479" w:name="_Toc525212031"/>
      <w:bookmarkStart w:id="3480" w:name="_Toc525212430"/>
      <w:bookmarkStart w:id="3481" w:name="_Toc525212829"/>
      <w:bookmarkStart w:id="3482" w:name="_Toc525213230"/>
      <w:bookmarkStart w:id="3483" w:name="_Toc525215654"/>
      <w:bookmarkStart w:id="3484" w:name="_Toc525216056"/>
      <w:bookmarkStart w:id="3485" w:name="_Toc525216457"/>
      <w:bookmarkStart w:id="3486" w:name="_Toc525216857"/>
      <w:bookmarkStart w:id="3487" w:name="_Toc525217259"/>
      <w:bookmarkStart w:id="3488" w:name="_Toc525217660"/>
      <w:bookmarkStart w:id="3489" w:name="_Toc525218062"/>
      <w:bookmarkStart w:id="3490" w:name="_Toc525218464"/>
      <w:bookmarkStart w:id="3491" w:name="_Toc525218865"/>
      <w:bookmarkStart w:id="3492" w:name="_Toc525219267"/>
      <w:bookmarkStart w:id="3493" w:name="_Toc525219665"/>
      <w:bookmarkStart w:id="3494" w:name="_Toc525220058"/>
      <w:bookmarkStart w:id="3495" w:name="_Toc525220452"/>
      <w:bookmarkStart w:id="3496" w:name="_Toc525220846"/>
      <w:bookmarkStart w:id="3497" w:name="_Toc525221240"/>
      <w:bookmarkStart w:id="3498" w:name="_Toc525221640"/>
      <w:bookmarkStart w:id="3499" w:name="_Toc525222041"/>
      <w:bookmarkStart w:id="3500" w:name="_Toc525222440"/>
      <w:bookmarkStart w:id="3501" w:name="_Toc525222838"/>
      <w:bookmarkStart w:id="3502" w:name="_Toc525223236"/>
      <w:bookmarkStart w:id="3503" w:name="_Toc525223635"/>
      <w:bookmarkStart w:id="3504" w:name="_Toc525224033"/>
      <w:bookmarkStart w:id="3505" w:name="_Toc525224431"/>
      <w:bookmarkStart w:id="3506" w:name="_Toc525224829"/>
      <w:bookmarkStart w:id="3507" w:name="_Toc525225227"/>
      <w:bookmarkStart w:id="3508" w:name="_Toc525282460"/>
      <w:bookmarkStart w:id="3509" w:name="_Toc524935855"/>
      <w:bookmarkStart w:id="3510" w:name="_Toc525026531"/>
      <w:bookmarkStart w:id="3511" w:name="_Toc525028604"/>
      <w:bookmarkStart w:id="3512" w:name="_Toc525048248"/>
      <w:bookmarkStart w:id="3513" w:name="_Toc525116632"/>
      <w:bookmarkStart w:id="3514" w:name="_Toc525117049"/>
      <w:bookmarkStart w:id="3515" w:name="_Toc525117451"/>
      <w:bookmarkStart w:id="3516" w:name="_Toc525117852"/>
      <w:bookmarkStart w:id="3517" w:name="_Toc525204322"/>
      <w:bookmarkStart w:id="3518" w:name="_Toc525207396"/>
      <w:bookmarkStart w:id="3519" w:name="_Toc525208427"/>
      <w:bookmarkStart w:id="3520" w:name="_Toc525208826"/>
      <w:bookmarkStart w:id="3521" w:name="_Toc525209225"/>
      <w:bookmarkStart w:id="3522" w:name="_Toc525209626"/>
      <w:bookmarkStart w:id="3523" w:name="_Toc525210028"/>
      <w:bookmarkStart w:id="3524" w:name="_Toc525210429"/>
      <w:bookmarkStart w:id="3525" w:name="_Toc525210830"/>
      <w:bookmarkStart w:id="3526" w:name="_Toc525211232"/>
      <w:bookmarkStart w:id="3527" w:name="_Toc525211634"/>
      <w:bookmarkStart w:id="3528" w:name="_Toc525212032"/>
      <w:bookmarkStart w:id="3529" w:name="_Toc525212431"/>
      <w:bookmarkStart w:id="3530" w:name="_Toc525212830"/>
      <w:bookmarkStart w:id="3531" w:name="_Toc525213231"/>
      <w:bookmarkStart w:id="3532" w:name="_Toc525215655"/>
      <w:bookmarkStart w:id="3533" w:name="_Toc525216057"/>
      <w:bookmarkStart w:id="3534" w:name="_Toc525216458"/>
      <w:bookmarkStart w:id="3535" w:name="_Toc525216858"/>
      <w:bookmarkStart w:id="3536" w:name="_Toc525217260"/>
      <w:bookmarkStart w:id="3537" w:name="_Toc525217661"/>
      <w:bookmarkStart w:id="3538" w:name="_Toc525218063"/>
      <w:bookmarkStart w:id="3539" w:name="_Toc525218465"/>
      <w:bookmarkStart w:id="3540" w:name="_Toc525218866"/>
      <w:bookmarkStart w:id="3541" w:name="_Toc525219268"/>
      <w:bookmarkStart w:id="3542" w:name="_Toc525219666"/>
      <w:bookmarkStart w:id="3543" w:name="_Toc525220059"/>
      <w:bookmarkStart w:id="3544" w:name="_Toc525220453"/>
      <w:bookmarkStart w:id="3545" w:name="_Toc525220847"/>
      <w:bookmarkStart w:id="3546" w:name="_Toc525221241"/>
      <w:bookmarkStart w:id="3547" w:name="_Toc525221641"/>
      <w:bookmarkStart w:id="3548" w:name="_Toc525222042"/>
      <w:bookmarkStart w:id="3549" w:name="_Toc525222441"/>
      <w:bookmarkStart w:id="3550" w:name="_Toc525222839"/>
      <w:bookmarkStart w:id="3551" w:name="_Toc525223237"/>
      <w:bookmarkStart w:id="3552" w:name="_Toc525223636"/>
      <w:bookmarkStart w:id="3553" w:name="_Toc525224034"/>
      <w:bookmarkStart w:id="3554" w:name="_Toc525224432"/>
      <w:bookmarkStart w:id="3555" w:name="_Toc525224830"/>
      <w:bookmarkStart w:id="3556" w:name="_Toc525225228"/>
      <w:bookmarkStart w:id="3557" w:name="_Toc525282461"/>
      <w:bookmarkStart w:id="3558" w:name="_Toc524935856"/>
      <w:bookmarkStart w:id="3559" w:name="_Toc525026532"/>
      <w:bookmarkStart w:id="3560" w:name="_Toc525028605"/>
      <w:bookmarkStart w:id="3561" w:name="_Toc525048249"/>
      <w:bookmarkStart w:id="3562" w:name="_Toc525116633"/>
      <w:bookmarkStart w:id="3563" w:name="_Toc525117050"/>
      <w:bookmarkStart w:id="3564" w:name="_Toc525117452"/>
      <w:bookmarkStart w:id="3565" w:name="_Toc525117853"/>
      <w:bookmarkStart w:id="3566" w:name="_Toc525204323"/>
      <w:bookmarkStart w:id="3567" w:name="_Toc525207397"/>
      <w:bookmarkStart w:id="3568" w:name="_Toc525208428"/>
      <w:bookmarkStart w:id="3569" w:name="_Toc525208827"/>
      <w:bookmarkStart w:id="3570" w:name="_Toc525209226"/>
      <w:bookmarkStart w:id="3571" w:name="_Toc525209627"/>
      <w:bookmarkStart w:id="3572" w:name="_Toc525210029"/>
      <w:bookmarkStart w:id="3573" w:name="_Toc525210430"/>
      <w:bookmarkStart w:id="3574" w:name="_Toc525210831"/>
      <w:bookmarkStart w:id="3575" w:name="_Toc525211233"/>
      <w:bookmarkStart w:id="3576" w:name="_Toc525211635"/>
      <w:bookmarkStart w:id="3577" w:name="_Toc525212033"/>
      <w:bookmarkStart w:id="3578" w:name="_Toc525212432"/>
      <w:bookmarkStart w:id="3579" w:name="_Toc525212831"/>
      <w:bookmarkStart w:id="3580" w:name="_Toc525213232"/>
      <w:bookmarkStart w:id="3581" w:name="_Toc525215656"/>
      <w:bookmarkStart w:id="3582" w:name="_Toc525216058"/>
      <w:bookmarkStart w:id="3583" w:name="_Toc525216459"/>
      <w:bookmarkStart w:id="3584" w:name="_Toc525216859"/>
      <w:bookmarkStart w:id="3585" w:name="_Toc525217261"/>
      <w:bookmarkStart w:id="3586" w:name="_Toc525217662"/>
      <w:bookmarkStart w:id="3587" w:name="_Toc525218064"/>
      <w:bookmarkStart w:id="3588" w:name="_Toc525218466"/>
      <w:bookmarkStart w:id="3589" w:name="_Toc525218867"/>
      <w:bookmarkStart w:id="3590" w:name="_Toc525219269"/>
      <w:bookmarkStart w:id="3591" w:name="_Toc525219667"/>
      <w:bookmarkStart w:id="3592" w:name="_Toc525220060"/>
      <w:bookmarkStart w:id="3593" w:name="_Toc525220454"/>
      <w:bookmarkStart w:id="3594" w:name="_Toc525220848"/>
      <w:bookmarkStart w:id="3595" w:name="_Toc525221242"/>
      <w:bookmarkStart w:id="3596" w:name="_Toc525221642"/>
      <w:bookmarkStart w:id="3597" w:name="_Toc525222043"/>
      <w:bookmarkStart w:id="3598" w:name="_Toc525222442"/>
      <w:bookmarkStart w:id="3599" w:name="_Toc525222840"/>
      <w:bookmarkStart w:id="3600" w:name="_Toc525223238"/>
      <w:bookmarkStart w:id="3601" w:name="_Toc525223637"/>
      <w:bookmarkStart w:id="3602" w:name="_Toc525224035"/>
      <w:bookmarkStart w:id="3603" w:name="_Toc525224433"/>
      <w:bookmarkStart w:id="3604" w:name="_Toc525224831"/>
      <w:bookmarkStart w:id="3605" w:name="_Toc525225229"/>
      <w:bookmarkStart w:id="3606" w:name="_Toc525282462"/>
      <w:bookmarkStart w:id="3607" w:name="_Toc524935857"/>
      <w:bookmarkStart w:id="3608" w:name="_Toc525026533"/>
      <w:bookmarkStart w:id="3609" w:name="_Toc525028606"/>
      <w:bookmarkStart w:id="3610" w:name="_Toc525048250"/>
      <w:bookmarkStart w:id="3611" w:name="_Toc525116634"/>
      <w:bookmarkStart w:id="3612" w:name="_Toc525117051"/>
      <w:bookmarkStart w:id="3613" w:name="_Toc525117453"/>
      <w:bookmarkStart w:id="3614" w:name="_Toc525117854"/>
      <w:bookmarkStart w:id="3615" w:name="_Toc525204324"/>
      <w:bookmarkStart w:id="3616" w:name="_Toc525207398"/>
      <w:bookmarkStart w:id="3617" w:name="_Toc525208429"/>
      <w:bookmarkStart w:id="3618" w:name="_Toc525208828"/>
      <w:bookmarkStart w:id="3619" w:name="_Toc525209227"/>
      <w:bookmarkStart w:id="3620" w:name="_Toc525209628"/>
      <w:bookmarkStart w:id="3621" w:name="_Toc525210030"/>
      <w:bookmarkStart w:id="3622" w:name="_Toc525210431"/>
      <w:bookmarkStart w:id="3623" w:name="_Toc525210832"/>
      <w:bookmarkStart w:id="3624" w:name="_Toc525211234"/>
      <w:bookmarkStart w:id="3625" w:name="_Toc525211636"/>
      <w:bookmarkStart w:id="3626" w:name="_Toc525212034"/>
      <w:bookmarkStart w:id="3627" w:name="_Toc525212433"/>
      <w:bookmarkStart w:id="3628" w:name="_Toc525212832"/>
      <w:bookmarkStart w:id="3629" w:name="_Toc525213233"/>
      <w:bookmarkStart w:id="3630" w:name="_Toc525215657"/>
      <w:bookmarkStart w:id="3631" w:name="_Toc525216059"/>
      <w:bookmarkStart w:id="3632" w:name="_Toc525216460"/>
      <w:bookmarkStart w:id="3633" w:name="_Toc525216860"/>
      <w:bookmarkStart w:id="3634" w:name="_Toc525217262"/>
      <w:bookmarkStart w:id="3635" w:name="_Toc525217663"/>
      <w:bookmarkStart w:id="3636" w:name="_Toc525218065"/>
      <w:bookmarkStart w:id="3637" w:name="_Toc525218467"/>
      <w:bookmarkStart w:id="3638" w:name="_Toc525218868"/>
      <w:bookmarkStart w:id="3639" w:name="_Toc525219270"/>
      <w:bookmarkStart w:id="3640" w:name="_Toc525219668"/>
      <w:bookmarkStart w:id="3641" w:name="_Toc525220061"/>
      <w:bookmarkStart w:id="3642" w:name="_Toc525220455"/>
      <w:bookmarkStart w:id="3643" w:name="_Toc525220849"/>
      <w:bookmarkStart w:id="3644" w:name="_Toc525221243"/>
      <w:bookmarkStart w:id="3645" w:name="_Toc525221643"/>
      <w:bookmarkStart w:id="3646" w:name="_Toc525222044"/>
      <w:bookmarkStart w:id="3647" w:name="_Toc525222443"/>
      <w:bookmarkStart w:id="3648" w:name="_Toc525222841"/>
      <w:bookmarkStart w:id="3649" w:name="_Toc525223239"/>
      <w:bookmarkStart w:id="3650" w:name="_Toc525223638"/>
      <w:bookmarkStart w:id="3651" w:name="_Toc525224036"/>
      <w:bookmarkStart w:id="3652" w:name="_Toc525224434"/>
      <w:bookmarkStart w:id="3653" w:name="_Toc525224832"/>
      <w:bookmarkStart w:id="3654" w:name="_Toc525225230"/>
      <w:bookmarkStart w:id="3655" w:name="_Toc525282463"/>
      <w:bookmarkStart w:id="3656" w:name="_Toc524935858"/>
      <w:bookmarkStart w:id="3657" w:name="_Toc525026534"/>
      <w:bookmarkStart w:id="3658" w:name="_Toc525028607"/>
      <w:bookmarkStart w:id="3659" w:name="_Toc525048251"/>
      <w:bookmarkStart w:id="3660" w:name="_Toc525116635"/>
      <w:bookmarkStart w:id="3661" w:name="_Toc525117052"/>
      <w:bookmarkStart w:id="3662" w:name="_Toc525117454"/>
      <w:bookmarkStart w:id="3663" w:name="_Toc525117855"/>
      <w:bookmarkStart w:id="3664" w:name="_Toc525204325"/>
      <w:bookmarkStart w:id="3665" w:name="_Toc525207399"/>
      <w:bookmarkStart w:id="3666" w:name="_Toc525208430"/>
      <w:bookmarkStart w:id="3667" w:name="_Toc525208829"/>
      <w:bookmarkStart w:id="3668" w:name="_Toc525209228"/>
      <w:bookmarkStart w:id="3669" w:name="_Toc525209629"/>
      <w:bookmarkStart w:id="3670" w:name="_Toc525210031"/>
      <w:bookmarkStart w:id="3671" w:name="_Toc525210432"/>
      <w:bookmarkStart w:id="3672" w:name="_Toc525210833"/>
      <w:bookmarkStart w:id="3673" w:name="_Toc525211235"/>
      <w:bookmarkStart w:id="3674" w:name="_Toc525211637"/>
      <w:bookmarkStart w:id="3675" w:name="_Toc525212035"/>
      <w:bookmarkStart w:id="3676" w:name="_Toc525212434"/>
      <w:bookmarkStart w:id="3677" w:name="_Toc525212833"/>
      <w:bookmarkStart w:id="3678" w:name="_Toc525213234"/>
      <w:bookmarkStart w:id="3679" w:name="_Toc525215658"/>
      <w:bookmarkStart w:id="3680" w:name="_Toc525216060"/>
      <w:bookmarkStart w:id="3681" w:name="_Toc525216461"/>
      <w:bookmarkStart w:id="3682" w:name="_Toc525216861"/>
      <w:bookmarkStart w:id="3683" w:name="_Toc525217263"/>
      <w:bookmarkStart w:id="3684" w:name="_Toc525217664"/>
      <w:bookmarkStart w:id="3685" w:name="_Toc525218066"/>
      <w:bookmarkStart w:id="3686" w:name="_Toc525218468"/>
      <w:bookmarkStart w:id="3687" w:name="_Toc525218869"/>
      <w:bookmarkStart w:id="3688" w:name="_Toc525219271"/>
      <w:bookmarkStart w:id="3689" w:name="_Toc525219669"/>
      <w:bookmarkStart w:id="3690" w:name="_Toc525220062"/>
      <w:bookmarkStart w:id="3691" w:name="_Toc525220456"/>
      <w:bookmarkStart w:id="3692" w:name="_Toc525220850"/>
      <w:bookmarkStart w:id="3693" w:name="_Toc525221244"/>
      <w:bookmarkStart w:id="3694" w:name="_Toc525221644"/>
      <w:bookmarkStart w:id="3695" w:name="_Toc525222045"/>
      <w:bookmarkStart w:id="3696" w:name="_Toc525222444"/>
      <w:bookmarkStart w:id="3697" w:name="_Toc525222842"/>
      <w:bookmarkStart w:id="3698" w:name="_Toc525223240"/>
      <w:bookmarkStart w:id="3699" w:name="_Toc525223639"/>
      <w:bookmarkStart w:id="3700" w:name="_Toc525224037"/>
      <w:bookmarkStart w:id="3701" w:name="_Toc525224435"/>
      <w:bookmarkStart w:id="3702" w:name="_Toc525224833"/>
      <w:bookmarkStart w:id="3703" w:name="_Toc525225231"/>
      <w:bookmarkStart w:id="3704" w:name="_Toc525282464"/>
      <w:bookmarkStart w:id="3705" w:name="_Toc524935860"/>
      <w:bookmarkStart w:id="3706" w:name="_Toc525026536"/>
      <w:bookmarkStart w:id="3707" w:name="_Toc525028609"/>
      <w:bookmarkStart w:id="3708" w:name="_Toc525048253"/>
      <w:bookmarkStart w:id="3709" w:name="_Toc525116637"/>
      <w:bookmarkStart w:id="3710" w:name="_Toc525117054"/>
      <w:bookmarkStart w:id="3711" w:name="_Toc525117456"/>
      <w:bookmarkStart w:id="3712" w:name="_Toc525117857"/>
      <w:bookmarkStart w:id="3713" w:name="_Toc525204327"/>
      <w:bookmarkStart w:id="3714" w:name="_Toc525207401"/>
      <w:bookmarkStart w:id="3715" w:name="_Toc525208432"/>
      <w:bookmarkStart w:id="3716" w:name="_Toc525208831"/>
      <w:bookmarkStart w:id="3717" w:name="_Toc525209230"/>
      <w:bookmarkStart w:id="3718" w:name="_Toc525209631"/>
      <w:bookmarkStart w:id="3719" w:name="_Toc525210033"/>
      <w:bookmarkStart w:id="3720" w:name="_Toc525210434"/>
      <w:bookmarkStart w:id="3721" w:name="_Toc525210835"/>
      <w:bookmarkStart w:id="3722" w:name="_Toc525211237"/>
      <w:bookmarkStart w:id="3723" w:name="_Toc525211639"/>
      <w:bookmarkStart w:id="3724" w:name="_Toc525212037"/>
      <w:bookmarkStart w:id="3725" w:name="_Toc525212436"/>
      <w:bookmarkStart w:id="3726" w:name="_Toc525212835"/>
      <w:bookmarkStart w:id="3727" w:name="_Toc525213236"/>
      <w:bookmarkStart w:id="3728" w:name="_Toc525215660"/>
      <w:bookmarkStart w:id="3729" w:name="_Toc525216062"/>
      <w:bookmarkStart w:id="3730" w:name="_Toc525216463"/>
      <w:bookmarkStart w:id="3731" w:name="_Toc525216863"/>
      <w:bookmarkStart w:id="3732" w:name="_Toc525217265"/>
      <w:bookmarkStart w:id="3733" w:name="_Toc525217666"/>
      <w:bookmarkStart w:id="3734" w:name="_Toc525218068"/>
      <w:bookmarkStart w:id="3735" w:name="_Toc525218470"/>
      <w:bookmarkStart w:id="3736" w:name="_Toc525218871"/>
      <w:bookmarkStart w:id="3737" w:name="_Toc525219273"/>
      <w:bookmarkStart w:id="3738" w:name="_Toc525219671"/>
      <w:bookmarkStart w:id="3739" w:name="_Toc525220064"/>
      <w:bookmarkStart w:id="3740" w:name="_Toc525220458"/>
      <w:bookmarkStart w:id="3741" w:name="_Toc525220852"/>
      <w:bookmarkStart w:id="3742" w:name="_Toc525221246"/>
      <w:bookmarkStart w:id="3743" w:name="_Toc525221646"/>
      <w:bookmarkStart w:id="3744" w:name="_Toc525222047"/>
      <w:bookmarkStart w:id="3745" w:name="_Toc525222446"/>
      <w:bookmarkStart w:id="3746" w:name="_Toc525222844"/>
      <w:bookmarkStart w:id="3747" w:name="_Toc525223242"/>
      <w:bookmarkStart w:id="3748" w:name="_Toc525223641"/>
      <w:bookmarkStart w:id="3749" w:name="_Toc525224039"/>
      <w:bookmarkStart w:id="3750" w:name="_Toc525224437"/>
      <w:bookmarkStart w:id="3751" w:name="_Toc525224835"/>
      <w:bookmarkStart w:id="3752" w:name="_Toc525225233"/>
      <w:bookmarkStart w:id="3753" w:name="_Toc525282466"/>
      <w:bookmarkStart w:id="3754" w:name="_Toc524935861"/>
      <w:bookmarkStart w:id="3755" w:name="_Toc525026537"/>
      <w:bookmarkStart w:id="3756" w:name="_Toc525028610"/>
      <w:bookmarkStart w:id="3757" w:name="_Toc525048254"/>
      <w:bookmarkStart w:id="3758" w:name="_Toc525116638"/>
      <w:bookmarkStart w:id="3759" w:name="_Toc525117055"/>
      <w:bookmarkStart w:id="3760" w:name="_Toc525117457"/>
      <w:bookmarkStart w:id="3761" w:name="_Toc525117858"/>
      <w:bookmarkStart w:id="3762" w:name="_Toc525204328"/>
      <w:bookmarkStart w:id="3763" w:name="_Toc525207402"/>
      <w:bookmarkStart w:id="3764" w:name="_Toc525208433"/>
      <w:bookmarkStart w:id="3765" w:name="_Toc525208832"/>
      <w:bookmarkStart w:id="3766" w:name="_Toc525209231"/>
      <w:bookmarkStart w:id="3767" w:name="_Toc525209632"/>
      <w:bookmarkStart w:id="3768" w:name="_Toc525210034"/>
      <w:bookmarkStart w:id="3769" w:name="_Toc525210435"/>
      <w:bookmarkStart w:id="3770" w:name="_Toc525210836"/>
      <w:bookmarkStart w:id="3771" w:name="_Toc525211238"/>
      <w:bookmarkStart w:id="3772" w:name="_Toc525211640"/>
      <w:bookmarkStart w:id="3773" w:name="_Toc525212038"/>
      <w:bookmarkStart w:id="3774" w:name="_Toc525212437"/>
      <w:bookmarkStart w:id="3775" w:name="_Toc525212836"/>
      <w:bookmarkStart w:id="3776" w:name="_Toc525213237"/>
      <w:bookmarkStart w:id="3777" w:name="_Toc525215661"/>
      <w:bookmarkStart w:id="3778" w:name="_Toc525216063"/>
      <w:bookmarkStart w:id="3779" w:name="_Toc525216464"/>
      <w:bookmarkStart w:id="3780" w:name="_Toc525216864"/>
      <w:bookmarkStart w:id="3781" w:name="_Toc525217266"/>
      <w:bookmarkStart w:id="3782" w:name="_Toc525217667"/>
      <w:bookmarkStart w:id="3783" w:name="_Toc525218069"/>
      <w:bookmarkStart w:id="3784" w:name="_Toc525218471"/>
      <w:bookmarkStart w:id="3785" w:name="_Toc525218872"/>
      <w:bookmarkStart w:id="3786" w:name="_Toc525219274"/>
      <w:bookmarkStart w:id="3787" w:name="_Toc525219672"/>
      <w:bookmarkStart w:id="3788" w:name="_Toc525220065"/>
      <w:bookmarkStart w:id="3789" w:name="_Toc525220459"/>
      <w:bookmarkStart w:id="3790" w:name="_Toc525220853"/>
      <w:bookmarkStart w:id="3791" w:name="_Toc525221247"/>
      <w:bookmarkStart w:id="3792" w:name="_Toc525221647"/>
      <w:bookmarkStart w:id="3793" w:name="_Toc525222048"/>
      <w:bookmarkStart w:id="3794" w:name="_Toc525222447"/>
      <w:bookmarkStart w:id="3795" w:name="_Toc525222845"/>
      <w:bookmarkStart w:id="3796" w:name="_Toc525223243"/>
      <w:bookmarkStart w:id="3797" w:name="_Toc525223642"/>
      <w:bookmarkStart w:id="3798" w:name="_Toc525224040"/>
      <w:bookmarkStart w:id="3799" w:name="_Toc525224438"/>
      <w:bookmarkStart w:id="3800" w:name="_Toc525224836"/>
      <w:bookmarkStart w:id="3801" w:name="_Toc525225234"/>
      <w:bookmarkStart w:id="3802" w:name="_Toc525282467"/>
      <w:bookmarkStart w:id="3803" w:name="_Toc524935862"/>
      <w:bookmarkStart w:id="3804" w:name="_Toc525026538"/>
      <w:bookmarkStart w:id="3805" w:name="_Toc525028611"/>
      <w:bookmarkStart w:id="3806" w:name="_Toc525048255"/>
      <w:bookmarkStart w:id="3807" w:name="_Toc525116639"/>
      <w:bookmarkStart w:id="3808" w:name="_Toc525117056"/>
      <w:bookmarkStart w:id="3809" w:name="_Toc525117458"/>
      <w:bookmarkStart w:id="3810" w:name="_Toc525117859"/>
      <w:bookmarkStart w:id="3811" w:name="_Toc525204329"/>
      <w:bookmarkStart w:id="3812" w:name="_Toc525207403"/>
      <w:bookmarkStart w:id="3813" w:name="_Toc525208434"/>
      <w:bookmarkStart w:id="3814" w:name="_Toc525208833"/>
      <w:bookmarkStart w:id="3815" w:name="_Toc525209232"/>
      <w:bookmarkStart w:id="3816" w:name="_Toc525209633"/>
      <w:bookmarkStart w:id="3817" w:name="_Toc525210035"/>
      <w:bookmarkStart w:id="3818" w:name="_Toc525210436"/>
      <w:bookmarkStart w:id="3819" w:name="_Toc525210837"/>
      <w:bookmarkStart w:id="3820" w:name="_Toc525211239"/>
      <w:bookmarkStart w:id="3821" w:name="_Toc525211641"/>
      <w:bookmarkStart w:id="3822" w:name="_Toc525212039"/>
      <w:bookmarkStart w:id="3823" w:name="_Toc525212438"/>
      <w:bookmarkStart w:id="3824" w:name="_Toc525212837"/>
      <w:bookmarkStart w:id="3825" w:name="_Toc525213238"/>
      <w:bookmarkStart w:id="3826" w:name="_Toc525215662"/>
      <w:bookmarkStart w:id="3827" w:name="_Toc525216064"/>
      <w:bookmarkStart w:id="3828" w:name="_Toc525216465"/>
      <w:bookmarkStart w:id="3829" w:name="_Toc525216865"/>
      <w:bookmarkStart w:id="3830" w:name="_Toc525217267"/>
      <w:bookmarkStart w:id="3831" w:name="_Toc525217668"/>
      <w:bookmarkStart w:id="3832" w:name="_Toc525218070"/>
      <w:bookmarkStart w:id="3833" w:name="_Toc525218472"/>
      <w:bookmarkStart w:id="3834" w:name="_Toc525218873"/>
      <w:bookmarkStart w:id="3835" w:name="_Toc525219275"/>
      <w:bookmarkStart w:id="3836" w:name="_Toc525219673"/>
      <w:bookmarkStart w:id="3837" w:name="_Toc525220066"/>
      <w:bookmarkStart w:id="3838" w:name="_Toc525220460"/>
      <w:bookmarkStart w:id="3839" w:name="_Toc525220854"/>
      <w:bookmarkStart w:id="3840" w:name="_Toc525221248"/>
      <w:bookmarkStart w:id="3841" w:name="_Toc525221648"/>
      <w:bookmarkStart w:id="3842" w:name="_Toc525222049"/>
      <w:bookmarkStart w:id="3843" w:name="_Toc525222448"/>
      <w:bookmarkStart w:id="3844" w:name="_Toc525222846"/>
      <w:bookmarkStart w:id="3845" w:name="_Toc525223244"/>
      <w:bookmarkStart w:id="3846" w:name="_Toc525223643"/>
      <w:bookmarkStart w:id="3847" w:name="_Toc525224041"/>
      <w:bookmarkStart w:id="3848" w:name="_Toc525224439"/>
      <w:bookmarkStart w:id="3849" w:name="_Toc525224837"/>
      <w:bookmarkStart w:id="3850" w:name="_Toc525225235"/>
      <w:bookmarkStart w:id="3851" w:name="_Toc525282468"/>
      <w:bookmarkStart w:id="3852" w:name="_Toc524935863"/>
      <w:bookmarkStart w:id="3853" w:name="_Toc525026539"/>
      <w:bookmarkStart w:id="3854" w:name="_Toc525028612"/>
      <w:bookmarkStart w:id="3855" w:name="_Toc525048256"/>
      <w:bookmarkStart w:id="3856" w:name="_Toc525116640"/>
      <w:bookmarkStart w:id="3857" w:name="_Toc525117057"/>
      <w:bookmarkStart w:id="3858" w:name="_Toc525117459"/>
      <w:bookmarkStart w:id="3859" w:name="_Toc525117860"/>
      <w:bookmarkStart w:id="3860" w:name="_Toc525204330"/>
      <w:bookmarkStart w:id="3861" w:name="_Toc525207404"/>
      <w:bookmarkStart w:id="3862" w:name="_Toc525208435"/>
      <w:bookmarkStart w:id="3863" w:name="_Toc525208834"/>
      <w:bookmarkStart w:id="3864" w:name="_Toc525209233"/>
      <w:bookmarkStart w:id="3865" w:name="_Toc525209634"/>
      <w:bookmarkStart w:id="3866" w:name="_Toc525210036"/>
      <w:bookmarkStart w:id="3867" w:name="_Toc525210437"/>
      <w:bookmarkStart w:id="3868" w:name="_Toc525210838"/>
      <w:bookmarkStart w:id="3869" w:name="_Toc525211240"/>
      <w:bookmarkStart w:id="3870" w:name="_Toc525211642"/>
      <w:bookmarkStart w:id="3871" w:name="_Toc525212040"/>
      <w:bookmarkStart w:id="3872" w:name="_Toc525212439"/>
      <w:bookmarkStart w:id="3873" w:name="_Toc525212838"/>
      <w:bookmarkStart w:id="3874" w:name="_Toc525213239"/>
      <w:bookmarkStart w:id="3875" w:name="_Toc525215663"/>
      <w:bookmarkStart w:id="3876" w:name="_Toc525216065"/>
      <w:bookmarkStart w:id="3877" w:name="_Toc525216466"/>
      <w:bookmarkStart w:id="3878" w:name="_Toc525216866"/>
      <w:bookmarkStart w:id="3879" w:name="_Toc525217268"/>
      <w:bookmarkStart w:id="3880" w:name="_Toc525217669"/>
      <w:bookmarkStart w:id="3881" w:name="_Toc525218071"/>
      <w:bookmarkStart w:id="3882" w:name="_Toc525218473"/>
      <w:bookmarkStart w:id="3883" w:name="_Toc525218874"/>
      <w:bookmarkStart w:id="3884" w:name="_Toc525219276"/>
      <w:bookmarkStart w:id="3885" w:name="_Toc525219674"/>
      <w:bookmarkStart w:id="3886" w:name="_Toc525220067"/>
      <w:bookmarkStart w:id="3887" w:name="_Toc525220461"/>
      <w:bookmarkStart w:id="3888" w:name="_Toc525220855"/>
      <w:bookmarkStart w:id="3889" w:name="_Toc525221249"/>
      <w:bookmarkStart w:id="3890" w:name="_Toc525221649"/>
      <w:bookmarkStart w:id="3891" w:name="_Toc525222050"/>
      <w:bookmarkStart w:id="3892" w:name="_Toc525222449"/>
      <w:bookmarkStart w:id="3893" w:name="_Toc525222847"/>
      <w:bookmarkStart w:id="3894" w:name="_Toc525223245"/>
      <w:bookmarkStart w:id="3895" w:name="_Toc525223644"/>
      <w:bookmarkStart w:id="3896" w:name="_Toc525224042"/>
      <w:bookmarkStart w:id="3897" w:name="_Toc525224440"/>
      <w:bookmarkStart w:id="3898" w:name="_Toc525224838"/>
      <w:bookmarkStart w:id="3899" w:name="_Toc525225236"/>
      <w:bookmarkStart w:id="3900" w:name="_Toc525282469"/>
      <w:bookmarkStart w:id="3901" w:name="_Toc524935864"/>
      <w:bookmarkStart w:id="3902" w:name="_Toc525026540"/>
      <w:bookmarkStart w:id="3903" w:name="_Toc525028613"/>
      <w:bookmarkStart w:id="3904" w:name="_Toc525048257"/>
      <w:bookmarkStart w:id="3905" w:name="_Toc525116641"/>
      <w:bookmarkStart w:id="3906" w:name="_Toc525117058"/>
      <w:bookmarkStart w:id="3907" w:name="_Toc525117460"/>
      <w:bookmarkStart w:id="3908" w:name="_Toc525117861"/>
      <w:bookmarkStart w:id="3909" w:name="_Toc525204331"/>
      <w:bookmarkStart w:id="3910" w:name="_Toc525207405"/>
      <w:bookmarkStart w:id="3911" w:name="_Toc525208436"/>
      <w:bookmarkStart w:id="3912" w:name="_Toc525208835"/>
      <w:bookmarkStart w:id="3913" w:name="_Toc525209234"/>
      <w:bookmarkStart w:id="3914" w:name="_Toc525209635"/>
      <w:bookmarkStart w:id="3915" w:name="_Toc525210037"/>
      <w:bookmarkStart w:id="3916" w:name="_Toc525210438"/>
      <w:bookmarkStart w:id="3917" w:name="_Toc525210839"/>
      <w:bookmarkStart w:id="3918" w:name="_Toc525211241"/>
      <w:bookmarkStart w:id="3919" w:name="_Toc525211643"/>
      <w:bookmarkStart w:id="3920" w:name="_Toc525212041"/>
      <w:bookmarkStart w:id="3921" w:name="_Toc525212440"/>
      <w:bookmarkStart w:id="3922" w:name="_Toc525212839"/>
      <w:bookmarkStart w:id="3923" w:name="_Toc525213240"/>
      <w:bookmarkStart w:id="3924" w:name="_Toc525215664"/>
      <w:bookmarkStart w:id="3925" w:name="_Toc525216066"/>
      <w:bookmarkStart w:id="3926" w:name="_Toc525216467"/>
      <w:bookmarkStart w:id="3927" w:name="_Toc525216867"/>
      <w:bookmarkStart w:id="3928" w:name="_Toc525217269"/>
      <w:bookmarkStart w:id="3929" w:name="_Toc525217670"/>
      <w:bookmarkStart w:id="3930" w:name="_Toc525218072"/>
      <w:bookmarkStart w:id="3931" w:name="_Toc525218474"/>
      <w:bookmarkStart w:id="3932" w:name="_Toc525218875"/>
      <w:bookmarkStart w:id="3933" w:name="_Toc525219277"/>
      <w:bookmarkStart w:id="3934" w:name="_Toc525219675"/>
      <w:bookmarkStart w:id="3935" w:name="_Toc525220068"/>
      <w:bookmarkStart w:id="3936" w:name="_Toc525220462"/>
      <w:bookmarkStart w:id="3937" w:name="_Toc525220856"/>
      <w:bookmarkStart w:id="3938" w:name="_Toc525221250"/>
      <w:bookmarkStart w:id="3939" w:name="_Toc525221650"/>
      <w:bookmarkStart w:id="3940" w:name="_Toc525222051"/>
      <w:bookmarkStart w:id="3941" w:name="_Toc525222450"/>
      <w:bookmarkStart w:id="3942" w:name="_Toc525222848"/>
      <w:bookmarkStart w:id="3943" w:name="_Toc525223246"/>
      <w:bookmarkStart w:id="3944" w:name="_Toc525223645"/>
      <w:bookmarkStart w:id="3945" w:name="_Toc525224043"/>
      <w:bookmarkStart w:id="3946" w:name="_Toc525224441"/>
      <w:bookmarkStart w:id="3947" w:name="_Toc525224839"/>
      <w:bookmarkStart w:id="3948" w:name="_Toc525225237"/>
      <w:bookmarkStart w:id="3949" w:name="_Toc525282470"/>
      <w:bookmarkStart w:id="3950" w:name="_Toc524935865"/>
      <w:bookmarkStart w:id="3951" w:name="_Toc525026541"/>
      <w:bookmarkStart w:id="3952" w:name="_Toc525028614"/>
      <w:bookmarkStart w:id="3953" w:name="_Toc525048258"/>
      <w:bookmarkStart w:id="3954" w:name="_Toc525116642"/>
      <w:bookmarkStart w:id="3955" w:name="_Toc525117059"/>
      <w:bookmarkStart w:id="3956" w:name="_Toc525117461"/>
      <w:bookmarkStart w:id="3957" w:name="_Toc525117862"/>
      <w:bookmarkStart w:id="3958" w:name="_Toc525204332"/>
      <w:bookmarkStart w:id="3959" w:name="_Toc525207406"/>
      <w:bookmarkStart w:id="3960" w:name="_Toc525208437"/>
      <w:bookmarkStart w:id="3961" w:name="_Toc525208836"/>
      <w:bookmarkStart w:id="3962" w:name="_Toc525209235"/>
      <w:bookmarkStart w:id="3963" w:name="_Toc525209636"/>
      <w:bookmarkStart w:id="3964" w:name="_Toc525210038"/>
      <w:bookmarkStart w:id="3965" w:name="_Toc525210439"/>
      <w:bookmarkStart w:id="3966" w:name="_Toc525210840"/>
      <w:bookmarkStart w:id="3967" w:name="_Toc525211242"/>
      <w:bookmarkStart w:id="3968" w:name="_Toc525211644"/>
      <w:bookmarkStart w:id="3969" w:name="_Toc525212042"/>
      <w:bookmarkStart w:id="3970" w:name="_Toc525212441"/>
      <w:bookmarkStart w:id="3971" w:name="_Toc525212840"/>
      <w:bookmarkStart w:id="3972" w:name="_Toc525213241"/>
      <w:bookmarkStart w:id="3973" w:name="_Toc525215665"/>
      <w:bookmarkStart w:id="3974" w:name="_Toc525216067"/>
      <w:bookmarkStart w:id="3975" w:name="_Toc525216468"/>
      <w:bookmarkStart w:id="3976" w:name="_Toc525216868"/>
      <w:bookmarkStart w:id="3977" w:name="_Toc525217270"/>
      <w:bookmarkStart w:id="3978" w:name="_Toc525217671"/>
      <w:bookmarkStart w:id="3979" w:name="_Toc525218073"/>
      <w:bookmarkStart w:id="3980" w:name="_Toc525218475"/>
      <w:bookmarkStart w:id="3981" w:name="_Toc525218876"/>
      <w:bookmarkStart w:id="3982" w:name="_Toc525219278"/>
      <w:bookmarkStart w:id="3983" w:name="_Toc525219676"/>
      <w:bookmarkStart w:id="3984" w:name="_Toc525220069"/>
      <w:bookmarkStart w:id="3985" w:name="_Toc525220463"/>
      <w:bookmarkStart w:id="3986" w:name="_Toc525220857"/>
      <w:bookmarkStart w:id="3987" w:name="_Toc525221251"/>
      <w:bookmarkStart w:id="3988" w:name="_Toc525221651"/>
      <w:bookmarkStart w:id="3989" w:name="_Toc525222052"/>
      <w:bookmarkStart w:id="3990" w:name="_Toc525222451"/>
      <w:bookmarkStart w:id="3991" w:name="_Toc525222849"/>
      <w:bookmarkStart w:id="3992" w:name="_Toc525223247"/>
      <w:bookmarkStart w:id="3993" w:name="_Toc525223646"/>
      <w:bookmarkStart w:id="3994" w:name="_Toc525224044"/>
      <w:bookmarkStart w:id="3995" w:name="_Toc525224442"/>
      <w:bookmarkStart w:id="3996" w:name="_Toc525224840"/>
      <w:bookmarkStart w:id="3997" w:name="_Toc525225238"/>
      <w:bookmarkStart w:id="3998" w:name="_Toc525282471"/>
      <w:bookmarkStart w:id="3999" w:name="_Toc524935866"/>
      <w:bookmarkStart w:id="4000" w:name="_Toc525026542"/>
      <w:bookmarkStart w:id="4001" w:name="_Toc525028615"/>
      <w:bookmarkStart w:id="4002" w:name="_Toc525048259"/>
      <w:bookmarkStart w:id="4003" w:name="_Toc525116643"/>
      <w:bookmarkStart w:id="4004" w:name="_Toc525117060"/>
      <w:bookmarkStart w:id="4005" w:name="_Toc525117462"/>
      <w:bookmarkStart w:id="4006" w:name="_Toc525117863"/>
      <w:bookmarkStart w:id="4007" w:name="_Toc525204333"/>
      <w:bookmarkStart w:id="4008" w:name="_Toc525207407"/>
      <w:bookmarkStart w:id="4009" w:name="_Toc525208438"/>
      <w:bookmarkStart w:id="4010" w:name="_Toc525208837"/>
      <w:bookmarkStart w:id="4011" w:name="_Toc525209236"/>
      <w:bookmarkStart w:id="4012" w:name="_Toc525209637"/>
      <w:bookmarkStart w:id="4013" w:name="_Toc525210039"/>
      <w:bookmarkStart w:id="4014" w:name="_Toc525210440"/>
      <w:bookmarkStart w:id="4015" w:name="_Toc525210841"/>
      <w:bookmarkStart w:id="4016" w:name="_Toc525211243"/>
      <w:bookmarkStart w:id="4017" w:name="_Toc525211645"/>
      <w:bookmarkStart w:id="4018" w:name="_Toc525212043"/>
      <w:bookmarkStart w:id="4019" w:name="_Toc525212442"/>
      <w:bookmarkStart w:id="4020" w:name="_Toc525212841"/>
      <w:bookmarkStart w:id="4021" w:name="_Toc525213242"/>
      <w:bookmarkStart w:id="4022" w:name="_Toc525215666"/>
      <w:bookmarkStart w:id="4023" w:name="_Toc525216068"/>
      <w:bookmarkStart w:id="4024" w:name="_Toc525216469"/>
      <w:bookmarkStart w:id="4025" w:name="_Toc525216869"/>
      <w:bookmarkStart w:id="4026" w:name="_Toc525217271"/>
      <w:bookmarkStart w:id="4027" w:name="_Toc525217672"/>
      <w:bookmarkStart w:id="4028" w:name="_Toc525218074"/>
      <w:bookmarkStart w:id="4029" w:name="_Toc525218476"/>
      <w:bookmarkStart w:id="4030" w:name="_Toc525218877"/>
      <w:bookmarkStart w:id="4031" w:name="_Toc525219279"/>
      <w:bookmarkStart w:id="4032" w:name="_Toc525219677"/>
      <w:bookmarkStart w:id="4033" w:name="_Toc525220070"/>
      <w:bookmarkStart w:id="4034" w:name="_Toc525220464"/>
      <w:bookmarkStart w:id="4035" w:name="_Toc525220858"/>
      <w:bookmarkStart w:id="4036" w:name="_Toc525221252"/>
      <w:bookmarkStart w:id="4037" w:name="_Toc525221652"/>
      <w:bookmarkStart w:id="4038" w:name="_Toc525222053"/>
      <w:bookmarkStart w:id="4039" w:name="_Toc525222452"/>
      <w:bookmarkStart w:id="4040" w:name="_Toc525222850"/>
      <w:bookmarkStart w:id="4041" w:name="_Toc525223248"/>
      <w:bookmarkStart w:id="4042" w:name="_Toc525223647"/>
      <w:bookmarkStart w:id="4043" w:name="_Toc525224045"/>
      <w:bookmarkStart w:id="4044" w:name="_Toc525224443"/>
      <w:bookmarkStart w:id="4045" w:name="_Toc525224841"/>
      <w:bookmarkStart w:id="4046" w:name="_Toc525225239"/>
      <w:bookmarkStart w:id="4047" w:name="_Toc525282472"/>
      <w:bookmarkStart w:id="4048" w:name="_Toc524935867"/>
      <w:bookmarkStart w:id="4049" w:name="_Toc525026543"/>
      <w:bookmarkStart w:id="4050" w:name="_Toc525028616"/>
      <w:bookmarkStart w:id="4051" w:name="_Toc525048260"/>
      <w:bookmarkStart w:id="4052" w:name="_Toc525116644"/>
      <w:bookmarkStart w:id="4053" w:name="_Toc525117061"/>
      <w:bookmarkStart w:id="4054" w:name="_Toc525117463"/>
      <w:bookmarkStart w:id="4055" w:name="_Toc525117864"/>
      <w:bookmarkStart w:id="4056" w:name="_Toc525204334"/>
      <w:bookmarkStart w:id="4057" w:name="_Toc525207408"/>
      <w:bookmarkStart w:id="4058" w:name="_Toc525208439"/>
      <w:bookmarkStart w:id="4059" w:name="_Toc525208838"/>
      <w:bookmarkStart w:id="4060" w:name="_Toc525209237"/>
      <w:bookmarkStart w:id="4061" w:name="_Toc525209638"/>
      <w:bookmarkStart w:id="4062" w:name="_Toc525210040"/>
      <w:bookmarkStart w:id="4063" w:name="_Toc525210441"/>
      <w:bookmarkStart w:id="4064" w:name="_Toc525210842"/>
      <w:bookmarkStart w:id="4065" w:name="_Toc525211244"/>
      <w:bookmarkStart w:id="4066" w:name="_Toc525211646"/>
      <w:bookmarkStart w:id="4067" w:name="_Toc525212044"/>
      <w:bookmarkStart w:id="4068" w:name="_Toc525212443"/>
      <w:bookmarkStart w:id="4069" w:name="_Toc525212842"/>
      <w:bookmarkStart w:id="4070" w:name="_Toc525213243"/>
      <w:bookmarkStart w:id="4071" w:name="_Toc525215667"/>
      <w:bookmarkStart w:id="4072" w:name="_Toc525216069"/>
      <w:bookmarkStart w:id="4073" w:name="_Toc525216470"/>
      <w:bookmarkStart w:id="4074" w:name="_Toc525216870"/>
      <w:bookmarkStart w:id="4075" w:name="_Toc525217272"/>
      <w:bookmarkStart w:id="4076" w:name="_Toc525217673"/>
      <w:bookmarkStart w:id="4077" w:name="_Toc525218075"/>
      <w:bookmarkStart w:id="4078" w:name="_Toc525218477"/>
      <w:bookmarkStart w:id="4079" w:name="_Toc525218878"/>
      <w:bookmarkStart w:id="4080" w:name="_Toc525219280"/>
      <w:bookmarkStart w:id="4081" w:name="_Toc525219678"/>
      <w:bookmarkStart w:id="4082" w:name="_Toc525220071"/>
      <w:bookmarkStart w:id="4083" w:name="_Toc525220465"/>
      <w:bookmarkStart w:id="4084" w:name="_Toc525220859"/>
      <w:bookmarkStart w:id="4085" w:name="_Toc525221253"/>
      <w:bookmarkStart w:id="4086" w:name="_Toc525221653"/>
      <w:bookmarkStart w:id="4087" w:name="_Toc525222054"/>
      <w:bookmarkStart w:id="4088" w:name="_Toc525222453"/>
      <w:bookmarkStart w:id="4089" w:name="_Toc525222851"/>
      <w:bookmarkStart w:id="4090" w:name="_Toc525223249"/>
      <w:bookmarkStart w:id="4091" w:name="_Toc525223648"/>
      <w:bookmarkStart w:id="4092" w:name="_Toc525224046"/>
      <w:bookmarkStart w:id="4093" w:name="_Toc525224444"/>
      <w:bookmarkStart w:id="4094" w:name="_Toc525224842"/>
      <w:bookmarkStart w:id="4095" w:name="_Toc525225240"/>
      <w:bookmarkStart w:id="4096" w:name="_Toc525282473"/>
      <w:bookmarkStart w:id="4097" w:name="_Toc524935868"/>
      <w:bookmarkStart w:id="4098" w:name="_Toc525026544"/>
      <w:bookmarkStart w:id="4099" w:name="_Toc525028617"/>
      <w:bookmarkStart w:id="4100" w:name="_Toc525048261"/>
      <w:bookmarkStart w:id="4101" w:name="_Toc525116645"/>
      <w:bookmarkStart w:id="4102" w:name="_Toc525117062"/>
      <w:bookmarkStart w:id="4103" w:name="_Toc525117464"/>
      <w:bookmarkStart w:id="4104" w:name="_Toc525117865"/>
      <w:bookmarkStart w:id="4105" w:name="_Toc525204335"/>
      <w:bookmarkStart w:id="4106" w:name="_Toc525207409"/>
      <w:bookmarkStart w:id="4107" w:name="_Toc525208440"/>
      <w:bookmarkStart w:id="4108" w:name="_Toc525208839"/>
      <w:bookmarkStart w:id="4109" w:name="_Toc525209238"/>
      <w:bookmarkStart w:id="4110" w:name="_Toc525209639"/>
      <w:bookmarkStart w:id="4111" w:name="_Toc525210041"/>
      <w:bookmarkStart w:id="4112" w:name="_Toc525210442"/>
      <w:bookmarkStart w:id="4113" w:name="_Toc525210843"/>
      <w:bookmarkStart w:id="4114" w:name="_Toc525211245"/>
      <w:bookmarkStart w:id="4115" w:name="_Toc525211647"/>
      <w:bookmarkStart w:id="4116" w:name="_Toc525212045"/>
      <w:bookmarkStart w:id="4117" w:name="_Toc525212444"/>
      <w:bookmarkStart w:id="4118" w:name="_Toc525212843"/>
      <w:bookmarkStart w:id="4119" w:name="_Toc525213244"/>
      <w:bookmarkStart w:id="4120" w:name="_Toc525215668"/>
      <w:bookmarkStart w:id="4121" w:name="_Toc525216070"/>
      <w:bookmarkStart w:id="4122" w:name="_Toc525216471"/>
      <w:bookmarkStart w:id="4123" w:name="_Toc525216871"/>
      <w:bookmarkStart w:id="4124" w:name="_Toc525217273"/>
      <w:bookmarkStart w:id="4125" w:name="_Toc525217674"/>
      <w:bookmarkStart w:id="4126" w:name="_Toc525218076"/>
      <w:bookmarkStart w:id="4127" w:name="_Toc525218478"/>
      <w:bookmarkStart w:id="4128" w:name="_Toc525218879"/>
      <w:bookmarkStart w:id="4129" w:name="_Toc525219281"/>
      <w:bookmarkStart w:id="4130" w:name="_Toc525219679"/>
      <w:bookmarkStart w:id="4131" w:name="_Toc525220072"/>
      <w:bookmarkStart w:id="4132" w:name="_Toc525220466"/>
      <w:bookmarkStart w:id="4133" w:name="_Toc525220860"/>
      <w:bookmarkStart w:id="4134" w:name="_Toc525221254"/>
      <w:bookmarkStart w:id="4135" w:name="_Toc525221654"/>
      <w:bookmarkStart w:id="4136" w:name="_Toc525222055"/>
      <w:bookmarkStart w:id="4137" w:name="_Toc525222454"/>
      <w:bookmarkStart w:id="4138" w:name="_Toc525222852"/>
      <w:bookmarkStart w:id="4139" w:name="_Toc525223250"/>
      <w:bookmarkStart w:id="4140" w:name="_Toc525223649"/>
      <w:bookmarkStart w:id="4141" w:name="_Toc525224047"/>
      <w:bookmarkStart w:id="4142" w:name="_Toc525224445"/>
      <w:bookmarkStart w:id="4143" w:name="_Toc525224843"/>
      <w:bookmarkStart w:id="4144" w:name="_Toc525225241"/>
      <w:bookmarkStart w:id="4145" w:name="_Toc525282474"/>
      <w:bookmarkStart w:id="4146" w:name="_Toc524935869"/>
      <w:bookmarkStart w:id="4147" w:name="_Toc525026545"/>
      <w:bookmarkStart w:id="4148" w:name="_Toc525028618"/>
      <w:bookmarkStart w:id="4149" w:name="_Toc525048262"/>
      <w:bookmarkStart w:id="4150" w:name="_Toc525116646"/>
      <w:bookmarkStart w:id="4151" w:name="_Toc525117063"/>
      <w:bookmarkStart w:id="4152" w:name="_Toc525117465"/>
      <w:bookmarkStart w:id="4153" w:name="_Toc525117866"/>
      <w:bookmarkStart w:id="4154" w:name="_Toc525204336"/>
      <w:bookmarkStart w:id="4155" w:name="_Toc525207410"/>
      <w:bookmarkStart w:id="4156" w:name="_Toc525208441"/>
      <w:bookmarkStart w:id="4157" w:name="_Toc525208840"/>
      <w:bookmarkStart w:id="4158" w:name="_Toc525209239"/>
      <w:bookmarkStart w:id="4159" w:name="_Toc525209640"/>
      <w:bookmarkStart w:id="4160" w:name="_Toc525210042"/>
      <w:bookmarkStart w:id="4161" w:name="_Toc525210443"/>
      <w:bookmarkStart w:id="4162" w:name="_Toc525210844"/>
      <w:bookmarkStart w:id="4163" w:name="_Toc525211246"/>
      <w:bookmarkStart w:id="4164" w:name="_Toc525211648"/>
      <w:bookmarkStart w:id="4165" w:name="_Toc525212046"/>
      <w:bookmarkStart w:id="4166" w:name="_Toc525212445"/>
      <w:bookmarkStart w:id="4167" w:name="_Toc525212844"/>
      <w:bookmarkStart w:id="4168" w:name="_Toc525213245"/>
      <w:bookmarkStart w:id="4169" w:name="_Toc525215669"/>
      <w:bookmarkStart w:id="4170" w:name="_Toc525216071"/>
      <w:bookmarkStart w:id="4171" w:name="_Toc525216472"/>
      <w:bookmarkStart w:id="4172" w:name="_Toc525216872"/>
      <w:bookmarkStart w:id="4173" w:name="_Toc525217274"/>
      <w:bookmarkStart w:id="4174" w:name="_Toc525217675"/>
      <w:bookmarkStart w:id="4175" w:name="_Toc525218077"/>
      <w:bookmarkStart w:id="4176" w:name="_Toc525218479"/>
      <w:bookmarkStart w:id="4177" w:name="_Toc525218880"/>
      <w:bookmarkStart w:id="4178" w:name="_Toc525219282"/>
      <w:bookmarkStart w:id="4179" w:name="_Toc525219680"/>
      <w:bookmarkStart w:id="4180" w:name="_Toc525220073"/>
      <w:bookmarkStart w:id="4181" w:name="_Toc525220467"/>
      <w:bookmarkStart w:id="4182" w:name="_Toc525220861"/>
      <w:bookmarkStart w:id="4183" w:name="_Toc525221255"/>
      <w:bookmarkStart w:id="4184" w:name="_Toc525221655"/>
      <w:bookmarkStart w:id="4185" w:name="_Toc525222056"/>
      <w:bookmarkStart w:id="4186" w:name="_Toc525222455"/>
      <w:bookmarkStart w:id="4187" w:name="_Toc525222853"/>
      <w:bookmarkStart w:id="4188" w:name="_Toc525223251"/>
      <w:bookmarkStart w:id="4189" w:name="_Toc525223650"/>
      <w:bookmarkStart w:id="4190" w:name="_Toc525224048"/>
      <w:bookmarkStart w:id="4191" w:name="_Toc525224446"/>
      <w:bookmarkStart w:id="4192" w:name="_Toc525224844"/>
      <w:bookmarkStart w:id="4193" w:name="_Toc525225242"/>
      <w:bookmarkStart w:id="4194" w:name="_Toc525282475"/>
      <w:bookmarkStart w:id="4195" w:name="_Toc524935870"/>
      <w:bookmarkStart w:id="4196" w:name="_Toc525026546"/>
      <w:bookmarkStart w:id="4197" w:name="_Toc525028619"/>
      <w:bookmarkStart w:id="4198" w:name="_Toc525048263"/>
      <w:bookmarkStart w:id="4199" w:name="_Toc525116647"/>
      <w:bookmarkStart w:id="4200" w:name="_Toc525117064"/>
      <w:bookmarkStart w:id="4201" w:name="_Toc525117466"/>
      <w:bookmarkStart w:id="4202" w:name="_Toc525117867"/>
      <w:bookmarkStart w:id="4203" w:name="_Toc525204337"/>
      <w:bookmarkStart w:id="4204" w:name="_Toc525207411"/>
      <w:bookmarkStart w:id="4205" w:name="_Toc525208442"/>
      <w:bookmarkStart w:id="4206" w:name="_Toc525208841"/>
      <w:bookmarkStart w:id="4207" w:name="_Toc525209240"/>
      <w:bookmarkStart w:id="4208" w:name="_Toc525209641"/>
      <w:bookmarkStart w:id="4209" w:name="_Toc525210043"/>
      <w:bookmarkStart w:id="4210" w:name="_Toc525210444"/>
      <w:bookmarkStart w:id="4211" w:name="_Toc525210845"/>
      <w:bookmarkStart w:id="4212" w:name="_Toc525211247"/>
      <w:bookmarkStart w:id="4213" w:name="_Toc525211649"/>
      <w:bookmarkStart w:id="4214" w:name="_Toc525212047"/>
      <w:bookmarkStart w:id="4215" w:name="_Toc525212446"/>
      <w:bookmarkStart w:id="4216" w:name="_Toc525212845"/>
      <w:bookmarkStart w:id="4217" w:name="_Toc525213246"/>
      <w:bookmarkStart w:id="4218" w:name="_Toc525215670"/>
      <w:bookmarkStart w:id="4219" w:name="_Toc525216072"/>
      <w:bookmarkStart w:id="4220" w:name="_Toc525216473"/>
      <w:bookmarkStart w:id="4221" w:name="_Toc525216873"/>
      <w:bookmarkStart w:id="4222" w:name="_Toc525217275"/>
      <w:bookmarkStart w:id="4223" w:name="_Toc525217676"/>
      <w:bookmarkStart w:id="4224" w:name="_Toc525218078"/>
      <w:bookmarkStart w:id="4225" w:name="_Toc525218480"/>
      <w:bookmarkStart w:id="4226" w:name="_Toc525218881"/>
      <w:bookmarkStart w:id="4227" w:name="_Toc525219283"/>
      <w:bookmarkStart w:id="4228" w:name="_Toc525219681"/>
      <w:bookmarkStart w:id="4229" w:name="_Toc525220074"/>
      <w:bookmarkStart w:id="4230" w:name="_Toc525220468"/>
      <w:bookmarkStart w:id="4231" w:name="_Toc525220862"/>
      <w:bookmarkStart w:id="4232" w:name="_Toc525221256"/>
      <w:bookmarkStart w:id="4233" w:name="_Toc525221656"/>
      <w:bookmarkStart w:id="4234" w:name="_Toc525222057"/>
      <w:bookmarkStart w:id="4235" w:name="_Toc525222456"/>
      <w:bookmarkStart w:id="4236" w:name="_Toc525222854"/>
      <w:bookmarkStart w:id="4237" w:name="_Toc525223252"/>
      <w:bookmarkStart w:id="4238" w:name="_Toc525223651"/>
      <w:bookmarkStart w:id="4239" w:name="_Toc525224049"/>
      <w:bookmarkStart w:id="4240" w:name="_Toc525224447"/>
      <w:bookmarkStart w:id="4241" w:name="_Toc525224845"/>
      <w:bookmarkStart w:id="4242" w:name="_Toc525225243"/>
      <w:bookmarkStart w:id="4243" w:name="_Toc525282476"/>
      <w:bookmarkStart w:id="4244" w:name="_Toc524935871"/>
      <w:bookmarkStart w:id="4245" w:name="_Toc525026547"/>
      <w:bookmarkStart w:id="4246" w:name="_Toc525028620"/>
      <w:bookmarkStart w:id="4247" w:name="_Toc525048264"/>
      <w:bookmarkStart w:id="4248" w:name="_Toc525116648"/>
      <w:bookmarkStart w:id="4249" w:name="_Toc525117065"/>
      <w:bookmarkStart w:id="4250" w:name="_Toc525117467"/>
      <w:bookmarkStart w:id="4251" w:name="_Toc525117868"/>
      <w:bookmarkStart w:id="4252" w:name="_Toc525204338"/>
      <w:bookmarkStart w:id="4253" w:name="_Toc525207412"/>
      <w:bookmarkStart w:id="4254" w:name="_Toc525208443"/>
      <w:bookmarkStart w:id="4255" w:name="_Toc525208842"/>
      <w:bookmarkStart w:id="4256" w:name="_Toc525209241"/>
      <w:bookmarkStart w:id="4257" w:name="_Toc525209642"/>
      <w:bookmarkStart w:id="4258" w:name="_Toc525210044"/>
      <w:bookmarkStart w:id="4259" w:name="_Toc525210445"/>
      <w:bookmarkStart w:id="4260" w:name="_Toc525210846"/>
      <w:bookmarkStart w:id="4261" w:name="_Toc525211248"/>
      <w:bookmarkStart w:id="4262" w:name="_Toc525211650"/>
      <w:bookmarkStart w:id="4263" w:name="_Toc525212048"/>
      <w:bookmarkStart w:id="4264" w:name="_Toc525212447"/>
      <w:bookmarkStart w:id="4265" w:name="_Toc525212846"/>
      <w:bookmarkStart w:id="4266" w:name="_Toc525213247"/>
      <w:bookmarkStart w:id="4267" w:name="_Toc525215671"/>
      <w:bookmarkStart w:id="4268" w:name="_Toc525216073"/>
      <w:bookmarkStart w:id="4269" w:name="_Toc525216474"/>
      <w:bookmarkStart w:id="4270" w:name="_Toc525216874"/>
      <w:bookmarkStart w:id="4271" w:name="_Toc525217276"/>
      <w:bookmarkStart w:id="4272" w:name="_Toc525217677"/>
      <w:bookmarkStart w:id="4273" w:name="_Toc525218079"/>
      <w:bookmarkStart w:id="4274" w:name="_Toc525218481"/>
      <w:bookmarkStart w:id="4275" w:name="_Toc525218882"/>
      <w:bookmarkStart w:id="4276" w:name="_Toc525219284"/>
      <w:bookmarkStart w:id="4277" w:name="_Toc525219682"/>
      <w:bookmarkStart w:id="4278" w:name="_Toc525220075"/>
      <w:bookmarkStart w:id="4279" w:name="_Toc525220469"/>
      <w:bookmarkStart w:id="4280" w:name="_Toc525220863"/>
      <w:bookmarkStart w:id="4281" w:name="_Toc525221257"/>
      <w:bookmarkStart w:id="4282" w:name="_Toc525221657"/>
      <w:bookmarkStart w:id="4283" w:name="_Toc525222058"/>
      <w:bookmarkStart w:id="4284" w:name="_Toc525222457"/>
      <w:bookmarkStart w:id="4285" w:name="_Toc525222855"/>
      <w:bookmarkStart w:id="4286" w:name="_Toc525223253"/>
      <w:bookmarkStart w:id="4287" w:name="_Toc525223652"/>
      <w:bookmarkStart w:id="4288" w:name="_Toc525224050"/>
      <w:bookmarkStart w:id="4289" w:name="_Toc525224448"/>
      <w:bookmarkStart w:id="4290" w:name="_Toc525224846"/>
      <w:bookmarkStart w:id="4291" w:name="_Toc525225244"/>
      <w:bookmarkStart w:id="4292" w:name="_Toc525282477"/>
      <w:bookmarkStart w:id="4293" w:name="_Toc524935872"/>
      <w:bookmarkStart w:id="4294" w:name="_Toc525026548"/>
      <w:bookmarkStart w:id="4295" w:name="_Toc525028621"/>
      <w:bookmarkStart w:id="4296" w:name="_Toc525048265"/>
      <w:bookmarkStart w:id="4297" w:name="_Toc525116649"/>
      <w:bookmarkStart w:id="4298" w:name="_Toc525117066"/>
      <w:bookmarkStart w:id="4299" w:name="_Toc525117468"/>
      <w:bookmarkStart w:id="4300" w:name="_Toc525117869"/>
      <w:bookmarkStart w:id="4301" w:name="_Toc525204339"/>
      <w:bookmarkStart w:id="4302" w:name="_Toc525207413"/>
      <w:bookmarkStart w:id="4303" w:name="_Toc525208444"/>
      <w:bookmarkStart w:id="4304" w:name="_Toc525208843"/>
      <w:bookmarkStart w:id="4305" w:name="_Toc525209242"/>
      <w:bookmarkStart w:id="4306" w:name="_Toc525209643"/>
      <w:bookmarkStart w:id="4307" w:name="_Toc525210045"/>
      <w:bookmarkStart w:id="4308" w:name="_Toc525210446"/>
      <w:bookmarkStart w:id="4309" w:name="_Toc525210847"/>
      <w:bookmarkStart w:id="4310" w:name="_Toc525211249"/>
      <w:bookmarkStart w:id="4311" w:name="_Toc525211651"/>
      <w:bookmarkStart w:id="4312" w:name="_Toc525212049"/>
      <w:bookmarkStart w:id="4313" w:name="_Toc525212448"/>
      <w:bookmarkStart w:id="4314" w:name="_Toc525212847"/>
      <w:bookmarkStart w:id="4315" w:name="_Toc525213248"/>
      <w:bookmarkStart w:id="4316" w:name="_Toc525215672"/>
      <w:bookmarkStart w:id="4317" w:name="_Toc525216074"/>
      <w:bookmarkStart w:id="4318" w:name="_Toc525216475"/>
      <w:bookmarkStart w:id="4319" w:name="_Toc525216875"/>
      <w:bookmarkStart w:id="4320" w:name="_Toc525217277"/>
      <w:bookmarkStart w:id="4321" w:name="_Toc525217678"/>
      <w:bookmarkStart w:id="4322" w:name="_Toc525218080"/>
      <w:bookmarkStart w:id="4323" w:name="_Toc525218482"/>
      <w:bookmarkStart w:id="4324" w:name="_Toc525218883"/>
      <w:bookmarkStart w:id="4325" w:name="_Toc525219285"/>
      <w:bookmarkStart w:id="4326" w:name="_Toc525219683"/>
      <w:bookmarkStart w:id="4327" w:name="_Toc525220076"/>
      <w:bookmarkStart w:id="4328" w:name="_Toc525220470"/>
      <w:bookmarkStart w:id="4329" w:name="_Toc525220864"/>
      <w:bookmarkStart w:id="4330" w:name="_Toc525221258"/>
      <w:bookmarkStart w:id="4331" w:name="_Toc525221658"/>
      <w:bookmarkStart w:id="4332" w:name="_Toc525222059"/>
      <w:bookmarkStart w:id="4333" w:name="_Toc525222458"/>
      <w:bookmarkStart w:id="4334" w:name="_Toc525222856"/>
      <w:bookmarkStart w:id="4335" w:name="_Toc525223254"/>
      <w:bookmarkStart w:id="4336" w:name="_Toc525223653"/>
      <w:bookmarkStart w:id="4337" w:name="_Toc525224051"/>
      <w:bookmarkStart w:id="4338" w:name="_Toc525224449"/>
      <w:bookmarkStart w:id="4339" w:name="_Toc525224847"/>
      <w:bookmarkStart w:id="4340" w:name="_Toc525225245"/>
      <w:bookmarkStart w:id="4341" w:name="_Toc525282478"/>
      <w:bookmarkStart w:id="4342" w:name="_Toc524935873"/>
      <w:bookmarkStart w:id="4343" w:name="_Toc525026549"/>
      <w:bookmarkStart w:id="4344" w:name="_Toc525028622"/>
      <w:bookmarkStart w:id="4345" w:name="_Toc525048266"/>
      <w:bookmarkStart w:id="4346" w:name="_Toc525116650"/>
      <w:bookmarkStart w:id="4347" w:name="_Toc525117067"/>
      <w:bookmarkStart w:id="4348" w:name="_Toc525117469"/>
      <w:bookmarkStart w:id="4349" w:name="_Toc525117870"/>
      <w:bookmarkStart w:id="4350" w:name="_Toc525204340"/>
      <w:bookmarkStart w:id="4351" w:name="_Toc525207414"/>
      <w:bookmarkStart w:id="4352" w:name="_Toc525208445"/>
      <w:bookmarkStart w:id="4353" w:name="_Toc525208844"/>
      <w:bookmarkStart w:id="4354" w:name="_Toc525209243"/>
      <w:bookmarkStart w:id="4355" w:name="_Toc525209644"/>
      <w:bookmarkStart w:id="4356" w:name="_Toc525210046"/>
      <w:bookmarkStart w:id="4357" w:name="_Toc525210447"/>
      <w:bookmarkStart w:id="4358" w:name="_Toc525210848"/>
      <w:bookmarkStart w:id="4359" w:name="_Toc525211250"/>
      <w:bookmarkStart w:id="4360" w:name="_Toc525211652"/>
      <w:bookmarkStart w:id="4361" w:name="_Toc525212050"/>
      <w:bookmarkStart w:id="4362" w:name="_Toc525212449"/>
      <w:bookmarkStart w:id="4363" w:name="_Toc525212848"/>
      <w:bookmarkStart w:id="4364" w:name="_Toc525213249"/>
      <w:bookmarkStart w:id="4365" w:name="_Toc525215673"/>
      <w:bookmarkStart w:id="4366" w:name="_Toc525216075"/>
      <w:bookmarkStart w:id="4367" w:name="_Toc525216476"/>
      <w:bookmarkStart w:id="4368" w:name="_Toc525216876"/>
      <w:bookmarkStart w:id="4369" w:name="_Toc525217278"/>
      <w:bookmarkStart w:id="4370" w:name="_Toc525217679"/>
      <w:bookmarkStart w:id="4371" w:name="_Toc525218081"/>
      <w:bookmarkStart w:id="4372" w:name="_Toc525218483"/>
      <w:bookmarkStart w:id="4373" w:name="_Toc525218884"/>
      <w:bookmarkStart w:id="4374" w:name="_Toc525219286"/>
      <w:bookmarkStart w:id="4375" w:name="_Toc525219684"/>
      <w:bookmarkStart w:id="4376" w:name="_Toc525220077"/>
      <w:bookmarkStart w:id="4377" w:name="_Toc525220471"/>
      <w:bookmarkStart w:id="4378" w:name="_Toc525220865"/>
      <w:bookmarkStart w:id="4379" w:name="_Toc525221259"/>
      <w:bookmarkStart w:id="4380" w:name="_Toc525221659"/>
      <w:bookmarkStart w:id="4381" w:name="_Toc525222060"/>
      <w:bookmarkStart w:id="4382" w:name="_Toc525222459"/>
      <w:bookmarkStart w:id="4383" w:name="_Toc525222857"/>
      <w:bookmarkStart w:id="4384" w:name="_Toc525223255"/>
      <w:bookmarkStart w:id="4385" w:name="_Toc525223654"/>
      <w:bookmarkStart w:id="4386" w:name="_Toc525224052"/>
      <w:bookmarkStart w:id="4387" w:name="_Toc525224450"/>
      <w:bookmarkStart w:id="4388" w:name="_Toc525224848"/>
      <w:bookmarkStart w:id="4389" w:name="_Toc525225246"/>
      <w:bookmarkStart w:id="4390" w:name="_Toc525282479"/>
      <w:bookmarkStart w:id="4391" w:name="_Toc524935874"/>
      <w:bookmarkStart w:id="4392" w:name="_Toc525026550"/>
      <w:bookmarkStart w:id="4393" w:name="_Toc525028623"/>
      <w:bookmarkStart w:id="4394" w:name="_Toc525048267"/>
      <w:bookmarkStart w:id="4395" w:name="_Toc525116651"/>
      <w:bookmarkStart w:id="4396" w:name="_Toc525117068"/>
      <w:bookmarkStart w:id="4397" w:name="_Toc525117470"/>
      <w:bookmarkStart w:id="4398" w:name="_Toc525117871"/>
      <w:bookmarkStart w:id="4399" w:name="_Toc525204341"/>
      <w:bookmarkStart w:id="4400" w:name="_Toc525207415"/>
      <w:bookmarkStart w:id="4401" w:name="_Toc525208446"/>
      <w:bookmarkStart w:id="4402" w:name="_Toc525208845"/>
      <w:bookmarkStart w:id="4403" w:name="_Toc525209244"/>
      <w:bookmarkStart w:id="4404" w:name="_Toc525209645"/>
      <w:bookmarkStart w:id="4405" w:name="_Toc525210047"/>
      <w:bookmarkStart w:id="4406" w:name="_Toc525210448"/>
      <w:bookmarkStart w:id="4407" w:name="_Toc525210849"/>
      <w:bookmarkStart w:id="4408" w:name="_Toc525211251"/>
      <w:bookmarkStart w:id="4409" w:name="_Toc525211653"/>
      <w:bookmarkStart w:id="4410" w:name="_Toc525212051"/>
      <w:bookmarkStart w:id="4411" w:name="_Toc525212450"/>
      <w:bookmarkStart w:id="4412" w:name="_Toc525212849"/>
      <w:bookmarkStart w:id="4413" w:name="_Toc525213250"/>
      <w:bookmarkStart w:id="4414" w:name="_Toc525215674"/>
      <w:bookmarkStart w:id="4415" w:name="_Toc525216076"/>
      <w:bookmarkStart w:id="4416" w:name="_Toc525216477"/>
      <w:bookmarkStart w:id="4417" w:name="_Toc525216877"/>
      <w:bookmarkStart w:id="4418" w:name="_Toc525217279"/>
      <w:bookmarkStart w:id="4419" w:name="_Toc525217680"/>
      <w:bookmarkStart w:id="4420" w:name="_Toc525218082"/>
      <w:bookmarkStart w:id="4421" w:name="_Toc525218484"/>
      <w:bookmarkStart w:id="4422" w:name="_Toc525218885"/>
      <w:bookmarkStart w:id="4423" w:name="_Toc525219287"/>
      <w:bookmarkStart w:id="4424" w:name="_Toc525219685"/>
      <w:bookmarkStart w:id="4425" w:name="_Toc525220078"/>
      <w:bookmarkStart w:id="4426" w:name="_Toc525220472"/>
      <w:bookmarkStart w:id="4427" w:name="_Toc525220866"/>
      <w:bookmarkStart w:id="4428" w:name="_Toc525221260"/>
      <w:bookmarkStart w:id="4429" w:name="_Toc525221660"/>
      <w:bookmarkStart w:id="4430" w:name="_Toc525222061"/>
      <w:bookmarkStart w:id="4431" w:name="_Toc525222460"/>
      <w:bookmarkStart w:id="4432" w:name="_Toc525222858"/>
      <w:bookmarkStart w:id="4433" w:name="_Toc525223256"/>
      <w:bookmarkStart w:id="4434" w:name="_Toc525223655"/>
      <w:bookmarkStart w:id="4435" w:name="_Toc525224053"/>
      <w:bookmarkStart w:id="4436" w:name="_Toc525224451"/>
      <w:bookmarkStart w:id="4437" w:name="_Toc525224849"/>
      <w:bookmarkStart w:id="4438" w:name="_Toc525225247"/>
      <w:bookmarkStart w:id="4439" w:name="_Toc525282480"/>
      <w:bookmarkStart w:id="4440" w:name="_Toc524935875"/>
      <w:bookmarkStart w:id="4441" w:name="_Toc525026551"/>
      <w:bookmarkStart w:id="4442" w:name="_Toc525028624"/>
      <w:bookmarkStart w:id="4443" w:name="_Toc525048268"/>
      <w:bookmarkStart w:id="4444" w:name="_Toc525116652"/>
      <w:bookmarkStart w:id="4445" w:name="_Toc525117069"/>
      <w:bookmarkStart w:id="4446" w:name="_Toc525117471"/>
      <w:bookmarkStart w:id="4447" w:name="_Toc525117872"/>
      <w:bookmarkStart w:id="4448" w:name="_Toc525204342"/>
      <w:bookmarkStart w:id="4449" w:name="_Toc525207416"/>
      <w:bookmarkStart w:id="4450" w:name="_Toc525208447"/>
      <w:bookmarkStart w:id="4451" w:name="_Toc525208846"/>
      <w:bookmarkStart w:id="4452" w:name="_Toc525209245"/>
      <w:bookmarkStart w:id="4453" w:name="_Toc525209646"/>
      <w:bookmarkStart w:id="4454" w:name="_Toc525210048"/>
      <w:bookmarkStart w:id="4455" w:name="_Toc525210449"/>
      <w:bookmarkStart w:id="4456" w:name="_Toc525210850"/>
      <w:bookmarkStart w:id="4457" w:name="_Toc525211252"/>
      <w:bookmarkStart w:id="4458" w:name="_Toc525211654"/>
      <w:bookmarkStart w:id="4459" w:name="_Toc525212052"/>
      <w:bookmarkStart w:id="4460" w:name="_Toc525212451"/>
      <w:bookmarkStart w:id="4461" w:name="_Toc525212850"/>
      <w:bookmarkStart w:id="4462" w:name="_Toc525213251"/>
      <w:bookmarkStart w:id="4463" w:name="_Toc525215675"/>
      <w:bookmarkStart w:id="4464" w:name="_Toc525216077"/>
      <w:bookmarkStart w:id="4465" w:name="_Toc525216478"/>
      <w:bookmarkStart w:id="4466" w:name="_Toc525216878"/>
      <w:bookmarkStart w:id="4467" w:name="_Toc525217280"/>
      <w:bookmarkStart w:id="4468" w:name="_Toc525217681"/>
      <w:bookmarkStart w:id="4469" w:name="_Toc525218083"/>
      <w:bookmarkStart w:id="4470" w:name="_Toc525218485"/>
      <w:bookmarkStart w:id="4471" w:name="_Toc525218886"/>
      <w:bookmarkStart w:id="4472" w:name="_Toc525219288"/>
      <w:bookmarkStart w:id="4473" w:name="_Toc525219686"/>
      <w:bookmarkStart w:id="4474" w:name="_Toc525220079"/>
      <w:bookmarkStart w:id="4475" w:name="_Toc525220473"/>
      <w:bookmarkStart w:id="4476" w:name="_Toc525220867"/>
      <w:bookmarkStart w:id="4477" w:name="_Toc525221261"/>
      <w:bookmarkStart w:id="4478" w:name="_Toc525221661"/>
      <w:bookmarkStart w:id="4479" w:name="_Toc525222062"/>
      <w:bookmarkStart w:id="4480" w:name="_Toc525222461"/>
      <w:bookmarkStart w:id="4481" w:name="_Toc525222859"/>
      <w:bookmarkStart w:id="4482" w:name="_Toc525223257"/>
      <w:bookmarkStart w:id="4483" w:name="_Toc525223656"/>
      <w:bookmarkStart w:id="4484" w:name="_Toc525224054"/>
      <w:bookmarkStart w:id="4485" w:name="_Toc525224452"/>
      <w:bookmarkStart w:id="4486" w:name="_Toc525224850"/>
      <w:bookmarkStart w:id="4487" w:name="_Toc525225248"/>
      <w:bookmarkStart w:id="4488" w:name="_Toc525282481"/>
      <w:bookmarkStart w:id="4489" w:name="_Toc524935876"/>
      <w:bookmarkStart w:id="4490" w:name="_Toc525026552"/>
      <w:bookmarkStart w:id="4491" w:name="_Toc525028625"/>
      <w:bookmarkStart w:id="4492" w:name="_Toc525048269"/>
      <w:bookmarkStart w:id="4493" w:name="_Toc525116653"/>
      <w:bookmarkStart w:id="4494" w:name="_Toc525117070"/>
      <w:bookmarkStart w:id="4495" w:name="_Toc525117472"/>
      <w:bookmarkStart w:id="4496" w:name="_Toc525117873"/>
      <w:bookmarkStart w:id="4497" w:name="_Toc525204343"/>
      <w:bookmarkStart w:id="4498" w:name="_Toc525207417"/>
      <w:bookmarkStart w:id="4499" w:name="_Toc525208448"/>
      <w:bookmarkStart w:id="4500" w:name="_Toc525208847"/>
      <w:bookmarkStart w:id="4501" w:name="_Toc525209246"/>
      <w:bookmarkStart w:id="4502" w:name="_Toc525209647"/>
      <w:bookmarkStart w:id="4503" w:name="_Toc525210049"/>
      <w:bookmarkStart w:id="4504" w:name="_Toc525210450"/>
      <w:bookmarkStart w:id="4505" w:name="_Toc525210851"/>
      <w:bookmarkStart w:id="4506" w:name="_Toc525211253"/>
      <w:bookmarkStart w:id="4507" w:name="_Toc525211655"/>
      <w:bookmarkStart w:id="4508" w:name="_Toc525212053"/>
      <w:bookmarkStart w:id="4509" w:name="_Toc525212452"/>
      <w:bookmarkStart w:id="4510" w:name="_Toc525212851"/>
      <w:bookmarkStart w:id="4511" w:name="_Toc525213252"/>
      <w:bookmarkStart w:id="4512" w:name="_Toc525215676"/>
      <w:bookmarkStart w:id="4513" w:name="_Toc525216078"/>
      <w:bookmarkStart w:id="4514" w:name="_Toc525216479"/>
      <w:bookmarkStart w:id="4515" w:name="_Toc525216879"/>
      <w:bookmarkStart w:id="4516" w:name="_Toc525217281"/>
      <w:bookmarkStart w:id="4517" w:name="_Toc525217682"/>
      <w:bookmarkStart w:id="4518" w:name="_Toc525218084"/>
      <w:bookmarkStart w:id="4519" w:name="_Toc525218486"/>
      <w:bookmarkStart w:id="4520" w:name="_Toc525218887"/>
      <w:bookmarkStart w:id="4521" w:name="_Toc525219289"/>
      <w:bookmarkStart w:id="4522" w:name="_Toc525219687"/>
      <w:bookmarkStart w:id="4523" w:name="_Toc525220080"/>
      <w:bookmarkStart w:id="4524" w:name="_Toc525220474"/>
      <w:bookmarkStart w:id="4525" w:name="_Toc525220868"/>
      <w:bookmarkStart w:id="4526" w:name="_Toc525221262"/>
      <w:bookmarkStart w:id="4527" w:name="_Toc525221662"/>
      <w:bookmarkStart w:id="4528" w:name="_Toc525222063"/>
      <w:bookmarkStart w:id="4529" w:name="_Toc525222462"/>
      <w:bookmarkStart w:id="4530" w:name="_Toc525222860"/>
      <w:bookmarkStart w:id="4531" w:name="_Toc525223258"/>
      <w:bookmarkStart w:id="4532" w:name="_Toc525223657"/>
      <w:bookmarkStart w:id="4533" w:name="_Toc525224055"/>
      <w:bookmarkStart w:id="4534" w:name="_Toc525224453"/>
      <w:bookmarkStart w:id="4535" w:name="_Toc525224851"/>
      <w:bookmarkStart w:id="4536" w:name="_Toc525225249"/>
      <w:bookmarkStart w:id="4537" w:name="_Toc525282482"/>
      <w:bookmarkStart w:id="4538" w:name="_Toc524935877"/>
      <w:bookmarkStart w:id="4539" w:name="_Toc525026553"/>
      <w:bookmarkStart w:id="4540" w:name="_Toc525028626"/>
      <w:bookmarkStart w:id="4541" w:name="_Toc525048270"/>
      <w:bookmarkStart w:id="4542" w:name="_Toc525116654"/>
      <w:bookmarkStart w:id="4543" w:name="_Toc525117071"/>
      <w:bookmarkStart w:id="4544" w:name="_Toc525117473"/>
      <w:bookmarkStart w:id="4545" w:name="_Toc525117874"/>
      <w:bookmarkStart w:id="4546" w:name="_Toc525204344"/>
      <w:bookmarkStart w:id="4547" w:name="_Toc525207418"/>
      <w:bookmarkStart w:id="4548" w:name="_Toc525208449"/>
      <w:bookmarkStart w:id="4549" w:name="_Toc525208848"/>
      <w:bookmarkStart w:id="4550" w:name="_Toc525209247"/>
      <w:bookmarkStart w:id="4551" w:name="_Toc525209648"/>
      <w:bookmarkStart w:id="4552" w:name="_Toc525210050"/>
      <w:bookmarkStart w:id="4553" w:name="_Toc525210451"/>
      <w:bookmarkStart w:id="4554" w:name="_Toc525210852"/>
      <w:bookmarkStart w:id="4555" w:name="_Toc525211254"/>
      <w:bookmarkStart w:id="4556" w:name="_Toc525211656"/>
      <w:bookmarkStart w:id="4557" w:name="_Toc525212054"/>
      <w:bookmarkStart w:id="4558" w:name="_Toc525212453"/>
      <w:bookmarkStart w:id="4559" w:name="_Toc525212852"/>
      <w:bookmarkStart w:id="4560" w:name="_Toc525213253"/>
      <w:bookmarkStart w:id="4561" w:name="_Toc525215677"/>
      <w:bookmarkStart w:id="4562" w:name="_Toc525216079"/>
      <w:bookmarkStart w:id="4563" w:name="_Toc525216480"/>
      <w:bookmarkStart w:id="4564" w:name="_Toc525216880"/>
      <w:bookmarkStart w:id="4565" w:name="_Toc525217282"/>
      <w:bookmarkStart w:id="4566" w:name="_Toc525217683"/>
      <w:bookmarkStart w:id="4567" w:name="_Toc525218085"/>
      <w:bookmarkStart w:id="4568" w:name="_Toc525218487"/>
      <w:bookmarkStart w:id="4569" w:name="_Toc525218888"/>
      <w:bookmarkStart w:id="4570" w:name="_Toc525219290"/>
      <w:bookmarkStart w:id="4571" w:name="_Toc525219688"/>
      <w:bookmarkStart w:id="4572" w:name="_Toc525220081"/>
      <w:bookmarkStart w:id="4573" w:name="_Toc525220475"/>
      <w:bookmarkStart w:id="4574" w:name="_Toc525220869"/>
      <w:bookmarkStart w:id="4575" w:name="_Toc525221263"/>
      <w:bookmarkStart w:id="4576" w:name="_Toc525221663"/>
      <w:bookmarkStart w:id="4577" w:name="_Toc525222064"/>
      <w:bookmarkStart w:id="4578" w:name="_Toc525222463"/>
      <w:bookmarkStart w:id="4579" w:name="_Toc525222861"/>
      <w:bookmarkStart w:id="4580" w:name="_Toc525223259"/>
      <w:bookmarkStart w:id="4581" w:name="_Toc525223658"/>
      <w:bookmarkStart w:id="4582" w:name="_Toc525224056"/>
      <w:bookmarkStart w:id="4583" w:name="_Toc525224454"/>
      <w:bookmarkStart w:id="4584" w:name="_Toc525224852"/>
      <w:bookmarkStart w:id="4585" w:name="_Toc525225250"/>
      <w:bookmarkStart w:id="4586" w:name="_Toc525282483"/>
      <w:bookmarkStart w:id="4587" w:name="_Toc55546270"/>
      <w:bookmarkStart w:id="4588" w:name="_Toc55549961"/>
      <w:bookmarkStart w:id="4589" w:name="_Toc55551998"/>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D5092" w14:paraId="31A3C5E5"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C36674" w14:textId="77777777" w:rsidR="001D5092" w:rsidRDefault="001D5092"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63E18AD" w14:textId="77777777" w:rsidR="001D5092" w:rsidRDefault="001D5092"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74588F4" w14:textId="77777777" w:rsidR="001D5092" w:rsidRDefault="001D5092" w:rsidP="00726727">
            <w:pPr>
              <w:spacing w:before="60" w:after="60" w:line="360" w:lineRule="auto"/>
            </w:pPr>
          </w:p>
        </w:tc>
      </w:tr>
      <w:tr w:rsidR="001D5092" w14:paraId="546920D1"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2EBA014" w14:textId="77777777" w:rsidR="001D5092" w:rsidRDefault="001D5092" w:rsidP="00726727">
            <w:pPr>
              <w:spacing w:before="60" w:after="60" w:line="360" w:lineRule="auto"/>
              <w:rPr>
                <w:i/>
                <w:iCs/>
                <w:sz w:val="18"/>
                <w:szCs w:val="18"/>
                <w:lang w:val="en-GB"/>
              </w:rPr>
            </w:pPr>
            <w:r>
              <w:rPr>
                <w:i/>
                <w:iCs/>
                <w:sz w:val="18"/>
                <w:szCs w:val="18"/>
                <w:lang w:val="en-GB"/>
              </w:rPr>
              <w:t>[INSERT FULL RESPONSE FOR EVALUATION HERE]</w:t>
            </w:r>
          </w:p>
        </w:tc>
      </w:tr>
      <w:tr w:rsidR="001D5092" w14:paraId="4C182BFF"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1CCE03" w14:textId="77777777" w:rsidR="001D5092" w:rsidRDefault="001D5092" w:rsidP="00726727">
            <w:pPr>
              <w:spacing w:before="60" w:after="60" w:line="360" w:lineRule="auto"/>
              <w:rPr>
                <w:i/>
                <w:iCs/>
                <w:sz w:val="18"/>
                <w:szCs w:val="18"/>
                <w:lang w:val="en-GB"/>
              </w:rPr>
            </w:pPr>
            <w:r>
              <w:rPr>
                <w:i/>
                <w:iCs/>
                <w:sz w:val="18"/>
                <w:szCs w:val="18"/>
                <w:lang w:val="en-GB"/>
              </w:rPr>
              <w:t>[INSERT REFERENCE TO ADDITIONAL INFORMATION HERE]</w:t>
            </w:r>
          </w:p>
        </w:tc>
      </w:tr>
    </w:tbl>
    <w:p w14:paraId="5E236AC1" w14:textId="36C59E70" w:rsidR="001D5092" w:rsidRDefault="001D5092" w:rsidP="001D5092"/>
    <w:p w14:paraId="39D71614" w14:textId="71377EF8" w:rsidR="00C31CBD" w:rsidRPr="00BD55EF" w:rsidRDefault="00C31CBD" w:rsidP="00E54141">
      <w:pPr>
        <w:pStyle w:val="Heading2"/>
      </w:pPr>
      <w:bookmarkStart w:id="4590" w:name="_Toc115991474"/>
      <w:r w:rsidRPr="00BD55EF">
        <w:t>Regulations</w:t>
      </w:r>
      <w:bookmarkEnd w:id="4590"/>
    </w:p>
    <w:p w14:paraId="13899886" w14:textId="77777777" w:rsidR="00884E25" w:rsidRPr="00482D17" w:rsidRDefault="00884E25" w:rsidP="00646F86">
      <w:pPr>
        <w:pStyle w:val="ListNumber2"/>
        <w:numPr>
          <w:ilvl w:val="0"/>
          <w:numId w:val="18"/>
        </w:numPr>
        <w:spacing w:before="120" w:after="120" w:line="276" w:lineRule="auto"/>
        <w:jc w:val="both"/>
        <w:rPr>
          <w:rFonts w:cstheme="minorHAnsi"/>
        </w:rPr>
      </w:pPr>
      <w:bookmarkStart w:id="4591" w:name="_Toc522618687"/>
      <w:r w:rsidRPr="00482D17">
        <w:rPr>
          <w:rFonts w:cstheme="minorHAnsi"/>
        </w:rPr>
        <w:t xml:space="preserve">The test equipment shall be in accordance with at least the following Acts and regulations: </w:t>
      </w:r>
    </w:p>
    <w:p w14:paraId="20AD05A1" w14:textId="7BD71E96" w:rsidR="00884E25" w:rsidRPr="00482D17" w:rsidRDefault="00884E25" w:rsidP="00646F86">
      <w:pPr>
        <w:pStyle w:val="ListNumber2"/>
        <w:numPr>
          <w:ilvl w:val="0"/>
          <w:numId w:val="11"/>
        </w:numPr>
        <w:spacing w:after="0" w:line="276" w:lineRule="auto"/>
        <w:ind w:left="1418" w:hanging="567"/>
        <w:jc w:val="both"/>
        <w:rPr>
          <w:rFonts w:cstheme="minorHAnsi"/>
        </w:rPr>
      </w:pPr>
      <w:r w:rsidRPr="00482D17">
        <w:rPr>
          <w:rFonts w:cstheme="minorHAnsi"/>
        </w:rPr>
        <w:t>The Occupational Health and Safety Act, 1993 (Act 85 of 1993) as amended</w:t>
      </w:r>
    </w:p>
    <w:p w14:paraId="28BDB244" w14:textId="77777777" w:rsidR="00884E25" w:rsidRPr="00482D17" w:rsidRDefault="00884E25" w:rsidP="00646F86">
      <w:pPr>
        <w:pStyle w:val="ListNumber2"/>
        <w:numPr>
          <w:ilvl w:val="0"/>
          <w:numId w:val="11"/>
        </w:numPr>
        <w:spacing w:after="0" w:line="276" w:lineRule="auto"/>
        <w:ind w:left="1418" w:hanging="567"/>
        <w:jc w:val="both"/>
        <w:rPr>
          <w:rFonts w:cstheme="minorHAnsi"/>
        </w:rPr>
      </w:pPr>
      <w:r w:rsidRPr="00482D17">
        <w:rPr>
          <w:rFonts w:cstheme="minorHAnsi"/>
        </w:rPr>
        <w:t>South African Bureau of Standards: Test methods for non-metallic materials Part 100: General (SANS 60811-100)</w:t>
      </w:r>
    </w:p>
    <w:p w14:paraId="106CA273" w14:textId="3883D859" w:rsidR="00884E25" w:rsidRDefault="00884E25" w:rsidP="00646F86">
      <w:pPr>
        <w:pStyle w:val="ListNumber2"/>
        <w:numPr>
          <w:ilvl w:val="0"/>
          <w:numId w:val="11"/>
        </w:numPr>
        <w:spacing w:after="0" w:line="276" w:lineRule="auto"/>
        <w:ind w:left="1418" w:hanging="567"/>
        <w:jc w:val="both"/>
        <w:rPr>
          <w:rFonts w:cstheme="minorHAnsi"/>
        </w:rPr>
      </w:pPr>
      <w:r w:rsidRPr="00482D17">
        <w:rPr>
          <w:rFonts w:cstheme="minorHAnsi"/>
        </w:rPr>
        <w:t xml:space="preserve">Section 28: Duty of care, of the National Environmental Management Act (NEMA) </w:t>
      </w:r>
    </w:p>
    <w:p w14:paraId="469AC73F" w14:textId="77777777" w:rsidR="005F799E" w:rsidRDefault="005F799E" w:rsidP="005F799E">
      <w:pPr>
        <w:pStyle w:val="ListNumber2"/>
        <w:spacing w:after="0" w:line="276" w:lineRule="auto"/>
        <w:jc w:val="both"/>
        <w:rPr>
          <w:rFonts w:cstheme="minorHAnsi"/>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5F799E" w14:paraId="52233552"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9221A82" w14:textId="77777777" w:rsidR="005F799E" w:rsidRDefault="005F799E"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C5FCFE8" w14:textId="77777777" w:rsidR="005F799E" w:rsidRDefault="005F799E"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2B7D997" w14:textId="77777777" w:rsidR="005F799E" w:rsidRDefault="005F799E" w:rsidP="00726727">
            <w:pPr>
              <w:spacing w:before="60" w:after="60" w:line="360" w:lineRule="auto"/>
            </w:pPr>
          </w:p>
        </w:tc>
      </w:tr>
      <w:tr w:rsidR="005F799E" w14:paraId="3460F01F"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BC15EDC" w14:textId="77777777" w:rsidR="005F799E" w:rsidRDefault="005F799E" w:rsidP="00726727">
            <w:pPr>
              <w:spacing w:before="60" w:after="60" w:line="360" w:lineRule="auto"/>
              <w:rPr>
                <w:i/>
                <w:iCs/>
                <w:sz w:val="18"/>
                <w:szCs w:val="18"/>
                <w:lang w:val="en-GB"/>
              </w:rPr>
            </w:pPr>
            <w:r>
              <w:rPr>
                <w:i/>
                <w:iCs/>
                <w:sz w:val="18"/>
                <w:szCs w:val="18"/>
                <w:lang w:val="en-GB"/>
              </w:rPr>
              <w:t>[INSERT FULL RESPONSE FOR EVALUATION HERE]</w:t>
            </w:r>
          </w:p>
        </w:tc>
      </w:tr>
      <w:tr w:rsidR="005F799E" w14:paraId="4650DB22"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5E892B5" w14:textId="77777777" w:rsidR="005F799E" w:rsidRDefault="005F799E" w:rsidP="00726727">
            <w:pPr>
              <w:spacing w:before="60" w:after="60" w:line="360" w:lineRule="auto"/>
              <w:rPr>
                <w:i/>
                <w:iCs/>
                <w:sz w:val="18"/>
                <w:szCs w:val="18"/>
                <w:lang w:val="en-GB"/>
              </w:rPr>
            </w:pPr>
            <w:r>
              <w:rPr>
                <w:i/>
                <w:iCs/>
                <w:sz w:val="18"/>
                <w:szCs w:val="18"/>
                <w:lang w:val="en-GB"/>
              </w:rPr>
              <w:t>[INSERT REFERENCE TO ADDITIONAL INFORMATION HERE]</w:t>
            </w:r>
          </w:p>
        </w:tc>
      </w:tr>
    </w:tbl>
    <w:p w14:paraId="3A5D4D84" w14:textId="77777777" w:rsidR="005F799E" w:rsidRPr="00482D17" w:rsidRDefault="005F799E" w:rsidP="005F799E">
      <w:pPr>
        <w:pStyle w:val="ListNumber2"/>
        <w:spacing w:after="0" w:line="276" w:lineRule="auto"/>
        <w:jc w:val="both"/>
        <w:rPr>
          <w:rFonts w:cstheme="minorHAnsi"/>
        </w:rPr>
      </w:pPr>
    </w:p>
    <w:p w14:paraId="78DF0A26" w14:textId="67522479" w:rsidR="00960EFF" w:rsidRPr="00BD55EF" w:rsidRDefault="00960EFF" w:rsidP="00E54141">
      <w:pPr>
        <w:pStyle w:val="Heading2"/>
      </w:pPr>
      <w:bookmarkStart w:id="4592" w:name="_Toc115991475"/>
      <w:bookmarkEnd w:id="4591"/>
      <w:r w:rsidRPr="00BD55EF">
        <w:t>Manufacturing</w:t>
      </w:r>
      <w:bookmarkEnd w:id="4592"/>
    </w:p>
    <w:p w14:paraId="1F9544CD" w14:textId="45E98C31" w:rsidR="00960EFF" w:rsidRDefault="00960EFF" w:rsidP="00646F86">
      <w:pPr>
        <w:pStyle w:val="ListNumber2"/>
        <w:numPr>
          <w:ilvl w:val="0"/>
          <w:numId w:val="22"/>
        </w:numPr>
        <w:spacing w:before="120" w:after="120" w:line="276" w:lineRule="auto"/>
        <w:rPr>
          <w:rFonts w:cs="Arial"/>
        </w:rPr>
      </w:pPr>
      <w:bookmarkStart w:id="4593" w:name="_Toc522618763"/>
      <w:r w:rsidRPr="0021026A">
        <w:rPr>
          <w:rFonts w:cs="Arial"/>
        </w:rPr>
        <w:t xml:space="preserve">The supplier’s product manufacturing processes </w:t>
      </w:r>
      <w:r w:rsidR="003D39EE">
        <w:rPr>
          <w:rFonts w:cs="Arial"/>
        </w:rPr>
        <w:t xml:space="preserve">shall </w:t>
      </w:r>
      <w:r w:rsidRPr="0021026A">
        <w:rPr>
          <w:rFonts w:cs="Arial"/>
        </w:rPr>
        <w:t xml:space="preserve">consider environmental and social aspect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5F799E" w14:paraId="1FC22486"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7292F35" w14:textId="77777777" w:rsidR="005F799E" w:rsidRDefault="005F799E"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204E883" w14:textId="77777777" w:rsidR="005F799E" w:rsidRDefault="005F799E"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1589E6A" w14:textId="77777777" w:rsidR="005F799E" w:rsidRDefault="005F799E" w:rsidP="00726727">
            <w:pPr>
              <w:spacing w:before="60" w:after="60" w:line="360" w:lineRule="auto"/>
            </w:pPr>
          </w:p>
        </w:tc>
      </w:tr>
      <w:tr w:rsidR="005F799E" w14:paraId="73FE3894"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5FFDE40" w14:textId="77777777" w:rsidR="005F799E" w:rsidRDefault="005F799E" w:rsidP="00726727">
            <w:pPr>
              <w:spacing w:before="60" w:after="60" w:line="360" w:lineRule="auto"/>
              <w:rPr>
                <w:i/>
                <w:iCs/>
                <w:sz w:val="18"/>
                <w:szCs w:val="18"/>
                <w:lang w:val="en-GB"/>
              </w:rPr>
            </w:pPr>
            <w:r>
              <w:rPr>
                <w:i/>
                <w:iCs/>
                <w:sz w:val="18"/>
                <w:szCs w:val="18"/>
                <w:lang w:val="en-GB"/>
              </w:rPr>
              <w:t>[INSERT FULL RESPONSE FOR EVALUATION HERE]</w:t>
            </w:r>
          </w:p>
        </w:tc>
      </w:tr>
      <w:tr w:rsidR="005F799E" w14:paraId="39824DE0"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ACD855E" w14:textId="77777777" w:rsidR="005F799E" w:rsidRDefault="005F799E" w:rsidP="00726727">
            <w:pPr>
              <w:spacing w:before="60" w:after="60" w:line="360" w:lineRule="auto"/>
              <w:rPr>
                <w:i/>
                <w:iCs/>
                <w:sz w:val="18"/>
                <w:szCs w:val="18"/>
                <w:lang w:val="en-GB"/>
              </w:rPr>
            </w:pPr>
            <w:r>
              <w:rPr>
                <w:i/>
                <w:iCs/>
                <w:sz w:val="18"/>
                <w:szCs w:val="18"/>
                <w:lang w:val="en-GB"/>
              </w:rPr>
              <w:t>[INSERT REFERENCE TO ADDITIONAL INFORMATION HERE]</w:t>
            </w:r>
          </w:p>
        </w:tc>
      </w:tr>
    </w:tbl>
    <w:p w14:paraId="49CBC050" w14:textId="77777777" w:rsidR="005F799E" w:rsidRPr="0021026A" w:rsidRDefault="005F799E" w:rsidP="005F799E">
      <w:pPr>
        <w:pStyle w:val="ListNumber2"/>
        <w:spacing w:before="120" w:after="120" w:line="276" w:lineRule="auto"/>
        <w:rPr>
          <w:rFonts w:cs="Arial"/>
        </w:rPr>
      </w:pPr>
    </w:p>
    <w:p w14:paraId="3C7D1CA7" w14:textId="7F75D0F2" w:rsidR="00814146" w:rsidRPr="00BD55EF" w:rsidRDefault="00C6369F" w:rsidP="00E54141">
      <w:pPr>
        <w:pStyle w:val="Heading2"/>
      </w:pPr>
      <w:bookmarkStart w:id="4594" w:name="_Toc523735863"/>
      <w:bookmarkStart w:id="4595" w:name="_Toc523748752"/>
      <w:bookmarkStart w:id="4596" w:name="_Toc523748754"/>
      <w:bookmarkStart w:id="4597" w:name="_Toc523748755"/>
      <w:bookmarkStart w:id="4598" w:name="_Toc523748756"/>
      <w:bookmarkStart w:id="4599" w:name="_Toc523748757"/>
      <w:bookmarkStart w:id="4600" w:name="_Toc523748758"/>
      <w:bookmarkStart w:id="4601" w:name="_Toc523748759"/>
      <w:bookmarkStart w:id="4602" w:name="_Toc523748760"/>
      <w:bookmarkStart w:id="4603" w:name="_Toc523748761"/>
      <w:bookmarkStart w:id="4604" w:name="_Toc523748762"/>
      <w:bookmarkStart w:id="4605" w:name="_Toc523748763"/>
      <w:bookmarkStart w:id="4606" w:name="_Toc523748764"/>
      <w:bookmarkStart w:id="4607" w:name="_Toc523748765"/>
      <w:bookmarkStart w:id="4608" w:name="_Toc523748766"/>
      <w:bookmarkStart w:id="4609" w:name="_Toc523748767"/>
      <w:bookmarkStart w:id="4610" w:name="_Toc523748768"/>
      <w:bookmarkStart w:id="4611" w:name="_Toc523748769"/>
      <w:bookmarkStart w:id="4612" w:name="_Toc523748770"/>
      <w:bookmarkStart w:id="4613" w:name="_Toc523748771"/>
      <w:bookmarkStart w:id="4614" w:name="_Toc523748772"/>
      <w:bookmarkStart w:id="4615" w:name="_Toc523748773"/>
      <w:bookmarkStart w:id="4616" w:name="_Toc523748774"/>
      <w:bookmarkStart w:id="4617" w:name="_Toc523748775"/>
      <w:bookmarkStart w:id="4618" w:name="_Toc53999615"/>
      <w:bookmarkStart w:id="4619" w:name="_Toc53999616"/>
      <w:bookmarkStart w:id="4620" w:name="_Toc53999617"/>
      <w:bookmarkStart w:id="4621" w:name="_Toc53999618"/>
      <w:bookmarkStart w:id="4622" w:name="_Toc53999619"/>
      <w:bookmarkStart w:id="4623" w:name="_Toc53999620"/>
      <w:bookmarkStart w:id="4624" w:name="_Toc53999621"/>
      <w:bookmarkStart w:id="4625" w:name="_Toc53999622"/>
      <w:bookmarkStart w:id="4626" w:name="_Toc53999623"/>
      <w:bookmarkStart w:id="4627" w:name="_Toc53999624"/>
      <w:bookmarkStart w:id="4628" w:name="_Toc53999625"/>
      <w:bookmarkStart w:id="4629" w:name="_Toc53999626"/>
      <w:bookmarkStart w:id="4630" w:name="_Toc53999627"/>
      <w:bookmarkStart w:id="4631" w:name="_Toc53999628"/>
      <w:bookmarkStart w:id="4632" w:name="_Toc53999629"/>
      <w:bookmarkStart w:id="4633" w:name="_Toc53999630"/>
      <w:bookmarkStart w:id="4634" w:name="_Toc53999631"/>
      <w:bookmarkStart w:id="4635" w:name="_Toc523997551"/>
      <w:bookmarkStart w:id="4636" w:name="_Toc524935883"/>
      <w:bookmarkStart w:id="4637" w:name="_Toc525026557"/>
      <w:bookmarkStart w:id="4638" w:name="_Toc525028630"/>
      <w:bookmarkStart w:id="4639" w:name="_Toc525048274"/>
      <w:bookmarkStart w:id="4640" w:name="_Toc525116658"/>
      <w:bookmarkStart w:id="4641" w:name="_Toc525117075"/>
      <w:bookmarkStart w:id="4642" w:name="_Toc525117477"/>
      <w:bookmarkStart w:id="4643" w:name="_Toc525117878"/>
      <w:bookmarkStart w:id="4644" w:name="_Toc525204348"/>
      <w:bookmarkStart w:id="4645" w:name="_Toc525207422"/>
      <w:bookmarkStart w:id="4646" w:name="_Toc525208453"/>
      <w:bookmarkStart w:id="4647" w:name="_Toc525208852"/>
      <w:bookmarkStart w:id="4648" w:name="_Toc525209251"/>
      <w:bookmarkStart w:id="4649" w:name="_Toc525209652"/>
      <w:bookmarkStart w:id="4650" w:name="_Toc525210054"/>
      <w:bookmarkStart w:id="4651" w:name="_Toc525210455"/>
      <w:bookmarkStart w:id="4652" w:name="_Toc525210856"/>
      <w:bookmarkStart w:id="4653" w:name="_Toc525211258"/>
      <w:bookmarkStart w:id="4654" w:name="_Toc525211660"/>
      <w:bookmarkStart w:id="4655" w:name="_Toc525212058"/>
      <w:bookmarkStart w:id="4656" w:name="_Toc525212457"/>
      <w:bookmarkStart w:id="4657" w:name="_Toc525212856"/>
      <w:bookmarkStart w:id="4658" w:name="_Toc525213257"/>
      <w:bookmarkStart w:id="4659" w:name="_Toc525215681"/>
      <w:bookmarkStart w:id="4660" w:name="_Toc525216083"/>
      <w:bookmarkStart w:id="4661" w:name="_Toc525216484"/>
      <w:bookmarkStart w:id="4662" w:name="_Toc525216884"/>
      <w:bookmarkStart w:id="4663" w:name="_Toc525217286"/>
      <w:bookmarkStart w:id="4664" w:name="_Toc525217687"/>
      <w:bookmarkStart w:id="4665" w:name="_Toc525218089"/>
      <w:bookmarkStart w:id="4666" w:name="_Toc525218491"/>
      <w:bookmarkStart w:id="4667" w:name="_Toc525218892"/>
      <w:bookmarkStart w:id="4668" w:name="_Toc525219294"/>
      <w:bookmarkStart w:id="4669" w:name="_Toc525219692"/>
      <w:bookmarkStart w:id="4670" w:name="_Toc525220085"/>
      <w:bookmarkStart w:id="4671" w:name="_Toc525220479"/>
      <w:bookmarkStart w:id="4672" w:name="_Toc525220873"/>
      <w:bookmarkStart w:id="4673" w:name="_Toc525221267"/>
      <w:bookmarkStart w:id="4674" w:name="_Toc525221667"/>
      <w:bookmarkStart w:id="4675" w:name="_Toc525222068"/>
      <w:bookmarkStart w:id="4676" w:name="_Toc525222467"/>
      <w:bookmarkStart w:id="4677" w:name="_Toc525222865"/>
      <w:bookmarkStart w:id="4678" w:name="_Toc525223263"/>
      <w:bookmarkStart w:id="4679" w:name="_Toc525223662"/>
      <w:bookmarkStart w:id="4680" w:name="_Toc525224060"/>
      <w:bookmarkStart w:id="4681" w:name="_Toc525224458"/>
      <w:bookmarkStart w:id="4682" w:name="_Toc525224856"/>
      <w:bookmarkStart w:id="4683" w:name="_Toc525225254"/>
      <w:bookmarkStart w:id="4684" w:name="_Toc525282487"/>
      <w:bookmarkStart w:id="4685" w:name="_Toc53999632"/>
      <w:bookmarkStart w:id="4686" w:name="_Toc53999633"/>
      <w:bookmarkStart w:id="4687" w:name="_Toc53999634"/>
      <w:bookmarkStart w:id="4688" w:name="_Toc53999635"/>
      <w:bookmarkStart w:id="4689" w:name="_Toc53999636"/>
      <w:bookmarkStart w:id="4690" w:name="_Toc53999637"/>
      <w:bookmarkStart w:id="4691" w:name="_Toc53999638"/>
      <w:bookmarkStart w:id="4692" w:name="_Toc525221276"/>
      <w:bookmarkStart w:id="4693" w:name="_Toc525221676"/>
      <w:bookmarkStart w:id="4694" w:name="_Toc525222076"/>
      <w:bookmarkStart w:id="4695" w:name="_Toc525222475"/>
      <w:bookmarkStart w:id="4696" w:name="_Toc525222873"/>
      <w:bookmarkStart w:id="4697" w:name="_Toc525223271"/>
      <w:bookmarkStart w:id="4698" w:name="_Toc525223670"/>
      <w:bookmarkStart w:id="4699" w:name="_Toc525224068"/>
      <w:bookmarkStart w:id="4700" w:name="_Toc525224466"/>
      <w:bookmarkStart w:id="4701" w:name="_Toc525224864"/>
      <w:bookmarkStart w:id="4702" w:name="_Toc525225262"/>
      <w:bookmarkStart w:id="4703" w:name="_Toc525282495"/>
      <w:bookmarkStart w:id="4704" w:name="_Toc524935896"/>
      <w:bookmarkStart w:id="4705" w:name="_Toc525026570"/>
      <w:bookmarkStart w:id="4706" w:name="_Toc525028643"/>
      <w:bookmarkStart w:id="4707" w:name="_Toc525048287"/>
      <w:bookmarkStart w:id="4708" w:name="_Toc525116671"/>
      <w:bookmarkStart w:id="4709" w:name="_Toc525117094"/>
      <w:bookmarkStart w:id="4710" w:name="_Toc525117496"/>
      <w:bookmarkStart w:id="4711" w:name="_Toc525117897"/>
      <w:bookmarkStart w:id="4712" w:name="_Toc525204367"/>
      <w:bookmarkStart w:id="4713" w:name="_Toc525207441"/>
      <w:bookmarkStart w:id="4714" w:name="_Toc525208472"/>
      <w:bookmarkStart w:id="4715" w:name="_Toc525208871"/>
      <w:bookmarkStart w:id="4716" w:name="_Toc525209270"/>
      <w:bookmarkStart w:id="4717" w:name="_Toc525209671"/>
      <w:bookmarkStart w:id="4718" w:name="_Toc525210072"/>
      <w:bookmarkStart w:id="4719" w:name="_Toc525210474"/>
      <w:bookmarkStart w:id="4720" w:name="_Toc525210875"/>
      <w:bookmarkStart w:id="4721" w:name="_Toc525211277"/>
      <w:bookmarkStart w:id="4722" w:name="_Toc525211676"/>
      <w:bookmarkStart w:id="4723" w:name="_Toc525212074"/>
      <w:bookmarkStart w:id="4724" w:name="_Toc525212473"/>
      <w:bookmarkStart w:id="4725" w:name="_Toc525212874"/>
      <w:bookmarkStart w:id="4726" w:name="_Toc525213275"/>
      <w:bookmarkStart w:id="4727" w:name="_Toc525215699"/>
      <w:bookmarkStart w:id="4728" w:name="_Toc525216101"/>
      <w:bookmarkStart w:id="4729" w:name="_Toc525216502"/>
      <w:bookmarkStart w:id="4730" w:name="_Toc525216902"/>
      <w:bookmarkStart w:id="4731" w:name="_Toc525217304"/>
      <w:bookmarkStart w:id="4732" w:name="_Toc525217705"/>
      <w:bookmarkStart w:id="4733" w:name="_Toc525218107"/>
      <w:bookmarkStart w:id="4734" w:name="_Toc525218509"/>
      <w:bookmarkStart w:id="4735" w:name="_Toc525218910"/>
      <w:bookmarkStart w:id="4736" w:name="_Toc525219308"/>
      <w:bookmarkStart w:id="4737" w:name="_Toc525219702"/>
      <w:bookmarkStart w:id="4738" w:name="_Toc525220095"/>
      <w:bookmarkStart w:id="4739" w:name="_Toc525220489"/>
      <w:bookmarkStart w:id="4740" w:name="_Toc525220883"/>
      <w:bookmarkStart w:id="4741" w:name="_Toc525221284"/>
      <w:bookmarkStart w:id="4742" w:name="_Toc525221684"/>
      <w:bookmarkStart w:id="4743" w:name="_Toc525222084"/>
      <w:bookmarkStart w:id="4744" w:name="_Toc525222483"/>
      <w:bookmarkStart w:id="4745" w:name="_Toc525222881"/>
      <w:bookmarkStart w:id="4746" w:name="_Toc525223279"/>
      <w:bookmarkStart w:id="4747" w:name="_Toc525223678"/>
      <w:bookmarkStart w:id="4748" w:name="_Toc525224076"/>
      <w:bookmarkStart w:id="4749" w:name="_Toc525224474"/>
      <w:bookmarkStart w:id="4750" w:name="_Toc525224872"/>
      <w:bookmarkStart w:id="4751" w:name="_Toc525225270"/>
      <w:bookmarkStart w:id="4752" w:name="_Toc525282503"/>
      <w:bookmarkStart w:id="4753" w:name="_Toc524935897"/>
      <w:bookmarkStart w:id="4754" w:name="_Toc525026571"/>
      <w:bookmarkStart w:id="4755" w:name="_Toc525028644"/>
      <w:bookmarkStart w:id="4756" w:name="_Toc525048288"/>
      <w:bookmarkStart w:id="4757" w:name="_Toc525116672"/>
      <w:bookmarkStart w:id="4758" w:name="_Toc525117095"/>
      <w:bookmarkStart w:id="4759" w:name="_Toc525117497"/>
      <w:bookmarkStart w:id="4760" w:name="_Toc525117898"/>
      <w:bookmarkStart w:id="4761" w:name="_Toc525204368"/>
      <w:bookmarkStart w:id="4762" w:name="_Toc525207442"/>
      <w:bookmarkStart w:id="4763" w:name="_Toc525208473"/>
      <w:bookmarkStart w:id="4764" w:name="_Toc525208872"/>
      <w:bookmarkStart w:id="4765" w:name="_Toc525209271"/>
      <w:bookmarkStart w:id="4766" w:name="_Toc525209672"/>
      <w:bookmarkStart w:id="4767" w:name="_Toc525210073"/>
      <w:bookmarkStart w:id="4768" w:name="_Toc525210475"/>
      <w:bookmarkStart w:id="4769" w:name="_Toc525210876"/>
      <w:bookmarkStart w:id="4770" w:name="_Toc525211278"/>
      <w:bookmarkStart w:id="4771" w:name="_Toc525211677"/>
      <w:bookmarkStart w:id="4772" w:name="_Toc525212075"/>
      <w:bookmarkStart w:id="4773" w:name="_Toc525212474"/>
      <w:bookmarkStart w:id="4774" w:name="_Toc525212875"/>
      <w:bookmarkStart w:id="4775" w:name="_Toc525213276"/>
      <w:bookmarkStart w:id="4776" w:name="_Toc525215700"/>
      <w:bookmarkStart w:id="4777" w:name="_Toc525216102"/>
      <w:bookmarkStart w:id="4778" w:name="_Toc525216503"/>
      <w:bookmarkStart w:id="4779" w:name="_Toc525216903"/>
      <w:bookmarkStart w:id="4780" w:name="_Toc525217305"/>
      <w:bookmarkStart w:id="4781" w:name="_Toc525217706"/>
      <w:bookmarkStart w:id="4782" w:name="_Toc525218108"/>
      <w:bookmarkStart w:id="4783" w:name="_Toc525218510"/>
      <w:bookmarkStart w:id="4784" w:name="_Toc525218911"/>
      <w:bookmarkStart w:id="4785" w:name="_Toc525219309"/>
      <w:bookmarkStart w:id="4786" w:name="_Toc525219703"/>
      <w:bookmarkStart w:id="4787" w:name="_Toc525220096"/>
      <w:bookmarkStart w:id="4788" w:name="_Toc525220490"/>
      <w:bookmarkStart w:id="4789" w:name="_Toc525220884"/>
      <w:bookmarkStart w:id="4790" w:name="_Toc525221285"/>
      <w:bookmarkStart w:id="4791" w:name="_Toc525221685"/>
      <w:bookmarkStart w:id="4792" w:name="_Toc525222085"/>
      <w:bookmarkStart w:id="4793" w:name="_Toc525222484"/>
      <w:bookmarkStart w:id="4794" w:name="_Toc525222882"/>
      <w:bookmarkStart w:id="4795" w:name="_Toc525223280"/>
      <w:bookmarkStart w:id="4796" w:name="_Toc525223679"/>
      <w:bookmarkStart w:id="4797" w:name="_Toc525224077"/>
      <w:bookmarkStart w:id="4798" w:name="_Toc525224475"/>
      <w:bookmarkStart w:id="4799" w:name="_Toc525224873"/>
      <w:bookmarkStart w:id="4800" w:name="_Toc525225271"/>
      <w:bookmarkStart w:id="4801" w:name="_Toc525282504"/>
      <w:bookmarkStart w:id="4802" w:name="_Toc524935898"/>
      <w:bookmarkStart w:id="4803" w:name="_Toc525026572"/>
      <w:bookmarkStart w:id="4804" w:name="_Toc525028645"/>
      <w:bookmarkStart w:id="4805" w:name="_Toc525048289"/>
      <w:bookmarkStart w:id="4806" w:name="_Toc525116673"/>
      <w:bookmarkStart w:id="4807" w:name="_Toc525117096"/>
      <w:bookmarkStart w:id="4808" w:name="_Toc525117498"/>
      <w:bookmarkStart w:id="4809" w:name="_Toc525117899"/>
      <w:bookmarkStart w:id="4810" w:name="_Toc525204369"/>
      <w:bookmarkStart w:id="4811" w:name="_Toc525207443"/>
      <w:bookmarkStart w:id="4812" w:name="_Toc525208474"/>
      <w:bookmarkStart w:id="4813" w:name="_Toc525208873"/>
      <w:bookmarkStart w:id="4814" w:name="_Toc525209272"/>
      <w:bookmarkStart w:id="4815" w:name="_Toc525209673"/>
      <w:bookmarkStart w:id="4816" w:name="_Toc525210074"/>
      <w:bookmarkStart w:id="4817" w:name="_Toc525210476"/>
      <w:bookmarkStart w:id="4818" w:name="_Toc525210877"/>
      <w:bookmarkStart w:id="4819" w:name="_Toc525211279"/>
      <w:bookmarkStart w:id="4820" w:name="_Toc525211678"/>
      <w:bookmarkStart w:id="4821" w:name="_Toc525212076"/>
      <w:bookmarkStart w:id="4822" w:name="_Toc525212475"/>
      <w:bookmarkStart w:id="4823" w:name="_Toc525212876"/>
      <w:bookmarkStart w:id="4824" w:name="_Toc525213277"/>
      <w:bookmarkStart w:id="4825" w:name="_Toc525215701"/>
      <w:bookmarkStart w:id="4826" w:name="_Toc525216103"/>
      <w:bookmarkStart w:id="4827" w:name="_Toc525216504"/>
      <w:bookmarkStart w:id="4828" w:name="_Toc525216904"/>
      <w:bookmarkStart w:id="4829" w:name="_Toc525217306"/>
      <w:bookmarkStart w:id="4830" w:name="_Toc525217707"/>
      <w:bookmarkStart w:id="4831" w:name="_Toc525218109"/>
      <w:bookmarkStart w:id="4832" w:name="_Toc525218511"/>
      <w:bookmarkStart w:id="4833" w:name="_Toc525218912"/>
      <w:bookmarkStart w:id="4834" w:name="_Toc525219310"/>
      <w:bookmarkStart w:id="4835" w:name="_Toc525219704"/>
      <w:bookmarkStart w:id="4836" w:name="_Toc525220097"/>
      <w:bookmarkStart w:id="4837" w:name="_Toc525220491"/>
      <w:bookmarkStart w:id="4838" w:name="_Toc525220885"/>
      <w:bookmarkStart w:id="4839" w:name="_Toc525221286"/>
      <w:bookmarkStart w:id="4840" w:name="_Toc525221686"/>
      <w:bookmarkStart w:id="4841" w:name="_Toc525222086"/>
      <w:bookmarkStart w:id="4842" w:name="_Toc525222485"/>
      <w:bookmarkStart w:id="4843" w:name="_Toc525222883"/>
      <w:bookmarkStart w:id="4844" w:name="_Toc525223281"/>
      <w:bookmarkStart w:id="4845" w:name="_Toc525223680"/>
      <w:bookmarkStart w:id="4846" w:name="_Toc525224078"/>
      <w:bookmarkStart w:id="4847" w:name="_Toc525224476"/>
      <w:bookmarkStart w:id="4848" w:name="_Toc525224874"/>
      <w:bookmarkStart w:id="4849" w:name="_Toc525225272"/>
      <w:bookmarkStart w:id="4850" w:name="_Toc525282505"/>
      <w:bookmarkStart w:id="4851" w:name="_Toc524935899"/>
      <w:bookmarkStart w:id="4852" w:name="_Toc525026573"/>
      <w:bookmarkStart w:id="4853" w:name="_Toc525028646"/>
      <w:bookmarkStart w:id="4854" w:name="_Toc525048290"/>
      <w:bookmarkStart w:id="4855" w:name="_Toc525116674"/>
      <w:bookmarkStart w:id="4856" w:name="_Toc525117097"/>
      <w:bookmarkStart w:id="4857" w:name="_Toc525117499"/>
      <w:bookmarkStart w:id="4858" w:name="_Toc525117900"/>
      <w:bookmarkStart w:id="4859" w:name="_Toc525204370"/>
      <w:bookmarkStart w:id="4860" w:name="_Toc525207444"/>
      <w:bookmarkStart w:id="4861" w:name="_Toc525208475"/>
      <w:bookmarkStart w:id="4862" w:name="_Toc525208874"/>
      <w:bookmarkStart w:id="4863" w:name="_Toc525209273"/>
      <w:bookmarkStart w:id="4864" w:name="_Toc525209674"/>
      <w:bookmarkStart w:id="4865" w:name="_Toc525210075"/>
      <w:bookmarkStart w:id="4866" w:name="_Toc525210477"/>
      <w:bookmarkStart w:id="4867" w:name="_Toc525210878"/>
      <w:bookmarkStart w:id="4868" w:name="_Toc525211280"/>
      <w:bookmarkStart w:id="4869" w:name="_Toc525211679"/>
      <w:bookmarkStart w:id="4870" w:name="_Toc525212077"/>
      <w:bookmarkStart w:id="4871" w:name="_Toc525212476"/>
      <w:bookmarkStart w:id="4872" w:name="_Toc525212877"/>
      <w:bookmarkStart w:id="4873" w:name="_Toc525213278"/>
      <w:bookmarkStart w:id="4874" w:name="_Toc525215702"/>
      <w:bookmarkStart w:id="4875" w:name="_Toc525216104"/>
      <w:bookmarkStart w:id="4876" w:name="_Toc525216505"/>
      <w:bookmarkStart w:id="4877" w:name="_Toc525216905"/>
      <w:bookmarkStart w:id="4878" w:name="_Toc525217307"/>
      <w:bookmarkStart w:id="4879" w:name="_Toc525217708"/>
      <w:bookmarkStart w:id="4880" w:name="_Toc525218110"/>
      <w:bookmarkStart w:id="4881" w:name="_Toc525218512"/>
      <w:bookmarkStart w:id="4882" w:name="_Toc525218913"/>
      <w:bookmarkStart w:id="4883" w:name="_Toc525219311"/>
      <w:bookmarkStart w:id="4884" w:name="_Toc525219705"/>
      <w:bookmarkStart w:id="4885" w:name="_Toc525220098"/>
      <w:bookmarkStart w:id="4886" w:name="_Toc525220492"/>
      <w:bookmarkStart w:id="4887" w:name="_Toc525220886"/>
      <w:bookmarkStart w:id="4888" w:name="_Toc525221287"/>
      <w:bookmarkStart w:id="4889" w:name="_Toc525221687"/>
      <w:bookmarkStart w:id="4890" w:name="_Toc525222087"/>
      <w:bookmarkStart w:id="4891" w:name="_Toc525222486"/>
      <w:bookmarkStart w:id="4892" w:name="_Toc525222884"/>
      <w:bookmarkStart w:id="4893" w:name="_Toc525223282"/>
      <w:bookmarkStart w:id="4894" w:name="_Toc525223681"/>
      <w:bookmarkStart w:id="4895" w:name="_Toc525224079"/>
      <w:bookmarkStart w:id="4896" w:name="_Toc525224477"/>
      <w:bookmarkStart w:id="4897" w:name="_Toc525224875"/>
      <w:bookmarkStart w:id="4898" w:name="_Toc525225273"/>
      <w:bookmarkStart w:id="4899" w:name="_Toc525282506"/>
      <w:bookmarkStart w:id="4900" w:name="_Toc524935900"/>
      <w:bookmarkStart w:id="4901" w:name="_Toc525026574"/>
      <w:bookmarkStart w:id="4902" w:name="_Toc525028647"/>
      <w:bookmarkStart w:id="4903" w:name="_Toc525048291"/>
      <w:bookmarkStart w:id="4904" w:name="_Toc525116675"/>
      <w:bookmarkStart w:id="4905" w:name="_Toc525117098"/>
      <w:bookmarkStart w:id="4906" w:name="_Toc525117500"/>
      <w:bookmarkStart w:id="4907" w:name="_Toc525117901"/>
      <w:bookmarkStart w:id="4908" w:name="_Toc525204371"/>
      <w:bookmarkStart w:id="4909" w:name="_Toc525207445"/>
      <w:bookmarkStart w:id="4910" w:name="_Toc525208476"/>
      <w:bookmarkStart w:id="4911" w:name="_Toc525208875"/>
      <w:bookmarkStart w:id="4912" w:name="_Toc525209274"/>
      <w:bookmarkStart w:id="4913" w:name="_Toc525209675"/>
      <w:bookmarkStart w:id="4914" w:name="_Toc525210076"/>
      <w:bookmarkStart w:id="4915" w:name="_Toc525210478"/>
      <w:bookmarkStart w:id="4916" w:name="_Toc525210879"/>
      <w:bookmarkStart w:id="4917" w:name="_Toc525211281"/>
      <w:bookmarkStart w:id="4918" w:name="_Toc525211680"/>
      <w:bookmarkStart w:id="4919" w:name="_Toc525212078"/>
      <w:bookmarkStart w:id="4920" w:name="_Toc525212477"/>
      <w:bookmarkStart w:id="4921" w:name="_Toc525212878"/>
      <w:bookmarkStart w:id="4922" w:name="_Toc525213279"/>
      <w:bookmarkStart w:id="4923" w:name="_Toc525215703"/>
      <w:bookmarkStart w:id="4924" w:name="_Toc525216105"/>
      <w:bookmarkStart w:id="4925" w:name="_Toc525216506"/>
      <w:bookmarkStart w:id="4926" w:name="_Toc525216906"/>
      <w:bookmarkStart w:id="4927" w:name="_Toc525217308"/>
      <w:bookmarkStart w:id="4928" w:name="_Toc525217709"/>
      <w:bookmarkStart w:id="4929" w:name="_Toc525218111"/>
      <w:bookmarkStart w:id="4930" w:name="_Toc525218513"/>
      <w:bookmarkStart w:id="4931" w:name="_Toc525218914"/>
      <w:bookmarkStart w:id="4932" w:name="_Toc525219312"/>
      <w:bookmarkStart w:id="4933" w:name="_Toc525219706"/>
      <w:bookmarkStart w:id="4934" w:name="_Toc525220099"/>
      <w:bookmarkStart w:id="4935" w:name="_Toc525220493"/>
      <w:bookmarkStart w:id="4936" w:name="_Toc525220887"/>
      <w:bookmarkStart w:id="4937" w:name="_Toc525221288"/>
      <w:bookmarkStart w:id="4938" w:name="_Toc525221688"/>
      <w:bookmarkStart w:id="4939" w:name="_Toc525222088"/>
      <w:bookmarkStart w:id="4940" w:name="_Toc525222487"/>
      <w:bookmarkStart w:id="4941" w:name="_Toc525222885"/>
      <w:bookmarkStart w:id="4942" w:name="_Toc525223283"/>
      <w:bookmarkStart w:id="4943" w:name="_Toc525223682"/>
      <w:bookmarkStart w:id="4944" w:name="_Toc525224080"/>
      <w:bookmarkStart w:id="4945" w:name="_Toc525224478"/>
      <w:bookmarkStart w:id="4946" w:name="_Toc525224876"/>
      <w:bookmarkStart w:id="4947" w:name="_Toc525225274"/>
      <w:bookmarkStart w:id="4948" w:name="_Toc525282507"/>
      <w:bookmarkStart w:id="4949" w:name="_Toc524935901"/>
      <w:bookmarkStart w:id="4950" w:name="_Toc525026575"/>
      <w:bookmarkStart w:id="4951" w:name="_Toc525028648"/>
      <w:bookmarkStart w:id="4952" w:name="_Toc525048292"/>
      <w:bookmarkStart w:id="4953" w:name="_Toc525116676"/>
      <w:bookmarkStart w:id="4954" w:name="_Toc525117099"/>
      <w:bookmarkStart w:id="4955" w:name="_Toc525117501"/>
      <w:bookmarkStart w:id="4956" w:name="_Toc525117902"/>
      <w:bookmarkStart w:id="4957" w:name="_Toc525204372"/>
      <w:bookmarkStart w:id="4958" w:name="_Toc525207446"/>
      <w:bookmarkStart w:id="4959" w:name="_Toc525208477"/>
      <w:bookmarkStart w:id="4960" w:name="_Toc525208876"/>
      <w:bookmarkStart w:id="4961" w:name="_Toc525209275"/>
      <w:bookmarkStart w:id="4962" w:name="_Toc525209676"/>
      <w:bookmarkStart w:id="4963" w:name="_Toc525210077"/>
      <w:bookmarkStart w:id="4964" w:name="_Toc525210479"/>
      <w:bookmarkStart w:id="4965" w:name="_Toc525210880"/>
      <w:bookmarkStart w:id="4966" w:name="_Toc525211282"/>
      <w:bookmarkStart w:id="4967" w:name="_Toc525211681"/>
      <w:bookmarkStart w:id="4968" w:name="_Toc525212079"/>
      <w:bookmarkStart w:id="4969" w:name="_Toc525212478"/>
      <w:bookmarkStart w:id="4970" w:name="_Toc525212879"/>
      <w:bookmarkStart w:id="4971" w:name="_Toc525213280"/>
      <w:bookmarkStart w:id="4972" w:name="_Toc525215704"/>
      <w:bookmarkStart w:id="4973" w:name="_Toc525216106"/>
      <w:bookmarkStart w:id="4974" w:name="_Toc525216507"/>
      <w:bookmarkStart w:id="4975" w:name="_Toc525216907"/>
      <w:bookmarkStart w:id="4976" w:name="_Toc525217309"/>
      <w:bookmarkStart w:id="4977" w:name="_Toc525217710"/>
      <w:bookmarkStart w:id="4978" w:name="_Toc525218112"/>
      <w:bookmarkStart w:id="4979" w:name="_Toc525218514"/>
      <w:bookmarkStart w:id="4980" w:name="_Toc525218915"/>
      <w:bookmarkStart w:id="4981" w:name="_Toc525219313"/>
      <w:bookmarkStart w:id="4982" w:name="_Toc525219707"/>
      <w:bookmarkStart w:id="4983" w:name="_Toc525220100"/>
      <w:bookmarkStart w:id="4984" w:name="_Toc525220494"/>
      <w:bookmarkStart w:id="4985" w:name="_Toc525220888"/>
      <w:bookmarkStart w:id="4986" w:name="_Toc525221289"/>
      <w:bookmarkStart w:id="4987" w:name="_Toc525221689"/>
      <w:bookmarkStart w:id="4988" w:name="_Toc525222089"/>
      <w:bookmarkStart w:id="4989" w:name="_Toc525222488"/>
      <w:bookmarkStart w:id="4990" w:name="_Toc525222886"/>
      <w:bookmarkStart w:id="4991" w:name="_Toc525223284"/>
      <w:bookmarkStart w:id="4992" w:name="_Toc525223683"/>
      <w:bookmarkStart w:id="4993" w:name="_Toc525224081"/>
      <w:bookmarkStart w:id="4994" w:name="_Toc525224479"/>
      <w:bookmarkStart w:id="4995" w:name="_Toc525224877"/>
      <w:bookmarkStart w:id="4996" w:name="_Toc525225275"/>
      <w:bookmarkStart w:id="4997" w:name="_Toc525282508"/>
      <w:bookmarkStart w:id="4998" w:name="_Toc524935902"/>
      <w:bookmarkStart w:id="4999" w:name="_Toc525026576"/>
      <w:bookmarkStart w:id="5000" w:name="_Toc525028649"/>
      <w:bookmarkStart w:id="5001" w:name="_Toc525048293"/>
      <w:bookmarkStart w:id="5002" w:name="_Toc525116677"/>
      <w:bookmarkStart w:id="5003" w:name="_Toc525117100"/>
      <w:bookmarkStart w:id="5004" w:name="_Toc525117502"/>
      <w:bookmarkStart w:id="5005" w:name="_Toc525117903"/>
      <w:bookmarkStart w:id="5006" w:name="_Toc525204373"/>
      <w:bookmarkStart w:id="5007" w:name="_Toc525207447"/>
      <w:bookmarkStart w:id="5008" w:name="_Toc525208478"/>
      <w:bookmarkStart w:id="5009" w:name="_Toc525208877"/>
      <w:bookmarkStart w:id="5010" w:name="_Toc525209276"/>
      <w:bookmarkStart w:id="5011" w:name="_Toc525209677"/>
      <w:bookmarkStart w:id="5012" w:name="_Toc525210078"/>
      <w:bookmarkStart w:id="5013" w:name="_Toc525210480"/>
      <w:bookmarkStart w:id="5014" w:name="_Toc525210881"/>
      <w:bookmarkStart w:id="5015" w:name="_Toc525211283"/>
      <w:bookmarkStart w:id="5016" w:name="_Toc525211682"/>
      <w:bookmarkStart w:id="5017" w:name="_Toc525212080"/>
      <w:bookmarkStart w:id="5018" w:name="_Toc525212479"/>
      <w:bookmarkStart w:id="5019" w:name="_Toc525212880"/>
      <w:bookmarkStart w:id="5020" w:name="_Toc525213281"/>
      <w:bookmarkStart w:id="5021" w:name="_Toc525215705"/>
      <w:bookmarkStart w:id="5022" w:name="_Toc525216107"/>
      <w:bookmarkStart w:id="5023" w:name="_Toc525216508"/>
      <w:bookmarkStart w:id="5024" w:name="_Toc525216908"/>
      <w:bookmarkStart w:id="5025" w:name="_Toc525217310"/>
      <w:bookmarkStart w:id="5026" w:name="_Toc525217711"/>
      <w:bookmarkStart w:id="5027" w:name="_Toc525218113"/>
      <w:bookmarkStart w:id="5028" w:name="_Toc525218515"/>
      <w:bookmarkStart w:id="5029" w:name="_Toc525218916"/>
      <w:bookmarkStart w:id="5030" w:name="_Toc525219314"/>
      <w:bookmarkStart w:id="5031" w:name="_Toc525219708"/>
      <w:bookmarkStart w:id="5032" w:name="_Toc525220101"/>
      <w:bookmarkStart w:id="5033" w:name="_Toc525220495"/>
      <w:bookmarkStart w:id="5034" w:name="_Toc525220889"/>
      <w:bookmarkStart w:id="5035" w:name="_Toc525221290"/>
      <w:bookmarkStart w:id="5036" w:name="_Toc525221690"/>
      <w:bookmarkStart w:id="5037" w:name="_Toc525222090"/>
      <w:bookmarkStart w:id="5038" w:name="_Toc525222489"/>
      <w:bookmarkStart w:id="5039" w:name="_Toc525222887"/>
      <w:bookmarkStart w:id="5040" w:name="_Toc525223285"/>
      <w:bookmarkStart w:id="5041" w:name="_Toc525223684"/>
      <w:bookmarkStart w:id="5042" w:name="_Toc525224082"/>
      <w:bookmarkStart w:id="5043" w:name="_Toc525224480"/>
      <w:bookmarkStart w:id="5044" w:name="_Toc525224878"/>
      <w:bookmarkStart w:id="5045" w:name="_Toc525225276"/>
      <w:bookmarkStart w:id="5046" w:name="_Toc525282509"/>
      <w:bookmarkStart w:id="5047" w:name="_Toc524935903"/>
      <w:bookmarkStart w:id="5048" w:name="_Toc525026577"/>
      <w:bookmarkStart w:id="5049" w:name="_Toc525028650"/>
      <w:bookmarkStart w:id="5050" w:name="_Toc525048294"/>
      <w:bookmarkStart w:id="5051" w:name="_Toc525116678"/>
      <w:bookmarkStart w:id="5052" w:name="_Toc525117101"/>
      <w:bookmarkStart w:id="5053" w:name="_Toc525117503"/>
      <w:bookmarkStart w:id="5054" w:name="_Toc525117904"/>
      <w:bookmarkStart w:id="5055" w:name="_Toc525204374"/>
      <w:bookmarkStart w:id="5056" w:name="_Toc525207448"/>
      <w:bookmarkStart w:id="5057" w:name="_Toc525208479"/>
      <w:bookmarkStart w:id="5058" w:name="_Toc525208878"/>
      <w:bookmarkStart w:id="5059" w:name="_Toc525209277"/>
      <w:bookmarkStart w:id="5060" w:name="_Toc525209678"/>
      <w:bookmarkStart w:id="5061" w:name="_Toc525210079"/>
      <w:bookmarkStart w:id="5062" w:name="_Toc525210481"/>
      <w:bookmarkStart w:id="5063" w:name="_Toc525210882"/>
      <w:bookmarkStart w:id="5064" w:name="_Toc525211284"/>
      <w:bookmarkStart w:id="5065" w:name="_Toc525211683"/>
      <w:bookmarkStart w:id="5066" w:name="_Toc525212081"/>
      <w:bookmarkStart w:id="5067" w:name="_Toc525212480"/>
      <w:bookmarkStart w:id="5068" w:name="_Toc525212881"/>
      <w:bookmarkStart w:id="5069" w:name="_Toc525213282"/>
      <w:bookmarkStart w:id="5070" w:name="_Toc525215706"/>
      <w:bookmarkStart w:id="5071" w:name="_Toc525216108"/>
      <w:bookmarkStart w:id="5072" w:name="_Toc525216509"/>
      <w:bookmarkStart w:id="5073" w:name="_Toc525216909"/>
      <w:bookmarkStart w:id="5074" w:name="_Toc525217311"/>
      <w:bookmarkStart w:id="5075" w:name="_Toc525217712"/>
      <w:bookmarkStart w:id="5076" w:name="_Toc525218114"/>
      <w:bookmarkStart w:id="5077" w:name="_Toc525218516"/>
      <w:bookmarkStart w:id="5078" w:name="_Toc525218917"/>
      <w:bookmarkStart w:id="5079" w:name="_Toc525219315"/>
      <w:bookmarkStart w:id="5080" w:name="_Toc525219709"/>
      <w:bookmarkStart w:id="5081" w:name="_Toc525220102"/>
      <w:bookmarkStart w:id="5082" w:name="_Toc525220496"/>
      <w:bookmarkStart w:id="5083" w:name="_Toc525220890"/>
      <w:bookmarkStart w:id="5084" w:name="_Toc525221291"/>
      <w:bookmarkStart w:id="5085" w:name="_Toc525221691"/>
      <w:bookmarkStart w:id="5086" w:name="_Toc525222091"/>
      <w:bookmarkStart w:id="5087" w:name="_Toc525222490"/>
      <w:bookmarkStart w:id="5088" w:name="_Toc525222888"/>
      <w:bookmarkStart w:id="5089" w:name="_Toc525223286"/>
      <w:bookmarkStart w:id="5090" w:name="_Toc525223685"/>
      <w:bookmarkStart w:id="5091" w:name="_Toc525224083"/>
      <w:bookmarkStart w:id="5092" w:name="_Toc525224481"/>
      <w:bookmarkStart w:id="5093" w:name="_Toc525224879"/>
      <w:bookmarkStart w:id="5094" w:name="_Toc525225277"/>
      <w:bookmarkStart w:id="5095" w:name="_Toc525282510"/>
      <w:bookmarkStart w:id="5096" w:name="_Toc524935904"/>
      <w:bookmarkStart w:id="5097" w:name="_Toc525026578"/>
      <w:bookmarkStart w:id="5098" w:name="_Toc525028651"/>
      <w:bookmarkStart w:id="5099" w:name="_Toc525048295"/>
      <w:bookmarkStart w:id="5100" w:name="_Toc525116679"/>
      <w:bookmarkStart w:id="5101" w:name="_Toc525117102"/>
      <w:bookmarkStart w:id="5102" w:name="_Toc525117504"/>
      <w:bookmarkStart w:id="5103" w:name="_Toc525117905"/>
      <w:bookmarkStart w:id="5104" w:name="_Toc525204375"/>
      <w:bookmarkStart w:id="5105" w:name="_Toc525207449"/>
      <w:bookmarkStart w:id="5106" w:name="_Toc525208480"/>
      <w:bookmarkStart w:id="5107" w:name="_Toc525208879"/>
      <w:bookmarkStart w:id="5108" w:name="_Toc525209278"/>
      <w:bookmarkStart w:id="5109" w:name="_Toc525209679"/>
      <w:bookmarkStart w:id="5110" w:name="_Toc525210080"/>
      <w:bookmarkStart w:id="5111" w:name="_Toc525210482"/>
      <w:bookmarkStart w:id="5112" w:name="_Toc525210883"/>
      <w:bookmarkStart w:id="5113" w:name="_Toc525211285"/>
      <w:bookmarkStart w:id="5114" w:name="_Toc525211684"/>
      <w:bookmarkStart w:id="5115" w:name="_Toc525212082"/>
      <w:bookmarkStart w:id="5116" w:name="_Toc525212481"/>
      <w:bookmarkStart w:id="5117" w:name="_Toc525212882"/>
      <w:bookmarkStart w:id="5118" w:name="_Toc525213283"/>
      <w:bookmarkStart w:id="5119" w:name="_Toc525215707"/>
      <w:bookmarkStart w:id="5120" w:name="_Toc525216109"/>
      <w:bookmarkStart w:id="5121" w:name="_Toc525216510"/>
      <w:bookmarkStart w:id="5122" w:name="_Toc525216910"/>
      <w:bookmarkStart w:id="5123" w:name="_Toc525217312"/>
      <w:bookmarkStart w:id="5124" w:name="_Toc525217713"/>
      <w:bookmarkStart w:id="5125" w:name="_Toc525218115"/>
      <w:bookmarkStart w:id="5126" w:name="_Toc525218517"/>
      <w:bookmarkStart w:id="5127" w:name="_Toc525218918"/>
      <w:bookmarkStart w:id="5128" w:name="_Toc525219316"/>
      <w:bookmarkStart w:id="5129" w:name="_Toc525219710"/>
      <w:bookmarkStart w:id="5130" w:name="_Toc525220103"/>
      <w:bookmarkStart w:id="5131" w:name="_Toc525220497"/>
      <w:bookmarkStart w:id="5132" w:name="_Toc525220891"/>
      <w:bookmarkStart w:id="5133" w:name="_Toc525221292"/>
      <w:bookmarkStart w:id="5134" w:name="_Toc525221692"/>
      <w:bookmarkStart w:id="5135" w:name="_Toc525222092"/>
      <w:bookmarkStart w:id="5136" w:name="_Toc525222491"/>
      <w:bookmarkStart w:id="5137" w:name="_Toc525222889"/>
      <w:bookmarkStart w:id="5138" w:name="_Toc525223287"/>
      <w:bookmarkStart w:id="5139" w:name="_Toc525223686"/>
      <w:bookmarkStart w:id="5140" w:name="_Toc525224084"/>
      <w:bookmarkStart w:id="5141" w:name="_Toc525224482"/>
      <w:bookmarkStart w:id="5142" w:name="_Toc525224880"/>
      <w:bookmarkStart w:id="5143" w:name="_Toc525225278"/>
      <w:bookmarkStart w:id="5144" w:name="_Toc525282511"/>
      <w:bookmarkStart w:id="5145" w:name="_Toc524935905"/>
      <w:bookmarkStart w:id="5146" w:name="_Toc525026579"/>
      <w:bookmarkStart w:id="5147" w:name="_Toc525028652"/>
      <w:bookmarkStart w:id="5148" w:name="_Toc525048296"/>
      <w:bookmarkStart w:id="5149" w:name="_Toc525116680"/>
      <w:bookmarkStart w:id="5150" w:name="_Toc525117103"/>
      <w:bookmarkStart w:id="5151" w:name="_Toc525117505"/>
      <w:bookmarkStart w:id="5152" w:name="_Toc525117906"/>
      <w:bookmarkStart w:id="5153" w:name="_Toc525204376"/>
      <w:bookmarkStart w:id="5154" w:name="_Toc525207450"/>
      <w:bookmarkStart w:id="5155" w:name="_Toc525208481"/>
      <w:bookmarkStart w:id="5156" w:name="_Toc525208880"/>
      <w:bookmarkStart w:id="5157" w:name="_Toc525209279"/>
      <w:bookmarkStart w:id="5158" w:name="_Toc525209680"/>
      <w:bookmarkStart w:id="5159" w:name="_Toc525210081"/>
      <w:bookmarkStart w:id="5160" w:name="_Toc525210483"/>
      <w:bookmarkStart w:id="5161" w:name="_Toc525210884"/>
      <w:bookmarkStart w:id="5162" w:name="_Toc525211286"/>
      <w:bookmarkStart w:id="5163" w:name="_Toc525211685"/>
      <w:bookmarkStart w:id="5164" w:name="_Toc525212083"/>
      <w:bookmarkStart w:id="5165" w:name="_Toc525212482"/>
      <w:bookmarkStart w:id="5166" w:name="_Toc525212883"/>
      <w:bookmarkStart w:id="5167" w:name="_Toc525213284"/>
      <w:bookmarkStart w:id="5168" w:name="_Toc525215708"/>
      <w:bookmarkStart w:id="5169" w:name="_Toc525216110"/>
      <w:bookmarkStart w:id="5170" w:name="_Toc525216511"/>
      <w:bookmarkStart w:id="5171" w:name="_Toc525216911"/>
      <w:bookmarkStart w:id="5172" w:name="_Toc525217313"/>
      <w:bookmarkStart w:id="5173" w:name="_Toc525217714"/>
      <w:bookmarkStart w:id="5174" w:name="_Toc525218116"/>
      <w:bookmarkStart w:id="5175" w:name="_Toc525218518"/>
      <w:bookmarkStart w:id="5176" w:name="_Toc525218919"/>
      <w:bookmarkStart w:id="5177" w:name="_Toc525219317"/>
      <w:bookmarkStart w:id="5178" w:name="_Toc525219711"/>
      <w:bookmarkStart w:id="5179" w:name="_Toc525220104"/>
      <w:bookmarkStart w:id="5180" w:name="_Toc525220498"/>
      <w:bookmarkStart w:id="5181" w:name="_Toc525220892"/>
      <w:bookmarkStart w:id="5182" w:name="_Toc525221293"/>
      <w:bookmarkStart w:id="5183" w:name="_Toc525221693"/>
      <w:bookmarkStart w:id="5184" w:name="_Toc525222093"/>
      <w:bookmarkStart w:id="5185" w:name="_Toc525222492"/>
      <w:bookmarkStart w:id="5186" w:name="_Toc525222890"/>
      <w:bookmarkStart w:id="5187" w:name="_Toc525223288"/>
      <w:bookmarkStart w:id="5188" w:name="_Toc525223687"/>
      <w:bookmarkStart w:id="5189" w:name="_Toc525224085"/>
      <w:bookmarkStart w:id="5190" w:name="_Toc525224483"/>
      <w:bookmarkStart w:id="5191" w:name="_Toc525224881"/>
      <w:bookmarkStart w:id="5192" w:name="_Toc525225279"/>
      <w:bookmarkStart w:id="5193" w:name="_Toc525282512"/>
      <w:bookmarkStart w:id="5194" w:name="_Toc524935906"/>
      <w:bookmarkStart w:id="5195" w:name="_Toc525026580"/>
      <w:bookmarkStart w:id="5196" w:name="_Toc525028653"/>
      <w:bookmarkStart w:id="5197" w:name="_Toc525048297"/>
      <w:bookmarkStart w:id="5198" w:name="_Toc525116681"/>
      <w:bookmarkStart w:id="5199" w:name="_Toc525117104"/>
      <w:bookmarkStart w:id="5200" w:name="_Toc525117506"/>
      <w:bookmarkStart w:id="5201" w:name="_Toc525117907"/>
      <w:bookmarkStart w:id="5202" w:name="_Toc525204377"/>
      <w:bookmarkStart w:id="5203" w:name="_Toc525207451"/>
      <w:bookmarkStart w:id="5204" w:name="_Toc525208482"/>
      <w:bookmarkStart w:id="5205" w:name="_Toc525208881"/>
      <w:bookmarkStart w:id="5206" w:name="_Toc525209280"/>
      <w:bookmarkStart w:id="5207" w:name="_Toc525209681"/>
      <w:bookmarkStart w:id="5208" w:name="_Toc525210082"/>
      <w:bookmarkStart w:id="5209" w:name="_Toc525210484"/>
      <w:bookmarkStart w:id="5210" w:name="_Toc525210885"/>
      <w:bookmarkStart w:id="5211" w:name="_Toc525211287"/>
      <w:bookmarkStart w:id="5212" w:name="_Toc525211686"/>
      <w:bookmarkStart w:id="5213" w:name="_Toc525212084"/>
      <w:bookmarkStart w:id="5214" w:name="_Toc525212483"/>
      <w:bookmarkStart w:id="5215" w:name="_Toc525212884"/>
      <w:bookmarkStart w:id="5216" w:name="_Toc525213285"/>
      <w:bookmarkStart w:id="5217" w:name="_Toc525215709"/>
      <w:bookmarkStart w:id="5218" w:name="_Toc525216111"/>
      <w:bookmarkStart w:id="5219" w:name="_Toc525216512"/>
      <w:bookmarkStart w:id="5220" w:name="_Toc525216912"/>
      <w:bookmarkStart w:id="5221" w:name="_Toc525217314"/>
      <w:bookmarkStart w:id="5222" w:name="_Toc525217715"/>
      <w:bookmarkStart w:id="5223" w:name="_Toc525218117"/>
      <w:bookmarkStart w:id="5224" w:name="_Toc525218519"/>
      <w:bookmarkStart w:id="5225" w:name="_Toc525218920"/>
      <w:bookmarkStart w:id="5226" w:name="_Toc525219318"/>
      <w:bookmarkStart w:id="5227" w:name="_Toc525219712"/>
      <w:bookmarkStart w:id="5228" w:name="_Toc525220105"/>
      <w:bookmarkStart w:id="5229" w:name="_Toc525220499"/>
      <w:bookmarkStart w:id="5230" w:name="_Toc525220893"/>
      <w:bookmarkStart w:id="5231" w:name="_Toc525221294"/>
      <w:bookmarkStart w:id="5232" w:name="_Toc525221694"/>
      <w:bookmarkStart w:id="5233" w:name="_Toc525222094"/>
      <w:bookmarkStart w:id="5234" w:name="_Toc525222493"/>
      <w:bookmarkStart w:id="5235" w:name="_Toc525222891"/>
      <w:bookmarkStart w:id="5236" w:name="_Toc525223289"/>
      <w:bookmarkStart w:id="5237" w:name="_Toc525223688"/>
      <w:bookmarkStart w:id="5238" w:name="_Toc525224086"/>
      <w:bookmarkStart w:id="5239" w:name="_Toc525224484"/>
      <w:bookmarkStart w:id="5240" w:name="_Toc525224882"/>
      <w:bookmarkStart w:id="5241" w:name="_Toc525225280"/>
      <w:bookmarkStart w:id="5242" w:name="_Toc525282513"/>
      <w:bookmarkStart w:id="5243" w:name="_Toc524935907"/>
      <w:bookmarkStart w:id="5244" w:name="_Toc525026581"/>
      <w:bookmarkStart w:id="5245" w:name="_Toc525028654"/>
      <w:bookmarkStart w:id="5246" w:name="_Toc525048298"/>
      <w:bookmarkStart w:id="5247" w:name="_Toc525116682"/>
      <w:bookmarkStart w:id="5248" w:name="_Toc525117105"/>
      <w:bookmarkStart w:id="5249" w:name="_Toc525117507"/>
      <w:bookmarkStart w:id="5250" w:name="_Toc525117908"/>
      <w:bookmarkStart w:id="5251" w:name="_Toc525204378"/>
      <w:bookmarkStart w:id="5252" w:name="_Toc525207452"/>
      <w:bookmarkStart w:id="5253" w:name="_Toc525208483"/>
      <w:bookmarkStart w:id="5254" w:name="_Toc525208882"/>
      <w:bookmarkStart w:id="5255" w:name="_Toc525209281"/>
      <w:bookmarkStart w:id="5256" w:name="_Toc525209682"/>
      <w:bookmarkStart w:id="5257" w:name="_Toc525210083"/>
      <w:bookmarkStart w:id="5258" w:name="_Toc525210485"/>
      <w:bookmarkStart w:id="5259" w:name="_Toc525210886"/>
      <w:bookmarkStart w:id="5260" w:name="_Toc525211288"/>
      <w:bookmarkStart w:id="5261" w:name="_Toc525211687"/>
      <w:bookmarkStart w:id="5262" w:name="_Toc525212085"/>
      <w:bookmarkStart w:id="5263" w:name="_Toc525212484"/>
      <w:bookmarkStart w:id="5264" w:name="_Toc525212885"/>
      <w:bookmarkStart w:id="5265" w:name="_Toc525213286"/>
      <w:bookmarkStart w:id="5266" w:name="_Toc525215710"/>
      <w:bookmarkStart w:id="5267" w:name="_Toc525216112"/>
      <w:bookmarkStart w:id="5268" w:name="_Toc525216513"/>
      <w:bookmarkStart w:id="5269" w:name="_Toc525216913"/>
      <w:bookmarkStart w:id="5270" w:name="_Toc525217315"/>
      <w:bookmarkStart w:id="5271" w:name="_Toc525217716"/>
      <w:bookmarkStart w:id="5272" w:name="_Toc525218118"/>
      <w:bookmarkStart w:id="5273" w:name="_Toc525218520"/>
      <w:bookmarkStart w:id="5274" w:name="_Toc525218921"/>
      <w:bookmarkStart w:id="5275" w:name="_Toc525219319"/>
      <w:bookmarkStart w:id="5276" w:name="_Toc525219713"/>
      <w:bookmarkStart w:id="5277" w:name="_Toc525220106"/>
      <w:bookmarkStart w:id="5278" w:name="_Toc525220500"/>
      <w:bookmarkStart w:id="5279" w:name="_Toc525220894"/>
      <w:bookmarkStart w:id="5280" w:name="_Toc525221295"/>
      <w:bookmarkStart w:id="5281" w:name="_Toc525221695"/>
      <w:bookmarkStart w:id="5282" w:name="_Toc525222095"/>
      <w:bookmarkStart w:id="5283" w:name="_Toc525222494"/>
      <w:bookmarkStart w:id="5284" w:name="_Toc525222892"/>
      <w:bookmarkStart w:id="5285" w:name="_Toc525223290"/>
      <w:bookmarkStart w:id="5286" w:name="_Toc525223689"/>
      <w:bookmarkStart w:id="5287" w:name="_Toc525224087"/>
      <w:bookmarkStart w:id="5288" w:name="_Toc525224485"/>
      <w:bookmarkStart w:id="5289" w:name="_Toc525224883"/>
      <w:bookmarkStart w:id="5290" w:name="_Toc525225281"/>
      <w:bookmarkStart w:id="5291" w:name="_Toc525282514"/>
      <w:bookmarkStart w:id="5292" w:name="_Toc524935908"/>
      <w:bookmarkStart w:id="5293" w:name="_Toc525026582"/>
      <w:bookmarkStart w:id="5294" w:name="_Toc525028655"/>
      <w:bookmarkStart w:id="5295" w:name="_Toc525048299"/>
      <w:bookmarkStart w:id="5296" w:name="_Toc525116683"/>
      <w:bookmarkStart w:id="5297" w:name="_Toc525117106"/>
      <w:bookmarkStart w:id="5298" w:name="_Toc525117508"/>
      <w:bookmarkStart w:id="5299" w:name="_Toc525117909"/>
      <w:bookmarkStart w:id="5300" w:name="_Toc525204379"/>
      <w:bookmarkStart w:id="5301" w:name="_Toc525207453"/>
      <w:bookmarkStart w:id="5302" w:name="_Toc525208484"/>
      <w:bookmarkStart w:id="5303" w:name="_Toc525208883"/>
      <w:bookmarkStart w:id="5304" w:name="_Toc525209282"/>
      <w:bookmarkStart w:id="5305" w:name="_Toc525209683"/>
      <w:bookmarkStart w:id="5306" w:name="_Toc525210084"/>
      <w:bookmarkStart w:id="5307" w:name="_Toc525210486"/>
      <w:bookmarkStart w:id="5308" w:name="_Toc525210887"/>
      <w:bookmarkStart w:id="5309" w:name="_Toc525211289"/>
      <w:bookmarkStart w:id="5310" w:name="_Toc525211688"/>
      <w:bookmarkStart w:id="5311" w:name="_Toc525212086"/>
      <w:bookmarkStart w:id="5312" w:name="_Toc525212485"/>
      <w:bookmarkStart w:id="5313" w:name="_Toc525212886"/>
      <w:bookmarkStart w:id="5314" w:name="_Toc525213287"/>
      <w:bookmarkStart w:id="5315" w:name="_Toc525215711"/>
      <w:bookmarkStart w:id="5316" w:name="_Toc525216113"/>
      <w:bookmarkStart w:id="5317" w:name="_Toc525216514"/>
      <w:bookmarkStart w:id="5318" w:name="_Toc525216914"/>
      <w:bookmarkStart w:id="5319" w:name="_Toc525217316"/>
      <w:bookmarkStart w:id="5320" w:name="_Toc525217717"/>
      <w:bookmarkStart w:id="5321" w:name="_Toc525218119"/>
      <w:bookmarkStart w:id="5322" w:name="_Toc525218521"/>
      <w:bookmarkStart w:id="5323" w:name="_Toc525218922"/>
      <w:bookmarkStart w:id="5324" w:name="_Toc525219320"/>
      <w:bookmarkStart w:id="5325" w:name="_Toc525219714"/>
      <w:bookmarkStart w:id="5326" w:name="_Toc525220107"/>
      <w:bookmarkStart w:id="5327" w:name="_Toc525220501"/>
      <w:bookmarkStart w:id="5328" w:name="_Toc525220895"/>
      <w:bookmarkStart w:id="5329" w:name="_Toc525221296"/>
      <w:bookmarkStart w:id="5330" w:name="_Toc525221696"/>
      <w:bookmarkStart w:id="5331" w:name="_Toc525222096"/>
      <w:bookmarkStart w:id="5332" w:name="_Toc525222495"/>
      <w:bookmarkStart w:id="5333" w:name="_Toc525222893"/>
      <w:bookmarkStart w:id="5334" w:name="_Toc525223291"/>
      <w:bookmarkStart w:id="5335" w:name="_Toc525223690"/>
      <w:bookmarkStart w:id="5336" w:name="_Toc525224088"/>
      <w:bookmarkStart w:id="5337" w:name="_Toc525224486"/>
      <w:bookmarkStart w:id="5338" w:name="_Toc525224884"/>
      <w:bookmarkStart w:id="5339" w:name="_Toc525225282"/>
      <w:bookmarkStart w:id="5340" w:name="_Toc525282515"/>
      <w:bookmarkStart w:id="5341" w:name="_Toc524935909"/>
      <w:bookmarkStart w:id="5342" w:name="_Toc525026583"/>
      <w:bookmarkStart w:id="5343" w:name="_Toc525028656"/>
      <w:bookmarkStart w:id="5344" w:name="_Toc525048300"/>
      <w:bookmarkStart w:id="5345" w:name="_Toc525116684"/>
      <w:bookmarkStart w:id="5346" w:name="_Toc525117107"/>
      <w:bookmarkStart w:id="5347" w:name="_Toc525117509"/>
      <w:bookmarkStart w:id="5348" w:name="_Toc525117910"/>
      <w:bookmarkStart w:id="5349" w:name="_Toc525204380"/>
      <w:bookmarkStart w:id="5350" w:name="_Toc525207454"/>
      <w:bookmarkStart w:id="5351" w:name="_Toc525208485"/>
      <w:bookmarkStart w:id="5352" w:name="_Toc525208884"/>
      <w:bookmarkStart w:id="5353" w:name="_Toc525209283"/>
      <w:bookmarkStart w:id="5354" w:name="_Toc525209684"/>
      <w:bookmarkStart w:id="5355" w:name="_Toc525210085"/>
      <w:bookmarkStart w:id="5356" w:name="_Toc525210487"/>
      <w:bookmarkStart w:id="5357" w:name="_Toc525210888"/>
      <w:bookmarkStart w:id="5358" w:name="_Toc525211290"/>
      <w:bookmarkStart w:id="5359" w:name="_Toc525211689"/>
      <w:bookmarkStart w:id="5360" w:name="_Toc525212087"/>
      <w:bookmarkStart w:id="5361" w:name="_Toc525212486"/>
      <w:bookmarkStart w:id="5362" w:name="_Toc525212887"/>
      <w:bookmarkStart w:id="5363" w:name="_Toc525213288"/>
      <w:bookmarkStart w:id="5364" w:name="_Toc525215712"/>
      <w:bookmarkStart w:id="5365" w:name="_Toc525216114"/>
      <w:bookmarkStart w:id="5366" w:name="_Toc525216515"/>
      <w:bookmarkStart w:id="5367" w:name="_Toc525216915"/>
      <w:bookmarkStart w:id="5368" w:name="_Toc525217317"/>
      <w:bookmarkStart w:id="5369" w:name="_Toc525217718"/>
      <w:bookmarkStart w:id="5370" w:name="_Toc525218120"/>
      <w:bookmarkStart w:id="5371" w:name="_Toc525218522"/>
      <w:bookmarkStart w:id="5372" w:name="_Toc525218923"/>
      <w:bookmarkStart w:id="5373" w:name="_Toc525219321"/>
      <w:bookmarkStart w:id="5374" w:name="_Toc525219715"/>
      <w:bookmarkStart w:id="5375" w:name="_Toc525220108"/>
      <w:bookmarkStart w:id="5376" w:name="_Toc525220502"/>
      <w:bookmarkStart w:id="5377" w:name="_Toc525220896"/>
      <w:bookmarkStart w:id="5378" w:name="_Toc525221297"/>
      <w:bookmarkStart w:id="5379" w:name="_Toc525221697"/>
      <w:bookmarkStart w:id="5380" w:name="_Toc525222097"/>
      <w:bookmarkStart w:id="5381" w:name="_Toc525222496"/>
      <w:bookmarkStart w:id="5382" w:name="_Toc525222894"/>
      <w:bookmarkStart w:id="5383" w:name="_Toc525223292"/>
      <w:bookmarkStart w:id="5384" w:name="_Toc525223691"/>
      <w:bookmarkStart w:id="5385" w:name="_Toc525224089"/>
      <w:bookmarkStart w:id="5386" w:name="_Toc525224487"/>
      <w:bookmarkStart w:id="5387" w:name="_Toc525224885"/>
      <w:bookmarkStart w:id="5388" w:name="_Toc525225283"/>
      <w:bookmarkStart w:id="5389" w:name="_Toc525282516"/>
      <w:bookmarkStart w:id="5390" w:name="_Toc524935910"/>
      <w:bookmarkStart w:id="5391" w:name="_Toc525026584"/>
      <w:bookmarkStart w:id="5392" w:name="_Toc525028657"/>
      <w:bookmarkStart w:id="5393" w:name="_Toc525048301"/>
      <w:bookmarkStart w:id="5394" w:name="_Toc525116685"/>
      <w:bookmarkStart w:id="5395" w:name="_Toc525117108"/>
      <w:bookmarkStart w:id="5396" w:name="_Toc525117510"/>
      <w:bookmarkStart w:id="5397" w:name="_Toc525117911"/>
      <w:bookmarkStart w:id="5398" w:name="_Toc525204381"/>
      <w:bookmarkStart w:id="5399" w:name="_Toc525207455"/>
      <w:bookmarkStart w:id="5400" w:name="_Toc525208486"/>
      <w:bookmarkStart w:id="5401" w:name="_Toc525208885"/>
      <w:bookmarkStart w:id="5402" w:name="_Toc525209284"/>
      <w:bookmarkStart w:id="5403" w:name="_Toc525209685"/>
      <w:bookmarkStart w:id="5404" w:name="_Toc525210086"/>
      <w:bookmarkStart w:id="5405" w:name="_Toc525210488"/>
      <w:bookmarkStart w:id="5406" w:name="_Toc525210889"/>
      <w:bookmarkStart w:id="5407" w:name="_Toc525211291"/>
      <w:bookmarkStart w:id="5408" w:name="_Toc525211690"/>
      <w:bookmarkStart w:id="5409" w:name="_Toc525212088"/>
      <w:bookmarkStart w:id="5410" w:name="_Toc525212487"/>
      <w:bookmarkStart w:id="5411" w:name="_Toc525212888"/>
      <w:bookmarkStart w:id="5412" w:name="_Toc525213289"/>
      <w:bookmarkStart w:id="5413" w:name="_Toc525215713"/>
      <w:bookmarkStart w:id="5414" w:name="_Toc525216115"/>
      <w:bookmarkStart w:id="5415" w:name="_Toc525216516"/>
      <w:bookmarkStart w:id="5416" w:name="_Toc525216916"/>
      <w:bookmarkStart w:id="5417" w:name="_Toc525217318"/>
      <w:bookmarkStart w:id="5418" w:name="_Toc525217719"/>
      <w:bookmarkStart w:id="5419" w:name="_Toc525218121"/>
      <w:bookmarkStart w:id="5420" w:name="_Toc525218523"/>
      <w:bookmarkStart w:id="5421" w:name="_Toc525218924"/>
      <w:bookmarkStart w:id="5422" w:name="_Toc525219322"/>
      <w:bookmarkStart w:id="5423" w:name="_Toc525219716"/>
      <w:bookmarkStart w:id="5424" w:name="_Toc525220109"/>
      <w:bookmarkStart w:id="5425" w:name="_Toc525220503"/>
      <w:bookmarkStart w:id="5426" w:name="_Toc525220897"/>
      <w:bookmarkStart w:id="5427" w:name="_Toc525221298"/>
      <w:bookmarkStart w:id="5428" w:name="_Toc525221698"/>
      <w:bookmarkStart w:id="5429" w:name="_Toc525222098"/>
      <w:bookmarkStart w:id="5430" w:name="_Toc525222497"/>
      <w:bookmarkStart w:id="5431" w:name="_Toc525222895"/>
      <w:bookmarkStart w:id="5432" w:name="_Toc525223293"/>
      <w:bookmarkStart w:id="5433" w:name="_Toc525223692"/>
      <w:bookmarkStart w:id="5434" w:name="_Toc525224090"/>
      <w:bookmarkStart w:id="5435" w:name="_Toc525224488"/>
      <w:bookmarkStart w:id="5436" w:name="_Toc525224886"/>
      <w:bookmarkStart w:id="5437" w:name="_Toc525225284"/>
      <w:bookmarkStart w:id="5438" w:name="_Toc525282517"/>
      <w:bookmarkStart w:id="5439" w:name="_Toc524935911"/>
      <w:bookmarkStart w:id="5440" w:name="_Toc525026585"/>
      <w:bookmarkStart w:id="5441" w:name="_Toc525028658"/>
      <w:bookmarkStart w:id="5442" w:name="_Toc525048302"/>
      <w:bookmarkStart w:id="5443" w:name="_Toc525116686"/>
      <w:bookmarkStart w:id="5444" w:name="_Toc525117109"/>
      <w:bookmarkStart w:id="5445" w:name="_Toc525117511"/>
      <w:bookmarkStart w:id="5446" w:name="_Toc525117912"/>
      <w:bookmarkStart w:id="5447" w:name="_Toc525204382"/>
      <w:bookmarkStart w:id="5448" w:name="_Toc525207456"/>
      <w:bookmarkStart w:id="5449" w:name="_Toc525208487"/>
      <w:bookmarkStart w:id="5450" w:name="_Toc525208886"/>
      <w:bookmarkStart w:id="5451" w:name="_Toc525209285"/>
      <w:bookmarkStart w:id="5452" w:name="_Toc525209686"/>
      <w:bookmarkStart w:id="5453" w:name="_Toc525210087"/>
      <w:bookmarkStart w:id="5454" w:name="_Toc525210489"/>
      <w:bookmarkStart w:id="5455" w:name="_Toc525210890"/>
      <w:bookmarkStart w:id="5456" w:name="_Toc525211292"/>
      <w:bookmarkStart w:id="5457" w:name="_Toc525211691"/>
      <w:bookmarkStart w:id="5458" w:name="_Toc525212089"/>
      <w:bookmarkStart w:id="5459" w:name="_Toc525212488"/>
      <w:bookmarkStart w:id="5460" w:name="_Toc525212889"/>
      <w:bookmarkStart w:id="5461" w:name="_Toc525213290"/>
      <w:bookmarkStart w:id="5462" w:name="_Toc525215714"/>
      <w:bookmarkStart w:id="5463" w:name="_Toc525216116"/>
      <w:bookmarkStart w:id="5464" w:name="_Toc525216517"/>
      <w:bookmarkStart w:id="5465" w:name="_Toc525216917"/>
      <w:bookmarkStart w:id="5466" w:name="_Toc525217319"/>
      <w:bookmarkStart w:id="5467" w:name="_Toc525217720"/>
      <w:bookmarkStart w:id="5468" w:name="_Toc525218122"/>
      <w:bookmarkStart w:id="5469" w:name="_Toc525218524"/>
      <w:bookmarkStart w:id="5470" w:name="_Toc525218925"/>
      <w:bookmarkStart w:id="5471" w:name="_Toc525219323"/>
      <w:bookmarkStart w:id="5472" w:name="_Toc525219717"/>
      <w:bookmarkStart w:id="5473" w:name="_Toc525220110"/>
      <w:bookmarkStart w:id="5474" w:name="_Toc525220504"/>
      <w:bookmarkStart w:id="5475" w:name="_Toc525220898"/>
      <w:bookmarkStart w:id="5476" w:name="_Toc525221299"/>
      <w:bookmarkStart w:id="5477" w:name="_Toc525221699"/>
      <w:bookmarkStart w:id="5478" w:name="_Toc525222099"/>
      <w:bookmarkStart w:id="5479" w:name="_Toc525222498"/>
      <w:bookmarkStart w:id="5480" w:name="_Toc525222896"/>
      <w:bookmarkStart w:id="5481" w:name="_Toc525223294"/>
      <w:bookmarkStart w:id="5482" w:name="_Toc525223693"/>
      <w:bookmarkStart w:id="5483" w:name="_Toc525224091"/>
      <w:bookmarkStart w:id="5484" w:name="_Toc525224489"/>
      <w:bookmarkStart w:id="5485" w:name="_Toc525224887"/>
      <w:bookmarkStart w:id="5486" w:name="_Toc525225285"/>
      <w:bookmarkStart w:id="5487" w:name="_Toc525282518"/>
      <w:bookmarkStart w:id="5488" w:name="_Toc524935912"/>
      <w:bookmarkStart w:id="5489" w:name="_Toc525026586"/>
      <w:bookmarkStart w:id="5490" w:name="_Toc525028659"/>
      <w:bookmarkStart w:id="5491" w:name="_Toc525048303"/>
      <w:bookmarkStart w:id="5492" w:name="_Toc525116687"/>
      <w:bookmarkStart w:id="5493" w:name="_Toc525117110"/>
      <w:bookmarkStart w:id="5494" w:name="_Toc525117512"/>
      <w:bookmarkStart w:id="5495" w:name="_Toc525117913"/>
      <w:bookmarkStart w:id="5496" w:name="_Toc525204383"/>
      <w:bookmarkStart w:id="5497" w:name="_Toc525207457"/>
      <w:bookmarkStart w:id="5498" w:name="_Toc525208488"/>
      <w:bookmarkStart w:id="5499" w:name="_Toc525208887"/>
      <w:bookmarkStart w:id="5500" w:name="_Toc525209286"/>
      <w:bookmarkStart w:id="5501" w:name="_Toc525209687"/>
      <w:bookmarkStart w:id="5502" w:name="_Toc525210088"/>
      <w:bookmarkStart w:id="5503" w:name="_Toc525210490"/>
      <w:bookmarkStart w:id="5504" w:name="_Toc525210891"/>
      <w:bookmarkStart w:id="5505" w:name="_Toc525211293"/>
      <w:bookmarkStart w:id="5506" w:name="_Toc525211692"/>
      <w:bookmarkStart w:id="5507" w:name="_Toc525212090"/>
      <w:bookmarkStart w:id="5508" w:name="_Toc525212489"/>
      <w:bookmarkStart w:id="5509" w:name="_Toc525212890"/>
      <w:bookmarkStart w:id="5510" w:name="_Toc525213291"/>
      <w:bookmarkStart w:id="5511" w:name="_Toc525215715"/>
      <w:bookmarkStart w:id="5512" w:name="_Toc525216117"/>
      <w:bookmarkStart w:id="5513" w:name="_Toc525216518"/>
      <w:bookmarkStart w:id="5514" w:name="_Toc525216918"/>
      <w:bookmarkStart w:id="5515" w:name="_Toc525217320"/>
      <w:bookmarkStart w:id="5516" w:name="_Toc525217721"/>
      <w:bookmarkStart w:id="5517" w:name="_Toc525218123"/>
      <w:bookmarkStart w:id="5518" w:name="_Toc525218525"/>
      <w:bookmarkStart w:id="5519" w:name="_Toc525218926"/>
      <w:bookmarkStart w:id="5520" w:name="_Toc525219324"/>
      <w:bookmarkStart w:id="5521" w:name="_Toc525219718"/>
      <w:bookmarkStart w:id="5522" w:name="_Toc525220111"/>
      <w:bookmarkStart w:id="5523" w:name="_Toc525220505"/>
      <w:bookmarkStart w:id="5524" w:name="_Toc525220899"/>
      <w:bookmarkStart w:id="5525" w:name="_Toc525221300"/>
      <w:bookmarkStart w:id="5526" w:name="_Toc525221700"/>
      <w:bookmarkStart w:id="5527" w:name="_Toc525222100"/>
      <w:bookmarkStart w:id="5528" w:name="_Toc525222499"/>
      <w:bookmarkStart w:id="5529" w:name="_Toc525222897"/>
      <w:bookmarkStart w:id="5530" w:name="_Toc525223295"/>
      <w:bookmarkStart w:id="5531" w:name="_Toc525223694"/>
      <w:bookmarkStart w:id="5532" w:name="_Toc525224092"/>
      <w:bookmarkStart w:id="5533" w:name="_Toc525224490"/>
      <w:bookmarkStart w:id="5534" w:name="_Toc525224888"/>
      <w:bookmarkStart w:id="5535" w:name="_Toc525225286"/>
      <w:bookmarkStart w:id="5536" w:name="_Toc525282519"/>
      <w:bookmarkStart w:id="5537" w:name="_Toc524935913"/>
      <w:bookmarkStart w:id="5538" w:name="_Toc525026587"/>
      <w:bookmarkStart w:id="5539" w:name="_Toc525028660"/>
      <w:bookmarkStart w:id="5540" w:name="_Toc525048304"/>
      <w:bookmarkStart w:id="5541" w:name="_Toc525116688"/>
      <w:bookmarkStart w:id="5542" w:name="_Toc525117111"/>
      <w:bookmarkStart w:id="5543" w:name="_Toc525117513"/>
      <w:bookmarkStart w:id="5544" w:name="_Toc525117914"/>
      <w:bookmarkStart w:id="5545" w:name="_Toc525204384"/>
      <w:bookmarkStart w:id="5546" w:name="_Toc525207458"/>
      <w:bookmarkStart w:id="5547" w:name="_Toc525208489"/>
      <w:bookmarkStart w:id="5548" w:name="_Toc525208888"/>
      <w:bookmarkStart w:id="5549" w:name="_Toc525209287"/>
      <w:bookmarkStart w:id="5550" w:name="_Toc525209688"/>
      <w:bookmarkStart w:id="5551" w:name="_Toc525210089"/>
      <w:bookmarkStart w:id="5552" w:name="_Toc525210491"/>
      <w:bookmarkStart w:id="5553" w:name="_Toc525210892"/>
      <w:bookmarkStart w:id="5554" w:name="_Toc525211294"/>
      <w:bookmarkStart w:id="5555" w:name="_Toc525211693"/>
      <w:bookmarkStart w:id="5556" w:name="_Toc525212091"/>
      <w:bookmarkStart w:id="5557" w:name="_Toc525212490"/>
      <w:bookmarkStart w:id="5558" w:name="_Toc525212891"/>
      <w:bookmarkStart w:id="5559" w:name="_Toc525213292"/>
      <w:bookmarkStart w:id="5560" w:name="_Toc525215716"/>
      <w:bookmarkStart w:id="5561" w:name="_Toc525216118"/>
      <w:bookmarkStart w:id="5562" w:name="_Toc525216519"/>
      <w:bookmarkStart w:id="5563" w:name="_Toc525216919"/>
      <w:bookmarkStart w:id="5564" w:name="_Toc525217321"/>
      <w:bookmarkStart w:id="5565" w:name="_Toc525217722"/>
      <w:bookmarkStart w:id="5566" w:name="_Toc525218124"/>
      <w:bookmarkStart w:id="5567" w:name="_Toc525218526"/>
      <w:bookmarkStart w:id="5568" w:name="_Toc525218927"/>
      <w:bookmarkStart w:id="5569" w:name="_Toc525219325"/>
      <w:bookmarkStart w:id="5570" w:name="_Toc525219719"/>
      <w:bookmarkStart w:id="5571" w:name="_Toc525220112"/>
      <w:bookmarkStart w:id="5572" w:name="_Toc525220506"/>
      <w:bookmarkStart w:id="5573" w:name="_Toc525220900"/>
      <w:bookmarkStart w:id="5574" w:name="_Toc525221301"/>
      <w:bookmarkStart w:id="5575" w:name="_Toc525221701"/>
      <w:bookmarkStart w:id="5576" w:name="_Toc525222101"/>
      <w:bookmarkStart w:id="5577" w:name="_Toc525222500"/>
      <w:bookmarkStart w:id="5578" w:name="_Toc525222898"/>
      <w:bookmarkStart w:id="5579" w:name="_Toc525223296"/>
      <w:bookmarkStart w:id="5580" w:name="_Toc525223695"/>
      <w:bookmarkStart w:id="5581" w:name="_Toc525224093"/>
      <w:bookmarkStart w:id="5582" w:name="_Toc525224491"/>
      <w:bookmarkStart w:id="5583" w:name="_Toc525224889"/>
      <w:bookmarkStart w:id="5584" w:name="_Toc525225287"/>
      <w:bookmarkStart w:id="5585" w:name="_Toc525282520"/>
      <w:bookmarkStart w:id="5586" w:name="_Toc524935914"/>
      <w:bookmarkStart w:id="5587" w:name="_Toc525026588"/>
      <w:bookmarkStart w:id="5588" w:name="_Toc525028661"/>
      <w:bookmarkStart w:id="5589" w:name="_Toc525048305"/>
      <w:bookmarkStart w:id="5590" w:name="_Toc525116689"/>
      <w:bookmarkStart w:id="5591" w:name="_Toc525117112"/>
      <w:bookmarkStart w:id="5592" w:name="_Toc525117514"/>
      <w:bookmarkStart w:id="5593" w:name="_Toc525117915"/>
      <w:bookmarkStart w:id="5594" w:name="_Toc525204385"/>
      <w:bookmarkStart w:id="5595" w:name="_Toc525207459"/>
      <w:bookmarkStart w:id="5596" w:name="_Toc525208490"/>
      <w:bookmarkStart w:id="5597" w:name="_Toc525208889"/>
      <w:bookmarkStart w:id="5598" w:name="_Toc525209288"/>
      <w:bookmarkStart w:id="5599" w:name="_Toc525209689"/>
      <w:bookmarkStart w:id="5600" w:name="_Toc525210090"/>
      <w:bookmarkStart w:id="5601" w:name="_Toc525210492"/>
      <w:bookmarkStart w:id="5602" w:name="_Toc525210893"/>
      <w:bookmarkStart w:id="5603" w:name="_Toc525211295"/>
      <w:bookmarkStart w:id="5604" w:name="_Toc525211694"/>
      <w:bookmarkStart w:id="5605" w:name="_Toc525212092"/>
      <w:bookmarkStart w:id="5606" w:name="_Toc525212491"/>
      <w:bookmarkStart w:id="5607" w:name="_Toc525212892"/>
      <w:bookmarkStart w:id="5608" w:name="_Toc525213293"/>
      <w:bookmarkStart w:id="5609" w:name="_Toc525215717"/>
      <w:bookmarkStart w:id="5610" w:name="_Toc525216119"/>
      <w:bookmarkStart w:id="5611" w:name="_Toc525216520"/>
      <w:bookmarkStart w:id="5612" w:name="_Toc525216920"/>
      <w:bookmarkStart w:id="5613" w:name="_Toc525217322"/>
      <w:bookmarkStart w:id="5614" w:name="_Toc525217723"/>
      <w:bookmarkStart w:id="5615" w:name="_Toc525218125"/>
      <w:bookmarkStart w:id="5616" w:name="_Toc525218527"/>
      <w:bookmarkStart w:id="5617" w:name="_Toc525218928"/>
      <w:bookmarkStart w:id="5618" w:name="_Toc525219326"/>
      <w:bookmarkStart w:id="5619" w:name="_Toc525219720"/>
      <w:bookmarkStart w:id="5620" w:name="_Toc525220113"/>
      <w:bookmarkStart w:id="5621" w:name="_Toc525220507"/>
      <w:bookmarkStart w:id="5622" w:name="_Toc525220901"/>
      <w:bookmarkStart w:id="5623" w:name="_Toc525221302"/>
      <w:bookmarkStart w:id="5624" w:name="_Toc525221702"/>
      <w:bookmarkStart w:id="5625" w:name="_Toc525222102"/>
      <w:bookmarkStart w:id="5626" w:name="_Toc525222501"/>
      <w:bookmarkStart w:id="5627" w:name="_Toc525222899"/>
      <w:bookmarkStart w:id="5628" w:name="_Toc525223297"/>
      <w:bookmarkStart w:id="5629" w:name="_Toc525223696"/>
      <w:bookmarkStart w:id="5630" w:name="_Toc525224094"/>
      <w:bookmarkStart w:id="5631" w:name="_Toc525224492"/>
      <w:bookmarkStart w:id="5632" w:name="_Toc525224890"/>
      <w:bookmarkStart w:id="5633" w:name="_Toc525225288"/>
      <w:bookmarkStart w:id="5634" w:name="_Toc525282521"/>
      <w:bookmarkStart w:id="5635" w:name="_Toc524935915"/>
      <w:bookmarkStart w:id="5636" w:name="_Toc525026589"/>
      <w:bookmarkStart w:id="5637" w:name="_Toc525028662"/>
      <w:bookmarkStart w:id="5638" w:name="_Toc525048306"/>
      <w:bookmarkStart w:id="5639" w:name="_Toc525116690"/>
      <w:bookmarkStart w:id="5640" w:name="_Toc525117113"/>
      <w:bookmarkStart w:id="5641" w:name="_Toc525117515"/>
      <w:bookmarkStart w:id="5642" w:name="_Toc525117916"/>
      <w:bookmarkStart w:id="5643" w:name="_Toc525204386"/>
      <w:bookmarkStart w:id="5644" w:name="_Toc525207460"/>
      <w:bookmarkStart w:id="5645" w:name="_Toc525208491"/>
      <w:bookmarkStart w:id="5646" w:name="_Toc525208890"/>
      <w:bookmarkStart w:id="5647" w:name="_Toc525209289"/>
      <w:bookmarkStart w:id="5648" w:name="_Toc525209690"/>
      <w:bookmarkStart w:id="5649" w:name="_Toc525210091"/>
      <w:bookmarkStart w:id="5650" w:name="_Toc525210493"/>
      <w:bookmarkStart w:id="5651" w:name="_Toc525210894"/>
      <w:bookmarkStart w:id="5652" w:name="_Toc525211296"/>
      <w:bookmarkStart w:id="5653" w:name="_Toc525211695"/>
      <w:bookmarkStart w:id="5654" w:name="_Toc525212093"/>
      <w:bookmarkStart w:id="5655" w:name="_Toc525212492"/>
      <w:bookmarkStart w:id="5656" w:name="_Toc525212893"/>
      <w:bookmarkStart w:id="5657" w:name="_Toc525213294"/>
      <w:bookmarkStart w:id="5658" w:name="_Toc525215718"/>
      <w:bookmarkStart w:id="5659" w:name="_Toc525216120"/>
      <w:bookmarkStart w:id="5660" w:name="_Toc525216521"/>
      <w:bookmarkStart w:id="5661" w:name="_Toc525216921"/>
      <w:bookmarkStart w:id="5662" w:name="_Toc525217323"/>
      <w:bookmarkStart w:id="5663" w:name="_Toc525217724"/>
      <w:bookmarkStart w:id="5664" w:name="_Toc525218126"/>
      <w:bookmarkStart w:id="5665" w:name="_Toc525218528"/>
      <w:bookmarkStart w:id="5666" w:name="_Toc525218929"/>
      <w:bookmarkStart w:id="5667" w:name="_Toc525219327"/>
      <w:bookmarkStart w:id="5668" w:name="_Toc525219721"/>
      <w:bookmarkStart w:id="5669" w:name="_Toc525220114"/>
      <w:bookmarkStart w:id="5670" w:name="_Toc525220508"/>
      <w:bookmarkStart w:id="5671" w:name="_Toc525220902"/>
      <w:bookmarkStart w:id="5672" w:name="_Toc525221303"/>
      <w:bookmarkStart w:id="5673" w:name="_Toc525221703"/>
      <w:bookmarkStart w:id="5674" w:name="_Toc525222103"/>
      <w:bookmarkStart w:id="5675" w:name="_Toc525222502"/>
      <w:bookmarkStart w:id="5676" w:name="_Toc525222900"/>
      <w:bookmarkStart w:id="5677" w:name="_Toc525223298"/>
      <w:bookmarkStart w:id="5678" w:name="_Toc525223697"/>
      <w:bookmarkStart w:id="5679" w:name="_Toc525224095"/>
      <w:bookmarkStart w:id="5680" w:name="_Toc525224493"/>
      <w:bookmarkStart w:id="5681" w:name="_Toc525224891"/>
      <w:bookmarkStart w:id="5682" w:name="_Toc525225289"/>
      <w:bookmarkStart w:id="5683" w:name="_Toc525282522"/>
      <w:bookmarkStart w:id="5684" w:name="_Toc524935916"/>
      <w:bookmarkStart w:id="5685" w:name="_Toc525026590"/>
      <w:bookmarkStart w:id="5686" w:name="_Toc525028663"/>
      <w:bookmarkStart w:id="5687" w:name="_Toc525048307"/>
      <w:bookmarkStart w:id="5688" w:name="_Toc525116691"/>
      <w:bookmarkStart w:id="5689" w:name="_Toc525117114"/>
      <w:bookmarkStart w:id="5690" w:name="_Toc525117516"/>
      <w:bookmarkStart w:id="5691" w:name="_Toc525117917"/>
      <w:bookmarkStart w:id="5692" w:name="_Toc525204387"/>
      <w:bookmarkStart w:id="5693" w:name="_Toc525207461"/>
      <w:bookmarkStart w:id="5694" w:name="_Toc525208492"/>
      <w:bookmarkStart w:id="5695" w:name="_Toc525208891"/>
      <w:bookmarkStart w:id="5696" w:name="_Toc525209290"/>
      <w:bookmarkStart w:id="5697" w:name="_Toc525209691"/>
      <w:bookmarkStart w:id="5698" w:name="_Toc525210092"/>
      <w:bookmarkStart w:id="5699" w:name="_Toc525210494"/>
      <w:bookmarkStart w:id="5700" w:name="_Toc525210895"/>
      <w:bookmarkStart w:id="5701" w:name="_Toc525211297"/>
      <w:bookmarkStart w:id="5702" w:name="_Toc525211696"/>
      <w:bookmarkStart w:id="5703" w:name="_Toc525212094"/>
      <w:bookmarkStart w:id="5704" w:name="_Toc525212493"/>
      <w:bookmarkStart w:id="5705" w:name="_Toc525212894"/>
      <w:bookmarkStart w:id="5706" w:name="_Toc525213295"/>
      <w:bookmarkStart w:id="5707" w:name="_Toc525215719"/>
      <w:bookmarkStart w:id="5708" w:name="_Toc525216121"/>
      <w:bookmarkStart w:id="5709" w:name="_Toc525216522"/>
      <w:bookmarkStart w:id="5710" w:name="_Toc525216922"/>
      <w:bookmarkStart w:id="5711" w:name="_Toc525217324"/>
      <w:bookmarkStart w:id="5712" w:name="_Toc525217725"/>
      <w:bookmarkStart w:id="5713" w:name="_Toc525218127"/>
      <w:bookmarkStart w:id="5714" w:name="_Toc525218529"/>
      <w:bookmarkStart w:id="5715" w:name="_Toc525218930"/>
      <w:bookmarkStart w:id="5716" w:name="_Toc525219328"/>
      <w:bookmarkStart w:id="5717" w:name="_Toc525219722"/>
      <w:bookmarkStart w:id="5718" w:name="_Toc525220115"/>
      <w:bookmarkStart w:id="5719" w:name="_Toc525220509"/>
      <w:bookmarkStart w:id="5720" w:name="_Toc525220903"/>
      <w:bookmarkStart w:id="5721" w:name="_Toc525221304"/>
      <w:bookmarkStart w:id="5722" w:name="_Toc525221704"/>
      <w:bookmarkStart w:id="5723" w:name="_Toc525222104"/>
      <w:bookmarkStart w:id="5724" w:name="_Toc525222503"/>
      <w:bookmarkStart w:id="5725" w:name="_Toc525222901"/>
      <w:bookmarkStart w:id="5726" w:name="_Toc525223299"/>
      <w:bookmarkStart w:id="5727" w:name="_Toc525223698"/>
      <w:bookmarkStart w:id="5728" w:name="_Toc525224096"/>
      <w:bookmarkStart w:id="5729" w:name="_Toc525224494"/>
      <w:bookmarkStart w:id="5730" w:name="_Toc525224892"/>
      <w:bookmarkStart w:id="5731" w:name="_Toc525225290"/>
      <w:bookmarkStart w:id="5732" w:name="_Toc525282523"/>
      <w:bookmarkStart w:id="5733" w:name="_Toc524935917"/>
      <w:bookmarkStart w:id="5734" w:name="_Toc525026591"/>
      <w:bookmarkStart w:id="5735" w:name="_Toc525028664"/>
      <w:bookmarkStart w:id="5736" w:name="_Toc525048308"/>
      <w:bookmarkStart w:id="5737" w:name="_Toc525116692"/>
      <w:bookmarkStart w:id="5738" w:name="_Toc525117115"/>
      <w:bookmarkStart w:id="5739" w:name="_Toc525117517"/>
      <w:bookmarkStart w:id="5740" w:name="_Toc525117918"/>
      <w:bookmarkStart w:id="5741" w:name="_Toc525204388"/>
      <w:bookmarkStart w:id="5742" w:name="_Toc525207462"/>
      <w:bookmarkStart w:id="5743" w:name="_Toc525208493"/>
      <w:bookmarkStart w:id="5744" w:name="_Toc525208892"/>
      <w:bookmarkStart w:id="5745" w:name="_Toc525209291"/>
      <w:bookmarkStart w:id="5746" w:name="_Toc525209692"/>
      <w:bookmarkStart w:id="5747" w:name="_Toc525210093"/>
      <w:bookmarkStart w:id="5748" w:name="_Toc525210495"/>
      <w:bookmarkStart w:id="5749" w:name="_Toc525210896"/>
      <w:bookmarkStart w:id="5750" w:name="_Toc525211298"/>
      <w:bookmarkStart w:id="5751" w:name="_Toc525211697"/>
      <w:bookmarkStart w:id="5752" w:name="_Toc525212095"/>
      <w:bookmarkStart w:id="5753" w:name="_Toc525212494"/>
      <w:bookmarkStart w:id="5754" w:name="_Toc525212895"/>
      <w:bookmarkStart w:id="5755" w:name="_Toc525213296"/>
      <w:bookmarkStart w:id="5756" w:name="_Toc525215720"/>
      <w:bookmarkStart w:id="5757" w:name="_Toc525216122"/>
      <w:bookmarkStart w:id="5758" w:name="_Toc525216523"/>
      <w:bookmarkStart w:id="5759" w:name="_Toc525216923"/>
      <w:bookmarkStart w:id="5760" w:name="_Toc525217325"/>
      <w:bookmarkStart w:id="5761" w:name="_Toc525217726"/>
      <w:bookmarkStart w:id="5762" w:name="_Toc525218128"/>
      <w:bookmarkStart w:id="5763" w:name="_Toc525218530"/>
      <w:bookmarkStart w:id="5764" w:name="_Toc525218931"/>
      <w:bookmarkStart w:id="5765" w:name="_Toc525219329"/>
      <w:bookmarkStart w:id="5766" w:name="_Toc525219723"/>
      <w:bookmarkStart w:id="5767" w:name="_Toc525220116"/>
      <w:bookmarkStart w:id="5768" w:name="_Toc525220510"/>
      <w:bookmarkStart w:id="5769" w:name="_Toc525220904"/>
      <w:bookmarkStart w:id="5770" w:name="_Toc525221305"/>
      <w:bookmarkStart w:id="5771" w:name="_Toc525221705"/>
      <w:bookmarkStart w:id="5772" w:name="_Toc525222105"/>
      <w:bookmarkStart w:id="5773" w:name="_Toc525222504"/>
      <w:bookmarkStart w:id="5774" w:name="_Toc525222902"/>
      <w:bookmarkStart w:id="5775" w:name="_Toc525223300"/>
      <w:bookmarkStart w:id="5776" w:name="_Toc525223699"/>
      <w:bookmarkStart w:id="5777" w:name="_Toc525224097"/>
      <w:bookmarkStart w:id="5778" w:name="_Toc525224495"/>
      <w:bookmarkStart w:id="5779" w:name="_Toc525224893"/>
      <w:bookmarkStart w:id="5780" w:name="_Toc525225291"/>
      <w:bookmarkStart w:id="5781" w:name="_Toc525282524"/>
      <w:bookmarkStart w:id="5782" w:name="_Toc524935918"/>
      <w:bookmarkStart w:id="5783" w:name="_Toc525026592"/>
      <w:bookmarkStart w:id="5784" w:name="_Toc525028665"/>
      <w:bookmarkStart w:id="5785" w:name="_Toc525048309"/>
      <w:bookmarkStart w:id="5786" w:name="_Toc525116693"/>
      <w:bookmarkStart w:id="5787" w:name="_Toc525117116"/>
      <w:bookmarkStart w:id="5788" w:name="_Toc525117518"/>
      <w:bookmarkStart w:id="5789" w:name="_Toc525117919"/>
      <w:bookmarkStart w:id="5790" w:name="_Toc525204389"/>
      <w:bookmarkStart w:id="5791" w:name="_Toc525207463"/>
      <w:bookmarkStart w:id="5792" w:name="_Toc525208494"/>
      <w:bookmarkStart w:id="5793" w:name="_Toc525208893"/>
      <w:bookmarkStart w:id="5794" w:name="_Toc525209292"/>
      <w:bookmarkStart w:id="5795" w:name="_Toc525209693"/>
      <w:bookmarkStart w:id="5796" w:name="_Toc525210094"/>
      <w:bookmarkStart w:id="5797" w:name="_Toc525210496"/>
      <w:bookmarkStart w:id="5798" w:name="_Toc525210897"/>
      <w:bookmarkStart w:id="5799" w:name="_Toc525211299"/>
      <w:bookmarkStart w:id="5800" w:name="_Toc525211698"/>
      <w:bookmarkStart w:id="5801" w:name="_Toc525212096"/>
      <w:bookmarkStart w:id="5802" w:name="_Toc525212495"/>
      <w:bookmarkStart w:id="5803" w:name="_Toc525212896"/>
      <w:bookmarkStart w:id="5804" w:name="_Toc525213297"/>
      <w:bookmarkStart w:id="5805" w:name="_Toc525215721"/>
      <w:bookmarkStart w:id="5806" w:name="_Toc525216123"/>
      <w:bookmarkStart w:id="5807" w:name="_Toc525216524"/>
      <w:bookmarkStart w:id="5808" w:name="_Toc525216924"/>
      <w:bookmarkStart w:id="5809" w:name="_Toc525217326"/>
      <w:bookmarkStart w:id="5810" w:name="_Toc525217727"/>
      <w:bookmarkStart w:id="5811" w:name="_Toc525218129"/>
      <w:bookmarkStart w:id="5812" w:name="_Toc525218531"/>
      <w:bookmarkStart w:id="5813" w:name="_Toc525218932"/>
      <w:bookmarkStart w:id="5814" w:name="_Toc525219330"/>
      <w:bookmarkStart w:id="5815" w:name="_Toc525219724"/>
      <w:bookmarkStart w:id="5816" w:name="_Toc525220117"/>
      <w:bookmarkStart w:id="5817" w:name="_Toc525220511"/>
      <w:bookmarkStart w:id="5818" w:name="_Toc525220905"/>
      <w:bookmarkStart w:id="5819" w:name="_Toc525221306"/>
      <w:bookmarkStart w:id="5820" w:name="_Toc525221706"/>
      <w:bookmarkStart w:id="5821" w:name="_Toc525222106"/>
      <w:bookmarkStart w:id="5822" w:name="_Toc525222505"/>
      <w:bookmarkStart w:id="5823" w:name="_Toc525222903"/>
      <w:bookmarkStart w:id="5824" w:name="_Toc525223301"/>
      <w:bookmarkStart w:id="5825" w:name="_Toc525223700"/>
      <w:bookmarkStart w:id="5826" w:name="_Toc525224098"/>
      <w:bookmarkStart w:id="5827" w:name="_Toc525224496"/>
      <w:bookmarkStart w:id="5828" w:name="_Toc525224894"/>
      <w:bookmarkStart w:id="5829" w:name="_Toc525225292"/>
      <w:bookmarkStart w:id="5830" w:name="_Toc525282525"/>
      <w:bookmarkStart w:id="5831" w:name="_Toc524935919"/>
      <w:bookmarkStart w:id="5832" w:name="_Toc525026593"/>
      <w:bookmarkStart w:id="5833" w:name="_Toc525028666"/>
      <w:bookmarkStart w:id="5834" w:name="_Toc525048310"/>
      <w:bookmarkStart w:id="5835" w:name="_Toc525116694"/>
      <w:bookmarkStart w:id="5836" w:name="_Toc525117117"/>
      <w:bookmarkStart w:id="5837" w:name="_Toc525117519"/>
      <w:bookmarkStart w:id="5838" w:name="_Toc525117920"/>
      <w:bookmarkStart w:id="5839" w:name="_Toc525204390"/>
      <w:bookmarkStart w:id="5840" w:name="_Toc525207464"/>
      <w:bookmarkStart w:id="5841" w:name="_Toc525208495"/>
      <w:bookmarkStart w:id="5842" w:name="_Toc525208894"/>
      <w:bookmarkStart w:id="5843" w:name="_Toc525209293"/>
      <w:bookmarkStart w:id="5844" w:name="_Toc525209694"/>
      <w:bookmarkStart w:id="5845" w:name="_Toc525210095"/>
      <w:bookmarkStart w:id="5846" w:name="_Toc525210497"/>
      <w:bookmarkStart w:id="5847" w:name="_Toc525210898"/>
      <w:bookmarkStart w:id="5848" w:name="_Toc525211300"/>
      <w:bookmarkStart w:id="5849" w:name="_Toc525211699"/>
      <w:bookmarkStart w:id="5850" w:name="_Toc525212097"/>
      <w:bookmarkStart w:id="5851" w:name="_Toc525212496"/>
      <w:bookmarkStart w:id="5852" w:name="_Toc525212897"/>
      <w:bookmarkStart w:id="5853" w:name="_Toc525213298"/>
      <w:bookmarkStart w:id="5854" w:name="_Toc525215722"/>
      <w:bookmarkStart w:id="5855" w:name="_Toc525216124"/>
      <w:bookmarkStart w:id="5856" w:name="_Toc525216525"/>
      <w:bookmarkStart w:id="5857" w:name="_Toc525216925"/>
      <w:bookmarkStart w:id="5858" w:name="_Toc525217327"/>
      <w:bookmarkStart w:id="5859" w:name="_Toc525217728"/>
      <w:bookmarkStart w:id="5860" w:name="_Toc525218130"/>
      <w:bookmarkStart w:id="5861" w:name="_Toc525218532"/>
      <w:bookmarkStart w:id="5862" w:name="_Toc525218933"/>
      <w:bookmarkStart w:id="5863" w:name="_Toc525219331"/>
      <w:bookmarkStart w:id="5864" w:name="_Toc525219725"/>
      <w:bookmarkStart w:id="5865" w:name="_Toc525220118"/>
      <w:bookmarkStart w:id="5866" w:name="_Toc525220512"/>
      <w:bookmarkStart w:id="5867" w:name="_Toc525220906"/>
      <w:bookmarkStart w:id="5868" w:name="_Toc525221307"/>
      <w:bookmarkStart w:id="5869" w:name="_Toc525221707"/>
      <w:bookmarkStart w:id="5870" w:name="_Toc525222107"/>
      <w:bookmarkStart w:id="5871" w:name="_Toc525222506"/>
      <w:bookmarkStart w:id="5872" w:name="_Toc525222904"/>
      <w:bookmarkStart w:id="5873" w:name="_Toc525223302"/>
      <w:bookmarkStart w:id="5874" w:name="_Toc525223701"/>
      <w:bookmarkStart w:id="5875" w:name="_Toc525224099"/>
      <w:bookmarkStart w:id="5876" w:name="_Toc525224497"/>
      <w:bookmarkStart w:id="5877" w:name="_Toc525224895"/>
      <w:bookmarkStart w:id="5878" w:name="_Toc525225293"/>
      <w:bookmarkStart w:id="5879" w:name="_Toc525282526"/>
      <w:bookmarkStart w:id="5880" w:name="_Toc524935920"/>
      <w:bookmarkStart w:id="5881" w:name="_Toc525026594"/>
      <w:bookmarkStart w:id="5882" w:name="_Toc525028667"/>
      <w:bookmarkStart w:id="5883" w:name="_Toc525048311"/>
      <w:bookmarkStart w:id="5884" w:name="_Toc525116695"/>
      <w:bookmarkStart w:id="5885" w:name="_Toc525117118"/>
      <w:bookmarkStart w:id="5886" w:name="_Toc525117520"/>
      <w:bookmarkStart w:id="5887" w:name="_Toc525117921"/>
      <w:bookmarkStart w:id="5888" w:name="_Toc525204391"/>
      <w:bookmarkStart w:id="5889" w:name="_Toc525207465"/>
      <w:bookmarkStart w:id="5890" w:name="_Toc525208496"/>
      <w:bookmarkStart w:id="5891" w:name="_Toc525208895"/>
      <w:bookmarkStart w:id="5892" w:name="_Toc525209294"/>
      <w:bookmarkStart w:id="5893" w:name="_Toc525209695"/>
      <w:bookmarkStart w:id="5894" w:name="_Toc525210096"/>
      <w:bookmarkStart w:id="5895" w:name="_Toc525210498"/>
      <w:bookmarkStart w:id="5896" w:name="_Toc525210899"/>
      <w:bookmarkStart w:id="5897" w:name="_Toc525211301"/>
      <w:bookmarkStart w:id="5898" w:name="_Toc525211700"/>
      <w:bookmarkStart w:id="5899" w:name="_Toc525212098"/>
      <w:bookmarkStart w:id="5900" w:name="_Toc525212497"/>
      <w:bookmarkStart w:id="5901" w:name="_Toc525212898"/>
      <w:bookmarkStart w:id="5902" w:name="_Toc525213299"/>
      <w:bookmarkStart w:id="5903" w:name="_Toc525215723"/>
      <w:bookmarkStart w:id="5904" w:name="_Toc525216125"/>
      <w:bookmarkStart w:id="5905" w:name="_Toc525216526"/>
      <w:bookmarkStart w:id="5906" w:name="_Toc525216926"/>
      <w:bookmarkStart w:id="5907" w:name="_Toc525217328"/>
      <w:bookmarkStart w:id="5908" w:name="_Toc525217729"/>
      <w:bookmarkStart w:id="5909" w:name="_Toc525218131"/>
      <w:bookmarkStart w:id="5910" w:name="_Toc525218533"/>
      <w:bookmarkStart w:id="5911" w:name="_Toc525218934"/>
      <w:bookmarkStart w:id="5912" w:name="_Toc525219332"/>
      <w:bookmarkStart w:id="5913" w:name="_Toc525219726"/>
      <w:bookmarkStart w:id="5914" w:name="_Toc525220119"/>
      <w:bookmarkStart w:id="5915" w:name="_Toc525220513"/>
      <w:bookmarkStart w:id="5916" w:name="_Toc525220907"/>
      <w:bookmarkStart w:id="5917" w:name="_Toc525221308"/>
      <w:bookmarkStart w:id="5918" w:name="_Toc525221708"/>
      <w:bookmarkStart w:id="5919" w:name="_Toc525222108"/>
      <w:bookmarkStart w:id="5920" w:name="_Toc525222507"/>
      <w:bookmarkStart w:id="5921" w:name="_Toc525222905"/>
      <w:bookmarkStart w:id="5922" w:name="_Toc525223303"/>
      <w:bookmarkStart w:id="5923" w:name="_Toc525223702"/>
      <w:bookmarkStart w:id="5924" w:name="_Toc525224100"/>
      <w:bookmarkStart w:id="5925" w:name="_Toc525224498"/>
      <w:bookmarkStart w:id="5926" w:name="_Toc525224896"/>
      <w:bookmarkStart w:id="5927" w:name="_Toc525225294"/>
      <w:bookmarkStart w:id="5928" w:name="_Toc525282527"/>
      <w:bookmarkStart w:id="5929" w:name="_Toc524935921"/>
      <w:bookmarkStart w:id="5930" w:name="_Toc525026595"/>
      <w:bookmarkStart w:id="5931" w:name="_Toc525028668"/>
      <w:bookmarkStart w:id="5932" w:name="_Toc525048312"/>
      <w:bookmarkStart w:id="5933" w:name="_Toc525116696"/>
      <w:bookmarkStart w:id="5934" w:name="_Toc525117119"/>
      <w:bookmarkStart w:id="5935" w:name="_Toc525117521"/>
      <w:bookmarkStart w:id="5936" w:name="_Toc525117922"/>
      <w:bookmarkStart w:id="5937" w:name="_Toc525204392"/>
      <w:bookmarkStart w:id="5938" w:name="_Toc525207466"/>
      <w:bookmarkStart w:id="5939" w:name="_Toc525208497"/>
      <w:bookmarkStart w:id="5940" w:name="_Toc525208896"/>
      <w:bookmarkStart w:id="5941" w:name="_Toc525209295"/>
      <w:bookmarkStart w:id="5942" w:name="_Toc525209696"/>
      <w:bookmarkStart w:id="5943" w:name="_Toc525210097"/>
      <w:bookmarkStart w:id="5944" w:name="_Toc525210499"/>
      <w:bookmarkStart w:id="5945" w:name="_Toc525210900"/>
      <w:bookmarkStart w:id="5946" w:name="_Toc525211302"/>
      <w:bookmarkStart w:id="5947" w:name="_Toc525211701"/>
      <w:bookmarkStart w:id="5948" w:name="_Toc525212099"/>
      <w:bookmarkStart w:id="5949" w:name="_Toc525212498"/>
      <w:bookmarkStart w:id="5950" w:name="_Toc525212899"/>
      <w:bookmarkStart w:id="5951" w:name="_Toc525213300"/>
      <w:bookmarkStart w:id="5952" w:name="_Toc525215724"/>
      <w:bookmarkStart w:id="5953" w:name="_Toc525216126"/>
      <w:bookmarkStart w:id="5954" w:name="_Toc525216527"/>
      <w:bookmarkStart w:id="5955" w:name="_Toc525216927"/>
      <w:bookmarkStart w:id="5956" w:name="_Toc525217329"/>
      <w:bookmarkStart w:id="5957" w:name="_Toc525217730"/>
      <w:bookmarkStart w:id="5958" w:name="_Toc525218132"/>
      <w:bookmarkStart w:id="5959" w:name="_Toc525218534"/>
      <w:bookmarkStart w:id="5960" w:name="_Toc525218935"/>
      <w:bookmarkStart w:id="5961" w:name="_Toc525219333"/>
      <w:bookmarkStart w:id="5962" w:name="_Toc525219727"/>
      <w:bookmarkStart w:id="5963" w:name="_Toc525220120"/>
      <w:bookmarkStart w:id="5964" w:name="_Toc525220514"/>
      <w:bookmarkStart w:id="5965" w:name="_Toc525220908"/>
      <w:bookmarkStart w:id="5966" w:name="_Toc525221309"/>
      <w:bookmarkStart w:id="5967" w:name="_Toc525221709"/>
      <w:bookmarkStart w:id="5968" w:name="_Toc525222109"/>
      <w:bookmarkStart w:id="5969" w:name="_Toc525222508"/>
      <w:bookmarkStart w:id="5970" w:name="_Toc525222906"/>
      <w:bookmarkStart w:id="5971" w:name="_Toc525223304"/>
      <w:bookmarkStart w:id="5972" w:name="_Toc525223703"/>
      <w:bookmarkStart w:id="5973" w:name="_Toc525224101"/>
      <w:bookmarkStart w:id="5974" w:name="_Toc525224499"/>
      <w:bookmarkStart w:id="5975" w:name="_Toc525224897"/>
      <w:bookmarkStart w:id="5976" w:name="_Toc525225295"/>
      <w:bookmarkStart w:id="5977" w:name="_Toc525282528"/>
      <w:bookmarkStart w:id="5978" w:name="_Toc524935922"/>
      <w:bookmarkStart w:id="5979" w:name="_Toc525026596"/>
      <w:bookmarkStart w:id="5980" w:name="_Toc525028669"/>
      <w:bookmarkStart w:id="5981" w:name="_Toc525048313"/>
      <w:bookmarkStart w:id="5982" w:name="_Toc525116697"/>
      <w:bookmarkStart w:id="5983" w:name="_Toc525117120"/>
      <w:bookmarkStart w:id="5984" w:name="_Toc525117522"/>
      <w:bookmarkStart w:id="5985" w:name="_Toc525117923"/>
      <w:bookmarkStart w:id="5986" w:name="_Toc525204393"/>
      <w:bookmarkStart w:id="5987" w:name="_Toc525207467"/>
      <w:bookmarkStart w:id="5988" w:name="_Toc525208498"/>
      <w:bookmarkStart w:id="5989" w:name="_Toc525208897"/>
      <w:bookmarkStart w:id="5990" w:name="_Toc525209296"/>
      <w:bookmarkStart w:id="5991" w:name="_Toc525209697"/>
      <w:bookmarkStart w:id="5992" w:name="_Toc525210098"/>
      <w:bookmarkStart w:id="5993" w:name="_Toc525210500"/>
      <w:bookmarkStart w:id="5994" w:name="_Toc525210901"/>
      <w:bookmarkStart w:id="5995" w:name="_Toc525211303"/>
      <w:bookmarkStart w:id="5996" w:name="_Toc525211702"/>
      <w:bookmarkStart w:id="5997" w:name="_Toc525212100"/>
      <w:bookmarkStart w:id="5998" w:name="_Toc525212499"/>
      <w:bookmarkStart w:id="5999" w:name="_Toc525212900"/>
      <w:bookmarkStart w:id="6000" w:name="_Toc525213301"/>
      <w:bookmarkStart w:id="6001" w:name="_Toc525215725"/>
      <w:bookmarkStart w:id="6002" w:name="_Toc525216127"/>
      <w:bookmarkStart w:id="6003" w:name="_Toc525216528"/>
      <w:bookmarkStart w:id="6004" w:name="_Toc525216928"/>
      <w:bookmarkStart w:id="6005" w:name="_Toc525217330"/>
      <w:bookmarkStart w:id="6006" w:name="_Toc525217731"/>
      <w:bookmarkStart w:id="6007" w:name="_Toc525218133"/>
      <w:bookmarkStart w:id="6008" w:name="_Toc525218535"/>
      <w:bookmarkStart w:id="6009" w:name="_Toc525218936"/>
      <w:bookmarkStart w:id="6010" w:name="_Toc525219334"/>
      <w:bookmarkStart w:id="6011" w:name="_Toc525219728"/>
      <w:bookmarkStart w:id="6012" w:name="_Toc525220121"/>
      <w:bookmarkStart w:id="6013" w:name="_Toc525220515"/>
      <w:bookmarkStart w:id="6014" w:name="_Toc525220909"/>
      <w:bookmarkStart w:id="6015" w:name="_Toc525221310"/>
      <w:bookmarkStart w:id="6016" w:name="_Toc525221710"/>
      <w:bookmarkStart w:id="6017" w:name="_Toc525222110"/>
      <w:bookmarkStart w:id="6018" w:name="_Toc525222509"/>
      <w:bookmarkStart w:id="6019" w:name="_Toc525222907"/>
      <w:bookmarkStart w:id="6020" w:name="_Toc525223305"/>
      <w:bookmarkStart w:id="6021" w:name="_Toc525223704"/>
      <w:bookmarkStart w:id="6022" w:name="_Toc525224102"/>
      <w:bookmarkStart w:id="6023" w:name="_Toc525224500"/>
      <w:bookmarkStart w:id="6024" w:name="_Toc525224898"/>
      <w:bookmarkStart w:id="6025" w:name="_Toc525225296"/>
      <w:bookmarkStart w:id="6026" w:name="_Toc525282529"/>
      <w:bookmarkStart w:id="6027" w:name="_Toc524935923"/>
      <w:bookmarkStart w:id="6028" w:name="_Toc525026597"/>
      <w:bookmarkStart w:id="6029" w:name="_Toc525028670"/>
      <w:bookmarkStart w:id="6030" w:name="_Toc525048314"/>
      <w:bookmarkStart w:id="6031" w:name="_Toc525116698"/>
      <w:bookmarkStart w:id="6032" w:name="_Toc525117121"/>
      <w:bookmarkStart w:id="6033" w:name="_Toc525117523"/>
      <w:bookmarkStart w:id="6034" w:name="_Toc525117924"/>
      <w:bookmarkStart w:id="6035" w:name="_Toc525204394"/>
      <w:bookmarkStart w:id="6036" w:name="_Toc525207468"/>
      <w:bookmarkStart w:id="6037" w:name="_Toc525208499"/>
      <w:bookmarkStart w:id="6038" w:name="_Toc525208898"/>
      <w:bookmarkStart w:id="6039" w:name="_Toc525209297"/>
      <w:bookmarkStart w:id="6040" w:name="_Toc525209698"/>
      <w:bookmarkStart w:id="6041" w:name="_Toc525210099"/>
      <w:bookmarkStart w:id="6042" w:name="_Toc525210501"/>
      <w:bookmarkStart w:id="6043" w:name="_Toc525210902"/>
      <w:bookmarkStart w:id="6044" w:name="_Toc525211304"/>
      <w:bookmarkStart w:id="6045" w:name="_Toc525211703"/>
      <w:bookmarkStart w:id="6046" w:name="_Toc525212101"/>
      <w:bookmarkStart w:id="6047" w:name="_Toc525212500"/>
      <w:bookmarkStart w:id="6048" w:name="_Toc525212901"/>
      <w:bookmarkStart w:id="6049" w:name="_Toc525213302"/>
      <w:bookmarkStart w:id="6050" w:name="_Toc525215726"/>
      <w:bookmarkStart w:id="6051" w:name="_Toc525216128"/>
      <w:bookmarkStart w:id="6052" w:name="_Toc525216529"/>
      <w:bookmarkStart w:id="6053" w:name="_Toc525216929"/>
      <w:bookmarkStart w:id="6054" w:name="_Toc525217331"/>
      <w:bookmarkStart w:id="6055" w:name="_Toc525217732"/>
      <w:bookmarkStart w:id="6056" w:name="_Toc525218134"/>
      <w:bookmarkStart w:id="6057" w:name="_Toc525218536"/>
      <w:bookmarkStart w:id="6058" w:name="_Toc525218937"/>
      <w:bookmarkStart w:id="6059" w:name="_Toc525219335"/>
      <w:bookmarkStart w:id="6060" w:name="_Toc525219729"/>
      <w:bookmarkStart w:id="6061" w:name="_Toc525220122"/>
      <w:bookmarkStart w:id="6062" w:name="_Toc525220516"/>
      <w:bookmarkStart w:id="6063" w:name="_Toc525220910"/>
      <w:bookmarkStart w:id="6064" w:name="_Toc525221311"/>
      <w:bookmarkStart w:id="6065" w:name="_Toc525221711"/>
      <w:bookmarkStart w:id="6066" w:name="_Toc525222111"/>
      <w:bookmarkStart w:id="6067" w:name="_Toc525222510"/>
      <w:bookmarkStart w:id="6068" w:name="_Toc525222908"/>
      <w:bookmarkStart w:id="6069" w:name="_Toc525223306"/>
      <w:bookmarkStart w:id="6070" w:name="_Toc525223705"/>
      <w:bookmarkStart w:id="6071" w:name="_Toc525224103"/>
      <w:bookmarkStart w:id="6072" w:name="_Toc525224501"/>
      <w:bookmarkStart w:id="6073" w:name="_Toc525224899"/>
      <w:bookmarkStart w:id="6074" w:name="_Toc525225297"/>
      <w:bookmarkStart w:id="6075" w:name="_Toc525282530"/>
      <w:bookmarkStart w:id="6076" w:name="_Toc524935924"/>
      <w:bookmarkStart w:id="6077" w:name="_Toc525026598"/>
      <w:bookmarkStart w:id="6078" w:name="_Toc525028671"/>
      <w:bookmarkStart w:id="6079" w:name="_Toc525048315"/>
      <w:bookmarkStart w:id="6080" w:name="_Toc525116699"/>
      <w:bookmarkStart w:id="6081" w:name="_Toc525117122"/>
      <w:bookmarkStart w:id="6082" w:name="_Toc525117524"/>
      <w:bookmarkStart w:id="6083" w:name="_Toc525117925"/>
      <w:bookmarkStart w:id="6084" w:name="_Toc525204395"/>
      <w:bookmarkStart w:id="6085" w:name="_Toc525207469"/>
      <w:bookmarkStart w:id="6086" w:name="_Toc525208500"/>
      <w:bookmarkStart w:id="6087" w:name="_Toc525208899"/>
      <w:bookmarkStart w:id="6088" w:name="_Toc525209298"/>
      <w:bookmarkStart w:id="6089" w:name="_Toc525209699"/>
      <w:bookmarkStart w:id="6090" w:name="_Toc525210100"/>
      <w:bookmarkStart w:id="6091" w:name="_Toc525210502"/>
      <w:bookmarkStart w:id="6092" w:name="_Toc525210903"/>
      <w:bookmarkStart w:id="6093" w:name="_Toc525211305"/>
      <w:bookmarkStart w:id="6094" w:name="_Toc525211704"/>
      <w:bookmarkStart w:id="6095" w:name="_Toc525212102"/>
      <w:bookmarkStart w:id="6096" w:name="_Toc525212501"/>
      <w:bookmarkStart w:id="6097" w:name="_Toc525212902"/>
      <w:bookmarkStart w:id="6098" w:name="_Toc525213303"/>
      <w:bookmarkStart w:id="6099" w:name="_Toc525215727"/>
      <w:bookmarkStart w:id="6100" w:name="_Toc525216129"/>
      <w:bookmarkStart w:id="6101" w:name="_Toc525216530"/>
      <w:bookmarkStart w:id="6102" w:name="_Toc525216930"/>
      <w:bookmarkStart w:id="6103" w:name="_Toc525217332"/>
      <w:bookmarkStart w:id="6104" w:name="_Toc525217733"/>
      <w:bookmarkStart w:id="6105" w:name="_Toc525218135"/>
      <w:bookmarkStart w:id="6106" w:name="_Toc525218537"/>
      <w:bookmarkStart w:id="6107" w:name="_Toc525218938"/>
      <w:bookmarkStart w:id="6108" w:name="_Toc525219336"/>
      <w:bookmarkStart w:id="6109" w:name="_Toc525219730"/>
      <w:bookmarkStart w:id="6110" w:name="_Toc525220123"/>
      <w:bookmarkStart w:id="6111" w:name="_Toc525220517"/>
      <w:bookmarkStart w:id="6112" w:name="_Toc525220911"/>
      <w:bookmarkStart w:id="6113" w:name="_Toc525221312"/>
      <w:bookmarkStart w:id="6114" w:name="_Toc525221712"/>
      <w:bookmarkStart w:id="6115" w:name="_Toc525222112"/>
      <w:bookmarkStart w:id="6116" w:name="_Toc525222511"/>
      <w:bookmarkStart w:id="6117" w:name="_Toc525222909"/>
      <w:bookmarkStart w:id="6118" w:name="_Toc525223307"/>
      <w:bookmarkStart w:id="6119" w:name="_Toc525223706"/>
      <w:bookmarkStart w:id="6120" w:name="_Toc525224104"/>
      <w:bookmarkStart w:id="6121" w:name="_Toc525224502"/>
      <w:bookmarkStart w:id="6122" w:name="_Toc525224900"/>
      <w:bookmarkStart w:id="6123" w:name="_Toc525225298"/>
      <w:bookmarkStart w:id="6124" w:name="_Toc525282531"/>
      <w:bookmarkStart w:id="6125" w:name="_Toc524935925"/>
      <w:bookmarkStart w:id="6126" w:name="_Toc525026599"/>
      <w:bookmarkStart w:id="6127" w:name="_Toc525028672"/>
      <w:bookmarkStart w:id="6128" w:name="_Toc525048316"/>
      <w:bookmarkStart w:id="6129" w:name="_Toc525116700"/>
      <w:bookmarkStart w:id="6130" w:name="_Toc525117123"/>
      <w:bookmarkStart w:id="6131" w:name="_Toc525117525"/>
      <w:bookmarkStart w:id="6132" w:name="_Toc525117926"/>
      <w:bookmarkStart w:id="6133" w:name="_Toc525204396"/>
      <w:bookmarkStart w:id="6134" w:name="_Toc525207470"/>
      <w:bookmarkStart w:id="6135" w:name="_Toc525208501"/>
      <w:bookmarkStart w:id="6136" w:name="_Toc525208900"/>
      <w:bookmarkStart w:id="6137" w:name="_Toc525209299"/>
      <w:bookmarkStart w:id="6138" w:name="_Toc525209700"/>
      <w:bookmarkStart w:id="6139" w:name="_Toc525210101"/>
      <w:bookmarkStart w:id="6140" w:name="_Toc525210503"/>
      <w:bookmarkStart w:id="6141" w:name="_Toc525210904"/>
      <w:bookmarkStart w:id="6142" w:name="_Toc525211306"/>
      <w:bookmarkStart w:id="6143" w:name="_Toc525211705"/>
      <w:bookmarkStart w:id="6144" w:name="_Toc525212103"/>
      <w:bookmarkStart w:id="6145" w:name="_Toc525212502"/>
      <w:bookmarkStart w:id="6146" w:name="_Toc525212903"/>
      <w:bookmarkStart w:id="6147" w:name="_Toc525213304"/>
      <w:bookmarkStart w:id="6148" w:name="_Toc525215728"/>
      <w:bookmarkStart w:id="6149" w:name="_Toc525216130"/>
      <w:bookmarkStart w:id="6150" w:name="_Toc525216531"/>
      <w:bookmarkStart w:id="6151" w:name="_Toc525216931"/>
      <w:bookmarkStart w:id="6152" w:name="_Toc525217333"/>
      <w:bookmarkStart w:id="6153" w:name="_Toc525217734"/>
      <w:bookmarkStart w:id="6154" w:name="_Toc525218136"/>
      <w:bookmarkStart w:id="6155" w:name="_Toc525218538"/>
      <w:bookmarkStart w:id="6156" w:name="_Toc525218939"/>
      <w:bookmarkStart w:id="6157" w:name="_Toc525219337"/>
      <w:bookmarkStart w:id="6158" w:name="_Toc525219731"/>
      <w:bookmarkStart w:id="6159" w:name="_Toc525220124"/>
      <w:bookmarkStart w:id="6160" w:name="_Toc525220518"/>
      <w:bookmarkStart w:id="6161" w:name="_Toc525220912"/>
      <w:bookmarkStart w:id="6162" w:name="_Toc525221313"/>
      <w:bookmarkStart w:id="6163" w:name="_Toc525221713"/>
      <w:bookmarkStart w:id="6164" w:name="_Toc525222113"/>
      <w:bookmarkStart w:id="6165" w:name="_Toc525222512"/>
      <w:bookmarkStart w:id="6166" w:name="_Toc525222910"/>
      <w:bookmarkStart w:id="6167" w:name="_Toc525223308"/>
      <w:bookmarkStart w:id="6168" w:name="_Toc525223707"/>
      <w:bookmarkStart w:id="6169" w:name="_Toc525224105"/>
      <w:bookmarkStart w:id="6170" w:name="_Toc525224503"/>
      <w:bookmarkStart w:id="6171" w:name="_Toc525224901"/>
      <w:bookmarkStart w:id="6172" w:name="_Toc525225299"/>
      <w:bookmarkStart w:id="6173" w:name="_Toc525282532"/>
      <w:bookmarkStart w:id="6174" w:name="_Toc524935926"/>
      <w:bookmarkStart w:id="6175" w:name="_Toc525026600"/>
      <w:bookmarkStart w:id="6176" w:name="_Toc525028673"/>
      <w:bookmarkStart w:id="6177" w:name="_Toc525048317"/>
      <w:bookmarkStart w:id="6178" w:name="_Toc525116701"/>
      <w:bookmarkStart w:id="6179" w:name="_Toc525117124"/>
      <w:bookmarkStart w:id="6180" w:name="_Toc525117526"/>
      <w:bookmarkStart w:id="6181" w:name="_Toc525117927"/>
      <w:bookmarkStart w:id="6182" w:name="_Toc525204397"/>
      <w:bookmarkStart w:id="6183" w:name="_Toc525207471"/>
      <w:bookmarkStart w:id="6184" w:name="_Toc525208502"/>
      <w:bookmarkStart w:id="6185" w:name="_Toc525208901"/>
      <w:bookmarkStart w:id="6186" w:name="_Toc525209300"/>
      <w:bookmarkStart w:id="6187" w:name="_Toc525209701"/>
      <w:bookmarkStart w:id="6188" w:name="_Toc525210102"/>
      <w:bookmarkStart w:id="6189" w:name="_Toc525210504"/>
      <w:bookmarkStart w:id="6190" w:name="_Toc525210905"/>
      <w:bookmarkStart w:id="6191" w:name="_Toc525211307"/>
      <w:bookmarkStart w:id="6192" w:name="_Toc525211706"/>
      <w:bookmarkStart w:id="6193" w:name="_Toc525212104"/>
      <w:bookmarkStart w:id="6194" w:name="_Toc525212503"/>
      <w:bookmarkStart w:id="6195" w:name="_Toc525212904"/>
      <w:bookmarkStart w:id="6196" w:name="_Toc525213305"/>
      <w:bookmarkStart w:id="6197" w:name="_Toc525215729"/>
      <w:bookmarkStart w:id="6198" w:name="_Toc525216131"/>
      <w:bookmarkStart w:id="6199" w:name="_Toc525216532"/>
      <w:bookmarkStart w:id="6200" w:name="_Toc525216932"/>
      <w:bookmarkStart w:id="6201" w:name="_Toc525217334"/>
      <w:bookmarkStart w:id="6202" w:name="_Toc525217735"/>
      <w:bookmarkStart w:id="6203" w:name="_Toc525218137"/>
      <w:bookmarkStart w:id="6204" w:name="_Toc525218539"/>
      <w:bookmarkStart w:id="6205" w:name="_Toc525218940"/>
      <w:bookmarkStart w:id="6206" w:name="_Toc525219338"/>
      <w:bookmarkStart w:id="6207" w:name="_Toc525219732"/>
      <w:bookmarkStart w:id="6208" w:name="_Toc525220125"/>
      <w:bookmarkStart w:id="6209" w:name="_Toc525220519"/>
      <w:bookmarkStart w:id="6210" w:name="_Toc525220913"/>
      <w:bookmarkStart w:id="6211" w:name="_Toc525221314"/>
      <w:bookmarkStart w:id="6212" w:name="_Toc525221714"/>
      <w:bookmarkStart w:id="6213" w:name="_Toc525222114"/>
      <w:bookmarkStart w:id="6214" w:name="_Toc525222513"/>
      <w:bookmarkStart w:id="6215" w:name="_Toc525222911"/>
      <w:bookmarkStart w:id="6216" w:name="_Toc525223309"/>
      <w:bookmarkStart w:id="6217" w:name="_Toc525223708"/>
      <w:bookmarkStart w:id="6218" w:name="_Toc525224106"/>
      <w:bookmarkStart w:id="6219" w:name="_Toc525224504"/>
      <w:bookmarkStart w:id="6220" w:name="_Toc525224902"/>
      <w:bookmarkStart w:id="6221" w:name="_Toc525225300"/>
      <w:bookmarkStart w:id="6222" w:name="_Toc525282533"/>
      <w:bookmarkStart w:id="6223" w:name="_Toc524935927"/>
      <w:bookmarkStart w:id="6224" w:name="_Toc525026601"/>
      <w:bookmarkStart w:id="6225" w:name="_Toc525028674"/>
      <w:bookmarkStart w:id="6226" w:name="_Toc525048318"/>
      <w:bookmarkStart w:id="6227" w:name="_Toc525116702"/>
      <w:bookmarkStart w:id="6228" w:name="_Toc525117125"/>
      <w:bookmarkStart w:id="6229" w:name="_Toc525117527"/>
      <w:bookmarkStart w:id="6230" w:name="_Toc525117928"/>
      <w:bookmarkStart w:id="6231" w:name="_Toc525204398"/>
      <w:bookmarkStart w:id="6232" w:name="_Toc525207472"/>
      <w:bookmarkStart w:id="6233" w:name="_Toc525208503"/>
      <w:bookmarkStart w:id="6234" w:name="_Toc525208902"/>
      <w:bookmarkStart w:id="6235" w:name="_Toc525209301"/>
      <w:bookmarkStart w:id="6236" w:name="_Toc525209702"/>
      <w:bookmarkStart w:id="6237" w:name="_Toc525210103"/>
      <w:bookmarkStart w:id="6238" w:name="_Toc525210505"/>
      <w:bookmarkStart w:id="6239" w:name="_Toc525210906"/>
      <w:bookmarkStart w:id="6240" w:name="_Toc525211308"/>
      <w:bookmarkStart w:id="6241" w:name="_Toc525211707"/>
      <w:bookmarkStart w:id="6242" w:name="_Toc525212105"/>
      <w:bookmarkStart w:id="6243" w:name="_Toc525212504"/>
      <w:bookmarkStart w:id="6244" w:name="_Toc525212905"/>
      <w:bookmarkStart w:id="6245" w:name="_Toc525213306"/>
      <w:bookmarkStart w:id="6246" w:name="_Toc525215730"/>
      <w:bookmarkStart w:id="6247" w:name="_Toc525216132"/>
      <w:bookmarkStart w:id="6248" w:name="_Toc525216533"/>
      <w:bookmarkStart w:id="6249" w:name="_Toc525216933"/>
      <w:bookmarkStart w:id="6250" w:name="_Toc525217335"/>
      <w:bookmarkStart w:id="6251" w:name="_Toc525217736"/>
      <w:bookmarkStart w:id="6252" w:name="_Toc525218138"/>
      <w:bookmarkStart w:id="6253" w:name="_Toc525218540"/>
      <w:bookmarkStart w:id="6254" w:name="_Toc525218941"/>
      <w:bookmarkStart w:id="6255" w:name="_Toc525219339"/>
      <w:bookmarkStart w:id="6256" w:name="_Toc525219733"/>
      <w:bookmarkStart w:id="6257" w:name="_Toc525220126"/>
      <w:bookmarkStart w:id="6258" w:name="_Toc525220520"/>
      <w:bookmarkStart w:id="6259" w:name="_Toc525220914"/>
      <w:bookmarkStart w:id="6260" w:name="_Toc525221315"/>
      <w:bookmarkStart w:id="6261" w:name="_Toc525221715"/>
      <w:bookmarkStart w:id="6262" w:name="_Toc525222115"/>
      <w:bookmarkStart w:id="6263" w:name="_Toc525222514"/>
      <w:bookmarkStart w:id="6264" w:name="_Toc525222912"/>
      <w:bookmarkStart w:id="6265" w:name="_Toc525223310"/>
      <w:bookmarkStart w:id="6266" w:name="_Toc525223709"/>
      <w:bookmarkStart w:id="6267" w:name="_Toc525224107"/>
      <w:bookmarkStart w:id="6268" w:name="_Toc525224505"/>
      <w:bookmarkStart w:id="6269" w:name="_Toc525224903"/>
      <w:bookmarkStart w:id="6270" w:name="_Toc525225301"/>
      <w:bookmarkStart w:id="6271" w:name="_Toc525282534"/>
      <w:bookmarkStart w:id="6272" w:name="_Toc524935928"/>
      <w:bookmarkStart w:id="6273" w:name="_Toc525026602"/>
      <w:bookmarkStart w:id="6274" w:name="_Toc525028675"/>
      <w:bookmarkStart w:id="6275" w:name="_Toc525048319"/>
      <w:bookmarkStart w:id="6276" w:name="_Toc525116703"/>
      <w:bookmarkStart w:id="6277" w:name="_Toc525117126"/>
      <w:bookmarkStart w:id="6278" w:name="_Toc525117528"/>
      <w:bookmarkStart w:id="6279" w:name="_Toc525117929"/>
      <w:bookmarkStart w:id="6280" w:name="_Toc525204399"/>
      <w:bookmarkStart w:id="6281" w:name="_Toc525207473"/>
      <w:bookmarkStart w:id="6282" w:name="_Toc525208504"/>
      <w:bookmarkStart w:id="6283" w:name="_Toc525208903"/>
      <w:bookmarkStart w:id="6284" w:name="_Toc525209302"/>
      <w:bookmarkStart w:id="6285" w:name="_Toc525209703"/>
      <w:bookmarkStart w:id="6286" w:name="_Toc525210104"/>
      <w:bookmarkStart w:id="6287" w:name="_Toc525210506"/>
      <w:bookmarkStart w:id="6288" w:name="_Toc525210907"/>
      <w:bookmarkStart w:id="6289" w:name="_Toc525211309"/>
      <w:bookmarkStart w:id="6290" w:name="_Toc525211708"/>
      <w:bookmarkStart w:id="6291" w:name="_Toc525212106"/>
      <w:bookmarkStart w:id="6292" w:name="_Toc525212505"/>
      <w:bookmarkStart w:id="6293" w:name="_Toc525212906"/>
      <w:bookmarkStart w:id="6294" w:name="_Toc525213307"/>
      <w:bookmarkStart w:id="6295" w:name="_Toc525215731"/>
      <w:bookmarkStart w:id="6296" w:name="_Toc525216133"/>
      <w:bookmarkStart w:id="6297" w:name="_Toc525216534"/>
      <w:bookmarkStart w:id="6298" w:name="_Toc525216934"/>
      <w:bookmarkStart w:id="6299" w:name="_Toc525217336"/>
      <w:bookmarkStart w:id="6300" w:name="_Toc525217737"/>
      <w:bookmarkStart w:id="6301" w:name="_Toc525218139"/>
      <w:bookmarkStart w:id="6302" w:name="_Toc525218541"/>
      <w:bookmarkStart w:id="6303" w:name="_Toc525218942"/>
      <w:bookmarkStart w:id="6304" w:name="_Toc525219340"/>
      <w:bookmarkStart w:id="6305" w:name="_Toc525219734"/>
      <w:bookmarkStart w:id="6306" w:name="_Toc525220127"/>
      <w:bookmarkStart w:id="6307" w:name="_Toc525220521"/>
      <w:bookmarkStart w:id="6308" w:name="_Toc525220915"/>
      <w:bookmarkStart w:id="6309" w:name="_Toc525221316"/>
      <w:bookmarkStart w:id="6310" w:name="_Toc525221716"/>
      <w:bookmarkStart w:id="6311" w:name="_Toc525222116"/>
      <w:bookmarkStart w:id="6312" w:name="_Toc525222515"/>
      <w:bookmarkStart w:id="6313" w:name="_Toc525222913"/>
      <w:bookmarkStart w:id="6314" w:name="_Toc525223311"/>
      <w:bookmarkStart w:id="6315" w:name="_Toc525223710"/>
      <w:bookmarkStart w:id="6316" w:name="_Toc525224108"/>
      <w:bookmarkStart w:id="6317" w:name="_Toc525224506"/>
      <w:bookmarkStart w:id="6318" w:name="_Toc525224904"/>
      <w:bookmarkStart w:id="6319" w:name="_Toc525225302"/>
      <w:bookmarkStart w:id="6320" w:name="_Toc525282535"/>
      <w:bookmarkStart w:id="6321" w:name="_Toc524935929"/>
      <w:bookmarkStart w:id="6322" w:name="_Toc525026603"/>
      <w:bookmarkStart w:id="6323" w:name="_Toc525028676"/>
      <w:bookmarkStart w:id="6324" w:name="_Toc525048320"/>
      <w:bookmarkStart w:id="6325" w:name="_Toc525116704"/>
      <w:bookmarkStart w:id="6326" w:name="_Toc525117127"/>
      <w:bookmarkStart w:id="6327" w:name="_Toc525117529"/>
      <w:bookmarkStart w:id="6328" w:name="_Toc525117930"/>
      <w:bookmarkStart w:id="6329" w:name="_Toc525204400"/>
      <w:bookmarkStart w:id="6330" w:name="_Toc525207474"/>
      <w:bookmarkStart w:id="6331" w:name="_Toc525208505"/>
      <w:bookmarkStart w:id="6332" w:name="_Toc525208904"/>
      <w:bookmarkStart w:id="6333" w:name="_Toc525209303"/>
      <w:bookmarkStart w:id="6334" w:name="_Toc525209704"/>
      <w:bookmarkStart w:id="6335" w:name="_Toc525210105"/>
      <w:bookmarkStart w:id="6336" w:name="_Toc525210507"/>
      <w:bookmarkStart w:id="6337" w:name="_Toc525210908"/>
      <w:bookmarkStart w:id="6338" w:name="_Toc525211310"/>
      <w:bookmarkStart w:id="6339" w:name="_Toc525211709"/>
      <w:bookmarkStart w:id="6340" w:name="_Toc525212107"/>
      <w:bookmarkStart w:id="6341" w:name="_Toc525212506"/>
      <w:bookmarkStart w:id="6342" w:name="_Toc525212907"/>
      <w:bookmarkStart w:id="6343" w:name="_Toc525213308"/>
      <w:bookmarkStart w:id="6344" w:name="_Toc525215732"/>
      <w:bookmarkStart w:id="6345" w:name="_Toc525216134"/>
      <w:bookmarkStart w:id="6346" w:name="_Toc525216535"/>
      <w:bookmarkStart w:id="6347" w:name="_Toc525216935"/>
      <w:bookmarkStart w:id="6348" w:name="_Toc525217337"/>
      <w:bookmarkStart w:id="6349" w:name="_Toc525217738"/>
      <w:bookmarkStart w:id="6350" w:name="_Toc525218140"/>
      <w:bookmarkStart w:id="6351" w:name="_Toc525218542"/>
      <w:bookmarkStart w:id="6352" w:name="_Toc525218943"/>
      <w:bookmarkStart w:id="6353" w:name="_Toc525219341"/>
      <w:bookmarkStart w:id="6354" w:name="_Toc525219735"/>
      <w:bookmarkStart w:id="6355" w:name="_Toc525220128"/>
      <w:bookmarkStart w:id="6356" w:name="_Toc525220522"/>
      <w:bookmarkStart w:id="6357" w:name="_Toc525220916"/>
      <w:bookmarkStart w:id="6358" w:name="_Toc525221317"/>
      <w:bookmarkStart w:id="6359" w:name="_Toc525221717"/>
      <w:bookmarkStart w:id="6360" w:name="_Toc525222117"/>
      <w:bookmarkStart w:id="6361" w:name="_Toc525222516"/>
      <w:bookmarkStart w:id="6362" w:name="_Toc525222914"/>
      <w:bookmarkStart w:id="6363" w:name="_Toc525223312"/>
      <w:bookmarkStart w:id="6364" w:name="_Toc525223711"/>
      <w:bookmarkStart w:id="6365" w:name="_Toc525224109"/>
      <w:bookmarkStart w:id="6366" w:name="_Toc525224507"/>
      <w:bookmarkStart w:id="6367" w:name="_Toc525224905"/>
      <w:bookmarkStart w:id="6368" w:name="_Toc525225303"/>
      <w:bookmarkStart w:id="6369" w:name="_Toc525282536"/>
      <w:bookmarkStart w:id="6370" w:name="_Toc524935930"/>
      <w:bookmarkStart w:id="6371" w:name="_Toc525026604"/>
      <w:bookmarkStart w:id="6372" w:name="_Toc525028677"/>
      <w:bookmarkStart w:id="6373" w:name="_Toc525048321"/>
      <w:bookmarkStart w:id="6374" w:name="_Toc525116705"/>
      <w:bookmarkStart w:id="6375" w:name="_Toc525117128"/>
      <w:bookmarkStart w:id="6376" w:name="_Toc525117530"/>
      <w:bookmarkStart w:id="6377" w:name="_Toc525117931"/>
      <w:bookmarkStart w:id="6378" w:name="_Toc525204401"/>
      <w:bookmarkStart w:id="6379" w:name="_Toc525207475"/>
      <w:bookmarkStart w:id="6380" w:name="_Toc525208506"/>
      <w:bookmarkStart w:id="6381" w:name="_Toc525208905"/>
      <w:bookmarkStart w:id="6382" w:name="_Toc525209304"/>
      <w:bookmarkStart w:id="6383" w:name="_Toc525209705"/>
      <w:bookmarkStart w:id="6384" w:name="_Toc525210106"/>
      <w:bookmarkStart w:id="6385" w:name="_Toc525210508"/>
      <w:bookmarkStart w:id="6386" w:name="_Toc525210909"/>
      <w:bookmarkStart w:id="6387" w:name="_Toc525211311"/>
      <w:bookmarkStart w:id="6388" w:name="_Toc525211710"/>
      <w:bookmarkStart w:id="6389" w:name="_Toc525212108"/>
      <w:bookmarkStart w:id="6390" w:name="_Toc525212507"/>
      <w:bookmarkStart w:id="6391" w:name="_Toc525212908"/>
      <w:bookmarkStart w:id="6392" w:name="_Toc525213309"/>
      <w:bookmarkStart w:id="6393" w:name="_Toc525215733"/>
      <w:bookmarkStart w:id="6394" w:name="_Toc525216135"/>
      <w:bookmarkStart w:id="6395" w:name="_Toc525216536"/>
      <w:bookmarkStart w:id="6396" w:name="_Toc525216936"/>
      <w:bookmarkStart w:id="6397" w:name="_Toc525217338"/>
      <w:bookmarkStart w:id="6398" w:name="_Toc525217739"/>
      <w:bookmarkStart w:id="6399" w:name="_Toc525218141"/>
      <w:bookmarkStart w:id="6400" w:name="_Toc525218543"/>
      <w:bookmarkStart w:id="6401" w:name="_Toc525218944"/>
      <w:bookmarkStart w:id="6402" w:name="_Toc525219342"/>
      <w:bookmarkStart w:id="6403" w:name="_Toc525219736"/>
      <w:bookmarkStart w:id="6404" w:name="_Toc525220129"/>
      <w:bookmarkStart w:id="6405" w:name="_Toc525220523"/>
      <w:bookmarkStart w:id="6406" w:name="_Toc525220917"/>
      <w:bookmarkStart w:id="6407" w:name="_Toc525221318"/>
      <w:bookmarkStart w:id="6408" w:name="_Toc525221718"/>
      <w:bookmarkStart w:id="6409" w:name="_Toc525222118"/>
      <w:bookmarkStart w:id="6410" w:name="_Toc525222517"/>
      <w:bookmarkStart w:id="6411" w:name="_Toc525222915"/>
      <w:bookmarkStart w:id="6412" w:name="_Toc525223313"/>
      <w:bookmarkStart w:id="6413" w:name="_Toc525223712"/>
      <w:bookmarkStart w:id="6414" w:name="_Toc525224110"/>
      <w:bookmarkStart w:id="6415" w:name="_Toc525224508"/>
      <w:bookmarkStart w:id="6416" w:name="_Toc525224906"/>
      <w:bookmarkStart w:id="6417" w:name="_Toc525225304"/>
      <w:bookmarkStart w:id="6418" w:name="_Toc525282537"/>
      <w:bookmarkStart w:id="6419" w:name="_Toc524935931"/>
      <w:bookmarkStart w:id="6420" w:name="_Toc525026605"/>
      <w:bookmarkStart w:id="6421" w:name="_Toc525028678"/>
      <w:bookmarkStart w:id="6422" w:name="_Toc525048322"/>
      <w:bookmarkStart w:id="6423" w:name="_Toc525116706"/>
      <w:bookmarkStart w:id="6424" w:name="_Toc525117129"/>
      <w:bookmarkStart w:id="6425" w:name="_Toc525117531"/>
      <w:bookmarkStart w:id="6426" w:name="_Toc525117932"/>
      <w:bookmarkStart w:id="6427" w:name="_Toc525204402"/>
      <w:bookmarkStart w:id="6428" w:name="_Toc525207476"/>
      <w:bookmarkStart w:id="6429" w:name="_Toc525208507"/>
      <w:bookmarkStart w:id="6430" w:name="_Toc525208906"/>
      <w:bookmarkStart w:id="6431" w:name="_Toc525209305"/>
      <w:bookmarkStart w:id="6432" w:name="_Toc525209706"/>
      <w:bookmarkStart w:id="6433" w:name="_Toc525210107"/>
      <w:bookmarkStart w:id="6434" w:name="_Toc525210509"/>
      <w:bookmarkStart w:id="6435" w:name="_Toc525210910"/>
      <w:bookmarkStart w:id="6436" w:name="_Toc525211312"/>
      <w:bookmarkStart w:id="6437" w:name="_Toc525211711"/>
      <w:bookmarkStart w:id="6438" w:name="_Toc525212109"/>
      <w:bookmarkStart w:id="6439" w:name="_Toc525212508"/>
      <w:bookmarkStart w:id="6440" w:name="_Toc525212909"/>
      <w:bookmarkStart w:id="6441" w:name="_Toc525213310"/>
      <w:bookmarkStart w:id="6442" w:name="_Toc525215734"/>
      <w:bookmarkStart w:id="6443" w:name="_Toc525216136"/>
      <w:bookmarkStart w:id="6444" w:name="_Toc525216537"/>
      <w:bookmarkStart w:id="6445" w:name="_Toc525216937"/>
      <w:bookmarkStart w:id="6446" w:name="_Toc525217339"/>
      <w:bookmarkStart w:id="6447" w:name="_Toc525217740"/>
      <w:bookmarkStart w:id="6448" w:name="_Toc525218142"/>
      <w:bookmarkStart w:id="6449" w:name="_Toc525218544"/>
      <w:bookmarkStart w:id="6450" w:name="_Toc525218945"/>
      <w:bookmarkStart w:id="6451" w:name="_Toc525219343"/>
      <w:bookmarkStart w:id="6452" w:name="_Toc525219737"/>
      <w:bookmarkStart w:id="6453" w:name="_Toc525220130"/>
      <w:bookmarkStart w:id="6454" w:name="_Toc525220524"/>
      <w:bookmarkStart w:id="6455" w:name="_Toc525220918"/>
      <w:bookmarkStart w:id="6456" w:name="_Toc525221319"/>
      <w:bookmarkStart w:id="6457" w:name="_Toc525221719"/>
      <w:bookmarkStart w:id="6458" w:name="_Toc525222119"/>
      <w:bookmarkStart w:id="6459" w:name="_Toc525222518"/>
      <w:bookmarkStart w:id="6460" w:name="_Toc525222916"/>
      <w:bookmarkStart w:id="6461" w:name="_Toc525223314"/>
      <w:bookmarkStart w:id="6462" w:name="_Toc525223713"/>
      <w:bookmarkStart w:id="6463" w:name="_Toc525224111"/>
      <w:bookmarkStart w:id="6464" w:name="_Toc525224509"/>
      <w:bookmarkStart w:id="6465" w:name="_Toc525224907"/>
      <w:bookmarkStart w:id="6466" w:name="_Toc525225305"/>
      <w:bookmarkStart w:id="6467" w:name="_Toc525282538"/>
      <w:bookmarkStart w:id="6468" w:name="_Toc524935932"/>
      <w:bookmarkStart w:id="6469" w:name="_Toc525026606"/>
      <w:bookmarkStart w:id="6470" w:name="_Toc525028679"/>
      <w:bookmarkStart w:id="6471" w:name="_Toc525048323"/>
      <w:bookmarkStart w:id="6472" w:name="_Toc525116707"/>
      <w:bookmarkStart w:id="6473" w:name="_Toc525117130"/>
      <w:bookmarkStart w:id="6474" w:name="_Toc525117532"/>
      <w:bookmarkStart w:id="6475" w:name="_Toc525117933"/>
      <w:bookmarkStart w:id="6476" w:name="_Toc525204403"/>
      <w:bookmarkStart w:id="6477" w:name="_Toc525207477"/>
      <w:bookmarkStart w:id="6478" w:name="_Toc525208508"/>
      <w:bookmarkStart w:id="6479" w:name="_Toc525208907"/>
      <w:bookmarkStart w:id="6480" w:name="_Toc525209306"/>
      <w:bookmarkStart w:id="6481" w:name="_Toc525209707"/>
      <w:bookmarkStart w:id="6482" w:name="_Toc525210108"/>
      <w:bookmarkStart w:id="6483" w:name="_Toc525210510"/>
      <w:bookmarkStart w:id="6484" w:name="_Toc525210911"/>
      <w:bookmarkStart w:id="6485" w:name="_Toc525211313"/>
      <w:bookmarkStart w:id="6486" w:name="_Toc525211712"/>
      <w:bookmarkStart w:id="6487" w:name="_Toc525212110"/>
      <w:bookmarkStart w:id="6488" w:name="_Toc525212509"/>
      <w:bookmarkStart w:id="6489" w:name="_Toc525212910"/>
      <w:bookmarkStart w:id="6490" w:name="_Toc525213311"/>
      <w:bookmarkStart w:id="6491" w:name="_Toc525215735"/>
      <w:bookmarkStart w:id="6492" w:name="_Toc525216137"/>
      <w:bookmarkStart w:id="6493" w:name="_Toc525216538"/>
      <w:bookmarkStart w:id="6494" w:name="_Toc525216938"/>
      <w:bookmarkStart w:id="6495" w:name="_Toc525217340"/>
      <w:bookmarkStart w:id="6496" w:name="_Toc525217741"/>
      <w:bookmarkStart w:id="6497" w:name="_Toc525218143"/>
      <w:bookmarkStart w:id="6498" w:name="_Toc525218545"/>
      <w:bookmarkStart w:id="6499" w:name="_Toc525218946"/>
      <w:bookmarkStart w:id="6500" w:name="_Toc525219344"/>
      <w:bookmarkStart w:id="6501" w:name="_Toc525219738"/>
      <w:bookmarkStart w:id="6502" w:name="_Toc525220131"/>
      <w:bookmarkStart w:id="6503" w:name="_Toc525220525"/>
      <w:bookmarkStart w:id="6504" w:name="_Toc525220919"/>
      <w:bookmarkStart w:id="6505" w:name="_Toc525221320"/>
      <w:bookmarkStart w:id="6506" w:name="_Toc525221720"/>
      <w:bookmarkStart w:id="6507" w:name="_Toc525222120"/>
      <w:bookmarkStart w:id="6508" w:name="_Toc525222519"/>
      <w:bookmarkStart w:id="6509" w:name="_Toc525222917"/>
      <w:bookmarkStart w:id="6510" w:name="_Toc525223315"/>
      <w:bookmarkStart w:id="6511" w:name="_Toc525223714"/>
      <w:bookmarkStart w:id="6512" w:name="_Toc525224112"/>
      <w:bookmarkStart w:id="6513" w:name="_Toc525224510"/>
      <w:bookmarkStart w:id="6514" w:name="_Toc525224908"/>
      <w:bookmarkStart w:id="6515" w:name="_Toc525225306"/>
      <w:bookmarkStart w:id="6516" w:name="_Toc525282539"/>
      <w:bookmarkStart w:id="6517" w:name="_Toc524935933"/>
      <w:bookmarkStart w:id="6518" w:name="_Toc525026607"/>
      <w:bookmarkStart w:id="6519" w:name="_Toc525028680"/>
      <w:bookmarkStart w:id="6520" w:name="_Toc525048324"/>
      <w:bookmarkStart w:id="6521" w:name="_Toc525116708"/>
      <w:bookmarkStart w:id="6522" w:name="_Toc525117131"/>
      <w:bookmarkStart w:id="6523" w:name="_Toc525117533"/>
      <w:bookmarkStart w:id="6524" w:name="_Toc525117934"/>
      <w:bookmarkStart w:id="6525" w:name="_Toc525204404"/>
      <w:bookmarkStart w:id="6526" w:name="_Toc525207478"/>
      <w:bookmarkStart w:id="6527" w:name="_Toc525208509"/>
      <w:bookmarkStart w:id="6528" w:name="_Toc525208908"/>
      <w:bookmarkStart w:id="6529" w:name="_Toc525209307"/>
      <w:bookmarkStart w:id="6530" w:name="_Toc525209708"/>
      <w:bookmarkStart w:id="6531" w:name="_Toc525210109"/>
      <w:bookmarkStart w:id="6532" w:name="_Toc525210511"/>
      <w:bookmarkStart w:id="6533" w:name="_Toc525210912"/>
      <w:bookmarkStart w:id="6534" w:name="_Toc525211314"/>
      <w:bookmarkStart w:id="6535" w:name="_Toc525211713"/>
      <w:bookmarkStart w:id="6536" w:name="_Toc525212111"/>
      <w:bookmarkStart w:id="6537" w:name="_Toc525212510"/>
      <w:bookmarkStart w:id="6538" w:name="_Toc525212911"/>
      <w:bookmarkStart w:id="6539" w:name="_Toc525213312"/>
      <w:bookmarkStart w:id="6540" w:name="_Toc525215736"/>
      <w:bookmarkStart w:id="6541" w:name="_Toc525216138"/>
      <w:bookmarkStart w:id="6542" w:name="_Toc525216539"/>
      <w:bookmarkStart w:id="6543" w:name="_Toc525216939"/>
      <w:bookmarkStart w:id="6544" w:name="_Toc525217341"/>
      <w:bookmarkStart w:id="6545" w:name="_Toc525217742"/>
      <w:bookmarkStart w:id="6546" w:name="_Toc525218144"/>
      <w:bookmarkStart w:id="6547" w:name="_Toc525218546"/>
      <w:bookmarkStart w:id="6548" w:name="_Toc525218947"/>
      <w:bookmarkStart w:id="6549" w:name="_Toc525219345"/>
      <w:bookmarkStart w:id="6550" w:name="_Toc525219739"/>
      <w:bookmarkStart w:id="6551" w:name="_Toc525220132"/>
      <w:bookmarkStart w:id="6552" w:name="_Toc525220526"/>
      <w:bookmarkStart w:id="6553" w:name="_Toc525220920"/>
      <w:bookmarkStart w:id="6554" w:name="_Toc525221321"/>
      <w:bookmarkStart w:id="6555" w:name="_Toc525221721"/>
      <w:bookmarkStart w:id="6556" w:name="_Toc525222121"/>
      <w:bookmarkStart w:id="6557" w:name="_Toc525222520"/>
      <w:bookmarkStart w:id="6558" w:name="_Toc525222918"/>
      <w:bookmarkStart w:id="6559" w:name="_Toc525223316"/>
      <w:bookmarkStart w:id="6560" w:name="_Toc525223715"/>
      <w:bookmarkStart w:id="6561" w:name="_Toc525224113"/>
      <w:bookmarkStart w:id="6562" w:name="_Toc525224511"/>
      <w:bookmarkStart w:id="6563" w:name="_Toc525224909"/>
      <w:bookmarkStart w:id="6564" w:name="_Toc525225307"/>
      <w:bookmarkStart w:id="6565" w:name="_Toc525282540"/>
      <w:bookmarkStart w:id="6566" w:name="_Toc524935934"/>
      <w:bookmarkStart w:id="6567" w:name="_Toc525026608"/>
      <w:bookmarkStart w:id="6568" w:name="_Toc525028681"/>
      <w:bookmarkStart w:id="6569" w:name="_Toc525048325"/>
      <w:bookmarkStart w:id="6570" w:name="_Toc525116709"/>
      <w:bookmarkStart w:id="6571" w:name="_Toc525117132"/>
      <w:bookmarkStart w:id="6572" w:name="_Toc525117534"/>
      <w:bookmarkStart w:id="6573" w:name="_Toc525117935"/>
      <w:bookmarkStart w:id="6574" w:name="_Toc525204405"/>
      <w:bookmarkStart w:id="6575" w:name="_Toc525207479"/>
      <w:bookmarkStart w:id="6576" w:name="_Toc525208510"/>
      <w:bookmarkStart w:id="6577" w:name="_Toc525208909"/>
      <w:bookmarkStart w:id="6578" w:name="_Toc525209308"/>
      <w:bookmarkStart w:id="6579" w:name="_Toc525209709"/>
      <w:bookmarkStart w:id="6580" w:name="_Toc525210110"/>
      <w:bookmarkStart w:id="6581" w:name="_Toc525210512"/>
      <w:bookmarkStart w:id="6582" w:name="_Toc525210913"/>
      <w:bookmarkStart w:id="6583" w:name="_Toc525211315"/>
      <w:bookmarkStart w:id="6584" w:name="_Toc525211714"/>
      <w:bookmarkStart w:id="6585" w:name="_Toc525212112"/>
      <w:bookmarkStart w:id="6586" w:name="_Toc525212511"/>
      <w:bookmarkStart w:id="6587" w:name="_Toc525212912"/>
      <w:bookmarkStart w:id="6588" w:name="_Toc525213313"/>
      <w:bookmarkStart w:id="6589" w:name="_Toc525215737"/>
      <w:bookmarkStart w:id="6590" w:name="_Toc525216139"/>
      <w:bookmarkStart w:id="6591" w:name="_Toc525216540"/>
      <w:bookmarkStart w:id="6592" w:name="_Toc525216940"/>
      <w:bookmarkStart w:id="6593" w:name="_Toc525217342"/>
      <w:bookmarkStart w:id="6594" w:name="_Toc525217743"/>
      <w:bookmarkStart w:id="6595" w:name="_Toc525218145"/>
      <w:bookmarkStart w:id="6596" w:name="_Toc525218547"/>
      <w:bookmarkStart w:id="6597" w:name="_Toc525218948"/>
      <w:bookmarkStart w:id="6598" w:name="_Toc525219346"/>
      <w:bookmarkStart w:id="6599" w:name="_Toc525219740"/>
      <w:bookmarkStart w:id="6600" w:name="_Toc525220133"/>
      <w:bookmarkStart w:id="6601" w:name="_Toc525220527"/>
      <w:bookmarkStart w:id="6602" w:name="_Toc525220921"/>
      <w:bookmarkStart w:id="6603" w:name="_Toc525221322"/>
      <w:bookmarkStart w:id="6604" w:name="_Toc525221722"/>
      <w:bookmarkStart w:id="6605" w:name="_Toc525222122"/>
      <w:bookmarkStart w:id="6606" w:name="_Toc525222521"/>
      <w:bookmarkStart w:id="6607" w:name="_Toc525222919"/>
      <w:bookmarkStart w:id="6608" w:name="_Toc525223317"/>
      <w:bookmarkStart w:id="6609" w:name="_Toc525223716"/>
      <w:bookmarkStart w:id="6610" w:name="_Toc525224114"/>
      <w:bookmarkStart w:id="6611" w:name="_Toc525224512"/>
      <w:bookmarkStart w:id="6612" w:name="_Toc525224910"/>
      <w:bookmarkStart w:id="6613" w:name="_Toc525225308"/>
      <w:bookmarkStart w:id="6614" w:name="_Toc525282541"/>
      <w:bookmarkStart w:id="6615" w:name="_Toc524935935"/>
      <w:bookmarkStart w:id="6616" w:name="_Toc525026609"/>
      <w:bookmarkStart w:id="6617" w:name="_Toc525028682"/>
      <w:bookmarkStart w:id="6618" w:name="_Toc525048326"/>
      <w:bookmarkStart w:id="6619" w:name="_Toc525116710"/>
      <w:bookmarkStart w:id="6620" w:name="_Toc525117133"/>
      <w:bookmarkStart w:id="6621" w:name="_Toc525117535"/>
      <w:bookmarkStart w:id="6622" w:name="_Toc525117936"/>
      <w:bookmarkStart w:id="6623" w:name="_Toc525204406"/>
      <w:bookmarkStart w:id="6624" w:name="_Toc525207480"/>
      <w:bookmarkStart w:id="6625" w:name="_Toc525208511"/>
      <w:bookmarkStart w:id="6626" w:name="_Toc525208910"/>
      <w:bookmarkStart w:id="6627" w:name="_Toc525209309"/>
      <w:bookmarkStart w:id="6628" w:name="_Toc525209710"/>
      <w:bookmarkStart w:id="6629" w:name="_Toc525210111"/>
      <w:bookmarkStart w:id="6630" w:name="_Toc525210513"/>
      <w:bookmarkStart w:id="6631" w:name="_Toc525210914"/>
      <w:bookmarkStart w:id="6632" w:name="_Toc525211316"/>
      <w:bookmarkStart w:id="6633" w:name="_Toc525211715"/>
      <w:bookmarkStart w:id="6634" w:name="_Toc525212113"/>
      <w:bookmarkStart w:id="6635" w:name="_Toc525212512"/>
      <w:bookmarkStart w:id="6636" w:name="_Toc525212913"/>
      <w:bookmarkStart w:id="6637" w:name="_Toc525213314"/>
      <w:bookmarkStart w:id="6638" w:name="_Toc525215738"/>
      <w:bookmarkStart w:id="6639" w:name="_Toc525216140"/>
      <w:bookmarkStart w:id="6640" w:name="_Toc525216541"/>
      <w:bookmarkStart w:id="6641" w:name="_Toc525216941"/>
      <w:bookmarkStart w:id="6642" w:name="_Toc525217343"/>
      <w:bookmarkStart w:id="6643" w:name="_Toc525217744"/>
      <w:bookmarkStart w:id="6644" w:name="_Toc525218146"/>
      <w:bookmarkStart w:id="6645" w:name="_Toc525218548"/>
      <w:bookmarkStart w:id="6646" w:name="_Toc525218949"/>
      <w:bookmarkStart w:id="6647" w:name="_Toc525219347"/>
      <w:bookmarkStart w:id="6648" w:name="_Toc525219741"/>
      <w:bookmarkStart w:id="6649" w:name="_Toc525220134"/>
      <w:bookmarkStart w:id="6650" w:name="_Toc525220528"/>
      <w:bookmarkStart w:id="6651" w:name="_Toc525220922"/>
      <w:bookmarkStart w:id="6652" w:name="_Toc525221323"/>
      <w:bookmarkStart w:id="6653" w:name="_Toc525221723"/>
      <w:bookmarkStart w:id="6654" w:name="_Toc525222123"/>
      <w:bookmarkStart w:id="6655" w:name="_Toc525222522"/>
      <w:bookmarkStart w:id="6656" w:name="_Toc525222920"/>
      <w:bookmarkStart w:id="6657" w:name="_Toc525223318"/>
      <w:bookmarkStart w:id="6658" w:name="_Toc525223717"/>
      <w:bookmarkStart w:id="6659" w:name="_Toc525224115"/>
      <w:bookmarkStart w:id="6660" w:name="_Toc525224513"/>
      <w:bookmarkStart w:id="6661" w:name="_Toc525224911"/>
      <w:bookmarkStart w:id="6662" w:name="_Toc525225309"/>
      <w:bookmarkStart w:id="6663" w:name="_Toc525282542"/>
      <w:bookmarkStart w:id="6664" w:name="_Toc524935936"/>
      <w:bookmarkStart w:id="6665" w:name="_Toc525026610"/>
      <w:bookmarkStart w:id="6666" w:name="_Toc525028683"/>
      <w:bookmarkStart w:id="6667" w:name="_Toc525048327"/>
      <w:bookmarkStart w:id="6668" w:name="_Toc525116711"/>
      <w:bookmarkStart w:id="6669" w:name="_Toc525117134"/>
      <w:bookmarkStart w:id="6670" w:name="_Toc525117536"/>
      <w:bookmarkStart w:id="6671" w:name="_Toc525117937"/>
      <w:bookmarkStart w:id="6672" w:name="_Toc525204407"/>
      <w:bookmarkStart w:id="6673" w:name="_Toc525207481"/>
      <w:bookmarkStart w:id="6674" w:name="_Toc525208512"/>
      <w:bookmarkStart w:id="6675" w:name="_Toc525208911"/>
      <w:bookmarkStart w:id="6676" w:name="_Toc525209310"/>
      <w:bookmarkStart w:id="6677" w:name="_Toc525209711"/>
      <w:bookmarkStart w:id="6678" w:name="_Toc525210112"/>
      <w:bookmarkStart w:id="6679" w:name="_Toc525210514"/>
      <w:bookmarkStart w:id="6680" w:name="_Toc525210915"/>
      <w:bookmarkStart w:id="6681" w:name="_Toc525211317"/>
      <w:bookmarkStart w:id="6682" w:name="_Toc525211716"/>
      <w:bookmarkStart w:id="6683" w:name="_Toc525212114"/>
      <w:bookmarkStart w:id="6684" w:name="_Toc525212513"/>
      <w:bookmarkStart w:id="6685" w:name="_Toc525212914"/>
      <w:bookmarkStart w:id="6686" w:name="_Toc525213315"/>
      <w:bookmarkStart w:id="6687" w:name="_Toc525215739"/>
      <w:bookmarkStart w:id="6688" w:name="_Toc525216141"/>
      <w:bookmarkStart w:id="6689" w:name="_Toc525216542"/>
      <w:bookmarkStart w:id="6690" w:name="_Toc525216942"/>
      <w:bookmarkStart w:id="6691" w:name="_Toc525217344"/>
      <w:bookmarkStart w:id="6692" w:name="_Toc525217745"/>
      <w:bookmarkStart w:id="6693" w:name="_Toc525218147"/>
      <w:bookmarkStart w:id="6694" w:name="_Toc525218549"/>
      <w:bookmarkStart w:id="6695" w:name="_Toc525218950"/>
      <w:bookmarkStart w:id="6696" w:name="_Toc525219348"/>
      <w:bookmarkStart w:id="6697" w:name="_Toc525219742"/>
      <w:bookmarkStart w:id="6698" w:name="_Toc525220135"/>
      <w:bookmarkStart w:id="6699" w:name="_Toc525220529"/>
      <w:bookmarkStart w:id="6700" w:name="_Toc525220923"/>
      <w:bookmarkStart w:id="6701" w:name="_Toc525221324"/>
      <w:bookmarkStart w:id="6702" w:name="_Toc525221724"/>
      <w:bookmarkStart w:id="6703" w:name="_Toc525222124"/>
      <w:bookmarkStart w:id="6704" w:name="_Toc525222523"/>
      <w:bookmarkStart w:id="6705" w:name="_Toc525222921"/>
      <w:bookmarkStart w:id="6706" w:name="_Toc525223319"/>
      <w:bookmarkStart w:id="6707" w:name="_Toc525223718"/>
      <w:bookmarkStart w:id="6708" w:name="_Toc525224116"/>
      <w:bookmarkStart w:id="6709" w:name="_Toc525224514"/>
      <w:bookmarkStart w:id="6710" w:name="_Toc525224912"/>
      <w:bookmarkStart w:id="6711" w:name="_Toc525225310"/>
      <w:bookmarkStart w:id="6712" w:name="_Toc525282543"/>
      <w:bookmarkStart w:id="6713" w:name="_Toc524935937"/>
      <w:bookmarkStart w:id="6714" w:name="_Toc525026611"/>
      <w:bookmarkStart w:id="6715" w:name="_Toc525028684"/>
      <w:bookmarkStart w:id="6716" w:name="_Toc525048328"/>
      <w:bookmarkStart w:id="6717" w:name="_Toc525116712"/>
      <w:bookmarkStart w:id="6718" w:name="_Toc525117135"/>
      <w:bookmarkStart w:id="6719" w:name="_Toc525117537"/>
      <w:bookmarkStart w:id="6720" w:name="_Toc525117938"/>
      <w:bookmarkStart w:id="6721" w:name="_Toc525204408"/>
      <w:bookmarkStart w:id="6722" w:name="_Toc525207482"/>
      <w:bookmarkStart w:id="6723" w:name="_Toc525208513"/>
      <w:bookmarkStart w:id="6724" w:name="_Toc525208912"/>
      <w:bookmarkStart w:id="6725" w:name="_Toc525209311"/>
      <w:bookmarkStart w:id="6726" w:name="_Toc525209712"/>
      <w:bookmarkStart w:id="6727" w:name="_Toc525210113"/>
      <w:bookmarkStart w:id="6728" w:name="_Toc525210515"/>
      <w:bookmarkStart w:id="6729" w:name="_Toc525210916"/>
      <w:bookmarkStart w:id="6730" w:name="_Toc525211318"/>
      <w:bookmarkStart w:id="6731" w:name="_Toc525211717"/>
      <w:bookmarkStart w:id="6732" w:name="_Toc525212115"/>
      <w:bookmarkStart w:id="6733" w:name="_Toc525212514"/>
      <w:bookmarkStart w:id="6734" w:name="_Toc525212915"/>
      <w:bookmarkStart w:id="6735" w:name="_Toc525213316"/>
      <w:bookmarkStart w:id="6736" w:name="_Toc525215740"/>
      <w:bookmarkStart w:id="6737" w:name="_Toc525216142"/>
      <w:bookmarkStart w:id="6738" w:name="_Toc525216543"/>
      <w:bookmarkStart w:id="6739" w:name="_Toc525216943"/>
      <w:bookmarkStart w:id="6740" w:name="_Toc525217345"/>
      <w:bookmarkStart w:id="6741" w:name="_Toc525217746"/>
      <w:bookmarkStart w:id="6742" w:name="_Toc525218148"/>
      <w:bookmarkStart w:id="6743" w:name="_Toc525218550"/>
      <w:bookmarkStart w:id="6744" w:name="_Toc525218951"/>
      <w:bookmarkStart w:id="6745" w:name="_Toc525219349"/>
      <w:bookmarkStart w:id="6746" w:name="_Toc525219743"/>
      <w:bookmarkStart w:id="6747" w:name="_Toc525220136"/>
      <w:bookmarkStart w:id="6748" w:name="_Toc525220530"/>
      <w:bookmarkStart w:id="6749" w:name="_Toc525220924"/>
      <w:bookmarkStart w:id="6750" w:name="_Toc525221325"/>
      <w:bookmarkStart w:id="6751" w:name="_Toc525221725"/>
      <w:bookmarkStart w:id="6752" w:name="_Toc525222125"/>
      <w:bookmarkStart w:id="6753" w:name="_Toc525222524"/>
      <w:bookmarkStart w:id="6754" w:name="_Toc525222922"/>
      <w:bookmarkStart w:id="6755" w:name="_Toc525223320"/>
      <w:bookmarkStart w:id="6756" w:name="_Toc525223719"/>
      <w:bookmarkStart w:id="6757" w:name="_Toc525224117"/>
      <w:bookmarkStart w:id="6758" w:name="_Toc525224515"/>
      <w:bookmarkStart w:id="6759" w:name="_Toc525224913"/>
      <w:bookmarkStart w:id="6760" w:name="_Toc525225311"/>
      <w:bookmarkStart w:id="6761" w:name="_Toc525282544"/>
      <w:bookmarkStart w:id="6762" w:name="_Toc524935938"/>
      <w:bookmarkStart w:id="6763" w:name="_Toc525026612"/>
      <w:bookmarkStart w:id="6764" w:name="_Toc525028685"/>
      <w:bookmarkStart w:id="6765" w:name="_Toc525048329"/>
      <w:bookmarkStart w:id="6766" w:name="_Toc525116713"/>
      <w:bookmarkStart w:id="6767" w:name="_Toc525117136"/>
      <w:bookmarkStart w:id="6768" w:name="_Toc525117538"/>
      <w:bookmarkStart w:id="6769" w:name="_Toc525117939"/>
      <w:bookmarkStart w:id="6770" w:name="_Toc525204409"/>
      <w:bookmarkStart w:id="6771" w:name="_Toc525207483"/>
      <w:bookmarkStart w:id="6772" w:name="_Toc525208514"/>
      <w:bookmarkStart w:id="6773" w:name="_Toc525208913"/>
      <w:bookmarkStart w:id="6774" w:name="_Toc525209312"/>
      <w:bookmarkStart w:id="6775" w:name="_Toc525209713"/>
      <w:bookmarkStart w:id="6776" w:name="_Toc525210114"/>
      <w:bookmarkStart w:id="6777" w:name="_Toc525210516"/>
      <w:bookmarkStart w:id="6778" w:name="_Toc525210917"/>
      <w:bookmarkStart w:id="6779" w:name="_Toc525211319"/>
      <w:bookmarkStart w:id="6780" w:name="_Toc525211718"/>
      <w:bookmarkStart w:id="6781" w:name="_Toc525212116"/>
      <w:bookmarkStart w:id="6782" w:name="_Toc525212515"/>
      <w:bookmarkStart w:id="6783" w:name="_Toc525212916"/>
      <w:bookmarkStart w:id="6784" w:name="_Toc525213317"/>
      <w:bookmarkStart w:id="6785" w:name="_Toc525215741"/>
      <w:bookmarkStart w:id="6786" w:name="_Toc525216143"/>
      <w:bookmarkStart w:id="6787" w:name="_Toc525216544"/>
      <w:bookmarkStart w:id="6788" w:name="_Toc525216944"/>
      <w:bookmarkStart w:id="6789" w:name="_Toc525217346"/>
      <w:bookmarkStart w:id="6790" w:name="_Toc525217747"/>
      <w:bookmarkStart w:id="6791" w:name="_Toc525218149"/>
      <w:bookmarkStart w:id="6792" w:name="_Toc525218551"/>
      <w:bookmarkStart w:id="6793" w:name="_Toc525218952"/>
      <w:bookmarkStart w:id="6794" w:name="_Toc525219350"/>
      <w:bookmarkStart w:id="6795" w:name="_Toc525219744"/>
      <w:bookmarkStart w:id="6796" w:name="_Toc525220137"/>
      <w:bookmarkStart w:id="6797" w:name="_Toc525220531"/>
      <w:bookmarkStart w:id="6798" w:name="_Toc525220925"/>
      <w:bookmarkStart w:id="6799" w:name="_Toc525221326"/>
      <w:bookmarkStart w:id="6800" w:name="_Toc525221726"/>
      <w:bookmarkStart w:id="6801" w:name="_Toc525222126"/>
      <w:bookmarkStart w:id="6802" w:name="_Toc525222525"/>
      <w:bookmarkStart w:id="6803" w:name="_Toc525222923"/>
      <w:bookmarkStart w:id="6804" w:name="_Toc525223321"/>
      <w:bookmarkStart w:id="6805" w:name="_Toc525223720"/>
      <w:bookmarkStart w:id="6806" w:name="_Toc525224118"/>
      <w:bookmarkStart w:id="6807" w:name="_Toc525224516"/>
      <w:bookmarkStart w:id="6808" w:name="_Toc525224914"/>
      <w:bookmarkStart w:id="6809" w:name="_Toc525225312"/>
      <w:bookmarkStart w:id="6810" w:name="_Toc525282545"/>
      <w:bookmarkStart w:id="6811" w:name="_Toc524935939"/>
      <w:bookmarkStart w:id="6812" w:name="_Toc525026613"/>
      <w:bookmarkStart w:id="6813" w:name="_Toc525028686"/>
      <w:bookmarkStart w:id="6814" w:name="_Toc525048330"/>
      <w:bookmarkStart w:id="6815" w:name="_Toc525116714"/>
      <w:bookmarkStart w:id="6816" w:name="_Toc525117137"/>
      <w:bookmarkStart w:id="6817" w:name="_Toc525117539"/>
      <w:bookmarkStart w:id="6818" w:name="_Toc525117940"/>
      <w:bookmarkStart w:id="6819" w:name="_Toc525204410"/>
      <w:bookmarkStart w:id="6820" w:name="_Toc525207484"/>
      <w:bookmarkStart w:id="6821" w:name="_Toc525208515"/>
      <w:bookmarkStart w:id="6822" w:name="_Toc525208914"/>
      <w:bookmarkStart w:id="6823" w:name="_Toc525209313"/>
      <w:bookmarkStart w:id="6824" w:name="_Toc525209714"/>
      <w:bookmarkStart w:id="6825" w:name="_Toc525210115"/>
      <w:bookmarkStart w:id="6826" w:name="_Toc525210517"/>
      <w:bookmarkStart w:id="6827" w:name="_Toc525210918"/>
      <w:bookmarkStart w:id="6828" w:name="_Toc525211320"/>
      <w:bookmarkStart w:id="6829" w:name="_Toc525211719"/>
      <w:bookmarkStart w:id="6830" w:name="_Toc525212117"/>
      <w:bookmarkStart w:id="6831" w:name="_Toc525212516"/>
      <w:bookmarkStart w:id="6832" w:name="_Toc525212917"/>
      <w:bookmarkStart w:id="6833" w:name="_Toc525213318"/>
      <w:bookmarkStart w:id="6834" w:name="_Toc525215742"/>
      <w:bookmarkStart w:id="6835" w:name="_Toc525216144"/>
      <w:bookmarkStart w:id="6836" w:name="_Toc525216545"/>
      <w:bookmarkStart w:id="6837" w:name="_Toc525216945"/>
      <w:bookmarkStart w:id="6838" w:name="_Toc525217347"/>
      <w:bookmarkStart w:id="6839" w:name="_Toc525217748"/>
      <w:bookmarkStart w:id="6840" w:name="_Toc525218150"/>
      <w:bookmarkStart w:id="6841" w:name="_Toc525218552"/>
      <w:bookmarkStart w:id="6842" w:name="_Toc525218953"/>
      <w:bookmarkStart w:id="6843" w:name="_Toc525219351"/>
      <w:bookmarkStart w:id="6844" w:name="_Toc525219745"/>
      <w:bookmarkStart w:id="6845" w:name="_Toc525220138"/>
      <w:bookmarkStart w:id="6846" w:name="_Toc525220532"/>
      <w:bookmarkStart w:id="6847" w:name="_Toc525220926"/>
      <w:bookmarkStart w:id="6848" w:name="_Toc525221327"/>
      <w:bookmarkStart w:id="6849" w:name="_Toc525221727"/>
      <w:bookmarkStart w:id="6850" w:name="_Toc525222127"/>
      <w:bookmarkStart w:id="6851" w:name="_Toc525222526"/>
      <w:bookmarkStart w:id="6852" w:name="_Toc525222924"/>
      <w:bookmarkStart w:id="6853" w:name="_Toc525223322"/>
      <w:bookmarkStart w:id="6854" w:name="_Toc525223721"/>
      <w:bookmarkStart w:id="6855" w:name="_Toc525224119"/>
      <w:bookmarkStart w:id="6856" w:name="_Toc525224517"/>
      <w:bookmarkStart w:id="6857" w:name="_Toc525224915"/>
      <w:bookmarkStart w:id="6858" w:name="_Toc525225313"/>
      <w:bookmarkStart w:id="6859" w:name="_Toc525282546"/>
      <w:bookmarkStart w:id="6860" w:name="_Toc524935940"/>
      <w:bookmarkStart w:id="6861" w:name="_Toc525026614"/>
      <w:bookmarkStart w:id="6862" w:name="_Toc525028687"/>
      <w:bookmarkStart w:id="6863" w:name="_Toc525048331"/>
      <w:bookmarkStart w:id="6864" w:name="_Toc525116715"/>
      <w:bookmarkStart w:id="6865" w:name="_Toc525117138"/>
      <w:bookmarkStart w:id="6866" w:name="_Toc525117540"/>
      <w:bookmarkStart w:id="6867" w:name="_Toc525117941"/>
      <w:bookmarkStart w:id="6868" w:name="_Toc525204411"/>
      <w:bookmarkStart w:id="6869" w:name="_Toc525207485"/>
      <w:bookmarkStart w:id="6870" w:name="_Toc525208516"/>
      <w:bookmarkStart w:id="6871" w:name="_Toc525208915"/>
      <w:bookmarkStart w:id="6872" w:name="_Toc525209314"/>
      <w:bookmarkStart w:id="6873" w:name="_Toc525209715"/>
      <w:bookmarkStart w:id="6874" w:name="_Toc525210116"/>
      <w:bookmarkStart w:id="6875" w:name="_Toc525210518"/>
      <w:bookmarkStart w:id="6876" w:name="_Toc525210919"/>
      <w:bookmarkStart w:id="6877" w:name="_Toc525211321"/>
      <w:bookmarkStart w:id="6878" w:name="_Toc525211720"/>
      <w:bookmarkStart w:id="6879" w:name="_Toc525212118"/>
      <w:bookmarkStart w:id="6880" w:name="_Toc525212517"/>
      <w:bookmarkStart w:id="6881" w:name="_Toc525212918"/>
      <w:bookmarkStart w:id="6882" w:name="_Toc525213319"/>
      <w:bookmarkStart w:id="6883" w:name="_Toc525215743"/>
      <w:bookmarkStart w:id="6884" w:name="_Toc525216145"/>
      <w:bookmarkStart w:id="6885" w:name="_Toc525216546"/>
      <w:bookmarkStart w:id="6886" w:name="_Toc525216946"/>
      <w:bookmarkStart w:id="6887" w:name="_Toc525217348"/>
      <w:bookmarkStart w:id="6888" w:name="_Toc525217749"/>
      <w:bookmarkStart w:id="6889" w:name="_Toc525218151"/>
      <w:bookmarkStart w:id="6890" w:name="_Toc525218553"/>
      <w:bookmarkStart w:id="6891" w:name="_Toc525218954"/>
      <w:bookmarkStart w:id="6892" w:name="_Toc525219352"/>
      <w:bookmarkStart w:id="6893" w:name="_Toc525219746"/>
      <w:bookmarkStart w:id="6894" w:name="_Toc525220139"/>
      <w:bookmarkStart w:id="6895" w:name="_Toc525220533"/>
      <w:bookmarkStart w:id="6896" w:name="_Toc525220927"/>
      <w:bookmarkStart w:id="6897" w:name="_Toc525221328"/>
      <w:bookmarkStart w:id="6898" w:name="_Toc525221728"/>
      <w:bookmarkStart w:id="6899" w:name="_Toc525222128"/>
      <w:bookmarkStart w:id="6900" w:name="_Toc525222527"/>
      <w:bookmarkStart w:id="6901" w:name="_Toc525222925"/>
      <w:bookmarkStart w:id="6902" w:name="_Toc525223323"/>
      <w:bookmarkStart w:id="6903" w:name="_Toc525223722"/>
      <w:bookmarkStart w:id="6904" w:name="_Toc525224120"/>
      <w:bookmarkStart w:id="6905" w:name="_Toc525224518"/>
      <w:bookmarkStart w:id="6906" w:name="_Toc525224916"/>
      <w:bookmarkStart w:id="6907" w:name="_Toc525225314"/>
      <w:bookmarkStart w:id="6908" w:name="_Toc525282547"/>
      <w:bookmarkStart w:id="6909" w:name="_Toc524935941"/>
      <w:bookmarkStart w:id="6910" w:name="_Toc525026615"/>
      <w:bookmarkStart w:id="6911" w:name="_Toc525028688"/>
      <w:bookmarkStart w:id="6912" w:name="_Toc525048332"/>
      <w:bookmarkStart w:id="6913" w:name="_Toc525116716"/>
      <w:bookmarkStart w:id="6914" w:name="_Toc525117139"/>
      <w:bookmarkStart w:id="6915" w:name="_Toc525117541"/>
      <w:bookmarkStart w:id="6916" w:name="_Toc525117942"/>
      <w:bookmarkStart w:id="6917" w:name="_Toc525204412"/>
      <w:bookmarkStart w:id="6918" w:name="_Toc525207486"/>
      <w:bookmarkStart w:id="6919" w:name="_Toc525208517"/>
      <w:bookmarkStart w:id="6920" w:name="_Toc525208916"/>
      <w:bookmarkStart w:id="6921" w:name="_Toc525209315"/>
      <w:bookmarkStart w:id="6922" w:name="_Toc525209716"/>
      <w:bookmarkStart w:id="6923" w:name="_Toc525210117"/>
      <w:bookmarkStart w:id="6924" w:name="_Toc525210519"/>
      <w:bookmarkStart w:id="6925" w:name="_Toc525210920"/>
      <w:bookmarkStart w:id="6926" w:name="_Toc525211322"/>
      <w:bookmarkStart w:id="6927" w:name="_Toc525211721"/>
      <w:bookmarkStart w:id="6928" w:name="_Toc525212119"/>
      <w:bookmarkStart w:id="6929" w:name="_Toc525212518"/>
      <w:bookmarkStart w:id="6930" w:name="_Toc525212919"/>
      <w:bookmarkStart w:id="6931" w:name="_Toc525213320"/>
      <w:bookmarkStart w:id="6932" w:name="_Toc525215744"/>
      <w:bookmarkStart w:id="6933" w:name="_Toc525216146"/>
      <w:bookmarkStart w:id="6934" w:name="_Toc525216547"/>
      <w:bookmarkStart w:id="6935" w:name="_Toc525216947"/>
      <w:bookmarkStart w:id="6936" w:name="_Toc525217349"/>
      <w:bookmarkStart w:id="6937" w:name="_Toc525217750"/>
      <w:bookmarkStart w:id="6938" w:name="_Toc525218152"/>
      <w:bookmarkStart w:id="6939" w:name="_Toc525218554"/>
      <w:bookmarkStart w:id="6940" w:name="_Toc525218955"/>
      <w:bookmarkStart w:id="6941" w:name="_Toc525219353"/>
      <w:bookmarkStart w:id="6942" w:name="_Toc525219747"/>
      <w:bookmarkStart w:id="6943" w:name="_Toc525220140"/>
      <w:bookmarkStart w:id="6944" w:name="_Toc525220534"/>
      <w:bookmarkStart w:id="6945" w:name="_Toc525220928"/>
      <w:bookmarkStart w:id="6946" w:name="_Toc525221329"/>
      <w:bookmarkStart w:id="6947" w:name="_Toc525221729"/>
      <w:bookmarkStart w:id="6948" w:name="_Toc525222129"/>
      <w:bookmarkStart w:id="6949" w:name="_Toc525222528"/>
      <w:bookmarkStart w:id="6950" w:name="_Toc525222926"/>
      <w:bookmarkStart w:id="6951" w:name="_Toc525223324"/>
      <w:bookmarkStart w:id="6952" w:name="_Toc525223723"/>
      <w:bookmarkStart w:id="6953" w:name="_Toc525224121"/>
      <w:bookmarkStart w:id="6954" w:name="_Toc525224519"/>
      <w:bookmarkStart w:id="6955" w:name="_Toc525224917"/>
      <w:bookmarkStart w:id="6956" w:name="_Toc525225315"/>
      <w:bookmarkStart w:id="6957" w:name="_Toc525282548"/>
      <w:bookmarkStart w:id="6958" w:name="_Toc524935942"/>
      <w:bookmarkStart w:id="6959" w:name="_Toc525026616"/>
      <w:bookmarkStart w:id="6960" w:name="_Toc525028689"/>
      <w:bookmarkStart w:id="6961" w:name="_Toc525048333"/>
      <w:bookmarkStart w:id="6962" w:name="_Toc525116717"/>
      <w:bookmarkStart w:id="6963" w:name="_Toc525117140"/>
      <w:bookmarkStart w:id="6964" w:name="_Toc525117542"/>
      <w:bookmarkStart w:id="6965" w:name="_Toc525117943"/>
      <w:bookmarkStart w:id="6966" w:name="_Toc525204413"/>
      <w:bookmarkStart w:id="6967" w:name="_Toc525207487"/>
      <w:bookmarkStart w:id="6968" w:name="_Toc525208518"/>
      <w:bookmarkStart w:id="6969" w:name="_Toc525208917"/>
      <w:bookmarkStart w:id="6970" w:name="_Toc525209316"/>
      <w:bookmarkStart w:id="6971" w:name="_Toc525209717"/>
      <w:bookmarkStart w:id="6972" w:name="_Toc525210118"/>
      <w:bookmarkStart w:id="6973" w:name="_Toc525210520"/>
      <w:bookmarkStart w:id="6974" w:name="_Toc525210921"/>
      <w:bookmarkStart w:id="6975" w:name="_Toc525211323"/>
      <w:bookmarkStart w:id="6976" w:name="_Toc525211722"/>
      <w:bookmarkStart w:id="6977" w:name="_Toc525212120"/>
      <w:bookmarkStart w:id="6978" w:name="_Toc525212519"/>
      <w:bookmarkStart w:id="6979" w:name="_Toc525212920"/>
      <w:bookmarkStart w:id="6980" w:name="_Toc525213321"/>
      <w:bookmarkStart w:id="6981" w:name="_Toc525215745"/>
      <w:bookmarkStart w:id="6982" w:name="_Toc525216147"/>
      <w:bookmarkStart w:id="6983" w:name="_Toc525216548"/>
      <w:bookmarkStart w:id="6984" w:name="_Toc525216948"/>
      <w:bookmarkStart w:id="6985" w:name="_Toc525217350"/>
      <w:bookmarkStart w:id="6986" w:name="_Toc525217751"/>
      <w:bookmarkStart w:id="6987" w:name="_Toc525218153"/>
      <w:bookmarkStart w:id="6988" w:name="_Toc525218555"/>
      <w:bookmarkStart w:id="6989" w:name="_Toc525218956"/>
      <w:bookmarkStart w:id="6990" w:name="_Toc525219354"/>
      <w:bookmarkStart w:id="6991" w:name="_Toc525219748"/>
      <w:bookmarkStart w:id="6992" w:name="_Toc525220141"/>
      <w:bookmarkStart w:id="6993" w:name="_Toc525220535"/>
      <w:bookmarkStart w:id="6994" w:name="_Toc525220929"/>
      <w:bookmarkStart w:id="6995" w:name="_Toc525221330"/>
      <w:bookmarkStart w:id="6996" w:name="_Toc525221730"/>
      <w:bookmarkStart w:id="6997" w:name="_Toc525222130"/>
      <w:bookmarkStart w:id="6998" w:name="_Toc525222529"/>
      <w:bookmarkStart w:id="6999" w:name="_Toc525222927"/>
      <w:bookmarkStart w:id="7000" w:name="_Toc525223325"/>
      <w:bookmarkStart w:id="7001" w:name="_Toc525223724"/>
      <w:bookmarkStart w:id="7002" w:name="_Toc525224122"/>
      <w:bookmarkStart w:id="7003" w:name="_Toc525224520"/>
      <w:bookmarkStart w:id="7004" w:name="_Toc525224918"/>
      <w:bookmarkStart w:id="7005" w:name="_Toc525225316"/>
      <w:bookmarkStart w:id="7006" w:name="_Toc525282549"/>
      <w:bookmarkStart w:id="7007" w:name="_Toc524935943"/>
      <w:bookmarkStart w:id="7008" w:name="_Toc525026617"/>
      <w:bookmarkStart w:id="7009" w:name="_Toc525028690"/>
      <w:bookmarkStart w:id="7010" w:name="_Toc525048334"/>
      <w:bookmarkStart w:id="7011" w:name="_Toc525116718"/>
      <w:bookmarkStart w:id="7012" w:name="_Toc525117141"/>
      <w:bookmarkStart w:id="7013" w:name="_Toc525117543"/>
      <w:bookmarkStart w:id="7014" w:name="_Toc525117944"/>
      <w:bookmarkStart w:id="7015" w:name="_Toc525204414"/>
      <w:bookmarkStart w:id="7016" w:name="_Toc525207488"/>
      <w:bookmarkStart w:id="7017" w:name="_Toc525208519"/>
      <w:bookmarkStart w:id="7018" w:name="_Toc525208918"/>
      <w:bookmarkStart w:id="7019" w:name="_Toc525209317"/>
      <w:bookmarkStart w:id="7020" w:name="_Toc525209718"/>
      <w:bookmarkStart w:id="7021" w:name="_Toc525210119"/>
      <w:bookmarkStart w:id="7022" w:name="_Toc525210521"/>
      <w:bookmarkStart w:id="7023" w:name="_Toc525210922"/>
      <w:bookmarkStart w:id="7024" w:name="_Toc525211324"/>
      <w:bookmarkStart w:id="7025" w:name="_Toc525211723"/>
      <w:bookmarkStart w:id="7026" w:name="_Toc525212121"/>
      <w:bookmarkStart w:id="7027" w:name="_Toc525212520"/>
      <w:bookmarkStart w:id="7028" w:name="_Toc525212921"/>
      <w:bookmarkStart w:id="7029" w:name="_Toc525213322"/>
      <w:bookmarkStart w:id="7030" w:name="_Toc525215746"/>
      <w:bookmarkStart w:id="7031" w:name="_Toc525216148"/>
      <w:bookmarkStart w:id="7032" w:name="_Toc525216549"/>
      <w:bookmarkStart w:id="7033" w:name="_Toc525216949"/>
      <w:bookmarkStart w:id="7034" w:name="_Toc525217351"/>
      <w:bookmarkStart w:id="7035" w:name="_Toc525217752"/>
      <w:bookmarkStart w:id="7036" w:name="_Toc525218154"/>
      <w:bookmarkStart w:id="7037" w:name="_Toc525218556"/>
      <w:bookmarkStart w:id="7038" w:name="_Toc525218957"/>
      <w:bookmarkStart w:id="7039" w:name="_Toc525219355"/>
      <w:bookmarkStart w:id="7040" w:name="_Toc525219749"/>
      <w:bookmarkStart w:id="7041" w:name="_Toc525220142"/>
      <w:bookmarkStart w:id="7042" w:name="_Toc525220536"/>
      <w:bookmarkStart w:id="7043" w:name="_Toc525220930"/>
      <w:bookmarkStart w:id="7044" w:name="_Toc525221331"/>
      <w:bookmarkStart w:id="7045" w:name="_Toc525221731"/>
      <w:bookmarkStart w:id="7046" w:name="_Toc525222131"/>
      <w:bookmarkStart w:id="7047" w:name="_Toc525222530"/>
      <w:bookmarkStart w:id="7048" w:name="_Toc525222928"/>
      <w:bookmarkStart w:id="7049" w:name="_Toc525223326"/>
      <w:bookmarkStart w:id="7050" w:name="_Toc525223725"/>
      <w:bookmarkStart w:id="7051" w:name="_Toc525224123"/>
      <w:bookmarkStart w:id="7052" w:name="_Toc525224521"/>
      <w:bookmarkStart w:id="7053" w:name="_Toc525224919"/>
      <w:bookmarkStart w:id="7054" w:name="_Toc525225317"/>
      <w:bookmarkStart w:id="7055" w:name="_Toc525282550"/>
      <w:bookmarkStart w:id="7056" w:name="_Toc524935944"/>
      <w:bookmarkStart w:id="7057" w:name="_Toc525026618"/>
      <w:bookmarkStart w:id="7058" w:name="_Toc525028691"/>
      <w:bookmarkStart w:id="7059" w:name="_Toc525048335"/>
      <w:bookmarkStart w:id="7060" w:name="_Toc525116719"/>
      <w:bookmarkStart w:id="7061" w:name="_Toc525117142"/>
      <w:bookmarkStart w:id="7062" w:name="_Toc525117544"/>
      <w:bookmarkStart w:id="7063" w:name="_Toc525117945"/>
      <w:bookmarkStart w:id="7064" w:name="_Toc525204415"/>
      <w:bookmarkStart w:id="7065" w:name="_Toc525207489"/>
      <w:bookmarkStart w:id="7066" w:name="_Toc525208520"/>
      <w:bookmarkStart w:id="7067" w:name="_Toc525208919"/>
      <w:bookmarkStart w:id="7068" w:name="_Toc525209318"/>
      <w:bookmarkStart w:id="7069" w:name="_Toc525209719"/>
      <w:bookmarkStart w:id="7070" w:name="_Toc525210120"/>
      <w:bookmarkStart w:id="7071" w:name="_Toc525210522"/>
      <w:bookmarkStart w:id="7072" w:name="_Toc525210923"/>
      <w:bookmarkStart w:id="7073" w:name="_Toc525211325"/>
      <w:bookmarkStart w:id="7074" w:name="_Toc525211724"/>
      <w:bookmarkStart w:id="7075" w:name="_Toc525212122"/>
      <w:bookmarkStart w:id="7076" w:name="_Toc525212521"/>
      <w:bookmarkStart w:id="7077" w:name="_Toc525212922"/>
      <w:bookmarkStart w:id="7078" w:name="_Toc525213323"/>
      <w:bookmarkStart w:id="7079" w:name="_Toc525215747"/>
      <w:bookmarkStart w:id="7080" w:name="_Toc525216149"/>
      <w:bookmarkStart w:id="7081" w:name="_Toc525216550"/>
      <w:bookmarkStart w:id="7082" w:name="_Toc525216950"/>
      <w:bookmarkStart w:id="7083" w:name="_Toc525217352"/>
      <w:bookmarkStart w:id="7084" w:name="_Toc525217753"/>
      <w:bookmarkStart w:id="7085" w:name="_Toc525218155"/>
      <w:bookmarkStart w:id="7086" w:name="_Toc525218557"/>
      <w:bookmarkStart w:id="7087" w:name="_Toc525218958"/>
      <w:bookmarkStart w:id="7088" w:name="_Toc525219356"/>
      <w:bookmarkStart w:id="7089" w:name="_Toc525219750"/>
      <w:bookmarkStart w:id="7090" w:name="_Toc525220143"/>
      <w:bookmarkStart w:id="7091" w:name="_Toc525220537"/>
      <w:bookmarkStart w:id="7092" w:name="_Toc525220931"/>
      <w:bookmarkStart w:id="7093" w:name="_Toc525221332"/>
      <w:bookmarkStart w:id="7094" w:name="_Toc525221732"/>
      <w:bookmarkStart w:id="7095" w:name="_Toc525222132"/>
      <w:bookmarkStart w:id="7096" w:name="_Toc525222531"/>
      <w:bookmarkStart w:id="7097" w:name="_Toc525222929"/>
      <w:bookmarkStart w:id="7098" w:name="_Toc525223327"/>
      <w:bookmarkStart w:id="7099" w:name="_Toc525223726"/>
      <w:bookmarkStart w:id="7100" w:name="_Toc525224124"/>
      <w:bookmarkStart w:id="7101" w:name="_Toc525224522"/>
      <w:bookmarkStart w:id="7102" w:name="_Toc525224920"/>
      <w:bookmarkStart w:id="7103" w:name="_Toc525225318"/>
      <w:bookmarkStart w:id="7104" w:name="_Toc525282551"/>
      <w:bookmarkStart w:id="7105" w:name="_Toc524935945"/>
      <w:bookmarkStart w:id="7106" w:name="_Toc525026619"/>
      <w:bookmarkStart w:id="7107" w:name="_Toc525028692"/>
      <w:bookmarkStart w:id="7108" w:name="_Toc525048336"/>
      <w:bookmarkStart w:id="7109" w:name="_Toc525116720"/>
      <w:bookmarkStart w:id="7110" w:name="_Toc525117143"/>
      <w:bookmarkStart w:id="7111" w:name="_Toc525117545"/>
      <w:bookmarkStart w:id="7112" w:name="_Toc525117946"/>
      <w:bookmarkStart w:id="7113" w:name="_Toc525204416"/>
      <w:bookmarkStart w:id="7114" w:name="_Toc525207490"/>
      <w:bookmarkStart w:id="7115" w:name="_Toc525208521"/>
      <w:bookmarkStart w:id="7116" w:name="_Toc525208920"/>
      <w:bookmarkStart w:id="7117" w:name="_Toc525209319"/>
      <w:bookmarkStart w:id="7118" w:name="_Toc525209720"/>
      <w:bookmarkStart w:id="7119" w:name="_Toc525210121"/>
      <w:bookmarkStart w:id="7120" w:name="_Toc525210523"/>
      <w:bookmarkStart w:id="7121" w:name="_Toc525210924"/>
      <w:bookmarkStart w:id="7122" w:name="_Toc525211326"/>
      <w:bookmarkStart w:id="7123" w:name="_Toc525211725"/>
      <w:bookmarkStart w:id="7124" w:name="_Toc525212123"/>
      <w:bookmarkStart w:id="7125" w:name="_Toc525212522"/>
      <w:bookmarkStart w:id="7126" w:name="_Toc525212923"/>
      <w:bookmarkStart w:id="7127" w:name="_Toc525213324"/>
      <w:bookmarkStart w:id="7128" w:name="_Toc525215748"/>
      <w:bookmarkStart w:id="7129" w:name="_Toc525216150"/>
      <w:bookmarkStart w:id="7130" w:name="_Toc525216551"/>
      <w:bookmarkStart w:id="7131" w:name="_Toc525216951"/>
      <w:bookmarkStart w:id="7132" w:name="_Toc525217353"/>
      <w:bookmarkStart w:id="7133" w:name="_Toc525217754"/>
      <w:bookmarkStart w:id="7134" w:name="_Toc525218156"/>
      <w:bookmarkStart w:id="7135" w:name="_Toc525218558"/>
      <w:bookmarkStart w:id="7136" w:name="_Toc525218959"/>
      <w:bookmarkStart w:id="7137" w:name="_Toc525219357"/>
      <w:bookmarkStart w:id="7138" w:name="_Toc525219751"/>
      <w:bookmarkStart w:id="7139" w:name="_Toc525220144"/>
      <w:bookmarkStart w:id="7140" w:name="_Toc525220538"/>
      <w:bookmarkStart w:id="7141" w:name="_Toc525220932"/>
      <w:bookmarkStart w:id="7142" w:name="_Toc525221333"/>
      <w:bookmarkStart w:id="7143" w:name="_Toc525221733"/>
      <w:bookmarkStart w:id="7144" w:name="_Toc525222133"/>
      <w:bookmarkStart w:id="7145" w:name="_Toc525222532"/>
      <w:bookmarkStart w:id="7146" w:name="_Toc525222930"/>
      <w:bookmarkStart w:id="7147" w:name="_Toc525223328"/>
      <w:bookmarkStart w:id="7148" w:name="_Toc525223727"/>
      <w:bookmarkStart w:id="7149" w:name="_Toc525224125"/>
      <w:bookmarkStart w:id="7150" w:name="_Toc525224523"/>
      <w:bookmarkStart w:id="7151" w:name="_Toc525224921"/>
      <w:bookmarkStart w:id="7152" w:name="_Toc525225319"/>
      <w:bookmarkStart w:id="7153" w:name="_Toc525282552"/>
      <w:bookmarkStart w:id="7154" w:name="_Toc524935946"/>
      <w:bookmarkStart w:id="7155" w:name="_Toc525026620"/>
      <w:bookmarkStart w:id="7156" w:name="_Toc525028693"/>
      <w:bookmarkStart w:id="7157" w:name="_Toc525048337"/>
      <w:bookmarkStart w:id="7158" w:name="_Toc525116721"/>
      <w:bookmarkStart w:id="7159" w:name="_Toc525117144"/>
      <w:bookmarkStart w:id="7160" w:name="_Toc525117546"/>
      <w:bookmarkStart w:id="7161" w:name="_Toc525117947"/>
      <w:bookmarkStart w:id="7162" w:name="_Toc525204417"/>
      <w:bookmarkStart w:id="7163" w:name="_Toc525207491"/>
      <w:bookmarkStart w:id="7164" w:name="_Toc525208522"/>
      <w:bookmarkStart w:id="7165" w:name="_Toc525208921"/>
      <w:bookmarkStart w:id="7166" w:name="_Toc525209320"/>
      <w:bookmarkStart w:id="7167" w:name="_Toc525209721"/>
      <w:bookmarkStart w:id="7168" w:name="_Toc525210122"/>
      <w:bookmarkStart w:id="7169" w:name="_Toc525210524"/>
      <w:bookmarkStart w:id="7170" w:name="_Toc525210925"/>
      <w:bookmarkStart w:id="7171" w:name="_Toc525211327"/>
      <w:bookmarkStart w:id="7172" w:name="_Toc525211726"/>
      <w:bookmarkStart w:id="7173" w:name="_Toc525212124"/>
      <w:bookmarkStart w:id="7174" w:name="_Toc525212523"/>
      <w:bookmarkStart w:id="7175" w:name="_Toc525212924"/>
      <w:bookmarkStart w:id="7176" w:name="_Toc525213325"/>
      <w:bookmarkStart w:id="7177" w:name="_Toc525215749"/>
      <w:bookmarkStart w:id="7178" w:name="_Toc525216151"/>
      <w:bookmarkStart w:id="7179" w:name="_Toc525216552"/>
      <w:bookmarkStart w:id="7180" w:name="_Toc525216952"/>
      <w:bookmarkStart w:id="7181" w:name="_Toc525217354"/>
      <w:bookmarkStart w:id="7182" w:name="_Toc525217755"/>
      <w:bookmarkStart w:id="7183" w:name="_Toc525218157"/>
      <w:bookmarkStart w:id="7184" w:name="_Toc525218559"/>
      <w:bookmarkStart w:id="7185" w:name="_Toc525218960"/>
      <w:bookmarkStart w:id="7186" w:name="_Toc525219358"/>
      <w:bookmarkStart w:id="7187" w:name="_Toc525219752"/>
      <w:bookmarkStart w:id="7188" w:name="_Toc525220145"/>
      <w:bookmarkStart w:id="7189" w:name="_Toc525220539"/>
      <w:bookmarkStart w:id="7190" w:name="_Toc525220933"/>
      <w:bookmarkStart w:id="7191" w:name="_Toc525221334"/>
      <w:bookmarkStart w:id="7192" w:name="_Toc525221734"/>
      <w:bookmarkStart w:id="7193" w:name="_Toc525222134"/>
      <w:bookmarkStart w:id="7194" w:name="_Toc525222533"/>
      <w:bookmarkStart w:id="7195" w:name="_Toc525222931"/>
      <w:bookmarkStart w:id="7196" w:name="_Toc525223329"/>
      <w:bookmarkStart w:id="7197" w:name="_Toc525223728"/>
      <w:bookmarkStart w:id="7198" w:name="_Toc525224126"/>
      <w:bookmarkStart w:id="7199" w:name="_Toc525224524"/>
      <w:bookmarkStart w:id="7200" w:name="_Toc525224922"/>
      <w:bookmarkStart w:id="7201" w:name="_Toc525225320"/>
      <w:bookmarkStart w:id="7202" w:name="_Toc525282553"/>
      <w:bookmarkStart w:id="7203" w:name="_Toc524935947"/>
      <w:bookmarkStart w:id="7204" w:name="_Toc525026621"/>
      <w:bookmarkStart w:id="7205" w:name="_Toc525028694"/>
      <w:bookmarkStart w:id="7206" w:name="_Toc525048338"/>
      <w:bookmarkStart w:id="7207" w:name="_Toc525116722"/>
      <w:bookmarkStart w:id="7208" w:name="_Toc525117145"/>
      <w:bookmarkStart w:id="7209" w:name="_Toc525117547"/>
      <w:bookmarkStart w:id="7210" w:name="_Toc525117948"/>
      <w:bookmarkStart w:id="7211" w:name="_Toc525204418"/>
      <w:bookmarkStart w:id="7212" w:name="_Toc525207492"/>
      <w:bookmarkStart w:id="7213" w:name="_Toc525208523"/>
      <w:bookmarkStart w:id="7214" w:name="_Toc525208922"/>
      <w:bookmarkStart w:id="7215" w:name="_Toc525209321"/>
      <w:bookmarkStart w:id="7216" w:name="_Toc525209722"/>
      <w:bookmarkStart w:id="7217" w:name="_Toc525210123"/>
      <w:bookmarkStart w:id="7218" w:name="_Toc525210525"/>
      <w:bookmarkStart w:id="7219" w:name="_Toc525210926"/>
      <w:bookmarkStart w:id="7220" w:name="_Toc525211328"/>
      <w:bookmarkStart w:id="7221" w:name="_Toc525211727"/>
      <w:bookmarkStart w:id="7222" w:name="_Toc525212125"/>
      <w:bookmarkStart w:id="7223" w:name="_Toc525212524"/>
      <w:bookmarkStart w:id="7224" w:name="_Toc525212925"/>
      <w:bookmarkStart w:id="7225" w:name="_Toc525213326"/>
      <w:bookmarkStart w:id="7226" w:name="_Toc525215750"/>
      <w:bookmarkStart w:id="7227" w:name="_Toc525216152"/>
      <w:bookmarkStart w:id="7228" w:name="_Toc525216553"/>
      <w:bookmarkStart w:id="7229" w:name="_Toc525216953"/>
      <w:bookmarkStart w:id="7230" w:name="_Toc525217355"/>
      <w:bookmarkStart w:id="7231" w:name="_Toc525217756"/>
      <w:bookmarkStart w:id="7232" w:name="_Toc525218158"/>
      <w:bookmarkStart w:id="7233" w:name="_Toc525218560"/>
      <w:bookmarkStart w:id="7234" w:name="_Toc525218961"/>
      <w:bookmarkStart w:id="7235" w:name="_Toc525219359"/>
      <w:bookmarkStart w:id="7236" w:name="_Toc525219753"/>
      <w:bookmarkStart w:id="7237" w:name="_Toc525220146"/>
      <w:bookmarkStart w:id="7238" w:name="_Toc525220540"/>
      <w:bookmarkStart w:id="7239" w:name="_Toc525220934"/>
      <w:bookmarkStart w:id="7240" w:name="_Toc525221335"/>
      <w:bookmarkStart w:id="7241" w:name="_Toc525221735"/>
      <w:bookmarkStart w:id="7242" w:name="_Toc525222135"/>
      <w:bookmarkStart w:id="7243" w:name="_Toc525222534"/>
      <w:bookmarkStart w:id="7244" w:name="_Toc525222932"/>
      <w:bookmarkStart w:id="7245" w:name="_Toc525223330"/>
      <w:bookmarkStart w:id="7246" w:name="_Toc525223729"/>
      <w:bookmarkStart w:id="7247" w:name="_Toc525224127"/>
      <w:bookmarkStart w:id="7248" w:name="_Toc525224525"/>
      <w:bookmarkStart w:id="7249" w:name="_Toc525224923"/>
      <w:bookmarkStart w:id="7250" w:name="_Toc525225321"/>
      <w:bookmarkStart w:id="7251" w:name="_Toc525282554"/>
      <w:bookmarkStart w:id="7252" w:name="_Toc524935948"/>
      <w:bookmarkStart w:id="7253" w:name="_Toc525026622"/>
      <w:bookmarkStart w:id="7254" w:name="_Toc525028695"/>
      <w:bookmarkStart w:id="7255" w:name="_Toc525048339"/>
      <w:bookmarkStart w:id="7256" w:name="_Toc525116723"/>
      <w:bookmarkStart w:id="7257" w:name="_Toc525117146"/>
      <w:bookmarkStart w:id="7258" w:name="_Toc525117548"/>
      <w:bookmarkStart w:id="7259" w:name="_Toc525117949"/>
      <w:bookmarkStart w:id="7260" w:name="_Toc525204419"/>
      <w:bookmarkStart w:id="7261" w:name="_Toc525207493"/>
      <w:bookmarkStart w:id="7262" w:name="_Toc525208524"/>
      <w:bookmarkStart w:id="7263" w:name="_Toc525208923"/>
      <w:bookmarkStart w:id="7264" w:name="_Toc525209322"/>
      <w:bookmarkStart w:id="7265" w:name="_Toc525209723"/>
      <w:bookmarkStart w:id="7266" w:name="_Toc525210124"/>
      <w:bookmarkStart w:id="7267" w:name="_Toc525210526"/>
      <w:bookmarkStart w:id="7268" w:name="_Toc525210927"/>
      <w:bookmarkStart w:id="7269" w:name="_Toc525211329"/>
      <w:bookmarkStart w:id="7270" w:name="_Toc525211728"/>
      <w:bookmarkStart w:id="7271" w:name="_Toc525212126"/>
      <w:bookmarkStart w:id="7272" w:name="_Toc525212525"/>
      <w:bookmarkStart w:id="7273" w:name="_Toc525212926"/>
      <w:bookmarkStart w:id="7274" w:name="_Toc525213327"/>
      <w:bookmarkStart w:id="7275" w:name="_Toc525215751"/>
      <w:bookmarkStart w:id="7276" w:name="_Toc525216153"/>
      <w:bookmarkStart w:id="7277" w:name="_Toc525216554"/>
      <w:bookmarkStart w:id="7278" w:name="_Toc525216954"/>
      <w:bookmarkStart w:id="7279" w:name="_Toc525217356"/>
      <w:bookmarkStart w:id="7280" w:name="_Toc525217757"/>
      <w:bookmarkStart w:id="7281" w:name="_Toc525218159"/>
      <w:bookmarkStart w:id="7282" w:name="_Toc525218561"/>
      <w:bookmarkStart w:id="7283" w:name="_Toc525218962"/>
      <w:bookmarkStart w:id="7284" w:name="_Toc525219360"/>
      <w:bookmarkStart w:id="7285" w:name="_Toc525219754"/>
      <w:bookmarkStart w:id="7286" w:name="_Toc525220147"/>
      <w:bookmarkStart w:id="7287" w:name="_Toc525220541"/>
      <w:bookmarkStart w:id="7288" w:name="_Toc525220935"/>
      <w:bookmarkStart w:id="7289" w:name="_Toc525221336"/>
      <w:bookmarkStart w:id="7290" w:name="_Toc525221736"/>
      <w:bookmarkStart w:id="7291" w:name="_Toc525222136"/>
      <w:bookmarkStart w:id="7292" w:name="_Toc525222535"/>
      <w:bookmarkStart w:id="7293" w:name="_Toc525222933"/>
      <w:bookmarkStart w:id="7294" w:name="_Toc525223331"/>
      <w:bookmarkStart w:id="7295" w:name="_Toc525223730"/>
      <w:bookmarkStart w:id="7296" w:name="_Toc525224128"/>
      <w:bookmarkStart w:id="7297" w:name="_Toc525224526"/>
      <w:bookmarkStart w:id="7298" w:name="_Toc525224924"/>
      <w:bookmarkStart w:id="7299" w:name="_Toc525225322"/>
      <w:bookmarkStart w:id="7300" w:name="_Toc525282555"/>
      <w:bookmarkStart w:id="7301" w:name="_Toc524935949"/>
      <w:bookmarkStart w:id="7302" w:name="_Toc525026623"/>
      <w:bookmarkStart w:id="7303" w:name="_Toc525028696"/>
      <w:bookmarkStart w:id="7304" w:name="_Toc525048340"/>
      <w:bookmarkStart w:id="7305" w:name="_Toc525116724"/>
      <w:bookmarkStart w:id="7306" w:name="_Toc525117147"/>
      <w:bookmarkStart w:id="7307" w:name="_Toc525117549"/>
      <w:bookmarkStart w:id="7308" w:name="_Toc525117950"/>
      <w:bookmarkStart w:id="7309" w:name="_Toc525204420"/>
      <w:bookmarkStart w:id="7310" w:name="_Toc525207494"/>
      <w:bookmarkStart w:id="7311" w:name="_Toc525208525"/>
      <w:bookmarkStart w:id="7312" w:name="_Toc525208924"/>
      <w:bookmarkStart w:id="7313" w:name="_Toc525209323"/>
      <w:bookmarkStart w:id="7314" w:name="_Toc525209724"/>
      <w:bookmarkStart w:id="7315" w:name="_Toc525210125"/>
      <w:bookmarkStart w:id="7316" w:name="_Toc525210527"/>
      <w:bookmarkStart w:id="7317" w:name="_Toc525210928"/>
      <w:bookmarkStart w:id="7318" w:name="_Toc525211330"/>
      <w:bookmarkStart w:id="7319" w:name="_Toc525211729"/>
      <w:bookmarkStart w:id="7320" w:name="_Toc525212127"/>
      <w:bookmarkStart w:id="7321" w:name="_Toc525212526"/>
      <w:bookmarkStart w:id="7322" w:name="_Toc525212927"/>
      <w:bookmarkStart w:id="7323" w:name="_Toc525213328"/>
      <w:bookmarkStart w:id="7324" w:name="_Toc525215752"/>
      <w:bookmarkStart w:id="7325" w:name="_Toc525216154"/>
      <w:bookmarkStart w:id="7326" w:name="_Toc525216555"/>
      <w:bookmarkStart w:id="7327" w:name="_Toc525216955"/>
      <w:bookmarkStart w:id="7328" w:name="_Toc525217357"/>
      <w:bookmarkStart w:id="7329" w:name="_Toc525217758"/>
      <w:bookmarkStart w:id="7330" w:name="_Toc525218160"/>
      <w:bookmarkStart w:id="7331" w:name="_Toc525218562"/>
      <w:bookmarkStart w:id="7332" w:name="_Toc525218963"/>
      <w:bookmarkStart w:id="7333" w:name="_Toc525219361"/>
      <w:bookmarkStart w:id="7334" w:name="_Toc525219755"/>
      <w:bookmarkStart w:id="7335" w:name="_Toc525220148"/>
      <w:bookmarkStart w:id="7336" w:name="_Toc525220542"/>
      <w:bookmarkStart w:id="7337" w:name="_Toc525220936"/>
      <w:bookmarkStart w:id="7338" w:name="_Toc525221337"/>
      <w:bookmarkStart w:id="7339" w:name="_Toc525221737"/>
      <w:bookmarkStart w:id="7340" w:name="_Toc525222137"/>
      <w:bookmarkStart w:id="7341" w:name="_Toc525222536"/>
      <w:bookmarkStart w:id="7342" w:name="_Toc525222934"/>
      <w:bookmarkStart w:id="7343" w:name="_Toc525223332"/>
      <w:bookmarkStart w:id="7344" w:name="_Toc525223731"/>
      <w:bookmarkStart w:id="7345" w:name="_Toc525224129"/>
      <w:bookmarkStart w:id="7346" w:name="_Toc525224527"/>
      <w:bookmarkStart w:id="7347" w:name="_Toc525224925"/>
      <w:bookmarkStart w:id="7348" w:name="_Toc525225323"/>
      <w:bookmarkStart w:id="7349" w:name="_Toc525282556"/>
      <w:bookmarkStart w:id="7350" w:name="_Toc524935950"/>
      <w:bookmarkStart w:id="7351" w:name="_Toc525026624"/>
      <w:bookmarkStart w:id="7352" w:name="_Toc525028697"/>
      <w:bookmarkStart w:id="7353" w:name="_Toc525048341"/>
      <w:bookmarkStart w:id="7354" w:name="_Toc525116725"/>
      <w:bookmarkStart w:id="7355" w:name="_Toc525117148"/>
      <w:bookmarkStart w:id="7356" w:name="_Toc525117550"/>
      <w:bookmarkStart w:id="7357" w:name="_Toc525117951"/>
      <w:bookmarkStart w:id="7358" w:name="_Toc525204421"/>
      <w:bookmarkStart w:id="7359" w:name="_Toc525207495"/>
      <w:bookmarkStart w:id="7360" w:name="_Toc525208526"/>
      <w:bookmarkStart w:id="7361" w:name="_Toc525208925"/>
      <w:bookmarkStart w:id="7362" w:name="_Toc525209324"/>
      <w:bookmarkStart w:id="7363" w:name="_Toc525209725"/>
      <w:bookmarkStart w:id="7364" w:name="_Toc525210126"/>
      <w:bookmarkStart w:id="7365" w:name="_Toc525210528"/>
      <w:bookmarkStart w:id="7366" w:name="_Toc525210929"/>
      <w:bookmarkStart w:id="7367" w:name="_Toc525211331"/>
      <w:bookmarkStart w:id="7368" w:name="_Toc525211730"/>
      <w:bookmarkStart w:id="7369" w:name="_Toc525212128"/>
      <w:bookmarkStart w:id="7370" w:name="_Toc525212527"/>
      <w:bookmarkStart w:id="7371" w:name="_Toc525212928"/>
      <w:bookmarkStart w:id="7372" w:name="_Toc525213329"/>
      <w:bookmarkStart w:id="7373" w:name="_Toc525215753"/>
      <w:bookmarkStart w:id="7374" w:name="_Toc525216155"/>
      <w:bookmarkStart w:id="7375" w:name="_Toc525216556"/>
      <w:bookmarkStart w:id="7376" w:name="_Toc525216956"/>
      <w:bookmarkStart w:id="7377" w:name="_Toc525217358"/>
      <w:bookmarkStart w:id="7378" w:name="_Toc525217759"/>
      <w:bookmarkStart w:id="7379" w:name="_Toc525218161"/>
      <w:bookmarkStart w:id="7380" w:name="_Toc525218563"/>
      <w:bookmarkStart w:id="7381" w:name="_Toc525218964"/>
      <w:bookmarkStart w:id="7382" w:name="_Toc525219362"/>
      <w:bookmarkStart w:id="7383" w:name="_Toc525219756"/>
      <w:bookmarkStart w:id="7384" w:name="_Toc525220149"/>
      <w:bookmarkStart w:id="7385" w:name="_Toc525220543"/>
      <w:bookmarkStart w:id="7386" w:name="_Toc525220937"/>
      <w:bookmarkStart w:id="7387" w:name="_Toc525221338"/>
      <w:bookmarkStart w:id="7388" w:name="_Toc525221738"/>
      <w:bookmarkStart w:id="7389" w:name="_Toc525222138"/>
      <w:bookmarkStart w:id="7390" w:name="_Toc525222537"/>
      <w:bookmarkStart w:id="7391" w:name="_Toc525222935"/>
      <w:bookmarkStart w:id="7392" w:name="_Toc525223333"/>
      <w:bookmarkStart w:id="7393" w:name="_Toc525223732"/>
      <w:bookmarkStart w:id="7394" w:name="_Toc525224130"/>
      <w:bookmarkStart w:id="7395" w:name="_Toc525224528"/>
      <w:bookmarkStart w:id="7396" w:name="_Toc525224926"/>
      <w:bookmarkStart w:id="7397" w:name="_Toc525225324"/>
      <w:bookmarkStart w:id="7398" w:name="_Toc525282557"/>
      <w:bookmarkStart w:id="7399" w:name="_Toc524935951"/>
      <w:bookmarkStart w:id="7400" w:name="_Toc525026625"/>
      <w:bookmarkStart w:id="7401" w:name="_Toc525028698"/>
      <w:bookmarkStart w:id="7402" w:name="_Toc525048342"/>
      <w:bookmarkStart w:id="7403" w:name="_Toc525116726"/>
      <w:bookmarkStart w:id="7404" w:name="_Toc525117149"/>
      <w:bookmarkStart w:id="7405" w:name="_Toc525117551"/>
      <w:bookmarkStart w:id="7406" w:name="_Toc525117952"/>
      <w:bookmarkStart w:id="7407" w:name="_Toc525204422"/>
      <w:bookmarkStart w:id="7408" w:name="_Toc525207496"/>
      <w:bookmarkStart w:id="7409" w:name="_Toc525208527"/>
      <w:bookmarkStart w:id="7410" w:name="_Toc525208926"/>
      <w:bookmarkStart w:id="7411" w:name="_Toc525209325"/>
      <w:bookmarkStart w:id="7412" w:name="_Toc525209726"/>
      <w:bookmarkStart w:id="7413" w:name="_Toc525210127"/>
      <w:bookmarkStart w:id="7414" w:name="_Toc525210529"/>
      <w:bookmarkStart w:id="7415" w:name="_Toc525210930"/>
      <w:bookmarkStart w:id="7416" w:name="_Toc525211332"/>
      <w:bookmarkStart w:id="7417" w:name="_Toc525211731"/>
      <w:bookmarkStart w:id="7418" w:name="_Toc525212129"/>
      <w:bookmarkStart w:id="7419" w:name="_Toc525212528"/>
      <w:bookmarkStart w:id="7420" w:name="_Toc525212929"/>
      <w:bookmarkStart w:id="7421" w:name="_Toc525213330"/>
      <w:bookmarkStart w:id="7422" w:name="_Toc525215754"/>
      <w:bookmarkStart w:id="7423" w:name="_Toc525216156"/>
      <w:bookmarkStart w:id="7424" w:name="_Toc525216557"/>
      <w:bookmarkStart w:id="7425" w:name="_Toc525216957"/>
      <w:bookmarkStart w:id="7426" w:name="_Toc525217359"/>
      <w:bookmarkStart w:id="7427" w:name="_Toc525217760"/>
      <w:bookmarkStart w:id="7428" w:name="_Toc525218162"/>
      <w:bookmarkStart w:id="7429" w:name="_Toc525218564"/>
      <w:bookmarkStart w:id="7430" w:name="_Toc525218965"/>
      <w:bookmarkStart w:id="7431" w:name="_Toc525219363"/>
      <w:bookmarkStart w:id="7432" w:name="_Toc525219757"/>
      <w:bookmarkStart w:id="7433" w:name="_Toc525220150"/>
      <w:bookmarkStart w:id="7434" w:name="_Toc525220544"/>
      <w:bookmarkStart w:id="7435" w:name="_Toc525220938"/>
      <w:bookmarkStart w:id="7436" w:name="_Toc525221339"/>
      <w:bookmarkStart w:id="7437" w:name="_Toc525221739"/>
      <w:bookmarkStart w:id="7438" w:name="_Toc525222139"/>
      <w:bookmarkStart w:id="7439" w:name="_Toc525222538"/>
      <w:bookmarkStart w:id="7440" w:name="_Toc525222936"/>
      <w:bookmarkStart w:id="7441" w:name="_Toc525223334"/>
      <w:bookmarkStart w:id="7442" w:name="_Toc525223733"/>
      <w:bookmarkStart w:id="7443" w:name="_Toc525224131"/>
      <w:bookmarkStart w:id="7444" w:name="_Toc525224529"/>
      <w:bookmarkStart w:id="7445" w:name="_Toc525224927"/>
      <w:bookmarkStart w:id="7446" w:name="_Toc525225325"/>
      <w:bookmarkStart w:id="7447" w:name="_Toc525282558"/>
      <w:bookmarkStart w:id="7448" w:name="_Toc524935952"/>
      <w:bookmarkStart w:id="7449" w:name="_Toc525026626"/>
      <w:bookmarkStart w:id="7450" w:name="_Toc525028699"/>
      <w:bookmarkStart w:id="7451" w:name="_Toc525048343"/>
      <w:bookmarkStart w:id="7452" w:name="_Toc525116727"/>
      <w:bookmarkStart w:id="7453" w:name="_Toc525117150"/>
      <w:bookmarkStart w:id="7454" w:name="_Toc525117552"/>
      <w:bookmarkStart w:id="7455" w:name="_Toc525117953"/>
      <w:bookmarkStart w:id="7456" w:name="_Toc525204423"/>
      <w:bookmarkStart w:id="7457" w:name="_Toc525207497"/>
      <w:bookmarkStart w:id="7458" w:name="_Toc525208528"/>
      <w:bookmarkStart w:id="7459" w:name="_Toc525208927"/>
      <w:bookmarkStart w:id="7460" w:name="_Toc525209326"/>
      <w:bookmarkStart w:id="7461" w:name="_Toc525209727"/>
      <w:bookmarkStart w:id="7462" w:name="_Toc525210128"/>
      <w:bookmarkStart w:id="7463" w:name="_Toc525210530"/>
      <w:bookmarkStart w:id="7464" w:name="_Toc525210931"/>
      <w:bookmarkStart w:id="7465" w:name="_Toc525211333"/>
      <w:bookmarkStart w:id="7466" w:name="_Toc525211732"/>
      <w:bookmarkStart w:id="7467" w:name="_Toc525212130"/>
      <w:bookmarkStart w:id="7468" w:name="_Toc525212529"/>
      <w:bookmarkStart w:id="7469" w:name="_Toc525212930"/>
      <w:bookmarkStart w:id="7470" w:name="_Toc525213331"/>
      <w:bookmarkStart w:id="7471" w:name="_Toc525215755"/>
      <w:bookmarkStart w:id="7472" w:name="_Toc525216157"/>
      <w:bookmarkStart w:id="7473" w:name="_Toc525216558"/>
      <w:bookmarkStart w:id="7474" w:name="_Toc525216958"/>
      <w:bookmarkStart w:id="7475" w:name="_Toc525217360"/>
      <w:bookmarkStart w:id="7476" w:name="_Toc525217761"/>
      <w:bookmarkStart w:id="7477" w:name="_Toc525218163"/>
      <w:bookmarkStart w:id="7478" w:name="_Toc525218565"/>
      <w:bookmarkStart w:id="7479" w:name="_Toc525218966"/>
      <w:bookmarkStart w:id="7480" w:name="_Toc525219364"/>
      <w:bookmarkStart w:id="7481" w:name="_Toc525219758"/>
      <w:bookmarkStart w:id="7482" w:name="_Toc525220151"/>
      <w:bookmarkStart w:id="7483" w:name="_Toc525220545"/>
      <w:bookmarkStart w:id="7484" w:name="_Toc525220939"/>
      <w:bookmarkStart w:id="7485" w:name="_Toc525221340"/>
      <w:bookmarkStart w:id="7486" w:name="_Toc525221740"/>
      <w:bookmarkStart w:id="7487" w:name="_Toc525222140"/>
      <w:bookmarkStart w:id="7488" w:name="_Toc525222539"/>
      <w:bookmarkStart w:id="7489" w:name="_Toc525222937"/>
      <w:bookmarkStart w:id="7490" w:name="_Toc525223335"/>
      <w:bookmarkStart w:id="7491" w:name="_Toc525223734"/>
      <w:bookmarkStart w:id="7492" w:name="_Toc525224132"/>
      <w:bookmarkStart w:id="7493" w:name="_Toc525224530"/>
      <w:bookmarkStart w:id="7494" w:name="_Toc525224928"/>
      <w:bookmarkStart w:id="7495" w:name="_Toc525225326"/>
      <w:bookmarkStart w:id="7496" w:name="_Toc525282559"/>
      <w:bookmarkStart w:id="7497" w:name="_Toc524935953"/>
      <w:bookmarkStart w:id="7498" w:name="_Toc525026627"/>
      <w:bookmarkStart w:id="7499" w:name="_Toc525028700"/>
      <w:bookmarkStart w:id="7500" w:name="_Toc525048344"/>
      <w:bookmarkStart w:id="7501" w:name="_Toc525116728"/>
      <w:bookmarkStart w:id="7502" w:name="_Toc525117151"/>
      <w:bookmarkStart w:id="7503" w:name="_Toc525117553"/>
      <w:bookmarkStart w:id="7504" w:name="_Toc525117954"/>
      <w:bookmarkStart w:id="7505" w:name="_Toc525204424"/>
      <w:bookmarkStart w:id="7506" w:name="_Toc525207498"/>
      <w:bookmarkStart w:id="7507" w:name="_Toc525208529"/>
      <w:bookmarkStart w:id="7508" w:name="_Toc525208928"/>
      <w:bookmarkStart w:id="7509" w:name="_Toc525209327"/>
      <w:bookmarkStart w:id="7510" w:name="_Toc525209728"/>
      <w:bookmarkStart w:id="7511" w:name="_Toc525210129"/>
      <w:bookmarkStart w:id="7512" w:name="_Toc525210531"/>
      <w:bookmarkStart w:id="7513" w:name="_Toc525210932"/>
      <w:bookmarkStart w:id="7514" w:name="_Toc525211334"/>
      <w:bookmarkStart w:id="7515" w:name="_Toc525211733"/>
      <w:bookmarkStart w:id="7516" w:name="_Toc525212131"/>
      <w:bookmarkStart w:id="7517" w:name="_Toc525212530"/>
      <w:bookmarkStart w:id="7518" w:name="_Toc525212931"/>
      <w:bookmarkStart w:id="7519" w:name="_Toc525213332"/>
      <w:bookmarkStart w:id="7520" w:name="_Toc525215756"/>
      <w:bookmarkStart w:id="7521" w:name="_Toc525216158"/>
      <w:bookmarkStart w:id="7522" w:name="_Toc525216559"/>
      <w:bookmarkStart w:id="7523" w:name="_Toc525216959"/>
      <w:bookmarkStart w:id="7524" w:name="_Toc525217361"/>
      <w:bookmarkStart w:id="7525" w:name="_Toc525217762"/>
      <w:bookmarkStart w:id="7526" w:name="_Toc525218164"/>
      <w:bookmarkStart w:id="7527" w:name="_Toc525218566"/>
      <w:bookmarkStart w:id="7528" w:name="_Toc525218967"/>
      <w:bookmarkStart w:id="7529" w:name="_Toc525219365"/>
      <w:bookmarkStart w:id="7530" w:name="_Toc525219759"/>
      <w:bookmarkStart w:id="7531" w:name="_Toc525220152"/>
      <w:bookmarkStart w:id="7532" w:name="_Toc525220546"/>
      <w:bookmarkStart w:id="7533" w:name="_Toc525220940"/>
      <w:bookmarkStart w:id="7534" w:name="_Toc525221341"/>
      <w:bookmarkStart w:id="7535" w:name="_Toc525221741"/>
      <w:bookmarkStart w:id="7536" w:name="_Toc525222141"/>
      <w:bookmarkStart w:id="7537" w:name="_Toc525222540"/>
      <w:bookmarkStart w:id="7538" w:name="_Toc525222938"/>
      <w:bookmarkStart w:id="7539" w:name="_Toc525223336"/>
      <w:bookmarkStart w:id="7540" w:name="_Toc525223735"/>
      <w:bookmarkStart w:id="7541" w:name="_Toc525224133"/>
      <w:bookmarkStart w:id="7542" w:name="_Toc525224531"/>
      <w:bookmarkStart w:id="7543" w:name="_Toc525224929"/>
      <w:bookmarkStart w:id="7544" w:name="_Toc525225327"/>
      <w:bookmarkStart w:id="7545" w:name="_Toc525282560"/>
      <w:bookmarkStart w:id="7546" w:name="_Toc524935954"/>
      <w:bookmarkStart w:id="7547" w:name="_Toc525026628"/>
      <w:bookmarkStart w:id="7548" w:name="_Toc525028701"/>
      <w:bookmarkStart w:id="7549" w:name="_Toc525048345"/>
      <w:bookmarkStart w:id="7550" w:name="_Toc525116729"/>
      <w:bookmarkStart w:id="7551" w:name="_Toc525117152"/>
      <w:bookmarkStart w:id="7552" w:name="_Toc525117554"/>
      <w:bookmarkStart w:id="7553" w:name="_Toc525117955"/>
      <w:bookmarkStart w:id="7554" w:name="_Toc525204425"/>
      <w:bookmarkStart w:id="7555" w:name="_Toc525207499"/>
      <w:bookmarkStart w:id="7556" w:name="_Toc525208530"/>
      <w:bookmarkStart w:id="7557" w:name="_Toc525208929"/>
      <w:bookmarkStart w:id="7558" w:name="_Toc525209328"/>
      <w:bookmarkStart w:id="7559" w:name="_Toc525209729"/>
      <w:bookmarkStart w:id="7560" w:name="_Toc525210130"/>
      <w:bookmarkStart w:id="7561" w:name="_Toc525210532"/>
      <w:bookmarkStart w:id="7562" w:name="_Toc525210933"/>
      <w:bookmarkStart w:id="7563" w:name="_Toc525211335"/>
      <w:bookmarkStart w:id="7564" w:name="_Toc525211734"/>
      <w:bookmarkStart w:id="7565" w:name="_Toc525212132"/>
      <w:bookmarkStart w:id="7566" w:name="_Toc525212531"/>
      <w:bookmarkStart w:id="7567" w:name="_Toc525212932"/>
      <w:bookmarkStart w:id="7568" w:name="_Toc525213333"/>
      <w:bookmarkStart w:id="7569" w:name="_Toc525215757"/>
      <w:bookmarkStart w:id="7570" w:name="_Toc525216159"/>
      <w:bookmarkStart w:id="7571" w:name="_Toc525216560"/>
      <w:bookmarkStart w:id="7572" w:name="_Toc525216960"/>
      <w:bookmarkStart w:id="7573" w:name="_Toc525217362"/>
      <w:bookmarkStart w:id="7574" w:name="_Toc525217763"/>
      <w:bookmarkStart w:id="7575" w:name="_Toc525218165"/>
      <w:bookmarkStart w:id="7576" w:name="_Toc525218567"/>
      <w:bookmarkStart w:id="7577" w:name="_Toc525218968"/>
      <w:bookmarkStart w:id="7578" w:name="_Toc525219366"/>
      <w:bookmarkStart w:id="7579" w:name="_Toc525219760"/>
      <w:bookmarkStart w:id="7580" w:name="_Toc525220153"/>
      <w:bookmarkStart w:id="7581" w:name="_Toc525220547"/>
      <w:bookmarkStart w:id="7582" w:name="_Toc525220941"/>
      <w:bookmarkStart w:id="7583" w:name="_Toc525221342"/>
      <w:bookmarkStart w:id="7584" w:name="_Toc525221742"/>
      <w:bookmarkStart w:id="7585" w:name="_Toc525222142"/>
      <w:bookmarkStart w:id="7586" w:name="_Toc525222541"/>
      <w:bookmarkStart w:id="7587" w:name="_Toc525222939"/>
      <w:bookmarkStart w:id="7588" w:name="_Toc525223337"/>
      <w:bookmarkStart w:id="7589" w:name="_Toc525223736"/>
      <w:bookmarkStart w:id="7590" w:name="_Toc525224134"/>
      <w:bookmarkStart w:id="7591" w:name="_Toc525224532"/>
      <w:bookmarkStart w:id="7592" w:name="_Toc525224930"/>
      <w:bookmarkStart w:id="7593" w:name="_Toc525225328"/>
      <w:bookmarkStart w:id="7594" w:name="_Toc525282561"/>
      <w:bookmarkStart w:id="7595" w:name="_Toc524935955"/>
      <w:bookmarkStart w:id="7596" w:name="_Toc525026629"/>
      <w:bookmarkStart w:id="7597" w:name="_Toc525028702"/>
      <w:bookmarkStart w:id="7598" w:name="_Toc525048346"/>
      <w:bookmarkStart w:id="7599" w:name="_Toc525116730"/>
      <w:bookmarkStart w:id="7600" w:name="_Toc525117153"/>
      <w:bookmarkStart w:id="7601" w:name="_Toc525117555"/>
      <w:bookmarkStart w:id="7602" w:name="_Toc525117956"/>
      <w:bookmarkStart w:id="7603" w:name="_Toc525204426"/>
      <w:bookmarkStart w:id="7604" w:name="_Toc525207500"/>
      <w:bookmarkStart w:id="7605" w:name="_Toc525208531"/>
      <w:bookmarkStart w:id="7606" w:name="_Toc525208930"/>
      <w:bookmarkStart w:id="7607" w:name="_Toc525209329"/>
      <w:bookmarkStart w:id="7608" w:name="_Toc525209730"/>
      <w:bookmarkStart w:id="7609" w:name="_Toc525210131"/>
      <w:bookmarkStart w:id="7610" w:name="_Toc525210533"/>
      <w:bookmarkStart w:id="7611" w:name="_Toc525210934"/>
      <w:bookmarkStart w:id="7612" w:name="_Toc525211336"/>
      <w:bookmarkStart w:id="7613" w:name="_Toc525211735"/>
      <w:bookmarkStart w:id="7614" w:name="_Toc525212133"/>
      <w:bookmarkStart w:id="7615" w:name="_Toc525212532"/>
      <w:bookmarkStart w:id="7616" w:name="_Toc525212933"/>
      <w:bookmarkStart w:id="7617" w:name="_Toc525213334"/>
      <w:bookmarkStart w:id="7618" w:name="_Toc525215758"/>
      <w:bookmarkStart w:id="7619" w:name="_Toc525216160"/>
      <w:bookmarkStart w:id="7620" w:name="_Toc525216561"/>
      <w:bookmarkStart w:id="7621" w:name="_Toc525216961"/>
      <w:bookmarkStart w:id="7622" w:name="_Toc525217363"/>
      <w:bookmarkStart w:id="7623" w:name="_Toc525217764"/>
      <w:bookmarkStart w:id="7624" w:name="_Toc525218166"/>
      <w:bookmarkStart w:id="7625" w:name="_Toc525218568"/>
      <w:bookmarkStart w:id="7626" w:name="_Toc525218969"/>
      <w:bookmarkStart w:id="7627" w:name="_Toc525219367"/>
      <w:bookmarkStart w:id="7628" w:name="_Toc525219761"/>
      <w:bookmarkStart w:id="7629" w:name="_Toc525220154"/>
      <w:bookmarkStart w:id="7630" w:name="_Toc525220548"/>
      <w:bookmarkStart w:id="7631" w:name="_Toc525220942"/>
      <w:bookmarkStart w:id="7632" w:name="_Toc525221343"/>
      <w:bookmarkStart w:id="7633" w:name="_Toc525221743"/>
      <w:bookmarkStart w:id="7634" w:name="_Toc525222143"/>
      <w:bookmarkStart w:id="7635" w:name="_Toc525222542"/>
      <w:bookmarkStart w:id="7636" w:name="_Toc525222940"/>
      <w:bookmarkStart w:id="7637" w:name="_Toc525223338"/>
      <w:bookmarkStart w:id="7638" w:name="_Toc525223737"/>
      <w:bookmarkStart w:id="7639" w:name="_Toc525224135"/>
      <w:bookmarkStart w:id="7640" w:name="_Toc525224533"/>
      <w:bookmarkStart w:id="7641" w:name="_Toc525224931"/>
      <w:bookmarkStart w:id="7642" w:name="_Toc525225329"/>
      <w:bookmarkStart w:id="7643" w:name="_Toc525282562"/>
      <w:bookmarkStart w:id="7644" w:name="_Toc524935956"/>
      <w:bookmarkStart w:id="7645" w:name="_Toc525026630"/>
      <w:bookmarkStart w:id="7646" w:name="_Toc525028703"/>
      <w:bookmarkStart w:id="7647" w:name="_Toc525048347"/>
      <w:bookmarkStart w:id="7648" w:name="_Toc525116731"/>
      <w:bookmarkStart w:id="7649" w:name="_Toc525117154"/>
      <w:bookmarkStart w:id="7650" w:name="_Toc525117556"/>
      <w:bookmarkStart w:id="7651" w:name="_Toc525117957"/>
      <w:bookmarkStart w:id="7652" w:name="_Toc525204427"/>
      <w:bookmarkStart w:id="7653" w:name="_Toc525207501"/>
      <w:bookmarkStart w:id="7654" w:name="_Toc525208532"/>
      <w:bookmarkStart w:id="7655" w:name="_Toc525208931"/>
      <w:bookmarkStart w:id="7656" w:name="_Toc525209330"/>
      <w:bookmarkStart w:id="7657" w:name="_Toc525209731"/>
      <w:bookmarkStart w:id="7658" w:name="_Toc525210132"/>
      <w:bookmarkStart w:id="7659" w:name="_Toc525210534"/>
      <w:bookmarkStart w:id="7660" w:name="_Toc525210935"/>
      <w:bookmarkStart w:id="7661" w:name="_Toc525211337"/>
      <w:bookmarkStart w:id="7662" w:name="_Toc525211736"/>
      <w:bookmarkStart w:id="7663" w:name="_Toc525212134"/>
      <w:bookmarkStart w:id="7664" w:name="_Toc525212533"/>
      <w:bookmarkStart w:id="7665" w:name="_Toc525212934"/>
      <w:bookmarkStart w:id="7666" w:name="_Toc525213335"/>
      <w:bookmarkStart w:id="7667" w:name="_Toc525215759"/>
      <w:bookmarkStart w:id="7668" w:name="_Toc525216161"/>
      <w:bookmarkStart w:id="7669" w:name="_Toc525216562"/>
      <w:bookmarkStart w:id="7670" w:name="_Toc525216962"/>
      <w:bookmarkStart w:id="7671" w:name="_Toc525217364"/>
      <w:bookmarkStart w:id="7672" w:name="_Toc525217765"/>
      <w:bookmarkStart w:id="7673" w:name="_Toc525218167"/>
      <w:bookmarkStart w:id="7674" w:name="_Toc525218569"/>
      <w:bookmarkStart w:id="7675" w:name="_Toc525218970"/>
      <w:bookmarkStart w:id="7676" w:name="_Toc525219368"/>
      <w:bookmarkStart w:id="7677" w:name="_Toc525219762"/>
      <w:bookmarkStart w:id="7678" w:name="_Toc525220155"/>
      <w:bookmarkStart w:id="7679" w:name="_Toc525220549"/>
      <w:bookmarkStart w:id="7680" w:name="_Toc525220943"/>
      <w:bookmarkStart w:id="7681" w:name="_Toc525221344"/>
      <w:bookmarkStart w:id="7682" w:name="_Toc525221744"/>
      <w:bookmarkStart w:id="7683" w:name="_Toc525222144"/>
      <w:bookmarkStart w:id="7684" w:name="_Toc525222543"/>
      <w:bookmarkStart w:id="7685" w:name="_Toc525222941"/>
      <w:bookmarkStart w:id="7686" w:name="_Toc525223339"/>
      <w:bookmarkStart w:id="7687" w:name="_Toc525223738"/>
      <w:bookmarkStart w:id="7688" w:name="_Toc525224136"/>
      <w:bookmarkStart w:id="7689" w:name="_Toc525224534"/>
      <w:bookmarkStart w:id="7690" w:name="_Toc525224932"/>
      <w:bookmarkStart w:id="7691" w:name="_Toc525225330"/>
      <w:bookmarkStart w:id="7692" w:name="_Toc525282563"/>
      <w:bookmarkStart w:id="7693" w:name="_Toc524935957"/>
      <w:bookmarkStart w:id="7694" w:name="_Toc525026631"/>
      <w:bookmarkStart w:id="7695" w:name="_Toc525028704"/>
      <w:bookmarkStart w:id="7696" w:name="_Toc525048348"/>
      <w:bookmarkStart w:id="7697" w:name="_Toc525116732"/>
      <w:bookmarkStart w:id="7698" w:name="_Toc525117155"/>
      <w:bookmarkStart w:id="7699" w:name="_Toc525117557"/>
      <w:bookmarkStart w:id="7700" w:name="_Toc525117958"/>
      <w:bookmarkStart w:id="7701" w:name="_Toc525204428"/>
      <w:bookmarkStart w:id="7702" w:name="_Toc525207502"/>
      <w:bookmarkStart w:id="7703" w:name="_Toc525208533"/>
      <w:bookmarkStart w:id="7704" w:name="_Toc525208932"/>
      <w:bookmarkStart w:id="7705" w:name="_Toc525209331"/>
      <w:bookmarkStart w:id="7706" w:name="_Toc525209732"/>
      <w:bookmarkStart w:id="7707" w:name="_Toc525210133"/>
      <w:bookmarkStart w:id="7708" w:name="_Toc525210535"/>
      <w:bookmarkStart w:id="7709" w:name="_Toc525210936"/>
      <w:bookmarkStart w:id="7710" w:name="_Toc525211338"/>
      <w:bookmarkStart w:id="7711" w:name="_Toc525211737"/>
      <w:bookmarkStart w:id="7712" w:name="_Toc525212135"/>
      <w:bookmarkStart w:id="7713" w:name="_Toc525212534"/>
      <w:bookmarkStart w:id="7714" w:name="_Toc525212935"/>
      <w:bookmarkStart w:id="7715" w:name="_Toc525213336"/>
      <w:bookmarkStart w:id="7716" w:name="_Toc525215760"/>
      <w:bookmarkStart w:id="7717" w:name="_Toc525216162"/>
      <w:bookmarkStart w:id="7718" w:name="_Toc525216563"/>
      <w:bookmarkStart w:id="7719" w:name="_Toc525216963"/>
      <w:bookmarkStart w:id="7720" w:name="_Toc525217365"/>
      <w:bookmarkStart w:id="7721" w:name="_Toc525217766"/>
      <w:bookmarkStart w:id="7722" w:name="_Toc525218168"/>
      <w:bookmarkStart w:id="7723" w:name="_Toc525218570"/>
      <w:bookmarkStart w:id="7724" w:name="_Toc525218971"/>
      <w:bookmarkStart w:id="7725" w:name="_Toc525219369"/>
      <w:bookmarkStart w:id="7726" w:name="_Toc525219763"/>
      <w:bookmarkStart w:id="7727" w:name="_Toc525220156"/>
      <w:bookmarkStart w:id="7728" w:name="_Toc525220550"/>
      <w:bookmarkStart w:id="7729" w:name="_Toc525220944"/>
      <w:bookmarkStart w:id="7730" w:name="_Toc525221345"/>
      <w:bookmarkStart w:id="7731" w:name="_Toc525221745"/>
      <w:bookmarkStart w:id="7732" w:name="_Toc525222145"/>
      <w:bookmarkStart w:id="7733" w:name="_Toc525222544"/>
      <w:bookmarkStart w:id="7734" w:name="_Toc525222942"/>
      <w:bookmarkStart w:id="7735" w:name="_Toc525223340"/>
      <w:bookmarkStart w:id="7736" w:name="_Toc525223739"/>
      <w:bookmarkStart w:id="7737" w:name="_Toc525224137"/>
      <w:bookmarkStart w:id="7738" w:name="_Toc525224535"/>
      <w:bookmarkStart w:id="7739" w:name="_Toc525224933"/>
      <w:bookmarkStart w:id="7740" w:name="_Toc525225331"/>
      <w:bookmarkStart w:id="7741" w:name="_Toc525282564"/>
      <w:bookmarkStart w:id="7742" w:name="_Toc524935958"/>
      <w:bookmarkStart w:id="7743" w:name="_Toc525026632"/>
      <w:bookmarkStart w:id="7744" w:name="_Toc525028705"/>
      <w:bookmarkStart w:id="7745" w:name="_Toc525048349"/>
      <w:bookmarkStart w:id="7746" w:name="_Toc525116733"/>
      <w:bookmarkStart w:id="7747" w:name="_Toc525117156"/>
      <w:bookmarkStart w:id="7748" w:name="_Toc525117558"/>
      <w:bookmarkStart w:id="7749" w:name="_Toc525117959"/>
      <w:bookmarkStart w:id="7750" w:name="_Toc525204429"/>
      <w:bookmarkStart w:id="7751" w:name="_Toc525207503"/>
      <w:bookmarkStart w:id="7752" w:name="_Toc525208534"/>
      <w:bookmarkStart w:id="7753" w:name="_Toc525208933"/>
      <w:bookmarkStart w:id="7754" w:name="_Toc525209332"/>
      <w:bookmarkStart w:id="7755" w:name="_Toc525209733"/>
      <w:bookmarkStart w:id="7756" w:name="_Toc525210134"/>
      <w:bookmarkStart w:id="7757" w:name="_Toc525210536"/>
      <w:bookmarkStart w:id="7758" w:name="_Toc525210937"/>
      <w:bookmarkStart w:id="7759" w:name="_Toc525211339"/>
      <w:bookmarkStart w:id="7760" w:name="_Toc525211738"/>
      <w:bookmarkStart w:id="7761" w:name="_Toc525212136"/>
      <w:bookmarkStart w:id="7762" w:name="_Toc525212535"/>
      <w:bookmarkStart w:id="7763" w:name="_Toc525212936"/>
      <w:bookmarkStart w:id="7764" w:name="_Toc525213337"/>
      <w:bookmarkStart w:id="7765" w:name="_Toc525215761"/>
      <w:bookmarkStart w:id="7766" w:name="_Toc525216163"/>
      <w:bookmarkStart w:id="7767" w:name="_Toc525216564"/>
      <w:bookmarkStart w:id="7768" w:name="_Toc525216964"/>
      <w:bookmarkStart w:id="7769" w:name="_Toc525217366"/>
      <w:bookmarkStart w:id="7770" w:name="_Toc525217767"/>
      <w:bookmarkStart w:id="7771" w:name="_Toc525218169"/>
      <w:bookmarkStart w:id="7772" w:name="_Toc525218571"/>
      <w:bookmarkStart w:id="7773" w:name="_Toc525218972"/>
      <w:bookmarkStart w:id="7774" w:name="_Toc525219370"/>
      <w:bookmarkStart w:id="7775" w:name="_Toc525219764"/>
      <w:bookmarkStart w:id="7776" w:name="_Toc525220157"/>
      <w:bookmarkStart w:id="7777" w:name="_Toc525220551"/>
      <w:bookmarkStart w:id="7778" w:name="_Toc525220945"/>
      <w:bookmarkStart w:id="7779" w:name="_Toc525221346"/>
      <w:bookmarkStart w:id="7780" w:name="_Toc525221746"/>
      <w:bookmarkStart w:id="7781" w:name="_Toc525222146"/>
      <w:bookmarkStart w:id="7782" w:name="_Toc525222545"/>
      <w:bookmarkStart w:id="7783" w:name="_Toc525222943"/>
      <w:bookmarkStart w:id="7784" w:name="_Toc525223341"/>
      <w:bookmarkStart w:id="7785" w:name="_Toc525223740"/>
      <w:bookmarkStart w:id="7786" w:name="_Toc525224138"/>
      <w:bookmarkStart w:id="7787" w:name="_Toc525224536"/>
      <w:bookmarkStart w:id="7788" w:name="_Toc525224934"/>
      <w:bookmarkStart w:id="7789" w:name="_Toc525225332"/>
      <w:bookmarkStart w:id="7790" w:name="_Toc525282565"/>
      <w:bookmarkStart w:id="7791" w:name="_Toc524935959"/>
      <w:bookmarkStart w:id="7792" w:name="_Toc525026633"/>
      <w:bookmarkStart w:id="7793" w:name="_Toc525028706"/>
      <w:bookmarkStart w:id="7794" w:name="_Toc525048350"/>
      <w:bookmarkStart w:id="7795" w:name="_Toc525116734"/>
      <w:bookmarkStart w:id="7796" w:name="_Toc525117157"/>
      <w:bookmarkStart w:id="7797" w:name="_Toc525117559"/>
      <w:bookmarkStart w:id="7798" w:name="_Toc525117960"/>
      <w:bookmarkStart w:id="7799" w:name="_Toc525204430"/>
      <w:bookmarkStart w:id="7800" w:name="_Toc525207504"/>
      <w:bookmarkStart w:id="7801" w:name="_Toc525208535"/>
      <w:bookmarkStart w:id="7802" w:name="_Toc525208934"/>
      <w:bookmarkStart w:id="7803" w:name="_Toc525209333"/>
      <w:bookmarkStart w:id="7804" w:name="_Toc525209734"/>
      <w:bookmarkStart w:id="7805" w:name="_Toc525210135"/>
      <w:bookmarkStart w:id="7806" w:name="_Toc525210537"/>
      <w:bookmarkStart w:id="7807" w:name="_Toc525210938"/>
      <w:bookmarkStart w:id="7808" w:name="_Toc525211340"/>
      <w:bookmarkStart w:id="7809" w:name="_Toc525211739"/>
      <w:bookmarkStart w:id="7810" w:name="_Toc525212137"/>
      <w:bookmarkStart w:id="7811" w:name="_Toc525212536"/>
      <w:bookmarkStart w:id="7812" w:name="_Toc525212937"/>
      <w:bookmarkStart w:id="7813" w:name="_Toc525213338"/>
      <w:bookmarkStart w:id="7814" w:name="_Toc525215762"/>
      <w:bookmarkStart w:id="7815" w:name="_Toc525216164"/>
      <w:bookmarkStart w:id="7816" w:name="_Toc525216565"/>
      <w:bookmarkStart w:id="7817" w:name="_Toc525216965"/>
      <w:bookmarkStart w:id="7818" w:name="_Toc525217367"/>
      <w:bookmarkStart w:id="7819" w:name="_Toc525217768"/>
      <w:bookmarkStart w:id="7820" w:name="_Toc525218170"/>
      <w:bookmarkStart w:id="7821" w:name="_Toc525218572"/>
      <w:bookmarkStart w:id="7822" w:name="_Toc525218973"/>
      <w:bookmarkStart w:id="7823" w:name="_Toc525219371"/>
      <w:bookmarkStart w:id="7824" w:name="_Toc525219765"/>
      <w:bookmarkStart w:id="7825" w:name="_Toc525220158"/>
      <w:bookmarkStart w:id="7826" w:name="_Toc525220552"/>
      <w:bookmarkStart w:id="7827" w:name="_Toc525220946"/>
      <w:bookmarkStart w:id="7828" w:name="_Toc525221347"/>
      <w:bookmarkStart w:id="7829" w:name="_Toc525221747"/>
      <w:bookmarkStart w:id="7830" w:name="_Toc525222147"/>
      <w:bookmarkStart w:id="7831" w:name="_Toc525222546"/>
      <w:bookmarkStart w:id="7832" w:name="_Toc525222944"/>
      <w:bookmarkStart w:id="7833" w:name="_Toc525223342"/>
      <w:bookmarkStart w:id="7834" w:name="_Toc525223741"/>
      <w:bookmarkStart w:id="7835" w:name="_Toc525224139"/>
      <w:bookmarkStart w:id="7836" w:name="_Toc525224537"/>
      <w:bookmarkStart w:id="7837" w:name="_Toc525224935"/>
      <w:bookmarkStart w:id="7838" w:name="_Toc525225333"/>
      <w:bookmarkStart w:id="7839" w:name="_Toc525282566"/>
      <w:bookmarkStart w:id="7840" w:name="_Toc524935960"/>
      <w:bookmarkStart w:id="7841" w:name="_Toc525026634"/>
      <w:bookmarkStart w:id="7842" w:name="_Toc525028707"/>
      <w:bookmarkStart w:id="7843" w:name="_Toc525048351"/>
      <w:bookmarkStart w:id="7844" w:name="_Toc525116735"/>
      <w:bookmarkStart w:id="7845" w:name="_Toc525117158"/>
      <w:bookmarkStart w:id="7846" w:name="_Toc525117560"/>
      <w:bookmarkStart w:id="7847" w:name="_Toc525117961"/>
      <w:bookmarkStart w:id="7848" w:name="_Toc525204431"/>
      <w:bookmarkStart w:id="7849" w:name="_Toc525207505"/>
      <w:bookmarkStart w:id="7850" w:name="_Toc525208536"/>
      <w:bookmarkStart w:id="7851" w:name="_Toc525208935"/>
      <w:bookmarkStart w:id="7852" w:name="_Toc525209334"/>
      <w:bookmarkStart w:id="7853" w:name="_Toc525209735"/>
      <w:bookmarkStart w:id="7854" w:name="_Toc525210136"/>
      <w:bookmarkStart w:id="7855" w:name="_Toc525210538"/>
      <w:bookmarkStart w:id="7856" w:name="_Toc525210939"/>
      <w:bookmarkStart w:id="7857" w:name="_Toc525211341"/>
      <w:bookmarkStart w:id="7858" w:name="_Toc525211740"/>
      <w:bookmarkStart w:id="7859" w:name="_Toc525212138"/>
      <w:bookmarkStart w:id="7860" w:name="_Toc525212537"/>
      <w:bookmarkStart w:id="7861" w:name="_Toc525212938"/>
      <w:bookmarkStart w:id="7862" w:name="_Toc525213339"/>
      <w:bookmarkStart w:id="7863" w:name="_Toc525215763"/>
      <w:bookmarkStart w:id="7864" w:name="_Toc525216165"/>
      <w:bookmarkStart w:id="7865" w:name="_Toc525216566"/>
      <w:bookmarkStart w:id="7866" w:name="_Toc525216966"/>
      <w:bookmarkStart w:id="7867" w:name="_Toc525217368"/>
      <w:bookmarkStart w:id="7868" w:name="_Toc525217769"/>
      <w:bookmarkStart w:id="7869" w:name="_Toc525218171"/>
      <w:bookmarkStart w:id="7870" w:name="_Toc525218573"/>
      <w:bookmarkStart w:id="7871" w:name="_Toc525218974"/>
      <w:bookmarkStart w:id="7872" w:name="_Toc525219372"/>
      <w:bookmarkStart w:id="7873" w:name="_Toc525219766"/>
      <w:bookmarkStart w:id="7874" w:name="_Toc525220159"/>
      <w:bookmarkStart w:id="7875" w:name="_Toc525220553"/>
      <w:bookmarkStart w:id="7876" w:name="_Toc525220947"/>
      <w:bookmarkStart w:id="7877" w:name="_Toc525221348"/>
      <w:bookmarkStart w:id="7878" w:name="_Toc525221748"/>
      <w:bookmarkStart w:id="7879" w:name="_Toc525222148"/>
      <w:bookmarkStart w:id="7880" w:name="_Toc525222547"/>
      <w:bookmarkStart w:id="7881" w:name="_Toc525222945"/>
      <w:bookmarkStart w:id="7882" w:name="_Toc525223343"/>
      <w:bookmarkStart w:id="7883" w:name="_Toc525223742"/>
      <w:bookmarkStart w:id="7884" w:name="_Toc525224140"/>
      <w:bookmarkStart w:id="7885" w:name="_Toc525224538"/>
      <w:bookmarkStart w:id="7886" w:name="_Toc525224936"/>
      <w:bookmarkStart w:id="7887" w:name="_Toc525225334"/>
      <w:bookmarkStart w:id="7888" w:name="_Toc525282567"/>
      <w:bookmarkStart w:id="7889" w:name="_Toc524935961"/>
      <w:bookmarkStart w:id="7890" w:name="_Toc525026635"/>
      <w:bookmarkStart w:id="7891" w:name="_Toc525028708"/>
      <w:bookmarkStart w:id="7892" w:name="_Toc525048352"/>
      <w:bookmarkStart w:id="7893" w:name="_Toc525116736"/>
      <w:bookmarkStart w:id="7894" w:name="_Toc525117159"/>
      <w:bookmarkStart w:id="7895" w:name="_Toc525117561"/>
      <w:bookmarkStart w:id="7896" w:name="_Toc525117962"/>
      <w:bookmarkStart w:id="7897" w:name="_Toc525204432"/>
      <w:bookmarkStart w:id="7898" w:name="_Toc525207506"/>
      <w:bookmarkStart w:id="7899" w:name="_Toc525208537"/>
      <w:bookmarkStart w:id="7900" w:name="_Toc525208936"/>
      <w:bookmarkStart w:id="7901" w:name="_Toc525209335"/>
      <w:bookmarkStart w:id="7902" w:name="_Toc525209736"/>
      <w:bookmarkStart w:id="7903" w:name="_Toc525210137"/>
      <w:bookmarkStart w:id="7904" w:name="_Toc525210539"/>
      <w:bookmarkStart w:id="7905" w:name="_Toc525210940"/>
      <w:bookmarkStart w:id="7906" w:name="_Toc525211342"/>
      <w:bookmarkStart w:id="7907" w:name="_Toc525211741"/>
      <w:bookmarkStart w:id="7908" w:name="_Toc525212139"/>
      <w:bookmarkStart w:id="7909" w:name="_Toc525212538"/>
      <w:bookmarkStart w:id="7910" w:name="_Toc525212939"/>
      <w:bookmarkStart w:id="7911" w:name="_Toc525213340"/>
      <w:bookmarkStart w:id="7912" w:name="_Toc525215764"/>
      <w:bookmarkStart w:id="7913" w:name="_Toc525216166"/>
      <w:bookmarkStart w:id="7914" w:name="_Toc525216567"/>
      <w:bookmarkStart w:id="7915" w:name="_Toc525216967"/>
      <w:bookmarkStart w:id="7916" w:name="_Toc525217369"/>
      <w:bookmarkStart w:id="7917" w:name="_Toc525217770"/>
      <w:bookmarkStart w:id="7918" w:name="_Toc525218172"/>
      <w:bookmarkStart w:id="7919" w:name="_Toc525218574"/>
      <w:bookmarkStart w:id="7920" w:name="_Toc525218975"/>
      <w:bookmarkStart w:id="7921" w:name="_Toc525219373"/>
      <w:bookmarkStart w:id="7922" w:name="_Toc525219767"/>
      <w:bookmarkStart w:id="7923" w:name="_Toc525220160"/>
      <w:bookmarkStart w:id="7924" w:name="_Toc525220554"/>
      <w:bookmarkStart w:id="7925" w:name="_Toc525220948"/>
      <w:bookmarkStart w:id="7926" w:name="_Toc525221349"/>
      <w:bookmarkStart w:id="7927" w:name="_Toc525221749"/>
      <w:bookmarkStart w:id="7928" w:name="_Toc525222149"/>
      <w:bookmarkStart w:id="7929" w:name="_Toc525222548"/>
      <w:bookmarkStart w:id="7930" w:name="_Toc525222946"/>
      <w:bookmarkStart w:id="7931" w:name="_Toc525223344"/>
      <w:bookmarkStart w:id="7932" w:name="_Toc525223743"/>
      <w:bookmarkStart w:id="7933" w:name="_Toc525224141"/>
      <w:bookmarkStart w:id="7934" w:name="_Toc525224539"/>
      <w:bookmarkStart w:id="7935" w:name="_Toc525224937"/>
      <w:bookmarkStart w:id="7936" w:name="_Toc525225335"/>
      <w:bookmarkStart w:id="7937" w:name="_Toc525282568"/>
      <w:bookmarkStart w:id="7938" w:name="_Toc524935962"/>
      <w:bookmarkStart w:id="7939" w:name="_Toc525026636"/>
      <w:bookmarkStart w:id="7940" w:name="_Toc525028709"/>
      <w:bookmarkStart w:id="7941" w:name="_Toc525048353"/>
      <w:bookmarkStart w:id="7942" w:name="_Toc525116737"/>
      <w:bookmarkStart w:id="7943" w:name="_Toc525117160"/>
      <w:bookmarkStart w:id="7944" w:name="_Toc525117562"/>
      <w:bookmarkStart w:id="7945" w:name="_Toc525117963"/>
      <w:bookmarkStart w:id="7946" w:name="_Toc525204433"/>
      <w:bookmarkStart w:id="7947" w:name="_Toc525207507"/>
      <w:bookmarkStart w:id="7948" w:name="_Toc525208538"/>
      <w:bookmarkStart w:id="7949" w:name="_Toc525208937"/>
      <w:bookmarkStart w:id="7950" w:name="_Toc525209336"/>
      <w:bookmarkStart w:id="7951" w:name="_Toc525209737"/>
      <w:bookmarkStart w:id="7952" w:name="_Toc525210138"/>
      <w:bookmarkStart w:id="7953" w:name="_Toc525210540"/>
      <w:bookmarkStart w:id="7954" w:name="_Toc525210941"/>
      <w:bookmarkStart w:id="7955" w:name="_Toc525211343"/>
      <w:bookmarkStart w:id="7956" w:name="_Toc525211742"/>
      <w:bookmarkStart w:id="7957" w:name="_Toc525212140"/>
      <w:bookmarkStart w:id="7958" w:name="_Toc525212539"/>
      <w:bookmarkStart w:id="7959" w:name="_Toc525212940"/>
      <w:bookmarkStart w:id="7960" w:name="_Toc525213341"/>
      <w:bookmarkStart w:id="7961" w:name="_Toc525215765"/>
      <w:bookmarkStart w:id="7962" w:name="_Toc525216167"/>
      <w:bookmarkStart w:id="7963" w:name="_Toc525216568"/>
      <w:bookmarkStart w:id="7964" w:name="_Toc525216968"/>
      <w:bookmarkStart w:id="7965" w:name="_Toc525217370"/>
      <w:bookmarkStart w:id="7966" w:name="_Toc525217771"/>
      <w:bookmarkStart w:id="7967" w:name="_Toc525218173"/>
      <w:bookmarkStart w:id="7968" w:name="_Toc525218575"/>
      <w:bookmarkStart w:id="7969" w:name="_Toc525218976"/>
      <w:bookmarkStart w:id="7970" w:name="_Toc525219374"/>
      <w:bookmarkStart w:id="7971" w:name="_Toc525219768"/>
      <w:bookmarkStart w:id="7972" w:name="_Toc525220161"/>
      <w:bookmarkStart w:id="7973" w:name="_Toc525220555"/>
      <w:bookmarkStart w:id="7974" w:name="_Toc525220949"/>
      <w:bookmarkStart w:id="7975" w:name="_Toc525221350"/>
      <w:bookmarkStart w:id="7976" w:name="_Toc525221750"/>
      <w:bookmarkStart w:id="7977" w:name="_Toc525222150"/>
      <w:bookmarkStart w:id="7978" w:name="_Toc525222549"/>
      <w:bookmarkStart w:id="7979" w:name="_Toc525222947"/>
      <w:bookmarkStart w:id="7980" w:name="_Toc525223345"/>
      <w:bookmarkStart w:id="7981" w:name="_Toc525223744"/>
      <w:bookmarkStart w:id="7982" w:name="_Toc525224142"/>
      <w:bookmarkStart w:id="7983" w:name="_Toc525224540"/>
      <w:bookmarkStart w:id="7984" w:name="_Toc525224938"/>
      <w:bookmarkStart w:id="7985" w:name="_Toc525225336"/>
      <w:bookmarkStart w:id="7986" w:name="_Toc525282569"/>
      <w:bookmarkStart w:id="7987" w:name="_Toc524935963"/>
      <w:bookmarkStart w:id="7988" w:name="_Toc525026637"/>
      <w:bookmarkStart w:id="7989" w:name="_Toc525028710"/>
      <w:bookmarkStart w:id="7990" w:name="_Toc525048354"/>
      <w:bookmarkStart w:id="7991" w:name="_Toc525116738"/>
      <w:bookmarkStart w:id="7992" w:name="_Toc525117161"/>
      <w:bookmarkStart w:id="7993" w:name="_Toc525117563"/>
      <w:bookmarkStart w:id="7994" w:name="_Toc525117964"/>
      <w:bookmarkStart w:id="7995" w:name="_Toc525204434"/>
      <w:bookmarkStart w:id="7996" w:name="_Toc525207508"/>
      <w:bookmarkStart w:id="7997" w:name="_Toc525208539"/>
      <w:bookmarkStart w:id="7998" w:name="_Toc525208938"/>
      <w:bookmarkStart w:id="7999" w:name="_Toc525209337"/>
      <w:bookmarkStart w:id="8000" w:name="_Toc525209738"/>
      <w:bookmarkStart w:id="8001" w:name="_Toc525210139"/>
      <w:bookmarkStart w:id="8002" w:name="_Toc525210541"/>
      <w:bookmarkStart w:id="8003" w:name="_Toc525210942"/>
      <w:bookmarkStart w:id="8004" w:name="_Toc525211344"/>
      <w:bookmarkStart w:id="8005" w:name="_Toc525211743"/>
      <w:bookmarkStart w:id="8006" w:name="_Toc525212141"/>
      <w:bookmarkStart w:id="8007" w:name="_Toc525212540"/>
      <w:bookmarkStart w:id="8008" w:name="_Toc525212941"/>
      <w:bookmarkStart w:id="8009" w:name="_Toc525213342"/>
      <w:bookmarkStart w:id="8010" w:name="_Toc525215766"/>
      <w:bookmarkStart w:id="8011" w:name="_Toc525216168"/>
      <w:bookmarkStart w:id="8012" w:name="_Toc525216569"/>
      <w:bookmarkStart w:id="8013" w:name="_Toc525216969"/>
      <w:bookmarkStart w:id="8014" w:name="_Toc525217371"/>
      <w:bookmarkStart w:id="8015" w:name="_Toc525217772"/>
      <w:bookmarkStart w:id="8016" w:name="_Toc525218174"/>
      <w:bookmarkStart w:id="8017" w:name="_Toc525218576"/>
      <w:bookmarkStart w:id="8018" w:name="_Toc525218977"/>
      <w:bookmarkStart w:id="8019" w:name="_Toc525219375"/>
      <w:bookmarkStart w:id="8020" w:name="_Toc525219769"/>
      <w:bookmarkStart w:id="8021" w:name="_Toc525220162"/>
      <w:bookmarkStart w:id="8022" w:name="_Toc525220556"/>
      <w:bookmarkStart w:id="8023" w:name="_Toc525220950"/>
      <w:bookmarkStart w:id="8024" w:name="_Toc525221351"/>
      <w:bookmarkStart w:id="8025" w:name="_Toc525221751"/>
      <w:bookmarkStart w:id="8026" w:name="_Toc525222151"/>
      <w:bookmarkStart w:id="8027" w:name="_Toc525222550"/>
      <w:bookmarkStart w:id="8028" w:name="_Toc525222948"/>
      <w:bookmarkStart w:id="8029" w:name="_Toc525223346"/>
      <w:bookmarkStart w:id="8030" w:name="_Toc525223745"/>
      <w:bookmarkStart w:id="8031" w:name="_Toc525224143"/>
      <w:bookmarkStart w:id="8032" w:name="_Toc525224541"/>
      <w:bookmarkStart w:id="8033" w:name="_Toc525224939"/>
      <w:bookmarkStart w:id="8034" w:name="_Toc525225337"/>
      <w:bookmarkStart w:id="8035" w:name="_Toc525282570"/>
      <w:bookmarkStart w:id="8036" w:name="_Toc524935964"/>
      <w:bookmarkStart w:id="8037" w:name="_Toc525026638"/>
      <w:bookmarkStart w:id="8038" w:name="_Toc525028711"/>
      <w:bookmarkStart w:id="8039" w:name="_Toc525048355"/>
      <w:bookmarkStart w:id="8040" w:name="_Toc525116739"/>
      <w:bookmarkStart w:id="8041" w:name="_Toc525117162"/>
      <w:bookmarkStart w:id="8042" w:name="_Toc525117564"/>
      <w:bookmarkStart w:id="8043" w:name="_Toc525117965"/>
      <w:bookmarkStart w:id="8044" w:name="_Toc525204435"/>
      <w:bookmarkStart w:id="8045" w:name="_Toc525207509"/>
      <w:bookmarkStart w:id="8046" w:name="_Toc525208540"/>
      <w:bookmarkStart w:id="8047" w:name="_Toc525208939"/>
      <w:bookmarkStart w:id="8048" w:name="_Toc525209338"/>
      <w:bookmarkStart w:id="8049" w:name="_Toc525209739"/>
      <w:bookmarkStart w:id="8050" w:name="_Toc525210140"/>
      <w:bookmarkStart w:id="8051" w:name="_Toc525210542"/>
      <w:bookmarkStart w:id="8052" w:name="_Toc525210943"/>
      <w:bookmarkStart w:id="8053" w:name="_Toc525211345"/>
      <w:bookmarkStart w:id="8054" w:name="_Toc525211744"/>
      <w:bookmarkStart w:id="8055" w:name="_Toc525212142"/>
      <w:bookmarkStart w:id="8056" w:name="_Toc525212541"/>
      <w:bookmarkStart w:id="8057" w:name="_Toc525212942"/>
      <w:bookmarkStart w:id="8058" w:name="_Toc525213343"/>
      <w:bookmarkStart w:id="8059" w:name="_Toc525215767"/>
      <w:bookmarkStart w:id="8060" w:name="_Toc525216169"/>
      <w:bookmarkStart w:id="8061" w:name="_Toc525216570"/>
      <w:bookmarkStart w:id="8062" w:name="_Toc525216970"/>
      <w:bookmarkStart w:id="8063" w:name="_Toc525217372"/>
      <w:bookmarkStart w:id="8064" w:name="_Toc525217773"/>
      <w:bookmarkStart w:id="8065" w:name="_Toc525218175"/>
      <w:bookmarkStart w:id="8066" w:name="_Toc525218577"/>
      <w:bookmarkStart w:id="8067" w:name="_Toc525218978"/>
      <w:bookmarkStart w:id="8068" w:name="_Toc525219376"/>
      <w:bookmarkStart w:id="8069" w:name="_Toc525219770"/>
      <w:bookmarkStart w:id="8070" w:name="_Toc525220163"/>
      <w:bookmarkStart w:id="8071" w:name="_Toc525220557"/>
      <w:bookmarkStart w:id="8072" w:name="_Toc525220951"/>
      <w:bookmarkStart w:id="8073" w:name="_Toc525221352"/>
      <w:bookmarkStart w:id="8074" w:name="_Toc525221752"/>
      <w:bookmarkStart w:id="8075" w:name="_Toc525222152"/>
      <w:bookmarkStart w:id="8076" w:name="_Toc525222551"/>
      <w:bookmarkStart w:id="8077" w:name="_Toc525222949"/>
      <w:bookmarkStart w:id="8078" w:name="_Toc525223347"/>
      <w:bookmarkStart w:id="8079" w:name="_Toc525223746"/>
      <w:bookmarkStart w:id="8080" w:name="_Toc525224144"/>
      <w:bookmarkStart w:id="8081" w:name="_Toc525224542"/>
      <w:bookmarkStart w:id="8082" w:name="_Toc525224940"/>
      <w:bookmarkStart w:id="8083" w:name="_Toc525225338"/>
      <w:bookmarkStart w:id="8084" w:name="_Toc525282571"/>
      <w:bookmarkStart w:id="8085" w:name="_Toc524935965"/>
      <w:bookmarkStart w:id="8086" w:name="_Toc525026639"/>
      <w:bookmarkStart w:id="8087" w:name="_Toc525028712"/>
      <w:bookmarkStart w:id="8088" w:name="_Toc525048356"/>
      <w:bookmarkStart w:id="8089" w:name="_Toc525116740"/>
      <w:bookmarkStart w:id="8090" w:name="_Toc525117163"/>
      <w:bookmarkStart w:id="8091" w:name="_Toc525117565"/>
      <w:bookmarkStart w:id="8092" w:name="_Toc525117966"/>
      <w:bookmarkStart w:id="8093" w:name="_Toc525204436"/>
      <w:bookmarkStart w:id="8094" w:name="_Toc525207510"/>
      <w:bookmarkStart w:id="8095" w:name="_Toc525208541"/>
      <w:bookmarkStart w:id="8096" w:name="_Toc525208940"/>
      <w:bookmarkStart w:id="8097" w:name="_Toc525209339"/>
      <w:bookmarkStart w:id="8098" w:name="_Toc525209740"/>
      <w:bookmarkStart w:id="8099" w:name="_Toc525210141"/>
      <w:bookmarkStart w:id="8100" w:name="_Toc525210543"/>
      <w:bookmarkStart w:id="8101" w:name="_Toc525210944"/>
      <w:bookmarkStart w:id="8102" w:name="_Toc525211346"/>
      <w:bookmarkStart w:id="8103" w:name="_Toc525211745"/>
      <w:bookmarkStart w:id="8104" w:name="_Toc525212143"/>
      <w:bookmarkStart w:id="8105" w:name="_Toc525212542"/>
      <w:bookmarkStart w:id="8106" w:name="_Toc525212943"/>
      <w:bookmarkStart w:id="8107" w:name="_Toc525213344"/>
      <w:bookmarkStart w:id="8108" w:name="_Toc525215768"/>
      <w:bookmarkStart w:id="8109" w:name="_Toc525216170"/>
      <w:bookmarkStart w:id="8110" w:name="_Toc525216571"/>
      <w:bookmarkStart w:id="8111" w:name="_Toc525216971"/>
      <w:bookmarkStart w:id="8112" w:name="_Toc525217373"/>
      <w:bookmarkStart w:id="8113" w:name="_Toc525217774"/>
      <w:bookmarkStart w:id="8114" w:name="_Toc525218176"/>
      <w:bookmarkStart w:id="8115" w:name="_Toc525218578"/>
      <w:bookmarkStart w:id="8116" w:name="_Toc525218979"/>
      <w:bookmarkStart w:id="8117" w:name="_Toc525219377"/>
      <w:bookmarkStart w:id="8118" w:name="_Toc525219771"/>
      <w:bookmarkStart w:id="8119" w:name="_Toc525220164"/>
      <w:bookmarkStart w:id="8120" w:name="_Toc525220558"/>
      <w:bookmarkStart w:id="8121" w:name="_Toc525220952"/>
      <w:bookmarkStart w:id="8122" w:name="_Toc525221353"/>
      <w:bookmarkStart w:id="8123" w:name="_Toc525221753"/>
      <w:bookmarkStart w:id="8124" w:name="_Toc525222153"/>
      <w:bookmarkStart w:id="8125" w:name="_Toc525222552"/>
      <w:bookmarkStart w:id="8126" w:name="_Toc525222950"/>
      <w:bookmarkStart w:id="8127" w:name="_Toc525223348"/>
      <w:bookmarkStart w:id="8128" w:name="_Toc525223747"/>
      <w:bookmarkStart w:id="8129" w:name="_Toc525224145"/>
      <w:bookmarkStart w:id="8130" w:name="_Toc525224543"/>
      <w:bookmarkStart w:id="8131" w:name="_Toc525224941"/>
      <w:bookmarkStart w:id="8132" w:name="_Toc525225339"/>
      <w:bookmarkStart w:id="8133" w:name="_Toc525282572"/>
      <w:bookmarkStart w:id="8134" w:name="_Toc524935966"/>
      <w:bookmarkStart w:id="8135" w:name="_Toc525026640"/>
      <w:bookmarkStart w:id="8136" w:name="_Toc525028713"/>
      <w:bookmarkStart w:id="8137" w:name="_Toc525048357"/>
      <w:bookmarkStart w:id="8138" w:name="_Toc525116741"/>
      <w:bookmarkStart w:id="8139" w:name="_Toc525117164"/>
      <w:bookmarkStart w:id="8140" w:name="_Toc525117566"/>
      <w:bookmarkStart w:id="8141" w:name="_Toc525117967"/>
      <w:bookmarkStart w:id="8142" w:name="_Toc525204437"/>
      <w:bookmarkStart w:id="8143" w:name="_Toc525207511"/>
      <w:bookmarkStart w:id="8144" w:name="_Toc525208542"/>
      <w:bookmarkStart w:id="8145" w:name="_Toc525208941"/>
      <w:bookmarkStart w:id="8146" w:name="_Toc525209340"/>
      <w:bookmarkStart w:id="8147" w:name="_Toc525209741"/>
      <w:bookmarkStart w:id="8148" w:name="_Toc525210142"/>
      <w:bookmarkStart w:id="8149" w:name="_Toc525210544"/>
      <w:bookmarkStart w:id="8150" w:name="_Toc525210945"/>
      <w:bookmarkStart w:id="8151" w:name="_Toc525211347"/>
      <w:bookmarkStart w:id="8152" w:name="_Toc525211746"/>
      <w:bookmarkStart w:id="8153" w:name="_Toc525212144"/>
      <w:bookmarkStart w:id="8154" w:name="_Toc525212543"/>
      <w:bookmarkStart w:id="8155" w:name="_Toc525212944"/>
      <w:bookmarkStart w:id="8156" w:name="_Toc525213345"/>
      <w:bookmarkStart w:id="8157" w:name="_Toc525215769"/>
      <w:bookmarkStart w:id="8158" w:name="_Toc525216171"/>
      <w:bookmarkStart w:id="8159" w:name="_Toc525216572"/>
      <w:bookmarkStart w:id="8160" w:name="_Toc525216972"/>
      <w:bookmarkStart w:id="8161" w:name="_Toc525217374"/>
      <w:bookmarkStart w:id="8162" w:name="_Toc525217775"/>
      <w:bookmarkStart w:id="8163" w:name="_Toc525218177"/>
      <w:bookmarkStart w:id="8164" w:name="_Toc525218579"/>
      <w:bookmarkStart w:id="8165" w:name="_Toc525218980"/>
      <w:bookmarkStart w:id="8166" w:name="_Toc525219378"/>
      <w:bookmarkStart w:id="8167" w:name="_Toc525219772"/>
      <w:bookmarkStart w:id="8168" w:name="_Toc525220165"/>
      <w:bookmarkStart w:id="8169" w:name="_Toc525220559"/>
      <w:bookmarkStart w:id="8170" w:name="_Toc525220953"/>
      <w:bookmarkStart w:id="8171" w:name="_Toc525221354"/>
      <w:bookmarkStart w:id="8172" w:name="_Toc525221754"/>
      <w:bookmarkStart w:id="8173" w:name="_Toc525222154"/>
      <w:bookmarkStart w:id="8174" w:name="_Toc525222553"/>
      <w:bookmarkStart w:id="8175" w:name="_Toc525222951"/>
      <w:bookmarkStart w:id="8176" w:name="_Toc525223349"/>
      <w:bookmarkStart w:id="8177" w:name="_Toc525223748"/>
      <w:bookmarkStart w:id="8178" w:name="_Toc525224146"/>
      <w:bookmarkStart w:id="8179" w:name="_Toc525224544"/>
      <w:bookmarkStart w:id="8180" w:name="_Toc525224942"/>
      <w:bookmarkStart w:id="8181" w:name="_Toc525225340"/>
      <w:bookmarkStart w:id="8182" w:name="_Toc525282573"/>
      <w:bookmarkStart w:id="8183" w:name="_Toc524935967"/>
      <w:bookmarkStart w:id="8184" w:name="_Toc525026641"/>
      <w:bookmarkStart w:id="8185" w:name="_Toc525028714"/>
      <w:bookmarkStart w:id="8186" w:name="_Toc525048358"/>
      <w:bookmarkStart w:id="8187" w:name="_Toc525116742"/>
      <w:bookmarkStart w:id="8188" w:name="_Toc525117165"/>
      <w:bookmarkStart w:id="8189" w:name="_Toc525117567"/>
      <w:bookmarkStart w:id="8190" w:name="_Toc525117968"/>
      <w:bookmarkStart w:id="8191" w:name="_Toc525204438"/>
      <w:bookmarkStart w:id="8192" w:name="_Toc525207512"/>
      <w:bookmarkStart w:id="8193" w:name="_Toc525208543"/>
      <w:bookmarkStart w:id="8194" w:name="_Toc525208942"/>
      <w:bookmarkStart w:id="8195" w:name="_Toc525209341"/>
      <w:bookmarkStart w:id="8196" w:name="_Toc525209742"/>
      <w:bookmarkStart w:id="8197" w:name="_Toc525210143"/>
      <w:bookmarkStart w:id="8198" w:name="_Toc525210545"/>
      <w:bookmarkStart w:id="8199" w:name="_Toc525210946"/>
      <w:bookmarkStart w:id="8200" w:name="_Toc525211348"/>
      <w:bookmarkStart w:id="8201" w:name="_Toc525211747"/>
      <w:bookmarkStart w:id="8202" w:name="_Toc525212145"/>
      <w:bookmarkStart w:id="8203" w:name="_Toc525212544"/>
      <w:bookmarkStart w:id="8204" w:name="_Toc525212945"/>
      <w:bookmarkStart w:id="8205" w:name="_Toc525213346"/>
      <w:bookmarkStart w:id="8206" w:name="_Toc525215770"/>
      <w:bookmarkStart w:id="8207" w:name="_Toc525216172"/>
      <w:bookmarkStart w:id="8208" w:name="_Toc525216573"/>
      <w:bookmarkStart w:id="8209" w:name="_Toc525216973"/>
      <w:bookmarkStart w:id="8210" w:name="_Toc525217375"/>
      <w:bookmarkStart w:id="8211" w:name="_Toc525217776"/>
      <w:bookmarkStart w:id="8212" w:name="_Toc525218178"/>
      <w:bookmarkStart w:id="8213" w:name="_Toc525218580"/>
      <w:bookmarkStart w:id="8214" w:name="_Toc525218981"/>
      <w:bookmarkStart w:id="8215" w:name="_Toc525219379"/>
      <w:bookmarkStart w:id="8216" w:name="_Toc525219773"/>
      <w:bookmarkStart w:id="8217" w:name="_Toc525220166"/>
      <w:bookmarkStart w:id="8218" w:name="_Toc525220560"/>
      <w:bookmarkStart w:id="8219" w:name="_Toc525220954"/>
      <w:bookmarkStart w:id="8220" w:name="_Toc525221355"/>
      <w:bookmarkStart w:id="8221" w:name="_Toc525221755"/>
      <w:bookmarkStart w:id="8222" w:name="_Toc525222155"/>
      <w:bookmarkStart w:id="8223" w:name="_Toc525222554"/>
      <w:bookmarkStart w:id="8224" w:name="_Toc525222952"/>
      <w:bookmarkStart w:id="8225" w:name="_Toc525223350"/>
      <w:bookmarkStart w:id="8226" w:name="_Toc525223749"/>
      <w:bookmarkStart w:id="8227" w:name="_Toc525224147"/>
      <w:bookmarkStart w:id="8228" w:name="_Toc525224545"/>
      <w:bookmarkStart w:id="8229" w:name="_Toc525224943"/>
      <w:bookmarkStart w:id="8230" w:name="_Toc525225341"/>
      <w:bookmarkStart w:id="8231" w:name="_Toc525282574"/>
      <w:bookmarkStart w:id="8232" w:name="_Toc524935968"/>
      <w:bookmarkStart w:id="8233" w:name="_Toc525026642"/>
      <w:bookmarkStart w:id="8234" w:name="_Toc525028715"/>
      <w:bookmarkStart w:id="8235" w:name="_Toc525048359"/>
      <w:bookmarkStart w:id="8236" w:name="_Toc525116743"/>
      <w:bookmarkStart w:id="8237" w:name="_Toc525117166"/>
      <w:bookmarkStart w:id="8238" w:name="_Toc525117568"/>
      <w:bookmarkStart w:id="8239" w:name="_Toc525117969"/>
      <w:bookmarkStart w:id="8240" w:name="_Toc525204439"/>
      <w:bookmarkStart w:id="8241" w:name="_Toc525207513"/>
      <w:bookmarkStart w:id="8242" w:name="_Toc525208544"/>
      <w:bookmarkStart w:id="8243" w:name="_Toc525208943"/>
      <w:bookmarkStart w:id="8244" w:name="_Toc525209342"/>
      <w:bookmarkStart w:id="8245" w:name="_Toc525209743"/>
      <w:bookmarkStart w:id="8246" w:name="_Toc525210144"/>
      <w:bookmarkStart w:id="8247" w:name="_Toc525210546"/>
      <w:bookmarkStart w:id="8248" w:name="_Toc525210947"/>
      <w:bookmarkStart w:id="8249" w:name="_Toc525211349"/>
      <w:bookmarkStart w:id="8250" w:name="_Toc525211748"/>
      <w:bookmarkStart w:id="8251" w:name="_Toc525212146"/>
      <w:bookmarkStart w:id="8252" w:name="_Toc525212545"/>
      <w:bookmarkStart w:id="8253" w:name="_Toc525212946"/>
      <w:bookmarkStart w:id="8254" w:name="_Toc525213347"/>
      <w:bookmarkStart w:id="8255" w:name="_Toc525215771"/>
      <w:bookmarkStart w:id="8256" w:name="_Toc525216173"/>
      <w:bookmarkStart w:id="8257" w:name="_Toc525216574"/>
      <w:bookmarkStart w:id="8258" w:name="_Toc525216974"/>
      <w:bookmarkStart w:id="8259" w:name="_Toc525217376"/>
      <w:bookmarkStart w:id="8260" w:name="_Toc525217777"/>
      <w:bookmarkStart w:id="8261" w:name="_Toc525218179"/>
      <w:bookmarkStart w:id="8262" w:name="_Toc525218581"/>
      <w:bookmarkStart w:id="8263" w:name="_Toc525218982"/>
      <w:bookmarkStart w:id="8264" w:name="_Toc525219380"/>
      <w:bookmarkStart w:id="8265" w:name="_Toc525219774"/>
      <w:bookmarkStart w:id="8266" w:name="_Toc525220167"/>
      <w:bookmarkStart w:id="8267" w:name="_Toc525220561"/>
      <w:bookmarkStart w:id="8268" w:name="_Toc525220955"/>
      <w:bookmarkStart w:id="8269" w:name="_Toc525221356"/>
      <w:bookmarkStart w:id="8270" w:name="_Toc525221756"/>
      <w:bookmarkStart w:id="8271" w:name="_Toc525222156"/>
      <w:bookmarkStart w:id="8272" w:name="_Toc525222555"/>
      <w:bookmarkStart w:id="8273" w:name="_Toc525222953"/>
      <w:bookmarkStart w:id="8274" w:name="_Toc525223351"/>
      <w:bookmarkStart w:id="8275" w:name="_Toc525223750"/>
      <w:bookmarkStart w:id="8276" w:name="_Toc525224148"/>
      <w:bookmarkStart w:id="8277" w:name="_Toc525224546"/>
      <w:bookmarkStart w:id="8278" w:name="_Toc525224944"/>
      <w:bookmarkStart w:id="8279" w:name="_Toc525225342"/>
      <w:bookmarkStart w:id="8280" w:name="_Toc525282575"/>
      <w:bookmarkStart w:id="8281" w:name="_Toc524935969"/>
      <w:bookmarkStart w:id="8282" w:name="_Toc525026643"/>
      <w:bookmarkStart w:id="8283" w:name="_Toc525028716"/>
      <w:bookmarkStart w:id="8284" w:name="_Toc525048360"/>
      <w:bookmarkStart w:id="8285" w:name="_Toc525116744"/>
      <w:bookmarkStart w:id="8286" w:name="_Toc525117167"/>
      <w:bookmarkStart w:id="8287" w:name="_Toc525117569"/>
      <w:bookmarkStart w:id="8288" w:name="_Toc525117970"/>
      <w:bookmarkStart w:id="8289" w:name="_Toc525204440"/>
      <w:bookmarkStart w:id="8290" w:name="_Toc525207514"/>
      <w:bookmarkStart w:id="8291" w:name="_Toc525208545"/>
      <w:bookmarkStart w:id="8292" w:name="_Toc525208944"/>
      <w:bookmarkStart w:id="8293" w:name="_Toc525209343"/>
      <w:bookmarkStart w:id="8294" w:name="_Toc525209744"/>
      <w:bookmarkStart w:id="8295" w:name="_Toc525210145"/>
      <w:bookmarkStart w:id="8296" w:name="_Toc525210547"/>
      <w:bookmarkStart w:id="8297" w:name="_Toc525210948"/>
      <w:bookmarkStart w:id="8298" w:name="_Toc525211350"/>
      <w:bookmarkStart w:id="8299" w:name="_Toc525211749"/>
      <w:bookmarkStart w:id="8300" w:name="_Toc525212147"/>
      <w:bookmarkStart w:id="8301" w:name="_Toc525212546"/>
      <w:bookmarkStart w:id="8302" w:name="_Toc525212947"/>
      <w:bookmarkStart w:id="8303" w:name="_Toc525213348"/>
      <w:bookmarkStart w:id="8304" w:name="_Toc525215772"/>
      <w:bookmarkStart w:id="8305" w:name="_Toc525216174"/>
      <w:bookmarkStart w:id="8306" w:name="_Toc525216575"/>
      <w:bookmarkStart w:id="8307" w:name="_Toc525216975"/>
      <w:bookmarkStart w:id="8308" w:name="_Toc525217377"/>
      <w:bookmarkStart w:id="8309" w:name="_Toc525217778"/>
      <w:bookmarkStart w:id="8310" w:name="_Toc525218180"/>
      <w:bookmarkStart w:id="8311" w:name="_Toc525218582"/>
      <w:bookmarkStart w:id="8312" w:name="_Toc525218983"/>
      <w:bookmarkStart w:id="8313" w:name="_Toc525219381"/>
      <w:bookmarkStart w:id="8314" w:name="_Toc525219775"/>
      <w:bookmarkStart w:id="8315" w:name="_Toc525220168"/>
      <w:bookmarkStart w:id="8316" w:name="_Toc525220562"/>
      <w:bookmarkStart w:id="8317" w:name="_Toc525220956"/>
      <w:bookmarkStart w:id="8318" w:name="_Toc525221357"/>
      <w:bookmarkStart w:id="8319" w:name="_Toc525221757"/>
      <w:bookmarkStart w:id="8320" w:name="_Toc525222157"/>
      <w:bookmarkStart w:id="8321" w:name="_Toc525222556"/>
      <w:bookmarkStart w:id="8322" w:name="_Toc525222954"/>
      <w:bookmarkStart w:id="8323" w:name="_Toc525223352"/>
      <w:bookmarkStart w:id="8324" w:name="_Toc525223751"/>
      <w:bookmarkStart w:id="8325" w:name="_Toc525224149"/>
      <w:bookmarkStart w:id="8326" w:name="_Toc525224547"/>
      <w:bookmarkStart w:id="8327" w:name="_Toc525224945"/>
      <w:bookmarkStart w:id="8328" w:name="_Toc525225343"/>
      <w:bookmarkStart w:id="8329" w:name="_Toc525282576"/>
      <w:bookmarkStart w:id="8330" w:name="_Toc524935970"/>
      <w:bookmarkStart w:id="8331" w:name="_Toc525026644"/>
      <w:bookmarkStart w:id="8332" w:name="_Toc525028717"/>
      <w:bookmarkStart w:id="8333" w:name="_Toc525048361"/>
      <w:bookmarkStart w:id="8334" w:name="_Toc525116745"/>
      <w:bookmarkStart w:id="8335" w:name="_Toc525117168"/>
      <w:bookmarkStart w:id="8336" w:name="_Toc525117570"/>
      <w:bookmarkStart w:id="8337" w:name="_Toc525117971"/>
      <w:bookmarkStart w:id="8338" w:name="_Toc525204441"/>
      <w:bookmarkStart w:id="8339" w:name="_Toc525207515"/>
      <w:bookmarkStart w:id="8340" w:name="_Toc525208546"/>
      <w:bookmarkStart w:id="8341" w:name="_Toc525208945"/>
      <w:bookmarkStart w:id="8342" w:name="_Toc525209344"/>
      <w:bookmarkStart w:id="8343" w:name="_Toc525209745"/>
      <w:bookmarkStart w:id="8344" w:name="_Toc525210146"/>
      <w:bookmarkStart w:id="8345" w:name="_Toc525210548"/>
      <w:bookmarkStart w:id="8346" w:name="_Toc525210949"/>
      <w:bookmarkStart w:id="8347" w:name="_Toc525211351"/>
      <w:bookmarkStart w:id="8348" w:name="_Toc525211750"/>
      <w:bookmarkStart w:id="8349" w:name="_Toc525212148"/>
      <w:bookmarkStart w:id="8350" w:name="_Toc525212547"/>
      <w:bookmarkStart w:id="8351" w:name="_Toc525212948"/>
      <w:bookmarkStart w:id="8352" w:name="_Toc525213349"/>
      <w:bookmarkStart w:id="8353" w:name="_Toc525215773"/>
      <w:bookmarkStart w:id="8354" w:name="_Toc525216175"/>
      <w:bookmarkStart w:id="8355" w:name="_Toc525216576"/>
      <w:bookmarkStart w:id="8356" w:name="_Toc525216976"/>
      <w:bookmarkStart w:id="8357" w:name="_Toc525217378"/>
      <w:bookmarkStart w:id="8358" w:name="_Toc525217779"/>
      <w:bookmarkStart w:id="8359" w:name="_Toc525218181"/>
      <w:bookmarkStart w:id="8360" w:name="_Toc525218583"/>
      <w:bookmarkStart w:id="8361" w:name="_Toc525218984"/>
      <w:bookmarkStart w:id="8362" w:name="_Toc525219382"/>
      <w:bookmarkStart w:id="8363" w:name="_Toc525219776"/>
      <w:bookmarkStart w:id="8364" w:name="_Toc525220169"/>
      <w:bookmarkStart w:id="8365" w:name="_Toc525220563"/>
      <w:bookmarkStart w:id="8366" w:name="_Toc525220957"/>
      <w:bookmarkStart w:id="8367" w:name="_Toc525221358"/>
      <w:bookmarkStart w:id="8368" w:name="_Toc525221758"/>
      <w:bookmarkStart w:id="8369" w:name="_Toc525222158"/>
      <w:bookmarkStart w:id="8370" w:name="_Toc525222557"/>
      <w:bookmarkStart w:id="8371" w:name="_Toc525222955"/>
      <w:bookmarkStart w:id="8372" w:name="_Toc525223353"/>
      <w:bookmarkStart w:id="8373" w:name="_Toc525223752"/>
      <w:bookmarkStart w:id="8374" w:name="_Toc525224150"/>
      <w:bookmarkStart w:id="8375" w:name="_Toc525224548"/>
      <w:bookmarkStart w:id="8376" w:name="_Toc525224946"/>
      <w:bookmarkStart w:id="8377" w:name="_Toc525225344"/>
      <w:bookmarkStart w:id="8378" w:name="_Toc525282577"/>
      <w:bookmarkStart w:id="8379" w:name="_Toc524935971"/>
      <w:bookmarkStart w:id="8380" w:name="_Toc525026645"/>
      <w:bookmarkStart w:id="8381" w:name="_Toc525028718"/>
      <w:bookmarkStart w:id="8382" w:name="_Toc525048362"/>
      <w:bookmarkStart w:id="8383" w:name="_Toc525116746"/>
      <w:bookmarkStart w:id="8384" w:name="_Toc525117169"/>
      <w:bookmarkStart w:id="8385" w:name="_Toc525117571"/>
      <w:bookmarkStart w:id="8386" w:name="_Toc525117972"/>
      <w:bookmarkStart w:id="8387" w:name="_Toc525204442"/>
      <w:bookmarkStart w:id="8388" w:name="_Toc525207516"/>
      <w:bookmarkStart w:id="8389" w:name="_Toc525208547"/>
      <w:bookmarkStart w:id="8390" w:name="_Toc525208946"/>
      <w:bookmarkStart w:id="8391" w:name="_Toc525209345"/>
      <w:bookmarkStart w:id="8392" w:name="_Toc525209746"/>
      <w:bookmarkStart w:id="8393" w:name="_Toc525210147"/>
      <w:bookmarkStart w:id="8394" w:name="_Toc525210549"/>
      <w:bookmarkStart w:id="8395" w:name="_Toc525210950"/>
      <w:bookmarkStart w:id="8396" w:name="_Toc525211352"/>
      <w:bookmarkStart w:id="8397" w:name="_Toc525211751"/>
      <w:bookmarkStart w:id="8398" w:name="_Toc525212149"/>
      <w:bookmarkStart w:id="8399" w:name="_Toc525212548"/>
      <w:bookmarkStart w:id="8400" w:name="_Toc525212949"/>
      <w:bookmarkStart w:id="8401" w:name="_Toc525213350"/>
      <w:bookmarkStart w:id="8402" w:name="_Toc525215774"/>
      <w:bookmarkStart w:id="8403" w:name="_Toc525216176"/>
      <w:bookmarkStart w:id="8404" w:name="_Toc525216577"/>
      <w:bookmarkStart w:id="8405" w:name="_Toc525216977"/>
      <w:bookmarkStart w:id="8406" w:name="_Toc525217379"/>
      <w:bookmarkStart w:id="8407" w:name="_Toc525217780"/>
      <w:bookmarkStart w:id="8408" w:name="_Toc525218182"/>
      <w:bookmarkStart w:id="8409" w:name="_Toc525218584"/>
      <w:bookmarkStart w:id="8410" w:name="_Toc525218985"/>
      <w:bookmarkStart w:id="8411" w:name="_Toc525219383"/>
      <w:bookmarkStart w:id="8412" w:name="_Toc525219777"/>
      <w:bookmarkStart w:id="8413" w:name="_Toc525220170"/>
      <w:bookmarkStart w:id="8414" w:name="_Toc525220564"/>
      <w:bookmarkStart w:id="8415" w:name="_Toc525220958"/>
      <w:bookmarkStart w:id="8416" w:name="_Toc525221359"/>
      <w:bookmarkStart w:id="8417" w:name="_Toc525221759"/>
      <w:bookmarkStart w:id="8418" w:name="_Toc525222159"/>
      <w:bookmarkStart w:id="8419" w:name="_Toc525222558"/>
      <w:bookmarkStart w:id="8420" w:name="_Toc525222956"/>
      <w:bookmarkStart w:id="8421" w:name="_Toc525223354"/>
      <w:bookmarkStart w:id="8422" w:name="_Toc525223753"/>
      <w:bookmarkStart w:id="8423" w:name="_Toc525224151"/>
      <w:bookmarkStart w:id="8424" w:name="_Toc525224549"/>
      <w:bookmarkStart w:id="8425" w:name="_Toc525224947"/>
      <w:bookmarkStart w:id="8426" w:name="_Toc525225345"/>
      <w:bookmarkStart w:id="8427" w:name="_Toc525282578"/>
      <w:bookmarkStart w:id="8428" w:name="_Toc524935972"/>
      <w:bookmarkStart w:id="8429" w:name="_Toc525026646"/>
      <w:bookmarkStart w:id="8430" w:name="_Toc525028719"/>
      <w:bookmarkStart w:id="8431" w:name="_Toc525048363"/>
      <w:bookmarkStart w:id="8432" w:name="_Toc525116747"/>
      <w:bookmarkStart w:id="8433" w:name="_Toc525117170"/>
      <w:bookmarkStart w:id="8434" w:name="_Toc525117572"/>
      <w:bookmarkStart w:id="8435" w:name="_Toc525117973"/>
      <w:bookmarkStart w:id="8436" w:name="_Toc525204443"/>
      <w:bookmarkStart w:id="8437" w:name="_Toc525207517"/>
      <w:bookmarkStart w:id="8438" w:name="_Toc525208548"/>
      <w:bookmarkStart w:id="8439" w:name="_Toc525208947"/>
      <w:bookmarkStart w:id="8440" w:name="_Toc525209346"/>
      <w:bookmarkStart w:id="8441" w:name="_Toc525209747"/>
      <w:bookmarkStart w:id="8442" w:name="_Toc525210148"/>
      <w:bookmarkStart w:id="8443" w:name="_Toc525210550"/>
      <w:bookmarkStart w:id="8444" w:name="_Toc525210951"/>
      <w:bookmarkStart w:id="8445" w:name="_Toc525211353"/>
      <w:bookmarkStart w:id="8446" w:name="_Toc525211752"/>
      <w:bookmarkStart w:id="8447" w:name="_Toc525212150"/>
      <w:bookmarkStart w:id="8448" w:name="_Toc525212549"/>
      <w:bookmarkStart w:id="8449" w:name="_Toc525212950"/>
      <w:bookmarkStart w:id="8450" w:name="_Toc525213351"/>
      <w:bookmarkStart w:id="8451" w:name="_Toc525215775"/>
      <w:bookmarkStart w:id="8452" w:name="_Toc525216177"/>
      <w:bookmarkStart w:id="8453" w:name="_Toc525216578"/>
      <w:bookmarkStart w:id="8454" w:name="_Toc525216978"/>
      <w:bookmarkStart w:id="8455" w:name="_Toc525217380"/>
      <w:bookmarkStart w:id="8456" w:name="_Toc525217781"/>
      <w:bookmarkStart w:id="8457" w:name="_Toc525218183"/>
      <w:bookmarkStart w:id="8458" w:name="_Toc525218585"/>
      <w:bookmarkStart w:id="8459" w:name="_Toc525218986"/>
      <w:bookmarkStart w:id="8460" w:name="_Toc525219384"/>
      <w:bookmarkStart w:id="8461" w:name="_Toc525219778"/>
      <w:bookmarkStart w:id="8462" w:name="_Toc525220171"/>
      <w:bookmarkStart w:id="8463" w:name="_Toc525220565"/>
      <w:bookmarkStart w:id="8464" w:name="_Toc525220959"/>
      <w:bookmarkStart w:id="8465" w:name="_Toc525221360"/>
      <w:bookmarkStart w:id="8466" w:name="_Toc525221760"/>
      <w:bookmarkStart w:id="8467" w:name="_Toc525222160"/>
      <w:bookmarkStart w:id="8468" w:name="_Toc525222559"/>
      <w:bookmarkStart w:id="8469" w:name="_Toc525222957"/>
      <w:bookmarkStart w:id="8470" w:name="_Toc525223355"/>
      <w:bookmarkStart w:id="8471" w:name="_Toc525223754"/>
      <w:bookmarkStart w:id="8472" w:name="_Toc525224152"/>
      <w:bookmarkStart w:id="8473" w:name="_Toc525224550"/>
      <w:bookmarkStart w:id="8474" w:name="_Toc525224948"/>
      <w:bookmarkStart w:id="8475" w:name="_Toc525225346"/>
      <w:bookmarkStart w:id="8476" w:name="_Toc525282579"/>
      <w:bookmarkStart w:id="8477" w:name="_Toc524935973"/>
      <w:bookmarkStart w:id="8478" w:name="_Toc525026647"/>
      <w:bookmarkStart w:id="8479" w:name="_Toc525028720"/>
      <w:bookmarkStart w:id="8480" w:name="_Toc525048364"/>
      <w:bookmarkStart w:id="8481" w:name="_Toc525116748"/>
      <w:bookmarkStart w:id="8482" w:name="_Toc525117171"/>
      <w:bookmarkStart w:id="8483" w:name="_Toc525117573"/>
      <w:bookmarkStart w:id="8484" w:name="_Toc525117974"/>
      <w:bookmarkStart w:id="8485" w:name="_Toc525204444"/>
      <w:bookmarkStart w:id="8486" w:name="_Toc525207518"/>
      <w:bookmarkStart w:id="8487" w:name="_Toc525208549"/>
      <w:bookmarkStart w:id="8488" w:name="_Toc525208948"/>
      <w:bookmarkStart w:id="8489" w:name="_Toc525209347"/>
      <w:bookmarkStart w:id="8490" w:name="_Toc525209748"/>
      <w:bookmarkStart w:id="8491" w:name="_Toc525210149"/>
      <w:bookmarkStart w:id="8492" w:name="_Toc525210551"/>
      <w:bookmarkStart w:id="8493" w:name="_Toc525210952"/>
      <w:bookmarkStart w:id="8494" w:name="_Toc525211354"/>
      <w:bookmarkStart w:id="8495" w:name="_Toc525211753"/>
      <w:bookmarkStart w:id="8496" w:name="_Toc525212151"/>
      <w:bookmarkStart w:id="8497" w:name="_Toc525212550"/>
      <w:bookmarkStart w:id="8498" w:name="_Toc525212951"/>
      <w:bookmarkStart w:id="8499" w:name="_Toc525213352"/>
      <w:bookmarkStart w:id="8500" w:name="_Toc525215776"/>
      <w:bookmarkStart w:id="8501" w:name="_Toc525216178"/>
      <w:bookmarkStart w:id="8502" w:name="_Toc525216579"/>
      <w:bookmarkStart w:id="8503" w:name="_Toc525216979"/>
      <w:bookmarkStart w:id="8504" w:name="_Toc525217381"/>
      <w:bookmarkStart w:id="8505" w:name="_Toc525217782"/>
      <w:bookmarkStart w:id="8506" w:name="_Toc525218184"/>
      <w:bookmarkStart w:id="8507" w:name="_Toc525218586"/>
      <w:bookmarkStart w:id="8508" w:name="_Toc525218987"/>
      <w:bookmarkStart w:id="8509" w:name="_Toc525219385"/>
      <w:bookmarkStart w:id="8510" w:name="_Toc525219779"/>
      <w:bookmarkStart w:id="8511" w:name="_Toc525220172"/>
      <w:bookmarkStart w:id="8512" w:name="_Toc525220566"/>
      <w:bookmarkStart w:id="8513" w:name="_Toc525220960"/>
      <w:bookmarkStart w:id="8514" w:name="_Toc525221361"/>
      <w:bookmarkStart w:id="8515" w:name="_Toc525221761"/>
      <w:bookmarkStart w:id="8516" w:name="_Toc525222161"/>
      <w:bookmarkStart w:id="8517" w:name="_Toc525222560"/>
      <w:bookmarkStart w:id="8518" w:name="_Toc525222958"/>
      <w:bookmarkStart w:id="8519" w:name="_Toc525223356"/>
      <w:bookmarkStart w:id="8520" w:name="_Toc525223755"/>
      <w:bookmarkStart w:id="8521" w:name="_Toc525224153"/>
      <w:bookmarkStart w:id="8522" w:name="_Toc525224551"/>
      <w:bookmarkStart w:id="8523" w:name="_Toc525224949"/>
      <w:bookmarkStart w:id="8524" w:name="_Toc525225347"/>
      <w:bookmarkStart w:id="8525" w:name="_Toc525282580"/>
      <w:bookmarkStart w:id="8526" w:name="_Toc524935974"/>
      <w:bookmarkStart w:id="8527" w:name="_Toc525026648"/>
      <w:bookmarkStart w:id="8528" w:name="_Toc525028721"/>
      <w:bookmarkStart w:id="8529" w:name="_Toc525048365"/>
      <w:bookmarkStart w:id="8530" w:name="_Toc525116749"/>
      <w:bookmarkStart w:id="8531" w:name="_Toc525117172"/>
      <w:bookmarkStart w:id="8532" w:name="_Toc525117574"/>
      <w:bookmarkStart w:id="8533" w:name="_Toc525117975"/>
      <w:bookmarkStart w:id="8534" w:name="_Toc525204445"/>
      <w:bookmarkStart w:id="8535" w:name="_Toc525207519"/>
      <w:bookmarkStart w:id="8536" w:name="_Toc525208550"/>
      <w:bookmarkStart w:id="8537" w:name="_Toc525208949"/>
      <w:bookmarkStart w:id="8538" w:name="_Toc525209348"/>
      <w:bookmarkStart w:id="8539" w:name="_Toc525209749"/>
      <w:bookmarkStart w:id="8540" w:name="_Toc525210150"/>
      <w:bookmarkStart w:id="8541" w:name="_Toc525210552"/>
      <w:bookmarkStart w:id="8542" w:name="_Toc525210953"/>
      <w:bookmarkStart w:id="8543" w:name="_Toc525211355"/>
      <w:bookmarkStart w:id="8544" w:name="_Toc525211754"/>
      <w:bookmarkStart w:id="8545" w:name="_Toc525212152"/>
      <w:bookmarkStart w:id="8546" w:name="_Toc525212551"/>
      <w:bookmarkStart w:id="8547" w:name="_Toc525212952"/>
      <w:bookmarkStart w:id="8548" w:name="_Toc525213353"/>
      <w:bookmarkStart w:id="8549" w:name="_Toc525215777"/>
      <w:bookmarkStart w:id="8550" w:name="_Toc525216179"/>
      <w:bookmarkStart w:id="8551" w:name="_Toc525216580"/>
      <w:bookmarkStart w:id="8552" w:name="_Toc525216980"/>
      <w:bookmarkStart w:id="8553" w:name="_Toc525217382"/>
      <w:bookmarkStart w:id="8554" w:name="_Toc525217783"/>
      <w:bookmarkStart w:id="8555" w:name="_Toc525218185"/>
      <w:bookmarkStart w:id="8556" w:name="_Toc525218587"/>
      <w:bookmarkStart w:id="8557" w:name="_Toc525218988"/>
      <w:bookmarkStart w:id="8558" w:name="_Toc525219386"/>
      <w:bookmarkStart w:id="8559" w:name="_Toc525219780"/>
      <w:bookmarkStart w:id="8560" w:name="_Toc525220173"/>
      <w:bookmarkStart w:id="8561" w:name="_Toc525220567"/>
      <w:bookmarkStart w:id="8562" w:name="_Toc525220961"/>
      <w:bookmarkStart w:id="8563" w:name="_Toc525221362"/>
      <w:bookmarkStart w:id="8564" w:name="_Toc525221762"/>
      <w:bookmarkStart w:id="8565" w:name="_Toc525222162"/>
      <w:bookmarkStart w:id="8566" w:name="_Toc525222561"/>
      <w:bookmarkStart w:id="8567" w:name="_Toc525222959"/>
      <w:bookmarkStart w:id="8568" w:name="_Toc525223357"/>
      <w:bookmarkStart w:id="8569" w:name="_Toc525223756"/>
      <w:bookmarkStart w:id="8570" w:name="_Toc525224154"/>
      <w:bookmarkStart w:id="8571" w:name="_Toc525224552"/>
      <w:bookmarkStart w:id="8572" w:name="_Toc525224950"/>
      <w:bookmarkStart w:id="8573" w:name="_Toc525225348"/>
      <w:bookmarkStart w:id="8574" w:name="_Toc525282581"/>
      <w:bookmarkStart w:id="8575" w:name="_Toc524935975"/>
      <w:bookmarkStart w:id="8576" w:name="_Toc525026649"/>
      <w:bookmarkStart w:id="8577" w:name="_Toc525028722"/>
      <w:bookmarkStart w:id="8578" w:name="_Toc525048366"/>
      <w:bookmarkStart w:id="8579" w:name="_Toc525116750"/>
      <w:bookmarkStart w:id="8580" w:name="_Toc525117173"/>
      <w:bookmarkStart w:id="8581" w:name="_Toc525117575"/>
      <w:bookmarkStart w:id="8582" w:name="_Toc525117976"/>
      <w:bookmarkStart w:id="8583" w:name="_Toc525204446"/>
      <w:bookmarkStart w:id="8584" w:name="_Toc525207520"/>
      <w:bookmarkStart w:id="8585" w:name="_Toc525208551"/>
      <w:bookmarkStart w:id="8586" w:name="_Toc525208950"/>
      <w:bookmarkStart w:id="8587" w:name="_Toc525209349"/>
      <w:bookmarkStart w:id="8588" w:name="_Toc525209750"/>
      <w:bookmarkStart w:id="8589" w:name="_Toc525210151"/>
      <w:bookmarkStart w:id="8590" w:name="_Toc525210553"/>
      <w:bookmarkStart w:id="8591" w:name="_Toc525210954"/>
      <w:bookmarkStart w:id="8592" w:name="_Toc525211356"/>
      <w:bookmarkStart w:id="8593" w:name="_Toc525211755"/>
      <w:bookmarkStart w:id="8594" w:name="_Toc525212153"/>
      <w:bookmarkStart w:id="8595" w:name="_Toc525212552"/>
      <w:bookmarkStart w:id="8596" w:name="_Toc525212953"/>
      <w:bookmarkStart w:id="8597" w:name="_Toc525213354"/>
      <w:bookmarkStart w:id="8598" w:name="_Toc525215778"/>
      <w:bookmarkStart w:id="8599" w:name="_Toc525216180"/>
      <w:bookmarkStart w:id="8600" w:name="_Toc525216581"/>
      <w:bookmarkStart w:id="8601" w:name="_Toc525216981"/>
      <w:bookmarkStart w:id="8602" w:name="_Toc525217383"/>
      <w:bookmarkStart w:id="8603" w:name="_Toc525217784"/>
      <w:bookmarkStart w:id="8604" w:name="_Toc525218186"/>
      <w:bookmarkStart w:id="8605" w:name="_Toc525218588"/>
      <w:bookmarkStart w:id="8606" w:name="_Toc525218989"/>
      <w:bookmarkStart w:id="8607" w:name="_Toc525219387"/>
      <w:bookmarkStart w:id="8608" w:name="_Toc525219781"/>
      <w:bookmarkStart w:id="8609" w:name="_Toc525220174"/>
      <w:bookmarkStart w:id="8610" w:name="_Toc525220568"/>
      <w:bookmarkStart w:id="8611" w:name="_Toc525220962"/>
      <w:bookmarkStart w:id="8612" w:name="_Toc525221363"/>
      <w:bookmarkStart w:id="8613" w:name="_Toc525221763"/>
      <w:bookmarkStart w:id="8614" w:name="_Toc525222163"/>
      <w:bookmarkStart w:id="8615" w:name="_Toc525222562"/>
      <w:bookmarkStart w:id="8616" w:name="_Toc525222960"/>
      <w:bookmarkStart w:id="8617" w:name="_Toc525223358"/>
      <w:bookmarkStart w:id="8618" w:name="_Toc525223757"/>
      <w:bookmarkStart w:id="8619" w:name="_Toc525224155"/>
      <w:bookmarkStart w:id="8620" w:name="_Toc525224553"/>
      <w:bookmarkStart w:id="8621" w:name="_Toc525224951"/>
      <w:bookmarkStart w:id="8622" w:name="_Toc525225349"/>
      <w:bookmarkStart w:id="8623" w:name="_Toc525282582"/>
      <w:bookmarkStart w:id="8624" w:name="_Toc524935976"/>
      <w:bookmarkStart w:id="8625" w:name="_Toc525026650"/>
      <w:bookmarkStart w:id="8626" w:name="_Toc525028723"/>
      <w:bookmarkStart w:id="8627" w:name="_Toc525048367"/>
      <w:bookmarkStart w:id="8628" w:name="_Toc525116751"/>
      <w:bookmarkStart w:id="8629" w:name="_Toc525117174"/>
      <w:bookmarkStart w:id="8630" w:name="_Toc525117576"/>
      <w:bookmarkStart w:id="8631" w:name="_Toc525117977"/>
      <w:bookmarkStart w:id="8632" w:name="_Toc525204447"/>
      <w:bookmarkStart w:id="8633" w:name="_Toc525207521"/>
      <w:bookmarkStart w:id="8634" w:name="_Toc525208552"/>
      <w:bookmarkStart w:id="8635" w:name="_Toc525208951"/>
      <w:bookmarkStart w:id="8636" w:name="_Toc525209350"/>
      <w:bookmarkStart w:id="8637" w:name="_Toc525209751"/>
      <w:bookmarkStart w:id="8638" w:name="_Toc525210152"/>
      <w:bookmarkStart w:id="8639" w:name="_Toc525210554"/>
      <w:bookmarkStart w:id="8640" w:name="_Toc525210955"/>
      <w:bookmarkStart w:id="8641" w:name="_Toc525211357"/>
      <w:bookmarkStart w:id="8642" w:name="_Toc525211756"/>
      <w:bookmarkStart w:id="8643" w:name="_Toc525212154"/>
      <w:bookmarkStart w:id="8644" w:name="_Toc525212553"/>
      <w:bookmarkStart w:id="8645" w:name="_Toc525212954"/>
      <w:bookmarkStart w:id="8646" w:name="_Toc525213355"/>
      <w:bookmarkStart w:id="8647" w:name="_Toc525215779"/>
      <w:bookmarkStart w:id="8648" w:name="_Toc525216181"/>
      <w:bookmarkStart w:id="8649" w:name="_Toc525216582"/>
      <w:bookmarkStart w:id="8650" w:name="_Toc525216982"/>
      <w:bookmarkStart w:id="8651" w:name="_Toc525217384"/>
      <w:bookmarkStart w:id="8652" w:name="_Toc525217785"/>
      <w:bookmarkStart w:id="8653" w:name="_Toc525218187"/>
      <w:bookmarkStart w:id="8654" w:name="_Toc525218589"/>
      <w:bookmarkStart w:id="8655" w:name="_Toc525218990"/>
      <w:bookmarkStart w:id="8656" w:name="_Toc525219388"/>
      <w:bookmarkStart w:id="8657" w:name="_Toc525219782"/>
      <w:bookmarkStart w:id="8658" w:name="_Toc525220175"/>
      <w:bookmarkStart w:id="8659" w:name="_Toc525220569"/>
      <w:bookmarkStart w:id="8660" w:name="_Toc525220963"/>
      <w:bookmarkStart w:id="8661" w:name="_Toc525221364"/>
      <w:bookmarkStart w:id="8662" w:name="_Toc525221764"/>
      <w:bookmarkStart w:id="8663" w:name="_Toc525222164"/>
      <w:bookmarkStart w:id="8664" w:name="_Toc525222563"/>
      <w:bookmarkStart w:id="8665" w:name="_Toc525222961"/>
      <w:bookmarkStart w:id="8666" w:name="_Toc525223359"/>
      <w:bookmarkStart w:id="8667" w:name="_Toc525223758"/>
      <w:bookmarkStart w:id="8668" w:name="_Toc525224156"/>
      <w:bookmarkStart w:id="8669" w:name="_Toc525224554"/>
      <w:bookmarkStart w:id="8670" w:name="_Toc525224952"/>
      <w:bookmarkStart w:id="8671" w:name="_Toc525225350"/>
      <w:bookmarkStart w:id="8672" w:name="_Toc525282583"/>
      <w:bookmarkStart w:id="8673" w:name="_Toc524935977"/>
      <w:bookmarkStart w:id="8674" w:name="_Toc525026651"/>
      <w:bookmarkStart w:id="8675" w:name="_Toc525028724"/>
      <w:bookmarkStart w:id="8676" w:name="_Toc525048368"/>
      <w:bookmarkStart w:id="8677" w:name="_Toc525116752"/>
      <w:bookmarkStart w:id="8678" w:name="_Toc525117175"/>
      <w:bookmarkStart w:id="8679" w:name="_Toc525117577"/>
      <w:bookmarkStart w:id="8680" w:name="_Toc525117978"/>
      <w:bookmarkStart w:id="8681" w:name="_Toc525204448"/>
      <w:bookmarkStart w:id="8682" w:name="_Toc525207522"/>
      <w:bookmarkStart w:id="8683" w:name="_Toc525208553"/>
      <w:bookmarkStart w:id="8684" w:name="_Toc525208952"/>
      <w:bookmarkStart w:id="8685" w:name="_Toc525209351"/>
      <w:bookmarkStart w:id="8686" w:name="_Toc525209752"/>
      <w:bookmarkStart w:id="8687" w:name="_Toc525210153"/>
      <w:bookmarkStart w:id="8688" w:name="_Toc525210555"/>
      <w:bookmarkStart w:id="8689" w:name="_Toc525210956"/>
      <w:bookmarkStart w:id="8690" w:name="_Toc525211358"/>
      <w:bookmarkStart w:id="8691" w:name="_Toc525211757"/>
      <w:bookmarkStart w:id="8692" w:name="_Toc525212155"/>
      <w:bookmarkStart w:id="8693" w:name="_Toc525212554"/>
      <w:bookmarkStart w:id="8694" w:name="_Toc525212955"/>
      <w:bookmarkStart w:id="8695" w:name="_Toc525213356"/>
      <w:bookmarkStart w:id="8696" w:name="_Toc525215780"/>
      <w:bookmarkStart w:id="8697" w:name="_Toc525216182"/>
      <w:bookmarkStart w:id="8698" w:name="_Toc525216583"/>
      <w:bookmarkStart w:id="8699" w:name="_Toc525216983"/>
      <w:bookmarkStart w:id="8700" w:name="_Toc525217385"/>
      <w:bookmarkStart w:id="8701" w:name="_Toc525217786"/>
      <w:bookmarkStart w:id="8702" w:name="_Toc525218188"/>
      <w:bookmarkStart w:id="8703" w:name="_Toc525218590"/>
      <w:bookmarkStart w:id="8704" w:name="_Toc525218991"/>
      <w:bookmarkStart w:id="8705" w:name="_Toc525219389"/>
      <w:bookmarkStart w:id="8706" w:name="_Toc525219783"/>
      <w:bookmarkStart w:id="8707" w:name="_Toc525220176"/>
      <w:bookmarkStart w:id="8708" w:name="_Toc525220570"/>
      <w:bookmarkStart w:id="8709" w:name="_Toc525220964"/>
      <w:bookmarkStart w:id="8710" w:name="_Toc525221365"/>
      <w:bookmarkStart w:id="8711" w:name="_Toc525221765"/>
      <w:bookmarkStart w:id="8712" w:name="_Toc525222165"/>
      <w:bookmarkStart w:id="8713" w:name="_Toc525222564"/>
      <w:bookmarkStart w:id="8714" w:name="_Toc525222962"/>
      <w:bookmarkStart w:id="8715" w:name="_Toc525223360"/>
      <w:bookmarkStart w:id="8716" w:name="_Toc525223759"/>
      <w:bookmarkStart w:id="8717" w:name="_Toc525224157"/>
      <w:bookmarkStart w:id="8718" w:name="_Toc525224555"/>
      <w:bookmarkStart w:id="8719" w:name="_Toc525224953"/>
      <w:bookmarkStart w:id="8720" w:name="_Toc525225351"/>
      <w:bookmarkStart w:id="8721" w:name="_Toc525282584"/>
      <w:bookmarkStart w:id="8722" w:name="_Toc524935978"/>
      <w:bookmarkStart w:id="8723" w:name="_Toc525026652"/>
      <w:bookmarkStart w:id="8724" w:name="_Toc525028725"/>
      <w:bookmarkStart w:id="8725" w:name="_Toc525048369"/>
      <w:bookmarkStart w:id="8726" w:name="_Toc525116753"/>
      <w:bookmarkStart w:id="8727" w:name="_Toc525117176"/>
      <w:bookmarkStart w:id="8728" w:name="_Toc525117578"/>
      <w:bookmarkStart w:id="8729" w:name="_Toc525117979"/>
      <w:bookmarkStart w:id="8730" w:name="_Toc525204449"/>
      <w:bookmarkStart w:id="8731" w:name="_Toc525207523"/>
      <w:bookmarkStart w:id="8732" w:name="_Toc525208554"/>
      <w:bookmarkStart w:id="8733" w:name="_Toc525208953"/>
      <w:bookmarkStart w:id="8734" w:name="_Toc525209352"/>
      <w:bookmarkStart w:id="8735" w:name="_Toc525209753"/>
      <w:bookmarkStart w:id="8736" w:name="_Toc525210154"/>
      <w:bookmarkStart w:id="8737" w:name="_Toc525210556"/>
      <w:bookmarkStart w:id="8738" w:name="_Toc525210957"/>
      <w:bookmarkStart w:id="8739" w:name="_Toc525211359"/>
      <w:bookmarkStart w:id="8740" w:name="_Toc525211758"/>
      <w:bookmarkStart w:id="8741" w:name="_Toc525212156"/>
      <w:bookmarkStart w:id="8742" w:name="_Toc525212555"/>
      <w:bookmarkStart w:id="8743" w:name="_Toc525212956"/>
      <w:bookmarkStart w:id="8744" w:name="_Toc525213357"/>
      <w:bookmarkStart w:id="8745" w:name="_Toc525215781"/>
      <w:bookmarkStart w:id="8746" w:name="_Toc525216183"/>
      <w:bookmarkStart w:id="8747" w:name="_Toc525216584"/>
      <w:bookmarkStart w:id="8748" w:name="_Toc525216984"/>
      <w:bookmarkStart w:id="8749" w:name="_Toc525217386"/>
      <w:bookmarkStart w:id="8750" w:name="_Toc525217787"/>
      <w:bookmarkStart w:id="8751" w:name="_Toc525218189"/>
      <w:bookmarkStart w:id="8752" w:name="_Toc525218591"/>
      <w:bookmarkStart w:id="8753" w:name="_Toc525218992"/>
      <w:bookmarkStart w:id="8754" w:name="_Toc525219390"/>
      <w:bookmarkStart w:id="8755" w:name="_Toc525219784"/>
      <w:bookmarkStart w:id="8756" w:name="_Toc525220177"/>
      <w:bookmarkStart w:id="8757" w:name="_Toc525220571"/>
      <w:bookmarkStart w:id="8758" w:name="_Toc525220965"/>
      <w:bookmarkStart w:id="8759" w:name="_Toc525221366"/>
      <w:bookmarkStart w:id="8760" w:name="_Toc525221766"/>
      <w:bookmarkStart w:id="8761" w:name="_Toc525222166"/>
      <w:bookmarkStart w:id="8762" w:name="_Toc525222565"/>
      <w:bookmarkStart w:id="8763" w:name="_Toc525222963"/>
      <w:bookmarkStart w:id="8764" w:name="_Toc525223361"/>
      <w:bookmarkStart w:id="8765" w:name="_Toc525223760"/>
      <w:bookmarkStart w:id="8766" w:name="_Toc525224158"/>
      <w:bookmarkStart w:id="8767" w:name="_Toc525224556"/>
      <w:bookmarkStart w:id="8768" w:name="_Toc525224954"/>
      <w:bookmarkStart w:id="8769" w:name="_Toc525225352"/>
      <w:bookmarkStart w:id="8770" w:name="_Toc525282585"/>
      <w:bookmarkStart w:id="8771" w:name="_Toc524935979"/>
      <w:bookmarkStart w:id="8772" w:name="_Toc525026653"/>
      <w:bookmarkStart w:id="8773" w:name="_Toc525028726"/>
      <w:bookmarkStart w:id="8774" w:name="_Toc525048370"/>
      <w:bookmarkStart w:id="8775" w:name="_Toc525116754"/>
      <w:bookmarkStart w:id="8776" w:name="_Toc525117177"/>
      <w:bookmarkStart w:id="8777" w:name="_Toc525117579"/>
      <w:bookmarkStart w:id="8778" w:name="_Toc525117980"/>
      <w:bookmarkStart w:id="8779" w:name="_Toc525204450"/>
      <w:bookmarkStart w:id="8780" w:name="_Toc525207524"/>
      <w:bookmarkStart w:id="8781" w:name="_Toc525208555"/>
      <w:bookmarkStart w:id="8782" w:name="_Toc525208954"/>
      <w:bookmarkStart w:id="8783" w:name="_Toc525209353"/>
      <w:bookmarkStart w:id="8784" w:name="_Toc525209754"/>
      <w:bookmarkStart w:id="8785" w:name="_Toc525210155"/>
      <w:bookmarkStart w:id="8786" w:name="_Toc525210557"/>
      <w:bookmarkStart w:id="8787" w:name="_Toc525210958"/>
      <w:bookmarkStart w:id="8788" w:name="_Toc525211360"/>
      <w:bookmarkStart w:id="8789" w:name="_Toc525211759"/>
      <w:bookmarkStart w:id="8790" w:name="_Toc525212157"/>
      <w:bookmarkStart w:id="8791" w:name="_Toc525212556"/>
      <w:bookmarkStart w:id="8792" w:name="_Toc525212957"/>
      <w:bookmarkStart w:id="8793" w:name="_Toc525213358"/>
      <w:bookmarkStart w:id="8794" w:name="_Toc525215782"/>
      <w:bookmarkStart w:id="8795" w:name="_Toc525216184"/>
      <w:bookmarkStart w:id="8796" w:name="_Toc525216585"/>
      <w:bookmarkStart w:id="8797" w:name="_Toc525216985"/>
      <w:bookmarkStart w:id="8798" w:name="_Toc525217387"/>
      <w:bookmarkStart w:id="8799" w:name="_Toc525217788"/>
      <w:bookmarkStart w:id="8800" w:name="_Toc525218190"/>
      <w:bookmarkStart w:id="8801" w:name="_Toc525218592"/>
      <w:bookmarkStart w:id="8802" w:name="_Toc525218993"/>
      <w:bookmarkStart w:id="8803" w:name="_Toc525219391"/>
      <w:bookmarkStart w:id="8804" w:name="_Toc525219785"/>
      <w:bookmarkStart w:id="8805" w:name="_Toc525220178"/>
      <w:bookmarkStart w:id="8806" w:name="_Toc525220572"/>
      <w:bookmarkStart w:id="8807" w:name="_Toc525220966"/>
      <w:bookmarkStart w:id="8808" w:name="_Toc525221367"/>
      <w:bookmarkStart w:id="8809" w:name="_Toc525221767"/>
      <w:bookmarkStart w:id="8810" w:name="_Toc525222167"/>
      <w:bookmarkStart w:id="8811" w:name="_Toc525222566"/>
      <w:bookmarkStart w:id="8812" w:name="_Toc525222964"/>
      <w:bookmarkStart w:id="8813" w:name="_Toc525223362"/>
      <w:bookmarkStart w:id="8814" w:name="_Toc525223761"/>
      <w:bookmarkStart w:id="8815" w:name="_Toc525224159"/>
      <w:bookmarkStart w:id="8816" w:name="_Toc525224557"/>
      <w:bookmarkStart w:id="8817" w:name="_Toc525224955"/>
      <w:bookmarkStart w:id="8818" w:name="_Toc525225353"/>
      <w:bookmarkStart w:id="8819" w:name="_Toc525282586"/>
      <w:bookmarkStart w:id="8820" w:name="_Toc524935980"/>
      <w:bookmarkStart w:id="8821" w:name="_Toc525026654"/>
      <w:bookmarkStart w:id="8822" w:name="_Toc525028727"/>
      <w:bookmarkStart w:id="8823" w:name="_Toc525048371"/>
      <w:bookmarkStart w:id="8824" w:name="_Toc525116755"/>
      <w:bookmarkStart w:id="8825" w:name="_Toc525117178"/>
      <w:bookmarkStart w:id="8826" w:name="_Toc525117580"/>
      <w:bookmarkStart w:id="8827" w:name="_Toc525117981"/>
      <w:bookmarkStart w:id="8828" w:name="_Toc525204451"/>
      <w:bookmarkStart w:id="8829" w:name="_Toc525207525"/>
      <w:bookmarkStart w:id="8830" w:name="_Toc525208556"/>
      <w:bookmarkStart w:id="8831" w:name="_Toc525208955"/>
      <w:bookmarkStart w:id="8832" w:name="_Toc525209354"/>
      <w:bookmarkStart w:id="8833" w:name="_Toc525209755"/>
      <w:bookmarkStart w:id="8834" w:name="_Toc525210156"/>
      <w:bookmarkStart w:id="8835" w:name="_Toc525210558"/>
      <w:bookmarkStart w:id="8836" w:name="_Toc525210959"/>
      <w:bookmarkStart w:id="8837" w:name="_Toc525211361"/>
      <w:bookmarkStart w:id="8838" w:name="_Toc525211760"/>
      <w:bookmarkStart w:id="8839" w:name="_Toc525212158"/>
      <w:bookmarkStart w:id="8840" w:name="_Toc525212557"/>
      <w:bookmarkStart w:id="8841" w:name="_Toc525212958"/>
      <w:bookmarkStart w:id="8842" w:name="_Toc525213359"/>
      <w:bookmarkStart w:id="8843" w:name="_Toc525215783"/>
      <w:bookmarkStart w:id="8844" w:name="_Toc525216185"/>
      <w:bookmarkStart w:id="8845" w:name="_Toc525216586"/>
      <w:bookmarkStart w:id="8846" w:name="_Toc525216986"/>
      <w:bookmarkStart w:id="8847" w:name="_Toc525217388"/>
      <w:bookmarkStart w:id="8848" w:name="_Toc525217789"/>
      <w:bookmarkStart w:id="8849" w:name="_Toc525218191"/>
      <w:bookmarkStart w:id="8850" w:name="_Toc525218593"/>
      <w:bookmarkStart w:id="8851" w:name="_Toc525218994"/>
      <w:bookmarkStart w:id="8852" w:name="_Toc525219392"/>
      <w:bookmarkStart w:id="8853" w:name="_Toc525219786"/>
      <w:bookmarkStart w:id="8854" w:name="_Toc525220179"/>
      <w:bookmarkStart w:id="8855" w:name="_Toc525220573"/>
      <w:bookmarkStart w:id="8856" w:name="_Toc525220967"/>
      <w:bookmarkStart w:id="8857" w:name="_Toc525221368"/>
      <w:bookmarkStart w:id="8858" w:name="_Toc525221768"/>
      <w:bookmarkStart w:id="8859" w:name="_Toc525222168"/>
      <w:bookmarkStart w:id="8860" w:name="_Toc525222567"/>
      <w:bookmarkStart w:id="8861" w:name="_Toc525222965"/>
      <w:bookmarkStart w:id="8862" w:name="_Toc525223363"/>
      <w:bookmarkStart w:id="8863" w:name="_Toc525223762"/>
      <w:bookmarkStart w:id="8864" w:name="_Toc525224160"/>
      <w:bookmarkStart w:id="8865" w:name="_Toc525224558"/>
      <w:bookmarkStart w:id="8866" w:name="_Toc525224956"/>
      <w:bookmarkStart w:id="8867" w:name="_Toc525225354"/>
      <w:bookmarkStart w:id="8868" w:name="_Toc525282587"/>
      <w:bookmarkStart w:id="8869" w:name="_Toc524935981"/>
      <w:bookmarkStart w:id="8870" w:name="_Toc525026655"/>
      <w:bookmarkStart w:id="8871" w:name="_Toc525028728"/>
      <w:bookmarkStart w:id="8872" w:name="_Toc525048372"/>
      <w:bookmarkStart w:id="8873" w:name="_Toc525116756"/>
      <w:bookmarkStart w:id="8874" w:name="_Toc525117179"/>
      <w:bookmarkStart w:id="8875" w:name="_Toc525117581"/>
      <w:bookmarkStart w:id="8876" w:name="_Toc525117982"/>
      <w:bookmarkStart w:id="8877" w:name="_Toc525204452"/>
      <w:bookmarkStart w:id="8878" w:name="_Toc525207526"/>
      <w:bookmarkStart w:id="8879" w:name="_Toc525208557"/>
      <w:bookmarkStart w:id="8880" w:name="_Toc525208956"/>
      <w:bookmarkStart w:id="8881" w:name="_Toc525209355"/>
      <w:bookmarkStart w:id="8882" w:name="_Toc525209756"/>
      <w:bookmarkStart w:id="8883" w:name="_Toc525210157"/>
      <w:bookmarkStart w:id="8884" w:name="_Toc525210559"/>
      <w:bookmarkStart w:id="8885" w:name="_Toc525210960"/>
      <w:bookmarkStart w:id="8886" w:name="_Toc525211362"/>
      <w:bookmarkStart w:id="8887" w:name="_Toc525211761"/>
      <w:bookmarkStart w:id="8888" w:name="_Toc525212159"/>
      <w:bookmarkStart w:id="8889" w:name="_Toc525212558"/>
      <w:bookmarkStart w:id="8890" w:name="_Toc525212959"/>
      <w:bookmarkStart w:id="8891" w:name="_Toc525213360"/>
      <w:bookmarkStart w:id="8892" w:name="_Toc525215784"/>
      <w:bookmarkStart w:id="8893" w:name="_Toc525216186"/>
      <w:bookmarkStart w:id="8894" w:name="_Toc525216587"/>
      <w:bookmarkStart w:id="8895" w:name="_Toc525216987"/>
      <w:bookmarkStart w:id="8896" w:name="_Toc525217389"/>
      <w:bookmarkStart w:id="8897" w:name="_Toc525217790"/>
      <w:bookmarkStart w:id="8898" w:name="_Toc525218192"/>
      <w:bookmarkStart w:id="8899" w:name="_Toc525218594"/>
      <w:bookmarkStart w:id="8900" w:name="_Toc525218995"/>
      <w:bookmarkStart w:id="8901" w:name="_Toc525219393"/>
      <w:bookmarkStart w:id="8902" w:name="_Toc525219787"/>
      <w:bookmarkStart w:id="8903" w:name="_Toc525220180"/>
      <w:bookmarkStart w:id="8904" w:name="_Toc525220574"/>
      <w:bookmarkStart w:id="8905" w:name="_Toc525220968"/>
      <w:bookmarkStart w:id="8906" w:name="_Toc525221369"/>
      <w:bookmarkStart w:id="8907" w:name="_Toc525221769"/>
      <w:bookmarkStart w:id="8908" w:name="_Toc525222169"/>
      <w:bookmarkStart w:id="8909" w:name="_Toc525222568"/>
      <w:bookmarkStart w:id="8910" w:name="_Toc525222966"/>
      <w:bookmarkStart w:id="8911" w:name="_Toc525223364"/>
      <w:bookmarkStart w:id="8912" w:name="_Toc525223763"/>
      <w:bookmarkStart w:id="8913" w:name="_Toc525224161"/>
      <w:bookmarkStart w:id="8914" w:name="_Toc525224559"/>
      <w:bookmarkStart w:id="8915" w:name="_Toc525224957"/>
      <w:bookmarkStart w:id="8916" w:name="_Toc525225355"/>
      <w:bookmarkStart w:id="8917" w:name="_Toc525282588"/>
      <w:bookmarkStart w:id="8918" w:name="_Toc524935982"/>
      <w:bookmarkStart w:id="8919" w:name="_Toc525026656"/>
      <w:bookmarkStart w:id="8920" w:name="_Toc525028729"/>
      <w:bookmarkStart w:id="8921" w:name="_Toc525048373"/>
      <w:bookmarkStart w:id="8922" w:name="_Toc525116757"/>
      <w:bookmarkStart w:id="8923" w:name="_Toc525117180"/>
      <w:bookmarkStart w:id="8924" w:name="_Toc525117582"/>
      <w:bookmarkStart w:id="8925" w:name="_Toc525117983"/>
      <w:bookmarkStart w:id="8926" w:name="_Toc525204453"/>
      <w:bookmarkStart w:id="8927" w:name="_Toc525207527"/>
      <w:bookmarkStart w:id="8928" w:name="_Toc525208558"/>
      <w:bookmarkStart w:id="8929" w:name="_Toc525208957"/>
      <w:bookmarkStart w:id="8930" w:name="_Toc525209356"/>
      <w:bookmarkStart w:id="8931" w:name="_Toc525209757"/>
      <w:bookmarkStart w:id="8932" w:name="_Toc525210158"/>
      <w:bookmarkStart w:id="8933" w:name="_Toc525210560"/>
      <w:bookmarkStart w:id="8934" w:name="_Toc525210961"/>
      <w:bookmarkStart w:id="8935" w:name="_Toc525211363"/>
      <w:bookmarkStart w:id="8936" w:name="_Toc525211762"/>
      <w:bookmarkStart w:id="8937" w:name="_Toc525212160"/>
      <w:bookmarkStart w:id="8938" w:name="_Toc525212559"/>
      <w:bookmarkStart w:id="8939" w:name="_Toc525212960"/>
      <w:bookmarkStart w:id="8940" w:name="_Toc525213361"/>
      <w:bookmarkStart w:id="8941" w:name="_Toc525215785"/>
      <w:bookmarkStart w:id="8942" w:name="_Toc525216187"/>
      <w:bookmarkStart w:id="8943" w:name="_Toc525216588"/>
      <w:bookmarkStart w:id="8944" w:name="_Toc525216988"/>
      <w:bookmarkStart w:id="8945" w:name="_Toc525217390"/>
      <w:bookmarkStart w:id="8946" w:name="_Toc525217791"/>
      <w:bookmarkStart w:id="8947" w:name="_Toc525218193"/>
      <w:bookmarkStart w:id="8948" w:name="_Toc525218595"/>
      <w:bookmarkStart w:id="8949" w:name="_Toc525218996"/>
      <w:bookmarkStart w:id="8950" w:name="_Toc525219394"/>
      <w:bookmarkStart w:id="8951" w:name="_Toc525219788"/>
      <w:bookmarkStart w:id="8952" w:name="_Toc525220181"/>
      <w:bookmarkStart w:id="8953" w:name="_Toc525220575"/>
      <w:bookmarkStart w:id="8954" w:name="_Toc525220969"/>
      <w:bookmarkStart w:id="8955" w:name="_Toc525221370"/>
      <w:bookmarkStart w:id="8956" w:name="_Toc525221770"/>
      <w:bookmarkStart w:id="8957" w:name="_Toc525222170"/>
      <w:bookmarkStart w:id="8958" w:name="_Toc525222569"/>
      <w:bookmarkStart w:id="8959" w:name="_Toc525222967"/>
      <w:bookmarkStart w:id="8960" w:name="_Toc525223365"/>
      <w:bookmarkStart w:id="8961" w:name="_Toc525223764"/>
      <w:bookmarkStart w:id="8962" w:name="_Toc525224162"/>
      <w:bookmarkStart w:id="8963" w:name="_Toc525224560"/>
      <w:bookmarkStart w:id="8964" w:name="_Toc525224958"/>
      <w:bookmarkStart w:id="8965" w:name="_Toc525225356"/>
      <w:bookmarkStart w:id="8966" w:name="_Toc525282589"/>
      <w:bookmarkStart w:id="8967" w:name="_Toc524935983"/>
      <w:bookmarkStart w:id="8968" w:name="_Toc525026657"/>
      <w:bookmarkStart w:id="8969" w:name="_Toc525028730"/>
      <w:bookmarkStart w:id="8970" w:name="_Toc525048374"/>
      <w:bookmarkStart w:id="8971" w:name="_Toc525116758"/>
      <w:bookmarkStart w:id="8972" w:name="_Toc525117181"/>
      <w:bookmarkStart w:id="8973" w:name="_Toc525117583"/>
      <w:bookmarkStart w:id="8974" w:name="_Toc525117984"/>
      <w:bookmarkStart w:id="8975" w:name="_Toc525204454"/>
      <w:bookmarkStart w:id="8976" w:name="_Toc525207528"/>
      <w:bookmarkStart w:id="8977" w:name="_Toc525208559"/>
      <w:bookmarkStart w:id="8978" w:name="_Toc525208958"/>
      <w:bookmarkStart w:id="8979" w:name="_Toc525209357"/>
      <w:bookmarkStart w:id="8980" w:name="_Toc525209758"/>
      <w:bookmarkStart w:id="8981" w:name="_Toc525210159"/>
      <w:bookmarkStart w:id="8982" w:name="_Toc525210561"/>
      <w:bookmarkStart w:id="8983" w:name="_Toc525210962"/>
      <w:bookmarkStart w:id="8984" w:name="_Toc525211364"/>
      <w:bookmarkStart w:id="8985" w:name="_Toc525211763"/>
      <w:bookmarkStart w:id="8986" w:name="_Toc525212161"/>
      <w:bookmarkStart w:id="8987" w:name="_Toc525212560"/>
      <w:bookmarkStart w:id="8988" w:name="_Toc525212961"/>
      <w:bookmarkStart w:id="8989" w:name="_Toc525213362"/>
      <w:bookmarkStart w:id="8990" w:name="_Toc525215786"/>
      <w:bookmarkStart w:id="8991" w:name="_Toc525216188"/>
      <w:bookmarkStart w:id="8992" w:name="_Toc525216589"/>
      <w:bookmarkStart w:id="8993" w:name="_Toc525216989"/>
      <w:bookmarkStart w:id="8994" w:name="_Toc525217391"/>
      <w:bookmarkStart w:id="8995" w:name="_Toc525217792"/>
      <w:bookmarkStart w:id="8996" w:name="_Toc525218194"/>
      <w:bookmarkStart w:id="8997" w:name="_Toc525218596"/>
      <w:bookmarkStart w:id="8998" w:name="_Toc525218997"/>
      <w:bookmarkStart w:id="8999" w:name="_Toc525219395"/>
      <w:bookmarkStart w:id="9000" w:name="_Toc525219789"/>
      <w:bookmarkStart w:id="9001" w:name="_Toc525220182"/>
      <w:bookmarkStart w:id="9002" w:name="_Toc525220576"/>
      <w:bookmarkStart w:id="9003" w:name="_Toc525220970"/>
      <w:bookmarkStart w:id="9004" w:name="_Toc525221371"/>
      <w:bookmarkStart w:id="9005" w:name="_Toc525221771"/>
      <w:bookmarkStart w:id="9006" w:name="_Toc525222171"/>
      <w:bookmarkStart w:id="9007" w:name="_Toc525222570"/>
      <w:bookmarkStart w:id="9008" w:name="_Toc525222968"/>
      <w:bookmarkStart w:id="9009" w:name="_Toc525223366"/>
      <w:bookmarkStart w:id="9010" w:name="_Toc525223765"/>
      <w:bookmarkStart w:id="9011" w:name="_Toc525224163"/>
      <w:bookmarkStart w:id="9012" w:name="_Toc525224561"/>
      <w:bookmarkStart w:id="9013" w:name="_Toc525224959"/>
      <w:bookmarkStart w:id="9014" w:name="_Toc525225357"/>
      <w:bookmarkStart w:id="9015" w:name="_Toc525282590"/>
      <w:bookmarkStart w:id="9016" w:name="_Toc524935984"/>
      <w:bookmarkStart w:id="9017" w:name="_Toc525026658"/>
      <w:bookmarkStart w:id="9018" w:name="_Toc525028731"/>
      <w:bookmarkStart w:id="9019" w:name="_Toc525048375"/>
      <w:bookmarkStart w:id="9020" w:name="_Toc525116759"/>
      <w:bookmarkStart w:id="9021" w:name="_Toc525117182"/>
      <w:bookmarkStart w:id="9022" w:name="_Toc525117584"/>
      <w:bookmarkStart w:id="9023" w:name="_Toc525117985"/>
      <w:bookmarkStart w:id="9024" w:name="_Toc525204455"/>
      <w:bookmarkStart w:id="9025" w:name="_Toc525207529"/>
      <w:bookmarkStart w:id="9026" w:name="_Toc525208560"/>
      <w:bookmarkStart w:id="9027" w:name="_Toc525208959"/>
      <w:bookmarkStart w:id="9028" w:name="_Toc525209358"/>
      <w:bookmarkStart w:id="9029" w:name="_Toc525209759"/>
      <w:bookmarkStart w:id="9030" w:name="_Toc525210160"/>
      <w:bookmarkStart w:id="9031" w:name="_Toc525210562"/>
      <w:bookmarkStart w:id="9032" w:name="_Toc525210963"/>
      <w:bookmarkStart w:id="9033" w:name="_Toc525211365"/>
      <w:bookmarkStart w:id="9034" w:name="_Toc525211764"/>
      <w:bookmarkStart w:id="9035" w:name="_Toc525212162"/>
      <w:bookmarkStart w:id="9036" w:name="_Toc525212561"/>
      <w:bookmarkStart w:id="9037" w:name="_Toc525212962"/>
      <w:bookmarkStart w:id="9038" w:name="_Toc525213363"/>
      <w:bookmarkStart w:id="9039" w:name="_Toc525215787"/>
      <w:bookmarkStart w:id="9040" w:name="_Toc525216189"/>
      <w:bookmarkStart w:id="9041" w:name="_Toc525216590"/>
      <w:bookmarkStart w:id="9042" w:name="_Toc525216990"/>
      <w:bookmarkStart w:id="9043" w:name="_Toc525217392"/>
      <w:bookmarkStart w:id="9044" w:name="_Toc525217793"/>
      <w:bookmarkStart w:id="9045" w:name="_Toc525218195"/>
      <w:bookmarkStart w:id="9046" w:name="_Toc525218597"/>
      <w:bookmarkStart w:id="9047" w:name="_Toc525218998"/>
      <w:bookmarkStart w:id="9048" w:name="_Toc525219396"/>
      <w:bookmarkStart w:id="9049" w:name="_Toc525219790"/>
      <w:bookmarkStart w:id="9050" w:name="_Toc525220183"/>
      <w:bookmarkStart w:id="9051" w:name="_Toc525220577"/>
      <w:bookmarkStart w:id="9052" w:name="_Toc525220971"/>
      <w:bookmarkStart w:id="9053" w:name="_Toc525221372"/>
      <w:bookmarkStart w:id="9054" w:name="_Toc525221772"/>
      <w:bookmarkStart w:id="9055" w:name="_Toc525222172"/>
      <w:bookmarkStart w:id="9056" w:name="_Toc525222571"/>
      <w:bookmarkStart w:id="9057" w:name="_Toc525222969"/>
      <w:bookmarkStart w:id="9058" w:name="_Toc525223367"/>
      <w:bookmarkStart w:id="9059" w:name="_Toc525223766"/>
      <w:bookmarkStart w:id="9060" w:name="_Toc525224164"/>
      <w:bookmarkStart w:id="9061" w:name="_Toc525224562"/>
      <w:bookmarkStart w:id="9062" w:name="_Toc525224960"/>
      <w:bookmarkStart w:id="9063" w:name="_Toc525225358"/>
      <w:bookmarkStart w:id="9064" w:name="_Toc525282591"/>
      <w:bookmarkStart w:id="9065" w:name="_Toc524935985"/>
      <w:bookmarkStart w:id="9066" w:name="_Toc525026659"/>
      <w:bookmarkStart w:id="9067" w:name="_Toc525028732"/>
      <w:bookmarkStart w:id="9068" w:name="_Toc525048376"/>
      <w:bookmarkStart w:id="9069" w:name="_Toc525116760"/>
      <w:bookmarkStart w:id="9070" w:name="_Toc525117183"/>
      <w:bookmarkStart w:id="9071" w:name="_Toc525117585"/>
      <w:bookmarkStart w:id="9072" w:name="_Toc525117986"/>
      <w:bookmarkStart w:id="9073" w:name="_Toc525204456"/>
      <w:bookmarkStart w:id="9074" w:name="_Toc525207530"/>
      <w:bookmarkStart w:id="9075" w:name="_Toc525208561"/>
      <w:bookmarkStart w:id="9076" w:name="_Toc525208960"/>
      <w:bookmarkStart w:id="9077" w:name="_Toc525209359"/>
      <w:bookmarkStart w:id="9078" w:name="_Toc525209760"/>
      <w:bookmarkStart w:id="9079" w:name="_Toc525210161"/>
      <w:bookmarkStart w:id="9080" w:name="_Toc525210563"/>
      <w:bookmarkStart w:id="9081" w:name="_Toc525210964"/>
      <w:bookmarkStart w:id="9082" w:name="_Toc525211366"/>
      <w:bookmarkStart w:id="9083" w:name="_Toc525211765"/>
      <w:bookmarkStart w:id="9084" w:name="_Toc525212163"/>
      <w:bookmarkStart w:id="9085" w:name="_Toc525212562"/>
      <w:bookmarkStart w:id="9086" w:name="_Toc525212963"/>
      <w:bookmarkStart w:id="9087" w:name="_Toc525213364"/>
      <w:bookmarkStart w:id="9088" w:name="_Toc525215788"/>
      <w:bookmarkStart w:id="9089" w:name="_Toc525216190"/>
      <w:bookmarkStart w:id="9090" w:name="_Toc525216591"/>
      <w:bookmarkStart w:id="9091" w:name="_Toc525216991"/>
      <w:bookmarkStart w:id="9092" w:name="_Toc525217393"/>
      <w:bookmarkStart w:id="9093" w:name="_Toc525217794"/>
      <w:bookmarkStart w:id="9094" w:name="_Toc525218196"/>
      <w:bookmarkStart w:id="9095" w:name="_Toc525218598"/>
      <w:bookmarkStart w:id="9096" w:name="_Toc525218999"/>
      <w:bookmarkStart w:id="9097" w:name="_Toc525219397"/>
      <w:bookmarkStart w:id="9098" w:name="_Toc525219791"/>
      <w:bookmarkStart w:id="9099" w:name="_Toc525220184"/>
      <w:bookmarkStart w:id="9100" w:name="_Toc525220578"/>
      <w:bookmarkStart w:id="9101" w:name="_Toc525220972"/>
      <w:bookmarkStart w:id="9102" w:name="_Toc525221373"/>
      <w:bookmarkStart w:id="9103" w:name="_Toc525221773"/>
      <w:bookmarkStart w:id="9104" w:name="_Toc525222173"/>
      <w:bookmarkStart w:id="9105" w:name="_Toc525222572"/>
      <w:bookmarkStart w:id="9106" w:name="_Toc525222970"/>
      <w:bookmarkStart w:id="9107" w:name="_Toc525223368"/>
      <w:bookmarkStart w:id="9108" w:name="_Toc525223767"/>
      <w:bookmarkStart w:id="9109" w:name="_Toc525224165"/>
      <w:bookmarkStart w:id="9110" w:name="_Toc525224563"/>
      <w:bookmarkStart w:id="9111" w:name="_Toc525224961"/>
      <w:bookmarkStart w:id="9112" w:name="_Toc525225359"/>
      <w:bookmarkStart w:id="9113" w:name="_Toc525282592"/>
      <w:bookmarkStart w:id="9114" w:name="_Toc524935986"/>
      <w:bookmarkStart w:id="9115" w:name="_Toc525026660"/>
      <w:bookmarkStart w:id="9116" w:name="_Toc525028733"/>
      <w:bookmarkStart w:id="9117" w:name="_Toc525048377"/>
      <w:bookmarkStart w:id="9118" w:name="_Toc525116761"/>
      <w:bookmarkStart w:id="9119" w:name="_Toc525117184"/>
      <w:bookmarkStart w:id="9120" w:name="_Toc525117586"/>
      <w:bookmarkStart w:id="9121" w:name="_Toc525117987"/>
      <w:bookmarkStart w:id="9122" w:name="_Toc525204457"/>
      <w:bookmarkStart w:id="9123" w:name="_Toc525207531"/>
      <w:bookmarkStart w:id="9124" w:name="_Toc525208562"/>
      <w:bookmarkStart w:id="9125" w:name="_Toc525208961"/>
      <w:bookmarkStart w:id="9126" w:name="_Toc525209360"/>
      <w:bookmarkStart w:id="9127" w:name="_Toc525209761"/>
      <w:bookmarkStart w:id="9128" w:name="_Toc525210162"/>
      <w:bookmarkStart w:id="9129" w:name="_Toc525210564"/>
      <w:bookmarkStart w:id="9130" w:name="_Toc525210965"/>
      <w:bookmarkStart w:id="9131" w:name="_Toc525211367"/>
      <w:bookmarkStart w:id="9132" w:name="_Toc525211766"/>
      <w:bookmarkStart w:id="9133" w:name="_Toc525212164"/>
      <w:bookmarkStart w:id="9134" w:name="_Toc525212563"/>
      <w:bookmarkStart w:id="9135" w:name="_Toc525212964"/>
      <w:bookmarkStart w:id="9136" w:name="_Toc525213365"/>
      <w:bookmarkStart w:id="9137" w:name="_Toc525215789"/>
      <w:bookmarkStart w:id="9138" w:name="_Toc525216191"/>
      <w:bookmarkStart w:id="9139" w:name="_Toc525216592"/>
      <w:bookmarkStart w:id="9140" w:name="_Toc525216992"/>
      <w:bookmarkStart w:id="9141" w:name="_Toc525217394"/>
      <w:bookmarkStart w:id="9142" w:name="_Toc525217795"/>
      <w:bookmarkStart w:id="9143" w:name="_Toc525218197"/>
      <w:bookmarkStart w:id="9144" w:name="_Toc525218599"/>
      <w:bookmarkStart w:id="9145" w:name="_Toc525219000"/>
      <w:bookmarkStart w:id="9146" w:name="_Toc525219398"/>
      <w:bookmarkStart w:id="9147" w:name="_Toc525219792"/>
      <w:bookmarkStart w:id="9148" w:name="_Toc525220185"/>
      <w:bookmarkStart w:id="9149" w:name="_Toc525220579"/>
      <w:bookmarkStart w:id="9150" w:name="_Toc525220973"/>
      <w:bookmarkStart w:id="9151" w:name="_Toc525221374"/>
      <w:bookmarkStart w:id="9152" w:name="_Toc525221774"/>
      <w:bookmarkStart w:id="9153" w:name="_Toc525222174"/>
      <w:bookmarkStart w:id="9154" w:name="_Toc525222573"/>
      <w:bookmarkStart w:id="9155" w:name="_Toc525222971"/>
      <w:bookmarkStart w:id="9156" w:name="_Toc525223369"/>
      <w:bookmarkStart w:id="9157" w:name="_Toc525223768"/>
      <w:bookmarkStart w:id="9158" w:name="_Toc525224166"/>
      <w:bookmarkStart w:id="9159" w:name="_Toc525224564"/>
      <w:bookmarkStart w:id="9160" w:name="_Toc525224962"/>
      <w:bookmarkStart w:id="9161" w:name="_Toc525225360"/>
      <w:bookmarkStart w:id="9162" w:name="_Toc525282593"/>
      <w:bookmarkStart w:id="9163" w:name="_Toc524935987"/>
      <w:bookmarkStart w:id="9164" w:name="_Toc525026661"/>
      <w:bookmarkStart w:id="9165" w:name="_Toc525028734"/>
      <w:bookmarkStart w:id="9166" w:name="_Toc525048378"/>
      <w:bookmarkStart w:id="9167" w:name="_Toc525116762"/>
      <w:bookmarkStart w:id="9168" w:name="_Toc525117185"/>
      <w:bookmarkStart w:id="9169" w:name="_Toc525117587"/>
      <w:bookmarkStart w:id="9170" w:name="_Toc525117988"/>
      <w:bookmarkStart w:id="9171" w:name="_Toc525204458"/>
      <w:bookmarkStart w:id="9172" w:name="_Toc525207532"/>
      <w:bookmarkStart w:id="9173" w:name="_Toc525208563"/>
      <w:bookmarkStart w:id="9174" w:name="_Toc525208962"/>
      <w:bookmarkStart w:id="9175" w:name="_Toc525209361"/>
      <w:bookmarkStart w:id="9176" w:name="_Toc525209762"/>
      <w:bookmarkStart w:id="9177" w:name="_Toc525210163"/>
      <w:bookmarkStart w:id="9178" w:name="_Toc525210565"/>
      <w:bookmarkStart w:id="9179" w:name="_Toc525210966"/>
      <w:bookmarkStart w:id="9180" w:name="_Toc525211368"/>
      <w:bookmarkStart w:id="9181" w:name="_Toc525211767"/>
      <w:bookmarkStart w:id="9182" w:name="_Toc525212165"/>
      <w:bookmarkStart w:id="9183" w:name="_Toc525212564"/>
      <w:bookmarkStart w:id="9184" w:name="_Toc525212965"/>
      <w:bookmarkStart w:id="9185" w:name="_Toc525213366"/>
      <w:bookmarkStart w:id="9186" w:name="_Toc525215790"/>
      <w:bookmarkStart w:id="9187" w:name="_Toc525216192"/>
      <w:bookmarkStart w:id="9188" w:name="_Toc525216593"/>
      <w:bookmarkStart w:id="9189" w:name="_Toc525216993"/>
      <w:bookmarkStart w:id="9190" w:name="_Toc525217395"/>
      <w:bookmarkStart w:id="9191" w:name="_Toc525217796"/>
      <w:bookmarkStart w:id="9192" w:name="_Toc525218198"/>
      <w:bookmarkStart w:id="9193" w:name="_Toc525218600"/>
      <w:bookmarkStart w:id="9194" w:name="_Toc525219001"/>
      <w:bookmarkStart w:id="9195" w:name="_Toc525219399"/>
      <w:bookmarkStart w:id="9196" w:name="_Toc525219793"/>
      <w:bookmarkStart w:id="9197" w:name="_Toc525220186"/>
      <w:bookmarkStart w:id="9198" w:name="_Toc525220580"/>
      <w:bookmarkStart w:id="9199" w:name="_Toc525220974"/>
      <w:bookmarkStart w:id="9200" w:name="_Toc525221375"/>
      <w:bookmarkStart w:id="9201" w:name="_Toc525221775"/>
      <w:bookmarkStart w:id="9202" w:name="_Toc525222175"/>
      <w:bookmarkStart w:id="9203" w:name="_Toc525222574"/>
      <w:bookmarkStart w:id="9204" w:name="_Toc525222972"/>
      <w:bookmarkStart w:id="9205" w:name="_Toc525223370"/>
      <w:bookmarkStart w:id="9206" w:name="_Toc525223769"/>
      <w:bookmarkStart w:id="9207" w:name="_Toc525224167"/>
      <w:bookmarkStart w:id="9208" w:name="_Toc525224565"/>
      <w:bookmarkStart w:id="9209" w:name="_Toc525224963"/>
      <w:bookmarkStart w:id="9210" w:name="_Toc525225361"/>
      <w:bookmarkStart w:id="9211" w:name="_Toc525282594"/>
      <w:bookmarkStart w:id="9212" w:name="_Toc524935988"/>
      <w:bookmarkStart w:id="9213" w:name="_Toc525026662"/>
      <w:bookmarkStart w:id="9214" w:name="_Toc525028735"/>
      <w:bookmarkStart w:id="9215" w:name="_Toc525048379"/>
      <w:bookmarkStart w:id="9216" w:name="_Toc525116763"/>
      <w:bookmarkStart w:id="9217" w:name="_Toc525117186"/>
      <w:bookmarkStart w:id="9218" w:name="_Toc525117588"/>
      <w:bookmarkStart w:id="9219" w:name="_Toc525117989"/>
      <w:bookmarkStart w:id="9220" w:name="_Toc525204459"/>
      <w:bookmarkStart w:id="9221" w:name="_Toc525207533"/>
      <w:bookmarkStart w:id="9222" w:name="_Toc525208564"/>
      <w:bookmarkStart w:id="9223" w:name="_Toc525208963"/>
      <w:bookmarkStart w:id="9224" w:name="_Toc525209362"/>
      <w:bookmarkStart w:id="9225" w:name="_Toc525209763"/>
      <w:bookmarkStart w:id="9226" w:name="_Toc525210164"/>
      <w:bookmarkStart w:id="9227" w:name="_Toc525210566"/>
      <w:bookmarkStart w:id="9228" w:name="_Toc525210967"/>
      <w:bookmarkStart w:id="9229" w:name="_Toc525211369"/>
      <w:bookmarkStart w:id="9230" w:name="_Toc525211768"/>
      <w:bookmarkStart w:id="9231" w:name="_Toc525212166"/>
      <w:bookmarkStart w:id="9232" w:name="_Toc525212565"/>
      <w:bookmarkStart w:id="9233" w:name="_Toc525212966"/>
      <w:bookmarkStart w:id="9234" w:name="_Toc525213367"/>
      <w:bookmarkStart w:id="9235" w:name="_Toc525215791"/>
      <w:bookmarkStart w:id="9236" w:name="_Toc525216193"/>
      <w:bookmarkStart w:id="9237" w:name="_Toc525216594"/>
      <w:bookmarkStart w:id="9238" w:name="_Toc525216994"/>
      <w:bookmarkStart w:id="9239" w:name="_Toc525217396"/>
      <w:bookmarkStart w:id="9240" w:name="_Toc525217797"/>
      <w:bookmarkStart w:id="9241" w:name="_Toc525218199"/>
      <w:bookmarkStart w:id="9242" w:name="_Toc525218601"/>
      <w:bookmarkStart w:id="9243" w:name="_Toc525219002"/>
      <w:bookmarkStart w:id="9244" w:name="_Toc525219400"/>
      <w:bookmarkStart w:id="9245" w:name="_Toc525219794"/>
      <w:bookmarkStart w:id="9246" w:name="_Toc525220187"/>
      <w:bookmarkStart w:id="9247" w:name="_Toc525220581"/>
      <w:bookmarkStart w:id="9248" w:name="_Toc525220975"/>
      <w:bookmarkStart w:id="9249" w:name="_Toc525221376"/>
      <w:bookmarkStart w:id="9250" w:name="_Toc525221776"/>
      <w:bookmarkStart w:id="9251" w:name="_Toc525222176"/>
      <w:bookmarkStart w:id="9252" w:name="_Toc525222575"/>
      <w:bookmarkStart w:id="9253" w:name="_Toc525222973"/>
      <w:bookmarkStart w:id="9254" w:name="_Toc525223371"/>
      <w:bookmarkStart w:id="9255" w:name="_Toc525223770"/>
      <w:bookmarkStart w:id="9256" w:name="_Toc525224168"/>
      <w:bookmarkStart w:id="9257" w:name="_Toc525224566"/>
      <w:bookmarkStart w:id="9258" w:name="_Toc525224964"/>
      <w:bookmarkStart w:id="9259" w:name="_Toc525225362"/>
      <w:bookmarkStart w:id="9260" w:name="_Toc525282595"/>
      <w:bookmarkStart w:id="9261" w:name="_Toc524935989"/>
      <w:bookmarkStart w:id="9262" w:name="_Toc525026663"/>
      <w:bookmarkStart w:id="9263" w:name="_Toc525028736"/>
      <w:bookmarkStart w:id="9264" w:name="_Toc525048380"/>
      <w:bookmarkStart w:id="9265" w:name="_Toc525116764"/>
      <w:bookmarkStart w:id="9266" w:name="_Toc525117187"/>
      <w:bookmarkStart w:id="9267" w:name="_Toc525117589"/>
      <w:bookmarkStart w:id="9268" w:name="_Toc525117990"/>
      <w:bookmarkStart w:id="9269" w:name="_Toc525204460"/>
      <w:bookmarkStart w:id="9270" w:name="_Toc525207534"/>
      <w:bookmarkStart w:id="9271" w:name="_Toc525208565"/>
      <w:bookmarkStart w:id="9272" w:name="_Toc525208964"/>
      <w:bookmarkStart w:id="9273" w:name="_Toc525209363"/>
      <w:bookmarkStart w:id="9274" w:name="_Toc525209764"/>
      <w:bookmarkStart w:id="9275" w:name="_Toc525210165"/>
      <w:bookmarkStart w:id="9276" w:name="_Toc525210567"/>
      <w:bookmarkStart w:id="9277" w:name="_Toc525210968"/>
      <w:bookmarkStart w:id="9278" w:name="_Toc525211370"/>
      <w:bookmarkStart w:id="9279" w:name="_Toc525211769"/>
      <w:bookmarkStart w:id="9280" w:name="_Toc525212167"/>
      <w:bookmarkStart w:id="9281" w:name="_Toc525212566"/>
      <w:bookmarkStart w:id="9282" w:name="_Toc525212967"/>
      <w:bookmarkStart w:id="9283" w:name="_Toc525213368"/>
      <w:bookmarkStart w:id="9284" w:name="_Toc525215792"/>
      <w:bookmarkStart w:id="9285" w:name="_Toc525216194"/>
      <w:bookmarkStart w:id="9286" w:name="_Toc525216595"/>
      <w:bookmarkStart w:id="9287" w:name="_Toc525216995"/>
      <w:bookmarkStart w:id="9288" w:name="_Toc525217397"/>
      <w:bookmarkStart w:id="9289" w:name="_Toc525217798"/>
      <w:bookmarkStart w:id="9290" w:name="_Toc525218200"/>
      <w:bookmarkStart w:id="9291" w:name="_Toc525218602"/>
      <w:bookmarkStart w:id="9292" w:name="_Toc525219003"/>
      <w:bookmarkStart w:id="9293" w:name="_Toc525219401"/>
      <w:bookmarkStart w:id="9294" w:name="_Toc525219795"/>
      <w:bookmarkStart w:id="9295" w:name="_Toc525220188"/>
      <w:bookmarkStart w:id="9296" w:name="_Toc525220582"/>
      <w:bookmarkStart w:id="9297" w:name="_Toc525220976"/>
      <w:bookmarkStart w:id="9298" w:name="_Toc525221377"/>
      <w:bookmarkStart w:id="9299" w:name="_Toc525221777"/>
      <w:bookmarkStart w:id="9300" w:name="_Toc525222177"/>
      <w:bookmarkStart w:id="9301" w:name="_Toc525222576"/>
      <w:bookmarkStart w:id="9302" w:name="_Toc525222974"/>
      <w:bookmarkStart w:id="9303" w:name="_Toc525223372"/>
      <w:bookmarkStart w:id="9304" w:name="_Toc525223771"/>
      <w:bookmarkStart w:id="9305" w:name="_Toc525224169"/>
      <w:bookmarkStart w:id="9306" w:name="_Toc525224567"/>
      <w:bookmarkStart w:id="9307" w:name="_Toc525224965"/>
      <w:bookmarkStart w:id="9308" w:name="_Toc525225363"/>
      <w:bookmarkStart w:id="9309" w:name="_Toc525282596"/>
      <w:bookmarkStart w:id="9310" w:name="_Toc524935990"/>
      <w:bookmarkStart w:id="9311" w:name="_Toc525026664"/>
      <w:bookmarkStart w:id="9312" w:name="_Toc525028737"/>
      <w:bookmarkStart w:id="9313" w:name="_Toc525048381"/>
      <w:bookmarkStart w:id="9314" w:name="_Toc525116765"/>
      <w:bookmarkStart w:id="9315" w:name="_Toc525117188"/>
      <w:bookmarkStart w:id="9316" w:name="_Toc525117590"/>
      <w:bookmarkStart w:id="9317" w:name="_Toc525117991"/>
      <w:bookmarkStart w:id="9318" w:name="_Toc525204461"/>
      <w:bookmarkStart w:id="9319" w:name="_Toc525207535"/>
      <w:bookmarkStart w:id="9320" w:name="_Toc525208566"/>
      <w:bookmarkStart w:id="9321" w:name="_Toc525208965"/>
      <w:bookmarkStart w:id="9322" w:name="_Toc525209364"/>
      <w:bookmarkStart w:id="9323" w:name="_Toc525209765"/>
      <w:bookmarkStart w:id="9324" w:name="_Toc525210166"/>
      <w:bookmarkStart w:id="9325" w:name="_Toc525210568"/>
      <w:bookmarkStart w:id="9326" w:name="_Toc525210969"/>
      <w:bookmarkStart w:id="9327" w:name="_Toc525211371"/>
      <w:bookmarkStart w:id="9328" w:name="_Toc525211770"/>
      <w:bookmarkStart w:id="9329" w:name="_Toc525212168"/>
      <w:bookmarkStart w:id="9330" w:name="_Toc525212567"/>
      <w:bookmarkStart w:id="9331" w:name="_Toc525212968"/>
      <w:bookmarkStart w:id="9332" w:name="_Toc525213369"/>
      <w:bookmarkStart w:id="9333" w:name="_Toc525215793"/>
      <w:bookmarkStart w:id="9334" w:name="_Toc525216195"/>
      <w:bookmarkStart w:id="9335" w:name="_Toc525216596"/>
      <w:bookmarkStart w:id="9336" w:name="_Toc525216996"/>
      <w:bookmarkStart w:id="9337" w:name="_Toc525217398"/>
      <w:bookmarkStart w:id="9338" w:name="_Toc525217799"/>
      <w:bookmarkStart w:id="9339" w:name="_Toc525218201"/>
      <w:bookmarkStart w:id="9340" w:name="_Toc525218603"/>
      <w:bookmarkStart w:id="9341" w:name="_Toc525219004"/>
      <w:bookmarkStart w:id="9342" w:name="_Toc525219402"/>
      <w:bookmarkStart w:id="9343" w:name="_Toc525219796"/>
      <w:bookmarkStart w:id="9344" w:name="_Toc525220189"/>
      <w:bookmarkStart w:id="9345" w:name="_Toc525220583"/>
      <w:bookmarkStart w:id="9346" w:name="_Toc525220977"/>
      <w:bookmarkStart w:id="9347" w:name="_Toc525221378"/>
      <w:bookmarkStart w:id="9348" w:name="_Toc525221778"/>
      <w:bookmarkStart w:id="9349" w:name="_Toc525222178"/>
      <w:bookmarkStart w:id="9350" w:name="_Toc525222577"/>
      <w:bookmarkStart w:id="9351" w:name="_Toc525222975"/>
      <w:bookmarkStart w:id="9352" w:name="_Toc525223373"/>
      <w:bookmarkStart w:id="9353" w:name="_Toc525223772"/>
      <w:bookmarkStart w:id="9354" w:name="_Toc525224170"/>
      <w:bookmarkStart w:id="9355" w:name="_Toc525224568"/>
      <w:bookmarkStart w:id="9356" w:name="_Toc525224966"/>
      <w:bookmarkStart w:id="9357" w:name="_Toc525225364"/>
      <w:bookmarkStart w:id="9358" w:name="_Toc525282597"/>
      <w:bookmarkStart w:id="9359" w:name="_Toc524935991"/>
      <w:bookmarkStart w:id="9360" w:name="_Toc525026665"/>
      <w:bookmarkStart w:id="9361" w:name="_Toc525028738"/>
      <w:bookmarkStart w:id="9362" w:name="_Toc525048382"/>
      <w:bookmarkStart w:id="9363" w:name="_Toc525116766"/>
      <w:bookmarkStart w:id="9364" w:name="_Toc525117189"/>
      <w:bookmarkStart w:id="9365" w:name="_Toc525117591"/>
      <w:bookmarkStart w:id="9366" w:name="_Toc525117992"/>
      <w:bookmarkStart w:id="9367" w:name="_Toc525204462"/>
      <w:bookmarkStart w:id="9368" w:name="_Toc525207536"/>
      <w:bookmarkStart w:id="9369" w:name="_Toc525208567"/>
      <w:bookmarkStart w:id="9370" w:name="_Toc525208966"/>
      <w:bookmarkStart w:id="9371" w:name="_Toc525209365"/>
      <w:bookmarkStart w:id="9372" w:name="_Toc525209766"/>
      <w:bookmarkStart w:id="9373" w:name="_Toc525210167"/>
      <w:bookmarkStart w:id="9374" w:name="_Toc525210569"/>
      <w:bookmarkStart w:id="9375" w:name="_Toc525210970"/>
      <w:bookmarkStart w:id="9376" w:name="_Toc525211372"/>
      <w:bookmarkStart w:id="9377" w:name="_Toc525211771"/>
      <w:bookmarkStart w:id="9378" w:name="_Toc525212169"/>
      <w:bookmarkStart w:id="9379" w:name="_Toc525212568"/>
      <w:bookmarkStart w:id="9380" w:name="_Toc525212969"/>
      <w:bookmarkStart w:id="9381" w:name="_Toc525213370"/>
      <w:bookmarkStart w:id="9382" w:name="_Toc525215794"/>
      <w:bookmarkStart w:id="9383" w:name="_Toc525216196"/>
      <w:bookmarkStart w:id="9384" w:name="_Toc525216597"/>
      <w:bookmarkStart w:id="9385" w:name="_Toc525216997"/>
      <w:bookmarkStart w:id="9386" w:name="_Toc525217399"/>
      <w:bookmarkStart w:id="9387" w:name="_Toc525217800"/>
      <w:bookmarkStart w:id="9388" w:name="_Toc525218202"/>
      <w:bookmarkStart w:id="9389" w:name="_Toc525218604"/>
      <w:bookmarkStart w:id="9390" w:name="_Toc525219005"/>
      <w:bookmarkStart w:id="9391" w:name="_Toc525219403"/>
      <w:bookmarkStart w:id="9392" w:name="_Toc525219797"/>
      <w:bookmarkStart w:id="9393" w:name="_Toc525220190"/>
      <w:bookmarkStart w:id="9394" w:name="_Toc525220584"/>
      <w:bookmarkStart w:id="9395" w:name="_Toc525220978"/>
      <w:bookmarkStart w:id="9396" w:name="_Toc525221379"/>
      <w:bookmarkStart w:id="9397" w:name="_Toc525221779"/>
      <w:bookmarkStart w:id="9398" w:name="_Toc525222179"/>
      <w:bookmarkStart w:id="9399" w:name="_Toc525222578"/>
      <w:bookmarkStart w:id="9400" w:name="_Toc525222976"/>
      <w:bookmarkStart w:id="9401" w:name="_Toc525223374"/>
      <w:bookmarkStart w:id="9402" w:name="_Toc525223773"/>
      <w:bookmarkStart w:id="9403" w:name="_Toc525224171"/>
      <w:bookmarkStart w:id="9404" w:name="_Toc525224569"/>
      <w:bookmarkStart w:id="9405" w:name="_Toc525224967"/>
      <w:bookmarkStart w:id="9406" w:name="_Toc525225365"/>
      <w:bookmarkStart w:id="9407" w:name="_Toc525282598"/>
      <w:bookmarkStart w:id="9408" w:name="_Toc524935992"/>
      <w:bookmarkStart w:id="9409" w:name="_Toc525026666"/>
      <w:bookmarkStart w:id="9410" w:name="_Toc525028739"/>
      <w:bookmarkStart w:id="9411" w:name="_Toc525048383"/>
      <w:bookmarkStart w:id="9412" w:name="_Toc525116767"/>
      <w:bookmarkStart w:id="9413" w:name="_Toc525117190"/>
      <w:bookmarkStart w:id="9414" w:name="_Toc525117592"/>
      <w:bookmarkStart w:id="9415" w:name="_Toc525117993"/>
      <w:bookmarkStart w:id="9416" w:name="_Toc525204463"/>
      <w:bookmarkStart w:id="9417" w:name="_Toc525207537"/>
      <w:bookmarkStart w:id="9418" w:name="_Toc525208568"/>
      <w:bookmarkStart w:id="9419" w:name="_Toc525208967"/>
      <w:bookmarkStart w:id="9420" w:name="_Toc525209366"/>
      <w:bookmarkStart w:id="9421" w:name="_Toc525209767"/>
      <w:bookmarkStart w:id="9422" w:name="_Toc525210168"/>
      <w:bookmarkStart w:id="9423" w:name="_Toc525210570"/>
      <w:bookmarkStart w:id="9424" w:name="_Toc525210971"/>
      <w:bookmarkStart w:id="9425" w:name="_Toc525211373"/>
      <w:bookmarkStart w:id="9426" w:name="_Toc525211772"/>
      <w:bookmarkStart w:id="9427" w:name="_Toc525212170"/>
      <w:bookmarkStart w:id="9428" w:name="_Toc525212569"/>
      <w:bookmarkStart w:id="9429" w:name="_Toc525212970"/>
      <w:bookmarkStart w:id="9430" w:name="_Toc525213371"/>
      <w:bookmarkStart w:id="9431" w:name="_Toc525215795"/>
      <w:bookmarkStart w:id="9432" w:name="_Toc525216197"/>
      <w:bookmarkStart w:id="9433" w:name="_Toc525216598"/>
      <w:bookmarkStart w:id="9434" w:name="_Toc525216998"/>
      <w:bookmarkStart w:id="9435" w:name="_Toc525217400"/>
      <w:bookmarkStart w:id="9436" w:name="_Toc525217801"/>
      <w:bookmarkStart w:id="9437" w:name="_Toc525218203"/>
      <w:bookmarkStart w:id="9438" w:name="_Toc525218605"/>
      <w:bookmarkStart w:id="9439" w:name="_Toc525219006"/>
      <w:bookmarkStart w:id="9440" w:name="_Toc525219404"/>
      <w:bookmarkStart w:id="9441" w:name="_Toc525219798"/>
      <w:bookmarkStart w:id="9442" w:name="_Toc525220191"/>
      <w:bookmarkStart w:id="9443" w:name="_Toc525220585"/>
      <w:bookmarkStart w:id="9444" w:name="_Toc525220979"/>
      <w:bookmarkStart w:id="9445" w:name="_Toc525221380"/>
      <w:bookmarkStart w:id="9446" w:name="_Toc525221780"/>
      <w:bookmarkStart w:id="9447" w:name="_Toc525222180"/>
      <w:bookmarkStart w:id="9448" w:name="_Toc525222579"/>
      <w:bookmarkStart w:id="9449" w:name="_Toc525222977"/>
      <w:bookmarkStart w:id="9450" w:name="_Toc525223375"/>
      <w:bookmarkStart w:id="9451" w:name="_Toc525223774"/>
      <w:bookmarkStart w:id="9452" w:name="_Toc525224172"/>
      <w:bookmarkStart w:id="9453" w:name="_Toc525224570"/>
      <w:bookmarkStart w:id="9454" w:name="_Toc525224968"/>
      <w:bookmarkStart w:id="9455" w:name="_Toc525225366"/>
      <w:bookmarkStart w:id="9456" w:name="_Toc525282599"/>
      <w:bookmarkStart w:id="9457" w:name="_Toc524935993"/>
      <w:bookmarkStart w:id="9458" w:name="_Toc525026667"/>
      <w:bookmarkStart w:id="9459" w:name="_Toc525028740"/>
      <w:bookmarkStart w:id="9460" w:name="_Toc525048384"/>
      <w:bookmarkStart w:id="9461" w:name="_Toc525116768"/>
      <w:bookmarkStart w:id="9462" w:name="_Toc525117191"/>
      <w:bookmarkStart w:id="9463" w:name="_Toc525117593"/>
      <w:bookmarkStart w:id="9464" w:name="_Toc525117994"/>
      <w:bookmarkStart w:id="9465" w:name="_Toc525204464"/>
      <w:bookmarkStart w:id="9466" w:name="_Toc525207538"/>
      <w:bookmarkStart w:id="9467" w:name="_Toc525208569"/>
      <w:bookmarkStart w:id="9468" w:name="_Toc525208968"/>
      <w:bookmarkStart w:id="9469" w:name="_Toc525209367"/>
      <w:bookmarkStart w:id="9470" w:name="_Toc525209768"/>
      <w:bookmarkStart w:id="9471" w:name="_Toc525210169"/>
      <w:bookmarkStart w:id="9472" w:name="_Toc525210571"/>
      <w:bookmarkStart w:id="9473" w:name="_Toc525210972"/>
      <w:bookmarkStart w:id="9474" w:name="_Toc525211374"/>
      <w:bookmarkStart w:id="9475" w:name="_Toc525211773"/>
      <w:bookmarkStart w:id="9476" w:name="_Toc525212171"/>
      <w:bookmarkStart w:id="9477" w:name="_Toc525212570"/>
      <w:bookmarkStart w:id="9478" w:name="_Toc525212971"/>
      <w:bookmarkStart w:id="9479" w:name="_Toc525213372"/>
      <w:bookmarkStart w:id="9480" w:name="_Toc525215796"/>
      <w:bookmarkStart w:id="9481" w:name="_Toc525216198"/>
      <w:bookmarkStart w:id="9482" w:name="_Toc525216599"/>
      <w:bookmarkStart w:id="9483" w:name="_Toc525216999"/>
      <w:bookmarkStart w:id="9484" w:name="_Toc525217401"/>
      <w:bookmarkStart w:id="9485" w:name="_Toc525217802"/>
      <w:bookmarkStart w:id="9486" w:name="_Toc525218204"/>
      <w:bookmarkStart w:id="9487" w:name="_Toc525218606"/>
      <w:bookmarkStart w:id="9488" w:name="_Toc525219007"/>
      <w:bookmarkStart w:id="9489" w:name="_Toc525219405"/>
      <w:bookmarkStart w:id="9490" w:name="_Toc525219799"/>
      <w:bookmarkStart w:id="9491" w:name="_Toc525220192"/>
      <w:bookmarkStart w:id="9492" w:name="_Toc525220586"/>
      <w:bookmarkStart w:id="9493" w:name="_Toc525220980"/>
      <w:bookmarkStart w:id="9494" w:name="_Toc525221381"/>
      <w:bookmarkStart w:id="9495" w:name="_Toc525221781"/>
      <w:bookmarkStart w:id="9496" w:name="_Toc525222181"/>
      <w:bookmarkStart w:id="9497" w:name="_Toc525222580"/>
      <w:bookmarkStart w:id="9498" w:name="_Toc525222978"/>
      <w:bookmarkStart w:id="9499" w:name="_Toc525223376"/>
      <w:bookmarkStart w:id="9500" w:name="_Toc525223775"/>
      <w:bookmarkStart w:id="9501" w:name="_Toc525224173"/>
      <w:bookmarkStart w:id="9502" w:name="_Toc525224571"/>
      <w:bookmarkStart w:id="9503" w:name="_Toc525224969"/>
      <w:bookmarkStart w:id="9504" w:name="_Toc525225367"/>
      <w:bookmarkStart w:id="9505" w:name="_Toc525282600"/>
      <w:bookmarkStart w:id="9506" w:name="_Toc524935994"/>
      <w:bookmarkStart w:id="9507" w:name="_Toc525026668"/>
      <w:bookmarkStart w:id="9508" w:name="_Toc525028741"/>
      <w:bookmarkStart w:id="9509" w:name="_Toc525048385"/>
      <w:bookmarkStart w:id="9510" w:name="_Toc525116769"/>
      <w:bookmarkStart w:id="9511" w:name="_Toc525117192"/>
      <w:bookmarkStart w:id="9512" w:name="_Toc525117594"/>
      <w:bookmarkStart w:id="9513" w:name="_Toc525117995"/>
      <w:bookmarkStart w:id="9514" w:name="_Toc525204465"/>
      <w:bookmarkStart w:id="9515" w:name="_Toc525207539"/>
      <w:bookmarkStart w:id="9516" w:name="_Toc525208570"/>
      <w:bookmarkStart w:id="9517" w:name="_Toc525208969"/>
      <w:bookmarkStart w:id="9518" w:name="_Toc525209368"/>
      <w:bookmarkStart w:id="9519" w:name="_Toc525209769"/>
      <w:bookmarkStart w:id="9520" w:name="_Toc525210170"/>
      <w:bookmarkStart w:id="9521" w:name="_Toc525210572"/>
      <w:bookmarkStart w:id="9522" w:name="_Toc525210973"/>
      <w:bookmarkStart w:id="9523" w:name="_Toc525211375"/>
      <w:bookmarkStart w:id="9524" w:name="_Toc525211774"/>
      <w:bookmarkStart w:id="9525" w:name="_Toc525212172"/>
      <w:bookmarkStart w:id="9526" w:name="_Toc525212571"/>
      <w:bookmarkStart w:id="9527" w:name="_Toc525212972"/>
      <w:bookmarkStart w:id="9528" w:name="_Toc525213373"/>
      <w:bookmarkStart w:id="9529" w:name="_Toc525215797"/>
      <w:bookmarkStart w:id="9530" w:name="_Toc525216199"/>
      <w:bookmarkStart w:id="9531" w:name="_Toc525216600"/>
      <w:bookmarkStart w:id="9532" w:name="_Toc525217000"/>
      <w:bookmarkStart w:id="9533" w:name="_Toc525217402"/>
      <w:bookmarkStart w:id="9534" w:name="_Toc525217803"/>
      <w:bookmarkStart w:id="9535" w:name="_Toc525218205"/>
      <w:bookmarkStart w:id="9536" w:name="_Toc525218607"/>
      <w:bookmarkStart w:id="9537" w:name="_Toc525219008"/>
      <w:bookmarkStart w:id="9538" w:name="_Toc525219406"/>
      <w:bookmarkStart w:id="9539" w:name="_Toc525219800"/>
      <w:bookmarkStart w:id="9540" w:name="_Toc525220193"/>
      <w:bookmarkStart w:id="9541" w:name="_Toc525220587"/>
      <w:bookmarkStart w:id="9542" w:name="_Toc525220981"/>
      <w:bookmarkStart w:id="9543" w:name="_Toc525221382"/>
      <w:bookmarkStart w:id="9544" w:name="_Toc525221782"/>
      <w:bookmarkStart w:id="9545" w:name="_Toc525222182"/>
      <w:bookmarkStart w:id="9546" w:name="_Toc525222581"/>
      <w:bookmarkStart w:id="9547" w:name="_Toc525222979"/>
      <w:bookmarkStart w:id="9548" w:name="_Toc525223377"/>
      <w:bookmarkStart w:id="9549" w:name="_Toc525223776"/>
      <w:bookmarkStart w:id="9550" w:name="_Toc525224174"/>
      <w:bookmarkStart w:id="9551" w:name="_Toc525224572"/>
      <w:bookmarkStart w:id="9552" w:name="_Toc525224970"/>
      <w:bookmarkStart w:id="9553" w:name="_Toc525225368"/>
      <w:bookmarkStart w:id="9554" w:name="_Toc525282601"/>
      <w:bookmarkStart w:id="9555" w:name="_Toc524935995"/>
      <w:bookmarkStart w:id="9556" w:name="_Toc525026669"/>
      <w:bookmarkStart w:id="9557" w:name="_Toc525028742"/>
      <w:bookmarkStart w:id="9558" w:name="_Toc525048386"/>
      <w:bookmarkStart w:id="9559" w:name="_Toc525116770"/>
      <w:bookmarkStart w:id="9560" w:name="_Toc525117193"/>
      <w:bookmarkStart w:id="9561" w:name="_Toc525117595"/>
      <w:bookmarkStart w:id="9562" w:name="_Toc525117996"/>
      <w:bookmarkStart w:id="9563" w:name="_Toc525204466"/>
      <w:bookmarkStart w:id="9564" w:name="_Toc525207540"/>
      <w:bookmarkStart w:id="9565" w:name="_Toc525208571"/>
      <w:bookmarkStart w:id="9566" w:name="_Toc525208970"/>
      <w:bookmarkStart w:id="9567" w:name="_Toc525209369"/>
      <w:bookmarkStart w:id="9568" w:name="_Toc525209770"/>
      <w:bookmarkStart w:id="9569" w:name="_Toc525210171"/>
      <w:bookmarkStart w:id="9570" w:name="_Toc525210573"/>
      <w:bookmarkStart w:id="9571" w:name="_Toc525210974"/>
      <w:bookmarkStart w:id="9572" w:name="_Toc525211376"/>
      <w:bookmarkStart w:id="9573" w:name="_Toc525211775"/>
      <w:bookmarkStart w:id="9574" w:name="_Toc525212173"/>
      <w:bookmarkStart w:id="9575" w:name="_Toc525212572"/>
      <w:bookmarkStart w:id="9576" w:name="_Toc525212973"/>
      <w:bookmarkStart w:id="9577" w:name="_Toc525213374"/>
      <w:bookmarkStart w:id="9578" w:name="_Toc525215798"/>
      <w:bookmarkStart w:id="9579" w:name="_Toc525216200"/>
      <w:bookmarkStart w:id="9580" w:name="_Toc525216601"/>
      <w:bookmarkStart w:id="9581" w:name="_Toc525217001"/>
      <w:bookmarkStart w:id="9582" w:name="_Toc525217403"/>
      <w:bookmarkStart w:id="9583" w:name="_Toc525217804"/>
      <w:bookmarkStart w:id="9584" w:name="_Toc525218206"/>
      <w:bookmarkStart w:id="9585" w:name="_Toc525218608"/>
      <w:bookmarkStart w:id="9586" w:name="_Toc525219009"/>
      <w:bookmarkStart w:id="9587" w:name="_Toc525219407"/>
      <w:bookmarkStart w:id="9588" w:name="_Toc525219801"/>
      <w:bookmarkStart w:id="9589" w:name="_Toc525220194"/>
      <w:bookmarkStart w:id="9590" w:name="_Toc525220588"/>
      <w:bookmarkStart w:id="9591" w:name="_Toc525220982"/>
      <w:bookmarkStart w:id="9592" w:name="_Toc525221383"/>
      <w:bookmarkStart w:id="9593" w:name="_Toc525221783"/>
      <w:bookmarkStart w:id="9594" w:name="_Toc525222183"/>
      <w:bookmarkStart w:id="9595" w:name="_Toc525222582"/>
      <w:bookmarkStart w:id="9596" w:name="_Toc525222980"/>
      <w:bookmarkStart w:id="9597" w:name="_Toc525223378"/>
      <w:bookmarkStart w:id="9598" w:name="_Toc525223777"/>
      <w:bookmarkStart w:id="9599" w:name="_Toc525224175"/>
      <w:bookmarkStart w:id="9600" w:name="_Toc525224573"/>
      <w:bookmarkStart w:id="9601" w:name="_Toc525224971"/>
      <w:bookmarkStart w:id="9602" w:name="_Toc525225369"/>
      <w:bookmarkStart w:id="9603" w:name="_Toc525282602"/>
      <w:bookmarkStart w:id="9604" w:name="_Toc524935996"/>
      <w:bookmarkStart w:id="9605" w:name="_Toc525026670"/>
      <w:bookmarkStart w:id="9606" w:name="_Toc525028743"/>
      <w:bookmarkStart w:id="9607" w:name="_Toc525048387"/>
      <w:bookmarkStart w:id="9608" w:name="_Toc525116771"/>
      <w:bookmarkStart w:id="9609" w:name="_Toc525117194"/>
      <w:bookmarkStart w:id="9610" w:name="_Toc525117596"/>
      <w:bookmarkStart w:id="9611" w:name="_Toc525117997"/>
      <w:bookmarkStart w:id="9612" w:name="_Toc525204467"/>
      <w:bookmarkStart w:id="9613" w:name="_Toc525207541"/>
      <w:bookmarkStart w:id="9614" w:name="_Toc525208572"/>
      <w:bookmarkStart w:id="9615" w:name="_Toc525208971"/>
      <w:bookmarkStart w:id="9616" w:name="_Toc525209370"/>
      <w:bookmarkStart w:id="9617" w:name="_Toc525209771"/>
      <w:bookmarkStart w:id="9618" w:name="_Toc525210172"/>
      <w:bookmarkStart w:id="9619" w:name="_Toc525210574"/>
      <w:bookmarkStart w:id="9620" w:name="_Toc525210975"/>
      <w:bookmarkStart w:id="9621" w:name="_Toc525211377"/>
      <w:bookmarkStart w:id="9622" w:name="_Toc525211776"/>
      <w:bookmarkStart w:id="9623" w:name="_Toc525212174"/>
      <w:bookmarkStart w:id="9624" w:name="_Toc525212573"/>
      <w:bookmarkStart w:id="9625" w:name="_Toc525212974"/>
      <w:bookmarkStart w:id="9626" w:name="_Toc525213375"/>
      <w:bookmarkStart w:id="9627" w:name="_Toc525215799"/>
      <w:bookmarkStart w:id="9628" w:name="_Toc525216201"/>
      <w:bookmarkStart w:id="9629" w:name="_Toc525216602"/>
      <w:bookmarkStart w:id="9630" w:name="_Toc525217002"/>
      <w:bookmarkStart w:id="9631" w:name="_Toc525217404"/>
      <w:bookmarkStart w:id="9632" w:name="_Toc525217805"/>
      <w:bookmarkStart w:id="9633" w:name="_Toc525218207"/>
      <w:bookmarkStart w:id="9634" w:name="_Toc525218609"/>
      <w:bookmarkStart w:id="9635" w:name="_Toc525219010"/>
      <w:bookmarkStart w:id="9636" w:name="_Toc525219408"/>
      <w:bookmarkStart w:id="9637" w:name="_Toc525219802"/>
      <w:bookmarkStart w:id="9638" w:name="_Toc525220195"/>
      <w:bookmarkStart w:id="9639" w:name="_Toc525220589"/>
      <w:bookmarkStart w:id="9640" w:name="_Toc525220983"/>
      <w:bookmarkStart w:id="9641" w:name="_Toc525221384"/>
      <w:bookmarkStart w:id="9642" w:name="_Toc525221784"/>
      <w:bookmarkStart w:id="9643" w:name="_Toc525222184"/>
      <w:bookmarkStart w:id="9644" w:name="_Toc525222583"/>
      <w:bookmarkStart w:id="9645" w:name="_Toc525222981"/>
      <w:bookmarkStart w:id="9646" w:name="_Toc525223379"/>
      <w:bookmarkStart w:id="9647" w:name="_Toc525223778"/>
      <w:bookmarkStart w:id="9648" w:name="_Toc525224176"/>
      <w:bookmarkStart w:id="9649" w:name="_Toc525224574"/>
      <w:bookmarkStart w:id="9650" w:name="_Toc525224972"/>
      <w:bookmarkStart w:id="9651" w:name="_Toc525225370"/>
      <w:bookmarkStart w:id="9652" w:name="_Toc525282603"/>
      <w:bookmarkStart w:id="9653" w:name="_Toc524935997"/>
      <w:bookmarkStart w:id="9654" w:name="_Toc525026671"/>
      <w:bookmarkStart w:id="9655" w:name="_Toc525028744"/>
      <w:bookmarkStart w:id="9656" w:name="_Toc525048388"/>
      <w:bookmarkStart w:id="9657" w:name="_Toc525116772"/>
      <w:bookmarkStart w:id="9658" w:name="_Toc525117195"/>
      <w:bookmarkStart w:id="9659" w:name="_Toc525117597"/>
      <w:bookmarkStart w:id="9660" w:name="_Toc525117998"/>
      <w:bookmarkStart w:id="9661" w:name="_Toc525204468"/>
      <w:bookmarkStart w:id="9662" w:name="_Toc525207542"/>
      <w:bookmarkStart w:id="9663" w:name="_Toc525208573"/>
      <w:bookmarkStart w:id="9664" w:name="_Toc525208972"/>
      <w:bookmarkStart w:id="9665" w:name="_Toc525209371"/>
      <w:bookmarkStart w:id="9666" w:name="_Toc525209772"/>
      <w:bookmarkStart w:id="9667" w:name="_Toc525210173"/>
      <w:bookmarkStart w:id="9668" w:name="_Toc525210575"/>
      <w:bookmarkStart w:id="9669" w:name="_Toc525210976"/>
      <w:bookmarkStart w:id="9670" w:name="_Toc525211378"/>
      <w:bookmarkStart w:id="9671" w:name="_Toc525211777"/>
      <w:bookmarkStart w:id="9672" w:name="_Toc525212175"/>
      <w:bookmarkStart w:id="9673" w:name="_Toc525212574"/>
      <w:bookmarkStart w:id="9674" w:name="_Toc525212975"/>
      <w:bookmarkStart w:id="9675" w:name="_Toc525213376"/>
      <w:bookmarkStart w:id="9676" w:name="_Toc525215800"/>
      <w:bookmarkStart w:id="9677" w:name="_Toc525216202"/>
      <w:bookmarkStart w:id="9678" w:name="_Toc525216603"/>
      <w:bookmarkStart w:id="9679" w:name="_Toc525217003"/>
      <w:bookmarkStart w:id="9680" w:name="_Toc525217405"/>
      <w:bookmarkStart w:id="9681" w:name="_Toc525217806"/>
      <w:bookmarkStart w:id="9682" w:name="_Toc525218208"/>
      <w:bookmarkStart w:id="9683" w:name="_Toc525218610"/>
      <w:bookmarkStart w:id="9684" w:name="_Toc525219011"/>
      <w:bookmarkStart w:id="9685" w:name="_Toc525219409"/>
      <w:bookmarkStart w:id="9686" w:name="_Toc525219803"/>
      <w:bookmarkStart w:id="9687" w:name="_Toc525220196"/>
      <w:bookmarkStart w:id="9688" w:name="_Toc525220590"/>
      <w:bookmarkStart w:id="9689" w:name="_Toc525220984"/>
      <w:bookmarkStart w:id="9690" w:name="_Toc525221385"/>
      <w:bookmarkStart w:id="9691" w:name="_Toc525221785"/>
      <w:bookmarkStart w:id="9692" w:name="_Toc525222185"/>
      <w:bookmarkStart w:id="9693" w:name="_Toc525222584"/>
      <w:bookmarkStart w:id="9694" w:name="_Toc525222982"/>
      <w:bookmarkStart w:id="9695" w:name="_Toc525223380"/>
      <w:bookmarkStart w:id="9696" w:name="_Toc525223779"/>
      <w:bookmarkStart w:id="9697" w:name="_Toc525224177"/>
      <w:bookmarkStart w:id="9698" w:name="_Toc525224575"/>
      <w:bookmarkStart w:id="9699" w:name="_Toc525224973"/>
      <w:bookmarkStart w:id="9700" w:name="_Toc525225371"/>
      <w:bookmarkStart w:id="9701" w:name="_Toc525282604"/>
      <w:bookmarkStart w:id="9702" w:name="_Toc524935998"/>
      <w:bookmarkStart w:id="9703" w:name="_Toc525026672"/>
      <w:bookmarkStart w:id="9704" w:name="_Toc525028745"/>
      <w:bookmarkStart w:id="9705" w:name="_Toc525048389"/>
      <w:bookmarkStart w:id="9706" w:name="_Toc525116773"/>
      <w:bookmarkStart w:id="9707" w:name="_Toc525117196"/>
      <w:bookmarkStart w:id="9708" w:name="_Toc525117598"/>
      <w:bookmarkStart w:id="9709" w:name="_Toc525117999"/>
      <w:bookmarkStart w:id="9710" w:name="_Toc525204469"/>
      <w:bookmarkStart w:id="9711" w:name="_Toc525207543"/>
      <w:bookmarkStart w:id="9712" w:name="_Toc525208574"/>
      <w:bookmarkStart w:id="9713" w:name="_Toc525208973"/>
      <w:bookmarkStart w:id="9714" w:name="_Toc525209372"/>
      <w:bookmarkStart w:id="9715" w:name="_Toc525209773"/>
      <w:bookmarkStart w:id="9716" w:name="_Toc525210174"/>
      <w:bookmarkStart w:id="9717" w:name="_Toc525210576"/>
      <w:bookmarkStart w:id="9718" w:name="_Toc525210977"/>
      <w:bookmarkStart w:id="9719" w:name="_Toc525211379"/>
      <w:bookmarkStart w:id="9720" w:name="_Toc525211778"/>
      <w:bookmarkStart w:id="9721" w:name="_Toc525212176"/>
      <w:bookmarkStart w:id="9722" w:name="_Toc525212575"/>
      <w:bookmarkStart w:id="9723" w:name="_Toc525212976"/>
      <w:bookmarkStart w:id="9724" w:name="_Toc525213377"/>
      <w:bookmarkStart w:id="9725" w:name="_Toc525215801"/>
      <w:bookmarkStart w:id="9726" w:name="_Toc525216203"/>
      <w:bookmarkStart w:id="9727" w:name="_Toc525216604"/>
      <w:bookmarkStart w:id="9728" w:name="_Toc525217004"/>
      <w:bookmarkStart w:id="9729" w:name="_Toc525217406"/>
      <w:bookmarkStart w:id="9730" w:name="_Toc525217807"/>
      <w:bookmarkStart w:id="9731" w:name="_Toc525218209"/>
      <w:bookmarkStart w:id="9732" w:name="_Toc525218611"/>
      <w:bookmarkStart w:id="9733" w:name="_Toc525219012"/>
      <w:bookmarkStart w:id="9734" w:name="_Toc525219410"/>
      <w:bookmarkStart w:id="9735" w:name="_Toc525219804"/>
      <w:bookmarkStart w:id="9736" w:name="_Toc525220197"/>
      <w:bookmarkStart w:id="9737" w:name="_Toc525220591"/>
      <w:bookmarkStart w:id="9738" w:name="_Toc525220985"/>
      <w:bookmarkStart w:id="9739" w:name="_Toc525221386"/>
      <w:bookmarkStart w:id="9740" w:name="_Toc525221786"/>
      <w:bookmarkStart w:id="9741" w:name="_Toc525222186"/>
      <w:bookmarkStart w:id="9742" w:name="_Toc525222585"/>
      <w:bookmarkStart w:id="9743" w:name="_Toc525222983"/>
      <w:bookmarkStart w:id="9744" w:name="_Toc525223381"/>
      <w:bookmarkStart w:id="9745" w:name="_Toc525223780"/>
      <w:bookmarkStart w:id="9746" w:name="_Toc525224178"/>
      <w:bookmarkStart w:id="9747" w:name="_Toc525224576"/>
      <w:bookmarkStart w:id="9748" w:name="_Toc525224974"/>
      <w:bookmarkStart w:id="9749" w:name="_Toc525225372"/>
      <w:bookmarkStart w:id="9750" w:name="_Toc525282605"/>
      <w:bookmarkStart w:id="9751" w:name="_Toc524935999"/>
      <w:bookmarkStart w:id="9752" w:name="_Toc525026673"/>
      <w:bookmarkStart w:id="9753" w:name="_Toc525028746"/>
      <w:bookmarkStart w:id="9754" w:name="_Toc525048390"/>
      <w:bookmarkStart w:id="9755" w:name="_Toc525116774"/>
      <w:bookmarkStart w:id="9756" w:name="_Toc525117197"/>
      <w:bookmarkStart w:id="9757" w:name="_Toc525117599"/>
      <w:bookmarkStart w:id="9758" w:name="_Toc525118000"/>
      <w:bookmarkStart w:id="9759" w:name="_Toc525204470"/>
      <w:bookmarkStart w:id="9760" w:name="_Toc525207544"/>
      <w:bookmarkStart w:id="9761" w:name="_Toc525208575"/>
      <w:bookmarkStart w:id="9762" w:name="_Toc525208974"/>
      <w:bookmarkStart w:id="9763" w:name="_Toc525209373"/>
      <w:bookmarkStart w:id="9764" w:name="_Toc525209774"/>
      <w:bookmarkStart w:id="9765" w:name="_Toc525210175"/>
      <w:bookmarkStart w:id="9766" w:name="_Toc525210577"/>
      <w:bookmarkStart w:id="9767" w:name="_Toc525210978"/>
      <w:bookmarkStart w:id="9768" w:name="_Toc525211380"/>
      <w:bookmarkStart w:id="9769" w:name="_Toc525211779"/>
      <w:bookmarkStart w:id="9770" w:name="_Toc525212177"/>
      <w:bookmarkStart w:id="9771" w:name="_Toc525212576"/>
      <w:bookmarkStart w:id="9772" w:name="_Toc525212977"/>
      <w:bookmarkStart w:id="9773" w:name="_Toc525213378"/>
      <w:bookmarkStart w:id="9774" w:name="_Toc525215802"/>
      <w:bookmarkStart w:id="9775" w:name="_Toc525216204"/>
      <w:bookmarkStart w:id="9776" w:name="_Toc525216605"/>
      <w:bookmarkStart w:id="9777" w:name="_Toc525217005"/>
      <w:bookmarkStart w:id="9778" w:name="_Toc525217407"/>
      <w:bookmarkStart w:id="9779" w:name="_Toc525217808"/>
      <w:bookmarkStart w:id="9780" w:name="_Toc525218210"/>
      <w:bookmarkStart w:id="9781" w:name="_Toc525218612"/>
      <w:bookmarkStart w:id="9782" w:name="_Toc525219013"/>
      <w:bookmarkStart w:id="9783" w:name="_Toc525219411"/>
      <w:bookmarkStart w:id="9784" w:name="_Toc525219805"/>
      <w:bookmarkStart w:id="9785" w:name="_Toc525220198"/>
      <w:bookmarkStart w:id="9786" w:name="_Toc525220592"/>
      <w:bookmarkStart w:id="9787" w:name="_Toc525220986"/>
      <w:bookmarkStart w:id="9788" w:name="_Toc525221387"/>
      <w:bookmarkStart w:id="9789" w:name="_Toc525221787"/>
      <w:bookmarkStart w:id="9790" w:name="_Toc525222187"/>
      <w:bookmarkStart w:id="9791" w:name="_Toc525222586"/>
      <w:bookmarkStart w:id="9792" w:name="_Toc525222984"/>
      <w:bookmarkStart w:id="9793" w:name="_Toc525223382"/>
      <w:bookmarkStart w:id="9794" w:name="_Toc525223781"/>
      <w:bookmarkStart w:id="9795" w:name="_Toc525224179"/>
      <w:bookmarkStart w:id="9796" w:name="_Toc525224577"/>
      <w:bookmarkStart w:id="9797" w:name="_Toc525224975"/>
      <w:bookmarkStart w:id="9798" w:name="_Toc525225373"/>
      <w:bookmarkStart w:id="9799" w:name="_Toc525282606"/>
      <w:bookmarkStart w:id="9800" w:name="_Toc524936000"/>
      <w:bookmarkStart w:id="9801" w:name="_Toc525026674"/>
      <w:bookmarkStart w:id="9802" w:name="_Toc525028747"/>
      <w:bookmarkStart w:id="9803" w:name="_Toc525048391"/>
      <w:bookmarkStart w:id="9804" w:name="_Toc525116775"/>
      <w:bookmarkStart w:id="9805" w:name="_Toc525117198"/>
      <w:bookmarkStart w:id="9806" w:name="_Toc525117600"/>
      <w:bookmarkStart w:id="9807" w:name="_Toc525118001"/>
      <w:bookmarkStart w:id="9808" w:name="_Toc525204471"/>
      <w:bookmarkStart w:id="9809" w:name="_Toc525207545"/>
      <w:bookmarkStart w:id="9810" w:name="_Toc525208576"/>
      <w:bookmarkStart w:id="9811" w:name="_Toc525208975"/>
      <w:bookmarkStart w:id="9812" w:name="_Toc525209374"/>
      <w:bookmarkStart w:id="9813" w:name="_Toc525209775"/>
      <w:bookmarkStart w:id="9814" w:name="_Toc525210176"/>
      <w:bookmarkStart w:id="9815" w:name="_Toc525210578"/>
      <w:bookmarkStart w:id="9816" w:name="_Toc525210979"/>
      <w:bookmarkStart w:id="9817" w:name="_Toc525211381"/>
      <w:bookmarkStart w:id="9818" w:name="_Toc525211780"/>
      <w:bookmarkStart w:id="9819" w:name="_Toc525212178"/>
      <w:bookmarkStart w:id="9820" w:name="_Toc525212577"/>
      <w:bookmarkStart w:id="9821" w:name="_Toc525212978"/>
      <w:bookmarkStart w:id="9822" w:name="_Toc525213379"/>
      <w:bookmarkStart w:id="9823" w:name="_Toc525215803"/>
      <w:bookmarkStart w:id="9824" w:name="_Toc525216205"/>
      <w:bookmarkStart w:id="9825" w:name="_Toc525216606"/>
      <w:bookmarkStart w:id="9826" w:name="_Toc525217006"/>
      <w:bookmarkStart w:id="9827" w:name="_Toc525217408"/>
      <w:bookmarkStart w:id="9828" w:name="_Toc525217809"/>
      <w:bookmarkStart w:id="9829" w:name="_Toc525218211"/>
      <w:bookmarkStart w:id="9830" w:name="_Toc525218613"/>
      <w:bookmarkStart w:id="9831" w:name="_Toc525219014"/>
      <w:bookmarkStart w:id="9832" w:name="_Toc525219412"/>
      <w:bookmarkStart w:id="9833" w:name="_Toc525219806"/>
      <w:bookmarkStart w:id="9834" w:name="_Toc525220199"/>
      <w:bookmarkStart w:id="9835" w:name="_Toc525220593"/>
      <w:bookmarkStart w:id="9836" w:name="_Toc525220987"/>
      <w:bookmarkStart w:id="9837" w:name="_Toc525221388"/>
      <w:bookmarkStart w:id="9838" w:name="_Toc525221788"/>
      <w:bookmarkStart w:id="9839" w:name="_Toc525222188"/>
      <w:bookmarkStart w:id="9840" w:name="_Toc525222587"/>
      <w:bookmarkStart w:id="9841" w:name="_Toc525222985"/>
      <w:bookmarkStart w:id="9842" w:name="_Toc525223383"/>
      <w:bookmarkStart w:id="9843" w:name="_Toc525223782"/>
      <w:bookmarkStart w:id="9844" w:name="_Toc525224180"/>
      <w:bookmarkStart w:id="9845" w:name="_Toc525224578"/>
      <w:bookmarkStart w:id="9846" w:name="_Toc525224976"/>
      <w:bookmarkStart w:id="9847" w:name="_Toc525225374"/>
      <w:bookmarkStart w:id="9848" w:name="_Toc525282607"/>
      <w:bookmarkStart w:id="9849" w:name="_Toc524936001"/>
      <w:bookmarkStart w:id="9850" w:name="_Toc525026675"/>
      <w:bookmarkStart w:id="9851" w:name="_Toc525028748"/>
      <w:bookmarkStart w:id="9852" w:name="_Toc525048392"/>
      <w:bookmarkStart w:id="9853" w:name="_Toc525116776"/>
      <w:bookmarkStart w:id="9854" w:name="_Toc525117199"/>
      <w:bookmarkStart w:id="9855" w:name="_Toc525117601"/>
      <w:bookmarkStart w:id="9856" w:name="_Toc525118002"/>
      <w:bookmarkStart w:id="9857" w:name="_Toc525204472"/>
      <w:bookmarkStart w:id="9858" w:name="_Toc525207546"/>
      <w:bookmarkStart w:id="9859" w:name="_Toc525208577"/>
      <w:bookmarkStart w:id="9860" w:name="_Toc525208976"/>
      <w:bookmarkStart w:id="9861" w:name="_Toc525209375"/>
      <w:bookmarkStart w:id="9862" w:name="_Toc525209776"/>
      <w:bookmarkStart w:id="9863" w:name="_Toc525210177"/>
      <w:bookmarkStart w:id="9864" w:name="_Toc525210579"/>
      <w:bookmarkStart w:id="9865" w:name="_Toc525210980"/>
      <w:bookmarkStart w:id="9866" w:name="_Toc525211382"/>
      <w:bookmarkStart w:id="9867" w:name="_Toc525211781"/>
      <w:bookmarkStart w:id="9868" w:name="_Toc525212179"/>
      <w:bookmarkStart w:id="9869" w:name="_Toc525212578"/>
      <w:bookmarkStart w:id="9870" w:name="_Toc525212979"/>
      <w:bookmarkStart w:id="9871" w:name="_Toc525213380"/>
      <w:bookmarkStart w:id="9872" w:name="_Toc525215804"/>
      <w:bookmarkStart w:id="9873" w:name="_Toc525216206"/>
      <w:bookmarkStart w:id="9874" w:name="_Toc525216607"/>
      <w:bookmarkStart w:id="9875" w:name="_Toc525217007"/>
      <w:bookmarkStart w:id="9876" w:name="_Toc525217409"/>
      <w:bookmarkStart w:id="9877" w:name="_Toc525217810"/>
      <w:bookmarkStart w:id="9878" w:name="_Toc525218212"/>
      <w:bookmarkStart w:id="9879" w:name="_Toc525218614"/>
      <w:bookmarkStart w:id="9880" w:name="_Toc525219015"/>
      <w:bookmarkStart w:id="9881" w:name="_Toc525219413"/>
      <w:bookmarkStart w:id="9882" w:name="_Toc525219807"/>
      <w:bookmarkStart w:id="9883" w:name="_Toc525220200"/>
      <w:bookmarkStart w:id="9884" w:name="_Toc525220594"/>
      <w:bookmarkStart w:id="9885" w:name="_Toc525220988"/>
      <w:bookmarkStart w:id="9886" w:name="_Toc525221389"/>
      <w:bookmarkStart w:id="9887" w:name="_Toc525221789"/>
      <w:bookmarkStart w:id="9888" w:name="_Toc525222189"/>
      <w:bookmarkStart w:id="9889" w:name="_Toc525222588"/>
      <w:bookmarkStart w:id="9890" w:name="_Toc525222986"/>
      <w:bookmarkStart w:id="9891" w:name="_Toc525223384"/>
      <w:bookmarkStart w:id="9892" w:name="_Toc525223783"/>
      <w:bookmarkStart w:id="9893" w:name="_Toc525224181"/>
      <w:bookmarkStart w:id="9894" w:name="_Toc525224579"/>
      <w:bookmarkStart w:id="9895" w:name="_Toc525224977"/>
      <w:bookmarkStart w:id="9896" w:name="_Toc525225375"/>
      <w:bookmarkStart w:id="9897" w:name="_Toc525282608"/>
      <w:bookmarkStart w:id="9898" w:name="_Toc524936002"/>
      <w:bookmarkStart w:id="9899" w:name="_Toc525026676"/>
      <w:bookmarkStart w:id="9900" w:name="_Toc525028749"/>
      <w:bookmarkStart w:id="9901" w:name="_Toc525048393"/>
      <w:bookmarkStart w:id="9902" w:name="_Toc525116777"/>
      <w:bookmarkStart w:id="9903" w:name="_Toc525117200"/>
      <w:bookmarkStart w:id="9904" w:name="_Toc525117602"/>
      <w:bookmarkStart w:id="9905" w:name="_Toc525118003"/>
      <w:bookmarkStart w:id="9906" w:name="_Toc525204473"/>
      <w:bookmarkStart w:id="9907" w:name="_Toc525207547"/>
      <w:bookmarkStart w:id="9908" w:name="_Toc525208578"/>
      <w:bookmarkStart w:id="9909" w:name="_Toc525208977"/>
      <w:bookmarkStart w:id="9910" w:name="_Toc525209376"/>
      <w:bookmarkStart w:id="9911" w:name="_Toc525209777"/>
      <w:bookmarkStart w:id="9912" w:name="_Toc525210178"/>
      <w:bookmarkStart w:id="9913" w:name="_Toc525210580"/>
      <w:bookmarkStart w:id="9914" w:name="_Toc525210981"/>
      <w:bookmarkStart w:id="9915" w:name="_Toc525211383"/>
      <w:bookmarkStart w:id="9916" w:name="_Toc525211782"/>
      <w:bookmarkStart w:id="9917" w:name="_Toc525212180"/>
      <w:bookmarkStart w:id="9918" w:name="_Toc525212579"/>
      <w:bookmarkStart w:id="9919" w:name="_Toc525212980"/>
      <w:bookmarkStart w:id="9920" w:name="_Toc525213381"/>
      <w:bookmarkStart w:id="9921" w:name="_Toc525215805"/>
      <w:bookmarkStart w:id="9922" w:name="_Toc525216207"/>
      <w:bookmarkStart w:id="9923" w:name="_Toc525216608"/>
      <w:bookmarkStart w:id="9924" w:name="_Toc525217008"/>
      <w:bookmarkStart w:id="9925" w:name="_Toc525217410"/>
      <w:bookmarkStart w:id="9926" w:name="_Toc525217811"/>
      <w:bookmarkStart w:id="9927" w:name="_Toc525218213"/>
      <w:bookmarkStart w:id="9928" w:name="_Toc525218615"/>
      <w:bookmarkStart w:id="9929" w:name="_Toc525219016"/>
      <w:bookmarkStart w:id="9930" w:name="_Toc525219414"/>
      <w:bookmarkStart w:id="9931" w:name="_Toc525219808"/>
      <w:bookmarkStart w:id="9932" w:name="_Toc525220201"/>
      <w:bookmarkStart w:id="9933" w:name="_Toc525220595"/>
      <w:bookmarkStart w:id="9934" w:name="_Toc525220989"/>
      <w:bookmarkStart w:id="9935" w:name="_Toc525221390"/>
      <w:bookmarkStart w:id="9936" w:name="_Toc525221790"/>
      <w:bookmarkStart w:id="9937" w:name="_Toc525222190"/>
      <w:bookmarkStart w:id="9938" w:name="_Toc525222589"/>
      <w:bookmarkStart w:id="9939" w:name="_Toc525222987"/>
      <w:bookmarkStart w:id="9940" w:name="_Toc525223385"/>
      <w:bookmarkStart w:id="9941" w:name="_Toc525223784"/>
      <w:bookmarkStart w:id="9942" w:name="_Toc525224182"/>
      <w:bookmarkStart w:id="9943" w:name="_Toc525224580"/>
      <w:bookmarkStart w:id="9944" w:name="_Toc525224978"/>
      <w:bookmarkStart w:id="9945" w:name="_Toc525225376"/>
      <w:bookmarkStart w:id="9946" w:name="_Toc525282609"/>
      <w:bookmarkStart w:id="9947" w:name="_Toc524936003"/>
      <w:bookmarkStart w:id="9948" w:name="_Toc525026677"/>
      <w:bookmarkStart w:id="9949" w:name="_Toc525028750"/>
      <w:bookmarkStart w:id="9950" w:name="_Toc525048394"/>
      <w:bookmarkStart w:id="9951" w:name="_Toc525116778"/>
      <w:bookmarkStart w:id="9952" w:name="_Toc525117201"/>
      <w:bookmarkStart w:id="9953" w:name="_Toc525117603"/>
      <w:bookmarkStart w:id="9954" w:name="_Toc525118004"/>
      <w:bookmarkStart w:id="9955" w:name="_Toc525204474"/>
      <w:bookmarkStart w:id="9956" w:name="_Toc525207548"/>
      <w:bookmarkStart w:id="9957" w:name="_Toc525208579"/>
      <w:bookmarkStart w:id="9958" w:name="_Toc525208978"/>
      <w:bookmarkStart w:id="9959" w:name="_Toc525209377"/>
      <w:bookmarkStart w:id="9960" w:name="_Toc525209778"/>
      <w:bookmarkStart w:id="9961" w:name="_Toc525210179"/>
      <w:bookmarkStart w:id="9962" w:name="_Toc525210581"/>
      <w:bookmarkStart w:id="9963" w:name="_Toc525210982"/>
      <w:bookmarkStart w:id="9964" w:name="_Toc525211384"/>
      <w:bookmarkStart w:id="9965" w:name="_Toc525211783"/>
      <w:bookmarkStart w:id="9966" w:name="_Toc525212181"/>
      <w:bookmarkStart w:id="9967" w:name="_Toc525212580"/>
      <w:bookmarkStart w:id="9968" w:name="_Toc525212981"/>
      <w:bookmarkStart w:id="9969" w:name="_Toc525213382"/>
      <w:bookmarkStart w:id="9970" w:name="_Toc525215806"/>
      <w:bookmarkStart w:id="9971" w:name="_Toc525216208"/>
      <w:bookmarkStart w:id="9972" w:name="_Toc525216609"/>
      <w:bookmarkStart w:id="9973" w:name="_Toc525217009"/>
      <w:bookmarkStart w:id="9974" w:name="_Toc525217411"/>
      <w:bookmarkStart w:id="9975" w:name="_Toc525217812"/>
      <w:bookmarkStart w:id="9976" w:name="_Toc525218214"/>
      <w:bookmarkStart w:id="9977" w:name="_Toc525218616"/>
      <w:bookmarkStart w:id="9978" w:name="_Toc525219017"/>
      <w:bookmarkStart w:id="9979" w:name="_Toc525219415"/>
      <w:bookmarkStart w:id="9980" w:name="_Toc525219809"/>
      <w:bookmarkStart w:id="9981" w:name="_Toc525220202"/>
      <w:bookmarkStart w:id="9982" w:name="_Toc525220596"/>
      <w:bookmarkStart w:id="9983" w:name="_Toc525220990"/>
      <w:bookmarkStart w:id="9984" w:name="_Toc525221391"/>
      <w:bookmarkStart w:id="9985" w:name="_Toc525221791"/>
      <w:bookmarkStart w:id="9986" w:name="_Toc525222191"/>
      <w:bookmarkStart w:id="9987" w:name="_Toc525222590"/>
      <w:bookmarkStart w:id="9988" w:name="_Toc525222988"/>
      <w:bookmarkStart w:id="9989" w:name="_Toc525223386"/>
      <w:bookmarkStart w:id="9990" w:name="_Toc525223785"/>
      <w:bookmarkStart w:id="9991" w:name="_Toc525224183"/>
      <w:bookmarkStart w:id="9992" w:name="_Toc525224581"/>
      <w:bookmarkStart w:id="9993" w:name="_Toc525224979"/>
      <w:bookmarkStart w:id="9994" w:name="_Toc525225377"/>
      <w:bookmarkStart w:id="9995" w:name="_Toc525282610"/>
      <w:bookmarkStart w:id="9996" w:name="_Toc524936004"/>
      <w:bookmarkStart w:id="9997" w:name="_Toc525026678"/>
      <w:bookmarkStart w:id="9998" w:name="_Toc525028751"/>
      <w:bookmarkStart w:id="9999" w:name="_Toc525048395"/>
      <w:bookmarkStart w:id="10000" w:name="_Toc525116779"/>
      <w:bookmarkStart w:id="10001" w:name="_Toc525117202"/>
      <w:bookmarkStart w:id="10002" w:name="_Toc525117604"/>
      <w:bookmarkStart w:id="10003" w:name="_Toc525118005"/>
      <w:bookmarkStart w:id="10004" w:name="_Toc525204475"/>
      <w:bookmarkStart w:id="10005" w:name="_Toc525207549"/>
      <w:bookmarkStart w:id="10006" w:name="_Toc525208580"/>
      <w:bookmarkStart w:id="10007" w:name="_Toc525208979"/>
      <w:bookmarkStart w:id="10008" w:name="_Toc525209378"/>
      <w:bookmarkStart w:id="10009" w:name="_Toc525209779"/>
      <w:bookmarkStart w:id="10010" w:name="_Toc525210180"/>
      <w:bookmarkStart w:id="10011" w:name="_Toc525210582"/>
      <w:bookmarkStart w:id="10012" w:name="_Toc525210983"/>
      <w:bookmarkStart w:id="10013" w:name="_Toc525211385"/>
      <w:bookmarkStart w:id="10014" w:name="_Toc525211784"/>
      <w:bookmarkStart w:id="10015" w:name="_Toc525212182"/>
      <w:bookmarkStart w:id="10016" w:name="_Toc525212581"/>
      <w:bookmarkStart w:id="10017" w:name="_Toc525212982"/>
      <w:bookmarkStart w:id="10018" w:name="_Toc525213383"/>
      <w:bookmarkStart w:id="10019" w:name="_Toc525215807"/>
      <w:bookmarkStart w:id="10020" w:name="_Toc525216209"/>
      <w:bookmarkStart w:id="10021" w:name="_Toc525216610"/>
      <w:bookmarkStart w:id="10022" w:name="_Toc525217010"/>
      <w:bookmarkStart w:id="10023" w:name="_Toc525217412"/>
      <w:bookmarkStart w:id="10024" w:name="_Toc525217813"/>
      <w:bookmarkStart w:id="10025" w:name="_Toc525218215"/>
      <w:bookmarkStart w:id="10026" w:name="_Toc525218617"/>
      <w:bookmarkStart w:id="10027" w:name="_Toc525219018"/>
      <w:bookmarkStart w:id="10028" w:name="_Toc525219416"/>
      <w:bookmarkStart w:id="10029" w:name="_Toc525219810"/>
      <w:bookmarkStart w:id="10030" w:name="_Toc525220203"/>
      <w:bookmarkStart w:id="10031" w:name="_Toc525220597"/>
      <w:bookmarkStart w:id="10032" w:name="_Toc525220991"/>
      <w:bookmarkStart w:id="10033" w:name="_Toc525221392"/>
      <w:bookmarkStart w:id="10034" w:name="_Toc525221792"/>
      <w:bookmarkStart w:id="10035" w:name="_Toc525222192"/>
      <w:bookmarkStart w:id="10036" w:name="_Toc525222591"/>
      <w:bookmarkStart w:id="10037" w:name="_Toc525222989"/>
      <w:bookmarkStart w:id="10038" w:name="_Toc525223387"/>
      <w:bookmarkStart w:id="10039" w:name="_Toc525223786"/>
      <w:bookmarkStart w:id="10040" w:name="_Toc525224184"/>
      <w:bookmarkStart w:id="10041" w:name="_Toc525224582"/>
      <w:bookmarkStart w:id="10042" w:name="_Toc525224980"/>
      <w:bookmarkStart w:id="10043" w:name="_Toc525225378"/>
      <w:bookmarkStart w:id="10044" w:name="_Toc525282611"/>
      <w:bookmarkStart w:id="10045" w:name="_Toc524936005"/>
      <w:bookmarkStart w:id="10046" w:name="_Toc525026679"/>
      <w:bookmarkStart w:id="10047" w:name="_Toc525028752"/>
      <w:bookmarkStart w:id="10048" w:name="_Toc525048396"/>
      <w:bookmarkStart w:id="10049" w:name="_Toc525116780"/>
      <w:bookmarkStart w:id="10050" w:name="_Toc525117203"/>
      <w:bookmarkStart w:id="10051" w:name="_Toc525117605"/>
      <w:bookmarkStart w:id="10052" w:name="_Toc525118006"/>
      <w:bookmarkStart w:id="10053" w:name="_Toc525204476"/>
      <w:bookmarkStart w:id="10054" w:name="_Toc525207550"/>
      <w:bookmarkStart w:id="10055" w:name="_Toc525208581"/>
      <w:bookmarkStart w:id="10056" w:name="_Toc525208980"/>
      <w:bookmarkStart w:id="10057" w:name="_Toc525209379"/>
      <w:bookmarkStart w:id="10058" w:name="_Toc525209780"/>
      <w:bookmarkStart w:id="10059" w:name="_Toc525210181"/>
      <w:bookmarkStart w:id="10060" w:name="_Toc525210583"/>
      <w:bookmarkStart w:id="10061" w:name="_Toc525210984"/>
      <w:bookmarkStart w:id="10062" w:name="_Toc525211386"/>
      <w:bookmarkStart w:id="10063" w:name="_Toc525211785"/>
      <w:bookmarkStart w:id="10064" w:name="_Toc525212183"/>
      <w:bookmarkStart w:id="10065" w:name="_Toc525212582"/>
      <w:bookmarkStart w:id="10066" w:name="_Toc525212983"/>
      <w:bookmarkStart w:id="10067" w:name="_Toc525213384"/>
      <w:bookmarkStart w:id="10068" w:name="_Toc525215808"/>
      <w:bookmarkStart w:id="10069" w:name="_Toc525216210"/>
      <w:bookmarkStart w:id="10070" w:name="_Toc525216611"/>
      <w:bookmarkStart w:id="10071" w:name="_Toc525217011"/>
      <w:bookmarkStart w:id="10072" w:name="_Toc525217413"/>
      <w:bookmarkStart w:id="10073" w:name="_Toc525217814"/>
      <w:bookmarkStart w:id="10074" w:name="_Toc525218216"/>
      <w:bookmarkStart w:id="10075" w:name="_Toc525218618"/>
      <w:bookmarkStart w:id="10076" w:name="_Toc525219019"/>
      <w:bookmarkStart w:id="10077" w:name="_Toc525219417"/>
      <w:bookmarkStart w:id="10078" w:name="_Toc525219811"/>
      <w:bookmarkStart w:id="10079" w:name="_Toc525220204"/>
      <w:bookmarkStart w:id="10080" w:name="_Toc525220598"/>
      <w:bookmarkStart w:id="10081" w:name="_Toc525220992"/>
      <w:bookmarkStart w:id="10082" w:name="_Toc525221393"/>
      <w:bookmarkStart w:id="10083" w:name="_Toc525221793"/>
      <w:bookmarkStart w:id="10084" w:name="_Toc525222193"/>
      <w:bookmarkStart w:id="10085" w:name="_Toc525222592"/>
      <w:bookmarkStart w:id="10086" w:name="_Toc525222990"/>
      <w:bookmarkStart w:id="10087" w:name="_Toc525223388"/>
      <w:bookmarkStart w:id="10088" w:name="_Toc525223787"/>
      <w:bookmarkStart w:id="10089" w:name="_Toc525224185"/>
      <w:bookmarkStart w:id="10090" w:name="_Toc525224583"/>
      <w:bookmarkStart w:id="10091" w:name="_Toc525224981"/>
      <w:bookmarkStart w:id="10092" w:name="_Toc525225379"/>
      <w:bookmarkStart w:id="10093" w:name="_Toc525282612"/>
      <w:bookmarkStart w:id="10094" w:name="_Toc524936006"/>
      <w:bookmarkStart w:id="10095" w:name="_Toc525026680"/>
      <w:bookmarkStart w:id="10096" w:name="_Toc525028753"/>
      <w:bookmarkStart w:id="10097" w:name="_Toc525048397"/>
      <w:bookmarkStart w:id="10098" w:name="_Toc525116781"/>
      <w:bookmarkStart w:id="10099" w:name="_Toc525117204"/>
      <w:bookmarkStart w:id="10100" w:name="_Toc525117606"/>
      <w:bookmarkStart w:id="10101" w:name="_Toc525118007"/>
      <w:bookmarkStart w:id="10102" w:name="_Toc525204477"/>
      <w:bookmarkStart w:id="10103" w:name="_Toc525207551"/>
      <w:bookmarkStart w:id="10104" w:name="_Toc525208582"/>
      <w:bookmarkStart w:id="10105" w:name="_Toc525208981"/>
      <w:bookmarkStart w:id="10106" w:name="_Toc525209380"/>
      <w:bookmarkStart w:id="10107" w:name="_Toc525209781"/>
      <w:bookmarkStart w:id="10108" w:name="_Toc525210182"/>
      <w:bookmarkStart w:id="10109" w:name="_Toc525210584"/>
      <w:bookmarkStart w:id="10110" w:name="_Toc525210985"/>
      <w:bookmarkStart w:id="10111" w:name="_Toc525211387"/>
      <w:bookmarkStart w:id="10112" w:name="_Toc525211786"/>
      <w:bookmarkStart w:id="10113" w:name="_Toc525212184"/>
      <w:bookmarkStart w:id="10114" w:name="_Toc525212583"/>
      <w:bookmarkStart w:id="10115" w:name="_Toc525212984"/>
      <w:bookmarkStart w:id="10116" w:name="_Toc525213385"/>
      <w:bookmarkStart w:id="10117" w:name="_Toc525215809"/>
      <w:bookmarkStart w:id="10118" w:name="_Toc525216211"/>
      <w:bookmarkStart w:id="10119" w:name="_Toc525216612"/>
      <w:bookmarkStart w:id="10120" w:name="_Toc525217012"/>
      <w:bookmarkStart w:id="10121" w:name="_Toc525217414"/>
      <w:bookmarkStart w:id="10122" w:name="_Toc525217815"/>
      <w:bookmarkStart w:id="10123" w:name="_Toc525218217"/>
      <w:bookmarkStart w:id="10124" w:name="_Toc525218619"/>
      <w:bookmarkStart w:id="10125" w:name="_Toc525219020"/>
      <w:bookmarkStart w:id="10126" w:name="_Toc525219418"/>
      <w:bookmarkStart w:id="10127" w:name="_Toc525219812"/>
      <w:bookmarkStart w:id="10128" w:name="_Toc525220205"/>
      <w:bookmarkStart w:id="10129" w:name="_Toc525220599"/>
      <w:bookmarkStart w:id="10130" w:name="_Toc525220993"/>
      <w:bookmarkStart w:id="10131" w:name="_Toc525221394"/>
      <w:bookmarkStart w:id="10132" w:name="_Toc525221794"/>
      <w:bookmarkStart w:id="10133" w:name="_Toc525222194"/>
      <w:bookmarkStart w:id="10134" w:name="_Toc525222593"/>
      <w:bookmarkStart w:id="10135" w:name="_Toc525222991"/>
      <w:bookmarkStart w:id="10136" w:name="_Toc525223389"/>
      <w:bookmarkStart w:id="10137" w:name="_Toc525223788"/>
      <w:bookmarkStart w:id="10138" w:name="_Toc525224186"/>
      <w:bookmarkStart w:id="10139" w:name="_Toc525224584"/>
      <w:bookmarkStart w:id="10140" w:name="_Toc525224982"/>
      <w:bookmarkStart w:id="10141" w:name="_Toc525225380"/>
      <w:bookmarkStart w:id="10142" w:name="_Toc525282613"/>
      <w:bookmarkStart w:id="10143" w:name="_Toc524936007"/>
      <w:bookmarkStart w:id="10144" w:name="_Toc525026681"/>
      <w:bookmarkStart w:id="10145" w:name="_Toc525028754"/>
      <w:bookmarkStart w:id="10146" w:name="_Toc525048398"/>
      <w:bookmarkStart w:id="10147" w:name="_Toc525116782"/>
      <w:bookmarkStart w:id="10148" w:name="_Toc525117205"/>
      <w:bookmarkStart w:id="10149" w:name="_Toc525117607"/>
      <w:bookmarkStart w:id="10150" w:name="_Toc525118008"/>
      <w:bookmarkStart w:id="10151" w:name="_Toc525204478"/>
      <w:bookmarkStart w:id="10152" w:name="_Toc525207552"/>
      <w:bookmarkStart w:id="10153" w:name="_Toc525208583"/>
      <w:bookmarkStart w:id="10154" w:name="_Toc525208982"/>
      <w:bookmarkStart w:id="10155" w:name="_Toc525209381"/>
      <w:bookmarkStart w:id="10156" w:name="_Toc525209782"/>
      <w:bookmarkStart w:id="10157" w:name="_Toc525210183"/>
      <w:bookmarkStart w:id="10158" w:name="_Toc525210585"/>
      <w:bookmarkStart w:id="10159" w:name="_Toc525210986"/>
      <w:bookmarkStart w:id="10160" w:name="_Toc525211388"/>
      <w:bookmarkStart w:id="10161" w:name="_Toc525211787"/>
      <w:bookmarkStart w:id="10162" w:name="_Toc525212185"/>
      <w:bookmarkStart w:id="10163" w:name="_Toc525212584"/>
      <w:bookmarkStart w:id="10164" w:name="_Toc525212985"/>
      <w:bookmarkStart w:id="10165" w:name="_Toc525213386"/>
      <w:bookmarkStart w:id="10166" w:name="_Toc525215810"/>
      <w:bookmarkStart w:id="10167" w:name="_Toc525216212"/>
      <w:bookmarkStart w:id="10168" w:name="_Toc525216613"/>
      <w:bookmarkStart w:id="10169" w:name="_Toc525217013"/>
      <w:bookmarkStart w:id="10170" w:name="_Toc525217415"/>
      <w:bookmarkStart w:id="10171" w:name="_Toc525217816"/>
      <w:bookmarkStart w:id="10172" w:name="_Toc525218218"/>
      <w:bookmarkStart w:id="10173" w:name="_Toc525218620"/>
      <w:bookmarkStart w:id="10174" w:name="_Toc525219021"/>
      <w:bookmarkStart w:id="10175" w:name="_Toc525219419"/>
      <w:bookmarkStart w:id="10176" w:name="_Toc525219813"/>
      <w:bookmarkStart w:id="10177" w:name="_Toc525220206"/>
      <w:bookmarkStart w:id="10178" w:name="_Toc525220600"/>
      <w:bookmarkStart w:id="10179" w:name="_Toc525220994"/>
      <w:bookmarkStart w:id="10180" w:name="_Toc525221395"/>
      <w:bookmarkStart w:id="10181" w:name="_Toc525221795"/>
      <w:bookmarkStart w:id="10182" w:name="_Toc525222195"/>
      <w:bookmarkStart w:id="10183" w:name="_Toc525222594"/>
      <w:bookmarkStart w:id="10184" w:name="_Toc525222992"/>
      <w:bookmarkStart w:id="10185" w:name="_Toc525223390"/>
      <w:bookmarkStart w:id="10186" w:name="_Toc525223789"/>
      <w:bookmarkStart w:id="10187" w:name="_Toc525224187"/>
      <w:bookmarkStart w:id="10188" w:name="_Toc525224585"/>
      <w:bookmarkStart w:id="10189" w:name="_Toc525224983"/>
      <w:bookmarkStart w:id="10190" w:name="_Toc525225381"/>
      <w:bookmarkStart w:id="10191" w:name="_Toc525282614"/>
      <w:bookmarkStart w:id="10192" w:name="_Toc524936008"/>
      <w:bookmarkStart w:id="10193" w:name="_Toc525026682"/>
      <w:bookmarkStart w:id="10194" w:name="_Toc525028755"/>
      <w:bookmarkStart w:id="10195" w:name="_Toc525048399"/>
      <w:bookmarkStart w:id="10196" w:name="_Toc525116783"/>
      <w:bookmarkStart w:id="10197" w:name="_Toc525117206"/>
      <w:bookmarkStart w:id="10198" w:name="_Toc525117608"/>
      <w:bookmarkStart w:id="10199" w:name="_Toc525118009"/>
      <w:bookmarkStart w:id="10200" w:name="_Toc525204479"/>
      <w:bookmarkStart w:id="10201" w:name="_Toc525207553"/>
      <w:bookmarkStart w:id="10202" w:name="_Toc525208584"/>
      <w:bookmarkStart w:id="10203" w:name="_Toc525208983"/>
      <w:bookmarkStart w:id="10204" w:name="_Toc525209382"/>
      <w:bookmarkStart w:id="10205" w:name="_Toc525209783"/>
      <w:bookmarkStart w:id="10206" w:name="_Toc525210184"/>
      <w:bookmarkStart w:id="10207" w:name="_Toc525210586"/>
      <w:bookmarkStart w:id="10208" w:name="_Toc525210987"/>
      <w:bookmarkStart w:id="10209" w:name="_Toc525211389"/>
      <w:bookmarkStart w:id="10210" w:name="_Toc525211788"/>
      <w:bookmarkStart w:id="10211" w:name="_Toc525212186"/>
      <w:bookmarkStart w:id="10212" w:name="_Toc525212585"/>
      <w:bookmarkStart w:id="10213" w:name="_Toc525212986"/>
      <w:bookmarkStart w:id="10214" w:name="_Toc525213387"/>
      <w:bookmarkStart w:id="10215" w:name="_Toc525215811"/>
      <w:bookmarkStart w:id="10216" w:name="_Toc525216213"/>
      <w:bookmarkStart w:id="10217" w:name="_Toc525216614"/>
      <w:bookmarkStart w:id="10218" w:name="_Toc525217014"/>
      <w:bookmarkStart w:id="10219" w:name="_Toc525217416"/>
      <w:bookmarkStart w:id="10220" w:name="_Toc525217817"/>
      <w:bookmarkStart w:id="10221" w:name="_Toc525218219"/>
      <w:bookmarkStart w:id="10222" w:name="_Toc525218621"/>
      <w:bookmarkStart w:id="10223" w:name="_Toc525219022"/>
      <w:bookmarkStart w:id="10224" w:name="_Toc525219420"/>
      <w:bookmarkStart w:id="10225" w:name="_Toc525219814"/>
      <w:bookmarkStart w:id="10226" w:name="_Toc525220207"/>
      <w:bookmarkStart w:id="10227" w:name="_Toc525220601"/>
      <w:bookmarkStart w:id="10228" w:name="_Toc525220995"/>
      <w:bookmarkStart w:id="10229" w:name="_Toc525221396"/>
      <w:bookmarkStart w:id="10230" w:name="_Toc525221796"/>
      <w:bookmarkStart w:id="10231" w:name="_Toc525222196"/>
      <w:bookmarkStart w:id="10232" w:name="_Toc525222595"/>
      <w:bookmarkStart w:id="10233" w:name="_Toc525222993"/>
      <w:bookmarkStart w:id="10234" w:name="_Toc525223391"/>
      <w:bookmarkStart w:id="10235" w:name="_Toc525223790"/>
      <w:bookmarkStart w:id="10236" w:name="_Toc525224188"/>
      <w:bookmarkStart w:id="10237" w:name="_Toc525224586"/>
      <w:bookmarkStart w:id="10238" w:name="_Toc525224984"/>
      <w:bookmarkStart w:id="10239" w:name="_Toc525225382"/>
      <w:bookmarkStart w:id="10240" w:name="_Toc525282615"/>
      <w:bookmarkStart w:id="10241" w:name="_Toc524936009"/>
      <w:bookmarkStart w:id="10242" w:name="_Toc525026683"/>
      <w:bookmarkStart w:id="10243" w:name="_Toc525028756"/>
      <w:bookmarkStart w:id="10244" w:name="_Toc525048400"/>
      <w:bookmarkStart w:id="10245" w:name="_Toc525116784"/>
      <w:bookmarkStart w:id="10246" w:name="_Toc525117207"/>
      <w:bookmarkStart w:id="10247" w:name="_Toc525117609"/>
      <w:bookmarkStart w:id="10248" w:name="_Toc525118010"/>
      <w:bookmarkStart w:id="10249" w:name="_Toc525204480"/>
      <w:bookmarkStart w:id="10250" w:name="_Toc525207554"/>
      <w:bookmarkStart w:id="10251" w:name="_Toc525208585"/>
      <w:bookmarkStart w:id="10252" w:name="_Toc525208984"/>
      <w:bookmarkStart w:id="10253" w:name="_Toc525209383"/>
      <w:bookmarkStart w:id="10254" w:name="_Toc525209784"/>
      <w:bookmarkStart w:id="10255" w:name="_Toc525210185"/>
      <w:bookmarkStart w:id="10256" w:name="_Toc525210587"/>
      <w:bookmarkStart w:id="10257" w:name="_Toc525210988"/>
      <w:bookmarkStart w:id="10258" w:name="_Toc525211390"/>
      <w:bookmarkStart w:id="10259" w:name="_Toc525211789"/>
      <w:bookmarkStart w:id="10260" w:name="_Toc525212187"/>
      <w:bookmarkStart w:id="10261" w:name="_Toc525212586"/>
      <w:bookmarkStart w:id="10262" w:name="_Toc525212987"/>
      <w:bookmarkStart w:id="10263" w:name="_Toc525213388"/>
      <w:bookmarkStart w:id="10264" w:name="_Toc525215812"/>
      <w:bookmarkStart w:id="10265" w:name="_Toc525216214"/>
      <w:bookmarkStart w:id="10266" w:name="_Toc525216615"/>
      <w:bookmarkStart w:id="10267" w:name="_Toc525217015"/>
      <w:bookmarkStart w:id="10268" w:name="_Toc525217417"/>
      <w:bookmarkStart w:id="10269" w:name="_Toc525217818"/>
      <w:bookmarkStart w:id="10270" w:name="_Toc525218220"/>
      <w:bookmarkStart w:id="10271" w:name="_Toc525218622"/>
      <w:bookmarkStart w:id="10272" w:name="_Toc525219023"/>
      <w:bookmarkStart w:id="10273" w:name="_Toc525219421"/>
      <w:bookmarkStart w:id="10274" w:name="_Toc525219815"/>
      <w:bookmarkStart w:id="10275" w:name="_Toc525220208"/>
      <w:bookmarkStart w:id="10276" w:name="_Toc525220602"/>
      <w:bookmarkStart w:id="10277" w:name="_Toc525220996"/>
      <w:bookmarkStart w:id="10278" w:name="_Toc525221397"/>
      <w:bookmarkStart w:id="10279" w:name="_Toc525221797"/>
      <w:bookmarkStart w:id="10280" w:name="_Toc525222197"/>
      <w:bookmarkStart w:id="10281" w:name="_Toc525222596"/>
      <w:bookmarkStart w:id="10282" w:name="_Toc525222994"/>
      <w:bookmarkStart w:id="10283" w:name="_Toc525223392"/>
      <w:bookmarkStart w:id="10284" w:name="_Toc525223791"/>
      <w:bookmarkStart w:id="10285" w:name="_Toc525224189"/>
      <w:bookmarkStart w:id="10286" w:name="_Toc525224587"/>
      <w:bookmarkStart w:id="10287" w:name="_Toc525224985"/>
      <w:bookmarkStart w:id="10288" w:name="_Toc525225383"/>
      <w:bookmarkStart w:id="10289" w:name="_Toc525282616"/>
      <w:bookmarkStart w:id="10290" w:name="_Toc524936010"/>
      <w:bookmarkStart w:id="10291" w:name="_Toc525026684"/>
      <w:bookmarkStart w:id="10292" w:name="_Toc525028757"/>
      <w:bookmarkStart w:id="10293" w:name="_Toc525048401"/>
      <w:bookmarkStart w:id="10294" w:name="_Toc525116785"/>
      <w:bookmarkStart w:id="10295" w:name="_Toc525117208"/>
      <w:bookmarkStart w:id="10296" w:name="_Toc525117610"/>
      <w:bookmarkStart w:id="10297" w:name="_Toc525118011"/>
      <w:bookmarkStart w:id="10298" w:name="_Toc525204481"/>
      <w:bookmarkStart w:id="10299" w:name="_Toc525207555"/>
      <w:bookmarkStart w:id="10300" w:name="_Toc525208586"/>
      <w:bookmarkStart w:id="10301" w:name="_Toc525208985"/>
      <w:bookmarkStart w:id="10302" w:name="_Toc525209384"/>
      <w:bookmarkStart w:id="10303" w:name="_Toc525209785"/>
      <w:bookmarkStart w:id="10304" w:name="_Toc525210186"/>
      <w:bookmarkStart w:id="10305" w:name="_Toc525210588"/>
      <w:bookmarkStart w:id="10306" w:name="_Toc525210989"/>
      <w:bookmarkStart w:id="10307" w:name="_Toc525211391"/>
      <w:bookmarkStart w:id="10308" w:name="_Toc525211790"/>
      <w:bookmarkStart w:id="10309" w:name="_Toc525212188"/>
      <w:bookmarkStart w:id="10310" w:name="_Toc525212587"/>
      <w:bookmarkStart w:id="10311" w:name="_Toc525212988"/>
      <w:bookmarkStart w:id="10312" w:name="_Toc525213389"/>
      <w:bookmarkStart w:id="10313" w:name="_Toc525215813"/>
      <w:bookmarkStart w:id="10314" w:name="_Toc525216215"/>
      <w:bookmarkStart w:id="10315" w:name="_Toc525216616"/>
      <w:bookmarkStart w:id="10316" w:name="_Toc525217016"/>
      <w:bookmarkStart w:id="10317" w:name="_Toc525217418"/>
      <w:bookmarkStart w:id="10318" w:name="_Toc525217819"/>
      <w:bookmarkStart w:id="10319" w:name="_Toc525218221"/>
      <w:bookmarkStart w:id="10320" w:name="_Toc525218623"/>
      <w:bookmarkStart w:id="10321" w:name="_Toc525219024"/>
      <w:bookmarkStart w:id="10322" w:name="_Toc525219422"/>
      <w:bookmarkStart w:id="10323" w:name="_Toc525219816"/>
      <w:bookmarkStart w:id="10324" w:name="_Toc525220209"/>
      <w:bookmarkStart w:id="10325" w:name="_Toc525220603"/>
      <w:bookmarkStart w:id="10326" w:name="_Toc525220997"/>
      <w:bookmarkStart w:id="10327" w:name="_Toc525221398"/>
      <w:bookmarkStart w:id="10328" w:name="_Toc525221798"/>
      <w:bookmarkStart w:id="10329" w:name="_Toc525222198"/>
      <w:bookmarkStart w:id="10330" w:name="_Toc525222597"/>
      <w:bookmarkStart w:id="10331" w:name="_Toc525222995"/>
      <w:bookmarkStart w:id="10332" w:name="_Toc525223393"/>
      <w:bookmarkStart w:id="10333" w:name="_Toc525223792"/>
      <w:bookmarkStart w:id="10334" w:name="_Toc525224190"/>
      <w:bookmarkStart w:id="10335" w:name="_Toc525224588"/>
      <w:bookmarkStart w:id="10336" w:name="_Toc525224986"/>
      <w:bookmarkStart w:id="10337" w:name="_Toc525225384"/>
      <w:bookmarkStart w:id="10338" w:name="_Toc525282617"/>
      <w:bookmarkStart w:id="10339" w:name="_Toc524936011"/>
      <w:bookmarkStart w:id="10340" w:name="_Toc525026685"/>
      <w:bookmarkStart w:id="10341" w:name="_Toc525028758"/>
      <w:bookmarkStart w:id="10342" w:name="_Toc525048402"/>
      <w:bookmarkStart w:id="10343" w:name="_Toc525116786"/>
      <w:bookmarkStart w:id="10344" w:name="_Toc525117209"/>
      <w:bookmarkStart w:id="10345" w:name="_Toc525117611"/>
      <w:bookmarkStart w:id="10346" w:name="_Toc525118012"/>
      <w:bookmarkStart w:id="10347" w:name="_Toc525204482"/>
      <w:bookmarkStart w:id="10348" w:name="_Toc525207556"/>
      <w:bookmarkStart w:id="10349" w:name="_Toc525208587"/>
      <w:bookmarkStart w:id="10350" w:name="_Toc525208986"/>
      <w:bookmarkStart w:id="10351" w:name="_Toc525209385"/>
      <w:bookmarkStart w:id="10352" w:name="_Toc525209786"/>
      <w:bookmarkStart w:id="10353" w:name="_Toc525210187"/>
      <w:bookmarkStart w:id="10354" w:name="_Toc525210589"/>
      <w:bookmarkStart w:id="10355" w:name="_Toc525210990"/>
      <w:bookmarkStart w:id="10356" w:name="_Toc525211392"/>
      <w:bookmarkStart w:id="10357" w:name="_Toc525211791"/>
      <w:bookmarkStart w:id="10358" w:name="_Toc525212189"/>
      <w:bookmarkStart w:id="10359" w:name="_Toc525212588"/>
      <w:bookmarkStart w:id="10360" w:name="_Toc525212989"/>
      <w:bookmarkStart w:id="10361" w:name="_Toc525213390"/>
      <w:bookmarkStart w:id="10362" w:name="_Toc525215814"/>
      <w:bookmarkStart w:id="10363" w:name="_Toc525216216"/>
      <w:bookmarkStart w:id="10364" w:name="_Toc525216617"/>
      <w:bookmarkStart w:id="10365" w:name="_Toc525217017"/>
      <w:bookmarkStart w:id="10366" w:name="_Toc525217419"/>
      <w:bookmarkStart w:id="10367" w:name="_Toc525217820"/>
      <w:bookmarkStart w:id="10368" w:name="_Toc525218222"/>
      <w:bookmarkStart w:id="10369" w:name="_Toc525218624"/>
      <w:bookmarkStart w:id="10370" w:name="_Toc525219025"/>
      <w:bookmarkStart w:id="10371" w:name="_Toc525219423"/>
      <w:bookmarkStart w:id="10372" w:name="_Toc525219817"/>
      <w:bookmarkStart w:id="10373" w:name="_Toc525220210"/>
      <w:bookmarkStart w:id="10374" w:name="_Toc525220604"/>
      <w:bookmarkStart w:id="10375" w:name="_Toc525220998"/>
      <w:bookmarkStart w:id="10376" w:name="_Toc525221399"/>
      <w:bookmarkStart w:id="10377" w:name="_Toc525221799"/>
      <w:bookmarkStart w:id="10378" w:name="_Toc525222199"/>
      <w:bookmarkStart w:id="10379" w:name="_Toc525222598"/>
      <w:bookmarkStart w:id="10380" w:name="_Toc525222996"/>
      <w:bookmarkStart w:id="10381" w:name="_Toc525223394"/>
      <w:bookmarkStart w:id="10382" w:name="_Toc525223793"/>
      <w:bookmarkStart w:id="10383" w:name="_Toc525224191"/>
      <w:bookmarkStart w:id="10384" w:name="_Toc525224589"/>
      <w:bookmarkStart w:id="10385" w:name="_Toc525224987"/>
      <w:bookmarkStart w:id="10386" w:name="_Toc525225385"/>
      <w:bookmarkStart w:id="10387" w:name="_Toc525282618"/>
      <w:bookmarkStart w:id="10388" w:name="_Toc524936012"/>
      <w:bookmarkStart w:id="10389" w:name="_Toc525026686"/>
      <w:bookmarkStart w:id="10390" w:name="_Toc525028759"/>
      <w:bookmarkStart w:id="10391" w:name="_Toc525048403"/>
      <w:bookmarkStart w:id="10392" w:name="_Toc525116787"/>
      <w:bookmarkStart w:id="10393" w:name="_Toc525117210"/>
      <w:bookmarkStart w:id="10394" w:name="_Toc525117612"/>
      <w:bookmarkStart w:id="10395" w:name="_Toc525118013"/>
      <w:bookmarkStart w:id="10396" w:name="_Toc525204483"/>
      <w:bookmarkStart w:id="10397" w:name="_Toc525207557"/>
      <w:bookmarkStart w:id="10398" w:name="_Toc525208588"/>
      <w:bookmarkStart w:id="10399" w:name="_Toc525208987"/>
      <w:bookmarkStart w:id="10400" w:name="_Toc525209386"/>
      <w:bookmarkStart w:id="10401" w:name="_Toc525209787"/>
      <w:bookmarkStart w:id="10402" w:name="_Toc525210188"/>
      <w:bookmarkStart w:id="10403" w:name="_Toc525210590"/>
      <w:bookmarkStart w:id="10404" w:name="_Toc525210991"/>
      <w:bookmarkStart w:id="10405" w:name="_Toc525211393"/>
      <w:bookmarkStart w:id="10406" w:name="_Toc525211792"/>
      <w:bookmarkStart w:id="10407" w:name="_Toc525212190"/>
      <w:bookmarkStart w:id="10408" w:name="_Toc525212589"/>
      <w:bookmarkStart w:id="10409" w:name="_Toc525212990"/>
      <w:bookmarkStart w:id="10410" w:name="_Toc525213391"/>
      <w:bookmarkStart w:id="10411" w:name="_Toc525215815"/>
      <w:bookmarkStart w:id="10412" w:name="_Toc525216217"/>
      <w:bookmarkStart w:id="10413" w:name="_Toc525216618"/>
      <w:bookmarkStart w:id="10414" w:name="_Toc525217018"/>
      <w:bookmarkStart w:id="10415" w:name="_Toc525217420"/>
      <w:bookmarkStart w:id="10416" w:name="_Toc525217821"/>
      <w:bookmarkStart w:id="10417" w:name="_Toc525218223"/>
      <w:bookmarkStart w:id="10418" w:name="_Toc525218625"/>
      <w:bookmarkStart w:id="10419" w:name="_Toc525219026"/>
      <w:bookmarkStart w:id="10420" w:name="_Toc525219424"/>
      <w:bookmarkStart w:id="10421" w:name="_Toc525219818"/>
      <w:bookmarkStart w:id="10422" w:name="_Toc525220211"/>
      <w:bookmarkStart w:id="10423" w:name="_Toc525220605"/>
      <w:bookmarkStart w:id="10424" w:name="_Toc525220999"/>
      <w:bookmarkStart w:id="10425" w:name="_Toc525221400"/>
      <w:bookmarkStart w:id="10426" w:name="_Toc525221800"/>
      <w:bookmarkStart w:id="10427" w:name="_Toc525222200"/>
      <w:bookmarkStart w:id="10428" w:name="_Toc525222599"/>
      <w:bookmarkStart w:id="10429" w:name="_Toc525222997"/>
      <w:bookmarkStart w:id="10430" w:name="_Toc525223395"/>
      <w:bookmarkStart w:id="10431" w:name="_Toc525223794"/>
      <w:bookmarkStart w:id="10432" w:name="_Toc525224192"/>
      <w:bookmarkStart w:id="10433" w:name="_Toc525224590"/>
      <w:bookmarkStart w:id="10434" w:name="_Toc525224988"/>
      <w:bookmarkStart w:id="10435" w:name="_Toc525225386"/>
      <w:bookmarkStart w:id="10436" w:name="_Toc525282619"/>
      <w:bookmarkStart w:id="10437" w:name="_Toc524936013"/>
      <w:bookmarkStart w:id="10438" w:name="_Toc525026687"/>
      <w:bookmarkStart w:id="10439" w:name="_Toc525028760"/>
      <w:bookmarkStart w:id="10440" w:name="_Toc525048404"/>
      <w:bookmarkStart w:id="10441" w:name="_Toc525116788"/>
      <w:bookmarkStart w:id="10442" w:name="_Toc525117211"/>
      <w:bookmarkStart w:id="10443" w:name="_Toc525117613"/>
      <w:bookmarkStart w:id="10444" w:name="_Toc525118014"/>
      <w:bookmarkStart w:id="10445" w:name="_Toc525204484"/>
      <w:bookmarkStart w:id="10446" w:name="_Toc525207558"/>
      <w:bookmarkStart w:id="10447" w:name="_Toc525208589"/>
      <w:bookmarkStart w:id="10448" w:name="_Toc525208988"/>
      <w:bookmarkStart w:id="10449" w:name="_Toc525209387"/>
      <w:bookmarkStart w:id="10450" w:name="_Toc525209788"/>
      <w:bookmarkStart w:id="10451" w:name="_Toc525210189"/>
      <w:bookmarkStart w:id="10452" w:name="_Toc525210591"/>
      <w:bookmarkStart w:id="10453" w:name="_Toc525210992"/>
      <w:bookmarkStart w:id="10454" w:name="_Toc525211394"/>
      <w:bookmarkStart w:id="10455" w:name="_Toc525211793"/>
      <w:bookmarkStart w:id="10456" w:name="_Toc525212191"/>
      <w:bookmarkStart w:id="10457" w:name="_Toc525212590"/>
      <w:bookmarkStart w:id="10458" w:name="_Toc525212991"/>
      <w:bookmarkStart w:id="10459" w:name="_Toc525213392"/>
      <w:bookmarkStart w:id="10460" w:name="_Toc525215816"/>
      <w:bookmarkStart w:id="10461" w:name="_Toc525216218"/>
      <w:bookmarkStart w:id="10462" w:name="_Toc525216619"/>
      <w:bookmarkStart w:id="10463" w:name="_Toc525217019"/>
      <w:bookmarkStart w:id="10464" w:name="_Toc525217421"/>
      <w:bookmarkStart w:id="10465" w:name="_Toc525217822"/>
      <w:bookmarkStart w:id="10466" w:name="_Toc525218224"/>
      <w:bookmarkStart w:id="10467" w:name="_Toc525218626"/>
      <w:bookmarkStart w:id="10468" w:name="_Toc525219027"/>
      <w:bookmarkStart w:id="10469" w:name="_Toc525219425"/>
      <w:bookmarkStart w:id="10470" w:name="_Toc525219819"/>
      <w:bookmarkStart w:id="10471" w:name="_Toc525220212"/>
      <w:bookmarkStart w:id="10472" w:name="_Toc525220606"/>
      <w:bookmarkStart w:id="10473" w:name="_Toc525221000"/>
      <w:bookmarkStart w:id="10474" w:name="_Toc525221401"/>
      <w:bookmarkStart w:id="10475" w:name="_Toc525221801"/>
      <w:bookmarkStart w:id="10476" w:name="_Toc525222201"/>
      <w:bookmarkStart w:id="10477" w:name="_Toc525222600"/>
      <w:bookmarkStart w:id="10478" w:name="_Toc525222998"/>
      <w:bookmarkStart w:id="10479" w:name="_Toc525223396"/>
      <w:bookmarkStart w:id="10480" w:name="_Toc525223795"/>
      <w:bookmarkStart w:id="10481" w:name="_Toc525224193"/>
      <w:bookmarkStart w:id="10482" w:name="_Toc525224591"/>
      <w:bookmarkStart w:id="10483" w:name="_Toc525224989"/>
      <w:bookmarkStart w:id="10484" w:name="_Toc525225387"/>
      <w:bookmarkStart w:id="10485" w:name="_Toc525282620"/>
      <w:bookmarkStart w:id="10486" w:name="_Toc524936014"/>
      <w:bookmarkStart w:id="10487" w:name="_Toc525026688"/>
      <w:bookmarkStart w:id="10488" w:name="_Toc525028761"/>
      <w:bookmarkStart w:id="10489" w:name="_Toc525048405"/>
      <w:bookmarkStart w:id="10490" w:name="_Toc525116789"/>
      <w:bookmarkStart w:id="10491" w:name="_Toc525117212"/>
      <w:bookmarkStart w:id="10492" w:name="_Toc525117614"/>
      <w:bookmarkStart w:id="10493" w:name="_Toc525118015"/>
      <w:bookmarkStart w:id="10494" w:name="_Toc525204485"/>
      <w:bookmarkStart w:id="10495" w:name="_Toc525207559"/>
      <w:bookmarkStart w:id="10496" w:name="_Toc525208590"/>
      <w:bookmarkStart w:id="10497" w:name="_Toc525208989"/>
      <w:bookmarkStart w:id="10498" w:name="_Toc525209388"/>
      <w:bookmarkStart w:id="10499" w:name="_Toc525209789"/>
      <w:bookmarkStart w:id="10500" w:name="_Toc525210190"/>
      <w:bookmarkStart w:id="10501" w:name="_Toc525210592"/>
      <w:bookmarkStart w:id="10502" w:name="_Toc525210993"/>
      <w:bookmarkStart w:id="10503" w:name="_Toc525211395"/>
      <w:bookmarkStart w:id="10504" w:name="_Toc525211794"/>
      <w:bookmarkStart w:id="10505" w:name="_Toc525212192"/>
      <w:bookmarkStart w:id="10506" w:name="_Toc525212591"/>
      <w:bookmarkStart w:id="10507" w:name="_Toc525212992"/>
      <w:bookmarkStart w:id="10508" w:name="_Toc525213393"/>
      <w:bookmarkStart w:id="10509" w:name="_Toc525215817"/>
      <w:bookmarkStart w:id="10510" w:name="_Toc525216219"/>
      <w:bookmarkStart w:id="10511" w:name="_Toc525216620"/>
      <w:bookmarkStart w:id="10512" w:name="_Toc525217020"/>
      <w:bookmarkStart w:id="10513" w:name="_Toc525217422"/>
      <w:bookmarkStart w:id="10514" w:name="_Toc525217823"/>
      <w:bookmarkStart w:id="10515" w:name="_Toc525218225"/>
      <w:bookmarkStart w:id="10516" w:name="_Toc525218627"/>
      <w:bookmarkStart w:id="10517" w:name="_Toc525219028"/>
      <w:bookmarkStart w:id="10518" w:name="_Toc525219426"/>
      <w:bookmarkStart w:id="10519" w:name="_Toc525219820"/>
      <w:bookmarkStart w:id="10520" w:name="_Toc525220213"/>
      <w:bookmarkStart w:id="10521" w:name="_Toc525220607"/>
      <w:bookmarkStart w:id="10522" w:name="_Toc525221001"/>
      <w:bookmarkStart w:id="10523" w:name="_Toc525221402"/>
      <w:bookmarkStart w:id="10524" w:name="_Toc525221802"/>
      <w:bookmarkStart w:id="10525" w:name="_Toc525222202"/>
      <w:bookmarkStart w:id="10526" w:name="_Toc525222601"/>
      <w:bookmarkStart w:id="10527" w:name="_Toc525222999"/>
      <w:bookmarkStart w:id="10528" w:name="_Toc525223397"/>
      <w:bookmarkStart w:id="10529" w:name="_Toc525223796"/>
      <w:bookmarkStart w:id="10530" w:name="_Toc525224194"/>
      <w:bookmarkStart w:id="10531" w:name="_Toc525224592"/>
      <w:bookmarkStart w:id="10532" w:name="_Toc525224990"/>
      <w:bookmarkStart w:id="10533" w:name="_Toc525225388"/>
      <w:bookmarkStart w:id="10534" w:name="_Toc525282621"/>
      <w:bookmarkStart w:id="10535" w:name="_Toc524936015"/>
      <w:bookmarkStart w:id="10536" w:name="_Toc525026689"/>
      <w:bookmarkStart w:id="10537" w:name="_Toc525028762"/>
      <w:bookmarkStart w:id="10538" w:name="_Toc525048406"/>
      <w:bookmarkStart w:id="10539" w:name="_Toc525116790"/>
      <w:bookmarkStart w:id="10540" w:name="_Toc525117213"/>
      <w:bookmarkStart w:id="10541" w:name="_Toc525117615"/>
      <w:bookmarkStart w:id="10542" w:name="_Toc525118016"/>
      <w:bookmarkStart w:id="10543" w:name="_Toc525204486"/>
      <w:bookmarkStart w:id="10544" w:name="_Toc525207560"/>
      <w:bookmarkStart w:id="10545" w:name="_Toc525208591"/>
      <w:bookmarkStart w:id="10546" w:name="_Toc525208990"/>
      <w:bookmarkStart w:id="10547" w:name="_Toc525209389"/>
      <w:bookmarkStart w:id="10548" w:name="_Toc525209790"/>
      <w:bookmarkStart w:id="10549" w:name="_Toc525210191"/>
      <w:bookmarkStart w:id="10550" w:name="_Toc525210593"/>
      <w:bookmarkStart w:id="10551" w:name="_Toc525210994"/>
      <w:bookmarkStart w:id="10552" w:name="_Toc525211396"/>
      <w:bookmarkStart w:id="10553" w:name="_Toc525211795"/>
      <w:bookmarkStart w:id="10554" w:name="_Toc525212193"/>
      <w:bookmarkStart w:id="10555" w:name="_Toc525212592"/>
      <w:bookmarkStart w:id="10556" w:name="_Toc525212993"/>
      <w:bookmarkStart w:id="10557" w:name="_Toc525213394"/>
      <w:bookmarkStart w:id="10558" w:name="_Toc525215818"/>
      <w:bookmarkStart w:id="10559" w:name="_Toc525216220"/>
      <w:bookmarkStart w:id="10560" w:name="_Toc525216621"/>
      <w:bookmarkStart w:id="10561" w:name="_Toc525217021"/>
      <w:bookmarkStart w:id="10562" w:name="_Toc525217423"/>
      <w:bookmarkStart w:id="10563" w:name="_Toc525217824"/>
      <w:bookmarkStart w:id="10564" w:name="_Toc525218226"/>
      <w:bookmarkStart w:id="10565" w:name="_Toc525218628"/>
      <w:bookmarkStart w:id="10566" w:name="_Toc525219029"/>
      <w:bookmarkStart w:id="10567" w:name="_Toc525219427"/>
      <w:bookmarkStart w:id="10568" w:name="_Toc525219821"/>
      <w:bookmarkStart w:id="10569" w:name="_Toc525220214"/>
      <w:bookmarkStart w:id="10570" w:name="_Toc525220608"/>
      <w:bookmarkStart w:id="10571" w:name="_Toc525221002"/>
      <w:bookmarkStart w:id="10572" w:name="_Toc525221403"/>
      <w:bookmarkStart w:id="10573" w:name="_Toc525221803"/>
      <w:bookmarkStart w:id="10574" w:name="_Toc525222203"/>
      <w:bookmarkStart w:id="10575" w:name="_Toc525222602"/>
      <w:bookmarkStart w:id="10576" w:name="_Toc525223000"/>
      <w:bookmarkStart w:id="10577" w:name="_Toc525223398"/>
      <w:bookmarkStart w:id="10578" w:name="_Toc525223797"/>
      <w:bookmarkStart w:id="10579" w:name="_Toc525224195"/>
      <w:bookmarkStart w:id="10580" w:name="_Toc525224593"/>
      <w:bookmarkStart w:id="10581" w:name="_Toc525224991"/>
      <w:bookmarkStart w:id="10582" w:name="_Toc525225389"/>
      <w:bookmarkStart w:id="10583" w:name="_Toc525282622"/>
      <w:bookmarkStart w:id="10584" w:name="_Toc524936016"/>
      <w:bookmarkStart w:id="10585" w:name="_Toc525026690"/>
      <w:bookmarkStart w:id="10586" w:name="_Toc525028763"/>
      <w:bookmarkStart w:id="10587" w:name="_Toc525048407"/>
      <w:bookmarkStart w:id="10588" w:name="_Toc525116791"/>
      <w:bookmarkStart w:id="10589" w:name="_Toc525117214"/>
      <w:bookmarkStart w:id="10590" w:name="_Toc525117616"/>
      <w:bookmarkStart w:id="10591" w:name="_Toc525118017"/>
      <w:bookmarkStart w:id="10592" w:name="_Toc525204487"/>
      <w:bookmarkStart w:id="10593" w:name="_Toc525207561"/>
      <w:bookmarkStart w:id="10594" w:name="_Toc525208592"/>
      <w:bookmarkStart w:id="10595" w:name="_Toc525208991"/>
      <w:bookmarkStart w:id="10596" w:name="_Toc525209390"/>
      <w:bookmarkStart w:id="10597" w:name="_Toc525209791"/>
      <w:bookmarkStart w:id="10598" w:name="_Toc525210192"/>
      <w:bookmarkStart w:id="10599" w:name="_Toc525210594"/>
      <w:bookmarkStart w:id="10600" w:name="_Toc525210995"/>
      <w:bookmarkStart w:id="10601" w:name="_Toc525211397"/>
      <w:bookmarkStart w:id="10602" w:name="_Toc525211796"/>
      <w:bookmarkStart w:id="10603" w:name="_Toc525212194"/>
      <w:bookmarkStart w:id="10604" w:name="_Toc525212593"/>
      <w:bookmarkStart w:id="10605" w:name="_Toc525212994"/>
      <w:bookmarkStart w:id="10606" w:name="_Toc525213395"/>
      <w:bookmarkStart w:id="10607" w:name="_Toc525215819"/>
      <w:bookmarkStart w:id="10608" w:name="_Toc525216221"/>
      <w:bookmarkStart w:id="10609" w:name="_Toc525216622"/>
      <w:bookmarkStart w:id="10610" w:name="_Toc525217022"/>
      <w:bookmarkStart w:id="10611" w:name="_Toc525217424"/>
      <w:bookmarkStart w:id="10612" w:name="_Toc525217825"/>
      <w:bookmarkStart w:id="10613" w:name="_Toc525218227"/>
      <w:bookmarkStart w:id="10614" w:name="_Toc525218629"/>
      <w:bookmarkStart w:id="10615" w:name="_Toc525219030"/>
      <w:bookmarkStart w:id="10616" w:name="_Toc525219428"/>
      <w:bookmarkStart w:id="10617" w:name="_Toc525219822"/>
      <w:bookmarkStart w:id="10618" w:name="_Toc525220215"/>
      <w:bookmarkStart w:id="10619" w:name="_Toc525220609"/>
      <w:bookmarkStart w:id="10620" w:name="_Toc525221003"/>
      <w:bookmarkStart w:id="10621" w:name="_Toc525221404"/>
      <w:bookmarkStart w:id="10622" w:name="_Toc525221804"/>
      <w:bookmarkStart w:id="10623" w:name="_Toc525222204"/>
      <w:bookmarkStart w:id="10624" w:name="_Toc525222603"/>
      <w:bookmarkStart w:id="10625" w:name="_Toc525223001"/>
      <w:bookmarkStart w:id="10626" w:name="_Toc525223399"/>
      <w:bookmarkStart w:id="10627" w:name="_Toc525223798"/>
      <w:bookmarkStart w:id="10628" w:name="_Toc525224196"/>
      <w:bookmarkStart w:id="10629" w:name="_Toc525224594"/>
      <w:bookmarkStart w:id="10630" w:name="_Toc525224992"/>
      <w:bookmarkStart w:id="10631" w:name="_Toc525225390"/>
      <w:bookmarkStart w:id="10632" w:name="_Toc525282623"/>
      <w:bookmarkStart w:id="10633" w:name="_Toc524936017"/>
      <w:bookmarkStart w:id="10634" w:name="_Toc525026691"/>
      <w:bookmarkStart w:id="10635" w:name="_Toc525028764"/>
      <w:bookmarkStart w:id="10636" w:name="_Toc525048408"/>
      <w:bookmarkStart w:id="10637" w:name="_Toc525116792"/>
      <w:bookmarkStart w:id="10638" w:name="_Toc525117215"/>
      <w:bookmarkStart w:id="10639" w:name="_Toc525117617"/>
      <w:bookmarkStart w:id="10640" w:name="_Toc525118018"/>
      <w:bookmarkStart w:id="10641" w:name="_Toc525204488"/>
      <w:bookmarkStart w:id="10642" w:name="_Toc525207562"/>
      <w:bookmarkStart w:id="10643" w:name="_Toc525208593"/>
      <w:bookmarkStart w:id="10644" w:name="_Toc525208992"/>
      <w:bookmarkStart w:id="10645" w:name="_Toc525209391"/>
      <w:bookmarkStart w:id="10646" w:name="_Toc525209792"/>
      <w:bookmarkStart w:id="10647" w:name="_Toc525210193"/>
      <w:bookmarkStart w:id="10648" w:name="_Toc525210595"/>
      <w:bookmarkStart w:id="10649" w:name="_Toc525210996"/>
      <w:bookmarkStart w:id="10650" w:name="_Toc525211398"/>
      <w:bookmarkStart w:id="10651" w:name="_Toc525211797"/>
      <w:bookmarkStart w:id="10652" w:name="_Toc525212195"/>
      <w:bookmarkStart w:id="10653" w:name="_Toc525212594"/>
      <w:bookmarkStart w:id="10654" w:name="_Toc525212995"/>
      <w:bookmarkStart w:id="10655" w:name="_Toc525213396"/>
      <w:bookmarkStart w:id="10656" w:name="_Toc525215820"/>
      <w:bookmarkStart w:id="10657" w:name="_Toc525216222"/>
      <w:bookmarkStart w:id="10658" w:name="_Toc525216623"/>
      <w:bookmarkStart w:id="10659" w:name="_Toc525217023"/>
      <w:bookmarkStart w:id="10660" w:name="_Toc525217425"/>
      <w:bookmarkStart w:id="10661" w:name="_Toc525217826"/>
      <w:bookmarkStart w:id="10662" w:name="_Toc525218228"/>
      <w:bookmarkStart w:id="10663" w:name="_Toc525218630"/>
      <w:bookmarkStart w:id="10664" w:name="_Toc525219031"/>
      <w:bookmarkStart w:id="10665" w:name="_Toc525219429"/>
      <w:bookmarkStart w:id="10666" w:name="_Toc525219823"/>
      <w:bookmarkStart w:id="10667" w:name="_Toc525220216"/>
      <w:bookmarkStart w:id="10668" w:name="_Toc525220610"/>
      <w:bookmarkStart w:id="10669" w:name="_Toc525221004"/>
      <w:bookmarkStart w:id="10670" w:name="_Toc525221405"/>
      <w:bookmarkStart w:id="10671" w:name="_Toc525221805"/>
      <w:bookmarkStart w:id="10672" w:name="_Toc525222205"/>
      <w:bookmarkStart w:id="10673" w:name="_Toc525222604"/>
      <w:bookmarkStart w:id="10674" w:name="_Toc525223002"/>
      <w:bookmarkStart w:id="10675" w:name="_Toc525223400"/>
      <w:bookmarkStart w:id="10676" w:name="_Toc525223799"/>
      <w:bookmarkStart w:id="10677" w:name="_Toc525224197"/>
      <w:bookmarkStart w:id="10678" w:name="_Toc525224595"/>
      <w:bookmarkStart w:id="10679" w:name="_Toc525224993"/>
      <w:bookmarkStart w:id="10680" w:name="_Toc525225391"/>
      <w:bookmarkStart w:id="10681" w:name="_Toc525282624"/>
      <w:bookmarkStart w:id="10682" w:name="_Toc524936018"/>
      <w:bookmarkStart w:id="10683" w:name="_Toc525026692"/>
      <w:bookmarkStart w:id="10684" w:name="_Toc525028765"/>
      <w:bookmarkStart w:id="10685" w:name="_Toc525048409"/>
      <w:bookmarkStart w:id="10686" w:name="_Toc525116793"/>
      <w:bookmarkStart w:id="10687" w:name="_Toc525117216"/>
      <w:bookmarkStart w:id="10688" w:name="_Toc525117618"/>
      <w:bookmarkStart w:id="10689" w:name="_Toc525118019"/>
      <w:bookmarkStart w:id="10690" w:name="_Toc525204489"/>
      <w:bookmarkStart w:id="10691" w:name="_Toc525207563"/>
      <w:bookmarkStart w:id="10692" w:name="_Toc525208594"/>
      <w:bookmarkStart w:id="10693" w:name="_Toc525208993"/>
      <w:bookmarkStart w:id="10694" w:name="_Toc525209392"/>
      <w:bookmarkStart w:id="10695" w:name="_Toc525209793"/>
      <w:bookmarkStart w:id="10696" w:name="_Toc525210194"/>
      <w:bookmarkStart w:id="10697" w:name="_Toc525210596"/>
      <w:bookmarkStart w:id="10698" w:name="_Toc525210997"/>
      <w:bookmarkStart w:id="10699" w:name="_Toc525211399"/>
      <w:bookmarkStart w:id="10700" w:name="_Toc525211798"/>
      <w:bookmarkStart w:id="10701" w:name="_Toc525212196"/>
      <w:bookmarkStart w:id="10702" w:name="_Toc525212595"/>
      <w:bookmarkStart w:id="10703" w:name="_Toc525212996"/>
      <w:bookmarkStart w:id="10704" w:name="_Toc525213397"/>
      <w:bookmarkStart w:id="10705" w:name="_Toc525215821"/>
      <w:bookmarkStart w:id="10706" w:name="_Toc525216223"/>
      <w:bookmarkStart w:id="10707" w:name="_Toc525216624"/>
      <w:bookmarkStart w:id="10708" w:name="_Toc525217024"/>
      <w:bookmarkStart w:id="10709" w:name="_Toc525217426"/>
      <w:bookmarkStart w:id="10710" w:name="_Toc525217827"/>
      <w:bookmarkStart w:id="10711" w:name="_Toc525218229"/>
      <w:bookmarkStart w:id="10712" w:name="_Toc525218631"/>
      <w:bookmarkStart w:id="10713" w:name="_Toc525219032"/>
      <w:bookmarkStart w:id="10714" w:name="_Toc525219430"/>
      <w:bookmarkStart w:id="10715" w:name="_Toc525219824"/>
      <w:bookmarkStart w:id="10716" w:name="_Toc525220217"/>
      <w:bookmarkStart w:id="10717" w:name="_Toc525220611"/>
      <w:bookmarkStart w:id="10718" w:name="_Toc525221005"/>
      <w:bookmarkStart w:id="10719" w:name="_Toc525221406"/>
      <w:bookmarkStart w:id="10720" w:name="_Toc525221806"/>
      <w:bookmarkStart w:id="10721" w:name="_Toc525222206"/>
      <w:bookmarkStart w:id="10722" w:name="_Toc525222605"/>
      <w:bookmarkStart w:id="10723" w:name="_Toc525223003"/>
      <w:bookmarkStart w:id="10724" w:name="_Toc525223401"/>
      <w:bookmarkStart w:id="10725" w:name="_Toc525223800"/>
      <w:bookmarkStart w:id="10726" w:name="_Toc525224198"/>
      <w:bookmarkStart w:id="10727" w:name="_Toc525224596"/>
      <w:bookmarkStart w:id="10728" w:name="_Toc525224994"/>
      <w:bookmarkStart w:id="10729" w:name="_Toc525225392"/>
      <w:bookmarkStart w:id="10730" w:name="_Toc525282625"/>
      <w:bookmarkStart w:id="10731" w:name="_Toc524936019"/>
      <w:bookmarkStart w:id="10732" w:name="_Toc525026693"/>
      <w:bookmarkStart w:id="10733" w:name="_Toc525028766"/>
      <w:bookmarkStart w:id="10734" w:name="_Toc525048410"/>
      <w:bookmarkStart w:id="10735" w:name="_Toc525116794"/>
      <w:bookmarkStart w:id="10736" w:name="_Toc525117217"/>
      <w:bookmarkStart w:id="10737" w:name="_Toc525117619"/>
      <w:bookmarkStart w:id="10738" w:name="_Toc525118020"/>
      <w:bookmarkStart w:id="10739" w:name="_Toc525204490"/>
      <w:bookmarkStart w:id="10740" w:name="_Toc525207564"/>
      <w:bookmarkStart w:id="10741" w:name="_Toc525208595"/>
      <w:bookmarkStart w:id="10742" w:name="_Toc525208994"/>
      <w:bookmarkStart w:id="10743" w:name="_Toc525209393"/>
      <w:bookmarkStart w:id="10744" w:name="_Toc525209794"/>
      <w:bookmarkStart w:id="10745" w:name="_Toc525210195"/>
      <w:bookmarkStart w:id="10746" w:name="_Toc525210597"/>
      <w:bookmarkStart w:id="10747" w:name="_Toc525210998"/>
      <w:bookmarkStart w:id="10748" w:name="_Toc525211400"/>
      <w:bookmarkStart w:id="10749" w:name="_Toc525211799"/>
      <w:bookmarkStart w:id="10750" w:name="_Toc525212197"/>
      <w:bookmarkStart w:id="10751" w:name="_Toc525212596"/>
      <w:bookmarkStart w:id="10752" w:name="_Toc525212997"/>
      <w:bookmarkStart w:id="10753" w:name="_Toc525213398"/>
      <w:bookmarkStart w:id="10754" w:name="_Toc525215822"/>
      <w:bookmarkStart w:id="10755" w:name="_Toc525216224"/>
      <w:bookmarkStart w:id="10756" w:name="_Toc525216625"/>
      <w:bookmarkStart w:id="10757" w:name="_Toc525217025"/>
      <w:bookmarkStart w:id="10758" w:name="_Toc525217427"/>
      <w:bookmarkStart w:id="10759" w:name="_Toc525217828"/>
      <w:bookmarkStart w:id="10760" w:name="_Toc525218230"/>
      <w:bookmarkStart w:id="10761" w:name="_Toc525218632"/>
      <w:bookmarkStart w:id="10762" w:name="_Toc525219033"/>
      <w:bookmarkStart w:id="10763" w:name="_Toc525219431"/>
      <w:bookmarkStart w:id="10764" w:name="_Toc525219825"/>
      <w:bookmarkStart w:id="10765" w:name="_Toc525220218"/>
      <w:bookmarkStart w:id="10766" w:name="_Toc525220612"/>
      <w:bookmarkStart w:id="10767" w:name="_Toc525221006"/>
      <w:bookmarkStart w:id="10768" w:name="_Toc525221407"/>
      <w:bookmarkStart w:id="10769" w:name="_Toc525221807"/>
      <w:bookmarkStart w:id="10770" w:name="_Toc525222207"/>
      <w:bookmarkStart w:id="10771" w:name="_Toc525222606"/>
      <w:bookmarkStart w:id="10772" w:name="_Toc525223004"/>
      <w:bookmarkStart w:id="10773" w:name="_Toc525223402"/>
      <w:bookmarkStart w:id="10774" w:name="_Toc525223801"/>
      <w:bookmarkStart w:id="10775" w:name="_Toc525224199"/>
      <w:bookmarkStart w:id="10776" w:name="_Toc525224597"/>
      <w:bookmarkStart w:id="10777" w:name="_Toc525224995"/>
      <w:bookmarkStart w:id="10778" w:name="_Toc525225393"/>
      <w:bookmarkStart w:id="10779" w:name="_Toc525282626"/>
      <w:bookmarkStart w:id="10780" w:name="_Toc524936020"/>
      <w:bookmarkStart w:id="10781" w:name="_Toc525026694"/>
      <w:bookmarkStart w:id="10782" w:name="_Toc525028767"/>
      <w:bookmarkStart w:id="10783" w:name="_Toc525048411"/>
      <w:bookmarkStart w:id="10784" w:name="_Toc525116795"/>
      <w:bookmarkStart w:id="10785" w:name="_Toc525117218"/>
      <w:bookmarkStart w:id="10786" w:name="_Toc525117620"/>
      <w:bookmarkStart w:id="10787" w:name="_Toc525118021"/>
      <w:bookmarkStart w:id="10788" w:name="_Toc525204491"/>
      <w:bookmarkStart w:id="10789" w:name="_Toc525207565"/>
      <w:bookmarkStart w:id="10790" w:name="_Toc525208596"/>
      <w:bookmarkStart w:id="10791" w:name="_Toc525208995"/>
      <w:bookmarkStart w:id="10792" w:name="_Toc525209394"/>
      <w:bookmarkStart w:id="10793" w:name="_Toc525209795"/>
      <w:bookmarkStart w:id="10794" w:name="_Toc525210196"/>
      <w:bookmarkStart w:id="10795" w:name="_Toc525210598"/>
      <w:bookmarkStart w:id="10796" w:name="_Toc525210999"/>
      <w:bookmarkStart w:id="10797" w:name="_Toc525211401"/>
      <w:bookmarkStart w:id="10798" w:name="_Toc525211800"/>
      <w:bookmarkStart w:id="10799" w:name="_Toc525212198"/>
      <w:bookmarkStart w:id="10800" w:name="_Toc525212597"/>
      <w:bookmarkStart w:id="10801" w:name="_Toc525212998"/>
      <w:bookmarkStart w:id="10802" w:name="_Toc525213399"/>
      <w:bookmarkStart w:id="10803" w:name="_Toc525215823"/>
      <w:bookmarkStart w:id="10804" w:name="_Toc525216225"/>
      <w:bookmarkStart w:id="10805" w:name="_Toc525216626"/>
      <w:bookmarkStart w:id="10806" w:name="_Toc525217026"/>
      <w:bookmarkStart w:id="10807" w:name="_Toc525217428"/>
      <w:bookmarkStart w:id="10808" w:name="_Toc525217829"/>
      <w:bookmarkStart w:id="10809" w:name="_Toc525218231"/>
      <w:bookmarkStart w:id="10810" w:name="_Toc525218633"/>
      <w:bookmarkStart w:id="10811" w:name="_Toc525219034"/>
      <w:bookmarkStart w:id="10812" w:name="_Toc525219432"/>
      <w:bookmarkStart w:id="10813" w:name="_Toc525219826"/>
      <w:bookmarkStart w:id="10814" w:name="_Toc525220219"/>
      <w:bookmarkStart w:id="10815" w:name="_Toc525220613"/>
      <w:bookmarkStart w:id="10816" w:name="_Toc525221007"/>
      <w:bookmarkStart w:id="10817" w:name="_Toc525221408"/>
      <w:bookmarkStart w:id="10818" w:name="_Toc525221808"/>
      <w:bookmarkStart w:id="10819" w:name="_Toc525222208"/>
      <w:bookmarkStart w:id="10820" w:name="_Toc525222607"/>
      <w:bookmarkStart w:id="10821" w:name="_Toc525223005"/>
      <w:bookmarkStart w:id="10822" w:name="_Toc525223403"/>
      <w:bookmarkStart w:id="10823" w:name="_Toc525223802"/>
      <w:bookmarkStart w:id="10824" w:name="_Toc525224200"/>
      <w:bookmarkStart w:id="10825" w:name="_Toc525224598"/>
      <w:bookmarkStart w:id="10826" w:name="_Toc525224996"/>
      <w:bookmarkStart w:id="10827" w:name="_Toc525225394"/>
      <w:bookmarkStart w:id="10828" w:name="_Toc525282627"/>
      <w:bookmarkStart w:id="10829" w:name="_Toc524936021"/>
      <w:bookmarkStart w:id="10830" w:name="_Toc525026695"/>
      <w:bookmarkStart w:id="10831" w:name="_Toc525028768"/>
      <w:bookmarkStart w:id="10832" w:name="_Toc525048412"/>
      <w:bookmarkStart w:id="10833" w:name="_Toc525116796"/>
      <w:bookmarkStart w:id="10834" w:name="_Toc525117219"/>
      <w:bookmarkStart w:id="10835" w:name="_Toc525117621"/>
      <w:bookmarkStart w:id="10836" w:name="_Toc525118022"/>
      <w:bookmarkStart w:id="10837" w:name="_Toc525204492"/>
      <w:bookmarkStart w:id="10838" w:name="_Toc525207566"/>
      <w:bookmarkStart w:id="10839" w:name="_Toc525208597"/>
      <w:bookmarkStart w:id="10840" w:name="_Toc525208996"/>
      <w:bookmarkStart w:id="10841" w:name="_Toc525209395"/>
      <w:bookmarkStart w:id="10842" w:name="_Toc525209796"/>
      <w:bookmarkStart w:id="10843" w:name="_Toc525210197"/>
      <w:bookmarkStart w:id="10844" w:name="_Toc525210599"/>
      <w:bookmarkStart w:id="10845" w:name="_Toc525211000"/>
      <w:bookmarkStart w:id="10846" w:name="_Toc525211402"/>
      <w:bookmarkStart w:id="10847" w:name="_Toc525211801"/>
      <w:bookmarkStart w:id="10848" w:name="_Toc525212199"/>
      <w:bookmarkStart w:id="10849" w:name="_Toc525212598"/>
      <w:bookmarkStart w:id="10850" w:name="_Toc525212999"/>
      <w:bookmarkStart w:id="10851" w:name="_Toc525213400"/>
      <w:bookmarkStart w:id="10852" w:name="_Toc525215824"/>
      <w:bookmarkStart w:id="10853" w:name="_Toc525216226"/>
      <w:bookmarkStart w:id="10854" w:name="_Toc525216627"/>
      <w:bookmarkStart w:id="10855" w:name="_Toc525217027"/>
      <w:bookmarkStart w:id="10856" w:name="_Toc525217429"/>
      <w:bookmarkStart w:id="10857" w:name="_Toc525217830"/>
      <w:bookmarkStart w:id="10858" w:name="_Toc525218232"/>
      <w:bookmarkStart w:id="10859" w:name="_Toc525218634"/>
      <w:bookmarkStart w:id="10860" w:name="_Toc525219035"/>
      <w:bookmarkStart w:id="10861" w:name="_Toc525219433"/>
      <w:bookmarkStart w:id="10862" w:name="_Toc525219827"/>
      <w:bookmarkStart w:id="10863" w:name="_Toc525220220"/>
      <w:bookmarkStart w:id="10864" w:name="_Toc525220614"/>
      <w:bookmarkStart w:id="10865" w:name="_Toc525221008"/>
      <w:bookmarkStart w:id="10866" w:name="_Toc525221409"/>
      <w:bookmarkStart w:id="10867" w:name="_Toc525221809"/>
      <w:bookmarkStart w:id="10868" w:name="_Toc525222209"/>
      <w:bookmarkStart w:id="10869" w:name="_Toc525222608"/>
      <w:bookmarkStart w:id="10870" w:name="_Toc525223006"/>
      <w:bookmarkStart w:id="10871" w:name="_Toc525223404"/>
      <w:bookmarkStart w:id="10872" w:name="_Toc525223803"/>
      <w:bookmarkStart w:id="10873" w:name="_Toc525224201"/>
      <w:bookmarkStart w:id="10874" w:name="_Toc525224599"/>
      <w:bookmarkStart w:id="10875" w:name="_Toc525224997"/>
      <w:bookmarkStart w:id="10876" w:name="_Toc525225395"/>
      <w:bookmarkStart w:id="10877" w:name="_Toc525282628"/>
      <w:bookmarkStart w:id="10878" w:name="_Toc524936022"/>
      <w:bookmarkStart w:id="10879" w:name="_Toc525026696"/>
      <w:bookmarkStart w:id="10880" w:name="_Toc525028769"/>
      <w:bookmarkStart w:id="10881" w:name="_Toc525048413"/>
      <w:bookmarkStart w:id="10882" w:name="_Toc525116797"/>
      <w:bookmarkStart w:id="10883" w:name="_Toc525117220"/>
      <w:bookmarkStart w:id="10884" w:name="_Toc525117622"/>
      <w:bookmarkStart w:id="10885" w:name="_Toc525118023"/>
      <w:bookmarkStart w:id="10886" w:name="_Toc525204493"/>
      <w:bookmarkStart w:id="10887" w:name="_Toc525207567"/>
      <w:bookmarkStart w:id="10888" w:name="_Toc525208598"/>
      <w:bookmarkStart w:id="10889" w:name="_Toc525208997"/>
      <w:bookmarkStart w:id="10890" w:name="_Toc525209396"/>
      <w:bookmarkStart w:id="10891" w:name="_Toc525209797"/>
      <w:bookmarkStart w:id="10892" w:name="_Toc525210198"/>
      <w:bookmarkStart w:id="10893" w:name="_Toc525210600"/>
      <w:bookmarkStart w:id="10894" w:name="_Toc525211001"/>
      <w:bookmarkStart w:id="10895" w:name="_Toc525211403"/>
      <w:bookmarkStart w:id="10896" w:name="_Toc525211802"/>
      <w:bookmarkStart w:id="10897" w:name="_Toc525212200"/>
      <w:bookmarkStart w:id="10898" w:name="_Toc525212599"/>
      <w:bookmarkStart w:id="10899" w:name="_Toc525213000"/>
      <w:bookmarkStart w:id="10900" w:name="_Toc525213401"/>
      <w:bookmarkStart w:id="10901" w:name="_Toc525215825"/>
      <w:bookmarkStart w:id="10902" w:name="_Toc525216227"/>
      <w:bookmarkStart w:id="10903" w:name="_Toc525216628"/>
      <w:bookmarkStart w:id="10904" w:name="_Toc525217028"/>
      <w:bookmarkStart w:id="10905" w:name="_Toc525217430"/>
      <w:bookmarkStart w:id="10906" w:name="_Toc525217831"/>
      <w:bookmarkStart w:id="10907" w:name="_Toc525218233"/>
      <w:bookmarkStart w:id="10908" w:name="_Toc525218635"/>
      <w:bookmarkStart w:id="10909" w:name="_Toc525219036"/>
      <w:bookmarkStart w:id="10910" w:name="_Toc525219434"/>
      <w:bookmarkStart w:id="10911" w:name="_Toc525219828"/>
      <w:bookmarkStart w:id="10912" w:name="_Toc525220221"/>
      <w:bookmarkStart w:id="10913" w:name="_Toc525220615"/>
      <w:bookmarkStart w:id="10914" w:name="_Toc525221009"/>
      <w:bookmarkStart w:id="10915" w:name="_Toc525221410"/>
      <w:bookmarkStart w:id="10916" w:name="_Toc525221810"/>
      <w:bookmarkStart w:id="10917" w:name="_Toc525222210"/>
      <w:bookmarkStart w:id="10918" w:name="_Toc525222609"/>
      <w:bookmarkStart w:id="10919" w:name="_Toc525223007"/>
      <w:bookmarkStart w:id="10920" w:name="_Toc525223405"/>
      <w:bookmarkStart w:id="10921" w:name="_Toc525223804"/>
      <w:bookmarkStart w:id="10922" w:name="_Toc525224202"/>
      <w:bookmarkStart w:id="10923" w:name="_Toc525224600"/>
      <w:bookmarkStart w:id="10924" w:name="_Toc525224998"/>
      <w:bookmarkStart w:id="10925" w:name="_Toc525225396"/>
      <w:bookmarkStart w:id="10926" w:name="_Toc525282629"/>
      <w:bookmarkStart w:id="10927" w:name="_Toc524936023"/>
      <w:bookmarkStart w:id="10928" w:name="_Toc525026697"/>
      <w:bookmarkStart w:id="10929" w:name="_Toc525028770"/>
      <w:bookmarkStart w:id="10930" w:name="_Toc525048414"/>
      <w:bookmarkStart w:id="10931" w:name="_Toc525116798"/>
      <w:bookmarkStart w:id="10932" w:name="_Toc525117221"/>
      <w:bookmarkStart w:id="10933" w:name="_Toc525117623"/>
      <w:bookmarkStart w:id="10934" w:name="_Toc525118024"/>
      <w:bookmarkStart w:id="10935" w:name="_Toc525204494"/>
      <w:bookmarkStart w:id="10936" w:name="_Toc525207568"/>
      <w:bookmarkStart w:id="10937" w:name="_Toc525208599"/>
      <w:bookmarkStart w:id="10938" w:name="_Toc525208998"/>
      <w:bookmarkStart w:id="10939" w:name="_Toc525209397"/>
      <w:bookmarkStart w:id="10940" w:name="_Toc525209798"/>
      <w:bookmarkStart w:id="10941" w:name="_Toc525210199"/>
      <w:bookmarkStart w:id="10942" w:name="_Toc525210601"/>
      <w:bookmarkStart w:id="10943" w:name="_Toc525211002"/>
      <w:bookmarkStart w:id="10944" w:name="_Toc525211404"/>
      <w:bookmarkStart w:id="10945" w:name="_Toc525211803"/>
      <w:bookmarkStart w:id="10946" w:name="_Toc525212201"/>
      <w:bookmarkStart w:id="10947" w:name="_Toc525212600"/>
      <w:bookmarkStart w:id="10948" w:name="_Toc525213001"/>
      <w:bookmarkStart w:id="10949" w:name="_Toc525213402"/>
      <w:bookmarkStart w:id="10950" w:name="_Toc525215826"/>
      <w:bookmarkStart w:id="10951" w:name="_Toc525216228"/>
      <w:bookmarkStart w:id="10952" w:name="_Toc525216629"/>
      <w:bookmarkStart w:id="10953" w:name="_Toc525217029"/>
      <w:bookmarkStart w:id="10954" w:name="_Toc525217431"/>
      <w:bookmarkStart w:id="10955" w:name="_Toc525217832"/>
      <w:bookmarkStart w:id="10956" w:name="_Toc525218234"/>
      <w:bookmarkStart w:id="10957" w:name="_Toc525218636"/>
      <w:bookmarkStart w:id="10958" w:name="_Toc525219037"/>
      <w:bookmarkStart w:id="10959" w:name="_Toc525219435"/>
      <w:bookmarkStart w:id="10960" w:name="_Toc525219829"/>
      <w:bookmarkStart w:id="10961" w:name="_Toc525220222"/>
      <w:bookmarkStart w:id="10962" w:name="_Toc525220616"/>
      <w:bookmarkStart w:id="10963" w:name="_Toc525221010"/>
      <w:bookmarkStart w:id="10964" w:name="_Toc525221411"/>
      <w:bookmarkStart w:id="10965" w:name="_Toc525221811"/>
      <w:bookmarkStart w:id="10966" w:name="_Toc525222211"/>
      <w:bookmarkStart w:id="10967" w:name="_Toc525222610"/>
      <w:bookmarkStart w:id="10968" w:name="_Toc525223008"/>
      <w:bookmarkStart w:id="10969" w:name="_Toc525223406"/>
      <w:bookmarkStart w:id="10970" w:name="_Toc525223805"/>
      <w:bookmarkStart w:id="10971" w:name="_Toc525224203"/>
      <w:bookmarkStart w:id="10972" w:name="_Toc525224601"/>
      <w:bookmarkStart w:id="10973" w:name="_Toc525224999"/>
      <w:bookmarkStart w:id="10974" w:name="_Toc525225397"/>
      <w:bookmarkStart w:id="10975" w:name="_Toc525282630"/>
      <w:bookmarkStart w:id="10976" w:name="_Toc524936024"/>
      <w:bookmarkStart w:id="10977" w:name="_Toc525026698"/>
      <w:bookmarkStart w:id="10978" w:name="_Toc525028771"/>
      <w:bookmarkStart w:id="10979" w:name="_Toc525048415"/>
      <w:bookmarkStart w:id="10980" w:name="_Toc525116799"/>
      <w:bookmarkStart w:id="10981" w:name="_Toc525117222"/>
      <w:bookmarkStart w:id="10982" w:name="_Toc525117624"/>
      <w:bookmarkStart w:id="10983" w:name="_Toc525118025"/>
      <w:bookmarkStart w:id="10984" w:name="_Toc525204495"/>
      <w:bookmarkStart w:id="10985" w:name="_Toc525207569"/>
      <w:bookmarkStart w:id="10986" w:name="_Toc525208600"/>
      <w:bookmarkStart w:id="10987" w:name="_Toc525208999"/>
      <w:bookmarkStart w:id="10988" w:name="_Toc525209398"/>
      <w:bookmarkStart w:id="10989" w:name="_Toc525209799"/>
      <w:bookmarkStart w:id="10990" w:name="_Toc525210200"/>
      <w:bookmarkStart w:id="10991" w:name="_Toc525210602"/>
      <w:bookmarkStart w:id="10992" w:name="_Toc525211003"/>
      <w:bookmarkStart w:id="10993" w:name="_Toc525211405"/>
      <w:bookmarkStart w:id="10994" w:name="_Toc525211804"/>
      <w:bookmarkStart w:id="10995" w:name="_Toc525212202"/>
      <w:bookmarkStart w:id="10996" w:name="_Toc525212601"/>
      <w:bookmarkStart w:id="10997" w:name="_Toc525213002"/>
      <w:bookmarkStart w:id="10998" w:name="_Toc525213403"/>
      <w:bookmarkStart w:id="10999" w:name="_Toc525215827"/>
      <w:bookmarkStart w:id="11000" w:name="_Toc525216229"/>
      <w:bookmarkStart w:id="11001" w:name="_Toc525216630"/>
      <w:bookmarkStart w:id="11002" w:name="_Toc525217030"/>
      <w:bookmarkStart w:id="11003" w:name="_Toc525217432"/>
      <w:bookmarkStart w:id="11004" w:name="_Toc525217833"/>
      <w:bookmarkStart w:id="11005" w:name="_Toc525218235"/>
      <w:bookmarkStart w:id="11006" w:name="_Toc525218637"/>
      <w:bookmarkStart w:id="11007" w:name="_Toc525219038"/>
      <w:bookmarkStart w:id="11008" w:name="_Toc525219436"/>
      <w:bookmarkStart w:id="11009" w:name="_Toc525219830"/>
      <w:bookmarkStart w:id="11010" w:name="_Toc525220223"/>
      <w:bookmarkStart w:id="11011" w:name="_Toc525220617"/>
      <w:bookmarkStart w:id="11012" w:name="_Toc525221011"/>
      <w:bookmarkStart w:id="11013" w:name="_Toc525221412"/>
      <w:bookmarkStart w:id="11014" w:name="_Toc525221812"/>
      <w:bookmarkStart w:id="11015" w:name="_Toc525222212"/>
      <w:bookmarkStart w:id="11016" w:name="_Toc525222611"/>
      <w:bookmarkStart w:id="11017" w:name="_Toc525223009"/>
      <w:bookmarkStart w:id="11018" w:name="_Toc525223407"/>
      <w:bookmarkStart w:id="11019" w:name="_Toc525223806"/>
      <w:bookmarkStart w:id="11020" w:name="_Toc525224204"/>
      <w:bookmarkStart w:id="11021" w:name="_Toc525224602"/>
      <w:bookmarkStart w:id="11022" w:name="_Toc525225000"/>
      <w:bookmarkStart w:id="11023" w:name="_Toc525225398"/>
      <w:bookmarkStart w:id="11024" w:name="_Toc525282631"/>
      <w:bookmarkStart w:id="11025" w:name="_Toc524936025"/>
      <w:bookmarkStart w:id="11026" w:name="_Toc525026699"/>
      <w:bookmarkStart w:id="11027" w:name="_Toc525028772"/>
      <w:bookmarkStart w:id="11028" w:name="_Toc525048416"/>
      <w:bookmarkStart w:id="11029" w:name="_Toc525116800"/>
      <w:bookmarkStart w:id="11030" w:name="_Toc525117223"/>
      <w:bookmarkStart w:id="11031" w:name="_Toc525117625"/>
      <w:bookmarkStart w:id="11032" w:name="_Toc525118026"/>
      <w:bookmarkStart w:id="11033" w:name="_Toc525204496"/>
      <w:bookmarkStart w:id="11034" w:name="_Toc525207570"/>
      <w:bookmarkStart w:id="11035" w:name="_Toc525208601"/>
      <w:bookmarkStart w:id="11036" w:name="_Toc525209000"/>
      <w:bookmarkStart w:id="11037" w:name="_Toc525209399"/>
      <w:bookmarkStart w:id="11038" w:name="_Toc525209800"/>
      <w:bookmarkStart w:id="11039" w:name="_Toc525210201"/>
      <w:bookmarkStart w:id="11040" w:name="_Toc525210603"/>
      <w:bookmarkStart w:id="11041" w:name="_Toc525211004"/>
      <w:bookmarkStart w:id="11042" w:name="_Toc525211406"/>
      <w:bookmarkStart w:id="11043" w:name="_Toc525211805"/>
      <w:bookmarkStart w:id="11044" w:name="_Toc525212203"/>
      <w:bookmarkStart w:id="11045" w:name="_Toc525212602"/>
      <w:bookmarkStart w:id="11046" w:name="_Toc525213003"/>
      <w:bookmarkStart w:id="11047" w:name="_Toc525213404"/>
      <w:bookmarkStart w:id="11048" w:name="_Toc525215828"/>
      <w:bookmarkStart w:id="11049" w:name="_Toc525216230"/>
      <w:bookmarkStart w:id="11050" w:name="_Toc525216631"/>
      <w:bookmarkStart w:id="11051" w:name="_Toc525217031"/>
      <w:bookmarkStart w:id="11052" w:name="_Toc525217433"/>
      <w:bookmarkStart w:id="11053" w:name="_Toc525217834"/>
      <w:bookmarkStart w:id="11054" w:name="_Toc525218236"/>
      <w:bookmarkStart w:id="11055" w:name="_Toc525218638"/>
      <w:bookmarkStart w:id="11056" w:name="_Toc525219039"/>
      <w:bookmarkStart w:id="11057" w:name="_Toc525219437"/>
      <w:bookmarkStart w:id="11058" w:name="_Toc525219831"/>
      <w:bookmarkStart w:id="11059" w:name="_Toc525220224"/>
      <w:bookmarkStart w:id="11060" w:name="_Toc525220618"/>
      <w:bookmarkStart w:id="11061" w:name="_Toc525221012"/>
      <w:bookmarkStart w:id="11062" w:name="_Toc525221413"/>
      <w:bookmarkStart w:id="11063" w:name="_Toc525221813"/>
      <w:bookmarkStart w:id="11064" w:name="_Toc525222213"/>
      <w:bookmarkStart w:id="11065" w:name="_Toc525222612"/>
      <w:bookmarkStart w:id="11066" w:name="_Toc525223010"/>
      <w:bookmarkStart w:id="11067" w:name="_Toc525223408"/>
      <w:bookmarkStart w:id="11068" w:name="_Toc525223807"/>
      <w:bookmarkStart w:id="11069" w:name="_Toc525224205"/>
      <w:bookmarkStart w:id="11070" w:name="_Toc525224603"/>
      <w:bookmarkStart w:id="11071" w:name="_Toc525225001"/>
      <w:bookmarkStart w:id="11072" w:name="_Toc525225399"/>
      <w:bookmarkStart w:id="11073" w:name="_Toc525282632"/>
      <w:bookmarkStart w:id="11074" w:name="_Toc524936026"/>
      <w:bookmarkStart w:id="11075" w:name="_Toc525026700"/>
      <w:bookmarkStart w:id="11076" w:name="_Toc525028773"/>
      <w:bookmarkStart w:id="11077" w:name="_Toc525048417"/>
      <w:bookmarkStart w:id="11078" w:name="_Toc525116801"/>
      <w:bookmarkStart w:id="11079" w:name="_Toc525117224"/>
      <w:bookmarkStart w:id="11080" w:name="_Toc525117626"/>
      <w:bookmarkStart w:id="11081" w:name="_Toc525118027"/>
      <w:bookmarkStart w:id="11082" w:name="_Toc525204497"/>
      <w:bookmarkStart w:id="11083" w:name="_Toc525207571"/>
      <w:bookmarkStart w:id="11084" w:name="_Toc525208602"/>
      <w:bookmarkStart w:id="11085" w:name="_Toc525209001"/>
      <w:bookmarkStart w:id="11086" w:name="_Toc525209400"/>
      <w:bookmarkStart w:id="11087" w:name="_Toc525209801"/>
      <w:bookmarkStart w:id="11088" w:name="_Toc525210202"/>
      <w:bookmarkStart w:id="11089" w:name="_Toc525210604"/>
      <w:bookmarkStart w:id="11090" w:name="_Toc525211005"/>
      <w:bookmarkStart w:id="11091" w:name="_Toc525211407"/>
      <w:bookmarkStart w:id="11092" w:name="_Toc525211806"/>
      <w:bookmarkStart w:id="11093" w:name="_Toc525212204"/>
      <w:bookmarkStart w:id="11094" w:name="_Toc525212603"/>
      <w:bookmarkStart w:id="11095" w:name="_Toc525213004"/>
      <w:bookmarkStart w:id="11096" w:name="_Toc525213405"/>
      <w:bookmarkStart w:id="11097" w:name="_Toc525215829"/>
      <w:bookmarkStart w:id="11098" w:name="_Toc525216231"/>
      <w:bookmarkStart w:id="11099" w:name="_Toc525216632"/>
      <w:bookmarkStart w:id="11100" w:name="_Toc525217032"/>
      <w:bookmarkStart w:id="11101" w:name="_Toc525217434"/>
      <w:bookmarkStart w:id="11102" w:name="_Toc525217835"/>
      <w:bookmarkStart w:id="11103" w:name="_Toc525218237"/>
      <w:bookmarkStart w:id="11104" w:name="_Toc525218639"/>
      <w:bookmarkStart w:id="11105" w:name="_Toc525219040"/>
      <w:bookmarkStart w:id="11106" w:name="_Toc525219438"/>
      <w:bookmarkStart w:id="11107" w:name="_Toc525219832"/>
      <w:bookmarkStart w:id="11108" w:name="_Toc525220225"/>
      <w:bookmarkStart w:id="11109" w:name="_Toc525220619"/>
      <w:bookmarkStart w:id="11110" w:name="_Toc525221013"/>
      <w:bookmarkStart w:id="11111" w:name="_Toc525221414"/>
      <w:bookmarkStart w:id="11112" w:name="_Toc525221814"/>
      <w:bookmarkStart w:id="11113" w:name="_Toc525222214"/>
      <w:bookmarkStart w:id="11114" w:name="_Toc525222613"/>
      <w:bookmarkStart w:id="11115" w:name="_Toc525223011"/>
      <w:bookmarkStart w:id="11116" w:name="_Toc525223409"/>
      <w:bookmarkStart w:id="11117" w:name="_Toc525223808"/>
      <w:bookmarkStart w:id="11118" w:name="_Toc525224206"/>
      <w:bookmarkStart w:id="11119" w:name="_Toc525224604"/>
      <w:bookmarkStart w:id="11120" w:name="_Toc525225002"/>
      <w:bookmarkStart w:id="11121" w:name="_Toc525225400"/>
      <w:bookmarkStart w:id="11122" w:name="_Toc525282633"/>
      <w:bookmarkStart w:id="11123" w:name="_Toc524936027"/>
      <w:bookmarkStart w:id="11124" w:name="_Toc525026701"/>
      <w:bookmarkStart w:id="11125" w:name="_Toc525028774"/>
      <w:bookmarkStart w:id="11126" w:name="_Toc525048418"/>
      <w:bookmarkStart w:id="11127" w:name="_Toc525116802"/>
      <w:bookmarkStart w:id="11128" w:name="_Toc525117225"/>
      <w:bookmarkStart w:id="11129" w:name="_Toc525117627"/>
      <w:bookmarkStart w:id="11130" w:name="_Toc525118028"/>
      <w:bookmarkStart w:id="11131" w:name="_Toc525204498"/>
      <w:bookmarkStart w:id="11132" w:name="_Toc525207572"/>
      <w:bookmarkStart w:id="11133" w:name="_Toc525208603"/>
      <w:bookmarkStart w:id="11134" w:name="_Toc525209002"/>
      <w:bookmarkStart w:id="11135" w:name="_Toc525209401"/>
      <w:bookmarkStart w:id="11136" w:name="_Toc525209802"/>
      <w:bookmarkStart w:id="11137" w:name="_Toc525210203"/>
      <w:bookmarkStart w:id="11138" w:name="_Toc525210605"/>
      <w:bookmarkStart w:id="11139" w:name="_Toc525211006"/>
      <w:bookmarkStart w:id="11140" w:name="_Toc525211408"/>
      <w:bookmarkStart w:id="11141" w:name="_Toc525211807"/>
      <w:bookmarkStart w:id="11142" w:name="_Toc525212205"/>
      <w:bookmarkStart w:id="11143" w:name="_Toc525212604"/>
      <w:bookmarkStart w:id="11144" w:name="_Toc525213005"/>
      <w:bookmarkStart w:id="11145" w:name="_Toc525213406"/>
      <w:bookmarkStart w:id="11146" w:name="_Toc525215830"/>
      <w:bookmarkStart w:id="11147" w:name="_Toc525216232"/>
      <w:bookmarkStart w:id="11148" w:name="_Toc525216633"/>
      <w:bookmarkStart w:id="11149" w:name="_Toc525217033"/>
      <w:bookmarkStart w:id="11150" w:name="_Toc525217435"/>
      <w:bookmarkStart w:id="11151" w:name="_Toc525217836"/>
      <w:bookmarkStart w:id="11152" w:name="_Toc525218238"/>
      <w:bookmarkStart w:id="11153" w:name="_Toc525218640"/>
      <w:bookmarkStart w:id="11154" w:name="_Toc525219041"/>
      <w:bookmarkStart w:id="11155" w:name="_Toc525219439"/>
      <w:bookmarkStart w:id="11156" w:name="_Toc525219833"/>
      <w:bookmarkStart w:id="11157" w:name="_Toc525220226"/>
      <w:bookmarkStart w:id="11158" w:name="_Toc525220620"/>
      <w:bookmarkStart w:id="11159" w:name="_Toc525221014"/>
      <w:bookmarkStart w:id="11160" w:name="_Toc525221415"/>
      <w:bookmarkStart w:id="11161" w:name="_Toc525221815"/>
      <w:bookmarkStart w:id="11162" w:name="_Toc525222215"/>
      <w:bookmarkStart w:id="11163" w:name="_Toc525222614"/>
      <w:bookmarkStart w:id="11164" w:name="_Toc525223012"/>
      <w:bookmarkStart w:id="11165" w:name="_Toc525223410"/>
      <w:bookmarkStart w:id="11166" w:name="_Toc525223809"/>
      <w:bookmarkStart w:id="11167" w:name="_Toc525224207"/>
      <w:bookmarkStart w:id="11168" w:name="_Toc525224605"/>
      <w:bookmarkStart w:id="11169" w:name="_Toc525225003"/>
      <w:bookmarkStart w:id="11170" w:name="_Toc525225401"/>
      <w:bookmarkStart w:id="11171" w:name="_Toc525282634"/>
      <w:bookmarkStart w:id="11172" w:name="_Toc524936028"/>
      <w:bookmarkStart w:id="11173" w:name="_Toc525026702"/>
      <w:bookmarkStart w:id="11174" w:name="_Toc525028775"/>
      <w:bookmarkStart w:id="11175" w:name="_Toc525048419"/>
      <w:bookmarkStart w:id="11176" w:name="_Toc525116803"/>
      <w:bookmarkStart w:id="11177" w:name="_Toc525117226"/>
      <w:bookmarkStart w:id="11178" w:name="_Toc525117628"/>
      <w:bookmarkStart w:id="11179" w:name="_Toc525118029"/>
      <w:bookmarkStart w:id="11180" w:name="_Toc525204499"/>
      <w:bookmarkStart w:id="11181" w:name="_Toc525207573"/>
      <w:bookmarkStart w:id="11182" w:name="_Toc525208604"/>
      <w:bookmarkStart w:id="11183" w:name="_Toc525209003"/>
      <w:bookmarkStart w:id="11184" w:name="_Toc525209402"/>
      <w:bookmarkStart w:id="11185" w:name="_Toc525209803"/>
      <w:bookmarkStart w:id="11186" w:name="_Toc525210204"/>
      <w:bookmarkStart w:id="11187" w:name="_Toc525210606"/>
      <w:bookmarkStart w:id="11188" w:name="_Toc525211007"/>
      <w:bookmarkStart w:id="11189" w:name="_Toc525211409"/>
      <w:bookmarkStart w:id="11190" w:name="_Toc525211808"/>
      <w:bookmarkStart w:id="11191" w:name="_Toc525212206"/>
      <w:bookmarkStart w:id="11192" w:name="_Toc525212605"/>
      <w:bookmarkStart w:id="11193" w:name="_Toc525213006"/>
      <w:bookmarkStart w:id="11194" w:name="_Toc525213407"/>
      <w:bookmarkStart w:id="11195" w:name="_Toc525215831"/>
      <w:bookmarkStart w:id="11196" w:name="_Toc525216233"/>
      <w:bookmarkStart w:id="11197" w:name="_Toc525216634"/>
      <w:bookmarkStart w:id="11198" w:name="_Toc525217034"/>
      <w:bookmarkStart w:id="11199" w:name="_Toc525217436"/>
      <w:bookmarkStart w:id="11200" w:name="_Toc525217837"/>
      <w:bookmarkStart w:id="11201" w:name="_Toc525218239"/>
      <w:bookmarkStart w:id="11202" w:name="_Toc525218641"/>
      <w:bookmarkStart w:id="11203" w:name="_Toc525219042"/>
      <w:bookmarkStart w:id="11204" w:name="_Toc525219440"/>
      <w:bookmarkStart w:id="11205" w:name="_Toc525219834"/>
      <w:bookmarkStart w:id="11206" w:name="_Toc525220227"/>
      <w:bookmarkStart w:id="11207" w:name="_Toc525220621"/>
      <w:bookmarkStart w:id="11208" w:name="_Toc525221015"/>
      <w:bookmarkStart w:id="11209" w:name="_Toc525221416"/>
      <w:bookmarkStart w:id="11210" w:name="_Toc525221816"/>
      <w:bookmarkStart w:id="11211" w:name="_Toc525222216"/>
      <w:bookmarkStart w:id="11212" w:name="_Toc525222615"/>
      <w:bookmarkStart w:id="11213" w:name="_Toc525223013"/>
      <w:bookmarkStart w:id="11214" w:name="_Toc525223411"/>
      <w:bookmarkStart w:id="11215" w:name="_Toc525223810"/>
      <w:bookmarkStart w:id="11216" w:name="_Toc525224208"/>
      <w:bookmarkStart w:id="11217" w:name="_Toc525224606"/>
      <w:bookmarkStart w:id="11218" w:name="_Toc525225004"/>
      <w:bookmarkStart w:id="11219" w:name="_Toc525225402"/>
      <w:bookmarkStart w:id="11220" w:name="_Toc525282635"/>
      <w:bookmarkStart w:id="11221" w:name="_Toc524936029"/>
      <w:bookmarkStart w:id="11222" w:name="_Toc525026703"/>
      <w:bookmarkStart w:id="11223" w:name="_Toc525028776"/>
      <w:bookmarkStart w:id="11224" w:name="_Toc525048420"/>
      <w:bookmarkStart w:id="11225" w:name="_Toc525116804"/>
      <w:bookmarkStart w:id="11226" w:name="_Toc525117227"/>
      <w:bookmarkStart w:id="11227" w:name="_Toc525117629"/>
      <w:bookmarkStart w:id="11228" w:name="_Toc525118030"/>
      <w:bookmarkStart w:id="11229" w:name="_Toc525204500"/>
      <w:bookmarkStart w:id="11230" w:name="_Toc525207574"/>
      <w:bookmarkStart w:id="11231" w:name="_Toc525208605"/>
      <w:bookmarkStart w:id="11232" w:name="_Toc525209004"/>
      <w:bookmarkStart w:id="11233" w:name="_Toc525209403"/>
      <w:bookmarkStart w:id="11234" w:name="_Toc525209804"/>
      <w:bookmarkStart w:id="11235" w:name="_Toc525210205"/>
      <w:bookmarkStart w:id="11236" w:name="_Toc525210607"/>
      <w:bookmarkStart w:id="11237" w:name="_Toc525211008"/>
      <w:bookmarkStart w:id="11238" w:name="_Toc525211410"/>
      <w:bookmarkStart w:id="11239" w:name="_Toc525211809"/>
      <w:bookmarkStart w:id="11240" w:name="_Toc525212207"/>
      <w:bookmarkStart w:id="11241" w:name="_Toc525212606"/>
      <w:bookmarkStart w:id="11242" w:name="_Toc525213007"/>
      <w:bookmarkStart w:id="11243" w:name="_Toc525213408"/>
      <w:bookmarkStart w:id="11244" w:name="_Toc525215832"/>
      <w:bookmarkStart w:id="11245" w:name="_Toc525216234"/>
      <w:bookmarkStart w:id="11246" w:name="_Toc525216635"/>
      <w:bookmarkStart w:id="11247" w:name="_Toc525217035"/>
      <w:bookmarkStart w:id="11248" w:name="_Toc525217437"/>
      <w:bookmarkStart w:id="11249" w:name="_Toc525217838"/>
      <w:bookmarkStart w:id="11250" w:name="_Toc525218240"/>
      <w:bookmarkStart w:id="11251" w:name="_Toc525218642"/>
      <w:bookmarkStart w:id="11252" w:name="_Toc525219043"/>
      <w:bookmarkStart w:id="11253" w:name="_Toc525219441"/>
      <w:bookmarkStart w:id="11254" w:name="_Toc525219835"/>
      <w:bookmarkStart w:id="11255" w:name="_Toc525220228"/>
      <w:bookmarkStart w:id="11256" w:name="_Toc525220622"/>
      <w:bookmarkStart w:id="11257" w:name="_Toc525221016"/>
      <w:bookmarkStart w:id="11258" w:name="_Toc525221417"/>
      <w:bookmarkStart w:id="11259" w:name="_Toc525221817"/>
      <w:bookmarkStart w:id="11260" w:name="_Toc525222217"/>
      <w:bookmarkStart w:id="11261" w:name="_Toc525222616"/>
      <w:bookmarkStart w:id="11262" w:name="_Toc525223014"/>
      <w:bookmarkStart w:id="11263" w:name="_Toc525223412"/>
      <w:bookmarkStart w:id="11264" w:name="_Toc525223811"/>
      <w:bookmarkStart w:id="11265" w:name="_Toc525224209"/>
      <w:bookmarkStart w:id="11266" w:name="_Toc525224607"/>
      <w:bookmarkStart w:id="11267" w:name="_Toc525225005"/>
      <w:bookmarkStart w:id="11268" w:name="_Toc525225403"/>
      <w:bookmarkStart w:id="11269" w:name="_Toc525282636"/>
      <w:bookmarkStart w:id="11270" w:name="_Toc524936030"/>
      <w:bookmarkStart w:id="11271" w:name="_Toc525026704"/>
      <w:bookmarkStart w:id="11272" w:name="_Toc525028777"/>
      <w:bookmarkStart w:id="11273" w:name="_Toc525048421"/>
      <w:bookmarkStart w:id="11274" w:name="_Toc525116805"/>
      <w:bookmarkStart w:id="11275" w:name="_Toc525117228"/>
      <w:bookmarkStart w:id="11276" w:name="_Toc525117630"/>
      <w:bookmarkStart w:id="11277" w:name="_Toc525118031"/>
      <w:bookmarkStart w:id="11278" w:name="_Toc525204501"/>
      <w:bookmarkStart w:id="11279" w:name="_Toc525207575"/>
      <w:bookmarkStart w:id="11280" w:name="_Toc525208606"/>
      <w:bookmarkStart w:id="11281" w:name="_Toc525209005"/>
      <w:bookmarkStart w:id="11282" w:name="_Toc525209404"/>
      <w:bookmarkStart w:id="11283" w:name="_Toc525209805"/>
      <w:bookmarkStart w:id="11284" w:name="_Toc525210206"/>
      <w:bookmarkStart w:id="11285" w:name="_Toc525210608"/>
      <w:bookmarkStart w:id="11286" w:name="_Toc525211009"/>
      <w:bookmarkStart w:id="11287" w:name="_Toc525211411"/>
      <w:bookmarkStart w:id="11288" w:name="_Toc525211810"/>
      <w:bookmarkStart w:id="11289" w:name="_Toc525212208"/>
      <w:bookmarkStart w:id="11290" w:name="_Toc525212607"/>
      <w:bookmarkStart w:id="11291" w:name="_Toc525213008"/>
      <w:bookmarkStart w:id="11292" w:name="_Toc525213409"/>
      <w:bookmarkStart w:id="11293" w:name="_Toc525215833"/>
      <w:bookmarkStart w:id="11294" w:name="_Toc525216235"/>
      <w:bookmarkStart w:id="11295" w:name="_Toc525216636"/>
      <w:bookmarkStart w:id="11296" w:name="_Toc525217036"/>
      <w:bookmarkStart w:id="11297" w:name="_Toc525217438"/>
      <w:bookmarkStart w:id="11298" w:name="_Toc525217839"/>
      <w:bookmarkStart w:id="11299" w:name="_Toc525218241"/>
      <w:bookmarkStart w:id="11300" w:name="_Toc525218643"/>
      <w:bookmarkStart w:id="11301" w:name="_Toc525219044"/>
      <w:bookmarkStart w:id="11302" w:name="_Toc525219442"/>
      <w:bookmarkStart w:id="11303" w:name="_Toc525219836"/>
      <w:bookmarkStart w:id="11304" w:name="_Toc525220229"/>
      <w:bookmarkStart w:id="11305" w:name="_Toc525220623"/>
      <w:bookmarkStart w:id="11306" w:name="_Toc525221017"/>
      <w:bookmarkStart w:id="11307" w:name="_Toc525221418"/>
      <w:bookmarkStart w:id="11308" w:name="_Toc525221818"/>
      <w:bookmarkStart w:id="11309" w:name="_Toc525222218"/>
      <w:bookmarkStart w:id="11310" w:name="_Toc525222617"/>
      <w:bookmarkStart w:id="11311" w:name="_Toc525223015"/>
      <w:bookmarkStart w:id="11312" w:name="_Toc525223413"/>
      <w:bookmarkStart w:id="11313" w:name="_Toc525223812"/>
      <w:bookmarkStart w:id="11314" w:name="_Toc525224210"/>
      <w:bookmarkStart w:id="11315" w:name="_Toc525224608"/>
      <w:bookmarkStart w:id="11316" w:name="_Toc525225006"/>
      <w:bookmarkStart w:id="11317" w:name="_Toc525225404"/>
      <w:bookmarkStart w:id="11318" w:name="_Toc525282637"/>
      <w:bookmarkStart w:id="11319" w:name="_Toc524936031"/>
      <w:bookmarkStart w:id="11320" w:name="_Toc525026705"/>
      <w:bookmarkStart w:id="11321" w:name="_Toc525028778"/>
      <w:bookmarkStart w:id="11322" w:name="_Toc525048422"/>
      <w:bookmarkStart w:id="11323" w:name="_Toc525116806"/>
      <w:bookmarkStart w:id="11324" w:name="_Toc525117229"/>
      <w:bookmarkStart w:id="11325" w:name="_Toc525117631"/>
      <w:bookmarkStart w:id="11326" w:name="_Toc525118032"/>
      <w:bookmarkStart w:id="11327" w:name="_Toc525204502"/>
      <w:bookmarkStart w:id="11328" w:name="_Toc525207576"/>
      <w:bookmarkStart w:id="11329" w:name="_Toc525208607"/>
      <w:bookmarkStart w:id="11330" w:name="_Toc525209006"/>
      <w:bookmarkStart w:id="11331" w:name="_Toc525209405"/>
      <w:bookmarkStart w:id="11332" w:name="_Toc525209806"/>
      <w:bookmarkStart w:id="11333" w:name="_Toc525210207"/>
      <w:bookmarkStart w:id="11334" w:name="_Toc525210609"/>
      <w:bookmarkStart w:id="11335" w:name="_Toc525211010"/>
      <w:bookmarkStart w:id="11336" w:name="_Toc525211412"/>
      <w:bookmarkStart w:id="11337" w:name="_Toc525211811"/>
      <w:bookmarkStart w:id="11338" w:name="_Toc525212209"/>
      <w:bookmarkStart w:id="11339" w:name="_Toc525212608"/>
      <w:bookmarkStart w:id="11340" w:name="_Toc525213009"/>
      <w:bookmarkStart w:id="11341" w:name="_Toc525213410"/>
      <w:bookmarkStart w:id="11342" w:name="_Toc525215834"/>
      <w:bookmarkStart w:id="11343" w:name="_Toc525216236"/>
      <w:bookmarkStart w:id="11344" w:name="_Toc525216637"/>
      <w:bookmarkStart w:id="11345" w:name="_Toc525217037"/>
      <w:bookmarkStart w:id="11346" w:name="_Toc525217439"/>
      <w:bookmarkStart w:id="11347" w:name="_Toc525217840"/>
      <w:bookmarkStart w:id="11348" w:name="_Toc525218242"/>
      <w:bookmarkStart w:id="11349" w:name="_Toc525218644"/>
      <w:bookmarkStart w:id="11350" w:name="_Toc525219045"/>
      <w:bookmarkStart w:id="11351" w:name="_Toc525219443"/>
      <w:bookmarkStart w:id="11352" w:name="_Toc525219837"/>
      <w:bookmarkStart w:id="11353" w:name="_Toc525220230"/>
      <w:bookmarkStart w:id="11354" w:name="_Toc525220624"/>
      <w:bookmarkStart w:id="11355" w:name="_Toc525221018"/>
      <w:bookmarkStart w:id="11356" w:name="_Toc525221419"/>
      <w:bookmarkStart w:id="11357" w:name="_Toc525221819"/>
      <w:bookmarkStart w:id="11358" w:name="_Toc525222219"/>
      <w:bookmarkStart w:id="11359" w:name="_Toc525222618"/>
      <w:bookmarkStart w:id="11360" w:name="_Toc525223016"/>
      <w:bookmarkStart w:id="11361" w:name="_Toc525223414"/>
      <w:bookmarkStart w:id="11362" w:name="_Toc525223813"/>
      <w:bookmarkStart w:id="11363" w:name="_Toc525224211"/>
      <w:bookmarkStart w:id="11364" w:name="_Toc525224609"/>
      <w:bookmarkStart w:id="11365" w:name="_Toc525225007"/>
      <w:bookmarkStart w:id="11366" w:name="_Toc525225405"/>
      <w:bookmarkStart w:id="11367" w:name="_Toc525282638"/>
      <w:bookmarkStart w:id="11368" w:name="_Toc524936032"/>
      <w:bookmarkStart w:id="11369" w:name="_Toc525026706"/>
      <w:bookmarkStart w:id="11370" w:name="_Toc525028779"/>
      <w:bookmarkStart w:id="11371" w:name="_Toc525048423"/>
      <w:bookmarkStart w:id="11372" w:name="_Toc525116807"/>
      <w:bookmarkStart w:id="11373" w:name="_Toc525117230"/>
      <w:bookmarkStart w:id="11374" w:name="_Toc525117632"/>
      <w:bookmarkStart w:id="11375" w:name="_Toc525118033"/>
      <w:bookmarkStart w:id="11376" w:name="_Toc525204503"/>
      <w:bookmarkStart w:id="11377" w:name="_Toc525207577"/>
      <w:bookmarkStart w:id="11378" w:name="_Toc525208608"/>
      <w:bookmarkStart w:id="11379" w:name="_Toc525209007"/>
      <w:bookmarkStart w:id="11380" w:name="_Toc525209406"/>
      <w:bookmarkStart w:id="11381" w:name="_Toc525209807"/>
      <w:bookmarkStart w:id="11382" w:name="_Toc525210208"/>
      <w:bookmarkStart w:id="11383" w:name="_Toc525210610"/>
      <w:bookmarkStart w:id="11384" w:name="_Toc525211011"/>
      <w:bookmarkStart w:id="11385" w:name="_Toc525211413"/>
      <w:bookmarkStart w:id="11386" w:name="_Toc525211812"/>
      <w:bookmarkStart w:id="11387" w:name="_Toc525212210"/>
      <w:bookmarkStart w:id="11388" w:name="_Toc525212609"/>
      <w:bookmarkStart w:id="11389" w:name="_Toc525213010"/>
      <w:bookmarkStart w:id="11390" w:name="_Toc525213411"/>
      <w:bookmarkStart w:id="11391" w:name="_Toc525215835"/>
      <w:bookmarkStart w:id="11392" w:name="_Toc525216237"/>
      <w:bookmarkStart w:id="11393" w:name="_Toc525216638"/>
      <w:bookmarkStart w:id="11394" w:name="_Toc525217038"/>
      <w:bookmarkStart w:id="11395" w:name="_Toc525217440"/>
      <w:bookmarkStart w:id="11396" w:name="_Toc525217841"/>
      <w:bookmarkStart w:id="11397" w:name="_Toc525218243"/>
      <w:bookmarkStart w:id="11398" w:name="_Toc525218645"/>
      <w:bookmarkStart w:id="11399" w:name="_Toc525219046"/>
      <w:bookmarkStart w:id="11400" w:name="_Toc525219444"/>
      <w:bookmarkStart w:id="11401" w:name="_Toc525219838"/>
      <w:bookmarkStart w:id="11402" w:name="_Toc525220231"/>
      <w:bookmarkStart w:id="11403" w:name="_Toc525220625"/>
      <w:bookmarkStart w:id="11404" w:name="_Toc525221019"/>
      <w:bookmarkStart w:id="11405" w:name="_Toc525221420"/>
      <w:bookmarkStart w:id="11406" w:name="_Toc525221820"/>
      <w:bookmarkStart w:id="11407" w:name="_Toc525222220"/>
      <w:bookmarkStart w:id="11408" w:name="_Toc525222619"/>
      <w:bookmarkStart w:id="11409" w:name="_Toc525223017"/>
      <w:bookmarkStart w:id="11410" w:name="_Toc525223415"/>
      <w:bookmarkStart w:id="11411" w:name="_Toc525223814"/>
      <w:bookmarkStart w:id="11412" w:name="_Toc525224212"/>
      <w:bookmarkStart w:id="11413" w:name="_Toc525224610"/>
      <w:bookmarkStart w:id="11414" w:name="_Toc525225008"/>
      <w:bookmarkStart w:id="11415" w:name="_Toc525225406"/>
      <w:bookmarkStart w:id="11416" w:name="_Toc525282639"/>
      <w:bookmarkStart w:id="11417" w:name="_Toc524936033"/>
      <w:bookmarkStart w:id="11418" w:name="_Toc525026707"/>
      <w:bookmarkStart w:id="11419" w:name="_Toc525028780"/>
      <w:bookmarkStart w:id="11420" w:name="_Toc525048424"/>
      <w:bookmarkStart w:id="11421" w:name="_Toc525116808"/>
      <w:bookmarkStart w:id="11422" w:name="_Toc525117231"/>
      <w:bookmarkStart w:id="11423" w:name="_Toc525117633"/>
      <w:bookmarkStart w:id="11424" w:name="_Toc525118034"/>
      <w:bookmarkStart w:id="11425" w:name="_Toc525204504"/>
      <w:bookmarkStart w:id="11426" w:name="_Toc525207578"/>
      <w:bookmarkStart w:id="11427" w:name="_Toc525208609"/>
      <w:bookmarkStart w:id="11428" w:name="_Toc525209008"/>
      <w:bookmarkStart w:id="11429" w:name="_Toc525209407"/>
      <w:bookmarkStart w:id="11430" w:name="_Toc525209808"/>
      <w:bookmarkStart w:id="11431" w:name="_Toc525210209"/>
      <w:bookmarkStart w:id="11432" w:name="_Toc525210611"/>
      <w:bookmarkStart w:id="11433" w:name="_Toc525211012"/>
      <w:bookmarkStart w:id="11434" w:name="_Toc525211414"/>
      <w:bookmarkStart w:id="11435" w:name="_Toc525211813"/>
      <w:bookmarkStart w:id="11436" w:name="_Toc525212211"/>
      <w:bookmarkStart w:id="11437" w:name="_Toc525212610"/>
      <w:bookmarkStart w:id="11438" w:name="_Toc525213011"/>
      <w:bookmarkStart w:id="11439" w:name="_Toc525213412"/>
      <w:bookmarkStart w:id="11440" w:name="_Toc525215836"/>
      <w:bookmarkStart w:id="11441" w:name="_Toc525216238"/>
      <w:bookmarkStart w:id="11442" w:name="_Toc525216639"/>
      <w:bookmarkStart w:id="11443" w:name="_Toc525217039"/>
      <w:bookmarkStart w:id="11444" w:name="_Toc525217441"/>
      <w:bookmarkStart w:id="11445" w:name="_Toc525217842"/>
      <w:bookmarkStart w:id="11446" w:name="_Toc525218244"/>
      <w:bookmarkStart w:id="11447" w:name="_Toc525218646"/>
      <w:bookmarkStart w:id="11448" w:name="_Toc525219047"/>
      <w:bookmarkStart w:id="11449" w:name="_Toc525219445"/>
      <w:bookmarkStart w:id="11450" w:name="_Toc525219839"/>
      <w:bookmarkStart w:id="11451" w:name="_Toc525220232"/>
      <w:bookmarkStart w:id="11452" w:name="_Toc525220626"/>
      <w:bookmarkStart w:id="11453" w:name="_Toc525221020"/>
      <w:bookmarkStart w:id="11454" w:name="_Toc525221421"/>
      <w:bookmarkStart w:id="11455" w:name="_Toc525221821"/>
      <w:bookmarkStart w:id="11456" w:name="_Toc525222221"/>
      <w:bookmarkStart w:id="11457" w:name="_Toc525222620"/>
      <w:bookmarkStart w:id="11458" w:name="_Toc525223018"/>
      <w:bookmarkStart w:id="11459" w:name="_Toc525223416"/>
      <w:bookmarkStart w:id="11460" w:name="_Toc525223815"/>
      <w:bookmarkStart w:id="11461" w:name="_Toc525224213"/>
      <w:bookmarkStart w:id="11462" w:name="_Toc525224611"/>
      <w:bookmarkStart w:id="11463" w:name="_Toc525225009"/>
      <w:bookmarkStart w:id="11464" w:name="_Toc525225407"/>
      <w:bookmarkStart w:id="11465" w:name="_Toc525282640"/>
      <w:bookmarkStart w:id="11466" w:name="_Toc524936034"/>
      <w:bookmarkStart w:id="11467" w:name="_Toc525026708"/>
      <w:bookmarkStart w:id="11468" w:name="_Toc525028781"/>
      <w:bookmarkStart w:id="11469" w:name="_Toc525048425"/>
      <w:bookmarkStart w:id="11470" w:name="_Toc525116809"/>
      <w:bookmarkStart w:id="11471" w:name="_Toc525117232"/>
      <w:bookmarkStart w:id="11472" w:name="_Toc525117634"/>
      <w:bookmarkStart w:id="11473" w:name="_Toc525118035"/>
      <w:bookmarkStart w:id="11474" w:name="_Toc525204505"/>
      <w:bookmarkStart w:id="11475" w:name="_Toc525207579"/>
      <w:bookmarkStart w:id="11476" w:name="_Toc525208610"/>
      <w:bookmarkStart w:id="11477" w:name="_Toc525209009"/>
      <w:bookmarkStart w:id="11478" w:name="_Toc525209408"/>
      <w:bookmarkStart w:id="11479" w:name="_Toc525209809"/>
      <w:bookmarkStart w:id="11480" w:name="_Toc525210210"/>
      <w:bookmarkStart w:id="11481" w:name="_Toc525210612"/>
      <w:bookmarkStart w:id="11482" w:name="_Toc525211013"/>
      <w:bookmarkStart w:id="11483" w:name="_Toc525211415"/>
      <w:bookmarkStart w:id="11484" w:name="_Toc525211814"/>
      <w:bookmarkStart w:id="11485" w:name="_Toc525212212"/>
      <w:bookmarkStart w:id="11486" w:name="_Toc525212611"/>
      <w:bookmarkStart w:id="11487" w:name="_Toc525213012"/>
      <w:bookmarkStart w:id="11488" w:name="_Toc525213413"/>
      <w:bookmarkStart w:id="11489" w:name="_Toc525215837"/>
      <w:bookmarkStart w:id="11490" w:name="_Toc525216239"/>
      <w:bookmarkStart w:id="11491" w:name="_Toc525216640"/>
      <w:bookmarkStart w:id="11492" w:name="_Toc525217040"/>
      <w:bookmarkStart w:id="11493" w:name="_Toc525217442"/>
      <w:bookmarkStart w:id="11494" w:name="_Toc525217843"/>
      <w:bookmarkStart w:id="11495" w:name="_Toc525218245"/>
      <w:bookmarkStart w:id="11496" w:name="_Toc525218647"/>
      <w:bookmarkStart w:id="11497" w:name="_Toc525219048"/>
      <w:bookmarkStart w:id="11498" w:name="_Toc525219446"/>
      <w:bookmarkStart w:id="11499" w:name="_Toc525219840"/>
      <w:bookmarkStart w:id="11500" w:name="_Toc525220233"/>
      <w:bookmarkStart w:id="11501" w:name="_Toc525220627"/>
      <w:bookmarkStart w:id="11502" w:name="_Toc525221021"/>
      <w:bookmarkStart w:id="11503" w:name="_Toc525221422"/>
      <w:bookmarkStart w:id="11504" w:name="_Toc525221822"/>
      <w:bookmarkStart w:id="11505" w:name="_Toc525222222"/>
      <w:bookmarkStart w:id="11506" w:name="_Toc525222621"/>
      <w:bookmarkStart w:id="11507" w:name="_Toc525223019"/>
      <w:bookmarkStart w:id="11508" w:name="_Toc525223417"/>
      <w:bookmarkStart w:id="11509" w:name="_Toc525223816"/>
      <w:bookmarkStart w:id="11510" w:name="_Toc525224214"/>
      <w:bookmarkStart w:id="11511" w:name="_Toc525224612"/>
      <w:bookmarkStart w:id="11512" w:name="_Toc525225010"/>
      <w:bookmarkStart w:id="11513" w:name="_Toc525225408"/>
      <w:bookmarkStart w:id="11514" w:name="_Toc525282641"/>
      <w:bookmarkStart w:id="11515" w:name="_Toc524936035"/>
      <w:bookmarkStart w:id="11516" w:name="_Toc525026709"/>
      <w:bookmarkStart w:id="11517" w:name="_Toc525028782"/>
      <w:bookmarkStart w:id="11518" w:name="_Toc525048426"/>
      <w:bookmarkStart w:id="11519" w:name="_Toc525116810"/>
      <w:bookmarkStart w:id="11520" w:name="_Toc525117233"/>
      <w:bookmarkStart w:id="11521" w:name="_Toc525117635"/>
      <w:bookmarkStart w:id="11522" w:name="_Toc525118036"/>
      <w:bookmarkStart w:id="11523" w:name="_Toc525204506"/>
      <w:bookmarkStart w:id="11524" w:name="_Toc525207580"/>
      <w:bookmarkStart w:id="11525" w:name="_Toc525208611"/>
      <w:bookmarkStart w:id="11526" w:name="_Toc525209010"/>
      <w:bookmarkStart w:id="11527" w:name="_Toc525209409"/>
      <w:bookmarkStart w:id="11528" w:name="_Toc525209810"/>
      <w:bookmarkStart w:id="11529" w:name="_Toc525210211"/>
      <w:bookmarkStart w:id="11530" w:name="_Toc525210613"/>
      <w:bookmarkStart w:id="11531" w:name="_Toc525211014"/>
      <w:bookmarkStart w:id="11532" w:name="_Toc525211416"/>
      <w:bookmarkStart w:id="11533" w:name="_Toc525211815"/>
      <w:bookmarkStart w:id="11534" w:name="_Toc525212213"/>
      <w:bookmarkStart w:id="11535" w:name="_Toc525212612"/>
      <w:bookmarkStart w:id="11536" w:name="_Toc525213013"/>
      <w:bookmarkStart w:id="11537" w:name="_Toc525213414"/>
      <w:bookmarkStart w:id="11538" w:name="_Toc525215838"/>
      <w:bookmarkStart w:id="11539" w:name="_Toc525216240"/>
      <w:bookmarkStart w:id="11540" w:name="_Toc525216641"/>
      <w:bookmarkStart w:id="11541" w:name="_Toc525217041"/>
      <w:bookmarkStart w:id="11542" w:name="_Toc525217443"/>
      <w:bookmarkStart w:id="11543" w:name="_Toc525217844"/>
      <w:bookmarkStart w:id="11544" w:name="_Toc525218246"/>
      <w:bookmarkStart w:id="11545" w:name="_Toc525218648"/>
      <w:bookmarkStart w:id="11546" w:name="_Toc525219049"/>
      <w:bookmarkStart w:id="11547" w:name="_Toc525219447"/>
      <w:bookmarkStart w:id="11548" w:name="_Toc525219841"/>
      <w:bookmarkStart w:id="11549" w:name="_Toc525220234"/>
      <w:bookmarkStart w:id="11550" w:name="_Toc525220628"/>
      <w:bookmarkStart w:id="11551" w:name="_Toc525221022"/>
      <w:bookmarkStart w:id="11552" w:name="_Toc525221423"/>
      <w:bookmarkStart w:id="11553" w:name="_Toc525221823"/>
      <w:bookmarkStart w:id="11554" w:name="_Toc525222223"/>
      <w:bookmarkStart w:id="11555" w:name="_Toc525222622"/>
      <w:bookmarkStart w:id="11556" w:name="_Toc525223020"/>
      <w:bookmarkStart w:id="11557" w:name="_Toc525223418"/>
      <w:bookmarkStart w:id="11558" w:name="_Toc525223817"/>
      <w:bookmarkStart w:id="11559" w:name="_Toc525224215"/>
      <w:bookmarkStart w:id="11560" w:name="_Toc525224613"/>
      <w:bookmarkStart w:id="11561" w:name="_Toc525225011"/>
      <w:bookmarkStart w:id="11562" w:name="_Toc525225409"/>
      <w:bookmarkStart w:id="11563" w:name="_Toc525282642"/>
      <w:bookmarkStart w:id="11564" w:name="_Toc524936036"/>
      <w:bookmarkStart w:id="11565" w:name="_Toc525026710"/>
      <w:bookmarkStart w:id="11566" w:name="_Toc525028783"/>
      <w:bookmarkStart w:id="11567" w:name="_Toc525048427"/>
      <w:bookmarkStart w:id="11568" w:name="_Toc525116811"/>
      <w:bookmarkStart w:id="11569" w:name="_Toc525117234"/>
      <w:bookmarkStart w:id="11570" w:name="_Toc525117636"/>
      <w:bookmarkStart w:id="11571" w:name="_Toc525118037"/>
      <w:bookmarkStart w:id="11572" w:name="_Toc525204507"/>
      <w:bookmarkStart w:id="11573" w:name="_Toc525207581"/>
      <w:bookmarkStart w:id="11574" w:name="_Toc525208612"/>
      <w:bookmarkStart w:id="11575" w:name="_Toc525209011"/>
      <w:bookmarkStart w:id="11576" w:name="_Toc525209410"/>
      <w:bookmarkStart w:id="11577" w:name="_Toc525209811"/>
      <w:bookmarkStart w:id="11578" w:name="_Toc525210212"/>
      <w:bookmarkStart w:id="11579" w:name="_Toc525210614"/>
      <w:bookmarkStart w:id="11580" w:name="_Toc525211015"/>
      <w:bookmarkStart w:id="11581" w:name="_Toc525211417"/>
      <w:bookmarkStart w:id="11582" w:name="_Toc525211816"/>
      <w:bookmarkStart w:id="11583" w:name="_Toc525212214"/>
      <w:bookmarkStart w:id="11584" w:name="_Toc525212613"/>
      <w:bookmarkStart w:id="11585" w:name="_Toc525213014"/>
      <w:bookmarkStart w:id="11586" w:name="_Toc525213415"/>
      <w:bookmarkStart w:id="11587" w:name="_Toc525215839"/>
      <w:bookmarkStart w:id="11588" w:name="_Toc525216241"/>
      <w:bookmarkStart w:id="11589" w:name="_Toc525216642"/>
      <w:bookmarkStart w:id="11590" w:name="_Toc525217042"/>
      <w:bookmarkStart w:id="11591" w:name="_Toc525217444"/>
      <w:bookmarkStart w:id="11592" w:name="_Toc525217845"/>
      <w:bookmarkStart w:id="11593" w:name="_Toc525218247"/>
      <w:bookmarkStart w:id="11594" w:name="_Toc525218649"/>
      <w:bookmarkStart w:id="11595" w:name="_Toc525219050"/>
      <w:bookmarkStart w:id="11596" w:name="_Toc525219448"/>
      <w:bookmarkStart w:id="11597" w:name="_Toc525219842"/>
      <w:bookmarkStart w:id="11598" w:name="_Toc525220235"/>
      <w:bookmarkStart w:id="11599" w:name="_Toc525220629"/>
      <w:bookmarkStart w:id="11600" w:name="_Toc525221023"/>
      <w:bookmarkStart w:id="11601" w:name="_Toc525221424"/>
      <w:bookmarkStart w:id="11602" w:name="_Toc525221824"/>
      <w:bookmarkStart w:id="11603" w:name="_Toc525222224"/>
      <w:bookmarkStart w:id="11604" w:name="_Toc525222623"/>
      <w:bookmarkStart w:id="11605" w:name="_Toc525223021"/>
      <w:bookmarkStart w:id="11606" w:name="_Toc525223419"/>
      <w:bookmarkStart w:id="11607" w:name="_Toc525223818"/>
      <w:bookmarkStart w:id="11608" w:name="_Toc525224216"/>
      <w:bookmarkStart w:id="11609" w:name="_Toc525224614"/>
      <w:bookmarkStart w:id="11610" w:name="_Toc525225012"/>
      <w:bookmarkStart w:id="11611" w:name="_Toc525225410"/>
      <w:bookmarkStart w:id="11612" w:name="_Toc525282643"/>
      <w:bookmarkStart w:id="11613" w:name="_Toc524936037"/>
      <w:bookmarkStart w:id="11614" w:name="_Toc525026711"/>
      <w:bookmarkStart w:id="11615" w:name="_Toc525028784"/>
      <w:bookmarkStart w:id="11616" w:name="_Toc525048428"/>
      <w:bookmarkStart w:id="11617" w:name="_Toc525116812"/>
      <w:bookmarkStart w:id="11618" w:name="_Toc525117235"/>
      <w:bookmarkStart w:id="11619" w:name="_Toc525117637"/>
      <w:bookmarkStart w:id="11620" w:name="_Toc525118038"/>
      <w:bookmarkStart w:id="11621" w:name="_Toc525204508"/>
      <w:bookmarkStart w:id="11622" w:name="_Toc525207582"/>
      <w:bookmarkStart w:id="11623" w:name="_Toc525208613"/>
      <w:bookmarkStart w:id="11624" w:name="_Toc525209012"/>
      <w:bookmarkStart w:id="11625" w:name="_Toc525209411"/>
      <w:bookmarkStart w:id="11626" w:name="_Toc525209812"/>
      <w:bookmarkStart w:id="11627" w:name="_Toc525210213"/>
      <w:bookmarkStart w:id="11628" w:name="_Toc525210615"/>
      <w:bookmarkStart w:id="11629" w:name="_Toc525211016"/>
      <w:bookmarkStart w:id="11630" w:name="_Toc525211418"/>
      <w:bookmarkStart w:id="11631" w:name="_Toc525211817"/>
      <w:bookmarkStart w:id="11632" w:name="_Toc525212215"/>
      <w:bookmarkStart w:id="11633" w:name="_Toc525212614"/>
      <w:bookmarkStart w:id="11634" w:name="_Toc525213015"/>
      <w:bookmarkStart w:id="11635" w:name="_Toc525213416"/>
      <w:bookmarkStart w:id="11636" w:name="_Toc525215840"/>
      <w:bookmarkStart w:id="11637" w:name="_Toc525216242"/>
      <w:bookmarkStart w:id="11638" w:name="_Toc525216643"/>
      <w:bookmarkStart w:id="11639" w:name="_Toc525217043"/>
      <w:bookmarkStart w:id="11640" w:name="_Toc525217445"/>
      <w:bookmarkStart w:id="11641" w:name="_Toc525217846"/>
      <w:bookmarkStart w:id="11642" w:name="_Toc525218248"/>
      <w:bookmarkStart w:id="11643" w:name="_Toc525218650"/>
      <w:bookmarkStart w:id="11644" w:name="_Toc525219051"/>
      <w:bookmarkStart w:id="11645" w:name="_Toc525219449"/>
      <w:bookmarkStart w:id="11646" w:name="_Toc525219843"/>
      <w:bookmarkStart w:id="11647" w:name="_Toc525220236"/>
      <w:bookmarkStart w:id="11648" w:name="_Toc525220630"/>
      <w:bookmarkStart w:id="11649" w:name="_Toc525221024"/>
      <w:bookmarkStart w:id="11650" w:name="_Toc525221425"/>
      <w:bookmarkStart w:id="11651" w:name="_Toc525221825"/>
      <w:bookmarkStart w:id="11652" w:name="_Toc525222225"/>
      <w:bookmarkStart w:id="11653" w:name="_Toc525222624"/>
      <w:bookmarkStart w:id="11654" w:name="_Toc525223022"/>
      <w:bookmarkStart w:id="11655" w:name="_Toc525223420"/>
      <w:bookmarkStart w:id="11656" w:name="_Toc525223819"/>
      <w:bookmarkStart w:id="11657" w:name="_Toc525224217"/>
      <w:bookmarkStart w:id="11658" w:name="_Toc525224615"/>
      <w:bookmarkStart w:id="11659" w:name="_Toc525225013"/>
      <w:bookmarkStart w:id="11660" w:name="_Toc525225411"/>
      <w:bookmarkStart w:id="11661" w:name="_Toc525282644"/>
      <w:bookmarkStart w:id="11662" w:name="_Toc524936038"/>
      <w:bookmarkStart w:id="11663" w:name="_Toc525026712"/>
      <w:bookmarkStart w:id="11664" w:name="_Toc525028785"/>
      <w:bookmarkStart w:id="11665" w:name="_Toc525048429"/>
      <w:bookmarkStart w:id="11666" w:name="_Toc525116813"/>
      <w:bookmarkStart w:id="11667" w:name="_Toc525117236"/>
      <w:bookmarkStart w:id="11668" w:name="_Toc525117638"/>
      <w:bookmarkStart w:id="11669" w:name="_Toc525118039"/>
      <w:bookmarkStart w:id="11670" w:name="_Toc525204509"/>
      <w:bookmarkStart w:id="11671" w:name="_Toc525207583"/>
      <w:bookmarkStart w:id="11672" w:name="_Toc525208614"/>
      <w:bookmarkStart w:id="11673" w:name="_Toc525209013"/>
      <w:bookmarkStart w:id="11674" w:name="_Toc525209412"/>
      <w:bookmarkStart w:id="11675" w:name="_Toc525209813"/>
      <w:bookmarkStart w:id="11676" w:name="_Toc525210214"/>
      <w:bookmarkStart w:id="11677" w:name="_Toc525210616"/>
      <w:bookmarkStart w:id="11678" w:name="_Toc525211017"/>
      <w:bookmarkStart w:id="11679" w:name="_Toc525211419"/>
      <w:bookmarkStart w:id="11680" w:name="_Toc525211818"/>
      <w:bookmarkStart w:id="11681" w:name="_Toc525212216"/>
      <w:bookmarkStart w:id="11682" w:name="_Toc525212615"/>
      <w:bookmarkStart w:id="11683" w:name="_Toc525213016"/>
      <w:bookmarkStart w:id="11684" w:name="_Toc525213417"/>
      <w:bookmarkStart w:id="11685" w:name="_Toc525215841"/>
      <w:bookmarkStart w:id="11686" w:name="_Toc525216243"/>
      <w:bookmarkStart w:id="11687" w:name="_Toc525216644"/>
      <w:bookmarkStart w:id="11688" w:name="_Toc525217044"/>
      <w:bookmarkStart w:id="11689" w:name="_Toc525217446"/>
      <w:bookmarkStart w:id="11690" w:name="_Toc525217847"/>
      <w:bookmarkStart w:id="11691" w:name="_Toc525218249"/>
      <w:bookmarkStart w:id="11692" w:name="_Toc525218651"/>
      <w:bookmarkStart w:id="11693" w:name="_Toc525219052"/>
      <w:bookmarkStart w:id="11694" w:name="_Toc525219450"/>
      <w:bookmarkStart w:id="11695" w:name="_Toc525219844"/>
      <w:bookmarkStart w:id="11696" w:name="_Toc525220237"/>
      <w:bookmarkStart w:id="11697" w:name="_Toc525220631"/>
      <w:bookmarkStart w:id="11698" w:name="_Toc525221025"/>
      <w:bookmarkStart w:id="11699" w:name="_Toc525221426"/>
      <w:bookmarkStart w:id="11700" w:name="_Toc525221826"/>
      <w:bookmarkStart w:id="11701" w:name="_Toc525222226"/>
      <w:bookmarkStart w:id="11702" w:name="_Toc525222625"/>
      <w:bookmarkStart w:id="11703" w:name="_Toc525223023"/>
      <w:bookmarkStart w:id="11704" w:name="_Toc525223421"/>
      <w:bookmarkStart w:id="11705" w:name="_Toc525223820"/>
      <w:bookmarkStart w:id="11706" w:name="_Toc525224218"/>
      <w:bookmarkStart w:id="11707" w:name="_Toc525224616"/>
      <w:bookmarkStart w:id="11708" w:name="_Toc525225014"/>
      <w:bookmarkStart w:id="11709" w:name="_Toc525225412"/>
      <w:bookmarkStart w:id="11710" w:name="_Toc525282645"/>
      <w:bookmarkStart w:id="11711" w:name="_Toc524936039"/>
      <w:bookmarkStart w:id="11712" w:name="_Toc525026713"/>
      <w:bookmarkStart w:id="11713" w:name="_Toc525028786"/>
      <w:bookmarkStart w:id="11714" w:name="_Toc525048430"/>
      <w:bookmarkStart w:id="11715" w:name="_Toc525116814"/>
      <w:bookmarkStart w:id="11716" w:name="_Toc525117237"/>
      <w:bookmarkStart w:id="11717" w:name="_Toc525117639"/>
      <w:bookmarkStart w:id="11718" w:name="_Toc525118040"/>
      <w:bookmarkStart w:id="11719" w:name="_Toc525204510"/>
      <w:bookmarkStart w:id="11720" w:name="_Toc525207584"/>
      <w:bookmarkStart w:id="11721" w:name="_Toc525208615"/>
      <w:bookmarkStart w:id="11722" w:name="_Toc525209014"/>
      <w:bookmarkStart w:id="11723" w:name="_Toc525209413"/>
      <w:bookmarkStart w:id="11724" w:name="_Toc525209814"/>
      <w:bookmarkStart w:id="11725" w:name="_Toc525210215"/>
      <w:bookmarkStart w:id="11726" w:name="_Toc525210617"/>
      <w:bookmarkStart w:id="11727" w:name="_Toc525211018"/>
      <w:bookmarkStart w:id="11728" w:name="_Toc525211420"/>
      <w:bookmarkStart w:id="11729" w:name="_Toc525211819"/>
      <w:bookmarkStart w:id="11730" w:name="_Toc525212217"/>
      <w:bookmarkStart w:id="11731" w:name="_Toc525212616"/>
      <w:bookmarkStart w:id="11732" w:name="_Toc525213017"/>
      <w:bookmarkStart w:id="11733" w:name="_Toc525213418"/>
      <w:bookmarkStart w:id="11734" w:name="_Toc525215842"/>
      <w:bookmarkStart w:id="11735" w:name="_Toc525216244"/>
      <w:bookmarkStart w:id="11736" w:name="_Toc525216645"/>
      <w:bookmarkStart w:id="11737" w:name="_Toc525217045"/>
      <w:bookmarkStart w:id="11738" w:name="_Toc525217447"/>
      <w:bookmarkStart w:id="11739" w:name="_Toc525217848"/>
      <w:bookmarkStart w:id="11740" w:name="_Toc525218250"/>
      <w:bookmarkStart w:id="11741" w:name="_Toc525218652"/>
      <w:bookmarkStart w:id="11742" w:name="_Toc525219053"/>
      <w:bookmarkStart w:id="11743" w:name="_Toc525219451"/>
      <w:bookmarkStart w:id="11744" w:name="_Toc525219845"/>
      <w:bookmarkStart w:id="11745" w:name="_Toc525220238"/>
      <w:bookmarkStart w:id="11746" w:name="_Toc525220632"/>
      <w:bookmarkStart w:id="11747" w:name="_Toc525221026"/>
      <w:bookmarkStart w:id="11748" w:name="_Toc525221427"/>
      <w:bookmarkStart w:id="11749" w:name="_Toc525221827"/>
      <w:bookmarkStart w:id="11750" w:name="_Toc525222227"/>
      <w:bookmarkStart w:id="11751" w:name="_Toc525222626"/>
      <w:bookmarkStart w:id="11752" w:name="_Toc525223024"/>
      <w:bookmarkStart w:id="11753" w:name="_Toc525223422"/>
      <w:bookmarkStart w:id="11754" w:name="_Toc525223821"/>
      <w:bookmarkStart w:id="11755" w:name="_Toc525224219"/>
      <w:bookmarkStart w:id="11756" w:name="_Toc525224617"/>
      <w:bookmarkStart w:id="11757" w:name="_Toc525225015"/>
      <w:bookmarkStart w:id="11758" w:name="_Toc525225413"/>
      <w:bookmarkStart w:id="11759" w:name="_Toc525282646"/>
      <w:bookmarkStart w:id="11760" w:name="_Toc524936040"/>
      <w:bookmarkStart w:id="11761" w:name="_Toc525026714"/>
      <w:bookmarkStart w:id="11762" w:name="_Toc525028787"/>
      <w:bookmarkStart w:id="11763" w:name="_Toc525048431"/>
      <w:bookmarkStart w:id="11764" w:name="_Toc525116815"/>
      <w:bookmarkStart w:id="11765" w:name="_Toc525117238"/>
      <w:bookmarkStart w:id="11766" w:name="_Toc525117640"/>
      <w:bookmarkStart w:id="11767" w:name="_Toc525118041"/>
      <w:bookmarkStart w:id="11768" w:name="_Toc525204511"/>
      <w:bookmarkStart w:id="11769" w:name="_Toc525207585"/>
      <w:bookmarkStart w:id="11770" w:name="_Toc525208616"/>
      <w:bookmarkStart w:id="11771" w:name="_Toc525209015"/>
      <w:bookmarkStart w:id="11772" w:name="_Toc525209414"/>
      <w:bookmarkStart w:id="11773" w:name="_Toc525209815"/>
      <w:bookmarkStart w:id="11774" w:name="_Toc525210216"/>
      <w:bookmarkStart w:id="11775" w:name="_Toc525210618"/>
      <w:bookmarkStart w:id="11776" w:name="_Toc525211019"/>
      <w:bookmarkStart w:id="11777" w:name="_Toc525211421"/>
      <w:bookmarkStart w:id="11778" w:name="_Toc525211820"/>
      <w:bookmarkStart w:id="11779" w:name="_Toc525212218"/>
      <w:bookmarkStart w:id="11780" w:name="_Toc525212617"/>
      <w:bookmarkStart w:id="11781" w:name="_Toc525213018"/>
      <w:bookmarkStart w:id="11782" w:name="_Toc525213419"/>
      <w:bookmarkStart w:id="11783" w:name="_Toc525215843"/>
      <w:bookmarkStart w:id="11784" w:name="_Toc525216245"/>
      <w:bookmarkStart w:id="11785" w:name="_Toc525216646"/>
      <w:bookmarkStart w:id="11786" w:name="_Toc525217046"/>
      <w:bookmarkStart w:id="11787" w:name="_Toc525217448"/>
      <w:bookmarkStart w:id="11788" w:name="_Toc525217849"/>
      <w:bookmarkStart w:id="11789" w:name="_Toc525218251"/>
      <w:bookmarkStart w:id="11790" w:name="_Toc525218653"/>
      <w:bookmarkStart w:id="11791" w:name="_Toc525219054"/>
      <w:bookmarkStart w:id="11792" w:name="_Toc525219452"/>
      <w:bookmarkStart w:id="11793" w:name="_Toc525219846"/>
      <w:bookmarkStart w:id="11794" w:name="_Toc525220239"/>
      <w:bookmarkStart w:id="11795" w:name="_Toc525220633"/>
      <w:bookmarkStart w:id="11796" w:name="_Toc525221027"/>
      <w:bookmarkStart w:id="11797" w:name="_Toc525221428"/>
      <w:bookmarkStart w:id="11798" w:name="_Toc525221828"/>
      <w:bookmarkStart w:id="11799" w:name="_Toc525222228"/>
      <w:bookmarkStart w:id="11800" w:name="_Toc525222627"/>
      <w:bookmarkStart w:id="11801" w:name="_Toc525223025"/>
      <w:bookmarkStart w:id="11802" w:name="_Toc525223423"/>
      <w:bookmarkStart w:id="11803" w:name="_Toc525223822"/>
      <w:bookmarkStart w:id="11804" w:name="_Toc525224220"/>
      <w:bookmarkStart w:id="11805" w:name="_Toc525224618"/>
      <w:bookmarkStart w:id="11806" w:name="_Toc525225016"/>
      <w:bookmarkStart w:id="11807" w:name="_Toc525225414"/>
      <w:bookmarkStart w:id="11808" w:name="_Toc525282647"/>
      <w:bookmarkStart w:id="11809" w:name="_Toc523748829"/>
      <w:bookmarkStart w:id="11810" w:name="_Toc524936041"/>
      <w:bookmarkStart w:id="11811" w:name="_Toc525026715"/>
      <w:bookmarkStart w:id="11812" w:name="_Toc525028788"/>
      <w:bookmarkStart w:id="11813" w:name="_Toc525048432"/>
      <w:bookmarkStart w:id="11814" w:name="_Toc525116816"/>
      <w:bookmarkStart w:id="11815" w:name="_Toc525117239"/>
      <w:bookmarkStart w:id="11816" w:name="_Toc525117641"/>
      <w:bookmarkStart w:id="11817" w:name="_Toc525118042"/>
      <w:bookmarkStart w:id="11818" w:name="_Toc525204512"/>
      <w:bookmarkStart w:id="11819" w:name="_Toc525207586"/>
      <w:bookmarkStart w:id="11820" w:name="_Toc525208617"/>
      <w:bookmarkStart w:id="11821" w:name="_Toc525209016"/>
      <w:bookmarkStart w:id="11822" w:name="_Toc525209415"/>
      <w:bookmarkStart w:id="11823" w:name="_Toc525209816"/>
      <w:bookmarkStart w:id="11824" w:name="_Toc525210217"/>
      <w:bookmarkStart w:id="11825" w:name="_Toc525210619"/>
      <w:bookmarkStart w:id="11826" w:name="_Toc525211020"/>
      <w:bookmarkStart w:id="11827" w:name="_Toc525211422"/>
      <w:bookmarkStart w:id="11828" w:name="_Toc525211821"/>
      <w:bookmarkStart w:id="11829" w:name="_Toc525212219"/>
      <w:bookmarkStart w:id="11830" w:name="_Toc525212618"/>
      <w:bookmarkStart w:id="11831" w:name="_Toc525213019"/>
      <w:bookmarkStart w:id="11832" w:name="_Toc525213420"/>
      <w:bookmarkStart w:id="11833" w:name="_Toc525215844"/>
      <w:bookmarkStart w:id="11834" w:name="_Toc525216246"/>
      <w:bookmarkStart w:id="11835" w:name="_Toc525216647"/>
      <w:bookmarkStart w:id="11836" w:name="_Toc525217047"/>
      <w:bookmarkStart w:id="11837" w:name="_Toc525217449"/>
      <w:bookmarkStart w:id="11838" w:name="_Toc525217850"/>
      <w:bookmarkStart w:id="11839" w:name="_Toc525218252"/>
      <w:bookmarkStart w:id="11840" w:name="_Toc525218654"/>
      <w:bookmarkStart w:id="11841" w:name="_Toc525219055"/>
      <w:bookmarkStart w:id="11842" w:name="_Toc525219453"/>
      <w:bookmarkStart w:id="11843" w:name="_Toc525219847"/>
      <w:bookmarkStart w:id="11844" w:name="_Toc525220240"/>
      <w:bookmarkStart w:id="11845" w:name="_Toc525220634"/>
      <w:bookmarkStart w:id="11846" w:name="_Toc525221028"/>
      <w:bookmarkStart w:id="11847" w:name="_Toc525221429"/>
      <w:bookmarkStart w:id="11848" w:name="_Toc525221829"/>
      <w:bookmarkStart w:id="11849" w:name="_Toc525222229"/>
      <w:bookmarkStart w:id="11850" w:name="_Toc525222628"/>
      <w:bookmarkStart w:id="11851" w:name="_Toc525223026"/>
      <w:bookmarkStart w:id="11852" w:name="_Toc525223424"/>
      <w:bookmarkStart w:id="11853" w:name="_Toc525223823"/>
      <w:bookmarkStart w:id="11854" w:name="_Toc525224221"/>
      <w:bookmarkStart w:id="11855" w:name="_Toc525224619"/>
      <w:bookmarkStart w:id="11856" w:name="_Toc525225017"/>
      <w:bookmarkStart w:id="11857" w:name="_Toc525225415"/>
      <w:bookmarkStart w:id="11858" w:name="_Toc525282648"/>
      <w:bookmarkStart w:id="11859" w:name="_Toc523748830"/>
      <w:bookmarkStart w:id="11860" w:name="_Toc524936042"/>
      <w:bookmarkStart w:id="11861" w:name="_Toc525026716"/>
      <w:bookmarkStart w:id="11862" w:name="_Toc525028789"/>
      <w:bookmarkStart w:id="11863" w:name="_Toc525048433"/>
      <w:bookmarkStart w:id="11864" w:name="_Toc525116817"/>
      <w:bookmarkStart w:id="11865" w:name="_Toc525117240"/>
      <w:bookmarkStart w:id="11866" w:name="_Toc525117642"/>
      <w:bookmarkStart w:id="11867" w:name="_Toc525118043"/>
      <w:bookmarkStart w:id="11868" w:name="_Toc525204513"/>
      <w:bookmarkStart w:id="11869" w:name="_Toc525207587"/>
      <w:bookmarkStart w:id="11870" w:name="_Toc525208618"/>
      <w:bookmarkStart w:id="11871" w:name="_Toc525209017"/>
      <w:bookmarkStart w:id="11872" w:name="_Toc525209416"/>
      <w:bookmarkStart w:id="11873" w:name="_Toc525209817"/>
      <w:bookmarkStart w:id="11874" w:name="_Toc525210218"/>
      <w:bookmarkStart w:id="11875" w:name="_Toc525210620"/>
      <w:bookmarkStart w:id="11876" w:name="_Toc525211021"/>
      <w:bookmarkStart w:id="11877" w:name="_Toc525211423"/>
      <w:bookmarkStart w:id="11878" w:name="_Toc525211822"/>
      <w:bookmarkStart w:id="11879" w:name="_Toc525212220"/>
      <w:bookmarkStart w:id="11880" w:name="_Toc525212619"/>
      <w:bookmarkStart w:id="11881" w:name="_Toc525213020"/>
      <w:bookmarkStart w:id="11882" w:name="_Toc525213421"/>
      <w:bookmarkStart w:id="11883" w:name="_Toc525215845"/>
      <w:bookmarkStart w:id="11884" w:name="_Toc525216247"/>
      <w:bookmarkStart w:id="11885" w:name="_Toc525216648"/>
      <w:bookmarkStart w:id="11886" w:name="_Toc525217048"/>
      <w:bookmarkStart w:id="11887" w:name="_Toc525217450"/>
      <w:bookmarkStart w:id="11888" w:name="_Toc525217851"/>
      <w:bookmarkStart w:id="11889" w:name="_Toc525218253"/>
      <w:bookmarkStart w:id="11890" w:name="_Toc525218655"/>
      <w:bookmarkStart w:id="11891" w:name="_Toc525219056"/>
      <w:bookmarkStart w:id="11892" w:name="_Toc525219454"/>
      <w:bookmarkStart w:id="11893" w:name="_Toc525219848"/>
      <w:bookmarkStart w:id="11894" w:name="_Toc525220241"/>
      <w:bookmarkStart w:id="11895" w:name="_Toc525220635"/>
      <w:bookmarkStart w:id="11896" w:name="_Toc525221029"/>
      <w:bookmarkStart w:id="11897" w:name="_Toc525221430"/>
      <w:bookmarkStart w:id="11898" w:name="_Toc525221830"/>
      <w:bookmarkStart w:id="11899" w:name="_Toc525222230"/>
      <w:bookmarkStart w:id="11900" w:name="_Toc525222629"/>
      <w:bookmarkStart w:id="11901" w:name="_Toc525223027"/>
      <w:bookmarkStart w:id="11902" w:name="_Toc525223425"/>
      <w:bookmarkStart w:id="11903" w:name="_Toc525223824"/>
      <w:bookmarkStart w:id="11904" w:name="_Toc525224222"/>
      <w:bookmarkStart w:id="11905" w:name="_Toc525224620"/>
      <w:bookmarkStart w:id="11906" w:name="_Toc525225018"/>
      <w:bookmarkStart w:id="11907" w:name="_Toc525225416"/>
      <w:bookmarkStart w:id="11908" w:name="_Toc525282649"/>
      <w:bookmarkStart w:id="11909" w:name="_Toc523748831"/>
      <w:bookmarkStart w:id="11910" w:name="_Toc524936043"/>
      <w:bookmarkStart w:id="11911" w:name="_Toc525026717"/>
      <w:bookmarkStart w:id="11912" w:name="_Toc525028790"/>
      <w:bookmarkStart w:id="11913" w:name="_Toc525048434"/>
      <w:bookmarkStart w:id="11914" w:name="_Toc525116818"/>
      <w:bookmarkStart w:id="11915" w:name="_Toc525117241"/>
      <w:bookmarkStart w:id="11916" w:name="_Toc525117643"/>
      <w:bookmarkStart w:id="11917" w:name="_Toc525118044"/>
      <w:bookmarkStart w:id="11918" w:name="_Toc525204514"/>
      <w:bookmarkStart w:id="11919" w:name="_Toc525207588"/>
      <w:bookmarkStart w:id="11920" w:name="_Toc525208619"/>
      <w:bookmarkStart w:id="11921" w:name="_Toc525209018"/>
      <w:bookmarkStart w:id="11922" w:name="_Toc525209417"/>
      <w:bookmarkStart w:id="11923" w:name="_Toc525209818"/>
      <w:bookmarkStart w:id="11924" w:name="_Toc525210219"/>
      <w:bookmarkStart w:id="11925" w:name="_Toc525210621"/>
      <w:bookmarkStart w:id="11926" w:name="_Toc525211022"/>
      <w:bookmarkStart w:id="11927" w:name="_Toc525211424"/>
      <w:bookmarkStart w:id="11928" w:name="_Toc525211823"/>
      <w:bookmarkStart w:id="11929" w:name="_Toc525212221"/>
      <w:bookmarkStart w:id="11930" w:name="_Toc525212620"/>
      <w:bookmarkStart w:id="11931" w:name="_Toc525213021"/>
      <w:bookmarkStart w:id="11932" w:name="_Toc525213422"/>
      <w:bookmarkStart w:id="11933" w:name="_Toc525215846"/>
      <w:bookmarkStart w:id="11934" w:name="_Toc525216248"/>
      <w:bookmarkStart w:id="11935" w:name="_Toc525216649"/>
      <w:bookmarkStart w:id="11936" w:name="_Toc525217049"/>
      <w:bookmarkStart w:id="11937" w:name="_Toc525217451"/>
      <w:bookmarkStart w:id="11938" w:name="_Toc525217852"/>
      <w:bookmarkStart w:id="11939" w:name="_Toc525218254"/>
      <w:bookmarkStart w:id="11940" w:name="_Toc525218656"/>
      <w:bookmarkStart w:id="11941" w:name="_Toc525219057"/>
      <w:bookmarkStart w:id="11942" w:name="_Toc525219455"/>
      <w:bookmarkStart w:id="11943" w:name="_Toc525219849"/>
      <w:bookmarkStart w:id="11944" w:name="_Toc525220242"/>
      <w:bookmarkStart w:id="11945" w:name="_Toc525220636"/>
      <w:bookmarkStart w:id="11946" w:name="_Toc525221030"/>
      <w:bookmarkStart w:id="11947" w:name="_Toc525221431"/>
      <w:bookmarkStart w:id="11948" w:name="_Toc525221831"/>
      <w:bookmarkStart w:id="11949" w:name="_Toc525222231"/>
      <w:bookmarkStart w:id="11950" w:name="_Toc525222630"/>
      <w:bookmarkStart w:id="11951" w:name="_Toc525223028"/>
      <w:bookmarkStart w:id="11952" w:name="_Toc525223426"/>
      <w:bookmarkStart w:id="11953" w:name="_Toc525223825"/>
      <w:bookmarkStart w:id="11954" w:name="_Toc525224223"/>
      <w:bookmarkStart w:id="11955" w:name="_Toc525224621"/>
      <w:bookmarkStart w:id="11956" w:name="_Toc525225019"/>
      <w:bookmarkStart w:id="11957" w:name="_Toc525225417"/>
      <w:bookmarkStart w:id="11958" w:name="_Toc525282650"/>
      <w:bookmarkStart w:id="11959" w:name="_Toc523748832"/>
      <w:bookmarkStart w:id="11960" w:name="_Toc524936044"/>
      <w:bookmarkStart w:id="11961" w:name="_Toc525026718"/>
      <w:bookmarkStart w:id="11962" w:name="_Toc525028791"/>
      <w:bookmarkStart w:id="11963" w:name="_Toc525048435"/>
      <w:bookmarkStart w:id="11964" w:name="_Toc525116819"/>
      <w:bookmarkStart w:id="11965" w:name="_Toc525117242"/>
      <w:bookmarkStart w:id="11966" w:name="_Toc525117644"/>
      <w:bookmarkStart w:id="11967" w:name="_Toc525118045"/>
      <w:bookmarkStart w:id="11968" w:name="_Toc525204515"/>
      <w:bookmarkStart w:id="11969" w:name="_Toc525207589"/>
      <w:bookmarkStart w:id="11970" w:name="_Toc525208620"/>
      <w:bookmarkStart w:id="11971" w:name="_Toc525209019"/>
      <w:bookmarkStart w:id="11972" w:name="_Toc525209418"/>
      <w:bookmarkStart w:id="11973" w:name="_Toc525209819"/>
      <w:bookmarkStart w:id="11974" w:name="_Toc525210220"/>
      <w:bookmarkStart w:id="11975" w:name="_Toc525210622"/>
      <w:bookmarkStart w:id="11976" w:name="_Toc525211023"/>
      <w:bookmarkStart w:id="11977" w:name="_Toc525211425"/>
      <w:bookmarkStart w:id="11978" w:name="_Toc525211824"/>
      <w:bookmarkStart w:id="11979" w:name="_Toc525212222"/>
      <w:bookmarkStart w:id="11980" w:name="_Toc525212621"/>
      <w:bookmarkStart w:id="11981" w:name="_Toc525213022"/>
      <w:bookmarkStart w:id="11982" w:name="_Toc525213423"/>
      <w:bookmarkStart w:id="11983" w:name="_Toc525215847"/>
      <w:bookmarkStart w:id="11984" w:name="_Toc525216249"/>
      <w:bookmarkStart w:id="11985" w:name="_Toc525216650"/>
      <w:bookmarkStart w:id="11986" w:name="_Toc525217050"/>
      <w:bookmarkStart w:id="11987" w:name="_Toc525217452"/>
      <w:bookmarkStart w:id="11988" w:name="_Toc525217853"/>
      <w:bookmarkStart w:id="11989" w:name="_Toc525218255"/>
      <w:bookmarkStart w:id="11990" w:name="_Toc525218657"/>
      <w:bookmarkStart w:id="11991" w:name="_Toc525219058"/>
      <w:bookmarkStart w:id="11992" w:name="_Toc525219456"/>
      <w:bookmarkStart w:id="11993" w:name="_Toc525219850"/>
      <w:bookmarkStart w:id="11994" w:name="_Toc525220243"/>
      <w:bookmarkStart w:id="11995" w:name="_Toc525220637"/>
      <w:bookmarkStart w:id="11996" w:name="_Toc525221031"/>
      <w:bookmarkStart w:id="11997" w:name="_Toc525221432"/>
      <w:bookmarkStart w:id="11998" w:name="_Toc525221832"/>
      <w:bookmarkStart w:id="11999" w:name="_Toc525222232"/>
      <w:bookmarkStart w:id="12000" w:name="_Toc525222631"/>
      <w:bookmarkStart w:id="12001" w:name="_Toc525223029"/>
      <w:bookmarkStart w:id="12002" w:name="_Toc525223427"/>
      <w:bookmarkStart w:id="12003" w:name="_Toc525223826"/>
      <w:bookmarkStart w:id="12004" w:name="_Toc525224224"/>
      <w:bookmarkStart w:id="12005" w:name="_Toc525224622"/>
      <w:bookmarkStart w:id="12006" w:name="_Toc525225020"/>
      <w:bookmarkStart w:id="12007" w:name="_Toc525225418"/>
      <w:bookmarkStart w:id="12008" w:name="_Toc525282651"/>
      <w:bookmarkStart w:id="12009" w:name="_Toc523748833"/>
      <w:bookmarkStart w:id="12010" w:name="_Toc524936045"/>
      <w:bookmarkStart w:id="12011" w:name="_Toc525026719"/>
      <w:bookmarkStart w:id="12012" w:name="_Toc525028792"/>
      <w:bookmarkStart w:id="12013" w:name="_Toc525048436"/>
      <w:bookmarkStart w:id="12014" w:name="_Toc525116820"/>
      <w:bookmarkStart w:id="12015" w:name="_Toc525117243"/>
      <w:bookmarkStart w:id="12016" w:name="_Toc525117645"/>
      <w:bookmarkStart w:id="12017" w:name="_Toc525118046"/>
      <w:bookmarkStart w:id="12018" w:name="_Toc525204516"/>
      <w:bookmarkStart w:id="12019" w:name="_Toc525207590"/>
      <w:bookmarkStart w:id="12020" w:name="_Toc525208621"/>
      <w:bookmarkStart w:id="12021" w:name="_Toc525209020"/>
      <w:bookmarkStart w:id="12022" w:name="_Toc525209419"/>
      <w:bookmarkStart w:id="12023" w:name="_Toc525209820"/>
      <w:bookmarkStart w:id="12024" w:name="_Toc525210221"/>
      <w:bookmarkStart w:id="12025" w:name="_Toc525210623"/>
      <w:bookmarkStart w:id="12026" w:name="_Toc525211024"/>
      <w:bookmarkStart w:id="12027" w:name="_Toc525211426"/>
      <w:bookmarkStart w:id="12028" w:name="_Toc525211825"/>
      <w:bookmarkStart w:id="12029" w:name="_Toc525212223"/>
      <w:bookmarkStart w:id="12030" w:name="_Toc525212622"/>
      <w:bookmarkStart w:id="12031" w:name="_Toc525213023"/>
      <w:bookmarkStart w:id="12032" w:name="_Toc525213424"/>
      <w:bookmarkStart w:id="12033" w:name="_Toc525215848"/>
      <w:bookmarkStart w:id="12034" w:name="_Toc525216250"/>
      <w:bookmarkStart w:id="12035" w:name="_Toc525216651"/>
      <w:bookmarkStart w:id="12036" w:name="_Toc525217051"/>
      <w:bookmarkStart w:id="12037" w:name="_Toc525217453"/>
      <w:bookmarkStart w:id="12038" w:name="_Toc525217854"/>
      <w:bookmarkStart w:id="12039" w:name="_Toc525218256"/>
      <w:bookmarkStart w:id="12040" w:name="_Toc525218658"/>
      <w:bookmarkStart w:id="12041" w:name="_Toc525219059"/>
      <w:bookmarkStart w:id="12042" w:name="_Toc525219457"/>
      <w:bookmarkStart w:id="12043" w:name="_Toc525219851"/>
      <w:bookmarkStart w:id="12044" w:name="_Toc525220244"/>
      <w:bookmarkStart w:id="12045" w:name="_Toc525220638"/>
      <w:bookmarkStart w:id="12046" w:name="_Toc525221032"/>
      <w:bookmarkStart w:id="12047" w:name="_Toc525221433"/>
      <w:bookmarkStart w:id="12048" w:name="_Toc525221833"/>
      <w:bookmarkStart w:id="12049" w:name="_Toc525222233"/>
      <w:bookmarkStart w:id="12050" w:name="_Toc525222632"/>
      <w:bookmarkStart w:id="12051" w:name="_Toc525223030"/>
      <w:bookmarkStart w:id="12052" w:name="_Toc525223428"/>
      <w:bookmarkStart w:id="12053" w:name="_Toc525223827"/>
      <w:bookmarkStart w:id="12054" w:name="_Toc525224225"/>
      <w:bookmarkStart w:id="12055" w:name="_Toc525224623"/>
      <w:bookmarkStart w:id="12056" w:name="_Toc525225021"/>
      <w:bookmarkStart w:id="12057" w:name="_Toc525225419"/>
      <w:bookmarkStart w:id="12058" w:name="_Toc525282652"/>
      <w:bookmarkStart w:id="12059" w:name="_Toc523748834"/>
      <w:bookmarkStart w:id="12060" w:name="_Toc524936046"/>
      <w:bookmarkStart w:id="12061" w:name="_Toc525026720"/>
      <w:bookmarkStart w:id="12062" w:name="_Toc525028793"/>
      <w:bookmarkStart w:id="12063" w:name="_Toc525048437"/>
      <w:bookmarkStart w:id="12064" w:name="_Toc525116821"/>
      <w:bookmarkStart w:id="12065" w:name="_Toc525117244"/>
      <w:bookmarkStart w:id="12066" w:name="_Toc525117646"/>
      <w:bookmarkStart w:id="12067" w:name="_Toc525118047"/>
      <w:bookmarkStart w:id="12068" w:name="_Toc525204517"/>
      <w:bookmarkStart w:id="12069" w:name="_Toc525207591"/>
      <w:bookmarkStart w:id="12070" w:name="_Toc525208622"/>
      <w:bookmarkStart w:id="12071" w:name="_Toc525209021"/>
      <w:bookmarkStart w:id="12072" w:name="_Toc525209420"/>
      <w:bookmarkStart w:id="12073" w:name="_Toc525209821"/>
      <w:bookmarkStart w:id="12074" w:name="_Toc525210222"/>
      <w:bookmarkStart w:id="12075" w:name="_Toc525210624"/>
      <w:bookmarkStart w:id="12076" w:name="_Toc525211025"/>
      <w:bookmarkStart w:id="12077" w:name="_Toc525211427"/>
      <w:bookmarkStart w:id="12078" w:name="_Toc525211826"/>
      <w:bookmarkStart w:id="12079" w:name="_Toc525212224"/>
      <w:bookmarkStart w:id="12080" w:name="_Toc525212623"/>
      <w:bookmarkStart w:id="12081" w:name="_Toc525213024"/>
      <w:bookmarkStart w:id="12082" w:name="_Toc525213425"/>
      <w:bookmarkStart w:id="12083" w:name="_Toc525215849"/>
      <w:bookmarkStart w:id="12084" w:name="_Toc525216251"/>
      <w:bookmarkStart w:id="12085" w:name="_Toc525216652"/>
      <w:bookmarkStart w:id="12086" w:name="_Toc525217052"/>
      <w:bookmarkStart w:id="12087" w:name="_Toc525217454"/>
      <w:bookmarkStart w:id="12088" w:name="_Toc525217855"/>
      <w:bookmarkStart w:id="12089" w:name="_Toc525218257"/>
      <w:bookmarkStart w:id="12090" w:name="_Toc525218659"/>
      <w:bookmarkStart w:id="12091" w:name="_Toc525219060"/>
      <w:bookmarkStart w:id="12092" w:name="_Toc525219458"/>
      <w:bookmarkStart w:id="12093" w:name="_Toc525219852"/>
      <w:bookmarkStart w:id="12094" w:name="_Toc525220245"/>
      <w:bookmarkStart w:id="12095" w:name="_Toc525220639"/>
      <w:bookmarkStart w:id="12096" w:name="_Toc525221033"/>
      <w:bookmarkStart w:id="12097" w:name="_Toc525221434"/>
      <w:bookmarkStart w:id="12098" w:name="_Toc525221834"/>
      <w:bookmarkStart w:id="12099" w:name="_Toc525222234"/>
      <w:bookmarkStart w:id="12100" w:name="_Toc525222633"/>
      <w:bookmarkStart w:id="12101" w:name="_Toc525223031"/>
      <w:bookmarkStart w:id="12102" w:name="_Toc525223429"/>
      <w:bookmarkStart w:id="12103" w:name="_Toc525223828"/>
      <w:bookmarkStart w:id="12104" w:name="_Toc525224226"/>
      <w:bookmarkStart w:id="12105" w:name="_Toc525224624"/>
      <w:bookmarkStart w:id="12106" w:name="_Toc525225022"/>
      <w:bookmarkStart w:id="12107" w:name="_Toc525225420"/>
      <w:bookmarkStart w:id="12108" w:name="_Toc525282653"/>
      <w:bookmarkStart w:id="12109" w:name="_Toc523748835"/>
      <w:bookmarkStart w:id="12110" w:name="_Toc524936047"/>
      <w:bookmarkStart w:id="12111" w:name="_Toc525026721"/>
      <w:bookmarkStart w:id="12112" w:name="_Toc525028794"/>
      <w:bookmarkStart w:id="12113" w:name="_Toc525048438"/>
      <w:bookmarkStart w:id="12114" w:name="_Toc525116822"/>
      <w:bookmarkStart w:id="12115" w:name="_Toc525117245"/>
      <w:bookmarkStart w:id="12116" w:name="_Toc525117647"/>
      <w:bookmarkStart w:id="12117" w:name="_Toc525118048"/>
      <w:bookmarkStart w:id="12118" w:name="_Toc525204518"/>
      <w:bookmarkStart w:id="12119" w:name="_Toc525207592"/>
      <w:bookmarkStart w:id="12120" w:name="_Toc525208623"/>
      <w:bookmarkStart w:id="12121" w:name="_Toc525209022"/>
      <w:bookmarkStart w:id="12122" w:name="_Toc525209421"/>
      <w:bookmarkStart w:id="12123" w:name="_Toc525209822"/>
      <w:bookmarkStart w:id="12124" w:name="_Toc525210223"/>
      <w:bookmarkStart w:id="12125" w:name="_Toc525210625"/>
      <w:bookmarkStart w:id="12126" w:name="_Toc525211026"/>
      <w:bookmarkStart w:id="12127" w:name="_Toc525211428"/>
      <w:bookmarkStart w:id="12128" w:name="_Toc525211827"/>
      <w:bookmarkStart w:id="12129" w:name="_Toc525212225"/>
      <w:bookmarkStart w:id="12130" w:name="_Toc525212624"/>
      <w:bookmarkStart w:id="12131" w:name="_Toc525213025"/>
      <w:bookmarkStart w:id="12132" w:name="_Toc525213426"/>
      <w:bookmarkStart w:id="12133" w:name="_Toc525215850"/>
      <w:bookmarkStart w:id="12134" w:name="_Toc525216252"/>
      <w:bookmarkStart w:id="12135" w:name="_Toc525216653"/>
      <w:bookmarkStart w:id="12136" w:name="_Toc525217053"/>
      <w:bookmarkStart w:id="12137" w:name="_Toc525217455"/>
      <w:bookmarkStart w:id="12138" w:name="_Toc525217856"/>
      <w:bookmarkStart w:id="12139" w:name="_Toc525218258"/>
      <w:bookmarkStart w:id="12140" w:name="_Toc525218660"/>
      <w:bookmarkStart w:id="12141" w:name="_Toc525219061"/>
      <w:bookmarkStart w:id="12142" w:name="_Toc525219459"/>
      <w:bookmarkStart w:id="12143" w:name="_Toc525219853"/>
      <w:bookmarkStart w:id="12144" w:name="_Toc525220246"/>
      <w:bookmarkStart w:id="12145" w:name="_Toc525220640"/>
      <w:bookmarkStart w:id="12146" w:name="_Toc525221034"/>
      <w:bookmarkStart w:id="12147" w:name="_Toc525221435"/>
      <w:bookmarkStart w:id="12148" w:name="_Toc525221835"/>
      <w:bookmarkStart w:id="12149" w:name="_Toc525222235"/>
      <w:bookmarkStart w:id="12150" w:name="_Toc525222634"/>
      <w:bookmarkStart w:id="12151" w:name="_Toc525223032"/>
      <w:bookmarkStart w:id="12152" w:name="_Toc525223430"/>
      <w:bookmarkStart w:id="12153" w:name="_Toc525223829"/>
      <w:bookmarkStart w:id="12154" w:name="_Toc525224227"/>
      <w:bookmarkStart w:id="12155" w:name="_Toc525224625"/>
      <w:bookmarkStart w:id="12156" w:name="_Toc525225023"/>
      <w:bookmarkStart w:id="12157" w:name="_Toc525225421"/>
      <w:bookmarkStart w:id="12158" w:name="_Toc525282654"/>
      <w:bookmarkStart w:id="12159" w:name="_Toc523748836"/>
      <w:bookmarkStart w:id="12160" w:name="_Toc524936048"/>
      <w:bookmarkStart w:id="12161" w:name="_Toc525026722"/>
      <w:bookmarkStart w:id="12162" w:name="_Toc525028795"/>
      <w:bookmarkStart w:id="12163" w:name="_Toc525048439"/>
      <w:bookmarkStart w:id="12164" w:name="_Toc525116823"/>
      <w:bookmarkStart w:id="12165" w:name="_Toc525117246"/>
      <w:bookmarkStart w:id="12166" w:name="_Toc525117648"/>
      <w:bookmarkStart w:id="12167" w:name="_Toc525118049"/>
      <w:bookmarkStart w:id="12168" w:name="_Toc525204519"/>
      <w:bookmarkStart w:id="12169" w:name="_Toc525207593"/>
      <w:bookmarkStart w:id="12170" w:name="_Toc525208624"/>
      <w:bookmarkStart w:id="12171" w:name="_Toc525209023"/>
      <w:bookmarkStart w:id="12172" w:name="_Toc525209422"/>
      <w:bookmarkStart w:id="12173" w:name="_Toc525209823"/>
      <w:bookmarkStart w:id="12174" w:name="_Toc525210224"/>
      <w:bookmarkStart w:id="12175" w:name="_Toc525210626"/>
      <w:bookmarkStart w:id="12176" w:name="_Toc525211027"/>
      <w:bookmarkStart w:id="12177" w:name="_Toc525211429"/>
      <w:bookmarkStart w:id="12178" w:name="_Toc525211828"/>
      <w:bookmarkStart w:id="12179" w:name="_Toc525212226"/>
      <w:bookmarkStart w:id="12180" w:name="_Toc525212625"/>
      <w:bookmarkStart w:id="12181" w:name="_Toc525213026"/>
      <w:bookmarkStart w:id="12182" w:name="_Toc525213427"/>
      <w:bookmarkStart w:id="12183" w:name="_Toc525215851"/>
      <w:bookmarkStart w:id="12184" w:name="_Toc525216253"/>
      <w:bookmarkStart w:id="12185" w:name="_Toc525216654"/>
      <w:bookmarkStart w:id="12186" w:name="_Toc525217054"/>
      <w:bookmarkStart w:id="12187" w:name="_Toc525217456"/>
      <w:bookmarkStart w:id="12188" w:name="_Toc525217857"/>
      <w:bookmarkStart w:id="12189" w:name="_Toc525218259"/>
      <w:bookmarkStart w:id="12190" w:name="_Toc525218661"/>
      <w:bookmarkStart w:id="12191" w:name="_Toc525219062"/>
      <w:bookmarkStart w:id="12192" w:name="_Toc525219460"/>
      <w:bookmarkStart w:id="12193" w:name="_Toc525219854"/>
      <w:bookmarkStart w:id="12194" w:name="_Toc525220247"/>
      <w:bookmarkStart w:id="12195" w:name="_Toc525220641"/>
      <w:bookmarkStart w:id="12196" w:name="_Toc525221035"/>
      <w:bookmarkStart w:id="12197" w:name="_Toc525221436"/>
      <w:bookmarkStart w:id="12198" w:name="_Toc525221836"/>
      <w:bookmarkStart w:id="12199" w:name="_Toc525222236"/>
      <w:bookmarkStart w:id="12200" w:name="_Toc525222635"/>
      <w:bookmarkStart w:id="12201" w:name="_Toc525223033"/>
      <w:bookmarkStart w:id="12202" w:name="_Toc525223431"/>
      <w:bookmarkStart w:id="12203" w:name="_Toc525223830"/>
      <w:bookmarkStart w:id="12204" w:name="_Toc525224228"/>
      <w:bookmarkStart w:id="12205" w:name="_Toc525224626"/>
      <w:bookmarkStart w:id="12206" w:name="_Toc525225024"/>
      <w:bookmarkStart w:id="12207" w:name="_Toc525225422"/>
      <w:bookmarkStart w:id="12208" w:name="_Toc525282655"/>
      <w:bookmarkStart w:id="12209" w:name="_Toc523748837"/>
      <w:bookmarkStart w:id="12210" w:name="_Toc524936049"/>
      <w:bookmarkStart w:id="12211" w:name="_Toc525026723"/>
      <w:bookmarkStart w:id="12212" w:name="_Toc525028796"/>
      <w:bookmarkStart w:id="12213" w:name="_Toc525048440"/>
      <w:bookmarkStart w:id="12214" w:name="_Toc525116824"/>
      <w:bookmarkStart w:id="12215" w:name="_Toc525117247"/>
      <w:bookmarkStart w:id="12216" w:name="_Toc525117649"/>
      <w:bookmarkStart w:id="12217" w:name="_Toc525118050"/>
      <w:bookmarkStart w:id="12218" w:name="_Toc525204520"/>
      <w:bookmarkStart w:id="12219" w:name="_Toc525207594"/>
      <w:bookmarkStart w:id="12220" w:name="_Toc525208625"/>
      <w:bookmarkStart w:id="12221" w:name="_Toc525209024"/>
      <w:bookmarkStart w:id="12222" w:name="_Toc525209423"/>
      <w:bookmarkStart w:id="12223" w:name="_Toc525209824"/>
      <w:bookmarkStart w:id="12224" w:name="_Toc525210225"/>
      <w:bookmarkStart w:id="12225" w:name="_Toc525210627"/>
      <w:bookmarkStart w:id="12226" w:name="_Toc525211028"/>
      <w:bookmarkStart w:id="12227" w:name="_Toc525211430"/>
      <w:bookmarkStart w:id="12228" w:name="_Toc525211829"/>
      <w:bookmarkStart w:id="12229" w:name="_Toc525212227"/>
      <w:bookmarkStart w:id="12230" w:name="_Toc525212626"/>
      <w:bookmarkStart w:id="12231" w:name="_Toc525213027"/>
      <w:bookmarkStart w:id="12232" w:name="_Toc525213428"/>
      <w:bookmarkStart w:id="12233" w:name="_Toc525215852"/>
      <w:bookmarkStart w:id="12234" w:name="_Toc525216254"/>
      <w:bookmarkStart w:id="12235" w:name="_Toc525216655"/>
      <w:bookmarkStart w:id="12236" w:name="_Toc525217055"/>
      <w:bookmarkStart w:id="12237" w:name="_Toc525217457"/>
      <w:bookmarkStart w:id="12238" w:name="_Toc525217858"/>
      <w:bookmarkStart w:id="12239" w:name="_Toc525218260"/>
      <w:bookmarkStart w:id="12240" w:name="_Toc525218662"/>
      <w:bookmarkStart w:id="12241" w:name="_Toc525219063"/>
      <w:bookmarkStart w:id="12242" w:name="_Toc525219461"/>
      <w:bookmarkStart w:id="12243" w:name="_Toc525219855"/>
      <w:bookmarkStart w:id="12244" w:name="_Toc525220248"/>
      <w:bookmarkStart w:id="12245" w:name="_Toc525220642"/>
      <w:bookmarkStart w:id="12246" w:name="_Toc525221036"/>
      <w:bookmarkStart w:id="12247" w:name="_Toc525221437"/>
      <w:bookmarkStart w:id="12248" w:name="_Toc525221837"/>
      <w:bookmarkStart w:id="12249" w:name="_Toc525222237"/>
      <w:bookmarkStart w:id="12250" w:name="_Toc525222636"/>
      <w:bookmarkStart w:id="12251" w:name="_Toc525223034"/>
      <w:bookmarkStart w:id="12252" w:name="_Toc525223432"/>
      <w:bookmarkStart w:id="12253" w:name="_Toc525223831"/>
      <w:bookmarkStart w:id="12254" w:name="_Toc525224229"/>
      <w:bookmarkStart w:id="12255" w:name="_Toc525224627"/>
      <w:bookmarkStart w:id="12256" w:name="_Toc525225025"/>
      <w:bookmarkStart w:id="12257" w:name="_Toc525225423"/>
      <w:bookmarkStart w:id="12258" w:name="_Toc525282656"/>
      <w:bookmarkStart w:id="12259" w:name="_Toc523748838"/>
      <w:bookmarkStart w:id="12260" w:name="_Toc524936050"/>
      <w:bookmarkStart w:id="12261" w:name="_Toc525026724"/>
      <w:bookmarkStart w:id="12262" w:name="_Toc525028797"/>
      <w:bookmarkStart w:id="12263" w:name="_Toc525048441"/>
      <w:bookmarkStart w:id="12264" w:name="_Toc525116825"/>
      <w:bookmarkStart w:id="12265" w:name="_Toc525117248"/>
      <w:bookmarkStart w:id="12266" w:name="_Toc525117650"/>
      <w:bookmarkStart w:id="12267" w:name="_Toc525118051"/>
      <w:bookmarkStart w:id="12268" w:name="_Toc525204521"/>
      <w:bookmarkStart w:id="12269" w:name="_Toc525207595"/>
      <w:bookmarkStart w:id="12270" w:name="_Toc525208626"/>
      <w:bookmarkStart w:id="12271" w:name="_Toc525209025"/>
      <w:bookmarkStart w:id="12272" w:name="_Toc525209424"/>
      <w:bookmarkStart w:id="12273" w:name="_Toc525209825"/>
      <w:bookmarkStart w:id="12274" w:name="_Toc525210226"/>
      <w:bookmarkStart w:id="12275" w:name="_Toc525210628"/>
      <w:bookmarkStart w:id="12276" w:name="_Toc525211029"/>
      <w:bookmarkStart w:id="12277" w:name="_Toc525211431"/>
      <w:bookmarkStart w:id="12278" w:name="_Toc525211830"/>
      <w:bookmarkStart w:id="12279" w:name="_Toc525212228"/>
      <w:bookmarkStart w:id="12280" w:name="_Toc525212627"/>
      <w:bookmarkStart w:id="12281" w:name="_Toc525213028"/>
      <w:bookmarkStart w:id="12282" w:name="_Toc525213429"/>
      <w:bookmarkStart w:id="12283" w:name="_Toc525215853"/>
      <w:bookmarkStart w:id="12284" w:name="_Toc525216255"/>
      <w:bookmarkStart w:id="12285" w:name="_Toc525216656"/>
      <w:bookmarkStart w:id="12286" w:name="_Toc525217056"/>
      <w:bookmarkStart w:id="12287" w:name="_Toc525217458"/>
      <w:bookmarkStart w:id="12288" w:name="_Toc525217859"/>
      <w:bookmarkStart w:id="12289" w:name="_Toc525218261"/>
      <w:bookmarkStart w:id="12290" w:name="_Toc525218663"/>
      <w:bookmarkStart w:id="12291" w:name="_Toc525219064"/>
      <w:bookmarkStart w:id="12292" w:name="_Toc525219462"/>
      <w:bookmarkStart w:id="12293" w:name="_Toc525219856"/>
      <w:bookmarkStart w:id="12294" w:name="_Toc525220249"/>
      <w:bookmarkStart w:id="12295" w:name="_Toc525220643"/>
      <w:bookmarkStart w:id="12296" w:name="_Toc525221037"/>
      <w:bookmarkStart w:id="12297" w:name="_Toc525221438"/>
      <w:bookmarkStart w:id="12298" w:name="_Toc525221838"/>
      <w:bookmarkStart w:id="12299" w:name="_Toc525222238"/>
      <w:bookmarkStart w:id="12300" w:name="_Toc525222637"/>
      <w:bookmarkStart w:id="12301" w:name="_Toc525223035"/>
      <w:bookmarkStart w:id="12302" w:name="_Toc525223433"/>
      <w:bookmarkStart w:id="12303" w:name="_Toc525223832"/>
      <w:bookmarkStart w:id="12304" w:name="_Toc525224230"/>
      <w:bookmarkStart w:id="12305" w:name="_Toc525224628"/>
      <w:bookmarkStart w:id="12306" w:name="_Toc525225026"/>
      <w:bookmarkStart w:id="12307" w:name="_Toc525225424"/>
      <w:bookmarkStart w:id="12308" w:name="_Toc525282657"/>
      <w:bookmarkStart w:id="12309" w:name="_Toc523748839"/>
      <w:bookmarkStart w:id="12310" w:name="_Toc524936051"/>
      <w:bookmarkStart w:id="12311" w:name="_Toc525026725"/>
      <w:bookmarkStart w:id="12312" w:name="_Toc525028798"/>
      <w:bookmarkStart w:id="12313" w:name="_Toc525048442"/>
      <w:bookmarkStart w:id="12314" w:name="_Toc525116826"/>
      <w:bookmarkStart w:id="12315" w:name="_Toc525117249"/>
      <w:bookmarkStart w:id="12316" w:name="_Toc525117651"/>
      <w:bookmarkStart w:id="12317" w:name="_Toc525118052"/>
      <w:bookmarkStart w:id="12318" w:name="_Toc525204522"/>
      <w:bookmarkStart w:id="12319" w:name="_Toc525207596"/>
      <w:bookmarkStart w:id="12320" w:name="_Toc525208627"/>
      <w:bookmarkStart w:id="12321" w:name="_Toc525209026"/>
      <w:bookmarkStart w:id="12322" w:name="_Toc525209425"/>
      <w:bookmarkStart w:id="12323" w:name="_Toc525209826"/>
      <w:bookmarkStart w:id="12324" w:name="_Toc525210227"/>
      <w:bookmarkStart w:id="12325" w:name="_Toc525210629"/>
      <w:bookmarkStart w:id="12326" w:name="_Toc525211030"/>
      <w:bookmarkStart w:id="12327" w:name="_Toc525211432"/>
      <w:bookmarkStart w:id="12328" w:name="_Toc525211831"/>
      <w:bookmarkStart w:id="12329" w:name="_Toc525212229"/>
      <w:bookmarkStart w:id="12330" w:name="_Toc525212628"/>
      <w:bookmarkStart w:id="12331" w:name="_Toc525213029"/>
      <w:bookmarkStart w:id="12332" w:name="_Toc525213430"/>
      <w:bookmarkStart w:id="12333" w:name="_Toc525215854"/>
      <w:bookmarkStart w:id="12334" w:name="_Toc525216256"/>
      <w:bookmarkStart w:id="12335" w:name="_Toc525216657"/>
      <w:bookmarkStart w:id="12336" w:name="_Toc525217057"/>
      <w:bookmarkStart w:id="12337" w:name="_Toc525217459"/>
      <w:bookmarkStart w:id="12338" w:name="_Toc525217860"/>
      <w:bookmarkStart w:id="12339" w:name="_Toc525218262"/>
      <w:bookmarkStart w:id="12340" w:name="_Toc525218664"/>
      <w:bookmarkStart w:id="12341" w:name="_Toc525219065"/>
      <w:bookmarkStart w:id="12342" w:name="_Toc525219463"/>
      <w:bookmarkStart w:id="12343" w:name="_Toc525219857"/>
      <w:bookmarkStart w:id="12344" w:name="_Toc525220250"/>
      <w:bookmarkStart w:id="12345" w:name="_Toc525220644"/>
      <w:bookmarkStart w:id="12346" w:name="_Toc525221038"/>
      <w:bookmarkStart w:id="12347" w:name="_Toc525221439"/>
      <w:bookmarkStart w:id="12348" w:name="_Toc525221839"/>
      <w:bookmarkStart w:id="12349" w:name="_Toc525222239"/>
      <w:bookmarkStart w:id="12350" w:name="_Toc525222638"/>
      <w:bookmarkStart w:id="12351" w:name="_Toc525223036"/>
      <w:bookmarkStart w:id="12352" w:name="_Toc525223434"/>
      <w:bookmarkStart w:id="12353" w:name="_Toc525223833"/>
      <w:bookmarkStart w:id="12354" w:name="_Toc525224231"/>
      <w:bookmarkStart w:id="12355" w:name="_Toc525224629"/>
      <w:bookmarkStart w:id="12356" w:name="_Toc525225027"/>
      <w:bookmarkStart w:id="12357" w:name="_Toc525225425"/>
      <w:bookmarkStart w:id="12358" w:name="_Toc525282658"/>
      <w:bookmarkStart w:id="12359" w:name="_Toc523748840"/>
      <w:bookmarkStart w:id="12360" w:name="_Toc524936052"/>
      <w:bookmarkStart w:id="12361" w:name="_Toc525026726"/>
      <w:bookmarkStart w:id="12362" w:name="_Toc525028799"/>
      <w:bookmarkStart w:id="12363" w:name="_Toc525048443"/>
      <w:bookmarkStart w:id="12364" w:name="_Toc525116827"/>
      <w:bookmarkStart w:id="12365" w:name="_Toc525117250"/>
      <w:bookmarkStart w:id="12366" w:name="_Toc525117652"/>
      <w:bookmarkStart w:id="12367" w:name="_Toc525118053"/>
      <w:bookmarkStart w:id="12368" w:name="_Toc525204523"/>
      <w:bookmarkStart w:id="12369" w:name="_Toc525207597"/>
      <w:bookmarkStart w:id="12370" w:name="_Toc525208628"/>
      <w:bookmarkStart w:id="12371" w:name="_Toc525209027"/>
      <w:bookmarkStart w:id="12372" w:name="_Toc525209426"/>
      <w:bookmarkStart w:id="12373" w:name="_Toc525209827"/>
      <w:bookmarkStart w:id="12374" w:name="_Toc525210228"/>
      <w:bookmarkStart w:id="12375" w:name="_Toc525210630"/>
      <w:bookmarkStart w:id="12376" w:name="_Toc525211031"/>
      <w:bookmarkStart w:id="12377" w:name="_Toc525211433"/>
      <w:bookmarkStart w:id="12378" w:name="_Toc525211832"/>
      <w:bookmarkStart w:id="12379" w:name="_Toc525212230"/>
      <w:bookmarkStart w:id="12380" w:name="_Toc525212629"/>
      <w:bookmarkStart w:id="12381" w:name="_Toc525213030"/>
      <w:bookmarkStart w:id="12382" w:name="_Toc525213431"/>
      <w:bookmarkStart w:id="12383" w:name="_Toc525215855"/>
      <w:bookmarkStart w:id="12384" w:name="_Toc525216257"/>
      <w:bookmarkStart w:id="12385" w:name="_Toc525216658"/>
      <w:bookmarkStart w:id="12386" w:name="_Toc525217058"/>
      <w:bookmarkStart w:id="12387" w:name="_Toc525217460"/>
      <w:bookmarkStart w:id="12388" w:name="_Toc525217861"/>
      <w:bookmarkStart w:id="12389" w:name="_Toc525218263"/>
      <w:bookmarkStart w:id="12390" w:name="_Toc525218665"/>
      <w:bookmarkStart w:id="12391" w:name="_Toc525219066"/>
      <w:bookmarkStart w:id="12392" w:name="_Toc525219464"/>
      <w:bookmarkStart w:id="12393" w:name="_Toc525219858"/>
      <w:bookmarkStart w:id="12394" w:name="_Toc525220251"/>
      <w:bookmarkStart w:id="12395" w:name="_Toc525220645"/>
      <w:bookmarkStart w:id="12396" w:name="_Toc525221039"/>
      <w:bookmarkStart w:id="12397" w:name="_Toc525221440"/>
      <w:bookmarkStart w:id="12398" w:name="_Toc525221840"/>
      <w:bookmarkStart w:id="12399" w:name="_Toc525222240"/>
      <w:bookmarkStart w:id="12400" w:name="_Toc525222639"/>
      <w:bookmarkStart w:id="12401" w:name="_Toc525223037"/>
      <w:bookmarkStart w:id="12402" w:name="_Toc525223435"/>
      <w:bookmarkStart w:id="12403" w:name="_Toc525223834"/>
      <w:bookmarkStart w:id="12404" w:name="_Toc525224232"/>
      <w:bookmarkStart w:id="12405" w:name="_Toc525224630"/>
      <w:bookmarkStart w:id="12406" w:name="_Toc525225028"/>
      <w:bookmarkStart w:id="12407" w:name="_Toc525225426"/>
      <w:bookmarkStart w:id="12408" w:name="_Toc525282659"/>
      <w:bookmarkStart w:id="12409" w:name="_Toc523748841"/>
      <w:bookmarkStart w:id="12410" w:name="_Toc524936053"/>
      <w:bookmarkStart w:id="12411" w:name="_Toc525026727"/>
      <w:bookmarkStart w:id="12412" w:name="_Toc525028800"/>
      <w:bookmarkStart w:id="12413" w:name="_Toc525048444"/>
      <w:bookmarkStart w:id="12414" w:name="_Toc525116828"/>
      <w:bookmarkStart w:id="12415" w:name="_Toc525117251"/>
      <w:bookmarkStart w:id="12416" w:name="_Toc525117653"/>
      <w:bookmarkStart w:id="12417" w:name="_Toc525118054"/>
      <w:bookmarkStart w:id="12418" w:name="_Toc525204524"/>
      <w:bookmarkStart w:id="12419" w:name="_Toc525207598"/>
      <w:bookmarkStart w:id="12420" w:name="_Toc525208629"/>
      <w:bookmarkStart w:id="12421" w:name="_Toc525209028"/>
      <w:bookmarkStart w:id="12422" w:name="_Toc525209427"/>
      <w:bookmarkStart w:id="12423" w:name="_Toc525209828"/>
      <w:bookmarkStart w:id="12424" w:name="_Toc525210229"/>
      <w:bookmarkStart w:id="12425" w:name="_Toc525210631"/>
      <w:bookmarkStart w:id="12426" w:name="_Toc525211032"/>
      <w:bookmarkStart w:id="12427" w:name="_Toc525211434"/>
      <w:bookmarkStart w:id="12428" w:name="_Toc525211833"/>
      <w:bookmarkStart w:id="12429" w:name="_Toc525212231"/>
      <w:bookmarkStart w:id="12430" w:name="_Toc525212630"/>
      <w:bookmarkStart w:id="12431" w:name="_Toc525213031"/>
      <w:bookmarkStart w:id="12432" w:name="_Toc525213432"/>
      <w:bookmarkStart w:id="12433" w:name="_Toc525215856"/>
      <w:bookmarkStart w:id="12434" w:name="_Toc525216258"/>
      <w:bookmarkStart w:id="12435" w:name="_Toc525216659"/>
      <w:bookmarkStart w:id="12436" w:name="_Toc525217059"/>
      <w:bookmarkStart w:id="12437" w:name="_Toc525217461"/>
      <w:bookmarkStart w:id="12438" w:name="_Toc525217862"/>
      <w:bookmarkStart w:id="12439" w:name="_Toc525218264"/>
      <w:bookmarkStart w:id="12440" w:name="_Toc525218666"/>
      <w:bookmarkStart w:id="12441" w:name="_Toc525219067"/>
      <w:bookmarkStart w:id="12442" w:name="_Toc525219465"/>
      <w:bookmarkStart w:id="12443" w:name="_Toc525219859"/>
      <w:bookmarkStart w:id="12444" w:name="_Toc525220252"/>
      <w:bookmarkStart w:id="12445" w:name="_Toc525220646"/>
      <w:bookmarkStart w:id="12446" w:name="_Toc525221040"/>
      <w:bookmarkStart w:id="12447" w:name="_Toc525221441"/>
      <w:bookmarkStart w:id="12448" w:name="_Toc525221841"/>
      <w:bookmarkStart w:id="12449" w:name="_Toc525222241"/>
      <w:bookmarkStart w:id="12450" w:name="_Toc525222640"/>
      <w:bookmarkStart w:id="12451" w:name="_Toc525223038"/>
      <w:bookmarkStart w:id="12452" w:name="_Toc525223436"/>
      <w:bookmarkStart w:id="12453" w:name="_Toc525223835"/>
      <w:bookmarkStart w:id="12454" w:name="_Toc525224233"/>
      <w:bookmarkStart w:id="12455" w:name="_Toc525224631"/>
      <w:bookmarkStart w:id="12456" w:name="_Toc525225029"/>
      <w:bookmarkStart w:id="12457" w:name="_Toc525225427"/>
      <w:bookmarkStart w:id="12458" w:name="_Toc525282660"/>
      <w:bookmarkStart w:id="12459" w:name="_Toc523748842"/>
      <w:bookmarkStart w:id="12460" w:name="_Toc524936054"/>
      <w:bookmarkStart w:id="12461" w:name="_Toc525026728"/>
      <w:bookmarkStart w:id="12462" w:name="_Toc525028801"/>
      <w:bookmarkStart w:id="12463" w:name="_Toc525048445"/>
      <w:bookmarkStart w:id="12464" w:name="_Toc525116829"/>
      <w:bookmarkStart w:id="12465" w:name="_Toc525117252"/>
      <w:bookmarkStart w:id="12466" w:name="_Toc525117654"/>
      <w:bookmarkStart w:id="12467" w:name="_Toc525118055"/>
      <w:bookmarkStart w:id="12468" w:name="_Toc525204525"/>
      <w:bookmarkStart w:id="12469" w:name="_Toc525207599"/>
      <w:bookmarkStart w:id="12470" w:name="_Toc525208630"/>
      <w:bookmarkStart w:id="12471" w:name="_Toc525209029"/>
      <w:bookmarkStart w:id="12472" w:name="_Toc525209428"/>
      <w:bookmarkStart w:id="12473" w:name="_Toc525209829"/>
      <w:bookmarkStart w:id="12474" w:name="_Toc525210230"/>
      <w:bookmarkStart w:id="12475" w:name="_Toc525210632"/>
      <w:bookmarkStart w:id="12476" w:name="_Toc525211033"/>
      <w:bookmarkStart w:id="12477" w:name="_Toc525211435"/>
      <w:bookmarkStart w:id="12478" w:name="_Toc525211834"/>
      <w:bookmarkStart w:id="12479" w:name="_Toc525212232"/>
      <w:bookmarkStart w:id="12480" w:name="_Toc525212631"/>
      <w:bookmarkStart w:id="12481" w:name="_Toc525213032"/>
      <w:bookmarkStart w:id="12482" w:name="_Toc525213433"/>
      <w:bookmarkStart w:id="12483" w:name="_Toc525215857"/>
      <w:bookmarkStart w:id="12484" w:name="_Toc525216259"/>
      <w:bookmarkStart w:id="12485" w:name="_Toc525216660"/>
      <w:bookmarkStart w:id="12486" w:name="_Toc525217060"/>
      <w:bookmarkStart w:id="12487" w:name="_Toc525217462"/>
      <w:bookmarkStart w:id="12488" w:name="_Toc525217863"/>
      <w:bookmarkStart w:id="12489" w:name="_Toc525218265"/>
      <w:bookmarkStart w:id="12490" w:name="_Toc525218667"/>
      <w:bookmarkStart w:id="12491" w:name="_Toc525219068"/>
      <w:bookmarkStart w:id="12492" w:name="_Toc525219466"/>
      <w:bookmarkStart w:id="12493" w:name="_Toc525219860"/>
      <w:bookmarkStart w:id="12494" w:name="_Toc525220253"/>
      <w:bookmarkStart w:id="12495" w:name="_Toc525220647"/>
      <w:bookmarkStart w:id="12496" w:name="_Toc525221041"/>
      <w:bookmarkStart w:id="12497" w:name="_Toc525221442"/>
      <w:bookmarkStart w:id="12498" w:name="_Toc525221842"/>
      <w:bookmarkStart w:id="12499" w:name="_Toc525222242"/>
      <w:bookmarkStart w:id="12500" w:name="_Toc525222641"/>
      <w:bookmarkStart w:id="12501" w:name="_Toc525223039"/>
      <w:bookmarkStart w:id="12502" w:name="_Toc525223437"/>
      <w:bookmarkStart w:id="12503" w:name="_Toc525223836"/>
      <w:bookmarkStart w:id="12504" w:name="_Toc525224234"/>
      <w:bookmarkStart w:id="12505" w:name="_Toc525224632"/>
      <w:bookmarkStart w:id="12506" w:name="_Toc525225030"/>
      <w:bookmarkStart w:id="12507" w:name="_Toc525225428"/>
      <w:bookmarkStart w:id="12508" w:name="_Toc525282661"/>
      <w:bookmarkStart w:id="12509" w:name="_Toc523748843"/>
      <w:bookmarkStart w:id="12510" w:name="_Toc524936055"/>
      <w:bookmarkStart w:id="12511" w:name="_Toc525026729"/>
      <w:bookmarkStart w:id="12512" w:name="_Toc525028802"/>
      <w:bookmarkStart w:id="12513" w:name="_Toc525048446"/>
      <w:bookmarkStart w:id="12514" w:name="_Toc525116830"/>
      <w:bookmarkStart w:id="12515" w:name="_Toc525117253"/>
      <w:bookmarkStart w:id="12516" w:name="_Toc525117655"/>
      <w:bookmarkStart w:id="12517" w:name="_Toc525118056"/>
      <w:bookmarkStart w:id="12518" w:name="_Toc525204526"/>
      <w:bookmarkStart w:id="12519" w:name="_Toc525207600"/>
      <w:bookmarkStart w:id="12520" w:name="_Toc525208631"/>
      <w:bookmarkStart w:id="12521" w:name="_Toc525209030"/>
      <w:bookmarkStart w:id="12522" w:name="_Toc525209429"/>
      <w:bookmarkStart w:id="12523" w:name="_Toc525209830"/>
      <w:bookmarkStart w:id="12524" w:name="_Toc525210231"/>
      <w:bookmarkStart w:id="12525" w:name="_Toc525210633"/>
      <w:bookmarkStart w:id="12526" w:name="_Toc525211034"/>
      <w:bookmarkStart w:id="12527" w:name="_Toc525211436"/>
      <w:bookmarkStart w:id="12528" w:name="_Toc525211835"/>
      <w:bookmarkStart w:id="12529" w:name="_Toc525212233"/>
      <w:bookmarkStart w:id="12530" w:name="_Toc525212632"/>
      <w:bookmarkStart w:id="12531" w:name="_Toc525213033"/>
      <w:bookmarkStart w:id="12532" w:name="_Toc525213434"/>
      <w:bookmarkStart w:id="12533" w:name="_Toc525215858"/>
      <w:bookmarkStart w:id="12534" w:name="_Toc525216260"/>
      <w:bookmarkStart w:id="12535" w:name="_Toc525216661"/>
      <w:bookmarkStart w:id="12536" w:name="_Toc525217061"/>
      <w:bookmarkStart w:id="12537" w:name="_Toc525217463"/>
      <w:bookmarkStart w:id="12538" w:name="_Toc525217864"/>
      <w:bookmarkStart w:id="12539" w:name="_Toc525218266"/>
      <w:bookmarkStart w:id="12540" w:name="_Toc525218668"/>
      <w:bookmarkStart w:id="12541" w:name="_Toc525219069"/>
      <w:bookmarkStart w:id="12542" w:name="_Toc525219467"/>
      <w:bookmarkStart w:id="12543" w:name="_Toc525219861"/>
      <w:bookmarkStart w:id="12544" w:name="_Toc525220254"/>
      <w:bookmarkStart w:id="12545" w:name="_Toc525220648"/>
      <w:bookmarkStart w:id="12546" w:name="_Toc525221042"/>
      <w:bookmarkStart w:id="12547" w:name="_Toc525221443"/>
      <w:bookmarkStart w:id="12548" w:name="_Toc525221843"/>
      <w:bookmarkStart w:id="12549" w:name="_Toc525222243"/>
      <w:bookmarkStart w:id="12550" w:name="_Toc525222642"/>
      <w:bookmarkStart w:id="12551" w:name="_Toc525223040"/>
      <w:bookmarkStart w:id="12552" w:name="_Toc525223438"/>
      <w:bookmarkStart w:id="12553" w:name="_Toc525223837"/>
      <w:bookmarkStart w:id="12554" w:name="_Toc525224235"/>
      <w:bookmarkStart w:id="12555" w:name="_Toc525224633"/>
      <w:bookmarkStart w:id="12556" w:name="_Toc525225031"/>
      <w:bookmarkStart w:id="12557" w:name="_Toc525225429"/>
      <w:bookmarkStart w:id="12558" w:name="_Toc525282662"/>
      <w:bookmarkStart w:id="12559" w:name="_Toc523748844"/>
      <w:bookmarkStart w:id="12560" w:name="_Toc524936056"/>
      <w:bookmarkStart w:id="12561" w:name="_Toc525026730"/>
      <w:bookmarkStart w:id="12562" w:name="_Toc525028803"/>
      <w:bookmarkStart w:id="12563" w:name="_Toc525048447"/>
      <w:bookmarkStart w:id="12564" w:name="_Toc525116831"/>
      <w:bookmarkStart w:id="12565" w:name="_Toc525117254"/>
      <w:bookmarkStart w:id="12566" w:name="_Toc525117656"/>
      <w:bookmarkStart w:id="12567" w:name="_Toc525118057"/>
      <w:bookmarkStart w:id="12568" w:name="_Toc525204527"/>
      <w:bookmarkStart w:id="12569" w:name="_Toc525207601"/>
      <w:bookmarkStart w:id="12570" w:name="_Toc525208632"/>
      <w:bookmarkStart w:id="12571" w:name="_Toc525209031"/>
      <w:bookmarkStart w:id="12572" w:name="_Toc525209430"/>
      <w:bookmarkStart w:id="12573" w:name="_Toc525209831"/>
      <w:bookmarkStart w:id="12574" w:name="_Toc525210232"/>
      <w:bookmarkStart w:id="12575" w:name="_Toc525210634"/>
      <w:bookmarkStart w:id="12576" w:name="_Toc525211035"/>
      <w:bookmarkStart w:id="12577" w:name="_Toc525211437"/>
      <w:bookmarkStart w:id="12578" w:name="_Toc525211836"/>
      <w:bookmarkStart w:id="12579" w:name="_Toc525212234"/>
      <w:bookmarkStart w:id="12580" w:name="_Toc525212633"/>
      <w:bookmarkStart w:id="12581" w:name="_Toc525213034"/>
      <w:bookmarkStart w:id="12582" w:name="_Toc525213435"/>
      <w:bookmarkStart w:id="12583" w:name="_Toc525215859"/>
      <w:bookmarkStart w:id="12584" w:name="_Toc525216261"/>
      <w:bookmarkStart w:id="12585" w:name="_Toc525216662"/>
      <w:bookmarkStart w:id="12586" w:name="_Toc525217062"/>
      <w:bookmarkStart w:id="12587" w:name="_Toc525217464"/>
      <w:bookmarkStart w:id="12588" w:name="_Toc525217865"/>
      <w:bookmarkStart w:id="12589" w:name="_Toc525218267"/>
      <w:bookmarkStart w:id="12590" w:name="_Toc525218669"/>
      <w:bookmarkStart w:id="12591" w:name="_Toc525219070"/>
      <w:bookmarkStart w:id="12592" w:name="_Toc525219468"/>
      <w:bookmarkStart w:id="12593" w:name="_Toc525219862"/>
      <w:bookmarkStart w:id="12594" w:name="_Toc525220255"/>
      <w:bookmarkStart w:id="12595" w:name="_Toc525220649"/>
      <w:bookmarkStart w:id="12596" w:name="_Toc525221043"/>
      <w:bookmarkStart w:id="12597" w:name="_Toc525221444"/>
      <w:bookmarkStart w:id="12598" w:name="_Toc525221844"/>
      <w:bookmarkStart w:id="12599" w:name="_Toc525222244"/>
      <w:bookmarkStart w:id="12600" w:name="_Toc525222643"/>
      <w:bookmarkStart w:id="12601" w:name="_Toc525223041"/>
      <w:bookmarkStart w:id="12602" w:name="_Toc525223439"/>
      <w:bookmarkStart w:id="12603" w:name="_Toc525223838"/>
      <w:bookmarkStart w:id="12604" w:name="_Toc525224236"/>
      <w:bookmarkStart w:id="12605" w:name="_Toc525224634"/>
      <w:bookmarkStart w:id="12606" w:name="_Toc525225032"/>
      <w:bookmarkStart w:id="12607" w:name="_Toc525225430"/>
      <w:bookmarkStart w:id="12608" w:name="_Toc525282663"/>
      <w:bookmarkStart w:id="12609" w:name="_Toc523748845"/>
      <w:bookmarkStart w:id="12610" w:name="_Toc524936057"/>
      <w:bookmarkStart w:id="12611" w:name="_Toc525026731"/>
      <w:bookmarkStart w:id="12612" w:name="_Toc525028804"/>
      <w:bookmarkStart w:id="12613" w:name="_Toc525048448"/>
      <w:bookmarkStart w:id="12614" w:name="_Toc525116832"/>
      <w:bookmarkStart w:id="12615" w:name="_Toc525117255"/>
      <w:bookmarkStart w:id="12616" w:name="_Toc525117657"/>
      <w:bookmarkStart w:id="12617" w:name="_Toc525118058"/>
      <w:bookmarkStart w:id="12618" w:name="_Toc525204528"/>
      <w:bookmarkStart w:id="12619" w:name="_Toc525207602"/>
      <w:bookmarkStart w:id="12620" w:name="_Toc525208633"/>
      <w:bookmarkStart w:id="12621" w:name="_Toc525209032"/>
      <w:bookmarkStart w:id="12622" w:name="_Toc525209431"/>
      <w:bookmarkStart w:id="12623" w:name="_Toc525209832"/>
      <w:bookmarkStart w:id="12624" w:name="_Toc525210233"/>
      <w:bookmarkStart w:id="12625" w:name="_Toc525210635"/>
      <w:bookmarkStart w:id="12626" w:name="_Toc525211036"/>
      <w:bookmarkStart w:id="12627" w:name="_Toc525211438"/>
      <w:bookmarkStart w:id="12628" w:name="_Toc525211837"/>
      <w:bookmarkStart w:id="12629" w:name="_Toc525212235"/>
      <w:bookmarkStart w:id="12630" w:name="_Toc525212634"/>
      <w:bookmarkStart w:id="12631" w:name="_Toc525213035"/>
      <w:bookmarkStart w:id="12632" w:name="_Toc525213436"/>
      <w:bookmarkStart w:id="12633" w:name="_Toc525215860"/>
      <w:bookmarkStart w:id="12634" w:name="_Toc525216262"/>
      <w:bookmarkStart w:id="12635" w:name="_Toc525216663"/>
      <w:bookmarkStart w:id="12636" w:name="_Toc525217063"/>
      <w:bookmarkStart w:id="12637" w:name="_Toc525217465"/>
      <w:bookmarkStart w:id="12638" w:name="_Toc525217866"/>
      <w:bookmarkStart w:id="12639" w:name="_Toc525218268"/>
      <w:bookmarkStart w:id="12640" w:name="_Toc525218670"/>
      <w:bookmarkStart w:id="12641" w:name="_Toc525219071"/>
      <w:bookmarkStart w:id="12642" w:name="_Toc525219469"/>
      <w:bookmarkStart w:id="12643" w:name="_Toc525219863"/>
      <w:bookmarkStart w:id="12644" w:name="_Toc525220256"/>
      <w:bookmarkStart w:id="12645" w:name="_Toc525220650"/>
      <w:bookmarkStart w:id="12646" w:name="_Toc525221044"/>
      <w:bookmarkStart w:id="12647" w:name="_Toc525221445"/>
      <w:bookmarkStart w:id="12648" w:name="_Toc525221845"/>
      <w:bookmarkStart w:id="12649" w:name="_Toc525222245"/>
      <w:bookmarkStart w:id="12650" w:name="_Toc525222644"/>
      <w:bookmarkStart w:id="12651" w:name="_Toc525223042"/>
      <w:bookmarkStart w:id="12652" w:name="_Toc525223440"/>
      <w:bookmarkStart w:id="12653" w:name="_Toc525223839"/>
      <w:bookmarkStart w:id="12654" w:name="_Toc525224237"/>
      <w:bookmarkStart w:id="12655" w:name="_Toc525224635"/>
      <w:bookmarkStart w:id="12656" w:name="_Toc525225033"/>
      <w:bookmarkStart w:id="12657" w:name="_Toc525225431"/>
      <w:bookmarkStart w:id="12658" w:name="_Toc525282664"/>
      <w:bookmarkStart w:id="12659" w:name="_Toc523748846"/>
      <w:bookmarkStart w:id="12660" w:name="_Toc524936058"/>
      <w:bookmarkStart w:id="12661" w:name="_Toc525026732"/>
      <w:bookmarkStart w:id="12662" w:name="_Toc525028805"/>
      <w:bookmarkStart w:id="12663" w:name="_Toc525048449"/>
      <w:bookmarkStart w:id="12664" w:name="_Toc525116833"/>
      <w:bookmarkStart w:id="12665" w:name="_Toc525117256"/>
      <w:bookmarkStart w:id="12666" w:name="_Toc525117658"/>
      <w:bookmarkStart w:id="12667" w:name="_Toc525118059"/>
      <w:bookmarkStart w:id="12668" w:name="_Toc525204529"/>
      <w:bookmarkStart w:id="12669" w:name="_Toc525207603"/>
      <w:bookmarkStart w:id="12670" w:name="_Toc525208634"/>
      <w:bookmarkStart w:id="12671" w:name="_Toc525209033"/>
      <w:bookmarkStart w:id="12672" w:name="_Toc525209432"/>
      <w:bookmarkStart w:id="12673" w:name="_Toc525209833"/>
      <w:bookmarkStart w:id="12674" w:name="_Toc525210234"/>
      <w:bookmarkStart w:id="12675" w:name="_Toc525210636"/>
      <w:bookmarkStart w:id="12676" w:name="_Toc525211037"/>
      <w:bookmarkStart w:id="12677" w:name="_Toc525211439"/>
      <w:bookmarkStart w:id="12678" w:name="_Toc525211838"/>
      <w:bookmarkStart w:id="12679" w:name="_Toc525212236"/>
      <w:bookmarkStart w:id="12680" w:name="_Toc525212635"/>
      <w:bookmarkStart w:id="12681" w:name="_Toc525213036"/>
      <w:bookmarkStart w:id="12682" w:name="_Toc525213437"/>
      <w:bookmarkStart w:id="12683" w:name="_Toc525215861"/>
      <w:bookmarkStart w:id="12684" w:name="_Toc525216263"/>
      <w:bookmarkStart w:id="12685" w:name="_Toc525216664"/>
      <w:bookmarkStart w:id="12686" w:name="_Toc525217064"/>
      <w:bookmarkStart w:id="12687" w:name="_Toc525217466"/>
      <w:bookmarkStart w:id="12688" w:name="_Toc525217867"/>
      <w:bookmarkStart w:id="12689" w:name="_Toc525218269"/>
      <w:bookmarkStart w:id="12690" w:name="_Toc525218671"/>
      <w:bookmarkStart w:id="12691" w:name="_Toc525219072"/>
      <w:bookmarkStart w:id="12692" w:name="_Toc525219470"/>
      <w:bookmarkStart w:id="12693" w:name="_Toc525219864"/>
      <w:bookmarkStart w:id="12694" w:name="_Toc525220257"/>
      <w:bookmarkStart w:id="12695" w:name="_Toc525220651"/>
      <w:bookmarkStart w:id="12696" w:name="_Toc525221045"/>
      <w:bookmarkStart w:id="12697" w:name="_Toc525221446"/>
      <w:bookmarkStart w:id="12698" w:name="_Toc525221846"/>
      <w:bookmarkStart w:id="12699" w:name="_Toc525222246"/>
      <w:bookmarkStart w:id="12700" w:name="_Toc525222645"/>
      <w:bookmarkStart w:id="12701" w:name="_Toc525223043"/>
      <w:bookmarkStart w:id="12702" w:name="_Toc525223441"/>
      <w:bookmarkStart w:id="12703" w:name="_Toc525223840"/>
      <w:bookmarkStart w:id="12704" w:name="_Toc525224238"/>
      <w:bookmarkStart w:id="12705" w:name="_Toc525224636"/>
      <w:bookmarkStart w:id="12706" w:name="_Toc525225034"/>
      <w:bookmarkStart w:id="12707" w:name="_Toc525225432"/>
      <w:bookmarkStart w:id="12708" w:name="_Toc525282665"/>
      <w:bookmarkStart w:id="12709" w:name="_Toc523748847"/>
      <w:bookmarkStart w:id="12710" w:name="_Toc524936059"/>
      <w:bookmarkStart w:id="12711" w:name="_Toc525026733"/>
      <w:bookmarkStart w:id="12712" w:name="_Toc525028806"/>
      <w:bookmarkStart w:id="12713" w:name="_Toc525048450"/>
      <w:bookmarkStart w:id="12714" w:name="_Toc525116834"/>
      <w:bookmarkStart w:id="12715" w:name="_Toc525117257"/>
      <w:bookmarkStart w:id="12716" w:name="_Toc525117659"/>
      <w:bookmarkStart w:id="12717" w:name="_Toc525118060"/>
      <w:bookmarkStart w:id="12718" w:name="_Toc525204530"/>
      <w:bookmarkStart w:id="12719" w:name="_Toc525207604"/>
      <w:bookmarkStart w:id="12720" w:name="_Toc525208635"/>
      <w:bookmarkStart w:id="12721" w:name="_Toc525209034"/>
      <w:bookmarkStart w:id="12722" w:name="_Toc525209433"/>
      <w:bookmarkStart w:id="12723" w:name="_Toc525209834"/>
      <w:bookmarkStart w:id="12724" w:name="_Toc525210235"/>
      <w:bookmarkStart w:id="12725" w:name="_Toc525210637"/>
      <w:bookmarkStart w:id="12726" w:name="_Toc525211038"/>
      <w:bookmarkStart w:id="12727" w:name="_Toc525211440"/>
      <w:bookmarkStart w:id="12728" w:name="_Toc525211839"/>
      <w:bookmarkStart w:id="12729" w:name="_Toc525212237"/>
      <w:bookmarkStart w:id="12730" w:name="_Toc525212636"/>
      <w:bookmarkStart w:id="12731" w:name="_Toc525213037"/>
      <w:bookmarkStart w:id="12732" w:name="_Toc525213438"/>
      <w:bookmarkStart w:id="12733" w:name="_Toc525215862"/>
      <w:bookmarkStart w:id="12734" w:name="_Toc525216264"/>
      <w:bookmarkStart w:id="12735" w:name="_Toc525216665"/>
      <w:bookmarkStart w:id="12736" w:name="_Toc525217065"/>
      <w:bookmarkStart w:id="12737" w:name="_Toc525217467"/>
      <w:bookmarkStart w:id="12738" w:name="_Toc525217868"/>
      <w:bookmarkStart w:id="12739" w:name="_Toc525218270"/>
      <w:bookmarkStart w:id="12740" w:name="_Toc525218672"/>
      <w:bookmarkStart w:id="12741" w:name="_Toc525219073"/>
      <w:bookmarkStart w:id="12742" w:name="_Toc525219471"/>
      <w:bookmarkStart w:id="12743" w:name="_Toc525219865"/>
      <w:bookmarkStart w:id="12744" w:name="_Toc525220258"/>
      <w:bookmarkStart w:id="12745" w:name="_Toc525220652"/>
      <w:bookmarkStart w:id="12746" w:name="_Toc525221046"/>
      <w:bookmarkStart w:id="12747" w:name="_Toc525221447"/>
      <w:bookmarkStart w:id="12748" w:name="_Toc525221847"/>
      <w:bookmarkStart w:id="12749" w:name="_Toc525222247"/>
      <w:bookmarkStart w:id="12750" w:name="_Toc525222646"/>
      <w:bookmarkStart w:id="12751" w:name="_Toc525223044"/>
      <w:bookmarkStart w:id="12752" w:name="_Toc525223442"/>
      <w:bookmarkStart w:id="12753" w:name="_Toc525223841"/>
      <w:bookmarkStart w:id="12754" w:name="_Toc525224239"/>
      <w:bookmarkStart w:id="12755" w:name="_Toc525224637"/>
      <w:bookmarkStart w:id="12756" w:name="_Toc525225035"/>
      <w:bookmarkStart w:id="12757" w:name="_Toc525225433"/>
      <w:bookmarkStart w:id="12758" w:name="_Toc525282666"/>
      <w:bookmarkStart w:id="12759" w:name="_Toc523748848"/>
      <w:bookmarkStart w:id="12760" w:name="_Toc524936060"/>
      <w:bookmarkStart w:id="12761" w:name="_Toc525026734"/>
      <w:bookmarkStart w:id="12762" w:name="_Toc525028807"/>
      <w:bookmarkStart w:id="12763" w:name="_Toc525048451"/>
      <w:bookmarkStart w:id="12764" w:name="_Toc525116835"/>
      <w:bookmarkStart w:id="12765" w:name="_Toc525117258"/>
      <w:bookmarkStart w:id="12766" w:name="_Toc525117660"/>
      <w:bookmarkStart w:id="12767" w:name="_Toc525118061"/>
      <w:bookmarkStart w:id="12768" w:name="_Toc525204531"/>
      <w:bookmarkStart w:id="12769" w:name="_Toc525207605"/>
      <w:bookmarkStart w:id="12770" w:name="_Toc525208636"/>
      <w:bookmarkStart w:id="12771" w:name="_Toc525209035"/>
      <w:bookmarkStart w:id="12772" w:name="_Toc525209434"/>
      <w:bookmarkStart w:id="12773" w:name="_Toc525209835"/>
      <w:bookmarkStart w:id="12774" w:name="_Toc525210236"/>
      <w:bookmarkStart w:id="12775" w:name="_Toc525210638"/>
      <w:bookmarkStart w:id="12776" w:name="_Toc525211039"/>
      <w:bookmarkStart w:id="12777" w:name="_Toc525211441"/>
      <w:bookmarkStart w:id="12778" w:name="_Toc525211840"/>
      <w:bookmarkStart w:id="12779" w:name="_Toc525212238"/>
      <w:bookmarkStart w:id="12780" w:name="_Toc525212637"/>
      <w:bookmarkStart w:id="12781" w:name="_Toc525213038"/>
      <w:bookmarkStart w:id="12782" w:name="_Toc525213439"/>
      <w:bookmarkStart w:id="12783" w:name="_Toc525215863"/>
      <w:bookmarkStart w:id="12784" w:name="_Toc525216265"/>
      <w:bookmarkStart w:id="12785" w:name="_Toc525216666"/>
      <w:bookmarkStart w:id="12786" w:name="_Toc525217066"/>
      <w:bookmarkStart w:id="12787" w:name="_Toc525217468"/>
      <w:bookmarkStart w:id="12788" w:name="_Toc525217869"/>
      <w:bookmarkStart w:id="12789" w:name="_Toc525218271"/>
      <w:bookmarkStart w:id="12790" w:name="_Toc525218673"/>
      <w:bookmarkStart w:id="12791" w:name="_Toc525219074"/>
      <w:bookmarkStart w:id="12792" w:name="_Toc525219472"/>
      <w:bookmarkStart w:id="12793" w:name="_Toc525219866"/>
      <w:bookmarkStart w:id="12794" w:name="_Toc525220259"/>
      <w:bookmarkStart w:id="12795" w:name="_Toc525220653"/>
      <w:bookmarkStart w:id="12796" w:name="_Toc525221047"/>
      <w:bookmarkStart w:id="12797" w:name="_Toc525221448"/>
      <w:bookmarkStart w:id="12798" w:name="_Toc525221848"/>
      <w:bookmarkStart w:id="12799" w:name="_Toc525222248"/>
      <w:bookmarkStart w:id="12800" w:name="_Toc525222647"/>
      <w:bookmarkStart w:id="12801" w:name="_Toc525223045"/>
      <w:bookmarkStart w:id="12802" w:name="_Toc525223443"/>
      <w:bookmarkStart w:id="12803" w:name="_Toc525223842"/>
      <w:bookmarkStart w:id="12804" w:name="_Toc525224240"/>
      <w:bookmarkStart w:id="12805" w:name="_Toc525224638"/>
      <w:bookmarkStart w:id="12806" w:name="_Toc525225036"/>
      <w:bookmarkStart w:id="12807" w:name="_Toc525225434"/>
      <w:bookmarkStart w:id="12808" w:name="_Toc525282667"/>
      <w:bookmarkStart w:id="12809" w:name="_Toc523748849"/>
      <w:bookmarkStart w:id="12810" w:name="_Toc524936061"/>
      <w:bookmarkStart w:id="12811" w:name="_Toc525026735"/>
      <w:bookmarkStart w:id="12812" w:name="_Toc525028808"/>
      <w:bookmarkStart w:id="12813" w:name="_Toc525048452"/>
      <w:bookmarkStart w:id="12814" w:name="_Toc525116836"/>
      <w:bookmarkStart w:id="12815" w:name="_Toc525117259"/>
      <w:bookmarkStart w:id="12816" w:name="_Toc525117661"/>
      <w:bookmarkStart w:id="12817" w:name="_Toc525118062"/>
      <w:bookmarkStart w:id="12818" w:name="_Toc525204532"/>
      <w:bookmarkStart w:id="12819" w:name="_Toc525207606"/>
      <w:bookmarkStart w:id="12820" w:name="_Toc525208637"/>
      <w:bookmarkStart w:id="12821" w:name="_Toc525209036"/>
      <w:bookmarkStart w:id="12822" w:name="_Toc525209435"/>
      <w:bookmarkStart w:id="12823" w:name="_Toc525209836"/>
      <w:bookmarkStart w:id="12824" w:name="_Toc525210237"/>
      <w:bookmarkStart w:id="12825" w:name="_Toc525210639"/>
      <w:bookmarkStart w:id="12826" w:name="_Toc525211040"/>
      <w:bookmarkStart w:id="12827" w:name="_Toc525211442"/>
      <w:bookmarkStart w:id="12828" w:name="_Toc525211841"/>
      <w:bookmarkStart w:id="12829" w:name="_Toc525212239"/>
      <w:bookmarkStart w:id="12830" w:name="_Toc525212638"/>
      <w:bookmarkStart w:id="12831" w:name="_Toc525213039"/>
      <w:bookmarkStart w:id="12832" w:name="_Toc525213440"/>
      <w:bookmarkStart w:id="12833" w:name="_Toc525215864"/>
      <w:bookmarkStart w:id="12834" w:name="_Toc525216266"/>
      <w:bookmarkStart w:id="12835" w:name="_Toc525216667"/>
      <w:bookmarkStart w:id="12836" w:name="_Toc525217067"/>
      <w:bookmarkStart w:id="12837" w:name="_Toc525217469"/>
      <w:bookmarkStart w:id="12838" w:name="_Toc525217870"/>
      <w:bookmarkStart w:id="12839" w:name="_Toc525218272"/>
      <w:bookmarkStart w:id="12840" w:name="_Toc525218674"/>
      <w:bookmarkStart w:id="12841" w:name="_Toc525219075"/>
      <w:bookmarkStart w:id="12842" w:name="_Toc525219473"/>
      <w:bookmarkStart w:id="12843" w:name="_Toc525219867"/>
      <w:bookmarkStart w:id="12844" w:name="_Toc525220260"/>
      <w:bookmarkStart w:id="12845" w:name="_Toc525220654"/>
      <w:bookmarkStart w:id="12846" w:name="_Toc525221048"/>
      <w:bookmarkStart w:id="12847" w:name="_Toc525221449"/>
      <w:bookmarkStart w:id="12848" w:name="_Toc525221849"/>
      <w:bookmarkStart w:id="12849" w:name="_Toc525222249"/>
      <w:bookmarkStart w:id="12850" w:name="_Toc525222648"/>
      <w:bookmarkStart w:id="12851" w:name="_Toc525223046"/>
      <w:bookmarkStart w:id="12852" w:name="_Toc525223444"/>
      <w:bookmarkStart w:id="12853" w:name="_Toc525223843"/>
      <w:bookmarkStart w:id="12854" w:name="_Toc525224241"/>
      <w:bookmarkStart w:id="12855" w:name="_Toc525224639"/>
      <w:bookmarkStart w:id="12856" w:name="_Toc525225037"/>
      <w:bookmarkStart w:id="12857" w:name="_Toc525225435"/>
      <w:bookmarkStart w:id="12858" w:name="_Toc525282668"/>
      <w:bookmarkStart w:id="12859" w:name="_Toc523748850"/>
      <w:bookmarkStart w:id="12860" w:name="_Toc524936062"/>
      <w:bookmarkStart w:id="12861" w:name="_Toc525026736"/>
      <w:bookmarkStart w:id="12862" w:name="_Toc525028809"/>
      <w:bookmarkStart w:id="12863" w:name="_Toc525048453"/>
      <w:bookmarkStart w:id="12864" w:name="_Toc525116837"/>
      <w:bookmarkStart w:id="12865" w:name="_Toc525117260"/>
      <w:bookmarkStart w:id="12866" w:name="_Toc525117662"/>
      <w:bookmarkStart w:id="12867" w:name="_Toc525118063"/>
      <w:bookmarkStart w:id="12868" w:name="_Toc525204533"/>
      <w:bookmarkStart w:id="12869" w:name="_Toc525207607"/>
      <w:bookmarkStart w:id="12870" w:name="_Toc525208638"/>
      <w:bookmarkStart w:id="12871" w:name="_Toc525209037"/>
      <w:bookmarkStart w:id="12872" w:name="_Toc525209436"/>
      <w:bookmarkStart w:id="12873" w:name="_Toc525209837"/>
      <w:bookmarkStart w:id="12874" w:name="_Toc525210238"/>
      <w:bookmarkStart w:id="12875" w:name="_Toc525210640"/>
      <w:bookmarkStart w:id="12876" w:name="_Toc525211041"/>
      <w:bookmarkStart w:id="12877" w:name="_Toc525211443"/>
      <w:bookmarkStart w:id="12878" w:name="_Toc525211842"/>
      <w:bookmarkStart w:id="12879" w:name="_Toc525212240"/>
      <w:bookmarkStart w:id="12880" w:name="_Toc525212639"/>
      <w:bookmarkStart w:id="12881" w:name="_Toc525213040"/>
      <w:bookmarkStart w:id="12882" w:name="_Toc525213441"/>
      <w:bookmarkStart w:id="12883" w:name="_Toc525215865"/>
      <w:bookmarkStart w:id="12884" w:name="_Toc525216267"/>
      <w:bookmarkStart w:id="12885" w:name="_Toc525216668"/>
      <w:bookmarkStart w:id="12886" w:name="_Toc525217068"/>
      <w:bookmarkStart w:id="12887" w:name="_Toc525217470"/>
      <w:bookmarkStart w:id="12888" w:name="_Toc525217871"/>
      <w:bookmarkStart w:id="12889" w:name="_Toc525218273"/>
      <w:bookmarkStart w:id="12890" w:name="_Toc525218675"/>
      <w:bookmarkStart w:id="12891" w:name="_Toc525219076"/>
      <w:bookmarkStart w:id="12892" w:name="_Toc525219474"/>
      <w:bookmarkStart w:id="12893" w:name="_Toc525219868"/>
      <w:bookmarkStart w:id="12894" w:name="_Toc525220261"/>
      <w:bookmarkStart w:id="12895" w:name="_Toc525220655"/>
      <w:bookmarkStart w:id="12896" w:name="_Toc525221049"/>
      <w:bookmarkStart w:id="12897" w:name="_Toc525221450"/>
      <w:bookmarkStart w:id="12898" w:name="_Toc525221850"/>
      <w:bookmarkStart w:id="12899" w:name="_Toc525222250"/>
      <w:bookmarkStart w:id="12900" w:name="_Toc525222649"/>
      <w:bookmarkStart w:id="12901" w:name="_Toc525223047"/>
      <w:bookmarkStart w:id="12902" w:name="_Toc525223445"/>
      <w:bookmarkStart w:id="12903" w:name="_Toc525223844"/>
      <w:bookmarkStart w:id="12904" w:name="_Toc525224242"/>
      <w:bookmarkStart w:id="12905" w:name="_Toc525224640"/>
      <w:bookmarkStart w:id="12906" w:name="_Toc525225038"/>
      <w:bookmarkStart w:id="12907" w:name="_Toc525225436"/>
      <w:bookmarkStart w:id="12908" w:name="_Toc525282669"/>
      <w:bookmarkStart w:id="12909" w:name="_Toc523748851"/>
      <w:bookmarkStart w:id="12910" w:name="_Toc524936063"/>
      <w:bookmarkStart w:id="12911" w:name="_Toc525026737"/>
      <w:bookmarkStart w:id="12912" w:name="_Toc525028810"/>
      <w:bookmarkStart w:id="12913" w:name="_Toc525048454"/>
      <w:bookmarkStart w:id="12914" w:name="_Toc525116838"/>
      <w:bookmarkStart w:id="12915" w:name="_Toc525117261"/>
      <w:bookmarkStart w:id="12916" w:name="_Toc525117663"/>
      <w:bookmarkStart w:id="12917" w:name="_Toc525118064"/>
      <w:bookmarkStart w:id="12918" w:name="_Toc525204534"/>
      <w:bookmarkStart w:id="12919" w:name="_Toc525207608"/>
      <w:bookmarkStart w:id="12920" w:name="_Toc525208639"/>
      <w:bookmarkStart w:id="12921" w:name="_Toc525209038"/>
      <w:bookmarkStart w:id="12922" w:name="_Toc525209437"/>
      <w:bookmarkStart w:id="12923" w:name="_Toc525209838"/>
      <w:bookmarkStart w:id="12924" w:name="_Toc525210239"/>
      <w:bookmarkStart w:id="12925" w:name="_Toc525210641"/>
      <w:bookmarkStart w:id="12926" w:name="_Toc525211042"/>
      <w:bookmarkStart w:id="12927" w:name="_Toc525211444"/>
      <w:bookmarkStart w:id="12928" w:name="_Toc525211843"/>
      <w:bookmarkStart w:id="12929" w:name="_Toc525212241"/>
      <w:bookmarkStart w:id="12930" w:name="_Toc525212640"/>
      <w:bookmarkStart w:id="12931" w:name="_Toc525213041"/>
      <w:bookmarkStart w:id="12932" w:name="_Toc525213442"/>
      <w:bookmarkStart w:id="12933" w:name="_Toc525215866"/>
      <w:bookmarkStart w:id="12934" w:name="_Toc525216268"/>
      <w:bookmarkStart w:id="12935" w:name="_Toc525216669"/>
      <w:bookmarkStart w:id="12936" w:name="_Toc525217069"/>
      <w:bookmarkStart w:id="12937" w:name="_Toc525217471"/>
      <w:bookmarkStart w:id="12938" w:name="_Toc525217872"/>
      <w:bookmarkStart w:id="12939" w:name="_Toc525218274"/>
      <w:bookmarkStart w:id="12940" w:name="_Toc525218676"/>
      <w:bookmarkStart w:id="12941" w:name="_Toc525219077"/>
      <w:bookmarkStart w:id="12942" w:name="_Toc525219475"/>
      <w:bookmarkStart w:id="12943" w:name="_Toc525219869"/>
      <w:bookmarkStart w:id="12944" w:name="_Toc525220262"/>
      <w:bookmarkStart w:id="12945" w:name="_Toc525220656"/>
      <w:bookmarkStart w:id="12946" w:name="_Toc525221050"/>
      <w:bookmarkStart w:id="12947" w:name="_Toc525221451"/>
      <w:bookmarkStart w:id="12948" w:name="_Toc525221851"/>
      <w:bookmarkStart w:id="12949" w:name="_Toc525222251"/>
      <w:bookmarkStart w:id="12950" w:name="_Toc525222650"/>
      <w:bookmarkStart w:id="12951" w:name="_Toc525223048"/>
      <w:bookmarkStart w:id="12952" w:name="_Toc525223446"/>
      <w:bookmarkStart w:id="12953" w:name="_Toc525223845"/>
      <w:bookmarkStart w:id="12954" w:name="_Toc525224243"/>
      <w:bookmarkStart w:id="12955" w:name="_Toc525224641"/>
      <w:bookmarkStart w:id="12956" w:name="_Toc525225039"/>
      <w:bookmarkStart w:id="12957" w:name="_Toc525225437"/>
      <w:bookmarkStart w:id="12958" w:name="_Toc525282670"/>
      <w:bookmarkStart w:id="12959" w:name="_Toc523748852"/>
      <w:bookmarkStart w:id="12960" w:name="_Toc524936064"/>
      <w:bookmarkStart w:id="12961" w:name="_Toc525026738"/>
      <w:bookmarkStart w:id="12962" w:name="_Toc525028811"/>
      <w:bookmarkStart w:id="12963" w:name="_Toc525048455"/>
      <w:bookmarkStart w:id="12964" w:name="_Toc525116839"/>
      <w:bookmarkStart w:id="12965" w:name="_Toc525117262"/>
      <w:bookmarkStart w:id="12966" w:name="_Toc525117664"/>
      <w:bookmarkStart w:id="12967" w:name="_Toc525118065"/>
      <w:bookmarkStart w:id="12968" w:name="_Toc525204535"/>
      <w:bookmarkStart w:id="12969" w:name="_Toc525207609"/>
      <w:bookmarkStart w:id="12970" w:name="_Toc525208640"/>
      <w:bookmarkStart w:id="12971" w:name="_Toc525209039"/>
      <w:bookmarkStart w:id="12972" w:name="_Toc525209438"/>
      <w:bookmarkStart w:id="12973" w:name="_Toc525209839"/>
      <w:bookmarkStart w:id="12974" w:name="_Toc525210240"/>
      <w:bookmarkStart w:id="12975" w:name="_Toc525210642"/>
      <w:bookmarkStart w:id="12976" w:name="_Toc525211043"/>
      <w:bookmarkStart w:id="12977" w:name="_Toc525211445"/>
      <w:bookmarkStart w:id="12978" w:name="_Toc525211844"/>
      <w:bookmarkStart w:id="12979" w:name="_Toc525212242"/>
      <w:bookmarkStart w:id="12980" w:name="_Toc525212641"/>
      <w:bookmarkStart w:id="12981" w:name="_Toc525213042"/>
      <w:bookmarkStart w:id="12982" w:name="_Toc525213443"/>
      <w:bookmarkStart w:id="12983" w:name="_Toc525215867"/>
      <w:bookmarkStart w:id="12984" w:name="_Toc525216269"/>
      <w:bookmarkStart w:id="12985" w:name="_Toc525216670"/>
      <w:bookmarkStart w:id="12986" w:name="_Toc525217070"/>
      <w:bookmarkStart w:id="12987" w:name="_Toc525217472"/>
      <w:bookmarkStart w:id="12988" w:name="_Toc525217873"/>
      <w:bookmarkStart w:id="12989" w:name="_Toc525218275"/>
      <w:bookmarkStart w:id="12990" w:name="_Toc525218677"/>
      <w:bookmarkStart w:id="12991" w:name="_Toc525219078"/>
      <w:bookmarkStart w:id="12992" w:name="_Toc525219476"/>
      <w:bookmarkStart w:id="12993" w:name="_Toc525219870"/>
      <w:bookmarkStart w:id="12994" w:name="_Toc525220263"/>
      <w:bookmarkStart w:id="12995" w:name="_Toc525220657"/>
      <w:bookmarkStart w:id="12996" w:name="_Toc525221051"/>
      <w:bookmarkStart w:id="12997" w:name="_Toc525221452"/>
      <w:bookmarkStart w:id="12998" w:name="_Toc525221852"/>
      <w:bookmarkStart w:id="12999" w:name="_Toc525222252"/>
      <w:bookmarkStart w:id="13000" w:name="_Toc525222651"/>
      <w:bookmarkStart w:id="13001" w:name="_Toc525223049"/>
      <w:bookmarkStart w:id="13002" w:name="_Toc525223447"/>
      <w:bookmarkStart w:id="13003" w:name="_Toc525223846"/>
      <w:bookmarkStart w:id="13004" w:name="_Toc525224244"/>
      <w:bookmarkStart w:id="13005" w:name="_Toc525224642"/>
      <w:bookmarkStart w:id="13006" w:name="_Toc525225040"/>
      <w:bookmarkStart w:id="13007" w:name="_Toc525225438"/>
      <w:bookmarkStart w:id="13008" w:name="_Toc525282671"/>
      <w:bookmarkStart w:id="13009" w:name="_Toc523748853"/>
      <w:bookmarkStart w:id="13010" w:name="_Toc524936065"/>
      <w:bookmarkStart w:id="13011" w:name="_Toc525026739"/>
      <w:bookmarkStart w:id="13012" w:name="_Toc525028812"/>
      <w:bookmarkStart w:id="13013" w:name="_Toc525048456"/>
      <w:bookmarkStart w:id="13014" w:name="_Toc525116840"/>
      <w:bookmarkStart w:id="13015" w:name="_Toc525117263"/>
      <w:bookmarkStart w:id="13016" w:name="_Toc525117665"/>
      <w:bookmarkStart w:id="13017" w:name="_Toc525118066"/>
      <w:bookmarkStart w:id="13018" w:name="_Toc525204536"/>
      <w:bookmarkStart w:id="13019" w:name="_Toc525207610"/>
      <w:bookmarkStart w:id="13020" w:name="_Toc525208641"/>
      <w:bookmarkStart w:id="13021" w:name="_Toc525209040"/>
      <w:bookmarkStart w:id="13022" w:name="_Toc525209439"/>
      <w:bookmarkStart w:id="13023" w:name="_Toc525209840"/>
      <w:bookmarkStart w:id="13024" w:name="_Toc525210241"/>
      <w:bookmarkStart w:id="13025" w:name="_Toc525210643"/>
      <w:bookmarkStart w:id="13026" w:name="_Toc525211044"/>
      <w:bookmarkStart w:id="13027" w:name="_Toc525211446"/>
      <w:bookmarkStart w:id="13028" w:name="_Toc525211845"/>
      <w:bookmarkStart w:id="13029" w:name="_Toc525212243"/>
      <w:bookmarkStart w:id="13030" w:name="_Toc525212642"/>
      <w:bookmarkStart w:id="13031" w:name="_Toc525213043"/>
      <w:bookmarkStart w:id="13032" w:name="_Toc525213444"/>
      <w:bookmarkStart w:id="13033" w:name="_Toc525215868"/>
      <w:bookmarkStart w:id="13034" w:name="_Toc525216270"/>
      <w:bookmarkStart w:id="13035" w:name="_Toc525216671"/>
      <w:bookmarkStart w:id="13036" w:name="_Toc525217071"/>
      <w:bookmarkStart w:id="13037" w:name="_Toc525217473"/>
      <w:bookmarkStart w:id="13038" w:name="_Toc525217874"/>
      <w:bookmarkStart w:id="13039" w:name="_Toc525218276"/>
      <w:bookmarkStart w:id="13040" w:name="_Toc525218678"/>
      <w:bookmarkStart w:id="13041" w:name="_Toc525219079"/>
      <w:bookmarkStart w:id="13042" w:name="_Toc525219477"/>
      <w:bookmarkStart w:id="13043" w:name="_Toc525219871"/>
      <w:bookmarkStart w:id="13044" w:name="_Toc525220264"/>
      <w:bookmarkStart w:id="13045" w:name="_Toc525220658"/>
      <w:bookmarkStart w:id="13046" w:name="_Toc525221052"/>
      <w:bookmarkStart w:id="13047" w:name="_Toc525221453"/>
      <w:bookmarkStart w:id="13048" w:name="_Toc525221853"/>
      <w:bookmarkStart w:id="13049" w:name="_Toc525222253"/>
      <w:bookmarkStart w:id="13050" w:name="_Toc525222652"/>
      <w:bookmarkStart w:id="13051" w:name="_Toc525223050"/>
      <w:bookmarkStart w:id="13052" w:name="_Toc525223448"/>
      <w:bookmarkStart w:id="13053" w:name="_Toc525223847"/>
      <w:bookmarkStart w:id="13054" w:name="_Toc525224245"/>
      <w:bookmarkStart w:id="13055" w:name="_Toc525224643"/>
      <w:bookmarkStart w:id="13056" w:name="_Toc525225041"/>
      <w:bookmarkStart w:id="13057" w:name="_Toc525225439"/>
      <w:bookmarkStart w:id="13058" w:name="_Toc525282672"/>
      <w:bookmarkStart w:id="13059" w:name="_Toc523748854"/>
      <w:bookmarkStart w:id="13060" w:name="_Toc524936066"/>
      <w:bookmarkStart w:id="13061" w:name="_Toc525026740"/>
      <w:bookmarkStart w:id="13062" w:name="_Toc525028813"/>
      <w:bookmarkStart w:id="13063" w:name="_Toc525048457"/>
      <w:bookmarkStart w:id="13064" w:name="_Toc525116841"/>
      <w:bookmarkStart w:id="13065" w:name="_Toc525117264"/>
      <w:bookmarkStart w:id="13066" w:name="_Toc525117666"/>
      <w:bookmarkStart w:id="13067" w:name="_Toc525118067"/>
      <w:bookmarkStart w:id="13068" w:name="_Toc525204537"/>
      <w:bookmarkStart w:id="13069" w:name="_Toc525207611"/>
      <w:bookmarkStart w:id="13070" w:name="_Toc525208642"/>
      <w:bookmarkStart w:id="13071" w:name="_Toc525209041"/>
      <w:bookmarkStart w:id="13072" w:name="_Toc525209440"/>
      <w:bookmarkStart w:id="13073" w:name="_Toc525209841"/>
      <w:bookmarkStart w:id="13074" w:name="_Toc525210242"/>
      <w:bookmarkStart w:id="13075" w:name="_Toc525210644"/>
      <w:bookmarkStart w:id="13076" w:name="_Toc525211045"/>
      <w:bookmarkStart w:id="13077" w:name="_Toc525211447"/>
      <w:bookmarkStart w:id="13078" w:name="_Toc525211846"/>
      <w:bookmarkStart w:id="13079" w:name="_Toc525212244"/>
      <w:bookmarkStart w:id="13080" w:name="_Toc525212643"/>
      <w:bookmarkStart w:id="13081" w:name="_Toc525213044"/>
      <w:bookmarkStart w:id="13082" w:name="_Toc525213445"/>
      <w:bookmarkStart w:id="13083" w:name="_Toc525215869"/>
      <w:bookmarkStart w:id="13084" w:name="_Toc525216271"/>
      <w:bookmarkStart w:id="13085" w:name="_Toc525216672"/>
      <w:bookmarkStart w:id="13086" w:name="_Toc525217072"/>
      <w:bookmarkStart w:id="13087" w:name="_Toc525217474"/>
      <w:bookmarkStart w:id="13088" w:name="_Toc525217875"/>
      <w:bookmarkStart w:id="13089" w:name="_Toc525218277"/>
      <w:bookmarkStart w:id="13090" w:name="_Toc525218679"/>
      <w:bookmarkStart w:id="13091" w:name="_Toc525219080"/>
      <w:bookmarkStart w:id="13092" w:name="_Toc525219478"/>
      <w:bookmarkStart w:id="13093" w:name="_Toc525219872"/>
      <w:bookmarkStart w:id="13094" w:name="_Toc525220265"/>
      <w:bookmarkStart w:id="13095" w:name="_Toc525220659"/>
      <w:bookmarkStart w:id="13096" w:name="_Toc525221053"/>
      <w:bookmarkStart w:id="13097" w:name="_Toc525221454"/>
      <w:bookmarkStart w:id="13098" w:name="_Toc525221854"/>
      <w:bookmarkStart w:id="13099" w:name="_Toc525222254"/>
      <w:bookmarkStart w:id="13100" w:name="_Toc525222653"/>
      <w:bookmarkStart w:id="13101" w:name="_Toc525223051"/>
      <w:bookmarkStart w:id="13102" w:name="_Toc525223449"/>
      <w:bookmarkStart w:id="13103" w:name="_Toc525223848"/>
      <w:bookmarkStart w:id="13104" w:name="_Toc525224246"/>
      <w:bookmarkStart w:id="13105" w:name="_Toc525224644"/>
      <w:bookmarkStart w:id="13106" w:name="_Toc525225042"/>
      <w:bookmarkStart w:id="13107" w:name="_Toc525225440"/>
      <w:bookmarkStart w:id="13108" w:name="_Toc525282673"/>
      <w:bookmarkStart w:id="13109" w:name="_Toc523748855"/>
      <w:bookmarkStart w:id="13110" w:name="_Toc524936067"/>
      <w:bookmarkStart w:id="13111" w:name="_Toc525026741"/>
      <w:bookmarkStart w:id="13112" w:name="_Toc525028814"/>
      <w:bookmarkStart w:id="13113" w:name="_Toc525048458"/>
      <w:bookmarkStart w:id="13114" w:name="_Toc525116842"/>
      <w:bookmarkStart w:id="13115" w:name="_Toc525117265"/>
      <w:bookmarkStart w:id="13116" w:name="_Toc525117667"/>
      <w:bookmarkStart w:id="13117" w:name="_Toc525118068"/>
      <w:bookmarkStart w:id="13118" w:name="_Toc525204538"/>
      <w:bookmarkStart w:id="13119" w:name="_Toc525207612"/>
      <w:bookmarkStart w:id="13120" w:name="_Toc525208643"/>
      <w:bookmarkStart w:id="13121" w:name="_Toc525209042"/>
      <w:bookmarkStart w:id="13122" w:name="_Toc525209441"/>
      <w:bookmarkStart w:id="13123" w:name="_Toc525209842"/>
      <w:bookmarkStart w:id="13124" w:name="_Toc525210243"/>
      <w:bookmarkStart w:id="13125" w:name="_Toc525210645"/>
      <w:bookmarkStart w:id="13126" w:name="_Toc525211046"/>
      <w:bookmarkStart w:id="13127" w:name="_Toc525211448"/>
      <w:bookmarkStart w:id="13128" w:name="_Toc525211847"/>
      <w:bookmarkStart w:id="13129" w:name="_Toc525212245"/>
      <w:bookmarkStart w:id="13130" w:name="_Toc525212644"/>
      <w:bookmarkStart w:id="13131" w:name="_Toc525213045"/>
      <w:bookmarkStart w:id="13132" w:name="_Toc525213446"/>
      <w:bookmarkStart w:id="13133" w:name="_Toc525215870"/>
      <w:bookmarkStart w:id="13134" w:name="_Toc525216272"/>
      <w:bookmarkStart w:id="13135" w:name="_Toc525216673"/>
      <w:bookmarkStart w:id="13136" w:name="_Toc525217073"/>
      <w:bookmarkStart w:id="13137" w:name="_Toc525217475"/>
      <w:bookmarkStart w:id="13138" w:name="_Toc525217876"/>
      <w:bookmarkStart w:id="13139" w:name="_Toc525218278"/>
      <w:bookmarkStart w:id="13140" w:name="_Toc525218680"/>
      <w:bookmarkStart w:id="13141" w:name="_Toc525219081"/>
      <w:bookmarkStart w:id="13142" w:name="_Toc525219479"/>
      <w:bookmarkStart w:id="13143" w:name="_Toc525219873"/>
      <w:bookmarkStart w:id="13144" w:name="_Toc525220266"/>
      <w:bookmarkStart w:id="13145" w:name="_Toc525220660"/>
      <w:bookmarkStart w:id="13146" w:name="_Toc525221054"/>
      <w:bookmarkStart w:id="13147" w:name="_Toc525221455"/>
      <w:bookmarkStart w:id="13148" w:name="_Toc525221855"/>
      <w:bookmarkStart w:id="13149" w:name="_Toc525222255"/>
      <w:bookmarkStart w:id="13150" w:name="_Toc525222654"/>
      <w:bookmarkStart w:id="13151" w:name="_Toc525223052"/>
      <w:bookmarkStart w:id="13152" w:name="_Toc525223450"/>
      <w:bookmarkStart w:id="13153" w:name="_Toc525223849"/>
      <w:bookmarkStart w:id="13154" w:name="_Toc525224247"/>
      <w:bookmarkStart w:id="13155" w:name="_Toc525224645"/>
      <w:bookmarkStart w:id="13156" w:name="_Toc525225043"/>
      <w:bookmarkStart w:id="13157" w:name="_Toc525225441"/>
      <w:bookmarkStart w:id="13158" w:name="_Toc525282674"/>
      <w:bookmarkStart w:id="13159" w:name="_Toc523748856"/>
      <w:bookmarkStart w:id="13160" w:name="_Toc524936068"/>
      <w:bookmarkStart w:id="13161" w:name="_Toc525026742"/>
      <w:bookmarkStart w:id="13162" w:name="_Toc525028815"/>
      <w:bookmarkStart w:id="13163" w:name="_Toc525048459"/>
      <w:bookmarkStart w:id="13164" w:name="_Toc525116843"/>
      <w:bookmarkStart w:id="13165" w:name="_Toc525117266"/>
      <w:bookmarkStart w:id="13166" w:name="_Toc525117668"/>
      <w:bookmarkStart w:id="13167" w:name="_Toc525118069"/>
      <w:bookmarkStart w:id="13168" w:name="_Toc525204539"/>
      <w:bookmarkStart w:id="13169" w:name="_Toc525207613"/>
      <w:bookmarkStart w:id="13170" w:name="_Toc525208644"/>
      <w:bookmarkStart w:id="13171" w:name="_Toc525209043"/>
      <w:bookmarkStart w:id="13172" w:name="_Toc525209442"/>
      <w:bookmarkStart w:id="13173" w:name="_Toc525209843"/>
      <w:bookmarkStart w:id="13174" w:name="_Toc525210244"/>
      <w:bookmarkStart w:id="13175" w:name="_Toc525210646"/>
      <w:bookmarkStart w:id="13176" w:name="_Toc525211047"/>
      <w:bookmarkStart w:id="13177" w:name="_Toc525211449"/>
      <w:bookmarkStart w:id="13178" w:name="_Toc525211848"/>
      <w:bookmarkStart w:id="13179" w:name="_Toc525212246"/>
      <w:bookmarkStart w:id="13180" w:name="_Toc525212645"/>
      <w:bookmarkStart w:id="13181" w:name="_Toc525213046"/>
      <w:bookmarkStart w:id="13182" w:name="_Toc525213447"/>
      <w:bookmarkStart w:id="13183" w:name="_Toc525215871"/>
      <w:bookmarkStart w:id="13184" w:name="_Toc525216273"/>
      <w:bookmarkStart w:id="13185" w:name="_Toc525216674"/>
      <w:bookmarkStart w:id="13186" w:name="_Toc525217074"/>
      <w:bookmarkStart w:id="13187" w:name="_Toc525217476"/>
      <w:bookmarkStart w:id="13188" w:name="_Toc525217877"/>
      <w:bookmarkStart w:id="13189" w:name="_Toc525218279"/>
      <w:bookmarkStart w:id="13190" w:name="_Toc525218681"/>
      <w:bookmarkStart w:id="13191" w:name="_Toc525219082"/>
      <w:bookmarkStart w:id="13192" w:name="_Toc525219480"/>
      <w:bookmarkStart w:id="13193" w:name="_Toc525219874"/>
      <w:bookmarkStart w:id="13194" w:name="_Toc525220267"/>
      <w:bookmarkStart w:id="13195" w:name="_Toc525220661"/>
      <w:bookmarkStart w:id="13196" w:name="_Toc525221055"/>
      <w:bookmarkStart w:id="13197" w:name="_Toc525221456"/>
      <w:bookmarkStart w:id="13198" w:name="_Toc525221856"/>
      <w:bookmarkStart w:id="13199" w:name="_Toc525222256"/>
      <w:bookmarkStart w:id="13200" w:name="_Toc525222655"/>
      <w:bookmarkStart w:id="13201" w:name="_Toc525223053"/>
      <w:bookmarkStart w:id="13202" w:name="_Toc525223451"/>
      <w:bookmarkStart w:id="13203" w:name="_Toc525223850"/>
      <w:bookmarkStart w:id="13204" w:name="_Toc525224248"/>
      <w:bookmarkStart w:id="13205" w:name="_Toc525224646"/>
      <w:bookmarkStart w:id="13206" w:name="_Toc525225044"/>
      <w:bookmarkStart w:id="13207" w:name="_Toc525225442"/>
      <w:bookmarkStart w:id="13208" w:name="_Toc525282675"/>
      <w:bookmarkStart w:id="13209" w:name="_Toc523748857"/>
      <w:bookmarkStart w:id="13210" w:name="_Toc524936069"/>
      <w:bookmarkStart w:id="13211" w:name="_Toc525026743"/>
      <w:bookmarkStart w:id="13212" w:name="_Toc525028816"/>
      <w:bookmarkStart w:id="13213" w:name="_Toc525048460"/>
      <w:bookmarkStart w:id="13214" w:name="_Toc525116844"/>
      <w:bookmarkStart w:id="13215" w:name="_Toc525117267"/>
      <w:bookmarkStart w:id="13216" w:name="_Toc525117669"/>
      <w:bookmarkStart w:id="13217" w:name="_Toc525118070"/>
      <w:bookmarkStart w:id="13218" w:name="_Toc525204540"/>
      <w:bookmarkStart w:id="13219" w:name="_Toc525207614"/>
      <w:bookmarkStart w:id="13220" w:name="_Toc525208645"/>
      <w:bookmarkStart w:id="13221" w:name="_Toc525209044"/>
      <w:bookmarkStart w:id="13222" w:name="_Toc525209443"/>
      <w:bookmarkStart w:id="13223" w:name="_Toc525209844"/>
      <w:bookmarkStart w:id="13224" w:name="_Toc525210245"/>
      <w:bookmarkStart w:id="13225" w:name="_Toc525210647"/>
      <w:bookmarkStart w:id="13226" w:name="_Toc525211048"/>
      <w:bookmarkStart w:id="13227" w:name="_Toc525211450"/>
      <w:bookmarkStart w:id="13228" w:name="_Toc525211849"/>
      <w:bookmarkStart w:id="13229" w:name="_Toc525212247"/>
      <w:bookmarkStart w:id="13230" w:name="_Toc525212646"/>
      <w:bookmarkStart w:id="13231" w:name="_Toc525213047"/>
      <w:bookmarkStart w:id="13232" w:name="_Toc525213448"/>
      <w:bookmarkStart w:id="13233" w:name="_Toc525215872"/>
      <w:bookmarkStart w:id="13234" w:name="_Toc525216274"/>
      <w:bookmarkStart w:id="13235" w:name="_Toc525216675"/>
      <w:bookmarkStart w:id="13236" w:name="_Toc525217075"/>
      <w:bookmarkStart w:id="13237" w:name="_Toc525217477"/>
      <w:bookmarkStart w:id="13238" w:name="_Toc525217878"/>
      <w:bookmarkStart w:id="13239" w:name="_Toc525218280"/>
      <w:bookmarkStart w:id="13240" w:name="_Toc525218682"/>
      <w:bookmarkStart w:id="13241" w:name="_Toc525219083"/>
      <w:bookmarkStart w:id="13242" w:name="_Toc525219481"/>
      <w:bookmarkStart w:id="13243" w:name="_Toc525219875"/>
      <w:bookmarkStart w:id="13244" w:name="_Toc525220268"/>
      <w:bookmarkStart w:id="13245" w:name="_Toc525220662"/>
      <w:bookmarkStart w:id="13246" w:name="_Toc525221056"/>
      <w:bookmarkStart w:id="13247" w:name="_Toc525221457"/>
      <w:bookmarkStart w:id="13248" w:name="_Toc525221857"/>
      <w:bookmarkStart w:id="13249" w:name="_Toc525222257"/>
      <w:bookmarkStart w:id="13250" w:name="_Toc525222656"/>
      <w:bookmarkStart w:id="13251" w:name="_Toc525223054"/>
      <w:bookmarkStart w:id="13252" w:name="_Toc525223452"/>
      <w:bookmarkStart w:id="13253" w:name="_Toc525223851"/>
      <w:bookmarkStart w:id="13254" w:name="_Toc525224249"/>
      <w:bookmarkStart w:id="13255" w:name="_Toc525224647"/>
      <w:bookmarkStart w:id="13256" w:name="_Toc525225045"/>
      <w:bookmarkStart w:id="13257" w:name="_Toc525225443"/>
      <w:bookmarkStart w:id="13258" w:name="_Toc525282676"/>
      <w:bookmarkStart w:id="13259" w:name="_Toc523748858"/>
      <w:bookmarkStart w:id="13260" w:name="_Toc524936070"/>
      <w:bookmarkStart w:id="13261" w:name="_Toc525026744"/>
      <w:bookmarkStart w:id="13262" w:name="_Toc525028817"/>
      <w:bookmarkStart w:id="13263" w:name="_Toc525048461"/>
      <w:bookmarkStart w:id="13264" w:name="_Toc525116845"/>
      <w:bookmarkStart w:id="13265" w:name="_Toc525117268"/>
      <w:bookmarkStart w:id="13266" w:name="_Toc525117670"/>
      <w:bookmarkStart w:id="13267" w:name="_Toc525118071"/>
      <w:bookmarkStart w:id="13268" w:name="_Toc525204541"/>
      <w:bookmarkStart w:id="13269" w:name="_Toc525207615"/>
      <w:bookmarkStart w:id="13270" w:name="_Toc525208646"/>
      <w:bookmarkStart w:id="13271" w:name="_Toc525209045"/>
      <w:bookmarkStart w:id="13272" w:name="_Toc525209444"/>
      <w:bookmarkStart w:id="13273" w:name="_Toc525209845"/>
      <w:bookmarkStart w:id="13274" w:name="_Toc525210246"/>
      <w:bookmarkStart w:id="13275" w:name="_Toc525210648"/>
      <w:bookmarkStart w:id="13276" w:name="_Toc525211049"/>
      <w:bookmarkStart w:id="13277" w:name="_Toc525211451"/>
      <w:bookmarkStart w:id="13278" w:name="_Toc525211850"/>
      <w:bookmarkStart w:id="13279" w:name="_Toc525212248"/>
      <w:bookmarkStart w:id="13280" w:name="_Toc525212647"/>
      <w:bookmarkStart w:id="13281" w:name="_Toc525213048"/>
      <w:bookmarkStart w:id="13282" w:name="_Toc525213449"/>
      <w:bookmarkStart w:id="13283" w:name="_Toc525215873"/>
      <w:bookmarkStart w:id="13284" w:name="_Toc525216275"/>
      <w:bookmarkStart w:id="13285" w:name="_Toc525216676"/>
      <w:bookmarkStart w:id="13286" w:name="_Toc525217076"/>
      <w:bookmarkStart w:id="13287" w:name="_Toc525217478"/>
      <w:bookmarkStart w:id="13288" w:name="_Toc525217879"/>
      <w:bookmarkStart w:id="13289" w:name="_Toc525218281"/>
      <w:bookmarkStart w:id="13290" w:name="_Toc525218683"/>
      <w:bookmarkStart w:id="13291" w:name="_Toc525219084"/>
      <w:bookmarkStart w:id="13292" w:name="_Toc525219482"/>
      <w:bookmarkStart w:id="13293" w:name="_Toc525219876"/>
      <w:bookmarkStart w:id="13294" w:name="_Toc525220269"/>
      <w:bookmarkStart w:id="13295" w:name="_Toc525220663"/>
      <w:bookmarkStart w:id="13296" w:name="_Toc525221057"/>
      <w:bookmarkStart w:id="13297" w:name="_Toc525221458"/>
      <w:bookmarkStart w:id="13298" w:name="_Toc525221858"/>
      <w:bookmarkStart w:id="13299" w:name="_Toc525222258"/>
      <w:bookmarkStart w:id="13300" w:name="_Toc525222657"/>
      <w:bookmarkStart w:id="13301" w:name="_Toc525223055"/>
      <w:bookmarkStart w:id="13302" w:name="_Toc525223453"/>
      <w:bookmarkStart w:id="13303" w:name="_Toc525223852"/>
      <w:bookmarkStart w:id="13304" w:name="_Toc525224250"/>
      <w:bookmarkStart w:id="13305" w:name="_Toc525224648"/>
      <w:bookmarkStart w:id="13306" w:name="_Toc525225046"/>
      <w:bookmarkStart w:id="13307" w:name="_Toc525225444"/>
      <w:bookmarkStart w:id="13308" w:name="_Toc525282677"/>
      <w:bookmarkStart w:id="13309" w:name="_Toc523748859"/>
      <w:bookmarkStart w:id="13310" w:name="_Toc524936071"/>
      <w:bookmarkStart w:id="13311" w:name="_Toc525026745"/>
      <w:bookmarkStart w:id="13312" w:name="_Toc525028818"/>
      <w:bookmarkStart w:id="13313" w:name="_Toc525048462"/>
      <w:bookmarkStart w:id="13314" w:name="_Toc525116846"/>
      <w:bookmarkStart w:id="13315" w:name="_Toc525117269"/>
      <w:bookmarkStart w:id="13316" w:name="_Toc525117671"/>
      <w:bookmarkStart w:id="13317" w:name="_Toc525118072"/>
      <w:bookmarkStart w:id="13318" w:name="_Toc525204542"/>
      <w:bookmarkStart w:id="13319" w:name="_Toc525207616"/>
      <w:bookmarkStart w:id="13320" w:name="_Toc525208647"/>
      <w:bookmarkStart w:id="13321" w:name="_Toc525209046"/>
      <w:bookmarkStart w:id="13322" w:name="_Toc525209445"/>
      <w:bookmarkStart w:id="13323" w:name="_Toc525209846"/>
      <w:bookmarkStart w:id="13324" w:name="_Toc525210247"/>
      <w:bookmarkStart w:id="13325" w:name="_Toc525210649"/>
      <w:bookmarkStart w:id="13326" w:name="_Toc525211050"/>
      <w:bookmarkStart w:id="13327" w:name="_Toc525211452"/>
      <w:bookmarkStart w:id="13328" w:name="_Toc525211851"/>
      <w:bookmarkStart w:id="13329" w:name="_Toc525212249"/>
      <w:bookmarkStart w:id="13330" w:name="_Toc525212648"/>
      <w:bookmarkStart w:id="13331" w:name="_Toc525213049"/>
      <w:bookmarkStart w:id="13332" w:name="_Toc525213450"/>
      <w:bookmarkStart w:id="13333" w:name="_Toc525215874"/>
      <w:bookmarkStart w:id="13334" w:name="_Toc525216276"/>
      <w:bookmarkStart w:id="13335" w:name="_Toc525216677"/>
      <w:bookmarkStart w:id="13336" w:name="_Toc525217077"/>
      <w:bookmarkStart w:id="13337" w:name="_Toc525217479"/>
      <w:bookmarkStart w:id="13338" w:name="_Toc525217880"/>
      <w:bookmarkStart w:id="13339" w:name="_Toc525218282"/>
      <w:bookmarkStart w:id="13340" w:name="_Toc525218684"/>
      <w:bookmarkStart w:id="13341" w:name="_Toc525219085"/>
      <w:bookmarkStart w:id="13342" w:name="_Toc525219483"/>
      <w:bookmarkStart w:id="13343" w:name="_Toc525219877"/>
      <w:bookmarkStart w:id="13344" w:name="_Toc525220270"/>
      <w:bookmarkStart w:id="13345" w:name="_Toc525220664"/>
      <w:bookmarkStart w:id="13346" w:name="_Toc525221058"/>
      <w:bookmarkStart w:id="13347" w:name="_Toc525221459"/>
      <w:bookmarkStart w:id="13348" w:name="_Toc525221859"/>
      <w:bookmarkStart w:id="13349" w:name="_Toc525222259"/>
      <w:bookmarkStart w:id="13350" w:name="_Toc525222658"/>
      <w:bookmarkStart w:id="13351" w:name="_Toc525223056"/>
      <w:bookmarkStart w:id="13352" w:name="_Toc525223454"/>
      <w:bookmarkStart w:id="13353" w:name="_Toc525223853"/>
      <w:bookmarkStart w:id="13354" w:name="_Toc525224251"/>
      <w:bookmarkStart w:id="13355" w:name="_Toc525224649"/>
      <w:bookmarkStart w:id="13356" w:name="_Toc525225047"/>
      <w:bookmarkStart w:id="13357" w:name="_Toc525225445"/>
      <w:bookmarkStart w:id="13358" w:name="_Toc525282678"/>
      <w:bookmarkStart w:id="13359" w:name="_Toc523748860"/>
      <w:bookmarkStart w:id="13360" w:name="_Toc524936072"/>
      <w:bookmarkStart w:id="13361" w:name="_Toc525026746"/>
      <w:bookmarkStart w:id="13362" w:name="_Toc525028819"/>
      <w:bookmarkStart w:id="13363" w:name="_Toc525048463"/>
      <w:bookmarkStart w:id="13364" w:name="_Toc525116847"/>
      <w:bookmarkStart w:id="13365" w:name="_Toc525117270"/>
      <w:bookmarkStart w:id="13366" w:name="_Toc525117672"/>
      <w:bookmarkStart w:id="13367" w:name="_Toc525118073"/>
      <w:bookmarkStart w:id="13368" w:name="_Toc525204543"/>
      <w:bookmarkStart w:id="13369" w:name="_Toc525207617"/>
      <w:bookmarkStart w:id="13370" w:name="_Toc525208648"/>
      <w:bookmarkStart w:id="13371" w:name="_Toc525209047"/>
      <w:bookmarkStart w:id="13372" w:name="_Toc525209446"/>
      <w:bookmarkStart w:id="13373" w:name="_Toc525209847"/>
      <w:bookmarkStart w:id="13374" w:name="_Toc525210248"/>
      <w:bookmarkStart w:id="13375" w:name="_Toc525210650"/>
      <w:bookmarkStart w:id="13376" w:name="_Toc525211051"/>
      <w:bookmarkStart w:id="13377" w:name="_Toc525211453"/>
      <w:bookmarkStart w:id="13378" w:name="_Toc525211852"/>
      <w:bookmarkStart w:id="13379" w:name="_Toc525212250"/>
      <w:bookmarkStart w:id="13380" w:name="_Toc525212649"/>
      <w:bookmarkStart w:id="13381" w:name="_Toc525213050"/>
      <w:bookmarkStart w:id="13382" w:name="_Toc525213451"/>
      <w:bookmarkStart w:id="13383" w:name="_Toc525215875"/>
      <w:bookmarkStart w:id="13384" w:name="_Toc525216277"/>
      <w:bookmarkStart w:id="13385" w:name="_Toc525216678"/>
      <w:bookmarkStart w:id="13386" w:name="_Toc525217078"/>
      <w:bookmarkStart w:id="13387" w:name="_Toc525217480"/>
      <w:bookmarkStart w:id="13388" w:name="_Toc525217881"/>
      <w:bookmarkStart w:id="13389" w:name="_Toc525218283"/>
      <w:bookmarkStart w:id="13390" w:name="_Toc525218685"/>
      <w:bookmarkStart w:id="13391" w:name="_Toc525219086"/>
      <w:bookmarkStart w:id="13392" w:name="_Toc525219484"/>
      <w:bookmarkStart w:id="13393" w:name="_Toc525219878"/>
      <w:bookmarkStart w:id="13394" w:name="_Toc525220271"/>
      <w:bookmarkStart w:id="13395" w:name="_Toc525220665"/>
      <w:bookmarkStart w:id="13396" w:name="_Toc525221059"/>
      <w:bookmarkStart w:id="13397" w:name="_Toc525221460"/>
      <w:bookmarkStart w:id="13398" w:name="_Toc525221860"/>
      <w:bookmarkStart w:id="13399" w:name="_Toc525222260"/>
      <w:bookmarkStart w:id="13400" w:name="_Toc525222659"/>
      <w:bookmarkStart w:id="13401" w:name="_Toc525223057"/>
      <w:bookmarkStart w:id="13402" w:name="_Toc525223455"/>
      <w:bookmarkStart w:id="13403" w:name="_Toc525223854"/>
      <w:bookmarkStart w:id="13404" w:name="_Toc525224252"/>
      <w:bookmarkStart w:id="13405" w:name="_Toc525224650"/>
      <w:bookmarkStart w:id="13406" w:name="_Toc525225048"/>
      <w:bookmarkStart w:id="13407" w:name="_Toc525225446"/>
      <w:bookmarkStart w:id="13408" w:name="_Toc525282679"/>
      <w:bookmarkStart w:id="13409" w:name="_Toc523748862"/>
      <w:bookmarkStart w:id="13410" w:name="_Toc524936074"/>
      <w:bookmarkStart w:id="13411" w:name="_Toc525026748"/>
      <w:bookmarkStart w:id="13412" w:name="_Toc525028821"/>
      <w:bookmarkStart w:id="13413" w:name="_Toc525048465"/>
      <w:bookmarkStart w:id="13414" w:name="_Toc525116849"/>
      <w:bookmarkStart w:id="13415" w:name="_Toc525117272"/>
      <w:bookmarkStart w:id="13416" w:name="_Toc525117674"/>
      <w:bookmarkStart w:id="13417" w:name="_Toc525118075"/>
      <w:bookmarkStart w:id="13418" w:name="_Toc525204545"/>
      <w:bookmarkStart w:id="13419" w:name="_Toc525207619"/>
      <w:bookmarkStart w:id="13420" w:name="_Toc525208650"/>
      <w:bookmarkStart w:id="13421" w:name="_Toc525209049"/>
      <w:bookmarkStart w:id="13422" w:name="_Toc525209448"/>
      <w:bookmarkStart w:id="13423" w:name="_Toc525209849"/>
      <w:bookmarkStart w:id="13424" w:name="_Toc525210250"/>
      <w:bookmarkStart w:id="13425" w:name="_Toc525210652"/>
      <w:bookmarkStart w:id="13426" w:name="_Toc525211053"/>
      <w:bookmarkStart w:id="13427" w:name="_Toc525211455"/>
      <w:bookmarkStart w:id="13428" w:name="_Toc525211854"/>
      <w:bookmarkStart w:id="13429" w:name="_Toc525212252"/>
      <w:bookmarkStart w:id="13430" w:name="_Toc525212651"/>
      <w:bookmarkStart w:id="13431" w:name="_Toc525213052"/>
      <w:bookmarkStart w:id="13432" w:name="_Toc525213453"/>
      <w:bookmarkStart w:id="13433" w:name="_Toc525215877"/>
      <w:bookmarkStart w:id="13434" w:name="_Toc525216279"/>
      <w:bookmarkStart w:id="13435" w:name="_Toc525216680"/>
      <w:bookmarkStart w:id="13436" w:name="_Toc525217080"/>
      <w:bookmarkStart w:id="13437" w:name="_Toc525217482"/>
      <w:bookmarkStart w:id="13438" w:name="_Toc525217883"/>
      <w:bookmarkStart w:id="13439" w:name="_Toc525218285"/>
      <w:bookmarkStart w:id="13440" w:name="_Toc525218687"/>
      <w:bookmarkStart w:id="13441" w:name="_Toc525219088"/>
      <w:bookmarkStart w:id="13442" w:name="_Toc525219486"/>
      <w:bookmarkStart w:id="13443" w:name="_Toc525219880"/>
      <w:bookmarkStart w:id="13444" w:name="_Toc525220273"/>
      <w:bookmarkStart w:id="13445" w:name="_Toc525220667"/>
      <w:bookmarkStart w:id="13446" w:name="_Toc525221061"/>
      <w:bookmarkStart w:id="13447" w:name="_Toc525221462"/>
      <w:bookmarkStart w:id="13448" w:name="_Toc525221862"/>
      <w:bookmarkStart w:id="13449" w:name="_Toc525222262"/>
      <w:bookmarkStart w:id="13450" w:name="_Toc525222661"/>
      <w:bookmarkStart w:id="13451" w:name="_Toc525223059"/>
      <w:bookmarkStart w:id="13452" w:name="_Toc525223457"/>
      <w:bookmarkStart w:id="13453" w:name="_Toc525223856"/>
      <w:bookmarkStart w:id="13454" w:name="_Toc525224254"/>
      <w:bookmarkStart w:id="13455" w:name="_Toc525224652"/>
      <w:bookmarkStart w:id="13456" w:name="_Toc525225050"/>
      <w:bookmarkStart w:id="13457" w:name="_Toc525225448"/>
      <w:bookmarkStart w:id="13458" w:name="_Toc525282681"/>
      <w:bookmarkStart w:id="13459" w:name="_Toc523748863"/>
      <w:bookmarkStart w:id="13460" w:name="_Toc524936075"/>
      <w:bookmarkStart w:id="13461" w:name="_Toc525026749"/>
      <w:bookmarkStart w:id="13462" w:name="_Toc525028822"/>
      <w:bookmarkStart w:id="13463" w:name="_Toc525048466"/>
      <w:bookmarkStart w:id="13464" w:name="_Toc525116850"/>
      <w:bookmarkStart w:id="13465" w:name="_Toc525117273"/>
      <w:bookmarkStart w:id="13466" w:name="_Toc525117675"/>
      <w:bookmarkStart w:id="13467" w:name="_Toc525118076"/>
      <w:bookmarkStart w:id="13468" w:name="_Toc525204546"/>
      <w:bookmarkStart w:id="13469" w:name="_Toc525207620"/>
      <w:bookmarkStart w:id="13470" w:name="_Toc525208651"/>
      <w:bookmarkStart w:id="13471" w:name="_Toc525209050"/>
      <w:bookmarkStart w:id="13472" w:name="_Toc525209449"/>
      <w:bookmarkStart w:id="13473" w:name="_Toc525209850"/>
      <w:bookmarkStart w:id="13474" w:name="_Toc525210251"/>
      <w:bookmarkStart w:id="13475" w:name="_Toc525210653"/>
      <w:bookmarkStart w:id="13476" w:name="_Toc525211054"/>
      <w:bookmarkStart w:id="13477" w:name="_Toc525211456"/>
      <w:bookmarkStart w:id="13478" w:name="_Toc525211855"/>
      <w:bookmarkStart w:id="13479" w:name="_Toc525212253"/>
      <w:bookmarkStart w:id="13480" w:name="_Toc525212652"/>
      <w:bookmarkStart w:id="13481" w:name="_Toc525213053"/>
      <w:bookmarkStart w:id="13482" w:name="_Toc525213454"/>
      <w:bookmarkStart w:id="13483" w:name="_Toc525215878"/>
      <w:bookmarkStart w:id="13484" w:name="_Toc525216280"/>
      <w:bookmarkStart w:id="13485" w:name="_Toc525216681"/>
      <w:bookmarkStart w:id="13486" w:name="_Toc525217081"/>
      <w:bookmarkStart w:id="13487" w:name="_Toc525217483"/>
      <w:bookmarkStart w:id="13488" w:name="_Toc525217884"/>
      <w:bookmarkStart w:id="13489" w:name="_Toc525218286"/>
      <w:bookmarkStart w:id="13490" w:name="_Toc525218688"/>
      <w:bookmarkStart w:id="13491" w:name="_Toc525219089"/>
      <w:bookmarkStart w:id="13492" w:name="_Toc525219487"/>
      <w:bookmarkStart w:id="13493" w:name="_Toc525219881"/>
      <w:bookmarkStart w:id="13494" w:name="_Toc525220274"/>
      <w:bookmarkStart w:id="13495" w:name="_Toc525220668"/>
      <w:bookmarkStart w:id="13496" w:name="_Toc525221062"/>
      <w:bookmarkStart w:id="13497" w:name="_Toc525221463"/>
      <w:bookmarkStart w:id="13498" w:name="_Toc525221863"/>
      <w:bookmarkStart w:id="13499" w:name="_Toc525222263"/>
      <w:bookmarkStart w:id="13500" w:name="_Toc525222662"/>
      <w:bookmarkStart w:id="13501" w:name="_Toc525223060"/>
      <w:bookmarkStart w:id="13502" w:name="_Toc525223458"/>
      <w:bookmarkStart w:id="13503" w:name="_Toc525223857"/>
      <w:bookmarkStart w:id="13504" w:name="_Toc525224255"/>
      <w:bookmarkStart w:id="13505" w:name="_Toc525224653"/>
      <w:bookmarkStart w:id="13506" w:name="_Toc525225051"/>
      <w:bookmarkStart w:id="13507" w:name="_Toc525225449"/>
      <w:bookmarkStart w:id="13508" w:name="_Toc525282682"/>
      <w:bookmarkStart w:id="13509" w:name="_Toc523748864"/>
      <w:bookmarkStart w:id="13510" w:name="_Toc524936076"/>
      <w:bookmarkStart w:id="13511" w:name="_Toc525026750"/>
      <w:bookmarkStart w:id="13512" w:name="_Toc525028823"/>
      <w:bookmarkStart w:id="13513" w:name="_Toc525048467"/>
      <w:bookmarkStart w:id="13514" w:name="_Toc525116851"/>
      <w:bookmarkStart w:id="13515" w:name="_Toc525117274"/>
      <w:bookmarkStart w:id="13516" w:name="_Toc525117676"/>
      <w:bookmarkStart w:id="13517" w:name="_Toc525118077"/>
      <w:bookmarkStart w:id="13518" w:name="_Toc525204547"/>
      <w:bookmarkStart w:id="13519" w:name="_Toc525207621"/>
      <w:bookmarkStart w:id="13520" w:name="_Toc525208652"/>
      <w:bookmarkStart w:id="13521" w:name="_Toc525209051"/>
      <w:bookmarkStart w:id="13522" w:name="_Toc525209450"/>
      <w:bookmarkStart w:id="13523" w:name="_Toc525209851"/>
      <w:bookmarkStart w:id="13524" w:name="_Toc525210252"/>
      <w:bookmarkStart w:id="13525" w:name="_Toc525210654"/>
      <w:bookmarkStart w:id="13526" w:name="_Toc525211055"/>
      <w:bookmarkStart w:id="13527" w:name="_Toc525211457"/>
      <w:bookmarkStart w:id="13528" w:name="_Toc525211856"/>
      <w:bookmarkStart w:id="13529" w:name="_Toc525212254"/>
      <w:bookmarkStart w:id="13530" w:name="_Toc525212653"/>
      <w:bookmarkStart w:id="13531" w:name="_Toc525213054"/>
      <w:bookmarkStart w:id="13532" w:name="_Toc525213455"/>
      <w:bookmarkStart w:id="13533" w:name="_Toc525215879"/>
      <w:bookmarkStart w:id="13534" w:name="_Toc525216281"/>
      <w:bookmarkStart w:id="13535" w:name="_Toc525216682"/>
      <w:bookmarkStart w:id="13536" w:name="_Toc525217082"/>
      <w:bookmarkStart w:id="13537" w:name="_Toc525217484"/>
      <w:bookmarkStart w:id="13538" w:name="_Toc525217885"/>
      <w:bookmarkStart w:id="13539" w:name="_Toc525218287"/>
      <w:bookmarkStart w:id="13540" w:name="_Toc525218689"/>
      <w:bookmarkStart w:id="13541" w:name="_Toc525219090"/>
      <w:bookmarkStart w:id="13542" w:name="_Toc525219488"/>
      <w:bookmarkStart w:id="13543" w:name="_Toc525219882"/>
      <w:bookmarkStart w:id="13544" w:name="_Toc525220275"/>
      <w:bookmarkStart w:id="13545" w:name="_Toc525220669"/>
      <w:bookmarkStart w:id="13546" w:name="_Toc525221063"/>
      <w:bookmarkStart w:id="13547" w:name="_Toc525221464"/>
      <w:bookmarkStart w:id="13548" w:name="_Toc525221864"/>
      <w:bookmarkStart w:id="13549" w:name="_Toc525222264"/>
      <w:bookmarkStart w:id="13550" w:name="_Toc525222663"/>
      <w:bookmarkStart w:id="13551" w:name="_Toc525223061"/>
      <w:bookmarkStart w:id="13552" w:name="_Toc525223459"/>
      <w:bookmarkStart w:id="13553" w:name="_Toc525223858"/>
      <w:bookmarkStart w:id="13554" w:name="_Toc525224256"/>
      <w:bookmarkStart w:id="13555" w:name="_Toc525224654"/>
      <w:bookmarkStart w:id="13556" w:name="_Toc525225052"/>
      <w:bookmarkStart w:id="13557" w:name="_Toc525225450"/>
      <w:bookmarkStart w:id="13558" w:name="_Toc525282683"/>
      <w:bookmarkStart w:id="13559" w:name="_Toc523748865"/>
      <w:bookmarkStart w:id="13560" w:name="_Toc524936077"/>
      <w:bookmarkStart w:id="13561" w:name="_Toc525026751"/>
      <w:bookmarkStart w:id="13562" w:name="_Toc525028824"/>
      <w:bookmarkStart w:id="13563" w:name="_Toc525048468"/>
      <w:bookmarkStart w:id="13564" w:name="_Toc525116852"/>
      <w:bookmarkStart w:id="13565" w:name="_Toc525117275"/>
      <w:bookmarkStart w:id="13566" w:name="_Toc525117677"/>
      <w:bookmarkStart w:id="13567" w:name="_Toc525118078"/>
      <w:bookmarkStart w:id="13568" w:name="_Toc525204548"/>
      <w:bookmarkStart w:id="13569" w:name="_Toc525207622"/>
      <w:bookmarkStart w:id="13570" w:name="_Toc525208653"/>
      <w:bookmarkStart w:id="13571" w:name="_Toc525209052"/>
      <w:bookmarkStart w:id="13572" w:name="_Toc525209451"/>
      <w:bookmarkStart w:id="13573" w:name="_Toc525209852"/>
      <w:bookmarkStart w:id="13574" w:name="_Toc525210253"/>
      <w:bookmarkStart w:id="13575" w:name="_Toc525210655"/>
      <w:bookmarkStart w:id="13576" w:name="_Toc525211056"/>
      <w:bookmarkStart w:id="13577" w:name="_Toc525211458"/>
      <w:bookmarkStart w:id="13578" w:name="_Toc525211857"/>
      <w:bookmarkStart w:id="13579" w:name="_Toc525212255"/>
      <w:bookmarkStart w:id="13580" w:name="_Toc525212654"/>
      <w:bookmarkStart w:id="13581" w:name="_Toc525213055"/>
      <w:bookmarkStart w:id="13582" w:name="_Toc525213456"/>
      <w:bookmarkStart w:id="13583" w:name="_Toc525215880"/>
      <w:bookmarkStart w:id="13584" w:name="_Toc525216282"/>
      <w:bookmarkStart w:id="13585" w:name="_Toc525216683"/>
      <w:bookmarkStart w:id="13586" w:name="_Toc525217083"/>
      <w:bookmarkStart w:id="13587" w:name="_Toc525217485"/>
      <w:bookmarkStart w:id="13588" w:name="_Toc525217886"/>
      <w:bookmarkStart w:id="13589" w:name="_Toc525218288"/>
      <w:bookmarkStart w:id="13590" w:name="_Toc525218690"/>
      <w:bookmarkStart w:id="13591" w:name="_Toc525219091"/>
      <w:bookmarkStart w:id="13592" w:name="_Toc525219489"/>
      <w:bookmarkStart w:id="13593" w:name="_Toc525219883"/>
      <w:bookmarkStart w:id="13594" w:name="_Toc525220276"/>
      <w:bookmarkStart w:id="13595" w:name="_Toc525220670"/>
      <w:bookmarkStart w:id="13596" w:name="_Toc525221064"/>
      <w:bookmarkStart w:id="13597" w:name="_Toc525221465"/>
      <w:bookmarkStart w:id="13598" w:name="_Toc525221865"/>
      <w:bookmarkStart w:id="13599" w:name="_Toc525222265"/>
      <w:bookmarkStart w:id="13600" w:name="_Toc525222664"/>
      <w:bookmarkStart w:id="13601" w:name="_Toc525223062"/>
      <w:bookmarkStart w:id="13602" w:name="_Toc525223460"/>
      <w:bookmarkStart w:id="13603" w:name="_Toc525223859"/>
      <w:bookmarkStart w:id="13604" w:name="_Toc525224257"/>
      <w:bookmarkStart w:id="13605" w:name="_Toc525224655"/>
      <w:bookmarkStart w:id="13606" w:name="_Toc525225053"/>
      <w:bookmarkStart w:id="13607" w:name="_Toc525225451"/>
      <w:bookmarkStart w:id="13608" w:name="_Toc525282684"/>
      <w:bookmarkStart w:id="13609" w:name="_Toc523748866"/>
      <w:bookmarkStart w:id="13610" w:name="_Toc524936078"/>
      <w:bookmarkStart w:id="13611" w:name="_Toc525026752"/>
      <w:bookmarkStart w:id="13612" w:name="_Toc525028825"/>
      <w:bookmarkStart w:id="13613" w:name="_Toc525048469"/>
      <w:bookmarkStart w:id="13614" w:name="_Toc525116853"/>
      <w:bookmarkStart w:id="13615" w:name="_Toc525117276"/>
      <w:bookmarkStart w:id="13616" w:name="_Toc525117678"/>
      <w:bookmarkStart w:id="13617" w:name="_Toc525118079"/>
      <w:bookmarkStart w:id="13618" w:name="_Toc525204549"/>
      <w:bookmarkStart w:id="13619" w:name="_Toc525207623"/>
      <w:bookmarkStart w:id="13620" w:name="_Toc525208654"/>
      <w:bookmarkStart w:id="13621" w:name="_Toc525209053"/>
      <w:bookmarkStart w:id="13622" w:name="_Toc525209452"/>
      <w:bookmarkStart w:id="13623" w:name="_Toc525209853"/>
      <w:bookmarkStart w:id="13624" w:name="_Toc525210254"/>
      <w:bookmarkStart w:id="13625" w:name="_Toc525210656"/>
      <w:bookmarkStart w:id="13626" w:name="_Toc525211057"/>
      <w:bookmarkStart w:id="13627" w:name="_Toc525211459"/>
      <w:bookmarkStart w:id="13628" w:name="_Toc525211858"/>
      <w:bookmarkStart w:id="13629" w:name="_Toc525212256"/>
      <w:bookmarkStart w:id="13630" w:name="_Toc525212655"/>
      <w:bookmarkStart w:id="13631" w:name="_Toc525213056"/>
      <w:bookmarkStart w:id="13632" w:name="_Toc525213457"/>
      <w:bookmarkStart w:id="13633" w:name="_Toc525215881"/>
      <w:bookmarkStart w:id="13634" w:name="_Toc525216283"/>
      <w:bookmarkStart w:id="13635" w:name="_Toc525216684"/>
      <w:bookmarkStart w:id="13636" w:name="_Toc525217084"/>
      <w:bookmarkStart w:id="13637" w:name="_Toc525217486"/>
      <w:bookmarkStart w:id="13638" w:name="_Toc525217887"/>
      <w:bookmarkStart w:id="13639" w:name="_Toc525218289"/>
      <w:bookmarkStart w:id="13640" w:name="_Toc525218691"/>
      <w:bookmarkStart w:id="13641" w:name="_Toc525219092"/>
      <w:bookmarkStart w:id="13642" w:name="_Toc525219490"/>
      <w:bookmarkStart w:id="13643" w:name="_Toc525219884"/>
      <w:bookmarkStart w:id="13644" w:name="_Toc525220277"/>
      <w:bookmarkStart w:id="13645" w:name="_Toc525220671"/>
      <w:bookmarkStart w:id="13646" w:name="_Toc525221065"/>
      <w:bookmarkStart w:id="13647" w:name="_Toc525221466"/>
      <w:bookmarkStart w:id="13648" w:name="_Toc525221866"/>
      <w:bookmarkStart w:id="13649" w:name="_Toc525222266"/>
      <w:bookmarkStart w:id="13650" w:name="_Toc525222665"/>
      <w:bookmarkStart w:id="13651" w:name="_Toc525223063"/>
      <w:bookmarkStart w:id="13652" w:name="_Toc525223461"/>
      <w:bookmarkStart w:id="13653" w:name="_Toc525223860"/>
      <w:bookmarkStart w:id="13654" w:name="_Toc525224258"/>
      <w:bookmarkStart w:id="13655" w:name="_Toc525224656"/>
      <w:bookmarkStart w:id="13656" w:name="_Toc525225054"/>
      <w:bookmarkStart w:id="13657" w:name="_Toc525225452"/>
      <w:bookmarkStart w:id="13658" w:name="_Toc525282685"/>
      <w:bookmarkStart w:id="13659" w:name="_Toc523748867"/>
      <w:bookmarkStart w:id="13660" w:name="_Toc524936079"/>
      <w:bookmarkStart w:id="13661" w:name="_Toc525026753"/>
      <w:bookmarkStart w:id="13662" w:name="_Toc525028826"/>
      <w:bookmarkStart w:id="13663" w:name="_Toc525048470"/>
      <w:bookmarkStart w:id="13664" w:name="_Toc525116854"/>
      <w:bookmarkStart w:id="13665" w:name="_Toc525117277"/>
      <w:bookmarkStart w:id="13666" w:name="_Toc525117679"/>
      <w:bookmarkStart w:id="13667" w:name="_Toc525118080"/>
      <w:bookmarkStart w:id="13668" w:name="_Toc525204550"/>
      <w:bookmarkStart w:id="13669" w:name="_Toc525207624"/>
      <w:bookmarkStart w:id="13670" w:name="_Toc525208655"/>
      <w:bookmarkStart w:id="13671" w:name="_Toc525209054"/>
      <w:bookmarkStart w:id="13672" w:name="_Toc525209453"/>
      <w:bookmarkStart w:id="13673" w:name="_Toc525209854"/>
      <w:bookmarkStart w:id="13674" w:name="_Toc525210255"/>
      <w:bookmarkStart w:id="13675" w:name="_Toc525210657"/>
      <w:bookmarkStart w:id="13676" w:name="_Toc525211058"/>
      <w:bookmarkStart w:id="13677" w:name="_Toc525211460"/>
      <w:bookmarkStart w:id="13678" w:name="_Toc525211859"/>
      <w:bookmarkStart w:id="13679" w:name="_Toc525212257"/>
      <w:bookmarkStart w:id="13680" w:name="_Toc525212656"/>
      <w:bookmarkStart w:id="13681" w:name="_Toc525213057"/>
      <w:bookmarkStart w:id="13682" w:name="_Toc525213458"/>
      <w:bookmarkStart w:id="13683" w:name="_Toc525215882"/>
      <w:bookmarkStart w:id="13684" w:name="_Toc525216284"/>
      <w:bookmarkStart w:id="13685" w:name="_Toc525216685"/>
      <w:bookmarkStart w:id="13686" w:name="_Toc525217085"/>
      <w:bookmarkStart w:id="13687" w:name="_Toc525217487"/>
      <w:bookmarkStart w:id="13688" w:name="_Toc525217888"/>
      <w:bookmarkStart w:id="13689" w:name="_Toc525218290"/>
      <w:bookmarkStart w:id="13690" w:name="_Toc525218692"/>
      <w:bookmarkStart w:id="13691" w:name="_Toc525219093"/>
      <w:bookmarkStart w:id="13692" w:name="_Toc525219491"/>
      <w:bookmarkStart w:id="13693" w:name="_Toc525219885"/>
      <w:bookmarkStart w:id="13694" w:name="_Toc525220278"/>
      <w:bookmarkStart w:id="13695" w:name="_Toc525220672"/>
      <w:bookmarkStart w:id="13696" w:name="_Toc525221066"/>
      <w:bookmarkStart w:id="13697" w:name="_Toc525221467"/>
      <w:bookmarkStart w:id="13698" w:name="_Toc525221867"/>
      <w:bookmarkStart w:id="13699" w:name="_Toc525222267"/>
      <w:bookmarkStart w:id="13700" w:name="_Toc525222666"/>
      <w:bookmarkStart w:id="13701" w:name="_Toc525223064"/>
      <w:bookmarkStart w:id="13702" w:name="_Toc525223462"/>
      <w:bookmarkStart w:id="13703" w:name="_Toc525223861"/>
      <w:bookmarkStart w:id="13704" w:name="_Toc525224259"/>
      <w:bookmarkStart w:id="13705" w:name="_Toc525224657"/>
      <w:bookmarkStart w:id="13706" w:name="_Toc525225055"/>
      <w:bookmarkStart w:id="13707" w:name="_Toc525225453"/>
      <w:bookmarkStart w:id="13708" w:name="_Toc525282686"/>
      <w:bookmarkStart w:id="13709" w:name="_Toc523748868"/>
      <w:bookmarkStart w:id="13710" w:name="_Toc524936080"/>
      <w:bookmarkStart w:id="13711" w:name="_Toc525026754"/>
      <w:bookmarkStart w:id="13712" w:name="_Toc525028827"/>
      <w:bookmarkStart w:id="13713" w:name="_Toc525048471"/>
      <w:bookmarkStart w:id="13714" w:name="_Toc525116855"/>
      <w:bookmarkStart w:id="13715" w:name="_Toc525117278"/>
      <w:bookmarkStart w:id="13716" w:name="_Toc525117680"/>
      <w:bookmarkStart w:id="13717" w:name="_Toc525118081"/>
      <w:bookmarkStart w:id="13718" w:name="_Toc525204551"/>
      <w:bookmarkStart w:id="13719" w:name="_Toc525207625"/>
      <w:bookmarkStart w:id="13720" w:name="_Toc525208656"/>
      <w:bookmarkStart w:id="13721" w:name="_Toc525209055"/>
      <w:bookmarkStart w:id="13722" w:name="_Toc525209454"/>
      <w:bookmarkStart w:id="13723" w:name="_Toc525209855"/>
      <w:bookmarkStart w:id="13724" w:name="_Toc525210256"/>
      <w:bookmarkStart w:id="13725" w:name="_Toc525210658"/>
      <w:bookmarkStart w:id="13726" w:name="_Toc525211059"/>
      <w:bookmarkStart w:id="13727" w:name="_Toc525211461"/>
      <w:bookmarkStart w:id="13728" w:name="_Toc525211860"/>
      <w:bookmarkStart w:id="13729" w:name="_Toc525212258"/>
      <w:bookmarkStart w:id="13730" w:name="_Toc525212657"/>
      <w:bookmarkStart w:id="13731" w:name="_Toc525213058"/>
      <w:bookmarkStart w:id="13732" w:name="_Toc525213459"/>
      <w:bookmarkStart w:id="13733" w:name="_Toc525215883"/>
      <w:bookmarkStart w:id="13734" w:name="_Toc525216285"/>
      <w:bookmarkStart w:id="13735" w:name="_Toc525216686"/>
      <w:bookmarkStart w:id="13736" w:name="_Toc525217086"/>
      <w:bookmarkStart w:id="13737" w:name="_Toc525217488"/>
      <w:bookmarkStart w:id="13738" w:name="_Toc525217889"/>
      <w:bookmarkStart w:id="13739" w:name="_Toc525218291"/>
      <w:bookmarkStart w:id="13740" w:name="_Toc525218693"/>
      <w:bookmarkStart w:id="13741" w:name="_Toc525219094"/>
      <w:bookmarkStart w:id="13742" w:name="_Toc525219492"/>
      <w:bookmarkStart w:id="13743" w:name="_Toc525219886"/>
      <w:bookmarkStart w:id="13744" w:name="_Toc525220279"/>
      <w:bookmarkStart w:id="13745" w:name="_Toc525220673"/>
      <w:bookmarkStart w:id="13746" w:name="_Toc525221067"/>
      <w:bookmarkStart w:id="13747" w:name="_Toc525221468"/>
      <w:bookmarkStart w:id="13748" w:name="_Toc525221868"/>
      <w:bookmarkStart w:id="13749" w:name="_Toc525222268"/>
      <w:bookmarkStart w:id="13750" w:name="_Toc525222667"/>
      <w:bookmarkStart w:id="13751" w:name="_Toc525223065"/>
      <w:bookmarkStart w:id="13752" w:name="_Toc525223463"/>
      <w:bookmarkStart w:id="13753" w:name="_Toc525223862"/>
      <w:bookmarkStart w:id="13754" w:name="_Toc525224260"/>
      <w:bookmarkStart w:id="13755" w:name="_Toc525224658"/>
      <w:bookmarkStart w:id="13756" w:name="_Toc525225056"/>
      <w:bookmarkStart w:id="13757" w:name="_Toc525225454"/>
      <w:bookmarkStart w:id="13758" w:name="_Toc525282687"/>
      <w:bookmarkStart w:id="13759" w:name="_Toc523748869"/>
      <w:bookmarkStart w:id="13760" w:name="_Toc524936081"/>
      <w:bookmarkStart w:id="13761" w:name="_Toc525026755"/>
      <w:bookmarkStart w:id="13762" w:name="_Toc525028828"/>
      <w:bookmarkStart w:id="13763" w:name="_Toc525048472"/>
      <w:bookmarkStart w:id="13764" w:name="_Toc525116856"/>
      <w:bookmarkStart w:id="13765" w:name="_Toc525117279"/>
      <w:bookmarkStart w:id="13766" w:name="_Toc525117681"/>
      <w:bookmarkStart w:id="13767" w:name="_Toc525118082"/>
      <w:bookmarkStart w:id="13768" w:name="_Toc525204552"/>
      <w:bookmarkStart w:id="13769" w:name="_Toc525207626"/>
      <w:bookmarkStart w:id="13770" w:name="_Toc525208657"/>
      <w:bookmarkStart w:id="13771" w:name="_Toc525209056"/>
      <w:bookmarkStart w:id="13772" w:name="_Toc525209455"/>
      <w:bookmarkStart w:id="13773" w:name="_Toc525209856"/>
      <w:bookmarkStart w:id="13774" w:name="_Toc525210257"/>
      <w:bookmarkStart w:id="13775" w:name="_Toc525210659"/>
      <w:bookmarkStart w:id="13776" w:name="_Toc525211060"/>
      <w:bookmarkStart w:id="13777" w:name="_Toc525211462"/>
      <w:bookmarkStart w:id="13778" w:name="_Toc525211861"/>
      <w:bookmarkStart w:id="13779" w:name="_Toc525212259"/>
      <w:bookmarkStart w:id="13780" w:name="_Toc525212658"/>
      <w:bookmarkStart w:id="13781" w:name="_Toc525213059"/>
      <w:bookmarkStart w:id="13782" w:name="_Toc525213460"/>
      <w:bookmarkStart w:id="13783" w:name="_Toc525215884"/>
      <w:bookmarkStart w:id="13784" w:name="_Toc525216286"/>
      <w:bookmarkStart w:id="13785" w:name="_Toc525216687"/>
      <w:bookmarkStart w:id="13786" w:name="_Toc525217087"/>
      <w:bookmarkStart w:id="13787" w:name="_Toc525217489"/>
      <w:bookmarkStart w:id="13788" w:name="_Toc525217890"/>
      <w:bookmarkStart w:id="13789" w:name="_Toc525218292"/>
      <w:bookmarkStart w:id="13790" w:name="_Toc525218694"/>
      <w:bookmarkStart w:id="13791" w:name="_Toc525219095"/>
      <w:bookmarkStart w:id="13792" w:name="_Toc525219493"/>
      <w:bookmarkStart w:id="13793" w:name="_Toc525219887"/>
      <w:bookmarkStart w:id="13794" w:name="_Toc525220280"/>
      <w:bookmarkStart w:id="13795" w:name="_Toc525220674"/>
      <w:bookmarkStart w:id="13796" w:name="_Toc525221068"/>
      <w:bookmarkStart w:id="13797" w:name="_Toc525221469"/>
      <w:bookmarkStart w:id="13798" w:name="_Toc525221869"/>
      <w:bookmarkStart w:id="13799" w:name="_Toc525222269"/>
      <w:bookmarkStart w:id="13800" w:name="_Toc525222668"/>
      <w:bookmarkStart w:id="13801" w:name="_Toc525223066"/>
      <w:bookmarkStart w:id="13802" w:name="_Toc525223464"/>
      <w:bookmarkStart w:id="13803" w:name="_Toc525223863"/>
      <w:bookmarkStart w:id="13804" w:name="_Toc525224261"/>
      <w:bookmarkStart w:id="13805" w:name="_Toc525224659"/>
      <w:bookmarkStart w:id="13806" w:name="_Toc525225057"/>
      <w:bookmarkStart w:id="13807" w:name="_Toc525225455"/>
      <w:bookmarkStart w:id="13808" w:name="_Toc525282688"/>
      <w:bookmarkStart w:id="13809" w:name="_Toc523748870"/>
      <w:bookmarkStart w:id="13810" w:name="_Toc524936082"/>
      <w:bookmarkStart w:id="13811" w:name="_Toc525026756"/>
      <w:bookmarkStart w:id="13812" w:name="_Toc525028829"/>
      <w:bookmarkStart w:id="13813" w:name="_Toc525048473"/>
      <w:bookmarkStart w:id="13814" w:name="_Toc525116857"/>
      <w:bookmarkStart w:id="13815" w:name="_Toc525117280"/>
      <w:bookmarkStart w:id="13816" w:name="_Toc525117682"/>
      <w:bookmarkStart w:id="13817" w:name="_Toc525118083"/>
      <w:bookmarkStart w:id="13818" w:name="_Toc525204553"/>
      <w:bookmarkStart w:id="13819" w:name="_Toc525207627"/>
      <w:bookmarkStart w:id="13820" w:name="_Toc525208658"/>
      <w:bookmarkStart w:id="13821" w:name="_Toc525209057"/>
      <w:bookmarkStart w:id="13822" w:name="_Toc525209456"/>
      <w:bookmarkStart w:id="13823" w:name="_Toc525209857"/>
      <w:bookmarkStart w:id="13824" w:name="_Toc525210258"/>
      <w:bookmarkStart w:id="13825" w:name="_Toc525210660"/>
      <w:bookmarkStart w:id="13826" w:name="_Toc525211061"/>
      <w:bookmarkStart w:id="13827" w:name="_Toc525211463"/>
      <w:bookmarkStart w:id="13828" w:name="_Toc525211862"/>
      <w:bookmarkStart w:id="13829" w:name="_Toc525212260"/>
      <w:bookmarkStart w:id="13830" w:name="_Toc525212659"/>
      <w:bookmarkStart w:id="13831" w:name="_Toc525213060"/>
      <w:bookmarkStart w:id="13832" w:name="_Toc525213461"/>
      <w:bookmarkStart w:id="13833" w:name="_Toc525215885"/>
      <w:bookmarkStart w:id="13834" w:name="_Toc525216287"/>
      <w:bookmarkStart w:id="13835" w:name="_Toc525216688"/>
      <w:bookmarkStart w:id="13836" w:name="_Toc525217088"/>
      <w:bookmarkStart w:id="13837" w:name="_Toc525217490"/>
      <w:bookmarkStart w:id="13838" w:name="_Toc525217891"/>
      <w:bookmarkStart w:id="13839" w:name="_Toc525218293"/>
      <w:bookmarkStart w:id="13840" w:name="_Toc525218695"/>
      <w:bookmarkStart w:id="13841" w:name="_Toc525219096"/>
      <w:bookmarkStart w:id="13842" w:name="_Toc525219494"/>
      <w:bookmarkStart w:id="13843" w:name="_Toc525219888"/>
      <w:bookmarkStart w:id="13844" w:name="_Toc525220281"/>
      <w:bookmarkStart w:id="13845" w:name="_Toc525220675"/>
      <w:bookmarkStart w:id="13846" w:name="_Toc525221069"/>
      <w:bookmarkStart w:id="13847" w:name="_Toc525221470"/>
      <w:bookmarkStart w:id="13848" w:name="_Toc525221870"/>
      <w:bookmarkStart w:id="13849" w:name="_Toc525222270"/>
      <w:bookmarkStart w:id="13850" w:name="_Toc525222669"/>
      <w:bookmarkStart w:id="13851" w:name="_Toc525223067"/>
      <w:bookmarkStart w:id="13852" w:name="_Toc525223465"/>
      <w:bookmarkStart w:id="13853" w:name="_Toc525223864"/>
      <w:bookmarkStart w:id="13854" w:name="_Toc525224262"/>
      <w:bookmarkStart w:id="13855" w:name="_Toc525224660"/>
      <w:bookmarkStart w:id="13856" w:name="_Toc525225058"/>
      <w:bookmarkStart w:id="13857" w:name="_Toc525225456"/>
      <w:bookmarkStart w:id="13858" w:name="_Toc525282689"/>
      <w:bookmarkStart w:id="13859" w:name="_Toc523748871"/>
      <w:bookmarkStart w:id="13860" w:name="_Toc524936083"/>
      <w:bookmarkStart w:id="13861" w:name="_Toc525026757"/>
      <w:bookmarkStart w:id="13862" w:name="_Toc525028830"/>
      <w:bookmarkStart w:id="13863" w:name="_Toc525048474"/>
      <w:bookmarkStart w:id="13864" w:name="_Toc525116858"/>
      <w:bookmarkStart w:id="13865" w:name="_Toc525117281"/>
      <w:bookmarkStart w:id="13866" w:name="_Toc525117683"/>
      <w:bookmarkStart w:id="13867" w:name="_Toc525118084"/>
      <w:bookmarkStart w:id="13868" w:name="_Toc525204554"/>
      <w:bookmarkStart w:id="13869" w:name="_Toc525207628"/>
      <w:bookmarkStart w:id="13870" w:name="_Toc525208659"/>
      <w:bookmarkStart w:id="13871" w:name="_Toc525209058"/>
      <w:bookmarkStart w:id="13872" w:name="_Toc525209457"/>
      <w:bookmarkStart w:id="13873" w:name="_Toc525209858"/>
      <w:bookmarkStart w:id="13874" w:name="_Toc525210259"/>
      <w:bookmarkStart w:id="13875" w:name="_Toc525210661"/>
      <w:bookmarkStart w:id="13876" w:name="_Toc525211062"/>
      <w:bookmarkStart w:id="13877" w:name="_Toc525211464"/>
      <w:bookmarkStart w:id="13878" w:name="_Toc525211863"/>
      <w:bookmarkStart w:id="13879" w:name="_Toc525212261"/>
      <w:bookmarkStart w:id="13880" w:name="_Toc525212660"/>
      <w:bookmarkStart w:id="13881" w:name="_Toc525213061"/>
      <w:bookmarkStart w:id="13882" w:name="_Toc525213462"/>
      <w:bookmarkStart w:id="13883" w:name="_Toc525215886"/>
      <w:bookmarkStart w:id="13884" w:name="_Toc525216288"/>
      <w:bookmarkStart w:id="13885" w:name="_Toc525216689"/>
      <w:bookmarkStart w:id="13886" w:name="_Toc525217089"/>
      <w:bookmarkStart w:id="13887" w:name="_Toc525217491"/>
      <w:bookmarkStart w:id="13888" w:name="_Toc525217892"/>
      <w:bookmarkStart w:id="13889" w:name="_Toc525218294"/>
      <w:bookmarkStart w:id="13890" w:name="_Toc525218696"/>
      <w:bookmarkStart w:id="13891" w:name="_Toc525219097"/>
      <w:bookmarkStart w:id="13892" w:name="_Toc525219495"/>
      <w:bookmarkStart w:id="13893" w:name="_Toc525219889"/>
      <w:bookmarkStart w:id="13894" w:name="_Toc525220282"/>
      <w:bookmarkStart w:id="13895" w:name="_Toc525220676"/>
      <w:bookmarkStart w:id="13896" w:name="_Toc525221070"/>
      <w:bookmarkStart w:id="13897" w:name="_Toc525221471"/>
      <w:bookmarkStart w:id="13898" w:name="_Toc525221871"/>
      <w:bookmarkStart w:id="13899" w:name="_Toc525222271"/>
      <w:bookmarkStart w:id="13900" w:name="_Toc525222670"/>
      <w:bookmarkStart w:id="13901" w:name="_Toc525223068"/>
      <w:bookmarkStart w:id="13902" w:name="_Toc525223466"/>
      <w:bookmarkStart w:id="13903" w:name="_Toc525223865"/>
      <w:bookmarkStart w:id="13904" w:name="_Toc525224263"/>
      <w:bookmarkStart w:id="13905" w:name="_Toc525224661"/>
      <w:bookmarkStart w:id="13906" w:name="_Toc525225059"/>
      <w:bookmarkStart w:id="13907" w:name="_Toc525225457"/>
      <w:bookmarkStart w:id="13908" w:name="_Toc525282690"/>
      <w:bookmarkStart w:id="13909" w:name="_Toc523748872"/>
      <w:bookmarkStart w:id="13910" w:name="_Toc524936084"/>
      <w:bookmarkStart w:id="13911" w:name="_Toc525026758"/>
      <w:bookmarkStart w:id="13912" w:name="_Toc525028831"/>
      <w:bookmarkStart w:id="13913" w:name="_Toc525048475"/>
      <w:bookmarkStart w:id="13914" w:name="_Toc525116859"/>
      <w:bookmarkStart w:id="13915" w:name="_Toc525117282"/>
      <w:bookmarkStart w:id="13916" w:name="_Toc525117684"/>
      <w:bookmarkStart w:id="13917" w:name="_Toc525118085"/>
      <w:bookmarkStart w:id="13918" w:name="_Toc525204555"/>
      <w:bookmarkStart w:id="13919" w:name="_Toc525207629"/>
      <w:bookmarkStart w:id="13920" w:name="_Toc525208660"/>
      <w:bookmarkStart w:id="13921" w:name="_Toc525209059"/>
      <w:bookmarkStart w:id="13922" w:name="_Toc525209458"/>
      <w:bookmarkStart w:id="13923" w:name="_Toc525209859"/>
      <w:bookmarkStart w:id="13924" w:name="_Toc525210260"/>
      <w:bookmarkStart w:id="13925" w:name="_Toc525210662"/>
      <w:bookmarkStart w:id="13926" w:name="_Toc525211063"/>
      <w:bookmarkStart w:id="13927" w:name="_Toc525211465"/>
      <w:bookmarkStart w:id="13928" w:name="_Toc525211864"/>
      <w:bookmarkStart w:id="13929" w:name="_Toc525212262"/>
      <w:bookmarkStart w:id="13930" w:name="_Toc525212661"/>
      <w:bookmarkStart w:id="13931" w:name="_Toc525213062"/>
      <w:bookmarkStart w:id="13932" w:name="_Toc525213463"/>
      <w:bookmarkStart w:id="13933" w:name="_Toc525215887"/>
      <w:bookmarkStart w:id="13934" w:name="_Toc525216289"/>
      <w:bookmarkStart w:id="13935" w:name="_Toc525216690"/>
      <w:bookmarkStart w:id="13936" w:name="_Toc525217090"/>
      <w:bookmarkStart w:id="13937" w:name="_Toc525217492"/>
      <w:bookmarkStart w:id="13938" w:name="_Toc525217893"/>
      <w:bookmarkStart w:id="13939" w:name="_Toc525218295"/>
      <w:bookmarkStart w:id="13940" w:name="_Toc525218697"/>
      <w:bookmarkStart w:id="13941" w:name="_Toc525219098"/>
      <w:bookmarkStart w:id="13942" w:name="_Toc525219496"/>
      <w:bookmarkStart w:id="13943" w:name="_Toc525219890"/>
      <w:bookmarkStart w:id="13944" w:name="_Toc525220283"/>
      <w:bookmarkStart w:id="13945" w:name="_Toc525220677"/>
      <w:bookmarkStart w:id="13946" w:name="_Toc525221071"/>
      <w:bookmarkStart w:id="13947" w:name="_Toc525221472"/>
      <w:bookmarkStart w:id="13948" w:name="_Toc525221872"/>
      <w:bookmarkStart w:id="13949" w:name="_Toc525222272"/>
      <w:bookmarkStart w:id="13950" w:name="_Toc525222671"/>
      <w:bookmarkStart w:id="13951" w:name="_Toc525223069"/>
      <w:bookmarkStart w:id="13952" w:name="_Toc525223467"/>
      <w:bookmarkStart w:id="13953" w:name="_Toc525223866"/>
      <w:bookmarkStart w:id="13954" w:name="_Toc525224264"/>
      <w:bookmarkStart w:id="13955" w:name="_Toc525224662"/>
      <w:bookmarkStart w:id="13956" w:name="_Toc525225060"/>
      <w:bookmarkStart w:id="13957" w:name="_Toc525225458"/>
      <w:bookmarkStart w:id="13958" w:name="_Toc525282691"/>
      <w:bookmarkStart w:id="13959" w:name="_Toc523748873"/>
      <w:bookmarkStart w:id="13960" w:name="_Toc524936085"/>
      <w:bookmarkStart w:id="13961" w:name="_Toc525026759"/>
      <w:bookmarkStart w:id="13962" w:name="_Toc525028832"/>
      <w:bookmarkStart w:id="13963" w:name="_Toc525048476"/>
      <w:bookmarkStart w:id="13964" w:name="_Toc525116860"/>
      <w:bookmarkStart w:id="13965" w:name="_Toc525117283"/>
      <w:bookmarkStart w:id="13966" w:name="_Toc525117685"/>
      <w:bookmarkStart w:id="13967" w:name="_Toc525118086"/>
      <w:bookmarkStart w:id="13968" w:name="_Toc525204556"/>
      <w:bookmarkStart w:id="13969" w:name="_Toc525207630"/>
      <w:bookmarkStart w:id="13970" w:name="_Toc525208661"/>
      <w:bookmarkStart w:id="13971" w:name="_Toc525209060"/>
      <w:bookmarkStart w:id="13972" w:name="_Toc525209459"/>
      <w:bookmarkStart w:id="13973" w:name="_Toc525209860"/>
      <w:bookmarkStart w:id="13974" w:name="_Toc525210261"/>
      <w:bookmarkStart w:id="13975" w:name="_Toc525210663"/>
      <w:bookmarkStart w:id="13976" w:name="_Toc525211064"/>
      <w:bookmarkStart w:id="13977" w:name="_Toc525211466"/>
      <w:bookmarkStart w:id="13978" w:name="_Toc525211865"/>
      <w:bookmarkStart w:id="13979" w:name="_Toc525212263"/>
      <w:bookmarkStart w:id="13980" w:name="_Toc525212662"/>
      <w:bookmarkStart w:id="13981" w:name="_Toc525213063"/>
      <w:bookmarkStart w:id="13982" w:name="_Toc525213464"/>
      <w:bookmarkStart w:id="13983" w:name="_Toc525215888"/>
      <w:bookmarkStart w:id="13984" w:name="_Toc525216290"/>
      <w:bookmarkStart w:id="13985" w:name="_Toc525216691"/>
      <w:bookmarkStart w:id="13986" w:name="_Toc525217091"/>
      <w:bookmarkStart w:id="13987" w:name="_Toc525217493"/>
      <w:bookmarkStart w:id="13988" w:name="_Toc525217894"/>
      <w:bookmarkStart w:id="13989" w:name="_Toc525218296"/>
      <w:bookmarkStart w:id="13990" w:name="_Toc525218698"/>
      <w:bookmarkStart w:id="13991" w:name="_Toc525219099"/>
      <w:bookmarkStart w:id="13992" w:name="_Toc525219497"/>
      <w:bookmarkStart w:id="13993" w:name="_Toc525219891"/>
      <w:bookmarkStart w:id="13994" w:name="_Toc525220284"/>
      <w:bookmarkStart w:id="13995" w:name="_Toc525220678"/>
      <w:bookmarkStart w:id="13996" w:name="_Toc525221072"/>
      <w:bookmarkStart w:id="13997" w:name="_Toc525221473"/>
      <w:bookmarkStart w:id="13998" w:name="_Toc525221873"/>
      <w:bookmarkStart w:id="13999" w:name="_Toc525222273"/>
      <w:bookmarkStart w:id="14000" w:name="_Toc525222672"/>
      <w:bookmarkStart w:id="14001" w:name="_Toc525223070"/>
      <w:bookmarkStart w:id="14002" w:name="_Toc525223468"/>
      <w:bookmarkStart w:id="14003" w:name="_Toc525223867"/>
      <w:bookmarkStart w:id="14004" w:name="_Toc525224265"/>
      <w:bookmarkStart w:id="14005" w:name="_Toc525224663"/>
      <w:bookmarkStart w:id="14006" w:name="_Toc525225061"/>
      <w:bookmarkStart w:id="14007" w:name="_Toc525225459"/>
      <w:bookmarkStart w:id="14008" w:name="_Toc525282692"/>
      <w:bookmarkStart w:id="14009" w:name="_Toc523748874"/>
      <w:bookmarkStart w:id="14010" w:name="_Toc524936086"/>
      <w:bookmarkStart w:id="14011" w:name="_Toc525026760"/>
      <w:bookmarkStart w:id="14012" w:name="_Toc525028833"/>
      <w:bookmarkStart w:id="14013" w:name="_Toc525048477"/>
      <w:bookmarkStart w:id="14014" w:name="_Toc525116861"/>
      <w:bookmarkStart w:id="14015" w:name="_Toc525117284"/>
      <w:bookmarkStart w:id="14016" w:name="_Toc525117686"/>
      <w:bookmarkStart w:id="14017" w:name="_Toc525118087"/>
      <w:bookmarkStart w:id="14018" w:name="_Toc525204557"/>
      <w:bookmarkStart w:id="14019" w:name="_Toc525207631"/>
      <w:bookmarkStart w:id="14020" w:name="_Toc525208662"/>
      <w:bookmarkStart w:id="14021" w:name="_Toc525209061"/>
      <w:bookmarkStart w:id="14022" w:name="_Toc525209460"/>
      <w:bookmarkStart w:id="14023" w:name="_Toc525209861"/>
      <w:bookmarkStart w:id="14024" w:name="_Toc525210262"/>
      <w:bookmarkStart w:id="14025" w:name="_Toc525210664"/>
      <w:bookmarkStart w:id="14026" w:name="_Toc525211065"/>
      <w:bookmarkStart w:id="14027" w:name="_Toc525211467"/>
      <w:bookmarkStart w:id="14028" w:name="_Toc525211866"/>
      <w:bookmarkStart w:id="14029" w:name="_Toc525212264"/>
      <w:bookmarkStart w:id="14030" w:name="_Toc525212663"/>
      <w:bookmarkStart w:id="14031" w:name="_Toc525213064"/>
      <w:bookmarkStart w:id="14032" w:name="_Toc525213465"/>
      <w:bookmarkStart w:id="14033" w:name="_Toc525215889"/>
      <w:bookmarkStart w:id="14034" w:name="_Toc525216291"/>
      <w:bookmarkStart w:id="14035" w:name="_Toc525216692"/>
      <w:bookmarkStart w:id="14036" w:name="_Toc525217092"/>
      <w:bookmarkStart w:id="14037" w:name="_Toc525217494"/>
      <w:bookmarkStart w:id="14038" w:name="_Toc525217895"/>
      <w:bookmarkStart w:id="14039" w:name="_Toc525218297"/>
      <w:bookmarkStart w:id="14040" w:name="_Toc525218699"/>
      <w:bookmarkStart w:id="14041" w:name="_Toc525219100"/>
      <w:bookmarkStart w:id="14042" w:name="_Toc525219498"/>
      <w:bookmarkStart w:id="14043" w:name="_Toc525219892"/>
      <w:bookmarkStart w:id="14044" w:name="_Toc525220285"/>
      <w:bookmarkStart w:id="14045" w:name="_Toc525220679"/>
      <w:bookmarkStart w:id="14046" w:name="_Toc525221073"/>
      <w:bookmarkStart w:id="14047" w:name="_Toc525221474"/>
      <w:bookmarkStart w:id="14048" w:name="_Toc525221874"/>
      <w:bookmarkStart w:id="14049" w:name="_Toc525222274"/>
      <w:bookmarkStart w:id="14050" w:name="_Toc525222673"/>
      <w:bookmarkStart w:id="14051" w:name="_Toc525223071"/>
      <w:bookmarkStart w:id="14052" w:name="_Toc525223469"/>
      <w:bookmarkStart w:id="14053" w:name="_Toc525223868"/>
      <w:bookmarkStart w:id="14054" w:name="_Toc525224266"/>
      <w:bookmarkStart w:id="14055" w:name="_Toc525224664"/>
      <w:bookmarkStart w:id="14056" w:name="_Toc525225062"/>
      <w:bookmarkStart w:id="14057" w:name="_Toc525225460"/>
      <w:bookmarkStart w:id="14058" w:name="_Toc525282693"/>
      <w:bookmarkStart w:id="14059" w:name="_Toc523748875"/>
      <w:bookmarkStart w:id="14060" w:name="_Toc524936087"/>
      <w:bookmarkStart w:id="14061" w:name="_Toc525026761"/>
      <w:bookmarkStart w:id="14062" w:name="_Toc525028834"/>
      <w:bookmarkStart w:id="14063" w:name="_Toc525048478"/>
      <w:bookmarkStart w:id="14064" w:name="_Toc525116862"/>
      <w:bookmarkStart w:id="14065" w:name="_Toc525117285"/>
      <w:bookmarkStart w:id="14066" w:name="_Toc525117687"/>
      <w:bookmarkStart w:id="14067" w:name="_Toc525118088"/>
      <w:bookmarkStart w:id="14068" w:name="_Toc525204558"/>
      <w:bookmarkStart w:id="14069" w:name="_Toc525207632"/>
      <w:bookmarkStart w:id="14070" w:name="_Toc525208663"/>
      <w:bookmarkStart w:id="14071" w:name="_Toc525209062"/>
      <w:bookmarkStart w:id="14072" w:name="_Toc525209461"/>
      <w:bookmarkStart w:id="14073" w:name="_Toc525209862"/>
      <w:bookmarkStart w:id="14074" w:name="_Toc525210263"/>
      <w:bookmarkStart w:id="14075" w:name="_Toc525210665"/>
      <w:bookmarkStart w:id="14076" w:name="_Toc525211066"/>
      <w:bookmarkStart w:id="14077" w:name="_Toc525211468"/>
      <w:bookmarkStart w:id="14078" w:name="_Toc525211867"/>
      <w:bookmarkStart w:id="14079" w:name="_Toc525212265"/>
      <w:bookmarkStart w:id="14080" w:name="_Toc525212664"/>
      <w:bookmarkStart w:id="14081" w:name="_Toc525213065"/>
      <w:bookmarkStart w:id="14082" w:name="_Toc525213466"/>
      <w:bookmarkStart w:id="14083" w:name="_Toc525215890"/>
      <w:bookmarkStart w:id="14084" w:name="_Toc525216292"/>
      <w:bookmarkStart w:id="14085" w:name="_Toc525216693"/>
      <w:bookmarkStart w:id="14086" w:name="_Toc525217093"/>
      <w:bookmarkStart w:id="14087" w:name="_Toc525217495"/>
      <w:bookmarkStart w:id="14088" w:name="_Toc525217896"/>
      <w:bookmarkStart w:id="14089" w:name="_Toc525218298"/>
      <w:bookmarkStart w:id="14090" w:name="_Toc525218700"/>
      <w:bookmarkStart w:id="14091" w:name="_Toc525219101"/>
      <w:bookmarkStart w:id="14092" w:name="_Toc525219499"/>
      <w:bookmarkStart w:id="14093" w:name="_Toc525219893"/>
      <w:bookmarkStart w:id="14094" w:name="_Toc525220286"/>
      <w:bookmarkStart w:id="14095" w:name="_Toc525220680"/>
      <w:bookmarkStart w:id="14096" w:name="_Toc525221074"/>
      <w:bookmarkStart w:id="14097" w:name="_Toc525221475"/>
      <w:bookmarkStart w:id="14098" w:name="_Toc525221875"/>
      <w:bookmarkStart w:id="14099" w:name="_Toc525222275"/>
      <w:bookmarkStart w:id="14100" w:name="_Toc525222674"/>
      <w:bookmarkStart w:id="14101" w:name="_Toc525223072"/>
      <w:bookmarkStart w:id="14102" w:name="_Toc525223470"/>
      <w:bookmarkStart w:id="14103" w:name="_Toc525223869"/>
      <w:bookmarkStart w:id="14104" w:name="_Toc525224267"/>
      <w:bookmarkStart w:id="14105" w:name="_Toc525224665"/>
      <w:bookmarkStart w:id="14106" w:name="_Toc525225063"/>
      <w:bookmarkStart w:id="14107" w:name="_Toc525225461"/>
      <w:bookmarkStart w:id="14108" w:name="_Toc525282694"/>
      <w:bookmarkStart w:id="14109" w:name="_Toc523748876"/>
      <w:bookmarkStart w:id="14110" w:name="_Toc524936088"/>
      <w:bookmarkStart w:id="14111" w:name="_Toc525026762"/>
      <w:bookmarkStart w:id="14112" w:name="_Toc525028835"/>
      <w:bookmarkStart w:id="14113" w:name="_Toc525048479"/>
      <w:bookmarkStart w:id="14114" w:name="_Toc525116863"/>
      <w:bookmarkStart w:id="14115" w:name="_Toc525117286"/>
      <w:bookmarkStart w:id="14116" w:name="_Toc525117688"/>
      <w:bookmarkStart w:id="14117" w:name="_Toc525118089"/>
      <w:bookmarkStart w:id="14118" w:name="_Toc525204559"/>
      <w:bookmarkStart w:id="14119" w:name="_Toc525207633"/>
      <w:bookmarkStart w:id="14120" w:name="_Toc525208664"/>
      <w:bookmarkStart w:id="14121" w:name="_Toc525209063"/>
      <w:bookmarkStart w:id="14122" w:name="_Toc525209462"/>
      <w:bookmarkStart w:id="14123" w:name="_Toc525209863"/>
      <w:bookmarkStart w:id="14124" w:name="_Toc525210264"/>
      <w:bookmarkStart w:id="14125" w:name="_Toc525210666"/>
      <w:bookmarkStart w:id="14126" w:name="_Toc525211067"/>
      <w:bookmarkStart w:id="14127" w:name="_Toc525211469"/>
      <w:bookmarkStart w:id="14128" w:name="_Toc525211868"/>
      <w:bookmarkStart w:id="14129" w:name="_Toc525212266"/>
      <w:bookmarkStart w:id="14130" w:name="_Toc525212665"/>
      <w:bookmarkStart w:id="14131" w:name="_Toc525213066"/>
      <w:bookmarkStart w:id="14132" w:name="_Toc525213467"/>
      <w:bookmarkStart w:id="14133" w:name="_Toc525215891"/>
      <w:bookmarkStart w:id="14134" w:name="_Toc525216293"/>
      <w:bookmarkStart w:id="14135" w:name="_Toc525216694"/>
      <w:bookmarkStart w:id="14136" w:name="_Toc525217094"/>
      <w:bookmarkStart w:id="14137" w:name="_Toc525217496"/>
      <w:bookmarkStart w:id="14138" w:name="_Toc525217897"/>
      <w:bookmarkStart w:id="14139" w:name="_Toc525218299"/>
      <w:bookmarkStart w:id="14140" w:name="_Toc525218701"/>
      <w:bookmarkStart w:id="14141" w:name="_Toc525219102"/>
      <w:bookmarkStart w:id="14142" w:name="_Toc525219500"/>
      <w:bookmarkStart w:id="14143" w:name="_Toc525219894"/>
      <w:bookmarkStart w:id="14144" w:name="_Toc525220287"/>
      <w:bookmarkStart w:id="14145" w:name="_Toc525220681"/>
      <w:bookmarkStart w:id="14146" w:name="_Toc525221075"/>
      <w:bookmarkStart w:id="14147" w:name="_Toc525221476"/>
      <w:bookmarkStart w:id="14148" w:name="_Toc525221876"/>
      <w:bookmarkStart w:id="14149" w:name="_Toc525222276"/>
      <w:bookmarkStart w:id="14150" w:name="_Toc525222675"/>
      <w:bookmarkStart w:id="14151" w:name="_Toc525223073"/>
      <w:bookmarkStart w:id="14152" w:name="_Toc525223471"/>
      <w:bookmarkStart w:id="14153" w:name="_Toc525223870"/>
      <w:bookmarkStart w:id="14154" w:name="_Toc525224268"/>
      <w:bookmarkStart w:id="14155" w:name="_Toc525224666"/>
      <w:bookmarkStart w:id="14156" w:name="_Toc525225064"/>
      <w:bookmarkStart w:id="14157" w:name="_Toc525225462"/>
      <w:bookmarkStart w:id="14158" w:name="_Toc525282695"/>
      <w:bookmarkStart w:id="14159" w:name="_Toc523748877"/>
      <w:bookmarkStart w:id="14160" w:name="_Toc524936089"/>
      <w:bookmarkStart w:id="14161" w:name="_Toc525026763"/>
      <w:bookmarkStart w:id="14162" w:name="_Toc525028836"/>
      <w:bookmarkStart w:id="14163" w:name="_Toc525048480"/>
      <w:bookmarkStart w:id="14164" w:name="_Toc525116864"/>
      <w:bookmarkStart w:id="14165" w:name="_Toc525117287"/>
      <w:bookmarkStart w:id="14166" w:name="_Toc525117689"/>
      <w:bookmarkStart w:id="14167" w:name="_Toc525118090"/>
      <w:bookmarkStart w:id="14168" w:name="_Toc525204560"/>
      <w:bookmarkStart w:id="14169" w:name="_Toc525207634"/>
      <w:bookmarkStart w:id="14170" w:name="_Toc525208665"/>
      <w:bookmarkStart w:id="14171" w:name="_Toc525209064"/>
      <w:bookmarkStart w:id="14172" w:name="_Toc525209463"/>
      <w:bookmarkStart w:id="14173" w:name="_Toc525209864"/>
      <w:bookmarkStart w:id="14174" w:name="_Toc525210265"/>
      <w:bookmarkStart w:id="14175" w:name="_Toc525210667"/>
      <w:bookmarkStart w:id="14176" w:name="_Toc525211068"/>
      <w:bookmarkStart w:id="14177" w:name="_Toc525211470"/>
      <w:bookmarkStart w:id="14178" w:name="_Toc525211869"/>
      <w:bookmarkStart w:id="14179" w:name="_Toc525212267"/>
      <w:bookmarkStart w:id="14180" w:name="_Toc525212666"/>
      <w:bookmarkStart w:id="14181" w:name="_Toc525213067"/>
      <w:bookmarkStart w:id="14182" w:name="_Toc525213468"/>
      <w:bookmarkStart w:id="14183" w:name="_Toc525215892"/>
      <w:bookmarkStart w:id="14184" w:name="_Toc525216294"/>
      <w:bookmarkStart w:id="14185" w:name="_Toc525216695"/>
      <w:bookmarkStart w:id="14186" w:name="_Toc525217095"/>
      <w:bookmarkStart w:id="14187" w:name="_Toc525217497"/>
      <w:bookmarkStart w:id="14188" w:name="_Toc525217898"/>
      <w:bookmarkStart w:id="14189" w:name="_Toc525218300"/>
      <w:bookmarkStart w:id="14190" w:name="_Toc525218702"/>
      <w:bookmarkStart w:id="14191" w:name="_Toc525219103"/>
      <w:bookmarkStart w:id="14192" w:name="_Toc525219501"/>
      <w:bookmarkStart w:id="14193" w:name="_Toc525219895"/>
      <w:bookmarkStart w:id="14194" w:name="_Toc525220288"/>
      <w:bookmarkStart w:id="14195" w:name="_Toc525220682"/>
      <w:bookmarkStart w:id="14196" w:name="_Toc525221076"/>
      <w:bookmarkStart w:id="14197" w:name="_Toc525221477"/>
      <w:bookmarkStart w:id="14198" w:name="_Toc525221877"/>
      <w:bookmarkStart w:id="14199" w:name="_Toc525222277"/>
      <w:bookmarkStart w:id="14200" w:name="_Toc525222676"/>
      <w:bookmarkStart w:id="14201" w:name="_Toc525223074"/>
      <w:bookmarkStart w:id="14202" w:name="_Toc525223472"/>
      <w:bookmarkStart w:id="14203" w:name="_Toc525223871"/>
      <w:bookmarkStart w:id="14204" w:name="_Toc525224269"/>
      <w:bookmarkStart w:id="14205" w:name="_Toc525224667"/>
      <w:bookmarkStart w:id="14206" w:name="_Toc525225065"/>
      <w:bookmarkStart w:id="14207" w:name="_Toc525225463"/>
      <w:bookmarkStart w:id="14208" w:name="_Toc525282696"/>
      <w:bookmarkStart w:id="14209" w:name="_Toc523748878"/>
      <w:bookmarkStart w:id="14210" w:name="_Toc524936090"/>
      <w:bookmarkStart w:id="14211" w:name="_Toc525026764"/>
      <w:bookmarkStart w:id="14212" w:name="_Toc525028837"/>
      <w:bookmarkStart w:id="14213" w:name="_Toc525048481"/>
      <w:bookmarkStart w:id="14214" w:name="_Toc525116865"/>
      <w:bookmarkStart w:id="14215" w:name="_Toc525117288"/>
      <w:bookmarkStart w:id="14216" w:name="_Toc525117690"/>
      <w:bookmarkStart w:id="14217" w:name="_Toc525118091"/>
      <w:bookmarkStart w:id="14218" w:name="_Toc525204561"/>
      <w:bookmarkStart w:id="14219" w:name="_Toc525207635"/>
      <w:bookmarkStart w:id="14220" w:name="_Toc525208666"/>
      <w:bookmarkStart w:id="14221" w:name="_Toc525209065"/>
      <w:bookmarkStart w:id="14222" w:name="_Toc525209464"/>
      <w:bookmarkStart w:id="14223" w:name="_Toc525209865"/>
      <w:bookmarkStart w:id="14224" w:name="_Toc525210266"/>
      <w:bookmarkStart w:id="14225" w:name="_Toc525210668"/>
      <w:bookmarkStart w:id="14226" w:name="_Toc525211069"/>
      <w:bookmarkStart w:id="14227" w:name="_Toc525211471"/>
      <w:bookmarkStart w:id="14228" w:name="_Toc525211870"/>
      <w:bookmarkStart w:id="14229" w:name="_Toc525212268"/>
      <w:bookmarkStart w:id="14230" w:name="_Toc525212667"/>
      <w:bookmarkStart w:id="14231" w:name="_Toc525213068"/>
      <w:bookmarkStart w:id="14232" w:name="_Toc525213469"/>
      <w:bookmarkStart w:id="14233" w:name="_Toc525215893"/>
      <w:bookmarkStart w:id="14234" w:name="_Toc525216295"/>
      <w:bookmarkStart w:id="14235" w:name="_Toc525216696"/>
      <w:bookmarkStart w:id="14236" w:name="_Toc525217096"/>
      <w:bookmarkStart w:id="14237" w:name="_Toc525217498"/>
      <w:bookmarkStart w:id="14238" w:name="_Toc525217899"/>
      <w:bookmarkStart w:id="14239" w:name="_Toc525218301"/>
      <w:bookmarkStart w:id="14240" w:name="_Toc525218703"/>
      <w:bookmarkStart w:id="14241" w:name="_Toc525219104"/>
      <w:bookmarkStart w:id="14242" w:name="_Toc525219502"/>
      <w:bookmarkStart w:id="14243" w:name="_Toc525219896"/>
      <w:bookmarkStart w:id="14244" w:name="_Toc525220289"/>
      <w:bookmarkStart w:id="14245" w:name="_Toc525220683"/>
      <w:bookmarkStart w:id="14246" w:name="_Toc525221077"/>
      <w:bookmarkStart w:id="14247" w:name="_Toc525221478"/>
      <w:bookmarkStart w:id="14248" w:name="_Toc525221878"/>
      <w:bookmarkStart w:id="14249" w:name="_Toc525222278"/>
      <w:bookmarkStart w:id="14250" w:name="_Toc525222677"/>
      <w:bookmarkStart w:id="14251" w:name="_Toc525223075"/>
      <w:bookmarkStart w:id="14252" w:name="_Toc525223473"/>
      <w:bookmarkStart w:id="14253" w:name="_Toc525223872"/>
      <w:bookmarkStart w:id="14254" w:name="_Toc525224270"/>
      <w:bookmarkStart w:id="14255" w:name="_Toc525224668"/>
      <w:bookmarkStart w:id="14256" w:name="_Toc525225066"/>
      <w:bookmarkStart w:id="14257" w:name="_Toc525225464"/>
      <w:bookmarkStart w:id="14258" w:name="_Toc525282697"/>
      <w:bookmarkStart w:id="14259" w:name="_Toc523748879"/>
      <w:bookmarkStart w:id="14260" w:name="_Toc524936091"/>
      <w:bookmarkStart w:id="14261" w:name="_Toc525026765"/>
      <w:bookmarkStart w:id="14262" w:name="_Toc525028838"/>
      <w:bookmarkStart w:id="14263" w:name="_Toc525048482"/>
      <w:bookmarkStart w:id="14264" w:name="_Toc525116866"/>
      <w:bookmarkStart w:id="14265" w:name="_Toc525117289"/>
      <w:bookmarkStart w:id="14266" w:name="_Toc525117691"/>
      <w:bookmarkStart w:id="14267" w:name="_Toc525118092"/>
      <w:bookmarkStart w:id="14268" w:name="_Toc525204562"/>
      <w:bookmarkStart w:id="14269" w:name="_Toc525207636"/>
      <w:bookmarkStart w:id="14270" w:name="_Toc525208667"/>
      <w:bookmarkStart w:id="14271" w:name="_Toc525209066"/>
      <w:bookmarkStart w:id="14272" w:name="_Toc525209465"/>
      <w:bookmarkStart w:id="14273" w:name="_Toc525209866"/>
      <w:bookmarkStart w:id="14274" w:name="_Toc525210267"/>
      <w:bookmarkStart w:id="14275" w:name="_Toc525210669"/>
      <w:bookmarkStart w:id="14276" w:name="_Toc525211070"/>
      <w:bookmarkStart w:id="14277" w:name="_Toc525211472"/>
      <w:bookmarkStart w:id="14278" w:name="_Toc525211871"/>
      <w:bookmarkStart w:id="14279" w:name="_Toc525212269"/>
      <w:bookmarkStart w:id="14280" w:name="_Toc525212668"/>
      <w:bookmarkStart w:id="14281" w:name="_Toc525213069"/>
      <w:bookmarkStart w:id="14282" w:name="_Toc525213470"/>
      <w:bookmarkStart w:id="14283" w:name="_Toc525215894"/>
      <w:bookmarkStart w:id="14284" w:name="_Toc525216296"/>
      <w:bookmarkStart w:id="14285" w:name="_Toc525216697"/>
      <w:bookmarkStart w:id="14286" w:name="_Toc525217097"/>
      <w:bookmarkStart w:id="14287" w:name="_Toc525217499"/>
      <w:bookmarkStart w:id="14288" w:name="_Toc525217900"/>
      <w:bookmarkStart w:id="14289" w:name="_Toc525218302"/>
      <w:bookmarkStart w:id="14290" w:name="_Toc525218704"/>
      <w:bookmarkStart w:id="14291" w:name="_Toc525219105"/>
      <w:bookmarkStart w:id="14292" w:name="_Toc525219503"/>
      <w:bookmarkStart w:id="14293" w:name="_Toc525219897"/>
      <w:bookmarkStart w:id="14294" w:name="_Toc525220290"/>
      <w:bookmarkStart w:id="14295" w:name="_Toc525220684"/>
      <w:bookmarkStart w:id="14296" w:name="_Toc525221078"/>
      <w:bookmarkStart w:id="14297" w:name="_Toc525221479"/>
      <w:bookmarkStart w:id="14298" w:name="_Toc525221879"/>
      <w:bookmarkStart w:id="14299" w:name="_Toc525222279"/>
      <w:bookmarkStart w:id="14300" w:name="_Toc525222678"/>
      <w:bookmarkStart w:id="14301" w:name="_Toc525223076"/>
      <w:bookmarkStart w:id="14302" w:name="_Toc525223474"/>
      <w:bookmarkStart w:id="14303" w:name="_Toc525223873"/>
      <w:bookmarkStart w:id="14304" w:name="_Toc525224271"/>
      <w:bookmarkStart w:id="14305" w:name="_Toc525224669"/>
      <w:bookmarkStart w:id="14306" w:name="_Toc525225067"/>
      <w:bookmarkStart w:id="14307" w:name="_Toc525225465"/>
      <w:bookmarkStart w:id="14308" w:name="_Toc525282698"/>
      <w:bookmarkStart w:id="14309" w:name="_Toc523748880"/>
      <w:bookmarkStart w:id="14310" w:name="_Toc524936092"/>
      <w:bookmarkStart w:id="14311" w:name="_Toc525026766"/>
      <w:bookmarkStart w:id="14312" w:name="_Toc525028839"/>
      <w:bookmarkStart w:id="14313" w:name="_Toc525048483"/>
      <w:bookmarkStart w:id="14314" w:name="_Toc525116867"/>
      <w:bookmarkStart w:id="14315" w:name="_Toc525117290"/>
      <w:bookmarkStart w:id="14316" w:name="_Toc525117692"/>
      <w:bookmarkStart w:id="14317" w:name="_Toc525118093"/>
      <w:bookmarkStart w:id="14318" w:name="_Toc525204563"/>
      <w:bookmarkStart w:id="14319" w:name="_Toc525207637"/>
      <w:bookmarkStart w:id="14320" w:name="_Toc525208668"/>
      <w:bookmarkStart w:id="14321" w:name="_Toc525209067"/>
      <w:bookmarkStart w:id="14322" w:name="_Toc525209466"/>
      <w:bookmarkStart w:id="14323" w:name="_Toc525209867"/>
      <w:bookmarkStart w:id="14324" w:name="_Toc525210268"/>
      <w:bookmarkStart w:id="14325" w:name="_Toc525210670"/>
      <w:bookmarkStart w:id="14326" w:name="_Toc525211071"/>
      <w:bookmarkStart w:id="14327" w:name="_Toc525211473"/>
      <w:bookmarkStart w:id="14328" w:name="_Toc525211872"/>
      <w:bookmarkStart w:id="14329" w:name="_Toc525212270"/>
      <w:bookmarkStart w:id="14330" w:name="_Toc525212669"/>
      <w:bookmarkStart w:id="14331" w:name="_Toc525213070"/>
      <w:bookmarkStart w:id="14332" w:name="_Toc525213471"/>
      <w:bookmarkStart w:id="14333" w:name="_Toc525215895"/>
      <w:bookmarkStart w:id="14334" w:name="_Toc525216297"/>
      <w:bookmarkStart w:id="14335" w:name="_Toc525216698"/>
      <w:bookmarkStart w:id="14336" w:name="_Toc525217098"/>
      <w:bookmarkStart w:id="14337" w:name="_Toc525217500"/>
      <w:bookmarkStart w:id="14338" w:name="_Toc525217901"/>
      <w:bookmarkStart w:id="14339" w:name="_Toc525218303"/>
      <w:bookmarkStart w:id="14340" w:name="_Toc525218705"/>
      <w:bookmarkStart w:id="14341" w:name="_Toc525219106"/>
      <w:bookmarkStart w:id="14342" w:name="_Toc525219504"/>
      <w:bookmarkStart w:id="14343" w:name="_Toc525219898"/>
      <w:bookmarkStart w:id="14344" w:name="_Toc525220291"/>
      <w:bookmarkStart w:id="14345" w:name="_Toc525220685"/>
      <w:bookmarkStart w:id="14346" w:name="_Toc525221079"/>
      <w:bookmarkStart w:id="14347" w:name="_Toc525221480"/>
      <w:bookmarkStart w:id="14348" w:name="_Toc525221880"/>
      <w:bookmarkStart w:id="14349" w:name="_Toc525222280"/>
      <w:bookmarkStart w:id="14350" w:name="_Toc525222679"/>
      <w:bookmarkStart w:id="14351" w:name="_Toc525223077"/>
      <w:bookmarkStart w:id="14352" w:name="_Toc525223475"/>
      <w:bookmarkStart w:id="14353" w:name="_Toc525223874"/>
      <w:bookmarkStart w:id="14354" w:name="_Toc525224272"/>
      <w:bookmarkStart w:id="14355" w:name="_Toc525224670"/>
      <w:bookmarkStart w:id="14356" w:name="_Toc525225068"/>
      <w:bookmarkStart w:id="14357" w:name="_Toc525225466"/>
      <w:bookmarkStart w:id="14358" w:name="_Toc525282699"/>
      <w:bookmarkStart w:id="14359" w:name="_Toc523748881"/>
      <w:bookmarkStart w:id="14360" w:name="_Toc524936093"/>
      <w:bookmarkStart w:id="14361" w:name="_Toc525026767"/>
      <w:bookmarkStart w:id="14362" w:name="_Toc525028840"/>
      <w:bookmarkStart w:id="14363" w:name="_Toc525048484"/>
      <w:bookmarkStart w:id="14364" w:name="_Toc525116868"/>
      <w:bookmarkStart w:id="14365" w:name="_Toc525117291"/>
      <w:bookmarkStart w:id="14366" w:name="_Toc525117693"/>
      <w:bookmarkStart w:id="14367" w:name="_Toc525118094"/>
      <w:bookmarkStart w:id="14368" w:name="_Toc525204564"/>
      <w:bookmarkStart w:id="14369" w:name="_Toc525207638"/>
      <w:bookmarkStart w:id="14370" w:name="_Toc525208669"/>
      <w:bookmarkStart w:id="14371" w:name="_Toc525209068"/>
      <w:bookmarkStart w:id="14372" w:name="_Toc525209467"/>
      <w:bookmarkStart w:id="14373" w:name="_Toc525209868"/>
      <w:bookmarkStart w:id="14374" w:name="_Toc525210269"/>
      <w:bookmarkStart w:id="14375" w:name="_Toc525210671"/>
      <w:bookmarkStart w:id="14376" w:name="_Toc525211072"/>
      <w:bookmarkStart w:id="14377" w:name="_Toc525211474"/>
      <w:bookmarkStart w:id="14378" w:name="_Toc525211873"/>
      <w:bookmarkStart w:id="14379" w:name="_Toc525212271"/>
      <w:bookmarkStart w:id="14380" w:name="_Toc525212670"/>
      <w:bookmarkStart w:id="14381" w:name="_Toc525213071"/>
      <w:bookmarkStart w:id="14382" w:name="_Toc525213472"/>
      <w:bookmarkStart w:id="14383" w:name="_Toc525215896"/>
      <w:bookmarkStart w:id="14384" w:name="_Toc525216298"/>
      <w:bookmarkStart w:id="14385" w:name="_Toc525216699"/>
      <w:bookmarkStart w:id="14386" w:name="_Toc525217099"/>
      <w:bookmarkStart w:id="14387" w:name="_Toc525217501"/>
      <w:bookmarkStart w:id="14388" w:name="_Toc525217902"/>
      <w:bookmarkStart w:id="14389" w:name="_Toc525218304"/>
      <w:bookmarkStart w:id="14390" w:name="_Toc525218706"/>
      <w:bookmarkStart w:id="14391" w:name="_Toc525219107"/>
      <w:bookmarkStart w:id="14392" w:name="_Toc525219505"/>
      <w:bookmarkStart w:id="14393" w:name="_Toc525219899"/>
      <w:bookmarkStart w:id="14394" w:name="_Toc525220292"/>
      <w:bookmarkStart w:id="14395" w:name="_Toc525220686"/>
      <w:bookmarkStart w:id="14396" w:name="_Toc525221080"/>
      <w:bookmarkStart w:id="14397" w:name="_Toc525221481"/>
      <w:bookmarkStart w:id="14398" w:name="_Toc525221881"/>
      <w:bookmarkStart w:id="14399" w:name="_Toc525222281"/>
      <w:bookmarkStart w:id="14400" w:name="_Toc525222680"/>
      <w:bookmarkStart w:id="14401" w:name="_Toc525223078"/>
      <w:bookmarkStart w:id="14402" w:name="_Toc525223476"/>
      <w:bookmarkStart w:id="14403" w:name="_Toc525223875"/>
      <w:bookmarkStart w:id="14404" w:name="_Toc525224273"/>
      <w:bookmarkStart w:id="14405" w:name="_Toc525224671"/>
      <w:bookmarkStart w:id="14406" w:name="_Toc525225069"/>
      <w:bookmarkStart w:id="14407" w:name="_Toc525225467"/>
      <w:bookmarkStart w:id="14408" w:name="_Toc525282700"/>
      <w:bookmarkStart w:id="14409" w:name="_Toc523748882"/>
      <w:bookmarkStart w:id="14410" w:name="_Toc524936094"/>
      <w:bookmarkStart w:id="14411" w:name="_Toc525026768"/>
      <w:bookmarkStart w:id="14412" w:name="_Toc525028841"/>
      <w:bookmarkStart w:id="14413" w:name="_Toc525048485"/>
      <w:bookmarkStart w:id="14414" w:name="_Toc525116869"/>
      <w:bookmarkStart w:id="14415" w:name="_Toc525117292"/>
      <w:bookmarkStart w:id="14416" w:name="_Toc525117694"/>
      <w:bookmarkStart w:id="14417" w:name="_Toc525118095"/>
      <w:bookmarkStart w:id="14418" w:name="_Toc525204565"/>
      <w:bookmarkStart w:id="14419" w:name="_Toc525207639"/>
      <w:bookmarkStart w:id="14420" w:name="_Toc525208670"/>
      <w:bookmarkStart w:id="14421" w:name="_Toc525209069"/>
      <w:bookmarkStart w:id="14422" w:name="_Toc525209468"/>
      <w:bookmarkStart w:id="14423" w:name="_Toc525209869"/>
      <w:bookmarkStart w:id="14424" w:name="_Toc525210270"/>
      <w:bookmarkStart w:id="14425" w:name="_Toc525210672"/>
      <w:bookmarkStart w:id="14426" w:name="_Toc525211073"/>
      <w:bookmarkStart w:id="14427" w:name="_Toc525211475"/>
      <w:bookmarkStart w:id="14428" w:name="_Toc525211874"/>
      <w:bookmarkStart w:id="14429" w:name="_Toc525212272"/>
      <w:bookmarkStart w:id="14430" w:name="_Toc525212671"/>
      <w:bookmarkStart w:id="14431" w:name="_Toc525213072"/>
      <w:bookmarkStart w:id="14432" w:name="_Toc525213473"/>
      <w:bookmarkStart w:id="14433" w:name="_Toc525215897"/>
      <w:bookmarkStart w:id="14434" w:name="_Toc525216299"/>
      <w:bookmarkStart w:id="14435" w:name="_Toc525216700"/>
      <w:bookmarkStart w:id="14436" w:name="_Toc525217100"/>
      <w:bookmarkStart w:id="14437" w:name="_Toc525217502"/>
      <w:bookmarkStart w:id="14438" w:name="_Toc525217903"/>
      <w:bookmarkStart w:id="14439" w:name="_Toc525218305"/>
      <w:bookmarkStart w:id="14440" w:name="_Toc525218707"/>
      <w:bookmarkStart w:id="14441" w:name="_Toc525219108"/>
      <w:bookmarkStart w:id="14442" w:name="_Toc525219506"/>
      <w:bookmarkStart w:id="14443" w:name="_Toc525219900"/>
      <w:bookmarkStart w:id="14444" w:name="_Toc525220293"/>
      <w:bookmarkStart w:id="14445" w:name="_Toc525220687"/>
      <w:bookmarkStart w:id="14446" w:name="_Toc525221081"/>
      <w:bookmarkStart w:id="14447" w:name="_Toc525221482"/>
      <w:bookmarkStart w:id="14448" w:name="_Toc525221882"/>
      <w:bookmarkStart w:id="14449" w:name="_Toc525222282"/>
      <w:bookmarkStart w:id="14450" w:name="_Toc525222681"/>
      <w:bookmarkStart w:id="14451" w:name="_Toc525223079"/>
      <w:bookmarkStart w:id="14452" w:name="_Toc525223477"/>
      <w:bookmarkStart w:id="14453" w:name="_Toc525223876"/>
      <w:bookmarkStart w:id="14454" w:name="_Toc525224274"/>
      <w:bookmarkStart w:id="14455" w:name="_Toc525224672"/>
      <w:bookmarkStart w:id="14456" w:name="_Toc525225070"/>
      <w:bookmarkStart w:id="14457" w:name="_Toc525225468"/>
      <w:bookmarkStart w:id="14458" w:name="_Toc525282701"/>
      <w:bookmarkStart w:id="14459" w:name="_Toc523748883"/>
      <w:bookmarkStart w:id="14460" w:name="_Toc524936095"/>
      <w:bookmarkStart w:id="14461" w:name="_Toc525026769"/>
      <w:bookmarkStart w:id="14462" w:name="_Toc525028842"/>
      <w:bookmarkStart w:id="14463" w:name="_Toc525048486"/>
      <w:bookmarkStart w:id="14464" w:name="_Toc525116870"/>
      <w:bookmarkStart w:id="14465" w:name="_Toc525117293"/>
      <w:bookmarkStart w:id="14466" w:name="_Toc525117695"/>
      <w:bookmarkStart w:id="14467" w:name="_Toc525118096"/>
      <w:bookmarkStart w:id="14468" w:name="_Toc525204566"/>
      <w:bookmarkStart w:id="14469" w:name="_Toc525207640"/>
      <w:bookmarkStart w:id="14470" w:name="_Toc525208671"/>
      <w:bookmarkStart w:id="14471" w:name="_Toc525209070"/>
      <w:bookmarkStart w:id="14472" w:name="_Toc525209469"/>
      <w:bookmarkStart w:id="14473" w:name="_Toc525209870"/>
      <w:bookmarkStart w:id="14474" w:name="_Toc525210271"/>
      <w:bookmarkStart w:id="14475" w:name="_Toc525210673"/>
      <w:bookmarkStart w:id="14476" w:name="_Toc525211074"/>
      <w:bookmarkStart w:id="14477" w:name="_Toc525211476"/>
      <w:bookmarkStart w:id="14478" w:name="_Toc525211875"/>
      <w:bookmarkStart w:id="14479" w:name="_Toc525212273"/>
      <w:bookmarkStart w:id="14480" w:name="_Toc525212672"/>
      <w:bookmarkStart w:id="14481" w:name="_Toc525213073"/>
      <w:bookmarkStart w:id="14482" w:name="_Toc525213474"/>
      <w:bookmarkStart w:id="14483" w:name="_Toc525215898"/>
      <w:bookmarkStart w:id="14484" w:name="_Toc525216300"/>
      <w:bookmarkStart w:id="14485" w:name="_Toc525216701"/>
      <w:bookmarkStart w:id="14486" w:name="_Toc525217101"/>
      <w:bookmarkStart w:id="14487" w:name="_Toc525217503"/>
      <w:bookmarkStart w:id="14488" w:name="_Toc525217904"/>
      <w:bookmarkStart w:id="14489" w:name="_Toc525218306"/>
      <w:bookmarkStart w:id="14490" w:name="_Toc525218708"/>
      <w:bookmarkStart w:id="14491" w:name="_Toc525219109"/>
      <w:bookmarkStart w:id="14492" w:name="_Toc525219507"/>
      <w:bookmarkStart w:id="14493" w:name="_Toc525219901"/>
      <w:bookmarkStart w:id="14494" w:name="_Toc525220294"/>
      <w:bookmarkStart w:id="14495" w:name="_Toc525220688"/>
      <w:bookmarkStart w:id="14496" w:name="_Toc525221082"/>
      <w:bookmarkStart w:id="14497" w:name="_Toc525221483"/>
      <w:bookmarkStart w:id="14498" w:name="_Toc525221883"/>
      <w:bookmarkStart w:id="14499" w:name="_Toc525222283"/>
      <w:bookmarkStart w:id="14500" w:name="_Toc525222682"/>
      <w:bookmarkStart w:id="14501" w:name="_Toc525223080"/>
      <w:bookmarkStart w:id="14502" w:name="_Toc525223478"/>
      <w:bookmarkStart w:id="14503" w:name="_Toc525223877"/>
      <w:bookmarkStart w:id="14504" w:name="_Toc525224275"/>
      <w:bookmarkStart w:id="14505" w:name="_Toc525224673"/>
      <w:bookmarkStart w:id="14506" w:name="_Toc525225071"/>
      <w:bookmarkStart w:id="14507" w:name="_Toc525225469"/>
      <w:bookmarkStart w:id="14508" w:name="_Toc525282702"/>
      <w:bookmarkStart w:id="14509" w:name="_Toc523748884"/>
      <w:bookmarkStart w:id="14510" w:name="_Toc524936096"/>
      <w:bookmarkStart w:id="14511" w:name="_Toc525026770"/>
      <w:bookmarkStart w:id="14512" w:name="_Toc525028843"/>
      <w:bookmarkStart w:id="14513" w:name="_Toc525048487"/>
      <w:bookmarkStart w:id="14514" w:name="_Toc525116871"/>
      <w:bookmarkStart w:id="14515" w:name="_Toc525117294"/>
      <w:bookmarkStart w:id="14516" w:name="_Toc525117696"/>
      <w:bookmarkStart w:id="14517" w:name="_Toc525118097"/>
      <w:bookmarkStart w:id="14518" w:name="_Toc525204567"/>
      <w:bookmarkStart w:id="14519" w:name="_Toc525207641"/>
      <w:bookmarkStart w:id="14520" w:name="_Toc525208672"/>
      <w:bookmarkStart w:id="14521" w:name="_Toc525209071"/>
      <w:bookmarkStart w:id="14522" w:name="_Toc525209470"/>
      <w:bookmarkStart w:id="14523" w:name="_Toc525209871"/>
      <w:bookmarkStart w:id="14524" w:name="_Toc525210272"/>
      <w:bookmarkStart w:id="14525" w:name="_Toc525210674"/>
      <w:bookmarkStart w:id="14526" w:name="_Toc525211075"/>
      <w:bookmarkStart w:id="14527" w:name="_Toc525211477"/>
      <w:bookmarkStart w:id="14528" w:name="_Toc525211876"/>
      <w:bookmarkStart w:id="14529" w:name="_Toc525212274"/>
      <w:bookmarkStart w:id="14530" w:name="_Toc525212673"/>
      <w:bookmarkStart w:id="14531" w:name="_Toc525213074"/>
      <w:bookmarkStart w:id="14532" w:name="_Toc525213475"/>
      <w:bookmarkStart w:id="14533" w:name="_Toc525215899"/>
      <w:bookmarkStart w:id="14534" w:name="_Toc525216301"/>
      <w:bookmarkStart w:id="14535" w:name="_Toc525216702"/>
      <w:bookmarkStart w:id="14536" w:name="_Toc525217102"/>
      <w:bookmarkStart w:id="14537" w:name="_Toc525217504"/>
      <w:bookmarkStart w:id="14538" w:name="_Toc525217905"/>
      <w:bookmarkStart w:id="14539" w:name="_Toc525218307"/>
      <w:bookmarkStart w:id="14540" w:name="_Toc525218709"/>
      <w:bookmarkStart w:id="14541" w:name="_Toc525219110"/>
      <w:bookmarkStart w:id="14542" w:name="_Toc525219508"/>
      <w:bookmarkStart w:id="14543" w:name="_Toc525219902"/>
      <w:bookmarkStart w:id="14544" w:name="_Toc525220295"/>
      <w:bookmarkStart w:id="14545" w:name="_Toc525220689"/>
      <w:bookmarkStart w:id="14546" w:name="_Toc525221083"/>
      <w:bookmarkStart w:id="14547" w:name="_Toc525221484"/>
      <w:bookmarkStart w:id="14548" w:name="_Toc525221884"/>
      <w:bookmarkStart w:id="14549" w:name="_Toc525222284"/>
      <w:bookmarkStart w:id="14550" w:name="_Toc525222683"/>
      <w:bookmarkStart w:id="14551" w:name="_Toc525223081"/>
      <w:bookmarkStart w:id="14552" w:name="_Toc525223479"/>
      <w:bookmarkStart w:id="14553" w:name="_Toc525223878"/>
      <w:bookmarkStart w:id="14554" w:name="_Toc525224276"/>
      <w:bookmarkStart w:id="14555" w:name="_Toc525224674"/>
      <w:bookmarkStart w:id="14556" w:name="_Toc525225072"/>
      <w:bookmarkStart w:id="14557" w:name="_Toc525225470"/>
      <w:bookmarkStart w:id="14558" w:name="_Toc525282703"/>
      <w:bookmarkStart w:id="14559" w:name="_Toc523748885"/>
      <w:bookmarkStart w:id="14560" w:name="_Toc524936097"/>
      <w:bookmarkStart w:id="14561" w:name="_Toc525026771"/>
      <w:bookmarkStart w:id="14562" w:name="_Toc525028844"/>
      <w:bookmarkStart w:id="14563" w:name="_Toc525048488"/>
      <w:bookmarkStart w:id="14564" w:name="_Toc525116872"/>
      <w:bookmarkStart w:id="14565" w:name="_Toc525117295"/>
      <w:bookmarkStart w:id="14566" w:name="_Toc525117697"/>
      <w:bookmarkStart w:id="14567" w:name="_Toc525118098"/>
      <w:bookmarkStart w:id="14568" w:name="_Toc525204568"/>
      <w:bookmarkStart w:id="14569" w:name="_Toc525207642"/>
      <w:bookmarkStart w:id="14570" w:name="_Toc525208673"/>
      <w:bookmarkStart w:id="14571" w:name="_Toc525209072"/>
      <w:bookmarkStart w:id="14572" w:name="_Toc525209471"/>
      <w:bookmarkStart w:id="14573" w:name="_Toc525209872"/>
      <w:bookmarkStart w:id="14574" w:name="_Toc525210273"/>
      <w:bookmarkStart w:id="14575" w:name="_Toc525210675"/>
      <w:bookmarkStart w:id="14576" w:name="_Toc525211076"/>
      <w:bookmarkStart w:id="14577" w:name="_Toc525211478"/>
      <w:bookmarkStart w:id="14578" w:name="_Toc525211877"/>
      <w:bookmarkStart w:id="14579" w:name="_Toc525212275"/>
      <w:bookmarkStart w:id="14580" w:name="_Toc525212674"/>
      <w:bookmarkStart w:id="14581" w:name="_Toc525213075"/>
      <w:bookmarkStart w:id="14582" w:name="_Toc525213476"/>
      <w:bookmarkStart w:id="14583" w:name="_Toc525215900"/>
      <w:bookmarkStart w:id="14584" w:name="_Toc525216302"/>
      <w:bookmarkStart w:id="14585" w:name="_Toc525216703"/>
      <w:bookmarkStart w:id="14586" w:name="_Toc525217103"/>
      <w:bookmarkStart w:id="14587" w:name="_Toc525217505"/>
      <w:bookmarkStart w:id="14588" w:name="_Toc525217906"/>
      <w:bookmarkStart w:id="14589" w:name="_Toc525218308"/>
      <w:bookmarkStart w:id="14590" w:name="_Toc525218710"/>
      <w:bookmarkStart w:id="14591" w:name="_Toc525219111"/>
      <w:bookmarkStart w:id="14592" w:name="_Toc525219509"/>
      <w:bookmarkStart w:id="14593" w:name="_Toc525219903"/>
      <w:bookmarkStart w:id="14594" w:name="_Toc525220296"/>
      <w:bookmarkStart w:id="14595" w:name="_Toc525220690"/>
      <w:bookmarkStart w:id="14596" w:name="_Toc525221084"/>
      <w:bookmarkStart w:id="14597" w:name="_Toc525221485"/>
      <w:bookmarkStart w:id="14598" w:name="_Toc525221885"/>
      <w:bookmarkStart w:id="14599" w:name="_Toc525222285"/>
      <w:bookmarkStart w:id="14600" w:name="_Toc525222684"/>
      <w:bookmarkStart w:id="14601" w:name="_Toc525223082"/>
      <w:bookmarkStart w:id="14602" w:name="_Toc525223480"/>
      <w:bookmarkStart w:id="14603" w:name="_Toc525223879"/>
      <w:bookmarkStart w:id="14604" w:name="_Toc525224277"/>
      <w:bookmarkStart w:id="14605" w:name="_Toc525224675"/>
      <w:bookmarkStart w:id="14606" w:name="_Toc525225073"/>
      <w:bookmarkStart w:id="14607" w:name="_Toc525225471"/>
      <w:bookmarkStart w:id="14608" w:name="_Toc525282704"/>
      <w:bookmarkStart w:id="14609" w:name="_Toc523748886"/>
      <w:bookmarkStart w:id="14610" w:name="_Toc524936098"/>
      <w:bookmarkStart w:id="14611" w:name="_Toc525026772"/>
      <w:bookmarkStart w:id="14612" w:name="_Toc525028845"/>
      <w:bookmarkStart w:id="14613" w:name="_Toc525048489"/>
      <w:bookmarkStart w:id="14614" w:name="_Toc525116873"/>
      <w:bookmarkStart w:id="14615" w:name="_Toc525117296"/>
      <w:bookmarkStart w:id="14616" w:name="_Toc525117698"/>
      <w:bookmarkStart w:id="14617" w:name="_Toc525118099"/>
      <w:bookmarkStart w:id="14618" w:name="_Toc525204569"/>
      <w:bookmarkStart w:id="14619" w:name="_Toc525207643"/>
      <w:bookmarkStart w:id="14620" w:name="_Toc525208674"/>
      <w:bookmarkStart w:id="14621" w:name="_Toc525209073"/>
      <w:bookmarkStart w:id="14622" w:name="_Toc525209472"/>
      <w:bookmarkStart w:id="14623" w:name="_Toc525209873"/>
      <w:bookmarkStart w:id="14624" w:name="_Toc525210274"/>
      <w:bookmarkStart w:id="14625" w:name="_Toc525210676"/>
      <w:bookmarkStart w:id="14626" w:name="_Toc525211077"/>
      <w:bookmarkStart w:id="14627" w:name="_Toc525211479"/>
      <w:bookmarkStart w:id="14628" w:name="_Toc525211878"/>
      <w:bookmarkStart w:id="14629" w:name="_Toc525212276"/>
      <w:bookmarkStart w:id="14630" w:name="_Toc525212675"/>
      <w:bookmarkStart w:id="14631" w:name="_Toc525213076"/>
      <w:bookmarkStart w:id="14632" w:name="_Toc525213477"/>
      <w:bookmarkStart w:id="14633" w:name="_Toc525215901"/>
      <w:bookmarkStart w:id="14634" w:name="_Toc525216303"/>
      <w:bookmarkStart w:id="14635" w:name="_Toc525216704"/>
      <w:bookmarkStart w:id="14636" w:name="_Toc525217104"/>
      <w:bookmarkStart w:id="14637" w:name="_Toc525217506"/>
      <w:bookmarkStart w:id="14638" w:name="_Toc525217907"/>
      <w:bookmarkStart w:id="14639" w:name="_Toc525218309"/>
      <w:bookmarkStart w:id="14640" w:name="_Toc525218711"/>
      <w:bookmarkStart w:id="14641" w:name="_Toc525219112"/>
      <w:bookmarkStart w:id="14642" w:name="_Toc525219510"/>
      <w:bookmarkStart w:id="14643" w:name="_Toc525219904"/>
      <w:bookmarkStart w:id="14644" w:name="_Toc525220297"/>
      <w:bookmarkStart w:id="14645" w:name="_Toc525220691"/>
      <w:bookmarkStart w:id="14646" w:name="_Toc525221085"/>
      <w:bookmarkStart w:id="14647" w:name="_Toc525221486"/>
      <w:bookmarkStart w:id="14648" w:name="_Toc525221886"/>
      <w:bookmarkStart w:id="14649" w:name="_Toc525222286"/>
      <w:bookmarkStart w:id="14650" w:name="_Toc525222685"/>
      <w:bookmarkStart w:id="14651" w:name="_Toc525223083"/>
      <w:bookmarkStart w:id="14652" w:name="_Toc525223481"/>
      <w:bookmarkStart w:id="14653" w:name="_Toc525223880"/>
      <w:bookmarkStart w:id="14654" w:name="_Toc525224278"/>
      <w:bookmarkStart w:id="14655" w:name="_Toc525224676"/>
      <w:bookmarkStart w:id="14656" w:name="_Toc525225074"/>
      <w:bookmarkStart w:id="14657" w:name="_Toc525225472"/>
      <w:bookmarkStart w:id="14658" w:name="_Toc525282705"/>
      <w:bookmarkStart w:id="14659" w:name="_Toc523748887"/>
      <w:bookmarkStart w:id="14660" w:name="_Toc524936099"/>
      <w:bookmarkStart w:id="14661" w:name="_Toc525026773"/>
      <w:bookmarkStart w:id="14662" w:name="_Toc525028846"/>
      <w:bookmarkStart w:id="14663" w:name="_Toc525048490"/>
      <w:bookmarkStart w:id="14664" w:name="_Toc525116874"/>
      <w:bookmarkStart w:id="14665" w:name="_Toc525117297"/>
      <w:bookmarkStart w:id="14666" w:name="_Toc525117699"/>
      <w:bookmarkStart w:id="14667" w:name="_Toc525118100"/>
      <w:bookmarkStart w:id="14668" w:name="_Toc525204570"/>
      <w:bookmarkStart w:id="14669" w:name="_Toc525207644"/>
      <w:bookmarkStart w:id="14670" w:name="_Toc525208675"/>
      <w:bookmarkStart w:id="14671" w:name="_Toc525209074"/>
      <w:bookmarkStart w:id="14672" w:name="_Toc525209473"/>
      <w:bookmarkStart w:id="14673" w:name="_Toc525209874"/>
      <w:bookmarkStart w:id="14674" w:name="_Toc525210275"/>
      <w:bookmarkStart w:id="14675" w:name="_Toc525210677"/>
      <w:bookmarkStart w:id="14676" w:name="_Toc525211078"/>
      <w:bookmarkStart w:id="14677" w:name="_Toc525211480"/>
      <w:bookmarkStart w:id="14678" w:name="_Toc525211879"/>
      <w:bookmarkStart w:id="14679" w:name="_Toc525212277"/>
      <w:bookmarkStart w:id="14680" w:name="_Toc525212676"/>
      <w:bookmarkStart w:id="14681" w:name="_Toc525213077"/>
      <w:bookmarkStart w:id="14682" w:name="_Toc525213478"/>
      <w:bookmarkStart w:id="14683" w:name="_Toc525215902"/>
      <w:bookmarkStart w:id="14684" w:name="_Toc525216304"/>
      <w:bookmarkStart w:id="14685" w:name="_Toc525216705"/>
      <w:bookmarkStart w:id="14686" w:name="_Toc525217105"/>
      <w:bookmarkStart w:id="14687" w:name="_Toc525217507"/>
      <w:bookmarkStart w:id="14688" w:name="_Toc525217908"/>
      <w:bookmarkStart w:id="14689" w:name="_Toc525218310"/>
      <w:bookmarkStart w:id="14690" w:name="_Toc525218712"/>
      <w:bookmarkStart w:id="14691" w:name="_Toc525219113"/>
      <w:bookmarkStart w:id="14692" w:name="_Toc525219511"/>
      <w:bookmarkStart w:id="14693" w:name="_Toc525219905"/>
      <w:bookmarkStart w:id="14694" w:name="_Toc525220298"/>
      <w:bookmarkStart w:id="14695" w:name="_Toc525220692"/>
      <w:bookmarkStart w:id="14696" w:name="_Toc525221086"/>
      <w:bookmarkStart w:id="14697" w:name="_Toc525221487"/>
      <w:bookmarkStart w:id="14698" w:name="_Toc525221887"/>
      <w:bookmarkStart w:id="14699" w:name="_Toc525222287"/>
      <w:bookmarkStart w:id="14700" w:name="_Toc525222686"/>
      <w:bookmarkStart w:id="14701" w:name="_Toc525223084"/>
      <w:bookmarkStart w:id="14702" w:name="_Toc525223482"/>
      <w:bookmarkStart w:id="14703" w:name="_Toc525223881"/>
      <w:bookmarkStart w:id="14704" w:name="_Toc525224279"/>
      <w:bookmarkStart w:id="14705" w:name="_Toc525224677"/>
      <w:bookmarkStart w:id="14706" w:name="_Toc525225075"/>
      <w:bookmarkStart w:id="14707" w:name="_Toc525225473"/>
      <w:bookmarkStart w:id="14708" w:name="_Toc525282706"/>
      <w:bookmarkStart w:id="14709" w:name="_Toc523748888"/>
      <w:bookmarkStart w:id="14710" w:name="_Toc524936100"/>
      <w:bookmarkStart w:id="14711" w:name="_Toc525026774"/>
      <w:bookmarkStart w:id="14712" w:name="_Toc525028847"/>
      <w:bookmarkStart w:id="14713" w:name="_Toc525048491"/>
      <w:bookmarkStart w:id="14714" w:name="_Toc525116875"/>
      <w:bookmarkStart w:id="14715" w:name="_Toc525117298"/>
      <w:bookmarkStart w:id="14716" w:name="_Toc525117700"/>
      <w:bookmarkStart w:id="14717" w:name="_Toc525118101"/>
      <w:bookmarkStart w:id="14718" w:name="_Toc525204571"/>
      <w:bookmarkStart w:id="14719" w:name="_Toc525207645"/>
      <w:bookmarkStart w:id="14720" w:name="_Toc525208676"/>
      <w:bookmarkStart w:id="14721" w:name="_Toc525209075"/>
      <w:bookmarkStart w:id="14722" w:name="_Toc525209474"/>
      <w:bookmarkStart w:id="14723" w:name="_Toc525209875"/>
      <w:bookmarkStart w:id="14724" w:name="_Toc525210276"/>
      <w:bookmarkStart w:id="14725" w:name="_Toc525210678"/>
      <w:bookmarkStart w:id="14726" w:name="_Toc525211079"/>
      <w:bookmarkStart w:id="14727" w:name="_Toc525211481"/>
      <w:bookmarkStart w:id="14728" w:name="_Toc525211880"/>
      <w:bookmarkStart w:id="14729" w:name="_Toc525212278"/>
      <w:bookmarkStart w:id="14730" w:name="_Toc525212677"/>
      <w:bookmarkStart w:id="14731" w:name="_Toc525213078"/>
      <w:bookmarkStart w:id="14732" w:name="_Toc525213479"/>
      <w:bookmarkStart w:id="14733" w:name="_Toc525215903"/>
      <w:bookmarkStart w:id="14734" w:name="_Toc525216305"/>
      <w:bookmarkStart w:id="14735" w:name="_Toc525216706"/>
      <w:bookmarkStart w:id="14736" w:name="_Toc525217106"/>
      <w:bookmarkStart w:id="14737" w:name="_Toc525217508"/>
      <w:bookmarkStart w:id="14738" w:name="_Toc525217909"/>
      <w:bookmarkStart w:id="14739" w:name="_Toc525218311"/>
      <w:bookmarkStart w:id="14740" w:name="_Toc525218713"/>
      <w:bookmarkStart w:id="14741" w:name="_Toc525219114"/>
      <w:bookmarkStart w:id="14742" w:name="_Toc525219512"/>
      <w:bookmarkStart w:id="14743" w:name="_Toc525219906"/>
      <w:bookmarkStart w:id="14744" w:name="_Toc525220299"/>
      <w:bookmarkStart w:id="14745" w:name="_Toc525220693"/>
      <w:bookmarkStart w:id="14746" w:name="_Toc525221087"/>
      <w:bookmarkStart w:id="14747" w:name="_Toc525221488"/>
      <w:bookmarkStart w:id="14748" w:name="_Toc525221888"/>
      <w:bookmarkStart w:id="14749" w:name="_Toc525222288"/>
      <w:bookmarkStart w:id="14750" w:name="_Toc525222687"/>
      <w:bookmarkStart w:id="14751" w:name="_Toc525223085"/>
      <w:bookmarkStart w:id="14752" w:name="_Toc525223483"/>
      <w:bookmarkStart w:id="14753" w:name="_Toc525223882"/>
      <w:bookmarkStart w:id="14754" w:name="_Toc525224280"/>
      <w:bookmarkStart w:id="14755" w:name="_Toc525224678"/>
      <w:bookmarkStart w:id="14756" w:name="_Toc525225076"/>
      <w:bookmarkStart w:id="14757" w:name="_Toc525225474"/>
      <w:bookmarkStart w:id="14758" w:name="_Toc525282707"/>
      <w:bookmarkStart w:id="14759" w:name="_Toc523748890"/>
      <w:bookmarkStart w:id="14760" w:name="_Toc524936102"/>
      <w:bookmarkStart w:id="14761" w:name="_Toc525026776"/>
      <w:bookmarkStart w:id="14762" w:name="_Toc525028849"/>
      <w:bookmarkStart w:id="14763" w:name="_Toc525048493"/>
      <w:bookmarkStart w:id="14764" w:name="_Toc525116877"/>
      <w:bookmarkStart w:id="14765" w:name="_Toc525117300"/>
      <w:bookmarkStart w:id="14766" w:name="_Toc525117702"/>
      <w:bookmarkStart w:id="14767" w:name="_Toc525118103"/>
      <w:bookmarkStart w:id="14768" w:name="_Toc525204573"/>
      <w:bookmarkStart w:id="14769" w:name="_Toc525207647"/>
      <w:bookmarkStart w:id="14770" w:name="_Toc525208678"/>
      <w:bookmarkStart w:id="14771" w:name="_Toc525209077"/>
      <w:bookmarkStart w:id="14772" w:name="_Toc525209476"/>
      <w:bookmarkStart w:id="14773" w:name="_Toc525209877"/>
      <w:bookmarkStart w:id="14774" w:name="_Toc525210278"/>
      <w:bookmarkStart w:id="14775" w:name="_Toc525210680"/>
      <w:bookmarkStart w:id="14776" w:name="_Toc525211081"/>
      <w:bookmarkStart w:id="14777" w:name="_Toc525211483"/>
      <w:bookmarkStart w:id="14778" w:name="_Toc525211882"/>
      <w:bookmarkStart w:id="14779" w:name="_Toc525212280"/>
      <w:bookmarkStart w:id="14780" w:name="_Toc525212679"/>
      <w:bookmarkStart w:id="14781" w:name="_Toc525213080"/>
      <w:bookmarkStart w:id="14782" w:name="_Toc525213481"/>
      <w:bookmarkStart w:id="14783" w:name="_Toc525215905"/>
      <w:bookmarkStart w:id="14784" w:name="_Toc525216307"/>
      <w:bookmarkStart w:id="14785" w:name="_Toc525216708"/>
      <w:bookmarkStart w:id="14786" w:name="_Toc525217108"/>
      <w:bookmarkStart w:id="14787" w:name="_Toc525217510"/>
      <w:bookmarkStart w:id="14788" w:name="_Toc525217911"/>
      <w:bookmarkStart w:id="14789" w:name="_Toc525218313"/>
      <w:bookmarkStart w:id="14790" w:name="_Toc525218715"/>
      <w:bookmarkStart w:id="14791" w:name="_Toc525219116"/>
      <w:bookmarkStart w:id="14792" w:name="_Toc525219514"/>
      <w:bookmarkStart w:id="14793" w:name="_Toc525219908"/>
      <w:bookmarkStart w:id="14794" w:name="_Toc525220301"/>
      <w:bookmarkStart w:id="14795" w:name="_Toc525220695"/>
      <w:bookmarkStart w:id="14796" w:name="_Toc525221089"/>
      <w:bookmarkStart w:id="14797" w:name="_Toc525221490"/>
      <w:bookmarkStart w:id="14798" w:name="_Toc525221890"/>
      <w:bookmarkStart w:id="14799" w:name="_Toc525222290"/>
      <w:bookmarkStart w:id="14800" w:name="_Toc525222689"/>
      <w:bookmarkStart w:id="14801" w:name="_Toc525223087"/>
      <w:bookmarkStart w:id="14802" w:name="_Toc525223485"/>
      <w:bookmarkStart w:id="14803" w:name="_Toc525223884"/>
      <w:bookmarkStart w:id="14804" w:name="_Toc525224282"/>
      <w:bookmarkStart w:id="14805" w:name="_Toc525224680"/>
      <w:bookmarkStart w:id="14806" w:name="_Toc525225078"/>
      <w:bookmarkStart w:id="14807" w:name="_Toc525225476"/>
      <w:bookmarkStart w:id="14808" w:name="_Toc525282709"/>
      <w:bookmarkStart w:id="14809" w:name="_Toc523748891"/>
      <w:bookmarkStart w:id="14810" w:name="_Toc524936103"/>
      <w:bookmarkStart w:id="14811" w:name="_Toc525026777"/>
      <w:bookmarkStart w:id="14812" w:name="_Toc525028850"/>
      <w:bookmarkStart w:id="14813" w:name="_Toc525048494"/>
      <w:bookmarkStart w:id="14814" w:name="_Toc525116878"/>
      <w:bookmarkStart w:id="14815" w:name="_Toc525117301"/>
      <w:bookmarkStart w:id="14816" w:name="_Toc525117703"/>
      <w:bookmarkStart w:id="14817" w:name="_Toc525118104"/>
      <w:bookmarkStart w:id="14818" w:name="_Toc525204574"/>
      <w:bookmarkStart w:id="14819" w:name="_Toc525207648"/>
      <w:bookmarkStart w:id="14820" w:name="_Toc525208679"/>
      <w:bookmarkStart w:id="14821" w:name="_Toc525209078"/>
      <w:bookmarkStart w:id="14822" w:name="_Toc525209477"/>
      <w:bookmarkStart w:id="14823" w:name="_Toc525209878"/>
      <w:bookmarkStart w:id="14824" w:name="_Toc525210279"/>
      <w:bookmarkStart w:id="14825" w:name="_Toc525210681"/>
      <w:bookmarkStart w:id="14826" w:name="_Toc525211082"/>
      <w:bookmarkStart w:id="14827" w:name="_Toc525211484"/>
      <w:bookmarkStart w:id="14828" w:name="_Toc525211883"/>
      <w:bookmarkStart w:id="14829" w:name="_Toc525212281"/>
      <w:bookmarkStart w:id="14830" w:name="_Toc525212680"/>
      <w:bookmarkStart w:id="14831" w:name="_Toc525213081"/>
      <w:bookmarkStart w:id="14832" w:name="_Toc525213482"/>
      <w:bookmarkStart w:id="14833" w:name="_Toc525215906"/>
      <w:bookmarkStart w:id="14834" w:name="_Toc525216308"/>
      <w:bookmarkStart w:id="14835" w:name="_Toc525216709"/>
      <w:bookmarkStart w:id="14836" w:name="_Toc525217109"/>
      <w:bookmarkStart w:id="14837" w:name="_Toc525217511"/>
      <w:bookmarkStart w:id="14838" w:name="_Toc525217912"/>
      <w:bookmarkStart w:id="14839" w:name="_Toc525218314"/>
      <w:bookmarkStart w:id="14840" w:name="_Toc525218716"/>
      <w:bookmarkStart w:id="14841" w:name="_Toc525219117"/>
      <w:bookmarkStart w:id="14842" w:name="_Toc525219515"/>
      <w:bookmarkStart w:id="14843" w:name="_Toc525219909"/>
      <w:bookmarkStart w:id="14844" w:name="_Toc525220302"/>
      <w:bookmarkStart w:id="14845" w:name="_Toc525220696"/>
      <w:bookmarkStart w:id="14846" w:name="_Toc525221090"/>
      <w:bookmarkStart w:id="14847" w:name="_Toc525221491"/>
      <w:bookmarkStart w:id="14848" w:name="_Toc525221891"/>
      <w:bookmarkStart w:id="14849" w:name="_Toc525222291"/>
      <w:bookmarkStart w:id="14850" w:name="_Toc525222690"/>
      <w:bookmarkStart w:id="14851" w:name="_Toc525223088"/>
      <w:bookmarkStart w:id="14852" w:name="_Toc525223486"/>
      <w:bookmarkStart w:id="14853" w:name="_Toc525223885"/>
      <w:bookmarkStart w:id="14854" w:name="_Toc525224283"/>
      <w:bookmarkStart w:id="14855" w:name="_Toc525224681"/>
      <w:bookmarkStart w:id="14856" w:name="_Toc525225079"/>
      <w:bookmarkStart w:id="14857" w:name="_Toc525225477"/>
      <w:bookmarkStart w:id="14858" w:name="_Toc525282710"/>
      <w:bookmarkStart w:id="14859" w:name="_Toc523748892"/>
      <w:bookmarkStart w:id="14860" w:name="_Toc524936104"/>
      <w:bookmarkStart w:id="14861" w:name="_Toc525026778"/>
      <w:bookmarkStart w:id="14862" w:name="_Toc525028851"/>
      <w:bookmarkStart w:id="14863" w:name="_Toc525048495"/>
      <w:bookmarkStart w:id="14864" w:name="_Toc525116879"/>
      <w:bookmarkStart w:id="14865" w:name="_Toc525117302"/>
      <w:bookmarkStart w:id="14866" w:name="_Toc525117704"/>
      <w:bookmarkStart w:id="14867" w:name="_Toc525118105"/>
      <w:bookmarkStart w:id="14868" w:name="_Toc525204575"/>
      <w:bookmarkStart w:id="14869" w:name="_Toc525207649"/>
      <w:bookmarkStart w:id="14870" w:name="_Toc525208680"/>
      <w:bookmarkStart w:id="14871" w:name="_Toc525209079"/>
      <w:bookmarkStart w:id="14872" w:name="_Toc525209478"/>
      <w:bookmarkStart w:id="14873" w:name="_Toc525209879"/>
      <w:bookmarkStart w:id="14874" w:name="_Toc525210280"/>
      <w:bookmarkStart w:id="14875" w:name="_Toc525210682"/>
      <w:bookmarkStart w:id="14876" w:name="_Toc525211083"/>
      <w:bookmarkStart w:id="14877" w:name="_Toc525211485"/>
      <w:bookmarkStart w:id="14878" w:name="_Toc525211884"/>
      <w:bookmarkStart w:id="14879" w:name="_Toc525212282"/>
      <w:bookmarkStart w:id="14880" w:name="_Toc525212681"/>
      <w:bookmarkStart w:id="14881" w:name="_Toc525213082"/>
      <w:bookmarkStart w:id="14882" w:name="_Toc525213483"/>
      <w:bookmarkStart w:id="14883" w:name="_Toc525215907"/>
      <w:bookmarkStart w:id="14884" w:name="_Toc525216309"/>
      <w:bookmarkStart w:id="14885" w:name="_Toc525216710"/>
      <w:bookmarkStart w:id="14886" w:name="_Toc525217110"/>
      <w:bookmarkStart w:id="14887" w:name="_Toc525217512"/>
      <w:bookmarkStart w:id="14888" w:name="_Toc525217913"/>
      <w:bookmarkStart w:id="14889" w:name="_Toc525218315"/>
      <w:bookmarkStart w:id="14890" w:name="_Toc525218717"/>
      <w:bookmarkStart w:id="14891" w:name="_Toc525219118"/>
      <w:bookmarkStart w:id="14892" w:name="_Toc525219516"/>
      <w:bookmarkStart w:id="14893" w:name="_Toc525219910"/>
      <w:bookmarkStart w:id="14894" w:name="_Toc525220303"/>
      <w:bookmarkStart w:id="14895" w:name="_Toc525220697"/>
      <w:bookmarkStart w:id="14896" w:name="_Toc525221091"/>
      <w:bookmarkStart w:id="14897" w:name="_Toc525221492"/>
      <w:bookmarkStart w:id="14898" w:name="_Toc525221892"/>
      <w:bookmarkStart w:id="14899" w:name="_Toc525222292"/>
      <w:bookmarkStart w:id="14900" w:name="_Toc525222691"/>
      <w:bookmarkStart w:id="14901" w:name="_Toc525223089"/>
      <w:bookmarkStart w:id="14902" w:name="_Toc525223487"/>
      <w:bookmarkStart w:id="14903" w:name="_Toc525223886"/>
      <w:bookmarkStart w:id="14904" w:name="_Toc525224284"/>
      <w:bookmarkStart w:id="14905" w:name="_Toc525224682"/>
      <w:bookmarkStart w:id="14906" w:name="_Toc525225080"/>
      <w:bookmarkStart w:id="14907" w:name="_Toc525225478"/>
      <w:bookmarkStart w:id="14908" w:name="_Toc525282711"/>
      <w:bookmarkStart w:id="14909" w:name="_Toc523748893"/>
      <w:bookmarkStart w:id="14910" w:name="_Toc524936105"/>
      <w:bookmarkStart w:id="14911" w:name="_Toc525026779"/>
      <w:bookmarkStart w:id="14912" w:name="_Toc525028852"/>
      <w:bookmarkStart w:id="14913" w:name="_Toc525048496"/>
      <w:bookmarkStart w:id="14914" w:name="_Toc525116880"/>
      <w:bookmarkStart w:id="14915" w:name="_Toc525117303"/>
      <w:bookmarkStart w:id="14916" w:name="_Toc525117705"/>
      <w:bookmarkStart w:id="14917" w:name="_Toc525118106"/>
      <w:bookmarkStart w:id="14918" w:name="_Toc525204576"/>
      <w:bookmarkStart w:id="14919" w:name="_Toc525207650"/>
      <w:bookmarkStart w:id="14920" w:name="_Toc525208681"/>
      <w:bookmarkStart w:id="14921" w:name="_Toc525209080"/>
      <w:bookmarkStart w:id="14922" w:name="_Toc525209479"/>
      <w:bookmarkStart w:id="14923" w:name="_Toc525209880"/>
      <w:bookmarkStart w:id="14924" w:name="_Toc525210281"/>
      <w:bookmarkStart w:id="14925" w:name="_Toc525210683"/>
      <w:bookmarkStart w:id="14926" w:name="_Toc525211084"/>
      <w:bookmarkStart w:id="14927" w:name="_Toc525211486"/>
      <w:bookmarkStart w:id="14928" w:name="_Toc525211885"/>
      <w:bookmarkStart w:id="14929" w:name="_Toc525212283"/>
      <w:bookmarkStart w:id="14930" w:name="_Toc525212682"/>
      <w:bookmarkStart w:id="14931" w:name="_Toc525213083"/>
      <w:bookmarkStart w:id="14932" w:name="_Toc525213484"/>
      <w:bookmarkStart w:id="14933" w:name="_Toc525215908"/>
      <w:bookmarkStart w:id="14934" w:name="_Toc525216310"/>
      <w:bookmarkStart w:id="14935" w:name="_Toc525216711"/>
      <w:bookmarkStart w:id="14936" w:name="_Toc525217111"/>
      <w:bookmarkStart w:id="14937" w:name="_Toc525217513"/>
      <w:bookmarkStart w:id="14938" w:name="_Toc525217914"/>
      <w:bookmarkStart w:id="14939" w:name="_Toc525218316"/>
      <w:bookmarkStart w:id="14940" w:name="_Toc525218718"/>
      <w:bookmarkStart w:id="14941" w:name="_Toc525219119"/>
      <w:bookmarkStart w:id="14942" w:name="_Toc525219517"/>
      <w:bookmarkStart w:id="14943" w:name="_Toc525219911"/>
      <w:bookmarkStart w:id="14944" w:name="_Toc525220304"/>
      <w:bookmarkStart w:id="14945" w:name="_Toc525220698"/>
      <w:bookmarkStart w:id="14946" w:name="_Toc525221092"/>
      <w:bookmarkStart w:id="14947" w:name="_Toc525221493"/>
      <w:bookmarkStart w:id="14948" w:name="_Toc525221893"/>
      <w:bookmarkStart w:id="14949" w:name="_Toc525222293"/>
      <w:bookmarkStart w:id="14950" w:name="_Toc525222692"/>
      <w:bookmarkStart w:id="14951" w:name="_Toc525223090"/>
      <w:bookmarkStart w:id="14952" w:name="_Toc525223488"/>
      <w:bookmarkStart w:id="14953" w:name="_Toc525223887"/>
      <w:bookmarkStart w:id="14954" w:name="_Toc525224285"/>
      <w:bookmarkStart w:id="14955" w:name="_Toc525224683"/>
      <w:bookmarkStart w:id="14956" w:name="_Toc525225081"/>
      <w:bookmarkStart w:id="14957" w:name="_Toc525225479"/>
      <w:bookmarkStart w:id="14958" w:name="_Toc525282712"/>
      <w:bookmarkStart w:id="14959" w:name="_Toc523748894"/>
      <w:bookmarkStart w:id="14960" w:name="_Toc524936106"/>
      <w:bookmarkStart w:id="14961" w:name="_Toc525026780"/>
      <w:bookmarkStart w:id="14962" w:name="_Toc525028853"/>
      <w:bookmarkStart w:id="14963" w:name="_Toc525048497"/>
      <w:bookmarkStart w:id="14964" w:name="_Toc525116881"/>
      <w:bookmarkStart w:id="14965" w:name="_Toc525117304"/>
      <w:bookmarkStart w:id="14966" w:name="_Toc525117706"/>
      <w:bookmarkStart w:id="14967" w:name="_Toc525118107"/>
      <w:bookmarkStart w:id="14968" w:name="_Toc525204577"/>
      <w:bookmarkStart w:id="14969" w:name="_Toc525207651"/>
      <w:bookmarkStart w:id="14970" w:name="_Toc525208682"/>
      <w:bookmarkStart w:id="14971" w:name="_Toc525209081"/>
      <w:bookmarkStart w:id="14972" w:name="_Toc525209480"/>
      <w:bookmarkStart w:id="14973" w:name="_Toc525209881"/>
      <w:bookmarkStart w:id="14974" w:name="_Toc525210282"/>
      <w:bookmarkStart w:id="14975" w:name="_Toc525210684"/>
      <w:bookmarkStart w:id="14976" w:name="_Toc525211085"/>
      <w:bookmarkStart w:id="14977" w:name="_Toc525211487"/>
      <w:bookmarkStart w:id="14978" w:name="_Toc525211886"/>
      <w:bookmarkStart w:id="14979" w:name="_Toc525212284"/>
      <w:bookmarkStart w:id="14980" w:name="_Toc525212683"/>
      <w:bookmarkStart w:id="14981" w:name="_Toc525213084"/>
      <w:bookmarkStart w:id="14982" w:name="_Toc525213485"/>
      <w:bookmarkStart w:id="14983" w:name="_Toc525215909"/>
      <w:bookmarkStart w:id="14984" w:name="_Toc525216311"/>
      <w:bookmarkStart w:id="14985" w:name="_Toc525216712"/>
      <w:bookmarkStart w:id="14986" w:name="_Toc525217112"/>
      <w:bookmarkStart w:id="14987" w:name="_Toc525217514"/>
      <w:bookmarkStart w:id="14988" w:name="_Toc525217915"/>
      <w:bookmarkStart w:id="14989" w:name="_Toc525218317"/>
      <w:bookmarkStart w:id="14990" w:name="_Toc525218719"/>
      <w:bookmarkStart w:id="14991" w:name="_Toc525219120"/>
      <w:bookmarkStart w:id="14992" w:name="_Toc525219518"/>
      <w:bookmarkStart w:id="14993" w:name="_Toc525219912"/>
      <w:bookmarkStart w:id="14994" w:name="_Toc525220305"/>
      <w:bookmarkStart w:id="14995" w:name="_Toc525220699"/>
      <w:bookmarkStart w:id="14996" w:name="_Toc525221093"/>
      <w:bookmarkStart w:id="14997" w:name="_Toc525221494"/>
      <w:bookmarkStart w:id="14998" w:name="_Toc525221894"/>
      <w:bookmarkStart w:id="14999" w:name="_Toc525222294"/>
      <w:bookmarkStart w:id="15000" w:name="_Toc525222693"/>
      <w:bookmarkStart w:id="15001" w:name="_Toc525223091"/>
      <w:bookmarkStart w:id="15002" w:name="_Toc525223489"/>
      <w:bookmarkStart w:id="15003" w:name="_Toc525223888"/>
      <w:bookmarkStart w:id="15004" w:name="_Toc525224286"/>
      <w:bookmarkStart w:id="15005" w:name="_Toc525224684"/>
      <w:bookmarkStart w:id="15006" w:name="_Toc525225082"/>
      <w:bookmarkStart w:id="15007" w:name="_Toc525225480"/>
      <w:bookmarkStart w:id="15008" w:name="_Toc525282713"/>
      <w:bookmarkStart w:id="15009" w:name="_Toc523748895"/>
      <w:bookmarkStart w:id="15010" w:name="_Toc524936107"/>
      <w:bookmarkStart w:id="15011" w:name="_Toc525026781"/>
      <w:bookmarkStart w:id="15012" w:name="_Toc525028854"/>
      <w:bookmarkStart w:id="15013" w:name="_Toc525048498"/>
      <w:bookmarkStart w:id="15014" w:name="_Toc525116882"/>
      <w:bookmarkStart w:id="15015" w:name="_Toc525117305"/>
      <w:bookmarkStart w:id="15016" w:name="_Toc525117707"/>
      <w:bookmarkStart w:id="15017" w:name="_Toc525118108"/>
      <w:bookmarkStart w:id="15018" w:name="_Toc525204578"/>
      <w:bookmarkStart w:id="15019" w:name="_Toc525207652"/>
      <w:bookmarkStart w:id="15020" w:name="_Toc525208683"/>
      <w:bookmarkStart w:id="15021" w:name="_Toc525209082"/>
      <w:bookmarkStart w:id="15022" w:name="_Toc525209481"/>
      <w:bookmarkStart w:id="15023" w:name="_Toc525209882"/>
      <w:bookmarkStart w:id="15024" w:name="_Toc525210283"/>
      <w:bookmarkStart w:id="15025" w:name="_Toc525210685"/>
      <w:bookmarkStart w:id="15026" w:name="_Toc525211086"/>
      <w:bookmarkStart w:id="15027" w:name="_Toc525211488"/>
      <w:bookmarkStart w:id="15028" w:name="_Toc525211887"/>
      <w:bookmarkStart w:id="15029" w:name="_Toc525212285"/>
      <w:bookmarkStart w:id="15030" w:name="_Toc525212684"/>
      <w:bookmarkStart w:id="15031" w:name="_Toc525213085"/>
      <w:bookmarkStart w:id="15032" w:name="_Toc525213486"/>
      <w:bookmarkStart w:id="15033" w:name="_Toc525215910"/>
      <w:bookmarkStart w:id="15034" w:name="_Toc525216312"/>
      <w:bookmarkStart w:id="15035" w:name="_Toc525216713"/>
      <w:bookmarkStart w:id="15036" w:name="_Toc525217113"/>
      <w:bookmarkStart w:id="15037" w:name="_Toc525217515"/>
      <w:bookmarkStart w:id="15038" w:name="_Toc525217916"/>
      <w:bookmarkStart w:id="15039" w:name="_Toc525218318"/>
      <w:bookmarkStart w:id="15040" w:name="_Toc525218720"/>
      <w:bookmarkStart w:id="15041" w:name="_Toc525219121"/>
      <w:bookmarkStart w:id="15042" w:name="_Toc525219519"/>
      <w:bookmarkStart w:id="15043" w:name="_Toc525219913"/>
      <w:bookmarkStart w:id="15044" w:name="_Toc525220306"/>
      <w:bookmarkStart w:id="15045" w:name="_Toc525220700"/>
      <w:bookmarkStart w:id="15046" w:name="_Toc525221094"/>
      <w:bookmarkStart w:id="15047" w:name="_Toc525221495"/>
      <w:bookmarkStart w:id="15048" w:name="_Toc525221895"/>
      <w:bookmarkStart w:id="15049" w:name="_Toc525222295"/>
      <w:bookmarkStart w:id="15050" w:name="_Toc525222694"/>
      <w:bookmarkStart w:id="15051" w:name="_Toc525223092"/>
      <w:bookmarkStart w:id="15052" w:name="_Toc525223490"/>
      <w:bookmarkStart w:id="15053" w:name="_Toc525223889"/>
      <w:bookmarkStart w:id="15054" w:name="_Toc525224287"/>
      <w:bookmarkStart w:id="15055" w:name="_Toc525224685"/>
      <w:bookmarkStart w:id="15056" w:name="_Toc525225083"/>
      <w:bookmarkStart w:id="15057" w:name="_Toc525225481"/>
      <w:bookmarkStart w:id="15058" w:name="_Toc525282714"/>
      <w:bookmarkStart w:id="15059" w:name="_Toc523748896"/>
      <w:bookmarkStart w:id="15060" w:name="_Toc524936108"/>
      <w:bookmarkStart w:id="15061" w:name="_Toc525026782"/>
      <w:bookmarkStart w:id="15062" w:name="_Toc525028855"/>
      <w:bookmarkStart w:id="15063" w:name="_Toc525048499"/>
      <w:bookmarkStart w:id="15064" w:name="_Toc525116883"/>
      <w:bookmarkStart w:id="15065" w:name="_Toc525117306"/>
      <w:bookmarkStart w:id="15066" w:name="_Toc525117708"/>
      <w:bookmarkStart w:id="15067" w:name="_Toc525118109"/>
      <w:bookmarkStart w:id="15068" w:name="_Toc525204579"/>
      <w:bookmarkStart w:id="15069" w:name="_Toc525207653"/>
      <w:bookmarkStart w:id="15070" w:name="_Toc525208684"/>
      <w:bookmarkStart w:id="15071" w:name="_Toc525209083"/>
      <w:bookmarkStart w:id="15072" w:name="_Toc525209482"/>
      <w:bookmarkStart w:id="15073" w:name="_Toc525209883"/>
      <w:bookmarkStart w:id="15074" w:name="_Toc525210284"/>
      <w:bookmarkStart w:id="15075" w:name="_Toc525210686"/>
      <w:bookmarkStart w:id="15076" w:name="_Toc525211087"/>
      <w:bookmarkStart w:id="15077" w:name="_Toc525211489"/>
      <w:bookmarkStart w:id="15078" w:name="_Toc525211888"/>
      <w:bookmarkStart w:id="15079" w:name="_Toc525212286"/>
      <w:bookmarkStart w:id="15080" w:name="_Toc525212685"/>
      <w:bookmarkStart w:id="15081" w:name="_Toc525213086"/>
      <w:bookmarkStart w:id="15082" w:name="_Toc525213487"/>
      <w:bookmarkStart w:id="15083" w:name="_Toc525215911"/>
      <w:bookmarkStart w:id="15084" w:name="_Toc525216313"/>
      <w:bookmarkStart w:id="15085" w:name="_Toc525216714"/>
      <w:bookmarkStart w:id="15086" w:name="_Toc525217114"/>
      <w:bookmarkStart w:id="15087" w:name="_Toc525217516"/>
      <w:bookmarkStart w:id="15088" w:name="_Toc525217917"/>
      <w:bookmarkStart w:id="15089" w:name="_Toc525218319"/>
      <w:bookmarkStart w:id="15090" w:name="_Toc525218721"/>
      <w:bookmarkStart w:id="15091" w:name="_Toc525219122"/>
      <w:bookmarkStart w:id="15092" w:name="_Toc525219520"/>
      <w:bookmarkStart w:id="15093" w:name="_Toc525219914"/>
      <w:bookmarkStart w:id="15094" w:name="_Toc525220307"/>
      <w:bookmarkStart w:id="15095" w:name="_Toc525220701"/>
      <w:bookmarkStart w:id="15096" w:name="_Toc525221095"/>
      <w:bookmarkStart w:id="15097" w:name="_Toc525221496"/>
      <w:bookmarkStart w:id="15098" w:name="_Toc525221896"/>
      <w:bookmarkStart w:id="15099" w:name="_Toc525222296"/>
      <w:bookmarkStart w:id="15100" w:name="_Toc525222695"/>
      <w:bookmarkStart w:id="15101" w:name="_Toc525223093"/>
      <w:bookmarkStart w:id="15102" w:name="_Toc525223491"/>
      <w:bookmarkStart w:id="15103" w:name="_Toc525223890"/>
      <w:bookmarkStart w:id="15104" w:name="_Toc525224288"/>
      <w:bookmarkStart w:id="15105" w:name="_Toc525224686"/>
      <w:bookmarkStart w:id="15106" w:name="_Toc525225084"/>
      <w:bookmarkStart w:id="15107" w:name="_Toc525225482"/>
      <w:bookmarkStart w:id="15108" w:name="_Toc525282715"/>
      <w:bookmarkStart w:id="15109" w:name="_Toc523748897"/>
      <w:bookmarkStart w:id="15110" w:name="_Toc524936109"/>
      <w:bookmarkStart w:id="15111" w:name="_Toc525026783"/>
      <w:bookmarkStart w:id="15112" w:name="_Toc525028856"/>
      <w:bookmarkStart w:id="15113" w:name="_Toc525048500"/>
      <w:bookmarkStart w:id="15114" w:name="_Toc525116884"/>
      <w:bookmarkStart w:id="15115" w:name="_Toc525117307"/>
      <w:bookmarkStart w:id="15116" w:name="_Toc525117709"/>
      <w:bookmarkStart w:id="15117" w:name="_Toc525118110"/>
      <w:bookmarkStart w:id="15118" w:name="_Toc525204580"/>
      <w:bookmarkStart w:id="15119" w:name="_Toc525207654"/>
      <w:bookmarkStart w:id="15120" w:name="_Toc525208685"/>
      <w:bookmarkStart w:id="15121" w:name="_Toc525209084"/>
      <w:bookmarkStart w:id="15122" w:name="_Toc525209483"/>
      <w:bookmarkStart w:id="15123" w:name="_Toc525209884"/>
      <w:bookmarkStart w:id="15124" w:name="_Toc525210285"/>
      <w:bookmarkStart w:id="15125" w:name="_Toc525210687"/>
      <w:bookmarkStart w:id="15126" w:name="_Toc525211088"/>
      <w:bookmarkStart w:id="15127" w:name="_Toc525211490"/>
      <w:bookmarkStart w:id="15128" w:name="_Toc525211889"/>
      <w:bookmarkStart w:id="15129" w:name="_Toc525212287"/>
      <w:bookmarkStart w:id="15130" w:name="_Toc525212686"/>
      <w:bookmarkStart w:id="15131" w:name="_Toc525213087"/>
      <w:bookmarkStart w:id="15132" w:name="_Toc525213488"/>
      <w:bookmarkStart w:id="15133" w:name="_Toc525215912"/>
      <w:bookmarkStart w:id="15134" w:name="_Toc525216314"/>
      <w:bookmarkStart w:id="15135" w:name="_Toc525216715"/>
      <w:bookmarkStart w:id="15136" w:name="_Toc525217115"/>
      <w:bookmarkStart w:id="15137" w:name="_Toc525217517"/>
      <w:bookmarkStart w:id="15138" w:name="_Toc525217918"/>
      <w:bookmarkStart w:id="15139" w:name="_Toc525218320"/>
      <w:bookmarkStart w:id="15140" w:name="_Toc525218722"/>
      <w:bookmarkStart w:id="15141" w:name="_Toc525219123"/>
      <w:bookmarkStart w:id="15142" w:name="_Toc525219521"/>
      <w:bookmarkStart w:id="15143" w:name="_Toc525219915"/>
      <w:bookmarkStart w:id="15144" w:name="_Toc525220308"/>
      <w:bookmarkStart w:id="15145" w:name="_Toc525220702"/>
      <w:bookmarkStart w:id="15146" w:name="_Toc525221096"/>
      <w:bookmarkStart w:id="15147" w:name="_Toc525221497"/>
      <w:bookmarkStart w:id="15148" w:name="_Toc525221897"/>
      <w:bookmarkStart w:id="15149" w:name="_Toc525222297"/>
      <w:bookmarkStart w:id="15150" w:name="_Toc525222696"/>
      <w:bookmarkStart w:id="15151" w:name="_Toc525223094"/>
      <w:bookmarkStart w:id="15152" w:name="_Toc525223492"/>
      <w:bookmarkStart w:id="15153" w:name="_Toc525223891"/>
      <w:bookmarkStart w:id="15154" w:name="_Toc525224289"/>
      <w:bookmarkStart w:id="15155" w:name="_Toc525224687"/>
      <w:bookmarkStart w:id="15156" w:name="_Toc525225085"/>
      <w:bookmarkStart w:id="15157" w:name="_Toc525225483"/>
      <w:bookmarkStart w:id="15158" w:name="_Toc525282716"/>
      <w:bookmarkStart w:id="15159" w:name="_Toc523748898"/>
      <w:bookmarkStart w:id="15160" w:name="_Toc524936110"/>
      <w:bookmarkStart w:id="15161" w:name="_Toc525026784"/>
      <w:bookmarkStart w:id="15162" w:name="_Toc525028857"/>
      <w:bookmarkStart w:id="15163" w:name="_Toc525048501"/>
      <w:bookmarkStart w:id="15164" w:name="_Toc525116885"/>
      <w:bookmarkStart w:id="15165" w:name="_Toc525117308"/>
      <w:bookmarkStart w:id="15166" w:name="_Toc525117710"/>
      <w:bookmarkStart w:id="15167" w:name="_Toc525118111"/>
      <w:bookmarkStart w:id="15168" w:name="_Toc525204581"/>
      <w:bookmarkStart w:id="15169" w:name="_Toc525207655"/>
      <w:bookmarkStart w:id="15170" w:name="_Toc525208686"/>
      <w:bookmarkStart w:id="15171" w:name="_Toc525209085"/>
      <w:bookmarkStart w:id="15172" w:name="_Toc525209484"/>
      <w:bookmarkStart w:id="15173" w:name="_Toc525209885"/>
      <w:bookmarkStart w:id="15174" w:name="_Toc525210286"/>
      <w:bookmarkStart w:id="15175" w:name="_Toc525210688"/>
      <w:bookmarkStart w:id="15176" w:name="_Toc525211089"/>
      <w:bookmarkStart w:id="15177" w:name="_Toc525211491"/>
      <w:bookmarkStart w:id="15178" w:name="_Toc525211890"/>
      <w:bookmarkStart w:id="15179" w:name="_Toc525212288"/>
      <w:bookmarkStart w:id="15180" w:name="_Toc525212687"/>
      <w:bookmarkStart w:id="15181" w:name="_Toc525213088"/>
      <w:bookmarkStart w:id="15182" w:name="_Toc525213489"/>
      <w:bookmarkStart w:id="15183" w:name="_Toc525215913"/>
      <w:bookmarkStart w:id="15184" w:name="_Toc525216315"/>
      <w:bookmarkStart w:id="15185" w:name="_Toc525216716"/>
      <w:bookmarkStart w:id="15186" w:name="_Toc525217116"/>
      <w:bookmarkStart w:id="15187" w:name="_Toc525217518"/>
      <w:bookmarkStart w:id="15188" w:name="_Toc525217919"/>
      <w:bookmarkStart w:id="15189" w:name="_Toc525218321"/>
      <w:bookmarkStart w:id="15190" w:name="_Toc525218723"/>
      <w:bookmarkStart w:id="15191" w:name="_Toc525219124"/>
      <w:bookmarkStart w:id="15192" w:name="_Toc525219522"/>
      <w:bookmarkStart w:id="15193" w:name="_Toc525219916"/>
      <w:bookmarkStart w:id="15194" w:name="_Toc525220309"/>
      <w:bookmarkStart w:id="15195" w:name="_Toc525220703"/>
      <w:bookmarkStart w:id="15196" w:name="_Toc525221097"/>
      <w:bookmarkStart w:id="15197" w:name="_Toc525221498"/>
      <w:bookmarkStart w:id="15198" w:name="_Toc525221898"/>
      <w:bookmarkStart w:id="15199" w:name="_Toc525222298"/>
      <w:bookmarkStart w:id="15200" w:name="_Toc525222697"/>
      <w:bookmarkStart w:id="15201" w:name="_Toc525223095"/>
      <w:bookmarkStart w:id="15202" w:name="_Toc525223493"/>
      <w:bookmarkStart w:id="15203" w:name="_Toc525223892"/>
      <w:bookmarkStart w:id="15204" w:name="_Toc525224290"/>
      <w:bookmarkStart w:id="15205" w:name="_Toc525224688"/>
      <w:bookmarkStart w:id="15206" w:name="_Toc525225086"/>
      <w:bookmarkStart w:id="15207" w:name="_Toc525225484"/>
      <w:bookmarkStart w:id="15208" w:name="_Toc525282717"/>
      <w:bookmarkStart w:id="15209" w:name="_Toc523748899"/>
      <w:bookmarkStart w:id="15210" w:name="_Toc524936111"/>
      <w:bookmarkStart w:id="15211" w:name="_Toc525026785"/>
      <w:bookmarkStart w:id="15212" w:name="_Toc525028858"/>
      <w:bookmarkStart w:id="15213" w:name="_Toc525048502"/>
      <w:bookmarkStart w:id="15214" w:name="_Toc525116886"/>
      <w:bookmarkStart w:id="15215" w:name="_Toc525117309"/>
      <w:bookmarkStart w:id="15216" w:name="_Toc525117711"/>
      <w:bookmarkStart w:id="15217" w:name="_Toc525118112"/>
      <w:bookmarkStart w:id="15218" w:name="_Toc525204582"/>
      <w:bookmarkStart w:id="15219" w:name="_Toc525207656"/>
      <w:bookmarkStart w:id="15220" w:name="_Toc525208687"/>
      <w:bookmarkStart w:id="15221" w:name="_Toc525209086"/>
      <w:bookmarkStart w:id="15222" w:name="_Toc525209485"/>
      <w:bookmarkStart w:id="15223" w:name="_Toc525209886"/>
      <w:bookmarkStart w:id="15224" w:name="_Toc525210287"/>
      <w:bookmarkStart w:id="15225" w:name="_Toc525210689"/>
      <w:bookmarkStart w:id="15226" w:name="_Toc525211090"/>
      <w:bookmarkStart w:id="15227" w:name="_Toc525211492"/>
      <w:bookmarkStart w:id="15228" w:name="_Toc525211891"/>
      <w:bookmarkStart w:id="15229" w:name="_Toc525212289"/>
      <w:bookmarkStart w:id="15230" w:name="_Toc525212688"/>
      <w:bookmarkStart w:id="15231" w:name="_Toc525213089"/>
      <w:bookmarkStart w:id="15232" w:name="_Toc525213490"/>
      <w:bookmarkStart w:id="15233" w:name="_Toc525215914"/>
      <w:bookmarkStart w:id="15234" w:name="_Toc525216316"/>
      <w:bookmarkStart w:id="15235" w:name="_Toc525216717"/>
      <w:bookmarkStart w:id="15236" w:name="_Toc525217117"/>
      <w:bookmarkStart w:id="15237" w:name="_Toc525217519"/>
      <w:bookmarkStart w:id="15238" w:name="_Toc525217920"/>
      <w:bookmarkStart w:id="15239" w:name="_Toc525218322"/>
      <w:bookmarkStart w:id="15240" w:name="_Toc525218724"/>
      <w:bookmarkStart w:id="15241" w:name="_Toc525219125"/>
      <w:bookmarkStart w:id="15242" w:name="_Toc525219523"/>
      <w:bookmarkStart w:id="15243" w:name="_Toc525219917"/>
      <w:bookmarkStart w:id="15244" w:name="_Toc525220310"/>
      <w:bookmarkStart w:id="15245" w:name="_Toc525220704"/>
      <w:bookmarkStart w:id="15246" w:name="_Toc525221098"/>
      <w:bookmarkStart w:id="15247" w:name="_Toc525221499"/>
      <w:bookmarkStart w:id="15248" w:name="_Toc525221899"/>
      <w:bookmarkStart w:id="15249" w:name="_Toc525222299"/>
      <w:bookmarkStart w:id="15250" w:name="_Toc525222698"/>
      <w:bookmarkStart w:id="15251" w:name="_Toc525223096"/>
      <w:bookmarkStart w:id="15252" w:name="_Toc525223494"/>
      <w:bookmarkStart w:id="15253" w:name="_Toc525223893"/>
      <w:bookmarkStart w:id="15254" w:name="_Toc525224291"/>
      <w:bookmarkStart w:id="15255" w:name="_Toc525224689"/>
      <w:bookmarkStart w:id="15256" w:name="_Toc525225087"/>
      <w:bookmarkStart w:id="15257" w:name="_Toc525225485"/>
      <w:bookmarkStart w:id="15258" w:name="_Toc525282718"/>
      <w:bookmarkStart w:id="15259" w:name="_Toc523748900"/>
      <w:bookmarkStart w:id="15260" w:name="_Toc524936112"/>
      <w:bookmarkStart w:id="15261" w:name="_Toc525026786"/>
      <w:bookmarkStart w:id="15262" w:name="_Toc525028859"/>
      <w:bookmarkStart w:id="15263" w:name="_Toc525048503"/>
      <w:bookmarkStart w:id="15264" w:name="_Toc525116887"/>
      <w:bookmarkStart w:id="15265" w:name="_Toc525117310"/>
      <w:bookmarkStart w:id="15266" w:name="_Toc525117712"/>
      <w:bookmarkStart w:id="15267" w:name="_Toc525118113"/>
      <w:bookmarkStart w:id="15268" w:name="_Toc525204583"/>
      <w:bookmarkStart w:id="15269" w:name="_Toc525207657"/>
      <w:bookmarkStart w:id="15270" w:name="_Toc525208688"/>
      <w:bookmarkStart w:id="15271" w:name="_Toc525209087"/>
      <w:bookmarkStart w:id="15272" w:name="_Toc525209486"/>
      <w:bookmarkStart w:id="15273" w:name="_Toc525209887"/>
      <w:bookmarkStart w:id="15274" w:name="_Toc525210288"/>
      <w:bookmarkStart w:id="15275" w:name="_Toc525210690"/>
      <w:bookmarkStart w:id="15276" w:name="_Toc525211091"/>
      <w:bookmarkStart w:id="15277" w:name="_Toc525211493"/>
      <w:bookmarkStart w:id="15278" w:name="_Toc525211892"/>
      <w:bookmarkStart w:id="15279" w:name="_Toc525212290"/>
      <w:bookmarkStart w:id="15280" w:name="_Toc525212689"/>
      <w:bookmarkStart w:id="15281" w:name="_Toc525213090"/>
      <w:bookmarkStart w:id="15282" w:name="_Toc525213491"/>
      <w:bookmarkStart w:id="15283" w:name="_Toc525215915"/>
      <w:bookmarkStart w:id="15284" w:name="_Toc525216317"/>
      <w:bookmarkStart w:id="15285" w:name="_Toc525216718"/>
      <w:bookmarkStart w:id="15286" w:name="_Toc525217118"/>
      <w:bookmarkStart w:id="15287" w:name="_Toc525217520"/>
      <w:bookmarkStart w:id="15288" w:name="_Toc525217921"/>
      <w:bookmarkStart w:id="15289" w:name="_Toc525218323"/>
      <w:bookmarkStart w:id="15290" w:name="_Toc525218725"/>
      <w:bookmarkStart w:id="15291" w:name="_Toc525219126"/>
      <w:bookmarkStart w:id="15292" w:name="_Toc525219524"/>
      <w:bookmarkStart w:id="15293" w:name="_Toc525219918"/>
      <w:bookmarkStart w:id="15294" w:name="_Toc525220311"/>
      <w:bookmarkStart w:id="15295" w:name="_Toc525220705"/>
      <w:bookmarkStart w:id="15296" w:name="_Toc525221099"/>
      <w:bookmarkStart w:id="15297" w:name="_Toc525221500"/>
      <w:bookmarkStart w:id="15298" w:name="_Toc525221900"/>
      <w:bookmarkStart w:id="15299" w:name="_Toc525222300"/>
      <w:bookmarkStart w:id="15300" w:name="_Toc525222699"/>
      <w:bookmarkStart w:id="15301" w:name="_Toc525223097"/>
      <w:bookmarkStart w:id="15302" w:name="_Toc525223495"/>
      <w:bookmarkStart w:id="15303" w:name="_Toc525223894"/>
      <w:bookmarkStart w:id="15304" w:name="_Toc525224292"/>
      <w:bookmarkStart w:id="15305" w:name="_Toc525224690"/>
      <w:bookmarkStart w:id="15306" w:name="_Toc525225088"/>
      <w:bookmarkStart w:id="15307" w:name="_Toc525225486"/>
      <w:bookmarkStart w:id="15308" w:name="_Toc525282719"/>
      <w:bookmarkStart w:id="15309" w:name="_Toc523748901"/>
      <w:bookmarkStart w:id="15310" w:name="_Toc524936113"/>
      <w:bookmarkStart w:id="15311" w:name="_Toc525026787"/>
      <w:bookmarkStart w:id="15312" w:name="_Toc525028860"/>
      <w:bookmarkStart w:id="15313" w:name="_Toc525048504"/>
      <w:bookmarkStart w:id="15314" w:name="_Toc525116888"/>
      <w:bookmarkStart w:id="15315" w:name="_Toc525117311"/>
      <w:bookmarkStart w:id="15316" w:name="_Toc525117713"/>
      <w:bookmarkStart w:id="15317" w:name="_Toc525118114"/>
      <w:bookmarkStart w:id="15318" w:name="_Toc525204584"/>
      <w:bookmarkStart w:id="15319" w:name="_Toc525207658"/>
      <w:bookmarkStart w:id="15320" w:name="_Toc525208689"/>
      <w:bookmarkStart w:id="15321" w:name="_Toc525209088"/>
      <w:bookmarkStart w:id="15322" w:name="_Toc525209487"/>
      <w:bookmarkStart w:id="15323" w:name="_Toc525209888"/>
      <w:bookmarkStart w:id="15324" w:name="_Toc525210289"/>
      <w:bookmarkStart w:id="15325" w:name="_Toc525210691"/>
      <w:bookmarkStart w:id="15326" w:name="_Toc525211092"/>
      <w:bookmarkStart w:id="15327" w:name="_Toc525211494"/>
      <w:bookmarkStart w:id="15328" w:name="_Toc525211893"/>
      <w:bookmarkStart w:id="15329" w:name="_Toc525212291"/>
      <w:bookmarkStart w:id="15330" w:name="_Toc525212690"/>
      <w:bookmarkStart w:id="15331" w:name="_Toc525213091"/>
      <w:bookmarkStart w:id="15332" w:name="_Toc525213492"/>
      <w:bookmarkStart w:id="15333" w:name="_Toc525215916"/>
      <w:bookmarkStart w:id="15334" w:name="_Toc525216318"/>
      <w:bookmarkStart w:id="15335" w:name="_Toc525216719"/>
      <w:bookmarkStart w:id="15336" w:name="_Toc525217119"/>
      <w:bookmarkStart w:id="15337" w:name="_Toc525217521"/>
      <w:bookmarkStart w:id="15338" w:name="_Toc525217922"/>
      <w:bookmarkStart w:id="15339" w:name="_Toc525218324"/>
      <w:bookmarkStart w:id="15340" w:name="_Toc525218726"/>
      <w:bookmarkStart w:id="15341" w:name="_Toc525219127"/>
      <w:bookmarkStart w:id="15342" w:name="_Toc525219525"/>
      <w:bookmarkStart w:id="15343" w:name="_Toc525219919"/>
      <w:bookmarkStart w:id="15344" w:name="_Toc525220312"/>
      <w:bookmarkStart w:id="15345" w:name="_Toc525220706"/>
      <w:bookmarkStart w:id="15346" w:name="_Toc525221100"/>
      <w:bookmarkStart w:id="15347" w:name="_Toc525221501"/>
      <w:bookmarkStart w:id="15348" w:name="_Toc525221901"/>
      <w:bookmarkStart w:id="15349" w:name="_Toc525222301"/>
      <w:bookmarkStart w:id="15350" w:name="_Toc525222700"/>
      <w:bookmarkStart w:id="15351" w:name="_Toc525223098"/>
      <w:bookmarkStart w:id="15352" w:name="_Toc525223496"/>
      <w:bookmarkStart w:id="15353" w:name="_Toc525223895"/>
      <w:bookmarkStart w:id="15354" w:name="_Toc525224293"/>
      <w:bookmarkStart w:id="15355" w:name="_Toc525224691"/>
      <w:bookmarkStart w:id="15356" w:name="_Toc525225089"/>
      <w:bookmarkStart w:id="15357" w:name="_Toc525225487"/>
      <w:bookmarkStart w:id="15358" w:name="_Toc525282720"/>
      <w:bookmarkStart w:id="15359" w:name="_Toc523748902"/>
      <w:bookmarkStart w:id="15360" w:name="_Toc524936114"/>
      <w:bookmarkStart w:id="15361" w:name="_Toc525026788"/>
      <w:bookmarkStart w:id="15362" w:name="_Toc525028861"/>
      <w:bookmarkStart w:id="15363" w:name="_Toc525048505"/>
      <w:bookmarkStart w:id="15364" w:name="_Toc525116889"/>
      <w:bookmarkStart w:id="15365" w:name="_Toc525117312"/>
      <w:bookmarkStart w:id="15366" w:name="_Toc525117714"/>
      <w:bookmarkStart w:id="15367" w:name="_Toc525118115"/>
      <w:bookmarkStart w:id="15368" w:name="_Toc525204585"/>
      <w:bookmarkStart w:id="15369" w:name="_Toc525207659"/>
      <w:bookmarkStart w:id="15370" w:name="_Toc525208690"/>
      <w:bookmarkStart w:id="15371" w:name="_Toc525209089"/>
      <w:bookmarkStart w:id="15372" w:name="_Toc525209488"/>
      <w:bookmarkStart w:id="15373" w:name="_Toc525209889"/>
      <w:bookmarkStart w:id="15374" w:name="_Toc525210290"/>
      <w:bookmarkStart w:id="15375" w:name="_Toc525210692"/>
      <w:bookmarkStart w:id="15376" w:name="_Toc525211093"/>
      <w:bookmarkStart w:id="15377" w:name="_Toc525211495"/>
      <w:bookmarkStart w:id="15378" w:name="_Toc525211894"/>
      <w:bookmarkStart w:id="15379" w:name="_Toc525212292"/>
      <w:bookmarkStart w:id="15380" w:name="_Toc525212691"/>
      <w:bookmarkStart w:id="15381" w:name="_Toc525213092"/>
      <w:bookmarkStart w:id="15382" w:name="_Toc525213493"/>
      <w:bookmarkStart w:id="15383" w:name="_Toc525215917"/>
      <w:bookmarkStart w:id="15384" w:name="_Toc525216319"/>
      <w:bookmarkStart w:id="15385" w:name="_Toc525216720"/>
      <w:bookmarkStart w:id="15386" w:name="_Toc525217120"/>
      <w:bookmarkStart w:id="15387" w:name="_Toc525217522"/>
      <w:bookmarkStart w:id="15388" w:name="_Toc525217923"/>
      <w:bookmarkStart w:id="15389" w:name="_Toc525218325"/>
      <w:bookmarkStart w:id="15390" w:name="_Toc525218727"/>
      <w:bookmarkStart w:id="15391" w:name="_Toc525219128"/>
      <w:bookmarkStart w:id="15392" w:name="_Toc525219526"/>
      <w:bookmarkStart w:id="15393" w:name="_Toc525219920"/>
      <w:bookmarkStart w:id="15394" w:name="_Toc525220313"/>
      <w:bookmarkStart w:id="15395" w:name="_Toc525220707"/>
      <w:bookmarkStart w:id="15396" w:name="_Toc525221101"/>
      <w:bookmarkStart w:id="15397" w:name="_Toc525221502"/>
      <w:bookmarkStart w:id="15398" w:name="_Toc525221902"/>
      <w:bookmarkStart w:id="15399" w:name="_Toc525222302"/>
      <w:bookmarkStart w:id="15400" w:name="_Toc525222701"/>
      <w:bookmarkStart w:id="15401" w:name="_Toc525223099"/>
      <w:bookmarkStart w:id="15402" w:name="_Toc525223497"/>
      <w:bookmarkStart w:id="15403" w:name="_Toc525223896"/>
      <w:bookmarkStart w:id="15404" w:name="_Toc525224294"/>
      <w:bookmarkStart w:id="15405" w:name="_Toc525224692"/>
      <w:bookmarkStart w:id="15406" w:name="_Toc525225090"/>
      <w:bookmarkStart w:id="15407" w:name="_Toc525225488"/>
      <w:bookmarkStart w:id="15408" w:name="_Toc525282721"/>
      <w:bookmarkStart w:id="15409" w:name="_Toc523748903"/>
      <w:bookmarkStart w:id="15410" w:name="_Toc524936115"/>
      <w:bookmarkStart w:id="15411" w:name="_Toc525026789"/>
      <w:bookmarkStart w:id="15412" w:name="_Toc525028862"/>
      <w:bookmarkStart w:id="15413" w:name="_Toc525048506"/>
      <w:bookmarkStart w:id="15414" w:name="_Toc525116890"/>
      <w:bookmarkStart w:id="15415" w:name="_Toc525117313"/>
      <w:bookmarkStart w:id="15416" w:name="_Toc525117715"/>
      <w:bookmarkStart w:id="15417" w:name="_Toc525118116"/>
      <w:bookmarkStart w:id="15418" w:name="_Toc525204586"/>
      <w:bookmarkStart w:id="15419" w:name="_Toc525207660"/>
      <w:bookmarkStart w:id="15420" w:name="_Toc525208691"/>
      <w:bookmarkStart w:id="15421" w:name="_Toc525209090"/>
      <w:bookmarkStart w:id="15422" w:name="_Toc525209489"/>
      <w:bookmarkStart w:id="15423" w:name="_Toc525209890"/>
      <w:bookmarkStart w:id="15424" w:name="_Toc525210291"/>
      <w:bookmarkStart w:id="15425" w:name="_Toc525210693"/>
      <w:bookmarkStart w:id="15426" w:name="_Toc525211094"/>
      <w:bookmarkStart w:id="15427" w:name="_Toc525211496"/>
      <w:bookmarkStart w:id="15428" w:name="_Toc525211895"/>
      <w:bookmarkStart w:id="15429" w:name="_Toc525212293"/>
      <w:bookmarkStart w:id="15430" w:name="_Toc525212692"/>
      <w:bookmarkStart w:id="15431" w:name="_Toc525213093"/>
      <w:bookmarkStart w:id="15432" w:name="_Toc525213494"/>
      <w:bookmarkStart w:id="15433" w:name="_Toc525215918"/>
      <w:bookmarkStart w:id="15434" w:name="_Toc525216320"/>
      <w:bookmarkStart w:id="15435" w:name="_Toc525216721"/>
      <w:bookmarkStart w:id="15436" w:name="_Toc525217121"/>
      <w:bookmarkStart w:id="15437" w:name="_Toc525217523"/>
      <w:bookmarkStart w:id="15438" w:name="_Toc525217924"/>
      <w:bookmarkStart w:id="15439" w:name="_Toc525218326"/>
      <w:bookmarkStart w:id="15440" w:name="_Toc525218728"/>
      <w:bookmarkStart w:id="15441" w:name="_Toc525219129"/>
      <w:bookmarkStart w:id="15442" w:name="_Toc525219527"/>
      <w:bookmarkStart w:id="15443" w:name="_Toc525219921"/>
      <w:bookmarkStart w:id="15444" w:name="_Toc525220314"/>
      <w:bookmarkStart w:id="15445" w:name="_Toc525220708"/>
      <w:bookmarkStart w:id="15446" w:name="_Toc525221102"/>
      <w:bookmarkStart w:id="15447" w:name="_Toc525221503"/>
      <w:bookmarkStart w:id="15448" w:name="_Toc525221903"/>
      <w:bookmarkStart w:id="15449" w:name="_Toc525222303"/>
      <w:bookmarkStart w:id="15450" w:name="_Toc525222702"/>
      <w:bookmarkStart w:id="15451" w:name="_Toc525223100"/>
      <w:bookmarkStart w:id="15452" w:name="_Toc525223498"/>
      <w:bookmarkStart w:id="15453" w:name="_Toc525223897"/>
      <w:bookmarkStart w:id="15454" w:name="_Toc525224295"/>
      <w:bookmarkStart w:id="15455" w:name="_Toc525224693"/>
      <w:bookmarkStart w:id="15456" w:name="_Toc525225091"/>
      <w:bookmarkStart w:id="15457" w:name="_Toc525225489"/>
      <w:bookmarkStart w:id="15458" w:name="_Toc525282722"/>
      <w:bookmarkStart w:id="15459" w:name="_Toc523748904"/>
      <w:bookmarkStart w:id="15460" w:name="_Toc524936116"/>
      <w:bookmarkStart w:id="15461" w:name="_Toc525026790"/>
      <w:bookmarkStart w:id="15462" w:name="_Toc525028863"/>
      <w:bookmarkStart w:id="15463" w:name="_Toc525048507"/>
      <w:bookmarkStart w:id="15464" w:name="_Toc525116891"/>
      <w:bookmarkStart w:id="15465" w:name="_Toc525117314"/>
      <w:bookmarkStart w:id="15466" w:name="_Toc525117716"/>
      <w:bookmarkStart w:id="15467" w:name="_Toc525118117"/>
      <w:bookmarkStart w:id="15468" w:name="_Toc525204587"/>
      <w:bookmarkStart w:id="15469" w:name="_Toc525207661"/>
      <w:bookmarkStart w:id="15470" w:name="_Toc525208692"/>
      <w:bookmarkStart w:id="15471" w:name="_Toc525209091"/>
      <w:bookmarkStart w:id="15472" w:name="_Toc525209490"/>
      <w:bookmarkStart w:id="15473" w:name="_Toc525209891"/>
      <w:bookmarkStart w:id="15474" w:name="_Toc525210292"/>
      <w:bookmarkStart w:id="15475" w:name="_Toc525210694"/>
      <w:bookmarkStart w:id="15476" w:name="_Toc525211095"/>
      <w:bookmarkStart w:id="15477" w:name="_Toc525211497"/>
      <w:bookmarkStart w:id="15478" w:name="_Toc525211896"/>
      <w:bookmarkStart w:id="15479" w:name="_Toc525212294"/>
      <w:bookmarkStart w:id="15480" w:name="_Toc525212693"/>
      <w:bookmarkStart w:id="15481" w:name="_Toc525213094"/>
      <w:bookmarkStart w:id="15482" w:name="_Toc525213495"/>
      <w:bookmarkStart w:id="15483" w:name="_Toc525215919"/>
      <w:bookmarkStart w:id="15484" w:name="_Toc525216321"/>
      <w:bookmarkStart w:id="15485" w:name="_Toc525216722"/>
      <w:bookmarkStart w:id="15486" w:name="_Toc525217122"/>
      <w:bookmarkStart w:id="15487" w:name="_Toc525217524"/>
      <w:bookmarkStart w:id="15488" w:name="_Toc525217925"/>
      <w:bookmarkStart w:id="15489" w:name="_Toc525218327"/>
      <w:bookmarkStart w:id="15490" w:name="_Toc525218729"/>
      <w:bookmarkStart w:id="15491" w:name="_Toc525219130"/>
      <w:bookmarkStart w:id="15492" w:name="_Toc525219528"/>
      <w:bookmarkStart w:id="15493" w:name="_Toc525219922"/>
      <w:bookmarkStart w:id="15494" w:name="_Toc525220315"/>
      <w:bookmarkStart w:id="15495" w:name="_Toc525220709"/>
      <w:bookmarkStart w:id="15496" w:name="_Toc525221103"/>
      <w:bookmarkStart w:id="15497" w:name="_Toc525221504"/>
      <w:bookmarkStart w:id="15498" w:name="_Toc525221904"/>
      <w:bookmarkStart w:id="15499" w:name="_Toc525222304"/>
      <w:bookmarkStart w:id="15500" w:name="_Toc525222703"/>
      <w:bookmarkStart w:id="15501" w:name="_Toc525223101"/>
      <w:bookmarkStart w:id="15502" w:name="_Toc525223499"/>
      <w:bookmarkStart w:id="15503" w:name="_Toc525223898"/>
      <w:bookmarkStart w:id="15504" w:name="_Toc525224296"/>
      <w:bookmarkStart w:id="15505" w:name="_Toc525224694"/>
      <w:bookmarkStart w:id="15506" w:name="_Toc525225092"/>
      <w:bookmarkStart w:id="15507" w:name="_Toc525225490"/>
      <w:bookmarkStart w:id="15508" w:name="_Toc525282723"/>
      <w:bookmarkStart w:id="15509" w:name="_Toc523748905"/>
      <w:bookmarkStart w:id="15510" w:name="_Toc524936117"/>
      <w:bookmarkStart w:id="15511" w:name="_Toc525026791"/>
      <w:bookmarkStart w:id="15512" w:name="_Toc525028864"/>
      <w:bookmarkStart w:id="15513" w:name="_Toc525048508"/>
      <w:bookmarkStart w:id="15514" w:name="_Toc525116892"/>
      <w:bookmarkStart w:id="15515" w:name="_Toc525117315"/>
      <w:bookmarkStart w:id="15516" w:name="_Toc525117717"/>
      <w:bookmarkStart w:id="15517" w:name="_Toc525118118"/>
      <w:bookmarkStart w:id="15518" w:name="_Toc525204588"/>
      <w:bookmarkStart w:id="15519" w:name="_Toc525207662"/>
      <w:bookmarkStart w:id="15520" w:name="_Toc525208693"/>
      <w:bookmarkStart w:id="15521" w:name="_Toc525209092"/>
      <w:bookmarkStart w:id="15522" w:name="_Toc525209491"/>
      <w:bookmarkStart w:id="15523" w:name="_Toc525209892"/>
      <w:bookmarkStart w:id="15524" w:name="_Toc525210293"/>
      <w:bookmarkStart w:id="15525" w:name="_Toc525210695"/>
      <w:bookmarkStart w:id="15526" w:name="_Toc525211096"/>
      <w:bookmarkStart w:id="15527" w:name="_Toc525211498"/>
      <w:bookmarkStart w:id="15528" w:name="_Toc525211897"/>
      <w:bookmarkStart w:id="15529" w:name="_Toc525212295"/>
      <w:bookmarkStart w:id="15530" w:name="_Toc525212694"/>
      <w:bookmarkStart w:id="15531" w:name="_Toc525213095"/>
      <w:bookmarkStart w:id="15532" w:name="_Toc525213496"/>
      <w:bookmarkStart w:id="15533" w:name="_Toc525215920"/>
      <w:bookmarkStart w:id="15534" w:name="_Toc525216322"/>
      <w:bookmarkStart w:id="15535" w:name="_Toc525216723"/>
      <w:bookmarkStart w:id="15536" w:name="_Toc525217123"/>
      <w:bookmarkStart w:id="15537" w:name="_Toc525217525"/>
      <w:bookmarkStart w:id="15538" w:name="_Toc525217926"/>
      <w:bookmarkStart w:id="15539" w:name="_Toc525218328"/>
      <w:bookmarkStart w:id="15540" w:name="_Toc525218730"/>
      <w:bookmarkStart w:id="15541" w:name="_Toc525219131"/>
      <w:bookmarkStart w:id="15542" w:name="_Toc525219529"/>
      <w:bookmarkStart w:id="15543" w:name="_Toc525219923"/>
      <w:bookmarkStart w:id="15544" w:name="_Toc525220316"/>
      <w:bookmarkStart w:id="15545" w:name="_Toc525220710"/>
      <w:bookmarkStart w:id="15546" w:name="_Toc525221104"/>
      <w:bookmarkStart w:id="15547" w:name="_Toc525221505"/>
      <w:bookmarkStart w:id="15548" w:name="_Toc525221905"/>
      <w:bookmarkStart w:id="15549" w:name="_Toc525222305"/>
      <w:bookmarkStart w:id="15550" w:name="_Toc525222704"/>
      <w:bookmarkStart w:id="15551" w:name="_Toc525223102"/>
      <w:bookmarkStart w:id="15552" w:name="_Toc525223500"/>
      <w:bookmarkStart w:id="15553" w:name="_Toc525223899"/>
      <w:bookmarkStart w:id="15554" w:name="_Toc525224297"/>
      <w:bookmarkStart w:id="15555" w:name="_Toc525224695"/>
      <w:bookmarkStart w:id="15556" w:name="_Toc525225093"/>
      <w:bookmarkStart w:id="15557" w:name="_Toc525225491"/>
      <w:bookmarkStart w:id="15558" w:name="_Toc525282724"/>
      <w:bookmarkStart w:id="15559" w:name="_Toc523748906"/>
      <w:bookmarkStart w:id="15560" w:name="_Toc524936118"/>
      <w:bookmarkStart w:id="15561" w:name="_Toc525026792"/>
      <w:bookmarkStart w:id="15562" w:name="_Toc525028865"/>
      <w:bookmarkStart w:id="15563" w:name="_Toc525048509"/>
      <w:bookmarkStart w:id="15564" w:name="_Toc525116893"/>
      <w:bookmarkStart w:id="15565" w:name="_Toc525117316"/>
      <w:bookmarkStart w:id="15566" w:name="_Toc525117718"/>
      <w:bookmarkStart w:id="15567" w:name="_Toc525118119"/>
      <w:bookmarkStart w:id="15568" w:name="_Toc525204589"/>
      <w:bookmarkStart w:id="15569" w:name="_Toc525207663"/>
      <w:bookmarkStart w:id="15570" w:name="_Toc525208694"/>
      <w:bookmarkStart w:id="15571" w:name="_Toc525209093"/>
      <w:bookmarkStart w:id="15572" w:name="_Toc525209492"/>
      <w:bookmarkStart w:id="15573" w:name="_Toc525209893"/>
      <w:bookmarkStart w:id="15574" w:name="_Toc525210294"/>
      <w:bookmarkStart w:id="15575" w:name="_Toc525210696"/>
      <w:bookmarkStart w:id="15576" w:name="_Toc525211097"/>
      <w:bookmarkStart w:id="15577" w:name="_Toc525211499"/>
      <w:bookmarkStart w:id="15578" w:name="_Toc525211898"/>
      <w:bookmarkStart w:id="15579" w:name="_Toc525212296"/>
      <w:bookmarkStart w:id="15580" w:name="_Toc525212695"/>
      <w:bookmarkStart w:id="15581" w:name="_Toc525213096"/>
      <w:bookmarkStart w:id="15582" w:name="_Toc525213497"/>
      <w:bookmarkStart w:id="15583" w:name="_Toc525215921"/>
      <w:bookmarkStart w:id="15584" w:name="_Toc525216323"/>
      <w:bookmarkStart w:id="15585" w:name="_Toc525216724"/>
      <w:bookmarkStart w:id="15586" w:name="_Toc525217124"/>
      <w:bookmarkStart w:id="15587" w:name="_Toc525217526"/>
      <w:bookmarkStart w:id="15588" w:name="_Toc525217927"/>
      <w:bookmarkStart w:id="15589" w:name="_Toc525218329"/>
      <w:bookmarkStart w:id="15590" w:name="_Toc525218731"/>
      <w:bookmarkStart w:id="15591" w:name="_Toc525219132"/>
      <w:bookmarkStart w:id="15592" w:name="_Toc525219530"/>
      <w:bookmarkStart w:id="15593" w:name="_Toc525219924"/>
      <w:bookmarkStart w:id="15594" w:name="_Toc525220317"/>
      <w:bookmarkStart w:id="15595" w:name="_Toc525220711"/>
      <w:bookmarkStart w:id="15596" w:name="_Toc525221105"/>
      <w:bookmarkStart w:id="15597" w:name="_Toc525221506"/>
      <w:bookmarkStart w:id="15598" w:name="_Toc525221906"/>
      <w:bookmarkStart w:id="15599" w:name="_Toc525222306"/>
      <w:bookmarkStart w:id="15600" w:name="_Toc525222705"/>
      <w:bookmarkStart w:id="15601" w:name="_Toc525223103"/>
      <w:bookmarkStart w:id="15602" w:name="_Toc525223501"/>
      <w:bookmarkStart w:id="15603" w:name="_Toc525223900"/>
      <w:bookmarkStart w:id="15604" w:name="_Toc525224298"/>
      <w:bookmarkStart w:id="15605" w:name="_Toc525224696"/>
      <w:bookmarkStart w:id="15606" w:name="_Toc525225094"/>
      <w:bookmarkStart w:id="15607" w:name="_Toc525225492"/>
      <w:bookmarkStart w:id="15608" w:name="_Toc525282725"/>
      <w:bookmarkStart w:id="15609" w:name="_Toc523748907"/>
      <w:bookmarkStart w:id="15610" w:name="_Toc524936119"/>
      <w:bookmarkStart w:id="15611" w:name="_Toc525026793"/>
      <w:bookmarkStart w:id="15612" w:name="_Toc525028866"/>
      <w:bookmarkStart w:id="15613" w:name="_Toc525048510"/>
      <w:bookmarkStart w:id="15614" w:name="_Toc525116894"/>
      <w:bookmarkStart w:id="15615" w:name="_Toc525117317"/>
      <w:bookmarkStart w:id="15616" w:name="_Toc525117719"/>
      <w:bookmarkStart w:id="15617" w:name="_Toc525118120"/>
      <w:bookmarkStart w:id="15618" w:name="_Toc525204590"/>
      <w:bookmarkStart w:id="15619" w:name="_Toc525207664"/>
      <w:bookmarkStart w:id="15620" w:name="_Toc525208695"/>
      <w:bookmarkStart w:id="15621" w:name="_Toc525209094"/>
      <w:bookmarkStart w:id="15622" w:name="_Toc525209493"/>
      <w:bookmarkStart w:id="15623" w:name="_Toc525209894"/>
      <w:bookmarkStart w:id="15624" w:name="_Toc525210295"/>
      <w:bookmarkStart w:id="15625" w:name="_Toc525210697"/>
      <w:bookmarkStart w:id="15626" w:name="_Toc525211098"/>
      <w:bookmarkStart w:id="15627" w:name="_Toc525211500"/>
      <w:bookmarkStart w:id="15628" w:name="_Toc525211899"/>
      <w:bookmarkStart w:id="15629" w:name="_Toc525212297"/>
      <w:bookmarkStart w:id="15630" w:name="_Toc525212696"/>
      <w:bookmarkStart w:id="15631" w:name="_Toc525213097"/>
      <w:bookmarkStart w:id="15632" w:name="_Toc525213498"/>
      <w:bookmarkStart w:id="15633" w:name="_Toc525215922"/>
      <w:bookmarkStart w:id="15634" w:name="_Toc525216324"/>
      <w:bookmarkStart w:id="15635" w:name="_Toc525216725"/>
      <w:bookmarkStart w:id="15636" w:name="_Toc525217125"/>
      <w:bookmarkStart w:id="15637" w:name="_Toc525217527"/>
      <w:bookmarkStart w:id="15638" w:name="_Toc525217928"/>
      <w:bookmarkStart w:id="15639" w:name="_Toc525218330"/>
      <w:bookmarkStart w:id="15640" w:name="_Toc525218732"/>
      <w:bookmarkStart w:id="15641" w:name="_Toc525219133"/>
      <w:bookmarkStart w:id="15642" w:name="_Toc525219531"/>
      <w:bookmarkStart w:id="15643" w:name="_Toc525219925"/>
      <w:bookmarkStart w:id="15644" w:name="_Toc525220318"/>
      <w:bookmarkStart w:id="15645" w:name="_Toc525220712"/>
      <w:bookmarkStart w:id="15646" w:name="_Toc525221106"/>
      <w:bookmarkStart w:id="15647" w:name="_Toc525221507"/>
      <w:bookmarkStart w:id="15648" w:name="_Toc525221907"/>
      <w:bookmarkStart w:id="15649" w:name="_Toc525222307"/>
      <w:bookmarkStart w:id="15650" w:name="_Toc525222706"/>
      <w:bookmarkStart w:id="15651" w:name="_Toc525223104"/>
      <w:bookmarkStart w:id="15652" w:name="_Toc525223502"/>
      <w:bookmarkStart w:id="15653" w:name="_Toc525223901"/>
      <w:bookmarkStart w:id="15654" w:name="_Toc525224299"/>
      <w:bookmarkStart w:id="15655" w:name="_Toc525224697"/>
      <w:bookmarkStart w:id="15656" w:name="_Toc525225095"/>
      <w:bookmarkStart w:id="15657" w:name="_Toc525225493"/>
      <w:bookmarkStart w:id="15658" w:name="_Toc525282726"/>
      <w:bookmarkStart w:id="15659" w:name="_Toc523748908"/>
      <w:bookmarkStart w:id="15660" w:name="_Toc524936120"/>
      <w:bookmarkStart w:id="15661" w:name="_Toc525026794"/>
      <w:bookmarkStart w:id="15662" w:name="_Toc525028867"/>
      <w:bookmarkStart w:id="15663" w:name="_Toc525048511"/>
      <w:bookmarkStart w:id="15664" w:name="_Toc525116895"/>
      <w:bookmarkStart w:id="15665" w:name="_Toc525117318"/>
      <w:bookmarkStart w:id="15666" w:name="_Toc525117720"/>
      <w:bookmarkStart w:id="15667" w:name="_Toc525118121"/>
      <w:bookmarkStart w:id="15668" w:name="_Toc525204591"/>
      <w:bookmarkStart w:id="15669" w:name="_Toc525207665"/>
      <w:bookmarkStart w:id="15670" w:name="_Toc525208696"/>
      <w:bookmarkStart w:id="15671" w:name="_Toc525209095"/>
      <w:bookmarkStart w:id="15672" w:name="_Toc525209494"/>
      <w:bookmarkStart w:id="15673" w:name="_Toc525209895"/>
      <w:bookmarkStart w:id="15674" w:name="_Toc525210296"/>
      <w:bookmarkStart w:id="15675" w:name="_Toc525210698"/>
      <w:bookmarkStart w:id="15676" w:name="_Toc525211099"/>
      <w:bookmarkStart w:id="15677" w:name="_Toc525211501"/>
      <w:bookmarkStart w:id="15678" w:name="_Toc525211900"/>
      <w:bookmarkStart w:id="15679" w:name="_Toc525212298"/>
      <w:bookmarkStart w:id="15680" w:name="_Toc525212697"/>
      <w:bookmarkStart w:id="15681" w:name="_Toc525213098"/>
      <w:bookmarkStart w:id="15682" w:name="_Toc525213499"/>
      <w:bookmarkStart w:id="15683" w:name="_Toc525215923"/>
      <w:bookmarkStart w:id="15684" w:name="_Toc525216325"/>
      <w:bookmarkStart w:id="15685" w:name="_Toc525216726"/>
      <w:bookmarkStart w:id="15686" w:name="_Toc525217126"/>
      <w:bookmarkStart w:id="15687" w:name="_Toc525217528"/>
      <w:bookmarkStart w:id="15688" w:name="_Toc525217929"/>
      <w:bookmarkStart w:id="15689" w:name="_Toc525218331"/>
      <w:bookmarkStart w:id="15690" w:name="_Toc525218733"/>
      <w:bookmarkStart w:id="15691" w:name="_Toc525219134"/>
      <w:bookmarkStart w:id="15692" w:name="_Toc525219532"/>
      <w:bookmarkStart w:id="15693" w:name="_Toc525219926"/>
      <w:bookmarkStart w:id="15694" w:name="_Toc525220319"/>
      <w:bookmarkStart w:id="15695" w:name="_Toc525220713"/>
      <w:bookmarkStart w:id="15696" w:name="_Toc525221107"/>
      <w:bookmarkStart w:id="15697" w:name="_Toc525221508"/>
      <w:bookmarkStart w:id="15698" w:name="_Toc525221908"/>
      <w:bookmarkStart w:id="15699" w:name="_Toc525222308"/>
      <w:bookmarkStart w:id="15700" w:name="_Toc525222707"/>
      <w:bookmarkStart w:id="15701" w:name="_Toc525223105"/>
      <w:bookmarkStart w:id="15702" w:name="_Toc525223503"/>
      <w:bookmarkStart w:id="15703" w:name="_Toc525223902"/>
      <w:bookmarkStart w:id="15704" w:name="_Toc525224300"/>
      <w:bookmarkStart w:id="15705" w:name="_Toc525224698"/>
      <w:bookmarkStart w:id="15706" w:name="_Toc525225096"/>
      <w:bookmarkStart w:id="15707" w:name="_Toc525225494"/>
      <w:bookmarkStart w:id="15708" w:name="_Toc525282727"/>
      <w:bookmarkStart w:id="15709" w:name="_Toc523748909"/>
      <w:bookmarkStart w:id="15710" w:name="_Toc524936121"/>
      <w:bookmarkStart w:id="15711" w:name="_Toc525026795"/>
      <w:bookmarkStart w:id="15712" w:name="_Toc525028868"/>
      <w:bookmarkStart w:id="15713" w:name="_Toc525048512"/>
      <w:bookmarkStart w:id="15714" w:name="_Toc525116896"/>
      <w:bookmarkStart w:id="15715" w:name="_Toc525117319"/>
      <w:bookmarkStart w:id="15716" w:name="_Toc525117721"/>
      <w:bookmarkStart w:id="15717" w:name="_Toc525118122"/>
      <w:bookmarkStart w:id="15718" w:name="_Toc525204592"/>
      <w:bookmarkStart w:id="15719" w:name="_Toc525207666"/>
      <w:bookmarkStart w:id="15720" w:name="_Toc525208697"/>
      <w:bookmarkStart w:id="15721" w:name="_Toc525209096"/>
      <w:bookmarkStart w:id="15722" w:name="_Toc525209495"/>
      <w:bookmarkStart w:id="15723" w:name="_Toc525209896"/>
      <w:bookmarkStart w:id="15724" w:name="_Toc525210297"/>
      <w:bookmarkStart w:id="15725" w:name="_Toc525210699"/>
      <w:bookmarkStart w:id="15726" w:name="_Toc525211100"/>
      <w:bookmarkStart w:id="15727" w:name="_Toc525211502"/>
      <w:bookmarkStart w:id="15728" w:name="_Toc525211901"/>
      <w:bookmarkStart w:id="15729" w:name="_Toc525212299"/>
      <w:bookmarkStart w:id="15730" w:name="_Toc525212698"/>
      <w:bookmarkStart w:id="15731" w:name="_Toc525213099"/>
      <w:bookmarkStart w:id="15732" w:name="_Toc525213500"/>
      <w:bookmarkStart w:id="15733" w:name="_Toc525215924"/>
      <w:bookmarkStart w:id="15734" w:name="_Toc525216326"/>
      <w:bookmarkStart w:id="15735" w:name="_Toc525216727"/>
      <w:bookmarkStart w:id="15736" w:name="_Toc525217127"/>
      <w:bookmarkStart w:id="15737" w:name="_Toc525217529"/>
      <w:bookmarkStart w:id="15738" w:name="_Toc525217930"/>
      <w:bookmarkStart w:id="15739" w:name="_Toc525218332"/>
      <w:bookmarkStart w:id="15740" w:name="_Toc525218734"/>
      <w:bookmarkStart w:id="15741" w:name="_Toc525219135"/>
      <w:bookmarkStart w:id="15742" w:name="_Toc525219533"/>
      <w:bookmarkStart w:id="15743" w:name="_Toc525219927"/>
      <w:bookmarkStart w:id="15744" w:name="_Toc525220320"/>
      <w:bookmarkStart w:id="15745" w:name="_Toc525220714"/>
      <w:bookmarkStart w:id="15746" w:name="_Toc525221108"/>
      <w:bookmarkStart w:id="15747" w:name="_Toc525221509"/>
      <w:bookmarkStart w:id="15748" w:name="_Toc525221909"/>
      <w:bookmarkStart w:id="15749" w:name="_Toc525222309"/>
      <w:bookmarkStart w:id="15750" w:name="_Toc525222708"/>
      <w:bookmarkStart w:id="15751" w:name="_Toc525223106"/>
      <w:bookmarkStart w:id="15752" w:name="_Toc525223504"/>
      <w:bookmarkStart w:id="15753" w:name="_Toc525223903"/>
      <w:bookmarkStart w:id="15754" w:name="_Toc525224301"/>
      <w:bookmarkStart w:id="15755" w:name="_Toc525224699"/>
      <w:bookmarkStart w:id="15756" w:name="_Toc525225097"/>
      <w:bookmarkStart w:id="15757" w:name="_Toc525225495"/>
      <w:bookmarkStart w:id="15758" w:name="_Toc525282728"/>
      <w:bookmarkStart w:id="15759" w:name="_Toc523748910"/>
      <w:bookmarkStart w:id="15760" w:name="_Toc524936122"/>
      <w:bookmarkStart w:id="15761" w:name="_Toc525026796"/>
      <w:bookmarkStart w:id="15762" w:name="_Toc525028869"/>
      <w:bookmarkStart w:id="15763" w:name="_Toc525048513"/>
      <w:bookmarkStart w:id="15764" w:name="_Toc525116897"/>
      <w:bookmarkStart w:id="15765" w:name="_Toc525117320"/>
      <w:bookmarkStart w:id="15766" w:name="_Toc525117722"/>
      <w:bookmarkStart w:id="15767" w:name="_Toc525118123"/>
      <w:bookmarkStart w:id="15768" w:name="_Toc525204593"/>
      <w:bookmarkStart w:id="15769" w:name="_Toc525207667"/>
      <w:bookmarkStart w:id="15770" w:name="_Toc525208698"/>
      <w:bookmarkStart w:id="15771" w:name="_Toc525209097"/>
      <w:bookmarkStart w:id="15772" w:name="_Toc525209496"/>
      <w:bookmarkStart w:id="15773" w:name="_Toc525209897"/>
      <w:bookmarkStart w:id="15774" w:name="_Toc525210298"/>
      <w:bookmarkStart w:id="15775" w:name="_Toc525210700"/>
      <w:bookmarkStart w:id="15776" w:name="_Toc525211101"/>
      <w:bookmarkStart w:id="15777" w:name="_Toc525211503"/>
      <w:bookmarkStart w:id="15778" w:name="_Toc525211902"/>
      <w:bookmarkStart w:id="15779" w:name="_Toc525212300"/>
      <w:bookmarkStart w:id="15780" w:name="_Toc525212699"/>
      <w:bookmarkStart w:id="15781" w:name="_Toc525213100"/>
      <w:bookmarkStart w:id="15782" w:name="_Toc525213501"/>
      <w:bookmarkStart w:id="15783" w:name="_Toc525215925"/>
      <w:bookmarkStart w:id="15784" w:name="_Toc525216327"/>
      <w:bookmarkStart w:id="15785" w:name="_Toc525216728"/>
      <w:bookmarkStart w:id="15786" w:name="_Toc525217128"/>
      <w:bookmarkStart w:id="15787" w:name="_Toc525217530"/>
      <w:bookmarkStart w:id="15788" w:name="_Toc525217931"/>
      <w:bookmarkStart w:id="15789" w:name="_Toc525218333"/>
      <w:bookmarkStart w:id="15790" w:name="_Toc525218735"/>
      <w:bookmarkStart w:id="15791" w:name="_Toc525219136"/>
      <w:bookmarkStart w:id="15792" w:name="_Toc525219534"/>
      <w:bookmarkStart w:id="15793" w:name="_Toc525219928"/>
      <w:bookmarkStart w:id="15794" w:name="_Toc525220321"/>
      <w:bookmarkStart w:id="15795" w:name="_Toc525220715"/>
      <w:bookmarkStart w:id="15796" w:name="_Toc525221109"/>
      <w:bookmarkStart w:id="15797" w:name="_Toc525221510"/>
      <w:bookmarkStart w:id="15798" w:name="_Toc525221910"/>
      <w:bookmarkStart w:id="15799" w:name="_Toc525222310"/>
      <w:bookmarkStart w:id="15800" w:name="_Toc525222709"/>
      <w:bookmarkStart w:id="15801" w:name="_Toc525223107"/>
      <w:bookmarkStart w:id="15802" w:name="_Toc525223505"/>
      <w:bookmarkStart w:id="15803" w:name="_Toc525223904"/>
      <w:bookmarkStart w:id="15804" w:name="_Toc525224302"/>
      <w:bookmarkStart w:id="15805" w:name="_Toc525224700"/>
      <w:bookmarkStart w:id="15806" w:name="_Toc525225098"/>
      <w:bookmarkStart w:id="15807" w:name="_Toc525225496"/>
      <w:bookmarkStart w:id="15808" w:name="_Toc525282729"/>
      <w:bookmarkStart w:id="15809" w:name="_Toc523748911"/>
      <w:bookmarkStart w:id="15810" w:name="_Toc524936123"/>
      <w:bookmarkStart w:id="15811" w:name="_Toc525026797"/>
      <w:bookmarkStart w:id="15812" w:name="_Toc525028870"/>
      <w:bookmarkStart w:id="15813" w:name="_Toc525048514"/>
      <w:bookmarkStart w:id="15814" w:name="_Toc525116898"/>
      <w:bookmarkStart w:id="15815" w:name="_Toc525117321"/>
      <w:bookmarkStart w:id="15816" w:name="_Toc525117723"/>
      <w:bookmarkStart w:id="15817" w:name="_Toc525118124"/>
      <w:bookmarkStart w:id="15818" w:name="_Toc525204594"/>
      <w:bookmarkStart w:id="15819" w:name="_Toc525207668"/>
      <w:bookmarkStart w:id="15820" w:name="_Toc525208699"/>
      <w:bookmarkStart w:id="15821" w:name="_Toc525209098"/>
      <w:bookmarkStart w:id="15822" w:name="_Toc525209497"/>
      <w:bookmarkStart w:id="15823" w:name="_Toc525209898"/>
      <w:bookmarkStart w:id="15824" w:name="_Toc525210299"/>
      <w:bookmarkStart w:id="15825" w:name="_Toc525210701"/>
      <w:bookmarkStart w:id="15826" w:name="_Toc525211102"/>
      <w:bookmarkStart w:id="15827" w:name="_Toc525211504"/>
      <w:bookmarkStart w:id="15828" w:name="_Toc525211903"/>
      <w:bookmarkStart w:id="15829" w:name="_Toc525212301"/>
      <w:bookmarkStart w:id="15830" w:name="_Toc525212700"/>
      <w:bookmarkStart w:id="15831" w:name="_Toc525213101"/>
      <w:bookmarkStart w:id="15832" w:name="_Toc525213502"/>
      <w:bookmarkStart w:id="15833" w:name="_Toc525215926"/>
      <w:bookmarkStart w:id="15834" w:name="_Toc525216328"/>
      <w:bookmarkStart w:id="15835" w:name="_Toc525216729"/>
      <w:bookmarkStart w:id="15836" w:name="_Toc525217129"/>
      <w:bookmarkStart w:id="15837" w:name="_Toc525217531"/>
      <w:bookmarkStart w:id="15838" w:name="_Toc525217932"/>
      <w:bookmarkStart w:id="15839" w:name="_Toc525218334"/>
      <w:bookmarkStart w:id="15840" w:name="_Toc525218736"/>
      <w:bookmarkStart w:id="15841" w:name="_Toc525219137"/>
      <w:bookmarkStart w:id="15842" w:name="_Toc525219535"/>
      <w:bookmarkStart w:id="15843" w:name="_Toc525219929"/>
      <w:bookmarkStart w:id="15844" w:name="_Toc525220322"/>
      <w:bookmarkStart w:id="15845" w:name="_Toc525220716"/>
      <w:bookmarkStart w:id="15846" w:name="_Toc525221110"/>
      <w:bookmarkStart w:id="15847" w:name="_Toc525221511"/>
      <w:bookmarkStart w:id="15848" w:name="_Toc525221911"/>
      <w:bookmarkStart w:id="15849" w:name="_Toc525222311"/>
      <w:bookmarkStart w:id="15850" w:name="_Toc525222710"/>
      <w:bookmarkStart w:id="15851" w:name="_Toc525223108"/>
      <w:bookmarkStart w:id="15852" w:name="_Toc525223506"/>
      <w:bookmarkStart w:id="15853" w:name="_Toc525223905"/>
      <w:bookmarkStart w:id="15854" w:name="_Toc525224303"/>
      <w:bookmarkStart w:id="15855" w:name="_Toc525224701"/>
      <w:bookmarkStart w:id="15856" w:name="_Toc525225099"/>
      <w:bookmarkStart w:id="15857" w:name="_Toc525225497"/>
      <w:bookmarkStart w:id="15858" w:name="_Toc525282730"/>
      <w:bookmarkStart w:id="15859" w:name="_Toc523748912"/>
      <w:bookmarkStart w:id="15860" w:name="_Toc524936124"/>
      <w:bookmarkStart w:id="15861" w:name="_Toc525026798"/>
      <w:bookmarkStart w:id="15862" w:name="_Toc525028871"/>
      <w:bookmarkStart w:id="15863" w:name="_Toc525048515"/>
      <w:bookmarkStart w:id="15864" w:name="_Toc525116899"/>
      <w:bookmarkStart w:id="15865" w:name="_Toc525117322"/>
      <w:bookmarkStart w:id="15866" w:name="_Toc525117724"/>
      <w:bookmarkStart w:id="15867" w:name="_Toc525118125"/>
      <w:bookmarkStart w:id="15868" w:name="_Toc525204595"/>
      <w:bookmarkStart w:id="15869" w:name="_Toc525207669"/>
      <w:bookmarkStart w:id="15870" w:name="_Toc525208700"/>
      <w:bookmarkStart w:id="15871" w:name="_Toc525209099"/>
      <w:bookmarkStart w:id="15872" w:name="_Toc525209498"/>
      <w:bookmarkStart w:id="15873" w:name="_Toc525209899"/>
      <w:bookmarkStart w:id="15874" w:name="_Toc525210300"/>
      <w:bookmarkStart w:id="15875" w:name="_Toc525210702"/>
      <w:bookmarkStart w:id="15876" w:name="_Toc525211103"/>
      <w:bookmarkStart w:id="15877" w:name="_Toc525211505"/>
      <w:bookmarkStart w:id="15878" w:name="_Toc525211904"/>
      <w:bookmarkStart w:id="15879" w:name="_Toc525212302"/>
      <w:bookmarkStart w:id="15880" w:name="_Toc525212701"/>
      <w:bookmarkStart w:id="15881" w:name="_Toc525213102"/>
      <w:bookmarkStart w:id="15882" w:name="_Toc525213503"/>
      <w:bookmarkStart w:id="15883" w:name="_Toc525215927"/>
      <w:bookmarkStart w:id="15884" w:name="_Toc525216329"/>
      <w:bookmarkStart w:id="15885" w:name="_Toc525216730"/>
      <w:bookmarkStart w:id="15886" w:name="_Toc525217130"/>
      <w:bookmarkStart w:id="15887" w:name="_Toc525217532"/>
      <w:bookmarkStart w:id="15888" w:name="_Toc525217933"/>
      <w:bookmarkStart w:id="15889" w:name="_Toc525218335"/>
      <w:bookmarkStart w:id="15890" w:name="_Toc525218737"/>
      <w:bookmarkStart w:id="15891" w:name="_Toc525219138"/>
      <w:bookmarkStart w:id="15892" w:name="_Toc525219536"/>
      <w:bookmarkStart w:id="15893" w:name="_Toc525219930"/>
      <w:bookmarkStart w:id="15894" w:name="_Toc525220323"/>
      <w:bookmarkStart w:id="15895" w:name="_Toc525220717"/>
      <w:bookmarkStart w:id="15896" w:name="_Toc525221111"/>
      <w:bookmarkStart w:id="15897" w:name="_Toc525221512"/>
      <w:bookmarkStart w:id="15898" w:name="_Toc525221912"/>
      <w:bookmarkStart w:id="15899" w:name="_Toc525222312"/>
      <w:bookmarkStart w:id="15900" w:name="_Toc525222711"/>
      <w:bookmarkStart w:id="15901" w:name="_Toc525223109"/>
      <w:bookmarkStart w:id="15902" w:name="_Toc525223507"/>
      <w:bookmarkStart w:id="15903" w:name="_Toc525223906"/>
      <w:bookmarkStart w:id="15904" w:name="_Toc525224304"/>
      <w:bookmarkStart w:id="15905" w:name="_Toc525224702"/>
      <w:bookmarkStart w:id="15906" w:name="_Toc525225100"/>
      <w:bookmarkStart w:id="15907" w:name="_Toc525225498"/>
      <w:bookmarkStart w:id="15908" w:name="_Toc525282731"/>
      <w:bookmarkStart w:id="15909" w:name="_Toc524936125"/>
      <w:bookmarkStart w:id="15910" w:name="_Toc525026799"/>
      <w:bookmarkStart w:id="15911" w:name="_Toc525028872"/>
      <w:bookmarkStart w:id="15912" w:name="_Toc525048516"/>
      <w:bookmarkStart w:id="15913" w:name="_Toc525116900"/>
      <w:bookmarkStart w:id="15914" w:name="_Toc525117323"/>
      <w:bookmarkStart w:id="15915" w:name="_Toc525117725"/>
      <w:bookmarkStart w:id="15916" w:name="_Toc525118126"/>
      <w:bookmarkStart w:id="15917" w:name="_Toc525204596"/>
      <w:bookmarkStart w:id="15918" w:name="_Toc525207670"/>
      <w:bookmarkStart w:id="15919" w:name="_Toc525208701"/>
      <w:bookmarkStart w:id="15920" w:name="_Toc525209100"/>
      <w:bookmarkStart w:id="15921" w:name="_Toc525209499"/>
      <w:bookmarkStart w:id="15922" w:name="_Toc525209900"/>
      <w:bookmarkStart w:id="15923" w:name="_Toc525210301"/>
      <w:bookmarkStart w:id="15924" w:name="_Toc525210703"/>
      <w:bookmarkStart w:id="15925" w:name="_Toc525211104"/>
      <w:bookmarkStart w:id="15926" w:name="_Toc525211506"/>
      <w:bookmarkStart w:id="15927" w:name="_Toc525211905"/>
      <w:bookmarkStart w:id="15928" w:name="_Toc525212303"/>
      <w:bookmarkStart w:id="15929" w:name="_Toc525212702"/>
      <w:bookmarkStart w:id="15930" w:name="_Toc525213103"/>
      <w:bookmarkStart w:id="15931" w:name="_Toc525213504"/>
      <w:bookmarkStart w:id="15932" w:name="_Toc525215928"/>
      <w:bookmarkStart w:id="15933" w:name="_Toc525216330"/>
      <w:bookmarkStart w:id="15934" w:name="_Toc525216731"/>
      <w:bookmarkStart w:id="15935" w:name="_Toc525217131"/>
      <w:bookmarkStart w:id="15936" w:name="_Toc525217533"/>
      <w:bookmarkStart w:id="15937" w:name="_Toc525217934"/>
      <w:bookmarkStart w:id="15938" w:name="_Toc525218336"/>
      <w:bookmarkStart w:id="15939" w:name="_Toc525218738"/>
      <w:bookmarkStart w:id="15940" w:name="_Toc525219139"/>
      <w:bookmarkStart w:id="15941" w:name="_Toc525219537"/>
      <w:bookmarkStart w:id="15942" w:name="_Toc525219931"/>
      <w:bookmarkStart w:id="15943" w:name="_Toc525220324"/>
      <w:bookmarkStart w:id="15944" w:name="_Toc525220718"/>
      <w:bookmarkStart w:id="15945" w:name="_Toc525221112"/>
      <w:bookmarkStart w:id="15946" w:name="_Toc525221513"/>
      <w:bookmarkStart w:id="15947" w:name="_Toc525221913"/>
      <w:bookmarkStart w:id="15948" w:name="_Toc525222313"/>
      <w:bookmarkStart w:id="15949" w:name="_Toc525222712"/>
      <w:bookmarkStart w:id="15950" w:name="_Toc525223110"/>
      <w:bookmarkStart w:id="15951" w:name="_Toc525223508"/>
      <w:bookmarkStart w:id="15952" w:name="_Toc525223907"/>
      <w:bookmarkStart w:id="15953" w:name="_Toc525224305"/>
      <w:bookmarkStart w:id="15954" w:name="_Toc525224703"/>
      <w:bookmarkStart w:id="15955" w:name="_Toc525225101"/>
      <w:bookmarkStart w:id="15956" w:name="_Toc525225499"/>
      <w:bookmarkStart w:id="15957" w:name="_Toc525282732"/>
      <w:bookmarkStart w:id="15958" w:name="_Toc524936126"/>
      <w:bookmarkStart w:id="15959" w:name="_Toc525026800"/>
      <w:bookmarkStart w:id="15960" w:name="_Toc525028873"/>
      <w:bookmarkStart w:id="15961" w:name="_Toc525048517"/>
      <w:bookmarkStart w:id="15962" w:name="_Toc525116901"/>
      <w:bookmarkStart w:id="15963" w:name="_Toc525117324"/>
      <w:bookmarkStart w:id="15964" w:name="_Toc525117726"/>
      <w:bookmarkStart w:id="15965" w:name="_Toc525118127"/>
      <w:bookmarkStart w:id="15966" w:name="_Toc525204597"/>
      <w:bookmarkStart w:id="15967" w:name="_Toc525207671"/>
      <w:bookmarkStart w:id="15968" w:name="_Toc525208702"/>
      <w:bookmarkStart w:id="15969" w:name="_Toc525209101"/>
      <w:bookmarkStart w:id="15970" w:name="_Toc525209500"/>
      <w:bookmarkStart w:id="15971" w:name="_Toc525209901"/>
      <w:bookmarkStart w:id="15972" w:name="_Toc525210302"/>
      <w:bookmarkStart w:id="15973" w:name="_Toc525210704"/>
      <w:bookmarkStart w:id="15974" w:name="_Toc525211105"/>
      <w:bookmarkStart w:id="15975" w:name="_Toc525211507"/>
      <w:bookmarkStart w:id="15976" w:name="_Toc525211906"/>
      <w:bookmarkStart w:id="15977" w:name="_Toc525212304"/>
      <w:bookmarkStart w:id="15978" w:name="_Toc525212703"/>
      <w:bookmarkStart w:id="15979" w:name="_Toc525213104"/>
      <w:bookmarkStart w:id="15980" w:name="_Toc525213505"/>
      <w:bookmarkStart w:id="15981" w:name="_Toc525215929"/>
      <w:bookmarkStart w:id="15982" w:name="_Toc525216331"/>
      <w:bookmarkStart w:id="15983" w:name="_Toc525216732"/>
      <w:bookmarkStart w:id="15984" w:name="_Toc525217132"/>
      <w:bookmarkStart w:id="15985" w:name="_Toc525217534"/>
      <w:bookmarkStart w:id="15986" w:name="_Toc525217935"/>
      <w:bookmarkStart w:id="15987" w:name="_Toc525218337"/>
      <w:bookmarkStart w:id="15988" w:name="_Toc525218739"/>
      <w:bookmarkStart w:id="15989" w:name="_Toc525219140"/>
      <w:bookmarkStart w:id="15990" w:name="_Toc525219538"/>
      <w:bookmarkStart w:id="15991" w:name="_Toc525219932"/>
      <w:bookmarkStart w:id="15992" w:name="_Toc525220325"/>
      <w:bookmarkStart w:id="15993" w:name="_Toc525220719"/>
      <w:bookmarkStart w:id="15994" w:name="_Toc525221113"/>
      <w:bookmarkStart w:id="15995" w:name="_Toc525221514"/>
      <w:bookmarkStart w:id="15996" w:name="_Toc525221914"/>
      <w:bookmarkStart w:id="15997" w:name="_Toc525222314"/>
      <w:bookmarkStart w:id="15998" w:name="_Toc525222713"/>
      <w:bookmarkStart w:id="15999" w:name="_Toc525223111"/>
      <w:bookmarkStart w:id="16000" w:name="_Toc525223509"/>
      <w:bookmarkStart w:id="16001" w:name="_Toc525223908"/>
      <w:bookmarkStart w:id="16002" w:name="_Toc525224306"/>
      <w:bookmarkStart w:id="16003" w:name="_Toc525224704"/>
      <w:bookmarkStart w:id="16004" w:name="_Toc525225102"/>
      <w:bookmarkStart w:id="16005" w:name="_Toc525225500"/>
      <w:bookmarkStart w:id="16006" w:name="_Toc525282733"/>
      <w:bookmarkStart w:id="16007" w:name="_Toc524936127"/>
      <w:bookmarkStart w:id="16008" w:name="_Toc525026801"/>
      <w:bookmarkStart w:id="16009" w:name="_Toc525028874"/>
      <w:bookmarkStart w:id="16010" w:name="_Toc525048518"/>
      <w:bookmarkStart w:id="16011" w:name="_Toc525116902"/>
      <w:bookmarkStart w:id="16012" w:name="_Toc525117325"/>
      <w:bookmarkStart w:id="16013" w:name="_Toc525117727"/>
      <w:bookmarkStart w:id="16014" w:name="_Toc525118128"/>
      <w:bookmarkStart w:id="16015" w:name="_Toc525204598"/>
      <w:bookmarkStart w:id="16016" w:name="_Toc525207672"/>
      <w:bookmarkStart w:id="16017" w:name="_Toc525208703"/>
      <w:bookmarkStart w:id="16018" w:name="_Toc525209102"/>
      <w:bookmarkStart w:id="16019" w:name="_Toc525209501"/>
      <w:bookmarkStart w:id="16020" w:name="_Toc525209902"/>
      <w:bookmarkStart w:id="16021" w:name="_Toc525210303"/>
      <w:bookmarkStart w:id="16022" w:name="_Toc525210705"/>
      <w:bookmarkStart w:id="16023" w:name="_Toc525211106"/>
      <w:bookmarkStart w:id="16024" w:name="_Toc525211508"/>
      <w:bookmarkStart w:id="16025" w:name="_Toc525211907"/>
      <w:bookmarkStart w:id="16026" w:name="_Toc525212305"/>
      <w:bookmarkStart w:id="16027" w:name="_Toc525212704"/>
      <w:bookmarkStart w:id="16028" w:name="_Toc525213105"/>
      <w:bookmarkStart w:id="16029" w:name="_Toc525213506"/>
      <w:bookmarkStart w:id="16030" w:name="_Toc525215930"/>
      <w:bookmarkStart w:id="16031" w:name="_Toc525216332"/>
      <w:bookmarkStart w:id="16032" w:name="_Toc525216733"/>
      <w:bookmarkStart w:id="16033" w:name="_Toc525217133"/>
      <w:bookmarkStart w:id="16034" w:name="_Toc525217535"/>
      <w:bookmarkStart w:id="16035" w:name="_Toc525217936"/>
      <w:bookmarkStart w:id="16036" w:name="_Toc525218338"/>
      <w:bookmarkStart w:id="16037" w:name="_Toc525218740"/>
      <w:bookmarkStart w:id="16038" w:name="_Toc525219141"/>
      <w:bookmarkStart w:id="16039" w:name="_Toc525219539"/>
      <w:bookmarkStart w:id="16040" w:name="_Toc525219933"/>
      <w:bookmarkStart w:id="16041" w:name="_Toc525220326"/>
      <w:bookmarkStart w:id="16042" w:name="_Toc525220720"/>
      <w:bookmarkStart w:id="16043" w:name="_Toc525221114"/>
      <w:bookmarkStart w:id="16044" w:name="_Toc525221515"/>
      <w:bookmarkStart w:id="16045" w:name="_Toc525221915"/>
      <w:bookmarkStart w:id="16046" w:name="_Toc525222315"/>
      <w:bookmarkStart w:id="16047" w:name="_Toc525222714"/>
      <w:bookmarkStart w:id="16048" w:name="_Toc525223112"/>
      <w:bookmarkStart w:id="16049" w:name="_Toc525223510"/>
      <w:bookmarkStart w:id="16050" w:name="_Toc525223909"/>
      <w:bookmarkStart w:id="16051" w:name="_Toc525224307"/>
      <w:bookmarkStart w:id="16052" w:name="_Toc525224705"/>
      <w:bookmarkStart w:id="16053" w:name="_Toc525225103"/>
      <w:bookmarkStart w:id="16054" w:name="_Toc525225501"/>
      <w:bookmarkStart w:id="16055" w:name="_Toc525282734"/>
      <w:bookmarkStart w:id="16056" w:name="_Toc524936128"/>
      <w:bookmarkStart w:id="16057" w:name="_Toc525026802"/>
      <w:bookmarkStart w:id="16058" w:name="_Toc525028875"/>
      <w:bookmarkStart w:id="16059" w:name="_Toc525048519"/>
      <w:bookmarkStart w:id="16060" w:name="_Toc525116903"/>
      <w:bookmarkStart w:id="16061" w:name="_Toc525117326"/>
      <w:bookmarkStart w:id="16062" w:name="_Toc525117728"/>
      <w:bookmarkStart w:id="16063" w:name="_Toc525118129"/>
      <w:bookmarkStart w:id="16064" w:name="_Toc525204599"/>
      <w:bookmarkStart w:id="16065" w:name="_Toc525207673"/>
      <w:bookmarkStart w:id="16066" w:name="_Toc525208704"/>
      <w:bookmarkStart w:id="16067" w:name="_Toc525209103"/>
      <w:bookmarkStart w:id="16068" w:name="_Toc525209502"/>
      <w:bookmarkStart w:id="16069" w:name="_Toc525209903"/>
      <w:bookmarkStart w:id="16070" w:name="_Toc525210304"/>
      <w:bookmarkStart w:id="16071" w:name="_Toc525210706"/>
      <w:bookmarkStart w:id="16072" w:name="_Toc525211107"/>
      <w:bookmarkStart w:id="16073" w:name="_Toc525211509"/>
      <w:bookmarkStart w:id="16074" w:name="_Toc525211908"/>
      <w:bookmarkStart w:id="16075" w:name="_Toc525212306"/>
      <w:bookmarkStart w:id="16076" w:name="_Toc525212705"/>
      <w:bookmarkStart w:id="16077" w:name="_Toc525213106"/>
      <w:bookmarkStart w:id="16078" w:name="_Toc525213507"/>
      <w:bookmarkStart w:id="16079" w:name="_Toc525215931"/>
      <w:bookmarkStart w:id="16080" w:name="_Toc525216333"/>
      <w:bookmarkStart w:id="16081" w:name="_Toc525216734"/>
      <w:bookmarkStart w:id="16082" w:name="_Toc525217134"/>
      <w:bookmarkStart w:id="16083" w:name="_Toc525217536"/>
      <w:bookmarkStart w:id="16084" w:name="_Toc525217937"/>
      <w:bookmarkStart w:id="16085" w:name="_Toc525218339"/>
      <w:bookmarkStart w:id="16086" w:name="_Toc525218741"/>
      <w:bookmarkStart w:id="16087" w:name="_Toc525219142"/>
      <w:bookmarkStart w:id="16088" w:name="_Toc525219540"/>
      <w:bookmarkStart w:id="16089" w:name="_Toc525219934"/>
      <w:bookmarkStart w:id="16090" w:name="_Toc525220327"/>
      <w:bookmarkStart w:id="16091" w:name="_Toc525220721"/>
      <w:bookmarkStart w:id="16092" w:name="_Toc525221115"/>
      <w:bookmarkStart w:id="16093" w:name="_Toc525221516"/>
      <w:bookmarkStart w:id="16094" w:name="_Toc525221916"/>
      <w:bookmarkStart w:id="16095" w:name="_Toc525222316"/>
      <w:bookmarkStart w:id="16096" w:name="_Toc525222715"/>
      <w:bookmarkStart w:id="16097" w:name="_Toc525223113"/>
      <w:bookmarkStart w:id="16098" w:name="_Toc525223511"/>
      <w:bookmarkStart w:id="16099" w:name="_Toc525223910"/>
      <w:bookmarkStart w:id="16100" w:name="_Toc525224308"/>
      <w:bookmarkStart w:id="16101" w:name="_Toc525224706"/>
      <w:bookmarkStart w:id="16102" w:name="_Toc525225104"/>
      <w:bookmarkStart w:id="16103" w:name="_Toc525225502"/>
      <w:bookmarkStart w:id="16104" w:name="_Toc525282735"/>
      <w:bookmarkStart w:id="16105" w:name="_Toc524936129"/>
      <w:bookmarkStart w:id="16106" w:name="_Toc525026803"/>
      <w:bookmarkStart w:id="16107" w:name="_Toc525028876"/>
      <w:bookmarkStart w:id="16108" w:name="_Toc525048520"/>
      <w:bookmarkStart w:id="16109" w:name="_Toc525116904"/>
      <w:bookmarkStart w:id="16110" w:name="_Toc525117327"/>
      <w:bookmarkStart w:id="16111" w:name="_Toc525117729"/>
      <w:bookmarkStart w:id="16112" w:name="_Toc525118130"/>
      <w:bookmarkStart w:id="16113" w:name="_Toc525204600"/>
      <w:bookmarkStart w:id="16114" w:name="_Toc525207674"/>
      <w:bookmarkStart w:id="16115" w:name="_Toc525208705"/>
      <w:bookmarkStart w:id="16116" w:name="_Toc525209104"/>
      <w:bookmarkStart w:id="16117" w:name="_Toc525209503"/>
      <w:bookmarkStart w:id="16118" w:name="_Toc525209904"/>
      <w:bookmarkStart w:id="16119" w:name="_Toc525210305"/>
      <w:bookmarkStart w:id="16120" w:name="_Toc525210707"/>
      <w:bookmarkStart w:id="16121" w:name="_Toc525211108"/>
      <w:bookmarkStart w:id="16122" w:name="_Toc525211510"/>
      <w:bookmarkStart w:id="16123" w:name="_Toc525211909"/>
      <w:bookmarkStart w:id="16124" w:name="_Toc525212307"/>
      <w:bookmarkStart w:id="16125" w:name="_Toc525212706"/>
      <w:bookmarkStart w:id="16126" w:name="_Toc525213107"/>
      <w:bookmarkStart w:id="16127" w:name="_Toc525213508"/>
      <w:bookmarkStart w:id="16128" w:name="_Toc525215932"/>
      <w:bookmarkStart w:id="16129" w:name="_Toc525216334"/>
      <w:bookmarkStart w:id="16130" w:name="_Toc525216735"/>
      <w:bookmarkStart w:id="16131" w:name="_Toc525217135"/>
      <w:bookmarkStart w:id="16132" w:name="_Toc525217537"/>
      <w:bookmarkStart w:id="16133" w:name="_Toc525217938"/>
      <w:bookmarkStart w:id="16134" w:name="_Toc525218340"/>
      <w:bookmarkStart w:id="16135" w:name="_Toc525218742"/>
      <w:bookmarkStart w:id="16136" w:name="_Toc525219143"/>
      <w:bookmarkStart w:id="16137" w:name="_Toc525219541"/>
      <w:bookmarkStart w:id="16138" w:name="_Toc525219935"/>
      <w:bookmarkStart w:id="16139" w:name="_Toc525220328"/>
      <w:bookmarkStart w:id="16140" w:name="_Toc525220722"/>
      <w:bookmarkStart w:id="16141" w:name="_Toc525221116"/>
      <w:bookmarkStart w:id="16142" w:name="_Toc525221517"/>
      <w:bookmarkStart w:id="16143" w:name="_Toc525221917"/>
      <w:bookmarkStart w:id="16144" w:name="_Toc525222317"/>
      <w:bookmarkStart w:id="16145" w:name="_Toc525222716"/>
      <w:bookmarkStart w:id="16146" w:name="_Toc525223114"/>
      <w:bookmarkStart w:id="16147" w:name="_Toc525223512"/>
      <w:bookmarkStart w:id="16148" w:name="_Toc525223911"/>
      <w:bookmarkStart w:id="16149" w:name="_Toc525224309"/>
      <w:bookmarkStart w:id="16150" w:name="_Toc525224707"/>
      <w:bookmarkStart w:id="16151" w:name="_Toc525225105"/>
      <w:bookmarkStart w:id="16152" w:name="_Toc525225503"/>
      <w:bookmarkStart w:id="16153" w:name="_Toc525282736"/>
      <w:bookmarkStart w:id="16154" w:name="_Toc524936130"/>
      <w:bookmarkStart w:id="16155" w:name="_Toc525026804"/>
      <w:bookmarkStart w:id="16156" w:name="_Toc525028877"/>
      <w:bookmarkStart w:id="16157" w:name="_Toc525048521"/>
      <w:bookmarkStart w:id="16158" w:name="_Toc525116905"/>
      <w:bookmarkStart w:id="16159" w:name="_Toc525117328"/>
      <w:bookmarkStart w:id="16160" w:name="_Toc525117730"/>
      <w:bookmarkStart w:id="16161" w:name="_Toc525118131"/>
      <w:bookmarkStart w:id="16162" w:name="_Toc525204601"/>
      <w:bookmarkStart w:id="16163" w:name="_Toc525207675"/>
      <w:bookmarkStart w:id="16164" w:name="_Toc525208706"/>
      <w:bookmarkStart w:id="16165" w:name="_Toc525209105"/>
      <w:bookmarkStart w:id="16166" w:name="_Toc525209504"/>
      <w:bookmarkStart w:id="16167" w:name="_Toc525209905"/>
      <w:bookmarkStart w:id="16168" w:name="_Toc525210306"/>
      <w:bookmarkStart w:id="16169" w:name="_Toc525210708"/>
      <w:bookmarkStart w:id="16170" w:name="_Toc525211109"/>
      <w:bookmarkStart w:id="16171" w:name="_Toc525211511"/>
      <w:bookmarkStart w:id="16172" w:name="_Toc525211910"/>
      <w:bookmarkStart w:id="16173" w:name="_Toc525212308"/>
      <w:bookmarkStart w:id="16174" w:name="_Toc525212707"/>
      <w:bookmarkStart w:id="16175" w:name="_Toc525213108"/>
      <w:bookmarkStart w:id="16176" w:name="_Toc525213509"/>
      <w:bookmarkStart w:id="16177" w:name="_Toc525215933"/>
      <w:bookmarkStart w:id="16178" w:name="_Toc525216335"/>
      <w:bookmarkStart w:id="16179" w:name="_Toc525216736"/>
      <w:bookmarkStart w:id="16180" w:name="_Toc525217136"/>
      <w:bookmarkStart w:id="16181" w:name="_Toc525217538"/>
      <w:bookmarkStart w:id="16182" w:name="_Toc525217939"/>
      <w:bookmarkStart w:id="16183" w:name="_Toc525218341"/>
      <w:bookmarkStart w:id="16184" w:name="_Toc525218743"/>
      <w:bookmarkStart w:id="16185" w:name="_Toc525219144"/>
      <w:bookmarkStart w:id="16186" w:name="_Toc525219542"/>
      <w:bookmarkStart w:id="16187" w:name="_Toc525219936"/>
      <w:bookmarkStart w:id="16188" w:name="_Toc525220329"/>
      <w:bookmarkStart w:id="16189" w:name="_Toc525220723"/>
      <w:bookmarkStart w:id="16190" w:name="_Toc525221117"/>
      <w:bookmarkStart w:id="16191" w:name="_Toc525221518"/>
      <w:bookmarkStart w:id="16192" w:name="_Toc525221918"/>
      <w:bookmarkStart w:id="16193" w:name="_Toc525222318"/>
      <w:bookmarkStart w:id="16194" w:name="_Toc525222717"/>
      <w:bookmarkStart w:id="16195" w:name="_Toc525223115"/>
      <w:bookmarkStart w:id="16196" w:name="_Toc525223513"/>
      <w:bookmarkStart w:id="16197" w:name="_Toc525223912"/>
      <w:bookmarkStart w:id="16198" w:name="_Toc525224310"/>
      <w:bookmarkStart w:id="16199" w:name="_Toc525224708"/>
      <w:bookmarkStart w:id="16200" w:name="_Toc525225106"/>
      <w:bookmarkStart w:id="16201" w:name="_Toc525225504"/>
      <w:bookmarkStart w:id="16202" w:name="_Toc525282737"/>
      <w:bookmarkStart w:id="16203" w:name="_Toc524936131"/>
      <w:bookmarkStart w:id="16204" w:name="_Toc525026805"/>
      <w:bookmarkStart w:id="16205" w:name="_Toc525028878"/>
      <w:bookmarkStart w:id="16206" w:name="_Toc525048522"/>
      <w:bookmarkStart w:id="16207" w:name="_Toc525116906"/>
      <w:bookmarkStart w:id="16208" w:name="_Toc525117329"/>
      <w:bookmarkStart w:id="16209" w:name="_Toc525117731"/>
      <w:bookmarkStart w:id="16210" w:name="_Toc525118132"/>
      <w:bookmarkStart w:id="16211" w:name="_Toc525204602"/>
      <w:bookmarkStart w:id="16212" w:name="_Toc525207676"/>
      <w:bookmarkStart w:id="16213" w:name="_Toc525208707"/>
      <w:bookmarkStart w:id="16214" w:name="_Toc525209106"/>
      <w:bookmarkStart w:id="16215" w:name="_Toc525209505"/>
      <w:bookmarkStart w:id="16216" w:name="_Toc525209906"/>
      <w:bookmarkStart w:id="16217" w:name="_Toc525210307"/>
      <w:bookmarkStart w:id="16218" w:name="_Toc525210709"/>
      <w:bookmarkStart w:id="16219" w:name="_Toc525211110"/>
      <w:bookmarkStart w:id="16220" w:name="_Toc525211512"/>
      <w:bookmarkStart w:id="16221" w:name="_Toc525211911"/>
      <w:bookmarkStart w:id="16222" w:name="_Toc525212309"/>
      <w:bookmarkStart w:id="16223" w:name="_Toc525212708"/>
      <w:bookmarkStart w:id="16224" w:name="_Toc525213109"/>
      <w:bookmarkStart w:id="16225" w:name="_Toc525213510"/>
      <w:bookmarkStart w:id="16226" w:name="_Toc525215934"/>
      <w:bookmarkStart w:id="16227" w:name="_Toc525216336"/>
      <w:bookmarkStart w:id="16228" w:name="_Toc525216737"/>
      <w:bookmarkStart w:id="16229" w:name="_Toc525217137"/>
      <w:bookmarkStart w:id="16230" w:name="_Toc525217539"/>
      <w:bookmarkStart w:id="16231" w:name="_Toc525217940"/>
      <w:bookmarkStart w:id="16232" w:name="_Toc525218342"/>
      <w:bookmarkStart w:id="16233" w:name="_Toc525218744"/>
      <w:bookmarkStart w:id="16234" w:name="_Toc525219145"/>
      <w:bookmarkStart w:id="16235" w:name="_Toc525219543"/>
      <w:bookmarkStart w:id="16236" w:name="_Toc525219937"/>
      <w:bookmarkStart w:id="16237" w:name="_Toc525220330"/>
      <w:bookmarkStart w:id="16238" w:name="_Toc525220724"/>
      <w:bookmarkStart w:id="16239" w:name="_Toc525221118"/>
      <w:bookmarkStart w:id="16240" w:name="_Toc525221519"/>
      <w:bookmarkStart w:id="16241" w:name="_Toc525221919"/>
      <w:bookmarkStart w:id="16242" w:name="_Toc525222319"/>
      <w:bookmarkStart w:id="16243" w:name="_Toc525222718"/>
      <w:bookmarkStart w:id="16244" w:name="_Toc525223116"/>
      <w:bookmarkStart w:id="16245" w:name="_Toc525223514"/>
      <w:bookmarkStart w:id="16246" w:name="_Toc525223913"/>
      <w:bookmarkStart w:id="16247" w:name="_Toc525224311"/>
      <w:bookmarkStart w:id="16248" w:name="_Toc525224709"/>
      <w:bookmarkStart w:id="16249" w:name="_Toc525225107"/>
      <w:bookmarkStart w:id="16250" w:name="_Toc525225505"/>
      <w:bookmarkStart w:id="16251" w:name="_Toc525282738"/>
      <w:bookmarkStart w:id="16252" w:name="_Toc53999639"/>
      <w:bookmarkStart w:id="16253" w:name="_Toc53999640"/>
      <w:bookmarkStart w:id="16254" w:name="_Toc53999641"/>
      <w:bookmarkStart w:id="16255" w:name="_Toc53999642"/>
      <w:bookmarkStart w:id="16256" w:name="_Toc53999643"/>
      <w:bookmarkStart w:id="16257" w:name="_Toc53999644"/>
      <w:bookmarkStart w:id="16258" w:name="_Toc53999645"/>
      <w:bookmarkStart w:id="16259" w:name="_Toc53999646"/>
      <w:bookmarkStart w:id="16260" w:name="_Toc53999647"/>
      <w:bookmarkStart w:id="16261" w:name="_Toc523997565"/>
      <w:bookmarkStart w:id="16262" w:name="_Toc524936133"/>
      <w:bookmarkStart w:id="16263" w:name="_Toc525026807"/>
      <w:bookmarkStart w:id="16264" w:name="_Toc525028880"/>
      <w:bookmarkStart w:id="16265" w:name="_Toc525048524"/>
      <w:bookmarkStart w:id="16266" w:name="_Toc525116908"/>
      <w:bookmarkStart w:id="16267" w:name="_Toc525117331"/>
      <w:bookmarkStart w:id="16268" w:name="_Toc525117733"/>
      <w:bookmarkStart w:id="16269" w:name="_Toc525118134"/>
      <w:bookmarkStart w:id="16270" w:name="_Toc525204604"/>
      <w:bookmarkStart w:id="16271" w:name="_Toc525207678"/>
      <w:bookmarkStart w:id="16272" w:name="_Toc525208708"/>
      <w:bookmarkStart w:id="16273" w:name="_Toc525209107"/>
      <w:bookmarkStart w:id="16274" w:name="_Toc525209507"/>
      <w:bookmarkStart w:id="16275" w:name="_Toc525209908"/>
      <w:bookmarkStart w:id="16276" w:name="_Toc525210309"/>
      <w:bookmarkStart w:id="16277" w:name="_Toc525210711"/>
      <w:bookmarkStart w:id="16278" w:name="_Toc525211112"/>
      <w:bookmarkStart w:id="16279" w:name="_Toc525211514"/>
      <w:bookmarkStart w:id="16280" w:name="_Toc525211913"/>
      <w:bookmarkStart w:id="16281" w:name="_Toc525212311"/>
      <w:bookmarkStart w:id="16282" w:name="_Toc525212710"/>
      <w:bookmarkStart w:id="16283" w:name="_Toc525213111"/>
      <w:bookmarkStart w:id="16284" w:name="_Toc525213512"/>
      <w:bookmarkStart w:id="16285" w:name="_Toc525215936"/>
      <w:bookmarkStart w:id="16286" w:name="_Toc525218746"/>
      <w:bookmarkStart w:id="16287" w:name="_Toc525219147"/>
      <w:bookmarkStart w:id="16288" w:name="_Toc525219545"/>
      <w:bookmarkStart w:id="16289" w:name="_Toc525219939"/>
      <w:bookmarkStart w:id="16290" w:name="_Toc525220332"/>
      <w:bookmarkStart w:id="16291" w:name="_Toc525220726"/>
      <w:bookmarkStart w:id="16292" w:name="_Toc525221120"/>
      <w:bookmarkStart w:id="16293" w:name="_Toc525221521"/>
      <w:bookmarkStart w:id="16294" w:name="_Toc525221921"/>
      <w:bookmarkStart w:id="16295" w:name="_Toc525222321"/>
      <w:bookmarkStart w:id="16296" w:name="_Toc525222720"/>
      <w:bookmarkStart w:id="16297" w:name="_Toc525223118"/>
      <w:bookmarkStart w:id="16298" w:name="_Toc525223516"/>
      <w:bookmarkStart w:id="16299" w:name="_Toc525223915"/>
      <w:bookmarkStart w:id="16300" w:name="_Toc525224313"/>
      <w:bookmarkStart w:id="16301" w:name="_Toc525224711"/>
      <w:bookmarkStart w:id="16302" w:name="_Toc525225109"/>
      <w:bookmarkStart w:id="16303" w:name="_Toc525225507"/>
      <w:bookmarkStart w:id="16304" w:name="_Toc525282740"/>
      <w:bookmarkStart w:id="16305" w:name="_Toc53999648"/>
      <w:bookmarkStart w:id="16306" w:name="_Toc53999649"/>
      <w:bookmarkStart w:id="16307" w:name="_Toc53999650"/>
      <w:bookmarkStart w:id="16308" w:name="_Toc53999651"/>
      <w:bookmarkStart w:id="16309" w:name="_Toc53999652"/>
      <w:bookmarkStart w:id="16310" w:name="_Toc53999653"/>
      <w:bookmarkStart w:id="16311" w:name="_Toc53999654"/>
      <w:bookmarkStart w:id="16312" w:name="_Toc53999655"/>
      <w:bookmarkStart w:id="16313" w:name="_Toc53999656"/>
      <w:bookmarkStart w:id="16314" w:name="_Toc53999657"/>
      <w:bookmarkStart w:id="16315" w:name="_Toc53999658"/>
      <w:bookmarkStart w:id="16316" w:name="_Toc53999659"/>
      <w:bookmarkStart w:id="16317" w:name="_Toc53999660"/>
      <w:bookmarkStart w:id="16318" w:name="_Toc53999661"/>
      <w:bookmarkStart w:id="16319" w:name="_Toc53999662"/>
      <w:bookmarkStart w:id="16320" w:name="_Toc53999663"/>
      <w:bookmarkStart w:id="16321" w:name="_Toc53999664"/>
      <w:bookmarkStart w:id="16322" w:name="_Toc53999665"/>
      <w:bookmarkStart w:id="16323" w:name="_Toc53999666"/>
      <w:bookmarkStart w:id="16324" w:name="_Toc53999667"/>
      <w:bookmarkStart w:id="16325" w:name="_Toc53999669"/>
      <w:bookmarkStart w:id="16326" w:name="_Toc53999670"/>
      <w:bookmarkStart w:id="16327" w:name="_Toc53999671"/>
      <w:bookmarkStart w:id="16328" w:name="_Toc53999672"/>
      <w:bookmarkStart w:id="16329" w:name="_Toc53999673"/>
      <w:bookmarkStart w:id="16330" w:name="_Toc53999674"/>
      <w:bookmarkStart w:id="16331" w:name="_Toc53999675"/>
      <w:bookmarkStart w:id="16332" w:name="_Toc53999676"/>
      <w:bookmarkStart w:id="16333" w:name="_Toc53999677"/>
      <w:bookmarkStart w:id="16334" w:name="_Toc53999678"/>
      <w:bookmarkStart w:id="16335" w:name="_Toc53999679"/>
      <w:bookmarkStart w:id="16336" w:name="_Toc53999680"/>
      <w:bookmarkStart w:id="16337" w:name="_Toc53999681"/>
      <w:bookmarkStart w:id="16338" w:name="_Toc53999682"/>
      <w:bookmarkStart w:id="16339" w:name="_Toc53999683"/>
      <w:bookmarkStart w:id="16340" w:name="_Toc53999684"/>
      <w:bookmarkStart w:id="16341" w:name="_Toc53999685"/>
      <w:bookmarkStart w:id="16342" w:name="_Toc53999686"/>
      <w:bookmarkStart w:id="16343" w:name="_Toc53999687"/>
      <w:bookmarkStart w:id="16344" w:name="_Toc53999688"/>
      <w:bookmarkStart w:id="16345" w:name="_Toc53999689"/>
      <w:bookmarkStart w:id="16346" w:name="_Toc53999690"/>
      <w:bookmarkStart w:id="16347" w:name="_Toc53999691"/>
      <w:bookmarkStart w:id="16348" w:name="_Toc53999692"/>
      <w:bookmarkStart w:id="16349" w:name="_Toc53999693"/>
      <w:bookmarkStart w:id="16350" w:name="_Toc53999694"/>
      <w:bookmarkStart w:id="16351" w:name="_Toc526511977"/>
      <w:bookmarkStart w:id="16352" w:name="_Toc526511978"/>
      <w:bookmarkStart w:id="16353" w:name="_Toc526511979"/>
      <w:bookmarkStart w:id="16354" w:name="_Toc526511980"/>
      <w:bookmarkStart w:id="16355" w:name="_Toc523831256"/>
      <w:bookmarkStart w:id="16356" w:name="_Toc523832727"/>
      <w:bookmarkStart w:id="16357" w:name="_Toc523833846"/>
      <w:bookmarkStart w:id="16358" w:name="_Toc523900109"/>
      <w:bookmarkStart w:id="16359" w:name="_Toc523900193"/>
      <w:bookmarkStart w:id="16360" w:name="_Toc523901091"/>
      <w:bookmarkStart w:id="16361" w:name="_Toc523920070"/>
      <w:bookmarkStart w:id="16362" w:name="_Toc523997569"/>
      <w:bookmarkStart w:id="16363" w:name="_Toc524936137"/>
      <w:bookmarkStart w:id="16364" w:name="_Toc525026811"/>
      <w:bookmarkStart w:id="16365" w:name="_Toc525028884"/>
      <w:bookmarkStart w:id="16366" w:name="_Toc525048528"/>
      <w:bookmarkStart w:id="16367" w:name="_Toc525116912"/>
      <w:bookmarkStart w:id="16368" w:name="_Toc525117335"/>
      <w:bookmarkStart w:id="16369" w:name="_Toc525117737"/>
      <w:bookmarkStart w:id="16370" w:name="_Toc525118138"/>
      <w:bookmarkStart w:id="16371" w:name="_Toc525204608"/>
      <w:bookmarkStart w:id="16372" w:name="_Toc525207682"/>
      <w:bookmarkStart w:id="16373" w:name="_Toc525208712"/>
      <w:bookmarkStart w:id="16374" w:name="_Toc525209111"/>
      <w:bookmarkStart w:id="16375" w:name="_Toc525209511"/>
      <w:bookmarkStart w:id="16376" w:name="_Toc525209912"/>
      <w:bookmarkStart w:id="16377" w:name="_Toc525210313"/>
      <w:bookmarkStart w:id="16378" w:name="_Toc525210715"/>
      <w:bookmarkStart w:id="16379" w:name="_Toc525211116"/>
      <w:bookmarkStart w:id="16380" w:name="_Toc525211518"/>
      <w:bookmarkStart w:id="16381" w:name="_Toc525211917"/>
      <w:bookmarkStart w:id="16382" w:name="_Toc525212315"/>
      <w:bookmarkStart w:id="16383" w:name="_Toc525212714"/>
      <w:bookmarkStart w:id="16384" w:name="_Toc525213115"/>
      <w:bookmarkStart w:id="16385" w:name="_Toc525213516"/>
      <w:bookmarkStart w:id="16386" w:name="_Toc525215940"/>
      <w:bookmarkStart w:id="16387" w:name="_Toc525216342"/>
      <w:bookmarkStart w:id="16388" w:name="_Toc525216743"/>
      <w:bookmarkStart w:id="16389" w:name="_Toc525217143"/>
      <w:bookmarkStart w:id="16390" w:name="_Toc525217545"/>
      <w:bookmarkStart w:id="16391" w:name="_Toc525217946"/>
      <w:bookmarkStart w:id="16392" w:name="_Toc525218348"/>
      <w:bookmarkStart w:id="16393" w:name="_Toc525218750"/>
      <w:bookmarkStart w:id="16394" w:name="_Toc525219151"/>
      <w:bookmarkStart w:id="16395" w:name="_Toc525219549"/>
      <w:bookmarkStart w:id="16396" w:name="_Toc525219943"/>
      <w:bookmarkStart w:id="16397" w:name="_Toc525220336"/>
      <w:bookmarkStart w:id="16398" w:name="_Toc525220730"/>
      <w:bookmarkStart w:id="16399" w:name="_Toc525221124"/>
      <w:bookmarkStart w:id="16400" w:name="_Toc525221525"/>
      <w:bookmarkStart w:id="16401" w:name="_Toc525221925"/>
      <w:bookmarkStart w:id="16402" w:name="_Toc525222325"/>
      <w:bookmarkStart w:id="16403" w:name="_Toc525222724"/>
      <w:bookmarkStart w:id="16404" w:name="_Toc525223122"/>
      <w:bookmarkStart w:id="16405" w:name="_Toc525223520"/>
      <w:bookmarkStart w:id="16406" w:name="_Toc525223919"/>
      <w:bookmarkStart w:id="16407" w:name="_Toc525224317"/>
      <w:bookmarkStart w:id="16408" w:name="_Toc525224715"/>
      <w:bookmarkStart w:id="16409" w:name="_Toc525225113"/>
      <w:bookmarkStart w:id="16410" w:name="_Toc525225511"/>
      <w:bookmarkStart w:id="16411" w:name="_Toc525282744"/>
      <w:bookmarkStart w:id="16412" w:name="_Toc523831257"/>
      <w:bookmarkStart w:id="16413" w:name="_Toc523832728"/>
      <w:bookmarkStart w:id="16414" w:name="_Toc523833847"/>
      <w:bookmarkStart w:id="16415" w:name="_Toc523900110"/>
      <w:bookmarkStart w:id="16416" w:name="_Toc523900194"/>
      <w:bookmarkStart w:id="16417" w:name="_Toc523901092"/>
      <w:bookmarkStart w:id="16418" w:name="_Toc523920071"/>
      <w:bookmarkStart w:id="16419" w:name="_Toc523997570"/>
      <w:bookmarkStart w:id="16420" w:name="_Toc524936138"/>
      <w:bookmarkStart w:id="16421" w:name="_Toc525026812"/>
      <w:bookmarkStart w:id="16422" w:name="_Toc525028885"/>
      <w:bookmarkStart w:id="16423" w:name="_Toc525048529"/>
      <w:bookmarkStart w:id="16424" w:name="_Toc525116913"/>
      <w:bookmarkStart w:id="16425" w:name="_Toc525117336"/>
      <w:bookmarkStart w:id="16426" w:name="_Toc525117738"/>
      <w:bookmarkStart w:id="16427" w:name="_Toc525118139"/>
      <w:bookmarkStart w:id="16428" w:name="_Toc525204609"/>
      <w:bookmarkStart w:id="16429" w:name="_Toc525207683"/>
      <w:bookmarkStart w:id="16430" w:name="_Toc525208713"/>
      <w:bookmarkStart w:id="16431" w:name="_Toc525209112"/>
      <w:bookmarkStart w:id="16432" w:name="_Toc525209512"/>
      <w:bookmarkStart w:id="16433" w:name="_Toc525209913"/>
      <w:bookmarkStart w:id="16434" w:name="_Toc525210314"/>
      <w:bookmarkStart w:id="16435" w:name="_Toc525210716"/>
      <w:bookmarkStart w:id="16436" w:name="_Toc525211117"/>
      <w:bookmarkStart w:id="16437" w:name="_Toc525211519"/>
      <w:bookmarkStart w:id="16438" w:name="_Toc525211918"/>
      <w:bookmarkStart w:id="16439" w:name="_Toc525212316"/>
      <w:bookmarkStart w:id="16440" w:name="_Toc525212715"/>
      <w:bookmarkStart w:id="16441" w:name="_Toc525213116"/>
      <w:bookmarkStart w:id="16442" w:name="_Toc525213517"/>
      <w:bookmarkStart w:id="16443" w:name="_Toc525215941"/>
      <w:bookmarkStart w:id="16444" w:name="_Toc525216343"/>
      <w:bookmarkStart w:id="16445" w:name="_Toc525216744"/>
      <w:bookmarkStart w:id="16446" w:name="_Toc525217144"/>
      <w:bookmarkStart w:id="16447" w:name="_Toc525217546"/>
      <w:bookmarkStart w:id="16448" w:name="_Toc525217947"/>
      <w:bookmarkStart w:id="16449" w:name="_Toc525218349"/>
      <w:bookmarkStart w:id="16450" w:name="_Toc525218751"/>
      <w:bookmarkStart w:id="16451" w:name="_Toc525219152"/>
      <w:bookmarkStart w:id="16452" w:name="_Toc525219550"/>
      <w:bookmarkStart w:id="16453" w:name="_Toc525219944"/>
      <w:bookmarkStart w:id="16454" w:name="_Toc525220337"/>
      <w:bookmarkStart w:id="16455" w:name="_Toc525220731"/>
      <w:bookmarkStart w:id="16456" w:name="_Toc525221125"/>
      <w:bookmarkStart w:id="16457" w:name="_Toc525221526"/>
      <w:bookmarkStart w:id="16458" w:name="_Toc525221926"/>
      <w:bookmarkStart w:id="16459" w:name="_Toc525222326"/>
      <w:bookmarkStart w:id="16460" w:name="_Toc525222725"/>
      <w:bookmarkStart w:id="16461" w:name="_Toc525223123"/>
      <w:bookmarkStart w:id="16462" w:name="_Toc525223521"/>
      <w:bookmarkStart w:id="16463" w:name="_Toc525223920"/>
      <w:bookmarkStart w:id="16464" w:name="_Toc525224318"/>
      <w:bookmarkStart w:id="16465" w:name="_Toc525224716"/>
      <w:bookmarkStart w:id="16466" w:name="_Toc525225114"/>
      <w:bookmarkStart w:id="16467" w:name="_Toc525225512"/>
      <w:bookmarkStart w:id="16468" w:name="_Toc525282745"/>
      <w:bookmarkStart w:id="16469" w:name="_Toc523831258"/>
      <w:bookmarkStart w:id="16470" w:name="_Toc523832729"/>
      <w:bookmarkStart w:id="16471" w:name="_Toc523833848"/>
      <w:bookmarkStart w:id="16472" w:name="_Toc523900111"/>
      <w:bookmarkStart w:id="16473" w:name="_Toc523900195"/>
      <w:bookmarkStart w:id="16474" w:name="_Toc523901093"/>
      <w:bookmarkStart w:id="16475" w:name="_Toc523920072"/>
      <w:bookmarkStart w:id="16476" w:name="_Toc523997571"/>
      <w:bookmarkStart w:id="16477" w:name="_Toc524936139"/>
      <w:bookmarkStart w:id="16478" w:name="_Toc525026813"/>
      <w:bookmarkStart w:id="16479" w:name="_Toc525028886"/>
      <w:bookmarkStart w:id="16480" w:name="_Toc525048530"/>
      <w:bookmarkStart w:id="16481" w:name="_Toc525116914"/>
      <w:bookmarkStart w:id="16482" w:name="_Toc525117337"/>
      <w:bookmarkStart w:id="16483" w:name="_Toc525117739"/>
      <w:bookmarkStart w:id="16484" w:name="_Toc525118140"/>
      <w:bookmarkStart w:id="16485" w:name="_Toc525204610"/>
      <w:bookmarkStart w:id="16486" w:name="_Toc525207684"/>
      <w:bookmarkStart w:id="16487" w:name="_Toc525208714"/>
      <w:bookmarkStart w:id="16488" w:name="_Toc525209113"/>
      <w:bookmarkStart w:id="16489" w:name="_Toc525209513"/>
      <w:bookmarkStart w:id="16490" w:name="_Toc525209914"/>
      <w:bookmarkStart w:id="16491" w:name="_Toc525210315"/>
      <w:bookmarkStart w:id="16492" w:name="_Toc525210717"/>
      <w:bookmarkStart w:id="16493" w:name="_Toc525211118"/>
      <w:bookmarkStart w:id="16494" w:name="_Toc525211520"/>
      <w:bookmarkStart w:id="16495" w:name="_Toc525211919"/>
      <w:bookmarkStart w:id="16496" w:name="_Toc525212317"/>
      <w:bookmarkStart w:id="16497" w:name="_Toc525212716"/>
      <w:bookmarkStart w:id="16498" w:name="_Toc525213117"/>
      <w:bookmarkStart w:id="16499" w:name="_Toc525213518"/>
      <w:bookmarkStart w:id="16500" w:name="_Toc525215942"/>
      <w:bookmarkStart w:id="16501" w:name="_Toc525216344"/>
      <w:bookmarkStart w:id="16502" w:name="_Toc525216745"/>
      <w:bookmarkStart w:id="16503" w:name="_Toc525217145"/>
      <w:bookmarkStart w:id="16504" w:name="_Toc525217547"/>
      <w:bookmarkStart w:id="16505" w:name="_Toc525217948"/>
      <w:bookmarkStart w:id="16506" w:name="_Toc525218350"/>
      <w:bookmarkStart w:id="16507" w:name="_Toc525218752"/>
      <w:bookmarkStart w:id="16508" w:name="_Toc525219153"/>
      <w:bookmarkStart w:id="16509" w:name="_Toc525219551"/>
      <w:bookmarkStart w:id="16510" w:name="_Toc525219945"/>
      <w:bookmarkStart w:id="16511" w:name="_Toc525220338"/>
      <w:bookmarkStart w:id="16512" w:name="_Toc525220732"/>
      <w:bookmarkStart w:id="16513" w:name="_Toc525221126"/>
      <w:bookmarkStart w:id="16514" w:name="_Toc525221527"/>
      <w:bookmarkStart w:id="16515" w:name="_Toc525221927"/>
      <w:bookmarkStart w:id="16516" w:name="_Toc525222327"/>
      <w:bookmarkStart w:id="16517" w:name="_Toc525222726"/>
      <w:bookmarkStart w:id="16518" w:name="_Toc525223124"/>
      <w:bookmarkStart w:id="16519" w:name="_Toc525223522"/>
      <w:bookmarkStart w:id="16520" w:name="_Toc525223921"/>
      <w:bookmarkStart w:id="16521" w:name="_Toc525224319"/>
      <w:bookmarkStart w:id="16522" w:name="_Toc525224717"/>
      <w:bookmarkStart w:id="16523" w:name="_Toc525225115"/>
      <w:bookmarkStart w:id="16524" w:name="_Toc525225513"/>
      <w:bookmarkStart w:id="16525" w:name="_Toc525282746"/>
      <w:bookmarkStart w:id="16526" w:name="_Toc523831259"/>
      <w:bookmarkStart w:id="16527" w:name="_Toc523832730"/>
      <w:bookmarkStart w:id="16528" w:name="_Toc523833849"/>
      <w:bookmarkStart w:id="16529" w:name="_Toc523900112"/>
      <w:bookmarkStart w:id="16530" w:name="_Toc523900196"/>
      <w:bookmarkStart w:id="16531" w:name="_Toc523901094"/>
      <w:bookmarkStart w:id="16532" w:name="_Toc523920073"/>
      <w:bookmarkStart w:id="16533" w:name="_Toc523997572"/>
      <w:bookmarkStart w:id="16534" w:name="_Toc524936140"/>
      <w:bookmarkStart w:id="16535" w:name="_Toc525026814"/>
      <w:bookmarkStart w:id="16536" w:name="_Toc525028887"/>
      <w:bookmarkStart w:id="16537" w:name="_Toc525048531"/>
      <w:bookmarkStart w:id="16538" w:name="_Toc525116915"/>
      <w:bookmarkStart w:id="16539" w:name="_Toc525117338"/>
      <w:bookmarkStart w:id="16540" w:name="_Toc525117740"/>
      <w:bookmarkStart w:id="16541" w:name="_Toc525118141"/>
      <w:bookmarkStart w:id="16542" w:name="_Toc525204611"/>
      <w:bookmarkStart w:id="16543" w:name="_Toc525207685"/>
      <w:bookmarkStart w:id="16544" w:name="_Toc525208715"/>
      <w:bookmarkStart w:id="16545" w:name="_Toc525209114"/>
      <w:bookmarkStart w:id="16546" w:name="_Toc525209514"/>
      <w:bookmarkStart w:id="16547" w:name="_Toc525209915"/>
      <w:bookmarkStart w:id="16548" w:name="_Toc525210316"/>
      <w:bookmarkStart w:id="16549" w:name="_Toc525210718"/>
      <w:bookmarkStart w:id="16550" w:name="_Toc525211119"/>
      <w:bookmarkStart w:id="16551" w:name="_Toc525211521"/>
      <w:bookmarkStart w:id="16552" w:name="_Toc525211920"/>
      <w:bookmarkStart w:id="16553" w:name="_Toc525212318"/>
      <w:bookmarkStart w:id="16554" w:name="_Toc525212717"/>
      <w:bookmarkStart w:id="16555" w:name="_Toc525213118"/>
      <w:bookmarkStart w:id="16556" w:name="_Toc525213519"/>
      <w:bookmarkStart w:id="16557" w:name="_Toc525215943"/>
      <w:bookmarkStart w:id="16558" w:name="_Toc525216345"/>
      <w:bookmarkStart w:id="16559" w:name="_Toc525216746"/>
      <w:bookmarkStart w:id="16560" w:name="_Toc525217146"/>
      <w:bookmarkStart w:id="16561" w:name="_Toc525217548"/>
      <w:bookmarkStart w:id="16562" w:name="_Toc525217949"/>
      <w:bookmarkStart w:id="16563" w:name="_Toc525218351"/>
      <w:bookmarkStart w:id="16564" w:name="_Toc525218753"/>
      <w:bookmarkStart w:id="16565" w:name="_Toc525219154"/>
      <w:bookmarkStart w:id="16566" w:name="_Toc525219552"/>
      <w:bookmarkStart w:id="16567" w:name="_Toc525219946"/>
      <w:bookmarkStart w:id="16568" w:name="_Toc525220339"/>
      <w:bookmarkStart w:id="16569" w:name="_Toc525220733"/>
      <w:bookmarkStart w:id="16570" w:name="_Toc525221127"/>
      <w:bookmarkStart w:id="16571" w:name="_Toc525221528"/>
      <w:bookmarkStart w:id="16572" w:name="_Toc525221928"/>
      <w:bookmarkStart w:id="16573" w:name="_Toc525222328"/>
      <w:bookmarkStart w:id="16574" w:name="_Toc525222727"/>
      <w:bookmarkStart w:id="16575" w:name="_Toc525223125"/>
      <w:bookmarkStart w:id="16576" w:name="_Toc525223523"/>
      <w:bookmarkStart w:id="16577" w:name="_Toc525223922"/>
      <w:bookmarkStart w:id="16578" w:name="_Toc525224320"/>
      <w:bookmarkStart w:id="16579" w:name="_Toc525224718"/>
      <w:bookmarkStart w:id="16580" w:name="_Toc525225116"/>
      <w:bookmarkStart w:id="16581" w:name="_Toc525225514"/>
      <w:bookmarkStart w:id="16582" w:name="_Toc525282747"/>
      <w:bookmarkStart w:id="16583" w:name="_Toc523831260"/>
      <w:bookmarkStart w:id="16584" w:name="_Toc523832731"/>
      <w:bookmarkStart w:id="16585" w:name="_Toc523833850"/>
      <w:bookmarkStart w:id="16586" w:name="_Toc523900113"/>
      <w:bookmarkStart w:id="16587" w:name="_Toc523900197"/>
      <w:bookmarkStart w:id="16588" w:name="_Toc523901095"/>
      <w:bookmarkStart w:id="16589" w:name="_Toc523920074"/>
      <w:bookmarkStart w:id="16590" w:name="_Toc523997573"/>
      <w:bookmarkStart w:id="16591" w:name="_Toc524936141"/>
      <w:bookmarkStart w:id="16592" w:name="_Toc525026815"/>
      <w:bookmarkStart w:id="16593" w:name="_Toc525028888"/>
      <w:bookmarkStart w:id="16594" w:name="_Toc525048532"/>
      <w:bookmarkStart w:id="16595" w:name="_Toc525116916"/>
      <w:bookmarkStart w:id="16596" w:name="_Toc525117339"/>
      <w:bookmarkStart w:id="16597" w:name="_Toc525117741"/>
      <w:bookmarkStart w:id="16598" w:name="_Toc525118142"/>
      <w:bookmarkStart w:id="16599" w:name="_Toc525204612"/>
      <w:bookmarkStart w:id="16600" w:name="_Toc525207686"/>
      <w:bookmarkStart w:id="16601" w:name="_Toc525208716"/>
      <w:bookmarkStart w:id="16602" w:name="_Toc525209115"/>
      <w:bookmarkStart w:id="16603" w:name="_Toc525209515"/>
      <w:bookmarkStart w:id="16604" w:name="_Toc525209916"/>
      <w:bookmarkStart w:id="16605" w:name="_Toc525210317"/>
      <w:bookmarkStart w:id="16606" w:name="_Toc525210719"/>
      <w:bookmarkStart w:id="16607" w:name="_Toc525211120"/>
      <w:bookmarkStart w:id="16608" w:name="_Toc525211522"/>
      <w:bookmarkStart w:id="16609" w:name="_Toc525211921"/>
      <w:bookmarkStart w:id="16610" w:name="_Toc525212319"/>
      <w:bookmarkStart w:id="16611" w:name="_Toc525212718"/>
      <w:bookmarkStart w:id="16612" w:name="_Toc525213119"/>
      <w:bookmarkStart w:id="16613" w:name="_Toc525213520"/>
      <w:bookmarkStart w:id="16614" w:name="_Toc525215944"/>
      <w:bookmarkStart w:id="16615" w:name="_Toc525216346"/>
      <w:bookmarkStart w:id="16616" w:name="_Toc525216747"/>
      <w:bookmarkStart w:id="16617" w:name="_Toc525217147"/>
      <w:bookmarkStart w:id="16618" w:name="_Toc525217549"/>
      <w:bookmarkStart w:id="16619" w:name="_Toc525217950"/>
      <w:bookmarkStart w:id="16620" w:name="_Toc525218352"/>
      <w:bookmarkStart w:id="16621" w:name="_Toc525218754"/>
      <w:bookmarkStart w:id="16622" w:name="_Toc525219155"/>
      <w:bookmarkStart w:id="16623" w:name="_Toc525219553"/>
      <w:bookmarkStart w:id="16624" w:name="_Toc525219947"/>
      <w:bookmarkStart w:id="16625" w:name="_Toc525220340"/>
      <w:bookmarkStart w:id="16626" w:name="_Toc525220734"/>
      <w:bookmarkStart w:id="16627" w:name="_Toc525221128"/>
      <w:bookmarkStart w:id="16628" w:name="_Toc525221529"/>
      <w:bookmarkStart w:id="16629" w:name="_Toc525221929"/>
      <w:bookmarkStart w:id="16630" w:name="_Toc525222329"/>
      <w:bookmarkStart w:id="16631" w:name="_Toc525222728"/>
      <w:bookmarkStart w:id="16632" w:name="_Toc525223126"/>
      <w:bookmarkStart w:id="16633" w:name="_Toc525223524"/>
      <w:bookmarkStart w:id="16634" w:name="_Toc525223923"/>
      <w:bookmarkStart w:id="16635" w:name="_Toc525224321"/>
      <w:bookmarkStart w:id="16636" w:name="_Toc525224719"/>
      <w:bookmarkStart w:id="16637" w:name="_Toc525225117"/>
      <w:bookmarkStart w:id="16638" w:name="_Toc525225515"/>
      <w:bookmarkStart w:id="16639" w:name="_Toc525282748"/>
      <w:bookmarkStart w:id="16640" w:name="_Toc523831261"/>
      <w:bookmarkStart w:id="16641" w:name="_Toc523832732"/>
      <w:bookmarkStart w:id="16642" w:name="_Toc523833851"/>
      <w:bookmarkStart w:id="16643" w:name="_Toc523900114"/>
      <w:bookmarkStart w:id="16644" w:name="_Toc523900198"/>
      <w:bookmarkStart w:id="16645" w:name="_Toc523901096"/>
      <w:bookmarkStart w:id="16646" w:name="_Toc523920075"/>
      <w:bookmarkStart w:id="16647" w:name="_Toc523997574"/>
      <w:bookmarkStart w:id="16648" w:name="_Toc524936142"/>
      <w:bookmarkStart w:id="16649" w:name="_Toc525026816"/>
      <w:bookmarkStart w:id="16650" w:name="_Toc525028889"/>
      <w:bookmarkStart w:id="16651" w:name="_Toc525048533"/>
      <w:bookmarkStart w:id="16652" w:name="_Toc525116917"/>
      <w:bookmarkStart w:id="16653" w:name="_Toc525117340"/>
      <w:bookmarkStart w:id="16654" w:name="_Toc525117742"/>
      <w:bookmarkStart w:id="16655" w:name="_Toc525118143"/>
      <w:bookmarkStart w:id="16656" w:name="_Toc525204613"/>
      <w:bookmarkStart w:id="16657" w:name="_Toc525207687"/>
      <w:bookmarkStart w:id="16658" w:name="_Toc525208717"/>
      <w:bookmarkStart w:id="16659" w:name="_Toc525209116"/>
      <w:bookmarkStart w:id="16660" w:name="_Toc525209516"/>
      <w:bookmarkStart w:id="16661" w:name="_Toc525209917"/>
      <w:bookmarkStart w:id="16662" w:name="_Toc525210318"/>
      <w:bookmarkStart w:id="16663" w:name="_Toc525210720"/>
      <w:bookmarkStart w:id="16664" w:name="_Toc525211121"/>
      <w:bookmarkStart w:id="16665" w:name="_Toc525211523"/>
      <w:bookmarkStart w:id="16666" w:name="_Toc525211922"/>
      <w:bookmarkStart w:id="16667" w:name="_Toc525212320"/>
      <w:bookmarkStart w:id="16668" w:name="_Toc525212719"/>
      <w:bookmarkStart w:id="16669" w:name="_Toc525213120"/>
      <w:bookmarkStart w:id="16670" w:name="_Toc525213521"/>
      <w:bookmarkStart w:id="16671" w:name="_Toc525215945"/>
      <w:bookmarkStart w:id="16672" w:name="_Toc525216347"/>
      <w:bookmarkStart w:id="16673" w:name="_Toc525216748"/>
      <w:bookmarkStart w:id="16674" w:name="_Toc525217148"/>
      <w:bookmarkStart w:id="16675" w:name="_Toc525217550"/>
      <w:bookmarkStart w:id="16676" w:name="_Toc525217951"/>
      <w:bookmarkStart w:id="16677" w:name="_Toc525218353"/>
      <w:bookmarkStart w:id="16678" w:name="_Toc525218755"/>
      <w:bookmarkStart w:id="16679" w:name="_Toc525219156"/>
      <w:bookmarkStart w:id="16680" w:name="_Toc525219554"/>
      <w:bookmarkStart w:id="16681" w:name="_Toc525219948"/>
      <w:bookmarkStart w:id="16682" w:name="_Toc525220341"/>
      <w:bookmarkStart w:id="16683" w:name="_Toc525220735"/>
      <w:bookmarkStart w:id="16684" w:name="_Toc525221129"/>
      <w:bookmarkStart w:id="16685" w:name="_Toc525221530"/>
      <w:bookmarkStart w:id="16686" w:name="_Toc525221930"/>
      <w:bookmarkStart w:id="16687" w:name="_Toc525222330"/>
      <w:bookmarkStart w:id="16688" w:name="_Toc525222729"/>
      <w:bookmarkStart w:id="16689" w:name="_Toc525223127"/>
      <w:bookmarkStart w:id="16690" w:name="_Toc525223525"/>
      <w:bookmarkStart w:id="16691" w:name="_Toc525223924"/>
      <w:bookmarkStart w:id="16692" w:name="_Toc525224322"/>
      <w:bookmarkStart w:id="16693" w:name="_Toc525224720"/>
      <w:bookmarkStart w:id="16694" w:name="_Toc525225118"/>
      <w:bookmarkStart w:id="16695" w:name="_Toc525225516"/>
      <w:bookmarkStart w:id="16696" w:name="_Toc525282749"/>
      <w:bookmarkStart w:id="16697" w:name="_Toc53999695"/>
      <w:bookmarkStart w:id="16698" w:name="_Toc53999696"/>
      <w:bookmarkStart w:id="16699" w:name="_Toc53999697"/>
      <w:bookmarkStart w:id="16700" w:name="_Toc53999698"/>
      <w:bookmarkStart w:id="16701" w:name="_Toc53999699"/>
      <w:bookmarkStart w:id="16702" w:name="_Toc53999700"/>
      <w:bookmarkStart w:id="16703" w:name="_Toc53999701"/>
      <w:bookmarkStart w:id="16704" w:name="_Toc53999702"/>
      <w:bookmarkStart w:id="16705" w:name="_Toc53999703"/>
      <w:bookmarkStart w:id="16706" w:name="_Toc53999704"/>
      <w:bookmarkStart w:id="16707" w:name="_Toc53999705"/>
      <w:bookmarkStart w:id="16708" w:name="_Toc53999706"/>
      <w:bookmarkStart w:id="16709" w:name="_Toc53999707"/>
      <w:bookmarkStart w:id="16710" w:name="_Toc53999708"/>
      <w:bookmarkStart w:id="16711" w:name="_Toc53999709"/>
      <w:bookmarkStart w:id="16712" w:name="_Toc21340442"/>
      <w:bookmarkStart w:id="16713" w:name="_Toc53999712"/>
      <w:bookmarkStart w:id="16714" w:name="_Toc53999713"/>
      <w:bookmarkStart w:id="16715" w:name="_Toc53999715"/>
      <w:bookmarkStart w:id="16716" w:name="_Toc53999716"/>
      <w:bookmarkStart w:id="16717" w:name="_Toc53999717"/>
      <w:bookmarkStart w:id="16718" w:name="_Toc53999718"/>
      <w:bookmarkStart w:id="16719" w:name="_Toc53999719"/>
      <w:bookmarkStart w:id="16720" w:name="_Toc53999720"/>
      <w:bookmarkStart w:id="16721" w:name="_Toc115991476"/>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bookmarkEnd w:id="9580"/>
      <w:bookmarkEnd w:id="9581"/>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bookmarkEnd w:id="9635"/>
      <w:bookmarkEnd w:id="9636"/>
      <w:bookmarkEnd w:id="9637"/>
      <w:bookmarkEnd w:id="9638"/>
      <w:bookmarkEnd w:id="9639"/>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bookmarkEnd w:id="10156"/>
      <w:bookmarkEnd w:id="10157"/>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bookmarkEnd w:id="10352"/>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bookmarkEnd w:id="10500"/>
      <w:bookmarkEnd w:id="10501"/>
      <w:bookmarkEnd w:id="10502"/>
      <w:bookmarkEnd w:id="10503"/>
      <w:bookmarkEnd w:id="10504"/>
      <w:bookmarkEnd w:id="10505"/>
      <w:bookmarkEnd w:id="10506"/>
      <w:bookmarkEnd w:id="10507"/>
      <w:bookmarkEnd w:id="10508"/>
      <w:bookmarkEnd w:id="10509"/>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bookmarkEnd w:id="10546"/>
      <w:bookmarkEnd w:id="10547"/>
      <w:bookmarkEnd w:id="10548"/>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bookmarkEnd w:id="10597"/>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bookmarkEnd w:id="10697"/>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bookmarkEnd w:id="10744"/>
      <w:bookmarkEnd w:id="10745"/>
      <w:bookmarkEnd w:id="10746"/>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bookmarkEnd w:id="10891"/>
      <w:bookmarkEnd w:id="10892"/>
      <w:bookmarkEnd w:id="10893"/>
      <w:bookmarkEnd w:id="10894"/>
      <w:bookmarkEnd w:id="10895"/>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bookmarkEnd w:id="10943"/>
      <w:bookmarkEnd w:id="10944"/>
      <w:bookmarkEnd w:id="10945"/>
      <w:bookmarkEnd w:id="10946"/>
      <w:bookmarkEnd w:id="10947"/>
      <w:bookmarkEnd w:id="10948"/>
      <w:bookmarkEnd w:id="10949"/>
      <w:bookmarkEnd w:id="10950"/>
      <w:bookmarkEnd w:id="10951"/>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bookmarkEnd w:id="10973"/>
      <w:bookmarkEnd w:id="10974"/>
      <w:bookmarkEnd w:id="10975"/>
      <w:bookmarkEnd w:id="10976"/>
      <w:bookmarkEnd w:id="10977"/>
      <w:bookmarkEnd w:id="10978"/>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bookmarkEnd w:id="10992"/>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bookmarkEnd w:id="11013"/>
      <w:bookmarkEnd w:id="11014"/>
      <w:bookmarkEnd w:id="11015"/>
      <w:bookmarkEnd w:id="11016"/>
      <w:bookmarkEnd w:id="11017"/>
      <w:bookmarkEnd w:id="11018"/>
      <w:bookmarkEnd w:id="11019"/>
      <w:bookmarkEnd w:id="11020"/>
      <w:bookmarkEnd w:id="11021"/>
      <w:bookmarkEnd w:id="11022"/>
      <w:bookmarkEnd w:id="11023"/>
      <w:bookmarkEnd w:id="11024"/>
      <w:bookmarkEnd w:id="11025"/>
      <w:bookmarkEnd w:id="11026"/>
      <w:bookmarkEnd w:id="11027"/>
      <w:bookmarkEnd w:id="11028"/>
      <w:bookmarkEnd w:id="11029"/>
      <w:bookmarkEnd w:id="11030"/>
      <w:bookmarkEnd w:id="11031"/>
      <w:bookmarkEnd w:id="11032"/>
      <w:bookmarkEnd w:id="11033"/>
      <w:bookmarkEnd w:id="11034"/>
      <w:bookmarkEnd w:id="11035"/>
      <w:bookmarkEnd w:id="11036"/>
      <w:bookmarkEnd w:id="11037"/>
      <w:bookmarkEnd w:id="11038"/>
      <w:bookmarkEnd w:id="11039"/>
      <w:bookmarkEnd w:id="11040"/>
      <w:bookmarkEnd w:id="11041"/>
      <w:bookmarkEnd w:id="11042"/>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bookmarkEnd w:id="11088"/>
      <w:bookmarkEnd w:id="11089"/>
      <w:bookmarkEnd w:id="11090"/>
      <w:bookmarkEnd w:id="11091"/>
      <w:bookmarkEnd w:id="11092"/>
      <w:bookmarkEnd w:id="11093"/>
      <w:bookmarkEnd w:id="11094"/>
      <w:bookmarkEnd w:id="11095"/>
      <w:bookmarkEnd w:id="11096"/>
      <w:bookmarkEnd w:id="11097"/>
      <w:bookmarkEnd w:id="11098"/>
      <w:bookmarkEnd w:id="11099"/>
      <w:bookmarkEnd w:id="11100"/>
      <w:bookmarkEnd w:id="11101"/>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bookmarkEnd w:id="11139"/>
      <w:bookmarkEnd w:id="11140"/>
      <w:bookmarkEnd w:id="11141"/>
      <w:bookmarkEnd w:id="11142"/>
      <w:bookmarkEnd w:id="11143"/>
      <w:bookmarkEnd w:id="11144"/>
      <w:bookmarkEnd w:id="11145"/>
      <w:bookmarkEnd w:id="11146"/>
      <w:bookmarkEnd w:id="11147"/>
      <w:bookmarkEnd w:id="11148"/>
      <w:bookmarkEnd w:id="11149"/>
      <w:bookmarkEnd w:id="11150"/>
      <w:bookmarkEnd w:id="11151"/>
      <w:bookmarkEnd w:id="11152"/>
      <w:bookmarkEnd w:id="11153"/>
      <w:bookmarkEnd w:id="11154"/>
      <w:bookmarkEnd w:id="11155"/>
      <w:bookmarkEnd w:id="11156"/>
      <w:bookmarkEnd w:id="11157"/>
      <w:bookmarkEnd w:id="11158"/>
      <w:bookmarkEnd w:id="11159"/>
      <w:bookmarkEnd w:id="11160"/>
      <w:bookmarkEnd w:id="11161"/>
      <w:bookmarkEnd w:id="11162"/>
      <w:bookmarkEnd w:id="11163"/>
      <w:bookmarkEnd w:id="11164"/>
      <w:bookmarkEnd w:id="11165"/>
      <w:bookmarkEnd w:id="11166"/>
      <w:bookmarkEnd w:id="11167"/>
      <w:bookmarkEnd w:id="11168"/>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196"/>
      <w:bookmarkEnd w:id="11197"/>
      <w:bookmarkEnd w:id="11198"/>
      <w:bookmarkEnd w:id="11199"/>
      <w:bookmarkEnd w:id="11200"/>
      <w:bookmarkEnd w:id="11201"/>
      <w:bookmarkEnd w:id="11202"/>
      <w:bookmarkEnd w:id="11203"/>
      <w:bookmarkEnd w:id="11204"/>
      <w:bookmarkEnd w:id="11205"/>
      <w:bookmarkEnd w:id="11206"/>
      <w:bookmarkEnd w:id="11207"/>
      <w:bookmarkEnd w:id="11208"/>
      <w:bookmarkEnd w:id="11209"/>
      <w:bookmarkEnd w:id="11210"/>
      <w:bookmarkEnd w:id="11211"/>
      <w:bookmarkEnd w:id="11212"/>
      <w:bookmarkEnd w:id="11213"/>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bookmarkEnd w:id="11262"/>
      <w:bookmarkEnd w:id="11263"/>
      <w:bookmarkEnd w:id="11264"/>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bookmarkEnd w:id="11362"/>
      <w:bookmarkEnd w:id="11363"/>
      <w:bookmarkEnd w:id="11364"/>
      <w:bookmarkEnd w:id="11365"/>
      <w:bookmarkEnd w:id="11366"/>
      <w:bookmarkEnd w:id="11367"/>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bookmarkEnd w:id="11414"/>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bookmarkEnd w:id="11464"/>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bookmarkEnd w:id="11514"/>
      <w:bookmarkEnd w:id="11515"/>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bookmarkEnd w:id="11756"/>
      <w:bookmarkEnd w:id="11757"/>
      <w:bookmarkEnd w:id="11758"/>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bookmarkEnd w:id="11806"/>
      <w:bookmarkEnd w:id="11807"/>
      <w:bookmarkEnd w:id="11808"/>
      <w:bookmarkEnd w:id="11809"/>
      <w:bookmarkEnd w:id="11810"/>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bookmarkEnd w:id="11858"/>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bookmarkEnd w:id="11902"/>
      <w:bookmarkEnd w:id="11903"/>
      <w:bookmarkEnd w:id="11904"/>
      <w:bookmarkEnd w:id="11905"/>
      <w:bookmarkEnd w:id="11906"/>
      <w:bookmarkEnd w:id="11907"/>
      <w:bookmarkEnd w:id="11908"/>
      <w:bookmarkEnd w:id="11909"/>
      <w:bookmarkEnd w:id="11910"/>
      <w:bookmarkEnd w:id="11911"/>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bookmarkEnd w:id="12112"/>
      <w:bookmarkEnd w:id="12113"/>
      <w:bookmarkEnd w:id="12114"/>
      <w:bookmarkEnd w:id="12115"/>
      <w:bookmarkEnd w:id="12116"/>
      <w:bookmarkEnd w:id="12117"/>
      <w:bookmarkEnd w:id="12118"/>
      <w:bookmarkEnd w:id="12119"/>
      <w:bookmarkEnd w:id="12120"/>
      <w:bookmarkEnd w:id="12121"/>
      <w:bookmarkEnd w:id="12122"/>
      <w:bookmarkEnd w:id="12123"/>
      <w:bookmarkEnd w:id="12124"/>
      <w:bookmarkEnd w:id="12125"/>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bookmarkEnd w:id="12168"/>
      <w:bookmarkEnd w:id="12169"/>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bookmarkEnd w:id="12220"/>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bookmarkEnd w:id="12313"/>
      <w:bookmarkEnd w:id="12314"/>
      <w:bookmarkEnd w:id="12315"/>
      <w:bookmarkEnd w:id="12316"/>
      <w:bookmarkEnd w:id="12317"/>
      <w:bookmarkEnd w:id="12318"/>
      <w:bookmarkEnd w:id="12319"/>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bookmarkEnd w:id="12351"/>
      <w:bookmarkEnd w:id="12352"/>
      <w:bookmarkEnd w:id="12353"/>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bookmarkEnd w:id="12369"/>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bookmarkEnd w:id="12385"/>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bookmarkEnd w:id="12402"/>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bookmarkEnd w:id="12418"/>
      <w:bookmarkEnd w:id="12419"/>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bookmarkEnd w:id="12453"/>
      <w:bookmarkEnd w:id="12454"/>
      <w:bookmarkEnd w:id="12455"/>
      <w:bookmarkEnd w:id="12456"/>
      <w:bookmarkEnd w:id="12457"/>
      <w:bookmarkEnd w:id="12458"/>
      <w:bookmarkEnd w:id="12459"/>
      <w:bookmarkEnd w:id="12460"/>
      <w:bookmarkEnd w:id="12461"/>
      <w:bookmarkEnd w:id="12462"/>
      <w:bookmarkEnd w:id="12463"/>
      <w:bookmarkEnd w:id="12464"/>
      <w:bookmarkEnd w:id="12465"/>
      <w:bookmarkEnd w:id="12466"/>
      <w:bookmarkEnd w:id="12467"/>
      <w:bookmarkEnd w:id="12468"/>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bookmarkEnd w:id="12499"/>
      <w:bookmarkEnd w:id="12500"/>
      <w:bookmarkEnd w:id="12501"/>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bookmarkEnd w:id="12515"/>
      <w:bookmarkEnd w:id="12516"/>
      <w:bookmarkEnd w:id="12517"/>
      <w:bookmarkEnd w:id="12518"/>
      <w:bookmarkEnd w:id="12519"/>
      <w:bookmarkEnd w:id="12520"/>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bookmarkEnd w:id="12550"/>
      <w:bookmarkEnd w:id="12551"/>
      <w:bookmarkEnd w:id="12552"/>
      <w:bookmarkEnd w:id="12553"/>
      <w:bookmarkEnd w:id="12554"/>
      <w:bookmarkEnd w:id="12555"/>
      <w:bookmarkEnd w:id="12556"/>
      <w:bookmarkEnd w:id="12557"/>
      <w:bookmarkEnd w:id="12558"/>
      <w:bookmarkEnd w:id="12559"/>
      <w:bookmarkEnd w:id="12560"/>
      <w:bookmarkEnd w:id="12561"/>
      <w:bookmarkEnd w:id="12562"/>
      <w:bookmarkEnd w:id="12563"/>
      <w:bookmarkEnd w:id="12564"/>
      <w:bookmarkEnd w:id="12565"/>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bookmarkEnd w:id="12579"/>
      <w:bookmarkEnd w:id="12580"/>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bookmarkEnd w:id="12595"/>
      <w:bookmarkEnd w:id="12596"/>
      <w:bookmarkEnd w:id="12597"/>
      <w:bookmarkEnd w:id="12598"/>
      <w:bookmarkEnd w:id="12599"/>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bookmarkEnd w:id="12649"/>
      <w:bookmarkEnd w:id="12650"/>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bookmarkEnd w:id="12666"/>
      <w:bookmarkEnd w:id="12667"/>
      <w:bookmarkEnd w:id="12668"/>
      <w:bookmarkEnd w:id="12669"/>
      <w:bookmarkEnd w:id="12670"/>
      <w:bookmarkEnd w:id="12671"/>
      <w:bookmarkEnd w:id="12672"/>
      <w:bookmarkEnd w:id="12673"/>
      <w:bookmarkEnd w:id="12674"/>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bookmarkEnd w:id="12696"/>
      <w:bookmarkEnd w:id="12697"/>
      <w:bookmarkEnd w:id="12698"/>
      <w:bookmarkEnd w:id="12699"/>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bookmarkEnd w:id="12715"/>
      <w:bookmarkEnd w:id="12716"/>
      <w:bookmarkEnd w:id="12717"/>
      <w:bookmarkEnd w:id="12718"/>
      <w:bookmarkEnd w:id="12719"/>
      <w:bookmarkEnd w:id="12720"/>
      <w:bookmarkEnd w:id="12721"/>
      <w:bookmarkEnd w:id="12722"/>
      <w:bookmarkEnd w:id="12723"/>
      <w:bookmarkEnd w:id="12724"/>
      <w:bookmarkEnd w:id="12725"/>
      <w:bookmarkEnd w:id="12726"/>
      <w:bookmarkEnd w:id="12727"/>
      <w:bookmarkEnd w:id="12728"/>
      <w:bookmarkEnd w:id="12729"/>
      <w:bookmarkEnd w:id="12730"/>
      <w:bookmarkEnd w:id="12731"/>
      <w:bookmarkEnd w:id="12732"/>
      <w:bookmarkEnd w:id="12733"/>
      <w:bookmarkEnd w:id="12734"/>
      <w:bookmarkEnd w:id="12735"/>
      <w:bookmarkEnd w:id="12736"/>
      <w:bookmarkEnd w:id="12737"/>
      <w:bookmarkEnd w:id="12738"/>
      <w:bookmarkEnd w:id="12739"/>
      <w:bookmarkEnd w:id="12740"/>
      <w:bookmarkEnd w:id="12741"/>
      <w:bookmarkEnd w:id="12742"/>
      <w:bookmarkEnd w:id="12743"/>
      <w:bookmarkEnd w:id="12744"/>
      <w:bookmarkEnd w:id="12745"/>
      <w:bookmarkEnd w:id="12746"/>
      <w:bookmarkEnd w:id="12747"/>
      <w:bookmarkEnd w:id="12748"/>
      <w:bookmarkEnd w:id="12749"/>
      <w:bookmarkEnd w:id="12750"/>
      <w:bookmarkEnd w:id="12751"/>
      <w:bookmarkEnd w:id="12752"/>
      <w:bookmarkEnd w:id="12753"/>
      <w:bookmarkEnd w:id="12754"/>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bookmarkEnd w:id="12768"/>
      <w:bookmarkEnd w:id="12769"/>
      <w:bookmarkEnd w:id="12770"/>
      <w:bookmarkEnd w:id="12771"/>
      <w:bookmarkEnd w:id="12772"/>
      <w:bookmarkEnd w:id="12773"/>
      <w:bookmarkEnd w:id="12774"/>
      <w:bookmarkEnd w:id="12775"/>
      <w:bookmarkEnd w:id="12776"/>
      <w:bookmarkEnd w:id="12777"/>
      <w:bookmarkEnd w:id="12778"/>
      <w:bookmarkEnd w:id="12779"/>
      <w:bookmarkEnd w:id="12780"/>
      <w:bookmarkEnd w:id="12781"/>
      <w:bookmarkEnd w:id="12782"/>
      <w:bookmarkEnd w:id="12783"/>
      <w:bookmarkEnd w:id="12784"/>
      <w:bookmarkEnd w:id="12785"/>
      <w:bookmarkEnd w:id="12786"/>
      <w:bookmarkEnd w:id="12787"/>
      <w:bookmarkEnd w:id="12788"/>
      <w:bookmarkEnd w:id="12789"/>
      <w:bookmarkEnd w:id="12790"/>
      <w:bookmarkEnd w:id="12791"/>
      <w:bookmarkEnd w:id="12792"/>
      <w:bookmarkEnd w:id="12793"/>
      <w:bookmarkEnd w:id="12794"/>
      <w:bookmarkEnd w:id="12795"/>
      <w:bookmarkEnd w:id="12796"/>
      <w:bookmarkEnd w:id="12797"/>
      <w:bookmarkEnd w:id="12798"/>
      <w:bookmarkEnd w:id="12799"/>
      <w:bookmarkEnd w:id="12800"/>
      <w:bookmarkEnd w:id="12801"/>
      <w:bookmarkEnd w:id="12802"/>
      <w:bookmarkEnd w:id="12803"/>
      <w:bookmarkEnd w:id="12804"/>
      <w:bookmarkEnd w:id="12805"/>
      <w:bookmarkEnd w:id="12806"/>
      <w:bookmarkEnd w:id="12807"/>
      <w:bookmarkEnd w:id="12808"/>
      <w:bookmarkEnd w:id="12809"/>
      <w:bookmarkEnd w:id="12810"/>
      <w:bookmarkEnd w:id="12811"/>
      <w:bookmarkEnd w:id="12812"/>
      <w:bookmarkEnd w:id="12813"/>
      <w:bookmarkEnd w:id="12814"/>
      <w:bookmarkEnd w:id="12815"/>
      <w:bookmarkEnd w:id="12816"/>
      <w:bookmarkEnd w:id="12817"/>
      <w:bookmarkEnd w:id="12818"/>
      <w:bookmarkEnd w:id="12819"/>
      <w:bookmarkEnd w:id="12820"/>
      <w:bookmarkEnd w:id="12821"/>
      <w:bookmarkEnd w:id="12822"/>
      <w:bookmarkEnd w:id="12823"/>
      <w:bookmarkEnd w:id="12824"/>
      <w:bookmarkEnd w:id="12825"/>
      <w:bookmarkEnd w:id="12826"/>
      <w:bookmarkEnd w:id="12827"/>
      <w:bookmarkEnd w:id="12828"/>
      <w:bookmarkEnd w:id="12829"/>
      <w:bookmarkEnd w:id="12830"/>
      <w:bookmarkEnd w:id="12831"/>
      <w:bookmarkEnd w:id="12832"/>
      <w:bookmarkEnd w:id="12833"/>
      <w:bookmarkEnd w:id="12834"/>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bookmarkEnd w:id="12856"/>
      <w:bookmarkEnd w:id="12857"/>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bookmarkEnd w:id="12871"/>
      <w:bookmarkEnd w:id="12872"/>
      <w:bookmarkEnd w:id="12873"/>
      <w:bookmarkEnd w:id="12874"/>
      <w:bookmarkEnd w:id="12875"/>
      <w:bookmarkEnd w:id="12876"/>
      <w:bookmarkEnd w:id="12877"/>
      <w:bookmarkEnd w:id="12878"/>
      <w:bookmarkEnd w:id="12879"/>
      <w:bookmarkEnd w:id="12880"/>
      <w:bookmarkEnd w:id="12881"/>
      <w:bookmarkEnd w:id="12882"/>
      <w:bookmarkEnd w:id="12883"/>
      <w:bookmarkEnd w:id="12884"/>
      <w:bookmarkEnd w:id="12885"/>
      <w:bookmarkEnd w:id="12886"/>
      <w:bookmarkEnd w:id="12887"/>
      <w:bookmarkEnd w:id="12888"/>
      <w:bookmarkEnd w:id="12889"/>
      <w:bookmarkEnd w:id="12890"/>
      <w:bookmarkEnd w:id="12891"/>
      <w:bookmarkEnd w:id="12892"/>
      <w:bookmarkEnd w:id="12893"/>
      <w:bookmarkEnd w:id="12894"/>
      <w:bookmarkEnd w:id="12895"/>
      <w:bookmarkEnd w:id="12896"/>
      <w:bookmarkEnd w:id="12897"/>
      <w:bookmarkEnd w:id="12898"/>
      <w:bookmarkEnd w:id="12899"/>
      <w:bookmarkEnd w:id="12900"/>
      <w:bookmarkEnd w:id="12901"/>
      <w:bookmarkEnd w:id="12902"/>
      <w:bookmarkEnd w:id="12903"/>
      <w:bookmarkEnd w:id="12904"/>
      <w:bookmarkEnd w:id="12905"/>
      <w:bookmarkEnd w:id="12906"/>
      <w:bookmarkEnd w:id="12907"/>
      <w:bookmarkEnd w:id="12908"/>
      <w:bookmarkEnd w:id="12909"/>
      <w:bookmarkEnd w:id="12910"/>
      <w:bookmarkEnd w:id="12911"/>
      <w:bookmarkEnd w:id="12912"/>
      <w:bookmarkEnd w:id="12913"/>
      <w:bookmarkEnd w:id="12914"/>
      <w:bookmarkEnd w:id="12915"/>
      <w:bookmarkEnd w:id="12916"/>
      <w:bookmarkEnd w:id="12917"/>
      <w:bookmarkEnd w:id="12918"/>
      <w:bookmarkEnd w:id="12919"/>
      <w:bookmarkEnd w:id="12920"/>
      <w:bookmarkEnd w:id="12921"/>
      <w:bookmarkEnd w:id="12922"/>
      <w:bookmarkEnd w:id="12923"/>
      <w:bookmarkEnd w:id="12924"/>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bookmarkEnd w:id="12945"/>
      <w:bookmarkEnd w:id="12946"/>
      <w:bookmarkEnd w:id="12947"/>
      <w:bookmarkEnd w:id="12948"/>
      <w:bookmarkEnd w:id="12949"/>
      <w:bookmarkEnd w:id="12950"/>
      <w:bookmarkEnd w:id="12951"/>
      <w:bookmarkEnd w:id="12952"/>
      <w:bookmarkEnd w:id="12953"/>
      <w:bookmarkEnd w:id="12954"/>
      <w:bookmarkEnd w:id="12955"/>
      <w:bookmarkEnd w:id="12956"/>
      <w:bookmarkEnd w:id="12957"/>
      <w:bookmarkEnd w:id="12958"/>
      <w:bookmarkEnd w:id="12959"/>
      <w:bookmarkEnd w:id="12960"/>
      <w:bookmarkEnd w:id="12961"/>
      <w:bookmarkEnd w:id="12962"/>
      <w:bookmarkEnd w:id="12963"/>
      <w:bookmarkEnd w:id="12964"/>
      <w:bookmarkEnd w:id="12965"/>
      <w:bookmarkEnd w:id="12966"/>
      <w:bookmarkEnd w:id="12967"/>
      <w:bookmarkEnd w:id="12968"/>
      <w:bookmarkEnd w:id="12969"/>
      <w:bookmarkEnd w:id="12970"/>
      <w:bookmarkEnd w:id="12971"/>
      <w:bookmarkEnd w:id="12972"/>
      <w:bookmarkEnd w:id="12973"/>
      <w:bookmarkEnd w:id="12974"/>
      <w:bookmarkEnd w:id="12975"/>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bookmarkEnd w:id="12989"/>
      <w:bookmarkEnd w:id="12990"/>
      <w:bookmarkEnd w:id="12991"/>
      <w:bookmarkEnd w:id="12992"/>
      <w:bookmarkEnd w:id="12993"/>
      <w:bookmarkEnd w:id="12994"/>
      <w:bookmarkEnd w:id="12995"/>
      <w:bookmarkEnd w:id="12996"/>
      <w:bookmarkEnd w:id="12997"/>
      <w:bookmarkEnd w:id="12998"/>
      <w:bookmarkEnd w:id="12999"/>
      <w:bookmarkEnd w:id="13000"/>
      <w:bookmarkEnd w:id="13001"/>
      <w:bookmarkEnd w:id="13002"/>
      <w:bookmarkEnd w:id="13003"/>
      <w:bookmarkEnd w:id="13004"/>
      <w:bookmarkEnd w:id="13005"/>
      <w:bookmarkEnd w:id="13006"/>
      <w:bookmarkEnd w:id="13007"/>
      <w:bookmarkEnd w:id="13008"/>
      <w:bookmarkEnd w:id="13009"/>
      <w:bookmarkEnd w:id="13010"/>
      <w:bookmarkEnd w:id="13011"/>
      <w:bookmarkEnd w:id="13012"/>
      <w:bookmarkEnd w:id="13013"/>
      <w:bookmarkEnd w:id="13014"/>
      <w:bookmarkEnd w:id="13015"/>
      <w:bookmarkEnd w:id="13016"/>
      <w:bookmarkEnd w:id="13017"/>
      <w:bookmarkEnd w:id="13018"/>
      <w:bookmarkEnd w:id="13019"/>
      <w:bookmarkEnd w:id="13020"/>
      <w:bookmarkEnd w:id="13021"/>
      <w:bookmarkEnd w:id="13022"/>
      <w:bookmarkEnd w:id="13023"/>
      <w:bookmarkEnd w:id="13024"/>
      <w:bookmarkEnd w:id="13025"/>
      <w:bookmarkEnd w:id="13026"/>
      <w:bookmarkEnd w:id="13027"/>
      <w:bookmarkEnd w:id="13028"/>
      <w:bookmarkEnd w:id="13029"/>
      <w:bookmarkEnd w:id="13030"/>
      <w:bookmarkEnd w:id="13031"/>
      <w:bookmarkEnd w:id="13032"/>
      <w:bookmarkEnd w:id="13033"/>
      <w:bookmarkEnd w:id="13034"/>
      <w:bookmarkEnd w:id="13035"/>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bookmarkEnd w:id="13051"/>
      <w:bookmarkEnd w:id="13052"/>
      <w:bookmarkEnd w:id="13053"/>
      <w:bookmarkEnd w:id="13054"/>
      <w:bookmarkEnd w:id="13055"/>
      <w:bookmarkEnd w:id="13056"/>
      <w:bookmarkEnd w:id="13057"/>
      <w:bookmarkEnd w:id="13058"/>
      <w:bookmarkEnd w:id="13059"/>
      <w:bookmarkEnd w:id="13060"/>
      <w:bookmarkEnd w:id="13061"/>
      <w:bookmarkEnd w:id="13062"/>
      <w:bookmarkEnd w:id="13063"/>
      <w:bookmarkEnd w:id="13064"/>
      <w:bookmarkEnd w:id="13065"/>
      <w:bookmarkEnd w:id="13066"/>
      <w:bookmarkEnd w:id="13067"/>
      <w:bookmarkEnd w:id="13068"/>
      <w:bookmarkEnd w:id="13069"/>
      <w:bookmarkEnd w:id="13070"/>
      <w:bookmarkEnd w:id="13071"/>
      <w:bookmarkEnd w:id="13072"/>
      <w:bookmarkEnd w:id="13073"/>
      <w:bookmarkEnd w:id="13074"/>
      <w:bookmarkEnd w:id="13075"/>
      <w:bookmarkEnd w:id="13076"/>
      <w:bookmarkEnd w:id="13077"/>
      <w:bookmarkEnd w:id="13078"/>
      <w:bookmarkEnd w:id="13079"/>
      <w:bookmarkEnd w:id="13080"/>
      <w:bookmarkEnd w:id="13081"/>
      <w:bookmarkEnd w:id="13082"/>
      <w:bookmarkEnd w:id="13083"/>
      <w:bookmarkEnd w:id="13084"/>
      <w:bookmarkEnd w:id="13085"/>
      <w:bookmarkEnd w:id="13086"/>
      <w:bookmarkEnd w:id="13087"/>
      <w:bookmarkEnd w:id="13088"/>
      <w:bookmarkEnd w:id="13089"/>
      <w:bookmarkEnd w:id="13090"/>
      <w:bookmarkEnd w:id="13091"/>
      <w:bookmarkEnd w:id="13092"/>
      <w:bookmarkEnd w:id="13093"/>
      <w:bookmarkEnd w:id="13094"/>
      <w:bookmarkEnd w:id="13095"/>
      <w:bookmarkEnd w:id="13096"/>
      <w:bookmarkEnd w:id="13097"/>
      <w:bookmarkEnd w:id="13098"/>
      <w:bookmarkEnd w:id="13099"/>
      <w:bookmarkEnd w:id="13100"/>
      <w:bookmarkEnd w:id="13101"/>
      <w:bookmarkEnd w:id="13102"/>
      <w:bookmarkEnd w:id="13103"/>
      <w:bookmarkEnd w:id="13104"/>
      <w:bookmarkEnd w:id="13105"/>
      <w:bookmarkEnd w:id="13106"/>
      <w:bookmarkEnd w:id="13107"/>
      <w:bookmarkEnd w:id="13108"/>
      <w:bookmarkEnd w:id="13109"/>
      <w:bookmarkEnd w:id="13110"/>
      <w:bookmarkEnd w:id="13111"/>
      <w:bookmarkEnd w:id="13112"/>
      <w:bookmarkEnd w:id="13113"/>
      <w:bookmarkEnd w:id="13114"/>
      <w:bookmarkEnd w:id="13115"/>
      <w:bookmarkEnd w:id="13116"/>
      <w:bookmarkEnd w:id="13117"/>
      <w:bookmarkEnd w:id="13118"/>
      <w:bookmarkEnd w:id="13119"/>
      <w:bookmarkEnd w:id="13120"/>
      <w:bookmarkEnd w:id="13121"/>
      <w:bookmarkEnd w:id="13122"/>
      <w:bookmarkEnd w:id="13123"/>
      <w:bookmarkEnd w:id="13124"/>
      <w:bookmarkEnd w:id="13125"/>
      <w:bookmarkEnd w:id="13126"/>
      <w:bookmarkEnd w:id="13127"/>
      <w:bookmarkEnd w:id="13128"/>
      <w:bookmarkEnd w:id="13129"/>
      <w:bookmarkEnd w:id="13130"/>
      <w:bookmarkEnd w:id="13131"/>
      <w:bookmarkEnd w:id="13132"/>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bookmarkEnd w:id="13148"/>
      <w:bookmarkEnd w:id="13149"/>
      <w:bookmarkEnd w:id="13150"/>
      <w:bookmarkEnd w:id="13151"/>
      <w:bookmarkEnd w:id="13152"/>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bookmarkEnd w:id="13168"/>
      <w:bookmarkEnd w:id="13169"/>
      <w:bookmarkEnd w:id="13170"/>
      <w:bookmarkEnd w:id="13171"/>
      <w:bookmarkEnd w:id="13172"/>
      <w:bookmarkEnd w:id="13173"/>
      <w:bookmarkEnd w:id="13174"/>
      <w:bookmarkEnd w:id="13175"/>
      <w:bookmarkEnd w:id="13176"/>
      <w:bookmarkEnd w:id="13177"/>
      <w:bookmarkEnd w:id="13178"/>
      <w:bookmarkEnd w:id="13179"/>
      <w:bookmarkEnd w:id="13180"/>
      <w:bookmarkEnd w:id="13181"/>
      <w:bookmarkEnd w:id="13182"/>
      <w:bookmarkEnd w:id="13183"/>
      <w:bookmarkEnd w:id="13184"/>
      <w:bookmarkEnd w:id="13185"/>
      <w:bookmarkEnd w:id="13186"/>
      <w:bookmarkEnd w:id="13187"/>
      <w:bookmarkEnd w:id="13188"/>
      <w:bookmarkEnd w:id="13189"/>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bookmarkEnd w:id="13204"/>
      <w:bookmarkEnd w:id="13205"/>
      <w:bookmarkEnd w:id="13206"/>
      <w:bookmarkEnd w:id="13207"/>
      <w:bookmarkEnd w:id="13208"/>
      <w:bookmarkEnd w:id="13209"/>
      <w:bookmarkEnd w:id="13210"/>
      <w:bookmarkEnd w:id="13211"/>
      <w:bookmarkEnd w:id="13212"/>
      <w:bookmarkEnd w:id="13213"/>
      <w:bookmarkEnd w:id="13214"/>
      <w:bookmarkEnd w:id="13215"/>
      <w:bookmarkEnd w:id="13216"/>
      <w:bookmarkEnd w:id="13217"/>
      <w:bookmarkEnd w:id="13218"/>
      <w:bookmarkEnd w:id="13219"/>
      <w:bookmarkEnd w:id="13220"/>
      <w:bookmarkEnd w:id="13221"/>
      <w:bookmarkEnd w:id="13222"/>
      <w:bookmarkEnd w:id="13223"/>
      <w:bookmarkEnd w:id="13224"/>
      <w:bookmarkEnd w:id="13225"/>
      <w:bookmarkEnd w:id="13226"/>
      <w:bookmarkEnd w:id="13227"/>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bookmarkEnd w:id="13306"/>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bookmarkEnd w:id="13321"/>
      <w:bookmarkEnd w:id="13322"/>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bookmarkEnd w:id="13358"/>
      <w:bookmarkEnd w:id="13359"/>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bookmarkEnd w:id="13373"/>
      <w:bookmarkEnd w:id="13374"/>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bookmarkEnd w:id="13421"/>
      <w:bookmarkEnd w:id="13422"/>
      <w:bookmarkEnd w:id="13423"/>
      <w:bookmarkEnd w:id="13424"/>
      <w:bookmarkEnd w:id="13425"/>
      <w:bookmarkEnd w:id="13426"/>
      <w:bookmarkEnd w:id="13427"/>
      <w:bookmarkEnd w:id="13428"/>
      <w:bookmarkEnd w:id="13429"/>
      <w:bookmarkEnd w:id="13430"/>
      <w:bookmarkEnd w:id="13431"/>
      <w:bookmarkEnd w:id="13432"/>
      <w:bookmarkEnd w:id="13433"/>
      <w:bookmarkEnd w:id="13434"/>
      <w:bookmarkEnd w:id="13435"/>
      <w:bookmarkEnd w:id="13436"/>
      <w:bookmarkEnd w:id="13437"/>
      <w:bookmarkEnd w:id="13438"/>
      <w:bookmarkEnd w:id="13439"/>
      <w:bookmarkEnd w:id="13440"/>
      <w:bookmarkEnd w:id="13441"/>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bookmarkEnd w:id="13461"/>
      <w:bookmarkEnd w:id="13462"/>
      <w:bookmarkEnd w:id="13463"/>
      <w:bookmarkEnd w:id="13464"/>
      <w:bookmarkEnd w:id="13465"/>
      <w:bookmarkEnd w:id="13466"/>
      <w:bookmarkEnd w:id="13467"/>
      <w:bookmarkEnd w:id="13468"/>
      <w:bookmarkEnd w:id="13469"/>
      <w:bookmarkEnd w:id="13470"/>
      <w:bookmarkEnd w:id="13471"/>
      <w:bookmarkEnd w:id="13472"/>
      <w:bookmarkEnd w:id="13473"/>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bookmarkEnd w:id="13487"/>
      <w:bookmarkEnd w:id="13488"/>
      <w:bookmarkEnd w:id="13489"/>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bookmarkEnd w:id="13522"/>
      <w:bookmarkEnd w:id="13523"/>
      <w:bookmarkEnd w:id="1352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bookmarkEnd w:id="13560"/>
      <w:bookmarkEnd w:id="13561"/>
      <w:bookmarkEnd w:id="13562"/>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bookmarkEnd w:id="13576"/>
      <w:bookmarkEnd w:id="13577"/>
      <w:bookmarkEnd w:id="13578"/>
      <w:bookmarkEnd w:id="13579"/>
      <w:bookmarkEnd w:id="13580"/>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bookmarkEnd w:id="13628"/>
      <w:bookmarkEnd w:id="13629"/>
      <w:bookmarkEnd w:id="13630"/>
      <w:bookmarkEnd w:id="13631"/>
      <w:bookmarkEnd w:id="13632"/>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bookmarkEnd w:id="13654"/>
      <w:bookmarkEnd w:id="13655"/>
      <w:bookmarkEnd w:id="13656"/>
      <w:bookmarkEnd w:id="13657"/>
      <w:bookmarkEnd w:id="13658"/>
      <w:bookmarkEnd w:id="13659"/>
      <w:bookmarkEnd w:id="13660"/>
      <w:bookmarkEnd w:id="13661"/>
      <w:bookmarkEnd w:id="13662"/>
      <w:bookmarkEnd w:id="13663"/>
      <w:bookmarkEnd w:id="13664"/>
      <w:bookmarkEnd w:id="13665"/>
      <w:bookmarkEnd w:id="13666"/>
      <w:bookmarkEnd w:id="13667"/>
      <w:bookmarkEnd w:id="13668"/>
      <w:bookmarkEnd w:id="13669"/>
      <w:bookmarkEnd w:id="13670"/>
      <w:bookmarkEnd w:id="13671"/>
      <w:bookmarkEnd w:id="13672"/>
      <w:bookmarkEnd w:id="13673"/>
      <w:bookmarkEnd w:id="13674"/>
      <w:bookmarkEnd w:id="13675"/>
      <w:bookmarkEnd w:id="13676"/>
      <w:bookmarkEnd w:id="13677"/>
      <w:bookmarkEnd w:id="13678"/>
      <w:bookmarkEnd w:id="13679"/>
      <w:bookmarkEnd w:id="13680"/>
      <w:bookmarkEnd w:id="13681"/>
      <w:bookmarkEnd w:id="13682"/>
      <w:bookmarkEnd w:id="13683"/>
      <w:bookmarkEnd w:id="13684"/>
      <w:bookmarkEnd w:id="13685"/>
      <w:bookmarkEnd w:id="13686"/>
      <w:bookmarkEnd w:id="13687"/>
      <w:bookmarkEnd w:id="13688"/>
      <w:bookmarkEnd w:id="13689"/>
      <w:bookmarkEnd w:id="13690"/>
      <w:bookmarkEnd w:id="13691"/>
      <w:bookmarkEnd w:id="13692"/>
      <w:bookmarkEnd w:id="13693"/>
      <w:bookmarkEnd w:id="13694"/>
      <w:bookmarkEnd w:id="13695"/>
      <w:bookmarkEnd w:id="13696"/>
      <w:bookmarkEnd w:id="13697"/>
      <w:bookmarkEnd w:id="13698"/>
      <w:bookmarkEnd w:id="13699"/>
      <w:bookmarkEnd w:id="13700"/>
      <w:bookmarkEnd w:id="13701"/>
      <w:bookmarkEnd w:id="13702"/>
      <w:bookmarkEnd w:id="13703"/>
      <w:bookmarkEnd w:id="13704"/>
      <w:bookmarkEnd w:id="13705"/>
      <w:bookmarkEnd w:id="13706"/>
      <w:bookmarkEnd w:id="13707"/>
      <w:bookmarkEnd w:id="13708"/>
      <w:bookmarkEnd w:id="13709"/>
      <w:bookmarkEnd w:id="13710"/>
      <w:bookmarkEnd w:id="13711"/>
      <w:bookmarkEnd w:id="13712"/>
      <w:bookmarkEnd w:id="13713"/>
      <w:bookmarkEnd w:id="13714"/>
      <w:bookmarkEnd w:id="13715"/>
      <w:bookmarkEnd w:id="13716"/>
      <w:bookmarkEnd w:id="13717"/>
      <w:bookmarkEnd w:id="13718"/>
      <w:bookmarkEnd w:id="13719"/>
      <w:bookmarkEnd w:id="13720"/>
      <w:bookmarkEnd w:id="13721"/>
      <w:bookmarkEnd w:id="13722"/>
      <w:bookmarkEnd w:id="13723"/>
      <w:bookmarkEnd w:id="13724"/>
      <w:bookmarkEnd w:id="13725"/>
      <w:bookmarkEnd w:id="13726"/>
      <w:bookmarkEnd w:id="13727"/>
      <w:bookmarkEnd w:id="13728"/>
      <w:bookmarkEnd w:id="13729"/>
      <w:bookmarkEnd w:id="13730"/>
      <w:bookmarkEnd w:id="13731"/>
      <w:bookmarkEnd w:id="13732"/>
      <w:bookmarkEnd w:id="13733"/>
      <w:bookmarkEnd w:id="13734"/>
      <w:bookmarkEnd w:id="13735"/>
      <w:bookmarkEnd w:id="13736"/>
      <w:bookmarkEnd w:id="13737"/>
      <w:bookmarkEnd w:id="13738"/>
      <w:bookmarkEnd w:id="13739"/>
      <w:bookmarkEnd w:id="13740"/>
      <w:bookmarkEnd w:id="13741"/>
      <w:bookmarkEnd w:id="13742"/>
      <w:bookmarkEnd w:id="13743"/>
      <w:bookmarkEnd w:id="13744"/>
      <w:bookmarkEnd w:id="13745"/>
      <w:bookmarkEnd w:id="13746"/>
      <w:bookmarkEnd w:id="13747"/>
      <w:bookmarkEnd w:id="13748"/>
      <w:bookmarkEnd w:id="13749"/>
      <w:bookmarkEnd w:id="13750"/>
      <w:bookmarkEnd w:id="13751"/>
      <w:bookmarkEnd w:id="13752"/>
      <w:bookmarkEnd w:id="13753"/>
      <w:bookmarkEnd w:id="13754"/>
      <w:bookmarkEnd w:id="13755"/>
      <w:bookmarkEnd w:id="13756"/>
      <w:bookmarkEnd w:id="13757"/>
      <w:bookmarkEnd w:id="13758"/>
      <w:bookmarkEnd w:id="13759"/>
      <w:bookmarkEnd w:id="13760"/>
      <w:bookmarkEnd w:id="13761"/>
      <w:bookmarkEnd w:id="13762"/>
      <w:bookmarkEnd w:id="13763"/>
      <w:bookmarkEnd w:id="13764"/>
      <w:bookmarkEnd w:id="13765"/>
      <w:bookmarkEnd w:id="13766"/>
      <w:bookmarkEnd w:id="13767"/>
      <w:bookmarkEnd w:id="13768"/>
      <w:bookmarkEnd w:id="13769"/>
      <w:bookmarkEnd w:id="13770"/>
      <w:bookmarkEnd w:id="13771"/>
      <w:bookmarkEnd w:id="13772"/>
      <w:bookmarkEnd w:id="13773"/>
      <w:bookmarkEnd w:id="13774"/>
      <w:bookmarkEnd w:id="13775"/>
      <w:bookmarkEnd w:id="13776"/>
      <w:bookmarkEnd w:id="13777"/>
      <w:bookmarkEnd w:id="13778"/>
      <w:bookmarkEnd w:id="13779"/>
      <w:bookmarkEnd w:id="13780"/>
      <w:bookmarkEnd w:id="13781"/>
      <w:bookmarkEnd w:id="13782"/>
      <w:bookmarkEnd w:id="13783"/>
      <w:bookmarkEnd w:id="13784"/>
      <w:bookmarkEnd w:id="13785"/>
      <w:bookmarkEnd w:id="13786"/>
      <w:bookmarkEnd w:id="13787"/>
      <w:bookmarkEnd w:id="13788"/>
      <w:bookmarkEnd w:id="13789"/>
      <w:bookmarkEnd w:id="13790"/>
      <w:bookmarkEnd w:id="13791"/>
      <w:bookmarkEnd w:id="13792"/>
      <w:bookmarkEnd w:id="13793"/>
      <w:bookmarkEnd w:id="13794"/>
      <w:bookmarkEnd w:id="13795"/>
      <w:bookmarkEnd w:id="13796"/>
      <w:bookmarkEnd w:id="13797"/>
      <w:bookmarkEnd w:id="13798"/>
      <w:bookmarkEnd w:id="13799"/>
      <w:bookmarkEnd w:id="13800"/>
      <w:bookmarkEnd w:id="13801"/>
      <w:bookmarkEnd w:id="13802"/>
      <w:bookmarkEnd w:id="13803"/>
      <w:bookmarkEnd w:id="13804"/>
      <w:bookmarkEnd w:id="13805"/>
      <w:bookmarkEnd w:id="13806"/>
      <w:bookmarkEnd w:id="13807"/>
      <w:bookmarkEnd w:id="13808"/>
      <w:bookmarkEnd w:id="13809"/>
      <w:bookmarkEnd w:id="13810"/>
      <w:bookmarkEnd w:id="13811"/>
      <w:bookmarkEnd w:id="13812"/>
      <w:bookmarkEnd w:id="13813"/>
      <w:bookmarkEnd w:id="13814"/>
      <w:bookmarkEnd w:id="13815"/>
      <w:bookmarkEnd w:id="13816"/>
      <w:bookmarkEnd w:id="13817"/>
      <w:bookmarkEnd w:id="13818"/>
      <w:bookmarkEnd w:id="13819"/>
      <w:bookmarkEnd w:id="13820"/>
      <w:bookmarkEnd w:id="13821"/>
      <w:bookmarkEnd w:id="13822"/>
      <w:bookmarkEnd w:id="13823"/>
      <w:bookmarkEnd w:id="13824"/>
      <w:bookmarkEnd w:id="13825"/>
      <w:bookmarkEnd w:id="13826"/>
      <w:bookmarkEnd w:id="13827"/>
      <w:bookmarkEnd w:id="13828"/>
      <w:bookmarkEnd w:id="13829"/>
      <w:bookmarkEnd w:id="13830"/>
      <w:bookmarkEnd w:id="13831"/>
      <w:bookmarkEnd w:id="13832"/>
      <w:bookmarkEnd w:id="13833"/>
      <w:bookmarkEnd w:id="13834"/>
      <w:bookmarkEnd w:id="13835"/>
      <w:bookmarkEnd w:id="13836"/>
      <w:bookmarkEnd w:id="13837"/>
      <w:bookmarkEnd w:id="13838"/>
      <w:bookmarkEnd w:id="13839"/>
      <w:bookmarkEnd w:id="13840"/>
      <w:bookmarkEnd w:id="13841"/>
      <w:bookmarkEnd w:id="13842"/>
      <w:bookmarkEnd w:id="13843"/>
      <w:bookmarkEnd w:id="13844"/>
      <w:bookmarkEnd w:id="13845"/>
      <w:bookmarkEnd w:id="13846"/>
      <w:bookmarkEnd w:id="13847"/>
      <w:bookmarkEnd w:id="13848"/>
      <w:bookmarkEnd w:id="13849"/>
      <w:bookmarkEnd w:id="13850"/>
      <w:bookmarkEnd w:id="13851"/>
      <w:bookmarkEnd w:id="13852"/>
      <w:bookmarkEnd w:id="13853"/>
      <w:bookmarkEnd w:id="13854"/>
      <w:bookmarkEnd w:id="13855"/>
      <w:bookmarkEnd w:id="13856"/>
      <w:bookmarkEnd w:id="13857"/>
      <w:bookmarkEnd w:id="13858"/>
      <w:bookmarkEnd w:id="13859"/>
      <w:bookmarkEnd w:id="13860"/>
      <w:bookmarkEnd w:id="13861"/>
      <w:bookmarkEnd w:id="13862"/>
      <w:bookmarkEnd w:id="13863"/>
      <w:bookmarkEnd w:id="13864"/>
      <w:bookmarkEnd w:id="13865"/>
      <w:bookmarkEnd w:id="13866"/>
      <w:bookmarkEnd w:id="13867"/>
      <w:bookmarkEnd w:id="13868"/>
      <w:bookmarkEnd w:id="13869"/>
      <w:bookmarkEnd w:id="13870"/>
      <w:bookmarkEnd w:id="13871"/>
      <w:bookmarkEnd w:id="13872"/>
      <w:bookmarkEnd w:id="13873"/>
      <w:bookmarkEnd w:id="13874"/>
      <w:bookmarkEnd w:id="13875"/>
      <w:bookmarkEnd w:id="13876"/>
      <w:bookmarkEnd w:id="13877"/>
      <w:bookmarkEnd w:id="13878"/>
      <w:bookmarkEnd w:id="13879"/>
      <w:bookmarkEnd w:id="13880"/>
      <w:bookmarkEnd w:id="13881"/>
      <w:bookmarkEnd w:id="13882"/>
      <w:bookmarkEnd w:id="13883"/>
      <w:bookmarkEnd w:id="13884"/>
      <w:bookmarkEnd w:id="13885"/>
      <w:bookmarkEnd w:id="13886"/>
      <w:bookmarkEnd w:id="13887"/>
      <w:bookmarkEnd w:id="13888"/>
      <w:bookmarkEnd w:id="13889"/>
      <w:bookmarkEnd w:id="13890"/>
      <w:bookmarkEnd w:id="13891"/>
      <w:bookmarkEnd w:id="13892"/>
      <w:bookmarkEnd w:id="13893"/>
      <w:bookmarkEnd w:id="13894"/>
      <w:bookmarkEnd w:id="13895"/>
      <w:bookmarkEnd w:id="13896"/>
      <w:bookmarkEnd w:id="13897"/>
      <w:bookmarkEnd w:id="13898"/>
      <w:bookmarkEnd w:id="13899"/>
      <w:bookmarkEnd w:id="13900"/>
      <w:bookmarkEnd w:id="13901"/>
      <w:bookmarkEnd w:id="13902"/>
      <w:bookmarkEnd w:id="13903"/>
      <w:bookmarkEnd w:id="13904"/>
      <w:bookmarkEnd w:id="13905"/>
      <w:bookmarkEnd w:id="13906"/>
      <w:bookmarkEnd w:id="13907"/>
      <w:bookmarkEnd w:id="13908"/>
      <w:bookmarkEnd w:id="13909"/>
      <w:bookmarkEnd w:id="13910"/>
      <w:bookmarkEnd w:id="13911"/>
      <w:bookmarkEnd w:id="13912"/>
      <w:bookmarkEnd w:id="13913"/>
      <w:bookmarkEnd w:id="13914"/>
      <w:bookmarkEnd w:id="13915"/>
      <w:bookmarkEnd w:id="13916"/>
      <w:bookmarkEnd w:id="13917"/>
      <w:bookmarkEnd w:id="13918"/>
      <w:bookmarkEnd w:id="13919"/>
      <w:bookmarkEnd w:id="13920"/>
      <w:bookmarkEnd w:id="13921"/>
      <w:bookmarkEnd w:id="13922"/>
      <w:bookmarkEnd w:id="13923"/>
      <w:bookmarkEnd w:id="13924"/>
      <w:bookmarkEnd w:id="13925"/>
      <w:bookmarkEnd w:id="13926"/>
      <w:bookmarkEnd w:id="13927"/>
      <w:bookmarkEnd w:id="13928"/>
      <w:bookmarkEnd w:id="13929"/>
      <w:bookmarkEnd w:id="13930"/>
      <w:bookmarkEnd w:id="13931"/>
      <w:bookmarkEnd w:id="13932"/>
      <w:bookmarkEnd w:id="13933"/>
      <w:bookmarkEnd w:id="13934"/>
      <w:bookmarkEnd w:id="13935"/>
      <w:bookmarkEnd w:id="13936"/>
      <w:bookmarkEnd w:id="13937"/>
      <w:bookmarkEnd w:id="13938"/>
      <w:bookmarkEnd w:id="13939"/>
      <w:bookmarkEnd w:id="13940"/>
      <w:bookmarkEnd w:id="13941"/>
      <w:bookmarkEnd w:id="13942"/>
      <w:bookmarkEnd w:id="13943"/>
      <w:bookmarkEnd w:id="13944"/>
      <w:bookmarkEnd w:id="13945"/>
      <w:bookmarkEnd w:id="13946"/>
      <w:bookmarkEnd w:id="13947"/>
      <w:bookmarkEnd w:id="13948"/>
      <w:bookmarkEnd w:id="13949"/>
      <w:bookmarkEnd w:id="13950"/>
      <w:bookmarkEnd w:id="13951"/>
      <w:bookmarkEnd w:id="13952"/>
      <w:bookmarkEnd w:id="13953"/>
      <w:bookmarkEnd w:id="13954"/>
      <w:bookmarkEnd w:id="13955"/>
      <w:bookmarkEnd w:id="13956"/>
      <w:bookmarkEnd w:id="13957"/>
      <w:bookmarkEnd w:id="13958"/>
      <w:bookmarkEnd w:id="13959"/>
      <w:bookmarkEnd w:id="13960"/>
      <w:bookmarkEnd w:id="13961"/>
      <w:bookmarkEnd w:id="13962"/>
      <w:bookmarkEnd w:id="13963"/>
      <w:bookmarkEnd w:id="13964"/>
      <w:bookmarkEnd w:id="13965"/>
      <w:bookmarkEnd w:id="13966"/>
      <w:bookmarkEnd w:id="13967"/>
      <w:bookmarkEnd w:id="13968"/>
      <w:bookmarkEnd w:id="13969"/>
      <w:bookmarkEnd w:id="13970"/>
      <w:bookmarkEnd w:id="13971"/>
      <w:bookmarkEnd w:id="13972"/>
      <w:bookmarkEnd w:id="13973"/>
      <w:bookmarkEnd w:id="13974"/>
      <w:bookmarkEnd w:id="13975"/>
      <w:bookmarkEnd w:id="13976"/>
      <w:bookmarkEnd w:id="13977"/>
      <w:bookmarkEnd w:id="13978"/>
      <w:bookmarkEnd w:id="13979"/>
      <w:bookmarkEnd w:id="13980"/>
      <w:bookmarkEnd w:id="13981"/>
      <w:bookmarkEnd w:id="13982"/>
      <w:bookmarkEnd w:id="13983"/>
      <w:bookmarkEnd w:id="13984"/>
      <w:bookmarkEnd w:id="13985"/>
      <w:bookmarkEnd w:id="13986"/>
      <w:bookmarkEnd w:id="13987"/>
      <w:bookmarkEnd w:id="13988"/>
      <w:bookmarkEnd w:id="13989"/>
      <w:bookmarkEnd w:id="13990"/>
      <w:bookmarkEnd w:id="13991"/>
      <w:bookmarkEnd w:id="13992"/>
      <w:bookmarkEnd w:id="13993"/>
      <w:bookmarkEnd w:id="13994"/>
      <w:bookmarkEnd w:id="13995"/>
      <w:bookmarkEnd w:id="13996"/>
      <w:bookmarkEnd w:id="13997"/>
      <w:bookmarkEnd w:id="13998"/>
      <w:bookmarkEnd w:id="13999"/>
      <w:bookmarkEnd w:id="14000"/>
      <w:bookmarkEnd w:id="14001"/>
      <w:bookmarkEnd w:id="14002"/>
      <w:bookmarkEnd w:id="14003"/>
      <w:bookmarkEnd w:id="14004"/>
      <w:bookmarkEnd w:id="14005"/>
      <w:bookmarkEnd w:id="14006"/>
      <w:bookmarkEnd w:id="14007"/>
      <w:bookmarkEnd w:id="14008"/>
      <w:bookmarkEnd w:id="14009"/>
      <w:bookmarkEnd w:id="14010"/>
      <w:bookmarkEnd w:id="14011"/>
      <w:bookmarkEnd w:id="14012"/>
      <w:bookmarkEnd w:id="14013"/>
      <w:bookmarkEnd w:id="14014"/>
      <w:bookmarkEnd w:id="14015"/>
      <w:bookmarkEnd w:id="14016"/>
      <w:bookmarkEnd w:id="14017"/>
      <w:bookmarkEnd w:id="14018"/>
      <w:bookmarkEnd w:id="14019"/>
      <w:bookmarkEnd w:id="14020"/>
      <w:bookmarkEnd w:id="14021"/>
      <w:bookmarkEnd w:id="14022"/>
      <w:bookmarkEnd w:id="14023"/>
      <w:bookmarkEnd w:id="14024"/>
      <w:bookmarkEnd w:id="14025"/>
      <w:bookmarkEnd w:id="14026"/>
      <w:bookmarkEnd w:id="14027"/>
      <w:bookmarkEnd w:id="14028"/>
      <w:bookmarkEnd w:id="14029"/>
      <w:bookmarkEnd w:id="14030"/>
      <w:bookmarkEnd w:id="14031"/>
      <w:bookmarkEnd w:id="14032"/>
      <w:bookmarkEnd w:id="14033"/>
      <w:bookmarkEnd w:id="14034"/>
      <w:bookmarkEnd w:id="14035"/>
      <w:bookmarkEnd w:id="14036"/>
      <w:bookmarkEnd w:id="14037"/>
      <w:bookmarkEnd w:id="14038"/>
      <w:bookmarkEnd w:id="14039"/>
      <w:bookmarkEnd w:id="14040"/>
      <w:bookmarkEnd w:id="14041"/>
      <w:bookmarkEnd w:id="14042"/>
      <w:bookmarkEnd w:id="14043"/>
      <w:bookmarkEnd w:id="14044"/>
      <w:bookmarkEnd w:id="14045"/>
      <w:bookmarkEnd w:id="14046"/>
      <w:bookmarkEnd w:id="14047"/>
      <w:bookmarkEnd w:id="14048"/>
      <w:bookmarkEnd w:id="14049"/>
      <w:bookmarkEnd w:id="14050"/>
      <w:bookmarkEnd w:id="14051"/>
      <w:bookmarkEnd w:id="14052"/>
      <w:bookmarkEnd w:id="14053"/>
      <w:bookmarkEnd w:id="14054"/>
      <w:bookmarkEnd w:id="14055"/>
      <w:bookmarkEnd w:id="14056"/>
      <w:bookmarkEnd w:id="14057"/>
      <w:bookmarkEnd w:id="14058"/>
      <w:bookmarkEnd w:id="14059"/>
      <w:bookmarkEnd w:id="14060"/>
      <w:bookmarkEnd w:id="14061"/>
      <w:bookmarkEnd w:id="14062"/>
      <w:bookmarkEnd w:id="14063"/>
      <w:bookmarkEnd w:id="14064"/>
      <w:bookmarkEnd w:id="14065"/>
      <w:bookmarkEnd w:id="14066"/>
      <w:bookmarkEnd w:id="14067"/>
      <w:bookmarkEnd w:id="14068"/>
      <w:bookmarkEnd w:id="14069"/>
      <w:bookmarkEnd w:id="14070"/>
      <w:bookmarkEnd w:id="14071"/>
      <w:bookmarkEnd w:id="14072"/>
      <w:bookmarkEnd w:id="14073"/>
      <w:bookmarkEnd w:id="14074"/>
      <w:bookmarkEnd w:id="14075"/>
      <w:bookmarkEnd w:id="14076"/>
      <w:bookmarkEnd w:id="14077"/>
      <w:bookmarkEnd w:id="14078"/>
      <w:bookmarkEnd w:id="14079"/>
      <w:bookmarkEnd w:id="14080"/>
      <w:bookmarkEnd w:id="14081"/>
      <w:bookmarkEnd w:id="14082"/>
      <w:bookmarkEnd w:id="14083"/>
      <w:bookmarkEnd w:id="14084"/>
      <w:bookmarkEnd w:id="14085"/>
      <w:bookmarkEnd w:id="14086"/>
      <w:bookmarkEnd w:id="14087"/>
      <w:bookmarkEnd w:id="14088"/>
      <w:bookmarkEnd w:id="14089"/>
      <w:bookmarkEnd w:id="14090"/>
      <w:bookmarkEnd w:id="14091"/>
      <w:bookmarkEnd w:id="14092"/>
      <w:bookmarkEnd w:id="14093"/>
      <w:bookmarkEnd w:id="14094"/>
      <w:bookmarkEnd w:id="14095"/>
      <w:bookmarkEnd w:id="14096"/>
      <w:bookmarkEnd w:id="14097"/>
      <w:bookmarkEnd w:id="14098"/>
      <w:bookmarkEnd w:id="14099"/>
      <w:bookmarkEnd w:id="14100"/>
      <w:bookmarkEnd w:id="14101"/>
      <w:bookmarkEnd w:id="14102"/>
      <w:bookmarkEnd w:id="14103"/>
      <w:bookmarkEnd w:id="14104"/>
      <w:bookmarkEnd w:id="14105"/>
      <w:bookmarkEnd w:id="14106"/>
      <w:bookmarkEnd w:id="14107"/>
      <w:bookmarkEnd w:id="14108"/>
      <w:bookmarkEnd w:id="14109"/>
      <w:bookmarkEnd w:id="14110"/>
      <w:bookmarkEnd w:id="14111"/>
      <w:bookmarkEnd w:id="14112"/>
      <w:bookmarkEnd w:id="14113"/>
      <w:bookmarkEnd w:id="14114"/>
      <w:bookmarkEnd w:id="14115"/>
      <w:bookmarkEnd w:id="14116"/>
      <w:bookmarkEnd w:id="14117"/>
      <w:bookmarkEnd w:id="14118"/>
      <w:bookmarkEnd w:id="14119"/>
      <w:bookmarkEnd w:id="14120"/>
      <w:bookmarkEnd w:id="14121"/>
      <w:bookmarkEnd w:id="14122"/>
      <w:bookmarkEnd w:id="14123"/>
      <w:bookmarkEnd w:id="14124"/>
      <w:bookmarkEnd w:id="14125"/>
      <w:bookmarkEnd w:id="14126"/>
      <w:bookmarkEnd w:id="14127"/>
      <w:bookmarkEnd w:id="14128"/>
      <w:bookmarkEnd w:id="14129"/>
      <w:bookmarkEnd w:id="14130"/>
      <w:bookmarkEnd w:id="14131"/>
      <w:bookmarkEnd w:id="14132"/>
      <w:bookmarkEnd w:id="14133"/>
      <w:bookmarkEnd w:id="14134"/>
      <w:bookmarkEnd w:id="14135"/>
      <w:bookmarkEnd w:id="14136"/>
      <w:bookmarkEnd w:id="14137"/>
      <w:bookmarkEnd w:id="14138"/>
      <w:bookmarkEnd w:id="14139"/>
      <w:bookmarkEnd w:id="14140"/>
      <w:bookmarkEnd w:id="14141"/>
      <w:bookmarkEnd w:id="14142"/>
      <w:bookmarkEnd w:id="14143"/>
      <w:bookmarkEnd w:id="14144"/>
      <w:bookmarkEnd w:id="14145"/>
      <w:bookmarkEnd w:id="14146"/>
      <w:bookmarkEnd w:id="14147"/>
      <w:bookmarkEnd w:id="14148"/>
      <w:bookmarkEnd w:id="14149"/>
      <w:bookmarkEnd w:id="14150"/>
      <w:bookmarkEnd w:id="14151"/>
      <w:bookmarkEnd w:id="14152"/>
      <w:bookmarkEnd w:id="14153"/>
      <w:bookmarkEnd w:id="14154"/>
      <w:bookmarkEnd w:id="14155"/>
      <w:bookmarkEnd w:id="14156"/>
      <w:bookmarkEnd w:id="14157"/>
      <w:bookmarkEnd w:id="14158"/>
      <w:bookmarkEnd w:id="14159"/>
      <w:bookmarkEnd w:id="14160"/>
      <w:bookmarkEnd w:id="14161"/>
      <w:bookmarkEnd w:id="14162"/>
      <w:bookmarkEnd w:id="14163"/>
      <w:bookmarkEnd w:id="14164"/>
      <w:bookmarkEnd w:id="14165"/>
      <w:bookmarkEnd w:id="14166"/>
      <w:bookmarkEnd w:id="14167"/>
      <w:bookmarkEnd w:id="14168"/>
      <w:bookmarkEnd w:id="14169"/>
      <w:bookmarkEnd w:id="14170"/>
      <w:bookmarkEnd w:id="14171"/>
      <w:bookmarkEnd w:id="14172"/>
      <w:bookmarkEnd w:id="14173"/>
      <w:bookmarkEnd w:id="14174"/>
      <w:bookmarkEnd w:id="14175"/>
      <w:bookmarkEnd w:id="14176"/>
      <w:bookmarkEnd w:id="14177"/>
      <w:bookmarkEnd w:id="14178"/>
      <w:bookmarkEnd w:id="14179"/>
      <w:bookmarkEnd w:id="14180"/>
      <w:bookmarkEnd w:id="14181"/>
      <w:bookmarkEnd w:id="14182"/>
      <w:bookmarkEnd w:id="14183"/>
      <w:bookmarkEnd w:id="14184"/>
      <w:bookmarkEnd w:id="14185"/>
      <w:bookmarkEnd w:id="14186"/>
      <w:bookmarkEnd w:id="14187"/>
      <w:bookmarkEnd w:id="14188"/>
      <w:bookmarkEnd w:id="14189"/>
      <w:bookmarkEnd w:id="14190"/>
      <w:bookmarkEnd w:id="14191"/>
      <w:bookmarkEnd w:id="14192"/>
      <w:bookmarkEnd w:id="14193"/>
      <w:bookmarkEnd w:id="14194"/>
      <w:bookmarkEnd w:id="14195"/>
      <w:bookmarkEnd w:id="14196"/>
      <w:bookmarkEnd w:id="14197"/>
      <w:bookmarkEnd w:id="14198"/>
      <w:bookmarkEnd w:id="14199"/>
      <w:bookmarkEnd w:id="14200"/>
      <w:bookmarkEnd w:id="14201"/>
      <w:bookmarkEnd w:id="14202"/>
      <w:bookmarkEnd w:id="14203"/>
      <w:bookmarkEnd w:id="14204"/>
      <w:bookmarkEnd w:id="14205"/>
      <w:bookmarkEnd w:id="14206"/>
      <w:bookmarkEnd w:id="14207"/>
      <w:bookmarkEnd w:id="14208"/>
      <w:bookmarkEnd w:id="14209"/>
      <w:bookmarkEnd w:id="14210"/>
      <w:bookmarkEnd w:id="14211"/>
      <w:bookmarkEnd w:id="14212"/>
      <w:bookmarkEnd w:id="14213"/>
      <w:bookmarkEnd w:id="14214"/>
      <w:bookmarkEnd w:id="14215"/>
      <w:bookmarkEnd w:id="14216"/>
      <w:bookmarkEnd w:id="14217"/>
      <w:bookmarkEnd w:id="14218"/>
      <w:bookmarkEnd w:id="14219"/>
      <w:bookmarkEnd w:id="14220"/>
      <w:bookmarkEnd w:id="14221"/>
      <w:bookmarkEnd w:id="14222"/>
      <w:bookmarkEnd w:id="14223"/>
      <w:bookmarkEnd w:id="14224"/>
      <w:bookmarkEnd w:id="14225"/>
      <w:bookmarkEnd w:id="14226"/>
      <w:bookmarkEnd w:id="14227"/>
      <w:bookmarkEnd w:id="14228"/>
      <w:bookmarkEnd w:id="14229"/>
      <w:bookmarkEnd w:id="14230"/>
      <w:bookmarkEnd w:id="14231"/>
      <w:bookmarkEnd w:id="14232"/>
      <w:bookmarkEnd w:id="14233"/>
      <w:bookmarkEnd w:id="14234"/>
      <w:bookmarkEnd w:id="14235"/>
      <w:bookmarkEnd w:id="14236"/>
      <w:bookmarkEnd w:id="14237"/>
      <w:bookmarkEnd w:id="14238"/>
      <w:bookmarkEnd w:id="14239"/>
      <w:bookmarkEnd w:id="14240"/>
      <w:bookmarkEnd w:id="14241"/>
      <w:bookmarkEnd w:id="14242"/>
      <w:bookmarkEnd w:id="14243"/>
      <w:bookmarkEnd w:id="14244"/>
      <w:bookmarkEnd w:id="14245"/>
      <w:bookmarkEnd w:id="14246"/>
      <w:bookmarkEnd w:id="14247"/>
      <w:bookmarkEnd w:id="14248"/>
      <w:bookmarkEnd w:id="14249"/>
      <w:bookmarkEnd w:id="14250"/>
      <w:bookmarkEnd w:id="14251"/>
      <w:bookmarkEnd w:id="14252"/>
      <w:bookmarkEnd w:id="14253"/>
      <w:bookmarkEnd w:id="14254"/>
      <w:bookmarkEnd w:id="14255"/>
      <w:bookmarkEnd w:id="14256"/>
      <w:bookmarkEnd w:id="14257"/>
      <w:bookmarkEnd w:id="14258"/>
      <w:bookmarkEnd w:id="14259"/>
      <w:bookmarkEnd w:id="14260"/>
      <w:bookmarkEnd w:id="14261"/>
      <w:bookmarkEnd w:id="14262"/>
      <w:bookmarkEnd w:id="14263"/>
      <w:bookmarkEnd w:id="14264"/>
      <w:bookmarkEnd w:id="14265"/>
      <w:bookmarkEnd w:id="14266"/>
      <w:bookmarkEnd w:id="14267"/>
      <w:bookmarkEnd w:id="14268"/>
      <w:bookmarkEnd w:id="14269"/>
      <w:bookmarkEnd w:id="14270"/>
      <w:bookmarkEnd w:id="14271"/>
      <w:bookmarkEnd w:id="14272"/>
      <w:bookmarkEnd w:id="14273"/>
      <w:bookmarkEnd w:id="14274"/>
      <w:bookmarkEnd w:id="14275"/>
      <w:bookmarkEnd w:id="14276"/>
      <w:bookmarkEnd w:id="14277"/>
      <w:bookmarkEnd w:id="14278"/>
      <w:bookmarkEnd w:id="14279"/>
      <w:bookmarkEnd w:id="14280"/>
      <w:bookmarkEnd w:id="14281"/>
      <w:bookmarkEnd w:id="14282"/>
      <w:bookmarkEnd w:id="14283"/>
      <w:bookmarkEnd w:id="14284"/>
      <w:bookmarkEnd w:id="14285"/>
      <w:bookmarkEnd w:id="14286"/>
      <w:bookmarkEnd w:id="14287"/>
      <w:bookmarkEnd w:id="14288"/>
      <w:bookmarkEnd w:id="14289"/>
      <w:bookmarkEnd w:id="14290"/>
      <w:bookmarkEnd w:id="14291"/>
      <w:bookmarkEnd w:id="14292"/>
      <w:bookmarkEnd w:id="14293"/>
      <w:bookmarkEnd w:id="14294"/>
      <w:bookmarkEnd w:id="14295"/>
      <w:bookmarkEnd w:id="14296"/>
      <w:bookmarkEnd w:id="14297"/>
      <w:bookmarkEnd w:id="14298"/>
      <w:bookmarkEnd w:id="14299"/>
      <w:bookmarkEnd w:id="14300"/>
      <w:bookmarkEnd w:id="14301"/>
      <w:bookmarkEnd w:id="14302"/>
      <w:bookmarkEnd w:id="14303"/>
      <w:bookmarkEnd w:id="14304"/>
      <w:bookmarkEnd w:id="14305"/>
      <w:bookmarkEnd w:id="14306"/>
      <w:bookmarkEnd w:id="14307"/>
      <w:bookmarkEnd w:id="14308"/>
      <w:bookmarkEnd w:id="14309"/>
      <w:bookmarkEnd w:id="14310"/>
      <w:bookmarkEnd w:id="14311"/>
      <w:bookmarkEnd w:id="14312"/>
      <w:bookmarkEnd w:id="14313"/>
      <w:bookmarkEnd w:id="14314"/>
      <w:bookmarkEnd w:id="14315"/>
      <w:bookmarkEnd w:id="14316"/>
      <w:bookmarkEnd w:id="14317"/>
      <w:bookmarkEnd w:id="14318"/>
      <w:bookmarkEnd w:id="14319"/>
      <w:bookmarkEnd w:id="14320"/>
      <w:bookmarkEnd w:id="14321"/>
      <w:bookmarkEnd w:id="14322"/>
      <w:bookmarkEnd w:id="14323"/>
      <w:bookmarkEnd w:id="14324"/>
      <w:bookmarkEnd w:id="14325"/>
      <w:bookmarkEnd w:id="14326"/>
      <w:bookmarkEnd w:id="14327"/>
      <w:bookmarkEnd w:id="14328"/>
      <w:bookmarkEnd w:id="14329"/>
      <w:bookmarkEnd w:id="14330"/>
      <w:bookmarkEnd w:id="14331"/>
      <w:bookmarkEnd w:id="14332"/>
      <w:bookmarkEnd w:id="14333"/>
      <w:bookmarkEnd w:id="14334"/>
      <w:bookmarkEnd w:id="14335"/>
      <w:bookmarkEnd w:id="14336"/>
      <w:bookmarkEnd w:id="14337"/>
      <w:bookmarkEnd w:id="14338"/>
      <w:bookmarkEnd w:id="14339"/>
      <w:bookmarkEnd w:id="14340"/>
      <w:bookmarkEnd w:id="14341"/>
      <w:bookmarkEnd w:id="14342"/>
      <w:bookmarkEnd w:id="14343"/>
      <w:bookmarkEnd w:id="14344"/>
      <w:bookmarkEnd w:id="14345"/>
      <w:bookmarkEnd w:id="14346"/>
      <w:bookmarkEnd w:id="14347"/>
      <w:bookmarkEnd w:id="14348"/>
      <w:bookmarkEnd w:id="14349"/>
      <w:bookmarkEnd w:id="14350"/>
      <w:bookmarkEnd w:id="14351"/>
      <w:bookmarkEnd w:id="14352"/>
      <w:bookmarkEnd w:id="14353"/>
      <w:bookmarkEnd w:id="14354"/>
      <w:bookmarkEnd w:id="14355"/>
      <w:bookmarkEnd w:id="14356"/>
      <w:bookmarkEnd w:id="14357"/>
      <w:bookmarkEnd w:id="14358"/>
      <w:bookmarkEnd w:id="14359"/>
      <w:bookmarkEnd w:id="14360"/>
      <w:bookmarkEnd w:id="14361"/>
      <w:bookmarkEnd w:id="14362"/>
      <w:bookmarkEnd w:id="14363"/>
      <w:bookmarkEnd w:id="14364"/>
      <w:bookmarkEnd w:id="14365"/>
      <w:bookmarkEnd w:id="14366"/>
      <w:bookmarkEnd w:id="14367"/>
      <w:bookmarkEnd w:id="14368"/>
      <w:bookmarkEnd w:id="14369"/>
      <w:bookmarkEnd w:id="14370"/>
      <w:bookmarkEnd w:id="14371"/>
      <w:bookmarkEnd w:id="14372"/>
      <w:bookmarkEnd w:id="14373"/>
      <w:bookmarkEnd w:id="14374"/>
      <w:bookmarkEnd w:id="14375"/>
      <w:bookmarkEnd w:id="14376"/>
      <w:bookmarkEnd w:id="14377"/>
      <w:bookmarkEnd w:id="14378"/>
      <w:bookmarkEnd w:id="14379"/>
      <w:bookmarkEnd w:id="14380"/>
      <w:bookmarkEnd w:id="14381"/>
      <w:bookmarkEnd w:id="14382"/>
      <w:bookmarkEnd w:id="14383"/>
      <w:bookmarkEnd w:id="14384"/>
      <w:bookmarkEnd w:id="14385"/>
      <w:bookmarkEnd w:id="14386"/>
      <w:bookmarkEnd w:id="14387"/>
      <w:bookmarkEnd w:id="14388"/>
      <w:bookmarkEnd w:id="14389"/>
      <w:bookmarkEnd w:id="14390"/>
      <w:bookmarkEnd w:id="14391"/>
      <w:bookmarkEnd w:id="14392"/>
      <w:bookmarkEnd w:id="14393"/>
      <w:bookmarkEnd w:id="14394"/>
      <w:bookmarkEnd w:id="14395"/>
      <w:bookmarkEnd w:id="14396"/>
      <w:bookmarkEnd w:id="14397"/>
      <w:bookmarkEnd w:id="14398"/>
      <w:bookmarkEnd w:id="14399"/>
      <w:bookmarkEnd w:id="14400"/>
      <w:bookmarkEnd w:id="14401"/>
      <w:bookmarkEnd w:id="14402"/>
      <w:bookmarkEnd w:id="14403"/>
      <w:bookmarkEnd w:id="14404"/>
      <w:bookmarkEnd w:id="14405"/>
      <w:bookmarkEnd w:id="14406"/>
      <w:bookmarkEnd w:id="14407"/>
      <w:bookmarkEnd w:id="14408"/>
      <w:bookmarkEnd w:id="14409"/>
      <w:bookmarkEnd w:id="14410"/>
      <w:bookmarkEnd w:id="14411"/>
      <w:bookmarkEnd w:id="14412"/>
      <w:bookmarkEnd w:id="14413"/>
      <w:bookmarkEnd w:id="14414"/>
      <w:bookmarkEnd w:id="14415"/>
      <w:bookmarkEnd w:id="14416"/>
      <w:bookmarkEnd w:id="14417"/>
      <w:bookmarkEnd w:id="14418"/>
      <w:bookmarkEnd w:id="14419"/>
      <w:bookmarkEnd w:id="14420"/>
      <w:bookmarkEnd w:id="14421"/>
      <w:bookmarkEnd w:id="14422"/>
      <w:bookmarkEnd w:id="14423"/>
      <w:bookmarkEnd w:id="14424"/>
      <w:bookmarkEnd w:id="14425"/>
      <w:bookmarkEnd w:id="14426"/>
      <w:bookmarkEnd w:id="14427"/>
      <w:bookmarkEnd w:id="14428"/>
      <w:bookmarkEnd w:id="14429"/>
      <w:bookmarkEnd w:id="14430"/>
      <w:bookmarkEnd w:id="14431"/>
      <w:bookmarkEnd w:id="14432"/>
      <w:bookmarkEnd w:id="14433"/>
      <w:bookmarkEnd w:id="14434"/>
      <w:bookmarkEnd w:id="14435"/>
      <w:bookmarkEnd w:id="14436"/>
      <w:bookmarkEnd w:id="14437"/>
      <w:bookmarkEnd w:id="14438"/>
      <w:bookmarkEnd w:id="14439"/>
      <w:bookmarkEnd w:id="14440"/>
      <w:bookmarkEnd w:id="14441"/>
      <w:bookmarkEnd w:id="14442"/>
      <w:bookmarkEnd w:id="14443"/>
      <w:bookmarkEnd w:id="14444"/>
      <w:bookmarkEnd w:id="14445"/>
      <w:bookmarkEnd w:id="14446"/>
      <w:bookmarkEnd w:id="14447"/>
      <w:bookmarkEnd w:id="14448"/>
      <w:bookmarkEnd w:id="14449"/>
      <w:bookmarkEnd w:id="14450"/>
      <w:bookmarkEnd w:id="14451"/>
      <w:bookmarkEnd w:id="14452"/>
      <w:bookmarkEnd w:id="14453"/>
      <w:bookmarkEnd w:id="14454"/>
      <w:bookmarkEnd w:id="14455"/>
      <w:bookmarkEnd w:id="14456"/>
      <w:bookmarkEnd w:id="14457"/>
      <w:bookmarkEnd w:id="14458"/>
      <w:bookmarkEnd w:id="14459"/>
      <w:bookmarkEnd w:id="14460"/>
      <w:bookmarkEnd w:id="14461"/>
      <w:bookmarkEnd w:id="14462"/>
      <w:bookmarkEnd w:id="14463"/>
      <w:bookmarkEnd w:id="14464"/>
      <w:bookmarkEnd w:id="14465"/>
      <w:bookmarkEnd w:id="14466"/>
      <w:bookmarkEnd w:id="14467"/>
      <w:bookmarkEnd w:id="14468"/>
      <w:bookmarkEnd w:id="14469"/>
      <w:bookmarkEnd w:id="14470"/>
      <w:bookmarkEnd w:id="14471"/>
      <w:bookmarkEnd w:id="14472"/>
      <w:bookmarkEnd w:id="14473"/>
      <w:bookmarkEnd w:id="14474"/>
      <w:bookmarkEnd w:id="14475"/>
      <w:bookmarkEnd w:id="14476"/>
      <w:bookmarkEnd w:id="14477"/>
      <w:bookmarkEnd w:id="14478"/>
      <w:bookmarkEnd w:id="14479"/>
      <w:bookmarkEnd w:id="14480"/>
      <w:bookmarkEnd w:id="14481"/>
      <w:bookmarkEnd w:id="14482"/>
      <w:bookmarkEnd w:id="14483"/>
      <w:bookmarkEnd w:id="14484"/>
      <w:bookmarkEnd w:id="14485"/>
      <w:bookmarkEnd w:id="14486"/>
      <w:bookmarkEnd w:id="14487"/>
      <w:bookmarkEnd w:id="14488"/>
      <w:bookmarkEnd w:id="14489"/>
      <w:bookmarkEnd w:id="14490"/>
      <w:bookmarkEnd w:id="14491"/>
      <w:bookmarkEnd w:id="14492"/>
      <w:bookmarkEnd w:id="14493"/>
      <w:bookmarkEnd w:id="14494"/>
      <w:bookmarkEnd w:id="14495"/>
      <w:bookmarkEnd w:id="14496"/>
      <w:bookmarkEnd w:id="14497"/>
      <w:bookmarkEnd w:id="14498"/>
      <w:bookmarkEnd w:id="14499"/>
      <w:bookmarkEnd w:id="14500"/>
      <w:bookmarkEnd w:id="14501"/>
      <w:bookmarkEnd w:id="14502"/>
      <w:bookmarkEnd w:id="14503"/>
      <w:bookmarkEnd w:id="14504"/>
      <w:bookmarkEnd w:id="14505"/>
      <w:bookmarkEnd w:id="14506"/>
      <w:bookmarkEnd w:id="14507"/>
      <w:bookmarkEnd w:id="14508"/>
      <w:bookmarkEnd w:id="14509"/>
      <w:bookmarkEnd w:id="14510"/>
      <w:bookmarkEnd w:id="14511"/>
      <w:bookmarkEnd w:id="14512"/>
      <w:bookmarkEnd w:id="14513"/>
      <w:bookmarkEnd w:id="14514"/>
      <w:bookmarkEnd w:id="14515"/>
      <w:bookmarkEnd w:id="14516"/>
      <w:bookmarkEnd w:id="14517"/>
      <w:bookmarkEnd w:id="14518"/>
      <w:bookmarkEnd w:id="14519"/>
      <w:bookmarkEnd w:id="14520"/>
      <w:bookmarkEnd w:id="14521"/>
      <w:bookmarkEnd w:id="14522"/>
      <w:bookmarkEnd w:id="14523"/>
      <w:bookmarkEnd w:id="14524"/>
      <w:bookmarkEnd w:id="14525"/>
      <w:bookmarkEnd w:id="14526"/>
      <w:bookmarkEnd w:id="14527"/>
      <w:bookmarkEnd w:id="14528"/>
      <w:bookmarkEnd w:id="14529"/>
      <w:bookmarkEnd w:id="14530"/>
      <w:bookmarkEnd w:id="14531"/>
      <w:bookmarkEnd w:id="14532"/>
      <w:bookmarkEnd w:id="14533"/>
      <w:bookmarkEnd w:id="14534"/>
      <w:bookmarkEnd w:id="14535"/>
      <w:bookmarkEnd w:id="14536"/>
      <w:bookmarkEnd w:id="14537"/>
      <w:bookmarkEnd w:id="14538"/>
      <w:bookmarkEnd w:id="14539"/>
      <w:bookmarkEnd w:id="14540"/>
      <w:bookmarkEnd w:id="14541"/>
      <w:bookmarkEnd w:id="14542"/>
      <w:bookmarkEnd w:id="14543"/>
      <w:bookmarkEnd w:id="14544"/>
      <w:bookmarkEnd w:id="14545"/>
      <w:bookmarkEnd w:id="14546"/>
      <w:bookmarkEnd w:id="14547"/>
      <w:bookmarkEnd w:id="14548"/>
      <w:bookmarkEnd w:id="14549"/>
      <w:bookmarkEnd w:id="14550"/>
      <w:bookmarkEnd w:id="14551"/>
      <w:bookmarkEnd w:id="14552"/>
      <w:bookmarkEnd w:id="14553"/>
      <w:bookmarkEnd w:id="14554"/>
      <w:bookmarkEnd w:id="14555"/>
      <w:bookmarkEnd w:id="14556"/>
      <w:bookmarkEnd w:id="14557"/>
      <w:bookmarkEnd w:id="14558"/>
      <w:bookmarkEnd w:id="14559"/>
      <w:bookmarkEnd w:id="14560"/>
      <w:bookmarkEnd w:id="14561"/>
      <w:bookmarkEnd w:id="14562"/>
      <w:bookmarkEnd w:id="14563"/>
      <w:bookmarkEnd w:id="14564"/>
      <w:bookmarkEnd w:id="14565"/>
      <w:bookmarkEnd w:id="14566"/>
      <w:bookmarkEnd w:id="14567"/>
      <w:bookmarkEnd w:id="14568"/>
      <w:bookmarkEnd w:id="14569"/>
      <w:bookmarkEnd w:id="14570"/>
      <w:bookmarkEnd w:id="14571"/>
      <w:bookmarkEnd w:id="14572"/>
      <w:bookmarkEnd w:id="14573"/>
      <w:bookmarkEnd w:id="14574"/>
      <w:bookmarkEnd w:id="14575"/>
      <w:bookmarkEnd w:id="14576"/>
      <w:bookmarkEnd w:id="14577"/>
      <w:bookmarkEnd w:id="14578"/>
      <w:bookmarkEnd w:id="14579"/>
      <w:bookmarkEnd w:id="14580"/>
      <w:bookmarkEnd w:id="14581"/>
      <w:bookmarkEnd w:id="14582"/>
      <w:bookmarkEnd w:id="14583"/>
      <w:bookmarkEnd w:id="14584"/>
      <w:bookmarkEnd w:id="14585"/>
      <w:bookmarkEnd w:id="14586"/>
      <w:bookmarkEnd w:id="14587"/>
      <w:bookmarkEnd w:id="14588"/>
      <w:bookmarkEnd w:id="14589"/>
      <w:bookmarkEnd w:id="14590"/>
      <w:bookmarkEnd w:id="14591"/>
      <w:bookmarkEnd w:id="14592"/>
      <w:bookmarkEnd w:id="14593"/>
      <w:bookmarkEnd w:id="14594"/>
      <w:bookmarkEnd w:id="14595"/>
      <w:bookmarkEnd w:id="14596"/>
      <w:bookmarkEnd w:id="14597"/>
      <w:bookmarkEnd w:id="14598"/>
      <w:bookmarkEnd w:id="14599"/>
      <w:bookmarkEnd w:id="14600"/>
      <w:bookmarkEnd w:id="14601"/>
      <w:bookmarkEnd w:id="14602"/>
      <w:bookmarkEnd w:id="14603"/>
      <w:bookmarkEnd w:id="14604"/>
      <w:bookmarkEnd w:id="14605"/>
      <w:bookmarkEnd w:id="14606"/>
      <w:bookmarkEnd w:id="14607"/>
      <w:bookmarkEnd w:id="14608"/>
      <w:bookmarkEnd w:id="14609"/>
      <w:bookmarkEnd w:id="14610"/>
      <w:bookmarkEnd w:id="14611"/>
      <w:bookmarkEnd w:id="14612"/>
      <w:bookmarkEnd w:id="14613"/>
      <w:bookmarkEnd w:id="14614"/>
      <w:bookmarkEnd w:id="14615"/>
      <w:bookmarkEnd w:id="14616"/>
      <w:bookmarkEnd w:id="14617"/>
      <w:bookmarkEnd w:id="14618"/>
      <w:bookmarkEnd w:id="14619"/>
      <w:bookmarkEnd w:id="14620"/>
      <w:bookmarkEnd w:id="14621"/>
      <w:bookmarkEnd w:id="14622"/>
      <w:bookmarkEnd w:id="14623"/>
      <w:bookmarkEnd w:id="14624"/>
      <w:bookmarkEnd w:id="14625"/>
      <w:bookmarkEnd w:id="14626"/>
      <w:bookmarkEnd w:id="14627"/>
      <w:bookmarkEnd w:id="14628"/>
      <w:bookmarkEnd w:id="14629"/>
      <w:bookmarkEnd w:id="14630"/>
      <w:bookmarkEnd w:id="14631"/>
      <w:bookmarkEnd w:id="14632"/>
      <w:bookmarkEnd w:id="14633"/>
      <w:bookmarkEnd w:id="14634"/>
      <w:bookmarkEnd w:id="14635"/>
      <w:bookmarkEnd w:id="14636"/>
      <w:bookmarkEnd w:id="14637"/>
      <w:bookmarkEnd w:id="14638"/>
      <w:bookmarkEnd w:id="14639"/>
      <w:bookmarkEnd w:id="14640"/>
      <w:bookmarkEnd w:id="14641"/>
      <w:bookmarkEnd w:id="14642"/>
      <w:bookmarkEnd w:id="14643"/>
      <w:bookmarkEnd w:id="14644"/>
      <w:bookmarkEnd w:id="14645"/>
      <w:bookmarkEnd w:id="14646"/>
      <w:bookmarkEnd w:id="14647"/>
      <w:bookmarkEnd w:id="14648"/>
      <w:bookmarkEnd w:id="14649"/>
      <w:bookmarkEnd w:id="14650"/>
      <w:bookmarkEnd w:id="14651"/>
      <w:bookmarkEnd w:id="14652"/>
      <w:bookmarkEnd w:id="14653"/>
      <w:bookmarkEnd w:id="14654"/>
      <w:bookmarkEnd w:id="14655"/>
      <w:bookmarkEnd w:id="14656"/>
      <w:bookmarkEnd w:id="14657"/>
      <w:bookmarkEnd w:id="14658"/>
      <w:bookmarkEnd w:id="14659"/>
      <w:bookmarkEnd w:id="14660"/>
      <w:bookmarkEnd w:id="14661"/>
      <w:bookmarkEnd w:id="14662"/>
      <w:bookmarkEnd w:id="14663"/>
      <w:bookmarkEnd w:id="14664"/>
      <w:bookmarkEnd w:id="14665"/>
      <w:bookmarkEnd w:id="14666"/>
      <w:bookmarkEnd w:id="14667"/>
      <w:bookmarkEnd w:id="14668"/>
      <w:bookmarkEnd w:id="14669"/>
      <w:bookmarkEnd w:id="14670"/>
      <w:bookmarkEnd w:id="14671"/>
      <w:bookmarkEnd w:id="14672"/>
      <w:bookmarkEnd w:id="14673"/>
      <w:bookmarkEnd w:id="14674"/>
      <w:bookmarkEnd w:id="14675"/>
      <w:bookmarkEnd w:id="14676"/>
      <w:bookmarkEnd w:id="14677"/>
      <w:bookmarkEnd w:id="14678"/>
      <w:bookmarkEnd w:id="14679"/>
      <w:bookmarkEnd w:id="14680"/>
      <w:bookmarkEnd w:id="14681"/>
      <w:bookmarkEnd w:id="14682"/>
      <w:bookmarkEnd w:id="14683"/>
      <w:bookmarkEnd w:id="14684"/>
      <w:bookmarkEnd w:id="14685"/>
      <w:bookmarkEnd w:id="14686"/>
      <w:bookmarkEnd w:id="14687"/>
      <w:bookmarkEnd w:id="14688"/>
      <w:bookmarkEnd w:id="14689"/>
      <w:bookmarkEnd w:id="14690"/>
      <w:bookmarkEnd w:id="14691"/>
      <w:bookmarkEnd w:id="14692"/>
      <w:bookmarkEnd w:id="14693"/>
      <w:bookmarkEnd w:id="14694"/>
      <w:bookmarkEnd w:id="14695"/>
      <w:bookmarkEnd w:id="14696"/>
      <w:bookmarkEnd w:id="14697"/>
      <w:bookmarkEnd w:id="14698"/>
      <w:bookmarkEnd w:id="14699"/>
      <w:bookmarkEnd w:id="14700"/>
      <w:bookmarkEnd w:id="14701"/>
      <w:bookmarkEnd w:id="14702"/>
      <w:bookmarkEnd w:id="14703"/>
      <w:bookmarkEnd w:id="14704"/>
      <w:bookmarkEnd w:id="14705"/>
      <w:bookmarkEnd w:id="14706"/>
      <w:bookmarkEnd w:id="14707"/>
      <w:bookmarkEnd w:id="14708"/>
      <w:bookmarkEnd w:id="14709"/>
      <w:bookmarkEnd w:id="14710"/>
      <w:bookmarkEnd w:id="14711"/>
      <w:bookmarkEnd w:id="14712"/>
      <w:bookmarkEnd w:id="14713"/>
      <w:bookmarkEnd w:id="14714"/>
      <w:bookmarkEnd w:id="14715"/>
      <w:bookmarkEnd w:id="14716"/>
      <w:bookmarkEnd w:id="14717"/>
      <w:bookmarkEnd w:id="14718"/>
      <w:bookmarkEnd w:id="14719"/>
      <w:bookmarkEnd w:id="14720"/>
      <w:bookmarkEnd w:id="14721"/>
      <w:bookmarkEnd w:id="14722"/>
      <w:bookmarkEnd w:id="14723"/>
      <w:bookmarkEnd w:id="14724"/>
      <w:bookmarkEnd w:id="14725"/>
      <w:bookmarkEnd w:id="14726"/>
      <w:bookmarkEnd w:id="14727"/>
      <w:bookmarkEnd w:id="14728"/>
      <w:bookmarkEnd w:id="14729"/>
      <w:bookmarkEnd w:id="14730"/>
      <w:bookmarkEnd w:id="14731"/>
      <w:bookmarkEnd w:id="14732"/>
      <w:bookmarkEnd w:id="14733"/>
      <w:bookmarkEnd w:id="14734"/>
      <w:bookmarkEnd w:id="14735"/>
      <w:bookmarkEnd w:id="14736"/>
      <w:bookmarkEnd w:id="14737"/>
      <w:bookmarkEnd w:id="14738"/>
      <w:bookmarkEnd w:id="14739"/>
      <w:bookmarkEnd w:id="14740"/>
      <w:bookmarkEnd w:id="14741"/>
      <w:bookmarkEnd w:id="14742"/>
      <w:bookmarkEnd w:id="14743"/>
      <w:bookmarkEnd w:id="14744"/>
      <w:bookmarkEnd w:id="14745"/>
      <w:bookmarkEnd w:id="14746"/>
      <w:bookmarkEnd w:id="14747"/>
      <w:bookmarkEnd w:id="14748"/>
      <w:bookmarkEnd w:id="14749"/>
      <w:bookmarkEnd w:id="14750"/>
      <w:bookmarkEnd w:id="14751"/>
      <w:bookmarkEnd w:id="14752"/>
      <w:bookmarkEnd w:id="14753"/>
      <w:bookmarkEnd w:id="14754"/>
      <w:bookmarkEnd w:id="14755"/>
      <w:bookmarkEnd w:id="14756"/>
      <w:bookmarkEnd w:id="14757"/>
      <w:bookmarkEnd w:id="14758"/>
      <w:bookmarkEnd w:id="14759"/>
      <w:bookmarkEnd w:id="14760"/>
      <w:bookmarkEnd w:id="14761"/>
      <w:bookmarkEnd w:id="14762"/>
      <w:bookmarkEnd w:id="14763"/>
      <w:bookmarkEnd w:id="14764"/>
      <w:bookmarkEnd w:id="14765"/>
      <w:bookmarkEnd w:id="14766"/>
      <w:bookmarkEnd w:id="14767"/>
      <w:bookmarkEnd w:id="14768"/>
      <w:bookmarkEnd w:id="14769"/>
      <w:bookmarkEnd w:id="14770"/>
      <w:bookmarkEnd w:id="14771"/>
      <w:bookmarkEnd w:id="14772"/>
      <w:bookmarkEnd w:id="14773"/>
      <w:bookmarkEnd w:id="14774"/>
      <w:bookmarkEnd w:id="14775"/>
      <w:bookmarkEnd w:id="14776"/>
      <w:bookmarkEnd w:id="14777"/>
      <w:bookmarkEnd w:id="14778"/>
      <w:bookmarkEnd w:id="14779"/>
      <w:bookmarkEnd w:id="14780"/>
      <w:bookmarkEnd w:id="14781"/>
      <w:bookmarkEnd w:id="14782"/>
      <w:bookmarkEnd w:id="14783"/>
      <w:bookmarkEnd w:id="14784"/>
      <w:bookmarkEnd w:id="14785"/>
      <w:bookmarkEnd w:id="14786"/>
      <w:bookmarkEnd w:id="14787"/>
      <w:bookmarkEnd w:id="14788"/>
      <w:bookmarkEnd w:id="14789"/>
      <w:bookmarkEnd w:id="14790"/>
      <w:bookmarkEnd w:id="14791"/>
      <w:bookmarkEnd w:id="14792"/>
      <w:bookmarkEnd w:id="14793"/>
      <w:bookmarkEnd w:id="14794"/>
      <w:bookmarkEnd w:id="14795"/>
      <w:bookmarkEnd w:id="14796"/>
      <w:bookmarkEnd w:id="14797"/>
      <w:bookmarkEnd w:id="14798"/>
      <w:bookmarkEnd w:id="14799"/>
      <w:bookmarkEnd w:id="14800"/>
      <w:bookmarkEnd w:id="14801"/>
      <w:bookmarkEnd w:id="14802"/>
      <w:bookmarkEnd w:id="14803"/>
      <w:bookmarkEnd w:id="14804"/>
      <w:bookmarkEnd w:id="14805"/>
      <w:bookmarkEnd w:id="14806"/>
      <w:bookmarkEnd w:id="14807"/>
      <w:bookmarkEnd w:id="14808"/>
      <w:bookmarkEnd w:id="14809"/>
      <w:bookmarkEnd w:id="14810"/>
      <w:bookmarkEnd w:id="14811"/>
      <w:bookmarkEnd w:id="14812"/>
      <w:bookmarkEnd w:id="14813"/>
      <w:bookmarkEnd w:id="14814"/>
      <w:bookmarkEnd w:id="14815"/>
      <w:bookmarkEnd w:id="14816"/>
      <w:bookmarkEnd w:id="14817"/>
      <w:bookmarkEnd w:id="14818"/>
      <w:bookmarkEnd w:id="14819"/>
      <w:bookmarkEnd w:id="14820"/>
      <w:bookmarkEnd w:id="14821"/>
      <w:bookmarkEnd w:id="14822"/>
      <w:bookmarkEnd w:id="14823"/>
      <w:bookmarkEnd w:id="14824"/>
      <w:bookmarkEnd w:id="14825"/>
      <w:bookmarkEnd w:id="14826"/>
      <w:bookmarkEnd w:id="14827"/>
      <w:bookmarkEnd w:id="14828"/>
      <w:bookmarkEnd w:id="14829"/>
      <w:bookmarkEnd w:id="14830"/>
      <w:bookmarkEnd w:id="14831"/>
      <w:bookmarkEnd w:id="14832"/>
      <w:bookmarkEnd w:id="14833"/>
      <w:bookmarkEnd w:id="14834"/>
      <w:bookmarkEnd w:id="14835"/>
      <w:bookmarkEnd w:id="14836"/>
      <w:bookmarkEnd w:id="14837"/>
      <w:bookmarkEnd w:id="14838"/>
      <w:bookmarkEnd w:id="14839"/>
      <w:bookmarkEnd w:id="14840"/>
      <w:bookmarkEnd w:id="14841"/>
      <w:bookmarkEnd w:id="14842"/>
      <w:bookmarkEnd w:id="14843"/>
      <w:bookmarkEnd w:id="14844"/>
      <w:bookmarkEnd w:id="14845"/>
      <w:bookmarkEnd w:id="14846"/>
      <w:bookmarkEnd w:id="14847"/>
      <w:bookmarkEnd w:id="14848"/>
      <w:bookmarkEnd w:id="14849"/>
      <w:bookmarkEnd w:id="14850"/>
      <w:bookmarkEnd w:id="14851"/>
      <w:bookmarkEnd w:id="14852"/>
      <w:bookmarkEnd w:id="14853"/>
      <w:bookmarkEnd w:id="14854"/>
      <w:bookmarkEnd w:id="14855"/>
      <w:bookmarkEnd w:id="14856"/>
      <w:bookmarkEnd w:id="14857"/>
      <w:bookmarkEnd w:id="14858"/>
      <w:bookmarkEnd w:id="14859"/>
      <w:bookmarkEnd w:id="14860"/>
      <w:bookmarkEnd w:id="14861"/>
      <w:bookmarkEnd w:id="14862"/>
      <w:bookmarkEnd w:id="14863"/>
      <w:bookmarkEnd w:id="14864"/>
      <w:bookmarkEnd w:id="14865"/>
      <w:bookmarkEnd w:id="14866"/>
      <w:bookmarkEnd w:id="14867"/>
      <w:bookmarkEnd w:id="14868"/>
      <w:bookmarkEnd w:id="14869"/>
      <w:bookmarkEnd w:id="14870"/>
      <w:bookmarkEnd w:id="14871"/>
      <w:bookmarkEnd w:id="14872"/>
      <w:bookmarkEnd w:id="14873"/>
      <w:bookmarkEnd w:id="14874"/>
      <w:bookmarkEnd w:id="14875"/>
      <w:bookmarkEnd w:id="14876"/>
      <w:bookmarkEnd w:id="14877"/>
      <w:bookmarkEnd w:id="14878"/>
      <w:bookmarkEnd w:id="14879"/>
      <w:bookmarkEnd w:id="14880"/>
      <w:bookmarkEnd w:id="14881"/>
      <w:bookmarkEnd w:id="14882"/>
      <w:bookmarkEnd w:id="14883"/>
      <w:bookmarkEnd w:id="14884"/>
      <w:bookmarkEnd w:id="14885"/>
      <w:bookmarkEnd w:id="14886"/>
      <w:bookmarkEnd w:id="14887"/>
      <w:bookmarkEnd w:id="14888"/>
      <w:bookmarkEnd w:id="14889"/>
      <w:bookmarkEnd w:id="14890"/>
      <w:bookmarkEnd w:id="14891"/>
      <w:bookmarkEnd w:id="14892"/>
      <w:bookmarkEnd w:id="14893"/>
      <w:bookmarkEnd w:id="14894"/>
      <w:bookmarkEnd w:id="14895"/>
      <w:bookmarkEnd w:id="14896"/>
      <w:bookmarkEnd w:id="14897"/>
      <w:bookmarkEnd w:id="14898"/>
      <w:bookmarkEnd w:id="14899"/>
      <w:bookmarkEnd w:id="14900"/>
      <w:bookmarkEnd w:id="14901"/>
      <w:bookmarkEnd w:id="14902"/>
      <w:bookmarkEnd w:id="14903"/>
      <w:bookmarkEnd w:id="14904"/>
      <w:bookmarkEnd w:id="14905"/>
      <w:bookmarkEnd w:id="14906"/>
      <w:bookmarkEnd w:id="14907"/>
      <w:bookmarkEnd w:id="14908"/>
      <w:bookmarkEnd w:id="14909"/>
      <w:bookmarkEnd w:id="14910"/>
      <w:bookmarkEnd w:id="14911"/>
      <w:bookmarkEnd w:id="14912"/>
      <w:bookmarkEnd w:id="14913"/>
      <w:bookmarkEnd w:id="14914"/>
      <w:bookmarkEnd w:id="14915"/>
      <w:bookmarkEnd w:id="14916"/>
      <w:bookmarkEnd w:id="14917"/>
      <w:bookmarkEnd w:id="14918"/>
      <w:bookmarkEnd w:id="14919"/>
      <w:bookmarkEnd w:id="14920"/>
      <w:bookmarkEnd w:id="14921"/>
      <w:bookmarkEnd w:id="14922"/>
      <w:bookmarkEnd w:id="14923"/>
      <w:bookmarkEnd w:id="14924"/>
      <w:bookmarkEnd w:id="14925"/>
      <w:bookmarkEnd w:id="14926"/>
      <w:bookmarkEnd w:id="14927"/>
      <w:bookmarkEnd w:id="14928"/>
      <w:bookmarkEnd w:id="14929"/>
      <w:bookmarkEnd w:id="14930"/>
      <w:bookmarkEnd w:id="14931"/>
      <w:bookmarkEnd w:id="14932"/>
      <w:bookmarkEnd w:id="14933"/>
      <w:bookmarkEnd w:id="14934"/>
      <w:bookmarkEnd w:id="14935"/>
      <w:bookmarkEnd w:id="14936"/>
      <w:bookmarkEnd w:id="14937"/>
      <w:bookmarkEnd w:id="14938"/>
      <w:bookmarkEnd w:id="14939"/>
      <w:bookmarkEnd w:id="14940"/>
      <w:bookmarkEnd w:id="14941"/>
      <w:bookmarkEnd w:id="14942"/>
      <w:bookmarkEnd w:id="14943"/>
      <w:bookmarkEnd w:id="14944"/>
      <w:bookmarkEnd w:id="14945"/>
      <w:bookmarkEnd w:id="14946"/>
      <w:bookmarkEnd w:id="14947"/>
      <w:bookmarkEnd w:id="14948"/>
      <w:bookmarkEnd w:id="14949"/>
      <w:bookmarkEnd w:id="14950"/>
      <w:bookmarkEnd w:id="14951"/>
      <w:bookmarkEnd w:id="14952"/>
      <w:bookmarkEnd w:id="14953"/>
      <w:bookmarkEnd w:id="14954"/>
      <w:bookmarkEnd w:id="14955"/>
      <w:bookmarkEnd w:id="14956"/>
      <w:bookmarkEnd w:id="14957"/>
      <w:bookmarkEnd w:id="14958"/>
      <w:bookmarkEnd w:id="14959"/>
      <w:bookmarkEnd w:id="14960"/>
      <w:bookmarkEnd w:id="14961"/>
      <w:bookmarkEnd w:id="14962"/>
      <w:bookmarkEnd w:id="14963"/>
      <w:bookmarkEnd w:id="14964"/>
      <w:bookmarkEnd w:id="14965"/>
      <w:bookmarkEnd w:id="14966"/>
      <w:bookmarkEnd w:id="14967"/>
      <w:bookmarkEnd w:id="14968"/>
      <w:bookmarkEnd w:id="14969"/>
      <w:bookmarkEnd w:id="14970"/>
      <w:bookmarkEnd w:id="14971"/>
      <w:bookmarkEnd w:id="14972"/>
      <w:bookmarkEnd w:id="14973"/>
      <w:bookmarkEnd w:id="14974"/>
      <w:bookmarkEnd w:id="14975"/>
      <w:bookmarkEnd w:id="14976"/>
      <w:bookmarkEnd w:id="14977"/>
      <w:bookmarkEnd w:id="14978"/>
      <w:bookmarkEnd w:id="14979"/>
      <w:bookmarkEnd w:id="14980"/>
      <w:bookmarkEnd w:id="14981"/>
      <w:bookmarkEnd w:id="14982"/>
      <w:bookmarkEnd w:id="14983"/>
      <w:bookmarkEnd w:id="14984"/>
      <w:bookmarkEnd w:id="14985"/>
      <w:bookmarkEnd w:id="14986"/>
      <w:bookmarkEnd w:id="14987"/>
      <w:bookmarkEnd w:id="14988"/>
      <w:bookmarkEnd w:id="14989"/>
      <w:bookmarkEnd w:id="14990"/>
      <w:bookmarkEnd w:id="14991"/>
      <w:bookmarkEnd w:id="14992"/>
      <w:bookmarkEnd w:id="14993"/>
      <w:bookmarkEnd w:id="14994"/>
      <w:bookmarkEnd w:id="14995"/>
      <w:bookmarkEnd w:id="14996"/>
      <w:bookmarkEnd w:id="14997"/>
      <w:bookmarkEnd w:id="14998"/>
      <w:bookmarkEnd w:id="14999"/>
      <w:bookmarkEnd w:id="15000"/>
      <w:bookmarkEnd w:id="15001"/>
      <w:bookmarkEnd w:id="15002"/>
      <w:bookmarkEnd w:id="15003"/>
      <w:bookmarkEnd w:id="15004"/>
      <w:bookmarkEnd w:id="15005"/>
      <w:bookmarkEnd w:id="15006"/>
      <w:bookmarkEnd w:id="15007"/>
      <w:bookmarkEnd w:id="15008"/>
      <w:bookmarkEnd w:id="15009"/>
      <w:bookmarkEnd w:id="15010"/>
      <w:bookmarkEnd w:id="15011"/>
      <w:bookmarkEnd w:id="15012"/>
      <w:bookmarkEnd w:id="15013"/>
      <w:bookmarkEnd w:id="15014"/>
      <w:bookmarkEnd w:id="15015"/>
      <w:bookmarkEnd w:id="15016"/>
      <w:bookmarkEnd w:id="15017"/>
      <w:bookmarkEnd w:id="15018"/>
      <w:bookmarkEnd w:id="15019"/>
      <w:bookmarkEnd w:id="15020"/>
      <w:bookmarkEnd w:id="15021"/>
      <w:bookmarkEnd w:id="15022"/>
      <w:bookmarkEnd w:id="15023"/>
      <w:bookmarkEnd w:id="15024"/>
      <w:bookmarkEnd w:id="15025"/>
      <w:bookmarkEnd w:id="15026"/>
      <w:bookmarkEnd w:id="15027"/>
      <w:bookmarkEnd w:id="15028"/>
      <w:bookmarkEnd w:id="15029"/>
      <w:bookmarkEnd w:id="15030"/>
      <w:bookmarkEnd w:id="15031"/>
      <w:bookmarkEnd w:id="15032"/>
      <w:bookmarkEnd w:id="15033"/>
      <w:bookmarkEnd w:id="15034"/>
      <w:bookmarkEnd w:id="15035"/>
      <w:bookmarkEnd w:id="15036"/>
      <w:bookmarkEnd w:id="15037"/>
      <w:bookmarkEnd w:id="15038"/>
      <w:bookmarkEnd w:id="15039"/>
      <w:bookmarkEnd w:id="15040"/>
      <w:bookmarkEnd w:id="15041"/>
      <w:bookmarkEnd w:id="15042"/>
      <w:bookmarkEnd w:id="15043"/>
      <w:bookmarkEnd w:id="15044"/>
      <w:bookmarkEnd w:id="15045"/>
      <w:bookmarkEnd w:id="15046"/>
      <w:bookmarkEnd w:id="15047"/>
      <w:bookmarkEnd w:id="15048"/>
      <w:bookmarkEnd w:id="15049"/>
      <w:bookmarkEnd w:id="15050"/>
      <w:bookmarkEnd w:id="15051"/>
      <w:bookmarkEnd w:id="15052"/>
      <w:bookmarkEnd w:id="15053"/>
      <w:bookmarkEnd w:id="15054"/>
      <w:bookmarkEnd w:id="15055"/>
      <w:bookmarkEnd w:id="15056"/>
      <w:bookmarkEnd w:id="15057"/>
      <w:bookmarkEnd w:id="15058"/>
      <w:bookmarkEnd w:id="15059"/>
      <w:bookmarkEnd w:id="15060"/>
      <w:bookmarkEnd w:id="15061"/>
      <w:bookmarkEnd w:id="15062"/>
      <w:bookmarkEnd w:id="15063"/>
      <w:bookmarkEnd w:id="15064"/>
      <w:bookmarkEnd w:id="15065"/>
      <w:bookmarkEnd w:id="15066"/>
      <w:bookmarkEnd w:id="15067"/>
      <w:bookmarkEnd w:id="15068"/>
      <w:bookmarkEnd w:id="15069"/>
      <w:bookmarkEnd w:id="15070"/>
      <w:bookmarkEnd w:id="15071"/>
      <w:bookmarkEnd w:id="15072"/>
      <w:bookmarkEnd w:id="15073"/>
      <w:bookmarkEnd w:id="15074"/>
      <w:bookmarkEnd w:id="15075"/>
      <w:bookmarkEnd w:id="15076"/>
      <w:bookmarkEnd w:id="15077"/>
      <w:bookmarkEnd w:id="15078"/>
      <w:bookmarkEnd w:id="15079"/>
      <w:bookmarkEnd w:id="15080"/>
      <w:bookmarkEnd w:id="15081"/>
      <w:bookmarkEnd w:id="15082"/>
      <w:bookmarkEnd w:id="15083"/>
      <w:bookmarkEnd w:id="15084"/>
      <w:bookmarkEnd w:id="15085"/>
      <w:bookmarkEnd w:id="15086"/>
      <w:bookmarkEnd w:id="15087"/>
      <w:bookmarkEnd w:id="15088"/>
      <w:bookmarkEnd w:id="15089"/>
      <w:bookmarkEnd w:id="15090"/>
      <w:bookmarkEnd w:id="15091"/>
      <w:bookmarkEnd w:id="15092"/>
      <w:bookmarkEnd w:id="15093"/>
      <w:bookmarkEnd w:id="15094"/>
      <w:bookmarkEnd w:id="15095"/>
      <w:bookmarkEnd w:id="15096"/>
      <w:bookmarkEnd w:id="15097"/>
      <w:bookmarkEnd w:id="15098"/>
      <w:bookmarkEnd w:id="15099"/>
      <w:bookmarkEnd w:id="15100"/>
      <w:bookmarkEnd w:id="15101"/>
      <w:bookmarkEnd w:id="15102"/>
      <w:bookmarkEnd w:id="15103"/>
      <w:bookmarkEnd w:id="15104"/>
      <w:bookmarkEnd w:id="15105"/>
      <w:bookmarkEnd w:id="15106"/>
      <w:bookmarkEnd w:id="15107"/>
      <w:bookmarkEnd w:id="15108"/>
      <w:bookmarkEnd w:id="15109"/>
      <w:bookmarkEnd w:id="15110"/>
      <w:bookmarkEnd w:id="15111"/>
      <w:bookmarkEnd w:id="15112"/>
      <w:bookmarkEnd w:id="15113"/>
      <w:bookmarkEnd w:id="15114"/>
      <w:bookmarkEnd w:id="15115"/>
      <w:bookmarkEnd w:id="15116"/>
      <w:bookmarkEnd w:id="15117"/>
      <w:bookmarkEnd w:id="15118"/>
      <w:bookmarkEnd w:id="15119"/>
      <w:bookmarkEnd w:id="15120"/>
      <w:bookmarkEnd w:id="15121"/>
      <w:bookmarkEnd w:id="15122"/>
      <w:bookmarkEnd w:id="15123"/>
      <w:bookmarkEnd w:id="15124"/>
      <w:bookmarkEnd w:id="15125"/>
      <w:bookmarkEnd w:id="15126"/>
      <w:bookmarkEnd w:id="15127"/>
      <w:bookmarkEnd w:id="15128"/>
      <w:bookmarkEnd w:id="15129"/>
      <w:bookmarkEnd w:id="15130"/>
      <w:bookmarkEnd w:id="15131"/>
      <w:bookmarkEnd w:id="15132"/>
      <w:bookmarkEnd w:id="15133"/>
      <w:bookmarkEnd w:id="15134"/>
      <w:bookmarkEnd w:id="15135"/>
      <w:bookmarkEnd w:id="15136"/>
      <w:bookmarkEnd w:id="15137"/>
      <w:bookmarkEnd w:id="15138"/>
      <w:bookmarkEnd w:id="15139"/>
      <w:bookmarkEnd w:id="15140"/>
      <w:bookmarkEnd w:id="15141"/>
      <w:bookmarkEnd w:id="15142"/>
      <w:bookmarkEnd w:id="15143"/>
      <w:bookmarkEnd w:id="15144"/>
      <w:bookmarkEnd w:id="15145"/>
      <w:bookmarkEnd w:id="15146"/>
      <w:bookmarkEnd w:id="15147"/>
      <w:bookmarkEnd w:id="15148"/>
      <w:bookmarkEnd w:id="15149"/>
      <w:bookmarkEnd w:id="15150"/>
      <w:bookmarkEnd w:id="15151"/>
      <w:bookmarkEnd w:id="15152"/>
      <w:bookmarkEnd w:id="15153"/>
      <w:bookmarkEnd w:id="15154"/>
      <w:bookmarkEnd w:id="15155"/>
      <w:bookmarkEnd w:id="15156"/>
      <w:bookmarkEnd w:id="15157"/>
      <w:bookmarkEnd w:id="15158"/>
      <w:bookmarkEnd w:id="15159"/>
      <w:bookmarkEnd w:id="15160"/>
      <w:bookmarkEnd w:id="15161"/>
      <w:bookmarkEnd w:id="15162"/>
      <w:bookmarkEnd w:id="15163"/>
      <w:bookmarkEnd w:id="15164"/>
      <w:bookmarkEnd w:id="15165"/>
      <w:bookmarkEnd w:id="15166"/>
      <w:bookmarkEnd w:id="15167"/>
      <w:bookmarkEnd w:id="15168"/>
      <w:bookmarkEnd w:id="15169"/>
      <w:bookmarkEnd w:id="15170"/>
      <w:bookmarkEnd w:id="15171"/>
      <w:bookmarkEnd w:id="15172"/>
      <w:bookmarkEnd w:id="15173"/>
      <w:bookmarkEnd w:id="15174"/>
      <w:bookmarkEnd w:id="15175"/>
      <w:bookmarkEnd w:id="15176"/>
      <w:bookmarkEnd w:id="15177"/>
      <w:bookmarkEnd w:id="15178"/>
      <w:bookmarkEnd w:id="15179"/>
      <w:bookmarkEnd w:id="15180"/>
      <w:bookmarkEnd w:id="15181"/>
      <w:bookmarkEnd w:id="15182"/>
      <w:bookmarkEnd w:id="15183"/>
      <w:bookmarkEnd w:id="15184"/>
      <w:bookmarkEnd w:id="15185"/>
      <w:bookmarkEnd w:id="15186"/>
      <w:bookmarkEnd w:id="15187"/>
      <w:bookmarkEnd w:id="15188"/>
      <w:bookmarkEnd w:id="15189"/>
      <w:bookmarkEnd w:id="15190"/>
      <w:bookmarkEnd w:id="15191"/>
      <w:bookmarkEnd w:id="15192"/>
      <w:bookmarkEnd w:id="15193"/>
      <w:bookmarkEnd w:id="15194"/>
      <w:bookmarkEnd w:id="15195"/>
      <w:bookmarkEnd w:id="15196"/>
      <w:bookmarkEnd w:id="15197"/>
      <w:bookmarkEnd w:id="15198"/>
      <w:bookmarkEnd w:id="15199"/>
      <w:bookmarkEnd w:id="15200"/>
      <w:bookmarkEnd w:id="15201"/>
      <w:bookmarkEnd w:id="15202"/>
      <w:bookmarkEnd w:id="15203"/>
      <w:bookmarkEnd w:id="15204"/>
      <w:bookmarkEnd w:id="15205"/>
      <w:bookmarkEnd w:id="15206"/>
      <w:bookmarkEnd w:id="15207"/>
      <w:bookmarkEnd w:id="15208"/>
      <w:bookmarkEnd w:id="15209"/>
      <w:bookmarkEnd w:id="15210"/>
      <w:bookmarkEnd w:id="15211"/>
      <w:bookmarkEnd w:id="15212"/>
      <w:bookmarkEnd w:id="15213"/>
      <w:bookmarkEnd w:id="15214"/>
      <w:bookmarkEnd w:id="15215"/>
      <w:bookmarkEnd w:id="15216"/>
      <w:bookmarkEnd w:id="15217"/>
      <w:bookmarkEnd w:id="15218"/>
      <w:bookmarkEnd w:id="15219"/>
      <w:bookmarkEnd w:id="15220"/>
      <w:bookmarkEnd w:id="15221"/>
      <w:bookmarkEnd w:id="15222"/>
      <w:bookmarkEnd w:id="15223"/>
      <w:bookmarkEnd w:id="15224"/>
      <w:bookmarkEnd w:id="15225"/>
      <w:bookmarkEnd w:id="15226"/>
      <w:bookmarkEnd w:id="15227"/>
      <w:bookmarkEnd w:id="15228"/>
      <w:bookmarkEnd w:id="15229"/>
      <w:bookmarkEnd w:id="15230"/>
      <w:bookmarkEnd w:id="15231"/>
      <w:bookmarkEnd w:id="15232"/>
      <w:bookmarkEnd w:id="15233"/>
      <w:bookmarkEnd w:id="15234"/>
      <w:bookmarkEnd w:id="15235"/>
      <w:bookmarkEnd w:id="15236"/>
      <w:bookmarkEnd w:id="15237"/>
      <w:bookmarkEnd w:id="15238"/>
      <w:bookmarkEnd w:id="15239"/>
      <w:bookmarkEnd w:id="15240"/>
      <w:bookmarkEnd w:id="15241"/>
      <w:bookmarkEnd w:id="15242"/>
      <w:bookmarkEnd w:id="15243"/>
      <w:bookmarkEnd w:id="15244"/>
      <w:bookmarkEnd w:id="15245"/>
      <w:bookmarkEnd w:id="15246"/>
      <w:bookmarkEnd w:id="15247"/>
      <w:bookmarkEnd w:id="15248"/>
      <w:bookmarkEnd w:id="15249"/>
      <w:bookmarkEnd w:id="15250"/>
      <w:bookmarkEnd w:id="15251"/>
      <w:bookmarkEnd w:id="15252"/>
      <w:bookmarkEnd w:id="15253"/>
      <w:bookmarkEnd w:id="15254"/>
      <w:bookmarkEnd w:id="15255"/>
      <w:bookmarkEnd w:id="15256"/>
      <w:bookmarkEnd w:id="15257"/>
      <w:bookmarkEnd w:id="15258"/>
      <w:bookmarkEnd w:id="15259"/>
      <w:bookmarkEnd w:id="15260"/>
      <w:bookmarkEnd w:id="15261"/>
      <w:bookmarkEnd w:id="15262"/>
      <w:bookmarkEnd w:id="15263"/>
      <w:bookmarkEnd w:id="15264"/>
      <w:bookmarkEnd w:id="15265"/>
      <w:bookmarkEnd w:id="15266"/>
      <w:bookmarkEnd w:id="15267"/>
      <w:bookmarkEnd w:id="15268"/>
      <w:bookmarkEnd w:id="15269"/>
      <w:bookmarkEnd w:id="15270"/>
      <w:bookmarkEnd w:id="15271"/>
      <w:bookmarkEnd w:id="15272"/>
      <w:bookmarkEnd w:id="15273"/>
      <w:bookmarkEnd w:id="15274"/>
      <w:bookmarkEnd w:id="15275"/>
      <w:bookmarkEnd w:id="15276"/>
      <w:bookmarkEnd w:id="15277"/>
      <w:bookmarkEnd w:id="15278"/>
      <w:bookmarkEnd w:id="15279"/>
      <w:bookmarkEnd w:id="15280"/>
      <w:bookmarkEnd w:id="15281"/>
      <w:bookmarkEnd w:id="15282"/>
      <w:bookmarkEnd w:id="15283"/>
      <w:bookmarkEnd w:id="15284"/>
      <w:bookmarkEnd w:id="15285"/>
      <w:bookmarkEnd w:id="15286"/>
      <w:bookmarkEnd w:id="15287"/>
      <w:bookmarkEnd w:id="15288"/>
      <w:bookmarkEnd w:id="15289"/>
      <w:bookmarkEnd w:id="15290"/>
      <w:bookmarkEnd w:id="15291"/>
      <w:bookmarkEnd w:id="15292"/>
      <w:bookmarkEnd w:id="15293"/>
      <w:bookmarkEnd w:id="15294"/>
      <w:bookmarkEnd w:id="15295"/>
      <w:bookmarkEnd w:id="15296"/>
      <w:bookmarkEnd w:id="15297"/>
      <w:bookmarkEnd w:id="15298"/>
      <w:bookmarkEnd w:id="15299"/>
      <w:bookmarkEnd w:id="15300"/>
      <w:bookmarkEnd w:id="15301"/>
      <w:bookmarkEnd w:id="15302"/>
      <w:bookmarkEnd w:id="15303"/>
      <w:bookmarkEnd w:id="15304"/>
      <w:bookmarkEnd w:id="15305"/>
      <w:bookmarkEnd w:id="15306"/>
      <w:bookmarkEnd w:id="15307"/>
      <w:bookmarkEnd w:id="15308"/>
      <w:bookmarkEnd w:id="15309"/>
      <w:bookmarkEnd w:id="15310"/>
      <w:bookmarkEnd w:id="15311"/>
      <w:bookmarkEnd w:id="15312"/>
      <w:bookmarkEnd w:id="15313"/>
      <w:bookmarkEnd w:id="15314"/>
      <w:bookmarkEnd w:id="15315"/>
      <w:bookmarkEnd w:id="15316"/>
      <w:bookmarkEnd w:id="15317"/>
      <w:bookmarkEnd w:id="15318"/>
      <w:bookmarkEnd w:id="15319"/>
      <w:bookmarkEnd w:id="15320"/>
      <w:bookmarkEnd w:id="15321"/>
      <w:bookmarkEnd w:id="15322"/>
      <w:bookmarkEnd w:id="15323"/>
      <w:bookmarkEnd w:id="15324"/>
      <w:bookmarkEnd w:id="15325"/>
      <w:bookmarkEnd w:id="15326"/>
      <w:bookmarkEnd w:id="15327"/>
      <w:bookmarkEnd w:id="15328"/>
      <w:bookmarkEnd w:id="15329"/>
      <w:bookmarkEnd w:id="15330"/>
      <w:bookmarkEnd w:id="15331"/>
      <w:bookmarkEnd w:id="15332"/>
      <w:bookmarkEnd w:id="15333"/>
      <w:bookmarkEnd w:id="15334"/>
      <w:bookmarkEnd w:id="15335"/>
      <w:bookmarkEnd w:id="15336"/>
      <w:bookmarkEnd w:id="15337"/>
      <w:bookmarkEnd w:id="15338"/>
      <w:bookmarkEnd w:id="15339"/>
      <w:bookmarkEnd w:id="15340"/>
      <w:bookmarkEnd w:id="15341"/>
      <w:bookmarkEnd w:id="15342"/>
      <w:bookmarkEnd w:id="15343"/>
      <w:bookmarkEnd w:id="15344"/>
      <w:bookmarkEnd w:id="15345"/>
      <w:bookmarkEnd w:id="15346"/>
      <w:bookmarkEnd w:id="15347"/>
      <w:bookmarkEnd w:id="15348"/>
      <w:bookmarkEnd w:id="15349"/>
      <w:bookmarkEnd w:id="15350"/>
      <w:bookmarkEnd w:id="15351"/>
      <w:bookmarkEnd w:id="15352"/>
      <w:bookmarkEnd w:id="15353"/>
      <w:bookmarkEnd w:id="15354"/>
      <w:bookmarkEnd w:id="15355"/>
      <w:bookmarkEnd w:id="15356"/>
      <w:bookmarkEnd w:id="15357"/>
      <w:bookmarkEnd w:id="15358"/>
      <w:bookmarkEnd w:id="15359"/>
      <w:bookmarkEnd w:id="15360"/>
      <w:bookmarkEnd w:id="15361"/>
      <w:bookmarkEnd w:id="15362"/>
      <w:bookmarkEnd w:id="15363"/>
      <w:bookmarkEnd w:id="15364"/>
      <w:bookmarkEnd w:id="15365"/>
      <w:bookmarkEnd w:id="15366"/>
      <w:bookmarkEnd w:id="15367"/>
      <w:bookmarkEnd w:id="15368"/>
      <w:bookmarkEnd w:id="15369"/>
      <w:bookmarkEnd w:id="15370"/>
      <w:bookmarkEnd w:id="15371"/>
      <w:bookmarkEnd w:id="15372"/>
      <w:bookmarkEnd w:id="15373"/>
      <w:bookmarkEnd w:id="15374"/>
      <w:bookmarkEnd w:id="15375"/>
      <w:bookmarkEnd w:id="15376"/>
      <w:bookmarkEnd w:id="15377"/>
      <w:bookmarkEnd w:id="15378"/>
      <w:bookmarkEnd w:id="15379"/>
      <w:bookmarkEnd w:id="15380"/>
      <w:bookmarkEnd w:id="15381"/>
      <w:bookmarkEnd w:id="15382"/>
      <w:bookmarkEnd w:id="15383"/>
      <w:bookmarkEnd w:id="15384"/>
      <w:bookmarkEnd w:id="15385"/>
      <w:bookmarkEnd w:id="15386"/>
      <w:bookmarkEnd w:id="15387"/>
      <w:bookmarkEnd w:id="15388"/>
      <w:bookmarkEnd w:id="15389"/>
      <w:bookmarkEnd w:id="15390"/>
      <w:bookmarkEnd w:id="15391"/>
      <w:bookmarkEnd w:id="15392"/>
      <w:bookmarkEnd w:id="15393"/>
      <w:bookmarkEnd w:id="15394"/>
      <w:bookmarkEnd w:id="15395"/>
      <w:bookmarkEnd w:id="15396"/>
      <w:bookmarkEnd w:id="15397"/>
      <w:bookmarkEnd w:id="15398"/>
      <w:bookmarkEnd w:id="15399"/>
      <w:bookmarkEnd w:id="15400"/>
      <w:bookmarkEnd w:id="15401"/>
      <w:bookmarkEnd w:id="15402"/>
      <w:bookmarkEnd w:id="15403"/>
      <w:bookmarkEnd w:id="15404"/>
      <w:bookmarkEnd w:id="15405"/>
      <w:bookmarkEnd w:id="15406"/>
      <w:bookmarkEnd w:id="15407"/>
      <w:bookmarkEnd w:id="15408"/>
      <w:bookmarkEnd w:id="15409"/>
      <w:bookmarkEnd w:id="15410"/>
      <w:bookmarkEnd w:id="15411"/>
      <w:bookmarkEnd w:id="15412"/>
      <w:bookmarkEnd w:id="15413"/>
      <w:bookmarkEnd w:id="15414"/>
      <w:bookmarkEnd w:id="15415"/>
      <w:bookmarkEnd w:id="15416"/>
      <w:bookmarkEnd w:id="15417"/>
      <w:bookmarkEnd w:id="15418"/>
      <w:bookmarkEnd w:id="15419"/>
      <w:bookmarkEnd w:id="15420"/>
      <w:bookmarkEnd w:id="15421"/>
      <w:bookmarkEnd w:id="15422"/>
      <w:bookmarkEnd w:id="15423"/>
      <w:bookmarkEnd w:id="15424"/>
      <w:bookmarkEnd w:id="15425"/>
      <w:bookmarkEnd w:id="15426"/>
      <w:bookmarkEnd w:id="15427"/>
      <w:bookmarkEnd w:id="15428"/>
      <w:bookmarkEnd w:id="15429"/>
      <w:bookmarkEnd w:id="15430"/>
      <w:bookmarkEnd w:id="15431"/>
      <w:bookmarkEnd w:id="15432"/>
      <w:bookmarkEnd w:id="15433"/>
      <w:bookmarkEnd w:id="15434"/>
      <w:bookmarkEnd w:id="15435"/>
      <w:bookmarkEnd w:id="15436"/>
      <w:bookmarkEnd w:id="15437"/>
      <w:bookmarkEnd w:id="15438"/>
      <w:bookmarkEnd w:id="15439"/>
      <w:bookmarkEnd w:id="15440"/>
      <w:bookmarkEnd w:id="15441"/>
      <w:bookmarkEnd w:id="15442"/>
      <w:bookmarkEnd w:id="15443"/>
      <w:bookmarkEnd w:id="15444"/>
      <w:bookmarkEnd w:id="15445"/>
      <w:bookmarkEnd w:id="15446"/>
      <w:bookmarkEnd w:id="15447"/>
      <w:bookmarkEnd w:id="15448"/>
      <w:bookmarkEnd w:id="15449"/>
      <w:bookmarkEnd w:id="15450"/>
      <w:bookmarkEnd w:id="15451"/>
      <w:bookmarkEnd w:id="15452"/>
      <w:bookmarkEnd w:id="15453"/>
      <w:bookmarkEnd w:id="15454"/>
      <w:bookmarkEnd w:id="15455"/>
      <w:bookmarkEnd w:id="15456"/>
      <w:bookmarkEnd w:id="15457"/>
      <w:bookmarkEnd w:id="15458"/>
      <w:bookmarkEnd w:id="15459"/>
      <w:bookmarkEnd w:id="15460"/>
      <w:bookmarkEnd w:id="15461"/>
      <w:bookmarkEnd w:id="15462"/>
      <w:bookmarkEnd w:id="15463"/>
      <w:bookmarkEnd w:id="15464"/>
      <w:bookmarkEnd w:id="15465"/>
      <w:bookmarkEnd w:id="15466"/>
      <w:bookmarkEnd w:id="15467"/>
      <w:bookmarkEnd w:id="15468"/>
      <w:bookmarkEnd w:id="15469"/>
      <w:bookmarkEnd w:id="15470"/>
      <w:bookmarkEnd w:id="15471"/>
      <w:bookmarkEnd w:id="15472"/>
      <w:bookmarkEnd w:id="15473"/>
      <w:bookmarkEnd w:id="15474"/>
      <w:bookmarkEnd w:id="15475"/>
      <w:bookmarkEnd w:id="15476"/>
      <w:bookmarkEnd w:id="15477"/>
      <w:bookmarkEnd w:id="15478"/>
      <w:bookmarkEnd w:id="15479"/>
      <w:bookmarkEnd w:id="15480"/>
      <w:bookmarkEnd w:id="15481"/>
      <w:bookmarkEnd w:id="15482"/>
      <w:bookmarkEnd w:id="15483"/>
      <w:bookmarkEnd w:id="15484"/>
      <w:bookmarkEnd w:id="15485"/>
      <w:bookmarkEnd w:id="15486"/>
      <w:bookmarkEnd w:id="15487"/>
      <w:bookmarkEnd w:id="15488"/>
      <w:bookmarkEnd w:id="15489"/>
      <w:bookmarkEnd w:id="15490"/>
      <w:bookmarkEnd w:id="15491"/>
      <w:bookmarkEnd w:id="15492"/>
      <w:bookmarkEnd w:id="15493"/>
      <w:bookmarkEnd w:id="15494"/>
      <w:bookmarkEnd w:id="15495"/>
      <w:bookmarkEnd w:id="15496"/>
      <w:bookmarkEnd w:id="15497"/>
      <w:bookmarkEnd w:id="15498"/>
      <w:bookmarkEnd w:id="15499"/>
      <w:bookmarkEnd w:id="15500"/>
      <w:bookmarkEnd w:id="15501"/>
      <w:bookmarkEnd w:id="15502"/>
      <w:bookmarkEnd w:id="15503"/>
      <w:bookmarkEnd w:id="15504"/>
      <w:bookmarkEnd w:id="15505"/>
      <w:bookmarkEnd w:id="15506"/>
      <w:bookmarkEnd w:id="15507"/>
      <w:bookmarkEnd w:id="15508"/>
      <w:bookmarkEnd w:id="15509"/>
      <w:bookmarkEnd w:id="15510"/>
      <w:bookmarkEnd w:id="15511"/>
      <w:bookmarkEnd w:id="15512"/>
      <w:bookmarkEnd w:id="15513"/>
      <w:bookmarkEnd w:id="15514"/>
      <w:bookmarkEnd w:id="15515"/>
      <w:bookmarkEnd w:id="15516"/>
      <w:bookmarkEnd w:id="15517"/>
      <w:bookmarkEnd w:id="15518"/>
      <w:bookmarkEnd w:id="15519"/>
      <w:bookmarkEnd w:id="15520"/>
      <w:bookmarkEnd w:id="15521"/>
      <w:bookmarkEnd w:id="15522"/>
      <w:bookmarkEnd w:id="15523"/>
      <w:bookmarkEnd w:id="15524"/>
      <w:bookmarkEnd w:id="15525"/>
      <w:bookmarkEnd w:id="15526"/>
      <w:bookmarkEnd w:id="15527"/>
      <w:bookmarkEnd w:id="15528"/>
      <w:bookmarkEnd w:id="15529"/>
      <w:bookmarkEnd w:id="15530"/>
      <w:bookmarkEnd w:id="15531"/>
      <w:bookmarkEnd w:id="15532"/>
      <w:bookmarkEnd w:id="15533"/>
      <w:bookmarkEnd w:id="15534"/>
      <w:bookmarkEnd w:id="15535"/>
      <w:bookmarkEnd w:id="15536"/>
      <w:bookmarkEnd w:id="15537"/>
      <w:bookmarkEnd w:id="15538"/>
      <w:bookmarkEnd w:id="15539"/>
      <w:bookmarkEnd w:id="15540"/>
      <w:bookmarkEnd w:id="15541"/>
      <w:bookmarkEnd w:id="15542"/>
      <w:bookmarkEnd w:id="15543"/>
      <w:bookmarkEnd w:id="15544"/>
      <w:bookmarkEnd w:id="15545"/>
      <w:bookmarkEnd w:id="15546"/>
      <w:bookmarkEnd w:id="15547"/>
      <w:bookmarkEnd w:id="15548"/>
      <w:bookmarkEnd w:id="15549"/>
      <w:bookmarkEnd w:id="15550"/>
      <w:bookmarkEnd w:id="15551"/>
      <w:bookmarkEnd w:id="15552"/>
      <w:bookmarkEnd w:id="15553"/>
      <w:bookmarkEnd w:id="15554"/>
      <w:bookmarkEnd w:id="15555"/>
      <w:bookmarkEnd w:id="15556"/>
      <w:bookmarkEnd w:id="15557"/>
      <w:bookmarkEnd w:id="15558"/>
      <w:bookmarkEnd w:id="15559"/>
      <w:bookmarkEnd w:id="15560"/>
      <w:bookmarkEnd w:id="15561"/>
      <w:bookmarkEnd w:id="15562"/>
      <w:bookmarkEnd w:id="15563"/>
      <w:bookmarkEnd w:id="15564"/>
      <w:bookmarkEnd w:id="15565"/>
      <w:bookmarkEnd w:id="15566"/>
      <w:bookmarkEnd w:id="15567"/>
      <w:bookmarkEnd w:id="15568"/>
      <w:bookmarkEnd w:id="15569"/>
      <w:bookmarkEnd w:id="15570"/>
      <w:bookmarkEnd w:id="15571"/>
      <w:bookmarkEnd w:id="15572"/>
      <w:bookmarkEnd w:id="15573"/>
      <w:bookmarkEnd w:id="15574"/>
      <w:bookmarkEnd w:id="15575"/>
      <w:bookmarkEnd w:id="15576"/>
      <w:bookmarkEnd w:id="15577"/>
      <w:bookmarkEnd w:id="15578"/>
      <w:bookmarkEnd w:id="15579"/>
      <w:bookmarkEnd w:id="15580"/>
      <w:bookmarkEnd w:id="15581"/>
      <w:bookmarkEnd w:id="15582"/>
      <w:bookmarkEnd w:id="15583"/>
      <w:bookmarkEnd w:id="15584"/>
      <w:bookmarkEnd w:id="15585"/>
      <w:bookmarkEnd w:id="15586"/>
      <w:bookmarkEnd w:id="15587"/>
      <w:bookmarkEnd w:id="15588"/>
      <w:bookmarkEnd w:id="15589"/>
      <w:bookmarkEnd w:id="15590"/>
      <w:bookmarkEnd w:id="15591"/>
      <w:bookmarkEnd w:id="15592"/>
      <w:bookmarkEnd w:id="15593"/>
      <w:bookmarkEnd w:id="15594"/>
      <w:bookmarkEnd w:id="15595"/>
      <w:bookmarkEnd w:id="15596"/>
      <w:bookmarkEnd w:id="15597"/>
      <w:bookmarkEnd w:id="15598"/>
      <w:bookmarkEnd w:id="15599"/>
      <w:bookmarkEnd w:id="15600"/>
      <w:bookmarkEnd w:id="15601"/>
      <w:bookmarkEnd w:id="15602"/>
      <w:bookmarkEnd w:id="15603"/>
      <w:bookmarkEnd w:id="15604"/>
      <w:bookmarkEnd w:id="15605"/>
      <w:bookmarkEnd w:id="15606"/>
      <w:bookmarkEnd w:id="15607"/>
      <w:bookmarkEnd w:id="15608"/>
      <w:bookmarkEnd w:id="15609"/>
      <w:bookmarkEnd w:id="15610"/>
      <w:bookmarkEnd w:id="15611"/>
      <w:bookmarkEnd w:id="15612"/>
      <w:bookmarkEnd w:id="15613"/>
      <w:bookmarkEnd w:id="15614"/>
      <w:bookmarkEnd w:id="15615"/>
      <w:bookmarkEnd w:id="15616"/>
      <w:bookmarkEnd w:id="15617"/>
      <w:bookmarkEnd w:id="15618"/>
      <w:bookmarkEnd w:id="15619"/>
      <w:bookmarkEnd w:id="15620"/>
      <w:bookmarkEnd w:id="15621"/>
      <w:bookmarkEnd w:id="15622"/>
      <w:bookmarkEnd w:id="15623"/>
      <w:bookmarkEnd w:id="15624"/>
      <w:bookmarkEnd w:id="15625"/>
      <w:bookmarkEnd w:id="15626"/>
      <w:bookmarkEnd w:id="15627"/>
      <w:bookmarkEnd w:id="15628"/>
      <w:bookmarkEnd w:id="15629"/>
      <w:bookmarkEnd w:id="15630"/>
      <w:bookmarkEnd w:id="15631"/>
      <w:bookmarkEnd w:id="15632"/>
      <w:bookmarkEnd w:id="15633"/>
      <w:bookmarkEnd w:id="15634"/>
      <w:bookmarkEnd w:id="15635"/>
      <w:bookmarkEnd w:id="15636"/>
      <w:bookmarkEnd w:id="15637"/>
      <w:bookmarkEnd w:id="15638"/>
      <w:bookmarkEnd w:id="15639"/>
      <w:bookmarkEnd w:id="15640"/>
      <w:bookmarkEnd w:id="15641"/>
      <w:bookmarkEnd w:id="15642"/>
      <w:bookmarkEnd w:id="15643"/>
      <w:bookmarkEnd w:id="15644"/>
      <w:bookmarkEnd w:id="15645"/>
      <w:bookmarkEnd w:id="15646"/>
      <w:bookmarkEnd w:id="15647"/>
      <w:bookmarkEnd w:id="15648"/>
      <w:bookmarkEnd w:id="15649"/>
      <w:bookmarkEnd w:id="15650"/>
      <w:bookmarkEnd w:id="15651"/>
      <w:bookmarkEnd w:id="15652"/>
      <w:bookmarkEnd w:id="15653"/>
      <w:bookmarkEnd w:id="15654"/>
      <w:bookmarkEnd w:id="15655"/>
      <w:bookmarkEnd w:id="15656"/>
      <w:bookmarkEnd w:id="15657"/>
      <w:bookmarkEnd w:id="15658"/>
      <w:bookmarkEnd w:id="15659"/>
      <w:bookmarkEnd w:id="15660"/>
      <w:bookmarkEnd w:id="15661"/>
      <w:bookmarkEnd w:id="15662"/>
      <w:bookmarkEnd w:id="15663"/>
      <w:bookmarkEnd w:id="15664"/>
      <w:bookmarkEnd w:id="15665"/>
      <w:bookmarkEnd w:id="15666"/>
      <w:bookmarkEnd w:id="15667"/>
      <w:bookmarkEnd w:id="15668"/>
      <w:bookmarkEnd w:id="15669"/>
      <w:bookmarkEnd w:id="15670"/>
      <w:bookmarkEnd w:id="15671"/>
      <w:bookmarkEnd w:id="15672"/>
      <w:bookmarkEnd w:id="15673"/>
      <w:bookmarkEnd w:id="15674"/>
      <w:bookmarkEnd w:id="15675"/>
      <w:bookmarkEnd w:id="15676"/>
      <w:bookmarkEnd w:id="15677"/>
      <w:bookmarkEnd w:id="15678"/>
      <w:bookmarkEnd w:id="15679"/>
      <w:bookmarkEnd w:id="15680"/>
      <w:bookmarkEnd w:id="15681"/>
      <w:bookmarkEnd w:id="15682"/>
      <w:bookmarkEnd w:id="15683"/>
      <w:bookmarkEnd w:id="15684"/>
      <w:bookmarkEnd w:id="15685"/>
      <w:bookmarkEnd w:id="15686"/>
      <w:bookmarkEnd w:id="15687"/>
      <w:bookmarkEnd w:id="15688"/>
      <w:bookmarkEnd w:id="15689"/>
      <w:bookmarkEnd w:id="15690"/>
      <w:bookmarkEnd w:id="15691"/>
      <w:bookmarkEnd w:id="15692"/>
      <w:bookmarkEnd w:id="15693"/>
      <w:bookmarkEnd w:id="15694"/>
      <w:bookmarkEnd w:id="15695"/>
      <w:bookmarkEnd w:id="15696"/>
      <w:bookmarkEnd w:id="15697"/>
      <w:bookmarkEnd w:id="15698"/>
      <w:bookmarkEnd w:id="15699"/>
      <w:bookmarkEnd w:id="15700"/>
      <w:bookmarkEnd w:id="15701"/>
      <w:bookmarkEnd w:id="15702"/>
      <w:bookmarkEnd w:id="15703"/>
      <w:bookmarkEnd w:id="15704"/>
      <w:bookmarkEnd w:id="15705"/>
      <w:bookmarkEnd w:id="15706"/>
      <w:bookmarkEnd w:id="15707"/>
      <w:bookmarkEnd w:id="15708"/>
      <w:bookmarkEnd w:id="15709"/>
      <w:bookmarkEnd w:id="15710"/>
      <w:bookmarkEnd w:id="15711"/>
      <w:bookmarkEnd w:id="15712"/>
      <w:bookmarkEnd w:id="15713"/>
      <w:bookmarkEnd w:id="15714"/>
      <w:bookmarkEnd w:id="15715"/>
      <w:bookmarkEnd w:id="15716"/>
      <w:bookmarkEnd w:id="15717"/>
      <w:bookmarkEnd w:id="15718"/>
      <w:bookmarkEnd w:id="15719"/>
      <w:bookmarkEnd w:id="15720"/>
      <w:bookmarkEnd w:id="15721"/>
      <w:bookmarkEnd w:id="15722"/>
      <w:bookmarkEnd w:id="15723"/>
      <w:bookmarkEnd w:id="15724"/>
      <w:bookmarkEnd w:id="15725"/>
      <w:bookmarkEnd w:id="15726"/>
      <w:bookmarkEnd w:id="15727"/>
      <w:bookmarkEnd w:id="15728"/>
      <w:bookmarkEnd w:id="15729"/>
      <w:bookmarkEnd w:id="15730"/>
      <w:bookmarkEnd w:id="15731"/>
      <w:bookmarkEnd w:id="15732"/>
      <w:bookmarkEnd w:id="15733"/>
      <w:bookmarkEnd w:id="15734"/>
      <w:bookmarkEnd w:id="15735"/>
      <w:bookmarkEnd w:id="15736"/>
      <w:bookmarkEnd w:id="15737"/>
      <w:bookmarkEnd w:id="15738"/>
      <w:bookmarkEnd w:id="15739"/>
      <w:bookmarkEnd w:id="15740"/>
      <w:bookmarkEnd w:id="15741"/>
      <w:bookmarkEnd w:id="15742"/>
      <w:bookmarkEnd w:id="15743"/>
      <w:bookmarkEnd w:id="15744"/>
      <w:bookmarkEnd w:id="15745"/>
      <w:bookmarkEnd w:id="15746"/>
      <w:bookmarkEnd w:id="15747"/>
      <w:bookmarkEnd w:id="15748"/>
      <w:bookmarkEnd w:id="15749"/>
      <w:bookmarkEnd w:id="15750"/>
      <w:bookmarkEnd w:id="15751"/>
      <w:bookmarkEnd w:id="15752"/>
      <w:bookmarkEnd w:id="15753"/>
      <w:bookmarkEnd w:id="15754"/>
      <w:bookmarkEnd w:id="15755"/>
      <w:bookmarkEnd w:id="15756"/>
      <w:bookmarkEnd w:id="15757"/>
      <w:bookmarkEnd w:id="15758"/>
      <w:bookmarkEnd w:id="15759"/>
      <w:bookmarkEnd w:id="15760"/>
      <w:bookmarkEnd w:id="15761"/>
      <w:bookmarkEnd w:id="15762"/>
      <w:bookmarkEnd w:id="15763"/>
      <w:bookmarkEnd w:id="15764"/>
      <w:bookmarkEnd w:id="15765"/>
      <w:bookmarkEnd w:id="15766"/>
      <w:bookmarkEnd w:id="15767"/>
      <w:bookmarkEnd w:id="15768"/>
      <w:bookmarkEnd w:id="15769"/>
      <w:bookmarkEnd w:id="15770"/>
      <w:bookmarkEnd w:id="15771"/>
      <w:bookmarkEnd w:id="15772"/>
      <w:bookmarkEnd w:id="15773"/>
      <w:bookmarkEnd w:id="15774"/>
      <w:bookmarkEnd w:id="15775"/>
      <w:bookmarkEnd w:id="15776"/>
      <w:bookmarkEnd w:id="15777"/>
      <w:bookmarkEnd w:id="15778"/>
      <w:bookmarkEnd w:id="15779"/>
      <w:bookmarkEnd w:id="15780"/>
      <w:bookmarkEnd w:id="15781"/>
      <w:bookmarkEnd w:id="15782"/>
      <w:bookmarkEnd w:id="15783"/>
      <w:bookmarkEnd w:id="15784"/>
      <w:bookmarkEnd w:id="15785"/>
      <w:bookmarkEnd w:id="15786"/>
      <w:bookmarkEnd w:id="15787"/>
      <w:bookmarkEnd w:id="15788"/>
      <w:bookmarkEnd w:id="15789"/>
      <w:bookmarkEnd w:id="15790"/>
      <w:bookmarkEnd w:id="15791"/>
      <w:bookmarkEnd w:id="15792"/>
      <w:bookmarkEnd w:id="15793"/>
      <w:bookmarkEnd w:id="15794"/>
      <w:bookmarkEnd w:id="15795"/>
      <w:bookmarkEnd w:id="15796"/>
      <w:bookmarkEnd w:id="15797"/>
      <w:bookmarkEnd w:id="15798"/>
      <w:bookmarkEnd w:id="15799"/>
      <w:bookmarkEnd w:id="15800"/>
      <w:bookmarkEnd w:id="15801"/>
      <w:bookmarkEnd w:id="15802"/>
      <w:bookmarkEnd w:id="15803"/>
      <w:bookmarkEnd w:id="15804"/>
      <w:bookmarkEnd w:id="15805"/>
      <w:bookmarkEnd w:id="15806"/>
      <w:bookmarkEnd w:id="15807"/>
      <w:bookmarkEnd w:id="15808"/>
      <w:bookmarkEnd w:id="15809"/>
      <w:bookmarkEnd w:id="15810"/>
      <w:bookmarkEnd w:id="15811"/>
      <w:bookmarkEnd w:id="15812"/>
      <w:bookmarkEnd w:id="15813"/>
      <w:bookmarkEnd w:id="15814"/>
      <w:bookmarkEnd w:id="15815"/>
      <w:bookmarkEnd w:id="15816"/>
      <w:bookmarkEnd w:id="15817"/>
      <w:bookmarkEnd w:id="15818"/>
      <w:bookmarkEnd w:id="15819"/>
      <w:bookmarkEnd w:id="15820"/>
      <w:bookmarkEnd w:id="15821"/>
      <w:bookmarkEnd w:id="15822"/>
      <w:bookmarkEnd w:id="15823"/>
      <w:bookmarkEnd w:id="15824"/>
      <w:bookmarkEnd w:id="15825"/>
      <w:bookmarkEnd w:id="15826"/>
      <w:bookmarkEnd w:id="15827"/>
      <w:bookmarkEnd w:id="15828"/>
      <w:bookmarkEnd w:id="15829"/>
      <w:bookmarkEnd w:id="15830"/>
      <w:bookmarkEnd w:id="15831"/>
      <w:bookmarkEnd w:id="15832"/>
      <w:bookmarkEnd w:id="15833"/>
      <w:bookmarkEnd w:id="15834"/>
      <w:bookmarkEnd w:id="15835"/>
      <w:bookmarkEnd w:id="15836"/>
      <w:bookmarkEnd w:id="15837"/>
      <w:bookmarkEnd w:id="15838"/>
      <w:bookmarkEnd w:id="15839"/>
      <w:bookmarkEnd w:id="15840"/>
      <w:bookmarkEnd w:id="15841"/>
      <w:bookmarkEnd w:id="15842"/>
      <w:bookmarkEnd w:id="15843"/>
      <w:bookmarkEnd w:id="15844"/>
      <w:bookmarkEnd w:id="15845"/>
      <w:bookmarkEnd w:id="15846"/>
      <w:bookmarkEnd w:id="15847"/>
      <w:bookmarkEnd w:id="15848"/>
      <w:bookmarkEnd w:id="15849"/>
      <w:bookmarkEnd w:id="15850"/>
      <w:bookmarkEnd w:id="15851"/>
      <w:bookmarkEnd w:id="15852"/>
      <w:bookmarkEnd w:id="15853"/>
      <w:bookmarkEnd w:id="15854"/>
      <w:bookmarkEnd w:id="15855"/>
      <w:bookmarkEnd w:id="15856"/>
      <w:bookmarkEnd w:id="15857"/>
      <w:bookmarkEnd w:id="15858"/>
      <w:bookmarkEnd w:id="15859"/>
      <w:bookmarkEnd w:id="15860"/>
      <w:bookmarkEnd w:id="15861"/>
      <w:bookmarkEnd w:id="15862"/>
      <w:bookmarkEnd w:id="15863"/>
      <w:bookmarkEnd w:id="15864"/>
      <w:bookmarkEnd w:id="15865"/>
      <w:bookmarkEnd w:id="15866"/>
      <w:bookmarkEnd w:id="15867"/>
      <w:bookmarkEnd w:id="15868"/>
      <w:bookmarkEnd w:id="15869"/>
      <w:bookmarkEnd w:id="15870"/>
      <w:bookmarkEnd w:id="15871"/>
      <w:bookmarkEnd w:id="15872"/>
      <w:bookmarkEnd w:id="15873"/>
      <w:bookmarkEnd w:id="15874"/>
      <w:bookmarkEnd w:id="15875"/>
      <w:bookmarkEnd w:id="15876"/>
      <w:bookmarkEnd w:id="15877"/>
      <w:bookmarkEnd w:id="15878"/>
      <w:bookmarkEnd w:id="15879"/>
      <w:bookmarkEnd w:id="15880"/>
      <w:bookmarkEnd w:id="15881"/>
      <w:bookmarkEnd w:id="15882"/>
      <w:bookmarkEnd w:id="15883"/>
      <w:bookmarkEnd w:id="15884"/>
      <w:bookmarkEnd w:id="15885"/>
      <w:bookmarkEnd w:id="15886"/>
      <w:bookmarkEnd w:id="15887"/>
      <w:bookmarkEnd w:id="15888"/>
      <w:bookmarkEnd w:id="15889"/>
      <w:bookmarkEnd w:id="15890"/>
      <w:bookmarkEnd w:id="15891"/>
      <w:bookmarkEnd w:id="15892"/>
      <w:bookmarkEnd w:id="15893"/>
      <w:bookmarkEnd w:id="15894"/>
      <w:bookmarkEnd w:id="15895"/>
      <w:bookmarkEnd w:id="15896"/>
      <w:bookmarkEnd w:id="15897"/>
      <w:bookmarkEnd w:id="15898"/>
      <w:bookmarkEnd w:id="15899"/>
      <w:bookmarkEnd w:id="15900"/>
      <w:bookmarkEnd w:id="15901"/>
      <w:bookmarkEnd w:id="15902"/>
      <w:bookmarkEnd w:id="15903"/>
      <w:bookmarkEnd w:id="15904"/>
      <w:bookmarkEnd w:id="15905"/>
      <w:bookmarkEnd w:id="15906"/>
      <w:bookmarkEnd w:id="15907"/>
      <w:bookmarkEnd w:id="15908"/>
      <w:bookmarkEnd w:id="15909"/>
      <w:bookmarkEnd w:id="15910"/>
      <w:bookmarkEnd w:id="15911"/>
      <w:bookmarkEnd w:id="15912"/>
      <w:bookmarkEnd w:id="15913"/>
      <w:bookmarkEnd w:id="15914"/>
      <w:bookmarkEnd w:id="15915"/>
      <w:bookmarkEnd w:id="15916"/>
      <w:bookmarkEnd w:id="15917"/>
      <w:bookmarkEnd w:id="15918"/>
      <w:bookmarkEnd w:id="15919"/>
      <w:bookmarkEnd w:id="15920"/>
      <w:bookmarkEnd w:id="15921"/>
      <w:bookmarkEnd w:id="15922"/>
      <w:bookmarkEnd w:id="15923"/>
      <w:bookmarkEnd w:id="15924"/>
      <w:bookmarkEnd w:id="15925"/>
      <w:bookmarkEnd w:id="15926"/>
      <w:bookmarkEnd w:id="15927"/>
      <w:bookmarkEnd w:id="15928"/>
      <w:bookmarkEnd w:id="15929"/>
      <w:bookmarkEnd w:id="15930"/>
      <w:bookmarkEnd w:id="15931"/>
      <w:bookmarkEnd w:id="15932"/>
      <w:bookmarkEnd w:id="15933"/>
      <w:bookmarkEnd w:id="15934"/>
      <w:bookmarkEnd w:id="15935"/>
      <w:bookmarkEnd w:id="15936"/>
      <w:bookmarkEnd w:id="15937"/>
      <w:bookmarkEnd w:id="15938"/>
      <w:bookmarkEnd w:id="15939"/>
      <w:bookmarkEnd w:id="15940"/>
      <w:bookmarkEnd w:id="15941"/>
      <w:bookmarkEnd w:id="15942"/>
      <w:bookmarkEnd w:id="15943"/>
      <w:bookmarkEnd w:id="15944"/>
      <w:bookmarkEnd w:id="15945"/>
      <w:bookmarkEnd w:id="15946"/>
      <w:bookmarkEnd w:id="15947"/>
      <w:bookmarkEnd w:id="15948"/>
      <w:bookmarkEnd w:id="15949"/>
      <w:bookmarkEnd w:id="15950"/>
      <w:bookmarkEnd w:id="15951"/>
      <w:bookmarkEnd w:id="15952"/>
      <w:bookmarkEnd w:id="15953"/>
      <w:bookmarkEnd w:id="15954"/>
      <w:bookmarkEnd w:id="15955"/>
      <w:bookmarkEnd w:id="15956"/>
      <w:bookmarkEnd w:id="15957"/>
      <w:bookmarkEnd w:id="15958"/>
      <w:bookmarkEnd w:id="15959"/>
      <w:bookmarkEnd w:id="15960"/>
      <w:bookmarkEnd w:id="15961"/>
      <w:bookmarkEnd w:id="15962"/>
      <w:bookmarkEnd w:id="15963"/>
      <w:bookmarkEnd w:id="15964"/>
      <w:bookmarkEnd w:id="15965"/>
      <w:bookmarkEnd w:id="15966"/>
      <w:bookmarkEnd w:id="15967"/>
      <w:bookmarkEnd w:id="15968"/>
      <w:bookmarkEnd w:id="15969"/>
      <w:bookmarkEnd w:id="15970"/>
      <w:bookmarkEnd w:id="15971"/>
      <w:bookmarkEnd w:id="15972"/>
      <w:bookmarkEnd w:id="15973"/>
      <w:bookmarkEnd w:id="15974"/>
      <w:bookmarkEnd w:id="15975"/>
      <w:bookmarkEnd w:id="15976"/>
      <w:bookmarkEnd w:id="15977"/>
      <w:bookmarkEnd w:id="15978"/>
      <w:bookmarkEnd w:id="15979"/>
      <w:bookmarkEnd w:id="15980"/>
      <w:bookmarkEnd w:id="15981"/>
      <w:bookmarkEnd w:id="15982"/>
      <w:bookmarkEnd w:id="15983"/>
      <w:bookmarkEnd w:id="15984"/>
      <w:bookmarkEnd w:id="15985"/>
      <w:bookmarkEnd w:id="15986"/>
      <w:bookmarkEnd w:id="15987"/>
      <w:bookmarkEnd w:id="15988"/>
      <w:bookmarkEnd w:id="15989"/>
      <w:bookmarkEnd w:id="15990"/>
      <w:bookmarkEnd w:id="15991"/>
      <w:bookmarkEnd w:id="15992"/>
      <w:bookmarkEnd w:id="15993"/>
      <w:bookmarkEnd w:id="15994"/>
      <w:bookmarkEnd w:id="15995"/>
      <w:bookmarkEnd w:id="15996"/>
      <w:bookmarkEnd w:id="15997"/>
      <w:bookmarkEnd w:id="15998"/>
      <w:bookmarkEnd w:id="15999"/>
      <w:bookmarkEnd w:id="16000"/>
      <w:bookmarkEnd w:id="16001"/>
      <w:bookmarkEnd w:id="16002"/>
      <w:bookmarkEnd w:id="16003"/>
      <w:bookmarkEnd w:id="16004"/>
      <w:bookmarkEnd w:id="16005"/>
      <w:bookmarkEnd w:id="16006"/>
      <w:bookmarkEnd w:id="16007"/>
      <w:bookmarkEnd w:id="16008"/>
      <w:bookmarkEnd w:id="16009"/>
      <w:bookmarkEnd w:id="16010"/>
      <w:bookmarkEnd w:id="16011"/>
      <w:bookmarkEnd w:id="16012"/>
      <w:bookmarkEnd w:id="16013"/>
      <w:bookmarkEnd w:id="16014"/>
      <w:bookmarkEnd w:id="16015"/>
      <w:bookmarkEnd w:id="16016"/>
      <w:bookmarkEnd w:id="16017"/>
      <w:bookmarkEnd w:id="16018"/>
      <w:bookmarkEnd w:id="16019"/>
      <w:bookmarkEnd w:id="16020"/>
      <w:bookmarkEnd w:id="16021"/>
      <w:bookmarkEnd w:id="16022"/>
      <w:bookmarkEnd w:id="16023"/>
      <w:bookmarkEnd w:id="16024"/>
      <w:bookmarkEnd w:id="16025"/>
      <w:bookmarkEnd w:id="16026"/>
      <w:bookmarkEnd w:id="16027"/>
      <w:bookmarkEnd w:id="16028"/>
      <w:bookmarkEnd w:id="16029"/>
      <w:bookmarkEnd w:id="16030"/>
      <w:bookmarkEnd w:id="16031"/>
      <w:bookmarkEnd w:id="16032"/>
      <w:bookmarkEnd w:id="16033"/>
      <w:bookmarkEnd w:id="16034"/>
      <w:bookmarkEnd w:id="16035"/>
      <w:bookmarkEnd w:id="16036"/>
      <w:bookmarkEnd w:id="16037"/>
      <w:bookmarkEnd w:id="16038"/>
      <w:bookmarkEnd w:id="16039"/>
      <w:bookmarkEnd w:id="16040"/>
      <w:bookmarkEnd w:id="16041"/>
      <w:bookmarkEnd w:id="16042"/>
      <w:bookmarkEnd w:id="16043"/>
      <w:bookmarkEnd w:id="16044"/>
      <w:bookmarkEnd w:id="16045"/>
      <w:bookmarkEnd w:id="16046"/>
      <w:bookmarkEnd w:id="16047"/>
      <w:bookmarkEnd w:id="16048"/>
      <w:bookmarkEnd w:id="16049"/>
      <w:bookmarkEnd w:id="16050"/>
      <w:bookmarkEnd w:id="16051"/>
      <w:bookmarkEnd w:id="16052"/>
      <w:bookmarkEnd w:id="16053"/>
      <w:bookmarkEnd w:id="16054"/>
      <w:bookmarkEnd w:id="16055"/>
      <w:bookmarkEnd w:id="16056"/>
      <w:bookmarkEnd w:id="16057"/>
      <w:bookmarkEnd w:id="16058"/>
      <w:bookmarkEnd w:id="16059"/>
      <w:bookmarkEnd w:id="16060"/>
      <w:bookmarkEnd w:id="16061"/>
      <w:bookmarkEnd w:id="16062"/>
      <w:bookmarkEnd w:id="16063"/>
      <w:bookmarkEnd w:id="16064"/>
      <w:bookmarkEnd w:id="16065"/>
      <w:bookmarkEnd w:id="16066"/>
      <w:bookmarkEnd w:id="16067"/>
      <w:bookmarkEnd w:id="16068"/>
      <w:bookmarkEnd w:id="16069"/>
      <w:bookmarkEnd w:id="16070"/>
      <w:bookmarkEnd w:id="16071"/>
      <w:bookmarkEnd w:id="16072"/>
      <w:bookmarkEnd w:id="16073"/>
      <w:bookmarkEnd w:id="16074"/>
      <w:bookmarkEnd w:id="16075"/>
      <w:bookmarkEnd w:id="16076"/>
      <w:bookmarkEnd w:id="16077"/>
      <w:bookmarkEnd w:id="16078"/>
      <w:bookmarkEnd w:id="16079"/>
      <w:bookmarkEnd w:id="16080"/>
      <w:bookmarkEnd w:id="16081"/>
      <w:bookmarkEnd w:id="16082"/>
      <w:bookmarkEnd w:id="16083"/>
      <w:bookmarkEnd w:id="16084"/>
      <w:bookmarkEnd w:id="16085"/>
      <w:bookmarkEnd w:id="16086"/>
      <w:bookmarkEnd w:id="16087"/>
      <w:bookmarkEnd w:id="16088"/>
      <w:bookmarkEnd w:id="16089"/>
      <w:bookmarkEnd w:id="16090"/>
      <w:bookmarkEnd w:id="16091"/>
      <w:bookmarkEnd w:id="16092"/>
      <w:bookmarkEnd w:id="16093"/>
      <w:bookmarkEnd w:id="16094"/>
      <w:bookmarkEnd w:id="16095"/>
      <w:bookmarkEnd w:id="16096"/>
      <w:bookmarkEnd w:id="16097"/>
      <w:bookmarkEnd w:id="16098"/>
      <w:bookmarkEnd w:id="16099"/>
      <w:bookmarkEnd w:id="16100"/>
      <w:bookmarkEnd w:id="16101"/>
      <w:bookmarkEnd w:id="16102"/>
      <w:bookmarkEnd w:id="16103"/>
      <w:bookmarkEnd w:id="16104"/>
      <w:bookmarkEnd w:id="16105"/>
      <w:bookmarkEnd w:id="16106"/>
      <w:bookmarkEnd w:id="16107"/>
      <w:bookmarkEnd w:id="16108"/>
      <w:bookmarkEnd w:id="16109"/>
      <w:bookmarkEnd w:id="16110"/>
      <w:bookmarkEnd w:id="16111"/>
      <w:bookmarkEnd w:id="16112"/>
      <w:bookmarkEnd w:id="16113"/>
      <w:bookmarkEnd w:id="16114"/>
      <w:bookmarkEnd w:id="16115"/>
      <w:bookmarkEnd w:id="16116"/>
      <w:bookmarkEnd w:id="16117"/>
      <w:bookmarkEnd w:id="16118"/>
      <w:bookmarkEnd w:id="16119"/>
      <w:bookmarkEnd w:id="16120"/>
      <w:bookmarkEnd w:id="16121"/>
      <w:bookmarkEnd w:id="16122"/>
      <w:bookmarkEnd w:id="16123"/>
      <w:bookmarkEnd w:id="16124"/>
      <w:bookmarkEnd w:id="16125"/>
      <w:bookmarkEnd w:id="16126"/>
      <w:bookmarkEnd w:id="16127"/>
      <w:bookmarkEnd w:id="16128"/>
      <w:bookmarkEnd w:id="16129"/>
      <w:bookmarkEnd w:id="16130"/>
      <w:bookmarkEnd w:id="16131"/>
      <w:bookmarkEnd w:id="16132"/>
      <w:bookmarkEnd w:id="16133"/>
      <w:bookmarkEnd w:id="16134"/>
      <w:bookmarkEnd w:id="16135"/>
      <w:bookmarkEnd w:id="16136"/>
      <w:bookmarkEnd w:id="16137"/>
      <w:bookmarkEnd w:id="16138"/>
      <w:bookmarkEnd w:id="16139"/>
      <w:bookmarkEnd w:id="16140"/>
      <w:bookmarkEnd w:id="16141"/>
      <w:bookmarkEnd w:id="16142"/>
      <w:bookmarkEnd w:id="16143"/>
      <w:bookmarkEnd w:id="16144"/>
      <w:bookmarkEnd w:id="16145"/>
      <w:bookmarkEnd w:id="16146"/>
      <w:bookmarkEnd w:id="16147"/>
      <w:bookmarkEnd w:id="16148"/>
      <w:bookmarkEnd w:id="16149"/>
      <w:bookmarkEnd w:id="16150"/>
      <w:bookmarkEnd w:id="16151"/>
      <w:bookmarkEnd w:id="16152"/>
      <w:bookmarkEnd w:id="16153"/>
      <w:bookmarkEnd w:id="16154"/>
      <w:bookmarkEnd w:id="16155"/>
      <w:bookmarkEnd w:id="16156"/>
      <w:bookmarkEnd w:id="16157"/>
      <w:bookmarkEnd w:id="16158"/>
      <w:bookmarkEnd w:id="16159"/>
      <w:bookmarkEnd w:id="16160"/>
      <w:bookmarkEnd w:id="16161"/>
      <w:bookmarkEnd w:id="16162"/>
      <w:bookmarkEnd w:id="16163"/>
      <w:bookmarkEnd w:id="16164"/>
      <w:bookmarkEnd w:id="16165"/>
      <w:bookmarkEnd w:id="16166"/>
      <w:bookmarkEnd w:id="16167"/>
      <w:bookmarkEnd w:id="16168"/>
      <w:bookmarkEnd w:id="16169"/>
      <w:bookmarkEnd w:id="16170"/>
      <w:bookmarkEnd w:id="16171"/>
      <w:bookmarkEnd w:id="16172"/>
      <w:bookmarkEnd w:id="16173"/>
      <w:bookmarkEnd w:id="16174"/>
      <w:bookmarkEnd w:id="16175"/>
      <w:bookmarkEnd w:id="16176"/>
      <w:bookmarkEnd w:id="16177"/>
      <w:bookmarkEnd w:id="16178"/>
      <w:bookmarkEnd w:id="16179"/>
      <w:bookmarkEnd w:id="16180"/>
      <w:bookmarkEnd w:id="16181"/>
      <w:bookmarkEnd w:id="16182"/>
      <w:bookmarkEnd w:id="16183"/>
      <w:bookmarkEnd w:id="16184"/>
      <w:bookmarkEnd w:id="16185"/>
      <w:bookmarkEnd w:id="16186"/>
      <w:bookmarkEnd w:id="16187"/>
      <w:bookmarkEnd w:id="16188"/>
      <w:bookmarkEnd w:id="16189"/>
      <w:bookmarkEnd w:id="16190"/>
      <w:bookmarkEnd w:id="16191"/>
      <w:bookmarkEnd w:id="16192"/>
      <w:bookmarkEnd w:id="16193"/>
      <w:bookmarkEnd w:id="16194"/>
      <w:bookmarkEnd w:id="16195"/>
      <w:bookmarkEnd w:id="16196"/>
      <w:bookmarkEnd w:id="16197"/>
      <w:bookmarkEnd w:id="16198"/>
      <w:bookmarkEnd w:id="16199"/>
      <w:bookmarkEnd w:id="16200"/>
      <w:bookmarkEnd w:id="16201"/>
      <w:bookmarkEnd w:id="16202"/>
      <w:bookmarkEnd w:id="16203"/>
      <w:bookmarkEnd w:id="16204"/>
      <w:bookmarkEnd w:id="16205"/>
      <w:bookmarkEnd w:id="16206"/>
      <w:bookmarkEnd w:id="16207"/>
      <w:bookmarkEnd w:id="16208"/>
      <w:bookmarkEnd w:id="16209"/>
      <w:bookmarkEnd w:id="16210"/>
      <w:bookmarkEnd w:id="16211"/>
      <w:bookmarkEnd w:id="16212"/>
      <w:bookmarkEnd w:id="16213"/>
      <w:bookmarkEnd w:id="16214"/>
      <w:bookmarkEnd w:id="16215"/>
      <w:bookmarkEnd w:id="16216"/>
      <w:bookmarkEnd w:id="16217"/>
      <w:bookmarkEnd w:id="16218"/>
      <w:bookmarkEnd w:id="16219"/>
      <w:bookmarkEnd w:id="16220"/>
      <w:bookmarkEnd w:id="16221"/>
      <w:bookmarkEnd w:id="16222"/>
      <w:bookmarkEnd w:id="16223"/>
      <w:bookmarkEnd w:id="16224"/>
      <w:bookmarkEnd w:id="16225"/>
      <w:bookmarkEnd w:id="16226"/>
      <w:bookmarkEnd w:id="16227"/>
      <w:bookmarkEnd w:id="16228"/>
      <w:bookmarkEnd w:id="16229"/>
      <w:bookmarkEnd w:id="16230"/>
      <w:bookmarkEnd w:id="16231"/>
      <w:bookmarkEnd w:id="16232"/>
      <w:bookmarkEnd w:id="16233"/>
      <w:bookmarkEnd w:id="16234"/>
      <w:bookmarkEnd w:id="16235"/>
      <w:bookmarkEnd w:id="16236"/>
      <w:bookmarkEnd w:id="16237"/>
      <w:bookmarkEnd w:id="16238"/>
      <w:bookmarkEnd w:id="16239"/>
      <w:bookmarkEnd w:id="16240"/>
      <w:bookmarkEnd w:id="16241"/>
      <w:bookmarkEnd w:id="16242"/>
      <w:bookmarkEnd w:id="16243"/>
      <w:bookmarkEnd w:id="16244"/>
      <w:bookmarkEnd w:id="16245"/>
      <w:bookmarkEnd w:id="16246"/>
      <w:bookmarkEnd w:id="16247"/>
      <w:bookmarkEnd w:id="16248"/>
      <w:bookmarkEnd w:id="16249"/>
      <w:bookmarkEnd w:id="16250"/>
      <w:bookmarkEnd w:id="16251"/>
      <w:bookmarkEnd w:id="16252"/>
      <w:bookmarkEnd w:id="16253"/>
      <w:bookmarkEnd w:id="16254"/>
      <w:bookmarkEnd w:id="16255"/>
      <w:bookmarkEnd w:id="16256"/>
      <w:bookmarkEnd w:id="16257"/>
      <w:bookmarkEnd w:id="16258"/>
      <w:bookmarkEnd w:id="16259"/>
      <w:bookmarkEnd w:id="16260"/>
      <w:bookmarkEnd w:id="16261"/>
      <w:bookmarkEnd w:id="16262"/>
      <w:bookmarkEnd w:id="16263"/>
      <w:bookmarkEnd w:id="16264"/>
      <w:bookmarkEnd w:id="16265"/>
      <w:bookmarkEnd w:id="16266"/>
      <w:bookmarkEnd w:id="16267"/>
      <w:bookmarkEnd w:id="16268"/>
      <w:bookmarkEnd w:id="16269"/>
      <w:bookmarkEnd w:id="16270"/>
      <w:bookmarkEnd w:id="16271"/>
      <w:bookmarkEnd w:id="16272"/>
      <w:bookmarkEnd w:id="16273"/>
      <w:bookmarkEnd w:id="16274"/>
      <w:bookmarkEnd w:id="16275"/>
      <w:bookmarkEnd w:id="16276"/>
      <w:bookmarkEnd w:id="16277"/>
      <w:bookmarkEnd w:id="16278"/>
      <w:bookmarkEnd w:id="16279"/>
      <w:bookmarkEnd w:id="16280"/>
      <w:bookmarkEnd w:id="16281"/>
      <w:bookmarkEnd w:id="16282"/>
      <w:bookmarkEnd w:id="16283"/>
      <w:bookmarkEnd w:id="16284"/>
      <w:bookmarkEnd w:id="16285"/>
      <w:bookmarkEnd w:id="16286"/>
      <w:bookmarkEnd w:id="16287"/>
      <w:bookmarkEnd w:id="16288"/>
      <w:bookmarkEnd w:id="16289"/>
      <w:bookmarkEnd w:id="16290"/>
      <w:bookmarkEnd w:id="16291"/>
      <w:bookmarkEnd w:id="16292"/>
      <w:bookmarkEnd w:id="16293"/>
      <w:bookmarkEnd w:id="16294"/>
      <w:bookmarkEnd w:id="16295"/>
      <w:bookmarkEnd w:id="16296"/>
      <w:bookmarkEnd w:id="16297"/>
      <w:bookmarkEnd w:id="16298"/>
      <w:bookmarkEnd w:id="16299"/>
      <w:bookmarkEnd w:id="16300"/>
      <w:bookmarkEnd w:id="16301"/>
      <w:bookmarkEnd w:id="16302"/>
      <w:bookmarkEnd w:id="16303"/>
      <w:bookmarkEnd w:id="16304"/>
      <w:bookmarkEnd w:id="16305"/>
      <w:bookmarkEnd w:id="16306"/>
      <w:bookmarkEnd w:id="16307"/>
      <w:bookmarkEnd w:id="16308"/>
      <w:bookmarkEnd w:id="16309"/>
      <w:bookmarkEnd w:id="16310"/>
      <w:bookmarkEnd w:id="16311"/>
      <w:bookmarkEnd w:id="16312"/>
      <w:bookmarkEnd w:id="16313"/>
      <w:bookmarkEnd w:id="16314"/>
      <w:bookmarkEnd w:id="16315"/>
      <w:bookmarkEnd w:id="16316"/>
      <w:bookmarkEnd w:id="16317"/>
      <w:bookmarkEnd w:id="16318"/>
      <w:bookmarkEnd w:id="16319"/>
      <w:bookmarkEnd w:id="16320"/>
      <w:bookmarkEnd w:id="16321"/>
      <w:bookmarkEnd w:id="16322"/>
      <w:bookmarkEnd w:id="16323"/>
      <w:bookmarkEnd w:id="16324"/>
      <w:bookmarkEnd w:id="16325"/>
      <w:bookmarkEnd w:id="16326"/>
      <w:bookmarkEnd w:id="16327"/>
      <w:bookmarkEnd w:id="16328"/>
      <w:bookmarkEnd w:id="16329"/>
      <w:bookmarkEnd w:id="16330"/>
      <w:bookmarkEnd w:id="16331"/>
      <w:bookmarkEnd w:id="16332"/>
      <w:bookmarkEnd w:id="16333"/>
      <w:bookmarkEnd w:id="16334"/>
      <w:bookmarkEnd w:id="16335"/>
      <w:bookmarkEnd w:id="16336"/>
      <w:bookmarkEnd w:id="16337"/>
      <w:bookmarkEnd w:id="16338"/>
      <w:bookmarkEnd w:id="16339"/>
      <w:bookmarkEnd w:id="16340"/>
      <w:bookmarkEnd w:id="16341"/>
      <w:bookmarkEnd w:id="16342"/>
      <w:bookmarkEnd w:id="16343"/>
      <w:bookmarkEnd w:id="16344"/>
      <w:bookmarkEnd w:id="16345"/>
      <w:bookmarkEnd w:id="16346"/>
      <w:bookmarkEnd w:id="16347"/>
      <w:bookmarkEnd w:id="16348"/>
      <w:bookmarkEnd w:id="16349"/>
      <w:bookmarkEnd w:id="16350"/>
      <w:bookmarkEnd w:id="16351"/>
      <w:bookmarkEnd w:id="16352"/>
      <w:bookmarkEnd w:id="16353"/>
      <w:bookmarkEnd w:id="16354"/>
      <w:bookmarkEnd w:id="16355"/>
      <w:bookmarkEnd w:id="16356"/>
      <w:bookmarkEnd w:id="16357"/>
      <w:bookmarkEnd w:id="16358"/>
      <w:bookmarkEnd w:id="16359"/>
      <w:bookmarkEnd w:id="16360"/>
      <w:bookmarkEnd w:id="16361"/>
      <w:bookmarkEnd w:id="16362"/>
      <w:bookmarkEnd w:id="16363"/>
      <w:bookmarkEnd w:id="16364"/>
      <w:bookmarkEnd w:id="16365"/>
      <w:bookmarkEnd w:id="16366"/>
      <w:bookmarkEnd w:id="16367"/>
      <w:bookmarkEnd w:id="16368"/>
      <w:bookmarkEnd w:id="16369"/>
      <w:bookmarkEnd w:id="16370"/>
      <w:bookmarkEnd w:id="16371"/>
      <w:bookmarkEnd w:id="16372"/>
      <w:bookmarkEnd w:id="16373"/>
      <w:bookmarkEnd w:id="16374"/>
      <w:bookmarkEnd w:id="16375"/>
      <w:bookmarkEnd w:id="16376"/>
      <w:bookmarkEnd w:id="16377"/>
      <w:bookmarkEnd w:id="16378"/>
      <w:bookmarkEnd w:id="16379"/>
      <w:bookmarkEnd w:id="16380"/>
      <w:bookmarkEnd w:id="16381"/>
      <w:bookmarkEnd w:id="16382"/>
      <w:bookmarkEnd w:id="16383"/>
      <w:bookmarkEnd w:id="16384"/>
      <w:bookmarkEnd w:id="16385"/>
      <w:bookmarkEnd w:id="16386"/>
      <w:bookmarkEnd w:id="16387"/>
      <w:bookmarkEnd w:id="16388"/>
      <w:bookmarkEnd w:id="16389"/>
      <w:bookmarkEnd w:id="16390"/>
      <w:bookmarkEnd w:id="16391"/>
      <w:bookmarkEnd w:id="16392"/>
      <w:bookmarkEnd w:id="16393"/>
      <w:bookmarkEnd w:id="16394"/>
      <w:bookmarkEnd w:id="16395"/>
      <w:bookmarkEnd w:id="16396"/>
      <w:bookmarkEnd w:id="16397"/>
      <w:bookmarkEnd w:id="16398"/>
      <w:bookmarkEnd w:id="16399"/>
      <w:bookmarkEnd w:id="16400"/>
      <w:bookmarkEnd w:id="16401"/>
      <w:bookmarkEnd w:id="16402"/>
      <w:bookmarkEnd w:id="16403"/>
      <w:bookmarkEnd w:id="16404"/>
      <w:bookmarkEnd w:id="16405"/>
      <w:bookmarkEnd w:id="16406"/>
      <w:bookmarkEnd w:id="16407"/>
      <w:bookmarkEnd w:id="16408"/>
      <w:bookmarkEnd w:id="16409"/>
      <w:bookmarkEnd w:id="16410"/>
      <w:bookmarkEnd w:id="16411"/>
      <w:bookmarkEnd w:id="16412"/>
      <w:bookmarkEnd w:id="16413"/>
      <w:bookmarkEnd w:id="16414"/>
      <w:bookmarkEnd w:id="16415"/>
      <w:bookmarkEnd w:id="16416"/>
      <w:bookmarkEnd w:id="16417"/>
      <w:bookmarkEnd w:id="16418"/>
      <w:bookmarkEnd w:id="16419"/>
      <w:bookmarkEnd w:id="16420"/>
      <w:bookmarkEnd w:id="16421"/>
      <w:bookmarkEnd w:id="16422"/>
      <w:bookmarkEnd w:id="16423"/>
      <w:bookmarkEnd w:id="16424"/>
      <w:bookmarkEnd w:id="16425"/>
      <w:bookmarkEnd w:id="16426"/>
      <w:bookmarkEnd w:id="16427"/>
      <w:bookmarkEnd w:id="16428"/>
      <w:bookmarkEnd w:id="16429"/>
      <w:bookmarkEnd w:id="16430"/>
      <w:bookmarkEnd w:id="16431"/>
      <w:bookmarkEnd w:id="16432"/>
      <w:bookmarkEnd w:id="16433"/>
      <w:bookmarkEnd w:id="16434"/>
      <w:bookmarkEnd w:id="16435"/>
      <w:bookmarkEnd w:id="16436"/>
      <w:bookmarkEnd w:id="16437"/>
      <w:bookmarkEnd w:id="16438"/>
      <w:bookmarkEnd w:id="16439"/>
      <w:bookmarkEnd w:id="16440"/>
      <w:bookmarkEnd w:id="16441"/>
      <w:bookmarkEnd w:id="16442"/>
      <w:bookmarkEnd w:id="16443"/>
      <w:bookmarkEnd w:id="16444"/>
      <w:bookmarkEnd w:id="16445"/>
      <w:bookmarkEnd w:id="16446"/>
      <w:bookmarkEnd w:id="16447"/>
      <w:bookmarkEnd w:id="16448"/>
      <w:bookmarkEnd w:id="16449"/>
      <w:bookmarkEnd w:id="16450"/>
      <w:bookmarkEnd w:id="16451"/>
      <w:bookmarkEnd w:id="16452"/>
      <w:bookmarkEnd w:id="16453"/>
      <w:bookmarkEnd w:id="16454"/>
      <w:bookmarkEnd w:id="16455"/>
      <w:bookmarkEnd w:id="16456"/>
      <w:bookmarkEnd w:id="16457"/>
      <w:bookmarkEnd w:id="16458"/>
      <w:bookmarkEnd w:id="16459"/>
      <w:bookmarkEnd w:id="16460"/>
      <w:bookmarkEnd w:id="16461"/>
      <w:bookmarkEnd w:id="16462"/>
      <w:bookmarkEnd w:id="16463"/>
      <w:bookmarkEnd w:id="16464"/>
      <w:bookmarkEnd w:id="16465"/>
      <w:bookmarkEnd w:id="16466"/>
      <w:bookmarkEnd w:id="16467"/>
      <w:bookmarkEnd w:id="16468"/>
      <w:bookmarkEnd w:id="16469"/>
      <w:bookmarkEnd w:id="16470"/>
      <w:bookmarkEnd w:id="16471"/>
      <w:bookmarkEnd w:id="16472"/>
      <w:bookmarkEnd w:id="16473"/>
      <w:bookmarkEnd w:id="16474"/>
      <w:bookmarkEnd w:id="16475"/>
      <w:bookmarkEnd w:id="16476"/>
      <w:bookmarkEnd w:id="16477"/>
      <w:bookmarkEnd w:id="16478"/>
      <w:bookmarkEnd w:id="16479"/>
      <w:bookmarkEnd w:id="16480"/>
      <w:bookmarkEnd w:id="16481"/>
      <w:bookmarkEnd w:id="16482"/>
      <w:bookmarkEnd w:id="16483"/>
      <w:bookmarkEnd w:id="16484"/>
      <w:bookmarkEnd w:id="16485"/>
      <w:bookmarkEnd w:id="16486"/>
      <w:bookmarkEnd w:id="16487"/>
      <w:bookmarkEnd w:id="16488"/>
      <w:bookmarkEnd w:id="16489"/>
      <w:bookmarkEnd w:id="16490"/>
      <w:bookmarkEnd w:id="16491"/>
      <w:bookmarkEnd w:id="16492"/>
      <w:bookmarkEnd w:id="16493"/>
      <w:bookmarkEnd w:id="16494"/>
      <w:bookmarkEnd w:id="16495"/>
      <w:bookmarkEnd w:id="16496"/>
      <w:bookmarkEnd w:id="16497"/>
      <w:bookmarkEnd w:id="16498"/>
      <w:bookmarkEnd w:id="16499"/>
      <w:bookmarkEnd w:id="16500"/>
      <w:bookmarkEnd w:id="16501"/>
      <w:bookmarkEnd w:id="16502"/>
      <w:bookmarkEnd w:id="16503"/>
      <w:bookmarkEnd w:id="16504"/>
      <w:bookmarkEnd w:id="16505"/>
      <w:bookmarkEnd w:id="16506"/>
      <w:bookmarkEnd w:id="16507"/>
      <w:bookmarkEnd w:id="16508"/>
      <w:bookmarkEnd w:id="16509"/>
      <w:bookmarkEnd w:id="16510"/>
      <w:bookmarkEnd w:id="16511"/>
      <w:bookmarkEnd w:id="16512"/>
      <w:bookmarkEnd w:id="16513"/>
      <w:bookmarkEnd w:id="16514"/>
      <w:bookmarkEnd w:id="16515"/>
      <w:bookmarkEnd w:id="16516"/>
      <w:bookmarkEnd w:id="16517"/>
      <w:bookmarkEnd w:id="16518"/>
      <w:bookmarkEnd w:id="16519"/>
      <w:bookmarkEnd w:id="16520"/>
      <w:bookmarkEnd w:id="16521"/>
      <w:bookmarkEnd w:id="16522"/>
      <w:bookmarkEnd w:id="16523"/>
      <w:bookmarkEnd w:id="16524"/>
      <w:bookmarkEnd w:id="16525"/>
      <w:bookmarkEnd w:id="16526"/>
      <w:bookmarkEnd w:id="16527"/>
      <w:bookmarkEnd w:id="16528"/>
      <w:bookmarkEnd w:id="16529"/>
      <w:bookmarkEnd w:id="16530"/>
      <w:bookmarkEnd w:id="16531"/>
      <w:bookmarkEnd w:id="16532"/>
      <w:bookmarkEnd w:id="16533"/>
      <w:bookmarkEnd w:id="16534"/>
      <w:bookmarkEnd w:id="16535"/>
      <w:bookmarkEnd w:id="16536"/>
      <w:bookmarkEnd w:id="16537"/>
      <w:bookmarkEnd w:id="16538"/>
      <w:bookmarkEnd w:id="16539"/>
      <w:bookmarkEnd w:id="16540"/>
      <w:bookmarkEnd w:id="16541"/>
      <w:bookmarkEnd w:id="16542"/>
      <w:bookmarkEnd w:id="16543"/>
      <w:bookmarkEnd w:id="16544"/>
      <w:bookmarkEnd w:id="16545"/>
      <w:bookmarkEnd w:id="16546"/>
      <w:bookmarkEnd w:id="16547"/>
      <w:bookmarkEnd w:id="16548"/>
      <w:bookmarkEnd w:id="16549"/>
      <w:bookmarkEnd w:id="16550"/>
      <w:bookmarkEnd w:id="16551"/>
      <w:bookmarkEnd w:id="16552"/>
      <w:bookmarkEnd w:id="16553"/>
      <w:bookmarkEnd w:id="16554"/>
      <w:bookmarkEnd w:id="16555"/>
      <w:bookmarkEnd w:id="16556"/>
      <w:bookmarkEnd w:id="16557"/>
      <w:bookmarkEnd w:id="16558"/>
      <w:bookmarkEnd w:id="16559"/>
      <w:bookmarkEnd w:id="16560"/>
      <w:bookmarkEnd w:id="16561"/>
      <w:bookmarkEnd w:id="16562"/>
      <w:bookmarkEnd w:id="16563"/>
      <w:bookmarkEnd w:id="16564"/>
      <w:bookmarkEnd w:id="16565"/>
      <w:bookmarkEnd w:id="16566"/>
      <w:bookmarkEnd w:id="16567"/>
      <w:bookmarkEnd w:id="16568"/>
      <w:bookmarkEnd w:id="16569"/>
      <w:bookmarkEnd w:id="16570"/>
      <w:bookmarkEnd w:id="16571"/>
      <w:bookmarkEnd w:id="16572"/>
      <w:bookmarkEnd w:id="16573"/>
      <w:bookmarkEnd w:id="16574"/>
      <w:bookmarkEnd w:id="16575"/>
      <w:bookmarkEnd w:id="16576"/>
      <w:bookmarkEnd w:id="16577"/>
      <w:bookmarkEnd w:id="16578"/>
      <w:bookmarkEnd w:id="16579"/>
      <w:bookmarkEnd w:id="16580"/>
      <w:bookmarkEnd w:id="16581"/>
      <w:bookmarkEnd w:id="16582"/>
      <w:bookmarkEnd w:id="16583"/>
      <w:bookmarkEnd w:id="16584"/>
      <w:bookmarkEnd w:id="16585"/>
      <w:bookmarkEnd w:id="16586"/>
      <w:bookmarkEnd w:id="16587"/>
      <w:bookmarkEnd w:id="16588"/>
      <w:bookmarkEnd w:id="16589"/>
      <w:bookmarkEnd w:id="16590"/>
      <w:bookmarkEnd w:id="16591"/>
      <w:bookmarkEnd w:id="16592"/>
      <w:bookmarkEnd w:id="16593"/>
      <w:bookmarkEnd w:id="16594"/>
      <w:bookmarkEnd w:id="16595"/>
      <w:bookmarkEnd w:id="16596"/>
      <w:bookmarkEnd w:id="16597"/>
      <w:bookmarkEnd w:id="16598"/>
      <w:bookmarkEnd w:id="16599"/>
      <w:bookmarkEnd w:id="16600"/>
      <w:bookmarkEnd w:id="16601"/>
      <w:bookmarkEnd w:id="16602"/>
      <w:bookmarkEnd w:id="16603"/>
      <w:bookmarkEnd w:id="16604"/>
      <w:bookmarkEnd w:id="16605"/>
      <w:bookmarkEnd w:id="16606"/>
      <w:bookmarkEnd w:id="16607"/>
      <w:bookmarkEnd w:id="16608"/>
      <w:bookmarkEnd w:id="16609"/>
      <w:bookmarkEnd w:id="16610"/>
      <w:bookmarkEnd w:id="16611"/>
      <w:bookmarkEnd w:id="16612"/>
      <w:bookmarkEnd w:id="16613"/>
      <w:bookmarkEnd w:id="16614"/>
      <w:bookmarkEnd w:id="16615"/>
      <w:bookmarkEnd w:id="16616"/>
      <w:bookmarkEnd w:id="16617"/>
      <w:bookmarkEnd w:id="16618"/>
      <w:bookmarkEnd w:id="16619"/>
      <w:bookmarkEnd w:id="16620"/>
      <w:bookmarkEnd w:id="16621"/>
      <w:bookmarkEnd w:id="16622"/>
      <w:bookmarkEnd w:id="16623"/>
      <w:bookmarkEnd w:id="16624"/>
      <w:bookmarkEnd w:id="16625"/>
      <w:bookmarkEnd w:id="16626"/>
      <w:bookmarkEnd w:id="16627"/>
      <w:bookmarkEnd w:id="16628"/>
      <w:bookmarkEnd w:id="16629"/>
      <w:bookmarkEnd w:id="16630"/>
      <w:bookmarkEnd w:id="16631"/>
      <w:bookmarkEnd w:id="16632"/>
      <w:bookmarkEnd w:id="16633"/>
      <w:bookmarkEnd w:id="16634"/>
      <w:bookmarkEnd w:id="16635"/>
      <w:bookmarkEnd w:id="16636"/>
      <w:bookmarkEnd w:id="16637"/>
      <w:bookmarkEnd w:id="16638"/>
      <w:bookmarkEnd w:id="16639"/>
      <w:bookmarkEnd w:id="16640"/>
      <w:bookmarkEnd w:id="16641"/>
      <w:bookmarkEnd w:id="16642"/>
      <w:bookmarkEnd w:id="16643"/>
      <w:bookmarkEnd w:id="16644"/>
      <w:bookmarkEnd w:id="16645"/>
      <w:bookmarkEnd w:id="16646"/>
      <w:bookmarkEnd w:id="16647"/>
      <w:bookmarkEnd w:id="16648"/>
      <w:bookmarkEnd w:id="16649"/>
      <w:bookmarkEnd w:id="16650"/>
      <w:bookmarkEnd w:id="16651"/>
      <w:bookmarkEnd w:id="16652"/>
      <w:bookmarkEnd w:id="16653"/>
      <w:bookmarkEnd w:id="16654"/>
      <w:bookmarkEnd w:id="16655"/>
      <w:bookmarkEnd w:id="16656"/>
      <w:bookmarkEnd w:id="16657"/>
      <w:bookmarkEnd w:id="16658"/>
      <w:bookmarkEnd w:id="16659"/>
      <w:bookmarkEnd w:id="16660"/>
      <w:bookmarkEnd w:id="16661"/>
      <w:bookmarkEnd w:id="16662"/>
      <w:bookmarkEnd w:id="16663"/>
      <w:bookmarkEnd w:id="16664"/>
      <w:bookmarkEnd w:id="16665"/>
      <w:bookmarkEnd w:id="16666"/>
      <w:bookmarkEnd w:id="16667"/>
      <w:bookmarkEnd w:id="16668"/>
      <w:bookmarkEnd w:id="16669"/>
      <w:bookmarkEnd w:id="16670"/>
      <w:bookmarkEnd w:id="16671"/>
      <w:bookmarkEnd w:id="16672"/>
      <w:bookmarkEnd w:id="16673"/>
      <w:bookmarkEnd w:id="16674"/>
      <w:bookmarkEnd w:id="16675"/>
      <w:bookmarkEnd w:id="16676"/>
      <w:bookmarkEnd w:id="16677"/>
      <w:bookmarkEnd w:id="16678"/>
      <w:bookmarkEnd w:id="16679"/>
      <w:bookmarkEnd w:id="16680"/>
      <w:bookmarkEnd w:id="16681"/>
      <w:bookmarkEnd w:id="16682"/>
      <w:bookmarkEnd w:id="16683"/>
      <w:bookmarkEnd w:id="16684"/>
      <w:bookmarkEnd w:id="16685"/>
      <w:bookmarkEnd w:id="16686"/>
      <w:bookmarkEnd w:id="16687"/>
      <w:bookmarkEnd w:id="16688"/>
      <w:bookmarkEnd w:id="16689"/>
      <w:bookmarkEnd w:id="16690"/>
      <w:bookmarkEnd w:id="16691"/>
      <w:bookmarkEnd w:id="16692"/>
      <w:bookmarkEnd w:id="16693"/>
      <w:bookmarkEnd w:id="16694"/>
      <w:bookmarkEnd w:id="16695"/>
      <w:bookmarkEnd w:id="16696"/>
      <w:bookmarkEnd w:id="16697"/>
      <w:bookmarkEnd w:id="16698"/>
      <w:bookmarkEnd w:id="16699"/>
      <w:bookmarkEnd w:id="16700"/>
      <w:bookmarkEnd w:id="16701"/>
      <w:bookmarkEnd w:id="16702"/>
      <w:bookmarkEnd w:id="16703"/>
      <w:bookmarkEnd w:id="16704"/>
      <w:bookmarkEnd w:id="16705"/>
      <w:bookmarkEnd w:id="16706"/>
      <w:bookmarkEnd w:id="16707"/>
      <w:bookmarkEnd w:id="16708"/>
      <w:bookmarkEnd w:id="16709"/>
      <w:bookmarkEnd w:id="16710"/>
      <w:bookmarkEnd w:id="16711"/>
      <w:bookmarkEnd w:id="16712"/>
      <w:bookmarkEnd w:id="16713"/>
      <w:bookmarkEnd w:id="16714"/>
      <w:bookmarkEnd w:id="16715"/>
      <w:bookmarkEnd w:id="16716"/>
      <w:bookmarkEnd w:id="16717"/>
      <w:bookmarkEnd w:id="16718"/>
      <w:bookmarkEnd w:id="16719"/>
      <w:bookmarkEnd w:id="16720"/>
      <w:r w:rsidRPr="00BD55EF">
        <w:t>Deviation from Specification</w:t>
      </w:r>
      <w:bookmarkEnd w:id="16721"/>
      <w:r w:rsidR="00334685" w:rsidRPr="00BD55EF">
        <w:t xml:space="preserve"> </w:t>
      </w:r>
    </w:p>
    <w:p w14:paraId="26C104A4" w14:textId="643A2DC3" w:rsidR="00C6369F" w:rsidRDefault="00AA6BFC" w:rsidP="00646F86">
      <w:pPr>
        <w:pStyle w:val="ListNumber2"/>
        <w:numPr>
          <w:ilvl w:val="0"/>
          <w:numId w:val="23"/>
        </w:numPr>
        <w:spacing w:before="120" w:after="120" w:line="276" w:lineRule="auto"/>
        <w:rPr>
          <w:rFonts w:cs="Arial"/>
        </w:rPr>
      </w:pPr>
      <w:r w:rsidRPr="0021026A">
        <w:rPr>
          <w:rFonts w:cs="Arial"/>
        </w:rPr>
        <w:t>A</w:t>
      </w:r>
      <w:r w:rsidR="00C6369F" w:rsidRPr="0021026A">
        <w:rPr>
          <w:rFonts w:cs="Arial"/>
        </w:rPr>
        <w:t>ny deviation from the specification</w:t>
      </w:r>
      <w:r w:rsidRPr="0021026A">
        <w:rPr>
          <w:rFonts w:cs="Arial"/>
        </w:rPr>
        <w:t xml:space="preserve"> shall be indicated</w:t>
      </w:r>
      <w:r w:rsidR="0057608D" w:rsidRPr="0021026A">
        <w:rPr>
          <w:rFonts w:cs="Arial"/>
        </w:rPr>
        <w:t>.</w:t>
      </w:r>
      <w:r w:rsidR="006126E1" w:rsidRPr="0021026A">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5F799E" w14:paraId="302B900D"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09A1D07" w14:textId="77777777" w:rsidR="005F799E" w:rsidRDefault="005F799E"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3587AB2" w14:textId="77777777" w:rsidR="005F799E" w:rsidRDefault="005F799E"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467E0E5" w14:textId="77777777" w:rsidR="005F799E" w:rsidRDefault="005F799E" w:rsidP="00726727">
            <w:pPr>
              <w:spacing w:before="60" w:after="60" w:line="360" w:lineRule="auto"/>
            </w:pPr>
          </w:p>
        </w:tc>
      </w:tr>
      <w:tr w:rsidR="005F799E" w14:paraId="0D0F54D5"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2421AEB" w14:textId="77777777" w:rsidR="005F799E" w:rsidRDefault="005F799E" w:rsidP="00726727">
            <w:pPr>
              <w:spacing w:before="60" w:after="60" w:line="360" w:lineRule="auto"/>
              <w:rPr>
                <w:i/>
                <w:iCs/>
                <w:sz w:val="18"/>
                <w:szCs w:val="18"/>
                <w:lang w:val="en-GB"/>
              </w:rPr>
            </w:pPr>
            <w:r>
              <w:rPr>
                <w:i/>
                <w:iCs/>
                <w:sz w:val="18"/>
                <w:szCs w:val="18"/>
                <w:lang w:val="en-GB"/>
              </w:rPr>
              <w:t>[INSERT FULL RESPONSE FOR EVALUATION HERE]</w:t>
            </w:r>
          </w:p>
        </w:tc>
      </w:tr>
      <w:tr w:rsidR="005F799E" w14:paraId="59E965F3"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0363058" w14:textId="77777777" w:rsidR="005F799E" w:rsidRDefault="005F799E" w:rsidP="00726727">
            <w:pPr>
              <w:spacing w:before="60" w:after="60" w:line="360" w:lineRule="auto"/>
              <w:rPr>
                <w:i/>
                <w:iCs/>
                <w:sz w:val="18"/>
                <w:szCs w:val="18"/>
                <w:lang w:val="en-GB"/>
              </w:rPr>
            </w:pPr>
            <w:r>
              <w:rPr>
                <w:i/>
                <w:iCs/>
                <w:sz w:val="18"/>
                <w:szCs w:val="18"/>
                <w:lang w:val="en-GB"/>
              </w:rPr>
              <w:t>[INSERT REFERENCE TO ADDITIONAL INFORMATION HERE]</w:t>
            </w:r>
          </w:p>
        </w:tc>
      </w:tr>
    </w:tbl>
    <w:p w14:paraId="55DBD67A" w14:textId="77777777" w:rsidR="0043605B" w:rsidRPr="00BD55EF" w:rsidRDefault="0033171D" w:rsidP="00E54141">
      <w:pPr>
        <w:pStyle w:val="Heading2"/>
      </w:pPr>
      <w:bookmarkStart w:id="16722" w:name="_Toc115991477"/>
      <w:r w:rsidRPr="00BD55EF">
        <w:t>Submittals</w:t>
      </w:r>
      <w:bookmarkEnd w:id="16722"/>
      <w:r w:rsidRPr="00BD55EF">
        <w:t xml:space="preserve"> </w:t>
      </w:r>
    </w:p>
    <w:p w14:paraId="6DBFEA6C" w14:textId="283F8877" w:rsidR="00F45772" w:rsidRPr="0021026A" w:rsidRDefault="000B10E8" w:rsidP="00AE5D0E">
      <w:pPr>
        <w:ind w:left="576"/>
        <w:rPr>
          <w:rFonts w:cs="Arial"/>
        </w:rPr>
      </w:pPr>
      <w:r>
        <w:rPr>
          <w:rFonts w:cs="Arial"/>
        </w:rPr>
        <w:t>The bidder shall supply the following documentation</w:t>
      </w:r>
      <w:r w:rsidR="00F45772" w:rsidRPr="0021026A">
        <w:rPr>
          <w:rFonts w:cs="Arial"/>
        </w:rPr>
        <w:t>:</w:t>
      </w:r>
    </w:p>
    <w:p w14:paraId="769124D9" w14:textId="69F90E24" w:rsidR="0033171D" w:rsidRDefault="0033171D" w:rsidP="00646F86">
      <w:pPr>
        <w:pStyle w:val="ListNumber2"/>
        <w:numPr>
          <w:ilvl w:val="0"/>
          <w:numId w:val="24"/>
        </w:numPr>
        <w:spacing w:before="120" w:after="120" w:line="276" w:lineRule="auto"/>
        <w:rPr>
          <w:rFonts w:cs="Arial"/>
        </w:rPr>
      </w:pPr>
      <w:r w:rsidRPr="0021026A">
        <w:rPr>
          <w:rFonts w:cs="Arial"/>
        </w:rPr>
        <w:t>Factory published specification sheet indicating standard and optional accessories,</w:t>
      </w:r>
      <w:r w:rsidR="006A196E" w:rsidRPr="0021026A">
        <w:rPr>
          <w:rFonts w:cs="Arial"/>
        </w:rPr>
        <w:t xml:space="preserve"> equipment</w:t>
      </w:r>
      <w:r w:rsidRPr="0021026A">
        <w:rPr>
          <w:rFonts w:cs="Arial"/>
        </w:rPr>
        <w:t xml:space="preserve"> ratings etc.</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5F799E" w14:paraId="2A742743"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7CC7B6E" w14:textId="77777777" w:rsidR="005F799E" w:rsidRDefault="005F799E"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AA83487" w14:textId="77777777" w:rsidR="005F799E" w:rsidRDefault="005F799E"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1F40BC4" w14:textId="77777777" w:rsidR="005F799E" w:rsidRDefault="005F799E" w:rsidP="00726727">
            <w:pPr>
              <w:spacing w:before="60" w:after="60" w:line="360" w:lineRule="auto"/>
            </w:pPr>
          </w:p>
        </w:tc>
      </w:tr>
      <w:tr w:rsidR="005F799E" w14:paraId="020D0502"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512ECA3" w14:textId="77777777" w:rsidR="005F799E" w:rsidRDefault="005F799E" w:rsidP="00726727">
            <w:pPr>
              <w:spacing w:before="60" w:after="60" w:line="360" w:lineRule="auto"/>
              <w:rPr>
                <w:i/>
                <w:iCs/>
                <w:sz w:val="18"/>
                <w:szCs w:val="18"/>
                <w:lang w:val="en-GB"/>
              </w:rPr>
            </w:pPr>
            <w:r>
              <w:rPr>
                <w:i/>
                <w:iCs/>
                <w:sz w:val="18"/>
                <w:szCs w:val="18"/>
                <w:lang w:val="en-GB"/>
              </w:rPr>
              <w:t>[INSERT FULL RESPONSE FOR EVALUATION HERE]</w:t>
            </w:r>
          </w:p>
        </w:tc>
      </w:tr>
      <w:tr w:rsidR="005F799E" w14:paraId="4DE60A06"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885BE65" w14:textId="77777777" w:rsidR="005F799E" w:rsidRDefault="005F799E" w:rsidP="00726727">
            <w:pPr>
              <w:spacing w:before="60" w:after="60" w:line="360" w:lineRule="auto"/>
              <w:rPr>
                <w:i/>
                <w:iCs/>
                <w:sz w:val="18"/>
                <w:szCs w:val="18"/>
                <w:lang w:val="en-GB"/>
              </w:rPr>
            </w:pPr>
            <w:r>
              <w:rPr>
                <w:i/>
                <w:iCs/>
                <w:sz w:val="18"/>
                <w:szCs w:val="18"/>
                <w:lang w:val="en-GB"/>
              </w:rPr>
              <w:t>[INSERT REFERENCE TO ADDITIONAL INFORMATION HERE]</w:t>
            </w:r>
          </w:p>
        </w:tc>
      </w:tr>
    </w:tbl>
    <w:p w14:paraId="59275A7C" w14:textId="5BBDA3F9" w:rsidR="00975343" w:rsidRDefault="00D976B0" w:rsidP="00646F86">
      <w:pPr>
        <w:pStyle w:val="ListNumber2"/>
        <w:numPr>
          <w:ilvl w:val="0"/>
          <w:numId w:val="24"/>
        </w:numPr>
        <w:spacing w:before="120" w:after="120" w:line="276" w:lineRule="auto"/>
        <w:ind w:left="935" w:hanging="357"/>
        <w:rPr>
          <w:rFonts w:cs="Arial"/>
        </w:rPr>
      </w:pPr>
      <w:r w:rsidRPr="0021026A">
        <w:rPr>
          <w:rFonts w:cs="Arial"/>
        </w:rPr>
        <w:t>A</w:t>
      </w:r>
      <w:r w:rsidR="004E7FD9" w:rsidRPr="0021026A">
        <w:rPr>
          <w:rFonts w:cs="Arial"/>
        </w:rPr>
        <w:t>ll equipment</w:t>
      </w:r>
      <w:r w:rsidR="00434496" w:rsidRPr="0021026A">
        <w:rPr>
          <w:rFonts w:cs="Arial"/>
        </w:rPr>
        <w:t xml:space="preserve"> </w:t>
      </w:r>
      <w:r w:rsidR="004E7FD9" w:rsidRPr="0021026A">
        <w:rPr>
          <w:rFonts w:cs="Arial"/>
        </w:rPr>
        <w:t>manual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ED5941" w14:paraId="4A35C3EE"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F5B2CEF" w14:textId="77777777" w:rsidR="00ED5941" w:rsidRDefault="00ED5941"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7D7AC6F" w14:textId="77777777" w:rsidR="00ED5941" w:rsidRDefault="00ED5941"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7FEEF79" w14:textId="77777777" w:rsidR="00ED5941" w:rsidRDefault="00ED5941" w:rsidP="00726727">
            <w:pPr>
              <w:spacing w:before="60" w:after="60" w:line="360" w:lineRule="auto"/>
            </w:pPr>
          </w:p>
        </w:tc>
      </w:tr>
      <w:tr w:rsidR="00ED5941" w14:paraId="24128CE7"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AA6C89" w14:textId="77777777" w:rsidR="00ED5941" w:rsidRDefault="00ED5941" w:rsidP="00726727">
            <w:pPr>
              <w:spacing w:before="60" w:after="60" w:line="360" w:lineRule="auto"/>
              <w:rPr>
                <w:i/>
                <w:iCs/>
                <w:sz w:val="18"/>
                <w:szCs w:val="18"/>
                <w:lang w:val="en-GB"/>
              </w:rPr>
            </w:pPr>
            <w:r>
              <w:rPr>
                <w:i/>
                <w:iCs/>
                <w:sz w:val="18"/>
                <w:szCs w:val="18"/>
                <w:lang w:val="en-GB"/>
              </w:rPr>
              <w:t>[INSERT FULL RESPONSE FOR EVALUATION HERE]</w:t>
            </w:r>
          </w:p>
        </w:tc>
      </w:tr>
      <w:tr w:rsidR="00ED5941" w14:paraId="7ADC3ABD"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6B4382E" w14:textId="77777777" w:rsidR="00ED5941" w:rsidRDefault="00ED5941" w:rsidP="00726727">
            <w:pPr>
              <w:spacing w:before="60" w:after="60" w:line="360" w:lineRule="auto"/>
              <w:rPr>
                <w:i/>
                <w:iCs/>
                <w:sz w:val="18"/>
                <w:szCs w:val="18"/>
                <w:lang w:val="en-GB"/>
              </w:rPr>
            </w:pPr>
            <w:r>
              <w:rPr>
                <w:i/>
                <w:iCs/>
                <w:sz w:val="18"/>
                <w:szCs w:val="18"/>
                <w:lang w:val="en-GB"/>
              </w:rPr>
              <w:t>[INSERT REFERENCE TO ADDITIONAL INFORMATION HERE]</w:t>
            </w:r>
          </w:p>
        </w:tc>
      </w:tr>
    </w:tbl>
    <w:p w14:paraId="381BABBE" w14:textId="7E48E840" w:rsidR="0032684A" w:rsidRDefault="0032684A">
      <w:pPr>
        <w:spacing w:after="0" w:line="240" w:lineRule="auto"/>
        <w:rPr>
          <w:rFonts w:cs="Arial"/>
        </w:rPr>
      </w:pPr>
    </w:p>
    <w:p w14:paraId="35C6B384" w14:textId="290DC231" w:rsidR="0032684A" w:rsidRPr="0021026A" w:rsidRDefault="0032684A" w:rsidP="0032684A">
      <w:pPr>
        <w:pStyle w:val="Title"/>
        <w:rPr>
          <w:rFonts w:cs="Arial"/>
          <w:sz w:val="22"/>
        </w:rPr>
      </w:pPr>
      <w:bookmarkStart w:id="16723" w:name="_Toc115991478"/>
      <w:r w:rsidRPr="0021026A">
        <w:rPr>
          <w:rFonts w:cs="Arial"/>
          <w:sz w:val="22"/>
        </w:rPr>
        <w:t xml:space="preserve">CHAPTER </w:t>
      </w:r>
      <w:r>
        <w:rPr>
          <w:rFonts w:cs="Arial"/>
          <w:sz w:val="22"/>
        </w:rPr>
        <w:t>2</w:t>
      </w:r>
      <w:r w:rsidRPr="0021026A">
        <w:rPr>
          <w:rFonts w:cs="Arial"/>
          <w:sz w:val="22"/>
        </w:rPr>
        <w:t>: TEST EQUIPMENT</w:t>
      </w:r>
      <w:r>
        <w:rPr>
          <w:rFonts w:cs="Arial"/>
          <w:sz w:val="22"/>
        </w:rPr>
        <w:t xml:space="preserve"> FUNCTIONAL SPECIFICATIONS</w:t>
      </w:r>
      <w:bookmarkEnd w:id="16723"/>
    </w:p>
    <w:p w14:paraId="37760DC9" w14:textId="07E2BC14" w:rsidR="00112A90" w:rsidRDefault="00112A90" w:rsidP="00646F86">
      <w:pPr>
        <w:pStyle w:val="Heading1"/>
        <w:numPr>
          <w:ilvl w:val="0"/>
          <w:numId w:val="60"/>
        </w:numPr>
        <w:rPr>
          <w:sz w:val="22"/>
        </w:rPr>
      </w:pPr>
      <w:bookmarkStart w:id="16724" w:name="_Toc55546276"/>
      <w:bookmarkStart w:id="16725" w:name="_Toc55549967"/>
      <w:bookmarkStart w:id="16726" w:name="_Toc55552004"/>
      <w:bookmarkStart w:id="16727" w:name="_Toc55546279"/>
      <w:bookmarkStart w:id="16728" w:name="_Toc55549970"/>
      <w:bookmarkStart w:id="16729" w:name="_Toc55552007"/>
      <w:bookmarkStart w:id="16730" w:name="_Toc55816559"/>
      <w:bookmarkStart w:id="16731" w:name="_Toc115991479"/>
      <w:bookmarkEnd w:id="16724"/>
      <w:bookmarkEnd w:id="16725"/>
      <w:bookmarkEnd w:id="16726"/>
      <w:bookmarkEnd w:id="16727"/>
      <w:bookmarkEnd w:id="16728"/>
      <w:bookmarkEnd w:id="16729"/>
      <w:r w:rsidRPr="00646F86">
        <w:rPr>
          <w:sz w:val="22"/>
        </w:rPr>
        <w:t>Microwave Analyzer</w:t>
      </w:r>
      <w:bookmarkEnd w:id="16730"/>
      <w:bookmarkEnd w:id="16731"/>
    </w:p>
    <w:p w14:paraId="57787B22" w14:textId="372D2BE4" w:rsidR="00C87E82" w:rsidRPr="00610FEB" w:rsidRDefault="00C87E82" w:rsidP="00C87E82">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 a</w:t>
      </w:r>
      <w:r>
        <w:rPr>
          <w:rFonts w:cs="Arial"/>
        </w:rPr>
        <w:t xml:space="preserve"> microwave </w:t>
      </w:r>
      <w:proofErr w:type="spellStart"/>
      <w:r>
        <w:rPr>
          <w:rFonts w:cs="Arial"/>
        </w:rPr>
        <w:t>analyzer</w:t>
      </w:r>
      <w:proofErr w:type="spellEnd"/>
      <w:r w:rsidRPr="00610FEB">
        <w:rPr>
          <w:rFonts w:cs="Arial"/>
        </w:rPr>
        <w:t>:</w:t>
      </w:r>
    </w:p>
    <w:p w14:paraId="46FB9A8E" w14:textId="28991CA6" w:rsidR="00112A90" w:rsidRPr="00AE5D0E" w:rsidRDefault="00112A90" w:rsidP="00646F86">
      <w:pPr>
        <w:pStyle w:val="ListNumber2"/>
        <w:numPr>
          <w:ilvl w:val="0"/>
          <w:numId w:val="49"/>
        </w:numPr>
        <w:spacing w:before="120" w:after="120" w:line="276" w:lineRule="auto"/>
        <w:rPr>
          <w:rFonts w:cs="Arial"/>
        </w:rPr>
      </w:pPr>
      <w:r w:rsidRPr="00AE5D0E">
        <w:rPr>
          <w:rFonts w:cs="Arial"/>
        </w:rPr>
        <w:t xml:space="preserve">The microwave </w:t>
      </w:r>
      <w:proofErr w:type="spellStart"/>
      <w:r w:rsidR="0004146F">
        <w:rPr>
          <w:rFonts w:cs="Arial"/>
        </w:rPr>
        <w:t>analyzer</w:t>
      </w:r>
      <w:proofErr w:type="spellEnd"/>
      <w:r w:rsidRPr="00AE5D0E">
        <w:rPr>
          <w:rFonts w:cs="Arial"/>
        </w:rPr>
        <w:t xml:space="preserve"> shall be a combination </w:t>
      </w:r>
      <w:proofErr w:type="spellStart"/>
      <w:r w:rsidR="0004146F">
        <w:rPr>
          <w:rFonts w:cs="Arial"/>
        </w:rPr>
        <w:t>analyzer</w:t>
      </w:r>
      <w:proofErr w:type="spellEnd"/>
      <w:r w:rsidRPr="00AE5D0E">
        <w:rPr>
          <w:rFonts w:cs="Arial"/>
        </w:rPr>
        <w:t xml:space="preserve"> type with the following instruments integrated: </w:t>
      </w:r>
    </w:p>
    <w:p w14:paraId="3D651ED1" w14:textId="77777777" w:rsidR="00112A90" w:rsidRPr="00AE5D0E" w:rsidRDefault="00112A90" w:rsidP="00646F86">
      <w:pPr>
        <w:pStyle w:val="ListNumber2"/>
        <w:numPr>
          <w:ilvl w:val="0"/>
          <w:numId w:val="11"/>
        </w:numPr>
        <w:spacing w:line="276" w:lineRule="auto"/>
        <w:ind w:left="1418" w:hanging="567"/>
      </w:pPr>
      <w:r w:rsidRPr="00AE5D0E">
        <w:rPr>
          <w:rFonts w:cs="Arial"/>
        </w:rPr>
        <w:t>Cable and Antenna Tester (CAT</w:t>
      </w:r>
      <w:proofErr w:type="gramStart"/>
      <w:r w:rsidRPr="00AE5D0E">
        <w:rPr>
          <w:rFonts w:cs="Arial"/>
        </w:rPr>
        <w:t>);</w:t>
      </w:r>
      <w:proofErr w:type="gramEnd"/>
      <w:r w:rsidRPr="00AE5D0E">
        <w:rPr>
          <w:rFonts w:cs="Arial"/>
        </w:rPr>
        <w:t xml:space="preserve"> </w:t>
      </w:r>
    </w:p>
    <w:p w14:paraId="6B5BFA9C" w14:textId="5EEFAEFE" w:rsidR="00112A90" w:rsidRPr="00AE5D0E" w:rsidRDefault="00112A90" w:rsidP="00646F86">
      <w:pPr>
        <w:pStyle w:val="ListNumber2"/>
        <w:numPr>
          <w:ilvl w:val="0"/>
          <w:numId w:val="11"/>
        </w:numPr>
        <w:spacing w:line="276" w:lineRule="auto"/>
        <w:ind w:left="1418" w:hanging="567"/>
      </w:pPr>
      <w:r w:rsidRPr="00AE5D0E">
        <w:rPr>
          <w:rFonts w:cs="Arial"/>
        </w:rPr>
        <w:t xml:space="preserve">Spectrum </w:t>
      </w:r>
      <w:r w:rsidR="0004146F">
        <w:rPr>
          <w:rFonts w:cs="Arial"/>
        </w:rPr>
        <w:t>Analyzer</w:t>
      </w:r>
      <w:r w:rsidRPr="00AE5D0E">
        <w:rPr>
          <w:rFonts w:cs="Arial"/>
        </w:rPr>
        <w:t xml:space="preserve">; and </w:t>
      </w:r>
    </w:p>
    <w:p w14:paraId="42AA25D6" w14:textId="330DF064" w:rsidR="00112A90" w:rsidRPr="007908BB" w:rsidRDefault="00112A90" w:rsidP="00646F86">
      <w:pPr>
        <w:pStyle w:val="ListNumber2"/>
        <w:numPr>
          <w:ilvl w:val="0"/>
          <w:numId w:val="11"/>
        </w:numPr>
        <w:spacing w:line="276" w:lineRule="auto"/>
        <w:ind w:left="1418" w:hanging="567"/>
      </w:pPr>
      <w:r w:rsidRPr="00AE5D0E">
        <w:rPr>
          <w:rFonts w:cs="Arial"/>
        </w:rPr>
        <w:t xml:space="preserve">Vector Network </w:t>
      </w:r>
      <w:r w:rsidR="0004146F">
        <w:rPr>
          <w:rFonts w:cs="Arial"/>
        </w:rPr>
        <w:t>Analyzer</w:t>
      </w:r>
      <w:r w:rsidRPr="00AE5D0E">
        <w:rPr>
          <w:rFonts w:cs="Arial"/>
        </w:rPr>
        <w:t xml:space="preserve"> (VNA)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6078FA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39D0DC0"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B2523B1"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AD705D5" w14:textId="77777777" w:rsidR="007908BB" w:rsidRDefault="007908BB" w:rsidP="00BF07FA">
            <w:pPr>
              <w:spacing w:before="60" w:after="60" w:line="360" w:lineRule="auto"/>
            </w:pPr>
          </w:p>
        </w:tc>
      </w:tr>
      <w:tr w:rsidR="007908BB" w14:paraId="2F44707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B1DBF66"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35AC71F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F9B58D9"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8CBF5AF" w14:textId="77777777" w:rsidR="007908BB" w:rsidRPr="00AE5D0E" w:rsidRDefault="007908BB" w:rsidP="00E54141">
      <w:pPr>
        <w:pStyle w:val="ListNumber2"/>
        <w:spacing w:line="276" w:lineRule="auto"/>
      </w:pPr>
    </w:p>
    <w:p w14:paraId="147A63A1" w14:textId="0BDA5A12" w:rsidR="00112A90" w:rsidRPr="00AE5D0E" w:rsidRDefault="00112A90" w:rsidP="00646F86">
      <w:pPr>
        <w:pStyle w:val="ListNumber2"/>
        <w:numPr>
          <w:ilvl w:val="0"/>
          <w:numId w:val="49"/>
        </w:numPr>
        <w:spacing w:before="120" w:after="120" w:line="276" w:lineRule="auto"/>
        <w:ind w:left="935" w:hanging="357"/>
        <w:rPr>
          <w:rFonts w:cs="Arial"/>
        </w:rPr>
      </w:pPr>
      <w:r w:rsidRPr="00AE5D0E">
        <w:rPr>
          <w:rFonts w:cs="Arial"/>
        </w:rPr>
        <w:t xml:space="preserve">The microwave </w:t>
      </w:r>
      <w:proofErr w:type="spellStart"/>
      <w:r w:rsidR="0004146F">
        <w:rPr>
          <w:rFonts w:cs="Arial"/>
        </w:rPr>
        <w:t>analyzer</w:t>
      </w:r>
      <w:proofErr w:type="spellEnd"/>
      <w:r w:rsidRPr="00AE5D0E">
        <w:rPr>
          <w:rFonts w:cs="Arial"/>
        </w:rPr>
        <w:t xml:space="preserve"> shall have the following features</w:t>
      </w:r>
      <w:r w:rsidR="003D39EE">
        <w:rPr>
          <w:rFonts w:cs="Arial"/>
        </w:rPr>
        <w:t>:</w:t>
      </w:r>
      <w:r w:rsidRPr="00AE5D0E">
        <w:rPr>
          <w:rFonts w:cs="Arial"/>
        </w:rPr>
        <w:t xml:space="preserve"> </w:t>
      </w:r>
    </w:p>
    <w:p w14:paraId="364CC5A5" w14:textId="1B1BAB4D" w:rsidR="00112A90" w:rsidRPr="00AE5D0E" w:rsidRDefault="00112A90" w:rsidP="00646F86">
      <w:pPr>
        <w:pStyle w:val="ListNumber2"/>
        <w:numPr>
          <w:ilvl w:val="0"/>
          <w:numId w:val="11"/>
        </w:numPr>
        <w:spacing w:line="276" w:lineRule="auto"/>
        <w:ind w:left="1418" w:hanging="567"/>
      </w:pPr>
      <w:r w:rsidRPr="00AE5D0E">
        <w:rPr>
          <w:rFonts w:cs="Arial"/>
        </w:rPr>
        <w:t xml:space="preserve">Built-in DC </w:t>
      </w:r>
      <w:proofErr w:type="gramStart"/>
      <w:r w:rsidRPr="00AE5D0E">
        <w:rPr>
          <w:rFonts w:cs="Arial"/>
        </w:rPr>
        <w:t>source</w:t>
      </w:r>
      <w:r w:rsidR="001E702F">
        <w:rPr>
          <w:rFonts w:cs="Arial"/>
        </w:rPr>
        <w:t>;</w:t>
      </w:r>
      <w:proofErr w:type="gramEnd"/>
      <w:r w:rsidRPr="00AE5D0E">
        <w:rPr>
          <w:rFonts w:cs="Arial"/>
        </w:rPr>
        <w:t xml:space="preserve"> </w:t>
      </w:r>
    </w:p>
    <w:p w14:paraId="3A472096" w14:textId="7EC3A99B" w:rsidR="00112A90" w:rsidRPr="00AE5D0E" w:rsidRDefault="00112A90" w:rsidP="00646F86">
      <w:pPr>
        <w:pStyle w:val="ListNumber2"/>
        <w:numPr>
          <w:ilvl w:val="0"/>
          <w:numId w:val="11"/>
        </w:numPr>
        <w:spacing w:line="276" w:lineRule="auto"/>
        <w:ind w:left="1418" w:hanging="567"/>
      </w:pPr>
      <w:r w:rsidRPr="00AE5D0E">
        <w:rPr>
          <w:rFonts w:cs="Arial"/>
        </w:rPr>
        <w:t>GPS Receiver</w:t>
      </w:r>
      <w:r w:rsidR="001E702F">
        <w:rPr>
          <w:rFonts w:cs="Arial"/>
        </w:rPr>
        <w:t>; and</w:t>
      </w:r>
      <w:r w:rsidRPr="00AE5D0E">
        <w:rPr>
          <w:rFonts w:cs="Arial"/>
        </w:rPr>
        <w:t xml:space="preserve"> </w:t>
      </w:r>
    </w:p>
    <w:p w14:paraId="55B9E592" w14:textId="339C2728" w:rsidR="00112A90" w:rsidRPr="007908BB" w:rsidRDefault="00112A90" w:rsidP="00646F86">
      <w:pPr>
        <w:pStyle w:val="ListNumber2"/>
        <w:numPr>
          <w:ilvl w:val="0"/>
          <w:numId w:val="11"/>
        </w:numPr>
        <w:spacing w:line="276" w:lineRule="auto"/>
        <w:ind w:left="1418" w:hanging="567"/>
      </w:pPr>
      <w:r w:rsidRPr="00AE5D0E">
        <w:rPr>
          <w:rFonts w:cs="Arial"/>
        </w:rPr>
        <w:t xml:space="preserve">Remote control capability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5156BA2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4CDC0A9"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464CFA4"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A7E7B8E" w14:textId="77777777" w:rsidR="007908BB" w:rsidRDefault="007908BB" w:rsidP="00BF07FA">
            <w:pPr>
              <w:spacing w:before="60" w:after="60" w:line="360" w:lineRule="auto"/>
            </w:pPr>
          </w:p>
        </w:tc>
      </w:tr>
      <w:tr w:rsidR="007908BB" w14:paraId="7D80D1E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730FDAF"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4196762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2026982"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089705FF" w14:textId="77777777" w:rsidR="007908BB" w:rsidRPr="00AE5D0E" w:rsidRDefault="007908BB" w:rsidP="00E54141">
      <w:pPr>
        <w:pStyle w:val="ListNumber2"/>
        <w:spacing w:line="276" w:lineRule="auto"/>
      </w:pPr>
    </w:p>
    <w:p w14:paraId="57A8EC07" w14:textId="1705B67C" w:rsidR="00112A90" w:rsidRPr="00AE5D0E" w:rsidRDefault="00112A90" w:rsidP="00646F86">
      <w:pPr>
        <w:pStyle w:val="ListNumber2"/>
        <w:numPr>
          <w:ilvl w:val="0"/>
          <w:numId w:val="49"/>
        </w:numPr>
        <w:spacing w:before="120" w:after="120" w:line="276" w:lineRule="auto"/>
        <w:ind w:left="935" w:hanging="357"/>
        <w:rPr>
          <w:rFonts w:cs="Arial"/>
        </w:rPr>
      </w:pPr>
      <w:r w:rsidRPr="00AE5D0E">
        <w:rPr>
          <w:rFonts w:cs="Arial"/>
        </w:rPr>
        <w:t xml:space="preserve">The cable </w:t>
      </w:r>
      <w:proofErr w:type="spellStart"/>
      <w:r w:rsidR="0004146F">
        <w:rPr>
          <w:rFonts w:cs="Arial"/>
        </w:rPr>
        <w:t>analyzer</w:t>
      </w:r>
      <w:proofErr w:type="spellEnd"/>
      <w:r w:rsidRPr="00AE5D0E">
        <w:rPr>
          <w:rFonts w:cs="Arial"/>
        </w:rPr>
        <w:t xml:space="preserve"> and the Vector Network </w:t>
      </w:r>
      <w:r w:rsidR="0004146F">
        <w:rPr>
          <w:rFonts w:cs="Arial"/>
        </w:rPr>
        <w:t>Analyzer</w:t>
      </w:r>
      <w:r w:rsidRPr="00AE5D0E">
        <w:rPr>
          <w:rFonts w:cs="Arial"/>
        </w:rPr>
        <w:t xml:space="preserve"> shall meet the following performance specifications:</w:t>
      </w:r>
    </w:p>
    <w:tbl>
      <w:tblPr>
        <w:tblStyle w:val="TableGrid"/>
        <w:tblW w:w="8119" w:type="dxa"/>
        <w:jc w:val="right"/>
        <w:tblLayout w:type="fixed"/>
        <w:tblLook w:val="04A0" w:firstRow="1" w:lastRow="0" w:firstColumn="1" w:lastColumn="0" w:noHBand="0" w:noVBand="1"/>
      </w:tblPr>
      <w:tblGrid>
        <w:gridCol w:w="3497"/>
        <w:gridCol w:w="4622"/>
      </w:tblGrid>
      <w:tr w:rsidR="00112A90" w:rsidRPr="00BE017E" w14:paraId="01CD3F68" w14:textId="77777777" w:rsidTr="00CA6953">
        <w:trPr>
          <w:jc w:val="right"/>
        </w:trPr>
        <w:tc>
          <w:tcPr>
            <w:tcW w:w="3497" w:type="dxa"/>
          </w:tcPr>
          <w:p w14:paraId="0673A828" w14:textId="77777777" w:rsidR="00112A90" w:rsidRPr="00AE5D0E" w:rsidRDefault="00112A90" w:rsidP="00CA6953">
            <w:pPr>
              <w:pStyle w:val="ListNumber2"/>
              <w:spacing w:line="276" w:lineRule="auto"/>
              <w:rPr>
                <w:rFonts w:cs="Arial"/>
              </w:rPr>
            </w:pPr>
            <w:r w:rsidRPr="00AE5D0E">
              <w:rPr>
                <w:rFonts w:cs="Arial"/>
                <w:b/>
                <w:bCs/>
              </w:rPr>
              <w:t xml:space="preserve">Frequency range </w:t>
            </w:r>
          </w:p>
        </w:tc>
        <w:tc>
          <w:tcPr>
            <w:tcW w:w="4622" w:type="dxa"/>
          </w:tcPr>
          <w:p w14:paraId="1E06B151" w14:textId="77777777" w:rsidR="00112A90" w:rsidRPr="00AE5D0E" w:rsidRDefault="00112A90" w:rsidP="00CA6953">
            <w:pPr>
              <w:pStyle w:val="ListNumber2"/>
              <w:spacing w:line="276" w:lineRule="auto"/>
              <w:rPr>
                <w:rFonts w:cs="Arial"/>
              </w:rPr>
            </w:pPr>
            <w:r w:rsidRPr="00AE5D0E">
              <w:rPr>
                <w:rFonts w:cs="Arial"/>
              </w:rPr>
              <w:t xml:space="preserve">30 kHz – 14 GHz </w:t>
            </w:r>
          </w:p>
        </w:tc>
      </w:tr>
      <w:tr w:rsidR="00112A90" w:rsidRPr="00BE017E" w14:paraId="49077888" w14:textId="77777777" w:rsidTr="00CA6953">
        <w:trPr>
          <w:jc w:val="right"/>
        </w:trPr>
        <w:tc>
          <w:tcPr>
            <w:tcW w:w="3497" w:type="dxa"/>
          </w:tcPr>
          <w:p w14:paraId="3A061721" w14:textId="77777777" w:rsidR="00112A90" w:rsidRPr="00AE5D0E" w:rsidRDefault="00112A90" w:rsidP="00CA6953">
            <w:pPr>
              <w:pStyle w:val="ListNumber2"/>
              <w:spacing w:line="276" w:lineRule="auto"/>
              <w:rPr>
                <w:rFonts w:cs="Arial"/>
              </w:rPr>
            </w:pPr>
            <w:r w:rsidRPr="00AE5D0E">
              <w:rPr>
                <w:rFonts w:cs="Arial"/>
                <w:b/>
                <w:bCs/>
              </w:rPr>
              <w:t xml:space="preserve">Frequency reference </w:t>
            </w:r>
          </w:p>
        </w:tc>
        <w:tc>
          <w:tcPr>
            <w:tcW w:w="4622" w:type="dxa"/>
          </w:tcPr>
          <w:p w14:paraId="16B21620" w14:textId="77777777" w:rsidR="00112A90" w:rsidRPr="00AE5D0E" w:rsidRDefault="00112A90" w:rsidP="00CA6953">
            <w:pPr>
              <w:pStyle w:val="ListNumber2"/>
              <w:spacing w:line="276" w:lineRule="auto"/>
              <w:rPr>
                <w:rFonts w:cs="Arial"/>
              </w:rPr>
            </w:pPr>
            <w:r w:rsidRPr="00AE5D0E">
              <w:rPr>
                <w:rFonts w:cs="Arial"/>
              </w:rPr>
              <w:t xml:space="preserve">± 0.7 ppm + aging </w:t>
            </w:r>
          </w:p>
        </w:tc>
      </w:tr>
      <w:tr w:rsidR="00112A90" w:rsidRPr="00BE017E" w14:paraId="284DE0BE" w14:textId="77777777" w:rsidTr="00CA6953">
        <w:trPr>
          <w:jc w:val="right"/>
        </w:trPr>
        <w:tc>
          <w:tcPr>
            <w:tcW w:w="3497" w:type="dxa"/>
          </w:tcPr>
          <w:p w14:paraId="3EA7C802" w14:textId="77777777" w:rsidR="00112A90" w:rsidRPr="00AE5D0E" w:rsidRDefault="00112A90" w:rsidP="00CA6953">
            <w:pPr>
              <w:pStyle w:val="ListNumber2"/>
              <w:spacing w:line="276" w:lineRule="auto"/>
              <w:rPr>
                <w:rFonts w:cs="Arial"/>
              </w:rPr>
            </w:pPr>
            <w:r w:rsidRPr="00AE5D0E">
              <w:rPr>
                <w:rFonts w:cs="Arial"/>
                <w:b/>
                <w:bCs/>
              </w:rPr>
              <w:t xml:space="preserve">Aging rate </w:t>
            </w:r>
          </w:p>
        </w:tc>
        <w:tc>
          <w:tcPr>
            <w:tcW w:w="4622" w:type="dxa"/>
          </w:tcPr>
          <w:p w14:paraId="45B0BCF5" w14:textId="77777777" w:rsidR="00112A90" w:rsidRPr="00AE5D0E" w:rsidRDefault="00112A90" w:rsidP="00CA6953">
            <w:pPr>
              <w:pStyle w:val="ListNumber2"/>
              <w:spacing w:line="276" w:lineRule="auto"/>
              <w:rPr>
                <w:rFonts w:cs="Arial"/>
              </w:rPr>
            </w:pPr>
            <w:r w:rsidRPr="00AE5D0E">
              <w:rPr>
                <w:rFonts w:cs="Arial"/>
              </w:rPr>
              <w:t>± 1 ppm/</w:t>
            </w:r>
            <w:r>
              <w:rPr>
                <w:rFonts w:cs="Arial"/>
              </w:rPr>
              <w:t>year</w:t>
            </w:r>
            <w:r w:rsidRPr="00AE5D0E">
              <w:rPr>
                <w:rFonts w:cs="Arial"/>
              </w:rPr>
              <w:t xml:space="preserve"> for 20 years, will not exceed ± 3.5 ppm </w:t>
            </w:r>
          </w:p>
        </w:tc>
      </w:tr>
      <w:tr w:rsidR="00112A90" w:rsidRPr="00BE017E" w14:paraId="0335A01D" w14:textId="77777777" w:rsidTr="00CA6953">
        <w:trPr>
          <w:jc w:val="right"/>
        </w:trPr>
        <w:tc>
          <w:tcPr>
            <w:tcW w:w="3497" w:type="dxa"/>
          </w:tcPr>
          <w:p w14:paraId="4EB3956A" w14:textId="77777777" w:rsidR="00112A90" w:rsidRPr="00AE5D0E" w:rsidRDefault="00112A90" w:rsidP="00CA6953">
            <w:pPr>
              <w:pStyle w:val="ListNumber2"/>
              <w:spacing w:line="276" w:lineRule="auto"/>
              <w:rPr>
                <w:rFonts w:cs="Arial"/>
              </w:rPr>
            </w:pPr>
            <w:r w:rsidRPr="00AE5D0E">
              <w:rPr>
                <w:rFonts w:cs="Arial"/>
                <w:b/>
                <w:bCs/>
              </w:rPr>
              <w:t xml:space="preserve">Frequency resolution </w:t>
            </w:r>
          </w:p>
        </w:tc>
        <w:tc>
          <w:tcPr>
            <w:tcW w:w="4622" w:type="dxa"/>
          </w:tcPr>
          <w:p w14:paraId="5A77ECC8" w14:textId="77777777" w:rsidR="00112A90" w:rsidRPr="00510B36" w:rsidRDefault="00112A90" w:rsidP="00CA6953">
            <w:pPr>
              <w:pStyle w:val="Default"/>
              <w:spacing w:line="276" w:lineRule="auto"/>
              <w:jc w:val="both"/>
              <w:rPr>
                <w:rFonts w:asciiTheme="minorHAnsi" w:eastAsiaTheme="minorHAnsi" w:hAnsiTheme="minorHAnsi"/>
                <w:color w:val="auto"/>
                <w:sz w:val="22"/>
                <w:szCs w:val="22"/>
                <w:lang w:eastAsia="en-US"/>
              </w:rPr>
            </w:pPr>
            <w:r w:rsidRPr="00510B36">
              <w:rPr>
                <w:rFonts w:asciiTheme="minorHAnsi" w:eastAsiaTheme="minorHAnsi" w:hAnsiTheme="minorHAnsi"/>
                <w:color w:val="auto"/>
                <w:sz w:val="22"/>
                <w:szCs w:val="22"/>
                <w:lang w:eastAsia="en-US"/>
              </w:rPr>
              <w:t xml:space="preserve">Frequency ≤ 5 GHz: 1 Hz </w:t>
            </w:r>
          </w:p>
          <w:p w14:paraId="45C3965D" w14:textId="77777777" w:rsidR="00112A90" w:rsidRPr="00AE5D0E" w:rsidRDefault="00112A90" w:rsidP="00CA6953">
            <w:pPr>
              <w:pStyle w:val="ListNumber2"/>
              <w:spacing w:line="276" w:lineRule="auto"/>
              <w:rPr>
                <w:rFonts w:cs="Arial"/>
              </w:rPr>
            </w:pPr>
            <w:r w:rsidRPr="00AE5D0E">
              <w:rPr>
                <w:rFonts w:cs="Arial"/>
              </w:rPr>
              <w:t>Frequency ≤ 10 GHz: 1.34 Hz</w:t>
            </w:r>
          </w:p>
          <w:p w14:paraId="7B6C423A" w14:textId="77777777" w:rsidR="00112A90" w:rsidRPr="00AE5D0E" w:rsidRDefault="00112A90" w:rsidP="00CA6953">
            <w:pPr>
              <w:pStyle w:val="ListNumber2"/>
              <w:spacing w:line="276" w:lineRule="auto"/>
              <w:rPr>
                <w:rFonts w:cs="Arial"/>
              </w:rPr>
            </w:pPr>
            <w:r w:rsidRPr="00AE5D0E">
              <w:rPr>
                <w:rFonts w:cs="Arial"/>
              </w:rPr>
              <w:t xml:space="preserve">Frequency ≤ 20 GHz 2.68 Hz </w:t>
            </w:r>
          </w:p>
        </w:tc>
      </w:tr>
      <w:tr w:rsidR="00112A90" w:rsidRPr="00BE017E" w14:paraId="37DC808A" w14:textId="77777777" w:rsidTr="00CA6953">
        <w:trPr>
          <w:jc w:val="right"/>
        </w:trPr>
        <w:tc>
          <w:tcPr>
            <w:tcW w:w="3497" w:type="dxa"/>
          </w:tcPr>
          <w:p w14:paraId="3B4C2186" w14:textId="77777777" w:rsidR="00112A90" w:rsidRPr="00AE5D0E" w:rsidRDefault="00112A90" w:rsidP="00CA6953">
            <w:pPr>
              <w:pStyle w:val="ListNumber2"/>
              <w:spacing w:line="276" w:lineRule="auto"/>
              <w:rPr>
                <w:rFonts w:cs="Arial"/>
              </w:rPr>
            </w:pPr>
            <w:r w:rsidRPr="00AE5D0E">
              <w:rPr>
                <w:rFonts w:cs="Arial"/>
                <w:b/>
                <w:bCs/>
              </w:rPr>
              <w:t xml:space="preserve">IF bandwidth (VNA) </w:t>
            </w:r>
          </w:p>
        </w:tc>
        <w:tc>
          <w:tcPr>
            <w:tcW w:w="4622" w:type="dxa"/>
          </w:tcPr>
          <w:p w14:paraId="72AED2DE" w14:textId="77777777" w:rsidR="00112A90" w:rsidRPr="00AE5D0E" w:rsidRDefault="00112A90" w:rsidP="00CA6953">
            <w:pPr>
              <w:pStyle w:val="ListNumber2"/>
              <w:spacing w:line="276" w:lineRule="auto"/>
              <w:rPr>
                <w:rFonts w:cs="Arial"/>
              </w:rPr>
            </w:pPr>
            <w:r w:rsidRPr="00AE5D0E">
              <w:rPr>
                <w:rFonts w:cs="Arial"/>
              </w:rPr>
              <w:t xml:space="preserve">3 Hz, 10 Hz, 30 Hz, 100 Hz, 300 Hz, 1 kHz, 3 kHz, 10 kHz, 30 kHz, 100 kHz </w:t>
            </w:r>
          </w:p>
        </w:tc>
      </w:tr>
      <w:tr w:rsidR="00112A90" w:rsidRPr="00BE017E" w14:paraId="3CD47F21" w14:textId="77777777" w:rsidTr="00CA6953">
        <w:trPr>
          <w:jc w:val="right"/>
        </w:trPr>
        <w:tc>
          <w:tcPr>
            <w:tcW w:w="3497" w:type="dxa"/>
          </w:tcPr>
          <w:p w14:paraId="213C0B92" w14:textId="77777777" w:rsidR="00112A90" w:rsidRPr="00AE5D0E" w:rsidRDefault="00112A90" w:rsidP="00CA6953">
            <w:pPr>
              <w:pStyle w:val="ListNumber2"/>
              <w:spacing w:line="276" w:lineRule="auto"/>
              <w:rPr>
                <w:rFonts w:cs="Arial"/>
              </w:rPr>
            </w:pPr>
            <w:r w:rsidRPr="00AE5D0E">
              <w:rPr>
                <w:rFonts w:cs="Arial"/>
                <w:b/>
                <w:bCs/>
              </w:rPr>
              <w:t xml:space="preserve">System impedance </w:t>
            </w:r>
          </w:p>
        </w:tc>
        <w:tc>
          <w:tcPr>
            <w:tcW w:w="4622" w:type="dxa"/>
          </w:tcPr>
          <w:p w14:paraId="1794A6ED" w14:textId="77777777" w:rsidR="00112A90" w:rsidRPr="00AE5D0E" w:rsidRDefault="00112A90" w:rsidP="00CA6953">
            <w:pPr>
              <w:pStyle w:val="ListNumber2"/>
              <w:spacing w:line="276" w:lineRule="auto"/>
              <w:rPr>
                <w:rFonts w:cs="Arial"/>
              </w:rPr>
            </w:pPr>
            <w:r w:rsidRPr="00AE5D0E">
              <w:rPr>
                <w:rFonts w:cs="Arial"/>
              </w:rPr>
              <w:t xml:space="preserve">50 Ω (nominal), 75 Ω with appropriate adapter and calibration kit </w:t>
            </w:r>
          </w:p>
        </w:tc>
      </w:tr>
      <w:tr w:rsidR="00112A90" w:rsidRPr="00BE017E" w14:paraId="6F34BE08" w14:textId="77777777" w:rsidTr="00CA6953">
        <w:trPr>
          <w:jc w:val="right"/>
        </w:trPr>
        <w:tc>
          <w:tcPr>
            <w:tcW w:w="3497" w:type="dxa"/>
          </w:tcPr>
          <w:p w14:paraId="3F1DF532" w14:textId="77777777" w:rsidR="00112A90" w:rsidRPr="00AE5D0E" w:rsidRDefault="00112A90" w:rsidP="00CA6953">
            <w:pPr>
              <w:pStyle w:val="ListNumber2"/>
              <w:spacing w:line="276" w:lineRule="auto"/>
              <w:rPr>
                <w:rFonts w:cs="Arial"/>
              </w:rPr>
            </w:pPr>
            <w:r w:rsidRPr="00AE5D0E">
              <w:rPr>
                <w:rFonts w:cs="Arial"/>
                <w:b/>
                <w:bCs/>
              </w:rPr>
              <w:t xml:space="preserve">Number of ports </w:t>
            </w:r>
          </w:p>
        </w:tc>
        <w:tc>
          <w:tcPr>
            <w:tcW w:w="4622" w:type="dxa"/>
          </w:tcPr>
          <w:p w14:paraId="7B5461B1" w14:textId="77777777" w:rsidR="00112A90" w:rsidRPr="00AE5D0E" w:rsidRDefault="00112A90" w:rsidP="00CA6953">
            <w:pPr>
              <w:pStyle w:val="ListNumber2"/>
              <w:spacing w:line="276" w:lineRule="auto"/>
              <w:rPr>
                <w:rFonts w:cs="Arial"/>
              </w:rPr>
            </w:pPr>
            <w:r w:rsidRPr="00AE5D0E">
              <w:rPr>
                <w:rFonts w:cs="Arial"/>
              </w:rPr>
              <w:t xml:space="preserve">2 ports </w:t>
            </w:r>
          </w:p>
        </w:tc>
      </w:tr>
      <w:tr w:rsidR="00112A90" w:rsidRPr="00BE017E" w14:paraId="5611A9F8" w14:textId="77777777" w:rsidTr="00CA6953">
        <w:trPr>
          <w:jc w:val="right"/>
        </w:trPr>
        <w:tc>
          <w:tcPr>
            <w:tcW w:w="3497" w:type="dxa"/>
          </w:tcPr>
          <w:p w14:paraId="556B2720" w14:textId="77777777" w:rsidR="00112A90" w:rsidRPr="00AE5D0E" w:rsidRDefault="00112A90" w:rsidP="00CA6953">
            <w:pPr>
              <w:pStyle w:val="ListNumber2"/>
              <w:spacing w:line="276" w:lineRule="auto"/>
              <w:rPr>
                <w:rFonts w:cs="Arial"/>
              </w:rPr>
            </w:pPr>
            <w:r w:rsidRPr="00AE5D0E">
              <w:rPr>
                <w:rFonts w:cs="Arial"/>
                <w:b/>
                <w:bCs/>
              </w:rPr>
              <w:t xml:space="preserve">Test port output power level </w:t>
            </w:r>
          </w:p>
        </w:tc>
        <w:tc>
          <w:tcPr>
            <w:tcW w:w="4622" w:type="dxa"/>
          </w:tcPr>
          <w:p w14:paraId="0AC8D7F6" w14:textId="77777777" w:rsidR="00112A90" w:rsidRPr="00AE5D0E" w:rsidRDefault="00112A90" w:rsidP="00CA6953">
            <w:pPr>
              <w:pStyle w:val="ListNumber2"/>
              <w:spacing w:line="276" w:lineRule="auto"/>
              <w:rPr>
                <w:rFonts w:cs="Arial"/>
              </w:rPr>
            </w:pPr>
            <w:r w:rsidRPr="00AE5D0E">
              <w:rPr>
                <w:rFonts w:cs="Arial"/>
              </w:rPr>
              <w:t xml:space="preserve">-1 dBm </w:t>
            </w:r>
          </w:p>
        </w:tc>
      </w:tr>
      <w:tr w:rsidR="00112A90" w:rsidRPr="00BE017E" w14:paraId="435A81C0" w14:textId="77777777" w:rsidTr="00CA6953">
        <w:trPr>
          <w:jc w:val="right"/>
        </w:trPr>
        <w:tc>
          <w:tcPr>
            <w:tcW w:w="3497" w:type="dxa"/>
          </w:tcPr>
          <w:p w14:paraId="7EB2725F" w14:textId="77777777" w:rsidR="00112A90" w:rsidRPr="00AE5D0E" w:rsidRDefault="00112A90" w:rsidP="00CA6953">
            <w:pPr>
              <w:pStyle w:val="ListNumber2"/>
              <w:spacing w:line="276" w:lineRule="auto"/>
              <w:rPr>
                <w:rFonts w:cs="Arial"/>
              </w:rPr>
            </w:pPr>
            <w:r w:rsidRPr="00AE5D0E">
              <w:rPr>
                <w:rFonts w:cs="Arial"/>
                <w:b/>
                <w:bCs/>
              </w:rPr>
              <w:t xml:space="preserve">Power level accuracy </w:t>
            </w:r>
          </w:p>
        </w:tc>
        <w:tc>
          <w:tcPr>
            <w:tcW w:w="4622" w:type="dxa"/>
          </w:tcPr>
          <w:p w14:paraId="1EDA9A34" w14:textId="77777777" w:rsidR="00112A90" w:rsidRPr="00AE5D0E" w:rsidRDefault="00112A90" w:rsidP="00CA6953">
            <w:pPr>
              <w:pStyle w:val="ListNumber2"/>
              <w:spacing w:line="276" w:lineRule="auto"/>
              <w:rPr>
                <w:rFonts w:cs="Arial"/>
              </w:rPr>
            </w:pPr>
            <w:r w:rsidRPr="00AE5D0E">
              <w:rPr>
                <w:rFonts w:cs="Arial"/>
              </w:rPr>
              <w:t xml:space="preserve">± 1.5 dB at −15 dBm, for frequencies &gt; 250 kHz </w:t>
            </w:r>
          </w:p>
        </w:tc>
      </w:tr>
      <w:tr w:rsidR="00112A90" w:rsidRPr="00BE017E" w14:paraId="0CE3220E" w14:textId="77777777" w:rsidTr="00CA6953">
        <w:trPr>
          <w:jc w:val="right"/>
        </w:trPr>
        <w:tc>
          <w:tcPr>
            <w:tcW w:w="3497" w:type="dxa"/>
          </w:tcPr>
          <w:p w14:paraId="023079D2" w14:textId="77777777" w:rsidR="00112A90" w:rsidRPr="00AE5D0E" w:rsidRDefault="00112A90" w:rsidP="00CA6953">
            <w:pPr>
              <w:pStyle w:val="ListNumber2"/>
              <w:spacing w:line="276" w:lineRule="auto"/>
              <w:rPr>
                <w:rFonts w:cs="Arial"/>
              </w:rPr>
            </w:pPr>
            <w:r w:rsidRPr="00AE5D0E">
              <w:rPr>
                <w:rFonts w:cs="Arial"/>
                <w:b/>
                <w:bCs/>
              </w:rPr>
              <w:t xml:space="preserve">Dynamic Range </w:t>
            </w:r>
          </w:p>
        </w:tc>
        <w:tc>
          <w:tcPr>
            <w:tcW w:w="4622" w:type="dxa"/>
          </w:tcPr>
          <w:p w14:paraId="18BE2351" w14:textId="77777777" w:rsidR="00112A90" w:rsidRPr="00DD2A7D" w:rsidRDefault="00112A90" w:rsidP="00CA6953">
            <w:pPr>
              <w:pStyle w:val="Default"/>
              <w:spacing w:line="276" w:lineRule="auto"/>
              <w:jc w:val="both"/>
              <w:rPr>
                <w:rFonts w:asciiTheme="minorHAnsi" w:eastAsiaTheme="minorHAnsi" w:hAnsiTheme="minorHAnsi"/>
                <w:color w:val="auto"/>
                <w:sz w:val="22"/>
                <w:szCs w:val="22"/>
                <w:lang w:eastAsia="en-US"/>
              </w:rPr>
            </w:pPr>
            <w:r w:rsidRPr="00DD2A7D">
              <w:rPr>
                <w:rFonts w:asciiTheme="minorHAnsi" w:eastAsiaTheme="minorHAnsi" w:hAnsiTheme="minorHAnsi"/>
                <w:color w:val="auto"/>
                <w:sz w:val="22"/>
                <w:szCs w:val="22"/>
                <w:lang w:eastAsia="en-US"/>
              </w:rPr>
              <w:t xml:space="preserve">&gt; 300 kHz to 9 GHz: 95 </w:t>
            </w:r>
          </w:p>
          <w:p w14:paraId="515D8C7B" w14:textId="77777777" w:rsidR="00112A90" w:rsidRPr="00AE5D0E" w:rsidRDefault="00112A90" w:rsidP="00CA6953">
            <w:pPr>
              <w:pStyle w:val="ListNumber2"/>
              <w:spacing w:line="276" w:lineRule="auto"/>
              <w:rPr>
                <w:rFonts w:cs="Arial"/>
              </w:rPr>
            </w:pPr>
            <w:r w:rsidRPr="00AE5D0E">
              <w:rPr>
                <w:rFonts w:cs="Arial"/>
              </w:rPr>
              <w:t xml:space="preserve">&gt; 9 to 14 GHz: 91 97 </w:t>
            </w:r>
          </w:p>
        </w:tc>
      </w:tr>
      <w:tr w:rsidR="00112A90" w:rsidRPr="00BE017E" w14:paraId="00C14B88" w14:textId="77777777" w:rsidTr="00CA6953">
        <w:trPr>
          <w:jc w:val="right"/>
        </w:trPr>
        <w:tc>
          <w:tcPr>
            <w:tcW w:w="3497" w:type="dxa"/>
          </w:tcPr>
          <w:p w14:paraId="009E1EA0" w14:textId="77777777" w:rsidR="00112A90" w:rsidRPr="00AE5D0E" w:rsidRDefault="00112A90" w:rsidP="00CA6953">
            <w:pPr>
              <w:pStyle w:val="ListNumber2"/>
              <w:spacing w:line="276" w:lineRule="auto"/>
              <w:rPr>
                <w:rFonts w:cs="Arial"/>
              </w:rPr>
            </w:pPr>
            <w:r w:rsidRPr="00AE5D0E">
              <w:rPr>
                <w:rFonts w:cs="Arial"/>
                <w:b/>
                <w:bCs/>
              </w:rPr>
              <w:t xml:space="preserve">Maximum input level </w:t>
            </w:r>
          </w:p>
        </w:tc>
        <w:tc>
          <w:tcPr>
            <w:tcW w:w="4622" w:type="dxa"/>
          </w:tcPr>
          <w:p w14:paraId="4D0981B1" w14:textId="0C5D024E" w:rsidR="00112A90" w:rsidRPr="00AE5D0E" w:rsidRDefault="00112A90" w:rsidP="00CA6953">
            <w:pPr>
              <w:pStyle w:val="ListNumber2"/>
              <w:spacing w:line="276" w:lineRule="auto"/>
              <w:rPr>
                <w:rFonts w:cs="Arial"/>
              </w:rPr>
            </w:pPr>
            <w:r w:rsidRPr="00AE5D0E">
              <w:rPr>
                <w:rFonts w:cs="Arial"/>
              </w:rPr>
              <w:t>Average CW power: +27 dBm, 0.5 watts</w:t>
            </w:r>
            <w:r w:rsidR="00F05CD0">
              <w:rPr>
                <w:rFonts w:cs="Arial"/>
              </w:rPr>
              <w:t xml:space="preserve"> </w:t>
            </w:r>
            <w:r w:rsidRPr="00AE5D0E">
              <w:rPr>
                <w:rFonts w:cs="Arial"/>
              </w:rPr>
              <w:t xml:space="preserve">± 50 VDC </w:t>
            </w:r>
          </w:p>
        </w:tc>
      </w:tr>
    </w:tbl>
    <w:p w14:paraId="6E7A6EE8" w14:textId="7F1B3225" w:rsidR="007908BB" w:rsidRDefault="007908BB" w:rsidP="007908BB">
      <w:pPr>
        <w:pStyle w:val="ListNumber2"/>
        <w:spacing w:before="120" w:after="120" w:line="276" w:lineRule="auto"/>
        <w:ind w:left="935"/>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1FE89A2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DD9E2EE"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AE3B71B"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CF436D6" w14:textId="77777777" w:rsidR="007908BB" w:rsidRDefault="007908BB" w:rsidP="00BF07FA">
            <w:pPr>
              <w:spacing w:before="60" w:after="60" w:line="360" w:lineRule="auto"/>
            </w:pPr>
          </w:p>
        </w:tc>
      </w:tr>
      <w:tr w:rsidR="007908BB" w14:paraId="52EFFDB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96E2E38"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6A8180E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E49052"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515FA8C1" w14:textId="77777777" w:rsidR="007908BB" w:rsidRDefault="007908BB" w:rsidP="00E54141">
      <w:pPr>
        <w:pStyle w:val="ListNumber2"/>
        <w:spacing w:before="120" w:after="120" w:line="276" w:lineRule="auto"/>
        <w:ind w:left="935"/>
        <w:rPr>
          <w:rFonts w:cs="Arial"/>
        </w:rPr>
      </w:pPr>
    </w:p>
    <w:p w14:paraId="127B5263" w14:textId="44403693" w:rsidR="00112A90" w:rsidRPr="00AE5D0E" w:rsidRDefault="00112A90" w:rsidP="00646F86">
      <w:pPr>
        <w:pStyle w:val="ListNumber2"/>
        <w:numPr>
          <w:ilvl w:val="0"/>
          <w:numId w:val="49"/>
        </w:numPr>
        <w:spacing w:before="120" w:after="120" w:line="276" w:lineRule="auto"/>
        <w:ind w:left="935" w:hanging="357"/>
        <w:rPr>
          <w:rFonts w:cs="Arial"/>
        </w:rPr>
      </w:pPr>
      <w:r w:rsidRPr="00AE5D0E">
        <w:rPr>
          <w:rFonts w:cs="Arial"/>
        </w:rPr>
        <w:t xml:space="preserve">The Cable and Antenna Tester shall perform the following measurements: </w:t>
      </w:r>
    </w:p>
    <w:p w14:paraId="56F0F7FE" w14:textId="77777777" w:rsidR="003C1E44" w:rsidRPr="00AE5D0E" w:rsidRDefault="003C1E44" w:rsidP="00646F86">
      <w:pPr>
        <w:pStyle w:val="ListNumber2"/>
        <w:numPr>
          <w:ilvl w:val="0"/>
          <w:numId w:val="11"/>
        </w:numPr>
        <w:spacing w:line="276" w:lineRule="auto"/>
        <w:ind w:left="1418" w:hanging="567"/>
      </w:pPr>
      <w:r w:rsidRPr="00AE5D0E">
        <w:rPr>
          <w:rFonts w:cs="Arial"/>
        </w:rPr>
        <w:t xml:space="preserve">Distance-to-fault (dB) </w:t>
      </w:r>
    </w:p>
    <w:p w14:paraId="7566A808" w14:textId="77777777" w:rsidR="003C1E44" w:rsidRPr="00AE5D0E" w:rsidRDefault="003C1E44" w:rsidP="00646F86">
      <w:pPr>
        <w:pStyle w:val="ListNumber2"/>
        <w:numPr>
          <w:ilvl w:val="0"/>
          <w:numId w:val="11"/>
        </w:numPr>
        <w:spacing w:line="276" w:lineRule="auto"/>
        <w:ind w:left="1418" w:hanging="567"/>
      </w:pPr>
      <w:r w:rsidRPr="00AE5D0E">
        <w:rPr>
          <w:rFonts w:cs="Arial"/>
        </w:rPr>
        <w:t xml:space="preserve">Distance-to-fault (Lin) </w:t>
      </w:r>
    </w:p>
    <w:p w14:paraId="7E493629" w14:textId="77777777" w:rsidR="003C1E44" w:rsidRPr="00AE5D0E" w:rsidRDefault="003C1E44" w:rsidP="00646F86">
      <w:pPr>
        <w:pStyle w:val="ListNumber2"/>
        <w:numPr>
          <w:ilvl w:val="0"/>
          <w:numId w:val="11"/>
        </w:numPr>
        <w:spacing w:line="276" w:lineRule="auto"/>
        <w:ind w:left="1418" w:hanging="567"/>
      </w:pPr>
      <w:r w:rsidRPr="00AE5D0E">
        <w:rPr>
          <w:rFonts w:cs="Arial"/>
        </w:rPr>
        <w:t xml:space="preserve">Distance-to-fault (VSWR) </w:t>
      </w:r>
    </w:p>
    <w:p w14:paraId="59AFBB74" w14:textId="77777777" w:rsidR="003C1E44" w:rsidRPr="00AE5D0E" w:rsidRDefault="003C1E44" w:rsidP="00646F86">
      <w:pPr>
        <w:pStyle w:val="ListNumber2"/>
        <w:numPr>
          <w:ilvl w:val="0"/>
          <w:numId w:val="11"/>
        </w:numPr>
        <w:spacing w:line="276" w:lineRule="auto"/>
        <w:ind w:left="1418" w:hanging="567"/>
      </w:pPr>
      <w:r w:rsidRPr="00AE5D0E">
        <w:rPr>
          <w:rFonts w:cs="Arial"/>
        </w:rPr>
        <w:t xml:space="preserve">Return loss (dB) </w:t>
      </w:r>
    </w:p>
    <w:p w14:paraId="45B73505" w14:textId="77777777" w:rsidR="003C1E44" w:rsidRPr="00AE5D0E" w:rsidRDefault="003C1E44" w:rsidP="00646F86">
      <w:pPr>
        <w:pStyle w:val="ListNumber2"/>
        <w:numPr>
          <w:ilvl w:val="0"/>
          <w:numId w:val="11"/>
        </w:numPr>
        <w:spacing w:line="276" w:lineRule="auto"/>
        <w:ind w:left="1418" w:hanging="567"/>
      </w:pPr>
      <w:r w:rsidRPr="00AE5D0E">
        <w:rPr>
          <w:rFonts w:cs="Arial"/>
        </w:rPr>
        <w:t xml:space="preserve">Return loss and DTF (dB) </w:t>
      </w:r>
    </w:p>
    <w:p w14:paraId="2079DF87" w14:textId="053A8246" w:rsidR="003C1E44" w:rsidRPr="007908BB" w:rsidRDefault="003C1E44" w:rsidP="00646F86">
      <w:pPr>
        <w:pStyle w:val="ListNumber2"/>
        <w:numPr>
          <w:ilvl w:val="0"/>
          <w:numId w:val="11"/>
        </w:numPr>
        <w:spacing w:line="276" w:lineRule="auto"/>
        <w:ind w:left="1418" w:hanging="567"/>
      </w:pPr>
      <w:r w:rsidRPr="00AE5D0E">
        <w:rPr>
          <w:rFonts w:cs="Arial"/>
        </w:rPr>
        <w:t xml:space="preserve">VSWR </w:t>
      </w:r>
    </w:p>
    <w:p w14:paraId="30A469EF" w14:textId="1551D04F" w:rsidR="007908BB" w:rsidRDefault="007908BB" w:rsidP="007908BB">
      <w:pPr>
        <w:pStyle w:val="ListNumber2"/>
        <w:spacing w:line="276" w:lineRule="auto"/>
        <w:rPr>
          <w:rFonts w:cs="Arial"/>
        </w:rPr>
      </w:pPr>
    </w:p>
    <w:p w14:paraId="7EB119CC" w14:textId="4AB23569" w:rsidR="00C0524C" w:rsidRDefault="00C0524C" w:rsidP="007908BB">
      <w:pPr>
        <w:pStyle w:val="ListNumber2"/>
        <w:spacing w:line="276" w:lineRule="auto"/>
        <w:rPr>
          <w:rFonts w:cs="Arial"/>
        </w:rPr>
      </w:pPr>
    </w:p>
    <w:p w14:paraId="31B7DD5B" w14:textId="77777777" w:rsidR="00C0524C" w:rsidRDefault="00C0524C" w:rsidP="007908BB">
      <w:pPr>
        <w:pStyle w:val="ListNumber2"/>
        <w:spacing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2D3836E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407F80"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867FE4F"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893E802" w14:textId="77777777" w:rsidR="007908BB" w:rsidRDefault="007908BB" w:rsidP="00BF07FA">
            <w:pPr>
              <w:spacing w:before="60" w:after="60" w:line="360" w:lineRule="auto"/>
            </w:pPr>
          </w:p>
        </w:tc>
      </w:tr>
      <w:tr w:rsidR="007908BB" w14:paraId="459614F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9EC26F"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35B1D6E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9AEE5C7"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B5E6474" w14:textId="77777777" w:rsidR="007908BB" w:rsidRPr="00AE5D0E" w:rsidRDefault="007908BB" w:rsidP="00E54141">
      <w:pPr>
        <w:pStyle w:val="ListNumber2"/>
        <w:spacing w:line="276" w:lineRule="auto"/>
      </w:pPr>
    </w:p>
    <w:p w14:paraId="5A624085" w14:textId="77777777" w:rsidR="00112A90" w:rsidRPr="00AE5D0E" w:rsidRDefault="00112A90" w:rsidP="00646F86">
      <w:pPr>
        <w:pStyle w:val="ListNumber2"/>
        <w:numPr>
          <w:ilvl w:val="0"/>
          <w:numId w:val="49"/>
        </w:numPr>
        <w:spacing w:before="120" w:after="120" w:line="276" w:lineRule="auto"/>
        <w:ind w:left="935" w:hanging="357"/>
        <w:rPr>
          <w:rFonts w:cs="Arial"/>
        </w:rPr>
      </w:pPr>
      <w:r w:rsidRPr="00AE5D0E">
        <w:rPr>
          <w:rFonts w:cs="Arial"/>
        </w:rPr>
        <w:t xml:space="preserve">The integrated Cable and Antenna Tester shall meet the following performance specifications: </w:t>
      </w:r>
    </w:p>
    <w:tbl>
      <w:tblPr>
        <w:tblStyle w:val="TableGrid"/>
        <w:tblW w:w="8084" w:type="dxa"/>
        <w:jc w:val="right"/>
        <w:tblLook w:val="04A0" w:firstRow="1" w:lastRow="0" w:firstColumn="1" w:lastColumn="0" w:noHBand="0" w:noVBand="1"/>
      </w:tblPr>
      <w:tblGrid>
        <w:gridCol w:w="3548"/>
        <w:gridCol w:w="4536"/>
      </w:tblGrid>
      <w:tr w:rsidR="00112A90" w:rsidRPr="00BE017E" w14:paraId="6A9FAABB" w14:textId="77777777" w:rsidTr="00CA6953">
        <w:trPr>
          <w:jc w:val="right"/>
        </w:trPr>
        <w:tc>
          <w:tcPr>
            <w:tcW w:w="3548" w:type="dxa"/>
            <w:vMerge w:val="restart"/>
          </w:tcPr>
          <w:p w14:paraId="065224A2" w14:textId="77777777" w:rsidR="00112A90" w:rsidRPr="00AE5D0E" w:rsidRDefault="00112A90" w:rsidP="00CA6953">
            <w:pPr>
              <w:pStyle w:val="Default"/>
              <w:spacing w:line="276" w:lineRule="auto"/>
              <w:jc w:val="both"/>
              <w:rPr>
                <w:sz w:val="22"/>
                <w:szCs w:val="22"/>
              </w:rPr>
            </w:pPr>
            <w:r w:rsidRPr="00AE5D0E">
              <w:rPr>
                <w:b/>
                <w:bCs/>
                <w:sz w:val="22"/>
                <w:szCs w:val="22"/>
              </w:rPr>
              <w:t>Distance to fault</w:t>
            </w:r>
          </w:p>
        </w:tc>
        <w:tc>
          <w:tcPr>
            <w:tcW w:w="4536" w:type="dxa"/>
          </w:tcPr>
          <w:p w14:paraId="18540710" w14:textId="77777777" w:rsidR="00112A90" w:rsidRPr="00AE5D0E" w:rsidRDefault="00112A90" w:rsidP="00CA6953">
            <w:pPr>
              <w:pStyle w:val="Default"/>
              <w:spacing w:line="276" w:lineRule="auto"/>
              <w:jc w:val="both"/>
              <w:rPr>
                <w:sz w:val="22"/>
                <w:szCs w:val="22"/>
              </w:rPr>
            </w:pPr>
            <w:r w:rsidRPr="001D27A7">
              <w:rPr>
                <w:rFonts w:asciiTheme="minorHAnsi" w:hAnsiTheme="minorHAnsi"/>
                <w:sz w:val="22"/>
                <w:szCs w:val="22"/>
              </w:rPr>
              <w:t>Range = velocity factor x speed of light x (number of points -1) / frequency span x 2 Number of points auto coupled according to start and stop distance entered.</w:t>
            </w:r>
            <w:r w:rsidRPr="00AE5D0E">
              <w:rPr>
                <w:sz w:val="22"/>
                <w:szCs w:val="22"/>
              </w:rPr>
              <w:t xml:space="preserve"> </w:t>
            </w:r>
          </w:p>
        </w:tc>
      </w:tr>
      <w:tr w:rsidR="00112A90" w:rsidRPr="00BE017E" w14:paraId="2046327C" w14:textId="77777777" w:rsidTr="00CA6953">
        <w:trPr>
          <w:jc w:val="right"/>
        </w:trPr>
        <w:tc>
          <w:tcPr>
            <w:tcW w:w="3548" w:type="dxa"/>
            <w:vMerge/>
          </w:tcPr>
          <w:p w14:paraId="0A65B170" w14:textId="77777777" w:rsidR="00112A90" w:rsidRPr="00AE5D0E" w:rsidRDefault="00112A90" w:rsidP="00CA6953">
            <w:pPr>
              <w:rPr>
                <w:rFonts w:cs="Arial"/>
              </w:rPr>
            </w:pPr>
          </w:p>
        </w:tc>
        <w:tc>
          <w:tcPr>
            <w:tcW w:w="4536" w:type="dxa"/>
          </w:tcPr>
          <w:p w14:paraId="7A54BF92" w14:textId="77777777" w:rsidR="00112A90" w:rsidRPr="00AE5D0E" w:rsidRDefault="00112A90" w:rsidP="00CA6953">
            <w:pPr>
              <w:rPr>
                <w:rFonts w:cs="Arial"/>
              </w:rPr>
            </w:pPr>
            <w:r w:rsidRPr="00AE5D0E">
              <w:rPr>
                <w:rFonts w:eastAsia="Times New Roman" w:cs="Arial"/>
                <w:color w:val="000000"/>
                <w:lang w:eastAsia="en-ZA"/>
              </w:rPr>
              <w:t>Resolution = range / (number of points -1)</w:t>
            </w:r>
          </w:p>
        </w:tc>
      </w:tr>
      <w:tr w:rsidR="00112A90" w:rsidRPr="00BE017E" w14:paraId="52DD9489" w14:textId="77777777" w:rsidTr="00CA6953">
        <w:trPr>
          <w:jc w:val="right"/>
        </w:trPr>
        <w:tc>
          <w:tcPr>
            <w:tcW w:w="3548" w:type="dxa"/>
          </w:tcPr>
          <w:p w14:paraId="400B8EFF" w14:textId="77777777" w:rsidR="00112A90" w:rsidRPr="00AE5D0E" w:rsidRDefault="00112A90" w:rsidP="00CA6953">
            <w:pPr>
              <w:rPr>
                <w:rFonts w:cs="Arial"/>
              </w:rPr>
            </w:pPr>
            <w:r w:rsidRPr="00AE5D0E">
              <w:rPr>
                <w:rFonts w:cs="Arial"/>
                <w:b/>
                <w:bCs/>
              </w:rPr>
              <w:t>VNA Transmission/ Reflection</w:t>
            </w:r>
          </w:p>
        </w:tc>
        <w:tc>
          <w:tcPr>
            <w:tcW w:w="4536" w:type="dxa"/>
          </w:tcPr>
          <w:p w14:paraId="16799F36" w14:textId="77777777" w:rsidR="00112A90" w:rsidRPr="00AE5D0E" w:rsidRDefault="00112A90" w:rsidP="00CA6953">
            <w:pPr>
              <w:rPr>
                <w:rFonts w:cs="Arial"/>
              </w:rPr>
            </w:pPr>
            <w:r w:rsidRPr="00AE5D0E">
              <w:rPr>
                <w:rFonts w:cs="Arial"/>
              </w:rPr>
              <w:t xml:space="preserve">S11, S21 magnitude and phase (requires option 210) </w:t>
            </w:r>
          </w:p>
        </w:tc>
      </w:tr>
      <w:tr w:rsidR="00112A90" w:rsidRPr="00BE017E" w14:paraId="64EEB381" w14:textId="77777777" w:rsidTr="00CA6953">
        <w:trPr>
          <w:jc w:val="right"/>
        </w:trPr>
        <w:tc>
          <w:tcPr>
            <w:tcW w:w="3548" w:type="dxa"/>
          </w:tcPr>
          <w:p w14:paraId="19983545" w14:textId="77777777" w:rsidR="00112A90" w:rsidRPr="00AE5D0E" w:rsidRDefault="00112A90" w:rsidP="00CA6953">
            <w:pPr>
              <w:rPr>
                <w:rFonts w:cs="Arial"/>
              </w:rPr>
            </w:pPr>
            <w:r w:rsidRPr="00AE5D0E">
              <w:rPr>
                <w:rFonts w:cs="Arial"/>
                <w:b/>
                <w:bCs/>
              </w:rPr>
              <w:t>VNA S-parameters</w:t>
            </w:r>
          </w:p>
        </w:tc>
        <w:tc>
          <w:tcPr>
            <w:tcW w:w="4536" w:type="dxa"/>
          </w:tcPr>
          <w:p w14:paraId="7F406850" w14:textId="77777777" w:rsidR="00112A90" w:rsidRPr="00AE5D0E" w:rsidRDefault="00112A90" w:rsidP="00CA6953">
            <w:pPr>
              <w:rPr>
                <w:rFonts w:cs="Arial"/>
              </w:rPr>
            </w:pPr>
            <w:r w:rsidRPr="00AE5D0E">
              <w:rPr>
                <w:rFonts w:cs="Arial"/>
              </w:rPr>
              <w:t xml:space="preserve">S11, S21, S22, S12 magnitude and phase (requires options 210 and 211) </w:t>
            </w:r>
          </w:p>
        </w:tc>
      </w:tr>
      <w:tr w:rsidR="00112A90" w:rsidRPr="00BE017E" w14:paraId="6EE6C9A7" w14:textId="77777777" w:rsidTr="00CA6953">
        <w:trPr>
          <w:jc w:val="right"/>
        </w:trPr>
        <w:tc>
          <w:tcPr>
            <w:tcW w:w="3548" w:type="dxa"/>
          </w:tcPr>
          <w:p w14:paraId="3469522D" w14:textId="77777777" w:rsidR="00112A90" w:rsidRPr="00AE5D0E" w:rsidRDefault="00112A90" w:rsidP="00CA6953">
            <w:pPr>
              <w:rPr>
                <w:rFonts w:cs="Arial"/>
              </w:rPr>
            </w:pPr>
            <w:r w:rsidRPr="00AE5D0E">
              <w:rPr>
                <w:rFonts w:cs="Arial"/>
                <w:b/>
                <w:bCs/>
              </w:rPr>
              <w:t>Number of traces</w:t>
            </w:r>
          </w:p>
        </w:tc>
        <w:tc>
          <w:tcPr>
            <w:tcW w:w="4536" w:type="dxa"/>
          </w:tcPr>
          <w:p w14:paraId="47825AEB" w14:textId="77777777" w:rsidR="00112A90" w:rsidRPr="00AE5D0E" w:rsidRDefault="00112A90" w:rsidP="00CA6953">
            <w:pPr>
              <w:rPr>
                <w:rFonts w:cs="Arial"/>
              </w:rPr>
            </w:pPr>
            <w:r w:rsidRPr="00AE5D0E">
              <w:rPr>
                <w:rFonts w:cs="Arial"/>
              </w:rPr>
              <w:t xml:space="preserve">Four traces available: Tr1, Tr2, Tr3, Tr4 </w:t>
            </w:r>
          </w:p>
        </w:tc>
      </w:tr>
      <w:tr w:rsidR="00112A90" w:rsidRPr="00BE017E" w14:paraId="52562D18" w14:textId="77777777" w:rsidTr="00CA6953">
        <w:trPr>
          <w:jc w:val="right"/>
        </w:trPr>
        <w:tc>
          <w:tcPr>
            <w:tcW w:w="3548" w:type="dxa"/>
          </w:tcPr>
          <w:p w14:paraId="26D2F52B" w14:textId="77777777" w:rsidR="00112A90" w:rsidRPr="00AE5D0E" w:rsidRDefault="00112A90" w:rsidP="00CA6953">
            <w:pPr>
              <w:rPr>
                <w:rFonts w:cs="Arial"/>
              </w:rPr>
            </w:pPr>
            <w:r w:rsidRPr="00AE5D0E">
              <w:rPr>
                <w:rFonts w:cs="Arial"/>
                <w:b/>
                <w:bCs/>
              </w:rPr>
              <w:t>VNA trace formats</w:t>
            </w:r>
          </w:p>
        </w:tc>
        <w:tc>
          <w:tcPr>
            <w:tcW w:w="4536" w:type="dxa"/>
          </w:tcPr>
          <w:p w14:paraId="061442E0" w14:textId="77777777" w:rsidR="00112A90" w:rsidRPr="00AE5D0E" w:rsidRDefault="00112A90" w:rsidP="00CA6953">
            <w:pPr>
              <w:rPr>
                <w:rFonts w:cs="Arial"/>
              </w:rPr>
            </w:pPr>
            <w:r w:rsidRPr="00AE5D0E">
              <w:rPr>
                <w:rFonts w:cs="Arial"/>
              </w:rPr>
              <w:t xml:space="preserve">Log magnitude, linear magnitude, VSWR, phase, Smith chart, polar, group delay, unwrapped phase, real impedance, imaginary impedance, Z magnitude </w:t>
            </w:r>
          </w:p>
        </w:tc>
      </w:tr>
      <w:tr w:rsidR="00112A90" w:rsidRPr="00BE017E" w14:paraId="4AFE85CD" w14:textId="77777777" w:rsidTr="00CA6953">
        <w:trPr>
          <w:jc w:val="right"/>
        </w:trPr>
        <w:tc>
          <w:tcPr>
            <w:tcW w:w="3548" w:type="dxa"/>
          </w:tcPr>
          <w:p w14:paraId="4F0CC184" w14:textId="77777777" w:rsidR="00112A90" w:rsidRPr="00AE5D0E" w:rsidRDefault="00112A90" w:rsidP="00CA6953">
            <w:pPr>
              <w:rPr>
                <w:rFonts w:cs="Arial"/>
              </w:rPr>
            </w:pPr>
            <w:r w:rsidRPr="00AE5D0E">
              <w:rPr>
                <w:rFonts w:cs="Arial"/>
                <w:b/>
                <w:bCs/>
              </w:rPr>
              <w:t>Frequency sweep type</w:t>
            </w:r>
          </w:p>
        </w:tc>
        <w:tc>
          <w:tcPr>
            <w:tcW w:w="4536" w:type="dxa"/>
          </w:tcPr>
          <w:p w14:paraId="3768CFF4" w14:textId="77777777" w:rsidR="00112A90" w:rsidRPr="00AE5D0E" w:rsidRDefault="00112A90" w:rsidP="00CA6953">
            <w:pPr>
              <w:rPr>
                <w:rFonts w:cs="Arial"/>
              </w:rPr>
            </w:pPr>
            <w:r w:rsidRPr="00AE5D0E">
              <w:rPr>
                <w:rFonts w:cs="Arial"/>
              </w:rPr>
              <w:t xml:space="preserve">Linear </w:t>
            </w:r>
          </w:p>
        </w:tc>
      </w:tr>
      <w:tr w:rsidR="00112A90" w:rsidRPr="00BE017E" w14:paraId="365C66EE" w14:textId="77777777" w:rsidTr="00CA6953">
        <w:trPr>
          <w:jc w:val="right"/>
        </w:trPr>
        <w:tc>
          <w:tcPr>
            <w:tcW w:w="3548" w:type="dxa"/>
          </w:tcPr>
          <w:p w14:paraId="215FF239" w14:textId="77777777" w:rsidR="00112A90" w:rsidRPr="00AE5D0E" w:rsidRDefault="00112A90" w:rsidP="00CA6953">
            <w:pPr>
              <w:rPr>
                <w:rFonts w:cs="Arial"/>
              </w:rPr>
            </w:pPr>
            <w:r w:rsidRPr="00AE5D0E">
              <w:rPr>
                <w:rFonts w:cs="Arial"/>
                <w:b/>
                <w:bCs/>
              </w:rPr>
              <w:t>Sweet type trigger</w:t>
            </w:r>
          </w:p>
        </w:tc>
        <w:tc>
          <w:tcPr>
            <w:tcW w:w="4536" w:type="dxa"/>
          </w:tcPr>
          <w:p w14:paraId="78DC4BFF" w14:textId="77777777" w:rsidR="00112A90" w:rsidRPr="00AE5D0E" w:rsidRDefault="00112A90" w:rsidP="00CA6953">
            <w:pPr>
              <w:rPr>
                <w:rFonts w:cs="Arial"/>
              </w:rPr>
            </w:pPr>
            <w:r w:rsidRPr="00AE5D0E">
              <w:rPr>
                <w:rFonts w:cs="Arial"/>
              </w:rPr>
              <w:t xml:space="preserve">Continuous, single </w:t>
            </w:r>
          </w:p>
        </w:tc>
      </w:tr>
      <w:tr w:rsidR="00112A90" w:rsidRPr="00BE017E" w14:paraId="45EE2873" w14:textId="77777777" w:rsidTr="00CA6953">
        <w:trPr>
          <w:jc w:val="right"/>
        </w:trPr>
        <w:tc>
          <w:tcPr>
            <w:tcW w:w="3548" w:type="dxa"/>
          </w:tcPr>
          <w:p w14:paraId="11E58484" w14:textId="77777777" w:rsidR="00112A90" w:rsidRPr="00AE5D0E" w:rsidRDefault="00112A90" w:rsidP="00CA6953">
            <w:pPr>
              <w:rPr>
                <w:rFonts w:cs="Arial"/>
              </w:rPr>
            </w:pPr>
            <w:r w:rsidRPr="00AE5D0E">
              <w:rPr>
                <w:rFonts w:cs="Arial"/>
                <w:b/>
                <w:bCs/>
              </w:rPr>
              <w:t>S11, log magnitude</w:t>
            </w:r>
          </w:p>
        </w:tc>
        <w:tc>
          <w:tcPr>
            <w:tcW w:w="4536" w:type="dxa"/>
          </w:tcPr>
          <w:p w14:paraId="2D197D71" w14:textId="77777777" w:rsidR="00112A90" w:rsidRPr="00AE5D0E" w:rsidRDefault="00112A90" w:rsidP="00CA6953">
            <w:pPr>
              <w:rPr>
                <w:rFonts w:cs="Arial"/>
              </w:rPr>
            </w:pPr>
            <w:r w:rsidRPr="00AE5D0E">
              <w:rPr>
                <w:rFonts w:cs="Arial"/>
              </w:rPr>
              <w:t xml:space="preserve">-500 to 500 dB </w:t>
            </w:r>
          </w:p>
        </w:tc>
      </w:tr>
      <w:tr w:rsidR="00112A90" w:rsidRPr="00BE017E" w14:paraId="7A2ADB80" w14:textId="77777777" w:rsidTr="00CA6953">
        <w:trPr>
          <w:jc w:val="right"/>
        </w:trPr>
        <w:tc>
          <w:tcPr>
            <w:tcW w:w="3548" w:type="dxa"/>
          </w:tcPr>
          <w:p w14:paraId="5C9299CB" w14:textId="77777777" w:rsidR="00112A90" w:rsidRPr="00AE5D0E" w:rsidRDefault="00112A90" w:rsidP="00CA6953">
            <w:pPr>
              <w:rPr>
                <w:rFonts w:cs="Arial"/>
              </w:rPr>
            </w:pPr>
            <w:r w:rsidRPr="00AE5D0E">
              <w:rPr>
                <w:rFonts w:cs="Arial"/>
                <w:b/>
                <w:bCs/>
              </w:rPr>
              <w:t>Log magnitude resolution</w:t>
            </w:r>
          </w:p>
        </w:tc>
        <w:tc>
          <w:tcPr>
            <w:tcW w:w="4536" w:type="dxa"/>
          </w:tcPr>
          <w:p w14:paraId="7F22EEAA" w14:textId="77777777" w:rsidR="00112A90" w:rsidRPr="00AE5D0E" w:rsidRDefault="00112A90" w:rsidP="00CA6953">
            <w:pPr>
              <w:rPr>
                <w:rFonts w:cs="Arial"/>
              </w:rPr>
            </w:pPr>
            <w:r w:rsidRPr="00AE5D0E">
              <w:rPr>
                <w:rFonts w:cs="Arial"/>
              </w:rPr>
              <w:t xml:space="preserve">0.01 dB </w:t>
            </w:r>
          </w:p>
        </w:tc>
      </w:tr>
      <w:tr w:rsidR="00112A90" w:rsidRPr="00BE017E" w14:paraId="6C6C47B3" w14:textId="77777777" w:rsidTr="00CA6953">
        <w:trPr>
          <w:jc w:val="right"/>
        </w:trPr>
        <w:tc>
          <w:tcPr>
            <w:tcW w:w="3548" w:type="dxa"/>
          </w:tcPr>
          <w:p w14:paraId="5933C57E" w14:textId="77777777" w:rsidR="00112A90" w:rsidRPr="00AE5D0E" w:rsidRDefault="00112A90" w:rsidP="00CA6953">
            <w:pPr>
              <w:rPr>
                <w:rFonts w:cs="Arial"/>
              </w:rPr>
            </w:pPr>
            <w:r w:rsidRPr="00AE5D0E">
              <w:rPr>
                <w:rFonts w:cs="Arial"/>
                <w:b/>
                <w:bCs/>
              </w:rPr>
              <w:t>VSWR</w:t>
            </w:r>
          </w:p>
        </w:tc>
        <w:tc>
          <w:tcPr>
            <w:tcW w:w="4536" w:type="dxa"/>
          </w:tcPr>
          <w:p w14:paraId="322C66B0" w14:textId="77777777" w:rsidR="00112A90" w:rsidRPr="00AE5D0E" w:rsidRDefault="00112A90" w:rsidP="00CA6953">
            <w:pPr>
              <w:rPr>
                <w:rFonts w:cs="Arial"/>
              </w:rPr>
            </w:pPr>
            <w:r w:rsidRPr="00AE5D0E">
              <w:rPr>
                <w:rFonts w:cs="Arial"/>
              </w:rPr>
              <w:t xml:space="preserve">1.01 to 1000 </w:t>
            </w:r>
          </w:p>
        </w:tc>
      </w:tr>
      <w:tr w:rsidR="00112A90" w:rsidRPr="00BE017E" w14:paraId="0619AA29" w14:textId="77777777" w:rsidTr="00CA6953">
        <w:trPr>
          <w:jc w:val="right"/>
        </w:trPr>
        <w:tc>
          <w:tcPr>
            <w:tcW w:w="3548" w:type="dxa"/>
          </w:tcPr>
          <w:p w14:paraId="11078F19" w14:textId="77777777" w:rsidR="00112A90" w:rsidRPr="00AE5D0E" w:rsidRDefault="00112A90" w:rsidP="00CA6953">
            <w:pPr>
              <w:rPr>
                <w:rFonts w:cs="Arial"/>
              </w:rPr>
            </w:pPr>
            <w:r w:rsidRPr="00AE5D0E">
              <w:rPr>
                <w:rFonts w:cs="Arial"/>
                <w:b/>
                <w:bCs/>
              </w:rPr>
              <w:t>VSWR resolution</w:t>
            </w:r>
          </w:p>
        </w:tc>
        <w:tc>
          <w:tcPr>
            <w:tcW w:w="4536" w:type="dxa"/>
          </w:tcPr>
          <w:p w14:paraId="6A09694D" w14:textId="77777777" w:rsidR="00112A90" w:rsidRPr="00AE5D0E" w:rsidRDefault="00112A90" w:rsidP="00CA6953">
            <w:pPr>
              <w:rPr>
                <w:rFonts w:cs="Arial"/>
              </w:rPr>
            </w:pPr>
            <w:r w:rsidRPr="00AE5D0E">
              <w:rPr>
                <w:rFonts w:cs="Arial"/>
              </w:rPr>
              <w:t xml:space="preserve">0.01 </w:t>
            </w:r>
          </w:p>
        </w:tc>
      </w:tr>
      <w:tr w:rsidR="00112A90" w:rsidRPr="00BE017E" w14:paraId="26A6D1E5" w14:textId="77777777" w:rsidTr="00CA6953">
        <w:trPr>
          <w:jc w:val="right"/>
        </w:trPr>
        <w:tc>
          <w:tcPr>
            <w:tcW w:w="3548" w:type="dxa"/>
          </w:tcPr>
          <w:p w14:paraId="21A18BB0" w14:textId="77777777" w:rsidR="00112A90" w:rsidRPr="00AE5D0E" w:rsidRDefault="00112A90" w:rsidP="00CA6953">
            <w:pPr>
              <w:rPr>
                <w:rFonts w:cs="Arial"/>
              </w:rPr>
            </w:pPr>
            <w:r w:rsidRPr="00AE5D0E">
              <w:rPr>
                <w:rFonts w:cs="Arial"/>
                <w:b/>
                <w:bCs/>
              </w:rPr>
              <w:t>Phase</w:t>
            </w:r>
          </w:p>
        </w:tc>
        <w:tc>
          <w:tcPr>
            <w:tcW w:w="4536" w:type="dxa"/>
          </w:tcPr>
          <w:p w14:paraId="4D789988" w14:textId="77777777" w:rsidR="00112A90" w:rsidRPr="00AE5D0E" w:rsidRDefault="00112A90" w:rsidP="00CA6953">
            <w:pPr>
              <w:rPr>
                <w:rFonts w:cs="Arial"/>
              </w:rPr>
            </w:pPr>
            <w:r w:rsidRPr="00AE5D0E">
              <w:rPr>
                <w:rFonts w:cs="Arial"/>
              </w:rPr>
              <w:t xml:space="preserve">-180 to +180 degrees </w:t>
            </w:r>
          </w:p>
        </w:tc>
      </w:tr>
      <w:tr w:rsidR="00112A90" w:rsidRPr="00BE017E" w14:paraId="4A9C694B" w14:textId="77777777" w:rsidTr="00CA6953">
        <w:trPr>
          <w:jc w:val="right"/>
        </w:trPr>
        <w:tc>
          <w:tcPr>
            <w:tcW w:w="3548" w:type="dxa"/>
          </w:tcPr>
          <w:p w14:paraId="68CF0FB6" w14:textId="77777777" w:rsidR="00112A90" w:rsidRPr="00AE5D0E" w:rsidRDefault="00112A90" w:rsidP="00CA6953">
            <w:pPr>
              <w:rPr>
                <w:rFonts w:cs="Arial"/>
              </w:rPr>
            </w:pPr>
            <w:r w:rsidRPr="00AE5D0E">
              <w:rPr>
                <w:rFonts w:cs="Arial"/>
                <w:b/>
                <w:bCs/>
              </w:rPr>
              <w:t>Phase resolution</w:t>
            </w:r>
          </w:p>
        </w:tc>
        <w:tc>
          <w:tcPr>
            <w:tcW w:w="4536" w:type="dxa"/>
          </w:tcPr>
          <w:p w14:paraId="6A9AAAEE" w14:textId="77777777" w:rsidR="00112A90" w:rsidRPr="00AE5D0E" w:rsidRDefault="00112A90" w:rsidP="00CA6953">
            <w:pPr>
              <w:rPr>
                <w:rFonts w:cs="Arial"/>
              </w:rPr>
            </w:pPr>
            <w:r w:rsidRPr="00AE5D0E">
              <w:rPr>
                <w:rFonts w:cs="Arial"/>
              </w:rPr>
              <w:t xml:space="preserve">0.01 degrees </w:t>
            </w:r>
          </w:p>
        </w:tc>
      </w:tr>
      <w:tr w:rsidR="00112A90" w:rsidRPr="00BE017E" w14:paraId="73D411CB" w14:textId="77777777" w:rsidTr="00CA6953">
        <w:trPr>
          <w:jc w:val="right"/>
        </w:trPr>
        <w:tc>
          <w:tcPr>
            <w:tcW w:w="3548" w:type="dxa"/>
          </w:tcPr>
          <w:p w14:paraId="6D802D3F" w14:textId="77777777" w:rsidR="00112A90" w:rsidRPr="00AE5D0E" w:rsidRDefault="00112A90" w:rsidP="00CA6953">
            <w:pPr>
              <w:rPr>
                <w:rFonts w:cs="Arial"/>
              </w:rPr>
            </w:pPr>
            <w:r w:rsidRPr="00AE5D0E">
              <w:rPr>
                <w:rFonts w:cs="Arial"/>
                <w:b/>
                <w:bCs/>
              </w:rPr>
              <w:t>Phase offset</w:t>
            </w:r>
          </w:p>
        </w:tc>
        <w:tc>
          <w:tcPr>
            <w:tcW w:w="4536" w:type="dxa"/>
          </w:tcPr>
          <w:p w14:paraId="6954C345" w14:textId="77777777" w:rsidR="00112A90" w:rsidRPr="00AE5D0E" w:rsidRDefault="00112A90" w:rsidP="00CA6953">
            <w:pPr>
              <w:rPr>
                <w:rFonts w:cs="Arial"/>
              </w:rPr>
            </w:pPr>
            <w:r w:rsidRPr="00AE5D0E">
              <w:rPr>
                <w:rFonts w:cs="Arial"/>
              </w:rPr>
              <w:t xml:space="preserve">-360 to +360 degrees </w:t>
            </w:r>
          </w:p>
        </w:tc>
      </w:tr>
      <w:tr w:rsidR="00112A90" w:rsidRPr="00BE017E" w14:paraId="5715BDA3" w14:textId="77777777" w:rsidTr="00CA6953">
        <w:trPr>
          <w:jc w:val="right"/>
        </w:trPr>
        <w:tc>
          <w:tcPr>
            <w:tcW w:w="3548" w:type="dxa"/>
          </w:tcPr>
          <w:p w14:paraId="29BB8FE2" w14:textId="77777777" w:rsidR="00112A90" w:rsidRPr="00AE5D0E" w:rsidRDefault="00112A90" w:rsidP="00CA6953">
            <w:pPr>
              <w:rPr>
                <w:rFonts w:cs="Arial"/>
              </w:rPr>
            </w:pPr>
            <w:r w:rsidRPr="00AE5D0E">
              <w:rPr>
                <w:rFonts w:cs="Arial"/>
                <w:b/>
                <w:bCs/>
              </w:rPr>
              <w:t>Magnitude offset</w:t>
            </w:r>
          </w:p>
        </w:tc>
        <w:tc>
          <w:tcPr>
            <w:tcW w:w="4536" w:type="dxa"/>
          </w:tcPr>
          <w:p w14:paraId="1B8BA3C0" w14:textId="77777777" w:rsidR="00112A90" w:rsidRPr="00AE5D0E" w:rsidRDefault="00112A90" w:rsidP="00CA6953">
            <w:pPr>
              <w:rPr>
                <w:rFonts w:cs="Arial"/>
              </w:rPr>
            </w:pPr>
            <w:r w:rsidRPr="00AE5D0E">
              <w:rPr>
                <w:rFonts w:cs="Arial"/>
              </w:rPr>
              <w:t xml:space="preserve">-100 to +100 dB </w:t>
            </w:r>
          </w:p>
        </w:tc>
      </w:tr>
      <w:tr w:rsidR="00112A90" w:rsidRPr="00BE017E" w14:paraId="41711107" w14:textId="77777777" w:rsidTr="00CA6953">
        <w:trPr>
          <w:jc w:val="right"/>
        </w:trPr>
        <w:tc>
          <w:tcPr>
            <w:tcW w:w="3548" w:type="dxa"/>
          </w:tcPr>
          <w:p w14:paraId="7818FB97" w14:textId="77777777" w:rsidR="00112A90" w:rsidRPr="00AE5D0E" w:rsidRDefault="00112A90" w:rsidP="00CA6953">
            <w:pPr>
              <w:rPr>
                <w:rFonts w:cs="Arial"/>
              </w:rPr>
            </w:pPr>
            <w:r w:rsidRPr="00AE5D0E">
              <w:rPr>
                <w:rFonts w:cs="Arial"/>
                <w:b/>
                <w:bCs/>
              </w:rPr>
              <w:t>Trace math</w:t>
            </w:r>
          </w:p>
        </w:tc>
        <w:tc>
          <w:tcPr>
            <w:tcW w:w="4536" w:type="dxa"/>
          </w:tcPr>
          <w:p w14:paraId="7178C6D7" w14:textId="77777777" w:rsidR="00112A90" w:rsidRPr="00AE5D0E" w:rsidRDefault="00112A90" w:rsidP="00CA6953">
            <w:pPr>
              <w:rPr>
                <w:rFonts w:cs="Arial"/>
              </w:rPr>
            </w:pPr>
            <w:r w:rsidRPr="00AE5D0E">
              <w:rPr>
                <w:rFonts w:cs="Arial"/>
              </w:rPr>
              <w:t xml:space="preserve">Vector division or subtraction of current linear measurement values and memory data </w:t>
            </w:r>
          </w:p>
        </w:tc>
      </w:tr>
      <w:tr w:rsidR="00112A90" w:rsidRPr="00BE017E" w14:paraId="100B2374" w14:textId="77777777" w:rsidTr="00CA6953">
        <w:trPr>
          <w:jc w:val="right"/>
        </w:trPr>
        <w:tc>
          <w:tcPr>
            <w:tcW w:w="3548" w:type="dxa"/>
          </w:tcPr>
          <w:p w14:paraId="29A71B2D" w14:textId="77777777" w:rsidR="00112A90" w:rsidRPr="00AE5D0E" w:rsidRDefault="00112A90" w:rsidP="00CA6953">
            <w:pPr>
              <w:rPr>
                <w:rFonts w:cs="Arial"/>
              </w:rPr>
            </w:pPr>
            <w:r w:rsidRPr="00AE5D0E">
              <w:rPr>
                <w:rFonts w:cs="Arial"/>
                <w:b/>
                <w:bCs/>
              </w:rPr>
              <w:t>Marker format</w:t>
            </w:r>
          </w:p>
        </w:tc>
        <w:tc>
          <w:tcPr>
            <w:tcW w:w="4536" w:type="dxa"/>
          </w:tcPr>
          <w:p w14:paraId="0ACA5AD4" w14:textId="77777777" w:rsidR="00112A90" w:rsidRPr="00AE5D0E" w:rsidRDefault="00112A90" w:rsidP="00CA6953">
            <w:pPr>
              <w:rPr>
                <w:rFonts w:cs="Arial"/>
              </w:rPr>
            </w:pPr>
            <w:r w:rsidRPr="00AE5D0E">
              <w:rPr>
                <w:rFonts w:cs="Arial"/>
              </w:rPr>
              <w:t xml:space="preserve">Default marker format is the trace format. Other formats: R + </w:t>
            </w:r>
            <w:proofErr w:type="spellStart"/>
            <w:r w:rsidRPr="00AE5D0E">
              <w:rPr>
                <w:rFonts w:cs="Arial"/>
              </w:rPr>
              <w:t>jX</w:t>
            </w:r>
            <w:proofErr w:type="spellEnd"/>
            <w:r w:rsidRPr="00AE5D0E">
              <w:rPr>
                <w:rFonts w:cs="Arial"/>
              </w:rPr>
              <w:t xml:space="preserve"> Z magnitude Phase Real Imaginary Mag &amp; Phase dB Angle </w:t>
            </w:r>
          </w:p>
        </w:tc>
      </w:tr>
    </w:tbl>
    <w:p w14:paraId="593C8EBA" w14:textId="75B3A839" w:rsidR="00112A90" w:rsidRDefault="00112A90" w:rsidP="00112A90">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C0524C" w14:paraId="7F7CD6D2" w14:textId="77777777" w:rsidTr="00C35FD6">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45294AB" w14:textId="77777777" w:rsidR="00C0524C" w:rsidRDefault="00C0524C" w:rsidP="00C35FD6">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1E4395" w14:textId="77777777" w:rsidR="00C0524C" w:rsidRDefault="00C0524C" w:rsidP="00C35FD6">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7136E57" w14:textId="77777777" w:rsidR="00C0524C" w:rsidRDefault="00C0524C" w:rsidP="00C35FD6">
            <w:pPr>
              <w:spacing w:before="60" w:after="60" w:line="360" w:lineRule="auto"/>
            </w:pPr>
          </w:p>
        </w:tc>
      </w:tr>
      <w:tr w:rsidR="00C0524C" w14:paraId="7DD1F748" w14:textId="77777777" w:rsidTr="00C35FD6">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34A209C" w14:textId="77777777" w:rsidR="00C0524C" w:rsidRDefault="00C0524C" w:rsidP="00C35FD6">
            <w:pPr>
              <w:spacing w:before="60" w:after="60" w:line="360" w:lineRule="auto"/>
              <w:rPr>
                <w:i/>
                <w:iCs/>
                <w:sz w:val="18"/>
                <w:szCs w:val="18"/>
                <w:lang w:val="en-GB"/>
              </w:rPr>
            </w:pPr>
            <w:r>
              <w:rPr>
                <w:i/>
                <w:iCs/>
                <w:sz w:val="18"/>
                <w:szCs w:val="18"/>
                <w:lang w:val="en-GB"/>
              </w:rPr>
              <w:t>[INSERT FULL RESPONSE FOR EVALUATION HERE]</w:t>
            </w:r>
          </w:p>
        </w:tc>
      </w:tr>
      <w:tr w:rsidR="00C0524C" w14:paraId="0E4A8AB1" w14:textId="77777777" w:rsidTr="00C35FD6">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B0873AC" w14:textId="77777777" w:rsidR="00C0524C" w:rsidRDefault="00C0524C" w:rsidP="00C35FD6">
            <w:pPr>
              <w:spacing w:before="60" w:after="60" w:line="360" w:lineRule="auto"/>
              <w:rPr>
                <w:i/>
                <w:iCs/>
                <w:sz w:val="18"/>
                <w:szCs w:val="18"/>
                <w:lang w:val="en-GB"/>
              </w:rPr>
            </w:pPr>
            <w:r>
              <w:rPr>
                <w:i/>
                <w:iCs/>
                <w:sz w:val="18"/>
                <w:szCs w:val="18"/>
                <w:lang w:val="en-GB"/>
              </w:rPr>
              <w:t>[INSERT REFERENCE TO ADDITIONAL INFORMATION HERE]</w:t>
            </w:r>
          </w:p>
        </w:tc>
      </w:tr>
    </w:tbl>
    <w:p w14:paraId="08498D71" w14:textId="77777777" w:rsidR="00C0524C" w:rsidRDefault="00C0524C" w:rsidP="00112A90">
      <w:pPr>
        <w:pStyle w:val="ListNumber2"/>
        <w:spacing w:before="120" w:after="120" w:line="276" w:lineRule="auto"/>
        <w:rPr>
          <w:rFonts w:cs="Arial"/>
        </w:rPr>
      </w:pPr>
    </w:p>
    <w:p w14:paraId="165BC19B" w14:textId="2E2D7E2F" w:rsidR="00112A90" w:rsidRPr="00AE5D0E" w:rsidRDefault="00112A90" w:rsidP="00646F86">
      <w:pPr>
        <w:pStyle w:val="ListNumber2"/>
        <w:numPr>
          <w:ilvl w:val="0"/>
          <w:numId w:val="49"/>
        </w:numPr>
        <w:spacing w:before="120" w:after="120" w:line="276" w:lineRule="auto"/>
        <w:ind w:left="935" w:hanging="357"/>
        <w:rPr>
          <w:rFonts w:cs="Arial"/>
        </w:rPr>
      </w:pPr>
      <w:r w:rsidRPr="00AE5D0E">
        <w:rPr>
          <w:rFonts w:cs="Arial"/>
        </w:rPr>
        <w:t xml:space="preserve">The spectrum </w:t>
      </w:r>
      <w:proofErr w:type="spellStart"/>
      <w:r w:rsidR="0004146F">
        <w:rPr>
          <w:rFonts w:cs="Arial"/>
        </w:rPr>
        <w:t>analyzer</w:t>
      </w:r>
      <w:proofErr w:type="spellEnd"/>
      <w:r w:rsidRPr="00AE5D0E">
        <w:rPr>
          <w:rFonts w:cs="Arial"/>
        </w:rPr>
        <w:t xml:space="preserve"> shall have the following performance specifications:</w:t>
      </w:r>
    </w:p>
    <w:tbl>
      <w:tblPr>
        <w:tblStyle w:val="TableGrid"/>
        <w:tblW w:w="8084" w:type="dxa"/>
        <w:jc w:val="right"/>
        <w:tblLook w:val="04A0" w:firstRow="1" w:lastRow="0" w:firstColumn="1" w:lastColumn="0" w:noHBand="0" w:noVBand="1"/>
      </w:tblPr>
      <w:tblGrid>
        <w:gridCol w:w="2796"/>
        <w:gridCol w:w="5288"/>
      </w:tblGrid>
      <w:tr w:rsidR="00112A90" w:rsidRPr="00BE017E" w14:paraId="273B9CE2" w14:textId="77777777" w:rsidTr="00CA6953">
        <w:trPr>
          <w:jc w:val="right"/>
        </w:trPr>
        <w:tc>
          <w:tcPr>
            <w:tcW w:w="2796" w:type="dxa"/>
          </w:tcPr>
          <w:p w14:paraId="591F0E14" w14:textId="77777777" w:rsidR="00112A90" w:rsidRPr="00AE5D0E" w:rsidRDefault="00112A90" w:rsidP="00CA6953">
            <w:pPr>
              <w:pStyle w:val="Default"/>
              <w:spacing w:line="276" w:lineRule="auto"/>
              <w:jc w:val="both"/>
              <w:rPr>
                <w:rFonts w:eastAsiaTheme="minorHAnsi"/>
                <w:b/>
                <w:bCs/>
                <w:color w:val="auto"/>
                <w:sz w:val="22"/>
                <w:szCs w:val="22"/>
                <w:lang w:eastAsia="en-US"/>
              </w:rPr>
            </w:pPr>
            <w:r w:rsidRPr="002F76F4">
              <w:rPr>
                <w:rFonts w:asciiTheme="minorHAnsi" w:eastAsiaTheme="minorHAnsi" w:hAnsiTheme="minorHAnsi"/>
                <w:b/>
                <w:bCs/>
                <w:color w:val="auto"/>
                <w:sz w:val="22"/>
                <w:szCs w:val="22"/>
                <w:lang w:eastAsia="en-US"/>
              </w:rPr>
              <w:t>Frequency range</w:t>
            </w:r>
            <w:r w:rsidRPr="00AE5D0E">
              <w:rPr>
                <w:rFonts w:eastAsiaTheme="minorHAnsi"/>
                <w:b/>
                <w:bCs/>
                <w:color w:val="auto"/>
                <w:sz w:val="22"/>
                <w:szCs w:val="22"/>
                <w:lang w:eastAsia="en-US"/>
              </w:rPr>
              <w:t xml:space="preserve"> </w:t>
            </w:r>
          </w:p>
        </w:tc>
        <w:tc>
          <w:tcPr>
            <w:tcW w:w="0" w:type="auto"/>
          </w:tcPr>
          <w:p w14:paraId="176C0D01" w14:textId="77777777" w:rsidR="00112A90" w:rsidRPr="00AE5D0E" w:rsidRDefault="00112A90" w:rsidP="00CA6953">
            <w:pPr>
              <w:pStyle w:val="Default"/>
              <w:spacing w:line="276" w:lineRule="auto"/>
              <w:jc w:val="both"/>
              <w:rPr>
                <w:sz w:val="22"/>
                <w:szCs w:val="22"/>
              </w:rPr>
            </w:pPr>
            <w:r w:rsidRPr="00D7709C">
              <w:rPr>
                <w:rFonts w:asciiTheme="minorHAnsi" w:eastAsiaTheme="minorHAnsi" w:hAnsiTheme="minorHAnsi"/>
                <w:color w:val="auto"/>
                <w:sz w:val="22"/>
                <w:szCs w:val="22"/>
                <w:lang w:eastAsia="en-US"/>
              </w:rPr>
              <w:t>100 kHz to 4 GHz, Usable to 5 kHz</w:t>
            </w:r>
          </w:p>
        </w:tc>
      </w:tr>
      <w:tr w:rsidR="00112A90" w:rsidRPr="00BE017E" w14:paraId="7A360CF8" w14:textId="77777777" w:rsidTr="00CA6953">
        <w:trPr>
          <w:jc w:val="right"/>
        </w:trPr>
        <w:tc>
          <w:tcPr>
            <w:tcW w:w="2796" w:type="dxa"/>
          </w:tcPr>
          <w:p w14:paraId="34FE4273" w14:textId="77777777" w:rsidR="00112A90" w:rsidRPr="00AE5D0E" w:rsidRDefault="00112A90" w:rsidP="00CA6953">
            <w:pPr>
              <w:rPr>
                <w:rFonts w:cs="Arial"/>
              </w:rPr>
            </w:pPr>
            <w:r w:rsidRPr="00AE5D0E">
              <w:rPr>
                <w:rFonts w:cs="Arial"/>
                <w:b/>
                <w:bCs/>
              </w:rPr>
              <w:t xml:space="preserve">Frequency accuracy </w:t>
            </w:r>
          </w:p>
        </w:tc>
        <w:tc>
          <w:tcPr>
            <w:tcW w:w="0" w:type="auto"/>
          </w:tcPr>
          <w:p w14:paraId="19480009" w14:textId="77777777" w:rsidR="00112A90" w:rsidRPr="00AE5D0E" w:rsidRDefault="00112A90" w:rsidP="00CA6953">
            <w:pPr>
              <w:rPr>
                <w:rFonts w:cs="Arial"/>
              </w:rPr>
            </w:pPr>
            <w:r w:rsidRPr="00AE5D0E">
              <w:rPr>
                <w:rFonts w:cs="Arial"/>
              </w:rPr>
              <w:t>± 0.7 ppm (spec) + aging</w:t>
            </w:r>
          </w:p>
        </w:tc>
      </w:tr>
      <w:tr w:rsidR="00112A90" w:rsidRPr="00BE017E" w14:paraId="728583CF" w14:textId="77777777" w:rsidTr="00CA6953">
        <w:trPr>
          <w:jc w:val="right"/>
        </w:trPr>
        <w:tc>
          <w:tcPr>
            <w:tcW w:w="2796" w:type="dxa"/>
          </w:tcPr>
          <w:p w14:paraId="069C6CAD" w14:textId="77777777" w:rsidR="00112A90" w:rsidRPr="00AE5D0E" w:rsidRDefault="00112A90" w:rsidP="00CA6953">
            <w:pPr>
              <w:rPr>
                <w:rFonts w:cs="Arial"/>
              </w:rPr>
            </w:pPr>
            <w:r w:rsidRPr="00AE5D0E">
              <w:rPr>
                <w:rFonts w:cs="Arial"/>
                <w:b/>
                <w:bCs/>
              </w:rPr>
              <w:t xml:space="preserve">Aging rate </w:t>
            </w:r>
          </w:p>
        </w:tc>
        <w:tc>
          <w:tcPr>
            <w:tcW w:w="0" w:type="auto"/>
          </w:tcPr>
          <w:p w14:paraId="3A01CF96" w14:textId="77777777" w:rsidR="00112A90" w:rsidRPr="00AE5D0E" w:rsidRDefault="00112A90" w:rsidP="00CA6953">
            <w:pPr>
              <w:rPr>
                <w:rFonts w:cs="Arial"/>
              </w:rPr>
            </w:pPr>
            <w:r w:rsidRPr="00AE5D0E">
              <w:rPr>
                <w:rFonts w:cs="Arial"/>
              </w:rPr>
              <w:t>± 1 ppm/</w:t>
            </w:r>
            <w:r>
              <w:rPr>
                <w:rFonts w:cs="Arial"/>
              </w:rPr>
              <w:t>year</w:t>
            </w:r>
            <w:r w:rsidRPr="00AE5D0E">
              <w:rPr>
                <w:rFonts w:cs="Arial"/>
              </w:rPr>
              <w:t xml:space="preserve"> for 20 years, will not exceed ± 3.5 ppm</w:t>
            </w:r>
          </w:p>
        </w:tc>
      </w:tr>
      <w:tr w:rsidR="00112A90" w:rsidRPr="00BE017E" w14:paraId="50926E9A" w14:textId="77777777" w:rsidTr="00CA6953">
        <w:trPr>
          <w:jc w:val="right"/>
        </w:trPr>
        <w:tc>
          <w:tcPr>
            <w:tcW w:w="2796" w:type="dxa"/>
          </w:tcPr>
          <w:p w14:paraId="071E7FA2" w14:textId="77777777" w:rsidR="00112A90" w:rsidRPr="00AE5D0E" w:rsidRDefault="00112A90" w:rsidP="00CA6953">
            <w:pPr>
              <w:rPr>
                <w:rFonts w:cs="Arial"/>
              </w:rPr>
            </w:pPr>
            <w:r w:rsidRPr="00AE5D0E">
              <w:rPr>
                <w:rFonts w:cs="Arial"/>
                <w:b/>
                <w:bCs/>
              </w:rPr>
              <w:t xml:space="preserve">Marker frequency counter resolution </w:t>
            </w:r>
          </w:p>
        </w:tc>
        <w:tc>
          <w:tcPr>
            <w:tcW w:w="0" w:type="auto"/>
          </w:tcPr>
          <w:p w14:paraId="38131ED4" w14:textId="77777777" w:rsidR="00112A90" w:rsidRPr="00AE5D0E" w:rsidRDefault="00112A90" w:rsidP="00CA6953">
            <w:pPr>
              <w:rPr>
                <w:rFonts w:cs="Arial"/>
              </w:rPr>
            </w:pPr>
            <w:r w:rsidRPr="00AE5D0E">
              <w:rPr>
                <w:rFonts w:cs="Arial"/>
              </w:rPr>
              <w:t>1 Hz</w:t>
            </w:r>
          </w:p>
        </w:tc>
      </w:tr>
      <w:tr w:rsidR="00112A90" w:rsidRPr="00BE017E" w14:paraId="51CCDFA8" w14:textId="77777777" w:rsidTr="00CA6953">
        <w:trPr>
          <w:jc w:val="right"/>
        </w:trPr>
        <w:tc>
          <w:tcPr>
            <w:tcW w:w="2796" w:type="dxa"/>
          </w:tcPr>
          <w:p w14:paraId="1CA9DDA5" w14:textId="77777777" w:rsidR="00112A90" w:rsidRPr="00AE5D0E" w:rsidRDefault="00112A90" w:rsidP="00CA6953">
            <w:pPr>
              <w:rPr>
                <w:rFonts w:cs="Arial"/>
              </w:rPr>
            </w:pPr>
            <w:r w:rsidRPr="00AE5D0E">
              <w:rPr>
                <w:rFonts w:cs="Arial"/>
                <w:b/>
                <w:bCs/>
              </w:rPr>
              <w:t xml:space="preserve">Frequency span range </w:t>
            </w:r>
          </w:p>
        </w:tc>
        <w:tc>
          <w:tcPr>
            <w:tcW w:w="0" w:type="auto"/>
          </w:tcPr>
          <w:p w14:paraId="3BA8B24C" w14:textId="77777777" w:rsidR="00112A90" w:rsidRPr="00AE5D0E" w:rsidRDefault="00112A90" w:rsidP="00CA6953">
            <w:pPr>
              <w:rPr>
                <w:rFonts w:cs="Arial"/>
              </w:rPr>
            </w:pPr>
            <w:r w:rsidRPr="00AE5D0E">
              <w:rPr>
                <w:rFonts w:cs="Arial"/>
              </w:rPr>
              <w:t>0 Hz (zero span), 10 Hz to maximum frequency range of instrument</w:t>
            </w:r>
          </w:p>
        </w:tc>
      </w:tr>
      <w:tr w:rsidR="00112A90" w:rsidRPr="00BE017E" w14:paraId="54C803C2" w14:textId="77777777" w:rsidTr="00CA6953">
        <w:trPr>
          <w:jc w:val="right"/>
        </w:trPr>
        <w:tc>
          <w:tcPr>
            <w:tcW w:w="2796" w:type="dxa"/>
          </w:tcPr>
          <w:p w14:paraId="3BAD05E6" w14:textId="77777777" w:rsidR="00112A90" w:rsidRPr="00AE5D0E" w:rsidRDefault="00112A90" w:rsidP="00CA6953">
            <w:pPr>
              <w:rPr>
                <w:rFonts w:cs="Arial"/>
              </w:rPr>
            </w:pPr>
            <w:r w:rsidRPr="00AE5D0E">
              <w:rPr>
                <w:rFonts w:cs="Arial"/>
                <w:b/>
                <w:bCs/>
              </w:rPr>
              <w:t xml:space="preserve">Frequency span resolution </w:t>
            </w:r>
          </w:p>
        </w:tc>
        <w:tc>
          <w:tcPr>
            <w:tcW w:w="0" w:type="auto"/>
          </w:tcPr>
          <w:p w14:paraId="77C82889" w14:textId="77777777" w:rsidR="00112A90" w:rsidRPr="00AE5D0E" w:rsidRDefault="00112A90" w:rsidP="00CA6953">
            <w:pPr>
              <w:rPr>
                <w:rFonts w:cs="Arial"/>
              </w:rPr>
            </w:pPr>
            <w:r w:rsidRPr="00AE5D0E">
              <w:rPr>
                <w:rFonts w:cs="Arial"/>
              </w:rPr>
              <w:t>1 Hz</w:t>
            </w:r>
          </w:p>
        </w:tc>
      </w:tr>
      <w:tr w:rsidR="00112A90" w:rsidRPr="00BE017E" w14:paraId="0734026B" w14:textId="77777777" w:rsidTr="00CA6953">
        <w:trPr>
          <w:jc w:val="right"/>
        </w:trPr>
        <w:tc>
          <w:tcPr>
            <w:tcW w:w="2796" w:type="dxa"/>
          </w:tcPr>
          <w:p w14:paraId="18450A36" w14:textId="77777777" w:rsidR="00112A90" w:rsidRPr="00AE5D0E" w:rsidRDefault="00112A90" w:rsidP="00CA6953">
            <w:pPr>
              <w:rPr>
                <w:rFonts w:cs="Arial"/>
              </w:rPr>
            </w:pPr>
            <w:r w:rsidRPr="00AE5D0E">
              <w:rPr>
                <w:rFonts w:cs="Arial"/>
                <w:b/>
                <w:bCs/>
              </w:rPr>
              <w:t xml:space="preserve">Sweep time readout </w:t>
            </w:r>
          </w:p>
        </w:tc>
        <w:tc>
          <w:tcPr>
            <w:tcW w:w="0" w:type="auto"/>
          </w:tcPr>
          <w:p w14:paraId="2BA58034" w14:textId="77777777" w:rsidR="00112A90" w:rsidRPr="00AE5D0E" w:rsidRDefault="00112A90" w:rsidP="00CA6953">
            <w:pPr>
              <w:rPr>
                <w:rFonts w:cs="Arial"/>
              </w:rPr>
            </w:pPr>
            <w:r w:rsidRPr="00AE5D0E">
              <w:rPr>
                <w:rFonts w:cs="Arial"/>
              </w:rPr>
              <w:t>Measured value of the time required to complete a sweep from start to finish, including time to tune receiver, acquire data, and process trace</w:t>
            </w:r>
          </w:p>
        </w:tc>
      </w:tr>
      <w:tr w:rsidR="00112A90" w:rsidRPr="00BE017E" w14:paraId="1DCF193D" w14:textId="77777777" w:rsidTr="00CA6953">
        <w:trPr>
          <w:jc w:val="right"/>
        </w:trPr>
        <w:tc>
          <w:tcPr>
            <w:tcW w:w="2796" w:type="dxa"/>
          </w:tcPr>
          <w:p w14:paraId="714D66D6" w14:textId="77777777" w:rsidR="00112A90" w:rsidRPr="00AE5D0E" w:rsidRDefault="00112A90" w:rsidP="00CA6953">
            <w:pPr>
              <w:rPr>
                <w:rFonts w:cs="Arial"/>
              </w:rPr>
            </w:pPr>
            <w:r w:rsidRPr="00AE5D0E">
              <w:rPr>
                <w:rFonts w:cs="Arial"/>
                <w:b/>
                <w:bCs/>
              </w:rPr>
              <w:t xml:space="preserve">Trace update, nominal </w:t>
            </w:r>
          </w:p>
        </w:tc>
        <w:tc>
          <w:tcPr>
            <w:tcW w:w="0" w:type="auto"/>
          </w:tcPr>
          <w:p w14:paraId="416F00C6" w14:textId="77777777" w:rsidR="00112A90" w:rsidRPr="00DC4A97" w:rsidRDefault="00112A90" w:rsidP="00DC4A97">
            <w:pPr>
              <w:rPr>
                <w:rFonts w:cs="Arial"/>
              </w:rPr>
            </w:pPr>
            <w:r w:rsidRPr="00DC4A97">
              <w:rPr>
                <w:rFonts w:cs="Arial"/>
              </w:rPr>
              <w:t>Span = 20 MHz, RBW, VBW = 3 kHz: 6.7 updates per second</w:t>
            </w:r>
          </w:p>
          <w:p w14:paraId="5A7D8E76" w14:textId="77777777" w:rsidR="00112A90" w:rsidRPr="00AE5D0E" w:rsidRDefault="00112A90" w:rsidP="00DC4A97">
            <w:pPr>
              <w:rPr>
                <w:rFonts w:cs="Arial"/>
              </w:rPr>
            </w:pPr>
            <w:r w:rsidRPr="00AE5D0E">
              <w:rPr>
                <w:rFonts w:cs="Arial"/>
              </w:rPr>
              <w:t xml:space="preserve">Span = 100 MHz, RBW, VBW </w:t>
            </w:r>
            <w:r w:rsidRPr="00BE017E">
              <w:rPr>
                <w:rFonts w:cs="Arial"/>
              </w:rPr>
              <w:t>auto coupled</w:t>
            </w:r>
            <w:r w:rsidRPr="00AE5D0E">
              <w:rPr>
                <w:rFonts w:cs="Arial"/>
              </w:rPr>
              <w:t>: 15.4 updates per second.</w:t>
            </w:r>
          </w:p>
        </w:tc>
      </w:tr>
      <w:tr w:rsidR="00112A90" w:rsidRPr="00BE017E" w14:paraId="1109C989" w14:textId="77777777" w:rsidTr="00CA6953">
        <w:trPr>
          <w:jc w:val="right"/>
        </w:trPr>
        <w:tc>
          <w:tcPr>
            <w:tcW w:w="2796" w:type="dxa"/>
          </w:tcPr>
          <w:p w14:paraId="2D0800DE" w14:textId="77777777" w:rsidR="00112A90" w:rsidRPr="00DC4A97" w:rsidRDefault="00112A90" w:rsidP="00DC4A97">
            <w:pPr>
              <w:rPr>
                <w:rFonts w:cs="Arial"/>
                <w:b/>
                <w:bCs/>
              </w:rPr>
            </w:pPr>
            <w:r w:rsidRPr="00DC4A97">
              <w:rPr>
                <w:rFonts w:cs="Arial"/>
                <w:b/>
                <w:bCs/>
              </w:rPr>
              <w:t xml:space="preserve">Sweep (trace) point range: </w:t>
            </w:r>
          </w:p>
          <w:p w14:paraId="271617F8" w14:textId="77777777" w:rsidR="00112A90" w:rsidRPr="00AE5D0E" w:rsidRDefault="00112A90" w:rsidP="00DC4A97">
            <w:r w:rsidRPr="00DC4A97">
              <w:rPr>
                <w:rFonts w:cs="Arial"/>
                <w:b/>
                <w:bCs/>
              </w:rPr>
              <w:t>All spans</w:t>
            </w:r>
          </w:p>
        </w:tc>
        <w:tc>
          <w:tcPr>
            <w:tcW w:w="0" w:type="auto"/>
          </w:tcPr>
          <w:p w14:paraId="15A25E56" w14:textId="77777777" w:rsidR="00112A90" w:rsidRPr="00AE5D0E" w:rsidRDefault="00112A90" w:rsidP="00CA6953">
            <w:pPr>
              <w:rPr>
                <w:rFonts w:cs="Arial"/>
              </w:rPr>
            </w:pPr>
            <w:r w:rsidRPr="00AE5D0E">
              <w:rPr>
                <w:rFonts w:cs="Arial"/>
              </w:rPr>
              <w:t>101, 201, 401, 601, 801, 1001 (defaults to 401); Arbitrary 2 to 20,001 settable through soft key</w:t>
            </w:r>
          </w:p>
        </w:tc>
      </w:tr>
      <w:tr w:rsidR="00112A90" w:rsidRPr="00BE017E" w14:paraId="14A54518" w14:textId="77777777" w:rsidTr="00CA6953">
        <w:trPr>
          <w:jc w:val="right"/>
        </w:trPr>
        <w:tc>
          <w:tcPr>
            <w:tcW w:w="2796" w:type="dxa"/>
          </w:tcPr>
          <w:p w14:paraId="3F853A67" w14:textId="77777777" w:rsidR="00112A90" w:rsidRPr="00AE5D0E" w:rsidRDefault="00112A90" w:rsidP="00CA6953">
            <w:pPr>
              <w:pStyle w:val="Default"/>
              <w:spacing w:line="276" w:lineRule="auto"/>
              <w:jc w:val="both"/>
              <w:rPr>
                <w:sz w:val="22"/>
                <w:szCs w:val="22"/>
              </w:rPr>
            </w:pPr>
            <w:r w:rsidRPr="00AE5D0E">
              <w:rPr>
                <w:b/>
                <w:bCs/>
                <w:sz w:val="22"/>
                <w:szCs w:val="22"/>
              </w:rPr>
              <w:t xml:space="preserve">Resolution Bandwidth: </w:t>
            </w:r>
          </w:p>
          <w:p w14:paraId="751E4CA5" w14:textId="77777777" w:rsidR="00112A90" w:rsidRPr="00AE5D0E" w:rsidRDefault="00112A90" w:rsidP="00CA6953">
            <w:pPr>
              <w:rPr>
                <w:rFonts w:cs="Arial"/>
              </w:rPr>
            </w:pPr>
            <w:r w:rsidRPr="00AE5D0E">
              <w:rPr>
                <w:rFonts w:cs="Arial"/>
              </w:rPr>
              <w:t xml:space="preserve">Zero span (-3 dB bandwidth) </w:t>
            </w:r>
          </w:p>
        </w:tc>
        <w:tc>
          <w:tcPr>
            <w:tcW w:w="0" w:type="auto"/>
          </w:tcPr>
          <w:p w14:paraId="266F3DDE" w14:textId="77777777" w:rsidR="00112A90" w:rsidRPr="00AE5D0E" w:rsidRDefault="00112A90" w:rsidP="00CA6953">
            <w:pPr>
              <w:rPr>
                <w:rFonts w:cs="Arial"/>
              </w:rPr>
            </w:pPr>
            <w:r w:rsidRPr="00AE5D0E">
              <w:rPr>
                <w:rFonts w:cs="Arial"/>
              </w:rPr>
              <w:t>10 Hz to 5 MHz 1,3,10 sequence</w:t>
            </w:r>
          </w:p>
        </w:tc>
      </w:tr>
      <w:tr w:rsidR="00112A90" w:rsidRPr="00BE017E" w14:paraId="3BBE428E" w14:textId="77777777" w:rsidTr="00CA6953">
        <w:trPr>
          <w:jc w:val="right"/>
        </w:trPr>
        <w:tc>
          <w:tcPr>
            <w:tcW w:w="2796" w:type="dxa"/>
          </w:tcPr>
          <w:p w14:paraId="23585C39" w14:textId="77777777" w:rsidR="00112A90" w:rsidRPr="00AE5D0E" w:rsidRDefault="00112A90" w:rsidP="00CA6953">
            <w:pPr>
              <w:rPr>
                <w:rFonts w:cs="Arial"/>
              </w:rPr>
            </w:pPr>
            <w:r w:rsidRPr="00AE5D0E">
              <w:rPr>
                <w:rFonts w:cs="Arial"/>
              </w:rPr>
              <w:t xml:space="preserve">Non-zero span (-3 dB bandwidth) </w:t>
            </w:r>
          </w:p>
        </w:tc>
        <w:tc>
          <w:tcPr>
            <w:tcW w:w="0" w:type="auto"/>
          </w:tcPr>
          <w:p w14:paraId="0FD6BA85" w14:textId="77777777" w:rsidR="00112A90" w:rsidRPr="00AE5D0E" w:rsidRDefault="00112A90" w:rsidP="00CA6953">
            <w:pPr>
              <w:rPr>
                <w:rFonts w:cs="Arial"/>
              </w:rPr>
            </w:pPr>
            <w:r w:rsidRPr="00AE5D0E">
              <w:rPr>
                <w:rFonts w:cs="Arial"/>
              </w:rPr>
              <w:t>1 Hz to 5 MHz</w:t>
            </w:r>
          </w:p>
        </w:tc>
      </w:tr>
      <w:tr w:rsidR="00112A90" w:rsidRPr="00BE017E" w14:paraId="57658E82" w14:textId="77777777" w:rsidTr="00CA6953">
        <w:trPr>
          <w:jc w:val="right"/>
        </w:trPr>
        <w:tc>
          <w:tcPr>
            <w:tcW w:w="2796" w:type="dxa"/>
          </w:tcPr>
          <w:p w14:paraId="0D0C0AF2" w14:textId="77777777" w:rsidR="00112A90" w:rsidRPr="00AE5D0E" w:rsidRDefault="00112A90" w:rsidP="00CA6953">
            <w:pPr>
              <w:rPr>
                <w:rFonts w:cs="Arial"/>
              </w:rPr>
            </w:pPr>
            <w:r w:rsidRPr="00AE5D0E">
              <w:rPr>
                <w:rFonts w:cs="Arial"/>
              </w:rPr>
              <w:t xml:space="preserve">Selectivity (-60 dB / -3 dB) </w:t>
            </w:r>
          </w:p>
        </w:tc>
        <w:tc>
          <w:tcPr>
            <w:tcW w:w="0" w:type="auto"/>
          </w:tcPr>
          <w:p w14:paraId="220C92B9" w14:textId="77777777" w:rsidR="00112A90" w:rsidRPr="00AE5D0E" w:rsidRDefault="00112A90" w:rsidP="00CA6953">
            <w:pPr>
              <w:rPr>
                <w:rFonts w:cs="Arial"/>
              </w:rPr>
            </w:pPr>
            <w:r w:rsidRPr="00AE5D0E">
              <w:rPr>
                <w:rFonts w:cs="Arial"/>
              </w:rPr>
              <w:t>4:1</w:t>
            </w:r>
          </w:p>
        </w:tc>
      </w:tr>
      <w:tr w:rsidR="00112A90" w:rsidRPr="00BE017E" w14:paraId="292D9066" w14:textId="77777777" w:rsidTr="00CA6953">
        <w:trPr>
          <w:jc w:val="right"/>
        </w:trPr>
        <w:tc>
          <w:tcPr>
            <w:tcW w:w="2796" w:type="dxa"/>
          </w:tcPr>
          <w:p w14:paraId="6E19001E" w14:textId="77777777" w:rsidR="00112A90" w:rsidRPr="00AE5D0E" w:rsidRDefault="00112A90" w:rsidP="00CA6953">
            <w:pPr>
              <w:rPr>
                <w:rFonts w:cs="Arial"/>
                <w:b/>
              </w:rPr>
            </w:pPr>
            <w:r w:rsidRPr="00AE5D0E">
              <w:rPr>
                <w:rFonts w:cs="Arial"/>
                <w:b/>
              </w:rPr>
              <w:t>Bandwidth Accuracy:</w:t>
            </w:r>
          </w:p>
          <w:p w14:paraId="50267882" w14:textId="77777777" w:rsidR="00112A90" w:rsidRPr="00AE5D0E" w:rsidRDefault="00112A90" w:rsidP="00CA6953">
            <w:pPr>
              <w:rPr>
                <w:rFonts w:cs="Arial"/>
              </w:rPr>
            </w:pPr>
            <w:r w:rsidRPr="00AE5D0E">
              <w:rPr>
                <w:rFonts w:cs="Arial"/>
              </w:rPr>
              <w:t xml:space="preserve">Zero span </w:t>
            </w:r>
          </w:p>
        </w:tc>
        <w:tc>
          <w:tcPr>
            <w:tcW w:w="0" w:type="auto"/>
          </w:tcPr>
          <w:p w14:paraId="6EE9E592" w14:textId="77777777" w:rsidR="00112A90" w:rsidRPr="001C0C85" w:rsidRDefault="00112A90" w:rsidP="00CA6953">
            <w:pPr>
              <w:pStyle w:val="Default"/>
              <w:spacing w:line="276" w:lineRule="auto"/>
              <w:jc w:val="both"/>
              <w:rPr>
                <w:rFonts w:asciiTheme="minorHAnsi" w:hAnsiTheme="minorHAnsi" w:cstheme="minorHAnsi"/>
                <w:sz w:val="22"/>
                <w:szCs w:val="22"/>
              </w:rPr>
            </w:pPr>
            <w:r w:rsidRPr="001C0C85">
              <w:rPr>
                <w:rFonts w:asciiTheme="minorHAnsi" w:hAnsiTheme="minorHAnsi" w:cstheme="minorHAnsi"/>
                <w:sz w:val="22"/>
                <w:szCs w:val="22"/>
              </w:rPr>
              <w:t>10 Hz to 1 MHz ± 5%</w:t>
            </w:r>
          </w:p>
          <w:p w14:paraId="1E1903C8" w14:textId="77777777" w:rsidR="00112A90" w:rsidRPr="001C0C85" w:rsidRDefault="00112A90" w:rsidP="00CA6953">
            <w:pPr>
              <w:pStyle w:val="Default"/>
              <w:spacing w:line="276" w:lineRule="auto"/>
              <w:jc w:val="both"/>
              <w:rPr>
                <w:rFonts w:asciiTheme="minorHAnsi" w:hAnsiTheme="minorHAnsi" w:cstheme="minorHAnsi"/>
                <w:sz w:val="22"/>
                <w:szCs w:val="22"/>
              </w:rPr>
            </w:pPr>
            <w:r w:rsidRPr="001C0C85">
              <w:rPr>
                <w:rFonts w:asciiTheme="minorHAnsi" w:hAnsiTheme="minorHAnsi" w:cstheme="minorHAnsi"/>
                <w:sz w:val="22"/>
                <w:szCs w:val="22"/>
              </w:rPr>
              <w:t>3 MHz ± 10%</w:t>
            </w:r>
          </w:p>
          <w:p w14:paraId="40B2DF4E" w14:textId="77777777" w:rsidR="00112A90" w:rsidRPr="001C0C85" w:rsidRDefault="00112A90" w:rsidP="00CA6953">
            <w:pPr>
              <w:rPr>
                <w:rFonts w:cstheme="minorHAnsi"/>
              </w:rPr>
            </w:pPr>
            <w:r w:rsidRPr="001C0C85">
              <w:rPr>
                <w:rFonts w:cstheme="minorHAnsi"/>
              </w:rPr>
              <w:t>5 MHz ± 15%</w:t>
            </w:r>
          </w:p>
        </w:tc>
      </w:tr>
      <w:tr w:rsidR="00112A90" w:rsidRPr="00BE017E" w14:paraId="14D7A849" w14:textId="77777777" w:rsidTr="00CA6953">
        <w:trPr>
          <w:jc w:val="right"/>
        </w:trPr>
        <w:tc>
          <w:tcPr>
            <w:tcW w:w="2796" w:type="dxa"/>
          </w:tcPr>
          <w:p w14:paraId="54096375" w14:textId="77777777" w:rsidR="00112A90" w:rsidRPr="00AE5D0E" w:rsidRDefault="00112A90" w:rsidP="00CA6953">
            <w:pPr>
              <w:rPr>
                <w:rFonts w:cs="Arial"/>
              </w:rPr>
            </w:pPr>
            <w:r w:rsidRPr="00AE5D0E">
              <w:rPr>
                <w:rFonts w:cs="Arial"/>
              </w:rPr>
              <w:t>Non-zero span</w:t>
            </w:r>
          </w:p>
        </w:tc>
        <w:tc>
          <w:tcPr>
            <w:tcW w:w="0" w:type="auto"/>
          </w:tcPr>
          <w:p w14:paraId="07396782" w14:textId="77777777" w:rsidR="00112A90" w:rsidRPr="001C0C85" w:rsidRDefault="00112A90" w:rsidP="00CA6953">
            <w:pPr>
              <w:pStyle w:val="Default"/>
              <w:spacing w:line="276" w:lineRule="auto"/>
              <w:jc w:val="both"/>
              <w:rPr>
                <w:rFonts w:asciiTheme="minorHAnsi" w:hAnsiTheme="minorHAnsi" w:cstheme="minorHAnsi"/>
                <w:sz w:val="22"/>
                <w:szCs w:val="22"/>
              </w:rPr>
            </w:pPr>
            <w:r w:rsidRPr="001C0C85">
              <w:rPr>
                <w:rFonts w:asciiTheme="minorHAnsi" w:hAnsiTheme="minorHAnsi" w:cstheme="minorHAnsi"/>
                <w:sz w:val="22"/>
                <w:szCs w:val="22"/>
              </w:rPr>
              <w:t>1 Hz to 100 kHz ± 1%</w:t>
            </w:r>
          </w:p>
          <w:p w14:paraId="40449E33" w14:textId="77777777" w:rsidR="00112A90" w:rsidRPr="001C0C85" w:rsidRDefault="00112A90" w:rsidP="00CA6953">
            <w:pPr>
              <w:pStyle w:val="Default"/>
              <w:spacing w:line="276" w:lineRule="auto"/>
              <w:jc w:val="both"/>
              <w:rPr>
                <w:rFonts w:asciiTheme="minorHAnsi" w:hAnsiTheme="minorHAnsi" w:cstheme="minorHAnsi"/>
                <w:sz w:val="22"/>
                <w:szCs w:val="22"/>
              </w:rPr>
            </w:pPr>
            <w:r w:rsidRPr="001C0C85">
              <w:rPr>
                <w:rFonts w:asciiTheme="minorHAnsi" w:hAnsiTheme="minorHAnsi" w:cstheme="minorHAnsi"/>
                <w:sz w:val="22"/>
                <w:szCs w:val="22"/>
              </w:rPr>
              <w:t>300 kHz to 1 MHz ± 5%</w:t>
            </w:r>
          </w:p>
          <w:p w14:paraId="2375D84E" w14:textId="77777777" w:rsidR="00112A90" w:rsidRPr="001C0C85" w:rsidRDefault="00112A90" w:rsidP="00CA6953">
            <w:pPr>
              <w:pStyle w:val="Default"/>
              <w:spacing w:line="276" w:lineRule="auto"/>
              <w:jc w:val="both"/>
              <w:rPr>
                <w:rFonts w:asciiTheme="minorHAnsi" w:hAnsiTheme="minorHAnsi" w:cstheme="minorHAnsi"/>
                <w:sz w:val="22"/>
                <w:szCs w:val="22"/>
              </w:rPr>
            </w:pPr>
            <w:r w:rsidRPr="001C0C85">
              <w:rPr>
                <w:rFonts w:asciiTheme="minorHAnsi" w:hAnsiTheme="minorHAnsi" w:cstheme="minorHAnsi"/>
                <w:sz w:val="22"/>
                <w:szCs w:val="22"/>
              </w:rPr>
              <w:t>3 MHz ± 10%</w:t>
            </w:r>
          </w:p>
          <w:p w14:paraId="7AF7F0A3" w14:textId="77777777" w:rsidR="00112A90" w:rsidRPr="001C0C85" w:rsidRDefault="00112A90" w:rsidP="00CA6953">
            <w:pPr>
              <w:rPr>
                <w:rFonts w:cstheme="minorHAnsi"/>
              </w:rPr>
            </w:pPr>
            <w:r w:rsidRPr="001C0C85">
              <w:rPr>
                <w:rFonts w:cstheme="minorHAnsi"/>
              </w:rPr>
              <w:t>5 MHz ± 15%</w:t>
            </w:r>
          </w:p>
        </w:tc>
      </w:tr>
      <w:tr w:rsidR="00112A90" w:rsidRPr="00BE017E" w14:paraId="52C95417" w14:textId="77777777" w:rsidTr="00CA6953">
        <w:trPr>
          <w:jc w:val="right"/>
        </w:trPr>
        <w:tc>
          <w:tcPr>
            <w:tcW w:w="2796" w:type="dxa"/>
          </w:tcPr>
          <w:p w14:paraId="305FB0CB" w14:textId="77777777" w:rsidR="00112A90" w:rsidRPr="00AE5D0E" w:rsidRDefault="00112A90" w:rsidP="00CA6953">
            <w:pPr>
              <w:rPr>
                <w:rFonts w:cs="Arial"/>
              </w:rPr>
            </w:pPr>
            <w:r w:rsidRPr="00AE5D0E">
              <w:rPr>
                <w:rFonts w:cs="Arial"/>
                <w:b/>
                <w:bCs/>
              </w:rPr>
              <w:t>Video bandwidth (VBW)</w:t>
            </w:r>
          </w:p>
        </w:tc>
        <w:tc>
          <w:tcPr>
            <w:tcW w:w="0" w:type="auto"/>
          </w:tcPr>
          <w:p w14:paraId="620E1F08" w14:textId="77777777" w:rsidR="00112A90" w:rsidRPr="00AE5D0E" w:rsidRDefault="00112A90" w:rsidP="00CA6953">
            <w:pPr>
              <w:rPr>
                <w:rFonts w:cs="Arial"/>
              </w:rPr>
            </w:pPr>
            <w:r w:rsidRPr="00AE5D0E">
              <w:rPr>
                <w:rFonts w:cs="Arial"/>
              </w:rPr>
              <w:t>1 Hz to 5 MHz</w:t>
            </w:r>
          </w:p>
        </w:tc>
      </w:tr>
      <w:tr w:rsidR="00112A90" w:rsidRPr="00BE017E" w14:paraId="75950E08" w14:textId="77777777" w:rsidTr="00CA6953">
        <w:trPr>
          <w:jc w:val="right"/>
        </w:trPr>
        <w:tc>
          <w:tcPr>
            <w:tcW w:w="2796" w:type="dxa"/>
          </w:tcPr>
          <w:p w14:paraId="10ABDC90" w14:textId="77777777" w:rsidR="00112A90" w:rsidRPr="00AE5D0E" w:rsidRDefault="00112A90" w:rsidP="00CA6953">
            <w:pPr>
              <w:rPr>
                <w:rFonts w:cs="Arial"/>
                <w:b/>
              </w:rPr>
            </w:pPr>
            <w:r w:rsidRPr="00AE5D0E">
              <w:rPr>
                <w:rFonts w:cs="Arial"/>
                <w:b/>
              </w:rPr>
              <w:t>Amplitude Range:</w:t>
            </w:r>
          </w:p>
          <w:p w14:paraId="2C392A80" w14:textId="77777777" w:rsidR="00112A90" w:rsidRPr="00AE5D0E" w:rsidRDefault="00112A90" w:rsidP="00CA6953">
            <w:pPr>
              <w:rPr>
                <w:rFonts w:cs="Arial"/>
              </w:rPr>
            </w:pPr>
            <w:r w:rsidRPr="00AE5D0E">
              <w:rPr>
                <w:rFonts w:cs="Arial"/>
              </w:rPr>
              <w:t>Measurement range</w:t>
            </w:r>
          </w:p>
        </w:tc>
        <w:tc>
          <w:tcPr>
            <w:tcW w:w="0" w:type="auto"/>
          </w:tcPr>
          <w:p w14:paraId="28202E18" w14:textId="77777777" w:rsidR="00112A90" w:rsidRPr="00AE5D0E" w:rsidRDefault="00112A90" w:rsidP="00CA6953">
            <w:pPr>
              <w:rPr>
                <w:rFonts w:cs="Arial"/>
              </w:rPr>
            </w:pPr>
            <w:r w:rsidRPr="00AE5D0E">
              <w:rPr>
                <w:rFonts w:cs="Arial"/>
              </w:rPr>
              <w:t>DANL to + 20 dBm</w:t>
            </w:r>
          </w:p>
        </w:tc>
      </w:tr>
      <w:tr w:rsidR="00112A90" w:rsidRPr="00BE017E" w14:paraId="3C1CD6B0" w14:textId="77777777" w:rsidTr="00CA6953">
        <w:trPr>
          <w:jc w:val="right"/>
        </w:trPr>
        <w:tc>
          <w:tcPr>
            <w:tcW w:w="2796" w:type="dxa"/>
          </w:tcPr>
          <w:p w14:paraId="72483566" w14:textId="77777777" w:rsidR="00112A90" w:rsidRPr="00AE5D0E" w:rsidRDefault="00112A90" w:rsidP="00CA6953">
            <w:pPr>
              <w:rPr>
                <w:rFonts w:cs="Arial"/>
              </w:rPr>
            </w:pPr>
            <w:r w:rsidRPr="00AE5D0E">
              <w:rPr>
                <w:rFonts w:cs="Arial"/>
              </w:rPr>
              <w:t>Input attenuator range</w:t>
            </w:r>
          </w:p>
        </w:tc>
        <w:tc>
          <w:tcPr>
            <w:tcW w:w="0" w:type="auto"/>
          </w:tcPr>
          <w:p w14:paraId="57358ADB" w14:textId="77777777" w:rsidR="00112A90" w:rsidRPr="00AE5D0E" w:rsidRDefault="00112A90" w:rsidP="00CA6953">
            <w:pPr>
              <w:rPr>
                <w:rFonts w:cs="Arial"/>
              </w:rPr>
            </w:pPr>
            <w:r w:rsidRPr="00AE5D0E">
              <w:rPr>
                <w:rFonts w:cs="Arial"/>
              </w:rPr>
              <w:t>0 to 30 dB, in 5 dB steps</w:t>
            </w:r>
          </w:p>
        </w:tc>
      </w:tr>
      <w:tr w:rsidR="00112A90" w:rsidRPr="00BE017E" w14:paraId="70245AB9" w14:textId="77777777" w:rsidTr="00CA6953">
        <w:trPr>
          <w:jc w:val="right"/>
        </w:trPr>
        <w:tc>
          <w:tcPr>
            <w:tcW w:w="2796" w:type="dxa"/>
          </w:tcPr>
          <w:p w14:paraId="396503B1" w14:textId="77777777" w:rsidR="00112A90" w:rsidRPr="00AE5D0E" w:rsidRDefault="00112A90" w:rsidP="00CA6953">
            <w:pPr>
              <w:rPr>
                <w:rFonts w:cs="Arial"/>
                <w:b/>
              </w:rPr>
            </w:pPr>
            <w:r w:rsidRPr="00AE5D0E">
              <w:rPr>
                <w:rFonts w:cs="Arial"/>
                <w:b/>
              </w:rPr>
              <w:t>Pre-amplifier</w:t>
            </w:r>
          </w:p>
          <w:p w14:paraId="734B6A66" w14:textId="77777777" w:rsidR="00112A90" w:rsidRPr="00AE5D0E" w:rsidRDefault="00112A90" w:rsidP="00CA6953">
            <w:pPr>
              <w:rPr>
                <w:rFonts w:cs="Arial"/>
                <w:b/>
              </w:rPr>
            </w:pPr>
            <w:r w:rsidRPr="00AE5D0E">
              <w:rPr>
                <w:rFonts w:cs="Arial"/>
              </w:rPr>
              <w:t>Frequency range</w:t>
            </w:r>
          </w:p>
        </w:tc>
        <w:tc>
          <w:tcPr>
            <w:tcW w:w="0" w:type="auto"/>
          </w:tcPr>
          <w:p w14:paraId="2F3DC7BD" w14:textId="77777777" w:rsidR="00112A90" w:rsidRPr="00AE5D0E" w:rsidRDefault="00112A90" w:rsidP="00CA6953">
            <w:pPr>
              <w:rPr>
                <w:rFonts w:cs="Arial"/>
              </w:rPr>
            </w:pPr>
            <w:r w:rsidRPr="00AE5D0E">
              <w:rPr>
                <w:rFonts w:cs="Arial"/>
              </w:rPr>
              <w:t>Full band (100 kHz to maximum frequency of instrument)</w:t>
            </w:r>
          </w:p>
        </w:tc>
      </w:tr>
      <w:tr w:rsidR="00112A90" w:rsidRPr="00BE017E" w14:paraId="104D02FB" w14:textId="77777777" w:rsidTr="00CA6953">
        <w:trPr>
          <w:jc w:val="right"/>
        </w:trPr>
        <w:tc>
          <w:tcPr>
            <w:tcW w:w="2796" w:type="dxa"/>
          </w:tcPr>
          <w:p w14:paraId="3DB96CD5" w14:textId="77777777" w:rsidR="00112A90" w:rsidRPr="00AE5D0E" w:rsidRDefault="00112A90" w:rsidP="00CA6953">
            <w:pPr>
              <w:rPr>
                <w:rFonts w:cs="Arial"/>
              </w:rPr>
            </w:pPr>
            <w:r w:rsidRPr="00AE5D0E">
              <w:rPr>
                <w:rFonts w:cs="Arial"/>
              </w:rPr>
              <w:t>Gain</w:t>
            </w:r>
          </w:p>
        </w:tc>
        <w:tc>
          <w:tcPr>
            <w:tcW w:w="0" w:type="auto"/>
          </w:tcPr>
          <w:p w14:paraId="0D910A83" w14:textId="77777777" w:rsidR="00112A90" w:rsidRPr="00911B26" w:rsidRDefault="00112A90" w:rsidP="00CA6953">
            <w:pPr>
              <w:rPr>
                <w:rFonts w:cstheme="minorHAnsi"/>
              </w:rPr>
            </w:pPr>
            <w:r w:rsidRPr="00911B26">
              <w:rPr>
                <w:rFonts w:cstheme="minorHAnsi"/>
              </w:rPr>
              <w:t>+20 dB, 100 kHz to 26.5 GH</w:t>
            </w:r>
          </w:p>
        </w:tc>
      </w:tr>
      <w:tr w:rsidR="00112A90" w:rsidRPr="00BE017E" w14:paraId="441C272C" w14:textId="77777777" w:rsidTr="00CA6953">
        <w:trPr>
          <w:jc w:val="right"/>
        </w:trPr>
        <w:tc>
          <w:tcPr>
            <w:tcW w:w="2796" w:type="dxa"/>
          </w:tcPr>
          <w:p w14:paraId="75782448" w14:textId="77777777" w:rsidR="00112A90" w:rsidRPr="00AE5D0E" w:rsidRDefault="00112A90" w:rsidP="00CA6953">
            <w:pPr>
              <w:rPr>
                <w:rFonts w:cs="Arial"/>
              </w:rPr>
            </w:pPr>
            <w:r w:rsidRPr="00AE5D0E">
              <w:rPr>
                <w:rFonts w:cs="Arial"/>
                <w:b/>
                <w:bCs/>
              </w:rPr>
              <w:t>Max safe input level</w:t>
            </w:r>
          </w:p>
        </w:tc>
        <w:tc>
          <w:tcPr>
            <w:tcW w:w="0" w:type="auto"/>
          </w:tcPr>
          <w:p w14:paraId="1D14DAD7" w14:textId="77777777" w:rsidR="00112A90" w:rsidRPr="00911B26" w:rsidRDefault="00112A90" w:rsidP="00CA6953">
            <w:pPr>
              <w:rPr>
                <w:rFonts w:cstheme="minorHAnsi"/>
              </w:rPr>
            </w:pPr>
            <w:r w:rsidRPr="00911B26">
              <w:rPr>
                <w:rFonts w:cstheme="minorHAnsi"/>
              </w:rPr>
              <w:t>+27 dBm, 0.5 watts ± 50 VDC</w:t>
            </w:r>
          </w:p>
        </w:tc>
      </w:tr>
      <w:tr w:rsidR="00112A90" w:rsidRPr="00BE017E" w14:paraId="50BB1793" w14:textId="77777777" w:rsidTr="00CA6953">
        <w:trPr>
          <w:jc w:val="right"/>
        </w:trPr>
        <w:tc>
          <w:tcPr>
            <w:tcW w:w="2796" w:type="dxa"/>
          </w:tcPr>
          <w:p w14:paraId="07179E40" w14:textId="77777777" w:rsidR="00112A90" w:rsidRPr="00AE5D0E" w:rsidRDefault="00112A90" w:rsidP="00CA6953">
            <w:pPr>
              <w:rPr>
                <w:rFonts w:cs="Arial"/>
              </w:rPr>
            </w:pPr>
            <w:r w:rsidRPr="00AE5D0E">
              <w:rPr>
                <w:rFonts w:cs="Arial"/>
                <w:b/>
                <w:bCs/>
              </w:rPr>
              <w:t>Total absolute amplitude accuracy (dB)</w:t>
            </w:r>
          </w:p>
        </w:tc>
        <w:tc>
          <w:tcPr>
            <w:tcW w:w="0" w:type="auto"/>
          </w:tcPr>
          <w:p w14:paraId="301EB9DE" w14:textId="77777777" w:rsidR="00112A90" w:rsidRPr="00911B26" w:rsidRDefault="00112A90" w:rsidP="00CA6953">
            <w:pPr>
              <w:pStyle w:val="Default"/>
              <w:spacing w:line="276" w:lineRule="auto"/>
              <w:jc w:val="both"/>
              <w:rPr>
                <w:rFonts w:asciiTheme="minorHAnsi" w:hAnsiTheme="minorHAnsi" w:cstheme="minorHAnsi"/>
                <w:sz w:val="22"/>
                <w:szCs w:val="22"/>
              </w:rPr>
            </w:pPr>
            <w:r w:rsidRPr="00911B26">
              <w:rPr>
                <w:rFonts w:asciiTheme="minorHAnsi" w:hAnsiTheme="minorHAnsi" w:cstheme="minorHAnsi"/>
                <w:sz w:val="22"/>
                <w:szCs w:val="22"/>
              </w:rPr>
              <w:t>(23 ± 5°C): ± 0.80</w:t>
            </w:r>
          </w:p>
          <w:p w14:paraId="25CD5177" w14:textId="77777777" w:rsidR="00112A90" w:rsidRPr="00911B26" w:rsidRDefault="00112A90" w:rsidP="00CA6953">
            <w:pPr>
              <w:rPr>
                <w:rFonts w:cstheme="minorHAnsi"/>
              </w:rPr>
            </w:pPr>
            <w:r w:rsidRPr="00911B26">
              <w:rPr>
                <w:rFonts w:cstheme="minorHAnsi"/>
              </w:rPr>
              <w:t>(-10 to 55°C): ± 1.00</w:t>
            </w:r>
          </w:p>
        </w:tc>
      </w:tr>
      <w:tr w:rsidR="00112A90" w:rsidRPr="00BE017E" w14:paraId="4CB60BC9" w14:textId="77777777" w:rsidTr="00CA6953">
        <w:trPr>
          <w:jc w:val="right"/>
        </w:trPr>
        <w:tc>
          <w:tcPr>
            <w:tcW w:w="2796" w:type="dxa"/>
          </w:tcPr>
          <w:p w14:paraId="348437F9" w14:textId="77777777" w:rsidR="00112A90" w:rsidRPr="00AE5D0E" w:rsidRDefault="00112A90" w:rsidP="00CA6953">
            <w:pPr>
              <w:rPr>
                <w:rFonts w:cs="Arial"/>
              </w:rPr>
            </w:pPr>
            <w:r w:rsidRPr="00AE5D0E">
              <w:rPr>
                <w:rFonts w:cs="Arial"/>
                <w:b/>
                <w:bCs/>
              </w:rPr>
              <w:t>Displayed average noise level</w:t>
            </w:r>
            <w:r w:rsidRPr="00BE017E">
              <w:rPr>
                <w:rFonts w:cs="Arial"/>
                <w:b/>
                <w:bCs/>
              </w:rPr>
              <w:t xml:space="preserve"> </w:t>
            </w:r>
            <w:r w:rsidRPr="00AE5D0E">
              <w:rPr>
                <w:rFonts w:cs="Arial"/>
                <w:b/>
                <w:bCs/>
              </w:rPr>
              <w:t>(DANL)- (dBm) (Preamp off):</w:t>
            </w:r>
          </w:p>
        </w:tc>
        <w:tc>
          <w:tcPr>
            <w:tcW w:w="0" w:type="auto"/>
          </w:tcPr>
          <w:p w14:paraId="4F640F91" w14:textId="77777777" w:rsidR="00112A90" w:rsidRPr="00AE5D0E" w:rsidRDefault="00112A90" w:rsidP="00CA6953">
            <w:pPr>
              <w:rPr>
                <w:rFonts w:cs="Arial"/>
              </w:rPr>
            </w:pPr>
            <w:r w:rsidRPr="00AE5D0E">
              <w:rPr>
                <w:rFonts w:cs="Arial"/>
              </w:rPr>
              <w:t>&lt; -122</w:t>
            </w:r>
          </w:p>
        </w:tc>
      </w:tr>
      <w:tr w:rsidR="00112A90" w:rsidRPr="00BE017E" w14:paraId="29645CE3" w14:textId="77777777" w:rsidTr="00CA6953">
        <w:trPr>
          <w:jc w:val="right"/>
        </w:trPr>
        <w:tc>
          <w:tcPr>
            <w:tcW w:w="2796" w:type="dxa"/>
          </w:tcPr>
          <w:p w14:paraId="7EEEFD40" w14:textId="77777777" w:rsidR="00112A90" w:rsidRPr="00AE5D0E" w:rsidRDefault="00112A90" w:rsidP="00CA6953">
            <w:pPr>
              <w:rPr>
                <w:rFonts w:cs="Arial"/>
              </w:rPr>
            </w:pPr>
            <w:r w:rsidRPr="00AE5D0E">
              <w:rPr>
                <w:rFonts w:cs="Arial"/>
                <w:b/>
                <w:bCs/>
              </w:rPr>
              <w:t>Displayed average noise level (DANL)- (dBm) (Preamp on)</w:t>
            </w:r>
          </w:p>
        </w:tc>
        <w:tc>
          <w:tcPr>
            <w:tcW w:w="0" w:type="auto"/>
          </w:tcPr>
          <w:p w14:paraId="31767B49" w14:textId="77777777" w:rsidR="00112A90" w:rsidRPr="00AE5D0E" w:rsidRDefault="00112A90" w:rsidP="00CA6953">
            <w:pPr>
              <w:rPr>
                <w:rFonts w:cs="Arial"/>
              </w:rPr>
            </w:pPr>
            <w:r w:rsidRPr="00AE5D0E">
              <w:rPr>
                <w:rFonts w:cs="Arial"/>
              </w:rPr>
              <w:t>&lt; -141</w:t>
            </w:r>
          </w:p>
        </w:tc>
      </w:tr>
    </w:tbl>
    <w:p w14:paraId="79976305" w14:textId="1F986F19" w:rsidR="00213E07" w:rsidRDefault="00213E07" w:rsidP="00213E07">
      <w:pPr>
        <w:pStyle w:val="ListNumber2"/>
        <w:spacing w:before="120" w:after="120" w:line="276" w:lineRule="auto"/>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3FE7B8E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D617154"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E4556B0"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51BA076" w14:textId="77777777" w:rsidR="007908BB" w:rsidRDefault="007908BB" w:rsidP="00BF07FA">
            <w:pPr>
              <w:spacing w:before="60" w:after="60" w:line="360" w:lineRule="auto"/>
            </w:pPr>
          </w:p>
        </w:tc>
      </w:tr>
      <w:tr w:rsidR="007908BB" w14:paraId="7DBCDC3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7ACDD91"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0577E57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15A04D3"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5EAD7B1" w14:textId="77777777" w:rsidR="007908BB" w:rsidRDefault="007908BB" w:rsidP="00213E07">
      <w:pPr>
        <w:pStyle w:val="ListNumber2"/>
        <w:spacing w:before="120" w:after="120" w:line="276" w:lineRule="auto"/>
      </w:pPr>
    </w:p>
    <w:p w14:paraId="55C8656F" w14:textId="55640D8E" w:rsidR="00C32A16" w:rsidRDefault="00CF41E9" w:rsidP="00BB2A53">
      <w:pPr>
        <w:pStyle w:val="Heading1"/>
      </w:pPr>
      <w:bookmarkStart w:id="16732" w:name="_Toc115991480"/>
      <w:r w:rsidRPr="0032684A">
        <w:t xml:space="preserve">Radio Frequency Finder </w:t>
      </w:r>
      <w:r w:rsidR="00840A8E" w:rsidRPr="0032684A">
        <w:t>w</w:t>
      </w:r>
      <w:r w:rsidRPr="0032684A">
        <w:t>ith Antenna</w:t>
      </w:r>
      <w:bookmarkEnd w:id="16732"/>
      <w:r w:rsidRPr="0032684A">
        <w:t xml:space="preserve"> </w:t>
      </w:r>
    </w:p>
    <w:p w14:paraId="1D679FCE" w14:textId="24FAE3DE" w:rsidR="00DC019B" w:rsidRPr="00610FEB" w:rsidRDefault="00DC019B" w:rsidP="00DC019B">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 a</w:t>
      </w:r>
      <w:r>
        <w:rPr>
          <w:rFonts w:cs="Arial"/>
        </w:rPr>
        <w:t xml:space="preserve"> radio frequency finder with antenna</w:t>
      </w:r>
      <w:r w:rsidRPr="00610FEB">
        <w:rPr>
          <w:rFonts w:cs="Arial"/>
        </w:rPr>
        <w:t>:</w:t>
      </w:r>
    </w:p>
    <w:p w14:paraId="7B24A017" w14:textId="63AA3B9A" w:rsidR="00CF41E9" w:rsidRDefault="00CF41E9" w:rsidP="0091399E">
      <w:pPr>
        <w:pStyle w:val="ListNumber2"/>
        <w:numPr>
          <w:ilvl w:val="0"/>
          <w:numId w:val="50"/>
        </w:numPr>
        <w:spacing w:before="120" w:after="120" w:line="276" w:lineRule="auto"/>
        <w:jc w:val="both"/>
        <w:rPr>
          <w:rFonts w:cs="Arial"/>
        </w:rPr>
      </w:pPr>
      <w:r w:rsidRPr="00AE5D0E">
        <w:rPr>
          <w:rFonts w:cs="Arial"/>
        </w:rPr>
        <w:t xml:space="preserve">The frequency finder shall enable the detection, </w:t>
      </w:r>
      <w:proofErr w:type="gramStart"/>
      <w:r w:rsidRPr="00AE5D0E">
        <w:rPr>
          <w:rFonts w:cs="Arial"/>
        </w:rPr>
        <w:t>analysis</w:t>
      </w:r>
      <w:proofErr w:type="gramEnd"/>
      <w:r w:rsidRPr="00AE5D0E">
        <w:rPr>
          <w:rFonts w:cs="Arial"/>
        </w:rPr>
        <w:t xml:space="preserve"> and location of VHF interference in the 130 MHz to 500 MHz frequency rang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084435F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BFFF6F9"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5B26EAC"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94C8982" w14:textId="77777777" w:rsidR="007908BB" w:rsidRDefault="007908BB" w:rsidP="00BF07FA">
            <w:pPr>
              <w:spacing w:before="60" w:after="60" w:line="360" w:lineRule="auto"/>
            </w:pPr>
          </w:p>
        </w:tc>
      </w:tr>
      <w:tr w:rsidR="007908BB" w14:paraId="208F506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BD61FD0"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4E0FB30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50CFB41"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4BD6016" w14:textId="3886F208" w:rsidR="007908BB" w:rsidRPr="00217345" w:rsidRDefault="007908BB" w:rsidP="00E54141">
      <w:pPr>
        <w:pStyle w:val="ListNumber2"/>
        <w:spacing w:before="120" w:after="120" w:line="276" w:lineRule="auto"/>
        <w:jc w:val="both"/>
        <w:rPr>
          <w:rFonts w:cs="Arial"/>
        </w:rPr>
      </w:pPr>
    </w:p>
    <w:p w14:paraId="471E99E7" w14:textId="3A2D6FEA" w:rsidR="00CF41E9" w:rsidRDefault="00CF41E9" w:rsidP="0091399E">
      <w:pPr>
        <w:pStyle w:val="ListNumber2"/>
        <w:numPr>
          <w:ilvl w:val="0"/>
          <w:numId w:val="50"/>
        </w:numPr>
        <w:spacing w:before="120" w:after="120" w:line="276" w:lineRule="auto"/>
        <w:ind w:left="935" w:hanging="357"/>
        <w:jc w:val="both"/>
        <w:rPr>
          <w:rFonts w:cs="Arial"/>
        </w:rPr>
      </w:pPr>
      <w:r w:rsidRPr="00AE5D0E">
        <w:rPr>
          <w:rFonts w:cs="Arial"/>
        </w:rPr>
        <w:t xml:space="preserve">The frequency finder shall be complete with the directional antenna and interference </w:t>
      </w:r>
      <w:proofErr w:type="spellStart"/>
      <w:r w:rsidR="0004146F">
        <w:rPr>
          <w:rFonts w:cs="Arial"/>
        </w:rPr>
        <w:t>analyzer</w:t>
      </w:r>
      <w:proofErr w:type="spellEnd"/>
      <w:r w:rsidRPr="00AE5D0E">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20E1419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AED9759"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7D41AD4"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F162DA0" w14:textId="77777777" w:rsidR="007908BB" w:rsidRDefault="007908BB" w:rsidP="00BF07FA">
            <w:pPr>
              <w:spacing w:before="60" w:after="60" w:line="360" w:lineRule="auto"/>
            </w:pPr>
          </w:p>
        </w:tc>
      </w:tr>
      <w:tr w:rsidR="007908BB" w14:paraId="39BFF5B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C9D4DD6"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7268BFD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433C30"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0909E046" w14:textId="77777777" w:rsidR="007908BB" w:rsidRPr="00AE5D0E" w:rsidRDefault="007908BB" w:rsidP="00E54141">
      <w:pPr>
        <w:pStyle w:val="ListNumber2"/>
        <w:spacing w:before="120" w:after="120" w:line="276" w:lineRule="auto"/>
        <w:jc w:val="both"/>
        <w:rPr>
          <w:rFonts w:cs="Arial"/>
        </w:rPr>
      </w:pPr>
    </w:p>
    <w:p w14:paraId="7C02FD05" w14:textId="77777777" w:rsidR="00CF41E9" w:rsidRPr="00AE5D0E" w:rsidRDefault="00CF41E9" w:rsidP="00646F86">
      <w:pPr>
        <w:pStyle w:val="ListNumber2"/>
        <w:numPr>
          <w:ilvl w:val="0"/>
          <w:numId w:val="50"/>
        </w:numPr>
        <w:spacing w:before="120" w:after="120" w:line="276" w:lineRule="auto"/>
        <w:ind w:left="935" w:hanging="357"/>
        <w:rPr>
          <w:rFonts w:cs="Arial"/>
        </w:rPr>
      </w:pPr>
      <w:r w:rsidRPr="00AE5D0E">
        <w:rPr>
          <w:rFonts w:cs="Arial"/>
        </w:rPr>
        <w:t>The frequency finder shall meet the following performance specifications:</w:t>
      </w:r>
    </w:p>
    <w:tbl>
      <w:tblPr>
        <w:tblStyle w:val="TableGrid"/>
        <w:tblW w:w="8221" w:type="dxa"/>
        <w:tblInd w:w="846" w:type="dxa"/>
        <w:tblLook w:val="04A0" w:firstRow="1" w:lastRow="0" w:firstColumn="1" w:lastColumn="0" w:noHBand="0" w:noVBand="1"/>
      </w:tblPr>
      <w:tblGrid>
        <w:gridCol w:w="2319"/>
        <w:gridCol w:w="5902"/>
      </w:tblGrid>
      <w:tr w:rsidR="00CF41E9" w:rsidRPr="00BE017E" w14:paraId="0B8040D0" w14:textId="77777777" w:rsidTr="005941BA">
        <w:tc>
          <w:tcPr>
            <w:tcW w:w="0" w:type="auto"/>
          </w:tcPr>
          <w:p w14:paraId="19B19B4F" w14:textId="77777777" w:rsidR="00CF41E9" w:rsidRPr="00AE5D0E" w:rsidRDefault="00CF41E9" w:rsidP="005941BA">
            <w:pPr>
              <w:rPr>
                <w:rFonts w:cs="Arial"/>
              </w:rPr>
            </w:pPr>
            <w:r w:rsidRPr="00AE5D0E">
              <w:rPr>
                <w:rFonts w:cs="Arial"/>
                <w:b/>
                <w:bCs/>
              </w:rPr>
              <w:t xml:space="preserve">Frequency range </w:t>
            </w:r>
          </w:p>
        </w:tc>
        <w:tc>
          <w:tcPr>
            <w:tcW w:w="5902" w:type="dxa"/>
          </w:tcPr>
          <w:p w14:paraId="4D9FEE28" w14:textId="77777777" w:rsidR="00CF41E9" w:rsidRPr="00AE5D0E" w:rsidRDefault="00CF41E9" w:rsidP="005941BA">
            <w:pPr>
              <w:rPr>
                <w:rFonts w:cs="Arial"/>
              </w:rPr>
            </w:pPr>
            <w:r w:rsidRPr="00AE5D0E">
              <w:rPr>
                <w:rFonts w:cs="Arial"/>
              </w:rPr>
              <w:t xml:space="preserve">9 kHz to 500 MHz </w:t>
            </w:r>
          </w:p>
        </w:tc>
      </w:tr>
      <w:tr w:rsidR="00CF41E9" w:rsidRPr="00BE017E" w14:paraId="044146C2" w14:textId="77777777" w:rsidTr="005941BA">
        <w:tc>
          <w:tcPr>
            <w:tcW w:w="0" w:type="auto"/>
          </w:tcPr>
          <w:p w14:paraId="52431B97" w14:textId="77777777" w:rsidR="00CF41E9" w:rsidRPr="00AE5D0E" w:rsidRDefault="00CF41E9" w:rsidP="005941BA">
            <w:pPr>
              <w:rPr>
                <w:rFonts w:cs="Arial"/>
              </w:rPr>
            </w:pPr>
            <w:r w:rsidRPr="00AE5D0E">
              <w:rPr>
                <w:rFonts w:cs="Arial"/>
                <w:b/>
                <w:bCs/>
              </w:rPr>
              <w:t xml:space="preserve">Sweep rate </w:t>
            </w:r>
          </w:p>
        </w:tc>
        <w:tc>
          <w:tcPr>
            <w:tcW w:w="5902" w:type="dxa"/>
          </w:tcPr>
          <w:p w14:paraId="73865A40" w14:textId="77777777" w:rsidR="00CF41E9" w:rsidRPr="00AE5D0E" w:rsidRDefault="00CF41E9" w:rsidP="005941BA">
            <w:pPr>
              <w:rPr>
                <w:rFonts w:cs="Arial"/>
              </w:rPr>
            </w:pPr>
            <w:r w:rsidRPr="00AE5D0E">
              <w:rPr>
                <w:rFonts w:cs="Arial"/>
              </w:rPr>
              <w:t xml:space="preserve">12 GHz/s </w:t>
            </w:r>
          </w:p>
        </w:tc>
      </w:tr>
      <w:tr w:rsidR="00CF41E9" w:rsidRPr="00BE017E" w14:paraId="5EFD6D75" w14:textId="77777777" w:rsidTr="005941BA">
        <w:tc>
          <w:tcPr>
            <w:tcW w:w="0" w:type="auto"/>
          </w:tcPr>
          <w:p w14:paraId="57443D8B" w14:textId="77777777" w:rsidR="00CF41E9" w:rsidRPr="00AE5D0E" w:rsidRDefault="00CF41E9" w:rsidP="005941BA">
            <w:pPr>
              <w:rPr>
                <w:rFonts w:cs="Arial"/>
              </w:rPr>
            </w:pPr>
            <w:r w:rsidRPr="00AE5D0E">
              <w:rPr>
                <w:rFonts w:cs="Arial"/>
                <w:b/>
                <w:bCs/>
              </w:rPr>
              <w:t xml:space="preserve">Real time resolution </w:t>
            </w:r>
          </w:p>
        </w:tc>
        <w:tc>
          <w:tcPr>
            <w:tcW w:w="5902" w:type="dxa"/>
          </w:tcPr>
          <w:p w14:paraId="6FF9D8C2" w14:textId="77777777" w:rsidR="00CF41E9" w:rsidRPr="00AE5D0E" w:rsidRDefault="00CF41E9" w:rsidP="005941BA">
            <w:pPr>
              <w:rPr>
                <w:rFonts w:cs="Arial"/>
              </w:rPr>
            </w:pPr>
            <w:r w:rsidRPr="00AE5D0E">
              <w:rPr>
                <w:rFonts w:cs="Arial"/>
              </w:rPr>
              <w:t xml:space="preserve">32 ns </w:t>
            </w:r>
          </w:p>
        </w:tc>
      </w:tr>
      <w:tr w:rsidR="00CF41E9" w:rsidRPr="00BE017E" w14:paraId="22E71BD0" w14:textId="77777777" w:rsidTr="005941BA">
        <w:tc>
          <w:tcPr>
            <w:tcW w:w="0" w:type="auto"/>
          </w:tcPr>
          <w:p w14:paraId="3B5CF965" w14:textId="77777777" w:rsidR="00CF41E9" w:rsidRPr="00AE5D0E" w:rsidRDefault="00CF41E9" w:rsidP="005941BA">
            <w:pPr>
              <w:rPr>
                <w:rFonts w:cs="Arial"/>
              </w:rPr>
            </w:pPr>
            <w:r w:rsidRPr="00AE5D0E">
              <w:rPr>
                <w:rFonts w:cs="Arial"/>
                <w:b/>
                <w:bCs/>
              </w:rPr>
              <w:t xml:space="preserve">Recording time </w:t>
            </w:r>
          </w:p>
        </w:tc>
        <w:tc>
          <w:tcPr>
            <w:tcW w:w="5902" w:type="dxa"/>
          </w:tcPr>
          <w:p w14:paraId="78D87400" w14:textId="77777777" w:rsidR="00CF41E9" w:rsidRPr="00AE5D0E" w:rsidRDefault="00CF41E9" w:rsidP="005941BA">
            <w:pPr>
              <w:rPr>
                <w:rFonts w:cs="Arial"/>
              </w:rPr>
            </w:pPr>
            <w:r w:rsidRPr="00AE5D0E">
              <w:rPr>
                <w:rFonts w:cs="Arial"/>
              </w:rPr>
              <w:t xml:space="preserve">Up to 24 h </w:t>
            </w:r>
          </w:p>
        </w:tc>
      </w:tr>
      <w:tr w:rsidR="00CF41E9" w:rsidRPr="00BE017E" w14:paraId="5CB8E3CC" w14:textId="77777777" w:rsidTr="005941BA">
        <w:tc>
          <w:tcPr>
            <w:tcW w:w="0" w:type="auto"/>
          </w:tcPr>
          <w:p w14:paraId="1722BF20" w14:textId="77777777" w:rsidR="00CF41E9" w:rsidRPr="00AE5D0E" w:rsidRDefault="00CF41E9" w:rsidP="005941BA">
            <w:pPr>
              <w:rPr>
                <w:rFonts w:cs="Arial"/>
              </w:rPr>
            </w:pPr>
            <w:r w:rsidRPr="00AE5D0E">
              <w:rPr>
                <w:rFonts w:cs="Arial"/>
                <w:b/>
                <w:bCs/>
              </w:rPr>
              <w:t xml:space="preserve">Noise figure of </w:t>
            </w:r>
          </w:p>
        </w:tc>
        <w:tc>
          <w:tcPr>
            <w:tcW w:w="5902" w:type="dxa"/>
          </w:tcPr>
          <w:p w14:paraId="2B0AE9D2" w14:textId="77777777" w:rsidR="00CF41E9" w:rsidRPr="00AE5D0E" w:rsidRDefault="00CF41E9" w:rsidP="005941BA">
            <w:pPr>
              <w:rPr>
                <w:rFonts w:cs="Arial"/>
              </w:rPr>
            </w:pPr>
            <w:r w:rsidRPr="00AE5D0E">
              <w:rPr>
                <w:rFonts w:cs="Arial"/>
              </w:rPr>
              <w:t xml:space="preserve">7 dB </w:t>
            </w:r>
          </w:p>
        </w:tc>
      </w:tr>
    </w:tbl>
    <w:p w14:paraId="3C07E007" w14:textId="3793D8F2" w:rsidR="00CF41E9" w:rsidRDefault="00CF41E9" w:rsidP="00936C82">
      <w:pPr>
        <w:pStyle w:val="ListNumber2"/>
        <w:numPr>
          <w:ilvl w:val="0"/>
          <w:numId w:val="50"/>
        </w:numPr>
        <w:spacing w:before="120" w:after="120" w:line="276" w:lineRule="auto"/>
        <w:ind w:left="935" w:hanging="357"/>
        <w:jc w:val="both"/>
        <w:rPr>
          <w:rFonts w:cs="Arial"/>
        </w:rPr>
      </w:pPr>
      <w:r w:rsidRPr="00BE017E">
        <w:rPr>
          <w:rFonts w:cs="Arial"/>
        </w:rPr>
        <w:t xml:space="preserve">The interference </w:t>
      </w:r>
      <w:proofErr w:type="spellStart"/>
      <w:r w:rsidR="0004146F">
        <w:rPr>
          <w:rFonts w:cs="Arial"/>
        </w:rPr>
        <w:t>analyzer</w:t>
      </w:r>
      <w:proofErr w:type="spellEnd"/>
      <w:r w:rsidRPr="00BE017E">
        <w:rPr>
          <w:rFonts w:cs="Arial"/>
        </w:rPr>
        <w:t xml:space="preserve"> shall have a real time trigger and spectrogram with a resolution of 1 </w:t>
      </w:r>
      <w:proofErr w:type="spellStart"/>
      <w:r w:rsidRPr="00BE017E">
        <w:rPr>
          <w:rFonts w:cs="Arial"/>
        </w:rPr>
        <w:t>μs</w:t>
      </w:r>
      <w:proofErr w:type="spellEnd"/>
      <w:r w:rsidRPr="00BE017E">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7D1EA53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5A2B865"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E88B80F"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E09E839" w14:textId="77777777" w:rsidR="007908BB" w:rsidRDefault="007908BB" w:rsidP="00BF07FA">
            <w:pPr>
              <w:spacing w:before="60" w:after="60" w:line="360" w:lineRule="auto"/>
            </w:pPr>
          </w:p>
        </w:tc>
      </w:tr>
      <w:tr w:rsidR="007908BB" w14:paraId="79CCD98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BB49535"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0BB90EF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2C14677"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DF686EB" w14:textId="77777777" w:rsidR="007908BB" w:rsidRPr="00BE017E" w:rsidRDefault="007908BB" w:rsidP="00E54141">
      <w:pPr>
        <w:pStyle w:val="ListNumber2"/>
        <w:spacing w:before="120" w:after="120" w:line="276" w:lineRule="auto"/>
        <w:jc w:val="both"/>
        <w:rPr>
          <w:rFonts w:cs="Arial"/>
        </w:rPr>
      </w:pPr>
    </w:p>
    <w:p w14:paraId="152A3AFF" w14:textId="6C076FFD" w:rsidR="00CF41E9" w:rsidRDefault="00CF41E9" w:rsidP="00936C82">
      <w:pPr>
        <w:pStyle w:val="ListNumber2"/>
        <w:numPr>
          <w:ilvl w:val="0"/>
          <w:numId w:val="50"/>
        </w:numPr>
        <w:spacing w:before="120" w:after="120" w:line="276" w:lineRule="auto"/>
        <w:ind w:left="935" w:hanging="357"/>
        <w:jc w:val="both"/>
        <w:rPr>
          <w:rFonts w:cs="Arial"/>
        </w:rPr>
      </w:pPr>
      <w:r w:rsidRPr="00BE017E">
        <w:rPr>
          <w:rFonts w:cs="Arial"/>
        </w:rPr>
        <w:t>The frequency finder shall have a built in GPS receiver and electronic compass</w:t>
      </w:r>
      <w:r w:rsidR="008015CD">
        <w:rPr>
          <w:rFonts w:cs="Arial"/>
        </w:rPr>
        <w:t>.</w:t>
      </w:r>
    </w:p>
    <w:p w14:paraId="74601FBD" w14:textId="26AE85FB" w:rsidR="00C06E30" w:rsidRDefault="00C06E30" w:rsidP="00C06E30">
      <w:pPr>
        <w:pStyle w:val="ListNumber2"/>
        <w:spacing w:before="120" w:after="120" w:line="276" w:lineRule="auto"/>
        <w:jc w:val="both"/>
        <w:rPr>
          <w:rFonts w:cs="Arial"/>
        </w:rPr>
      </w:pPr>
    </w:p>
    <w:p w14:paraId="1056AC74" w14:textId="77777777" w:rsidR="00C06E30" w:rsidRDefault="00C06E30" w:rsidP="00C06E30">
      <w:pPr>
        <w:pStyle w:val="ListNumber2"/>
        <w:spacing w:before="120" w:after="120" w:line="276" w:lineRule="auto"/>
        <w:jc w:val="both"/>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7A261F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14BF6D6"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A491F06"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237F442" w14:textId="77777777" w:rsidR="007908BB" w:rsidRDefault="007908BB" w:rsidP="00BF07FA">
            <w:pPr>
              <w:spacing w:before="60" w:after="60" w:line="360" w:lineRule="auto"/>
            </w:pPr>
          </w:p>
        </w:tc>
      </w:tr>
      <w:tr w:rsidR="007908BB" w14:paraId="63067AC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B952057"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3922F01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AA00D17"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435AE690" w14:textId="77777777" w:rsidR="007908BB" w:rsidRPr="00BE017E" w:rsidRDefault="007908BB" w:rsidP="00E54141">
      <w:pPr>
        <w:pStyle w:val="ListNumber2"/>
        <w:spacing w:before="120" w:after="120" w:line="276" w:lineRule="auto"/>
        <w:jc w:val="both"/>
        <w:rPr>
          <w:rFonts w:cs="Arial"/>
        </w:rPr>
      </w:pPr>
    </w:p>
    <w:p w14:paraId="102602EF" w14:textId="0C60854F" w:rsidR="00CF41E9" w:rsidRDefault="00CF41E9" w:rsidP="005B7178">
      <w:pPr>
        <w:pStyle w:val="ListNumber2"/>
        <w:numPr>
          <w:ilvl w:val="0"/>
          <w:numId w:val="50"/>
        </w:numPr>
        <w:spacing w:before="120" w:after="120" w:line="276" w:lineRule="auto"/>
        <w:ind w:left="935" w:hanging="357"/>
        <w:jc w:val="both"/>
        <w:rPr>
          <w:rFonts w:cs="Arial"/>
        </w:rPr>
      </w:pPr>
      <w:r w:rsidRPr="00BE017E">
        <w:rPr>
          <w:rFonts w:cs="Arial"/>
        </w:rPr>
        <w:t xml:space="preserve">The frequency finder shall do automatic localization by bearing triangulation with results displayed on a map.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0722528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E110C65"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F156C9C"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3F4886A" w14:textId="77777777" w:rsidR="007908BB" w:rsidRDefault="007908BB" w:rsidP="00BF07FA">
            <w:pPr>
              <w:spacing w:before="60" w:after="60" w:line="360" w:lineRule="auto"/>
            </w:pPr>
          </w:p>
        </w:tc>
      </w:tr>
      <w:tr w:rsidR="007908BB" w14:paraId="5951784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AC3EC6A"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35C655D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7FE023"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6DE6E5F6" w14:textId="77777777" w:rsidR="007908BB" w:rsidRPr="00BE017E" w:rsidRDefault="007908BB" w:rsidP="00E54141">
      <w:pPr>
        <w:pStyle w:val="ListNumber2"/>
        <w:spacing w:before="120" w:after="120" w:line="276" w:lineRule="auto"/>
        <w:jc w:val="both"/>
        <w:rPr>
          <w:rFonts w:cs="Arial"/>
        </w:rPr>
      </w:pPr>
    </w:p>
    <w:p w14:paraId="1D4B4A71" w14:textId="14D8CD23" w:rsidR="00CF41E9" w:rsidRDefault="00CF41E9" w:rsidP="005B7178">
      <w:pPr>
        <w:pStyle w:val="ListNumber2"/>
        <w:numPr>
          <w:ilvl w:val="0"/>
          <w:numId w:val="50"/>
        </w:numPr>
        <w:spacing w:before="120" w:after="120" w:line="276" w:lineRule="auto"/>
        <w:ind w:left="935" w:hanging="357"/>
        <w:jc w:val="both"/>
        <w:rPr>
          <w:rFonts w:cs="Arial"/>
        </w:rPr>
      </w:pPr>
      <w:r w:rsidRPr="00BE017E">
        <w:rPr>
          <w:rFonts w:cs="Arial"/>
        </w:rPr>
        <w:t>The frequency finder should be able to switch between time and frequency domain as required</w:t>
      </w:r>
      <w:r w:rsidR="008015CD">
        <w:rPr>
          <w:rFonts w:cs="Arial"/>
        </w:rPr>
        <w:t>.</w:t>
      </w:r>
      <w:r w:rsidRPr="00BE017E">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5D66A69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F41787D"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DB858C9"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432D6C8" w14:textId="77777777" w:rsidR="007908BB" w:rsidRDefault="007908BB" w:rsidP="00BF07FA">
            <w:pPr>
              <w:spacing w:before="60" w:after="60" w:line="360" w:lineRule="auto"/>
            </w:pPr>
          </w:p>
        </w:tc>
      </w:tr>
      <w:tr w:rsidR="007908BB" w14:paraId="40F4891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61223CF"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06842DA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03B85AF"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5C4286FD" w14:textId="77777777" w:rsidR="007908BB" w:rsidRPr="00BE017E" w:rsidRDefault="007908BB" w:rsidP="00E54141">
      <w:pPr>
        <w:pStyle w:val="ListNumber2"/>
        <w:spacing w:before="120" w:after="120" w:line="276" w:lineRule="auto"/>
        <w:jc w:val="both"/>
        <w:rPr>
          <w:rFonts w:cs="Arial"/>
        </w:rPr>
      </w:pPr>
    </w:p>
    <w:p w14:paraId="6C738CB1" w14:textId="17D7C6B9" w:rsidR="00CF41E9" w:rsidRDefault="00CF41E9" w:rsidP="005B7178">
      <w:pPr>
        <w:pStyle w:val="ListNumber2"/>
        <w:numPr>
          <w:ilvl w:val="0"/>
          <w:numId w:val="50"/>
        </w:numPr>
        <w:spacing w:before="120" w:after="120" w:line="276" w:lineRule="auto"/>
        <w:ind w:left="935" w:hanging="357"/>
        <w:jc w:val="both"/>
        <w:rPr>
          <w:rFonts w:cs="Arial"/>
        </w:rPr>
      </w:pPr>
      <w:r w:rsidRPr="00BE017E">
        <w:rPr>
          <w:rFonts w:cs="Arial"/>
        </w:rPr>
        <w:t xml:space="preserve">The frequency finder shall be handheld.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5733AA3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7D25AA3"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BEBFDA1"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76DB7DE" w14:textId="77777777" w:rsidR="007908BB" w:rsidRDefault="007908BB" w:rsidP="00BF07FA">
            <w:pPr>
              <w:spacing w:before="60" w:after="60" w:line="360" w:lineRule="auto"/>
            </w:pPr>
          </w:p>
        </w:tc>
      </w:tr>
      <w:tr w:rsidR="007908BB" w14:paraId="6A4296A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15253D"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0071840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799C043"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DF1AA72" w14:textId="77777777" w:rsidR="00CF41E9" w:rsidRPr="00CF41E9" w:rsidRDefault="00CF41E9" w:rsidP="00CF41E9"/>
    <w:p w14:paraId="1716B9D7" w14:textId="4F254ABB" w:rsidR="006D268A" w:rsidRDefault="006D268A" w:rsidP="00BB2A53">
      <w:pPr>
        <w:pStyle w:val="Heading1"/>
      </w:pPr>
      <w:bookmarkStart w:id="16733" w:name="_Toc115991481"/>
      <w:r w:rsidRPr="00646F86">
        <w:t>Fibre Optic Test Kit</w:t>
      </w:r>
      <w:bookmarkEnd w:id="16733"/>
    </w:p>
    <w:p w14:paraId="05869C5B" w14:textId="42200F60" w:rsidR="00895F61" w:rsidRPr="00610FEB" w:rsidRDefault="00895F61" w:rsidP="00895F61">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 a</w:t>
      </w:r>
      <w:r>
        <w:rPr>
          <w:rFonts w:cs="Arial"/>
        </w:rPr>
        <w:t xml:space="preserve"> fibre optic test kit</w:t>
      </w:r>
      <w:r w:rsidRPr="00610FEB">
        <w:rPr>
          <w:rFonts w:cs="Arial"/>
        </w:rPr>
        <w:t>:</w:t>
      </w:r>
    </w:p>
    <w:p w14:paraId="13B10504" w14:textId="528CCA87" w:rsidR="007908BB" w:rsidRPr="007908BB" w:rsidRDefault="006D268A" w:rsidP="00E54141">
      <w:pPr>
        <w:pStyle w:val="ListNumber2"/>
        <w:numPr>
          <w:ilvl w:val="0"/>
          <w:numId w:val="51"/>
        </w:numPr>
        <w:spacing w:before="120" w:after="120" w:line="276" w:lineRule="auto"/>
        <w:rPr>
          <w:rFonts w:cs="Arial"/>
        </w:rPr>
      </w:pPr>
      <w:r w:rsidRPr="00AE5D0E">
        <w:rPr>
          <w:rFonts w:cs="Arial"/>
        </w:rPr>
        <w:t>Fibre Optic Tester Kit shall include a fibre optic power meter for carrying out</w:t>
      </w:r>
      <w:r w:rsidR="00EE156F">
        <w:rPr>
          <w:rFonts w:cs="Arial"/>
        </w:rPr>
        <w:t>put</w:t>
      </w:r>
      <w:r w:rsidRPr="00AE5D0E">
        <w:rPr>
          <w:rFonts w:cs="Arial"/>
        </w:rPr>
        <w:t xml:space="preserve"> level and power loss measurement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C0929F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8B38599"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A193246"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3AA6C4A" w14:textId="77777777" w:rsidR="007908BB" w:rsidRDefault="007908BB" w:rsidP="00BF07FA">
            <w:pPr>
              <w:spacing w:before="60" w:after="60" w:line="360" w:lineRule="auto"/>
            </w:pPr>
          </w:p>
        </w:tc>
      </w:tr>
      <w:tr w:rsidR="007908BB" w14:paraId="59E6F12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9B2BAB"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3B31201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BF0BB7"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4C411AF2" w14:textId="77777777" w:rsidR="007908BB" w:rsidRPr="00E56A3E" w:rsidRDefault="007908BB" w:rsidP="00E54141">
      <w:pPr>
        <w:pStyle w:val="ListNumber2"/>
        <w:spacing w:before="120" w:after="120" w:line="276" w:lineRule="auto"/>
        <w:rPr>
          <w:rFonts w:cs="Arial"/>
        </w:rPr>
      </w:pPr>
    </w:p>
    <w:p w14:paraId="0C986888" w14:textId="77777777" w:rsidR="006D268A" w:rsidRPr="00AE5D0E" w:rsidRDefault="006D268A" w:rsidP="00646F86">
      <w:pPr>
        <w:pStyle w:val="ListNumber2"/>
        <w:numPr>
          <w:ilvl w:val="0"/>
          <w:numId w:val="51"/>
        </w:numPr>
        <w:spacing w:before="120" w:after="120" w:line="276" w:lineRule="auto"/>
        <w:ind w:left="935" w:hanging="357"/>
        <w:rPr>
          <w:rFonts w:cs="Arial"/>
        </w:rPr>
      </w:pPr>
      <w:r w:rsidRPr="00AE5D0E">
        <w:rPr>
          <w:rFonts w:cs="Arial"/>
        </w:rPr>
        <w:t>The performance of the fibre optic power meter shall be as follows or better for both single-mode and multimode fibre links:</w:t>
      </w:r>
    </w:p>
    <w:tbl>
      <w:tblPr>
        <w:tblStyle w:val="TableGrid"/>
        <w:tblW w:w="0" w:type="auto"/>
        <w:jc w:val="right"/>
        <w:tblLook w:val="04A0" w:firstRow="1" w:lastRow="0" w:firstColumn="1" w:lastColumn="0" w:noHBand="0" w:noVBand="1"/>
      </w:tblPr>
      <w:tblGrid>
        <w:gridCol w:w="3685"/>
        <w:gridCol w:w="4531"/>
      </w:tblGrid>
      <w:tr w:rsidR="006D268A" w:rsidRPr="00BE017E" w14:paraId="5CB8F28B" w14:textId="77777777" w:rsidTr="005941BA">
        <w:trPr>
          <w:jc w:val="right"/>
        </w:trPr>
        <w:tc>
          <w:tcPr>
            <w:tcW w:w="3685" w:type="dxa"/>
          </w:tcPr>
          <w:p w14:paraId="4DEEE653" w14:textId="77777777" w:rsidR="006D268A" w:rsidRPr="00AE5D0E" w:rsidRDefault="006D268A" w:rsidP="005941BA">
            <w:pPr>
              <w:pStyle w:val="ListNumber2"/>
              <w:spacing w:line="276" w:lineRule="auto"/>
              <w:rPr>
                <w:rFonts w:cs="Arial"/>
              </w:rPr>
            </w:pPr>
            <w:r w:rsidRPr="00AE5D0E">
              <w:rPr>
                <w:rFonts w:cs="Arial"/>
                <w:b/>
                <w:bCs/>
              </w:rPr>
              <w:t xml:space="preserve">Measurement Range </w:t>
            </w:r>
          </w:p>
        </w:tc>
        <w:tc>
          <w:tcPr>
            <w:tcW w:w="4531" w:type="dxa"/>
          </w:tcPr>
          <w:p w14:paraId="6106CB7A" w14:textId="77777777" w:rsidR="006D268A" w:rsidRPr="00AE5D0E" w:rsidRDefault="006D268A" w:rsidP="005941BA">
            <w:pPr>
              <w:pStyle w:val="ListNumber2"/>
              <w:spacing w:line="276" w:lineRule="auto"/>
              <w:rPr>
                <w:rFonts w:cs="Arial"/>
              </w:rPr>
            </w:pPr>
            <w:r w:rsidRPr="00AE5D0E">
              <w:rPr>
                <w:rFonts w:cs="Arial"/>
              </w:rPr>
              <w:t xml:space="preserve">+6 dBm to -50 dBm </w:t>
            </w:r>
          </w:p>
        </w:tc>
      </w:tr>
      <w:tr w:rsidR="006D268A" w:rsidRPr="00BE017E" w14:paraId="13A55872" w14:textId="77777777" w:rsidTr="005941BA">
        <w:trPr>
          <w:jc w:val="right"/>
        </w:trPr>
        <w:tc>
          <w:tcPr>
            <w:tcW w:w="3685" w:type="dxa"/>
          </w:tcPr>
          <w:p w14:paraId="3E3D9590" w14:textId="77777777" w:rsidR="006D268A" w:rsidRPr="00AE5D0E" w:rsidRDefault="006D268A" w:rsidP="005941BA">
            <w:pPr>
              <w:pStyle w:val="ListNumber2"/>
              <w:spacing w:line="276" w:lineRule="auto"/>
              <w:rPr>
                <w:rFonts w:cs="Arial"/>
              </w:rPr>
            </w:pPr>
            <w:r w:rsidRPr="00AE5D0E">
              <w:rPr>
                <w:rFonts w:cs="Arial"/>
                <w:b/>
                <w:bCs/>
              </w:rPr>
              <w:t xml:space="preserve">Resolution </w:t>
            </w:r>
          </w:p>
        </w:tc>
        <w:tc>
          <w:tcPr>
            <w:tcW w:w="4531" w:type="dxa"/>
          </w:tcPr>
          <w:p w14:paraId="5B9F91B3" w14:textId="77777777" w:rsidR="006D268A" w:rsidRPr="00AE5D0E" w:rsidRDefault="006D268A" w:rsidP="005941BA">
            <w:pPr>
              <w:pStyle w:val="ListNumber2"/>
              <w:spacing w:line="276" w:lineRule="auto"/>
              <w:rPr>
                <w:rFonts w:cs="Arial"/>
              </w:rPr>
            </w:pPr>
            <w:r w:rsidRPr="00AE5D0E">
              <w:rPr>
                <w:rFonts w:cs="Arial"/>
              </w:rPr>
              <w:t xml:space="preserve">0.01 dB </w:t>
            </w:r>
          </w:p>
        </w:tc>
      </w:tr>
      <w:tr w:rsidR="006D268A" w:rsidRPr="00BE017E" w14:paraId="21ED7916" w14:textId="77777777" w:rsidTr="005941BA">
        <w:trPr>
          <w:jc w:val="right"/>
        </w:trPr>
        <w:tc>
          <w:tcPr>
            <w:tcW w:w="3685" w:type="dxa"/>
          </w:tcPr>
          <w:p w14:paraId="493ECDC7" w14:textId="77777777" w:rsidR="006D268A" w:rsidRPr="00AE5D0E" w:rsidRDefault="006D268A" w:rsidP="005941BA">
            <w:pPr>
              <w:pStyle w:val="ListNumber2"/>
              <w:spacing w:line="276" w:lineRule="auto"/>
              <w:rPr>
                <w:rFonts w:cs="Arial"/>
              </w:rPr>
            </w:pPr>
            <w:r w:rsidRPr="00AE5D0E">
              <w:rPr>
                <w:rFonts w:cs="Arial"/>
                <w:b/>
                <w:bCs/>
              </w:rPr>
              <w:t xml:space="preserve">Loss and Power Measurement Accuracy </w:t>
            </w:r>
          </w:p>
        </w:tc>
        <w:tc>
          <w:tcPr>
            <w:tcW w:w="4531" w:type="dxa"/>
          </w:tcPr>
          <w:p w14:paraId="09692642" w14:textId="77777777" w:rsidR="006D268A" w:rsidRPr="00AE5D0E" w:rsidRDefault="006D268A" w:rsidP="005941BA">
            <w:pPr>
              <w:pStyle w:val="ListNumber2"/>
              <w:spacing w:line="276" w:lineRule="auto"/>
              <w:rPr>
                <w:rFonts w:cs="Arial"/>
              </w:rPr>
            </w:pPr>
            <w:r w:rsidRPr="00AE5D0E">
              <w:rPr>
                <w:rFonts w:cs="Arial"/>
              </w:rPr>
              <w:t xml:space="preserve">±0.25 dB at 25 °C measurement accuracy and -10 dBm and -10 dBm </w:t>
            </w:r>
          </w:p>
        </w:tc>
      </w:tr>
      <w:tr w:rsidR="006D268A" w:rsidRPr="00BE017E" w14:paraId="65C8EBFD" w14:textId="77777777" w:rsidTr="005941BA">
        <w:trPr>
          <w:jc w:val="right"/>
        </w:trPr>
        <w:tc>
          <w:tcPr>
            <w:tcW w:w="3685" w:type="dxa"/>
          </w:tcPr>
          <w:p w14:paraId="2E4B02EE" w14:textId="77777777" w:rsidR="006D268A" w:rsidRPr="00AE5D0E" w:rsidRDefault="006D268A" w:rsidP="005941BA">
            <w:pPr>
              <w:pStyle w:val="ListNumber2"/>
              <w:spacing w:line="276" w:lineRule="auto"/>
              <w:rPr>
                <w:rFonts w:cs="Arial"/>
              </w:rPr>
            </w:pPr>
            <w:r w:rsidRPr="00AE5D0E">
              <w:rPr>
                <w:rFonts w:cs="Arial"/>
                <w:b/>
                <w:bCs/>
              </w:rPr>
              <w:t xml:space="preserve">Calibrated wavelength </w:t>
            </w:r>
          </w:p>
        </w:tc>
        <w:tc>
          <w:tcPr>
            <w:tcW w:w="4531" w:type="dxa"/>
          </w:tcPr>
          <w:p w14:paraId="0EBC384F" w14:textId="076A1442" w:rsidR="006D268A" w:rsidRPr="00AE5D0E" w:rsidRDefault="006D268A" w:rsidP="00E54141">
            <w:pPr>
              <w:pStyle w:val="ListNumber2"/>
              <w:numPr>
                <w:ilvl w:val="0"/>
                <w:numId w:val="99"/>
              </w:numPr>
              <w:spacing w:line="276" w:lineRule="auto"/>
              <w:rPr>
                <w:rFonts w:cs="Arial"/>
              </w:rPr>
            </w:pPr>
            <w:r w:rsidRPr="00AE5D0E">
              <w:rPr>
                <w:rFonts w:cs="Arial"/>
              </w:rPr>
              <w:t xml:space="preserve">, 1300 nm, 1310 nm, and 1550 nm </w:t>
            </w:r>
          </w:p>
        </w:tc>
      </w:tr>
    </w:tbl>
    <w:p w14:paraId="2F9D814E" w14:textId="750012F6" w:rsidR="007908BB" w:rsidRDefault="007908BB" w:rsidP="007908BB">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7FCD74B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9CDF027"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C82CBE8"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0D53E8D" w14:textId="77777777" w:rsidR="007908BB" w:rsidRDefault="007908BB" w:rsidP="00BF07FA">
            <w:pPr>
              <w:spacing w:before="60" w:after="60" w:line="360" w:lineRule="auto"/>
            </w:pPr>
          </w:p>
        </w:tc>
      </w:tr>
      <w:tr w:rsidR="007908BB" w14:paraId="6E05728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802C9D4"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78A3B6C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2086F53"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EE45CEF" w14:textId="77777777" w:rsidR="007908BB" w:rsidRDefault="007908BB" w:rsidP="00E54141">
      <w:pPr>
        <w:pStyle w:val="ListNumber2"/>
        <w:spacing w:before="120" w:after="120" w:line="276" w:lineRule="auto"/>
        <w:rPr>
          <w:rFonts w:cs="Arial"/>
        </w:rPr>
      </w:pPr>
    </w:p>
    <w:p w14:paraId="68123913" w14:textId="3BA76175" w:rsidR="006D268A" w:rsidRDefault="006D268A" w:rsidP="00646F86">
      <w:pPr>
        <w:pStyle w:val="ListNumber2"/>
        <w:numPr>
          <w:ilvl w:val="0"/>
          <w:numId w:val="51"/>
        </w:numPr>
        <w:spacing w:before="120" w:after="120" w:line="276" w:lineRule="auto"/>
        <w:ind w:left="935" w:hanging="357"/>
        <w:rPr>
          <w:rFonts w:cs="Arial"/>
        </w:rPr>
      </w:pPr>
      <w:r w:rsidRPr="00AE5D0E">
        <w:rPr>
          <w:rFonts w:cs="Arial"/>
        </w:rPr>
        <w:t>The power meter shall have a display that will display the measurements on 4-digit display at a minimum.</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C75A0E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FF1420E"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57FE6C8"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6C55C60" w14:textId="77777777" w:rsidR="007908BB" w:rsidRDefault="007908BB" w:rsidP="00BF07FA">
            <w:pPr>
              <w:spacing w:before="60" w:after="60" w:line="360" w:lineRule="auto"/>
            </w:pPr>
          </w:p>
        </w:tc>
      </w:tr>
      <w:tr w:rsidR="007908BB" w14:paraId="62B31AE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7AB539A"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4C4D2EB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C1CEA17"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F52A0D8" w14:textId="77777777" w:rsidR="007908BB" w:rsidRPr="00AE5D0E" w:rsidRDefault="007908BB" w:rsidP="00E54141">
      <w:pPr>
        <w:pStyle w:val="ListNumber2"/>
        <w:spacing w:before="120" w:after="120" w:line="276" w:lineRule="auto"/>
        <w:rPr>
          <w:rFonts w:cs="Arial"/>
        </w:rPr>
      </w:pPr>
    </w:p>
    <w:p w14:paraId="1E248AE3" w14:textId="48065C27" w:rsidR="006D268A" w:rsidRDefault="006D268A" w:rsidP="00646F86">
      <w:pPr>
        <w:pStyle w:val="ListNumber2"/>
        <w:numPr>
          <w:ilvl w:val="0"/>
          <w:numId w:val="51"/>
        </w:numPr>
        <w:spacing w:before="120" w:after="120" w:line="276" w:lineRule="auto"/>
        <w:ind w:left="935" w:hanging="357"/>
        <w:rPr>
          <w:rFonts w:cs="Arial"/>
        </w:rPr>
      </w:pPr>
      <w:r w:rsidRPr="00AE5D0E">
        <w:rPr>
          <w:rFonts w:cs="Arial"/>
        </w:rPr>
        <w:t>The optic fibre power meter shall store up to 500 measurements of each calibrated wavelength in a non-volatile memory.</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78D70A4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AC93D6B"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545EC8A"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6904C96" w14:textId="77777777" w:rsidR="007908BB" w:rsidRDefault="007908BB" w:rsidP="00BF07FA">
            <w:pPr>
              <w:spacing w:before="60" w:after="60" w:line="360" w:lineRule="auto"/>
            </w:pPr>
          </w:p>
        </w:tc>
      </w:tr>
      <w:tr w:rsidR="007908BB" w14:paraId="699C1EC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CB151CD"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6506ACA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55BB7F"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70A220E" w14:textId="77777777" w:rsidR="007908BB" w:rsidRPr="00AE5D0E" w:rsidRDefault="007908BB" w:rsidP="00E54141">
      <w:pPr>
        <w:pStyle w:val="ListNumber2"/>
        <w:spacing w:before="120" w:after="120" w:line="276" w:lineRule="auto"/>
        <w:rPr>
          <w:rFonts w:cs="Arial"/>
        </w:rPr>
      </w:pPr>
    </w:p>
    <w:p w14:paraId="7AF0D90A" w14:textId="4C19B737" w:rsidR="006D268A" w:rsidRDefault="006D268A" w:rsidP="00646F86">
      <w:pPr>
        <w:pStyle w:val="ListNumber2"/>
        <w:numPr>
          <w:ilvl w:val="0"/>
          <w:numId w:val="51"/>
        </w:numPr>
        <w:spacing w:before="120" w:after="120" w:line="276" w:lineRule="auto"/>
        <w:ind w:left="935" w:hanging="357"/>
        <w:rPr>
          <w:rFonts w:cs="Arial"/>
        </w:rPr>
      </w:pPr>
      <w:r w:rsidRPr="00AE5D0E">
        <w:rPr>
          <w:rFonts w:cs="Arial"/>
        </w:rPr>
        <w:t>The recordings of fibre test results shall be automatic.</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2EDA85C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90CAE24"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6817AD6"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05242D4" w14:textId="77777777" w:rsidR="007908BB" w:rsidRDefault="007908BB" w:rsidP="00BF07FA">
            <w:pPr>
              <w:spacing w:before="60" w:after="60" w:line="360" w:lineRule="auto"/>
            </w:pPr>
          </w:p>
        </w:tc>
      </w:tr>
      <w:tr w:rsidR="007908BB" w14:paraId="7C91C5B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049DC36"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4AF4AF7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F5A6C2B"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1969632" w14:textId="77777777" w:rsidR="007908BB" w:rsidRPr="00AE5D0E" w:rsidRDefault="007908BB" w:rsidP="00E54141">
      <w:pPr>
        <w:pStyle w:val="ListNumber2"/>
        <w:spacing w:before="120" w:after="120" w:line="276" w:lineRule="auto"/>
        <w:rPr>
          <w:rFonts w:cs="Arial"/>
        </w:rPr>
      </w:pPr>
    </w:p>
    <w:p w14:paraId="04C345C7" w14:textId="27FC868E" w:rsidR="006D268A" w:rsidRDefault="006D268A" w:rsidP="00646F86">
      <w:pPr>
        <w:pStyle w:val="ListNumber2"/>
        <w:numPr>
          <w:ilvl w:val="0"/>
          <w:numId w:val="51"/>
        </w:numPr>
        <w:spacing w:before="120" w:after="120" w:line="276" w:lineRule="auto"/>
        <w:ind w:left="935" w:hanging="357"/>
        <w:rPr>
          <w:rFonts w:cs="Arial"/>
        </w:rPr>
      </w:pPr>
      <w:r w:rsidRPr="00AE5D0E">
        <w:rPr>
          <w:rFonts w:cs="Arial"/>
        </w:rPr>
        <w:t xml:space="preserve">The Optic fibre test kit shall perform test on 62.5 </w:t>
      </w:r>
      <w:proofErr w:type="spellStart"/>
      <w:r w:rsidRPr="00AE5D0E">
        <w:rPr>
          <w:rFonts w:cs="Arial"/>
        </w:rPr>
        <w:t>μm</w:t>
      </w:r>
      <w:proofErr w:type="spellEnd"/>
      <w:r w:rsidRPr="00AE5D0E">
        <w:rPr>
          <w:rFonts w:cs="Arial"/>
        </w:rPr>
        <w:t xml:space="preserve"> or 50.0 </w:t>
      </w:r>
      <w:proofErr w:type="spellStart"/>
      <w:r w:rsidRPr="00AE5D0E">
        <w:rPr>
          <w:rFonts w:cs="Arial"/>
        </w:rPr>
        <w:t>μm</w:t>
      </w:r>
      <w:proofErr w:type="spellEnd"/>
      <w:r w:rsidRPr="00AE5D0E">
        <w:rPr>
          <w:rFonts w:cs="Arial"/>
        </w:rPr>
        <w:t xml:space="preserve"> core multimode optical </w:t>
      </w:r>
      <w:r w:rsidRPr="00BE017E">
        <w:rPr>
          <w:rFonts w:cs="Arial"/>
        </w:rPr>
        <w:t>fibre</w:t>
      </w:r>
      <w:r w:rsidRPr="00AE5D0E">
        <w:rPr>
          <w:rFonts w:cs="Arial"/>
        </w:rPr>
        <w:t xml:space="preserve"> at 850 nm and 1300 nm wavelengths, at minimum</w:t>
      </w:r>
      <w:r w:rsidRPr="00BE017E">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19C1382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47FC712"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504EF48"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95C6CA7" w14:textId="77777777" w:rsidR="007908BB" w:rsidRDefault="007908BB" w:rsidP="00BF07FA">
            <w:pPr>
              <w:spacing w:before="60" w:after="60" w:line="360" w:lineRule="auto"/>
            </w:pPr>
          </w:p>
        </w:tc>
      </w:tr>
      <w:tr w:rsidR="007908BB" w14:paraId="62FC8A9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494292E"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688B51F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D5DF4F7"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DC2C802" w14:textId="77777777" w:rsidR="007908BB" w:rsidRPr="00AE5D0E" w:rsidRDefault="007908BB" w:rsidP="00E54141">
      <w:pPr>
        <w:pStyle w:val="ListNumber2"/>
        <w:spacing w:before="120" w:after="120" w:line="276" w:lineRule="auto"/>
        <w:rPr>
          <w:rFonts w:cs="Arial"/>
        </w:rPr>
      </w:pPr>
    </w:p>
    <w:p w14:paraId="674B69EF" w14:textId="5DBD1714" w:rsidR="007908BB" w:rsidRDefault="006D268A" w:rsidP="007908BB">
      <w:pPr>
        <w:pStyle w:val="ListNumber2"/>
        <w:numPr>
          <w:ilvl w:val="0"/>
          <w:numId w:val="51"/>
        </w:numPr>
        <w:spacing w:before="120" w:after="120" w:line="276" w:lineRule="auto"/>
        <w:ind w:left="935" w:hanging="357"/>
        <w:rPr>
          <w:rFonts w:cs="Arial"/>
        </w:rPr>
      </w:pPr>
      <w:r w:rsidRPr="00AE5D0E">
        <w:rPr>
          <w:rFonts w:cs="Arial"/>
        </w:rPr>
        <w:t>The Optic Fibre tester shall enable the location of cable faults, connector problems and polarity issue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C49038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815CEFD"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7B28B70"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79C251F" w14:textId="77777777" w:rsidR="007908BB" w:rsidRDefault="007908BB" w:rsidP="00BF07FA">
            <w:pPr>
              <w:spacing w:before="60" w:after="60" w:line="360" w:lineRule="auto"/>
            </w:pPr>
          </w:p>
        </w:tc>
      </w:tr>
      <w:tr w:rsidR="007908BB" w14:paraId="4AFF64F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81865A0"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7574AE7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2D160A0"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A2B3ED2" w14:textId="77777777" w:rsidR="007908BB" w:rsidRPr="007908BB" w:rsidRDefault="007908BB" w:rsidP="00E54141">
      <w:pPr>
        <w:pStyle w:val="ListNumber2"/>
        <w:spacing w:before="120" w:after="120" w:line="276" w:lineRule="auto"/>
        <w:rPr>
          <w:rFonts w:cs="Arial"/>
        </w:rPr>
      </w:pPr>
    </w:p>
    <w:p w14:paraId="2D3AC29E" w14:textId="77777777" w:rsidR="006D268A" w:rsidRPr="00AE5D0E" w:rsidRDefault="006D268A" w:rsidP="00646F86">
      <w:pPr>
        <w:pStyle w:val="ListNumber2"/>
        <w:numPr>
          <w:ilvl w:val="0"/>
          <w:numId w:val="51"/>
        </w:numPr>
        <w:spacing w:before="120" w:after="120" w:line="276" w:lineRule="auto"/>
        <w:ind w:left="935" w:hanging="357"/>
        <w:rPr>
          <w:rFonts w:cs="Arial"/>
        </w:rPr>
      </w:pPr>
      <w:r w:rsidRPr="00AE5D0E">
        <w:rPr>
          <w:rFonts w:cs="Arial"/>
        </w:rPr>
        <w:t>The kit shall include fibre optic light/optic field source, which shall generate to measure power loss on a multimode fibre and meet the following requirements:</w:t>
      </w:r>
    </w:p>
    <w:tbl>
      <w:tblPr>
        <w:tblStyle w:val="TableGrid"/>
        <w:tblW w:w="0" w:type="auto"/>
        <w:jc w:val="right"/>
        <w:tblLook w:val="04A0" w:firstRow="1" w:lastRow="0" w:firstColumn="1" w:lastColumn="0" w:noHBand="0" w:noVBand="1"/>
      </w:tblPr>
      <w:tblGrid>
        <w:gridCol w:w="3685"/>
        <w:gridCol w:w="4531"/>
      </w:tblGrid>
      <w:tr w:rsidR="006D268A" w:rsidRPr="00BE017E" w14:paraId="6CE9CDAA" w14:textId="77777777" w:rsidTr="005941BA">
        <w:trPr>
          <w:jc w:val="right"/>
        </w:trPr>
        <w:tc>
          <w:tcPr>
            <w:tcW w:w="3685" w:type="dxa"/>
          </w:tcPr>
          <w:p w14:paraId="4248EECE" w14:textId="77777777" w:rsidR="006D268A" w:rsidRPr="00AE5D0E" w:rsidRDefault="006D268A" w:rsidP="005941BA">
            <w:pPr>
              <w:pStyle w:val="ListNumber2"/>
              <w:spacing w:line="276" w:lineRule="auto"/>
              <w:rPr>
                <w:rFonts w:cs="Arial"/>
              </w:rPr>
            </w:pPr>
            <w:r w:rsidRPr="00AE5D0E">
              <w:rPr>
                <w:rFonts w:cs="Arial"/>
                <w:b/>
                <w:bCs/>
              </w:rPr>
              <w:t xml:space="preserve">Wavelength </w:t>
            </w:r>
          </w:p>
        </w:tc>
        <w:tc>
          <w:tcPr>
            <w:tcW w:w="4531" w:type="dxa"/>
          </w:tcPr>
          <w:p w14:paraId="02FE32A6" w14:textId="77777777" w:rsidR="006D268A" w:rsidRPr="00AE5D0E" w:rsidRDefault="006D268A" w:rsidP="005941BA">
            <w:pPr>
              <w:pStyle w:val="ListNumber2"/>
              <w:spacing w:line="276" w:lineRule="auto"/>
              <w:rPr>
                <w:rFonts w:cs="Arial"/>
              </w:rPr>
            </w:pPr>
            <w:r w:rsidRPr="00AE5D0E">
              <w:rPr>
                <w:rFonts w:cs="Arial"/>
              </w:rPr>
              <w:t xml:space="preserve">850 nm ±30 nm; 1300 nm -10 nm/+50 nm </w:t>
            </w:r>
          </w:p>
        </w:tc>
      </w:tr>
      <w:tr w:rsidR="006D268A" w:rsidRPr="00BE017E" w14:paraId="1D81F3AA" w14:textId="77777777" w:rsidTr="005941BA">
        <w:trPr>
          <w:jc w:val="right"/>
        </w:trPr>
        <w:tc>
          <w:tcPr>
            <w:tcW w:w="3685" w:type="dxa"/>
          </w:tcPr>
          <w:p w14:paraId="6083D7E9" w14:textId="77777777" w:rsidR="006D268A" w:rsidRPr="00AE5D0E" w:rsidRDefault="006D268A" w:rsidP="005941BA">
            <w:pPr>
              <w:pStyle w:val="ListNumber2"/>
              <w:spacing w:line="276" w:lineRule="auto"/>
              <w:rPr>
                <w:rFonts w:cs="Arial"/>
              </w:rPr>
            </w:pPr>
            <w:r w:rsidRPr="00AE5D0E">
              <w:rPr>
                <w:rFonts w:cs="Arial"/>
                <w:b/>
                <w:bCs/>
              </w:rPr>
              <w:t xml:space="preserve">Output power </w:t>
            </w:r>
          </w:p>
        </w:tc>
        <w:tc>
          <w:tcPr>
            <w:tcW w:w="4531" w:type="dxa"/>
          </w:tcPr>
          <w:p w14:paraId="3CFEFECE" w14:textId="77777777" w:rsidR="006D268A" w:rsidRPr="00AE5D0E" w:rsidRDefault="006D268A" w:rsidP="005941BA">
            <w:pPr>
              <w:pStyle w:val="ListNumber2"/>
              <w:spacing w:line="276" w:lineRule="auto"/>
              <w:rPr>
                <w:rFonts w:cs="Arial"/>
              </w:rPr>
            </w:pPr>
            <w:r w:rsidRPr="00AE5D0E">
              <w:rPr>
                <w:rFonts w:cs="Arial"/>
              </w:rPr>
              <w:t xml:space="preserve">-20 dBm nominal into 62.5 </w:t>
            </w:r>
            <w:proofErr w:type="spellStart"/>
            <w:r w:rsidRPr="00AE5D0E">
              <w:rPr>
                <w:rFonts w:cs="Arial"/>
              </w:rPr>
              <w:t>μm</w:t>
            </w:r>
            <w:proofErr w:type="spellEnd"/>
            <w:r w:rsidRPr="00AE5D0E">
              <w:rPr>
                <w:rFonts w:cs="Arial"/>
              </w:rPr>
              <w:t xml:space="preserve"> multimode </w:t>
            </w:r>
            <w:r w:rsidRPr="00BE017E">
              <w:rPr>
                <w:rFonts w:cs="Arial"/>
              </w:rPr>
              <w:t>fibre</w:t>
            </w:r>
            <w:r w:rsidRPr="00AE5D0E">
              <w:rPr>
                <w:rFonts w:cs="Arial"/>
              </w:rPr>
              <w:t xml:space="preserve"> </w:t>
            </w:r>
          </w:p>
        </w:tc>
      </w:tr>
      <w:tr w:rsidR="006D268A" w:rsidRPr="00BE017E" w14:paraId="18734F2D" w14:textId="77777777" w:rsidTr="005941BA">
        <w:trPr>
          <w:jc w:val="right"/>
        </w:trPr>
        <w:tc>
          <w:tcPr>
            <w:tcW w:w="3685" w:type="dxa"/>
          </w:tcPr>
          <w:p w14:paraId="1D6D7788" w14:textId="77777777" w:rsidR="006D268A" w:rsidRPr="00AE5D0E" w:rsidRDefault="006D268A" w:rsidP="005941BA">
            <w:pPr>
              <w:pStyle w:val="ListNumber2"/>
              <w:spacing w:line="276" w:lineRule="auto"/>
              <w:rPr>
                <w:rFonts w:cs="Arial"/>
              </w:rPr>
            </w:pPr>
            <w:r w:rsidRPr="00AE5D0E">
              <w:rPr>
                <w:rFonts w:cs="Arial"/>
                <w:b/>
                <w:bCs/>
              </w:rPr>
              <w:t xml:space="preserve">Maximum output </w:t>
            </w:r>
          </w:p>
        </w:tc>
        <w:tc>
          <w:tcPr>
            <w:tcW w:w="4531" w:type="dxa"/>
          </w:tcPr>
          <w:p w14:paraId="0B8F6DC8" w14:textId="77777777" w:rsidR="006D268A" w:rsidRPr="00AE5D0E" w:rsidRDefault="006D268A" w:rsidP="005941BA">
            <w:pPr>
              <w:pStyle w:val="ListNumber2"/>
              <w:spacing w:line="276" w:lineRule="auto"/>
              <w:rPr>
                <w:rFonts w:cs="Arial"/>
              </w:rPr>
            </w:pPr>
            <w:r w:rsidRPr="00AE5D0E">
              <w:rPr>
                <w:rFonts w:cs="Arial"/>
              </w:rPr>
              <w:t xml:space="preserve">200 </w:t>
            </w:r>
            <w:proofErr w:type="spellStart"/>
            <w:r w:rsidRPr="00AE5D0E">
              <w:rPr>
                <w:rFonts w:cs="Arial"/>
              </w:rPr>
              <w:t>μW</w:t>
            </w:r>
            <w:proofErr w:type="spellEnd"/>
            <w:r w:rsidRPr="00AE5D0E">
              <w:rPr>
                <w:rFonts w:cs="Arial"/>
              </w:rPr>
              <w:t xml:space="preserve"> (radiated into free space) </w:t>
            </w:r>
          </w:p>
        </w:tc>
      </w:tr>
    </w:tbl>
    <w:p w14:paraId="5D8802DD" w14:textId="45E2B87E" w:rsidR="007908BB" w:rsidRDefault="007908BB" w:rsidP="007908BB">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6BE93A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59530B5"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77A5776"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B7A1D2F" w14:textId="77777777" w:rsidR="007908BB" w:rsidRDefault="007908BB" w:rsidP="00BF07FA">
            <w:pPr>
              <w:spacing w:before="60" w:after="60" w:line="360" w:lineRule="auto"/>
            </w:pPr>
          </w:p>
        </w:tc>
      </w:tr>
      <w:tr w:rsidR="007908BB" w14:paraId="26B7F45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8343A94"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323982E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A268141"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25CC9C4E" w14:textId="77777777" w:rsidR="007908BB" w:rsidRDefault="007908BB" w:rsidP="00E54141">
      <w:pPr>
        <w:pStyle w:val="ListNumber2"/>
        <w:spacing w:before="120" w:after="120" w:line="276" w:lineRule="auto"/>
        <w:rPr>
          <w:rFonts w:cs="Arial"/>
        </w:rPr>
      </w:pPr>
    </w:p>
    <w:p w14:paraId="623E1E76" w14:textId="311AC3C7" w:rsidR="007908BB" w:rsidRPr="00C06E30" w:rsidRDefault="006D268A" w:rsidP="00E54141">
      <w:pPr>
        <w:pStyle w:val="ListNumber2"/>
        <w:numPr>
          <w:ilvl w:val="0"/>
          <w:numId w:val="51"/>
        </w:numPr>
        <w:spacing w:before="120" w:after="120" w:line="276" w:lineRule="auto"/>
        <w:ind w:left="935" w:hanging="357"/>
        <w:rPr>
          <w:rFonts w:cs="Arial"/>
        </w:rPr>
      </w:pPr>
      <w:r w:rsidRPr="00AE5D0E">
        <w:rPr>
          <w:rFonts w:cs="Arial"/>
        </w:rPr>
        <w:t xml:space="preserve">The test kit shall enable the use of a single port for both output wavelengths, thus, eliminating the need to disconnect </w:t>
      </w:r>
      <w:r w:rsidRPr="00BE017E">
        <w:rPr>
          <w:rFonts w:cs="Arial"/>
        </w:rPr>
        <w:t>fibres</w:t>
      </w:r>
      <w:r w:rsidRPr="00AE5D0E">
        <w:rPr>
          <w:rFonts w:cs="Arial"/>
        </w:rPr>
        <w:t xml:space="preserve"> when testing two wavelengths</w:t>
      </w:r>
      <w:r w:rsidR="00046DC1">
        <w:rPr>
          <w:rFonts w:cs="Arial"/>
        </w:rPr>
        <w:t>.</w:t>
      </w:r>
      <w:r w:rsidRPr="00AE5D0E">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6B3CEF4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C6B9901"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6D96BB1"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E054536" w14:textId="77777777" w:rsidR="007908BB" w:rsidRDefault="007908BB" w:rsidP="00BF07FA">
            <w:pPr>
              <w:spacing w:before="60" w:after="60" w:line="360" w:lineRule="auto"/>
            </w:pPr>
          </w:p>
        </w:tc>
      </w:tr>
      <w:tr w:rsidR="007908BB" w14:paraId="6B6CF7E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BB43549"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75F5D8A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6E3BB8"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798C74D9" w14:textId="77777777" w:rsidR="007908BB" w:rsidRDefault="007908BB" w:rsidP="00E54141">
      <w:pPr>
        <w:pStyle w:val="ListNumber2"/>
        <w:spacing w:before="120" w:after="120" w:line="276" w:lineRule="auto"/>
        <w:ind w:left="578"/>
        <w:rPr>
          <w:rFonts w:cs="Arial"/>
        </w:rPr>
      </w:pPr>
    </w:p>
    <w:p w14:paraId="464C9744" w14:textId="04237035" w:rsidR="00647D23" w:rsidRDefault="006D268A" w:rsidP="00B84CAD">
      <w:pPr>
        <w:pStyle w:val="ListNumber2"/>
        <w:numPr>
          <w:ilvl w:val="0"/>
          <w:numId w:val="51"/>
        </w:numPr>
        <w:spacing w:before="120" w:after="120" w:line="276" w:lineRule="auto"/>
        <w:ind w:left="935" w:hanging="357"/>
        <w:rPr>
          <w:rFonts w:cs="Arial"/>
        </w:rPr>
      </w:pPr>
      <w:r w:rsidRPr="00B84CAD">
        <w:rPr>
          <w:rFonts w:cs="Arial"/>
        </w:rPr>
        <w:t>The test kit shall include a multimode fibre viewer for displaying and inspecting fibre end-faces</w:t>
      </w:r>
      <w:r w:rsidR="00B84CAD" w:rsidRPr="00B84CAD">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137998B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DED5FCC"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6811132"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07D56D8" w14:textId="77777777" w:rsidR="007908BB" w:rsidRDefault="007908BB" w:rsidP="00BF07FA">
            <w:pPr>
              <w:spacing w:before="60" w:after="60" w:line="360" w:lineRule="auto"/>
            </w:pPr>
          </w:p>
        </w:tc>
      </w:tr>
      <w:tr w:rsidR="007908BB" w14:paraId="54C15F7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E3EB29"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277274F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977E3FF"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5E9464D6" w14:textId="77777777" w:rsidR="007908BB" w:rsidRPr="00B84CAD" w:rsidRDefault="007908BB" w:rsidP="00E54141">
      <w:pPr>
        <w:pStyle w:val="ListNumber2"/>
        <w:spacing w:before="120" w:after="120" w:line="276" w:lineRule="auto"/>
        <w:ind w:left="578"/>
        <w:rPr>
          <w:rFonts w:cs="Arial"/>
        </w:rPr>
      </w:pPr>
    </w:p>
    <w:p w14:paraId="4CBEE35B" w14:textId="3BF90FAC" w:rsidR="006D268A" w:rsidRPr="00AE5D0E" w:rsidRDefault="006D268A" w:rsidP="00646F86">
      <w:pPr>
        <w:pStyle w:val="ListNumber2"/>
        <w:numPr>
          <w:ilvl w:val="0"/>
          <w:numId w:val="51"/>
        </w:numPr>
        <w:spacing w:before="120" w:after="120" w:line="276" w:lineRule="auto"/>
        <w:ind w:left="935" w:hanging="357"/>
        <w:rPr>
          <w:rFonts w:cs="Arial"/>
        </w:rPr>
      </w:pPr>
      <w:r w:rsidRPr="00AE5D0E">
        <w:rPr>
          <w:rFonts w:cs="Arial"/>
        </w:rPr>
        <w:t xml:space="preserve">The fibre optic test kit shall be portable and </w:t>
      </w:r>
      <w:r w:rsidR="00F57043">
        <w:rPr>
          <w:rFonts w:cs="Arial"/>
        </w:rPr>
        <w:t xml:space="preserve">shall </w:t>
      </w:r>
      <w:r w:rsidRPr="00AE5D0E">
        <w:rPr>
          <w:rFonts w:cs="Arial"/>
        </w:rPr>
        <w:t>be provide</w:t>
      </w:r>
      <w:r>
        <w:rPr>
          <w:rFonts w:cs="Arial"/>
        </w:rPr>
        <w:t>d</w:t>
      </w:r>
      <w:r w:rsidRPr="00AE5D0E">
        <w:rPr>
          <w:rFonts w:cs="Arial"/>
        </w:rPr>
        <w:t xml:space="preserve"> in a carry case </w:t>
      </w:r>
      <w:r>
        <w:rPr>
          <w:rFonts w:cs="Arial"/>
        </w:rPr>
        <w:t xml:space="preserve">with a pull handle and wheels, </w:t>
      </w:r>
      <w:r w:rsidRPr="00AE5D0E">
        <w:rPr>
          <w:rFonts w:cs="Arial"/>
        </w:rPr>
        <w:t xml:space="preserve">for easy transportation.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206CF2F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CFE24EF"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CDBD2AB"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82DCF0D" w14:textId="77777777" w:rsidR="007908BB" w:rsidRDefault="007908BB" w:rsidP="00BF07FA">
            <w:pPr>
              <w:spacing w:before="60" w:after="60" w:line="360" w:lineRule="auto"/>
            </w:pPr>
          </w:p>
        </w:tc>
      </w:tr>
      <w:tr w:rsidR="007908BB" w14:paraId="6251074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EB21EB7"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54968D4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9921759"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7B72D11" w14:textId="77777777" w:rsidR="00CD358B" w:rsidRPr="006D268A" w:rsidRDefault="00CD358B" w:rsidP="006D268A"/>
    <w:p w14:paraId="56E7BFCE" w14:textId="0BECFE53" w:rsidR="00C5785C" w:rsidRDefault="00C5785C" w:rsidP="004A042B">
      <w:pPr>
        <w:pStyle w:val="Heading1"/>
      </w:pPr>
      <w:bookmarkStart w:id="16734" w:name="_Toc115991482"/>
      <w:r w:rsidRPr="00BD55EF">
        <w:t>Thermometer</w:t>
      </w:r>
      <w:bookmarkEnd w:id="16734"/>
    </w:p>
    <w:p w14:paraId="24D279D4" w14:textId="13759104" w:rsidR="00610FEB" w:rsidRPr="00610FEB" w:rsidRDefault="00610FEB" w:rsidP="00610FEB">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 a</w:t>
      </w:r>
      <w:r>
        <w:rPr>
          <w:rFonts w:cs="Arial"/>
        </w:rPr>
        <w:t xml:space="preserve"> thermometer</w:t>
      </w:r>
      <w:r w:rsidRPr="00610FEB">
        <w:rPr>
          <w:rFonts w:cs="Arial"/>
        </w:rPr>
        <w:t>:</w:t>
      </w:r>
    </w:p>
    <w:p w14:paraId="6AABE094" w14:textId="5D40963F" w:rsidR="00EE5F67" w:rsidRDefault="00EE5F67" w:rsidP="00646F86">
      <w:pPr>
        <w:pStyle w:val="ListNumber2"/>
        <w:numPr>
          <w:ilvl w:val="0"/>
          <w:numId w:val="52"/>
        </w:numPr>
        <w:spacing w:before="120" w:after="120" w:line="276" w:lineRule="auto"/>
        <w:rPr>
          <w:rFonts w:cs="Arial"/>
        </w:rPr>
      </w:pPr>
      <w:r w:rsidRPr="00AE5D0E">
        <w:rPr>
          <w:rFonts w:cs="Arial"/>
        </w:rPr>
        <w:t xml:space="preserve">The thermometer shall measure both infrared, </w:t>
      </w:r>
      <w:proofErr w:type="gramStart"/>
      <w:r w:rsidRPr="00AE5D0E">
        <w:rPr>
          <w:rFonts w:cs="Arial"/>
        </w:rPr>
        <w:t>ambient</w:t>
      </w:r>
      <w:proofErr w:type="gramEnd"/>
      <w:r w:rsidRPr="00AE5D0E">
        <w:rPr>
          <w:rFonts w:cs="Arial"/>
        </w:rPr>
        <w:t xml:space="preserve"> and contact temperature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E7177" w14:paraId="4B4429AF" w14:textId="77777777" w:rsidTr="0049435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34F469F" w14:textId="77777777" w:rsidR="001E7177" w:rsidRDefault="001E7177" w:rsidP="0049435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355092B" w14:textId="77777777" w:rsidR="001E7177" w:rsidRDefault="001E7177" w:rsidP="0049435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04D946E" w14:textId="77777777" w:rsidR="001E7177" w:rsidRDefault="001E7177" w:rsidP="00494357">
            <w:pPr>
              <w:spacing w:before="60" w:after="60" w:line="360" w:lineRule="auto"/>
            </w:pPr>
          </w:p>
        </w:tc>
      </w:tr>
      <w:tr w:rsidR="001E7177" w14:paraId="489BD8A7" w14:textId="77777777" w:rsidTr="0049435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10003BB" w14:textId="77777777" w:rsidR="001E7177" w:rsidRDefault="001E7177" w:rsidP="00494357">
            <w:pPr>
              <w:spacing w:before="60" w:after="60" w:line="360" w:lineRule="auto"/>
              <w:rPr>
                <w:i/>
                <w:iCs/>
                <w:sz w:val="18"/>
                <w:szCs w:val="18"/>
                <w:lang w:val="en-GB"/>
              </w:rPr>
            </w:pPr>
            <w:r>
              <w:rPr>
                <w:i/>
                <w:iCs/>
                <w:sz w:val="18"/>
                <w:szCs w:val="18"/>
                <w:lang w:val="en-GB"/>
              </w:rPr>
              <w:t>[INSERT FULL RESPONSE FOR EVALUATION HERE]</w:t>
            </w:r>
          </w:p>
        </w:tc>
      </w:tr>
      <w:tr w:rsidR="001E7177" w14:paraId="4EA1344A" w14:textId="77777777" w:rsidTr="0049435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DD34F98" w14:textId="77777777" w:rsidR="001E7177" w:rsidRDefault="001E7177" w:rsidP="00494357">
            <w:pPr>
              <w:spacing w:before="60" w:after="60" w:line="360" w:lineRule="auto"/>
              <w:rPr>
                <w:i/>
                <w:iCs/>
                <w:sz w:val="18"/>
                <w:szCs w:val="18"/>
                <w:lang w:val="en-GB"/>
              </w:rPr>
            </w:pPr>
            <w:r>
              <w:rPr>
                <w:i/>
                <w:iCs/>
                <w:sz w:val="18"/>
                <w:szCs w:val="18"/>
                <w:lang w:val="en-GB"/>
              </w:rPr>
              <w:t>[INSERT REFERENCE TO ADDITIONAL INFORMATION HERE]</w:t>
            </w:r>
          </w:p>
        </w:tc>
      </w:tr>
    </w:tbl>
    <w:p w14:paraId="11D0D385" w14:textId="77777777" w:rsidR="001E7177" w:rsidRPr="00C1467F" w:rsidRDefault="001E7177" w:rsidP="001E7177">
      <w:pPr>
        <w:pStyle w:val="ListNumber2"/>
        <w:spacing w:before="120" w:after="120" w:line="276" w:lineRule="auto"/>
        <w:rPr>
          <w:rFonts w:cs="Arial"/>
        </w:rPr>
      </w:pPr>
    </w:p>
    <w:p w14:paraId="5ED38799" w14:textId="1EB6913A" w:rsidR="00EE5F67" w:rsidRDefault="00EE5F67" w:rsidP="00646F86">
      <w:pPr>
        <w:pStyle w:val="ListNumber2"/>
        <w:numPr>
          <w:ilvl w:val="0"/>
          <w:numId w:val="52"/>
        </w:numPr>
        <w:spacing w:before="120" w:after="120" w:line="276" w:lineRule="auto"/>
        <w:ind w:left="935" w:hanging="357"/>
        <w:rPr>
          <w:rFonts w:cs="Arial"/>
        </w:rPr>
      </w:pPr>
      <w:r w:rsidRPr="00AE5D0E">
        <w:rPr>
          <w:rFonts w:cs="Arial"/>
        </w:rPr>
        <w:t>The thermometer shall meet the following minimal performance specifications</w:t>
      </w:r>
      <w:r w:rsidR="004C0F7E">
        <w:rPr>
          <w:rFonts w:cs="Arial"/>
        </w:rPr>
        <w:t>:</w:t>
      </w:r>
    </w:p>
    <w:tbl>
      <w:tblPr>
        <w:tblStyle w:val="TableGrid"/>
        <w:tblW w:w="8127" w:type="dxa"/>
        <w:jc w:val="right"/>
        <w:tblLook w:val="04A0" w:firstRow="1" w:lastRow="0" w:firstColumn="1" w:lastColumn="0" w:noHBand="0" w:noVBand="1"/>
      </w:tblPr>
      <w:tblGrid>
        <w:gridCol w:w="4064"/>
        <w:gridCol w:w="4063"/>
      </w:tblGrid>
      <w:tr w:rsidR="00EE5F67" w14:paraId="024A2036" w14:textId="77777777" w:rsidTr="005941BA">
        <w:trPr>
          <w:jc w:val="right"/>
        </w:trPr>
        <w:tc>
          <w:tcPr>
            <w:tcW w:w="4064" w:type="dxa"/>
          </w:tcPr>
          <w:p w14:paraId="7405DFC1" w14:textId="77777777" w:rsidR="00EE5F67" w:rsidRDefault="00EE5F67" w:rsidP="005941BA">
            <w:pPr>
              <w:pStyle w:val="ListNumber2"/>
              <w:spacing w:line="276" w:lineRule="auto"/>
              <w:rPr>
                <w:rFonts w:cs="Arial"/>
              </w:rPr>
            </w:pPr>
            <w:r w:rsidRPr="007A2F28">
              <w:rPr>
                <w:rFonts w:cs="Arial"/>
                <w:b/>
                <w:bCs/>
              </w:rPr>
              <w:t>Temperature measurement range</w:t>
            </w:r>
          </w:p>
        </w:tc>
        <w:tc>
          <w:tcPr>
            <w:tcW w:w="4063" w:type="dxa"/>
          </w:tcPr>
          <w:p w14:paraId="2065F3E3" w14:textId="77777777" w:rsidR="00EE5F67" w:rsidRDefault="00EE5F67" w:rsidP="005941BA">
            <w:pPr>
              <w:pStyle w:val="ListNumber2"/>
              <w:spacing w:line="276" w:lineRule="auto"/>
              <w:rPr>
                <w:rFonts w:cs="Arial"/>
              </w:rPr>
            </w:pPr>
            <w:r w:rsidRPr="007A2F28">
              <w:rPr>
                <w:rFonts w:cs="Arial"/>
              </w:rPr>
              <w:t>-40 °C to 550 °C</w:t>
            </w:r>
          </w:p>
        </w:tc>
      </w:tr>
      <w:tr w:rsidR="00EE5F67" w14:paraId="55C9AF56" w14:textId="77777777" w:rsidTr="005941BA">
        <w:trPr>
          <w:jc w:val="right"/>
        </w:trPr>
        <w:tc>
          <w:tcPr>
            <w:tcW w:w="4064" w:type="dxa"/>
          </w:tcPr>
          <w:p w14:paraId="70C27BCD" w14:textId="77777777" w:rsidR="00EE5F67" w:rsidRDefault="00EE5F67" w:rsidP="005941BA">
            <w:pPr>
              <w:pStyle w:val="ListNumber2"/>
              <w:spacing w:line="276" w:lineRule="auto"/>
              <w:rPr>
                <w:rFonts w:cs="Arial"/>
              </w:rPr>
            </w:pPr>
            <w:r w:rsidRPr="007A2F28">
              <w:rPr>
                <w:rFonts w:cs="Arial"/>
                <w:b/>
                <w:bCs/>
              </w:rPr>
              <w:t>Display resolution</w:t>
            </w:r>
          </w:p>
        </w:tc>
        <w:tc>
          <w:tcPr>
            <w:tcW w:w="4063" w:type="dxa"/>
          </w:tcPr>
          <w:p w14:paraId="70144C8D" w14:textId="77777777" w:rsidR="00EE5F67" w:rsidRDefault="00EE5F67" w:rsidP="005941BA">
            <w:pPr>
              <w:pStyle w:val="ListNumber2"/>
              <w:spacing w:line="276" w:lineRule="auto"/>
              <w:rPr>
                <w:rFonts w:cs="Arial"/>
              </w:rPr>
            </w:pPr>
            <w:r w:rsidRPr="007A2F28">
              <w:rPr>
                <w:rFonts w:cs="Arial"/>
              </w:rPr>
              <w:t>0.1 °C of reading</w:t>
            </w:r>
          </w:p>
        </w:tc>
      </w:tr>
      <w:tr w:rsidR="00EE5F67" w14:paraId="5E2D9A80" w14:textId="77777777" w:rsidTr="005941BA">
        <w:trPr>
          <w:jc w:val="right"/>
        </w:trPr>
        <w:tc>
          <w:tcPr>
            <w:tcW w:w="4064" w:type="dxa"/>
          </w:tcPr>
          <w:p w14:paraId="355868A9" w14:textId="77777777" w:rsidR="00EE5F67" w:rsidRDefault="00EE5F67" w:rsidP="005941BA">
            <w:pPr>
              <w:pStyle w:val="ListNumber2"/>
              <w:spacing w:line="276" w:lineRule="auto"/>
              <w:rPr>
                <w:rFonts w:cs="Arial"/>
              </w:rPr>
            </w:pPr>
            <w:r w:rsidRPr="007A2F28">
              <w:rPr>
                <w:rFonts w:cs="Arial"/>
                <w:b/>
                <w:bCs/>
              </w:rPr>
              <w:t>D:S (Distance to spot size)</w:t>
            </w:r>
          </w:p>
        </w:tc>
        <w:tc>
          <w:tcPr>
            <w:tcW w:w="4063" w:type="dxa"/>
          </w:tcPr>
          <w:p w14:paraId="1BB3DCE2" w14:textId="77777777" w:rsidR="00EE5F67" w:rsidRDefault="00EE5F67" w:rsidP="005941BA">
            <w:pPr>
              <w:pStyle w:val="ListNumber2"/>
              <w:spacing w:line="276" w:lineRule="auto"/>
              <w:rPr>
                <w:rFonts w:cs="Arial"/>
              </w:rPr>
            </w:pPr>
            <w:r w:rsidRPr="007A2F28">
              <w:rPr>
                <w:rFonts w:cs="Arial"/>
              </w:rPr>
              <w:t>12:1</w:t>
            </w:r>
          </w:p>
        </w:tc>
      </w:tr>
      <w:tr w:rsidR="00EE5F67" w14:paraId="21393DC3" w14:textId="77777777" w:rsidTr="005941BA">
        <w:trPr>
          <w:jc w:val="right"/>
        </w:trPr>
        <w:tc>
          <w:tcPr>
            <w:tcW w:w="4064" w:type="dxa"/>
          </w:tcPr>
          <w:p w14:paraId="168CF685" w14:textId="77777777" w:rsidR="00EE5F67" w:rsidRDefault="00EE5F67" w:rsidP="005941BA">
            <w:pPr>
              <w:pStyle w:val="ListNumber2"/>
              <w:spacing w:line="276" w:lineRule="auto"/>
              <w:rPr>
                <w:rFonts w:cs="Arial"/>
              </w:rPr>
            </w:pPr>
            <w:r w:rsidRPr="007A2F28">
              <w:rPr>
                <w:rFonts w:cs="Arial"/>
                <w:b/>
                <w:bCs/>
              </w:rPr>
              <w:t>Emissivity selector</w:t>
            </w:r>
          </w:p>
        </w:tc>
        <w:tc>
          <w:tcPr>
            <w:tcW w:w="4063" w:type="dxa"/>
          </w:tcPr>
          <w:p w14:paraId="38DA13E0" w14:textId="77777777" w:rsidR="00EE5F67" w:rsidRDefault="00EE5F67" w:rsidP="005941BA">
            <w:pPr>
              <w:pStyle w:val="ListNumber2"/>
              <w:spacing w:line="276" w:lineRule="auto"/>
              <w:rPr>
                <w:rFonts w:cs="Arial"/>
              </w:rPr>
            </w:pPr>
            <w:r w:rsidRPr="007A2F28">
              <w:rPr>
                <w:rFonts w:cs="Arial"/>
              </w:rPr>
              <w:t>Adjustable with three settings: low (0.3), medium (0.7). high (0.95)</w:t>
            </w:r>
          </w:p>
        </w:tc>
      </w:tr>
      <w:tr w:rsidR="00EE5F67" w14:paraId="177A4752" w14:textId="77777777" w:rsidTr="005941BA">
        <w:trPr>
          <w:jc w:val="right"/>
        </w:trPr>
        <w:tc>
          <w:tcPr>
            <w:tcW w:w="4064" w:type="dxa"/>
          </w:tcPr>
          <w:p w14:paraId="2C031CF6" w14:textId="77777777" w:rsidR="00EE5F67" w:rsidRDefault="00EE5F67" w:rsidP="005941BA">
            <w:pPr>
              <w:pStyle w:val="ListNumber2"/>
              <w:spacing w:line="276" w:lineRule="auto"/>
              <w:rPr>
                <w:rFonts w:cs="Arial"/>
              </w:rPr>
            </w:pPr>
            <w:r w:rsidRPr="007A2F28">
              <w:rPr>
                <w:rFonts w:cs="Arial"/>
                <w:b/>
                <w:bCs/>
              </w:rPr>
              <w:t>Display accuracy [Assumes ambient operating temperature of 23 °C to 25 °C]</w:t>
            </w:r>
          </w:p>
        </w:tc>
        <w:tc>
          <w:tcPr>
            <w:tcW w:w="4063" w:type="dxa"/>
          </w:tcPr>
          <w:p w14:paraId="0E7AC8E9" w14:textId="77777777" w:rsidR="00EE5F67" w:rsidRDefault="00EE5F67" w:rsidP="005941BA">
            <w:pPr>
              <w:pStyle w:val="ListNumber2"/>
              <w:spacing w:line="276" w:lineRule="auto"/>
              <w:rPr>
                <w:rFonts w:cs="Arial"/>
              </w:rPr>
            </w:pPr>
            <w:r w:rsidRPr="007A2F28">
              <w:rPr>
                <w:rFonts w:cs="Arial"/>
              </w:rPr>
              <w:t>± 1.0 % of reading or ± 1 °C, whichever is greater; below 0 °C, ± 1 °C ± 0.1°/1°</w:t>
            </w:r>
          </w:p>
        </w:tc>
      </w:tr>
      <w:tr w:rsidR="00EE5F67" w14:paraId="46AAD573" w14:textId="77777777" w:rsidTr="005941BA">
        <w:trPr>
          <w:jc w:val="right"/>
        </w:trPr>
        <w:tc>
          <w:tcPr>
            <w:tcW w:w="4064" w:type="dxa"/>
          </w:tcPr>
          <w:p w14:paraId="490EE2DD" w14:textId="77777777" w:rsidR="00EE5F67" w:rsidRDefault="00EE5F67" w:rsidP="005941BA">
            <w:pPr>
              <w:pStyle w:val="ListNumber2"/>
              <w:spacing w:line="276" w:lineRule="auto"/>
              <w:rPr>
                <w:rFonts w:cs="Arial"/>
              </w:rPr>
            </w:pPr>
            <w:r w:rsidRPr="007A2F28">
              <w:rPr>
                <w:rFonts w:cs="Arial"/>
                <w:b/>
                <w:bCs/>
              </w:rPr>
              <w:t>Response time</w:t>
            </w:r>
          </w:p>
        </w:tc>
        <w:tc>
          <w:tcPr>
            <w:tcW w:w="4063" w:type="dxa"/>
          </w:tcPr>
          <w:p w14:paraId="5B221C77" w14:textId="77777777" w:rsidR="00EE5F67" w:rsidRDefault="00EE5F67" w:rsidP="005941BA">
            <w:pPr>
              <w:pStyle w:val="ListNumber2"/>
              <w:spacing w:line="276" w:lineRule="auto"/>
              <w:rPr>
                <w:rFonts w:cs="Arial"/>
              </w:rPr>
            </w:pPr>
            <w:r w:rsidRPr="007A2F28">
              <w:rPr>
                <w:rFonts w:cs="Arial"/>
              </w:rPr>
              <w:t xml:space="preserve">500 </w:t>
            </w:r>
            <w:proofErr w:type="spellStart"/>
            <w:r w:rsidRPr="007A2F28">
              <w:rPr>
                <w:rFonts w:cs="Arial"/>
              </w:rPr>
              <w:t>mSec</w:t>
            </w:r>
            <w:proofErr w:type="spellEnd"/>
            <w:r w:rsidRPr="007A2F28">
              <w:rPr>
                <w:rFonts w:cs="Arial"/>
              </w:rPr>
              <w:t xml:space="preserve"> (95 % of reading)</w:t>
            </w:r>
          </w:p>
        </w:tc>
      </w:tr>
      <w:tr w:rsidR="00EE5F67" w14:paraId="232413BF" w14:textId="77777777" w:rsidTr="005941BA">
        <w:trPr>
          <w:jc w:val="right"/>
        </w:trPr>
        <w:tc>
          <w:tcPr>
            <w:tcW w:w="4064" w:type="dxa"/>
          </w:tcPr>
          <w:p w14:paraId="22CB7CEA" w14:textId="77777777" w:rsidR="00EE5F67" w:rsidRDefault="00EE5F67" w:rsidP="005941BA">
            <w:pPr>
              <w:pStyle w:val="ListNumber2"/>
              <w:spacing w:line="276" w:lineRule="auto"/>
              <w:rPr>
                <w:rFonts w:cs="Arial"/>
              </w:rPr>
            </w:pPr>
            <w:r w:rsidRPr="007A2F28">
              <w:rPr>
                <w:rFonts w:cs="Arial"/>
                <w:b/>
                <w:bCs/>
              </w:rPr>
              <w:t>Repeatability ±</w:t>
            </w:r>
          </w:p>
        </w:tc>
        <w:tc>
          <w:tcPr>
            <w:tcW w:w="4063" w:type="dxa"/>
          </w:tcPr>
          <w:p w14:paraId="7383D234" w14:textId="77777777" w:rsidR="00EE5F67" w:rsidRDefault="00EE5F67" w:rsidP="005941BA">
            <w:pPr>
              <w:pStyle w:val="ListNumber2"/>
              <w:spacing w:line="276" w:lineRule="auto"/>
              <w:rPr>
                <w:rFonts w:cs="Arial"/>
              </w:rPr>
            </w:pPr>
            <w:r w:rsidRPr="007A2F28">
              <w:rPr>
                <w:rFonts w:cs="Arial"/>
              </w:rPr>
              <w:t>± 0.5 % of reading or ± 1 °C, whichever is greater</w:t>
            </w:r>
          </w:p>
        </w:tc>
      </w:tr>
      <w:tr w:rsidR="00EE5F67" w14:paraId="6C0D2B4F" w14:textId="77777777" w:rsidTr="005941BA">
        <w:trPr>
          <w:jc w:val="right"/>
        </w:trPr>
        <w:tc>
          <w:tcPr>
            <w:tcW w:w="4064" w:type="dxa"/>
          </w:tcPr>
          <w:p w14:paraId="3A164DCB" w14:textId="77777777" w:rsidR="00EE5F67" w:rsidRDefault="00EE5F67" w:rsidP="005941BA">
            <w:pPr>
              <w:pStyle w:val="ListNumber2"/>
              <w:spacing w:line="276" w:lineRule="auto"/>
              <w:rPr>
                <w:rFonts w:cs="Arial"/>
              </w:rPr>
            </w:pPr>
            <w:r w:rsidRPr="007A2F28">
              <w:rPr>
                <w:rFonts w:cs="Arial"/>
                <w:b/>
                <w:bCs/>
              </w:rPr>
              <w:t>Spectral response</w:t>
            </w:r>
          </w:p>
        </w:tc>
        <w:tc>
          <w:tcPr>
            <w:tcW w:w="4063" w:type="dxa"/>
          </w:tcPr>
          <w:p w14:paraId="04B3428F" w14:textId="77777777" w:rsidR="00EE5F67" w:rsidRDefault="00EE5F67" w:rsidP="005941BA">
            <w:pPr>
              <w:pStyle w:val="ListNumber2"/>
              <w:spacing w:line="276" w:lineRule="auto"/>
              <w:rPr>
                <w:rFonts w:cs="Arial"/>
              </w:rPr>
            </w:pPr>
            <w:r w:rsidRPr="007A2F28">
              <w:rPr>
                <w:rFonts w:cs="Arial"/>
              </w:rPr>
              <w:t xml:space="preserve">8 </w:t>
            </w:r>
            <w:proofErr w:type="spellStart"/>
            <w:r w:rsidRPr="007A2F28">
              <w:rPr>
                <w:rFonts w:cs="Arial"/>
              </w:rPr>
              <w:t>μm</w:t>
            </w:r>
            <w:proofErr w:type="spellEnd"/>
            <w:r w:rsidRPr="007A2F28">
              <w:rPr>
                <w:rFonts w:cs="Arial"/>
              </w:rPr>
              <w:t xml:space="preserve"> to 14 </w:t>
            </w:r>
            <w:proofErr w:type="spellStart"/>
            <w:r w:rsidRPr="007A2F28">
              <w:rPr>
                <w:rFonts w:cs="Arial"/>
              </w:rPr>
              <w:t>μm</w:t>
            </w:r>
            <w:proofErr w:type="spellEnd"/>
          </w:p>
        </w:tc>
      </w:tr>
      <w:tr w:rsidR="00EE5F67" w14:paraId="21EB1776" w14:textId="77777777" w:rsidTr="005941BA">
        <w:trPr>
          <w:jc w:val="right"/>
        </w:trPr>
        <w:tc>
          <w:tcPr>
            <w:tcW w:w="4064" w:type="dxa"/>
          </w:tcPr>
          <w:p w14:paraId="50435ADA" w14:textId="77777777" w:rsidR="00EE5F67" w:rsidRDefault="00EE5F67" w:rsidP="005941BA">
            <w:pPr>
              <w:pStyle w:val="ListNumber2"/>
              <w:spacing w:line="276" w:lineRule="auto"/>
              <w:rPr>
                <w:rFonts w:cs="Arial"/>
              </w:rPr>
            </w:pPr>
            <w:r w:rsidRPr="007A2F28">
              <w:rPr>
                <w:rFonts w:cs="Arial"/>
                <w:b/>
                <w:bCs/>
              </w:rPr>
              <w:t>Laser sighting</w:t>
            </w:r>
          </w:p>
        </w:tc>
        <w:tc>
          <w:tcPr>
            <w:tcW w:w="4063" w:type="dxa"/>
          </w:tcPr>
          <w:p w14:paraId="43013F6D" w14:textId="77777777" w:rsidR="00EE5F67" w:rsidRDefault="00EE5F67" w:rsidP="005941BA">
            <w:pPr>
              <w:pStyle w:val="ListNumber2"/>
              <w:spacing w:line="276" w:lineRule="auto"/>
              <w:rPr>
                <w:rFonts w:cs="Arial"/>
              </w:rPr>
            </w:pPr>
            <w:r w:rsidRPr="007A2F28">
              <w:rPr>
                <w:rFonts w:cs="Arial"/>
              </w:rPr>
              <w:t>Single-point laser</w:t>
            </w:r>
          </w:p>
        </w:tc>
      </w:tr>
      <w:tr w:rsidR="00EE5F67" w14:paraId="7575155F" w14:textId="77777777" w:rsidTr="005941BA">
        <w:trPr>
          <w:jc w:val="right"/>
        </w:trPr>
        <w:tc>
          <w:tcPr>
            <w:tcW w:w="4064" w:type="dxa"/>
          </w:tcPr>
          <w:p w14:paraId="52EFBBB2" w14:textId="77777777" w:rsidR="00EE5F67" w:rsidRDefault="00EE5F67" w:rsidP="005941BA">
            <w:pPr>
              <w:pStyle w:val="ListNumber2"/>
              <w:spacing w:line="276" w:lineRule="auto"/>
              <w:rPr>
                <w:rFonts w:cs="Arial"/>
              </w:rPr>
            </w:pPr>
            <w:r w:rsidRPr="007A2F28">
              <w:rPr>
                <w:rFonts w:cs="Arial"/>
                <w:b/>
                <w:bCs/>
              </w:rPr>
              <w:t>Laser shutoff</w:t>
            </w:r>
          </w:p>
        </w:tc>
        <w:tc>
          <w:tcPr>
            <w:tcW w:w="4063" w:type="dxa"/>
          </w:tcPr>
          <w:p w14:paraId="52006D7C" w14:textId="77777777" w:rsidR="00EE5F67" w:rsidRDefault="00EE5F67" w:rsidP="005941BA">
            <w:pPr>
              <w:pStyle w:val="ListNumber2"/>
              <w:spacing w:line="276" w:lineRule="auto"/>
              <w:rPr>
                <w:rFonts w:cs="Arial"/>
              </w:rPr>
            </w:pPr>
            <w:r w:rsidRPr="007A2F28">
              <w:rPr>
                <w:rFonts w:cs="Arial"/>
              </w:rPr>
              <w:t>Laser turns off above ambient temperature of 40 °C</w:t>
            </w:r>
          </w:p>
        </w:tc>
      </w:tr>
      <w:tr w:rsidR="00EE5F67" w14:paraId="0566DF47" w14:textId="77777777" w:rsidTr="005941BA">
        <w:trPr>
          <w:jc w:val="right"/>
        </w:trPr>
        <w:tc>
          <w:tcPr>
            <w:tcW w:w="4064" w:type="dxa"/>
          </w:tcPr>
          <w:p w14:paraId="27C1C9DC" w14:textId="77777777" w:rsidR="00EE5F67" w:rsidRDefault="00EE5F67" w:rsidP="005941BA">
            <w:pPr>
              <w:pStyle w:val="ListNumber2"/>
              <w:spacing w:line="276" w:lineRule="auto"/>
              <w:rPr>
                <w:rFonts w:cs="Arial"/>
              </w:rPr>
            </w:pPr>
            <w:r w:rsidRPr="007A2F28">
              <w:rPr>
                <w:rFonts w:cs="Arial"/>
                <w:b/>
                <w:bCs/>
              </w:rPr>
              <w:t>Laser power</w:t>
            </w:r>
          </w:p>
        </w:tc>
        <w:tc>
          <w:tcPr>
            <w:tcW w:w="4063" w:type="dxa"/>
          </w:tcPr>
          <w:p w14:paraId="5069C993" w14:textId="77777777" w:rsidR="00EE5F67" w:rsidRDefault="00EE5F67" w:rsidP="005941BA">
            <w:pPr>
              <w:pStyle w:val="ListNumber2"/>
              <w:spacing w:line="276" w:lineRule="auto"/>
              <w:rPr>
                <w:rFonts w:cs="Arial"/>
              </w:rPr>
            </w:pPr>
            <w:r w:rsidRPr="007A2F28">
              <w:rPr>
                <w:rFonts w:cs="Arial"/>
              </w:rPr>
              <w:t>Class 2 (II) operation; output</w:t>
            </w:r>
          </w:p>
        </w:tc>
      </w:tr>
    </w:tbl>
    <w:p w14:paraId="403D55AF" w14:textId="0C0CE222" w:rsidR="00680BCE" w:rsidRDefault="00680BCE" w:rsidP="00680BCE">
      <w:pPr>
        <w:pStyle w:val="ListNumber2"/>
        <w:spacing w:before="120" w:after="120" w:line="276" w:lineRule="auto"/>
        <w:ind w:left="935"/>
        <w:rPr>
          <w:rFonts w:cs="Arial"/>
        </w:rPr>
      </w:pPr>
    </w:p>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87"/>
        <w:gridCol w:w="4998"/>
        <w:gridCol w:w="1241"/>
      </w:tblGrid>
      <w:tr w:rsidR="00494357" w14:paraId="326F81A4" w14:textId="77777777" w:rsidTr="00351BD8">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5B4795A" w14:textId="77777777" w:rsidR="00494357" w:rsidRDefault="00494357" w:rsidP="00351BD8">
            <w:pPr>
              <w:spacing w:before="60" w:after="60" w:line="360" w:lineRule="auto"/>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7A0411E" w14:textId="77777777" w:rsidR="00494357" w:rsidRDefault="00494357" w:rsidP="00351BD8">
            <w:pPr>
              <w:spacing w:before="60" w:after="60" w:line="360" w:lineRule="auto"/>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9EF0A6C" w14:textId="77777777" w:rsidR="00494357" w:rsidRDefault="00494357" w:rsidP="00351BD8">
            <w:pPr>
              <w:spacing w:before="60" w:after="60" w:line="360" w:lineRule="auto"/>
            </w:pPr>
          </w:p>
        </w:tc>
      </w:tr>
      <w:tr w:rsidR="00494357" w14:paraId="2CE12842" w14:textId="77777777" w:rsidTr="00351BD8">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ACD3117" w14:textId="77777777" w:rsidR="00494357" w:rsidRDefault="00494357" w:rsidP="00351BD8">
            <w:pPr>
              <w:spacing w:before="60" w:after="60" w:line="360" w:lineRule="auto"/>
              <w:rPr>
                <w:i/>
                <w:iCs/>
                <w:sz w:val="18"/>
                <w:szCs w:val="18"/>
                <w:lang w:val="en-GB"/>
              </w:rPr>
            </w:pPr>
            <w:r>
              <w:rPr>
                <w:i/>
                <w:iCs/>
                <w:sz w:val="18"/>
                <w:szCs w:val="18"/>
                <w:lang w:val="en-GB"/>
              </w:rPr>
              <w:t>[INSERT FULL RESPONSE FOR EVALUATION HERE]</w:t>
            </w:r>
          </w:p>
        </w:tc>
      </w:tr>
      <w:tr w:rsidR="00494357" w14:paraId="1DC26328" w14:textId="77777777" w:rsidTr="00351BD8">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4D22AD7" w14:textId="77777777" w:rsidR="00494357" w:rsidRDefault="00494357" w:rsidP="00351BD8">
            <w:pPr>
              <w:spacing w:before="60" w:after="60" w:line="360" w:lineRule="auto"/>
              <w:rPr>
                <w:i/>
                <w:iCs/>
                <w:sz w:val="18"/>
                <w:szCs w:val="18"/>
                <w:lang w:val="en-GB"/>
              </w:rPr>
            </w:pPr>
            <w:r>
              <w:rPr>
                <w:i/>
                <w:iCs/>
                <w:sz w:val="18"/>
                <w:szCs w:val="18"/>
                <w:lang w:val="en-GB"/>
              </w:rPr>
              <w:t>[INSERT REFERENCE TO ADDITIONAL INFORMATION HERE]</w:t>
            </w:r>
          </w:p>
        </w:tc>
      </w:tr>
    </w:tbl>
    <w:p w14:paraId="56905639" w14:textId="4809EFB2" w:rsidR="00EE5F67" w:rsidRPr="00AE5D0E" w:rsidRDefault="00EE5F67" w:rsidP="00646F86">
      <w:pPr>
        <w:pStyle w:val="ListNumber2"/>
        <w:numPr>
          <w:ilvl w:val="0"/>
          <w:numId w:val="52"/>
        </w:numPr>
        <w:spacing w:before="120" w:after="120" w:line="276" w:lineRule="auto"/>
        <w:ind w:left="935" w:hanging="357"/>
        <w:rPr>
          <w:rFonts w:cs="Arial"/>
        </w:rPr>
      </w:pPr>
      <w:r w:rsidRPr="00AE5D0E">
        <w:rPr>
          <w:rFonts w:cs="Arial"/>
        </w:rPr>
        <w:t xml:space="preserve">The thermometer shall have a display for presenting measurements. </w:t>
      </w:r>
    </w:p>
    <w:tbl>
      <w:tblPr>
        <w:tblStyle w:val="TableGrid"/>
        <w:tblW w:w="0" w:type="auto"/>
        <w:jc w:val="right"/>
        <w:tblLook w:val="04A0" w:firstRow="1" w:lastRow="0" w:firstColumn="1" w:lastColumn="0" w:noHBand="0" w:noVBand="1"/>
      </w:tblPr>
      <w:tblGrid>
        <w:gridCol w:w="3691"/>
        <w:gridCol w:w="4389"/>
      </w:tblGrid>
      <w:tr w:rsidR="00EE5F67" w:rsidRPr="00BE017E" w14:paraId="3E4AFC13" w14:textId="77777777" w:rsidTr="005941BA">
        <w:trPr>
          <w:jc w:val="right"/>
        </w:trPr>
        <w:tc>
          <w:tcPr>
            <w:tcW w:w="3691" w:type="dxa"/>
          </w:tcPr>
          <w:p w14:paraId="7A48A1B8" w14:textId="77777777" w:rsidR="00EE5F67" w:rsidRPr="00AE5D0E" w:rsidRDefault="00EE5F67" w:rsidP="005941BA">
            <w:pPr>
              <w:rPr>
                <w:rFonts w:cs="Arial"/>
              </w:rPr>
            </w:pPr>
            <w:r w:rsidRPr="00AE5D0E">
              <w:rPr>
                <w:rFonts w:cs="Arial"/>
                <w:b/>
                <w:bCs/>
              </w:rPr>
              <w:t>Display hold</w:t>
            </w:r>
          </w:p>
        </w:tc>
        <w:tc>
          <w:tcPr>
            <w:tcW w:w="4389" w:type="dxa"/>
          </w:tcPr>
          <w:p w14:paraId="4F7107F4" w14:textId="1CD399AA" w:rsidR="00EE5F67" w:rsidRPr="00AE5D0E" w:rsidRDefault="00A66899" w:rsidP="005941BA">
            <w:pPr>
              <w:rPr>
                <w:rFonts w:cs="Arial"/>
              </w:rPr>
            </w:pPr>
            <w:r>
              <w:rPr>
                <w:rFonts w:cs="Arial"/>
              </w:rPr>
              <w:t>7</w:t>
            </w:r>
            <w:r w:rsidR="00EE5F67" w:rsidRPr="00AE5D0E">
              <w:rPr>
                <w:rFonts w:cs="Arial"/>
              </w:rPr>
              <w:t xml:space="preserve"> seconds</w:t>
            </w:r>
          </w:p>
        </w:tc>
      </w:tr>
      <w:tr w:rsidR="00EE5F67" w:rsidRPr="00BE017E" w14:paraId="5808B0D8" w14:textId="77777777" w:rsidTr="005941BA">
        <w:trPr>
          <w:jc w:val="right"/>
        </w:trPr>
        <w:tc>
          <w:tcPr>
            <w:tcW w:w="3691" w:type="dxa"/>
          </w:tcPr>
          <w:p w14:paraId="5DB535F9" w14:textId="77777777" w:rsidR="00EE5F67" w:rsidRPr="00AE5D0E" w:rsidRDefault="00EE5F67" w:rsidP="005941BA">
            <w:pPr>
              <w:rPr>
                <w:rFonts w:cs="Arial"/>
              </w:rPr>
            </w:pPr>
            <w:r w:rsidRPr="00AE5D0E">
              <w:rPr>
                <w:rFonts w:cs="Arial"/>
                <w:b/>
                <w:bCs/>
              </w:rPr>
              <w:t>Backlit display</w:t>
            </w:r>
          </w:p>
        </w:tc>
        <w:tc>
          <w:tcPr>
            <w:tcW w:w="4389" w:type="dxa"/>
          </w:tcPr>
          <w:p w14:paraId="0BE47FD4" w14:textId="77777777" w:rsidR="00EE5F67" w:rsidRPr="00AE5D0E" w:rsidRDefault="00EE5F67" w:rsidP="005941BA">
            <w:pPr>
              <w:rPr>
                <w:rFonts w:cs="Arial"/>
              </w:rPr>
            </w:pPr>
            <w:r w:rsidRPr="00AE5D0E">
              <w:rPr>
                <w:rFonts w:cs="Arial"/>
              </w:rPr>
              <w:t>Yes, LCD with dual temperatures (current and MAX/MIN/DIF/KTC), low battery, F/C indicator, and Scan/Hold options</w:t>
            </w:r>
          </w:p>
        </w:tc>
      </w:tr>
    </w:tbl>
    <w:p w14:paraId="6DCE841C" w14:textId="55E88D88" w:rsidR="00C5785C" w:rsidRDefault="00C5785C" w:rsidP="00C5785C"/>
    <w:tbl>
      <w:tblPr>
        <w:tblpPr w:leftFromText="180" w:rightFromText="180" w:vertAnchor="text" w:tblpXSpec="center"/>
        <w:tblW w:w="0" w:type="auto"/>
        <w:tblCellMar>
          <w:left w:w="0" w:type="dxa"/>
          <w:right w:w="0" w:type="dxa"/>
        </w:tblCellMar>
        <w:tblLook w:val="04A0" w:firstRow="1" w:lastRow="0" w:firstColumn="1" w:lastColumn="0" w:noHBand="0" w:noVBand="1"/>
      </w:tblPr>
      <w:tblGrid>
        <w:gridCol w:w="2787"/>
        <w:gridCol w:w="4998"/>
        <w:gridCol w:w="1241"/>
      </w:tblGrid>
      <w:tr w:rsidR="00494357" w14:paraId="3E31CBB5" w14:textId="77777777" w:rsidTr="00351BD8">
        <w:trPr>
          <w:trHeight w:val="445"/>
        </w:trPr>
        <w:tc>
          <w:tcPr>
            <w:tcW w:w="279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A8672F9" w14:textId="77777777" w:rsidR="00494357" w:rsidRDefault="00494357" w:rsidP="00351BD8">
            <w:pPr>
              <w:spacing w:before="60" w:after="60" w:line="360" w:lineRule="auto"/>
              <w:rPr>
                <w:b/>
                <w:bCs/>
                <w:sz w:val="18"/>
                <w:szCs w:val="18"/>
                <w:lang w:val="en-GB"/>
              </w:rPr>
            </w:pPr>
            <w:r>
              <w:rPr>
                <w:b/>
                <w:bCs/>
                <w:sz w:val="18"/>
                <w:szCs w:val="18"/>
                <w:lang w:val="en-GB"/>
              </w:rPr>
              <w:t>COMPLIANCE (C/PC/NC/Noted)</w:t>
            </w:r>
          </w:p>
        </w:tc>
        <w:tc>
          <w:tcPr>
            <w:tcW w:w="5026"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2F59FD6" w14:textId="77777777" w:rsidR="00494357" w:rsidRDefault="00494357" w:rsidP="00351BD8">
            <w:pPr>
              <w:spacing w:before="60" w:after="60" w:line="360" w:lineRule="auto"/>
            </w:pPr>
            <w:r>
              <w:rPr>
                <w:i/>
                <w:iCs/>
                <w:color w:val="999999"/>
                <w:sz w:val="18"/>
                <w:szCs w:val="18"/>
                <w:lang w:val="en-GB"/>
              </w:rPr>
              <w:t>Only responding C/PC/NC/Noted will not be accepted without proof.</w:t>
            </w:r>
          </w:p>
        </w:tc>
        <w:tc>
          <w:tcPr>
            <w:tcW w:w="1249"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401A55E" w14:textId="77777777" w:rsidR="00494357" w:rsidRDefault="00494357" w:rsidP="00351BD8">
            <w:pPr>
              <w:spacing w:before="60" w:after="60" w:line="360" w:lineRule="auto"/>
            </w:pPr>
          </w:p>
        </w:tc>
      </w:tr>
      <w:tr w:rsidR="00494357" w14:paraId="75BE8391" w14:textId="77777777" w:rsidTr="00351BD8">
        <w:trPr>
          <w:cantSplit/>
          <w:trHeight w:val="496"/>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760C050" w14:textId="77777777" w:rsidR="00494357" w:rsidRDefault="00494357" w:rsidP="00351BD8">
            <w:pPr>
              <w:spacing w:before="60" w:after="60" w:line="360" w:lineRule="auto"/>
              <w:rPr>
                <w:i/>
                <w:iCs/>
                <w:sz w:val="18"/>
                <w:szCs w:val="18"/>
                <w:lang w:val="en-GB"/>
              </w:rPr>
            </w:pPr>
            <w:r>
              <w:rPr>
                <w:i/>
                <w:iCs/>
                <w:sz w:val="18"/>
                <w:szCs w:val="18"/>
                <w:lang w:val="en-GB"/>
              </w:rPr>
              <w:t>[INSERT FULL RESPONSE FOR EVALUATION HERE]</w:t>
            </w:r>
          </w:p>
        </w:tc>
      </w:tr>
      <w:tr w:rsidR="00494357" w14:paraId="7443DB73" w14:textId="77777777" w:rsidTr="00351BD8">
        <w:trPr>
          <w:cantSplit/>
          <w:trHeight w:val="422"/>
        </w:trPr>
        <w:tc>
          <w:tcPr>
            <w:tcW w:w="9072"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8CA4EF5" w14:textId="77777777" w:rsidR="00494357" w:rsidRDefault="00494357" w:rsidP="00351BD8">
            <w:pPr>
              <w:spacing w:before="60" w:after="60" w:line="360" w:lineRule="auto"/>
              <w:rPr>
                <w:i/>
                <w:iCs/>
                <w:sz w:val="18"/>
                <w:szCs w:val="18"/>
                <w:lang w:val="en-GB"/>
              </w:rPr>
            </w:pPr>
            <w:r>
              <w:rPr>
                <w:i/>
                <w:iCs/>
                <w:sz w:val="18"/>
                <w:szCs w:val="18"/>
                <w:lang w:val="en-GB"/>
              </w:rPr>
              <w:t>[INSERT REFERENCE TO ADDITIONAL INFORMATION HERE]</w:t>
            </w:r>
          </w:p>
        </w:tc>
      </w:tr>
    </w:tbl>
    <w:p w14:paraId="558A6D0D" w14:textId="77777777" w:rsidR="00494357" w:rsidRPr="00C5785C" w:rsidRDefault="00494357" w:rsidP="00C5785C"/>
    <w:p w14:paraId="381453FA" w14:textId="130D9E55" w:rsidR="00EE5F67" w:rsidRDefault="00EE5F67" w:rsidP="004A042B">
      <w:pPr>
        <w:pStyle w:val="Heading1"/>
      </w:pPr>
      <w:bookmarkStart w:id="16735" w:name="_Toc115991483"/>
      <w:r w:rsidRPr="00BD55EF">
        <w:t>Digital oscilloscope</w:t>
      </w:r>
      <w:bookmarkEnd w:id="16735"/>
    </w:p>
    <w:p w14:paraId="1F70413F" w14:textId="7561FEA3" w:rsidR="000303B6" w:rsidRPr="00610FEB" w:rsidRDefault="000303B6" w:rsidP="000303B6">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 a</w:t>
      </w:r>
      <w:r>
        <w:rPr>
          <w:rFonts w:cs="Arial"/>
        </w:rPr>
        <w:t xml:space="preserve"> digital oscilloscope</w:t>
      </w:r>
      <w:r w:rsidRPr="00610FEB">
        <w:rPr>
          <w:rFonts w:cs="Arial"/>
        </w:rPr>
        <w:t>:</w:t>
      </w:r>
    </w:p>
    <w:p w14:paraId="0C7FD738" w14:textId="77777777" w:rsidR="000303B6" w:rsidRPr="000303B6" w:rsidRDefault="000303B6" w:rsidP="000303B6"/>
    <w:p w14:paraId="2F9DDA90" w14:textId="77777777" w:rsidR="00B40D37" w:rsidRPr="00AE5D0E" w:rsidRDefault="00B40D37" w:rsidP="00646F86">
      <w:pPr>
        <w:pStyle w:val="ListNumber2"/>
        <w:numPr>
          <w:ilvl w:val="0"/>
          <w:numId w:val="53"/>
        </w:numPr>
        <w:spacing w:before="120" w:after="120" w:line="276" w:lineRule="auto"/>
        <w:rPr>
          <w:rFonts w:cs="Arial"/>
        </w:rPr>
      </w:pPr>
      <w:r w:rsidRPr="00AE5D0E">
        <w:rPr>
          <w:rFonts w:cs="Arial"/>
        </w:rPr>
        <w:t xml:space="preserve">The digital oscilloscope shall facilitate visual analysis of signals, transient and harmonic analysis. The performance of the oscilloscope shall meet the following specifications or better: </w:t>
      </w:r>
    </w:p>
    <w:tbl>
      <w:tblPr>
        <w:tblW w:w="814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4"/>
        <w:gridCol w:w="4181"/>
      </w:tblGrid>
      <w:tr w:rsidR="00B40D37" w:rsidRPr="00BE017E" w14:paraId="1B77819D" w14:textId="77777777" w:rsidTr="005941BA">
        <w:trPr>
          <w:trHeight w:val="118"/>
          <w:jc w:val="right"/>
        </w:trPr>
        <w:tc>
          <w:tcPr>
            <w:tcW w:w="3964" w:type="dxa"/>
          </w:tcPr>
          <w:p w14:paraId="55D68D91" w14:textId="77777777" w:rsidR="00B40D37" w:rsidRPr="00AE5D0E" w:rsidRDefault="00B40D37" w:rsidP="005941BA">
            <w:pPr>
              <w:pStyle w:val="Default"/>
              <w:spacing w:line="276" w:lineRule="auto"/>
              <w:jc w:val="both"/>
              <w:rPr>
                <w:sz w:val="22"/>
                <w:szCs w:val="22"/>
              </w:rPr>
            </w:pPr>
            <w:r w:rsidRPr="00AE5D0E">
              <w:rPr>
                <w:b/>
                <w:bCs/>
                <w:sz w:val="22"/>
                <w:szCs w:val="22"/>
              </w:rPr>
              <w:t xml:space="preserve">Bandwidth (-3dB) </w:t>
            </w:r>
          </w:p>
        </w:tc>
        <w:tc>
          <w:tcPr>
            <w:tcW w:w="4181" w:type="dxa"/>
          </w:tcPr>
          <w:p w14:paraId="2301E9EA" w14:textId="77777777" w:rsidR="00B40D37" w:rsidRPr="00AE5D0E" w:rsidRDefault="00B40D37" w:rsidP="005941BA">
            <w:pPr>
              <w:pStyle w:val="Default"/>
              <w:spacing w:line="276" w:lineRule="auto"/>
              <w:jc w:val="both"/>
              <w:rPr>
                <w:sz w:val="22"/>
                <w:szCs w:val="22"/>
              </w:rPr>
            </w:pPr>
            <w:r w:rsidRPr="00AE5D0E">
              <w:rPr>
                <w:sz w:val="22"/>
                <w:szCs w:val="22"/>
              </w:rPr>
              <w:t xml:space="preserve">1000 MHz </w:t>
            </w:r>
          </w:p>
        </w:tc>
      </w:tr>
      <w:tr w:rsidR="00B40D37" w:rsidRPr="00BE017E" w14:paraId="111C0C51" w14:textId="77777777" w:rsidTr="005941BA">
        <w:trPr>
          <w:trHeight w:val="118"/>
          <w:jc w:val="right"/>
        </w:trPr>
        <w:tc>
          <w:tcPr>
            <w:tcW w:w="3964" w:type="dxa"/>
          </w:tcPr>
          <w:p w14:paraId="52B42213" w14:textId="77777777" w:rsidR="00B40D37" w:rsidRPr="00AE5D0E" w:rsidRDefault="00B40D37" w:rsidP="005941BA">
            <w:pPr>
              <w:pStyle w:val="Default"/>
              <w:spacing w:line="276" w:lineRule="auto"/>
              <w:jc w:val="both"/>
              <w:rPr>
                <w:sz w:val="22"/>
                <w:szCs w:val="22"/>
              </w:rPr>
            </w:pPr>
            <w:r w:rsidRPr="00AE5D0E">
              <w:rPr>
                <w:b/>
                <w:bCs/>
                <w:sz w:val="22"/>
                <w:szCs w:val="22"/>
              </w:rPr>
              <w:t xml:space="preserve">Bandwidth upgrade </w:t>
            </w:r>
          </w:p>
        </w:tc>
        <w:tc>
          <w:tcPr>
            <w:tcW w:w="4181" w:type="dxa"/>
          </w:tcPr>
          <w:p w14:paraId="638C1C06" w14:textId="77777777" w:rsidR="00B40D37" w:rsidRPr="00AE5D0E" w:rsidRDefault="00B40D37" w:rsidP="005941BA">
            <w:pPr>
              <w:pStyle w:val="Default"/>
              <w:spacing w:line="276" w:lineRule="auto"/>
              <w:jc w:val="both"/>
              <w:rPr>
                <w:sz w:val="22"/>
                <w:szCs w:val="22"/>
              </w:rPr>
            </w:pPr>
            <w:r w:rsidRPr="00AE5D0E">
              <w:rPr>
                <w:sz w:val="22"/>
                <w:szCs w:val="22"/>
              </w:rPr>
              <w:t xml:space="preserve">Available </w:t>
            </w:r>
          </w:p>
        </w:tc>
      </w:tr>
      <w:tr w:rsidR="00B40D37" w:rsidRPr="00BE017E" w14:paraId="4DB6C717" w14:textId="77777777" w:rsidTr="005941BA">
        <w:trPr>
          <w:trHeight w:val="118"/>
          <w:jc w:val="right"/>
        </w:trPr>
        <w:tc>
          <w:tcPr>
            <w:tcW w:w="3964" w:type="dxa"/>
          </w:tcPr>
          <w:p w14:paraId="7C1135BF" w14:textId="77777777" w:rsidR="00B40D37" w:rsidRPr="00AE5D0E" w:rsidRDefault="00B40D37" w:rsidP="005941BA">
            <w:pPr>
              <w:pStyle w:val="Default"/>
              <w:spacing w:line="276" w:lineRule="auto"/>
              <w:jc w:val="both"/>
              <w:rPr>
                <w:b/>
                <w:bCs/>
                <w:sz w:val="22"/>
                <w:szCs w:val="22"/>
              </w:rPr>
            </w:pPr>
            <w:r w:rsidRPr="00AE5D0E">
              <w:rPr>
                <w:b/>
                <w:bCs/>
                <w:sz w:val="22"/>
                <w:szCs w:val="22"/>
              </w:rPr>
              <w:t xml:space="preserve">Calculated rise time (10 to 90%) </w:t>
            </w:r>
          </w:p>
        </w:tc>
        <w:tc>
          <w:tcPr>
            <w:tcW w:w="4181" w:type="dxa"/>
          </w:tcPr>
          <w:p w14:paraId="3B47D4AD" w14:textId="77777777" w:rsidR="00B40D37" w:rsidRPr="00AE5D0E" w:rsidRDefault="00B40D37" w:rsidP="005941BA">
            <w:pPr>
              <w:pStyle w:val="Default"/>
              <w:spacing w:line="276" w:lineRule="auto"/>
              <w:jc w:val="both"/>
              <w:rPr>
                <w:sz w:val="22"/>
                <w:szCs w:val="22"/>
              </w:rPr>
            </w:pPr>
            <w:r w:rsidRPr="00AE5D0E">
              <w:rPr>
                <w:sz w:val="22"/>
                <w:szCs w:val="22"/>
              </w:rPr>
              <w:t xml:space="preserve">≤ 700 </w:t>
            </w:r>
            <w:proofErr w:type="spellStart"/>
            <w:r w:rsidRPr="00AE5D0E">
              <w:rPr>
                <w:sz w:val="22"/>
                <w:szCs w:val="22"/>
              </w:rPr>
              <w:t>ps</w:t>
            </w:r>
            <w:proofErr w:type="spellEnd"/>
            <w:r w:rsidRPr="00AE5D0E">
              <w:rPr>
                <w:sz w:val="22"/>
                <w:szCs w:val="22"/>
              </w:rPr>
              <w:t xml:space="preserve"> </w:t>
            </w:r>
          </w:p>
        </w:tc>
      </w:tr>
    </w:tbl>
    <w:p w14:paraId="358EB03A" w14:textId="3E0B6927" w:rsidR="001E7177" w:rsidRDefault="001E7177" w:rsidP="00E54141">
      <w:pPr>
        <w:pStyle w:val="ListNumber2"/>
        <w:spacing w:before="120" w:after="120" w:line="276" w:lineRule="auto"/>
        <w:rPr>
          <w:rFonts w:cs="Arial"/>
        </w:rPr>
      </w:pPr>
    </w:p>
    <w:tbl>
      <w:tblPr>
        <w:tblpPr w:leftFromText="180" w:rightFromText="180" w:vertAnchor="text" w:horzAnchor="page" w:tblpX="2121" w:tblpY="30"/>
        <w:tblW w:w="0" w:type="auto"/>
        <w:tblCellMar>
          <w:left w:w="0" w:type="dxa"/>
          <w:right w:w="0" w:type="dxa"/>
        </w:tblCellMar>
        <w:tblLook w:val="04A0" w:firstRow="1" w:lastRow="0" w:firstColumn="1" w:lastColumn="0" w:noHBand="0" w:noVBand="1"/>
      </w:tblPr>
      <w:tblGrid>
        <w:gridCol w:w="2787"/>
        <w:gridCol w:w="4998"/>
        <w:gridCol w:w="1241"/>
      </w:tblGrid>
      <w:tr w:rsidR="001E7177" w14:paraId="22DCFFDC" w14:textId="77777777" w:rsidTr="001E717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54DDD65" w14:textId="77777777" w:rsidR="001E7177" w:rsidRDefault="001E7177" w:rsidP="001E717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73344B6" w14:textId="77777777" w:rsidR="001E7177" w:rsidRDefault="001E7177" w:rsidP="001E717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4DFA580" w14:textId="77777777" w:rsidR="001E7177" w:rsidRDefault="001E7177" w:rsidP="001E7177">
            <w:pPr>
              <w:spacing w:before="60" w:after="60" w:line="360" w:lineRule="auto"/>
            </w:pPr>
          </w:p>
        </w:tc>
      </w:tr>
      <w:tr w:rsidR="001E7177" w14:paraId="0E4089AC" w14:textId="77777777" w:rsidTr="001E717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3506507" w14:textId="77777777" w:rsidR="001E7177" w:rsidRDefault="001E7177" w:rsidP="001E7177">
            <w:pPr>
              <w:spacing w:before="60" w:after="60" w:line="360" w:lineRule="auto"/>
              <w:rPr>
                <w:i/>
                <w:iCs/>
                <w:sz w:val="18"/>
                <w:szCs w:val="18"/>
                <w:lang w:val="en-GB"/>
              </w:rPr>
            </w:pPr>
            <w:r>
              <w:rPr>
                <w:i/>
                <w:iCs/>
                <w:sz w:val="18"/>
                <w:szCs w:val="18"/>
                <w:lang w:val="en-GB"/>
              </w:rPr>
              <w:t>[INSERT FULL RESPONSE FOR EVALUATION HERE]</w:t>
            </w:r>
          </w:p>
        </w:tc>
      </w:tr>
      <w:tr w:rsidR="001E7177" w14:paraId="3E1710D4" w14:textId="77777777" w:rsidTr="001E717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CEE53F0" w14:textId="77777777" w:rsidR="001E7177" w:rsidRDefault="001E7177" w:rsidP="001E7177">
            <w:pPr>
              <w:spacing w:before="60" w:after="60" w:line="360" w:lineRule="auto"/>
              <w:rPr>
                <w:i/>
                <w:iCs/>
                <w:sz w:val="18"/>
                <w:szCs w:val="18"/>
                <w:lang w:val="en-GB"/>
              </w:rPr>
            </w:pPr>
            <w:r>
              <w:rPr>
                <w:i/>
                <w:iCs/>
                <w:sz w:val="18"/>
                <w:szCs w:val="18"/>
                <w:lang w:val="en-GB"/>
              </w:rPr>
              <w:t>[INSERT REFERENCE TO ADDITIONAL INFORMATION HERE]</w:t>
            </w:r>
          </w:p>
        </w:tc>
      </w:tr>
    </w:tbl>
    <w:p w14:paraId="56CDCCF7" w14:textId="77777777" w:rsidR="001E7177" w:rsidRDefault="001E7177" w:rsidP="001E7177">
      <w:pPr>
        <w:pStyle w:val="ListNumber2"/>
        <w:spacing w:before="120" w:after="120" w:line="276" w:lineRule="auto"/>
        <w:ind w:left="936"/>
        <w:rPr>
          <w:rFonts w:cs="Arial"/>
        </w:rPr>
      </w:pPr>
    </w:p>
    <w:p w14:paraId="780099D0" w14:textId="614F2D6E" w:rsidR="00B40D37" w:rsidRPr="0077467E" w:rsidRDefault="00B40D37" w:rsidP="00646F86">
      <w:pPr>
        <w:pStyle w:val="ListNumber2"/>
        <w:numPr>
          <w:ilvl w:val="0"/>
          <w:numId w:val="53"/>
        </w:numPr>
        <w:spacing w:before="120" w:after="120" w:line="276" w:lineRule="auto"/>
        <w:rPr>
          <w:rFonts w:cs="Arial"/>
        </w:rPr>
      </w:pPr>
      <w:r w:rsidRPr="00F24E6E">
        <w:rPr>
          <w:rFonts w:cs="Arial"/>
        </w:rPr>
        <w:t>The oscilloscope shall meet the following specifications with regards to vertical system analogue channel:</w:t>
      </w:r>
    </w:p>
    <w:tbl>
      <w:tblPr>
        <w:tblW w:w="7938" w:type="dxa"/>
        <w:tblInd w:w="993" w:type="dxa"/>
        <w:tblBorders>
          <w:top w:val="nil"/>
          <w:left w:val="nil"/>
          <w:bottom w:val="nil"/>
          <w:right w:val="nil"/>
        </w:tblBorders>
        <w:tblLayout w:type="fixed"/>
        <w:tblLook w:val="0000" w:firstRow="0" w:lastRow="0" w:firstColumn="0" w:lastColumn="0" w:noHBand="0" w:noVBand="0"/>
      </w:tblPr>
      <w:tblGrid>
        <w:gridCol w:w="3969"/>
        <w:gridCol w:w="3969"/>
      </w:tblGrid>
      <w:tr w:rsidR="00B40D37" w:rsidRPr="00BE017E" w14:paraId="0DF7168C"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4A19C64F" w14:textId="77777777" w:rsidR="00B40D37" w:rsidRPr="00AE5D0E" w:rsidRDefault="00B40D37" w:rsidP="005941BA">
            <w:pPr>
              <w:pStyle w:val="Default"/>
              <w:spacing w:line="276" w:lineRule="auto"/>
              <w:jc w:val="both"/>
              <w:rPr>
                <w:sz w:val="22"/>
                <w:szCs w:val="22"/>
              </w:rPr>
            </w:pPr>
            <w:r w:rsidRPr="00AE5D0E">
              <w:rPr>
                <w:b/>
                <w:bCs/>
                <w:sz w:val="22"/>
                <w:szCs w:val="22"/>
              </w:rPr>
              <w:t xml:space="preserve">Hardware bandwidth limits </w:t>
            </w:r>
          </w:p>
        </w:tc>
        <w:tc>
          <w:tcPr>
            <w:tcW w:w="3969" w:type="dxa"/>
            <w:tcBorders>
              <w:top w:val="single" w:sz="4" w:space="0" w:color="auto"/>
              <w:left w:val="single" w:sz="4" w:space="0" w:color="auto"/>
              <w:bottom w:val="single" w:sz="4" w:space="0" w:color="auto"/>
              <w:right w:val="single" w:sz="4" w:space="0" w:color="auto"/>
            </w:tcBorders>
          </w:tcPr>
          <w:p w14:paraId="59D9A761" w14:textId="77777777" w:rsidR="00B40D37" w:rsidRPr="00AE5D0E" w:rsidRDefault="00B40D37" w:rsidP="005941BA">
            <w:pPr>
              <w:pStyle w:val="Default"/>
              <w:spacing w:line="276" w:lineRule="auto"/>
              <w:jc w:val="both"/>
              <w:rPr>
                <w:sz w:val="22"/>
                <w:szCs w:val="22"/>
              </w:rPr>
            </w:pPr>
            <w:r w:rsidRPr="00AE5D0E">
              <w:rPr>
                <w:sz w:val="22"/>
                <w:szCs w:val="22"/>
              </w:rPr>
              <w:t xml:space="preserve">Approximately 20 MHz (selectable) </w:t>
            </w:r>
          </w:p>
        </w:tc>
      </w:tr>
      <w:tr w:rsidR="00B40D37" w:rsidRPr="00BE017E" w14:paraId="1E2B88E8"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5B28B853" w14:textId="77777777" w:rsidR="00B40D37" w:rsidRPr="00AE5D0E" w:rsidRDefault="00B40D37" w:rsidP="005941BA">
            <w:pPr>
              <w:pStyle w:val="Default"/>
              <w:spacing w:line="276" w:lineRule="auto"/>
              <w:jc w:val="both"/>
              <w:rPr>
                <w:sz w:val="22"/>
                <w:szCs w:val="22"/>
              </w:rPr>
            </w:pPr>
            <w:r w:rsidRPr="00AE5D0E">
              <w:rPr>
                <w:b/>
                <w:bCs/>
                <w:sz w:val="22"/>
                <w:szCs w:val="22"/>
              </w:rPr>
              <w:t xml:space="preserve">Input impedance </w:t>
            </w:r>
          </w:p>
        </w:tc>
        <w:tc>
          <w:tcPr>
            <w:tcW w:w="3969" w:type="dxa"/>
            <w:tcBorders>
              <w:top w:val="single" w:sz="4" w:space="0" w:color="auto"/>
              <w:left w:val="single" w:sz="4" w:space="0" w:color="auto"/>
              <w:bottom w:val="single" w:sz="4" w:space="0" w:color="auto"/>
              <w:right w:val="single" w:sz="4" w:space="0" w:color="auto"/>
            </w:tcBorders>
          </w:tcPr>
          <w:p w14:paraId="44341C39" w14:textId="77777777" w:rsidR="00B40D37" w:rsidRPr="00AE5D0E" w:rsidRDefault="00B40D37" w:rsidP="005941BA">
            <w:pPr>
              <w:pStyle w:val="Default"/>
              <w:spacing w:line="276" w:lineRule="auto"/>
              <w:jc w:val="both"/>
              <w:rPr>
                <w:sz w:val="22"/>
                <w:szCs w:val="22"/>
              </w:rPr>
            </w:pPr>
            <w:r w:rsidRPr="00AE5D0E">
              <w:rPr>
                <w:sz w:val="22"/>
                <w:szCs w:val="22"/>
              </w:rPr>
              <w:t xml:space="preserve">Selectable: 1 MΩ ± 1% (14 pF), 50 Ω ± 1.5% </w:t>
            </w:r>
          </w:p>
        </w:tc>
      </w:tr>
      <w:tr w:rsidR="00B40D37" w:rsidRPr="00BE017E" w14:paraId="58F079A7"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072FE9BA" w14:textId="77777777" w:rsidR="00B40D37" w:rsidRPr="00AE5D0E" w:rsidRDefault="00B40D37" w:rsidP="005941BA">
            <w:pPr>
              <w:pStyle w:val="Default"/>
              <w:spacing w:line="276" w:lineRule="auto"/>
              <w:jc w:val="both"/>
              <w:rPr>
                <w:sz w:val="22"/>
                <w:szCs w:val="22"/>
              </w:rPr>
            </w:pPr>
            <w:r w:rsidRPr="00AE5D0E">
              <w:rPr>
                <w:b/>
                <w:bCs/>
                <w:sz w:val="22"/>
                <w:szCs w:val="22"/>
              </w:rPr>
              <w:t xml:space="preserve">Input sensitivity range </w:t>
            </w:r>
          </w:p>
        </w:tc>
        <w:tc>
          <w:tcPr>
            <w:tcW w:w="3969" w:type="dxa"/>
            <w:tcBorders>
              <w:top w:val="single" w:sz="4" w:space="0" w:color="auto"/>
              <w:left w:val="single" w:sz="4" w:space="0" w:color="auto"/>
              <w:bottom w:val="single" w:sz="4" w:space="0" w:color="auto"/>
              <w:right w:val="single" w:sz="4" w:space="0" w:color="auto"/>
            </w:tcBorders>
          </w:tcPr>
          <w:p w14:paraId="542635F2" w14:textId="77777777" w:rsidR="00B40D37" w:rsidRPr="00AE5D0E" w:rsidRDefault="00B40D37" w:rsidP="005941BA">
            <w:pPr>
              <w:pStyle w:val="Default"/>
              <w:spacing w:line="276" w:lineRule="auto"/>
              <w:jc w:val="both"/>
              <w:rPr>
                <w:sz w:val="22"/>
                <w:szCs w:val="22"/>
              </w:rPr>
            </w:pPr>
            <w:r w:rsidRPr="00AE5D0E">
              <w:rPr>
                <w:sz w:val="22"/>
                <w:szCs w:val="22"/>
              </w:rPr>
              <w:t xml:space="preserve">1mV/div to 5 V/div 2 (1 MΩ and 50 Ω) </w:t>
            </w:r>
          </w:p>
        </w:tc>
      </w:tr>
      <w:tr w:rsidR="00B40D37" w:rsidRPr="00BE017E" w14:paraId="21FD562A" w14:textId="77777777" w:rsidTr="005941BA">
        <w:trPr>
          <w:trHeight w:val="266"/>
        </w:trPr>
        <w:tc>
          <w:tcPr>
            <w:tcW w:w="3969" w:type="dxa"/>
            <w:tcBorders>
              <w:top w:val="single" w:sz="4" w:space="0" w:color="auto"/>
              <w:left w:val="single" w:sz="4" w:space="0" w:color="auto"/>
              <w:bottom w:val="single" w:sz="4" w:space="0" w:color="auto"/>
              <w:right w:val="single" w:sz="4" w:space="0" w:color="auto"/>
            </w:tcBorders>
          </w:tcPr>
          <w:p w14:paraId="1C77D55C" w14:textId="77777777" w:rsidR="00B40D37" w:rsidRPr="00AE5D0E" w:rsidRDefault="00B40D37" w:rsidP="005941BA">
            <w:pPr>
              <w:pStyle w:val="Default"/>
              <w:spacing w:line="276" w:lineRule="auto"/>
              <w:jc w:val="both"/>
              <w:rPr>
                <w:sz w:val="22"/>
                <w:szCs w:val="22"/>
              </w:rPr>
            </w:pPr>
            <w:r w:rsidRPr="00AE5D0E">
              <w:rPr>
                <w:b/>
                <w:bCs/>
                <w:sz w:val="22"/>
                <w:szCs w:val="22"/>
              </w:rPr>
              <w:t xml:space="preserve">Vertical resolution </w:t>
            </w:r>
          </w:p>
        </w:tc>
        <w:tc>
          <w:tcPr>
            <w:tcW w:w="3969" w:type="dxa"/>
            <w:tcBorders>
              <w:top w:val="single" w:sz="4" w:space="0" w:color="auto"/>
              <w:left w:val="single" w:sz="4" w:space="0" w:color="auto"/>
              <w:bottom w:val="single" w:sz="4" w:space="0" w:color="auto"/>
              <w:right w:val="single" w:sz="4" w:space="0" w:color="auto"/>
            </w:tcBorders>
          </w:tcPr>
          <w:p w14:paraId="3C40EE28" w14:textId="77777777" w:rsidR="00B40D37" w:rsidRPr="00AE5D0E" w:rsidRDefault="00B40D37" w:rsidP="005941BA">
            <w:pPr>
              <w:pStyle w:val="Default"/>
              <w:spacing w:line="276" w:lineRule="auto"/>
              <w:jc w:val="both"/>
              <w:rPr>
                <w:sz w:val="22"/>
                <w:szCs w:val="22"/>
              </w:rPr>
            </w:pPr>
            <w:r w:rsidRPr="00AE5D0E">
              <w:rPr>
                <w:sz w:val="22"/>
                <w:szCs w:val="22"/>
              </w:rPr>
              <w:t xml:space="preserve">8 bits (measurement resolution is 12 bits with averaging) </w:t>
            </w:r>
          </w:p>
        </w:tc>
      </w:tr>
      <w:tr w:rsidR="00B40D37" w:rsidRPr="00BE017E" w14:paraId="48A7908B"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0EDF56BD"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input voltage </w:t>
            </w:r>
          </w:p>
        </w:tc>
        <w:tc>
          <w:tcPr>
            <w:tcW w:w="3969" w:type="dxa"/>
            <w:tcBorders>
              <w:top w:val="single" w:sz="4" w:space="0" w:color="auto"/>
              <w:left w:val="single" w:sz="4" w:space="0" w:color="auto"/>
              <w:bottom w:val="single" w:sz="4" w:space="0" w:color="auto"/>
              <w:right w:val="single" w:sz="4" w:space="0" w:color="auto"/>
            </w:tcBorders>
          </w:tcPr>
          <w:p w14:paraId="290F3D18" w14:textId="77777777" w:rsidR="00B40D37" w:rsidRPr="00AE5D0E" w:rsidRDefault="00B40D37" w:rsidP="005941BA">
            <w:pPr>
              <w:pStyle w:val="Default"/>
              <w:spacing w:line="276" w:lineRule="auto"/>
              <w:jc w:val="both"/>
              <w:rPr>
                <w:sz w:val="22"/>
                <w:szCs w:val="22"/>
              </w:rPr>
            </w:pPr>
            <w:r w:rsidRPr="00AE5D0E">
              <w:rPr>
                <w:sz w:val="22"/>
                <w:szCs w:val="22"/>
              </w:rPr>
              <w:t xml:space="preserve">135 </w:t>
            </w:r>
            <w:proofErr w:type="spellStart"/>
            <w:r w:rsidRPr="00AE5D0E">
              <w:rPr>
                <w:sz w:val="22"/>
                <w:szCs w:val="22"/>
              </w:rPr>
              <w:t>Vrms</w:t>
            </w:r>
            <w:proofErr w:type="spellEnd"/>
            <w:r w:rsidRPr="00AE5D0E">
              <w:rPr>
                <w:sz w:val="22"/>
                <w:szCs w:val="22"/>
              </w:rPr>
              <w:t xml:space="preserve">; 190 </w:t>
            </w:r>
            <w:proofErr w:type="spellStart"/>
            <w:r w:rsidRPr="00AE5D0E">
              <w:rPr>
                <w:sz w:val="22"/>
                <w:szCs w:val="22"/>
              </w:rPr>
              <w:t>Vpk</w:t>
            </w:r>
            <w:proofErr w:type="spellEnd"/>
            <w:r w:rsidRPr="00AE5D0E">
              <w:rPr>
                <w:sz w:val="22"/>
                <w:szCs w:val="22"/>
              </w:rPr>
              <w:t xml:space="preserve"> </w:t>
            </w:r>
          </w:p>
        </w:tc>
      </w:tr>
      <w:tr w:rsidR="00B40D37" w:rsidRPr="00BE017E" w14:paraId="3905EF96" w14:textId="77777777" w:rsidTr="005941BA">
        <w:trPr>
          <w:trHeight w:val="265"/>
        </w:trPr>
        <w:tc>
          <w:tcPr>
            <w:tcW w:w="3969" w:type="dxa"/>
            <w:tcBorders>
              <w:top w:val="single" w:sz="4" w:space="0" w:color="auto"/>
              <w:left w:val="single" w:sz="4" w:space="0" w:color="auto"/>
              <w:bottom w:val="single" w:sz="4" w:space="0" w:color="auto"/>
              <w:right w:val="single" w:sz="4" w:space="0" w:color="auto"/>
            </w:tcBorders>
          </w:tcPr>
          <w:p w14:paraId="5F6101A1" w14:textId="77777777" w:rsidR="00B40D37" w:rsidRPr="00AE5D0E" w:rsidRDefault="00B40D37" w:rsidP="005941BA">
            <w:pPr>
              <w:pStyle w:val="Default"/>
              <w:spacing w:line="276" w:lineRule="auto"/>
              <w:jc w:val="both"/>
              <w:rPr>
                <w:sz w:val="22"/>
                <w:szCs w:val="22"/>
              </w:rPr>
            </w:pPr>
            <w:r w:rsidRPr="00AE5D0E">
              <w:rPr>
                <w:b/>
                <w:bCs/>
                <w:sz w:val="22"/>
                <w:szCs w:val="22"/>
              </w:rPr>
              <w:t xml:space="preserve">DC vertical accuracy </w:t>
            </w:r>
          </w:p>
        </w:tc>
        <w:tc>
          <w:tcPr>
            <w:tcW w:w="3969" w:type="dxa"/>
            <w:tcBorders>
              <w:top w:val="single" w:sz="4" w:space="0" w:color="auto"/>
              <w:left w:val="single" w:sz="4" w:space="0" w:color="auto"/>
              <w:bottom w:val="single" w:sz="4" w:space="0" w:color="auto"/>
              <w:right w:val="single" w:sz="4" w:space="0" w:color="auto"/>
            </w:tcBorders>
          </w:tcPr>
          <w:p w14:paraId="2788753A" w14:textId="77777777" w:rsidR="00B40D37" w:rsidRPr="00AE5D0E" w:rsidRDefault="00B40D37" w:rsidP="005941BA">
            <w:pPr>
              <w:pStyle w:val="Default"/>
              <w:spacing w:line="276" w:lineRule="auto"/>
              <w:jc w:val="both"/>
              <w:rPr>
                <w:sz w:val="22"/>
                <w:szCs w:val="22"/>
              </w:rPr>
            </w:pPr>
            <w:r w:rsidRPr="00AE5D0E">
              <w:rPr>
                <w:sz w:val="22"/>
                <w:szCs w:val="22"/>
              </w:rPr>
              <w:t xml:space="preserve">± [DC vertical gain accuracy + DC vertical offset accuracy + 0.25% full scale] </w:t>
            </w:r>
          </w:p>
        </w:tc>
      </w:tr>
      <w:tr w:rsidR="00B40D37" w:rsidRPr="00BE017E" w14:paraId="0AF61282"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33C52C34" w14:textId="77777777" w:rsidR="00B40D37" w:rsidRPr="00AE5D0E" w:rsidRDefault="00B40D37" w:rsidP="005941BA">
            <w:pPr>
              <w:pStyle w:val="Default"/>
              <w:spacing w:line="276" w:lineRule="auto"/>
              <w:jc w:val="both"/>
              <w:rPr>
                <w:sz w:val="22"/>
                <w:szCs w:val="22"/>
              </w:rPr>
            </w:pPr>
            <w:r w:rsidRPr="00AE5D0E">
              <w:rPr>
                <w:b/>
                <w:bCs/>
                <w:sz w:val="22"/>
                <w:szCs w:val="22"/>
              </w:rPr>
              <w:t xml:space="preserve">DC vertical gain accuracy </w:t>
            </w:r>
          </w:p>
        </w:tc>
        <w:tc>
          <w:tcPr>
            <w:tcW w:w="3969" w:type="dxa"/>
            <w:tcBorders>
              <w:top w:val="single" w:sz="4" w:space="0" w:color="auto"/>
              <w:left w:val="single" w:sz="4" w:space="0" w:color="auto"/>
              <w:bottom w:val="single" w:sz="4" w:space="0" w:color="auto"/>
              <w:right w:val="single" w:sz="4" w:space="0" w:color="auto"/>
            </w:tcBorders>
          </w:tcPr>
          <w:p w14:paraId="2E3D9125" w14:textId="77777777" w:rsidR="00B40D37" w:rsidRPr="00AE5D0E" w:rsidRDefault="00B40D37" w:rsidP="005941BA">
            <w:pPr>
              <w:pStyle w:val="Default"/>
              <w:spacing w:line="276" w:lineRule="auto"/>
              <w:jc w:val="both"/>
              <w:rPr>
                <w:sz w:val="22"/>
                <w:szCs w:val="22"/>
              </w:rPr>
            </w:pPr>
            <w:r w:rsidRPr="00AE5D0E">
              <w:rPr>
                <w:sz w:val="22"/>
                <w:szCs w:val="22"/>
              </w:rPr>
              <w:t xml:space="preserve">± 2.0% full scale </w:t>
            </w:r>
          </w:p>
        </w:tc>
      </w:tr>
      <w:tr w:rsidR="00B40D37" w:rsidRPr="00BE017E" w14:paraId="4680C79D"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1D30C571" w14:textId="77777777" w:rsidR="00B40D37" w:rsidRPr="00AE5D0E" w:rsidRDefault="00B40D37" w:rsidP="005941BA">
            <w:pPr>
              <w:pStyle w:val="Default"/>
              <w:spacing w:line="276" w:lineRule="auto"/>
              <w:jc w:val="both"/>
              <w:rPr>
                <w:sz w:val="22"/>
                <w:szCs w:val="22"/>
              </w:rPr>
            </w:pPr>
            <w:r w:rsidRPr="00AE5D0E">
              <w:rPr>
                <w:b/>
                <w:bCs/>
                <w:sz w:val="22"/>
                <w:szCs w:val="22"/>
              </w:rPr>
              <w:t xml:space="preserve">Offset range </w:t>
            </w:r>
          </w:p>
        </w:tc>
        <w:tc>
          <w:tcPr>
            <w:tcW w:w="3969" w:type="dxa"/>
            <w:tcBorders>
              <w:top w:val="single" w:sz="4" w:space="0" w:color="auto"/>
              <w:left w:val="single" w:sz="4" w:space="0" w:color="auto"/>
              <w:bottom w:val="single" w:sz="4" w:space="0" w:color="auto"/>
              <w:right w:val="single" w:sz="4" w:space="0" w:color="auto"/>
            </w:tcBorders>
          </w:tcPr>
          <w:p w14:paraId="73134D13" w14:textId="77777777" w:rsidR="00B40D37" w:rsidRPr="00AE5D0E" w:rsidRDefault="00B40D37" w:rsidP="005941BA">
            <w:pPr>
              <w:pStyle w:val="Default"/>
              <w:spacing w:line="276" w:lineRule="auto"/>
              <w:jc w:val="both"/>
              <w:rPr>
                <w:sz w:val="22"/>
                <w:szCs w:val="22"/>
              </w:rPr>
            </w:pPr>
            <w:r w:rsidRPr="00AE5D0E">
              <w:rPr>
                <w:sz w:val="22"/>
                <w:szCs w:val="22"/>
              </w:rPr>
              <w:t xml:space="preserve">± 2 V (1 mV/div to 200 mV/div) </w:t>
            </w:r>
          </w:p>
        </w:tc>
      </w:tr>
      <w:tr w:rsidR="00B40D37" w:rsidRPr="00BE017E" w14:paraId="6BA1FBA1"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5576B9A9" w14:textId="77777777" w:rsidR="00B40D37" w:rsidRPr="00AE5D0E" w:rsidRDefault="00B40D37" w:rsidP="005941BA">
            <w:pPr>
              <w:pStyle w:val="Default"/>
              <w:spacing w:line="276" w:lineRule="auto"/>
              <w:jc w:val="both"/>
              <w:rPr>
                <w:sz w:val="22"/>
                <w:szCs w:val="22"/>
              </w:rPr>
            </w:pPr>
          </w:p>
        </w:tc>
        <w:tc>
          <w:tcPr>
            <w:tcW w:w="3969" w:type="dxa"/>
            <w:tcBorders>
              <w:top w:val="single" w:sz="4" w:space="0" w:color="auto"/>
              <w:left w:val="single" w:sz="4" w:space="0" w:color="auto"/>
              <w:bottom w:val="single" w:sz="4" w:space="0" w:color="auto"/>
              <w:right w:val="single" w:sz="4" w:space="0" w:color="auto"/>
            </w:tcBorders>
          </w:tcPr>
          <w:p w14:paraId="46BD6A40" w14:textId="77777777" w:rsidR="00B40D37" w:rsidRPr="00AE5D0E" w:rsidRDefault="00B40D37" w:rsidP="005941BA">
            <w:pPr>
              <w:pStyle w:val="Default"/>
              <w:spacing w:line="276" w:lineRule="auto"/>
              <w:jc w:val="both"/>
              <w:rPr>
                <w:sz w:val="22"/>
                <w:szCs w:val="22"/>
              </w:rPr>
            </w:pPr>
            <w:r w:rsidRPr="00AE5D0E">
              <w:rPr>
                <w:sz w:val="22"/>
                <w:szCs w:val="22"/>
              </w:rPr>
              <w:t>± 50 V (&gt; 200 mV/div to 5 V/div)</w:t>
            </w:r>
          </w:p>
        </w:tc>
      </w:tr>
      <w:tr w:rsidR="00B40D37" w:rsidRPr="00BE017E" w14:paraId="5E31AA2A"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403F3C49" w14:textId="77777777" w:rsidR="00B40D37" w:rsidRPr="00AE5D0E" w:rsidRDefault="00B40D37" w:rsidP="005941BA">
            <w:pPr>
              <w:pStyle w:val="Default"/>
              <w:spacing w:line="276" w:lineRule="auto"/>
              <w:jc w:val="both"/>
              <w:rPr>
                <w:sz w:val="22"/>
                <w:szCs w:val="22"/>
              </w:rPr>
            </w:pPr>
            <w:r w:rsidRPr="00AE5D0E">
              <w:rPr>
                <w:b/>
                <w:bCs/>
                <w:sz w:val="22"/>
                <w:szCs w:val="22"/>
              </w:rPr>
              <w:t xml:space="preserve">Input coupling </w:t>
            </w:r>
          </w:p>
        </w:tc>
        <w:tc>
          <w:tcPr>
            <w:tcW w:w="3969" w:type="dxa"/>
            <w:tcBorders>
              <w:top w:val="single" w:sz="4" w:space="0" w:color="auto"/>
              <w:left w:val="single" w:sz="4" w:space="0" w:color="auto"/>
              <w:bottom w:val="single" w:sz="4" w:space="0" w:color="auto"/>
              <w:right w:val="single" w:sz="4" w:space="0" w:color="auto"/>
            </w:tcBorders>
          </w:tcPr>
          <w:p w14:paraId="54F88C78" w14:textId="77777777" w:rsidR="00B40D37" w:rsidRPr="00AE5D0E" w:rsidRDefault="00B40D37" w:rsidP="005941BA">
            <w:pPr>
              <w:pStyle w:val="Default"/>
              <w:spacing w:line="276" w:lineRule="auto"/>
              <w:jc w:val="both"/>
              <w:rPr>
                <w:sz w:val="22"/>
                <w:szCs w:val="22"/>
              </w:rPr>
            </w:pPr>
            <w:r w:rsidRPr="00AE5D0E">
              <w:rPr>
                <w:sz w:val="22"/>
                <w:szCs w:val="22"/>
              </w:rPr>
              <w:t xml:space="preserve">AC, DC </w:t>
            </w:r>
          </w:p>
        </w:tc>
      </w:tr>
    </w:tbl>
    <w:p w14:paraId="14C19B0A" w14:textId="2EB66509" w:rsidR="0047782C" w:rsidRDefault="0047782C" w:rsidP="007908BB">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13BB63D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B751923"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6522FF4"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A066E1E" w14:textId="77777777" w:rsidR="007908BB" w:rsidRDefault="007908BB" w:rsidP="00BF07FA">
            <w:pPr>
              <w:spacing w:before="60" w:after="60" w:line="360" w:lineRule="auto"/>
            </w:pPr>
          </w:p>
        </w:tc>
      </w:tr>
      <w:tr w:rsidR="007908BB" w14:paraId="069A8D7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F315DD"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543AE00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230C678"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264EE35C" w14:textId="77777777" w:rsidR="007908BB" w:rsidRDefault="007908BB" w:rsidP="00E54141">
      <w:pPr>
        <w:pStyle w:val="ListNumber2"/>
        <w:spacing w:before="120" w:after="120" w:line="276" w:lineRule="auto"/>
        <w:rPr>
          <w:rFonts w:cs="Arial"/>
        </w:rPr>
      </w:pPr>
    </w:p>
    <w:p w14:paraId="3259ED8B" w14:textId="0F8C179F" w:rsidR="00B40D37" w:rsidRPr="00F65481" w:rsidRDefault="00B40D37" w:rsidP="00646F86">
      <w:pPr>
        <w:pStyle w:val="ListNumber2"/>
        <w:numPr>
          <w:ilvl w:val="0"/>
          <w:numId w:val="53"/>
        </w:numPr>
        <w:spacing w:before="120" w:after="120" w:line="276" w:lineRule="auto"/>
        <w:rPr>
          <w:rFonts w:cs="Arial"/>
        </w:rPr>
      </w:pPr>
      <w:r w:rsidRPr="00F65481">
        <w:rPr>
          <w:rFonts w:cs="Arial"/>
        </w:rPr>
        <w:t xml:space="preserve">The oscilloscope shall meet the following specifications with regards to vertical system digital channels: </w:t>
      </w:r>
    </w:p>
    <w:tbl>
      <w:tblPr>
        <w:tblW w:w="7938" w:type="dxa"/>
        <w:tblInd w:w="993" w:type="dxa"/>
        <w:tblBorders>
          <w:top w:val="nil"/>
          <w:left w:val="nil"/>
          <w:bottom w:val="nil"/>
          <w:right w:val="nil"/>
        </w:tblBorders>
        <w:tblLayout w:type="fixed"/>
        <w:tblLook w:val="0000" w:firstRow="0" w:lastRow="0" w:firstColumn="0" w:lastColumn="0" w:noHBand="0" w:noVBand="0"/>
      </w:tblPr>
      <w:tblGrid>
        <w:gridCol w:w="3969"/>
        <w:gridCol w:w="3969"/>
      </w:tblGrid>
      <w:tr w:rsidR="00B40D37" w:rsidRPr="00BE017E" w14:paraId="4FB83887" w14:textId="77777777" w:rsidTr="005941BA">
        <w:trPr>
          <w:trHeight w:val="266"/>
        </w:trPr>
        <w:tc>
          <w:tcPr>
            <w:tcW w:w="3969" w:type="dxa"/>
            <w:tcBorders>
              <w:top w:val="single" w:sz="4" w:space="0" w:color="auto"/>
              <w:left w:val="single" w:sz="4" w:space="0" w:color="auto"/>
              <w:bottom w:val="single" w:sz="4" w:space="0" w:color="auto"/>
              <w:right w:val="single" w:sz="4" w:space="0" w:color="auto"/>
            </w:tcBorders>
          </w:tcPr>
          <w:p w14:paraId="3EFAB0A2" w14:textId="77777777" w:rsidR="00B40D37" w:rsidRPr="00AE5D0E" w:rsidRDefault="00B40D37" w:rsidP="005941BA">
            <w:pPr>
              <w:pStyle w:val="Default"/>
              <w:spacing w:line="276" w:lineRule="auto"/>
              <w:jc w:val="both"/>
              <w:rPr>
                <w:sz w:val="22"/>
                <w:szCs w:val="22"/>
              </w:rPr>
            </w:pPr>
            <w:r w:rsidRPr="00AE5D0E">
              <w:rPr>
                <w:b/>
                <w:bCs/>
                <w:sz w:val="22"/>
                <w:szCs w:val="22"/>
              </w:rPr>
              <w:t xml:space="preserve">Digital input channels </w:t>
            </w:r>
          </w:p>
        </w:tc>
        <w:tc>
          <w:tcPr>
            <w:tcW w:w="3969" w:type="dxa"/>
            <w:tcBorders>
              <w:top w:val="single" w:sz="4" w:space="0" w:color="auto"/>
              <w:left w:val="single" w:sz="4" w:space="0" w:color="auto"/>
              <w:bottom w:val="single" w:sz="4" w:space="0" w:color="auto"/>
              <w:right w:val="single" w:sz="4" w:space="0" w:color="auto"/>
            </w:tcBorders>
          </w:tcPr>
          <w:p w14:paraId="3257071A" w14:textId="77777777" w:rsidR="00B40D37" w:rsidRPr="00AE5D0E" w:rsidRDefault="00B40D37" w:rsidP="005941BA">
            <w:pPr>
              <w:pStyle w:val="Default"/>
              <w:spacing w:line="276" w:lineRule="auto"/>
              <w:jc w:val="both"/>
              <w:rPr>
                <w:sz w:val="22"/>
                <w:szCs w:val="22"/>
              </w:rPr>
            </w:pPr>
            <w:r w:rsidRPr="00AE5D0E">
              <w:rPr>
                <w:sz w:val="22"/>
                <w:szCs w:val="22"/>
              </w:rPr>
              <w:t xml:space="preserve">8 </w:t>
            </w:r>
            <w:proofErr w:type="gramStart"/>
            <w:r w:rsidRPr="00AE5D0E">
              <w:rPr>
                <w:sz w:val="22"/>
                <w:szCs w:val="22"/>
              </w:rPr>
              <w:t>digital</w:t>
            </w:r>
            <w:proofErr w:type="gramEnd"/>
            <w:r w:rsidRPr="00AE5D0E">
              <w:rPr>
                <w:sz w:val="22"/>
                <w:szCs w:val="22"/>
              </w:rPr>
              <w:t xml:space="preserve"> (D0 to D7) </w:t>
            </w:r>
          </w:p>
        </w:tc>
      </w:tr>
      <w:tr w:rsidR="00B40D37" w:rsidRPr="00BE017E" w14:paraId="775476F8"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695D62D7" w14:textId="77777777" w:rsidR="00B40D37" w:rsidRPr="00AE5D0E" w:rsidRDefault="00B40D37" w:rsidP="005941BA">
            <w:pPr>
              <w:pStyle w:val="Default"/>
              <w:spacing w:line="276" w:lineRule="auto"/>
              <w:jc w:val="both"/>
              <w:rPr>
                <w:sz w:val="22"/>
                <w:szCs w:val="22"/>
              </w:rPr>
            </w:pPr>
            <w:r w:rsidRPr="00AE5D0E">
              <w:rPr>
                <w:b/>
                <w:bCs/>
                <w:sz w:val="22"/>
                <w:szCs w:val="22"/>
              </w:rPr>
              <w:t xml:space="preserve">Thresholds </w:t>
            </w:r>
          </w:p>
        </w:tc>
        <w:tc>
          <w:tcPr>
            <w:tcW w:w="3969" w:type="dxa"/>
            <w:tcBorders>
              <w:top w:val="single" w:sz="4" w:space="0" w:color="auto"/>
              <w:left w:val="single" w:sz="4" w:space="0" w:color="auto"/>
              <w:bottom w:val="single" w:sz="4" w:space="0" w:color="auto"/>
              <w:right w:val="single" w:sz="4" w:space="0" w:color="auto"/>
            </w:tcBorders>
          </w:tcPr>
          <w:p w14:paraId="3EA5BD1A" w14:textId="77777777" w:rsidR="00B40D37" w:rsidRPr="00AE5D0E" w:rsidRDefault="00B40D37" w:rsidP="005941BA">
            <w:pPr>
              <w:pStyle w:val="Default"/>
              <w:spacing w:line="276" w:lineRule="auto"/>
              <w:jc w:val="both"/>
              <w:rPr>
                <w:sz w:val="22"/>
                <w:szCs w:val="22"/>
              </w:rPr>
            </w:pPr>
            <w:r w:rsidRPr="00AE5D0E">
              <w:rPr>
                <w:sz w:val="22"/>
                <w:szCs w:val="22"/>
              </w:rPr>
              <w:t xml:space="preserve">Threshold per pod </w:t>
            </w:r>
          </w:p>
        </w:tc>
      </w:tr>
      <w:tr w:rsidR="00B40D37" w:rsidRPr="00BE017E" w14:paraId="02EA7497"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7E64F0D7" w14:textId="77777777" w:rsidR="00B40D37" w:rsidRPr="00AE5D0E" w:rsidRDefault="00B40D37" w:rsidP="005941BA">
            <w:pPr>
              <w:pStyle w:val="Default"/>
              <w:spacing w:line="276" w:lineRule="auto"/>
              <w:jc w:val="both"/>
              <w:rPr>
                <w:sz w:val="22"/>
                <w:szCs w:val="22"/>
              </w:rPr>
            </w:pPr>
            <w:r w:rsidRPr="00AE5D0E">
              <w:rPr>
                <w:b/>
                <w:bCs/>
                <w:sz w:val="22"/>
                <w:szCs w:val="22"/>
              </w:rPr>
              <w:t xml:space="preserve">User-defined threshold </w:t>
            </w:r>
          </w:p>
        </w:tc>
        <w:tc>
          <w:tcPr>
            <w:tcW w:w="3969" w:type="dxa"/>
            <w:tcBorders>
              <w:top w:val="single" w:sz="4" w:space="0" w:color="auto"/>
              <w:left w:val="single" w:sz="4" w:space="0" w:color="auto"/>
              <w:bottom w:val="single" w:sz="4" w:space="0" w:color="auto"/>
              <w:right w:val="single" w:sz="4" w:space="0" w:color="auto"/>
            </w:tcBorders>
          </w:tcPr>
          <w:p w14:paraId="017865EA" w14:textId="77777777" w:rsidR="00B40D37" w:rsidRPr="00AE5D0E" w:rsidRDefault="00B40D37" w:rsidP="005941BA">
            <w:pPr>
              <w:pStyle w:val="Default"/>
              <w:spacing w:line="276" w:lineRule="auto"/>
              <w:jc w:val="both"/>
              <w:rPr>
                <w:sz w:val="22"/>
                <w:szCs w:val="22"/>
              </w:rPr>
            </w:pPr>
            <w:r w:rsidRPr="00AE5D0E">
              <w:rPr>
                <w:sz w:val="22"/>
                <w:szCs w:val="22"/>
              </w:rPr>
              <w:t xml:space="preserve">± 8.0 V in 10 mV steps </w:t>
            </w:r>
          </w:p>
        </w:tc>
      </w:tr>
      <w:tr w:rsidR="00B40D37" w:rsidRPr="00BE017E" w14:paraId="0FE3C9C6"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77876945"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input voltage </w:t>
            </w:r>
          </w:p>
        </w:tc>
        <w:tc>
          <w:tcPr>
            <w:tcW w:w="3969" w:type="dxa"/>
            <w:tcBorders>
              <w:top w:val="single" w:sz="4" w:space="0" w:color="auto"/>
              <w:left w:val="single" w:sz="4" w:space="0" w:color="auto"/>
              <w:bottom w:val="single" w:sz="4" w:space="0" w:color="auto"/>
              <w:right w:val="single" w:sz="4" w:space="0" w:color="auto"/>
            </w:tcBorders>
          </w:tcPr>
          <w:p w14:paraId="20DE6C0C" w14:textId="77777777" w:rsidR="00B40D37" w:rsidRPr="00AE5D0E" w:rsidRDefault="00B40D37" w:rsidP="005941BA">
            <w:pPr>
              <w:pStyle w:val="Default"/>
              <w:spacing w:line="276" w:lineRule="auto"/>
              <w:jc w:val="both"/>
              <w:rPr>
                <w:sz w:val="22"/>
                <w:szCs w:val="22"/>
              </w:rPr>
            </w:pPr>
            <w:r w:rsidRPr="00AE5D0E">
              <w:rPr>
                <w:sz w:val="22"/>
                <w:szCs w:val="22"/>
              </w:rPr>
              <w:t xml:space="preserve">± 40 V peak CAT I </w:t>
            </w:r>
          </w:p>
        </w:tc>
      </w:tr>
      <w:tr w:rsidR="00B40D37" w:rsidRPr="00BE017E" w14:paraId="4F335C7E"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30C07A5C" w14:textId="77777777" w:rsidR="00B40D37" w:rsidRPr="00AE5D0E" w:rsidRDefault="00B40D37" w:rsidP="005941BA">
            <w:pPr>
              <w:pStyle w:val="Default"/>
              <w:spacing w:line="276" w:lineRule="auto"/>
              <w:jc w:val="both"/>
              <w:rPr>
                <w:sz w:val="22"/>
                <w:szCs w:val="22"/>
              </w:rPr>
            </w:pPr>
            <w:r w:rsidRPr="00AE5D0E">
              <w:rPr>
                <w:b/>
                <w:bCs/>
                <w:sz w:val="22"/>
                <w:szCs w:val="22"/>
              </w:rPr>
              <w:t xml:space="preserve">Threshold accuracy </w:t>
            </w:r>
          </w:p>
        </w:tc>
        <w:tc>
          <w:tcPr>
            <w:tcW w:w="3969" w:type="dxa"/>
            <w:tcBorders>
              <w:top w:val="single" w:sz="4" w:space="0" w:color="auto"/>
              <w:left w:val="single" w:sz="4" w:space="0" w:color="auto"/>
              <w:bottom w:val="single" w:sz="4" w:space="0" w:color="auto"/>
              <w:right w:val="single" w:sz="4" w:space="0" w:color="auto"/>
            </w:tcBorders>
          </w:tcPr>
          <w:p w14:paraId="6322F58F" w14:textId="77777777" w:rsidR="00B40D37" w:rsidRPr="00AE5D0E" w:rsidRDefault="00B40D37" w:rsidP="005941BA">
            <w:pPr>
              <w:pStyle w:val="Default"/>
              <w:spacing w:line="276" w:lineRule="auto"/>
              <w:jc w:val="both"/>
              <w:rPr>
                <w:sz w:val="22"/>
                <w:szCs w:val="22"/>
              </w:rPr>
            </w:pPr>
            <w:r w:rsidRPr="00AE5D0E">
              <w:rPr>
                <w:sz w:val="22"/>
                <w:szCs w:val="22"/>
              </w:rPr>
              <w:t xml:space="preserve">± (100 mV + 3% of threshold setting) </w:t>
            </w:r>
          </w:p>
        </w:tc>
      </w:tr>
      <w:tr w:rsidR="00B40D37" w:rsidRPr="00BE017E" w14:paraId="4CEFDCE0" w14:textId="77777777" w:rsidTr="005941BA">
        <w:trPr>
          <w:trHeight w:val="265"/>
        </w:trPr>
        <w:tc>
          <w:tcPr>
            <w:tcW w:w="3969" w:type="dxa"/>
            <w:tcBorders>
              <w:top w:val="single" w:sz="4" w:space="0" w:color="auto"/>
              <w:left w:val="single" w:sz="4" w:space="0" w:color="auto"/>
              <w:bottom w:val="single" w:sz="4" w:space="0" w:color="auto"/>
              <w:right w:val="single" w:sz="4" w:space="0" w:color="auto"/>
            </w:tcBorders>
          </w:tcPr>
          <w:p w14:paraId="00703D0C"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input dynamic range </w:t>
            </w:r>
          </w:p>
        </w:tc>
        <w:tc>
          <w:tcPr>
            <w:tcW w:w="3969" w:type="dxa"/>
            <w:tcBorders>
              <w:top w:val="single" w:sz="4" w:space="0" w:color="auto"/>
              <w:left w:val="single" w:sz="4" w:space="0" w:color="auto"/>
              <w:bottom w:val="single" w:sz="4" w:space="0" w:color="auto"/>
              <w:right w:val="single" w:sz="4" w:space="0" w:color="auto"/>
            </w:tcBorders>
          </w:tcPr>
          <w:p w14:paraId="6CE29EB8" w14:textId="77777777" w:rsidR="00B40D37" w:rsidRPr="00AE5D0E" w:rsidRDefault="00B40D37" w:rsidP="005941BA">
            <w:pPr>
              <w:pStyle w:val="Default"/>
              <w:spacing w:line="276" w:lineRule="auto"/>
              <w:jc w:val="both"/>
              <w:rPr>
                <w:sz w:val="22"/>
                <w:szCs w:val="22"/>
              </w:rPr>
            </w:pPr>
            <w:r w:rsidRPr="00AE5D0E">
              <w:rPr>
                <w:sz w:val="22"/>
                <w:szCs w:val="22"/>
              </w:rPr>
              <w:t xml:space="preserve">± 10 V about threshold </w:t>
            </w:r>
          </w:p>
        </w:tc>
      </w:tr>
      <w:tr w:rsidR="00B40D37" w:rsidRPr="00BE017E" w14:paraId="12DEC9A6" w14:textId="77777777" w:rsidTr="005941BA">
        <w:trPr>
          <w:trHeight w:val="93"/>
        </w:trPr>
        <w:tc>
          <w:tcPr>
            <w:tcW w:w="3969" w:type="dxa"/>
            <w:tcBorders>
              <w:top w:val="single" w:sz="4" w:space="0" w:color="auto"/>
              <w:left w:val="single" w:sz="4" w:space="0" w:color="auto"/>
              <w:bottom w:val="single" w:sz="4" w:space="0" w:color="auto"/>
              <w:right w:val="single" w:sz="4" w:space="0" w:color="auto"/>
            </w:tcBorders>
          </w:tcPr>
          <w:p w14:paraId="28F94F46" w14:textId="77777777" w:rsidR="00B40D37" w:rsidRPr="00AE5D0E" w:rsidRDefault="00B40D37" w:rsidP="005941BA">
            <w:pPr>
              <w:pStyle w:val="Default"/>
              <w:spacing w:line="276" w:lineRule="auto"/>
              <w:jc w:val="both"/>
              <w:rPr>
                <w:sz w:val="22"/>
                <w:szCs w:val="22"/>
              </w:rPr>
            </w:pPr>
            <w:r w:rsidRPr="00AE5D0E">
              <w:rPr>
                <w:b/>
                <w:bCs/>
                <w:sz w:val="22"/>
                <w:szCs w:val="22"/>
              </w:rPr>
              <w:t xml:space="preserve">Minimum voltage swing </w:t>
            </w:r>
          </w:p>
        </w:tc>
        <w:tc>
          <w:tcPr>
            <w:tcW w:w="3969" w:type="dxa"/>
            <w:tcBorders>
              <w:top w:val="single" w:sz="4" w:space="0" w:color="auto"/>
              <w:left w:val="single" w:sz="4" w:space="0" w:color="auto"/>
              <w:bottom w:val="single" w:sz="4" w:space="0" w:color="auto"/>
              <w:right w:val="single" w:sz="4" w:space="0" w:color="auto"/>
            </w:tcBorders>
          </w:tcPr>
          <w:p w14:paraId="7F62F85B" w14:textId="77777777" w:rsidR="00B40D37" w:rsidRPr="00AE5D0E" w:rsidRDefault="00B40D37" w:rsidP="005941BA">
            <w:pPr>
              <w:pStyle w:val="Default"/>
              <w:spacing w:line="276" w:lineRule="auto"/>
              <w:jc w:val="both"/>
              <w:rPr>
                <w:sz w:val="22"/>
                <w:szCs w:val="22"/>
              </w:rPr>
            </w:pPr>
            <w:r w:rsidRPr="00AE5D0E">
              <w:rPr>
                <w:sz w:val="22"/>
                <w:szCs w:val="22"/>
              </w:rPr>
              <w:t xml:space="preserve">500 </w:t>
            </w:r>
            <w:proofErr w:type="spellStart"/>
            <w:r w:rsidRPr="00AE5D0E">
              <w:rPr>
                <w:sz w:val="22"/>
                <w:szCs w:val="22"/>
              </w:rPr>
              <w:t>mVpp</w:t>
            </w:r>
            <w:proofErr w:type="spellEnd"/>
            <w:r w:rsidRPr="00AE5D0E">
              <w:rPr>
                <w:sz w:val="22"/>
                <w:szCs w:val="22"/>
              </w:rPr>
              <w:t xml:space="preserve"> </w:t>
            </w:r>
          </w:p>
        </w:tc>
      </w:tr>
    </w:tbl>
    <w:p w14:paraId="6226D421" w14:textId="06A4DC1F" w:rsidR="007908BB" w:rsidRDefault="007908BB" w:rsidP="007908BB">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727152D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2F31466"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2624C13"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00D1F29" w14:textId="77777777" w:rsidR="007908BB" w:rsidRDefault="007908BB" w:rsidP="00BF07FA">
            <w:pPr>
              <w:spacing w:before="60" w:after="60" w:line="360" w:lineRule="auto"/>
            </w:pPr>
          </w:p>
        </w:tc>
      </w:tr>
      <w:tr w:rsidR="007908BB" w14:paraId="3C4344B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082FD7D"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198A4C9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BAF923E"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7D9D3479" w14:textId="77777777" w:rsidR="007908BB" w:rsidRDefault="007908BB" w:rsidP="00E54141">
      <w:pPr>
        <w:pStyle w:val="ListNumber2"/>
        <w:spacing w:before="120" w:after="120" w:line="276" w:lineRule="auto"/>
        <w:rPr>
          <w:rFonts w:cs="Arial"/>
        </w:rPr>
      </w:pPr>
    </w:p>
    <w:p w14:paraId="07EAB243" w14:textId="71B259AA" w:rsidR="00B40D37" w:rsidRPr="00377ADA" w:rsidRDefault="00B40D37" w:rsidP="00646F86">
      <w:pPr>
        <w:pStyle w:val="ListNumber2"/>
        <w:numPr>
          <w:ilvl w:val="0"/>
          <w:numId w:val="53"/>
        </w:numPr>
        <w:spacing w:before="120" w:after="120" w:line="276" w:lineRule="auto"/>
        <w:rPr>
          <w:rFonts w:cs="Arial"/>
        </w:rPr>
      </w:pPr>
      <w:r w:rsidRPr="00377ADA">
        <w:rPr>
          <w:rFonts w:cs="Arial"/>
        </w:rPr>
        <w:t xml:space="preserve">The oscilloscope shall meet the following specifications with regards to horizontal system analogue channels: </w:t>
      </w:r>
    </w:p>
    <w:tbl>
      <w:tblPr>
        <w:tblW w:w="0" w:type="auto"/>
        <w:tblInd w:w="993" w:type="dxa"/>
        <w:tblBorders>
          <w:top w:val="nil"/>
          <w:left w:val="nil"/>
          <w:bottom w:val="nil"/>
          <w:right w:val="nil"/>
        </w:tblBorders>
        <w:tblLayout w:type="fixed"/>
        <w:tblLook w:val="0000" w:firstRow="0" w:lastRow="0" w:firstColumn="0" w:lastColumn="0" w:noHBand="0" w:noVBand="0"/>
      </w:tblPr>
      <w:tblGrid>
        <w:gridCol w:w="3969"/>
        <w:gridCol w:w="3852"/>
      </w:tblGrid>
      <w:tr w:rsidR="00B40D37" w:rsidRPr="00BE017E" w14:paraId="7350FC72" w14:textId="77777777" w:rsidTr="005941BA">
        <w:trPr>
          <w:trHeight w:val="101"/>
        </w:trPr>
        <w:tc>
          <w:tcPr>
            <w:tcW w:w="3969" w:type="dxa"/>
            <w:tcBorders>
              <w:top w:val="single" w:sz="4" w:space="0" w:color="auto"/>
              <w:left w:val="single" w:sz="4" w:space="0" w:color="auto"/>
              <w:bottom w:val="single" w:sz="4" w:space="0" w:color="auto"/>
              <w:right w:val="single" w:sz="4" w:space="0" w:color="auto"/>
            </w:tcBorders>
          </w:tcPr>
          <w:p w14:paraId="51C5565B" w14:textId="77777777" w:rsidR="00B40D37" w:rsidRPr="00AE5D0E" w:rsidRDefault="00B40D37" w:rsidP="005941BA">
            <w:pPr>
              <w:pStyle w:val="Default"/>
              <w:spacing w:line="276" w:lineRule="auto"/>
              <w:jc w:val="both"/>
              <w:rPr>
                <w:b/>
                <w:bCs/>
                <w:sz w:val="22"/>
                <w:szCs w:val="22"/>
              </w:rPr>
            </w:pPr>
            <w:r w:rsidRPr="00AE5D0E">
              <w:rPr>
                <w:b/>
                <w:bCs/>
                <w:sz w:val="22"/>
                <w:szCs w:val="22"/>
              </w:rPr>
              <w:t xml:space="preserve">Analogue input channels </w:t>
            </w:r>
          </w:p>
        </w:tc>
        <w:tc>
          <w:tcPr>
            <w:tcW w:w="3852" w:type="dxa"/>
            <w:tcBorders>
              <w:top w:val="single" w:sz="4" w:space="0" w:color="auto"/>
              <w:left w:val="single" w:sz="4" w:space="0" w:color="auto"/>
              <w:bottom w:val="single" w:sz="4" w:space="0" w:color="auto"/>
              <w:right w:val="single" w:sz="4" w:space="0" w:color="auto"/>
            </w:tcBorders>
          </w:tcPr>
          <w:p w14:paraId="1A8ECCBC" w14:textId="77777777" w:rsidR="00B40D37" w:rsidRPr="00AE5D0E" w:rsidRDefault="00B40D37" w:rsidP="005941BA">
            <w:pPr>
              <w:pStyle w:val="Default"/>
              <w:spacing w:line="276" w:lineRule="auto"/>
              <w:jc w:val="both"/>
              <w:rPr>
                <w:sz w:val="22"/>
                <w:szCs w:val="22"/>
              </w:rPr>
            </w:pPr>
            <w:r w:rsidRPr="00AE5D0E">
              <w:rPr>
                <w:sz w:val="22"/>
                <w:szCs w:val="22"/>
              </w:rPr>
              <w:t>4 BNC analogue inputs</w:t>
            </w:r>
          </w:p>
        </w:tc>
      </w:tr>
      <w:tr w:rsidR="00B40D37" w:rsidRPr="00BE017E" w14:paraId="4558882A" w14:textId="77777777" w:rsidTr="005941BA">
        <w:trPr>
          <w:trHeight w:val="101"/>
        </w:trPr>
        <w:tc>
          <w:tcPr>
            <w:tcW w:w="3969" w:type="dxa"/>
            <w:tcBorders>
              <w:top w:val="single" w:sz="4" w:space="0" w:color="auto"/>
              <w:left w:val="single" w:sz="4" w:space="0" w:color="auto"/>
              <w:bottom w:val="single" w:sz="4" w:space="0" w:color="auto"/>
              <w:right w:val="single" w:sz="4" w:space="0" w:color="auto"/>
            </w:tcBorders>
          </w:tcPr>
          <w:p w14:paraId="04F18B71" w14:textId="77777777" w:rsidR="00B40D37" w:rsidRPr="00AE5D0E" w:rsidRDefault="00B40D37" w:rsidP="005941BA">
            <w:pPr>
              <w:pStyle w:val="Default"/>
              <w:spacing w:line="276" w:lineRule="auto"/>
              <w:jc w:val="both"/>
              <w:rPr>
                <w:sz w:val="22"/>
                <w:szCs w:val="22"/>
              </w:rPr>
            </w:pPr>
            <w:r w:rsidRPr="00AE5D0E">
              <w:rPr>
                <w:b/>
                <w:bCs/>
                <w:sz w:val="22"/>
                <w:szCs w:val="22"/>
              </w:rPr>
              <w:t xml:space="preserve">Time base range </w:t>
            </w:r>
          </w:p>
        </w:tc>
        <w:tc>
          <w:tcPr>
            <w:tcW w:w="3852" w:type="dxa"/>
            <w:tcBorders>
              <w:top w:val="single" w:sz="4" w:space="0" w:color="auto"/>
              <w:left w:val="single" w:sz="4" w:space="0" w:color="auto"/>
              <w:bottom w:val="single" w:sz="4" w:space="0" w:color="auto"/>
              <w:right w:val="single" w:sz="4" w:space="0" w:color="auto"/>
            </w:tcBorders>
          </w:tcPr>
          <w:p w14:paraId="417F226D" w14:textId="77777777" w:rsidR="00B40D37" w:rsidRPr="00AE5D0E" w:rsidRDefault="00B40D37" w:rsidP="005941BA">
            <w:pPr>
              <w:pStyle w:val="Default"/>
              <w:spacing w:line="276" w:lineRule="auto"/>
              <w:jc w:val="both"/>
              <w:rPr>
                <w:sz w:val="22"/>
                <w:szCs w:val="22"/>
              </w:rPr>
            </w:pPr>
            <w:r w:rsidRPr="00AE5D0E">
              <w:rPr>
                <w:sz w:val="22"/>
                <w:szCs w:val="22"/>
              </w:rPr>
              <w:t xml:space="preserve">1 ns/div to 50 s/div </w:t>
            </w:r>
          </w:p>
        </w:tc>
      </w:tr>
      <w:tr w:rsidR="00B40D37" w:rsidRPr="00BE017E" w14:paraId="2B861758" w14:textId="77777777" w:rsidTr="005941BA">
        <w:trPr>
          <w:trHeight w:val="101"/>
        </w:trPr>
        <w:tc>
          <w:tcPr>
            <w:tcW w:w="3969" w:type="dxa"/>
            <w:tcBorders>
              <w:top w:val="single" w:sz="4" w:space="0" w:color="auto"/>
              <w:left w:val="single" w:sz="4" w:space="0" w:color="auto"/>
              <w:bottom w:val="single" w:sz="4" w:space="0" w:color="auto"/>
              <w:right w:val="single" w:sz="4" w:space="0" w:color="auto"/>
            </w:tcBorders>
          </w:tcPr>
          <w:p w14:paraId="706C818E" w14:textId="77777777" w:rsidR="00B40D37" w:rsidRPr="00AE5D0E" w:rsidRDefault="00B40D37" w:rsidP="005941BA">
            <w:pPr>
              <w:pStyle w:val="Default"/>
              <w:spacing w:line="276" w:lineRule="auto"/>
              <w:jc w:val="both"/>
              <w:rPr>
                <w:sz w:val="22"/>
                <w:szCs w:val="22"/>
              </w:rPr>
            </w:pPr>
            <w:r w:rsidRPr="00AE5D0E">
              <w:rPr>
                <w:b/>
                <w:bCs/>
                <w:sz w:val="22"/>
                <w:szCs w:val="22"/>
              </w:rPr>
              <w:t xml:space="preserve">Time base accuracy </w:t>
            </w:r>
          </w:p>
        </w:tc>
        <w:tc>
          <w:tcPr>
            <w:tcW w:w="3852" w:type="dxa"/>
            <w:tcBorders>
              <w:top w:val="single" w:sz="4" w:space="0" w:color="auto"/>
              <w:left w:val="single" w:sz="4" w:space="0" w:color="auto"/>
              <w:bottom w:val="single" w:sz="4" w:space="0" w:color="auto"/>
              <w:right w:val="single" w:sz="4" w:space="0" w:color="auto"/>
            </w:tcBorders>
          </w:tcPr>
          <w:p w14:paraId="0DB31DAC" w14:textId="77777777" w:rsidR="00B40D37" w:rsidRPr="00AE5D0E" w:rsidRDefault="00B40D37" w:rsidP="005941BA">
            <w:pPr>
              <w:pStyle w:val="Default"/>
              <w:spacing w:line="276" w:lineRule="auto"/>
              <w:jc w:val="both"/>
              <w:rPr>
                <w:sz w:val="22"/>
                <w:szCs w:val="22"/>
              </w:rPr>
            </w:pPr>
            <w:r w:rsidRPr="00AE5D0E">
              <w:rPr>
                <w:sz w:val="22"/>
                <w:szCs w:val="22"/>
              </w:rPr>
              <w:t xml:space="preserve">± 1.6 ppm + aging factor </w:t>
            </w:r>
          </w:p>
        </w:tc>
      </w:tr>
      <w:tr w:rsidR="00B40D37" w:rsidRPr="00BE017E" w14:paraId="5BF2B18E" w14:textId="77777777" w:rsidTr="005941BA">
        <w:trPr>
          <w:trHeight w:val="289"/>
        </w:trPr>
        <w:tc>
          <w:tcPr>
            <w:tcW w:w="3969" w:type="dxa"/>
            <w:tcBorders>
              <w:top w:val="single" w:sz="4" w:space="0" w:color="auto"/>
              <w:left w:val="single" w:sz="4" w:space="0" w:color="auto"/>
              <w:bottom w:val="single" w:sz="4" w:space="0" w:color="auto"/>
              <w:right w:val="single" w:sz="4" w:space="0" w:color="auto"/>
            </w:tcBorders>
          </w:tcPr>
          <w:p w14:paraId="523A45DD" w14:textId="77777777" w:rsidR="00B40D37" w:rsidRPr="00AE5D0E" w:rsidRDefault="00B40D37" w:rsidP="005941BA">
            <w:pPr>
              <w:pStyle w:val="Default"/>
              <w:spacing w:line="276" w:lineRule="auto"/>
              <w:jc w:val="both"/>
              <w:rPr>
                <w:sz w:val="22"/>
                <w:szCs w:val="22"/>
              </w:rPr>
            </w:pPr>
            <w:r w:rsidRPr="00AE5D0E">
              <w:rPr>
                <w:b/>
                <w:bCs/>
                <w:sz w:val="22"/>
                <w:szCs w:val="22"/>
              </w:rPr>
              <w:t xml:space="preserve">Channel to channel </w:t>
            </w:r>
            <w:proofErr w:type="spellStart"/>
            <w:r w:rsidRPr="00AE5D0E">
              <w:rPr>
                <w:b/>
                <w:bCs/>
                <w:sz w:val="22"/>
                <w:szCs w:val="22"/>
              </w:rPr>
              <w:t>deskew</w:t>
            </w:r>
            <w:proofErr w:type="spellEnd"/>
            <w:r w:rsidRPr="00AE5D0E">
              <w:rPr>
                <w:b/>
                <w:bCs/>
                <w:sz w:val="22"/>
                <w:szCs w:val="22"/>
              </w:rPr>
              <w:t xml:space="preserve"> </w:t>
            </w:r>
          </w:p>
        </w:tc>
        <w:tc>
          <w:tcPr>
            <w:tcW w:w="3852" w:type="dxa"/>
            <w:tcBorders>
              <w:top w:val="single" w:sz="4" w:space="0" w:color="auto"/>
              <w:left w:val="single" w:sz="4" w:space="0" w:color="auto"/>
              <w:bottom w:val="single" w:sz="4" w:space="0" w:color="auto"/>
              <w:right w:val="single" w:sz="4" w:space="0" w:color="auto"/>
            </w:tcBorders>
          </w:tcPr>
          <w:p w14:paraId="20970049" w14:textId="77777777" w:rsidR="00B40D37" w:rsidRPr="00AE5D0E" w:rsidRDefault="00B40D37" w:rsidP="005941BA">
            <w:pPr>
              <w:pStyle w:val="Default"/>
              <w:spacing w:line="276" w:lineRule="auto"/>
              <w:jc w:val="both"/>
              <w:rPr>
                <w:sz w:val="22"/>
                <w:szCs w:val="22"/>
              </w:rPr>
            </w:pPr>
            <w:r w:rsidRPr="00AE5D0E">
              <w:rPr>
                <w:sz w:val="22"/>
                <w:szCs w:val="22"/>
              </w:rPr>
              <w:t xml:space="preserve">± 100 ns </w:t>
            </w:r>
          </w:p>
        </w:tc>
      </w:tr>
      <w:tr w:rsidR="00B40D37" w:rsidRPr="00BE017E" w14:paraId="262B5C49" w14:textId="77777777" w:rsidTr="005941BA">
        <w:trPr>
          <w:trHeight w:val="101"/>
        </w:trPr>
        <w:tc>
          <w:tcPr>
            <w:tcW w:w="3969" w:type="dxa"/>
            <w:tcBorders>
              <w:top w:val="single" w:sz="4" w:space="0" w:color="auto"/>
              <w:left w:val="single" w:sz="4" w:space="0" w:color="auto"/>
              <w:bottom w:val="single" w:sz="4" w:space="0" w:color="auto"/>
              <w:right w:val="single" w:sz="4" w:space="0" w:color="auto"/>
            </w:tcBorders>
          </w:tcPr>
          <w:p w14:paraId="089287E7" w14:textId="77777777" w:rsidR="00B40D37" w:rsidRPr="00AE5D0E" w:rsidRDefault="00B40D37" w:rsidP="005941BA">
            <w:pPr>
              <w:pStyle w:val="Default"/>
              <w:spacing w:line="276" w:lineRule="auto"/>
              <w:jc w:val="both"/>
              <w:rPr>
                <w:sz w:val="22"/>
                <w:szCs w:val="22"/>
              </w:rPr>
            </w:pPr>
            <w:r w:rsidRPr="00AE5D0E">
              <w:rPr>
                <w:b/>
                <w:bCs/>
                <w:sz w:val="22"/>
                <w:szCs w:val="22"/>
              </w:rPr>
              <w:t xml:space="preserve">Modes </w:t>
            </w:r>
          </w:p>
        </w:tc>
        <w:tc>
          <w:tcPr>
            <w:tcW w:w="3852" w:type="dxa"/>
            <w:tcBorders>
              <w:top w:val="single" w:sz="4" w:space="0" w:color="auto"/>
              <w:left w:val="single" w:sz="4" w:space="0" w:color="auto"/>
              <w:bottom w:val="single" w:sz="4" w:space="0" w:color="auto"/>
              <w:right w:val="single" w:sz="4" w:space="0" w:color="auto"/>
            </w:tcBorders>
          </w:tcPr>
          <w:p w14:paraId="7874714C" w14:textId="77777777" w:rsidR="00B40D37" w:rsidRPr="00AE5D0E" w:rsidRDefault="00B40D37" w:rsidP="005941BA">
            <w:pPr>
              <w:pStyle w:val="Default"/>
              <w:spacing w:line="276" w:lineRule="auto"/>
              <w:jc w:val="both"/>
              <w:rPr>
                <w:sz w:val="22"/>
                <w:szCs w:val="22"/>
              </w:rPr>
            </w:pPr>
            <w:r w:rsidRPr="00AE5D0E">
              <w:rPr>
                <w:sz w:val="22"/>
                <w:szCs w:val="22"/>
              </w:rPr>
              <w:t xml:space="preserve">Main, zoom, roll, XY </w:t>
            </w:r>
          </w:p>
        </w:tc>
      </w:tr>
    </w:tbl>
    <w:p w14:paraId="6A62C7AC" w14:textId="1E4CF416" w:rsidR="0047782C" w:rsidRDefault="0047782C" w:rsidP="007908BB">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7CD972C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68A3BA8"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01F6A67"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041F17A" w14:textId="77777777" w:rsidR="007908BB" w:rsidRDefault="007908BB" w:rsidP="00BF07FA">
            <w:pPr>
              <w:spacing w:before="60" w:after="60" w:line="360" w:lineRule="auto"/>
            </w:pPr>
          </w:p>
        </w:tc>
      </w:tr>
      <w:tr w:rsidR="007908BB" w14:paraId="5DF6039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D14B1CE"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4B8F25C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1F41324"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CEBA0F2" w14:textId="77777777" w:rsidR="007908BB" w:rsidRDefault="007908BB" w:rsidP="00E54141">
      <w:pPr>
        <w:pStyle w:val="ListNumber2"/>
        <w:spacing w:before="120" w:after="120" w:line="276" w:lineRule="auto"/>
        <w:rPr>
          <w:rFonts w:cs="Arial"/>
        </w:rPr>
      </w:pPr>
    </w:p>
    <w:p w14:paraId="688010BE" w14:textId="62657C6A" w:rsidR="00B40D37" w:rsidRPr="00F94B0C" w:rsidRDefault="00B40D37" w:rsidP="00646F86">
      <w:pPr>
        <w:pStyle w:val="ListNumber2"/>
        <w:numPr>
          <w:ilvl w:val="0"/>
          <w:numId w:val="53"/>
        </w:numPr>
        <w:spacing w:before="120" w:after="120" w:line="276" w:lineRule="auto"/>
        <w:rPr>
          <w:rFonts w:cs="Arial"/>
        </w:rPr>
      </w:pPr>
      <w:r w:rsidRPr="00F94B0C">
        <w:rPr>
          <w:rFonts w:cs="Arial"/>
        </w:rPr>
        <w:t xml:space="preserve">The oscilloscope shall meet the following specifications with regards to horizontal system digital channels: </w:t>
      </w:r>
    </w:p>
    <w:tbl>
      <w:tblPr>
        <w:tblW w:w="0" w:type="auto"/>
        <w:jc w:val="right"/>
        <w:tblBorders>
          <w:top w:val="nil"/>
          <w:left w:val="nil"/>
          <w:bottom w:val="nil"/>
          <w:right w:val="nil"/>
        </w:tblBorders>
        <w:tblLayout w:type="fixed"/>
        <w:tblLook w:val="0000" w:firstRow="0" w:lastRow="0" w:firstColumn="0" w:lastColumn="0" w:noHBand="0" w:noVBand="0"/>
      </w:tblPr>
      <w:tblGrid>
        <w:gridCol w:w="4536"/>
        <w:gridCol w:w="3611"/>
      </w:tblGrid>
      <w:tr w:rsidR="00B40D37" w:rsidRPr="00BE017E" w14:paraId="3154E59C" w14:textId="77777777" w:rsidTr="005941BA">
        <w:trPr>
          <w:jc w:val="right"/>
        </w:trPr>
        <w:tc>
          <w:tcPr>
            <w:tcW w:w="4536" w:type="dxa"/>
            <w:tcBorders>
              <w:top w:val="single" w:sz="4" w:space="0" w:color="auto"/>
              <w:left w:val="single" w:sz="4" w:space="0" w:color="auto"/>
              <w:bottom w:val="single" w:sz="4" w:space="0" w:color="auto"/>
              <w:right w:val="single" w:sz="4" w:space="0" w:color="auto"/>
            </w:tcBorders>
          </w:tcPr>
          <w:p w14:paraId="140F3A05" w14:textId="77777777" w:rsidR="00B40D37" w:rsidRPr="00AE5D0E" w:rsidRDefault="00B40D37" w:rsidP="005941BA">
            <w:pPr>
              <w:pStyle w:val="Default"/>
              <w:spacing w:line="276" w:lineRule="auto"/>
              <w:jc w:val="both"/>
              <w:rPr>
                <w:sz w:val="22"/>
                <w:szCs w:val="22"/>
              </w:rPr>
            </w:pPr>
            <w:r w:rsidRPr="00AE5D0E">
              <w:rPr>
                <w:b/>
                <w:bCs/>
                <w:sz w:val="22"/>
                <w:szCs w:val="22"/>
              </w:rPr>
              <w:t xml:space="preserve">Minimum detectable pulse width </w:t>
            </w:r>
          </w:p>
        </w:tc>
        <w:tc>
          <w:tcPr>
            <w:tcW w:w="3611" w:type="dxa"/>
            <w:tcBorders>
              <w:top w:val="single" w:sz="4" w:space="0" w:color="auto"/>
              <w:left w:val="single" w:sz="4" w:space="0" w:color="auto"/>
              <w:bottom w:val="single" w:sz="4" w:space="0" w:color="auto"/>
              <w:right w:val="single" w:sz="4" w:space="0" w:color="auto"/>
            </w:tcBorders>
          </w:tcPr>
          <w:p w14:paraId="273181FF" w14:textId="77777777" w:rsidR="00B40D37" w:rsidRPr="00AE5D0E" w:rsidRDefault="00B40D37" w:rsidP="005941BA">
            <w:pPr>
              <w:pStyle w:val="Default"/>
              <w:spacing w:line="276" w:lineRule="auto"/>
              <w:jc w:val="both"/>
              <w:rPr>
                <w:sz w:val="22"/>
                <w:szCs w:val="22"/>
              </w:rPr>
            </w:pPr>
            <w:r w:rsidRPr="00AE5D0E">
              <w:rPr>
                <w:sz w:val="22"/>
                <w:szCs w:val="22"/>
              </w:rPr>
              <w:t xml:space="preserve">5ms </w:t>
            </w:r>
          </w:p>
        </w:tc>
      </w:tr>
      <w:tr w:rsidR="00B40D37" w:rsidRPr="00BE017E" w14:paraId="3F9E49B1" w14:textId="77777777" w:rsidTr="005941BA">
        <w:trPr>
          <w:jc w:val="right"/>
        </w:trPr>
        <w:tc>
          <w:tcPr>
            <w:tcW w:w="4536" w:type="dxa"/>
            <w:tcBorders>
              <w:top w:val="single" w:sz="4" w:space="0" w:color="auto"/>
              <w:left w:val="single" w:sz="4" w:space="0" w:color="auto"/>
              <w:bottom w:val="single" w:sz="4" w:space="0" w:color="auto"/>
              <w:right w:val="single" w:sz="4" w:space="0" w:color="auto"/>
            </w:tcBorders>
          </w:tcPr>
          <w:p w14:paraId="20F96093" w14:textId="77777777" w:rsidR="00B40D37" w:rsidRPr="00AE5D0E" w:rsidRDefault="00B40D37" w:rsidP="005941BA">
            <w:pPr>
              <w:pStyle w:val="Default"/>
              <w:spacing w:line="276" w:lineRule="auto"/>
              <w:jc w:val="both"/>
              <w:rPr>
                <w:sz w:val="22"/>
                <w:szCs w:val="22"/>
              </w:rPr>
            </w:pPr>
            <w:r w:rsidRPr="00AE5D0E">
              <w:rPr>
                <w:b/>
                <w:bCs/>
                <w:sz w:val="22"/>
                <w:szCs w:val="22"/>
              </w:rPr>
              <w:t xml:space="preserve">Channel to channel skew </w:t>
            </w:r>
          </w:p>
        </w:tc>
        <w:tc>
          <w:tcPr>
            <w:tcW w:w="3611" w:type="dxa"/>
            <w:tcBorders>
              <w:top w:val="single" w:sz="4" w:space="0" w:color="auto"/>
              <w:left w:val="single" w:sz="4" w:space="0" w:color="auto"/>
              <w:bottom w:val="single" w:sz="4" w:space="0" w:color="auto"/>
              <w:right w:val="single" w:sz="4" w:space="0" w:color="auto"/>
            </w:tcBorders>
          </w:tcPr>
          <w:p w14:paraId="19FAA525" w14:textId="77777777" w:rsidR="00B40D37" w:rsidRPr="00AE5D0E" w:rsidRDefault="00B40D37" w:rsidP="005941BA">
            <w:pPr>
              <w:pStyle w:val="Default"/>
              <w:spacing w:line="276" w:lineRule="auto"/>
              <w:jc w:val="both"/>
              <w:rPr>
                <w:sz w:val="22"/>
                <w:szCs w:val="22"/>
              </w:rPr>
            </w:pPr>
            <w:r w:rsidRPr="00AE5D0E">
              <w:rPr>
                <w:sz w:val="22"/>
                <w:szCs w:val="22"/>
              </w:rPr>
              <w:t xml:space="preserve">2 ns (typical); 3 ns (maximum) </w:t>
            </w:r>
          </w:p>
        </w:tc>
      </w:tr>
    </w:tbl>
    <w:p w14:paraId="5CFFFD9A" w14:textId="08114256" w:rsidR="007908BB" w:rsidRDefault="007908BB" w:rsidP="0047782C">
      <w:pPr>
        <w:pStyle w:val="ListNumber2"/>
        <w:spacing w:before="120" w:after="120" w:line="276" w:lineRule="auto"/>
        <w:ind w:left="576"/>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0C786E" w14:paraId="6F8BFEDC" w14:textId="77777777" w:rsidTr="00C35FD6">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088D9D2" w14:textId="77777777" w:rsidR="000C786E" w:rsidRDefault="000C786E" w:rsidP="00C35FD6">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D190FD3" w14:textId="77777777" w:rsidR="000C786E" w:rsidRDefault="000C786E" w:rsidP="00C35FD6">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580F6E1" w14:textId="77777777" w:rsidR="000C786E" w:rsidRDefault="000C786E" w:rsidP="00C35FD6">
            <w:pPr>
              <w:spacing w:before="60" w:after="60" w:line="360" w:lineRule="auto"/>
            </w:pPr>
          </w:p>
        </w:tc>
      </w:tr>
      <w:tr w:rsidR="000C786E" w14:paraId="3E1F2DB8" w14:textId="77777777" w:rsidTr="00C35FD6">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8BD3821" w14:textId="77777777" w:rsidR="000C786E" w:rsidRDefault="000C786E" w:rsidP="00C35FD6">
            <w:pPr>
              <w:spacing w:before="60" w:after="60" w:line="360" w:lineRule="auto"/>
              <w:rPr>
                <w:i/>
                <w:iCs/>
                <w:sz w:val="18"/>
                <w:szCs w:val="18"/>
                <w:lang w:val="en-GB"/>
              </w:rPr>
            </w:pPr>
            <w:r>
              <w:rPr>
                <w:i/>
                <w:iCs/>
                <w:sz w:val="18"/>
                <w:szCs w:val="18"/>
                <w:lang w:val="en-GB"/>
              </w:rPr>
              <w:t>[INSERT FULL RESPONSE FOR EVALUATION HERE]</w:t>
            </w:r>
          </w:p>
        </w:tc>
      </w:tr>
      <w:tr w:rsidR="000C786E" w14:paraId="5535CBE5" w14:textId="77777777" w:rsidTr="00C35FD6">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29BC9E" w14:textId="77777777" w:rsidR="000C786E" w:rsidRDefault="000C786E" w:rsidP="00C35FD6">
            <w:pPr>
              <w:spacing w:before="60" w:after="60" w:line="360" w:lineRule="auto"/>
              <w:rPr>
                <w:i/>
                <w:iCs/>
                <w:sz w:val="18"/>
                <w:szCs w:val="18"/>
                <w:lang w:val="en-GB"/>
              </w:rPr>
            </w:pPr>
            <w:r>
              <w:rPr>
                <w:i/>
                <w:iCs/>
                <w:sz w:val="18"/>
                <w:szCs w:val="18"/>
                <w:lang w:val="en-GB"/>
              </w:rPr>
              <w:t>[INSERT REFERENCE TO ADDITIONAL INFORMATION HERE]</w:t>
            </w:r>
          </w:p>
        </w:tc>
      </w:tr>
    </w:tbl>
    <w:p w14:paraId="192A8DA6" w14:textId="77777777" w:rsidR="000C786E" w:rsidRDefault="000C786E" w:rsidP="0047782C">
      <w:pPr>
        <w:pStyle w:val="ListNumber2"/>
        <w:spacing w:before="120" w:after="120" w:line="276" w:lineRule="auto"/>
        <w:ind w:left="576"/>
        <w:rPr>
          <w:rFonts w:cs="Arial"/>
        </w:rPr>
      </w:pPr>
    </w:p>
    <w:p w14:paraId="367DEF8E" w14:textId="0C7F8581" w:rsidR="00B40D37" w:rsidRPr="00AB3335" w:rsidRDefault="00B40D37" w:rsidP="00646F86">
      <w:pPr>
        <w:pStyle w:val="ListNumber2"/>
        <w:numPr>
          <w:ilvl w:val="0"/>
          <w:numId w:val="53"/>
        </w:numPr>
        <w:spacing w:before="120" w:after="120" w:line="276" w:lineRule="auto"/>
        <w:rPr>
          <w:rFonts w:cs="Arial"/>
        </w:rPr>
      </w:pPr>
      <w:r w:rsidRPr="00AB3335">
        <w:rPr>
          <w:rFonts w:cs="Arial"/>
        </w:rPr>
        <w:t xml:space="preserve">The oscilloscope shall meet the following specifications with regards to </w:t>
      </w:r>
      <w:r w:rsidR="005121A6">
        <w:rPr>
          <w:rFonts w:cs="Arial"/>
        </w:rPr>
        <w:t xml:space="preserve">the </w:t>
      </w:r>
      <w:r w:rsidRPr="00AB3335">
        <w:rPr>
          <w:rFonts w:cs="Arial"/>
        </w:rPr>
        <w:t>acquisition system</w:t>
      </w:r>
      <w:r w:rsidR="005121A6">
        <w:rPr>
          <w:rFonts w:cs="Arial"/>
        </w:rPr>
        <w:t>:</w:t>
      </w:r>
      <w:r w:rsidRPr="00AB3335">
        <w:rPr>
          <w:rFonts w:cs="Arial"/>
        </w:rPr>
        <w:t xml:space="preserve"> </w:t>
      </w:r>
    </w:p>
    <w:tbl>
      <w:tblPr>
        <w:tblW w:w="0" w:type="auto"/>
        <w:jc w:val="right"/>
        <w:tblBorders>
          <w:top w:val="nil"/>
          <w:left w:val="nil"/>
          <w:bottom w:val="nil"/>
          <w:right w:val="nil"/>
        </w:tblBorders>
        <w:tblLayout w:type="fixed"/>
        <w:tblLook w:val="0000" w:firstRow="0" w:lastRow="0" w:firstColumn="0" w:lastColumn="0" w:noHBand="0" w:noVBand="0"/>
      </w:tblPr>
      <w:tblGrid>
        <w:gridCol w:w="3773"/>
        <w:gridCol w:w="4341"/>
      </w:tblGrid>
      <w:tr w:rsidR="00B40D37" w:rsidRPr="00BE017E" w14:paraId="18C2617E"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185BF5C7"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analogue channels sample rate </w:t>
            </w:r>
          </w:p>
        </w:tc>
        <w:tc>
          <w:tcPr>
            <w:tcW w:w="4341" w:type="dxa"/>
            <w:tcBorders>
              <w:top w:val="single" w:sz="4" w:space="0" w:color="auto"/>
              <w:left w:val="single" w:sz="4" w:space="0" w:color="auto"/>
              <w:bottom w:val="single" w:sz="4" w:space="0" w:color="auto"/>
              <w:right w:val="single" w:sz="4" w:space="0" w:color="auto"/>
            </w:tcBorders>
          </w:tcPr>
          <w:p w14:paraId="1AF088F2" w14:textId="77777777" w:rsidR="00B40D37" w:rsidRPr="00AE5D0E" w:rsidRDefault="00B40D37" w:rsidP="005941BA">
            <w:pPr>
              <w:pStyle w:val="Default"/>
              <w:spacing w:line="276" w:lineRule="auto"/>
              <w:jc w:val="both"/>
              <w:rPr>
                <w:sz w:val="22"/>
                <w:szCs w:val="22"/>
              </w:rPr>
            </w:pPr>
            <w:r w:rsidRPr="00AE5D0E">
              <w:rPr>
                <w:sz w:val="22"/>
                <w:szCs w:val="22"/>
              </w:rPr>
              <w:t xml:space="preserve">5 </w:t>
            </w:r>
            <w:proofErr w:type="spellStart"/>
            <w:r w:rsidRPr="00AE5D0E">
              <w:rPr>
                <w:sz w:val="22"/>
                <w:szCs w:val="22"/>
              </w:rPr>
              <w:t>GSa</w:t>
            </w:r>
            <w:proofErr w:type="spellEnd"/>
            <w:r w:rsidRPr="00AE5D0E">
              <w:rPr>
                <w:sz w:val="22"/>
                <w:szCs w:val="22"/>
              </w:rPr>
              <w:t xml:space="preserve">/s half channel interleaved, 2.5 </w:t>
            </w:r>
            <w:proofErr w:type="spellStart"/>
            <w:r w:rsidRPr="00AE5D0E">
              <w:rPr>
                <w:sz w:val="22"/>
                <w:szCs w:val="22"/>
              </w:rPr>
              <w:t>GSa</w:t>
            </w:r>
            <w:proofErr w:type="spellEnd"/>
            <w:r w:rsidRPr="00AE5D0E">
              <w:rPr>
                <w:sz w:val="22"/>
                <w:szCs w:val="22"/>
              </w:rPr>
              <w:t xml:space="preserve">/s all channel </w:t>
            </w:r>
          </w:p>
        </w:tc>
      </w:tr>
      <w:tr w:rsidR="00B40D37" w:rsidRPr="00BE017E" w14:paraId="5843FE4E"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7422CD60"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analogue channel record length </w:t>
            </w:r>
          </w:p>
        </w:tc>
        <w:tc>
          <w:tcPr>
            <w:tcW w:w="4341" w:type="dxa"/>
            <w:tcBorders>
              <w:top w:val="single" w:sz="4" w:space="0" w:color="auto"/>
              <w:left w:val="single" w:sz="4" w:space="0" w:color="auto"/>
              <w:bottom w:val="single" w:sz="4" w:space="0" w:color="auto"/>
              <w:right w:val="single" w:sz="4" w:space="0" w:color="auto"/>
            </w:tcBorders>
          </w:tcPr>
          <w:p w14:paraId="762DDB53" w14:textId="77777777" w:rsidR="00B40D37" w:rsidRPr="00AE5D0E" w:rsidRDefault="00B40D37" w:rsidP="005941BA">
            <w:pPr>
              <w:pStyle w:val="Default"/>
              <w:spacing w:line="276" w:lineRule="auto"/>
              <w:jc w:val="both"/>
              <w:rPr>
                <w:sz w:val="22"/>
                <w:szCs w:val="22"/>
              </w:rPr>
            </w:pPr>
            <w:r w:rsidRPr="00AE5D0E">
              <w:rPr>
                <w:sz w:val="22"/>
                <w:szCs w:val="22"/>
              </w:rPr>
              <w:t xml:space="preserve">4 </w:t>
            </w:r>
            <w:proofErr w:type="spellStart"/>
            <w:r w:rsidRPr="00AE5D0E">
              <w:rPr>
                <w:sz w:val="22"/>
                <w:szCs w:val="22"/>
              </w:rPr>
              <w:t>Mpts</w:t>
            </w:r>
            <w:proofErr w:type="spellEnd"/>
            <w:r w:rsidRPr="00AE5D0E">
              <w:rPr>
                <w:sz w:val="22"/>
                <w:szCs w:val="22"/>
              </w:rPr>
              <w:t xml:space="preserve"> half channel interleaved, 2 </w:t>
            </w:r>
            <w:proofErr w:type="spellStart"/>
            <w:r w:rsidRPr="00AE5D0E">
              <w:rPr>
                <w:sz w:val="22"/>
                <w:szCs w:val="22"/>
              </w:rPr>
              <w:t>Mpts</w:t>
            </w:r>
            <w:proofErr w:type="spellEnd"/>
            <w:r w:rsidRPr="00AE5D0E">
              <w:rPr>
                <w:sz w:val="22"/>
                <w:szCs w:val="22"/>
              </w:rPr>
              <w:t xml:space="preserve"> all channels </w:t>
            </w:r>
          </w:p>
        </w:tc>
      </w:tr>
      <w:tr w:rsidR="00B40D37" w:rsidRPr="00BE017E" w14:paraId="2B1B576E"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437FD99E"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digital channels sample rate </w:t>
            </w:r>
          </w:p>
        </w:tc>
        <w:tc>
          <w:tcPr>
            <w:tcW w:w="4341" w:type="dxa"/>
            <w:tcBorders>
              <w:top w:val="single" w:sz="4" w:space="0" w:color="auto"/>
              <w:left w:val="single" w:sz="4" w:space="0" w:color="auto"/>
              <w:bottom w:val="single" w:sz="4" w:space="0" w:color="auto"/>
              <w:right w:val="single" w:sz="4" w:space="0" w:color="auto"/>
            </w:tcBorders>
          </w:tcPr>
          <w:p w14:paraId="1ACC4FBA" w14:textId="77777777" w:rsidR="00B40D37" w:rsidRPr="00AE5D0E" w:rsidRDefault="00B40D37" w:rsidP="005941BA">
            <w:pPr>
              <w:pStyle w:val="Default"/>
              <w:spacing w:line="276" w:lineRule="auto"/>
              <w:jc w:val="both"/>
              <w:rPr>
                <w:sz w:val="22"/>
                <w:szCs w:val="22"/>
              </w:rPr>
            </w:pPr>
            <w:r w:rsidRPr="00AE5D0E">
              <w:rPr>
                <w:sz w:val="22"/>
                <w:szCs w:val="22"/>
              </w:rPr>
              <w:t xml:space="preserve">1.25 </w:t>
            </w:r>
            <w:proofErr w:type="spellStart"/>
            <w:r w:rsidRPr="00AE5D0E">
              <w:rPr>
                <w:sz w:val="22"/>
                <w:szCs w:val="22"/>
              </w:rPr>
              <w:t>GSa</w:t>
            </w:r>
            <w:proofErr w:type="spellEnd"/>
            <w:r w:rsidRPr="00AE5D0E">
              <w:rPr>
                <w:sz w:val="22"/>
                <w:szCs w:val="22"/>
              </w:rPr>
              <w:t xml:space="preserve">/s all pods </w:t>
            </w:r>
          </w:p>
        </w:tc>
      </w:tr>
      <w:tr w:rsidR="00B40D37" w:rsidRPr="00BE017E" w14:paraId="457BA8E0"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52F5EE07"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digital channels record length </w:t>
            </w:r>
          </w:p>
        </w:tc>
        <w:tc>
          <w:tcPr>
            <w:tcW w:w="4341" w:type="dxa"/>
            <w:tcBorders>
              <w:top w:val="single" w:sz="4" w:space="0" w:color="auto"/>
              <w:left w:val="single" w:sz="4" w:space="0" w:color="auto"/>
              <w:bottom w:val="single" w:sz="4" w:space="0" w:color="auto"/>
              <w:right w:val="single" w:sz="4" w:space="0" w:color="auto"/>
            </w:tcBorders>
          </w:tcPr>
          <w:p w14:paraId="3FB95EEE" w14:textId="77777777" w:rsidR="00B40D37" w:rsidRPr="00AE5D0E" w:rsidRDefault="00B40D37" w:rsidP="005941BA">
            <w:pPr>
              <w:pStyle w:val="Default"/>
              <w:spacing w:line="276" w:lineRule="auto"/>
              <w:jc w:val="both"/>
              <w:rPr>
                <w:sz w:val="22"/>
                <w:szCs w:val="22"/>
              </w:rPr>
            </w:pPr>
            <w:r w:rsidRPr="00AE5D0E">
              <w:rPr>
                <w:sz w:val="22"/>
                <w:szCs w:val="22"/>
              </w:rPr>
              <w:t xml:space="preserve">2 </w:t>
            </w:r>
            <w:proofErr w:type="spellStart"/>
            <w:r w:rsidRPr="00AE5D0E">
              <w:rPr>
                <w:sz w:val="22"/>
                <w:szCs w:val="22"/>
              </w:rPr>
              <w:t>Mpts</w:t>
            </w:r>
            <w:proofErr w:type="spellEnd"/>
            <w:r w:rsidRPr="00AE5D0E">
              <w:rPr>
                <w:sz w:val="22"/>
                <w:szCs w:val="22"/>
              </w:rPr>
              <w:t xml:space="preserve"> (with digital channels only) </w:t>
            </w:r>
          </w:p>
        </w:tc>
      </w:tr>
      <w:tr w:rsidR="00B40D37" w:rsidRPr="00BE017E" w14:paraId="11E14069" w14:textId="77777777" w:rsidTr="005941BA">
        <w:trPr>
          <w:jc w:val="right"/>
        </w:trPr>
        <w:tc>
          <w:tcPr>
            <w:tcW w:w="8114" w:type="dxa"/>
            <w:gridSpan w:val="2"/>
            <w:tcBorders>
              <w:top w:val="single" w:sz="4" w:space="0" w:color="auto"/>
              <w:left w:val="single" w:sz="4" w:space="0" w:color="auto"/>
              <w:bottom w:val="single" w:sz="4" w:space="0" w:color="auto"/>
              <w:right w:val="single" w:sz="4" w:space="0" w:color="auto"/>
            </w:tcBorders>
          </w:tcPr>
          <w:p w14:paraId="340A801A" w14:textId="77777777" w:rsidR="00B40D37" w:rsidRPr="00AE5D0E" w:rsidRDefault="00B40D37" w:rsidP="005941BA">
            <w:pPr>
              <w:pStyle w:val="Default"/>
              <w:spacing w:line="276" w:lineRule="auto"/>
              <w:jc w:val="both"/>
              <w:rPr>
                <w:sz w:val="22"/>
                <w:szCs w:val="22"/>
              </w:rPr>
            </w:pPr>
            <w:r w:rsidRPr="00AE5D0E">
              <w:rPr>
                <w:b/>
                <w:bCs/>
                <w:sz w:val="22"/>
                <w:szCs w:val="22"/>
              </w:rPr>
              <w:t xml:space="preserve">Acquisition modes: </w:t>
            </w:r>
          </w:p>
        </w:tc>
      </w:tr>
      <w:tr w:rsidR="00B40D37" w:rsidRPr="00BE017E" w14:paraId="6FA83311"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0970C341" w14:textId="77777777" w:rsidR="00B40D37" w:rsidRPr="00AE5D0E" w:rsidRDefault="00B40D37" w:rsidP="005941BA">
            <w:pPr>
              <w:pStyle w:val="Default"/>
              <w:spacing w:line="276" w:lineRule="auto"/>
              <w:jc w:val="both"/>
              <w:rPr>
                <w:sz w:val="22"/>
                <w:szCs w:val="22"/>
              </w:rPr>
            </w:pPr>
            <w:r w:rsidRPr="00AE5D0E">
              <w:rPr>
                <w:sz w:val="22"/>
                <w:szCs w:val="22"/>
              </w:rPr>
              <w:t xml:space="preserve">Normal </w:t>
            </w:r>
          </w:p>
        </w:tc>
        <w:tc>
          <w:tcPr>
            <w:tcW w:w="4341" w:type="dxa"/>
            <w:tcBorders>
              <w:top w:val="single" w:sz="4" w:space="0" w:color="auto"/>
              <w:left w:val="single" w:sz="4" w:space="0" w:color="auto"/>
              <w:bottom w:val="single" w:sz="4" w:space="0" w:color="auto"/>
              <w:right w:val="single" w:sz="4" w:space="0" w:color="auto"/>
            </w:tcBorders>
          </w:tcPr>
          <w:p w14:paraId="45FF568D" w14:textId="77777777" w:rsidR="00B40D37" w:rsidRPr="00AE5D0E" w:rsidRDefault="00B40D37" w:rsidP="005941BA">
            <w:pPr>
              <w:pStyle w:val="Default"/>
              <w:spacing w:line="276" w:lineRule="auto"/>
              <w:jc w:val="both"/>
              <w:rPr>
                <w:sz w:val="22"/>
                <w:szCs w:val="22"/>
              </w:rPr>
            </w:pPr>
            <w:r w:rsidRPr="00AE5D0E">
              <w:rPr>
                <w:sz w:val="22"/>
                <w:szCs w:val="22"/>
              </w:rPr>
              <w:t xml:space="preserve">Default mode </w:t>
            </w:r>
          </w:p>
        </w:tc>
      </w:tr>
      <w:tr w:rsidR="00B40D37" w:rsidRPr="00BE017E" w14:paraId="3167886F"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22BBF6D5" w14:textId="77777777" w:rsidR="00B40D37" w:rsidRPr="00AE5D0E" w:rsidRDefault="00B40D37" w:rsidP="005941BA">
            <w:pPr>
              <w:pStyle w:val="Default"/>
              <w:spacing w:line="276" w:lineRule="auto"/>
              <w:jc w:val="both"/>
              <w:rPr>
                <w:sz w:val="22"/>
                <w:szCs w:val="22"/>
              </w:rPr>
            </w:pPr>
            <w:proofErr w:type="gramStart"/>
            <w:r w:rsidRPr="00AE5D0E">
              <w:rPr>
                <w:sz w:val="22"/>
                <w:szCs w:val="22"/>
              </w:rPr>
              <w:t>Peak</w:t>
            </w:r>
            <w:proofErr w:type="gramEnd"/>
            <w:r w:rsidRPr="00AE5D0E">
              <w:rPr>
                <w:sz w:val="22"/>
                <w:szCs w:val="22"/>
              </w:rPr>
              <w:t xml:space="preserve"> detect </w:t>
            </w:r>
          </w:p>
        </w:tc>
        <w:tc>
          <w:tcPr>
            <w:tcW w:w="4341" w:type="dxa"/>
            <w:tcBorders>
              <w:top w:val="single" w:sz="4" w:space="0" w:color="auto"/>
              <w:left w:val="single" w:sz="4" w:space="0" w:color="auto"/>
              <w:bottom w:val="single" w:sz="4" w:space="0" w:color="auto"/>
              <w:right w:val="single" w:sz="4" w:space="0" w:color="auto"/>
            </w:tcBorders>
          </w:tcPr>
          <w:p w14:paraId="1FF91356" w14:textId="77777777" w:rsidR="00B40D37" w:rsidRPr="00AE5D0E" w:rsidRDefault="00B40D37" w:rsidP="005941BA">
            <w:pPr>
              <w:pStyle w:val="Default"/>
              <w:spacing w:line="276" w:lineRule="auto"/>
              <w:jc w:val="both"/>
              <w:rPr>
                <w:sz w:val="22"/>
                <w:szCs w:val="22"/>
              </w:rPr>
            </w:pPr>
            <w:r w:rsidRPr="00AE5D0E">
              <w:rPr>
                <w:sz w:val="22"/>
                <w:szCs w:val="22"/>
              </w:rPr>
              <w:t xml:space="preserve">Capture glitches as narrow as 250 </w:t>
            </w:r>
            <w:proofErr w:type="spellStart"/>
            <w:r w:rsidRPr="00AE5D0E">
              <w:rPr>
                <w:sz w:val="22"/>
                <w:szCs w:val="22"/>
              </w:rPr>
              <w:t>ps</w:t>
            </w:r>
            <w:proofErr w:type="spellEnd"/>
            <w:r w:rsidRPr="00AE5D0E">
              <w:rPr>
                <w:sz w:val="22"/>
                <w:szCs w:val="22"/>
              </w:rPr>
              <w:t xml:space="preserve"> at all </w:t>
            </w:r>
            <w:proofErr w:type="gramStart"/>
            <w:r w:rsidRPr="00AE5D0E">
              <w:rPr>
                <w:sz w:val="22"/>
                <w:szCs w:val="22"/>
              </w:rPr>
              <w:t>time</w:t>
            </w:r>
            <w:proofErr w:type="gramEnd"/>
            <w:r w:rsidRPr="00AE5D0E">
              <w:rPr>
                <w:sz w:val="22"/>
                <w:szCs w:val="22"/>
              </w:rPr>
              <w:t xml:space="preserve"> base settings </w:t>
            </w:r>
          </w:p>
        </w:tc>
      </w:tr>
      <w:tr w:rsidR="00B40D37" w:rsidRPr="00BE017E" w14:paraId="3DB33D31"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6BE9DB05" w14:textId="77777777" w:rsidR="00B40D37" w:rsidRPr="00AE5D0E" w:rsidRDefault="00B40D37" w:rsidP="005941BA">
            <w:pPr>
              <w:pStyle w:val="Default"/>
              <w:spacing w:line="276" w:lineRule="auto"/>
              <w:jc w:val="both"/>
              <w:rPr>
                <w:sz w:val="22"/>
                <w:szCs w:val="22"/>
              </w:rPr>
            </w:pPr>
            <w:r w:rsidRPr="00AE5D0E">
              <w:rPr>
                <w:sz w:val="22"/>
                <w:szCs w:val="22"/>
              </w:rPr>
              <w:t xml:space="preserve">averaging </w:t>
            </w:r>
          </w:p>
        </w:tc>
        <w:tc>
          <w:tcPr>
            <w:tcW w:w="4341" w:type="dxa"/>
            <w:tcBorders>
              <w:top w:val="single" w:sz="4" w:space="0" w:color="auto"/>
              <w:left w:val="single" w:sz="4" w:space="0" w:color="auto"/>
              <w:bottom w:val="single" w:sz="4" w:space="0" w:color="auto"/>
              <w:right w:val="single" w:sz="4" w:space="0" w:color="auto"/>
            </w:tcBorders>
          </w:tcPr>
          <w:p w14:paraId="058440B6" w14:textId="77777777" w:rsidR="00B40D37" w:rsidRPr="00AE5D0E" w:rsidRDefault="00B40D37" w:rsidP="005941BA">
            <w:pPr>
              <w:pStyle w:val="Default"/>
              <w:spacing w:line="276" w:lineRule="auto"/>
              <w:jc w:val="both"/>
              <w:rPr>
                <w:sz w:val="22"/>
                <w:szCs w:val="22"/>
              </w:rPr>
            </w:pPr>
            <w:r w:rsidRPr="00AE5D0E">
              <w:rPr>
                <w:sz w:val="22"/>
                <w:szCs w:val="22"/>
              </w:rPr>
              <w:t xml:space="preserve">Selectable from 2, 4, 8, 16, 64, ... to 65,536 </w:t>
            </w:r>
          </w:p>
        </w:tc>
      </w:tr>
      <w:tr w:rsidR="00B40D37" w:rsidRPr="00BE017E" w14:paraId="4643254D"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203F47AF" w14:textId="77777777" w:rsidR="00B40D37" w:rsidRPr="00AE5D0E" w:rsidRDefault="00B40D37" w:rsidP="005941BA">
            <w:pPr>
              <w:pStyle w:val="Default"/>
              <w:spacing w:line="276" w:lineRule="auto"/>
              <w:jc w:val="both"/>
              <w:rPr>
                <w:sz w:val="22"/>
                <w:szCs w:val="22"/>
              </w:rPr>
            </w:pPr>
            <w:r w:rsidRPr="00AE5D0E">
              <w:rPr>
                <w:sz w:val="22"/>
                <w:szCs w:val="22"/>
              </w:rPr>
              <w:t xml:space="preserve">High resolution </w:t>
            </w:r>
          </w:p>
        </w:tc>
        <w:tc>
          <w:tcPr>
            <w:tcW w:w="4341" w:type="dxa"/>
            <w:tcBorders>
              <w:top w:val="single" w:sz="4" w:space="0" w:color="auto"/>
              <w:left w:val="single" w:sz="4" w:space="0" w:color="auto"/>
              <w:bottom w:val="single" w:sz="4" w:space="0" w:color="auto"/>
              <w:right w:val="single" w:sz="4" w:space="0" w:color="auto"/>
            </w:tcBorders>
          </w:tcPr>
          <w:p w14:paraId="36ADD7F8" w14:textId="77777777" w:rsidR="00B40D37" w:rsidRPr="00AE5D0E" w:rsidRDefault="00B40D37" w:rsidP="005941BA">
            <w:pPr>
              <w:pStyle w:val="Default"/>
              <w:spacing w:line="276" w:lineRule="auto"/>
              <w:jc w:val="both"/>
              <w:rPr>
                <w:sz w:val="22"/>
                <w:szCs w:val="22"/>
              </w:rPr>
            </w:pPr>
            <w:r w:rsidRPr="00AE5D0E">
              <w:rPr>
                <w:sz w:val="22"/>
                <w:szCs w:val="22"/>
              </w:rPr>
              <w:t xml:space="preserve">Real time boxcar averaging reduces random noise and effectively increases vertical resolution 12 bits of resolution when ≥ 10 </w:t>
            </w:r>
            <w:proofErr w:type="spellStart"/>
            <w:r w:rsidRPr="00AE5D0E">
              <w:rPr>
                <w:sz w:val="22"/>
                <w:szCs w:val="22"/>
              </w:rPr>
              <w:t>μs</w:t>
            </w:r>
            <w:proofErr w:type="spellEnd"/>
            <w:r w:rsidRPr="00AE5D0E">
              <w:rPr>
                <w:sz w:val="22"/>
                <w:szCs w:val="22"/>
              </w:rPr>
              <w:t xml:space="preserve">/div at 5 </w:t>
            </w:r>
            <w:proofErr w:type="spellStart"/>
            <w:r w:rsidRPr="00AE5D0E">
              <w:rPr>
                <w:sz w:val="22"/>
                <w:szCs w:val="22"/>
              </w:rPr>
              <w:t>GSa</w:t>
            </w:r>
            <w:proofErr w:type="spellEnd"/>
            <w:r w:rsidRPr="00AE5D0E">
              <w:rPr>
                <w:sz w:val="22"/>
                <w:szCs w:val="22"/>
              </w:rPr>
              <w:t xml:space="preserve">/s or ≥ 20-μs/div at 2.5 </w:t>
            </w:r>
            <w:proofErr w:type="spellStart"/>
            <w:r w:rsidRPr="00AE5D0E">
              <w:rPr>
                <w:sz w:val="22"/>
                <w:szCs w:val="22"/>
              </w:rPr>
              <w:t>GSa</w:t>
            </w:r>
            <w:proofErr w:type="spellEnd"/>
            <w:r w:rsidRPr="00AE5D0E">
              <w:rPr>
                <w:sz w:val="22"/>
                <w:szCs w:val="22"/>
              </w:rPr>
              <w:t xml:space="preserve">/s </w:t>
            </w:r>
          </w:p>
        </w:tc>
      </w:tr>
      <w:tr w:rsidR="00B40D37" w:rsidRPr="00BE017E" w14:paraId="70FB2F80"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18FADD82" w14:textId="77777777" w:rsidR="00B40D37" w:rsidRPr="00AE5D0E" w:rsidRDefault="00B40D37" w:rsidP="005941BA">
            <w:pPr>
              <w:pStyle w:val="Default"/>
              <w:spacing w:line="276" w:lineRule="auto"/>
              <w:jc w:val="both"/>
              <w:rPr>
                <w:sz w:val="22"/>
                <w:szCs w:val="22"/>
              </w:rPr>
            </w:pPr>
            <w:r w:rsidRPr="00AE5D0E">
              <w:rPr>
                <w:sz w:val="22"/>
                <w:szCs w:val="22"/>
              </w:rPr>
              <w:t xml:space="preserve">Segmented </w:t>
            </w:r>
          </w:p>
        </w:tc>
        <w:tc>
          <w:tcPr>
            <w:tcW w:w="4341" w:type="dxa"/>
            <w:tcBorders>
              <w:top w:val="single" w:sz="4" w:space="0" w:color="auto"/>
              <w:left w:val="single" w:sz="4" w:space="0" w:color="auto"/>
              <w:bottom w:val="single" w:sz="4" w:space="0" w:color="auto"/>
              <w:right w:val="single" w:sz="4" w:space="0" w:color="auto"/>
            </w:tcBorders>
          </w:tcPr>
          <w:p w14:paraId="6B10723B" w14:textId="77777777" w:rsidR="00B40D37" w:rsidRPr="00AE5D0E" w:rsidRDefault="00B40D37" w:rsidP="005941BA">
            <w:pPr>
              <w:pStyle w:val="Default"/>
              <w:spacing w:line="276" w:lineRule="auto"/>
              <w:jc w:val="both"/>
              <w:rPr>
                <w:sz w:val="22"/>
                <w:szCs w:val="22"/>
              </w:rPr>
            </w:pPr>
            <w:r w:rsidRPr="00AE5D0E">
              <w:rPr>
                <w:sz w:val="22"/>
                <w:szCs w:val="22"/>
              </w:rPr>
              <w:t xml:space="preserve">Segmented memory optimizes available memory for data streams that have long dead times between activity. Maximum segments = 1000. Re-arm time = 1 </w:t>
            </w:r>
            <w:proofErr w:type="spellStart"/>
            <w:r w:rsidRPr="00AE5D0E">
              <w:rPr>
                <w:sz w:val="22"/>
                <w:szCs w:val="22"/>
              </w:rPr>
              <w:t>μs</w:t>
            </w:r>
            <w:proofErr w:type="spellEnd"/>
            <w:r w:rsidRPr="00AE5D0E">
              <w:rPr>
                <w:sz w:val="22"/>
                <w:szCs w:val="22"/>
              </w:rPr>
              <w:t xml:space="preserve"> (minimum time between trigger events) </w:t>
            </w:r>
          </w:p>
        </w:tc>
      </w:tr>
      <w:tr w:rsidR="00B40D37" w:rsidRPr="00BE017E" w14:paraId="63DB548C"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6F5A3B42" w14:textId="77777777" w:rsidR="00B40D37" w:rsidRPr="00AE5D0E" w:rsidRDefault="00B40D37" w:rsidP="005941BA">
            <w:pPr>
              <w:pStyle w:val="Default"/>
              <w:spacing w:line="276" w:lineRule="auto"/>
              <w:jc w:val="both"/>
              <w:rPr>
                <w:sz w:val="22"/>
                <w:szCs w:val="22"/>
              </w:rPr>
            </w:pPr>
            <w:r w:rsidRPr="00AE5D0E">
              <w:rPr>
                <w:sz w:val="22"/>
                <w:szCs w:val="22"/>
              </w:rPr>
              <w:t xml:space="preserve">Digitizer </w:t>
            </w:r>
          </w:p>
        </w:tc>
        <w:tc>
          <w:tcPr>
            <w:tcW w:w="4341" w:type="dxa"/>
            <w:tcBorders>
              <w:top w:val="single" w:sz="4" w:space="0" w:color="auto"/>
              <w:left w:val="single" w:sz="4" w:space="0" w:color="auto"/>
              <w:bottom w:val="single" w:sz="4" w:space="0" w:color="auto"/>
              <w:right w:val="single" w:sz="4" w:space="0" w:color="auto"/>
            </w:tcBorders>
          </w:tcPr>
          <w:p w14:paraId="73A03342" w14:textId="77777777" w:rsidR="00B40D37" w:rsidRPr="00AE5D0E" w:rsidRDefault="00B40D37" w:rsidP="005941BA">
            <w:pPr>
              <w:pStyle w:val="Default"/>
              <w:spacing w:line="276" w:lineRule="auto"/>
              <w:jc w:val="both"/>
              <w:rPr>
                <w:sz w:val="22"/>
                <w:szCs w:val="22"/>
              </w:rPr>
            </w:pPr>
            <w:r w:rsidRPr="00AE5D0E">
              <w:rPr>
                <w:sz w:val="22"/>
                <w:szCs w:val="22"/>
              </w:rPr>
              <w:t xml:space="preserve">Allows independent selection of sample rate and memory depth </w:t>
            </w:r>
          </w:p>
        </w:tc>
      </w:tr>
      <w:tr w:rsidR="00B40D37" w:rsidRPr="00BE017E" w14:paraId="01809EE3" w14:textId="77777777" w:rsidTr="005941BA">
        <w:trPr>
          <w:jc w:val="right"/>
        </w:trPr>
        <w:tc>
          <w:tcPr>
            <w:tcW w:w="8114" w:type="dxa"/>
            <w:gridSpan w:val="2"/>
            <w:tcBorders>
              <w:top w:val="single" w:sz="4" w:space="0" w:color="auto"/>
              <w:left w:val="single" w:sz="4" w:space="0" w:color="auto"/>
              <w:bottom w:val="single" w:sz="4" w:space="0" w:color="auto"/>
              <w:right w:val="single" w:sz="4" w:space="0" w:color="auto"/>
            </w:tcBorders>
          </w:tcPr>
          <w:p w14:paraId="70477C83" w14:textId="77777777" w:rsidR="00B40D37" w:rsidRPr="00AE5D0E" w:rsidRDefault="00B40D37" w:rsidP="005941BA">
            <w:pPr>
              <w:pStyle w:val="Default"/>
              <w:spacing w:line="276" w:lineRule="auto"/>
              <w:jc w:val="both"/>
              <w:rPr>
                <w:sz w:val="22"/>
                <w:szCs w:val="22"/>
              </w:rPr>
            </w:pPr>
            <w:r w:rsidRPr="00AE5D0E">
              <w:rPr>
                <w:b/>
                <w:bCs/>
                <w:sz w:val="22"/>
                <w:szCs w:val="22"/>
              </w:rPr>
              <w:t xml:space="preserve">Time modes: </w:t>
            </w:r>
          </w:p>
        </w:tc>
      </w:tr>
      <w:tr w:rsidR="00B40D37" w:rsidRPr="00BE017E" w14:paraId="1775EBAE"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3E5C1027" w14:textId="77777777" w:rsidR="00B40D37" w:rsidRPr="00AE5D0E" w:rsidRDefault="00B40D37" w:rsidP="005941BA">
            <w:pPr>
              <w:pStyle w:val="Default"/>
              <w:spacing w:line="276" w:lineRule="auto"/>
              <w:jc w:val="both"/>
              <w:rPr>
                <w:sz w:val="22"/>
                <w:szCs w:val="22"/>
              </w:rPr>
            </w:pPr>
            <w:r w:rsidRPr="00AE5D0E">
              <w:rPr>
                <w:sz w:val="22"/>
                <w:szCs w:val="22"/>
              </w:rPr>
              <w:t xml:space="preserve">Normal </w:t>
            </w:r>
          </w:p>
        </w:tc>
        <w:tc>
          <w:tcPr>
            <w:tcW w:w="4341" w:type="dxa"/>
            <w:tcBorders>
              <w:top w:val="single" w:sz="4" w:space="0" w:color="auto"/>
              <w:left w:val="single" w:sz="4" w:space="0" w:color="auto"/>
              <w:bottom w:val="single" w:sz="4" w:space="0" w:color="auto"/>
              <w:right w:val="single" w:sz="4" w:space="0" w:color="auto"/>
            </w:tcBorders>
          </w:tcPr>
          <w:p w14:paraId="6CE49004" w14:textId="77777777" w:rsidR="00B40D37" w:rsidRPr="00AE5D0E" w:rsidRDefault="00B40D37" w:rsidP="005941BA">
            <w:pPr>
              <w:pStyle w:val="Default"/>
              <w:spacing w:line="276" w:lineRule="auto"/>
              <w:jc w:val="both"/>
              <w:rPr>
                <w:sz w:val="22"/>
                <w:szCs w:val="22"/>
              </w:rPr>
            </w:pPr>
            <w:r w:rsidRPr="00AE5D0E">
              <w:rPr>
                <w:sz w:val="22"/>
                <w:szCs w:val="22"/>
              </w:rPr>
              <w:t xml:space="preserve">Default mode </w:t>
            </w:r>
          </w:p>
        </w:tc>
      </w:tr>
      <w:tr w:rsidR="00B40D37" w:rsidRPr="00BE017E" w14:paraId="15175524"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21DF405D" w14:textId="77777777" w:rsidR="00B40D37" w:rsidRPr="00AE5D0E" w:rsidRDefault="00B40D37" w:rsidP="005941BA">
            <w:pPr>
              <w:pStyle w:val="Default"/>
              <w:spacing w:line="276" w:lineRule="auto"/>
              <w:jc w:val="both"/>
              <w:rPr>
                <w:sz w:val="22"/>
                <w:szCs w:val="22"/>
              </w:rPr>
            </w:pPr>
            <w:r w:rsidRPr="00AE5D0E">
              <w:rPr>
                <w:sz w:val="22"/>
                <w:szCs w:val="22"/>
              </w:rPr>
              <w:t xml:space="preserve">Roll </w:t>
            </w:r>
          </w:p>
        </w:tc>
        <w:tc>
          <w:tcPr>
            <w:tcW w:w="4341" w:type="dxa"/>
            <w:tcBorders>
              <w:top w:val="single" w:sz="4" w:space="0" w:color="auto"/>
              <w:left w:val="single" w:sz="4" w:space="0" w:color="auto"/>
              <w:bottom w:val="single" w:sz="4" w:space="0" w:color="auto"/>
              <w:right w:val="single" w:sz="4" w:space="0" w:color="auto"/>
            </w:tcBorders>
          </w:tcPr>
          <w:p w14:paraId="0CB4F493" w14:textId="77777777" w:rsidR="00B40D37" w:rsidRPr="00AE5D0E" w:rsidRDefault="00B40D37" w:rsidP="005941BA">
            <w:pPr>
              <w:pStyle w:val="Default"/>
              <w:spacing w:line="276" w:lineRule="auto"/>
              <w:jc w:val="both"/>
              <w:rPr>
                <w:sz w:val="22"/>
                <w:szCs w:val="22"/>
              </w:rPr>
            </w:pPr>
            <w:r w:rsidRPr="00AE5D0E">
              <w:rPr>
                <w:sz w:val="22"/>
                <w:szCs w:val="22"/>
              </w:rPr>
              <w:t xml:space="preserve">Displays the waveform moving across the screen from right to left. Available at the time base 50 </w:t>
            </w:r>
            <w:proofErr w:type="spellStart"/>
            <w:r w:rsidRPr="00AE5D0E">
              <w:rPr>
                <w:sz w:val="22"/>
                <w:szCs w:val="22"/>
              </w:rPr>
              <w:t>ms</w:t>
            </w:r>
            <w:proofErr w:type="spellEnd"/>
            <w:r w:rsidRPr="00AE5D0E">
              <w:rPr>
                <w:sz w:val="22"/>
                <w:szCs w:val="22"/>
              </w:rPr>
              <w:t xml:space="preserve">/div or slower </w:t>
            </w:r>
          </w:p>
        </w:tc>
      </w:tr>
      <w:tr w:rsidR="00B40D37" w:rsidRPr="00BE017E" w14:paraId="147423A3" w14:textId="77777777" w:rsidTr="005941BA">
        <w:trPr>
          <w:jc w:val="right"/>
        </w:trPr>
        <w:tc>
          <w:tcPr>
            <w:tcW w:w="3773" w:type="dxa"/>
            <w:tcBorders>
              <w:top w:val="single" w:sz="4" w:space="0" w:color="auto"/>
              <w:left w:val="single" w:sz="4" w:space="0" w:color="auto"/>
              <w:bottom w:val="single" w:sz="4" w:space="0" w:color="auto"/>
              <w:right w:val="single" w:sz="4" w:space="0" w:color="auto"/>
            </w:tcBorders>
          </w:tcPr>
          <w:p w14:paraId="3B2A0039" w14:textId="77777777" w:rsidR="00B40D37" w:rsidRPr="00AE5D0E" w:rsidRDefault="00B40D37" w:rsidP="005941BA">
            <w:pPr>
              <w:pStyle w:val="Default"/>
              <w:spacing w:line="276" w:lineRule="auto"/>
              <w:jc w:val="both"/>
              <w:rPr>
                <w:sz w:val="22"/>
                <w:szCs w:val="22"/>
              </w:rPr>
            </w:pPr>
            <w:r w:rsidRPr="00AE5D0E">
              <w:rPr>
                <w:sz w:val="22"/>
                <w:szCs w:val="22"/>
              </w:rPr>
              <w:t xml:space="preserve">XY </w:t>
            </w:r>
          </w:p>
        </w:tc>
        <w:tc>
          <w:tcPr>
            <w:tcW w:w="4341" w:type="dxa"/>
            <w:tcBorders>
              <w:top w:val="single" w:sz="4" w:space="0" w:color="auto"/>
              <w:left w:val="single" w:sz="4" w:space="0" w:color="auto"/>
              <w:bottom w:val="single" w:sz="4" w:space="0" w:color="auto"/>
              <w:right w:val="single" w:sz="4" w:space="0" w:color="auto"/>
            </w:tcBorders>
          </w:tcPr>
          <w:p w14:paraId="555762BF" w14:textId="77777777" w:rsidR="00B40D37" w:rsidRPr="00AE5D0E" w:rsidRDefault="00B40D37" w:rsidP="005941BA">
            <w:pPr>
              <w:pStyle w:val="Default"/>
              <w:spacing w:line="276" w:lineRule="auto"/>
              <w:jc w:val="both"/>
              <w:rPr>
                <w:sz w:val="22"/>
                <w:szCs w:val="22"/>
              </w:rPr>
            </w:pPr>
            <w:r w:rsidRPr="00AE5D0E">
              <w:rPr>
                <w:sz w:val="22"/>
                <w:szCs w:val="22"/>
              </w:rPr>
              <w:t xml:space="preserve">Displays the volts-versus-volts display. Time base can be set from 200 ns/div to 50 </w:t>
            </w:r>
            <w:proofErr w:type="spellStart"/>
            <w:r w:rsidRPr="00AE5D0E">
              <w:rPr>
                <w:sz w:val="22"/>
                <w:szCs w:val="22"/>
              </w:rPr>
              <w:t>ms</w:t>
            </w:r>
            <w:proofErr w:type="spellEnd"/>
            <w:r w:rsidRPr="00AE5D0E">
              <w:rPr>
                <w:sz w:val="22"/>
                <w:szCs w:val="22"/>
              </w:rPr>
              <w:t xml:space="preserve">/div </w:t>
            </w:r>
          </w:p>
        </w:tc>
      </w:tr>
    </w:tbl>
    <w:p w14:paraId="0D8E1C0A" w14:textId="5E47ECAE" w:rsidR="0047782C" w:rsidRDefault="0047782C" w:rsidP="0047782C">
      <w:pPr>
        <w:pStyle w:val="ListNumber2"/>
        <w:spacing w:before="120" w:after="120" w:line="276" w:lineRule="auto"/>
        <w:ind w:left="936"/>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A9520A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5039326"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5310647"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4CA93CE" w14:textId="77777777" w:rsidR="007908BB" w:rsidRDefault="007908BB" w:rsidP="00BF07FA">
            <w:pPr>
              <w:spacing w:before="60" w:after="60" w:line="360" w:lineRule="auto"/>
            </w:pPr>
          </w:p>
        </w:tc>
      </w:tr>
      <w:tr w:rsidR="007908BB" w14:paraId="19F3854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6125FD6"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5E1CB5B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E4D149E"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084FB5F1" w14:textId="77777777" w:rsidR="007908BB" w:rsidRDefault="007908BB" w:rsidP="0047782C">
      <w:pPr>
        <w:pStyle w:val="ListNumber2"/>
        <w:spacing w:before="120" w:after="120" w:line="276" w:lineRule="auto"/>
        <w:ind w:left="936"/>
        <w:rPr>
          <w:rFonts w:cs="Arial"/>
        </w:rPr>
      </w:pPr>
    </w:p>
    <w:p w14:paraId="4687ED6B" w14:textId="0EA3BA1C" w:rsidR="00B40D37" w:rsidRPr="00C0535E" w:rsidRDefault="00B40D37" w:rsidP="00646F86">
      <w:pPr>
        <w:pStyle w:val="ListNumber2"/>
        <w:numPr>
          <w:ilvl w:val="0"/>
          <w:numId w:val="53"/>
        </w:numPr>
        <w:spacing w:before="120" w:after="120" w:line="276" w:lineRule="auto"/>
        <w:rPr>
          <w:rFonts w:cs="Arial"/>
        </w:rPr>
      </w:pPr>
      <w:r w:rsidRPr="00C0535E">
        <w:rPr>
          <w:rFonts w:cs="Arial"/>
        </w:rPr>
        <w:t>The oscilloscope shall meet the following specifications with regards to</w:t>
      </w:r>
      <w:r w:rsidR="002D0AF7">
        <w:rPr>
          <w:rFonts w:cs="Arial"/>
        </w:rPr>
        <w:t xml:space="preserve"> the</w:t>
      </w:r>
      <w:r w:rsidRPr="00C0535E">
        <w:rPr>
          <w:rFonts w:cs="Arial"/>
        </w:rPr>
        <w:t xml:space="preserve"> Trigger system</w:t>
      </w:r>
      <w:r w:rsidR="00E206AB">
        <w:rPr>
          <w:rFonts w:cs="Arial"/>
        </w:rPr>
        <w:t>:</w:t>
      </w:r>
      <w:r w:rsidRPr="00C0535E">
        <w:rPr>
          <w:rFonts w:cs="Arial"/>
        </w:rPr>
        <w:t xml:space="preserve"> </w:t>
      </w:r>
    </w:p>
    <w:tbl>
      <w:tblPr>
        <w:tblW w:w="0" w:type="auto"/>
        <w:jc w:val="right"/>
        <w:tblBorders>
          <w:top w:val="nil"/>
          <w:left w:val="nil"/>
          <w:bottom w:val="nil"/>
          <w:right w:val="nil"/>
        </w:tblBorders>
        <w:tblLayout w:type="fixed"/>
        <w:tblLook w:val="0000" w:firstRow="0" w:lastRow="0" w:firstColumn="0" w:lastColumn="0" w:noHBand="0" w:noVBand="0"/>
      </w:tblPr>
      <w:tblGrid>
        <w:gridCol w:w="3776"/>
        <w:gridCol w:w="4344"/>
      </w:tblGrid>
      <w:tr w:rsidR="00B40D37" w:rsidRPr="00BE017E" w14:paraId="7AAA6ABC" w14:textId="77777777" w:rsidTr="005941BA">
        <w:trPr>
          <w:jc w:val="right"/>
        </w:trPr>
        <w:tc>
          <w:tcPr>
            <w:tcW w:w="3776" w:type="dxa"/>
            <w:tcBorders>
              <w:top w:val="single" w:sz="4" w:space="0" w:color="auto"/>
              <w:left w:val="single" w:sz="4" w:space="0" w:color="auto"/>
              <w:bottom w:val="single" w:sz="4" w:space="0" w:color="auto"/>
              <w:right w:val="single" w:sz="4" w:space="0" w:color="auto"/>
            </w:tcBorders>
          </w:tcPr>
          <w:p w14:paraId="67AC0D77" w14:textId="77777777" w:rsidR="00B40D37" w:rsidRPr="00AE5D0E" w:rsidRDefault="00B40D37" w:rsidP="005941BA">
            <w:pPr>
              <w:pStyle w:val="Default"/>
              <w:spacing w:line="276" w:lineRule="auto"/>
              <w:jc w:val="both"/>
              <w:rPr>
                <w:sz w:val="22"/>
                <w:szCs w:val="22"/>
              </w:rPr>
            </w:pPr>
            <w:r w:rsidRPr="00AE5D0E">
              <w:rPr>
                <w:b/>
                <w:bCs/>
                <w:sz w:val="22"/>
                <w:szCs w:val="22"/>
              </w:rPr>
              <w:t xml:space="preserve">Trigger modes </w:t>
            </w:r>
          </w:p>
        </w:tc>
        <w:tc>
          <w:tcPr>
            <w:tcW w:w="4344" w:type="dxa"/>
            <w:tcBorders>
              <w:top w:val="single" w:sz="4" w:space="0" w:color="auto"/>
              <w:left w:val="single" w:sz="4" w:space="0" w:color="auto"/>
              <w:bottom w:val="single" w:sz="4" w:space="0" w:color="auto"/>
              <w:right w:val="single" w:sz="4" w:space="0" w:color="auto"/>
            </w:tcBorders>
          </w:tcPr>
          <w:p w14:paraId="4E8D8823" w14:textId="77777777" w:rsidR="00B40D37" w:rsidRPr="00AE5D0E" w:rsidRDefault="00B40D37" w:rsidP="005941BA">
            <w:pPr>
              <w:pStyle w:val="Default"/>
              <w:spacing w:line="276" w:lineRule="auto"/>
              <w:jc w:val="both"/>
              <w:rPr>
                <w:sz w:val="22"/>
                <w:szCs w:val="22"/>
              </w:rPr>
            </w:pPr>
            <w:r w:rsidRPr="00AE5D0E">
              <w:rPr>
                <w:sz w:val="22"/>
                <w:szCs w:val="22"/>
              </w:rPr>
              <w:t xml:space="preserve">Normal (triggered): Requires trigger event for scope to trigger </w:t>
            </w:r>
          </w:p>
          <w:p w14:paraId="26AC94DC" w14:textId="77777777" w:rsidR="00B40D37" w:rsidRPr="00AE5D0E" w:rsidRDefault="00B40D37" w:rsidP="005941BA">
            <w:pPr>
              <w:pStyle w:val="Default"/>
              <w:spacing w:line="276" w:lineRule="auto"/>
              <w:jc w:val="both"/>
              <w:rPr>
                <w:sz w:val="22"/>
                <w:szCs w:val="22"/>
              </w:rPr>
            </w:pPr>
            <w:r w:rsidRPr="00AE5D0E">
              <w:rPr>
                <w:sz w:val="22"/>
                <w:szCs w:val="22"/>
              </w:rPr>
              <w:t xml:space="preserve">Auto: Triggers automatically in absence of trigger event </w:t>
            </w:r>
          </w:p>
          <w:p w14:paraId="45D79636" w14:textId="77777777" w:rsidR="00B40D37" w:rsidRPr="00AE5D0E" w:rsidRDefault="00B40D37" w:rsidP="005941BA">
            <w:pPr>
              <w:pStyle w:val="Default"/>
              <w:spacing w:line="276" w:lineRule="auto"/>
              <w:jc w:val="both"/>
              <w:rPr>
                <w:sz w:val="22"/>
                <w:szCs w:val="22"/>
              </w:rPr>
            </w:pPr>
            <w:r w:rsidRPr="00AE5D0E">
              <w:rPr>
                <w:sz w:val="22"/>
                <w:szCs w:val="22"/>
              </w:rPr>
              <w:t xml:space="preserve">Single: Triggers only once on a trigger event, press [Single] again for scope to find another trigger event, or press [Run] to trigger continuously in either Auto or Normal mode Force: front panel button that forces a trigger </w:t>
            </w:r>
          </w:p>
        </w:tc>
      </w:tr>
      <w:tr w:rsidR="00B40D37" w:rsidRPr="00BE017E" w14:paraId="6C3EF40E" w14:textId="77777777" w:rsidTr="005941BA">
        <w:trPr>
          <w:jc w:val="right"/>
        </w:trPr>
        <w:tc>
          <w:tcPr>
            <w:tcW w:w="3776" w:type="dxa"/>
            <w:tcBorders>
              <w:top w:val="single" w:sz="4" w:space="0" w:color="auto"/>
              <w:left w:val="single" w:sz="4" w:space="0" w:color="auto"/>
              <w:bottom w:val="single" w:sz="4" w:space="0" w:color="auto"/>
              <w:right w:val="single" w:sz="4" w:space="0" w:color="auto"/>
            </w:tcBorders>
          </w:tcPr>
          <w:p w14:paraId="76CD9552" w14:textId="77777777" w:rsidR="00B40D37" w:rsidRPr="00AE5D0E" w:rsidRDefault="00B40D37" w:rsidP="005941BA">
            <w:pPr>
              <w:pStyle w:val="Default"/>
              <w:spacing w:line="276" w:lineRule="auto"/>
              <w:jc w:val="both"/>
              <w:rPr>
                <w:sz w:val="22"/>
                <w:szCs w:val="22"/>
              </w:rPr>
            </w:pPr>
            <w:r w:rsidRPr="00AE5D0E">
              <w:rPr>
                <w:b/>
                <w:bCs/>
                <w:sz w:val="22"/>
                <w:szCs w:val="22"/>
              </w:rPr>
              <w:t xml:space="preserve">Trigger types </w:t>
            </w:r>
          </w:p>
        </w:tc>
        <w:tc>
          <w:tcPr>
            <w:tcW w:w="4344" w:type="dxa"/>
            <w:tcBorders>
              <w:top w:val="single" w:sz="4" w:space="0" w:color="auto"/>
              <w:left w:val="single" w:sz="4" w:space="0" w:color="auto"/>
              <w:bottom w:val="single" w:sz="4" w:space="0" w:color="auto"/>
              <w:right w:val="single" w:sz="4" w:space="0" w:color="auto"/>
            </w:tcBorders>
          </w:tcPr>
          <w:p w14:paraId="47E661B3" w14:textId="77777777" w:rsidR="00B40D37" w:rsidRPr="00AE5D0E" w:rsidRDefault="00B40D37" w:rsidP="005941BA">
            <w:pPr>
              <w:pStyle w:val="Default"/>
              <w:spacing w:line="276" w:lineRule="auto"/>
              <w:jc w:val="both"/>
              <w:rPr>
                <w:sz w:val="22"/>
                <w:szCs w:val="22"/>
              </w:rPr>
            </w:pPr>
            <w:r w:rsidRPr="00AE5D0E">
              <w:rPr>
                <w:sz w:val="22"/>
                <w:szCs w:val="22"/>
              </w:rPr>
              <w:t xml:space="preserve">Zone, Edge, Edge then </w:t>
            </w:r>
            <w:proofErr w:type="gramStart"/>
            <w:r w:rsidRPr="00AE5D0E">
              <w:rPr>
                <w:sz w:val="22"/>
                <w:szCs w:val="22"/>
              </w:rPr>
              <w:t>edge</w:t>
            </w:r>
            <w:proofErr w:type="gramEnd"/>
            <w:r w:rsidRPr="00AE5D0E">
              <w:rPr>
                <w:sz w:val="22"/>
                <w:szCs w:val="22"/>
              </w:rPr>
              <w:t xml:space="preserve"> (B trigger), Pulse width, Runt, Setup and hold, rise/fall time, Nth edge burst and video </w:t>
            </w:r>
          </w:p>
        </w:tc>
      </w:tr>
      <w:tr w:rsidR="00B40D37" w:rsidRPr="00BE017E" w14:paraId="04A79842" w14:textId="77777777" w:rsidTr="005941BA">
        <w:trPr>
          <w:jc w:val="right"/>
        </w:trPr>
        <w:tc>
          <w:tcPr>
            <w:tcW w:w="3776" w:type="dxa"/>
            <w:tcBorders>
              <w:top w:val="single" w:sz="4" w:space="0" w:color="auto"/>
              <w:left w:val="single" w:sz="4" w:space="0" w:color="auto"/>
              <w:bottom w:val="single" w:sz="4" w:space="0" w:color="auto"/>
              <w:right w:val="single" w:sz="4" w:space="0" w:color="auto"/>
            </w:tcBorders>
          </w:tcPr>
          <w:p w14:paraId="4625A9BB" w14:textId="77777777" w:rsidR="00B40D37" w:rsidRPr="00AE5D0E" w:rsidRDefault="00B40D37" w:rsidP="005941BA">
            <w:pPr>
              <w:pStyle w:val="Default"/>
              <w:spacing w:line="276" w:lineRule="auto"/>
              <w:jc w:val="both"/>
              <w:rPr>
                <w:sz w:val="22"/>
                <w:szCs w:val="22"/>
              </w:rPr>
            </w:pPr>
            <w:r w:rsidRPr="00AE5D0E">
              <w:rPr>
                <w:b/>
                <w:bCs/>
                <w:sz w:val="22"/>
                <w:szCs w:val="22"/>
              </w:rPr>
              <w:t xml:space="preserve">Trigger sources </w:t>
            </w:r>
          </w:p>
        </w:tc>
        <w:tc>
          <w:tcPr>
            <w:tcW w:w="4344" w:type="dxa"/>
            <w:tcBorders>
              <w:top w:val="single" w:sz="4" w:space="0" w:color="auto"/>
              <w:left w:val="single" w:sz="4" w:space="0" w:color="auto"/>
              <w:bottom w:val="single" w:sz="4" w:space="0" w:color="auto"/>
              <w:right w:val="single" w:sz="4" w:space="0" w:color="auto"/>
            </w:tcBorders>
          </w:tcPr>
          <w:p w14:paraId="2DED5376" w14:textId="77777777" w:rsidR="00B40D37" w:rsidRPr="00AE5D0E" w:rsidRDefault="00B40D37" w:rsidP="005941BA">
            <w:pPr>
              <w:pStyle w:val="Default"/>
              <w:spacing w:line="276" w:lineRule="auto"/>
              <w:jc w:val="both"/>
              <w:rPr>
                <w:sz w:val="22"/>
                <w:szCs w:val="22"/>
              </w:rPr>
            </w:pPr>
            <w:r w:rsidRPr="00AE5D0E">
              <w:rPr>
                <w:sz w:val="22"/>
                <w:szCs w:val="22"/>
              </w:rPr>
              <w:t xml:space="preserve">Analog channel (1 ~ 4), digital channel (D0 ~ D15), line, external </w:t>
            </w:r>
          </w:p>
        </w:tc>
      </w:tr>
      <w:tr w:rsidR="00B40D37" w:rsidRPr="00BE017E" w14:paraId="1729AB36" w14:textId="77777777" w:rsidTr="005941BA">
        <w:trPr>
          <w:jc w:val="right"/>
        </w:trPr>
        <w:tc>
          <w:tcPr>
            <w:tcW w:w="8120" w:type="dxa"/>
            <w:gridSpan w:val="2"/>
            <w:tcBorders>
              <w:top w:val="single" w:sz="4" w:space="0" w:color="auto"/>
              <w:left w:val="single" w:sz="4" w:space="0" w:color="auto"/>
              <w:bottom w:val="single" w:sz="4" w:space="0" w:color="auto"/>
              <w:right w:val="single" w:sz="4" w:space="0" w:color="auto"/>
            </w:tcBorders>
          </w:tcPr>
          <w:p w14:paraId="2C88CCE8" w14:textId="77777777" w:rsidR="00B40D37" w:rsidRPr="00AE5D0E" w:rsidRDefault="00B40D37" w:rsidP="005941BA">
            <w:pPr>
              <w:pStyle w:val="Default"/>
              <w:spacing w:line="276" w:lineRule="auto"/>
              <w:jc w:val="both"/>
              <w:rPr>
                <w:sz w:val="22"/>
                <w:szCs w:val="22"/>
              </w:rPr>
            </w:pPr>
            <w:r w:rsidRPr="00AE5D0E">
              <w:rPr>
                <w:b/>
                <w:bCs/>
                <w:sz w:val="22"/>
                <w:szCs w:val="22"/>
              </w:rPr>
              <w:t xml:space="preserve">Trigger Sensitivity: </w:t>
            </w:r>
          </w:p>
        </w:tc>
      </w:tr>
      <w:tr w:rsidR="00B40D37" w:rsidRPr="00BE017E" w14:paraId="2EA0BDDB" w14:textId="77777777" w:rsidTr="005941BA">
        <w:trPr>
          <w:jc w:val="right"/>
        </w:trPr>
        <w:tc>
          <w:tcPr>
            <w:tcW w:w="3776" w:type="dxa"/>
            <w:tcBorders>
              <w:top w:val="single" w:sz="4" w:space="0" w:color="auto"/>
              <w:left w:val="single" w:sz="4" w:space="0" w:color="auto"/>
              <w:bottom w:val="single" w:sz="4" w:space="0" w:color="auto"/>
              <w:right w:val="single" w:sz="4" w:space="0" w:color="auto"/>
            </w:tcBorders>
          </w:tcPr>
          <w:p w14:paraId="349A02AC" w14:textId="77777777" w:rsidR="00B40D37" w:rsidRPr="00AE5D0E" w:rsidRDefault="00B40D37" w:rsidP="005941BA">
            <w:pPr>
              <w:pStyle w:val="Default"/>
              <w:spacing w:line="276" w:lineRule="auto"/>
              <w:jc w:val="both"/>
              <w:rPr>
                <w:sz w:val="22"/>
                <w:szCs w:val="22"/>
              </w:rPr>
            </w:pPr>
            <w:r w:rsidRPr="00AE5D0E">
              <w:rPr>
                <w:sz w:val="22"/>
                <w:szCs w:val="22"/>
              </w:rPr>
              <w:t xml:space="preserve">Internal </w:t>
            </w:r>
          </w:p>
        </w:tc>
        <w:tc>
          <w:tcPr>
            <w:tcW w:w="4344" w:type="dxa"/>
            <w:tcBorders>
              <w:top w:val="single" w:sz="4" w:space="0" w:color="auto"/>
              <w:left w:val="single" w:sz="4" w:space="0" w:color="auto"/>
              <w:bottom w:val="single" w:sz="4" w:space="0" w:color="auto"/>
              <w:right w:val="single" w:sz="4" w:space="0" w:color="auto"/>
            </w:tcBorders>
          </w:tcPr>
          <w:p w14:paraId="136541FA" w14:textId="77777777" w:rsidR="00B40D37" w:rsidRPr="00AE5D0E" w:rsidRDefault="00B40D37" w:rsidP="005941BA">
            <w:pPr>
              <w:pStyle w:val="Default"/>
              <w:spacing w:line="276" w:lineRule="auto"/>
              <w:jc w:val="both"/>
              <w:rPr>
                <w:sz w:val="22"/>
                <w:szCs w:val="22"/>
              </w:rPr>
            </w:pPr>
            <w:r w:rsidRPr="00AE5D0E">
              <w:rPr>
                <w:sz w:val="22"/>
                <w:szCs w:val="22"/>
              </w:rPr>
              <w:t xml:space="preserve">&lt; 10 mV/div: Greater of 1 div or 5 mV; ≥ 10 mV/div: 0.6 div </w:t>
            </w:r>
          </w:p>
        </w:tc>
      </w:tr>
      <w:tr w:rsidR="00B40D37" w:rsidRPr="00BE017E" w14:paraId="4E1C9740" w14:textId="77777777" w:rsidTr="005941BA">
        <w:trPr>
          <w:jc w:val="right"/>
        </w:trPr>
        <w:tc>
          <w:tcPr>
            <w:tcW w:w="3776" w:type="dxa"/>
            <w:tcBorders>
              <w:top w:val="single" w:sz="4" w:space="0" w:color="auto"/>
              <w:left w:val="single" w:sz="4" w:space="0" w:color="auto"/>
              <w:bottom w:val="single" w:sz="4" w:space="0" w:color="auto"/>
              <w:right w:val="single" w:sz="4" w:space="0" w:color="auto"/>
            </w:tcBorders>
          </w:tcPr>
          <w:p w14:paraId="67A05093" w14:textId="77777777" w:rsidR="00B40D37" w:rsidRPr="00AE5D0E" w:rsidRDefault="00B40D37" w:rsidP="005941BA">
            <w:pPr>
              <w:pStyle w:val="Default"/>
              <w:spacing w:line="276" w:lineRule="auto"/>
              <w:jc w:val="both"/>
              <w:rPr>
                <w:sz w:val="22"/>
                <w:szCs w:val="22"/>
              </w:rPr>
            </w:pPr>
            <w:r w:rsidRPr="00AE5D0E">
              <w:rPr>
                <w:sz w:val="22"/>
                <w:szCs w:val="22"/>
              </w:rPr>
              <w:t xml:space="preserve">External </w:t>
            </w:r>
          </w:p>
        </w:tc>
        <w:tc>
          <w:tcPr>
            <w:tcW w:w="4344" w:type="dxa"/>
            <w:tcBorders>
              <w:top w:val="single" w:sz="4" w:space="0" w:color="auto"/>
              <w:left w:val="single" w:sz="4" w:space="0" w:color="auto"/>
              <w:bottom w:val="single" w:sz="4" w:space="0" w:color="auto"/>
              <w:right w:val="single" w:sz="4" w:space="0" w:color="auto"/>
            </w:tcBorders>
          </w:tcPr>
          <w:p w14:paraId="0C400553" w14:textId="77777777" w:rsidR="00B40D37" w:rsidRPr="00AE5D0E" w:rsidRDefault="00B40D37" w:rsidP="005941BA">
            <w:pPr>
              <w:pStyle w:val="Default"/>
              <w:spacing w:line="276" w:lineRule="auto"/>
              <w:jc w:val="both"/>
              <w:rPr>
                <w:sz w:val="22"/>
                <w:szCs w:val="22"/>
              </w:rPr>
            </w:pPr>
            <w:r w:rsidRPr="00AE5D0E">
              <w:rPr>
                <w:sz w:val="22"/>
                <w:szCs w:val="22"/>
              </w:rPr>
              <w:t xml:space="preserve">200 </w:t>
            </w:r>
            <w:proofErr w:type="spellStart"/>
            <w:r w:rsidRPr="00AE5D0E">
              <w:rPr>
                <w:sz w:val="22"/>
                <w:szCs w:val="22"/>
              </w:rPr>
              <w:t>mVpp</w:t>
            </w:r>
            <w:proofErr w:type="spellEnd"/>
            <w:r w:rsidRPr="00AE5D0E">
              <w:rPr>
                <w:sz w:val="22"/>
                <w:szCs w:val="22"/>
              </w:rPr>
              <w:t xml:space="preserve"> from DC to 100 MHz </w:t>
            </w:r>
          </w:p>
          <w:p w14:paraId="0F19068A" w14:textId="77777777" w:rsidR="00B40D37" w:rsidRPr="00AE5D0E" w:rsidRDefault="00B40D37" w:rsidP="005941BA">
            <w:pPr>
              <w:pStyle w:val="Default"/>
              <w:spacing w:line="276" w:lineRule="auto"/>
              <w:jc w:val="both"/>
              <w:rPr>
                <w:sz w:val="22"/>
                <w:szCs w:val="22"/>
              </w:rPr>
            </w:pPr>
            <w:r w:rsidRPr="00AE5D0E">
              <w:rPr>
                <w:sz w:val="22"/>
                <w:szCs w:val="22"/>
              </w:rPr>
              <w:t xml:space="preserve">350 </w:t>
            </w:r>
            <w:proofErr w:type="spellStart"/>
            <w:r w:rsidRPr="00AE5D0E">
              <w:rPr>
                <w:sz w:val="22"/>
                <w:szCs w:val="22"/>
              </w:rPr>
              <w:t>mVpp</w:t>
            </w:r>
            <w:proofErr w:type="spellEnd"/>
            <w:r w:rsidRPr="00AE5D0E">
              <w:rPr>
                <w:sz w:val="22"/>
                <w:szCs w:val="22"/>
              </w:rPr>
              <w:t xml:space="preserve"> 100 MHz to 200 MHz </w:t>
            </w:r>
          </w:p>
        </w:tc>
      </w:tr>
    </w:tbl>
    <w:p w14:paraId="60447AC0" w14:textId="0E74B9F4" w:rsidR="008A02C0" w:rsidRDefault="008A02C0" w:rsidP="00510DD0">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24B16DE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915E655"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83204DF"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1F1CF7B" w14:textId="77777777" w:rsidR="007908BB" w:rsidRDefault="007908BB" w:rsidP="00BF07FA">
            <w:pPr>
              <w:spacing w:before="60" w:after="60" w:line="360" w:lineRule="auto"/>
            </w:pPr>
          </w:p>
        </w:tc>
      </w:tr>
      <w:tr w:rsidR="007908BB" w14:paraId="0E4B2EF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5D16CE4"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0B53F3F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5565050"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5B6A5398" w14:textId="77777777" w:rsidR="007908BB" w:rsidRDefault="007908BB" w:rsidP="008A02C0">
      <w:pPr>
        <w:pStyle w:val="ListNumber2"/>
        <w:spacing w:before="120" w:after="120" w:line="276" w:lineRule="auto"/>
        <w:ind w:left="936"/>
        <w:rPr>
          <w:rFonts w:cs="Arial"/>
        </w:rPr>
      </w:pPr>
    </w:p>
    <w:p w14:paraId="39E35827" w14:textId="7287D6B3" w:rsidR="00B40D37" w:rsidRPr="007F4DCE" w:rsidRDefault="00B40D37" w:rsidP="00D978ED">
      <w:pPr>
        <w:pStyle w:val="ListNumber2"/>
        <w:numPr>
          <w:ilvl w:val="0"/>
          <w:numId w:val="53"/>
        </w:numPr>
        <w:spacing w:before="120" w:after="120" w:line="276" w:lineRule="auto"/>
        <w:jc w:val="both"/>
        <w:rPr>
          <w:rFonts w:cs="Arial"/>
        </w:rPr>
      </w:pPr>
      <w:r w:rsidRPr="007F4DCE">
        <w:rPr>
          <w:rFonts w:cs="Arial"/>
        </w:rPr>
        <w:t>The oscilloscope shall meet the following specifications with regards to waveform measurements</w:t>
      </w:r>
      <w:r>
        <w:rPr>
          <w:rFonts w:cs="Arial"/>
        </w:rPr>
        <w:t>:</w:t>
      </w:r>
      <w:r w:rsidRPr="007F4DCE">
        <w:rPr>
          <w:rFonts w:cs="Arial"/>
        </w:rPr>
        <w:t xml:space="preserve"> </w:t>
      </w:r>
    </w:p>
    <w:tbl>
      <w:tblPr>
        <w:tblW w:w="0" w:type="auto"/>
        <w:jc w:val="right"/>
        <w:tblBorders>
          <w:top w:val="nil"/>
          <w:left w:val="nil"/>
          <w:bottom w:val="nil"/>
          <w:right w:val="nil"/>
        </w:tblBorders>
        <w:tblLayout w:type="fixed"/>
        <w:tblLook w:val="0000" w:firstRow="0" w:lastRow="0" w:firstColumn="0" w:lastColumn="0" w:noHBand="0" w:noVBand="0"/>
      </w:tblPr>
      <w:tblGrid>
        <w:gridCol w:w="3776"/>
        <w:gridCol w:w="4344"/>
      </w:tblGrid>
      <w:tr w:rsidR="00B40D37" w:rsidRPr="00BE017E" w14:paraId="690320B1" w14:textId="77777777" w:rsidTr="005941BA">
        <w:trPr>
          <w:jc w:val="right"/>
        </w:trPr>
        <w:tc>
          <w:tcPr>
            <w:tcW w:w="3776" w:type="dxa"/>
            <w:vMerge w:val="restart"/>
            <w:tcBorders>
              <w:top w:val="single" w:sz="4" w:space="0" w:color="auto"/>
              <w:left w:val="single" w:sz="4" w:space="0" w:color="auto"/>
              <w:right w:val="single" w:sz="4" w:space="0" w:color="auto"/>
            </w:tcBorders>
          </w:tcPr>
          <w:p w14:paraId="61B9AB34" w14:textId="77777777" w:rsidR="00B40D37" w:rsidRPr="00AE5D0E" w:rsidRDefault="00B40D37" w:rsidP="005941BA">
            <w:pPr>
              <w:pStyle w:val="Default"/>
              <w:spacing w:line="276" w:lineRule="auto"/>
              <w:jc w:val="both"/>
              <w:rPr>
                <w:sz w:val="22"/>
                <w:szCs w:val="22"/>
              </w:rPr>
            </w:pPr>
            <w:r w:rsidRPr="00AE5D0E">
              <w:rPr>
                <w:b/>
                <w:bCs/>
                <w:sz w:val="22"/>
                <w:szCs w:val="22"/>
              </w:rPr>
              <w:t xml:space="preserve">Cursors </w:t>
            </w:r>
          </w:p>
        </w:tc>
        <w:tc>
          <w:tcPr>
            <w:tcW w:w="4344" w:type="dxa"/>
            <w:tcBorders>
              <w:top w:val="single" w:sz="4" w:space="0" w:color="auto"/>
              <w:left w:val="single" w:sz="4" w:space="0" w:color="auto"/>
              <w:bottom w:val="single" w:sz="4" w:space="0" w:color="auto"/>
              <w:right w:val="single" w:sz="4" w:space="0" w:color="auto"/>
            </w:tcBorders>
          </w:tcPr>
          <w:p w14:paraId="2AE9DE55" w14:textId="77777777" w:rsidR="00B40D37" w:rsidRPr="00AE5D0E" w:rsidRDefault="00B40D37" w:rsidP="005941BA">
            <w:pPr>
              <w:pStyle w:val="Default"/>
              <w:spacing w:line="276" w:lineRule="auto"/>
              <w:jc w:val="both"/>
              <w:rPr>
                <w:sz w:val="22"/>
                <w:szCs w:val="22"/>
              </w:rPr>
            </w:pPr>
            <w:r w:rsidRPr="00AE5D0E">
              <w:rPr>
                <w:sz w:val="22"/>
                <w:szCs w:val="22"/>
              </w:rPr>
              <w:t xml:space="preserve">Single cursor accuracy: ± [DC vertical gain accuracy + DC vertical offset accuracy + 0.25% full scale] </w:t>
            </w:r>
          </w:p>
        </w:tc>
      </w:tr>
      <w:tr w:rsidR="00B40D37" w:rsidRPr="00BE017E" w14:paraId="44D7FF5C" w14:textId="77777777" w:rsidTr="005941BA">
        <w:trPr>
          <w:jc w:val="right"/>
        </w:trPr>
        <w:tc>
          <w:tcPr>
            <w:tcW w:w="3776" w:type="dxa"/>
            <w:vMerge/>
            <w:tcBorders>
              <w:left w:val="single" w:sz="4" w:space="0" w:color="auto"/>
              <w:right w:val="single" w:sz="4" w:space="0" w:color="auto"/>
            </w:tcBorders>
          </w:tcPr>
          <w:p w14:paraId="380A20E2" w14:textId="77777777" w:rsidR="00B40D37" w:rsidRPr="00AE5D0E" w:rsidRDefault="00B40D37" w:rsidP="005941BA">
            <w:pPr>
              <w:pStyle w:val="Default"/>
              <w:spacing w:line="276" w:lineRule="auto"/>
              <w:jc w:val="both"/>
              <w:rPr>
                <w:sz w:val="22"/>
                <w:szCs w:val="22"/>
              </w:rPr>
            </w:pPr>
          </w:p>
        </w:tc>
        <w:tc>
          <w:tcPr>
            <w:tcW w:w="4344" w:type="dxa"/>
            <w:tcBorders>
              <w:top w:val="single" w:sz="4" w:space="0" w:color="auto"/>
              <w:left w:val="single" w:sz="4" w:space="0" w:color="auto"/>
              <w:bottom w:val="single" w:sz="4" w:space="0" w:color="auto"/>
              <w:right w:val="single" w:sz="4" w:space="0" w:color="auto"/>
            </w:tcBorders>
          </w:tcPr>
          <w:p w14:paraId="779C5E3B" w14:textId="77777777" w:rsidR="00B40D37" w:rsidRPr="00AE5D0E" w:rsidRDefault="00B40D37" w:rsidP="005941BA">
            <w:pPr>
              <w:pStyle w:val="Default"/>
              <w:spacing w:line="276" w:lineRule="auto"/>
              <w:jc w:val="both"/>
              <w:rPr>
                <w:sz w:val="22"/>
                <w:szCs w:val="22"/>
              </w:rPr>
            </w:pPr>
            <w:r w:rsidRPr="00AE5D0E">
              <w:rPr>
                <w:sz w:val="22"/>
                <w:szCs w:val="22"/>
              </w:rPr>
              <w:t xml:space="preserve">Dual cursor accuracy: ± [DC vertical gain accuracy + 0.5% full scale] 1 </w:t>
            </w:r>
          </w:p>
        </w:tc>
      </w:tr>
      <w:tr w:rsidR="00B40D37" w:rsidRPr="00BE017E" w14:paraId="464D903B" w14:textId="77777777" w:rsidTr="005941BA">
        <w:trPr>
          <w:jc w:val="right"/>
        </w:trPr>
        <w:tc>
          <w:tcPr>
            <w:tcW w:w="3776" w:type="dxa"/>
            <w:vMerge/>
            <w:tcBorders>
              <w:left w:val="single" w:sz="4" w:space="0" w:color="auto"/>
              <w:bottom w:val="single" w:sz="4" w:space="0" w:color="auto"/>
              <w:right w:val="single" w:sz="4" w:space="0" w:color="auto"/>
            </w:tcBorders>
          </w:tcPr>
          <w:p w14:paraId="2D6C4510" w14:textId="77777777" w:rsidR="00B40D37" w:rsidRPr="00AE5D0E" w:rsidRDefault="00B40D37" w:rsidP="005941BA">
            <w:pPr>
              <w:pStyle w:val="Default"/>
              <w:spacing w:line="276" w:lineRule="auto"/>
              <w:jc w:val="both"/>
              <w:rPr>
                <w:sz w:val="22"/>
                <w:szCs w:val="22"/>
              </w:rPr>
            </w:pPr>
          </w:p>
        </w:tc>
        <w:tc>
          <w:tcPr>
            <w:tcW w:w="4344" w:type="dxa"/>
            <w:tcBorders>
              <w:top w:val="single" w:sz="4" w:space="0" w:color="auto"/>
              <w:left w:val="single" w:sz="4" w:space="0" w:color="auto"/>
              <w:bottom w:val="single" w:sz="4" w:space="0" w:color="auto"/>
              <w:right w:val="single" w:sz="4" w:space="0" w:color="auto"/>
            </w:tcBorders>
          </w:tcPr>
          <w:p w14:paraId="2DA24C15" w14:textId="77777777" w:rsidR="00B40D37" w:rsidRPr="00AE5D0E" w:rsidRDefault="00B40D37" w:rsidP="005941BA">
            <w:pPr>
              <w:pStyle w:val="Default"/>
              <w:spacing w:line="276" w:lineRule="auto"/>
              <w:jc w:val="both"/>
              <w:rPr>
                <w:sz w:val="22"/>
                <w:szCs w:val="22"/>
              </w:rPr>
            </w:pPr>
            <w:r w:rsidRPr="00AE5D0E">
              <w:rPr>
                <w:sz w:val="22"/>
                <w:szCs w:val="22"/>
              </w:rPr>
              <w:t xml:space="preserve">Units: Seconds(s), Hz (1/s), phase (degrees), ratio (%) </w:t>
            </w:r>
          </w:p>
        </w:tc>
      </w:tr>
      <w:tr w:rsidR="00B40D37" w:rsidRPr="00BE017E" w14:paraId="47FF5251" w14:textId="77777777" w:rsidTr="005941BA">
        <w:trPr>
          <w:jc w:val="right"/>
        </w:trPr>
        <w:tc>
          <w:tcPr>
            <w:tcW w:w="3776" w:type="dxa"/>
            <w:tcBorders>
              <w:top w:val="single" w:sz="4" w:space="0" w:color="auto"/>
              <w:left w:val="single" w:sz="4" w:space="0" w:color="auto"/>
              <w:bottom w:val="single" w:sz="4" w:space="0" w:color="auto"/>
              <w:right w:val="single" w:sz="4" w:space="0" w:color="auto"/>
            </w:tcBorders>
          </w:tcPr>
          <w:p w14:paraId="28A2EFAB" w14:textId="77777777" w:rsidR="00B40D37" w:rsidRPr="00AE5D0E" w:rsidRDefault="00B40D37" w:rsidP="005941BA">
            <w:pPr>
              <w:pStyle w:val="Default"/>
              <w:spacing w:line="276" w:lineRule="auto"/>
              <w:jc w:val="both"/>
              <w:rPr>
                <w:sz w:val="22"/>
                <w:szCs w:val="22"/>
              </w:rPr>
            </w:pPr>
            <w:r w:rsidRPr="00AE5D0E">
              <w:rPr>
                <w:b/>
                <w:bCs/>
                <w:sz w:val="22"/>
                <w:szCs w:val="22"/>
              </w:rPr>
              <w:t xml:space="preserve">Automatic measurements </w:t>
            </w:r>
          </w:p>
        </w:tc>
        <w:tc>
          <w:tcPr>
            <w:tcW w:w="4344" w:type="dxa"/>
            <w:tcBorders>
              <w:top w:val="single" w:sz="4" w:space="0" w:color="auto"/>
              <w:left w:val="single" w:sz="4" w:space="0" w:color="auto"/>
              <w:bottom w:val="single" w:sz="4" w:space="0" w:color="auto"/>
              <w:right w:val="single" w:sz="4" w:space="0" w:color="auto"/>
            </w:tcBorders>
          </w:tcPr>
          <w:p w14:paraId="0DD12A7F" w14:textId="77777777" w:rsidR="00B40D37" w:rsidRPr="00AE5D0E" w:rsidRDefault="00B40D37" w:rsidP="005941BA">
            <w:pPr>
              <w:pStyle w:val="Default"/>
              <w:spacing w:line="276" w:lineRule="auto"/>
              <w:jc w:val="both"/>
              <w:rPr>
                <w:sz w:val="22"/>
                <w:szCs w:val="22"/>
              </w:rPr>
            </w:pPr>
            <w:r w:rsidRPr="00AE5D0E">
              <w:rPr>
                <w:sz w:val="22"/>
                <w:szCs w:val="22"/>
              </w:rPr>
              <w:t xml:space="preserve">Snapshot All: Measure all single waveform measurements (31) </w:t>
            </w:r>
          </w:p>
          <w:p w14:paraId="2C580688" w14:textId="77777777" w:rsidR="00B40D37" w:rsidRPr="00AE5D0E" w:rsidRDefault="00B40D37" w:rsidP="005941BA">
            <w:pPr>
              <w:pStyle w:val="Default"/>
              <w:spacing w:line="276" w:lineRule="auto"/>
              <w:jc w:val="both"/>
              <w:rPr>
                <w:sz w:val="22"/>
                <w:szCs w:val="22"/>
              </w:rPr>
            </w:pPr>
            <w:r w:rsidRPr="00AE5D0E">
              <w:rPr>
                <w:sz w:val="22"/>
                <w:szCs w:val="22"/>
              </w:rPr>
              <w:t xml:space="preserve">Vertical: Peak-to-peak, maximum, minimum, amplitude, top, base, overshoot, pre-shoot, average- N cycles, average full screen, DC RMS- N cycles, DC RMS- full screen, AC RMS- N cycles, </w:t>
            </w:r>
          </w:p>
        </w:tc>
      </w:tr>
      <w:tr w:rsidR="00B40D37" w:rsidRPr="00BE017E" w14:paraId="13B0AEF6" w14:textId="77777777" w:rsidTr="005941BA">
        <w:trPr>
          <w:jc w:val="right"/>
        </w:trPr>
        <w:tc>
          <w:tcPr>
            <w:tcW w:w="3776" w:type="dxa"/>
            <w:tcBorders>
              <w:top w:val="single" w:sz="4" w:space="0" w:color="auto"/>
              <w:left w:val="single" w:sz="4" w:space="0" w:color="auto"/>
              <w:bottom w:val="single" w:sz="4" w:space="0" w:color="auto"/>
              <w:right w:val="single" w:sz="4" w:space="0" w:color="auto"/>
            </w:tcBorders>
          </w:tcPr>
          <w:p w14:paraId="2905CF22" w14:textId="77777777" w:rsidR="00B40D37" w:rsidRPr="00AE5D0E" w:rsidRDefault="00B40D37" w:rsidP="005941BA">
            <w:pPr>
              <w:pStyle w:val="Default"/>
              <w:spacing w:line="276" w:lineRule="auto"/>
              <w:jc w:val="both"/>
              <w:rPr>
                <w:b/>
                <w:bCs/>
                <w:sz w:val="22"/>
                <w:szCs w:val="22"/>
              </w:rPr>
            </w:pPr>
          </w:p>
        </w:tc>
        <w:tc>
          <w:tcPr>
            <w:tcW w:w="4344" w:type="dxa"/>
            <w:tcBorders>
              <w:top w:val="single" w:sz="4" w:space="0" w:color="auto"/>
              <w:left w:val="single" w:sz="4" w:space="0" w:color="auto"/>
              <w:bottom w:val="single" w:sz="4" w:space="0" w:color="auto"/>
              <w:right w:val="single" w:sz="4" w:space="0" w:color="auto"/>
            </w:tcBorders>
          </w:tcPr>
          <w:p w14:paraId="5EE81FCB" w14:textId="77777777" w:rsidR="00B40D37" w:rsidRPr="00AE5D0E" w:rsidRDefault="00B40D37" w:rsidP="005941BA">
            <w:pPr>
              <w:pStyle w:val="Default"/>
              <w:spacing w:line="276" w:lineRule="auto"/>
              <w:jc w:val="both"/>
              <w:rPr>
                <w:sz w:val="22"/>
                <w:szCs w:val="22"/>
              </w:rPr>
            </w:pPr>
            <w:r w:rsidRPr="00AE5D0E">
              <w:rPr>
                <w:sz w:val="22"/>
                <w:szCs w:val="22"/>
              </w:rPr>
              <w:t xml:space="preserve">AC RMS- full screen (std deviation), ratio-N cycle, ratio- full screen, “Y at X” </w:t>
            </w:r>
          </w:p>
          <w:p w14:paraId="0A18A3CA" w14:textId="77777777" w:rsidR="00B40D37" w:rsidRPr="00AE5D0E" w:rsidRDefault="00B40D37" w:rsidP="005941BA">
            <w:pPr>
              <w:pStyle w:val="Default"/>
              <w:spacing w:line="276" w:lineRule="auto"/>
              <w:jc w:val="both"/>
              <w:rPr>
                <w:sz w:val="22"/>
                <w:szCs w:val="22"/>
              </w:rPr>
            </w:pPr>
            <w:r w:rsidRPr="00AE5D0E">
              <w:rPr>
                <w:sz w:val="22"/>
                <w:szCs w:val="22"/>
              </w:rPr>
              <w:t xml:space="preserve">Time: Period, frequency, counter, + width, - width, burst width, +duty cycle, -duty cycle, bit rate, rise time, fall time, delay, phase, X at min Y, X at max Y, “time at edge” Count: Positive pulse count, negative pulse count, rising edge count, falling edge count </w:t>
            </w:r>
          </w:p>
          <w:p w14:paraId="6E502537" w14:textId="77777777" w:rsidR="00B40D37" w:rsidRPr="00AE5D0E" w:rsidRDefault="00B40D37" w:rsidP="005941BA">
            <w:pPr>
              <w:pStyle w:val="Default"/>
              <w:spacing w:line="276" w:lineRule="auto"/>
              <w:jc w:val="both"/>
              <w:rPr>
                <w:sz w:val="22"/>
                <w:szCs w:val="22"/>
              </w:rPr>
            </w:pPr>
            <w:r w:rsidRPr="00AE5D0E">
              <w:rPr>
                <w:sz w:val="22"/>
                <w:szCs w:val="22"/>
              </w:rPr>
              <w:t xml:space="preserve">Mixed: Area- N cycles, area- full screen, “slew rate” </w:t>
            </w:r>
          </w:p>
        </w:tc>
      </w:tr>
    </w:tbl>
    <w:p w14:paraId="5266EBDE" w14:textId="2EC2272A" w:rsidR="008A02C0" w:rsidRDefault="008A02C0" w:rsidP="008A02C0">
      <w:pPr>
        <w:pStyle w:val="ListNumber2"/>
        <w:spacing w:before="120" w:after="120" w:line="276" w:lineRule="auto"/>
        <w:ind w:left="936"/>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78BD61E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BBEAE19"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D29E253"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ADC83E8" w14:textId="77777777" w:rsidR="007908BB" w:rsidRDefault="007908BB" w:rsidP="00BF07FA">
            <w:pPr>
              <w:spacing w:before="60" w:after="60" w:line="360" w:lineRule="auto"/>
            </w:pPr>
          </w:p>
        </w:tc>
      </w:tr>
      <w:tr w:rsidR="007908BB" w14:paraId="283A5FC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62AAAD"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5BD5F6C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2792038"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1EB974B3" w14:textId="77777777" w:rsidR="007908BB" w:rsidRDefault="007908BB" w:rsidP="008A02C0">
      <w:pPr>
        <w:pStyle w:val="ListNumber2"/>
        <w:spacing w:before="120" w:after="120" w:line="276" w:lineRule="auto"/>
        <w:ind w:left="936"/>
        <w:rPr>
          <w:rFonts w:cs="Arial"/>
        </w:rPr>
      </w:pPr>
    </w:p>
    <w:p w14:paraId="7C34D021" w14:textId="1C4AFE39" w:rsidR="00B40D37" w:rsidRPr="00AE5D0E" w:rsidRDefault="00B40D37" w:rsidP="00646F86">
      <w:pPr>
        <w:pStyle w:val="ListNumber2"/>
        <w:numPr>
          <w:ilvl w:val="0"/>
          <w:numId w:val="53"/>
        </w:numPr>
        <w:spacing w:before="120" w:after="120" w:line="276" w:lineRule="auto"/>
        <w:rPr>
          <w:rFonts w:cs="Arial"/>
        </w:rPr>
      </w:pPr>
      <w:r w:rsidRPr="00AE5D0E">
        <w:rPr>
          <w:rFonts w:cs="Arial"/>
        </w:rPr>
        <w:t>The oscilloscope shall meet the following specifications with regards to waveform math</w:t>
      </w:r>
      <w:r w:rsidR="00842730">
        <w:rPr>
          <w:rFonts w:cs="Arial"/>
        </w:rPr>
        <w:t>:</w:t>
      </w:r>
      <w:r w:rsidRPr="00AE5D0E">
        <w:rPr>
          <w:rFonts w:cs="Arial"/>
        </w:rPr>
        <w:t xml:space="preserve"> </w:t>
      </w:r>
    </w:p>
    <w:tbl>
      <w:tblPr>
        <w:tblW w:w="0" w:type="auto"/>
        <w:jc w:val="right"/>
        <w:tblBorders>
          <w:top w:val="nil"/>
          <w:left w:val="nil"/>
          <w:bottom w:val="nil"/>
          <w:right w:val="nil"/>
        </w:tblBorders>
        <w:tblLayout w:type="fixed"/>
        <w:tblLook w:val="0000" w:firstRow="0" w:lastRow="0" w:firstColumn="0" w:lastColumn="0" w:noHBand="0" w:noVBand="0"/>
      </w:tblPr>
      <w:tblGrid>
        <w:gridCol w:w="3778"/>
        <w:gridCol w:w="4341"/>
      </w:tblGrid>
      <w:tr w:rsidR="00B40D37" w:rsidRPr="00BE017E" w14:paraId="1B9276B5" w14:textId="77777777" w:rsidTr="005941BA">
        <w:trPr>
          <w:trHeight w:val="266"/>
          <w:jc w:val="right"/>
        </w:trPr>
        <w:tc>
          <w:tcPr>
            <w:tcW w:w="3778" w:type="dxa"/>
            <w:tcBorders>
              <w:top w:val="single" w:sz="4" w:space="0" w:color="auto"/>
              <w:left w:val="single" w:sz="4" w:space="0" w:color="auto"/>
              <w:bottom w:val="single" w:sz="4" w:space="0" w:color="auto"/>
              <w:right w:val="single" w:sz="4" w:space="0" w:color="auto"/>
            </w:tcBorders>
          </w:tcPr>
          <w:p w14:paraId="11218E1B" w14:textId="77777777" w:rsidR="00B40D37" w:rsidRPr="00AE5D0E" w:rsidRDefault="00B40D37" w:rsidP="005941BA">
            <w:pPr>
              <w:pStyle w:val="Default"/>
              <w:spacing w:line="276" w:lineRule="auto"/>
              <w:jc w:val="both"/>
              <w:rPr>
                <w:sz w:val="22"/>
                <w:szCs w:val="22"/>
              </w:rPr>
            </w:pPr>
            <w:r w:rsidRPr="00AE5D0E">
              <w:rPr>
                <w:b/>
                <w:bCs/>
                <w:sz w:val="22"/>
                <w:szCs w:val="22"/>
              </w:rPr>
              <w:t xml:space="preserve">Number of math functions </w:t>
            </w:r>
          </w:p>
        </w:tc>
        <w:tc>
          <w:tcPr>
            <w:tcW w:w="4341" w:type="dxa"/>
            <w:tcBorders>
              <w:top w:val="single" w:sz="4" w:space="0" w:color="auto"/>
              <w:left w:val="single" w:sz="4" w:space="0" w:color="auto"/>
              <w:bottom w:val="single" w:sz="4" w:space="0" w:color="auto"/>
              <w:right w:val="single" w:sz="4" w:space="0" w:color="auto"/>
            </w:tcBorders>
          </w:tcPr>
          <w:p w14:paraId="4F556F0F" w14:textId="77777777" w:rsidR="00B40D37" w:rsidRPr="00AE5D0E" w:rsidRDefault="00B40D37" w:rsidP="005941BA">
            <w:pPr>
              <w:pStyle w:val="Default"/>
              <w:spacing w:line="276" w:lineRule="auto"/>
              <w:jc w:val="both"/>
              <w:rPr>
                <w:sz w:val="22"/>
                <w:szCs w:val="22"/>
              </w:rPr>
            </w:pPr>
            <w:r w:rsidRPr="00AE5D0E">
              <w:rPr>
                <w:sz w:val="22"/>
                <w:szCs w:val="22"/>
              </w:rPr>
              <w:t xml:space="preserve">Two, displays FFT and one math simultaneously. Math functions should be </w:t>
            </w:r>
            <w:proofErr w:type="spellStart"/>
            <w:r w:rsidRPr="00AE5D0E">
              <w:rPr>
                <w:sz w:val="22"/>
                <w:szCs w:val="22"/>
              </w:rPr>
              <w:t>cascadable</w:t>
            </w:r>
            <w:proofErr w:type="spellEnd"/>
            <w:r w:rsidRPr="00AE5D0E">
              <w:rPr>
                <w:sz w:val="22"/>
                <w:szCs w:val="22"/>
              </w:rPr>
              <w:t>.</w:t>
            </w:r>
          </w:p>
        </w:tc>
      </w:tr>
      <w:tr w:rsidR="00B40D37" w:rsidRPr="00BE017E" w14:paraId="4810B53B" w14:textId="77777777" w:rsidTr="005941BA">
        <w:trPr>
          <w:trHeight w:val="1300"/>
          <w:jc w:val="right"/>
        </w:trPr>
        <w:tc>
          <w:tcPr>
            <w:tcW w:w="3778" w:type="dxa"/>
            <w:tcBorders>
              <w:top w:val="single" w:sz="4" w:space="0" w:color="auto"/>
              <w:left w:val="single" w:sz="4" w:space="0" w:color="auto"/>
              <w:bottom w:val="single" w:sz="4" w:space="0" w:color="auto"/>
              <w:right w:val="single" w:sz="4" w:space="0" w:color="auto"/>
            </w:tcBorders>
          </w:tcPr>
          <w:p w14:paraId="5CE0B294" w14:textId="77777777" w:rsidR="00B40D37" w:rsidRPr="00AE5D0E" w:rsidRDefault="00B40D37" w:rsidP="005941BA">
            <w:pPr>
              <w:pStyle w:val="Default"/>
              <w:spacing w:line="276" w:lineRule="auto"/>
              <w:jc w:val="both"/>
              <w:rPr>
                <w:sz w:val="22"/>
                <w:szCs w:val="22"/>
              </w:rPr>
            </w:pPr>
            <w:r w:rsidRPr="00AE5D0E">
              <w:rPr>
                <w:b/>
                <w:bCs/>
                <w:sz w:val="22"/>
                <w:szCs w:val="22"/>
              </w:rPr>
              <w:t xml:space="preserve">Arithmetic </w:t>
            </w:r>
          </w:p>
        </w:tc>
        <w:tc>
          <w:tcPr>
            <w:tcW w:w="4341" w:type="dxa"/>
            <w:tcBorders>
              <w:top w:val="single" w:sz="4" w:space="0" w:color="auto"/>
              <w:left w:val="single" w:sz="4" w:space="0" w:color="auto"/>
              <w:bottom w:val="single" w:sz="4" w:space="0" w:color="auto"/>
              <w:right w:val="single" w:sz="4" w:space="0" w:color="auto"/>
            </w:tcBorders>
          </w:tcPr>
          <w:p w14:paraId="332FB3C7" w14:textId="77777777" w:rsidR="00B40D37" w:rsidRPr="00AE5D0E" w:rsidRDefault="00B40D37" w:rsidP="005941BA">
            <w:pPr>
              <w:pStyle w:val="Default"/>
              <w:spacing w:line="276" w:lineRule="auto"/>
              <w:jc w:val="both"/>
              <w:rPr>
                <w:sz w:val="22"/>
                <w:szCs w:val="22"/>
              </w:rPr>
            </w:pPr>
            <w:r w:rsidRPr="00AE5D0E">
              <w:rPr>
                <w:sz w:val="22"/>
                <w:szCs w:val="22"/>
              </w:rPr>
              <w:t xml:space="preserve">Add, subtract, multiply, divide, differentiate, integrate, FFT, </w:t>
            </w:r>
            <w:proofErr w:type="spellStart"/>
            <w:r w:rsidRPr="00AE5D0E">
              <w:rPr>
                <w:sz w:val="22"/>
                <w:szCs w:val="22"/>
              </w:rPr>
              <w:t>Ax</w:t>
            </w:r>
            <w:proofErr w:type="spellEnd"/>
            <w:r w:rsidRPr="00AE5D0E">
              <w:rPr>
                <w:sz w:val="22"/>
                <w:szCs w:val="22"/>
              </w:rPr>
              <w:t xml:space="preserve"> + B, squared, square root, absolute value, common logarithm, natural logarithm, exponential, base 10 exponential, low pass filter, high pass filter, averaged value, smoothing, envelope, magnify, max hold, min hold, measurement trend, chart logic bus (Timing or State) </w:t>
            </w:r>
          </w:p>
        </w:tc>
      </w:tr>
      <w:tr w:rsidR="00B40D37" w:rsidRPr="00BE017E" w14:paraId="1F42E183" w14:textId="77777777" w:rsidTr="005941BA">
        <w:trPr>
          <w:trHeight w:val="93"/>
          <w:jc w:val="right"/>
        </w:trPr>
        <w:tc>
          <w:tcPr>
            <w:tcW w:w="8119" w:type="dxa"/>
            <w:gridSpan w:val="2"/>
            <w:tcBorders>
              <w:top w:val="single" w:sz="4" w:space="0" w:color="auto"/>
              <w:left w:val="single" w:sz="4" w:space="0" w:color="auto"/>
              <w:bottom w:val="single" w:sz="4" w:space="0" w:color="auto"/>
              <w:right w:val="single" w:sz="4" w:space="0" w:color="auto"/>
            </w:tcBorders>
          </w:tcPr>
          <w:p w14:paraId="44056D67" w14:textId="77777777" w:rsidR="00B40D37" w:rsidRPr="00AE5D0E" w:rsidRDefault="00B40D37" w:rsidP="005941BA">
            <w:pPr>
              <w:pStyle w:val="Default"/>
              <w:spacing w:line="276" w:lineRule="auto"/>
              <w:jc w:val="both"/>
              <w:rPr>
                <w:sz w:val="22"/>
                <w:szCs w:val="22"/>
              </w:rPr>
            </w:pPr>
            <w:r w:rsidRPr="00AE5D0E">
              <w:rPr>
                <w:b/>
                <w:bCs/>
                <w:sz w:val="22"/>
                <w:szCs w:val="22"/>
              </w:rPr>
              <w:t xml:space="preserve">Enhanced FFT: </w:t>
            </w:r>
          </w:p>
        </w:tc>
      </w:tr>
      <w:tr w:rsidR="00B40D37" w:rsidRPr="00BE017E" w14:paraId="26AA14DD" w14:textId="77777777" w:rsidTr="005941BA">
        <w:trPr>
          <w:trHeight w:val="93"/>
          <w:jc w:val="right"/>
        </w:trPr>
        <w:tc>
          <w:tcPr>
            <w:tcW w:w="3778" w:type="dxa"/>
            <w:tcBorders>
              <w:top w:val="single" w:sz="4" w:space="0" w:color="auto"/>
              <w:left w:val="single" w:sz="4" w:space="0" w:color="auto"/>
              <w:bottom w:val="single" w:sz="4" w:space="0" w:color="auto"/>
              <w:right w:val="single" w:sz="4" w:space="0" w:color="auto"/>
            </w:tcBorders>
          </w:tcPr>
          <w:p w14:paraId="63D210F1" w14:textId="77777777" w:rsidR="00B40D37" w:rsidRPr="00AE5D0E" w:rsidRDefault="00B40D37" w:rsidP="005941BA">
            <w:pPr>
              <w:pStyle w:val="Default"/>
              <w:spacing w:line="276" w:lineRule="auto"/>
              <w:jc w:val="both"/>
              <w:rPr>
                <w:sz w:val="22"/>
                <w:szCs w:val="22"/>
              </w:rPr>
            </w:pPr>
            <w:r w:rsidRPr="00AE5D0E">
              <w:rPr>
                <w:sz w:val="22"/>
                <w:szCs w:val="22"/>
              </w:rPr>
              <w:t xml:space="preserve">Record size </w:t>
            </w:r>
          </w:p>
        </w:tc>
        <w:tc>
          <w:tcPr>
            <w:tcW w:w="4341" w:type="dxa"/>
            <w:tcBorders>
              <w:top w:val="single" w:sz="4" w:space="0" w:color="auto"/>
              <w:left w:val="single" w:sz="4" w:space="0" w:color="auto"/>
              <w:bottom w:val="single" w:sz="4" w:space="0" w:color="auto"/>
              <w:right w:val="single" w:sz="4" w:space="0" w:color="auto"/>
            </w:tcBorders>
          </w:tcPr>
          <w:p w14:paraId="0CE0C9CA" w14:textId="77777777" w:rsidR="00B40D37" w:rsidRPr="00AE5D0E" w:rsidRDefault="00B40D37" w:rsidP="005941BA">
            <w:pPr>
              <w:pStyle w:val="Default"/>
              <w:spacing w:line="276" w:lineRule="auto"/>
              <w:jc w:val="both"/>
              <w:rPr>
                <w:sz w:val="22"/>
                <w:szCs w:val="22"/>
              </w:rPr>
            </w:pPr>
            <w:r w:rsidRPr="00AE5D0E">
              <w:rPr>
                <w:sz w:val="22"/>
                <w:szCs w:val="22"/>
              </w:rPr>
              <w:t xml:space="preserve">Up to 64 </w:t>
            </w:r>
            <w:proofErr w:type="spellStart"/>
            <w:r w:rsidRPr="00AE5D0E">
              <w:rPr>
                <w:sz w:val="22"/>
                <w:szCs w:val="22"/>
              </w:rPr>
              <w:t>kpts</w:t>
            </w:r>
            <w:proofErr w:type="spellEnd"/>
            <w:r w:rsidRPr="00AE5D0E">
              <w:rPr>
                <w:sz w:val="22"/>
                <w:szCs w:val="22"/>
              </w:rPr>
              <w:t xml:space="preserve"> resolution </w:t>
            </w:r>
          </w:p>
        </w:tc>
      </w:tr>
      <w:tr w:rsidR="00B40D37" w:rsidRPr="00BE017E" w14:paraId="66AB3F25" w14:textId="77777777" w:rsidTr="005941BA">
        <w:trPr>
          <w:trHeight w:val="266"/>
          <w:jc w:val="right"/>
        </w:trPr>
        <w:tc>
          <w:tcPr>
            <w:tcW w:w="3778" w:type="dxa"/>
            <w:tcBorders>
              <w:top w:val="single" w:sz="4" w:space="0" w:color="auto"/>
              <w:left w:val="single" w:sz="4" w:space="0" w:color="auto"/>
              <w:bottom w:val="single" w:sz="4" w:space="0" w:color="auto"/>
              <w:right w:val="single" w:sz="4" w:space="0" w:color="auto"/>
            </w:tcBorders>
          </w:tcPr>
          <w:p w14:paraId="65EF2AE4" w14:textId="77777777" w:rsidR="00B40D37" w:rsidRPr="00AE5D0E" w:rsidRDefault="00B40D37" w:rsidP="005941BA">
            <w:pPr>
              <w:pStyle w:val="Default"/>
              <w:spacing w:line="276" w:lineRule="auto"/>
              <w:jc w:val="both"/>
              <w:rPr>
                <w:sz w:val="22"/>
                <w:szCs w:val="22"/>
              </w:rPr>
            </w:pPr>
            <w:r w:rsidRPr="00AE5D0E">
              <w:rPr>
                <w:sz w:val="22"/>
                <w:szCs w:val="22"/>
              </w:rPr>
              <w:t xml:space="preserve">Window types </w:t>
            </w:r>
          </w:p>
        </w:tc>
        <w:tc>
          <w:tcPr>
            <w:tcW w:w="4341" w:type="dxa"/>
            <w:tcBorders>
              <w:top w:val="single" w:sz="4" w:space="0" w:color="auto"/>
              <w:left w:val="single" w:sz="4" w:space="0" w:color="auto"/>
              <w:bottom w:val="single" w:sz="4" w:space="0" w:color="auto"/>
              <w:right w:val="single" w:sz="4" w:space="0" w:color="auto"/>
            </w:tcBorders>
          </w:tcPr>
          <w:p w14:paraId="234D470B" w14:textId="77777777" w:rsidR="00B40D37" w:rsidRPr="00AE5D0E" w:rsidRDefault="00B40D37" w:rsidP="005941BA">
            <w:pPr>
              <w:pStyle w:val="Default"/>
              <w:spacing w:line="276" w:lineRule="auto"/>
              <w:jc w:val="both"/>
              <w:rPr>
                <w:sz w:val="22"/>
                <w:szCs w:val="22"/>
              </w:rPr>
            </w:pPr>
            <w:proofErr w:type="spellStart"/>
            <w:r w:rsidRPr="00AE5D0E">
              <w:rPr>
                <w:sz w:val="22"/>
                <w:szCs w:val="22"/>
              </w:rPr>
              <w:t>Hanning</w:t>
            </w:r>
            <w:proofErr w:type="spellEnd"/>
            <w:r w:rsidRPr="00AE5D0E">
              <w:rPr>
                <w:sz w:val="22"/>
                <w:szCs w:val="22"/>
              </w:rPr>
              <w:t xml:space="preserve">, Flat Top, Rectangular, Blackman-Harris, Bartlett </w:t>
            </w:r>
          </w:p>
        </w:tc>
      </w:tr>
      <w:tr w:rsidR="00B40D37" w:rsidRPr="00BE017E" w14:paraId="5DDE0226" w14:textId="77777777" w:rsidTr="005941BA">
        <w:trPr>
          <w:trHeight w:val="439"/>
          <w:jc w:val="right"/>
        </w:trPr>
        <w:tc>
          <w:tcPr>
            <w:tcW w:w="3778" w:type="dxa"/>
            <w:tcBorders>
              <w:top w:val="single" w:sz="4" w:space="0" w:color="auto"/>
              <w:left w:val="single" w:sz="4" w:space="0" w:color="auto"/>
              <w:bottom w:val="single" w:sz="4" w:space="0" w:color="auto"/>
              <w:right w:val="single" w:sz="4" w:space="0" w:color="auto"/>
            </w:tcBorders>
          </w:tcPr>
          <w:p w14:paraId="52A25997" w14:textId="77777777" w:rsidR="00B40D37" w:rsidRPr="00AE5D0E" w:rsidRDefault="00B40D37" w:rsidP="005941BA">
            <w:pPr>
              <w:pStyle w:val="Default"/>
              <w:spacing w:line="276" w:lineRule="auto"/>
              <w:jc w:val="both"/>
              <w:rPr>
                <w:sz w:val="22"/>
                <w:szCs w:val="22"/>
              </w:rPr>
            </w:pPr>
            <w:r w:rsidRPr="00AE5D0E">
              <w:rPr>
                <w:sz w:val="22"/>
                <w:szCs w:val="22"/>
              </w:rPr>
              <w:t xml:space="preserve">Time gated FFT </w:t>
            </w:r>
          </w:p>
        </w:tc>
        <w:tc>
          <w:tcPr>
            <w:tcW w:w="4341" w:type="dxa"/>
            <w:tcBorders>
              <w:top w:val="single" w:sz="4" w:space="0" w:color="auto"/>
              <w:left w:val="single" w:sz="4" w:space="0" w:color="auto"/>
              <w:bottom w:val="single" w:sz="4" w:space="0" w:color="auto"/>
              <w:right w:val="single" w:sz="4" w:space="0" w:color="auto"/>
            </w:tcBorders>
          </w:tcPr>
          <w:p w14:paraId="3953C5F4" w14:textId="77777777" w:rsidR="00B40D37" w:rsidRPr="00AE5D0E" w:rsidRDefault="00B40D37" w:rsidP="005941BA">
            <w:pPr>
              <w:pStyle w:val="Default"/>
              <w:spacing w:line="276" w:lineRule="auto"/>
              <w:jc w:val="both"/>
              <w:rPr>
                <w:sz w:val="22"/>
                <w:szCs w:val="22"/>
              </w:rPr>
            </w:pPr>
            <w:r w:rsidRPr="00AE5D0E">
              <w:rPr>
                <w:sz w:val="22"/>
                <w:szCs w:val="22"/>
              </w:rPr>
              <w:t xml:space="preserve">Gate the time range of data for FFT analysis in the zoom view. For time and frequency domain correlated analysis </w:t>
            </w:r>
          </w:p>
        </w:tc>
      </w:tr>
      <w:tr w:rsidR="00B40D37" w:rsidRPr="00BE017E" w14:paraId="47E41F0C" w14:textId="77777777" w:rsidTr="005941BA">
        <w:trPr>
          <w:trHeight w:val="93"/>
          <w:jc w:val="right"/>
        </w:trPr>
        <w:tc>
          <w:tcPr>
            <w:tcW w:w="3778" w:type="dxa"/>
            <w:tcBorders>
              <w:top w:val="single" w:sz="4" w:space="0" w:color="auto"/>
              <w:left w:val="single" w:sz="4" w:space="0" w:color="auto"/>
              <w:bottom w:val="single" w:sz="4" w:space="0" w:color="auto"/>
              <w:right w:val="single" w:sz="4" w:space="0" w:color="auto"/>
            </w:tcBorders>
          </w:tcPr>
          <w:p w14:paraId="290543D9" w14:textId="77777777" w:rsidR="00B40D37" w:rsidRPr="00AE5D0E" w:rsidRDefault="00B40D37" w:rsidP="005941BA">
            <w:pPr>
              <w:pStyle w:val="Default"/>
              <w:spacing w:line="276" w:lineRule="auto"/>
              <w:jc w:val="both"/>
              <w:rPr>
                <w:sz w:val="22"/>
                <w:szCs w:val="22"/>
              </w:rPr>
            </w:pPr>
            <w:r w:rsidRPr="00AE5D0E">
              <w:rPr>
                <w:sz w:val="22"/>
                <w:szCs w:val="22"/>
              </w:rPr>
              <w:t xml:space="preserve">Waveforms </w:t>
            </w:r>
          </w:p>
        </w:tc>
        <w:tc>
          <w:tcPr>
            <w:tcW w:w="4341" w:type="dxa"/>
            <w:tcBorders>
              <w:top w:val="single" w:sz="4" w:space="0" w:color="auto"/>
              <w:left w:val="single" w:sz="4" w:space="0" w:color="auto"/>
              <w:bottom w:val="single" w:sz="4" w:space="0" w:color="auto"/>
              <w:right w:val="single" w:sz="4" w:space="0" w:color="auto"/>
            </w:tcBorders>
          </w:tcPr>
          <w:p w14:paraId="4A089FB7" w14:textId="77777777" w:rsidR="00B40D37" w:rsidRPr="00AE5D0E" w:rsidRDefault="00B40D37" w:rsidP="005941BA">
            <w:pPr>
              <w:pStyle w:val="Default"/>
              <w:spacing w:line="276" w:lineRule="auto"/>
              <w:jc w:val="both"/>
              <w:rPr>
                <w:sz w:val="22"/>
                <w:szCs w:val="22"/>
              </w:rPr>
            </w:pPr>
            <w:r w:rsidRPr="00AE5D0E">
              <w:rPr>
                <w:sz w:val="22"/>
                <w:szCs w:val="22"/>
              </w:rPr>
              <w:t xml:space="preserve">FFT, max hold, min hold, average </w:t>
            </w:r>
          </w:p>
        </w:tc>
      </w:tr>
    </w:tbl>
    <w:p w14:paraId="441BACC6" w14:textId="3A685854" w:rsidR="00CC50A5" w:rsidRDefault="00CC50A5" w:rsidP="00CC50A5">
      <w:pPr>
        <w:pStyle w:val="ListNumber2"/>
        <w:spacing w:before="120" w:after="120" w:line="276" w:lineRule="auto"/>
        <w:ind w:left="936"/>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496095A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77CE3D5"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D3D1D7E"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CA1770A" w14:textId="77777777" w:rsidR="007908BB" w:rsidRDefault="007908BB" w:rsidP="00BF07FA">
            <w:pPr>
              <w:spacing w:before="60" w:after="60" w:line="360" w:lineRule="auto"/>
            </w:pPr>
          </w:p>
        </w:tc>
      </w:tr>
      <w:tr w:rsidR="007908BB" w14:paraId="47F4132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95AB590"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7197AA6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98EAD34"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69C78D19" w14:textId="77777777" w:rsidR="007908BB" w:rsidRDefault="007908BB" w:rsidP="00CC50A5">
      <w:pPr>
        <w:pStyle w:val="ListNumber2"/>
        <w:spacing w:before="120" w:after="120" w:line="276" w:lineRule="auto"/>
        <w:ind w:left="936"/>
        <w:rPr>
          <w:rFonts w:cs="Arial"/>
        </w:rPr>
      </w:pPr>
    </w:p>
    <w:p w14:paraId="0F0FBA7B" w14:textId="0B97D037" w:rsidR="007908BB" w:rsidRPr="007908BB" w:rsidRDefault="00B40D37" w:rsidP="00E54141">
      <w:pPr>
        <w:pStyle w:val="ListNumber2"/>
        <w:numPr>
          <w:ilvl w:val="0"/>
          <w:numId w:val="53"/>
        </w:numPr>
        <w:spacing w:before="120" w:after="120" w:line="276" w:lineRule="auto"/>
        <w:jc w:val="both"/>
        <w:rPr>
          <w:rFonts w:cs="Arial"/>
        </w:rPr>
      </w:pPr>
      <w:r w:rsidRPr="006007DE">
        <w:rPr>
          <w:rFonts w:cs="Arial"/>
        </w:rPr>
        <w:t xml:space="preserve">The oscilloscope shall have the search, </w:t>
      </w:r>
      <w:proofErr w:type="gramStart"/>
      <w:r w:rsidRPr="006007DE">
        <w:rPr>
          <w:rFonts w:cs="Arial"/>
        </w:rPr>
        <w:t>navigate</w:t>
      </w:r>
      <w:proofErr w:type="gramEnd"/>
      <w:r w:rsidRPr="006007DE">
        <w:rPr>
          <w:rFonts w:cs="Arial"/>
        </w:rPr>
        <w:t xml:space="preserve"> and list functions to navigate stored waveform data to find specific events of interes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09D50B9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F0B9AF0"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B43B5D8"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FA3CBFA" w14:textId="77777777" w:rsidR="007908BB" w:rsidRDefault="007908BB" w:rsidP="00BF07FA">
            <w:pPr>
              <w:spacing w:before="60" w:after="60" w:line="360" w:lineRule="auto"/>
            </w:pPr>
          </w:p>
        </w:tc>
      </w:tr>
      <w:tr w:rsidR="007908BB" w14:paraId="13EA477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2B5F0D"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1C45A8B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DC4A6F4"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4956972F" w14:textId="77777777" w:rsidR="00510DD0" w:rsidRDefault="00510DD0" w:rsidP="00E54141">
      <w:pPr>
        <w:pStyle w:val="ListNumber2"/>
        <w:spacing w:before="120" w:after="120" w:line="276" w:lineRule="auto"/>
        <w:jc w:val="both"/>
        <w:rPr>
          <w:rFonts w:cs="Arial"/>
        </w:rPr>
      </w:pPr>
    </w:p>
    <w:p w14:paraId="1CB35C8D" w14:textId="465A2B1A" w:rsidR="00B40D37" w:rsidRPr="006007DE" w:rsidRDefault="00B40D37" w:rsidP="00646F86">
      <w:pPr>
        <w:pStyle w:val="ListNumber2"/>
        <w:numPr>
          <w:ilvl w:val="0"/>
          <w:numId w:val="53"/>
        </w:numPr>
        <w:spacing w:before="120" w:after="120" w:line="276" w:lineRule="auto"/>
        <w:rPr>
          <w:rFonts w:cs="Arial"/>
        </w:rPr>
      </w:pPr>
      <w:r w:rsidRPr="006007DE">
        <w:rPr>
          <w:rFonts w:cs="Arial"/>
        </w:rPr>
        <w:t>The oscilloscope shall meet the following display specifications</w:t>
      </w:r>
      <w:r w:rsidR="00520713">
        <w:rPr>
          <w:rFonts w:cs="Arial"/>
        </w:rPr>
        <w:t>:</w:t>
      </w:r>
      <w:r w:rsidRPr="006007DE">
        <w:rPr>
          <w:rFonts w:cs="Arial"/>
        </w:rPr>
        <w:t xml:space="preserve"> </w:t>
      </w:r>
    </w:p>
    <w:tbl>
      <w:tblPr>
        <w:tblW w:w="0" w:type="auto"/>
        <w:jc w:val="right"/>
        <w:tblBorders>
          <w:top w:val="nil"/>
          <w:left w:val="nil"/>
          <w:bottom w:val="nil"/>
          <w:right w:val="nil"/>
        </w:tblBorders>
        <w:tblLayout w:type="fixed"/>
        <w:tblLook w:val="0000" w:firstRow="0" w:lastRow="0" w:firstColumn="0" w:lastColumn="0" w:noHBand="0" w:noVBand="0"/>
      </w:tblPr>
      <w:tblGrid>
        <w:gridCol w:w="3773"/>
        <w:gridCol w:w="4341"/>
      </w:tblGrid>
      <w:tr w:rsidR="00B40D37" w:rsidRPr="00BE017E" w14:paraId="0DE498CA" w14:textId="77777777" w:rsidTr="005941BA">
        <w:trPr>
          <w:trHeight w:val="93"/>
          <w:jc w:val="right"/>
        </w:trPr>
        <w:tc>
          <w:tcPr>
            <w:tcW w:w="3773" w:type="dxa"/>
            <w:tcBorders>
              <w:top w:val="single" w:sz="4" w:space="0" w:color="auto"/>
              <w:left w:val="single" w:sz="4" w:space="0" w:color="auto"/>
              <w:bottom w:val="single" w:sz="4" w:space="0" w:color="auto"/>
              <w:right w:val="single" w:sz="4" w:space="0" w:color="auto"/>
            </w:tcBorders>
          </w:tcPr>
          <w:p w14:paraId="27F25501" w14:textId="77777777" w:rsidR="00B40D37" w:rsidRPr="00AE5D0E" w:rsidRDefault="00B40D37" w:rsidP="005941BA">
            <w:pPr>
              <w:pStyle w:val="Default"/>
              <w:spacing w:line="276" w:lineRule="auto"/>
              <w:jc w:val="both"/>
              <w:rPr>
                <w:sz w:val="22"/>
                <w:szCs w:val="22"/>
              </w:rPr>
            </w:pPr>
            <w:r w:rsidRPr="00AE5D0E">
              <w:rPr>
                <w:b/>
                <w:bCs/>
                <w:sz w:val="22"/>
                <w:szCs w:val="22"/>
              </w:rPr>
              <w:t xml:space="preserve">Display </w:t>
            </w:r>
          </w:p>
        </w:tc>
        <w:tc>
          <w:tcPr>
            <w:tcW w:w="4341" w:type="dxa"/>
            <w:tcBorders>
              <w:top w:val="single" w:sz="4" w:space="0" w:color="auto"/>
              <w:left w:val="single" w:sz="4" w:space="0" w:color="auto"/>
              <w:bottom w:val="single" w:sz="4" w:space="0" w:color="auto"/>
              <w:right w:val="single" w:sz="4" w:space="0" w:color="auto"/>
            </w:tcBorders>
          </w:tcPr>
          <w:p w14:paraId="16B3E1A8" w14:textId="77777777" w:rsidR="00B40D37" w:rsidRPr="00AE5D0E" w:rsidRDefault="00B40D37" w:rsidP="005941BA">
            <w:pPr>
              <w:pStyle w:val="Default"/>
              <w:spacing w:line="276" w:lineRule="auto"/>
              <w:jc w:val="both"/>
              <w:rPr>
                <w:sz w:val="22"/>
                <w:szCs w:val="22"/>
              </w:rPr>
            </w:pPr>
            <w:r w:rsidRPr="00AE5D0E">
              <w:rPr>
                <w:sz w:val="22"/>
                <w:szCs w:val="22"/>
              </w:rPr>
              <w:t xml:space="preserve">8.5-inch capacitive touch/gesture enabled </w:t>
            </w:r>
          </w:p>
        </w:tc>
      </w:tr>
      <w:tr w:rsidR="00B40D37" w:rsidRPr="00BE017E" w14:paraId="5110225D" w14:textId="77777777" w:rsidTr="005941BA">
        <w:trPr>
          <w:trHeight w:val="93"/>
          <w:jc w:val="right"/>
        </w:trPr>
        <w:tc>
          <w:tcPr>
            <w:tcW w:w="3773" w:type="dxa"/>
            <w:tcBorders>
              <w:top w:val="single" w:sz="4" w:space="0" w:color="auto"/>
              <w:left w:val="single" w:sz="4" w:space="0" w:color="auto"/>
              <w:bottom w:val="single" w:sz="4" w:space="0" w:color="auto"/>
              <w:right w:val="single" w:sz="4" w:space="0" w:color="auto"/>
            </w:tcBorders>
          </w:tcPr>
          <w:p w14:paraId="15C63E0D" w14:textId="77777777" w:rsidR="00B40D37" w:rsidRPr="00AE5D0E" w:rsidRDefault="00B40D37" w:rsidP="005941BA">
            <w:pPr>
              <w:pStyle w:val="Default"/>
              <w:spacing w:line="276" w:lineRule="auto"/>
              <w:jc w:val="both"/>
              <w:rPr>
                <w:sz w:val="22"/>
                <w:szCs w:val="22"/>
              </w:rPr>
            </w:pPr>
            <w:r w:rsidRPr="00AE5D0E">
              <w:rPr>
                <w:b/>
                <w:bCs/>
                <w:sz w:val="22"/>
                <w:szCs w:val="22"/>
              </w:rPr>
              <w:t xml:space="preserve">Resolution </w:t>
            </w:r>
          </w:p>
        </w:tc>
        <w:tc>
          <w:tcPr>
            <w:tcW w:w="4341" w:type="dxa"/>
            <w:tcBorders>
              <w:top w:val="single" w:sz="4" w:space="0" w:color="auto"/>
              <w:left w:val="single" w:sz="4" w:space="0" w:color="auto"/>
              <w:bottom w:val="single" w:sz="4" w:space="0" w:color="auto"/>
              <w:right w:val="single" w:sz="4" w:space="0" w:color="auto"/>
            </w:tcBorders>
          </w:tcPr>
          <w:p w14:paraId="714722D4" w14:textId="77777777" w:rsidR="00B40D37" w:rsidRPr="00AE5D0E" w:rsidRDefault="00B40D37" w:rsidP="005941BA">
            <w:pPr>
              <w:pStyle w:val="Default"/>
              <w:spacing w:line="276" w:lineRule="auto"/>
              <w:jc w:val="both"/>
              <w:rPr>
                <w:sz w:val="22"/>
                <w:szCs w:val="22"/>
              </w:rPr>
            </w:pPr>
            <w:r w:rsidRPr="00AE5D0E">
              <w:rPr>
                <w:sz w:val="22"/>
                <w:szCs w:val="22"/>
              </w:rPr>
              <w:t xml:space="preserve">800 (H) x 480 (V) pixel format (screen area) </w:t>
            </w:r>
          </w:p>
        </w:tc>
      </w:tr>
      <w:tr w:rsidR="00B40D37" w:rsidRPr="00BE017E" w14:paraId="57D52A1A" w14:textId="77777777" w:rsidTr="005941BA">
        <w:trPr>
          <w:trHeight w:val="93"/>
          <w:jc w:val="right"/>
        </w:trPr>
        <w:tc>
          <w:tcPr>
            <w:tcW w:w="3773" w:type="dxa"/>
            <w:tcBorders>
              <w:top w:val="single" w:sz="4" w:space="0" w:color="auto"/>
              <w:left w:val="single" w:sz="4" w:space="0" w:color="auto"/>
              <w:bottom w:val="single" w:sz="4" w:space="0" w:color="auto"/>
              <w:right w:val="single" w:sz="4" w:space="0" w:color="auto"/>
            </w:tcBorders>
          </w:tcPr>
          <w:p w14:paraId="730333A8" w14:textId="77777777" w:rsidR="00B40D37" w:rsidRPr="00AE5D0E" w:rsidRDefault="00B40D37" w:rsidP="005941BA">
            <w:pPr>
              <w:pStyle w:val="Default"/>
              <w:spacing w:line="276" w:lineRule="auto"/>
              <w:jc w:val="both"/>
              <w:rPr>
                <w:sz w:val="22"/>
                <w:szCs w:val="22"/>
              </w:rPr>
            </w:pPr>
            <w:r w:rsidRPr="00AE5D0E">
              <w:rPr>
                <w:b/>
                <w:bCs/>
                <w:sz w:val="22"/>
                <w:szCs w:val="22"/>
              </w:rPr>
              <w:t xml:space="preserve">Format </w:t>
            </w:r>
          </w:p>
        </w:tc>
        <w:tc>
          <w:tcPr>
            <w:tcW w:w="4341" w:type="dxa"/>
            <w:tcBorders>
              <w:top w:val="single" w:sz="4" w:space="0" w:color="auto"/>
              <w:left w:val="single" w:sz="4" w:space="0" w:color="auto"/>
              <w:bottom w:val="single" w:sz="4" w:space="0" w:color="auto"/>
              <w:right w:val="single" w:sz="4" w:space="0" w:color="auto"/>
            </w:tcBorders>
          </w:tcPr>
          <w:p w14:paraId="5CE1A71F" w14:textId="77777777" w:rsidR="00B40D37" w:rsidRPr="00AE5D0E" w:rsidRDefault="00B40D37" w:rsidP="005941BA">
            <w:pPr>
              <w:pStyle w:val="Default"/>
              <w:spacing w:line="276" w:lineRule="auto"/>
              <w:jc w:val="both"/>
              <w:rPr>
                <w:sz w:val="22"/>
                <w:szCs w:val="22"/>
              </w:rPr>
            </w:pPr>
            <w:r w:rsidRPr="00AE5D0E">
              <w:rPr>
                <w:sz w:val="22"/>
                <w:szCs w:val="22"/>
              </w:rPr>
              <w:t xml:space="preserve">YT, XY, and Roll </w:t>
            </w:r>
          </w:p>
        </w:tc>
      </w:tr>
      <w:tr w:rsidR="00B40D37" w:rsidRPr="00BE017E" w14:paraId="01A95E1D" w14:textId="77777777" w:rsidTr="005941BA">
        <w:trPr>
          <w:trHeight w:val="264"/>
          <w:jc w:val="right"/>
        </w:trPr>
        <w:tc>
          <w:tcPr>
            <w:tcW w:w="3773" w:type="dxa"/>
            <w:tcBorders>
              <w:top w:val="single" w:sz="4" w:space="0" w:color="auto"/>
              <w:left w:val="single" w:sz="4" w:space="0" w:color="auto"/>
              <w:bottom w:val="single" w:sz="4" w:space="0" w:color="auto"/>
              <w:right w:val="single" w:sz="4" w:space="0" w:color="auto"/>
            </w:tcBorders>
          </w:tcPr>
          <w:p w14:paraId="27BCF91E" w14:textId="77777777" w:rsidR="00B40D37" w:rsidRPr="00AE5D0E" w:rsidRDefault="00B40D37" w:rsidP="005941BA">
            <w:pPr>
              <w:pStyle w:val="Default"/>
              <w:spacing w:line="276" w:lineRule="auto"/>
              <w:jc w:val="both"/>
              <w:rPr>
                <w:sz w:val="22"/>
                <w:szCs w:val="22"/>
              </w:rPr>
            </w:pPr>
            <w:r w:rsidRPr="00AE5D0E">
              <w:rPr>
                <w:b/>
                <w:bCs/>
                <w:sz w:val="22"/>
                <w:szCs w:val="22"/>
              </w:rPr>
              <w:t xml:space="preserve">Maximum waveform update </w:t>
            </w:r>
          </w:p>
        </w:tc>
        <w:tc>
          <w:tcPr>
            <w:tcW w:w="4341" w:type="dxa"/>
            <w:tcBorders>
              <w:top w:val="single" w:sz="4" w:space="0" w:color="auto"/>
              <w:left w:val="single" w:sz="4" w:space="0" w:color="auto"/>
              <w:bottom w:val="single" w:sz="4" w:space="0" w:color="auto"/>
              <w:right w:val="single" w:sz="4" w:space="0" w:color="auto"/>
            </w:tcBorders>
          </w:tcPr>
          <w:p w14:paraId="17ADCD4A" w14:textId="77777777" w:rsidR="00B40D37" w:rsidRPr="00AE5D0E" w:rsidRDefault="00B40D37" w:rsidP="005941BA">
            <w:pPr>
              <w:pStyle w:val="Default"/>
              <w:spacing w:line="276" w:lineRule="auto"/>
              <w:jc w:val="both"/>
              <w:rPr>
                <w:sz w:val="22"/>
                <w:szCs w:val="22"/>
              </w:rPr>
            </w:pPr>
            <w:r w:rsidRPr="00AE5D0E">
              <w:rPr>
                <w:sz w:val="22"/>
                <w:szCs w:val="22"/>
              </w:rPr>
              <w:t xml:space="preserve">&gt; 1,000,000 </w:t>
            </w:r>
            <w:proofErr w:type="spellStart"/>
            <w:r w:rsidRPr="00AE5D0E">
              <w:rPr>
                <w:sz w:val="22"/>
                <w:szCs w:val="22"/>
              </w:rPr>
              <w:t>wfms</w:t>
            </w:r>
            <w:proofErr w:type="spellEnd"/>
            <w:r w:rsidRPr="00AE5D0E">
              <w:rPr>
                <w:sz w:val="22"/>
                <w:szCs w:val="22"/>
              </w:rPr>
              <w:t xml:space="preserve">/s </w:t>
            </w:r>
          </w:p>
        </w:tc>
      </w:tr>
    </w:tbl>
    <w:p w14:paraId="16C75769" w14:textId="7871236B" w:rsidR="007908BB" w:rsidRDefault="007908BB" w:rsidP="007908BB">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27F13FA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B80D488"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8666084"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A916C37" w14:textId="77777777" w:rsidR="007908BB" w:rsidRDefault="007908BB" w:rsidP="00BF07FA">
            <w:pPr>
              <w:spacing w:before="60" w:after="60" w:line="360" w:lineRule="auto"/>
            </w:pPr>
          </w:p>
        </w:tc>
      </w:tr>
      <w:tr w:rsidR="007908BB" w14:paraId="20E2222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D2433BF"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7150ECE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E45A829"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796A3BB0" w14:textId="77777777" w:rsidR="007908BB" w:rsidRDefault="007908BB" w:rsidP="00E54141">
      <w:pPr>
        <w:pStyle w:val="ListNumber2"/>
        <w:spacing w:before="120" w:after="120" w:line="276" w:lineRule="auto"/>
        <w:rPr>
          <w:rFonts w:cs="Arial"/>
        </w:rPr>
      </w:pPr>
    </w:p>
    <w:p w14:paraId="598C23EC" w14:textId="489C7896" w:rsidR="00B40D37" w:rsidRDefault="00B40D37" w:rsidP="00646F86">
      <w:pPr>
        <w:pStyle w:val="ListNumber2"/>
        <w:numPr>
          <w:ilvl w:val="0"/>
          <w:numId w:val="53"/>
        </w:numPr>
        <w:spacing w:before="120" w:after="120" w:line="276" w:lineRule="auto"/>
        <w:ind w:left="935" w:hanging="357"/>
        <w:rPr>
          <w:rFonts w:cs="Arial"/>
        </w:rPr>
      </w:pPr>
      <w:r w:rsidRPr="00AE5D0E">
        <w:rPr>
          <w:rFonts w:cs="Arial"/>
        </w:rPr>
        <w:t xml:space="preserve">The oscilloscope shall have USB 2.0 (at minimum) port/s that support connection to a PC, </w:t>
      </w:r>
      <w:proofErr w:type="gramStart"/>
      <w:r w:rsidRPr="00AE5D0E">
        <w:rPr>
          <w:rFonts w:cs="Arial"/>
        </w:rPr>
        <w:t>mouse</w:t>
      </w:r>
      <w:proofErr w:type="gramEnd"/>
      <w:r w:rsidRPr="00AE5D0E">
        <w:rPr>
          <w:rFonts w:cs="Arial"/>
        </w:rPr>
        <w:t xml:space="preserve"> and keyboard.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7908BB" w14:paraId="098B52B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5240730" w14:textId="77777777" w:rsidR="007908BB" w:rsidRDefault="007908BB"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2349DC6" w14:textId="77777777" w:rsidR="007908BB" w:rsidRDefault="007908BB"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7956689" w14:textId="77777777" w:rsidR="007908BB" w:rsidRDefault="007908BB" w:rsidP="00BF07FA">
            <w:pPr>
              <w:spacing w:before="60" w:after="60" w:line="360" w:lineRule="auto"/>
            </w:pPr>
          </w:p>
        </w:tc>
      </w:tr>
      <w:tr w:rsidR="007908BB" w14:paraId="50EDB09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0EFF744" w14:textId="77777777" w:rsidR="007908BB" w:rsidRDefault="007908BB" w:rsidP="00BF07FA">
            <w:pPr>
              <w:spacing w:before="60" w:after="60" w:line="360" w:lineRule="auto"/>
              <w:rPr>
                <w:i/>
                <w:iCs/>
                <w:sz w:val="18"/>
                <w:szCs w:val="18"/>
                <w:lang w:val="en-GB"/>
              </w:rPr>
            </w:pPr>
            <w:r>
              <w:rPr>
                <w:i/>
                <w:iCs/>
                <w:sz w:val="18"/>
                <w:szCs w:val="18"/>
                <w:lang w:val="en-GB"/>
              </w:rPr>
              <w:t>[INSERT FULL RESPONSE FOR EVALUATION HERE]</w:t>
            </w:r>
          </w:p>
        </w:tc>
      </w:tr>
      <w:tr w:rsidR="007908BB" w14:paraId="680D749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99B5B61" w14:textId="77777777" w:rsidR="007908BB" w:rsidRDefault="007908BB" w:rsidP="00BF07FA">
            <w:pPr>
              <w:spacing w:before="60" w:after="60" w:line="360" w:lineRule="auto"/>
              <w:rPr>
                <w:i/>
                <w:iCs/>
                <w:sz w:val="18"/>
                <w:szCs w:val="18"/>
                <w:lang w:val="en-GB"/>
              </w:rPr>
            </w:pPr>
            <w:r>
              <w:rPr>
                <w:i/>
                <w:iCs/>
                <w:sz w:val="18"/>
                <w:szCs w:val="18"/>
                <w:lang w:val="en-GB"/>
              </w:rPr>
              <w:t>[INSERT REFERENCE TO ADDITIONAL INFORMATION HERE]</w:t>
            </w:r>
          </w:p>
        </w:tc>
      </w:tr>
    </w:tbl>
    <w:p w14:paraId="35CAEE48" w14:textId="77777777" w:rsidR="007908BB" w:rsidRPr="004A1BEF" w:rsidRDefault="007908BB" w:rsidP="00E54141">
      <w:pPr>
        <w:pStyle w:val="ListNumber2"/>
        <w:spacing w:before="120" w:after="120" w:line="276" w:lineRule="auto"/>
        <w:ind w:left="578"/>
        <w:rPr>
          <w:rFonts w:cs="Arial"/>
        </w:rPr>
      </w:pPr>
    </w:p>
    <w:p w14:paraId="704B0713" w14:textId="77777777" w:rsidR="00B40D37" w:rsidRPr="00B40D37" w:rsidRDefault="00B40D37" w:rsidP="00646F86">
      <w:pPr>
        <w:pStyle w:val="ListNumber2"/>
        <w:numPr>
          <w:ilvl w:val="0"/>
          <w:numId w:val="53"/>
        </w:numPr>
        <w:spacing w:before="120" w:after="120" w:line="276" w:lineRule="auto"/>
        <w:ind w:left="935" w:hanging="357"/>
        <w:rPr>
          <w:rFonts w:cs="Arial"/>
        </w:rPr>
      </w:pPr>
      <w:r w:rsidRPr="00AE5D0E">
        <w:rPr>
          <w:rFonts w:cs="Arial"/>
        </w:rPr>
        <w:t>The oscilloscope shall have its own steel carry case, with wheels and a pull handl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3D462E1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ED29DE9"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100C34B"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550F14E" w14:textId="77777777" w:rsidR="00171AED" w:rsidRDefault="00171AED" w:rsidP="00BF07FA">
            <w:pPr>
              <w:spacing w:before="60" w:after="60" w:line="360" w:lineRule="auto"/>
            </w:pPr>
          </w:p>
        </w:tc>
      </w:tr>
      <w:tr w:rsidR="00171AED" w14:paraId="2CB96A9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8638385"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7D8E148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3C1F6A"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5A6D8A5E" w14:textId="77777777" w:rsidR="008A02C0" w:rsidRPr="00B40D37" w:rsidRDefault="008A02C0" w:rsidP="00B40D37"/>
    <w:p w14:paraId="568E1E63" w14:textId="4D6C764B" w:rsidR="0077467E" w:rsidRDefault="00B85128" w:rsidP="004A042B">
      <w:pPr>
        <w:pStyle w:val="Heading1"/>
      </w:pPr>
      <w:bookmarkStart w:id="16736" w:name="_Toc115991484"/>
      <w:r w:rsidRPr="00BD55EF">
        <w:t xml:space="preserve">Power </w:t>
      </w:r>
      <w:r w:rsidR="00BD0381" w:rsidRPr="00BD55EF">
        <w:t>M</w:t>
      </w:r>
      <w:r w:rsidRPr="00BD55EF">
        <w:t xml:space="preserve">eter with </w:t>
      </w:r>
      <w:r w:rsidR="00BD0381" w:rsidRPr="00BD55EF">
        <w:t>D</w:t>
      </w:r>
      <w:r w:rsidRPr="00BD55EF">
        <w:t xml:space="preserve">irectional </w:t>
      </w:r>
      <w:r w:rsidR="00BD0381" w:rsidRPr="00BD55EF">
        <w:t>H</w:t>
      </w:r>
      <w:r w:rsidRPr="00BD55EF">
        <w:t>ead</w:t>
      </w:r>
      <w:bookmarkEnd w:id="16736"/>
    </w:p>
    <w:p w14:paraId="67FBAF09" w14:textId="627E8473" w:rsidR="00C845A5" w:rsidRPr="00610FEB" w:rsidRDefault="00C845A5" w:rsidP="00C845A5">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sidR="00C043AA">
        <w:rPr>
          <w:rFonts w:cs="Arial"/>
        </w:rPr>
        <w:t xml:space="preserve"> </w:t>
      </w:r>
      <w:r w:rsidR="00422E8A">
        <w:rPr>
          <w:rFonts w:cs="Arial"/>
        </w:rPr>
        <w:t>a power meter with directional head</w:t>
      </w:r>
      <w:r w:rsidRPr="00610FEB">
        <w:rPr>
          <w:rFonts w:cs="Arial"/>
        </w:rPr>
        <w:t>:</w:t>
      </w:r>
    </w:p>
    <w:p w14:paraId="5502F3D0" w14:textId="77777777" w:rsidR="00C845A5" w:rsidRPr="00C845A5" w:rsidRDefault="00C845A5" w:rsidP="00E54141"/>
    <w:p w14:paraId="79C5490A" w14:textId="56D755D2" w:rsidR="008F4353" w:rsidRDefault="008F4353" w:rsidP="00AB0BF3">
      <w:pPr>
        <w:pStyle w:val="ListNumber2"/>
        <w:numPr>
          <w:ilvl w:val="0"/>
          <w:numId w:val="54"/>
        </w:numPr>
        <w:spacing w:before="120" w:after="120" w:line="276" w:lineRule="auto"/>
        <w:jc w:val="both"/>
        <w:rPr>
          <w:rFonts w:cs="Arial"/>
        </w:rPr>
      </w:pPr>
      <w:r w:rsidRPr="005E39B2">
        <w:rPr>
          <w:rFonts w:cs="Arial"/>
        </w:rPr>
        <w:t xml:space="preserve">The power meter </w:t>
      </w:r>
      <w:r w:rsidR="00A6100C">
        <w:rPr>
          <w:rFonts w:cs="Arial"/>
        </w:rPr>
        <w:t xml:space="preserve">with directional head </w:t>
      </w:r>
      <w:r w:rsidRPr="005E39B2">
        <w:rPr>
          <w:rFonts w:cs="Arial"/>
        </w:rPr>
        <w:t>shall provide the following functions and performance specifications</w:t>
      </w:r>
      <w:r w:rsidR="00AB0BF3">
        <w:rPr>
          <w:rFonts w:cs="Arial"/>
        </w:rPr>
        <w:t>:</w:t>
      </w:r>
    </w:p>
    <w:p w14:paraId="2090086F" w14:textId="77777777" w:rsidR="008F4353" w:rsidRPr="00AE5D0E" w:rsidRDefault="008F4353" w:rsidP="00646F86">
      <w:pPr>
        <w:pStyle w:val="ListNumber2"/>
        <w:numPr>
          <w:ilvl w:val="0"/>
          <w:numId w:val="11"/>
        </w:numPr>
        <w:spacing w:line="276" w:lineRule="auto"/>
        <w:ind w:left="1418" w:hanging="567"/>
      </w:pPr>
      <w:r w:rsidRPr="00AE5D0E">
        <w:rPr>
          <w:rFonts w:cs="Arial"/>
        </w:rPr>
        <w:t xml:space="preserve">Antenna and Cable VSWR and Return Loss calculation </w:t>
      </w:r>
    </w:p>
    <w:p w14:paraId="50A05148" w14:textId="77777777" w:rsidR="008F4353" w:rsidRPr="00AE5D0E" w:rsidRDefault="008F4353" w:rsidP="00646F86">
      <w:pPr>
        <w:pStyle w:val="ListNumber2"/>
        <w:numPr>
          <w:ilvl w:val="0"/>
          <w:numId w:val="11"/>
        </w:numPr>
        <w:spacing w:line="276" w:lineRule="auto"/>
        <w:ind w:left="1418" w:hanging="567"/>
      </w:pPr>
      <w:r w:rsidRPr="00AE5D0E">
        <w:rPr>
          <w:rFonts w:cs="Arial"/>
        </w:rPr>
        <w:t xml:space="preserve">Measure forward and reflected power </w:t>
      </w:r>
    </w:p>
    <w:tbl>
      <w:tblPr>
        <w:tblW w:w="0" w:type="auto"/>
        <w:jc w:val="right"/>
        <w:tblBorders>
          <w:top w:val="nil"/>
          <w:left w:val="nil"/>
          <w:bottom w:val="nil"/>
          <w:right w:val="nil"/>
        </w:tblBorders>
        <w:tblLayout w:type="fixed"/>
        <w:tblLook w:val="0000" w:firstRow="0" w:lastRow="0" w:firstColumn="0" w:lastColumn="0" w:noHBand="0" w:noVBand="0"/>
      </w:tblPr>
      <w:tblGrid>
        <w:gridCol w:w="2836"/>
        <w:gridCol w:w="4785"/>
      </w:tblGrid>
      <w:tr w:rsidR="008F4353" w:rsidRPr="00BE017E" w14:paraId="7F0F0D52"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1B3772B6" w14:textId="77777777" w:rsidR="005856F2" w:rsidRDefault="008F4353" w:rsidP="005856F2">
            <w:pPr>
              <w:pStyle w:val="Default"/>
              <w:spacing w:line="276" w:lineRule="auto"/>
              <w:rPr>
                <w:b/>
                <w:bCs/>
                <w:sz w:val="22"/>
                <w:szCs w:val="22"/>
              </w:rPr>
            </w:pPr>
            <w:r w:rsidRPr="00AE5D0E">
              <w:rPr>
                <w:b/>
                <w:bCs/>
                <w:sz w:val="22"/>
                <w:szCs w:val="22"/>
              </w:rPr>
              <w:t>Frequency range</w:t>
            </w:r>
          </w:p>
          <w:p w14:paraId="315B1185" w14:textId="39387773" w:rsidR="008F4353" w:rsidRPr="00AE5D0E" w:rsidRDefault="005856F2" w:rsidP="005856F2">
            <w:pPr>
              <w:pStyle w:val="Default"/>
              <w:spacing w:line="276" w:lineRule="auto"/>
              <w:rPr>
                <w:sz w:val="22"/>
                <w:szCs w:val="22"/>
              </w:rPr>
            </w:pPr>
            <w:r>
              <w:rPr>
                <w:b/>
                <w:bCs/>
                <w:sz w:val="22"/>
                <w:szCs w:val="22"/>
              </w:rPr>
              <w:t xml:space="preserve">base station </w:t>
            </w:r>
          </w:p>
        </w:tc>
        <w:tc>
          <w:tcPr>
            <w:tcW w:w="4785" w:type="dxa"/>
            <w:tcBorders>
              <w:top w:val="single" w:sz="4" w:space="0" w:color="auto"/>
              <w:left w:val="single" w:sz="4" w:space="0" w:color="auto"/>
              <w:bottom w:val="single" w:sz="4" w:space="0" w:color="auto"/>
              <w:right w:val="single" w:sz="4" w:space="0" w:color="auto"/>
            </w:tcBorders>
          </w:tcPr>
          <w:p w14:paraId="0DBBF768" w14:textId="59B32B05" w:rsidR="001A169C" w:rsidRPr="00AE5D0E" w:rsidRDefault="008F4353" w:rsidP="003D39EE">
            <w:pPr>
              <w:pStyle w:val="Default"/>
              <w:spacing w:line="276" w:lineRule="auto"/>
              <w:jc w:val="both"/>
              <w:rPr>
                <w:sz w:val="22"/>
                <w:szCs w:val="22"/>
              </w:rPr>
            </w:pPr>
            <w:r w:rsidRPr="00AE5D0E">
              <w:rPr>
                <w:sz w:val="22"/>
                <w:szCs w:val="22"/>
              </w:rPr>
              <w:t xml:space="preserve">30 MHz to 6 GHz </w:t>
            </w:r>
          </w:p>
        </w:tc>
      </w:tr>
      <w:tr w:rsidR="005856F2" w:rsidRPr="00BE017E" w14:paraId="393E7D47"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59FC8C7E" w14:textId="696C4D7C" w:rsidR="005856F2" w:rsidRPr="00AE5D0E" w:rsidRDefault="005856F2" w:rsidP="005856F2">
            <w:pPr>
              <w:pStyle w:val="Default"/>
              <w:spacing w:line="276" w:lineRule="auto"/>
              <w:rPr>
                <w:b/>
                <w:bCs/>
                <w:sz w:val="22"/>
                <w:szCs w:val="22"/>
              </w:rPr>
            </w:pPr>
            <w:r>
              <w:rPr>
                <w:b/>
                <w:bCs/>
                <w:sz w:val="22"/>
                <w:szCs w:val="22"/>
              </w:rPr>
              <w:t>Frequency range directional head</w:t>
            </w:r>
          </w:p>
        </w:tc>
        <w:tc>
          <w:tcPr>
            <w:tcW w:w="4785" w:type="dxa"/>
            <w:tcBorders>
              <w:top w:val="single" w:sz="4" w:space="0" w:color="auto"/>
              <w:left w:val="single" w:sz="4" w:space="0" w:color="auto"/>
              <w:bottom w:val="single" w:sz="4" w:space="0" w:color="auto"/>
              <w:right w:val="single" w:sz="4" w:space="0" w:color="auto"/>
            </w:tcBorders>
          </w:tcPr>
          <w:p w14:paraId="48A69211" w14:textId="498641A6" w:rsidR="005856F2" w:rsidRPr="00AE5D0E" w:rsidRDefault="005856F2" w:rsidP="003D39EE">
            <w:pPr>
              <w:pStyle w:val="Default"/>
              <w:spacing w:line="276" w:lineRule="auto"/>
              <w:jc w:val="both"/>
              <w:rPr>
                <w:sz w:val="22"/>
                <w:szCs w:val="22"/>
              </w:rPr>
            </w:pPr>
            <w:r>
              <w:rPr>
                <w:sz w:val="22"/>
                <w:szCs w:val="22"/>
              </w:rPr>
              <w:t xml:space="preserve">25Mhz to 1 </w:t>
            </w:r>
            <w:proofErr w:type="spellStart"/>
            <w:r>
              <w:rPr>
                <w:sz w:val="22"/>
                <w:szCs w:val="22"/>
              </w:rPr>
              <w:t>Ghz</w:t>
            </w:r>
            <w:proofErr w:type="spellEnd"/>
          </w:p>
        </w:tc>
      </w:tr>
      <w:tr w:rsidR="008F4353" w:rsidRPr="00BE017E" w14:paraId="3646A95F"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7F7EF9FF" w14:textId="77777777" w:rsidR="008F4353" w:rsidRPr="00AE5D0E" w:rsidRDefault="008F4353" w:rsidP="005856F2">
            <w:pPr>
              <w:pStyle w:val="Default"/>
              <w:spacing w:line="276" w:lineRule="auto"/>
              <w:rPr>
                <w:sz w:val="22"/>
                <w:szCs w:val="22"/>
              </w:rPr>
            </w:pPr>
            <w:r w:rsidRPr="00AE5D0E">
              <w:rPr>
                <w:b/>
                <w:bCs/>
                <w:sz w:val="22"/>
                <w:szCs w:val="22"/>
              </w:rPr>
              <w:t xml:space="preserve">Directivity </w:t>
            </w:r>
          </w:p>
        </w:tc>
        <w:tc>
          <w:tcPr>
            <w:tcW w:w="4785" w:type="dxa"/>
            <w:tcBorders>
              <w:top w:val="single" w:sz="4" w:space="0" w:color="auto"/>
              <w:left w:val="single" w:sz="4" w:space="0" w:color="auto"/>
              <w:bottom w:val="single" w:sz="4" w:space="0" w:color="auto"/>
              <w:right w:val="single" w:sz="4" w:space="0" w:color="auto"/>
            </w:tcBorders>
          </w:tcPr>
          <w:p w14:paraId="4549AB8A" w14:textId="77777777" w:rsidR="008F4353" w:rsidRPr="00AE5D0E" w:rsidRDefault="008F4353" w:rsidP="003D39EE">
            <w:pPr>
              <w:pStyle w:val="Default"/>
              <w:spacing w:line="276" w:lineRule="auto"/>
              <w:jc w:val="both"/>
              <w:rPr>
                <w:sz w:val="22"/>
                <w:szCs w:val="22"/>
              </w:rPr>
            </w:pPr>
            <w:r w:rsidRPr="00AE5D0E">
              <w:rPr>
                <w:sz w:val="22"/>
                <w:szCs w:val="22"/>
              </w:rPr>
              <w:t xml:space="preserve">30dB </w:t>
            </w:r>
          </w:p>
        </w:tc>
      </w:tr>
      <w:tr w:rsidR="008F4353" w:rsidRPr="00BE017E" w14:paraId="4CC60CF4"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4FDC6BFD" w14:textId="77777777" w:rsidR="008F4353" w:rsidRPr="00AE5D0E" w:rsidRDefault="008F4353" w:rsidP="005856F2">
            <w:pPr>
              <w:pStyle w:val="Default"/>
              <w:spacing w:line="276" w:lineRule="auto"/>
              <w:rPr>
                <w:sz w:val="22"/>
                <w:szCs w:val="22"/>
              </w:rPr>
            </w:pPr>
            <w:r w:rsidRPr="00AE5D0E">
              <w:rPr>
                <w:b/>
                <w:bCs/>
                <w:sz w:val="22"/>
                <w:szCs w:val="22"/>
              </w:rPr>
              <w:t xml:space="preserve">Dynamic Range </w:t>
            </w:r>
          </w:p>
        </w:tc>
        <w:tc>
          <w:tcPr>
            <w:tcW w:w="4785" w:type="dxa"/>
            <w:tcBorders>
              <w:top w:val="single" w:sz="4" w:space="0" w:color="auto"/>
              <w:left w:val="single" w:sz="4" w:space="0" w:color="auto"/>
              <w:bottom w:val="single" w:sz="4" w:space="0" w:color="auto"/>
              <w:right w:val="single" w:sz="4" w:space="0" w:color="auto"/>
            </w:tcBorders>
          </w:tcPr>
          <w:p w14:paraId="5627B7E1" w14:textId="77777777" w:rsidR="008F4353" w:rsidRPr="00AE5D0E" w:rsidRDefault="008F4353" w:rsidP="003D39EE">
            <w:pPr>
              <w:pStyle w:val="Default"/>
              <w:spacing w:line="276" w:lineRule="auto"/>
              <w:jc w:val="both"/>
              <w:rPr>
                <w:sz w:val="22"/>
                <w:szCs w:val="22"/>
              </w:rPr>
            </w:pPr>
            <w:r w:rsidRPr="00AE5D0E">
              <w:rPr>
                <w:sz w:val="22"/>
                <w:szCs w:val="22"/>
              </w:rPr>
              <w:t xml:space="preserve">24dB @ 500mW Forward Power </w:t>
            </w:r>
          </w:p>
        </w:tc>
      </w:tr>
      <w:tr w:rsidR="008F4353" w:rsidRPr="00BE017E" w14:paraId="6E58AB81"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64EBBACA" w14:textId="77777777" w:rsidR="008F4353" w:rsidRPr="00AE5D0E" w:rsidRDefault="008F4353" w:rsidP="005856F2">
            <w:pPr>
              <w:pStyle w:val="Default"/>
              <w:spacing w:line="276" w:lineRule="auto"/>
              <w:rPr>
                <w:sz w:val="22"/>
                <w:szCs w:val="22"/>
              </w:rPr>
            </w:pPr>
            <w:r w:rsidRPr="00AE5D0E">
              <w:rPr>
                <w:b/>
                <w:bCs/>
                <w:sz w:val="22"/>
                <w:szCs w:val="22"/>
              </w:rPr>
              <w:t xml:space="preserve">Mainline VSWR </w:t>
            </w:r>
          </w:p>
        </w:tc>
        <w:tc>
          <w:tcPr>
            <w:tcW w:w="4785" w:type="dxa"/>
            <w:tcBorders>
              <w:top w:val="single" w:sz="4" w:space="0" w:color="auto"/>
              <w:left w:val="single" w:sz="4" w:space="0" w:color="auto"/>
              <w:bottom w:val="single" w:sz="4" w:space="0" w:color="auto"/>
              <w:right w:val="single" w:sz="4" w:space="0" w:color="auto"/>
            </w:tcBorders>
          </w:tcPr>
          <w:p w14:paraId="4269C288" w14:textId="77777777" w:rsidR="008F4353" w:rsidRPr="00AE5D0E" w:rsidRDefault="008F4353" w:rsidP="003D39EE">
            <w:pPr>
              <w:pStyle w:val="Default"/>
              <w:spacing w:line="276" w:lineRule="auto"/>
              <w:jc w:val="both"/>
              <w:rPr>
                <w:sz w:val="22"/>
                <w:szCs w:val="22"/>
              </w:rPr>
            </w:pPr>
            <w:r w:rsidRPr="00AE5D0E">
              <w:rPr>
                <w:sz w:val="22"/>
                <w:szCs w:val="22"/>
              </w:rPr>
              <w:t xml:space="preserve">&lt; 1.05:1 </w:t>
            </w:r>
          </w:p>
        </w:tc>
      </w:tr>
      <w:tr w:rsidR="008F4353" w:rsidRPr="00BE017E" w14:paraId="75AE4378"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5AB8545F" w14:textId="77777777" w:rsidR="008F4353" w:rsidRPr="00AE5D0E" w:rsidRDefault="008F4353" w:rsidP="005856F2">
            <w:pPr>
              <w:pStyle w:val="Default"/>
              <w:spacing w:line="276" w:lineRule="auto"/>
              <w:rPr>
                <w:sz w:val="22"/>
                <w:szCs w:val="22"/>
              </w:rPr>
            </w:pPr>
            <w:r w:rsidRPr="00AE5D0E">
              <w:rPr>
                <w:b/>
                <w:bCs/>
                <w:sz w:val="22"/>
                <w:szCs w:val="22"/>
              </w:rPr>
              <w:t xml:space="preserve">VSWR range </w:t>
            </w:r>
          </w:p>
        </w:tc>
        <w:tc>
          <w:tcPr>
            <w:tcW w:w="4785" w:type="dxa"/>
            <w:tcBorders>
              <w:top w:val="single" w:sz="4" w:space="0" w:color="auto"/>
              <w:left w:val="single" w:sz="4" w:space="0" w:color="auto"/>
              <w:bottom w:val="single" w:sz="4" w:space="0" w:color="auto"/>
              <w:right w:val="single" w:sz="4" w:space="0" w:color="auto"/>
            </w:tcBorders>
          </w:tcPr>
          <w:p w14:paraId="6C89988D" w14:textId="77777777" w:rsidR="008F4353" w:rsidRPr="00AE5D0E" w:rsidRDefault="008F4353" w:rsidP="003D39EE">
            <w:pPr>
              <w:pStyle w:val="Default"/>
              <w:spacing w:line="276" w:lineRule="auto"/>
              <w:jc w:val="both"/>
              <w:rPr>
                <w:sz w:val="22"/>
                <w:szCs w:val="22"/>
              </w:rPr>
            </w:pPr>
            <w:r w:rsidRPr="00AE5D0E">
              <w:rPr>
                <w:sz w:val="22"/>
                <w:szCs w:val="22"/>
              </w:rPr>
              <w:t xml:space="preserve">1:1 - 9:1 </w:t>
            </w:r>
          </w:p>
        </w:tc>
      </w:tr>
      <w:tr w:rsidR="008F4353" w:rsidRPr="00BE017E" w14:paraId="3F810AF9"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395F4250" w14:textId="77777777" w:rsidR="008F4353" w:rsidRPr="00AE5D0E" w:rsidRDefault="008F4353" w:rsidP="005856F2">
            <w:pPr>
              <w:pStyle w:val="Default"/>
              <w:spacing w:line="276" w:lineRule="auto"/>
              <w:rPr>
                <w:sz w:val="22"/>
                <w:szCs w:val="22"/>
              </w:rPr>
            </w:pPr>
            <w:r w:rsidRPr="00AE5D0E">
              <w:rPr>
                <w:b/>
                <w:bCs/>
                <w:sz w:val="22"/>
                <w:szCs w:val="22"/>
              </w:rPr>
              <w:t xml:space="preserve">Power range </w:t>
            </w:r>
          </w:p>
        </w:tc>
        <w:tc>
          <w:tcPr>
            <w:tcW w:w="4785" w:type="dxa"/>
            <w:tcBorders>
              <w:top w:val="single" w:sz="4" w:space="0" w:color="auto"/>
              <w:left w:val="single" w:sz="4" w:space="0" w:color="auto"/>
              <w:bottom w:val="single" w:sz="4" w:space="0" w:color="auto"/>
              <w:right w:val="single" w:sz="4" w:space="0" w:color="auto"/>
            </w:tcBorders>
          </w:tcPr>
          <w:p w14:paraId="167FCA50" w14:textId="77777777" w:rsidR="008F4353" w:rsidRPr="00AE5D0E" w:rsidRDefault="008F4353" w:rsidP="003D39EE">
            <w:pPr>
              <w:pStyle w:val="Default"/>
              <w:spacing w:line="276" w:lineRule="auto"/>
              <w:jc w:val="both"/>
              <w:rPr>
                <w:sz w:val="22"/>
                <w:szCs w:val="22"/>
              </w:rPr>
            </w:pPr>
            <w:r w:rsidRPr="00AE5D0E">
              <w:rPr>
                <w:sz w:val="22"/>
                <w:szCs w:val="22"/>
              </w:rPr>
              <w:t xml:space="preserve">200μW to 1000W </w:t>
            </w:r>
          </w:p>
        </w:tc>
      </w:tr>
      <w:tr w:rsidR="008F4353" w:rsidRPr="00BE017E" w14:paraId="5CD0C3D1"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548EB6DE" w14:textId="77777777" w:rsidR="008F4353" w:rsidRPr="00AE5D0E" w:rsidRDefault="008F4353" w:rsidP="005856F2">
            <w:pPr>
              <w:pStyle w:val="Default"/>
              <w:spacing w:line="276" w:lineRule="auto"/>
              <w:rPr>
                <w:sz w:val="22"/>
                <w:szCs w:val="22"/>
              </w:rPr>
            </w:pPr>
            <w:r w:rsidRPr="00AE5D0E">
              <w:rPr>
                <w:b/>
                <w:bCs/>
                <w:sz w:val="22"/>
                <w:szCs w:val="22"/>
              </w:rPr>
              <w:t xml:space="preserve">Impedance </w:t>
            </w:r>
          </w:p>
        </w:tc>
        <w:tc>
          <w:tcPr>
            <w:tcW w:w="4785" w:type="dxa"/>
            <w:tcBorders>
              <w:top w:val="single" w:sz="4" w:space="0" w:color="auto"/>
              <w:left w:val="single" w:sz="4" w:space="0" w:color="auto"/>
              <w:bottom w:val="single" w:sz="4" w:space="0" w:color="auto"/>
              <w:right w:val="single" w:sz="4" w:space="0" w:color="auto"/>
            </w:tcBorders>
          </w:tcPr>
          <w:p w14:paraId="020A3646" w14:textId="77777777" w:rsidR="008F4353" w:rsidRPr="00AE5D0E" w:rsidRDefault="008F4353" w:rsidP="003D39EE">
            <w:pPr>
              <w:pStyle w:val="Default"/>
              <w:spacing w:line="276" w:lineRule="auto"/>
              <w:jc w:val="both"/>
              <w:rPr>
                <w:sz w:val="22"/>
                <w:szCs w:val="22"/>
              </w:rPr>
            </w:pPr>
            <w:r w:rsidRPr="00AE5D0E">
              <w:rPr>
                <w:sz w:val="22"/>
                <w:szCs w:val="22"/>
              </w:rPr>
              <w:t xml:space="preserve">50 Ω </w:t>
            </w:r>
          </w:p>
        </w:tc>
      </w:tr>
      <w:tr w:rsidR="008F4353" w:rsidRPr="00BE017E" w14:paraId="4C72A06B"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4FF4FF18" w14:textId="77777777" w:rsidR="008F4353" w:rsidRPr="00AE5D0E" w:rsidRDefault="008F4353" w:rsidP="005856F2">
            <w:pPr>
              <w:pStyle w:val="Default"/>
              <w:spacing w:line="276" w:lineRule="auto"/>
              <w:rPr>
                <w:sz w:val="22"/>
                <w:szCs w:val="22"/>
              </w:rPr>
            </w:pPr>
            <w:r w:rsidRPr="00AE5D0E">
              <w:rPr>
                <w:b/>
                <w:bCs/>
                <w:sz w:val="22"/>
                <w:szCs w:val="22"/>
              </w:rPr>
              <w:t xml:space="preserve">Connectors </w:t>
            </w:r>
          </w:p>
        </w:tc>
        <w:tc>
          <w:tcPr>
            <w:tcW w:w="4785" w:type="dxa"/>
            <w:tcBorders>
              <w:top w:val="single" w:sz="4" w:space="0" w:color="auto"/>
              <w:left w:val="single" w:sz="4" w:space="0" w:color="auto"/>
              <w:bottom w:val="single" w:sz="4" w:space="0" w:color="auto"/>
              <w:right w:val="single" w:sz="4" w:space="0" w:color="auto"/>
            </w:tcBorders>
          </w:tcPr>
          <w:p w14:paraId="04EB2838" w14:textId="77777777" w:rsidR="008F4353" w:rsidRPr="00AE5D0E" w:rsidRDefault="008F4353" w:rsidP="003D39EE">
            <w:pPr>
              <w:pStyle w:val="Default"/>
              <w:spacing w:line="276" w:lineRule="auto"/>
              <w:jc w:val="both"/>
              <w:rPr>
                <w:sz w:val="22"/>
                <w:szCs w:val="22"/>
              </w:rPr>
            </w:pPr>
            <w:r w:rsidRPr="00AE5D0E">
              <w:rPr>
                <w:sz w:val="22"/>
                <w:szCs w:val="22"/>
              </w:rPr>
              <w:t xml:space="preserve">≤ ± 0.2 dB </w:t>
            </w:r>
          </w:p>
        </w:tc>
      </w:tr>
      <w:tr w:rsidR="008F4353" w:rsidRPr="00BE017E" w14:paraId="0DBEEC54"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64810BED" w14:textId="77777777" w:rsidR="008F4353" w:rsidRPr="00AE5D0E" w:rsidRDefault="008F4353" w:rsidP="005856F2">
            <w:pPr>
              <w:pStyle w:val="Default"/>
              <w:spacing w:line="276" w:lineRule="auto"/>
              <w:rPr>
                <w:sz w:val="22"/>
                <w:szCs w:val="22"/>
              </w:rPr>
            </w:pPr>
            <w:r w:rsidRPr="00AE5D0E">
              <w:rPr>
                <w:b/>
                <w:bCs/>
                <w:sz w:val="22"/>
                <w:szCs w:val="22"/>
              </w:rPr>
              <w:t xml:space="preserve">Display Resolution </w:t>
            </w:r>
          </w:p>
        </w:tc>
        <w:tc>
          <w:tcPr>
            <w:tcW w:w="4785" w:type="dxa"/>
            <w:tcBorders>
              <w:top w:val="single" w:sz="4" w:space="0" w:color="auto"/>
              <w:left w:val="single" w:sz="4" w:space="0" w:color="auto"/>
              <w:bottom w:val="single" w:sz="4" w:space="0" w:color="auto"/>
              <w:right w:val="single" w:sz="4" w:space="0" w:color="auto"/>
            </w:tcBorders>
          </w:tcPr>
          <w:p w14:paraId="45B361E2" w14:textId="77777777" w:rsidR="008F4353" w:rsidRPr="00AE5D0E" w:rsidRDefault="008F4353" w:rsidP="003D39EE">
            <w:pPr>
              <w:pStyle w:val="Default"/>
              <w:spacing w:line="276" w:lineRule="auto"/>
              <w:jc w:val="both"/>
              <w:rPr>
                <w:sz w:val="22"/>
                <w:szCs w:val="22"/>
              </w:rPr>
            </w:pPr>
            <w:r w:rsidRPr="00AE5D0E">
              <w:rPr>
                <w:sz w:val="22"/>
                <w:szCs w:val="22"/>
              </w:rPr>
              <w:t xml:space="preserve">–35 dBm to +20 dBm (&gt; 500 M Hz) –30 dBm to +20 dBm (50 MHz to 500 MHz) </w:t>
            </w:r>
          </w:p>
        </w:tc>
      </w:tr>
      <w:tr w:rsidR="008F4353" w:rsidRPr="00BE017E" w14:paraId="7D9F4523"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707D0218" w14:textId="77777777" w:rsidR="008F4353" w:rsidRPr="00AE5D0E" w:rsidRDefault="008F4353" w:rsidP="005856F2">
            <w:pPr>
              <w:pStyle w:val="Default"/>
              <w:spacing w:line="276" w:lineRule="auto"/>
              <w:rPr>
                <w:sz w:val="22"/>
                <w:szCs w:val="22"/>
              </w:rPr>
            </w:pPr>
            <w:r w:rsidRPr="00AE5D0E">
              <w:rPr>
                <w:b/>
                <w:bCs/>
                <w:sz w:val="22"/>
                <w:szCs w:val="22"/>
              </w:rPr>
              <w:t xml:space="preserve">Calibration </w:t>
            </w:r>
            <w:r w:rsidRPr="00D62690">
              <w:rPr>
                <w:b/>
                <w:bCs/>
                <w:sz w:val="22"/>
                <w:szCs w:val="22"/>
              </w:rPr>
              <w:t>storage</w:t>
            </w:r>
            <w:r w:rsidRPr="00AE5D0E">
              <w:rPr>
                <w:b/>
                <w:bCs/>
                <w:sz w:val="22"/>
                <w:szCs w:val="22"/>
              </w:rPr>
              <w:t xml:space="preserve"> </w:t>
            </w:r>
          </w:p>
        </w:tc>
        <w:tc>
          <w:tcPr>
            <w:tcW w:w="4785" w:type="dxa"/>
            <w:tcBorders>
              <w:top w:val="single" w:sz="4" w:space="0" w:color="auto"/>
              <w:left w:val="single" w:sz="4" w:space="0" w:color="auto"/>
              <w:bottom w:val="single" w:sz="4" w:space="0" w:color="auto"/>
              <w:right w:val="single" w:sz="4" w:space="0" w:color="auto"/>
            </w:tcBorders>
          </w:tcPr>
          <w:p w14:paraId="06C639AD" w14:textId="77777777" w:rsidR="008F4353" w:rsidRPr="00AE5D0E" w:rsidRDefault="008F4353" w:rsidP="003D39EE">
            <w:pPr>
              <w:pStyle w:val="Default"/>
              <w:spacing w:line="276" w:lineRule="auto"/>
              <w:jc w:val="both"/>
              <w:rPr>
                <w:sz w:val="22"/>
                <w:szCs w:val="22"/>
              </w:rPr>
            </w:pPr>
            <w:r w:rsidRPr="00AE5D0E">
              <w:rPr>
                <w:sz w:val="22"/>
                <w:szCs w:val="22"/>
              </w:rPr>
              <w:t xml:space="preserve">1 second </w:t>
            </w:r>
          </w:p>
        </w:tc>
      </w:tr>
      <w:tr w:rsidR="008F4353" w:rsidRPr="00BE017E" w14:paraId="2B74788A" w14:textId="77777777" w:rsidTr="003D39EE">
        <w:trPr>
          <w:jc w:val="right"/>
        </w:trPr>
        <w:tc>
          <w:tcPr>
            <w:tcW w:w="2836" w:type="dxa"/>
            <w:tcBorders>
              <w:top w:val="single" w:sz="4" w:space="0" w:color="auto"/>
              <w:left w:val="single" w:sz="4" w:space="0" w:color="auto"/>
              <w:bottom w:val="single" w:sz="4" w:space="0" w:color="auto"/>
              <w:right w:val="single" w:sz="4" w:space="0" w:color="auto"/>
            </w:tcBorders>
          </w:tcPr>
          <w:p w14:paraId="622C3EC2" w14:textId="445BA6BC" w:rsidR="008F4353" w:rsidRPr="00AE5D0E" w:rsidRDefault="008F4353" w:rsidP="005856F2">
            <w:pPr>
              <w:pStyle w:val="Default"/>
              <w:spacing w:line="276" w:lineRule="auto"/>
              <w:rPr>
                <w:sz w:val="22"/>
                <w:szCs w:val="22"/>
              </w:rPr>
            </w:pPr>
            <w:r w:rsidRPr="00AE5D0E">
              <w:rPr>
                <w:b/>
                <w:bCs/>
                <w:sz w:val="22"/>
                <w:szCs w:val="22"/>
              </w:rPr>
              <w:t xml:space="preserve">USB Serial device </w:t>
            </w:r>
            <w:r w:rsidR="0062175B">
              <w:rPr>
                <w:b/>
                <w:bCs/>
                <w:sz w:val="22"/>
                <w:szCs w:val="22"/>
              </w:rPr>
              <w:t xml:space="preserve">      </w:t>
            </w:r>
            <w:proofErr w:type="gramStart"/>
            <w:r w:rsidR="0062175B">
              <w:rPr>
                <w:b/>
                <w:bCs/>
                <w:sz w:val="22"/>
                <w:szCs w:val="22"/>
              </w:rPr>
              <w:t xml:space="preserve">   </w:t>
            </w:r>
            <w:r w:rsidRPr="00AE5D0E">
              <w:rPr>
                <w:b/>
                <w:bCs/>
                <w:sz w:val="22"/>
                <w:szCs w:val="22"/>
              </w:rPr>
              <w:t>(</w:t>
            </w:r>
            <w:proofErr w:type="gramEnd"/>
            <w:r w:rsidRPr="00AE5D0E">
              <w:rPr>
                <w:b/>
                <w:bCs/>
                <w:sz w:val="22"/>
                <w:szCs w:val="22"/>
              </w:rPr>
              <w:t xml:space="preserve">B type) </w:t>
            </w:r>
          </w:p>
        </w:tc>
        <w:tc>
          <w:tcPr>
            <w:tcW w:w="4785" w:type="dxa"/>
            <w:tcBorders>
              <w:top w:val="single" w:sz="4" w:space="0" w:color="auto"/>
              <w:left w:val="single" w:sz="4" w:space="0" w:color="auto"/>
              <w:bottom w:val="single" w:sz="4" w:space="0" w:color="auto"/>
              <w:right w:val="single" w:sz="4" w:space="0" w:color="auto"/>
            </w:tcBorders>
          </w:tcPr>
          <w:p w14:paraId="567079CF" w14:textId="77777777" w:rsidR="008F4353" w:rsidRPr="00AE5D0E" w:rsidRDefault="008F4353" w:rsidP="003D39EE">
            <w:pPr>
              <w:pStyle w:val="Default"/>
              <w:spacing w:line="276" w:lineRule="auto"/>
              <w:jc w:val="both"/>
              <w:rPr>
                <w:sz w:val="22"/>
                <w:szCs w:val="22"/>
              </w:rPr>
            </w:pPr>
            <w:r w:rsidRPr="00AE5D0E">
              <w:rPr>
                <w:sz w:val="22"/>
                <w:szCs w:val="22"/>
              </w:rPr>
              <w:t xml:space="preserve">10 MHz (based on 10 samples per period) </w:t>
            </w:r>
          </w:p>
          <w:p w14:paraId="33FDD22B" w14:textId="77777777" w:rsidR="008F4353" w:rsidRPr="00AE5D0E" w:rsidRDefault="008F4353" w:rsidP="003D39EE">
            <w:pPr>
              <w:pStyle w:val="Default"/>
              <w:spacing w:line="276" w:lineRule="auto"/>
              <w:jc w:val="both"/>
              <w:rPr>
                <w:sz w:val="22"/>
                <w:szCs w:val="22"/>
              </w:rPr>
            </w:pPr>
            <w:r w:rsidRPr="00AE5D0E">
              <w:rPr>
                <w:sz w:val="22"/>
                <w:szCs w:val="22"/>
              </w:rPr>
              <w:t>(</w:t>
            </w:r>
            <w:proofErr w:type="gramStart"/>
            <w:r w:rsidRPr="00AE5D0E">
              <w:rPr>
                <w:sz w:val="22"/>
                <w:szCs w:val="22"/>
              </w:rPr>
              <w:t>based</w:t>
            </w:r>
            <w:proofErr w:type="gramEnd"/>
            <w:r w:rsidRPr="00AE5D0E">
              <w:rPr>
                <w:sz w:val="22"/>
                <w:szCs w:val="22"/>
              </w:rPr>
              <w:t xml:space="preserve"> on 10 samples per period) </w:t>
            </w:r>
          </w:p>
        </w:tc>
      </w:tr>
    </w:tbl>
    <w:p w14:paraId="545F8CF4" w14:textId="152CFD21" w:rsidR="0047782C" w:rsidRDefault="0047782C" w:rsidP="0047782C">
      <w:pPr>
        <w:pStyle w:val="ListNumber2"/>
        <w:spacing w:before="120" w:after="120" w:line="276" w:lineRule="auto"/>
        <w:ind w:left="936"/>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28892E7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A57AEF0"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0DEEFA7"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39C9192" w14:textId="77777777" w:rsidR="00171AED" w:rsidRDefault="00171AED" w:rsidP="00BF07FA">
            <w:pPr>
              <w:spacing w:before="60" w:after="60" w:line="360" w:lineRule="auto"/>
            </w:pPr>
          </w:p>
        </w:tc>
      </w:tr>
      <w:tr w:rsidR="00171AED" w14:paraId="0C4F6F6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1C922F9"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6E0955F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E729D4C"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79F7968E" w14:textId="77777777" w:rsidR="00171AED" w:rsidRDefault="00171AED" w:rsidP="0047782C">
      <w:pPr>
        <w:pStyle w:val="ListNumber2"/>
        <w:spacing w:before="120" w:after="120" w:line="276" w:lineRule="auto"/>
        <w:ind w:left="936"/>
        <w:rPr>
          <w:rFonts w:cs="Arial"/>
        </w:rPr>
      </w:pPr>
    </w:p>
    <w:p w14:paraId="2E411376" w14:textId="7734F0A6" w:rsidR="008F4353" w:rsidRDefault="008F4353" w:rsidP="00224C1C">
      <w:pPr>
        <w:pStyle w:val="ListNumber2"/>
        <w:numPr>
          <w:ilvl w:val="0"/>
          <w:numId w:val="54"/>
        </w:numPr>
        <w:spacing w:before="120" w:after="120" w:line="276" w:lineRule="auto"/>
        <w:jc w:val="both"/>
        <w:rPr>
          <w:rFonts w:cs="Arial"/>
        </w:rPr>
      </w:pPr>
      <w:r w:rsidRPr="00AE5D0E">
        <w:rPr>
          <w:rFonts w:cs="Arial"/>
        </w:rPr>
        <w:t xml:space="preserve">The power meter shall include a display that should display pulse and modulation information.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1C888B2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3ACAAF1"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226B0A0"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152B222" w14:textId="77777777" w:rsidR="00171AED" w:rsidRDefault="00171AED" w:rsidP="00BF07FA">
            <w:pPr>
              <w:spacing w:before="60" w:after="60" w:line="360" w:lineRule="auto"/>
            </w:pPr>
          </w:p>
        </w:tc>
      </w:tr>
      <w:tr w:rsidR="00171AED" w14:paraId="4D86772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D5052D5"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38B490F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967288"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4501086A" w14:textId="73A84A2B" w:rsidR="00171AED" w:rsidRDefault="00171AED" w:rsidP="00E54141">
      <w:pPr>
        <w:pStyle w:val="ListNumber2"/>
        <w:spacing w:before="120" w:after="120" w:line="276" w:lineRule="auto"/>
        <w:ind w:left="936"/>
        <w:jc w:val="both"/>
        <w:rPr>
          <w:rFonts w:cs="Arial"/>
        </w:rPr>
      </w:pPr>
    </w:p>
    <w:p w14:paraId="1A325566" w14:textId="1802F49C" w:rsidR="00BF21BC" w:rsidRDefault="00BF21BC" w:rsidP="00E54141">
      <w:pPr>
        <w:pStyle w:val="ListNumber2"/>
        <w:spacing w:before="120" w:after="120" w:line="276" w:lineRule="auto"/>
        <w:ind w:left="936"/>
        <w:jc w:val="both"/>
        <w:rPr>
          <w:rFonts w:cs="Arial"/>
        </w:rPr>
      </w:pPr>
    </w:p>
    <w:p w14:paraId="446ED43F" w14:textId="6AD14AFA" w:rsidR="00BF21BC" w:rsidRDefault="00BF21BC" w:rsidP="00E54141">
      <w:pPr>
        <w:pStyle w:val="ListNumber2"/>
        <w:spacing w:before="120" w:after="120" w:line="276" w:lineRule="auto"/>
        <w:ind w:left="936"/>
        <w:jc w:val="both"/>
        <w:rPr>
          <w:rFonts w:cs="Arial"/>
        </w:rPr>
      </w:pPr>
    </w:p>
    <w:p w14:paraId="7A364DB5" w14:textId="10500062" w:rsidR="00BF21BC" w:rsidRDefault="00BF21BC" w:rsidP="00E54141">
      <w:pPr>
        <w:pStyle w:val="ListNumber2"/>
        <w:spacing w:before="120" w:after="120" w:line="276" w:lineRule="auto"/>
        <w:ind w:left="936"/>
        <w:jc w:val="both"/>
        <w:rPr>
          <w:rFonts w:cs="Arial"/>
        </w:rPr>
      </w:pPr>
    </w:p>
    <w:p w14:paraId="682B6B2B" w14:textId="77777777" w:rsidR="00BF21BC" w:rsidRDefault="00BF21BC" w:rsidP="00E54141">
      <w:pPr>
        <w:pStyle w:val="ListNumber2"/>
        <w:spacing w:before="120" w:after="120" w:line="276" w:lineRule="auto"/>
        <w:ind w:left="936"/>
        <w:jc w:val="both"/>
        <w:rPr>
          <w:rFonts w:cs="Arial"/>
        </w:rPr>
      </w:pPr>
    </w:p>
    <w:p w14:paraId="12678A77" w14:textId="0229369C" w:rsidR="00AE6D4A" w:rsidRDefault="00AE6D4A" w:rsidP="00224C1C">
      <w:pPr>
        <w:pStyle w:val="ListNumber2"/>
        <w:numPr>
          <w:ilvl w:val="0"/>
          <w:numId w:val="54"/>
        </w:numPr>
        <w:spacing w:before="120" w:after="120" w:line="276" w:lineRule="auto"/>
        <w:jc w:val="both"/>
        <w:rPr>
          <w:rFonts w:cs="Arial"/>
        </w:rPr>
      </w:pPr>
      <w:r>
        <w:rPr>
          <w:rFonts w:cs="Arial"/>
        </w:rPr>
        <w:t>The power meter shall be an independent and stand-alone system.</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7609FD6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BF1C6E2"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567AA22"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4F6AAFA" w14:textId="77777777" w:rsidR="00171AED" w:rsidRDefault="00171AED" w:rsidP="00BF07FA">
            <w:pPr>
              <w:spacing w:before="60" w:after="60" w:line="360" w:lineRule="auto"/>
            </w:pPr>
          </w:p>
        </w:tc>
      </w:tr>
      <w:tr w:rsidR="00171AED" w14:paraId="567D7FC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84A53CB"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0FD0508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79B6722"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0220B5F9" w14:textId="77777777" w:rsidR="00171AED" w:rsidRDefault="00171AED" w:rsidP="00E54141">
      <w:pPr>
        <w:pStyle w:val="ListNumber2"/>
        <w:spacing w:before="120" w:after="120" w:line="276" w:lineRule="auto"/>
        <w:ind w:left="576"/>
        <w:jc w:val="both"/>
        <w:rPr>
          <w:rFonts w:cs="Arial"/>
        </w:rPr>
      </w:pPr>
    </w:p>
    <w:p w14:paraId="2937A709" w14:textId="45AE2854" w:rsidR="00AE6D4A" w:rsidRDefault="00AE6D4A" w:rsidP="00224C1C">
      <w:pPr>
        <w:pStyle w:val="ListNumber2"/>
        <w:numPr>
          <w:ilvl w:val="0"/>
          <w:numId w:val="54"/>
        </w:numPr>
        <w:spacing w:before="120" w:after="120" w:line="276" w:lineRule="auto"/>
        <w:jc w:val="both"/>
        <w:rPr>
          <w:rFonts w:cs="Arial"/>
        </w:rPr>
      </w:pPr>
      <w:r>
        <w:rPr>
          <w:rFonts w:cs="Arial"/>
        </w:rPr>
        <w:t>The power meter shall be easily portabl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38A617E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C0F634A"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560ED57"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27E0C2F" w14:textId="77777777" w:rsidR="00171AED" w:rsidRDefault="00171AED" w:rsidP="00BF07FA">
            <w:pPr>
              <w:spacing w:before="60" w:after="60" w:line="360" w:lineRule="auto"/>
            </w:pPr>
          </w:p>
        </w:tc>
      </w:tr>
      <w:tr w:rsidR="00171AED" w14:paraId="6E6C1B6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6F0C96C"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5B32415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64698E"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454DFDD3" w14:textId="77777777" w:rsidR="00171AED" w:rsidRDefault="00171AED" w:rsidP="00E54141">
      <w:pPr>
        <w:pStyle w:val="ListNumber2"/>
        <w:spacing w:before="120" w:after="120" w:line="276" w:lineRule="auto"/>
        <w:jc w:val="both"/>
        <w:rPr>
          <w:rFonts w:cs="Arial"/>
        </w:rPr>
      </w:pPr>
    </w:p>
    <w:p w14:paraId="1BC9CD47" w14:textId="4F300020" w:rsidR="0077467E" w:rsidRDefault="00AE6D4A" w:rsidP="00224C1C">
      <w:pPr>
        <w:pStyle w:val="ListNumber2"/>
        <w:numPr>
          <w:ilvl w:val="0"/>
          <w:numId w:val="54"/>
        </w:numPr>
        <w:spacing w:before="120" w:after="120" w:line="276" w:lineRule="auto"/>
        <w:jc w:val="both"/>
        <w:rPr>
          <w:rFonts w:cs="Arial"/>
        </w:rPr>
      </w:pPr>
      <w:r>
        <w:rPr>
          <w:rFonts w:cs="Arial"/>
        </w:rPr>
        <w:t xml:space="preserve">The saved data from the </w:t>
      </w:r>
      <w:r w:rsidR="00F454C7">
        <w:rPr>
          <w:rFonts w:cs="Arial"/>
        </w:rPr>
        <w:t xml:space="preserve">power meter </w:t>
      </w:r>
      <w:r>
        <w:rPr>
          <w:rFonts w:cs="Arial"/>
        </w:rPr>
        <w:t>shall be easily downloaded onto a USB devic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056B7B6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D116841"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FD95F28"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1243755" w14:textId="77777777" w:rsidR="00171AED" w:rsidRDefault="00171AED" w:rsidP="00BF07FA">
            <w:pPr>
              <w:spacing w:before="60" w:after="60" w:line="360" w:lineRule="auto"/>
            </w:pPr>
          </w:p>
        </w:tc>
      </w:tr>
      <w:tr w:rsidR="00171AED" w14:paraId="742F8AE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769780F"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708C9A1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EF177C5"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7F81AE87" w14:textId="77777777" w:rsidR="00171AED" w:rsidRPr="00CC50A5" w:rsidRDefault="00171AED" w:rsidP="00E54141">
      <w:pPr>
        <w:pStyle w:val="ListNumber2"/>
        <w:spacing w:before="120" w:after="120" w:line="276" w:lineRule="auto"/>
        <w:jc w:val="both"/>
        <w:rPr>
          <w:rFonts w:cs="Arial"/>
        </w:rPr>
      </w:pPr>
    </w:p>
    <w:p w14:paraId="01B2C785" w14:textId="7DEE1620" w:rsidR="008A6640" w:rsidRDefault="008A6640" w:rsidP="004A042B">
      <w:pPr>
        <w:pStyle w:val="Heading1"/>
      </w:pPr>
      <w:bookmarkStart w:id="16737" w:name="_Toc115991485"/>
      <w:r w:rsidRPr="00BD55EF">
        <w:t>Digital Telephone Line Tester</w:t>
      </w:r>
      <w:bookmarkEnd w:id="16737"/>
    </w:p>
    <w:p w14:paraId="5BAB0889" w14:textId="18849748" w:rsidR="007E5F6D" w:rsidRPr="00610FEB" w:rsidRDefault="007E5F6D" w:rsidP="007E5F6D">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digital telephone line tester</w:t>
      </w:r>
      <w:r w:rsidRPr="00610FEB">
        <w:rPr>
          <w:rFonts w:cs="Arial"/>
        </w:rPr>
        <w:t>:</w:t>
      </w:r>
    </w:p>
    <w:p w14:paraId="5B26BE6E" w14:textId="5D00D9F8" w:rsidR="003E2A58" w:rsidRDefault="003E2A58" w:rsidP="00212D55">
      <w:pPr>
        <w:pStyle w:val="ListNumber2"/>
        <w:numPr>
          <w:ilvl w:val="0"/>
          <w:numId w:val="55"/>
        </w:numPr>
        <w:spacing w:before="120" w:after="120" w:line="276" w:lineRule="auto"/>
        <w:jc w:val="both"/>
        <w:rPr>
          <w:rFonts w:cs="Arial"/>
        </w:rPr>
      </w:pPr>
      <w:r w:rsidRPr="00AE5D0E">
        <w:rPr>
          <w:rFonts w:cs="Arial"/>
        </w:rPr>
        <w:t xml:space="preserve">The test set shall incorporate a Time Domain Reflector (TDR), tone generator, and pair identify telephone test set into one tool for testing Voice/Data/Video (VDV) cabling as well as plain old telephone service (POTS) quality on live DSL lines without disrupting data.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36E9D92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09ADC25"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FFC2A65"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7F32BF3" w14:textId="77777777" w:rsidR="00171AED" w:rsidRDefault="00171AED" w:rsidP="00BF07FA">
            <w:pPr>
              <w:spacing w:before="60" w:after="60" w:line="360" w:lineRule="auto"/>
            </w:pPr>
          </w:p>
        </w:tc>
      </w:tr>
      <w:tr w:rsidR="00171AED" w14:paraId="5EF201F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3C78C5"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60D7E81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5427039"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04B6E91F" w14:textId="77777777" w:rsidR="00171AED" w:rsidRPr="00602C16" w:rsidRDefault="00171AED" w:rsidP="00E54141">
      <w:pPr>
        <w:pStyle w:val="ListNumber2"/>
        <w:spacing w:before="120" w:after="120" w:line="276" w:lineRule="auto"/>
        <w:ind w:left="936"/>
        <w:jc w:val="both"/>
        <w:rPr>
          <w:rFonts w:cs="Arial"/>
        </w:rPr>
      </w:pPr>
    </w:p>
    <w:p w14:paraId="786458E0" w14:textId="77777777" w:rsidR="003E2A58" w:rsidRPr="00BE017E" w:rsidRDefault="003E2A58" w:rsidP="00646F86">
      <w:pPr>
        <w:pStyle w:val="ListNumber2"/>
        <w:numPr>
          <w:ilvl w:val="0"/>
          <w:numId w:val="55"/>
        </w:numPr>
        <w:spacing w:before="120" w:after="120" w:line="276" w:lineRule="auto"/>
        <w:ind w:left="935" w:hanging="357"/>
        <w:rPr>
          <w:rFonts w:cs="Arial"/>
        </w:rPr>
      </w:pPr>
      <w:r w:rsidRPr="00AE5D0E">
        <w:rPr>
          <w:rFonts w:cs="Arial"/>
        </w:rPr>
        <w:t>The equipment shall provide the following test functions</w:t>
      </w:r>
      <w:r>
        <w:rPr>
          <w:rFonts w:cs="Arial"/>
        </w:rPr>
        <w:t>:</w:t>
      </w:r>
    </w:p>
    <w:p w14:paraId="3CB27E30" w14:textId="77777777" w:rsidR="003E2A58" w:rsidRPr="00AE5D0E" w:rsidRDefault="003E2A58" w:rsidP="00646F86">
      <w:pPr>
        <w:pStyle w:val="ListNumber2"/>
        <w:numPr>
          <w:ilvl w:val="0"/>
          <w:numId w:val="56"/>
        </w:numPr>
        <w:spacing w:before="120" w:after="120" w:line="276" w:lineRule="auto"/>
      </w:pPr>
      <w:r w:rsidRPr="00AE5D0E">
        <w:rPr>
          <w:rFonts w:cs="Arial"/>
        </w:rPr>
        <w:t xml:space="preserve">TDR - Find cable length measurement and locate faults on cables including twisted pair, coaxial, and parallel conductors. </w:t>
      </w:r>
    </w:p>
    <w:tbl>
      <w:tblPr>
        <w:tblW w:w="0" w:type="auto"/>
        <w:jc w:val="right"/>
        <w:tblBorders>
          <w:top w:val="nil"/>
          <w:left w:val="nil"/>
          <w:bottom w:val="nil"/>
          <w:right w:val="nil"/>
        </w:tblBorders>
        <w:tblLayout w:type="fixed"/>
        <w:tblLook w:val="0000" w:firstRow="0" w:lastRow="0" w:firstColumn="0" w:lastColumn="0" w:noHBand="0" w:noVBand="0"/>
      </w:tblPr>
      <w:tblGrid>
        <w:gridCol w:w="2689"/>
        <w:gridCol w:w="4809"/>
      </w:tblGrid>
      <w:tr w:rsidR="003E2A58" w:rsidRPr="00BE017E" w14:paraId="4F18568F" w14:textId="77777777" w:rsidTr="003D39EE">
        <w:trPr>
          <w:jc w:val="right"/>
        </w:trPr>
        <w:tc>
          <w:tcPr>
            <w:tcW w:w="2689" w:type="dxa"/>
            <w:tcBorders>
              <w:top w:val="single" w:sz="4" w:space="0" w:color="auto"/>
              <w:left w:val="single" w:sz="4" w:space="0" w:color="auto"/>
              <w:bottom w:val="single" w:sz="4" w:space="0" w:color="auto"/>
              <w:right w:val="single" w:sz="4" w:space="0" w:color="auto"/>
            </w:tcBorders>
          </w:tcPr>
          <w:p w14:paraId="269FD82C" w14:textId="77777777" w:rsidR="003E2A58" w:rsidRPr="00AE5D0E" w:rsidRDefault="003E2A58" w:rsidP="003D39EE">
            <w:pPr>
              <w:pStyle w:val="Default"/>
              <w:spacing w:line="276" w:lineRule="auto"/>
              <w:jc w:val="both"/>
              <w:rPr>
                <w:sz w:val="22"/>
                <w:szCs w:val="22"/>
              </w:rPr>
            </w:pPr>
            <w:r w:rsidRPr="00AE5D0E">
              <w:rPr>
                <w:b/>
                <w:bCs/>
                <w:sz w:val="22"/>
                <w:szCs w:val="22"/>
              </w:rPr>
              <w:t xml:space="preserve">TDR Range </w:t>
            </w:r>
          </w:p>
        </w:tc>
        <w:tc>
          <w:tcPr>
            <w:tcW w:w="4809" w:type="dxa"/>
            <w:tcBorders>
              <w:top w:val="single" w:sz="4" w:space="0" w:color="auto"/>
              <w:left w:val="single" w:sz="4" w:space="0" w:color="auto"/>
              <w:bottom w:val="single" w:sz="4" w:space="0" w:color="auto"/>
              <w:right w:val="single" w:sz="4" w:space="0" w:color="auto"/>
            </w:tcBorders>
          </w:tcPr>
          <w:p w14:paraId="5D34D691" w14:textId="77777777" w:rsidR="003E2A58" w:rsidRPr="00AE5D0E" w:rsidRDefault="003E2A58" w:rsidP="003D39EE">
            <w:pPr>
              <w:pStyle w:val="Default"/>
              <w:spacing w:line="276" w:lineRule="auto"/>
              <w:jc w:val="both"/>
              <w:rPr>
                <w:sz w:val="22"/>
                <w:szCs w:val="22"/>
              </w:rPr>
            </w:pPr>
            <w:r w:rsidRPr="00AE5D0E">
              <w:rPr>
                <w:sz w:val="22"/>
                <w:szCs w:val="22"/>
              </w:rPr>
              <w:t xml:space="preserve">914 m </w:t>
            </w:r>
          </w:p>
        </w:tc>
      </w:tr>
      <w:tr w:rsidR="003E2A58" w:rsidRPr="00BE017E" w14:paraId="4702E334" w14:textId="77777777" w:rsidTr="003D39EE">
        <w:trPr>
          <w:jc w:val="right"/>
        </w:trPr>
        <w:tc>
          <w:tcPr>
            <w:tcW w:w="2689" w:type="dxa"/>
            <w:tcBorders>
              <w:top w:val="single" w:sz="4" w:space="0" w:color="auto"/>
              <w:left w:val="single" w:sz="4" w:space="0" w:color="auto"/>
              <w:bottom w:val="single" w:sz="4" w:space="0" w:color="auto"/>
              <w:right w:val="single" w:sz="4" w:space="0" w:color="auto"/>
            </w:tcBorders>
          </w:tcPr>
          <w:p w14:paraId="73BD9CA3" w14:textId="77777777" w:rsidR="003E2A58" w:rsidRPr="00AE5D0E" w:rsidRDefault="003E2A58" w:rsidP="003D39EE">
            <w:pPr>
              <w:pStyle w:val="Default"/>
              <w:spacing w:line="276" w:lineRule="auto"/>
              <w:jc w:val="both"/>
              <w:rPr>
                <w:sz w:val="22"/>
                <w:szCs w:val="22"/>
              </w:rPr>
            </w:pPr>
            <w:r w:rsidRPr="00AE5D0E">
              <w:rPr>
                <w:b/>
                <w:bCs/>
                <w:sz w:val="22"/>
                <w:szCs w:val="22"/>
              </w:rPr>
              <w:t xml:space="preserve">Accuracy </w:t>
            </w:r>
          </w:p>
        </w:tc>
        <w:tc>
          <w:tcPr>
            <w:tcW w:w="4809" w:type="dxa"/>
            <w:tcBorders>
              <w:top w:val="single" w:sz="4" w:space="0" w:color="auto"/>
              <w:left w:val="single" w:sz="4" w:space="0" w:color="auto"/>
              <w:bottom w:val="single" w:sz="4" w:space="0" w:color="auto"/>
              <w:right w:val="single" w:sz="4" w:space="0" w:color="auto"/>
            </w:tcBorders>
          </w:tcPr>
          <w:p w14:paraId="4C2F209C" w14:textId="77777777" w:rsidR="003E2A58" w:rsidRPr="00AE5D0E" w:rsidRDefault="003E2A58" w:rsidP="003D39EE">
            <w:pPr>
              <w:pStyle w:val="Default"/>
              <w:spacing w:line="276" w:lineRule="auto"/>
              <w:jc w:val="both"/>
              <w:rPr>
                <w:sz w:val="22"/>
                <w:szCs w:val="22"/>
              </w:rPr>
            </w:pPr>
            <w:r w:rsidRPr="00AE5D0E">
              <w:rPr>
                <w:sz w:val="22"/>
                <w:szCs w:val="22"/>
              </w:rPr>
              <w:t xml:space="preserve">±2 m ±5 % </w:t>
            </w:r>
          </w:p>
        </w:tc>
      </w:tr>
    </w:tbl>
    <w:p w14:paraId="15A5A124" w14:textId="77777777" w:rsidR="008A02C0" w:rsidRPr="007C078E" w:rsidRDefault="008A02C0" w:rsidP="003E2A58">
      <w:pPr>
        <w:pStyle w:val="ListNumber2"/>
        <w:spacing w:line="276" w:lineRule="auto"/>
      </w:pPr>
    </w:p>
    <w:p w14:paraId="4109D00C" w14:textId="77777777" w:rsidR="003E2A58" w:rsidRPr="007C078E" w:rsidRDefault="003E2A58" w:rsidP="00646F86">
      <w:pPr>
        <w:pStyle w:val="ListNumber2"/>
        <w:numPr>
          <w:ilvl w:val="0"/>
          <w:numId w:val="11"/>
        </w:numPr>
        <w:spacing w:line="276" w:lineRule="auto"/>
        <w:ind w:left="1418" w:hanging="567"/>
      </w:pPr>
      <w:r w:rsidRPr="00AE5D0E">
        <w:rPr>
          <w:rFonts w:cs="Arial"/>
        </w:rPr>
        <w:t xml:space="preserve">Toner – five separate tones for differentiation of between multiple wire pairs. </w:t>
      </w:r>
    </w:p>
    <w:p w14:paraId="307F2FAE" w14:textId="77777777" w:rsidR="003E2A58" w:rsidRPr="00AE5D0E" w:rsidRDefault="003E2A58" w:rsidP="003E2A58">
      <w:pPr>
        <w:pStyle w:val="ListNumber2"/>
        <w:spacing w:line="276" w:lineRule="auto"/>
      </w:pPr>
    </w:p>
    <w:p w14:paraId="1A54FF74" w14:textId="77777777" w:rsidR="003E2A58" w:rsidRPr="007C078E" w:rsidRDefault="003E2A58" w:rsidP="00646F86">
      <w:pPr>
        <w:pStyle w:val="ListNumber2"/>
        <w:numPr>
          <w:ilvl w:val="0"/>
          <w:numId w:val="11"/>
        </w:numPr>
        <w:spacing w:line="276" w:lineRule="auto"/>
        <w:ind w:left="1418" w:hanging="567"/>
      </w:pPr>
      <w:r w:rsidRPr="00AE5D0E">
        <w:rPr>
          <w:rFonts w:cs="Arial"/>
        </w:rPr>
        <w:t xml:space="preserve">Data indication – warns when data is present on the line </w:t>
      </w:r>
    </w:p>
    <w:p w14:paraId="49D8C56E" w14:textId="77777777" w:rsidR="003E2A58" w:rsidRPr="00AE5D0E" w:rsidRDefault="003E2A58" w:rsidP="003E2A58">
      <w:pPr>
        <w:pStyle w:val="ListNumber2"/>
        <w:spacing w:line="276" w:lineRule="auto"/>
      </w:pPr>
    </w:p>
    <w:p w14:paraId="1C1AE0F5" w14:textId="4617BCED" w:rsidR="003E2A58" w:rsidRPr="00AE5D0E" w:rsidRDefault="003E2A58" w:rsidP="00646F86">
      <w:pPr>
        <w:pStyle w:val="ListNumber2"/>
        <w:numPr>
          <w:ilvl w:val="0"/>
          <w:numId w:val="11"/>
        </w:numPr>
        <w:spacing w:line="276" w:lineRule="auto"/>
        <w:ind w:left="1418" w:hanging="567"/>
      </w:pPr>
      <w:r w:rsidRPr="00AE5D0E">
        <w:rPr>
          <w:rFonts w:cs="Arial"/>
        </w:rPr>
        <w:t>Voltage indication/ measurement -</w:t>
      </w:r>
      <w:r w:rsidR="00895F85">
        <w:rPr>
          <w:rFonts w:cs="Arial"/>
        </w:rPr>
        <w:t xml:space="preserve"> </w:t>
      </w:r>
      <w:r w:rsidRPr="00AE5D0E">
        <w:rPr>
          <w:rFonts w:cs="Arial"/>
        </w:rPr>
        <w:t xml:space="preserve">identifies potential line problems </w:t>
      </w:r>
    </w:p>
    <w:tbl>
      <w:tblPr>
        <w:tblW w:w="0" w:type="auto"/>
        <w:jc w:val="right"/>
        <w:tblBorders>
          <w:top w:val="nil"/>
          <w:left w:val="nil"/>
          <w:bottom w:val="nil"/>
          <w:right w:val="nil"/>
        </w:tblBorders>
        <w:tblLayout w:type="fixed"/>
        <w:tblLook w:val="0000" w:firstRow="0" w:lastRow="0" w:firstColumn="0" w:lastColumn="0" w:noHBand="0" w:noVBand="0"/>
      </w:tblPr>
      <w:tblGrid>
        <w:gridCol w:w="3301"/>
        <w:gridCol w:w="4183"/>
      </w:tblGrid>
      <w:tr w:rsidR="003E2A58" w:rsidRPr="00BE017E" w14:paraId="3CBA75CA" w14:textId="77777777" w:rsidTr="003D39EE">
        <w:trPr>
          <w:jc w:val="right"/>
        </w:trPr>
        <w:tc>
          <w:tcPr>
            <w:tcW w:w="3301" w:type="dxa"/>
            <w:tcBorders>
              <w:top w:val="single" w:sz="4" w:space="0" w:color="auto"/>
              <w:left w:val="single" w:sz="4" w:space="0" w:color="auto"/>
              <w:bottom w:val="single" w:sz="4" w:space="0" w:color="auto"/>
              <w:right w:val="single" w:sz="4" w:space="0" w:color="auto"/>
            </w:tcBorders>
          </w:tcPr>
          <w:p w14:paraId="4E34E23B" w14:textId="77777777" w:rsidR="003E2A58" w:rsidRPr="00AE5D0E" w:rsidRDefault="003E2A58" w:rsidP="003D39EE">
            <w:pPr>
              <w:pStyle w:val="Default"/>
              <w:spacing w:line="276" w:lineRule="auto"/>
              <w:jc w:val="both"/>
              <w:rPr>
                <w:sz w:val="22"/>
                <w:szCs w:val="22"/>
              </w:rPr>
            </w:pPr>
            <w:r w:rsidRPr="00AE5D0E">
              <w:rPr>
                <w:b/>
                <w:bCs/>
                <w:sz w:val="22"/>
                <w:szCs w:val="22"/>
              </w:rPr>
              <w:t xml:space="preserve">Voltage Measurement Range </w:t>
            </w:r>
          </w:p>
        </w:tc>
        <w:tc>
          <w:tcPr>
            <w:tcW w:w="4183" w:type="dxa"/>
            <w:tcBorders>
              <w:top w:val="single" w:sz="4" w:space="0" w:color="auto"/>
              <w:left w:val="single" w:sz="4" w:space="0" w:color="auto"/>
              <w:bottom w:val="single" w:sz="4" w:space="0" w:color="auto"/>
              <w:right w:val="single" w:sz="4" w:space="0" w:color="auto"/>
            </w:tcBorders>
          </w:tcPr>
          <w:p w14:paraId="5DD7D95C" w14:textId="77777777" w:rsidR="003E2A58" w:rsidRPr="00AE5D0E" w:rsidRDefault="003E2A58" w:rsidP="003D39EE">
            <w:pPr>
              <w:pStyle w:val="Default"/>
              <w:spacing w:line="276" w:lineRule="auto"/>
              <w:jc w:val="both"/>
              <w:rPr>
                <w:sz w:val="22"/>
                <w:szCs w:val="22"/>
              </w:rPr>
            </w:pPr>
            <w:r w:rsidRPr="00AE5D0E">
              <w:rPr>
                <w:sz w:val="22"/>
                <w:szCs w:val="22"/>
              </w:rPr>
              <w:t xml:space="preserve">4 V dc to 140 V dc </w:t>
            </w:r>
          </w:p>
        </w:tc>
      </w:tr>
    </w:tbl>
    <w:p w14:paraId="58459847" w14:textId="77777777" w:rsidR="003E2A58" w:rsidRPr="007C078E" w:rsidRDefault="003E2A58" w:rsidP="003E2A58">
      <w:pPr>
        <w:pStyle w:val="ListNumber2"/>
        <w:spacing w:line="276" w:lineRule="auto"/>
      </w:pPr>
    </w:p>
    <w:p w14:paraId="00EFCA17" w14:textId="77777777" w:rsidR="003E2A58" w:rsidRPr="00AE5D0E" w:rsidRDefault="003E2A58" w:rsidP="00646F86">
      <w:pPr>
        <w:pStyle w:val="ListNumber2"/>
        <w:numPr>
          <w:ilvl w:val="0"/>
          <w:numId w:val="11"/>
        </w:numPr>
        <w:spacing w:line="276" w:lineRule="auto"/>
        <w:ind w:left="1418" w:hanging="567"/>
      </w:pPr>
      <w:r w:rsidRPr="00AE5D0E">
        <w:rPr>
          <w:rFonts w:cs="Arial"/>
        </w:rPr>
        <w:t xml:space="preserve">Current indication/measurement – Verifies sufficient line current </w:t>
      </w:r>
    </w:p>
    <w:tbl>
      <w:tblPr>
        <w:tblW w:w="0" w:type="auto"/>
        <w:jc w:val="right"/>
        <w:tblBorders>
          <w:top w:val="nil"/>
          <w:left w:val="nil"/>
          <w:bottom w:val="nil"/>
          <w:right w:val="nil"/>
        </w:tblBorders>
        <w:tblLayout w:type="fixed"/>
        <w:tblLook w:val="0000" w:firstRow="0" w:lastRow="0" w:firstColumn="0" w:lastColumn="0" w:noHBand="0" w:noVBand="0"/>
      </w:tblPr>
      <w:tblGrid>
        <w:gridCol w:w="3301"/>
        <w:gridCol w:w="4183"/>
      </w:tblGrid>
      <w:tr w:rsidR="003E2A58" w:rsidRPr="00BE017E" w14:paraId="71A9EA9E" w14:textId="77777777" w:rsidTr="003D39EE">
        <w:trPr>
          <w:jc w:val="right"/>
        </w:trPr>
        <w:tc>
          <w:tcPr>
            <w:tcW w:w="3301" w:type="dxa"/>
            <w:tcBorders>
              <w:top w:val="single" w:sz="4" w:space="0" w:color="auto"/>
              <w:left w:val="single" w:sz="4" w:space="0" w:color="auto"/>
              <w:bottom w:val="single" w:sz="4" w:space="0" w:color="auto"/>
              <w:right w:val="single" w:sz="4" w:space="0" w:color="auto"/>
            </w:tcBorders>
          </w:tcPr>
          <w:p w14:paraId="0A289639" w14:textId="77777777" w:rsidR="003E2A58" w:rsidRPr="00AE5D0E" w:rsidRDefault="003E2A58" w:rsidP="003D39EE">
            <w:pPr>
              <w:pStyle w:val="Default"/>
              <w:spacing w:line="276" w:lineRule="auto"/>
              <w:jc w:val="both"/>
              <w:rPr>
                <w:sz w:val="22"/>
                <w:szCs w:val="22"/>
              </w:rPr>
            </w:pPr>
            <w:r w:rsidRPr="00AE5D0E">
              <w:rPr>
                <w:b/>
                <w:bCs/>
                <w:sz w:val="22"/>
                <w:szCs w:val="22"/>
              </w:rPr>
              <w:t xml:space="preserve">Current Measurement Range </w:t>
            </w:r>
          </w:p>
        </w:tc>
        <w:tc>
          <w:tcPr>
            <w:tcW w:w="4183" w:type="dxa"/>
            <w:tcBorders>
              <w:top w:val="single" w:sz="4" w:space="0" w:color="auto"/>
              <w:left w:val="single" w:sz="4" w:space="0" w:color="auto"/>
              <w:bottom w:val="single" w:sz="4" w:space="0" w:color="auto"/>
              <w:right w:val="single" w:sz="4" w:space="0" w:color="auto"/>
            </w:tcBorders>
          </w:tcPr>
          <w:p w14:paraId="5217AF38" w14:textId="77777777" w:rsidR="003E2A58" w:rsidRPr="00AE5D0E" w:rsidRDefault="003E2A58" w:rsidP="003D39EE">
            <w:pPr>
              <w:pStyle w:val="Default"/>
              <w:spacing w:line="276" w:lineRule="auto"/>
              <w:jc w:val="both"/>
              <w:rPr>
                <w:sz w:val="22"/>
                <w:szCs w:val="22"/>
              </w:rPr>
            </w:pPr>
            <w:r w:rsidRPr="00AE5D0E">
              <w:rPr>
                <w:sz w:val="22"/>
                <w:szCs w:val="22"/>
              </w:rPr>
              <w:t xml:space="preserve">0 mA to 100 mA </w:t>
            </w:r>
          </w:p>
        </w:tc>
      </w:tr>
    </w:tbl>
    <w:p w14:paraId="1E9AADE1" w14:textId="77777777" w:rsidR="003E2A58" w:rsidRPr="00A45F18" w:rsidRDefault="003E2A58" w:rsidP="003E2A58">
      <w:pPr>
        <w:pStyle w:val="ListNumber2"/>
        <w:spacing w:line="276" w:lineRule="auto"/>
      </w:pPr>
    </w:p>
    <w:p w14:paraId="2F0D5B98" w14:textId="77777777" w:rsidR="003E2A58" w:rsidRPr="00A45F18" w:rsidRDefault="003E2A58" w:rsidP="00646F86">
      <w:pPr>
        <w:pStyle w:val="ListNumber2"/>
        <w:numPr>
          <w:ilvl w:val="0"/>
          <w:numId w:val="11"/>
        </w:numPr>
        <w:spacing w:line="276" w:lineRule="auto"/>
        <w:ind w:left="1418" w:hanging="567"/>
      </w:pPr>
      <w:r w:rsidRPr="00AE5D0E">
        <w:rPr>
          <w:rFonts w:cs="Arial"/>
        </w:rPr>
        <w:t xml:space="preserve">Caller-ID with Call Waiting CID – Verifies functional service </w:t>
      </w:r>
    </w:p>
    <w:p w14:paraId="2E7F9B4E" w14:textId="77777777" w:rsidR="003E2A58" w:rsidRPr="00AE5D0E" w:rsidRDefault="003E2A58" w:rsidP="003E2A58">
      <w:pPr>
        <w:pStyle w:val="ListNumber2"/>
        <w:spacing w:line="276" w:lineRule="auto"/>
      </w:pPr>
    </w:p>
    <w:p w14:paraId="7075C4F1" w14:textId="77777777" w:rsidR="003E2A58" w:rsidRPr="00AE5D0E" w:rsidRDefault="003E2A58" w:rsidP="00646F86">
      <w:pPr>
        <w:pStyle w:val="ListNumber2"/>
        <w:numPr>
          <w:ilvl w:val="0"/>
          <w:numId w:val="11"/>
        </w:numPr>
        <w:spacing w:line="276" w:lineRule="auto"/>
        <w:ind w:left="1418" w:hanging="567"/>
      </w:pPr>
      <w:r w:rsidRPr="00AE5D0E">
        <w:rPr>
          <w:rFonts w:cs="Arial"/>
        </w:rPr>
        <w:t xml:space="preserve">DTMF Digit Grabbing – isolate faulty customer premise equipment </w:t>
      </w:r>
    </w:p>
    <w:tbl>
      <w:tblPr>
        <w:tblW w:w="0" w:type="auto"/>
        <w:jc w:val="right"/>
        <w:tblBorders>
          <w:top w:val="nil"/>
          <w:left w:val="nil"/>
          <w:bottom w:val="nil"/>
          <w:right w:val="nil"/>
        </w:tblBorders>
        <w:tblLayout w:type="fixed"/>
        <w:tblLook w:val="0000" w:firstRow="0" w:lastRow="0" w:firstColumn="0" w:lastColumn="0" w:noHBand="0" w:noVBand="0"/>
      </w:tblPr>
      <w:tblGrid>
        <w:gridCol w:w="3301"/>
        <w:gridCol w:w="4183"/>
      </w:tblGrid>
      <w:tr w:rsidR="003E2A58" w:rsidRPr="00BE017E" w14:paraId="3BC00ACF" w14:textId="77777777" w:rsidTr="003D39EE">
        <w:trPr>
          <w:jc w:val="right"/>
        </w:trPr>
        <w:tc>
          <w:tcPr>
            <w:tcW w:w="3301" w:type="dxa"/>
            <w:tcBorders>
              <w:top w:val="single" w:sz="4" w:space="0" w:color="auto"/>
              <w:left w:val="single" w:sz="4" w:space="0" w:color="auto"/>
              <w:bottom w:val="single" w:sz="4" w:space="0" w:color="auto"/>
              <w:right w:val="single" w:sz="4" w:space="0" w:color="auto"/>
            </w:tcBorders>
          </w:tcPr>
          <w:p w14:paraId="711147EF" w14:textId="77777777" w:rsidR="003E2A58" w:rsidRPr="00AE5D0E" w:rsidRDefault="003E2A58" w:rsidP="003D39EE">
            <w:pPr>
              <w:pStyle w:val="Default"/>
              <w:spacing w:line="276" w:lineRule="auto"/>
              <w:jc w:val="both"/>
              <w:rPr>
                <w:sz w:val="22"/>
                <w:szCs w:val="22"/>
              </w:rPr>
            </w:pPr>
            <w:r w:rsidRPr="00AE5D0E">
              <w:rPr>
                <w:b/>
                <w:bCs/>
                <w:sz w:val="22"/>
                <w:szCs w:val="22"/>
              </w:rPr>
              <w:t xml:space="preserve">Tone frequency error </w:t>
            </w:r>
          </w:p>
        </w:tc>
        <w:tc>
          <w:tcPr>
            <w:tcW w:w="4183" w:type="dxa"/>
            <w:tcBorders>
              <w:top w:val="single" w:sz="4" w:space="0" w:color="auto"/>
              <w:left w:val="single" w:sz="4" w:space="0" w:color="auto"/>
              <w:bottom w:val="single" w:sz="4" w:space="0" w:color="auto"/>
              <w:right w:val="single" w:sz="4" w:space="0" w:color="auto"/>
            </w:tcBorders>
          </w:tcPr>
          <w:p w14:paraId="3F019BBA" w14:textId="77777777" w:rsidR="003E2A58" w:rsidRPr="00AE5D0E" w:rsidRDefault="003E2A58" w:rsidP="003D39EE">
            <w:pPr>
              <w:pStyle w:val="Default"/>
              <w:spacing w:line="276" w:lineRule="auto"/>
              <w:jc w:val="both"/>
              <w:rPr>
                <w:sz w:val="22"/>
                <w:szCs w:val="22"/>
              </w:rPr>
            </w:pPr>
            <w:r w:rsidRPr="00AE5D0E">
              <w:rPr>
                <w:sz w:val="22"/>
                <w:szCs w:val="22"/>
              </w:rPr>
              <w:t xml:space="preserve">±1.5% maximum </w:t>
            </w:r>
          </w:p>
        </w:tc>
      </w:tr>
      <w:tr w:rsidR="003E2A58" w:rsidRPr="00BE017E" w14:paraId="4B947424" w14:textId="77777777" w:rsidTr="003D39EE">
        <w:trPr>
          <w:jc w:val="right"/>
        </w:trPr>
        <w:tc>
          <w:tcPr>
            <w:tcW w:w="3301" w:type="dxa"/>
            <w:tcBorders>
              <w:top w:val="single" w:sz="4" w:space="0" w:color="auto"/>
              <w:left w:val="single" w:sz="4" w:space="0" w:color="auto"/>
              <w:bottom w:val="single" w:sz="4" w:space="0" w:color="auto"/>
              <w:right w:val="single" w:sz="4" w:space="0" w:color="auto"/>
            </w:tcBorders>
          </w:tcPr>
          <w:p w14:paraId="516B71AD" w14:textId="77777777" w:rsidR="003E2A58" w:rsidRPr="00AE5D0E" w:rsidRDefault="003E2A58" w:rsidP="003D39EE">
            <w:pPr>
              <w:pStyle w:val="Default"/>
              <w:spacing w:line="276" w:lineRule="auto"/>
              <w:jc w:val="both"/>
              <w:rPr>
                <w:sz w:val="22"/>
                <w:szCs w:val="22"/>
              </w:rPr>
            </w:pPr>
            <w:r w:rsidRPr="00AE5D0E">
              <w:rPr>
                <w:b/>
                <w:bCs/>
                <w:sz w:val="22"/>
                <w:szCs w:val="22"/>
              </w:rPr>
              <w:t xml:space="preserve">Tone Level </w:t>
            </w:r>
          </w:p>
        </w:tc>
        <w:tc>
          <w:tcPr>
            <w:tcW w:w="4183" w:type="dxa"/>
            <w:tcBorders>
              <w:top w:val="single" w:sz="4" w:space="0" w:color="auto"/>
              <w:left w:val="single" w:sz="4" w:space="0" w:color="auto"/>
              <w:bottom w:val="single" w:sz="4" w:space="0" w:color="auto"/>
              <w:right w:val="single" w:sz="4" w:space="0" w:color="auto"/>
            </w:tcBorders>
          </w:tcPr>
          <w:p w14:paraId="21F4E8D2" w14:textId="77777777" w:rsidR="003E2A58" w:rsidRPr="00AE5D0E" w:rsidRDefault="003E2A58" w:rsidP="003D39EE">
            <w:pPr>
              <w:pStyle w:val="Default"/>
              <w:spacing w:line="276" w:lineRule="auto"/>
              <w:jc w:val="both"/>
              <w:rPr>
                <w:sz w:val="22"/>
                <w:szCs w:val="22"/>
              </w:rPr>
            </w:pPr>
            <w:r w:rsidRPr="00AE5D0E">
              <w:rPr>
                <w:sz w:val="22"/>
                <w:szCs w:val="22"/>
              </w:rPr>
              <w:t xml:space="preserve">-3 dBm combined (typical) </w:t>
            </w:r>
          </w:p>
        </w:tc>
      </w:tr>
      <w:tr w:rsidR="003E2A58" w:rsidRPr="00BE017E" w14:paraId="758E2F70" w14:textId="77777777" w:rsidTr="003D39EE">
        <w:trPr>
          <w:jc w:val="right"/>
        </w:trPr>
        <w:tc>
          <w:tcPr>
            <w:tcW w:w="3301" w:type="dxa"/>
            <w:tcBorders>
              <w:top w:val="single" w:sz="4" w:space="0" w:color="auto"/>
              <w:left w:val="single" w:sz="4" w:space="0" w:color="auto"/>
              <w:bottom w:val="single" w:sz="4" w:space="0" w:color="auto"/>
              <w:right w:val="single" w:sz="4" w:space="0" w:color="auto"/>
            </w:tcBorders>
          </w:tcPr>
          <w:p w14:paraId="1938573B" w14:textId="77777777" w:rsidR="003E2A58" w:rsidRPr="00AE5D0E" w:rsidRDefault="003E2A58" w:rsidP="003D39EE">
            <w:pPr>
              <w:pStyle w:val="Default"/>
              <w:spacing w:line="276" w:lineRule="auto"/>
              <w:jc w:val="both"/>
              <w:rPr>
                <w:sz w:val="22"/>
                <w:szCs w:val="22"/>
              </w:rPr>
            </w:pPr>
            <w:r w:rsidRPr="00AE5D0E">
              <w:rPr>
                <w:b/>
                <w:bCs/>
                <w:sz w:val="22"/>
                <w:szCs w:val="22"/>
              </w:rPr>
              <w:t xml:space="preserve">High versus low tone difference </w:t>
            </w:r>
          </w:p>
        </w:tc>
        <w:tc>
          <w:tcPr>
            <w:tcW w:w="4183" w:type="dxa"/>
            <w:tcBorders>
              <w:top w:val="single" w:sz="4" w:space="0" w:color="auto"/>
              <w:left w:val="single" w:sz="4" w:space="0" w:color="auto"/>
              <w:bottom w:val="single" w:sz="4" w:space="0" w:color="auto"/>
              <w:right w:val="single" w:sz="4" w:space="0" w:color="auto"/>
            </w:tcBorders>
          </w:tcPr>
          <w:p w14:paraId="21773738" w14:textId="77777777" w:rsidR="003E2A58" w:rsidRPr="00AE5D0E" w:rsidRDefault="003E2A58" w:rsidP="003D39EE">
            <w:pPr>
              <w:pStyle w:val="Default"/>
              <w:spacing w:line="276" w:lineRule="auto"/>
              <w:jc w:val="both"/>
              <w:rPr>
                <w:sz w:val="22"/>
                <w:szCs w:val="22"/>
              </w:rPr>
            </w:pPr>
            <w:r w:rsidRPr="00AE5D0E">
              <w:rPr>
                <w:sz w:val="22"/>
                <w:szCs w:val="22"/>
              </w:rPr>
              <w:t xml:space="preserve">2 dB ± 2 dB </w:t>
            </w:r>
          </w:p>
        </w:tc>
      </w:tr>
    </w:tbl>
    <w:p w14:paraId="20C07FA6" w14:textId="77777777" w:rsidR="009436C5" w:rsidRPr="009436C5" w:rsidRDefault="009436C5" w:rsidP="009436C5">
      <w:pPr>
        <w:pStyle w:val="ListNumber2"/>
        <w:spacing w:line="276" w:lineRule="auto"/>
        <w:ind w:left="1418"/>
      </w:pPr>
    </w:p>
    <w:p w14:paraId="38065FFE" w14:textId="505823BB" w:rsidR="003E2A58" w:rsidRPr="00AE5D0E" w:rsidRDefault="003E2A58" w:rsidP="00646F86">
      <w:pPr>
        <w:pStyle w:val="ListNumber2"/>
        <w:numPr>
          <w:ilvl w:val="0"/>
          <w:numId w:val="11"/>
        </w:numPr>
        <w:spacing w:line="276" w:lineRule="auto"/>
        <w:ind w:left="1418" w:hanging="567"/>
      </w:pPr>
      <w:r w:rsidRPr="00AE5D0E">
        <w:rPr>
          <w:rFonts w:cs="Arial"/>
        </w:rPr>
        <w:t xml:space="preserve">Polarity </w:t>
      </w:r>
      <w:r w:rsidR="0040607C">
        <w:rPr>
          <w:rFonts w:cs="Arial"/>
        </w:rPr>
        <w:t>testing</w:t>
      </w:r>
    </w:p>
    <w:p w14:paraId="1A25891A" w14:textId="689012D1" w:rsidR="003E2A58" w:rsidRPr="00AC2256" w:rsidRDefault="003E2A58" w:rsidP="00646F86">
      <w:pPr>
        <w:pStyle w:val="ListNumber2"/>
        <w:numPr>
          <w:ilvl w:val="0"/>
          <w:numId w:val="11"/>
        </w:numPr>
        <w:spacing w:line="276" w:lineRule="auto"/>
        <w:ind w:left="1418" w:hanging="567"/>
      </w:pPr>
      <w:r w:rsidRPr="00AE5D0E">
        <w:rPr>
          <w:rFonts w:cs="Arial"/>
        </w:rPr>
        <w:t xml:space="preserve">Detects dial tone, </w:t>
      </w:r>
      <w:proofErr w:type="gramStart"/>
      <w:r w:rsidRPr="00AE5D0E">
        <w:rPr>
          <w:rFonts w:cs="Arial"/>
        </w:rPr>
        <w:t>places</w:t>
      </w:r>
      <w:proofErr w:type="gramEnd"/>
      <w:r w:rsidRPr="00AE5D0E">
        <w:rPr>
          <w:rFonts w:cs="Arial"/>
        </w:rPr>
        <w:t xml:space="preserve"> and receives calls</w:t>
      </w:r>
      <w:r w:rsidR="00171AED">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2E254F6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349AE53"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CB1817E"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0C1995C" w14:textId="77777777" w:rsidR="00171AED" w:rsidRDefault="00171AED" w:rsidP="00BF07FA">
            <w:pPr>
              <w:spacing w:before="60" w:after="60" w:line="360" w:lineRule="auto"/>
            </w:pPr>
          </w:p>
        </w:tc>
      </w:tr>
      <w:tr w:rsidR="00171AED" w14:paraId="6F9200B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8646C0C"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385E277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F317B90"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66113A18" w14:textId="64BB39F8" w:rsidR="00171AED" w:rsidRDefault="00171AED" w:rsidP="00E54141">
      <w:pPr>
        <w:pStyle w:val="ListNumber2"/>
        <w:spacing w:line="276" w:lineRule="auto"/>
      </w:pPr>
    </w:p>
    <w:p w14:paraId="7DABC7C4" w14:textId="421BA0E4" w:rsidR="00BF21BC" w:rsidRDefault="00BF21BC" w:rsidP="00E54141">
      <w:pPr>
        <w:pStyle w:val="ListNumber2"/>
        <w:spacing w:line="276" w:lineRule="auto"/>
      </w:pPr>
    </w:p>
    <w:p w14:paraId="38F819E1" w14:textId="77777777" w:rsidR="00BF21BC" w:rsidRDefault="00BF21BC" w:rsidP="00E54141">
      <w:pPr>
        <w:pStyle w:val="ListNumber2"/>
        <w:spacing w:line="276" w:lineRule="auto"/>
      </w:pPr>
    </w:p>
    <w:p w14:paraId="5E0E39C1" w14:textId="77777777" w:rsidR="003E2A58" w:rsidRPr="00BE017E" w:rsidRDefault="003E2A58" w:rsidP="00646F86">
      <w:pPr>
        <w:pStyle w:val="ListNumber2"/>
        <w:numPr>
          <w:ilvl w:val="0"/>
          <w:numId w:val="55"/>
        </w:numPr>
        <w:spacing w:before="120" w:after="120" w:line="276" w:lineRule="auto"/>
        <w:ind w:left="935" w:hanging="357"/>
        <w:rPr>
          <w:rFonts w:cs="Arial"/>
        </w:rPr>
      </w:pPr>
      <w:r w:rsidRPr="00AE5D0E">
        <w:rPr>
          <w:rFonts w:cs="Arial"/>
        </w:rPr>
        <w:t>The line tester set shall have the following features:</w:t>
      </w:r>
    </w:p>
    <w:p w14:paraId="62CA8F42" w14:textId="77777777" w:rsidR="003E2A58" w:rsidRPr="00AE5D0E" w:rsidRDefault="003E2A58" w:rsidP="00646F86">
      <w:pPr>
        <w:pStyle w:val="ListNumber2"/>
        <w:numPr>
          <w:ilvl w:val="0"/>
          <w:numId w:val="11"/>
        </w:numPr>
        <w:spacing w:line="276" w:lineRule="auto"/>
        <w:ind w:left="1418" w:hanging="567"/>
      </w:pPr>
      <w:r w:rsidRPr="00AE5D0E">
        <w:rPr>
          <w:rFonts w:cs="Arial"/>
        </w:rPr>
        <w:t xml:space="preserve">Headset </w:t>
      </w:r>
      <w:proofErr w:type="gramStart"/>
      <w:r w:rsidRPr="00AE5D0E">
        <w:rPr>
          <w:rFonts w:cs="Arial"/>
        </w:rPr>
        <w:t>connection;</w:t>
      </w:r>
      <w:proofErr w:type="gramEnd"/>
      <w:r w:rsidRPr="00AE5D0E">
        <w:rPr>
          <w:rFonts w:cs="Arial"/>
        </w:rPr>
        <w:t xml:space="preserve"> </w:t>
      </w:r>
    </w:p>
    <w:p w14:paraId="0FE6B145" w14:textId="77777777" w:rsidR="003E2A58" w:rsidRPr="00AE5D0E" w:rsidRDefault="003E2A58" w:rsidP="00646F86">
      <w:pPr>
        <w:pStyle w:val="ListNumber2"/>
        <w:numPr>
          <w:ilvl w:val="0"/>
          <w:numId w:val="11"/>
        </w:numPr>
        <w:spacing w:line="276" w:lineRule="auto"/>
        <w:ind w:left="1418" w:hanging="567"/>
      </w:pPr>
      <w:r w:rsidRPr="00AE5D0E">
        <w:rPr>
          <w:rFonts w:cs="Arial"/>
        </w:rPr>
        <w:t xml:space="preserve">Protection from extreme </w:t>
      </w:r>
      <w:proofErr w:type="gramStart"/>
      <w:r w:rsidRPr="00AE5D0E">
        <w:rPr>
          <w:rFonts w:cs="Arial"/>
        </w:rPr>
        <w:t>weather;</w:t>
      </w:r>
      <w:proofErr w:type="gramEnd"/>
      <w:r w:rsidRPr="00AE5D0E">
        <w:rPr>
          <w:rFonts w:cs="Arial"/>
        </w:rPr>
        <w:t xml:space="preserve"> </w:t>
      </w:r>
    </w:p>
    <w:p w14:paraId="202B52D3" w14:textId="77777777" w:rsidR="003E2A58" w:rsidRPr="00AE5D0E" w:rsidRDefault="003E2A58" w:rsidP="00646F86">
      <w:pPr>
        <w:pStyle w:val="ListNumber2"/>
        <w:numPr>
          <w:ilvl w:val="0"/>
          <w:numId w:val="11"/>
        </w:numPr>
        <w:spacing w:line="276" w:lineRule="auto"/>
        <w:ind w:left="1418" w:hanging="567"/>
      </w:pPr>
      <w:r w:rsidRPr="00AE5D0E">
        <w:rPr>
          <w:rFonts w:cs="Arial"/>
        </w:rPr>
        <w:t xml:space="preserve">Prevention for disruption of data transmitted on the </w:t>
      </w:r>
      <w:proofErr w:type="gramStart"/>
      <w:r w:rsidRPr="00AE5D0E">
        <w:rPr>
          <w:rFonts w:cs="Arial"/>
        </w:rPr>
        <w:t>line;</w:t>
      </w:r>
      <w:proofErr w:type="gramEnd"/>
      <w:r w:rsidRPr="00AE5D0E">
        <w:rPr>
          <w:rFonts w:cs="Arial"/>
        </w:rPr>
        <w:t xml:space="preserve"> </w:t>
      </w:r>
    </w:p>
    <w:p w14:paraId="39152951" w14:textId="77777777" w:rsidR="003E2A58" w:rsidRPr="00AE5D0E" w:rsidRDefault="003E2A58" w:rsidP="00646F86">
      <w:pPr>
        <w:pStyle w:val="ListNumber2"/>
        <w:numPr>
          <w:ilvl w:val="0"/>
          <w:numId w:val="11"/>
        </w:numPr>
        <w:spacing w:line="276" w:lineRule="auto"/>
        <w:ind w:left="1418" w:hanging="567"/>
      </w:pPr>
      <w:r w:rsidRPr="00AE5D0E">
        <w:rPr>
          <w:rFonts w:cs="Arial"/>
        </w:rPr>
        <w:t xml:space="preserve">Firmware upgradable; and </w:t>
      </w:r>
    </w:p>
    <w:p w14:paraId="7BDED8E5" w14:textId="0F1DE0FF" w:rsidR="003E2A58" w:rsidRPr="00AC2256" w:rsidRDefault="003E2A58" w:rsidP="00646F86">
      <w:pPr>
        <w:pStyle w:val="ListNumber2"/>
        <w:numPr>
          <w:ilvl w:val="0"/>
          <w:numId w:val="11"/>
        </w:numPr>
        <w:spacing w:line="276" w:lineRule="auto"/>
        <w:ind w:left="1418" w:hanging="567"/>
      </w:pPr>
      <w:r w:rsidRPr="00AE5D0E">
        <w:rPr>
          <w:rFonts w:cs="Arial"/>
        </w:rPr>
        <w:t xml:space="preserve">Last number </w:t>
      </w:r>
      <w:proofErr w:type="gramStart"/>
      <w:r w:rsidRPr="00AE5D0E">
        <w:rPr>
          <w:rFonts w:cs="Arial"/>
        </w:rPr>
        <w:t>redial</w:t>
      </w:r>
      <w:proofErr w:type="gramEnd"/>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3726265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9128159"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5F8E575"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887A732" w14:textId="77777777" w:rsidR="00171AED" w:rsidRDefault="00171AED" w:rsidP="00BF07FA">
            <w:pPr>
              <w:spacing w:before="60" w:after="60" w:line="360" w:lineRule="auto"/>
            </w:pPr>
          </w:p>
        </w:tc>
      </w:tr>
      <w:tr w:rsidR="00171AED" w14:paraId="4776E20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9AD1FE"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22BF3FA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6CAF254"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084D5069" w14:textId="77777777" w:rsidR="00171AED" w:rsidRPr="00AE5D0E" w:rsidRDefault="00171AED" w:rsidP="00E54141">
      <w:pPr>
        <w:pStyle w:val="ListNumber2"/>
        <w:spacing w:line="276" w:lineRule="auto"/>
      </w:pPr>
    </w:p>
    <w:p w14:paraId="2F33CC8B" w14:textId="1DFAD4C6" w:rsidR="003E2A58" w:rsidRDefault="003E2A58" w:rsidP="00646F86">
      <w:pPr>
        <w:pStyle w:val="ListNumber2"/>
        <w:numPr>
          <w:ilvl w:val="0"/>
          <w:numId w:val="55"/>
        </w:numPr>
        <w:spacing w:before="120" w:after="120" w:line="276" w:lineRule="auto"/>
        <w:ind w:left="935" w:hanging="357"/>
        <w:rPr>
          <w:rFonts w:cs="Arial"/>
        </w:rPr>
      </w:pPr>
      <w:r w:rsidRPr="00BE017E">
        <w:rPr>
          <w:rFonts w:cs="Arial"/>
        </w:rPr>
        <w:t xml:space="preserve">The line tester set shall have an Angled Bed of Nails (ABN) connector and piercing pin.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5658942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9628F32"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51C30A1"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582648E" w14:textId="77777777" w:rsidR="00171AED" w:rsidRDefault="00171AED" w:rsidP="00BF07FA">
            <w:pPr>
              <w:spacing w:before="60" w:after="60" w:line="360" w:lineRule="auto"/>
            </w:pPr>
          </w:p>
        </w:tc>
      </w:tr>
      <w:tr w:rsidR="00171AED" w14:paraId="4A12CFA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F383340"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6F83F4F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B421DD"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3AC16C3F" w14:textId="77777777" w:rsidR="00171AED" w:rsidRPr="00BE017E" w:rsidRDefault="00171AED" w:rsidP="00E54141">
      <w:pPr>
        <w:pStyle w:val="ListNumber2"/>
        <w:spacing w:before="120" w:after="120" w:line="276" w:lineRule="auto"/>
        <w:rPr>
          <w:rFonts w:cs="Arial"/>
        </w:rPr>
      </w:pPr>
    </w:p>
    <w:p w14:paraId="713AB401" w14:textId="3459DE8E" w:rsidR="003E2A58" w:rsidRDefault="003E2A58" w:rsidP="00646F86">
      <w:pPr>
        <w:pStyle w:val="ListNumber2"/>
        <w:numPr>
          <w:ilvl w:val="0"/>
          <w:numId w:val="55"/>
        </w:numPr>
        <w:spacing w:before="120" w:after="120" w:line="276" w:lineRule="auto"/>
        <w:ind w:left="935" w:hanging="357"/>
        <w:rPr>
          <w:rFonts w:cs="Arial"/>
        </w:rPr>
      </w:pPr>
      <w:r w:rsidRPr="00BE017E">
        <w:rPr>
          <w:rFonts w:cs="Arial"/>
        </w:rPr>
        <w:t xml:space="preserve">The line tester set shall have its own backlit display as a user interfac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06E34BD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E0964D2"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96D9F3C"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D829D8F" w14:textId="77777777" w:rsidR="00171AED" w:rsidRDefault="00171AED" w:rsidP="00BF07FA">
            <w:pPr>
              <w:spacing w:before="60" w:after="60" w:line="360" w:lineRule="auto"/>
            </w:pPr>
          </w:p>
        </w:tc>
      </w:tr>
      <w:tr w:rsidR="00171AED" w14:paraId="5B82D0B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8E16F97"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6E33034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8CF22A"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7DF4D0BD" w14:textId="2105986B" w:rsidR="008A02C0" w:rsidRDefault="008A02C0" w:rsidP="008A6640"/>
    <w:p w14:paraId="6EB505E1" w14:textId="31AF6DBE" w:rsidR="00BF21BC" w:rsidRDefault="00BF21BC" w:rsidP="008A6640"/>
    <w:p w14:paraId="3211E62B" w14:textId="194AAF95" w:rsidR="00BF21BC" w:rsidRDefault="00BF21BC" w:rsidP="008A6640"/>
    <w:p w14:paraId="613EB906" w14:textId="11F78AF4" w:rsidR="00BF21BC" w:rsidRDefault="00BF21BC" w:rsidP="008A6640"/>
    <w:p w14:paraId="609A740D" w14:textId="77777777" w:rsidR="00BF21BC" w:rsidRPr="008A6640" w:rsidRDefault="00BF21BC" w:rsidP="008A6640"/>
    <w:p w14:paraId="1DFE48D9" w14:textId="68EBDF87" w:rsidR="003E2A58" w:rsidRDefault="003E2A58" w:rsidP="004A042B">
      <w:pPr>
        <w:pStyle w:val="Heading1"/>
      </w:pPr>
      <w:bookmarkStart w:id="16738" w:name="_Toc115991486"/>
      <w:r w:rsidRPr="00BD55EF">
        <w:t>LAN Tester Kit</w:t>
      </w:r>
      <w:bookmarkEnd w:id="16738"/>
    </w:p>
    <w:p w14:paraId="7F6F3FC2" w14:textId="64E5D62E" w:rsidR="00335EF2" w:rsidRPr="00610FEB" w:rsidRDefault="00335EF2" w:rsidP="00335EF2">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LAN tester kit</w:t>
      </w:r>
      <w:r w:rsidRPr="00610FEB">
        <w:rPr>
          <w:rFonts w:cs="Arial"/>
        </w:rPr>
        <w:t>:</w:t>
      </w:r>
    </w:p>
    <w:p w14:paraId="3443296D" w14:textId="18F3D5AB" w:rsidR="003E2A58" w:rsidRPr="00AE5D0E" w:rsidRDefault="003E2A58" w:rsidP="00646F86">
      <w:pPr>
        <w:pStyle w:val="ListNumber2"/>
        <w:numPr>
          <w:ilvl w:val="0"/>
          <w:numId w:val="57"/>
        </w:numPr>
        <w:spacing w:before="120" w:after="120" w:line="276" w:lineRule="auto"/>
        <w:rPr>
          <w:rFonts w:cs="Arial"/>
        </w:rPr>
      </w:pPr>
      <w:r w:rsidRPr="00BE017E">
        <w:rPr>
          <w:rFonts w:cs="Arial"/>
        </w:rPr>
        <w:t xml:space="preserve">The LAN tester </w:t>
      </w:r>
      <w:r w:rsidR="00110F77">
        <w:rPr>
          <w:rFonts w:cs="Arial"/>
        </w:rPr>
        <w:t xml:space="preserve">kit </w:t>
      </w:r>
      <w:r w:rsidRPr="00BE017E">
        <w:rPr>
          <w:rFonts w:cs="Arial"/>
        </w:rPr>
        <w:t>shall test the following connector types:</w:t>
      </w:r>
      <w:r w:rsidRPr="00AE5D0E">
        <w:rPr>
          <w:rFonts w:cs="Arial"/>
        </w:rPr>
        <w:t xml:space="preserve"> </w:t>
      </w:r>
    </w:p>
    <w:tbl>
      <w:tblPr>
        <w:tblW w:w="0" w:type="auto"/>
        <w:jc w:val="right"/>
        <w:tblBorders>
          <w:top w:val="nil"/>
          <w:left w:val="nil"/>
          <w:bottom w:val="nil"/>
          <w:right w:val="nil"/>
        </w:tblBorders>
        <w:tblLayout w:type="fixed"/>
        <w:tblLook w:val="0000" w:firstRow="0" w:lastRow="0" w:firstColumn="0" w:lastColumn="0" w:noHBand="0" w:noVBand="0"/>
      </w:tblPr>
      <w:tblGrid>
        <w:gridCol w:w="3773"/>
        <w:gridCol w:w="4341"/>
      </w:tblGrid>
      <w:tr w:rsidR="003E2A58" w:rsidRPr="00BE017E" w14:paraId="4033417A" w14:textId="77777777" w:rsidTr="003D39EE">
        <w:trPr>
          <w:jc w:val="right"/>
        </w:trPr>
        <w:tc>
          <w:tcPr>
            <w:tcW w:w="3773" w:type="dxa"/>
            <w:tcBorders>
              <w:top w:val="single" w:sz="4" w:space="0" w:color="auto"/>
              <w:left w:val="single" w:sz="4" w:space="0" w:color="auto"/>
              <w:bottom w:val="single" w:sz="4" w:space="0" w:color="auto"/>
              <w:right w:val="single" w:sz="4" w:space="0" w:color="auto"/>
            </w:tcBorders>
          </w:tcPr>
          <w:p w14:paraId="0F990288" w14:textId="77777777" w:rsidR="003E2A58" w:rsidRPr="00AE5D0E" w:rsidRDefault="003E2A58" w:rsidP="003D39EE">
            <w:pPr>
              <w:pStyle w:val="Default"/>
              <w:spacing w:line="276" w:lineRule="auto"/>
              <w:jc w:val="both"/>
              <w:rPr>
                <w:sz w:val="22"/>
                <w:szCs w:val="22"/>
              </w:rPr>
            </w:pPr>
            <w:r w:rsidRPr="00AE5D0E">
              <w:rPr>
                <w:b/>
                <w:bCs/>
                <w:sz w:val="22"/>
                <w:szCs w:val="22"/>
              </w:rPr>
              <w:t xml:space="preserve">Connector types </w:t>
            </w:r>
          </w:p>
        </w:tc>
        <w:tc>
          <w:tcPr>
            <w:tcW w:w="4341" w:type="dxa"/>
            <w:tcBorders>
              <w:top w:val="single" w:sz="4" w:space="0" w:color="auto"/>
              <w:left w:val="single" w:sz="4" w:space="0" w:color="auto"/>
              <w:bottom w:val="single" w:sz="4" w:space="0" w:color="auto"/>
              <w:right w:val="single" w:sz="4" w:space="0" w:color="auto"/>
            </w:tcBorders>
          </w:tcPr>
          <w:p w14:paraId="7C02DD44" w14:textId="77777777" w:rsidR="003E2A58" w:rsidRPr="00AE5D0E" w:rsidRDefault="003E2A58" w:rsidP="003D39EE">
            <w:pPr>
              <w:pStyle w:val="Default"/>
              <w:spacing w:line="276" w:lineRule="auto"/>
              <w:jc w:val="both"/>
              <w:rPr>
                <w:sz w:val="22"/>
                <w:szCs w:val="22"/>
              </w:rPr>
            </w:pPr>
            <w:r w:rsidRPr="00AE5D0E">
              <w:rPr>
                <w:sz w:val="22"/>
                <w:szCs w:val="22"/>
              </w:rPr>
              <w:t xml:space="preserve">Twisted-pair: UTP, FTP, SSTP 8-pin modular jack accepts RJ45 and RJ11 </w:t>
            </w:r>
          </w:p>
          <w:p w14:paraId="14EF6CF2" w14:textId="77777777" w:rsidR="003E2A58" w:rsidRPr="00AE5D0E" w:rsidRDefault="003E2A58" w:rsidP="003D39EE">
            <w:pPr>
              <w:pStyle w:val="Default"/>
              <w:spacing w:line="276" w:lineRule="auto"/>
              <w:jc w:val="both"/>
              <w:rPr>
                <w:sz w:val="22"/>
                <w:szCs w:val="22"/>
              </w:rPr>
            </w:pPr>
            <w:r w:rsidRPr="00AE5D0E">
              <w:rPr>
                <w:sz w:val="22"/>
                <w:szCs w:val="22"/>
              </w:rPr>
              <w:t xml:space="preserve">Coax: F-connector for 75 Ω, 50 Ω, 93 Ω cables </w:t>
            </w:r>
          </w:p>
        </w:tc>
      </w:tr>
    </w:tbl>
    <w:p w14:paraId="75798F0C" w14:textId="5371C4CE" w:rsidR="00171AED" w:rsidRDefault="00171AED" w:rsidP="00171AED">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3CCF302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8451927"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DE2D17F"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18BD74C" w14:textId="77777777" w:rsidR="00171AED" w:rsidRDefault="00171AED" w:rsidP="00BF07FA">
            <w:pPr>
              <w:spacing w:before="60" w:after="60" w:line="360" w:lineRule="auto"/>
            </w:pPr>
          </w:p>
        </w:tc>
      </w:tr>
      <w:tr w:rsidR="00171AED" w14:paraId="25C05CF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3768B06"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54100CE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FBC40D5"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4E980002" w14:textId="77777777" w:rsidR="00171AED" w:rsidRDefault="00171AED" w:rsidP="00E54141">
      <w:pPr>
        <w:pStyle w:val="ListNumber2"/>
        <w:spacing w:before="120" w:after="120" w:line="276" w:lineRule="auto"/>
        <w:rPr>
          <w:rFonts w:cs="Arial"/>
        </w:rPr>
      </w:pPr>
    </w:p>
    <w:p w14:paraId="0963BCB1" w14:textId="3F4281C7"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 xml:space="preserve">The LAN tester kit shall perform cable tests for the following: </w:t>
      </w:r>
    </w:p>
    <w:p w14:paraId="524A7DD5" w14:textId="77777777" w:rsidR="003E2A58" w:rsidRPr="00AE5D0E" w:rsidRDefault="003E2A58" w:rsidP="00646F86">
      <w:pPr>
        <w:pStyle w:val="ListNumber2"/>
        <w:numPr>
          <w:ilvl w:val="0"/>
          <w:numId w:val="11"/>
        </w:numPr>
        <w:spacing w:line="240" w:lineRule="auto"/>
        <w:ind w:left="1418" w:hanging="567"/>
      </w:pPr>
      <w:r w:rsidRPr="00AE5D0E">
        <w:rPr>
          <w:rFonts w:cs="Arial"/>
        </w:rPr>
        <w:t xml:space="preserve">Open </w:t>
      </w:r>
      <w:proofErr w:type="gramStart"/>
      <w:r w:rsidRPr="00AE5D0E">
        <w:rPr>
          <w:rFonts w:cs="Arial"/>
        </w:rPr>
        <w:t>circuits;</w:t>
      </w:r>
      <w:proofErr w:type="gramEnd"/>
      <w:r w:rsidRPr="00AE5D0E">
        <w:rPr>
          <w:rFonts w:cs="Arial"/>
        </w:rPr>
        <w:t xml:space="preserve"> </w:t>
      </w:r>
    </w:p>
    <w:p w14:paraId="0ECA42AD" w14:textId="77777777" w:rsidR="003E2A58" w:rsidRPr="00AE5D0E" w:rsidRDefault="003E2A58" w:rsidP="00646F86">
      <w:pPr>
        <w:pStyle w:val="ListNumber2"/>
        <w:numPr>
          <w:ilvl w:val="0"/>
          <w:numId w:val="11"/>
        </w:numPr>
        <w:spacing w:line="240" w:lineRule="auto"/>
        <w:ind w:left="1418" w:hanging="567"/>
      </w:pPr>
      <w:r w:rsidRPr="00AE5D0E">
        <w:rPr>
          <w:rFonts w:cs="Arial"/>
        </w:rPr>
        <w:t xml:space="preserve">Short </w:t>
      </w:r>
      <w:proofErr w:type="gramStart"/>
      <w:r w:rsidRPr="00AE5D0E">
        <w:rPr>
          <w:rFonts w:cs="Arial"/>
        </w:rPr>
        <w:t>circuits;</w:t>
      </w:r>
      <w:proofErr w:type="gramEnd"/>
      <w:r w:rsidRPr="00AE5D0E">
        <w:rPr>
          <w:rFonts w:cs="Arial"/>
        </w:rPr>
        <w:t xml:space="preserve"> </w:t>
      </w:r>
    </w:p>
    <w:p w14:paraId="006CA8B7" w14:textId="77777777" w:rsidR="003E2A58" w:rsidRPr="00AE5D0E" w:rsidRDefault="003E2A58" w:rsidP="00646F86">
      <w:pPr>
        <w:pStyle w:val="ListNumber2"/>
        <w:numPr>
          <w:ilvl w:val="0"/>
          <w:numId w:val="11"/>
        </w:numPr>
        <w:spacing w:line="240" w:lineRule="auto"/>
        <w:ind w:left="1418" w:hanging="567"/>
      </w:pPr>
      <w:r w:rsidRPr="00AE5D0E">
        <w:rPr>
          <w:rFonts w:cs="Arial"/>
        </w:rPr>
        <w:t xml:space="preserve">Cross-wired </w:t>
      </w:r>
      <w:proofErr w:type="gramStart"/>
      <w:r w:rsidRPr="00AE5D0E">
        <w:rPr>
          <w:rFonts w:cs="Arial"/>
        </w:rPr>
        <w:t>pairs;</w:t>
      </w:r>
      <w:proofErr w:type="gramEnd"/>
      <w:r w:rsidRPr="00AE5D0E">
        <w:rPr>
          <w:rFonts w:cs="Arial"/>
        </w:rPr>
        <w:t xml:space="preserve"> </w:t>
      </w:r>
    </w:p>
    <w:p w14:paraId="63911AFE" w14:textId="77777777" w:rsidR="003E2A58" w:rsidRPr="00AE5D0E" w:rsidRDefault="003E2A58" w:rsidP="00646F86">
      <w:pPr>
        <w:pStyle w:val="ListNumber2"/>
        <w:numPr>
          <w:ilvl w:val="0"/>
          <w:numId w:val="11"/>
        </w:numPr>
        <w:spacing w:line="240" w:lineRule="auto"/>
        <w:ind w:left="1418" w:hanging="567"/>
      </w:pPr>
      <w:proofErr w:type="spellStart"/>
      <w:r w:rsidRPr="00AE5D0E">
        <w:rPr>
          <w:rFonts w:cs="Arial"/>
        </w:rPr>
        <w:t>Wiremap</w:t>
      </w:r>
      <w:proofErr w:type="spellEnd"/>
      <w:r w:rsidRPr="00AE5D0E">
        <w:rPr>
          <w:rFonts w:cs="Arial"/>
        </w:rPr>
        <w:t xml:space="preserve"> to TIA-568A/B standards; and </w:t>
      </w:r>
    </w:p>
    <w:p w14:paraId="50C56A0D" w14:textId="77777777" w:rsidR="003E2A58" w:rsidRPr="00AE5D0E" w:rsidRDefault="003E2A58" w:rsidP="00646F86">
      <w:pPr>
        <w:pStyle w:val="ListNumber2"/>
        <w:numPr>
          <w:ilvl w:val="0"/>
          <w:numId w:val="11"/>
        </w:numPr>
        <w:spacing w:line="240" w:lineRule="auto"/>
        <w:ind w:left="1418" w:hanging="567"/>
      </w:pPr>
      <w:r w:rsidRPr="00AE5D0E">
        <w:rPr>
          <w:rFonts w:cs="Arial"/>
        </w:rPr>
        <w:t xml:space="preserve">Remote ID locator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171AED" w14:paraId="41125AA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F6D5A94" w14:textId="77777777" w:rsidR="00171AED" w:rsidRDefault="00171AED"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138C06C" w14:textId="77777777" w:rsidR="00171AED" w:rsidRDefault="00171AED"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93AD536" w14:textId="77777777" w:rsidR="00171AED" w:rsidRDefault="00171AED" w:rsidP="00BF07FA">
            <w:pPr>
              <w:spacing w:before="60" w:after="60" w:line="360" w:lineRule="auto"/>
            </w:pPr>
          </w:p>
        </w:tc>
      </w:tr>
      <w:tr w:rsidR="00171AED" w14:paraId="365DC1D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82B7613" w14:textId="77777777" w:rsidR="00171AED" w:rsidRDefault="00171AED" w:rsidP="00BF07FA">
            <w:pPr>
              <w:spacing w:before="60" w:after="60" w:line="360" w:lineRule="auto"/>
              <w:rPr>
                <w:i/>
                <w:iCs/>
                <w:sz w:val="18"/>
                <w:szCs w:val="18"/>
                <w:lang w:val="en-GB"/>
              </w:rPr>
            </w:pPr>
            <w:r>
              <w:rPr>
                <w:i/>
                <w:iCs/>
                <w:sz w:val="18"/>
                <w:szCs w:val="18"/>
                <w:lang w:val="en-GB"/>
              </w:rPr>
              <w:t>[INSERT FULL RESPONSE FOR EVALUATION HERE]</w:t>
            </w:r>
          </w:p>
        </w:tc>
      </w:tr>
      <w:tr w:rsidR="00171AED" w14:paraId="7318262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5E16623" w14:textId="77777777" w:rsidR="00171AED" w:rsidRDefault="00171AED" w:rsidP="00BF07FA">
            <w:pPr>
              <w:spacing w:before="60" w:after="60" w:line="360" w:lineRule="auto"/>
              <w:rPr>
                <w:i/>
                <w:iCs/>
                <w:sz w:val="18"/>
                <w:szCs w:val="18"/>
                <w:lang w:val="en-GB"/>
              </w:rPr>
            </w:pPr>
            <w:r>
              <w:rPr>
                <w:i/>
                <w:iCs/>
                <w:sz w:val="18"/>
                <w:szCs w:val="18"/>
                <w:lang w:val="en-GB"/>
              </w:rPr>
              <w:t>[INSERT REFERENCE TO ADDITIONAL INFORMATION HERE]</w:t>
            </w:r>
          </w:p>
        </w:tc>
      </w:tr>
    </w:tbl>
    <w:p w14:paraId="055F9896" w14:textId="77777777" w:rsidR="00171AED" w:rsidRDefault="00171AED" w:rsidP="00E54141">
      <w:pPr>
        <w:pStyle w:val="ListNumber2"/>
        <w:spacing w:before="120" w:after="120" w:line="276" w:lineRule="auto"/>
        <w:rPr>
          <w:rFonts w:cs="Arial"/>
        </w:rPr>
      </w:pPr>
    </w:p>
    <w:p w14:paraId="527C61E0" w14:textId="03F18692" w:rsidR="00A7790E" w:rsidRDefault="00A7790E" w:rsidP="00A7790E">
      <w:pPr>
        <w:pStyle w:val="ListNumber2"/>
        <w:numPr>
          <w:ilvl w:val="0"/>
          <w:numId w:val="57"/>
        </w:numPr>
        <w:spacing w:before="120" w:after="120" w:line="276" w:lineRule="auto"/>
        <w:ind w:left="935" w:hanging="357"/>
        <w:rPr>
          <w:rFonts w:cs="Arial"/>
        </w:rPr>
      </w:pPr>
      <w:r w:rsidRPr="00CC50A5">
        <w:rPr>
          <w:rFonts w:cs="Arial"/>
        </w:rPr>
        <w:t>The LAN tester shall test all network protocols</w:t>
      </w:r>
      <w:r w:rsidR="002B73BA">
        <w:rPr>
          <w:rFonts w:cs="Arial"/>
        </w:rPr>
        <w:t xml:space="preserve"> such as ethernet/IP and </w:t>
      </w:r>
      <w:proofErr w:type="spellStart"/>
      <w:r w:rsidR="002B73BA">
        <w:rPr>
          <w:rFonts w:cs="Arial"/>
        </w:rPr>
        <w:t>profinet</w:t>
      </w:r>
      <w:proofErr w:type="spellEnd"/>
      <w:r w:rsidR="002B73BA">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D85C57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B69716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73142A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7D6FBC6" w14:textId="77777777" w:rsidR="00631465" w:rsidRDefault="00631465" w:rsidP="00BF07FA">
            <w:pPr>
              <w:spacing w:before="60" w:after="60" w:line="360" w:lineRule="auto"/>
            </w:pPr>
          </w:p>
        </w:tc>
      </w:tr>
      <w:tr w:rsidR="00631465" w14:paraId="51962A3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FF5BE6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DBA2BB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8DF688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082499E" w14:textId="6A2B93B8"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 xml:space="preserve">The LAN tester kit shall incorporate a length meter that shows the distance to termination, open, or short.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EC9322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F12FC3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6628B8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D902ADD" w14:textId="77777777" w:rsidR="00631465" w:rsidRDefault="00631465" w:rsidP="00BF07FA">
            <w:pPr>
              <w:spacing w:before="60" w:after="60" w:line="360" w:lineRule="auto"/>
            </w:pPr>
          </w:p>
        </w:tc>
      </w:tr>
      <w:tr w:rsidR="00631465" w14:paraId="5674F79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796FD0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E6675B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4B28B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3B26D2B" w14:textId="77777777" w:rsidR="00631465" w:rsidRPr="00BE017E" w:rsidRDefault="00631465" w:rsidP="00E54141">
      <w:pPr>
        <w:pStyle w:val="ListNumber2"/>
        <w:spacing w:before="120" w:after="120" w:line="276" w:lineRule="auto"/>
        <w:ind w:left="578"/>
        <w:rPr>
          <w:rFonts w:cs="Arial"/>
        </w:rPr>
      </w:pPr>
    </w:p>
    <w:p w14:paraId="614F0485" w14:textId="7BBE908B" w:rsidR="003E2A58" w:rsidRDefault="003E2A58" w:rsidP="00646F86">
      <w:pPr>
        <w:pStyle w:val="ListNumber2"/>
        <w:numPr>
          <w:ilvl w:val="0"/>
          <w:numId w:val="57"/>
        </w:numPr>
        <w:spacing w:before="120" w:after="120" w:line="276" w:lineRule="auto"/>
        <w:ind w:left="935" w:hanging="357"/>
        <w:rPr>
          <w:rFonts w:cs="Arial"/>
        </w:rPr>
      </w:pPr>
      <w:r w:rsidRPr="6CC8625A">
        <w:rPr>
          <w:rFonts w:cs="Arial"/>
        </w:rPr>
        <w:t xml:space="preserve">The LAN tester kit shall detect and show the type and location of cable faults including mis wired connections, reversals, split pairs, </w:t>
      </w:r>
      <w:proofErr w:type="gramStart"/>
      <w:r w:rsidRPr="6CC8625A">
        <w:rPr>
          <w:rFonts w:cs="Arial"/>
        </w:rPr>
        <w:t>shorts</w:t>
      </w:r>
      <w:proofErr w:type="gramEnd"/>
      <w:r w:rsidRPr="6CC8625A">
        <w:rPr>
          <w:rFonts w:cs="Arial"/>
        </w:rPr>
        <w:t xml:space="preserve"> and break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12EC98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D8675C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A61F78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B615CB8" w14:textId="77777777" w:rsidR="00631465" w:rsidRDefault="00631465" w:rsidP="00BF07FA">
            <w:pPr>
              <w:spacing w:before="60" w:after="60" w:line="360" w:lineRule="auto"/>
            </w:pPr>
          </w:p>
        </w:tc>
      </w:tr>
      <w:tr w:rsidR="00631465" w14:paraId="0B97535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AF6DD5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B37AE0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65E60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24F0BDB" w14:textId="77777777" w:rsidR="00631465" w:rsidRPr="00BE017E" w:rsidRDefault="00631465" w:rsidP="00E54141">
      <w:pPr>
        <w:pStyle w:val="ListNumber2"/>
        <w:spacing w:before="120" w:after="120" w:line="276" w:lineRule="auto"/>
        <w:rPr>
          <w:rFonts w:cs="Arial"/>
        </w:rPr>
      </w:pPr>
    </w:p>
    <w:p w14:paraId="2F6D3F27" w14:textId="113C5450"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The LAN tester kit shall indicate/ locate termination and faults up to 460 meters from where the testing is don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09433C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0FBB21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2EC0C6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4A3878D" w14:textId="77777777" w:rsidR="00631465" w:rsidRDefault="00631465" w:rsidP="00BF07FA">
            <w:pPr>
              <w:spacing w:before="60" w:after="60" w:line="360" w:lineRule="auto"/>
            </w:pPr>
          </w:p>
        </w:tc>
      </w:tr>
      <w:tr w:rsidR="00631465" w14:paraId="6C42509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092D6A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02B312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1B5F7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FDE5F53" w14:textId="77777777" w:rsidR="00631465" w:rsidRDefault="00631465" w:rsidP="00E54141">
      <w:pPr>
        <w:pStyle w:val="ListNumber2"/>
        <w:spacing w:before="120" w:after="120" w:line="276" w:lineRule="auto"/>
        <w:rPr>
          <w:rFonts w:cs="Arial"/>
        </w:rPr>
      </w:pPr>
    </w:p>
    <w:p w14:paraId="0D1C9709" w14:textId="59A3FF73" w:rsidR="003E2A58" w:rsidRPr="00BE017E" w:rsidRDefault="003E2A58" w:rsidP="00646F86">
      <w:pPr>
        <w:pStyle w:val="ListNumber2"/>
        <w:numPr>
          <w:ilvl w:val="0"/>
          <w:numId w:val="57"/>
        </w:numPr>
        <w:spacing w:before="120" w:after="120" w:line="276" w:lineRule="auto"/>
        <w:ind w:left="935" w:hanging="357"/>
        <w:rPr>
          <w:rFonts w:cs="Arial"/>
        </w:rPr>
      </w:pPr>
      <w:r w:rsidRPr="00BE017E">
        <w:rPr>
          <w:rFonts w:cs="Arial"/>
        </w:rPr>
        <w:t xml:space="preserve">The tester’s </w:t>
      </w:r>
      <w:r w:rsidR="00F06398" w:rsidRPr="00BE017E">
        <w:rPr>
          <w:rFonts w:cs="Arial"/>
        </w:rPr>
        <w:t>built-in</w:t>
      </w:r>
      <w:r w:rsidRPr="00BE017E">
        <w:rPr>
          <w:rFonts w:cs="Arial"/>
        </w:rPr>
        <w:t xml:space="preserve"> feature shall enable precise location of cable and wire pairs as follows:</w:t>
      </w:r>
    </w:p>
    <w:p w14:paraId="1CDADBE9" w14:textId="77777777" w:rsidR="003E2A58" w:rsidRPr="00DA51DB" w:rsidRDefault="003E2A58" w:rsidP="00646F86">
      <w:pPr>
        <w:pStyle w:val="ListNumber2"/>
        <w:numPr>
          <w:ilvl w:val="0"/>
          <w:numId w:val="11"/>
        </w:numPr>
        <w:spacing w:line="240" w:lineRule="auto"/>
        <w:ind w:left="1418" w:hanging="567"/>
      </w:pPr>
      <w:r w:rsidRPr="00DA51DB">
        <w:rPr>
          <w:rFonts w:cs="Arial"/>
        </w:rPr>
        <w:t xml:space="preserve">High-grade data cabling (Cat 5e/6/6a) in bundles, or at switches, patch panels, or wall outlets </w:t>
      </w:r>
    </w:p>
    <w:p w14:paraId="1333307F" w14:textId="77777777" w:rsidR="003E2A58" w:rsidRPr="00DA51DB" w:rsidRDefault="003E2A58" w:rsidP="00646F86">
      <w:pPr>
        <w:pStyle w:val="ListNumber2"/>
        <w:numPr>
          <w:ilvl w:val="0"/>
          <w:numId w:val="11"/>
        </w:numPr>
        <w:spacing w:line="240" w:lineRule="auto"/>
        <w:ind w:left="1418" w:hanging="567"/>
      </w:pPr>
      <w:r w:rsidRPr="00DA51DB">
        <w:rPr>
          <w:rFonts w:cs="Arial"/>
        </w:rPr>
        <w:t>Voice-grade cabling (Cat 3 and below), as well as coax, security/alarm, and speaker wiring.</w:t>
      </w:r>
    </w:p>
    <w:p w14:paraId="2DD82A1E" w14:textId="5F98795F" w:rsidR="003E2A58" w:rsidRPr="00AC2256" w:rsidRDefault="003E2A58" w:rsidP="00646F86">
      <w:pPr>
        <w:pStyle w:val="ListNumber2"/>
        <w:numPr>
          <w:ilvl w:val="0"/>
          <w:numId w:val="11"/>
        </w:numPr>
        <w:spacing w:line="240" w:lineRule="auto"/>
        <w:ind w:left="1418" w:hanging="567"/>
      </w:pPr>
      <w:r w:rsidRPr="00BE017E">
        <w:rPr>
          <w:rFonts w:cs="Arial"/>
        </w:rPr>
        <w:t>The tone probe shall be provided to enable a safe location of cables on active networks and isolating individual wire pairs.</w:t>
      </w:r>
    </w:p>
    <w:p w14:paraId="77751790" w14:textId="3DA65050" w:rsidR="00631465" w:rsidRDefault="00631465" w:rsidP="00E54141">
      <w:pPr>
        <w:pStyle w:val="ListNumber2"/>
        <w:spacing w:after="0" w:line="240" w:lineRule="auto"/>
        <w:ind w:left="1418"/>
      </w:pPr>
    </w:p>
    <w:p w14:paraId="3063DF09" w14:textId="0270398F" w:rsidR="0057499F" w:rsidRDefault="0057499F" w:rsidP="00E54141">
      <w:pPr>
        <w:pStyle w:val="ListNumber2"/>
        <w:spacing w:after="0" w:line="240" w:lineRule="auto"/>
        <w:ind w:left="1418"/>
      </w:pPr>
    </w:p>
    <w:p w14:paraId="265CDBE6" w14:textId="77777777" w:rsidR="0057499F" w:rsidRPr="00AC2256" w:rsidRDefault="0057499F" w:rsidP="00E54141">
      <w:pPr>
        <w:pStyle w:val="ListNumber2"/>
        <w:spacing w:after="0" w:line="240" w:lineRule="auto"/>
        <w:ind w:left="1418"/>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895DCB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46DB5B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FE0472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A15922F" w14:textId="77777777" w:rsidR="00631465" w:rsidRDefault="00631465" w:rsidP="00BF07FA">
            <w:pPr>
              <w:spacing w:before="60" w:after="60" w:line="360" w:lineRule="auto"/>
            </w:pPr>
          </w:p>
        </w:tc>
      </w:tr>
      <w:tr w:rsidR="00631465" w14:paraId="4AAF612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840D81B" w14:textId="77777777" w:rsidR="00631465" w:rsidRDefault="00631465" w:rsidP="00E54141">
            <w:pPr>
              <w:spacing w:before="60" w:after="0" w:line="360" w:lineRule="auto"/>
              <w:rPr>
                <w:i/>
                <w:iCs/>
                <w:sz w:val="18"/>
                <w:szCs w:val="18"/>
                <w:lang w:val="en-GB"/>
              </w:rPr>
            </w:pPr>
            <w:r>
              <w:rPr>
                <w:i/>
                <w:iCs/>
                <w:sz w:val="18"/>
                <w:szCs w:val="18"/>
                <w:lang w:val="en-GB"/>
              </w:rPr>
              <w:t>[INSERT FULL RESPONSE FOR EVALUATION HERE]</w:t>
            </w:r>
          </w:p>
        </w:tc>
      </w:tr>
      <w:tr w:rsidR="00631465" w14:paraId="4D70131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52F94E6" w14:textId="77777777" w:rsidR="00631465" w:rsidRDefault="00631465" w:rsidP="00E54141">
            <w:pPr>
              <w:spacing w:after="60" w:line="360" w:lineRule="auto"/>
              <w:rPr>
                <w:i/>
                <w:iCs/>
                <w:sz w:val="18"/>
                <w:szCs w:val="18"/>
                <w:lang w:val="en-GB"/>
              </w:rPr>
            </w:pPr>
            <w:r>
              <w:rPr>
                <w:i/>
                <w:iCs/>
                <w:sz w:val="18"/>
                <w:szCs w:val="18"/>
                <w:lang w:val="en-GB"/>
              </w:rPr>
              <w:t>[INSERT REFERENCE TO ADDITIONAL INFORMATION HERE]</w:t>
            </w:r>
          </w:p>
        </w:tc>
      </w:tr>
    </w:tbl>
    <w:p w14:paraId="5D0358AC" w14:textId="77777777" w:rsidR="00631465" w:rsidRPr="00BE017E" w:rsidRDefault="00631465" w:rsidP="00E54141">
      <w:pPr>
        <w:pStyle w:val="ListNumber2"/>
        <w:spacing w:line="240" w:lineRule="auto"/>
      </w:pPr>
    </w:p>
    <w:p w14:paraId="58D47A4B" w14:textId="527B4C5D"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The LAN tester kit shall have a graphical interface that graphically display</w:t>
      </w:r>
      <w:r w:rsidR="00273C29">
        <w:rPr>
          <w:rFonts w:cs="Arial"/>
        </w:rPr>
        <w:t>s</w:t>
      </w:r>
      <w:r w:rsidRPr="00BE017E">
        <w:rPr>
          <w:rFonts w:cs="Arial"/>
        </w:rPr>
        <w:t xml:space="preserve"> wire map, length, cable ID, and distance to fault on one screen.</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5C5254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BB6AF1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A67508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8894912" w14:textId="77777777" w:rsidR="00631465" w:rsidRDefault="00631465" w:rsidP="00BF07FA">
            <w:pPr>
              <w:spacing w:before="60" w:after="60" w:line="360" w:lineRule="auto"/>
            </w:pPr>
          </w:p>
        </w:tc>
      </w:tr>
      <w:tr w:rsidR="00631465" w14:paraId="0CEFB5D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735259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B419E3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31F1A5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00172CC" w14:textId="77777777" w:rsidR="00631465" w:rsidRPr="00BE017E" w:rsidRDefault="00631465" w:rsidP="00E54141">
      <w:pPr>
        <w:pStyle w:val="ListNumber2"/>
        <w:spacing w:after="120" w:line="240" w:lineRule="auto"/>
        <w:rPr>
          <w:rFonts w:cs="Arial"/>
        </w:rPr>
      </w:pPr>
    </w:p>
    <w:p w14:paraId="6A646E54" w14:textId="5F2D7AAD"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The graphical display shall depict the end of any cable. These may include the 100/1000 Mbps switch, POTS service, short and cable ID.</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C873B3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D53C54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1C4C6C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50BB0B7" w14:textId="77777777" w:rsidR="00631465" w:rsidRDefault="00631465" w:rsidP="00BF07FA">
            <w:pPr>
              <w:spacing w:before="60" w:after="60" w:line="360" w:lineRule="auto"/>
            </w:pPr>
          </w:p>
        </w:tc>
      </w:tr>
      <w:tr w:rsidR="00631465" w14:paraId="0027A03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AF6910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1EFBE8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3A984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AF3FD92" w14:textId="77777777" w:rsidR="00631465" w:rsidRPr="00BE017E" w:rsidRDefault="00631465" w:rsidP="00E54141">
      <w:pPr>
        <w:pStyle w:val="ListNumber2"/>
        <w:spacing w:before="120" w:after="120" w:line="276" w:lineRule="auto"/>
        <w:ind w:left="935"/>
        <w:rPr>
          <w:rFonts w:cs="Arial"/>
        </w:rPr>
      </w:pPr>
    </w:p>
    <w:p w14:paraId="29E9799D" w14:textId="456CD26B"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The LAN test</w:t>
      </w:r>
      <w:r w:rsidR="00A93593">
        <w:rPr>
          <w:rFonts w:cs="Arial"/>
        </w:rPr>
        <w:t>er</w:t>
      </w:r>
      <w:r w:rsidRPr="00BE017E">
        <w:rPr>
          <w:rFonts w:cs="Arial"/>
        </w:rPr>
        <w:t xml:space="preserve"> kit shall verify media services, including 10/100/1000 Ethernet, POTS, and Po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174D05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431A4D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F8E6C5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5DFB021" w14:textId="77777777" w:rsidR="00631465" w:rsidRDefault="00631465" w:rsidP="00BF07FA">
            <w:pPr>
              <w:spacing w:before="60" w:after="60" w:line="360" w:lineRule="auto"/>
            </w:pPr>
          </w:p>
        </w:tc>
      </w:tr>
      <w:tr w:rsidR="00631465" w14:paraId="77B0E05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96A224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69801E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79C69E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AD122D1" w14:textId="77777777" w:rsidR="00631465" w:rsidRDefault="00631465" w:rsidP="00E54141">
      <w:pPr>
        <w:pStyle w:val="ListNumber2"/>
        <w:spacing w:before="120" w:after="120" w:line="276" w:lineRule="auto"/>
        <w:rPr>
          <w:rFonts w:cs="Arial"/>
        </w:rPr>
      </w:pPr>
    </w:p>
    <w:p w14:paraId="7CEB417E" w14:textId="1F6FCE18" w:rsidR="003E2A58" w:rsidRPr="00BE017E" w:rsidRDefault="003E2A58" w:rsidP="00646F86">
      <w:pPr>
        <w:pStyle w:val="ListNumber2"/>
        <w:numPr>
          <w:ilvl w:val="0"/>
          <w:numId w:val="57"/>
        </w:numPr>
        <w:spacing w:before="120" w:after="120" w:line="276" w:lineRule="auto"/>
        <w:ind w:left="935" w:hanging="357"/>
        <w:rPr>
          <w:rFonts w:cs="Arial"/>
        </w:rPr>
      </w:pPr>
      <w:r w:rsidRPr="00BE017E">
        <w:rPr>
          <w:rFonts w:cs="Arial"/>
        </w:rPr>
        <w:t>The LAN tester kit shall have a tone generator</w:t>
      </w:r>
      <w:r w:rsidR="0094151D">
        <w:rPr>
          <w:rFonts w:cs="Arial"/>
        </w:rPr>
        <w:t>:</w:t>
      </w:r>
      <w:r w:rsidRPr="00BE017E">
        <w:rPr>
          <w:rFonts w:cs="Arial"/>
        </w:rPr>
        <w:t xml:space="preserve"> </w:t>
      </w:r>
    </w:p>
    <w:tbl>
      <w:tblPr>
        <w:tblW w:w="0" w:type="auto"/>
        <w:jc w:val="right"/>
        <w:tblBorders>
          <w:top w:val="nil"/>
          <w:left w:val="nil"/>
          <w:bottom w:val="nil"/>
          <w:right w:val="nil"/>
        </w:tblBorders>
        <w:tblLayout w:type="fixed"/>
        <w:tblLook w:val="0000" w:firstRow="0" w:lastRow="0" w:firstColumn="0" w:lastColumn="0" w:noHBand="0" w:noVBand="0"/>
      </w:tblPr>
      <w:tblGrid>
        <w:gridCol w:w="3772"/>
        <w:gridCol w:w="4342"/>
      </w:tblGrid>
      <w:tr w:rsidR="003E2A58" w:rsidRPr="00BE017E" w14:paraId="49AA8A23" w14:textId="77777777" w:rsidTr="003D39EE">
        <w:trPr>
          <w:jc w:val="right"/>
        </w:trPr>
        <w:tc>
          <w:tcPr>
            <w:tcW w:w="3772" w:type="dxa"/>
            <w:tcBorders>
              <w:top w:val="single" w:sz="4" w:space="0" w:color="auto"/>
              <w:left w:val="single" w:sz="4" w:space="0" w:color="auto"/>
              <w:bottom w:val="single" w:sz="4" w:space="0" w:color="auto"/>
              <w:right w:val="single" w:sz="4" w:space="0" w:color="auto"/>
            </w:tcBorders>
          </w:tcPr>
          <w:p w14:paraId="683C6739" w14:textId="77777777" w:rsidR="003E2A58" w:rsidRPr="00AE5D0E" w:rsidRDefault="003E2A58" w:rsidP="003D39EE">
            <w:pPr>
              <w:pStyle w:val="Default"/>
              <w:spacing w:line="276" w:lineRule="auto"/>
              <w:jc w:val="both"/>
              <w:rPr>
                <w:sz w:val="22"/>
                <w:szCs w:val="22"/>
              </w:rPr>
            </w:pPr>
            <w:r w:rsidRPr="00AE5D0E">
              <w:rPr>
                <w:b/>
                <w:bCs/>
                <w:sz w:val="22"/>
                <w:szCs w:val="22"/>
              </w:rPr>
              <w:t xml:space="preserve">Generated tone frequencies </w:t>
            </w:r>
          </w:p>
        </w:tc>
        <w:tc>
          <w:tcPr>
            <w:tcW w:w="4342" w:type="dxa"/>
            <w:tcBorders>
              <w:top w:val="single" w:sz="4" w:space="0" w:color="auto"/>
              <w:left w:val="single" w:sz="4" w:space="0" w:color="auto"/>
              <w:bottom w:val="single" w:sz="4" w:space="0" w:color="auto"/>
              <w:right w:val="single" w:sz="4" w:space="0" w:color="auto"/>
            </w:tcBorders>
          </w:tcPr>
          <w:p w14:paraId="7050D7A3" w14:textId="77777777" w:rsidR="003E2A58" w:rsidRPr="00AE5D0E" w:rsidRDefault="003E2A58" w:rsidP="003D39EE">
            <w:pPr>
              <w:pStyle w:val="Default"/>
              <w:spacing w:line="276" w:lineRule="auto"/>
              <w:jc w:val="both"/>
              <w:rPr>
                <w:sz w:val="22"/>
                <w:szCs w:val="22"/>
              </w:rPr>
            </w:pPr>
            <w:r w:rsidRPr="00AE5D0E">
              <w:rPr>
                <w:sz w:val="22"/>
                <w:szCs w:val="22"/>
              </w:rPr>
              <w:t xml:space="preserve">500 kHz digital tone </w:t>
            </w:r>
          </w:p>
          <w:p w14:paraId="686D7190" w14:textId="77777777" w:rsidR="003E2A58" w:rsidRPr="00AE5D0E" w:rsidRDefault="003E2A58" w:rsidP="003D39EE">
            <w:pPr>
              <w:pStyle w:val="Default"/>
              <w:spacing w:line="276" w:lineRule="auto"/>
              <w:jc w:val="both"/>
              <w:rPr>
                <w:sz w:val="22"/>
                <w:szCs w:val="22"/>
              </w:rPr>
            </w:pPr>
            <w:r w:rsidRPr="00AE5D0E">
              <w:rPr>
                <w:sz w:val="22"/>
                <w:szCs w:val="22"/>
              </w:rPr>
              <w:t xml:space="preserve">400 Hz, 1kHz analogue tones </w:t>
            </w:r>
          </w:p>
        </w:tc>
      </w:tr>
    </w:tbl>
    <w:p w14:paraId="57AA4397" w14:textId="2C800D79" w:rsidR="00631465" w:rsidRDefault="00631465" w:rsidP="00631465">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1C0921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77679F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7319F7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5BF94EA" w14:textId="77777777" w:rsidR="00631465" w:rsidRDefault="00631465" w:rsidP="00BF07FA">
            <w:pPr>
              <w:spacing w:before="60" w:after="60" w:line="360" w:lineRule="auto"/>
            </w:pPr>
          </w:p>
        </w:tc>
      </w:tr>
      <w:tr w:rsidR="00631465" w14:paraId="7E7C343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3B0BE2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3594F2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DECDFF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79197B9" w14:textId="77777777" w:rsidR="00631465" w:rsidRDefault="00631465" w:rsidP="00E54141">
      <w:pPr>
        <w:pStyle w:val="ListNumber2"/>
        <w:spacing w:before="120" w:after="120" w:line="276" w:lineRule="auto"/>
        <w:rPr>
          <w:rFonts w:cs="Arial"/>
        </w:rPr>
      </w:pPr>
    </w:p>
    <w:p w14:paraId="2E823EFA" w14:textId="143ED3E7"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 xml:space="preserve">The </w:t>
      </w:r>
      <w:r w:rsidR="00932E93">
        <w:rPr>
          <w:rFonts w:cs="Arial"/>
        </w:rPr>
        <w:t>LAN t</w:t>
      </w:r>
      <w:r w:rsidRPr="00BE017E">
        <w:rPr>
          <w:rFonts w:cs="Arial"/>
        </w:rPr>
        <w:t xml:space="preserve">ester </w:t>
      </w:r>
      <w:r w:rsidR="00932E93">
        <w:rPr>
          <w:rFonts w:cs="Arial"/>
        </w:rPr>
        <w:t xml:space="preserve">kit </w:t>
      </w:r>
      <w:r w:rsidRPr="00BE017E">
        <w:rPr>
          <w:rFonts w:cs="Arial"/>
        </w:rPr>
        <w:t>shall have a built</w:t>
      </w:r>
      <w:r w:rsidR="009D787A">
        <w:rPr>
          <w:rFonts w:cs="Arial"/>
        </w:rPr>
        <w:t>-</w:t>
      </w:r>
      <w:r w:rsidRPr="00BE017E">
        <w:rPr>
          <w:rFonts w:cs="Arial"/>
        </w:rPr>
        <w:t xml:space="preserve">in RJ11, RJ45 and coax support such that adapters are not required for testing various voice, </w:t>
      </w:r>
      <w:proofErr w:type="gramStart"/>
      <w:r w:rsidRPr="00BE017E">
        <w:rPr>
          <w:rFonts w:cs="Arial"/>
        </w:rPr>
        <w:t>data</w:t>
      </w:r>
      <w:proofErr w:type="gramEnd"/>
      <w:r w:rsidRPr="00BE017E">
        <w:rPr>
          <w:rFonts w:cs="Arial"/>
        </w:rPr>
        <w:t xml:space="preserve"> and video media type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5DBBD6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8F683A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42470B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505AD71" w14:textId="77777777" w:rsidR="00631465" w:rsidRDefault="00631465" w:rsidP="00BF07FA">
            <w:pPr>
              <w:spacing w:before="60" w:after="60" w:line="360" w:lineRule="auto"/>
            </w:pPr>
          </w:p>
        </w:tc>
      </w:tr>
      <w:tr w:rsidR="00631465" w14:paraId="09D9CAC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9FD6A0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5DAF64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3447F7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9540FFF" w14:textId="77777777" w:rsidR="00631465" w:rsidRPr="00BE017E" w:rsidRDefault="00631465" w:rsidP="00E54141">
      <w:pPr>
        <w:pStyle w:val="ListNumber2"/>
        <w:spacing w:before="120" w:after="120" w:line="276" w:lineRule="auto"/>
        <w:rPr>
          <w:rFonts w:cs="Arial"/>
        </w:rPr>
      </w:pPr>
    </w:p>
    <w:p w14:paraId="55B6C3A0" w14:textId="6C262FBF" w:rsidR="003E2A58" w:rsidRDefault="003E2A58" w:rsidP="00646F86">
      <w:pPr>
        <w:pStyle w:val="ListNumber2"/>
        <w:numPr>
          <w:ilvl w:val="0"/>
          <w:numId w:val="57"/>
        </w:numPr>
        <w:spacing w:before="120" w:after="120" w:line="276" w:lineRule="auto"/>
        <w:ind w:left="935" w:hanging="357"/>
        <w:rPr>
          <w:rFonts w:cs="Arial"/>
        </w:rPr>
      </w:pPr>
      <w:r w:rsidRPr="00BE017E">
        <w:rPr>
          <w:rFonts w:cs="Arial"/>
        </w:rPr>
        <w:t>The wire</w:t>
      </w:r>
      <w:r w:rsidR="00C742C3">
        <w:rPr>
          <w:rFonts w:cs="Arial"/>
        </w:rPr>
        <w:t xml:space="preserve"> </w:t>
      </w:r>
      <w:r w:rsidRPr="00BE017E">
        <w:rPr>
          <w:rFonts w:cs="Arial"/>
        </w:rPr>
        <w:t>map adapter shall be provided with the test kit</w:t>
      </w:r>
      <w:r w:rsidR="00960BB1">
        <w:rPr>
          <w:rFonts w:cs="Arial"/>
        </w:rPr>
        <w:t>.</w:t>
      </w:r>
      <w:r w:rsidRPr="00BE017E">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28F4D1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0D5304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DA940E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12C7BA0" w14:textId="77777777" w:rsidR="00631465" w:rsidRDefault="00631465" w:rsidP="00BF07FA">
            <w:pPr>
              <w:spacing w:before="60" w:after="60" w:line="360" w:lineRule="auto"/>
            </w:pPr>
          </w:p>
        </w:tc>
      </w:tr>
      <w:tr w:rsidR="00631465" w14:paraId="3DB85FE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E8D4C6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90CA73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544BCD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002A734" w14:textId="77777777" w:rsidR="00631465" w:rsidRPr="00BE017E" w:rsidRDefault="00631465" w:rsidP="00E54141">
      <w:pPr>
        <w:pStyle w:val="ListNumber2"/>
        <w:spacing w:before="120" w:after="120" w:line="276" w:lineRule="auto"/>
        <w:rPr>
          <w:rFonts w:cs="Arial"/>
        </w:rPr>
      </w:pPr>
    </w:p>
    <w:p w14:paraId="5F7BC3EA" w14:textId="47AB925F" w:rsidR="003E2A58" w:rsidRPr="00BE017E" w:rsidRDefault="003E2A58" w:rsidP="00646F86">
      <w:pPr>
        <w:pStyle w:val="ListNumber2"/>
        <w:numPr>
          <w:ilvl w:val="0"/>
          <w:numId w:val="57"/>
        </w:numPr>
        <w:spacing w:before="120" w:after="120" w:line="276" w:lineRule="auto"/>
        <w:ind w:left="935" w:hanging="357"/>
        <w:rPr>
          <w:rFonts w:cs="Arial"/>
        </w:rPr>
      </w:pPr>
      <w:r w:rsidRPr="00BE017E">
        <w:rPr>
          <w:rFonts w:cs="Arial"/>
        </w:rPr>
        <w:t>Each LAN tester kit shall be provided with an all-in-one modular crimper that meet</w:t>
      </w:r>
      <w:r w:rsidR="003369DB">
        <w:rPr>
          <w:rFonts w:cs="Arial"/>
        </w:rPr>
        <w:t>s</w:t>
      </w:r>
      <w:r w:rsidRPr="00BE017E">
        <w:rPr>
          <w:rFonts w:cs="Arial"/>
        </w:rPr>
        <w:t xml:space="preserve"> the following specifications: </w:t>
      </w:r>
    </w:p>
    <w:p w14:paraId="2A17CC57" w14:textId="2CC71C21" w:rsidR="003E2A58" w:rsidRPr="00AE5D0E" w:rsidRDefault="003E2A58" w:rsidP="00646F86">
      <w:pPr>
        <w:pStyle w:val="ListNumber2"/>
        <w:numPr>
          <w:ilvl w:val="0"/>
          <w:numId w:val="11"/>
        </w:numPr>
        <w:spacing w:line="276" w:lineRule="auto"/>
        <w:ind w:left="1418" w:hanging="567"/>
      </w:pPr>
      <w:r w:rsidRPr="00AE5D0E">
        <w:rPr>
          <w:rFonts w:cs="Arial"/>
        </w:rPr>
        <w:t>The tool shall be able to crimp 8-position RJ-45 connectors and 4- and 6- position RJ-11 and RJ-12 connectors</w:t>
      </w:r>
      <w:r w:rsidR="00C10F18">
        <w:rPr>
          <w:rFonts w:cs="Arial"/>
        </w:rPr>
        <w:t>.</w:t>
      </w:r>
      <w:r w:rsidRPr="00AE5D0E">
        <w:rPr>
          <w:rFonts w:cs="Arial"/>
        </w:rPr>
        <w:t xml:space="preserve"> </w:t>
      </w:r>
    </w:p>
    <w:p w14:paraId="6E06E165" w14:textId="77777777" w:rsidR="003E2A58" w:rsidRPr="00AE5D0E" w:rsidRDefault="003E2A58" w:rsidP="00646F86">
      <w:pPr>
        <w:pStyle w:val="ListNumber2"/>
        <w:numPr>
          <w:ilvl w:val="0"/>
          <w:numId w:val="11"/>
        </w:numPr>
        <w:spacing w:line="276" w:lineRule="auto"/>
        <w:ind w:left="1418" w:hanging="567"/>
      </w:pPr>
      <w:r w:rsidRPr="00AE5D0E">
        <w:rPr>
          <w:rFonts w:cs="Arial"/>
        </w:rPr>
        <w:t xml:space="preserve">The crimper should have embedded flat cable cutter and stripper.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5E67A4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576FA0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0621E8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F3B02C8" w14:textId="77777777" w:rsidR="00631465" w:rsidRDefault="00631465" w:rsidP="00BF07FA">
            <w:pPr>
              <w:spacing w:before="60" w:after="60" w:line="360" w:lineRule="auto"/>
            </w:pPr>
          </w:p>
        </w:tc>
      </w:tr>
      <w:tr w:rsidR="00631465" w14:paraId="7E7D1C2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5EE353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0C7ACC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0AE10D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D384F33" w14:textId="77777777" w:rsidR="003E2A58" w:rsidRPr="003E2A58" w:rsidRDefault="003E2A58" w:rsidP="003E2A58"/>
    <w:p w14:paraId="7F119600" w14:textId="1743FEC5" w:rsidR="00975343" w:rsidRDefault="00CA52FF" w:rsidP="004A042B">
      <w:pPr>
        <w:pStyle w:val="Heading1"/>
      </w:pPr>
      <w:bookmarkStart w:id="16739" w:name="_Toc115991487"/>
      <w:r w:rsidRPr="00BD55EF">
        <w:t xml:space="preserve">Protocol </w:t>
      </w:r>
      <w:r w:rsidR="001B2F3F" w:rsidRPr="00BD55EF">
        <w:t>A</w:t>
      </w:r>
      <w:r w:rsidRPr="00BD55EF">
        <w:t>nalyzer</w:t>
      </w:r>
      <w:bookmarkEnd w:id="16739"/>
    </w:p>
    <w:p w14:paraId="23A0C001" w14:textId="18E27A37" w:rsidR="00C810B3" w:rsidRPr="00610FEB" w:rsidRDefault="00C810B3" w:rsidP="00C810B3">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w:t>
      </w:r>
      <w:r w:rsidR="006B58FE">
        <w:rPr>
          <w:rFonts w:cs="Arial"/>
        </w:rPr>
        <w:t xml:space="preserve">protocol </w:t>
      </w:r>
      <w:proofErr w:type="spellStart"/>
      <w:r w:rsidR="006B58FE">
        <w:rPr>
          <w:rFonts w:cs="Arial"/>
        </w:rPr>
        <w:t>analyzer</w:t>
      </w:r>
      <w:proofErr w:type="spellEnd"/>
      <w:r w:rsidRPr="00610FEB">
        <w:rPr>
          <w:rFonts w:cs="Arial"/>
        </w:rPr>
        <w:t>:</w:t>
      </w:r>
    </w:p>
    <w:p w14:paraId="1D6C8755" w14:textId="43300F64" w:rsidR="00FA04DF" w:rsidRDefault="00FA04DF" w:rsidP="00646F86">
      <w:pPr>
        <w:pStyle w:val="ListNumber2"/>
        <w:numPr>
          <w:ilvl w:val="0"/>
          <w:numId w:val="25"/>
        </w:numPr>
        <w:spacing w:before="120" w:after="120" w:line="276" w:lineRule="auto"/>
        <w:rPr>
          <w:rFonts w:cs="Arial"/>
        </w:rPr>
      </w:pPr>
      <w:bookmarkStart w:id="16740" w:name="_Hlk95136858"/>
      <w:r w:rsidRPr="00BE017E">
        <w:rPr>
          <w:rFonts w:cs="Arial"/>
        </w:rPr>
        <w:t xml:space="preserve">The </w:t>
      </w:r>
      <w:proofErr w:type="spellStart"/>
      <w:r w:rsidRPr="00BE017E">
        <w:rPr>
          <w:rFonts w:cs="Arial"/>
        </w:rPr>
        <w:t>analy</w:t>
      </w:r>
      <w:r w:rsidR="009E234E">
        <w:rPr>
          <w:rFonts w:cs="Arial"/>
        </w:rPr>
        <w:t>z</w:t>
      </w:r>
      <w:r w:rsidRPr="00BE017E">
        <w:rPr>
          <w:rFonts w:cs="Arial"/>
        </w:rPr>
        <w:t>er</w:t>
      </w:r>
      <w:proofErr w:type="spellEnd"/>
      <w:r w:rsidRPr="00BE017E">
        <w:rPr>
          <w:rFonts w:cs="Arial"/>
        </w:rPr>
        <w:t xml:space="preserve"> shall test </w:t>
      </w:r>
      <w:r>
        <w:rPr>
          <w:rFonts w:cs="Arial"/>
        </w:rPr>
        <w:t>at least the following protocols:</w:t>
      </w:r>
    </w:p>
    <w:p w14:paraId="67907895" w14:textId="77777777" w:rsidR="00FA04DF" w:rsidRDefault="00FA04DF" w:rsidP="00646F86">
      <w:pPr>
        <w:pStyle w:val="ListNumber2"/>
        <w:numPr>
          <w:ilvl w:val="0"/>
          <w:numId w:val="11"/>
        </w:numPr>
        <w:spacing w:line="276" w:lineRule="auto"/>
        <w:ind w:left="1418" w:hanging="567"/>
        <w:rPr>
          <w:rFonts w:cs="Arial"/>
        </w:rPr>
      </w:pPr>
      <w:r w:rsidRPr="0071216F">
        <w:rPr>
          <w:rFonts w:cs="Arial"/>
        </w:rPr>
        <w:t>High-Level Datalink Control (HDLC</w:t>
      </w:r>
      <w:proofErr w:type="gramStart"/>
      <w:r w:rsidRPr="0071216F">
        <w:rPr>
          <w:rFonts w:cs="Arial"/>
        </w:rPr>
        <w:t>)</w:t>
      </w:r>
      <w:r>
        <w:rPr>
          <w:rFonts w:cs="Arial"/>
        </w:rPr>
        <w:t>;</w:t>
      </w:r>
      <w:proofErr w:type="gramEnd"/>
    </w:p>
    <w:p w14:paraId="2C6EC884" w14:textId="77777777" w:rsidR="00FA04DF" w:rsidRDefault="00FA04DF" w:rsidP="00646F86">
      <w:pPr>
        <w:pStyle w:val="ListNumber2"/>
        <w:numPr>
          <w:ilvl w:val="0"/>
          <w:numId w:val="11"/>
        </w:numPr>
        <w:spacing w:line="276" w:lineRule="auto"/>
        <w:ind w:left="1418" w:hanging="567"/>
        <w:rPr>
          <w:rFonts w:cs="Arial"/>
        </w:rPr>
      </w:pPr>
      <w:r>
        <w:rPr>
          <w:rFonts w:cs="Arial"/>
        </w:rPr>
        <w:t>S</w:t>
      </w:r>
      <w:r w:rsidRPr="0071216F">
        <w:rPr>
          <w:rFonts w:cs="Arial"/>
        </w:rPr>
        <w:t>erial RS232 synchronous and asynchronous data</w:t>
      </w:r>
      <w:r>
        <w:rPr>
          <w:rFonts w:cs="Arial"/>
        </w:rPr>
        <w:t>; and</w:t>
      </w:r>
    </w:p>
    <w:p w14:paraId="0D0CF502" w14:textId="0B1940DB" w:rsidR="00631465" w:rsidRPr="00631465" w:rsidRDefault="00FA04DF" w:rsidP="00E54141">
      <w:pPr>
        <w:pStyle w:val="ListNumber2"/>
        <w:numPr>
          <w:ilvl w:val="0"/>
          <w:numId w:val="11"/>
        </w:numPr>
        <w:spacing w:line="276" w:lineRule="auto"/>
        <w:ind w:left="1418" w:hanging="567"/>
        <w:rPr>
          <w:rFonts w:cs="Arial"/>
        </w:rPr>
      </w:pPr>
      <w:r>
        <w:rPr>
          <w:rFonts w:cs="Arial"/>
        </w:rPr>
        <w:t>H</w:t>
      </w:r>
      <w:r w:rsidRPr="0071216F">
        <w:rPr>
          <w:rFonts w:cs="Arial"/>
        </w:rPr>
        <w:t>ave interface testing for X.21</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9EDA61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C85E69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7EB35F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5835201" w14:textId="77777777" w:rsidR="00631465" w:rsidRDefault="00631465" w:rsidP="00BF07FA">
            <w:pPr>
              <w:spacing w:before="60" w:after="60" w:line="360" w:lineRule="auto"/>
            </w:pPr>
          </w:p>
        </w:tc>
      </w:tr>
      <w:tr w:rsidR="00631465" w14:paraId="0009546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097CE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D7BCF4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0F7CCE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5C40879" w14:textId="77777777" w:rsidR="00631465" w:rsidRDefault="00631465" w:rsidP="00E54141">
      <w:pPr>
        <w:pStyle w:val="ListNumber2"/>
        <w:spacing w:line="276" w:lineRule="auto"/>
        <w:rPr>
          <w:rFonts w:cs="Arial"/>
        </w:rPr>
      </w:pPr>
    </w:p>
    <w:p w14:paraId="325824E0" w14:textId="048613FE" w:rsidR="00FA04DF" w:rsidRPr="0071216F" w:rsidRDefault="00FA04DF" w:rsidP="00646F86">
      <w:pPr>
        <w:pStyle w:val="ListNumber2"/>
        <w:numPr>
          <w:ilvl w:val="0"/>
          <w:numId w:val="25"/>
        </w:numPr>
        <w:spacing w:before="120" w:after="120" w:line="276" w:lineRule="auto"/>
        <w:ind w:left="935" w:hanging="357"/>
        <w:rPr>
          <w:rFonts w:cs="Arial"/>
        </w:rPr>
      </w:pPr>
      <w:r>
        <w:rPr>
          <w:rFonts w:cs="Arial"/>
        </w:rPr>
        <w:t xml:space="preserve">The </w:t>
      </w:r>
      <w:proofErr w:type="spellStart"/>
      <w:r>
        <w:rPr>
          <w:rFonts w:cs="Arial"/>
        </w:rPr>
        <w:t>analy</w:t>
      </w:r>
      <w:r w:rsidR="009E234E">
        <w:rPr>
          <w:rFonts w:cs="Arial"/>
        </w:rPr>
        <w:t>z</w:t>
      </w:r>
      <w:r>
        <w:rPr>
          <w:rFonts w:cs="Arial"/>
        </w:rPr>
        <w:t>er</w:t>
      </w:r>
      <w:proofErr w:type="spellEnd"/>
      <w:r>
        <w:rPr>
          <w:rFonts w:cs="Arial"/>
        </w:rPr>
        <w:t xml:space="preserve"> shall perform the </w:t>
      </w:r>
      <w:r w:rsidRPr="0071216F">
        <w:rPr>
          <w:rFonts w:cs="Arial"/>
        </w:rPr>
        <w:t xml:space="preserve">following checks at </w:t>
      </w:r>
      <w:r>
        <w:rPr>
          <w:rFonts w:cs="Arial"/>
        </w:rPr>
        <w:t xml:space="preserve">a </w:t>
      </w:r>
      <w:r w:rsidRPr="0071216F">
        <w:rPr>
          <w:rFonts w:cs="Arial"/>
        </w:rPr>
        <w:t xml:space="preserve">minimum: </w:t>
      </w:r>
    </w:p>
    <w:p w14:paraId="7A8B8056" w14:textId="77777777" w:rsidR="00FA04DF" w:rsidRPr="00AE5D0E" w:rsidRDefault="00FA04DF" w:rsidP="00646F86">
      <w:pPr>
        <w:pStyle w:val="ListNumber2"/>
        <w:numPr>
          <w:ilvl w:val="0"/>
          <w:numId w:val="11"/>
        </w:numPr>
        <w:spacing w:line="240" w:lineRule="auto"/>
        <w:ind w:left="1418" w:hanging="567"/>
      </w:pPr>
      <w:r w:rsidRPr="00AE5D0E">
        <w:rPr>
          <w:rFonts w:cs="Arial"/>
        </w:rPr>
        <w:t xml:space="preserve">Clock </w:t>
      </w:r>
      <w:proofErr w:type="gramStart"/>
      <w:r w:rsidRPr="00AE5D0E">
        <w:rPr>
          <w:rFonts w:cs="Arial"/>
        </w:rPr>
        <w:t>rates;</w:t>
      </w:r>
      <w:proofErr w:type="gramEnd"/>
      <w:r w:rsidRPr="00AE5D0E">
        <w:rPr>
          <w:rFonts w:cs="Arial"/>
        </w:rPr>
        <w:t xml:space="preserve"> </w:t>
      </w:r>
    </w:p>
    <w:p w14:paraId="54C750B6" w14:textId="77777777" w:rsidR="00FA04DF" w:rsidRPr="00AE5D0E" w:rsidRDefault="00FA04DF" w:rsidP="00646F86">
      <w:pPr>
        <w:pStyle w:val="ListNumber2"/>
        <w:numPr>
          <w:ilvl w:val="0"/>
          <w:numId w:val="11"/>
        </w:numPr>
        <w:spacing w:line="240" w:lineRule="auto"/>
        <w:ind w:left="1418" w:hanging="567"/>
      </w:pPr>
      <w:r w:rsidRPr="00AE5D0E">
        <w:rPr>
          <w:rFonts w:cs="Arial"/>
        </w:rPr>
        <w:t>Cyclic Redundancy Check (CRC</w:t>
      </w:r>
      <w:proofErr w:type="gramStart"/>
      <w:r w:rsidRPr="00AE5D0E">
        <w:rPr>
          <w:rFonts w:cs="Arial"/>
        </w:rPr>
        <w:t>);</w:t>
      </w:r>
      <w:proofErr w:type="gramEnd"/>
      <w:r w:rsidRPr="00AE5D0E">
        <w:rPr>
          <w:rFonts w:cs="Arial"/>
        </w:rPr>
        <w:t xml:space="preserve"> </w:t>
      </w:r>
    </w:p>
    <w:p w14:paraId="7D703E7D" w14:textId="77777777" w:rsidR="00FA04DF" w:rsidRPr="00AE5D0E" w:rsidRDefault="00FA04DF" w:rsidP="00646F86">
      <w:pPr>
        <w:pStyle w:val="ListNumber2"/>
        <w:numPr>
          <w:ilvl w:val="0"/>
          <w:numId w:val="11"/>
        </w:numPr>
        <w:spacing w:line="240" w:lineRule="auto"/>
        <w:ind w:left="1418" w:hanging="567"/>
      </w:pPr>
      <w:r w:rsidRPr="00AE5D0E">
        <w:rPr>
          <w:rFonts w:cs="Arial"/>
        </w:rPr>
        <w:t xml:space="preserve">Protocol errors; and </w:t>
      </w:r>
    </w:p>
    <w:p w14:paraId="561A4296" w14:textId="75C8B692" w:rsidR="00FA04DF" w:rsidRPr="00AC2256" w:rsidRDefault="00FA04DF" w:rsidP="00646F86">
      <w:pPr>
        <w:pStyle w:val="ListNumber2"/>
        <w:numPr>
          <w:ilvl w:val="0"/>
          <w:numId w:val="11"/>
        </w:numPr>
        <w:spacing w:line="240" w:lineRule="auto"/>
        <w:ind w:left="1418" w:hanging="567"/>
      </w:pPr>
      <w:r w:rsidRPr="00AE5D0E">
        <w:rPr>
          <w:rFonts w:cs="Arial"/>
        </w:rPr>
        <w:t xml:space="preserve">Bit Error Rate Testing (BERT)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F6BCB7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9E5761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2EFFC0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BA4E180" w14:textId="77777777" w:rsidR="00631465" w:rsidRDefault="00631465" w:rsidP="00BF07FA">
            <w:pPr>
              <w:spacing w:before="60" w:after="60" w:line="360" w:lineRule="auto"/>
            </w:pPr>
          </w:p>
        </w:tc>
      </w:tr>
      <w:tr w:rsidR="00631465" w14:paraId="639D841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6A21B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4E7B82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CE128D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010E34B" w14:textId="77777777" w:rsidR="00631465" w:rsidRPr="00AE5D0E" w:rsidRDefault="00631465" w:rsidP="00E54141">
      <w:pPr>
        <w:pStyle w:val="ListNumber2"/>
        <w:spacing w:line="240" w:lineRule="auto"/>
      </w:pPr>
    </w:p>
    <w:bookmarkEnd w:id="16740"/>
    <w:p w14:paraId="3E21E235" w14:textId="3C8D7146" w:rsidR="00247060" w:rsidRPr="0021026A" w:rsidRDefault="00247060" w:rsidP="00646F86">
      <w:pPr>
        <w:pStyle w:val="ListNumber2"/>
        <w:numPr>
          <w:ilvl w:val="0"/>
          <w:numId w:val="25"/>
        </w:numPr>
        <w:spacing w:before="120" w:after="120" w:line="276" w:lineRule="auto"/>
        <w:ind w:left="935" w:hanging="357"/>
        <w:rPr>
          <w:rFonts w:cs="Arial"/>
        </w:rPr>
      </w:pPr>
      <w:r w:rsidRPr="0021026A">
        <w:rPr>
          <w:rFonts w:cs="Arial"/>
        </w:rPr>
        <w:t xml:space="preserve">The </w:t>
      </w:r>
      <w:proofErr w:type="spellStart"/>
      <w:r w:rsidRPr="0021026A">
        <w:rPr>
          <w:rFonts w:cs="Arial"/>
        </w:rPr>
        <w:t>analy</w:t>
      </w:r>
      <w:r w:rsidR="009E234E">
        <w:rPr>
          <w:rFonts w:cs="Arial"/>
        </w:rPr>
        <w:t>z</w:t>
      </w:r>
      <w:r w:rsidRPr="0021026A">
        <w:rPr>
          <w:rFonts w:cs="Arial"/>
        </w:rPr>
        <w:t>er</w:t>
      </w:r>
      <w:proofErr w:type="spellEnd"/>
      <w:r w:rsidRPr="0021026A">
        <w:rPr>
          <w:rFonts w:cs="Arial"/>
        </w:rPr>
        <w:t xml:space="preserve"> shall enable the user to conduct Ethernet data test that should include, but not be limited to the following: </w:t>
      </w:r>
    </w:p>
    <w:p w14:paraId="34EFEE63" w14:textId="77777777" w:rsidR="00247060" w:rsidRPr="0021026A" w:rsidRDefault="00247060" w:rsidP="00646F86">
      <w:pPr>
        <w:pStyle w:val="ListNumber2"/>
        <w:numPr>
          <w:ilvl w:val="0"/>
          <w:numId w:val="11"/>
        </w:numPr>
        <w:spacing w:line="276" w:lineRule="auto"/>
        <w:ind w:left="1418" w:hanging="567"/>
      </w:pPr>
      <w:r w:rsidRPr="0021026A">
        <w:rPr>
          <w:rFonts w:cs="Arial"/>
        </w:rPr>
        <w:t xml:space="preserve">User Datagram Protocol (UDP) tests </w:t>
      </w:r>
    </w:p>
    <w:p w14:paraId="4BA739F3" w14:textId="1DEEF6C0" w:rsidR="00F83B80" w:rsidRPr="00107372" w:rsidRDefault="00247060" w:rsidP="00646F86">
      <w:pPr>
        <w:pStyle w:val="ListNumber2"/>
        <w:numPr>
          <w:ilvl w:val="0"/>
          <w:numId w:val="11"/>
        </w:numPr>
        <w:spacing w:line="276" w:lineRule="auto"/>
        <w:ind w:left="1418" w:hanging="567"/>
      </w:pPr>
      <w:r w:rsidRPr="0021026A">
        <w:rPr>
          <w:rFonts w:cs="Arial"/>
        </w:rPr>
        <w:t xml:space="preserve">Logic Link Control (LLC) tests </w:t>
      </w:r>
    </w:p>
    <w:p w14:paraId="737CD2E1" w14:textId="16B2E53F" w:rsidR="00107372" w:rsidRDefault="00107372" w:rsidP="00107372">
      <w:pPr>
        <w:pStyle w:val="ListNumber2"/>
        <w:spacing w:line="276" w:lineRule="auto"/>
      </w:pPr>
    </w:p>
    <w:p w14:paraId="68115DC1" w14:textId="7D4693F8" w:rsidR="00107372" w:rsidRDefault="00107372" w:rsidP="00107372">
      <w:pPr>
        <w:pStyle w:val="ListNumber2"/>
        <w:spacing w:line="276" w:lineRule="auto"/>
      </w:pPr>
    </w:p>
    <w:p w14:paraId="17A78FA7" w14:textId="77777777" w:rsidR="00107372" w:rsidRPr="00AC2256" w:rsidRDefault="00107372" w:rsidP="00107372">
      <w:pPr>
        <w:pStyle w:val="ListNumber2"/>
        <w:spacing w:line="276" w:lineRule="auto"/>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965898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0475A6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C63908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2AD9CCF" w14:textId="77777777" w:rsidR="00631465" w:rsidRDefault="00631465" w:rsidP="00BF07FA">
            <w:pPr>
              <w:spacing w:before="60" w:after="60" w:line="360" w:lineRule="auto"/>
            </w:pPr>
          </w:p>
        </w:tc>
      </w:tr>
      <w:tr w:rsidR="00631465" w14:paraId="0F2AD3E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5A52E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8DB047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9107EB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CEECD50" w14:textId="77777777" w:rsidR="00631465" w:rsidRPr="0021026A" w:rsidRDefault="00631465" w:rsidP="00E54141">
      <w:pPr>
        <w:pStyle w:val="ListNumber2"/>
        <w:spacing w:line="276" w:lineRule="auto"/>
      </w:pPr>
    </w:p>
    <w:p w14:paraId="1D5E656E" w14:textId="5547CB35" w:rsidR="00247060" w:rsidRDefault="00247060" w:rsidP="00646F86">
      <w:pPr>
        <w:pStyle w:val="ListNumber2"/>
        <w:numPr>
          <w:ilvl w:val="0"/>
          <w:numId w:val="25"/>
        </w:numPr>
        <w:spacing w:before="120" w:after="120" w:line="276" w:lineRule="auto"/>
        <w:ind w:left="935" w:hanging="357"/>
        <w:rPr>
          <w:rFonts w:cs="Arial"/>
        </w:rPr>
      </w:pPr>
      <w:r w:rsidRPr="0021026A">
        <w:rPr>
          <w:rFonts w:cs="Arial"/>
        </w:rPr>
        <w:t xml:space="preserve">The </w:t>
      </w:r>
      <w:proofErr w:type="spellStart"/>
      <w:r w:rsidR="0004146F">
        <w:rPr>
          <w:rFonts w:cs="Arial"/>
        </w:rPr>
        <w:t>analyzer</w:t>
      </w:r>
      <w:proofErr w:type="spellEnd"/>
      <w:r w:rsidRPr="0021026A">
        <w:rPr>
          <w:rFonts w:cs="Arial"/>
        </w:rPr>
        <w:t xml:space="preserve"> shall record, playback and </w:t>
      </w:r>
      <w:proofErr w:type="spellStart"/>
      <w:r w:rsidRPr="0021026A">
        <w:rPr>
          <w:rFonts w:cs="Arial"/>
        </w:rPr>
        <w:t>analy</w:t>
      </w:r>
      <w:r w:rsidR="00783DA6">
        <w:rPr>
          <w:rFonts w:cs="Arial"/>
        </w:rPr>
        <w:t>z</w:t>
      </w:r>
      <w:r w:rsidRPr="0021026A">
        <w:rPr>
          <w:rFonts w:cs="Arial"/>
        </w:rPr>
        <w:t>e</w:t>
      </w:r>
      <w:proofErr w:type="spellEnd"/>
      <w:r w:rsidRPr="0021026A">
        <w:rPr>
          <w:rFonts w:cs="Arial"/>
        </w:rPr>
        <w:t xml:space="preserve"> raw data.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6971EB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53992A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CBC01F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3A4066C" w14:textId="77777777" w:rsidR="00631465" w:rsidRDefault="00631465" w:rsidP="00BF07FA">
            <w:pPr>
              <w:spacing w:before="60" w:after="60" w:line="360" w:lineRule="auto"/>
            </w:pPr>
          </w:p>
        </w:tc>
      </w:tr>
      <w:tr w:rsidR="00631465" w14:paraId="2D00635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E826F9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29F7F4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2EF551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E4B9901" w14:textId="77777777" w:rsidR="00631465" w:rsidRPr="0021026A" w:rsidRDefault="00631465" w:rsidP="00E54141">
      <w:pPr>
        <w:pStyle w:val="ListNumber2"/>
        <w:spacing w:before="120" w:after="120" w:line="276" w:lineRule="auto"/>
        <w:ind w:left="935"/>
        <w:rPr>
          <w:rFonts w:cs="Arial"/>
        </w:rPr>
      </w:pPr>
    </w:p>
    <w:p w14:paraId="4965F198" w14:textId="2BE2F501" w:rsidR="00247060" w:rsidRDefault="00247060" w:rsidP="00646F86">
      <w:pPr>
        <w:pStyle w:val="ListNumber2"/>
        <w:numPr>
          <w:ilvl w:val="0"/>
          <w:numId w:val="25"/>
        </w:numPr>
        <w:spacing w:before="120" w:after="120" w:line="276" w:lineRule="auto"/>
        <w:ind w:left="935" w:hanging="357"/>
        <w:rPr>
          <w:rFonts w:cs="Arial"/>
        </w:rPr>
      </w:pPr>
      <w:r w:rsidRPr="0021026A">
        <w:rPr>
          <w:rFonts w:cs="Arial"/>
        </w:rPr>
        <w:t xml:space="preserve">The </w:t>
      </w:r>
      <w:proofErr w:type="spellStart"/>
      <w:r w:rsidR="0004146F">
        <w:rPr>
          <w:rFonts w:cs="Arial"/>
        </w:rPr>
        <w:t>analyzer</w:t>
      </w:r>
      <w:proofErr w:type="spellEnd"/>
      <w:r w:rsidRPr="0021026A">
        <w:rPr>
          <w:rFonts w:cs="Arial"/>
        </w:rPr>
        <w:t xml:space="preserve"> shall provide protocol decode and analysis </w:t>
      </w:r>
      <w:r w:rsidR="00A13EAF">
        <w:rPr>
          <w:rFonts w:cs="Arial"/>
        </w:rPr>
        <w:t>as well as</w:t>
      </w:r>
      <w:r w:rsidRPr="0021026A">
        <w:rPr>
          <w:rFonts w:cs="Arial"/>
        </w:rPr>
        <w:t xml:space="preserve"> enable raw data examination.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0EA31E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B627F4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CB8AF8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43218B1" w14:textId="77777777" w:rsidR="00631465" w:rsidRDefault="00631465" w:rsidP="00BF07FA">
            <w:pPr>
              <w:spacing w:before="60" w:after="60" w:line="360" w:lineRule="auto"/>
            </w:pPr>
          </w:p>
        </w:tc>
      </w:tr>
      <w:tr w:rsidR="00631465" w14:paraId="66EE5F8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389C24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DC9E70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1D39A0E" w14:textId="77777777" w:rsidR="00631465" w:rsidRDefault="00631465" w:rsidP="00E54141">
            <w:pPr>
              <w:spacing w:before="60" w:after="0" w:line="360" w:lineRule="auto"/>
              <w:rPr>
                <w:i/>
                <w:iCs/>
                <w:sz w:val="18"/>
                <w:szCs w:val="18"/>
                <w:lang w:val="en-GB"/>
              </w:rPr>
            </w:pPr>
            <w:r>
              <w:rPr>
                <w:i/>
                <w:iCs/>
                <w:sz w:val="18"/>
                <w:szCs w:val="18"/>
                <w:lang w:val="en-GB"/>
              </w:rPr>
              <w:t>[INSERT REFERENCE TO ADDITIONAL INFORMATION HERE]</w:t>
            </w:r>
          </w:p>
        </w:tc>
      </w:tr>
    </w:tbl>
    <w:p w14:paraId="3CDDFDE8" w14:textId="77777777" w:rsidR="00631465" w:rsidRDefault="00631465" w:rsidP="00E54141">
      <w:pPr>
        <w:pStyle w:val="ListNumber2"/>
        <w:spacing w:after="120" w:line="276" w:lineRule="auto"/>
        <w:ind w:left="935"/>
        <w:rPr>
          <w:rFonts w:cs="Arial"/>
        </w:rPr>
      </w:pPr>
    </w:p>
    <w:p w14:paraId="04E632A1" w14:textId="57406FD3" w:rsidR="00702697" w:rsidRDefault="00702697" w:rsidP="00646F86">
      <w:pPr>
        <w:pStyle w:val="ListNumber2"/>
        <w:numPr>
          <w:ilvl w:val="0"/>
          <w:numId w:val="25"/>
        </w:numPr>
        <w:spacing w:before="120" w:after="120" w:line="276" w:lineRule="auto"/>
        <w:ind w:left="935" w:hanging="357"/>
        <w:rPr>
          <w:rFonts w:cs="Arial"/>
        </w:rPr>
      </w:pPr>
      <w:r>
        <w:rPr>
          <w:rFonts w:cs="Arial"/>
        </w:rPr>
        <w:t xml:space="preserve">The </w:t>
      </w:r>
      <w:proofErr w:type="spellStart"/>
      <w:r w:rsidR="0004146F">
        <w:rPr>
          <w:rFonts w:cs="Arial"/>
        </w:rPr>
        <w:t>analyzer</w:t>
      </w:r>
      <w:proofErr w:type="spellEnd"/>
      <w:r>
        <w:rPr>
          <w:rFonts w:cs="Arial"/>
        </w:rPr>
        <w:t xml:space="preserve"> shall be an independent and stand-alone system.</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A1687C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78A9EF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C02396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614165" w14:textId="77777777" w:rsidR="00631465" w:rsidRDefault="00631465" w:rsidP="00BF07FA">
            <w:pPr>
              <w:spacing w:before="60" w:after="60" w:line="360" w:lineRule="auto"/>
            </w:pPr>
          </w:p>
        </w:tc>
      </w:tr>
      <w:tr w:rsidR="00631465" w14:paraId="5E34789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D6386B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6A5FC4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E023B3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E0EC439" w14:textId="77777777" w:rsidR="00631465" w:rsidRDefault="00631465" w:rsidP="00E54141">
      <w:pPr>
        <w:pStyle w:val="ListNumber2"/>
        <w:spacing w:after="0" w:line="240" w:lineRule="auto"/>
        <w:ind w:left="935"/>
        <w:rPr>
          <w:rFonts w:cs="Arial"/>
        </w:rPr>
      </w:pPr>
    </w:p>
    <w:p w14:paraId="5ACA9074" w14:textId="71C855DF" w:rsidR="00702697" w:rsidRDefault="00702697" w:rsidP="00646F86">
      <w:pPr>
        <w:pStyle w:val="ListNumber2"/>
        <w:numPr>
          <w:ilvl w:val="0"/>
          <w:numId w:val="25"/>
        </w:numPr>
        <w:spacing w:before="120" w:after="120" w:line="276" w:lineRule="auto"/>
        <w:ind w:left="935" w:hanging="357"/>
        <w:rPr>
          <w:rFonts w:cs="Arial"/>
        </w:rPr>
      </w:pPr>
      <w:r>
        <w:rPr>
          <w:rFonts w:cs="Arial"/>
        </w:rPr>
        <w:t xml:space="preserve">The </w:t>
      </w:r>
      <w:proofErr w:type="spellStart"/>
      <w:r w:rsidR="0004146F">
        <w:rPr>
          <w:rFonts w:cs="Arial"/>
        </w:rPr>
        <w:t>analyzer</w:t>
      </w:r>
      <w:proofErr w:type="spellEnd"/>
      <w:r>
        <w:rPr>
          <w:rFonts w:cs="Arial"/>
        </w:rPr>
        <w:t xml:space="preserve"> shall be easily portabl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286BBE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1310B4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18AEE8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9ED5FF3" w14:textId="77777777" w:rsidR="00631465" w:rsidRDefault="00631465" w:rsidP="00BF07FA">
            <w:pPr>
              <w:spacing w:before="60" w:after="60" w:line="360" w:lineRule="auto"/>
            </w:pPr>
          </w:p>
        </w:tc>
      </w:tr>
      <w:tr w:rsidR="00631465" w14:paraId="3AC7FDD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5E26EF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AFBBED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6190C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D9350F0" w14:textId="77777777" w:rsidR="00631465" w:rsidRDefault="00631465" w:rsidP="00E54141">
      <w:pPr>
        <w:pStyle w:val="ListNumber2"/>
        <w:spacing w:after="120" w:line="240" w:lineRule="auto"/>
        <w:ind w:left="935"/>
        <w:rPr>
          <w:rFonts w:cs="Arial"/>
        </w:rPr>
      </w:pPr>
    </w:p>
    <w:p w14:paraId="20AE036E" w14:textId="16D51FD1" w:rsidR="00702697" w:rsidRDefault="00702697" w:rsidP="00646F86">
      <w:pPr>
        <w:pStyle w:val="ListNumber2"/>
        <w:numPr>
          <w:ilvl w:val="0"/>
          <w:numId w:val="25"/>
        </w:numPr>
        <w:spacing w:before="120" w:after="120" w:line="276" w:lineRule="auto"/>
        <w:ind w:left="935" w:hanging="357"/>
        <w:rPr>
          <w:rFonts w:cs="Arial"/>
        </w:rPr>
      </w:pPr>
      <w:r>
        <w:rPr>
          <w:rFonts w:cs="Arial"/>
        </w:rPr>
        <w:t xml:space="preserve">The saved data from the </w:t>
      </w:r>
      <w:proofErr w:type="spellStart"/>
      <w:r w:rsidR="0004146F">
        <w:rPr>
          <w:rFonts w:cs="Arial"/>
        </w:rPr>
        <w:t>analyzer</w:t>
      </w:r>
      <w:proofErr w:type="spellEnd"/>
      <w:r>
        <w:rPr>
          <w:rFonts w:cs="Arial"/>
        </w:rPr>
        <w:t xml:space="preserve"> shall be easily downloaded onto a USB devic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8A6493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841726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1CEA89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0278F03" w14:textId="77777777" w:rsidR="00631465" w:rsidRDefault="00631465" w:rsidP="00BF07FA">
            <w:pPr>
              <w:spacing w:before="60" w:after="60" w:line="360" w:lineRule="auto"/>
            </w:pPr>
          </w:p>
        </w:tc>
      </w:tr>
      <w:tr w:rsidR="00631465" w14:paraId="003CBF3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53CF1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E6F93C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57F446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9324303" w14:textId="77777777" w:rsidR="00631465" w:rsidRPr="00BE017E" w:rsidRDefault="00631465" w:rsidP="00E54141">
      <w:pPr>
        <w:pStyle w:val="ListNumber2"/>
        <w:spacing w:before="120" w:after="120" w:line="276" w:lineRule="auto"/>
        <w:ind w:left="935"/>
        <w:rPr>
          <w:rFonts w:cs="Arial"/>
        </w:rPr>
      </w:pPr>
    </w:p>
    <w:p w14:paraId="76112DC5" w14:textId="49846320" w:rsidR="00247060" w:rsidRDefault="00247060" w:rsidP="00646F86">
      <w:pPr>
        <w:pStyle w:val="ListNumber2"/>
        <w:numPr>
          <w:ilvl w:val="0"/>
          <w:numId w:val="25"/>
        </w:numPr>
        <w:spacing w:before="120" w:after="120" w:line="276" w:lineRule="auto"/>
        <w:ind w:left="935" w:hanging="357"/>
        <w:rPr>
          <w:rFonts w:cs="Arial"/>
        </w:rPr>
      </w:pPr>
      <w:r w:rsidRPr="0021026A">
        <w:rPr>
          <w:rFonts w:cs="Arial"/>
        </w:rPr>
        <w:t xml:space="preserve">The </w:t>
      </w:r>
      <w:proofErr w:type="spellStart"/>
      <w:r w:rsidR="0004146F">
        <w:rPr>
          <w:rFonts w:cs="Arial"/>
        </w:rPr>
        <w:t>analyzer</w:t>
      </w:r>
      <w:proofErr w:type="spellEnd"/>
      <w:r w:rsidRPr="0021026A">
        <w:rPr>
          <w:rFonts w:cs="Arial"/>
        </w:rPr>
        <w:t xml:space="preserve"> shall be able to generate external clocks for testing purpose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2323AC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2BACB2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31012E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AB1CDD6" w14:textId="77777777" w:rsidR="00631465" w:rsidRDefault="00631465" w:rsidP="00BF07FA">
            <w:pPr>
              <w:spacing w:before="60" w:after="60" w:line="360" w:lineRule="auto"/>
            </w:pPr>
          </w:p>
        </w:tc>
      </w:tr>
      <w:tr w:rsidR="00631465" w14:paraId="3A57B7D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0581F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47AEF7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235C95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6DBA0F5" w14:textId="77777777" w:rsidR="00631465" w:rsidRPr="0021026A" w:rsidRDefault="00631465" w:rsidP="00E54141">
      <w:pPr>
        <w:pStyle w:val="ListNumber2"/>
        <w:spacing w:before="120" w:after="120" w:line="276" w:lineRule="auto"/>
        <w:rPr>
          <w:rFonts w:cs="Arial"/>
        </w:rPr>
      </w:pPr>
    </w:p>
    <w:p w14:paraId="0C15DC3A" w14:textId="2B40A927" w:rsidR="00247060" w:rsidRDefault="00247060" w:rsidP="00646F86">
      <w:pPr>
        <w:pStyle w:val="ListNumber2"/>
        <w:numPr>
          <w:ilvl w:val="0"/>
          <w:numId w:val="25"/>
        </w:numPr>
        <w:spacing w:before="120" w:after="120" w:line="276" w:lineRule="auto"/>
        <w:ind w:left="935" w:hanging="357"/>
        <w:rPr>
          <w:rFonts w:cs="Arial"/>
        </w:rPr>
      </w:pPr>
      <w:r w:rsidRPr="0021026A">
        <w:rPr>
          <w:rFonts w:cs="Arial"/>
        </w:rPr>
        <w:t xml:space="preserve">The </w:t>
      </w:r>
      <w:proofErr w:type="spellStart"/>
      <w:r w:rsidR="0004146F">
        <w:rPr>
          <w:rFonts w:cs="Arial"/>
        </w:rPr>
        <w:t>analyzer</w:t>
      </w:r>
      <w:proofErr w:type="spellEnd"/>
      <w:r w:rsidRPr="0021026A">
        <w:rPr>
          <w:rFonts w:cs="Arial"/>
        </w:rPr>
        <w:t xml:space="preserve"> shall have its own digital display, which shall be contrast adjustable between outdoor and indoor condition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254050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0717D8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CE9DAF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2813827" w14:textId="77777777" w:rsidR="00631465" w:rsidRDefault="00631465" w:rsidP="00BF07FA">
            <w:pPr>
              <w:spacing w:before="60" w:after="60" w:line="360" w:lineRule="auto"/>
            </w:pPr>
          </w:p>
        </w:tc>
      </w:tr>
      <w:tr w:rsidR="00631465" w14:paraId="5168D0A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C51990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1157E6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D195D1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AA6149B" w14:textId="77777777" w:rsidR="00631465" w:rsidRPr="0021026A" w:rsidRDefault="00631465" w:rsidP="00E54141">
      <w:pPr>
        <w:pStyle w:val="ListNumber2"/>
        <w:spacing w:before="120" w:after="120" w:line="276" w:lineRule="auto"/>
        <w:rPr>
          <w:rFonts w:cs="Arial"/>
        </w:rPr>
      </w:pPr>
    </w:p>
    <w:p w14:paraId="2D871B8F" w14:textId="542FF8FF" w:rsidR="00D63708" w:rsidRDefault="00D63708" w:rsidP="004A042B">
      <w:pPr>
        <w:pStyle w:val="Heading1"/>
      </w:pPr>
      <w:bookmarkStart w:id="16741" w:name="_Toc55546281"/>
      <w:bookmarkStart w:id="16742" w:name="_Toc55549972"/>
      <w:bookmarkStart w:id="16743" w:name="_Toc55552009"/>
      <w:bookmarkStart w:id="16744" w:name="_Toc115991488"/>
      <w:bookmarkEnd w:id="16741"/>
      <w:bookmarkEnd w:id="16742"/>
      <w:bookmarkEnd w:id="16743"/>
      <w:r w:rsidRPr="00BD55EF">
        <w:t>Wattmeter</w:t>
      </w:r>
      <w:bookmarkEnd w:id="16744"/>
    </w:p>
    <w:p w14:paraId="53B5023C" w14:textId="1359175B" w:rsidR="005D541D" w:rsidRPr="00610FEB" w:rsidRDefault="005D541D" w:rsidP="005D541D">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w:t>
      </w:r>
      <w:r w:rsidR="00196A27">
        <w:rPr>
          <w:rFonts w:cs="Arial"/>
        </w:rPr>
        <w:t xml:space="preserve"> wattmeter</w:t>
      </w:r>
      <w:r w:rsidRPr="00610FEB">
        <w:rPr>
          <w:rFonts w:cs="Arial"/>
        </w:rPr>
        <w:t>:</w:t>
      </w:r>
    </w:p>
    <w:p w14:paraId="4F701FB5" w14:textId="77777777" w:rsidR="005D541D" w:rsidRPr="005D541D" w:rsidRDefault="005D541D" w:rsidP="00E54141"/>
    <w:p w14:paraId="6A47CBC1" w14:textId="123EA534" w:rsidR="0066239D" w:rsidRDefault="00247060" w:rsidP="00646F86">
      <w:pPr>
        <w:pStyle w:val="ListNumber2"/>
        <w:numPr>
          <w:ilvl w:val="0"/>
          <w:numId w:val="26"/>
        </w:numPr>
        <w:spacing w:before="120" w:after="120" w:line="276" w:lineRule="auto"/>
        <w:rPr>
          <w:rFonts w:cs="Arial"/>
        </w:rPr>
      </w:pPr>
      <w:r w:rsidRPr="0021026A">
        <w:rPr>
          <w:rFonts w:cs="Arial"/>
        </w:rPr>
        <w:t>The wattmeter shall measure both forward and reflected continuous wave (CW) power in a coaxial transmission line under any load condition</w:t>
      </w:r>
      <w:r w:rsidR="002B4446" w:rsidRPr="0021026A">
        <w:rPr>
          <w:rFonts w:cs="Arial"/>
        </w:rPr>
        <w:t>, and perform Peak Envelop (PEP) field power measurement.</w:t>
      </w:r>
    </w:p>
    <w:p w14:paraId="085483D3" w14:textId="2D51F784" w:rsidR="00107372" w:rsidRDefault="00107372" w:rsidP="00107372">
      <w:pPr>
        <w:pStyle w:val="ListNumber2"/>
        <w:spacing w:before="120" w:after="120" w:line="276" w:lineRule="auto"/>
        <w:rPr>
          <w:rFonts w:cs="Arial"/>
        </w:rPr>
      </w:pPr>
    </w:p>
    <w:p w14:paraId="3C914FD5" w14:textId="77777777" w:rsidR="00107372" w:rsidRDefault="00107372" w:rsidP="00107372">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62E4C7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5FC092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0F7DC4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FC9A790" w14:textId="77777777" w:rsidR="00631465" w:rsidRDefault="00631465" w:rsidP="00BF07FA">
            <w:pPr>
              <w:spacing w:before="60" w:after="60" w:line="360" w:lineRule="auto"/>
            </w:pPr>
          </w:p>
        </w:tc>
      </w:tr>
      <w:tr w:rsidR="00631465" w14:paraId="421A6EA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938C64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31C3A3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14AC2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482D99F" w14:textId="77777777" w:rsidR="00631465" w:rsidRPr="0021026A" w:rsidRDefault="00631465" w:rsidP="00E54141">
      <w:pPr>
        <w:pStyle w:val="ListNumber2"/>
        <w:spacing w:before="120" w:after="120" w:line="276" w:lineRule="auto"/>
        <w:rPr>
          <w:rFonts w:cs="Arial"/>
        </w:rPr>
      </w:pPr>
    </w:p>
    <w:p w14:paraId="5F30882C" w14:textId="675ABDCA" w:rsidR="00247060" w:rsidRPr="0021026A" w:rsidRDefault="00247060" w:rsidP="00646F86">
      <w:pPr>
        <w:pStyle w:val="ListNumber2"/>
        <w:numPr>
          <w:ilvl w:val="0"/>
          <w:numId w:val="26"/>
        </w:numPr>
        <w:spacing w:before="120" w:after="120" w:line="276" w:lineRule="auto"/>
        <w:ind w:left="935" w:hanging="357"/>
        <w:rPr>
          <w:rFonts w:cs="Arial"/>
        </w:rPr>
      </w:pPr>
      <w:r w:rsidRPr="0021026A">
        <w:rPr>
          <w:rFonts w:cs="Arial"/>
        </w:rPr>
        <w:t>The wattmeter shall meet the following minimal performance specifications</w:t>
      </w:r>
      <w:r w:rsidR="007E5E4D" w:rsidRPr="0021026A">
        <w:rPr>
          <w:rFonts w:cs="Arial"/>
        </w:rPr>
        <w:t>:</w:t>
      </w:r>
    </w:p>
    <w:tbl>
      <w:tblPr>
        <w:tblW w:w="0" w:type="auto"/>
        <w:jc w:val="right"/>
        <w:tblBorders>
          <w:top w:val="nil"/>
          <w:left w:val="nil"/>
          <w:bottom w:val="nil"/>
          <w:right w:val="nil"/>
        </w:tblBorders>
        <w:tblLayout w:type="fixed"/>
        <w:tblLook w:val="0000" w:firstRow="0" w:lastRow="0" w:firstColumn="0" w:lastColumn="0" w:noHBand="0" w:noVBand="0"/>
      </w:tblPr>
      <w:tblGrid>
        <w:gridCol w:w="3677"/>
        <w:gridCol w:w="4342"/>
      </w:tblGrid>
      <w:tr w:rsidR="004A09BA" w:rsidRPr="0021026A" w14:paraId="72B3E940"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56C1105A" w14:textId="77777777" w:rsidR="004A09BA" w:rsidRPr="0021026A" w:rsidRDefault="004A09BA" w:rsidP="00AE5D0E">
            <w:pPr>
              <w:pStyle w:val="Default"/>
              <w:spacing w:line="276" w:lineRule="auto"/>
              <w:jc w:val="both"/>
              <w:rPr>
                <w:sz w:val="22"/>
                <w:szCs w:val="22"/>
              </w:rPr>
            </w:pPr>
            <w:r w:rsidRPr="0021026A">
              <w:rPr>
                <w:b/>
                <w:bCs/>
                <w:sz w:val="22"/>
                <w:szCs w:val="22"/>
              </w:rPr>
              <w:t>Frequency range</w:t>
            </w:r>
          </w:p>
        </w:tc>
        <w:tc>
          <w:tcPr>
            <w:tcW w:w="4342" w:type="dxa"/>
            <w:tcBorders>
              <w:top w:val="single" w:sz="4" w:space="0" w:color="auto"/>
              <w:left w:val="single" w:sz="4" w:space="0" w:color="auto"/>
              <w:bottom w:val="single" w:sz="4" w:space="0" w:color="auto"/>
              <w:right w:val="single" w:sz="4" w:space="0" w:color="auto"/>
            </w:tcBorders>
          </w:tcPr>
          <w:p w14:paraId="479D257C" w14:textId="77777777" w:rsidR="004A09BA" w:rsidRPr="0021026A" w:rsidRDefault="004A09BA" w:rsidP="00AE5D0E">
            <w:pPr>
              <w:pStyle w:val="Default"/>
              <w:spacing w:line="276" w:lineRule="auto"/>
              <w:jc w:val="both"/>
              <w:rPr>
                <w:sz w:val="22"/>
                <w:szCs w:val="22"/>
              </w:rPr>
            </w:pPr>
            <w:r w:rsidRPr="0021026A">
              <w:rPr>
                <w:sz w:val="22"/>
                <w:szCs w:val="22"/>
              </w:rPr>
              <w:t>450 kHz to 2.7 GHz</w:t>
            </w:r>
          </w:p>
        </w:tc>
      </w:tr>
      <w:tr w:rsidR="004A09BA" w:rsidRPr="0021026A" w14:paraId="62F8FC53"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7B0828F8" w14:textId="77777777" w:rsidR="004A09BA" w:rsidRPr="0021026A" w:rsidRDefault="004A09BA" w:rsidP="00AE5D0E">
            <w:pPr>
              <w:pStyle w:val="Default"/>
              <w:spacing w:line="276" w:lineRule="auto"/>
              <w:jc w:val="both"/>
              <w:rPr>
                <w:sz w:val="22"/>
                <w:szCs w:val="22"/>
              </w:rPr>
            </w:pPr>
            <w:r w:rsidRPr="0021026A">
              <w:rPr>
                <w:b/>
                <w:bCs/>
                <w:sz w:val="22"/>
                <w:szCs w:val="22"/>
              </w:rPr>
              <w:t>Power range</w:t>
            </w:r>
          </w:p>
        </w:tc>
        <w:tc>
          <w:tcPr>
            <w:tcW w:w="4342" w:type="dxa"/>
            <w:tcBorders>
              <w:top w:val="single" w:sz="4" w:space="0" w:color="auto"/>
              <w:left w:val="single" w:sz="4" w:space="0" w:color="auto"/>
              <w:bottom w:val="single" w:sz="4" w:space="0" w:color="auto"/>
              <w:right w:val="single" w:sz="4" w:space="0" w:color="auto"/>
            </w:tcBorders>
          </w:tcPr>
          <w:p w14:paraId="0318A184" w14:textId="77777777" w:rsidR="004A09BA" w:rsidRPr="0021026A" w:rsidRDefault="004A09BA" w:rsidP="00AE5D0E">
            <w:pPr>
              <w:pStyle w:val="Default"/>
              <w:spacing w:line="276" w:lineRule="auto"/>
              <w:jc w:val="both"/>
              <w:rPr>
                <w:sz w:val="22"/>
                <w:szCs w:val="22"/>
              </w:rPr>
            </w:pPr>
            <w:r w:rsidRPr="0021026A">
              <w:rPr>
                <w:sz w:val="22"/>
                <w:szCs w:val="22"/>
              </w:rPr>
              <w:t>100mW to 10 KW</w:t>
            </w:r>
          </w:p>
        </w:tc>
      </w:tr>
      <w:tr w:rsidR="004A09BA" w:rsidRPr="0021026A" w14:paraId="60BCC896" w14:textId="77777777" w:rsidTr="00AE5D0E">
        <w:trPr>
          <w:trHeight w:val="266"/>
          <w:jc w:val="right"/>
        </w:trPr>
        <w:tc>
          <w:tcPr>
            <w:tcW w:w="3677" w:type="dxa"/>
            <w:tcBorders>
              <w:top w:val="single" w:sz="4" w:space="0" w:color="auto"/>
              <w:left w:val="single" w:sz="4" w:space="0" w:color="auto"/>
              <w:bottom w:val="single" w:sz="4" w:space="0" w:color="auto"/>
              <w:right w:val="single" w:sz="4" w:space="0" w:color="auto"/>
            </w:tcBorders>
          </w:tcPr>
          <w:p w14:paraId="04F4DEEA" w14:textId="77777777" w:rsidR="004A09BA" w:rsidRPr="0021026A" w:rsidRDefault="004A09BA" w:rsidP="00AE5D0E">
            <w:pPr>
              <w:pStyle w:val="Default"/>
              <w:spacing w:line="276" w:lineRule="auto"/>
              <w:jc w:val="both"/>
              <w:rPr>
                <w:sz w:val="22"/>
                <w:szCs w:val="22"/>
              </w:rPr>
            </w:pPr>
            <w:r w:rsidRPr="0021026A">
              <w:rPr>
                <w:b/>
                <w:bCs/>
                <w:sz w:val="22"/>
                <w:szCs w:val="22"/>
              </w:rPr>
              <w:t>Insertion VSWR</w:t>
            </w:r>
          </w:p>
        </w:tc>
        <w:tc>
          <w:tcPr>
            <w:tcW w:w="4342" w:type="dxa"/>
            <w:tcBorders>
              <w:top w:val="single" w:sz="4" w:space="0" w:color="auto"/>
              <w:left w:val="single" w:sz="4" w:space="0" w:color="auto"/>
              <w:bottom w:val="single" w:sz="4" w:space="0" w:color="auto"/>
              <w:right w:val="single" w:sz="4" w:space="0" w:color="auto"/>
            </w:tcBorders>
          </w:tcPr>
          <w:p w14:paraId="41186A8F" w14:textId="0C270BD3" w:rsidR="004A09BA" w:rsidRPr="0021026A" w:rsidRDefault="004A09BA" w:rsidP="00BD0E47">
            <w:pPr>
              <w:pStyle w:val="Default"/>
              <w:spacing w:line="276" w:lineRule="auto"/>
              <w:rPr>
                <w:sz w:val="22"/>
                <w:szCs w:val="22"/>
              </w:rPr>
            </w:pPr>
            <w:r w:rsidRPr="0021026A">
              <w:rPr>
                <w:sz w:val="22"/>
                <w:szCs w:val="22"/>
              </w:rPr>
              <w:t xml:space="preserve">1.05 max. to 1000 MHz </w:t>
            </w:r>
            <w:r w:rsidR="00BD0E47">
              <w:rPr>
                <w:sz w:val="22"/>
                <w:szCs w:val="22"/>
              </w:rPr>
              <w:t xml:space="preserve">                                  </w:t>
            </w:r>
            <w:proofErr w:type="gramStart"/>
            <w:r w:rsidR="00BD0E47">
              <w:rPr>
                <w:sz w:val="22"/>
                <w:szCs w:val="22"/>
              </w:rPr>
              <w:t xml:space="preserve">   </w:t>
            </w:r>
            <w:r w:rsidRPr="0021026A">
              <w:rPr>
                <w:sz w:val="22"/>
                <w:szCs w:val="22"/>
              </w:rPr>
              <w:t>(</w:t>
            </w:r>
            <w:proofErr w:type="gramEnd"/>
            <w:r w:rsidRPr="0021026A">
              <w:rPr>
                <w:sz w:val="22"/>
                <w:szCs w:val="22"/>
              </w:rPr>
              <w:t>with N Connectors)</w:t>
            </w:r>
          </w:p>
        </w:tc>
      </w:tr>
      <w:tr w:rsidR="004A09BA" w:rsidRPr="0021026A" w14:paraId="4C3BF94D"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45681E20" w14:textId="77777777" w:rsidR="004A09BA" w:rsidRPr="0021026A" w:rsidRDefault="004A09BA" w:rsidP="00AE5D0E">
            <w:pPr>
              <w:pStyle w:val="Default"/>
              <w:spacing w:line="276" w:lineRule="auto"/>
              <w:jc w:val="both"/>
              <w:rPr>
                <w:sz w:val="22"/>
                <w:szCs w:val="22"/>
              </w:rPr>
            </w:pPr>
            <w:r w:rsidRPr="0021026A">
              <w:rPr>
                <w:b/>
                <w:bCs/>
                <w:sz w:val="22"/>
                <w:szCs w:val="22"/>
              </w:rPr>
              <w:t>Accuracy</w:t>
            </w:r>
          </w:p>
        </w:tc>
        <w:tc>
          <w:tcPr>
            <w:tcW w:w="4342" w:type="dxa"/>
            <w:tcBorders>
              <w:top w:val="single" w:sz="4" w:space="0" w:color="auto"/>
              <w:left w:val="single" w:sz="4" w:space="0" w:color="auto"/>
              <w:bottom w:val="single" w:sz="4" w:space="0" w:color="auto"/>
              <w:right w:val="single" w:sz="4" w:space="0" w:color="auto"/>
            </w:tcBorders>
          </w:tcPr>
          <w:p w14:paraId="4658803A" w14:textId="77777777" w:rsidR="004A09BA" w:rsidRPr="0021026A" w:rsidRDefault="004A09BA" w:rsidP="00AE5D0E">
            <w:pPr>
              <w:pStyle w:val="Default"/>
              <w:spacing w:line="276" w:lineRule="auto"/>
              <w:jc w:val="both"/>
              <w:rPr>
                <w:sz w:val="22"/>
                <w:szCs w:val="22"/>
              </w:rPr>
            </w:pPr>
            <w:r w:rsidRPr="0021026A">
              <w:rPr>
                <w:sz w:val="22"/>
                <w:szCs w:val="22"/>
              </w:rPr>
              <w:t>± 5% of full scale</w:t>
            </w:r>
          </w:p>
        </w:tc>
      </w:tr>
      <w:tr w:rsidR="004A09BA" w:rsidRPr="0021026A" w14:paraId="1EDCDA81"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33D7DCB6" w14:textId="77777777" w:rsidR="004A09BA" w:rsidRPr="0021026A" w:rsidRDefault="004A09BA" w:rsidP="00AE5D0E">
            <w:pPr>
              <w:pStyle w:val="Default"/>
              <w:spacing w:line="276" w:lineRule="auto"/>
              <w:jc w:val="both"/>
              <w:rPr>
                <w:sz w:val="22"/>
                <w:szCs w:val="22"/>
              </w:rPr>
            </w:pPr>
            <w:r w:rsidRPr="0021026A">
              <w:rPr>
                <w:b/>
                <w:bCs/>
                <w:sz w:val="22"/>
                <w:szCs w:val="22"/>
              </w:rPr>
              <w:t>Connectors</w:t>
            </w:r>
          </w:p>
        </w:tc>
        <w:tc>
          <w:tcPr>
            <w:tcW w:w="4342" w:type="dxa"/>
            <w:tcBorders>
              <w:top w:val="single" w:sz="4" w:space="0" w:color="auto"/>
              <w:left w:val="single" w:sz="4" w:space="0" w:color="auto"/>
              <w:bottom w:val="single" w:sz="4" w:space="0" w:color="auto"/>
              <w:right w:val="single" w:sz="4" w:space="0" w:color="auto"/>
            </w:tcBorders>
          </w:tcPr>
          <w:p w14:paraId="7B3AEE82" w14:textId="77777777" w:rsidR="004A09BA" w:rsidRPr="0021026A" w:rsidRDefault="004A09BA" w:rsidP="00AE5D0E">
            <w:pPr>
              <w:pStyle w:val="Default"/>
              <w:spacing w:line="276" w:lineRule="auto"/>
              <w:jc w:val="both"/>
              <w:rPr>
                <w:sz w:val="22"/>
                <w:szCs w:val="22"/>
              </w:rPr>
            </w:pPr>
            <w:r w:rsidRPr="0021026A">
              <w:rPr>
                <w:sz w:val="22"/>
                <w:szCs w:val="22"/>
              </w:rPr>
              <w:t>QC Type (Female N normally supplied)</w:t>
            </w:r>
          </w:p>
        </w:tc>
      </w:tr>
    </w:tbl>
    <w:p w14:paraId="2D2D2E3A" w14:textId="39533DD7" w:rsidR="00631465" w:rsidRDefault="00631465" w:rsidP="00766B30">
      <w:pPr>
        <w:pStyle w:val="ListNumber2"/>
        <w:spacing w:before="120" w:after="120" w:line="276" w:lineRule="auto"/>
        <w:ind w:left="935"/>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217718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0AE934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455AFD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6478DCB" w14:textId="77777777" w:rsidR="00631465" w:rsidRDefault="00631465" w:rsidP="00BF07FA">
            <w:pPr>
              <w:spacing w:before="60" w:after="60" w:line="360" w:lineRule="auto"/>
            </w:pPr>
          </w:p>
        </w:tc>
      </w:tr>
      <w:tr w:rsidR="00631465" w14:paraId="7EC9B5A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86BE8A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5DE9F1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B4B614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978219E" w14:textId="77777777" w:rsidR="00631465" w:rsidRPr="0021026A" w:rsidRDefault="00631465" w:rsidP="00766B30">
      <w:pPr>
        <w:pStyle w:val="ListNumber2"/>
        <w:spacing w:before="120" w:after="120" w:line="276" w:lineRule="auto"/>
        <w:ind w:left="935"/>
        <w:rPr>
          <w:rFonts w:cs="Arial"/>
        </w:rPr>
      </w:pPr>
    </w:p>
    <w:p w14:paraId="45B4886C" w14:textId="4B1AAFDF" w:rsidR="004A09BA" w:rsidRPr="0021026A" w:rsidRDefault="004A09BA" w:rsidP="00646F86">
      <w:pPr>
        <w:pStyle w:val="ListNumber2"/>
        <w:numPr>
          <w:ilvl w:val="0"/>
          <w:numId w:val="26"/>
        </w:numPr>
        <w:spacing w:before="120" w:after="120" w:line="276" w:lineRule="auto"/>
        <w:ind w:left="935" w:hanging="357"/>
        <w:rPr>
          <w:rFonts w:cs="Arial"/>
        </w:rPr>
      </w:pPr>
      <w:r w:rsidRPr="0021026A">
        <w:rPr>
          <w:rFonts w:cs="Arial"/>
        </w:rPr>
        <w:t>Each wattmeter shall be provided with one of the plug-in wattmeter elements as specified below:</w:t>
      </w:r>
    </w:p>
    <w:tbl>
      <w:tblPr>
        <w:tblW w:w="0" w:type="auto"/>
        <w:jc w:val="right"/>
        <w:tblBorders>
          <w:top w:val="nil"/>
          <w:left w:val="nil"/>
          <w:bottom w:val="nil"/>
          <w:right w:val="nil"/>
        </w:tblBorders>
        <w:tblLayout w:type="fixed"/>
        <w:tblLook w:val="0000" w:firstRow="0" w:lastRow="0" w:firstColumn="0" w:lastColumn="0" w:noHBand="0" w:noVBand="0"/>
      </w:tblPr>
      <w:tblGrid>
        <w:gridCol w:w="3677"/>
        <w:gridCol w:w="4342"/>
      </w:tblGrid>
      <w:tr w:rsidR="004A09BA" w:rsidRPr="0021026A" w14:paraId="38BA5456"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4BDB732D" w14:textId="77777777" w:rsidR="004A09BA" w:rsidRPr="0021026A" w:rsidRDefault="004A09BA" w:rsidP="00AE5D0E">
            <w:pPr>
              <w:pStyle w:val="Default"/>
              <w:spacing w:line="276" w:lineRule="auto"/>
              <w:jc w:val="both"/>
              <w:rPr>
                <w:sz w:val="22"/>
                <w:szCs w:val="22"/>
              </w:rPr>
            </w:pPr>
            <w:r w:rsidRPr="0021026A">
              <w:rPr>
                <w:b/>
                <w:bCs/>
                <w:sz w:val="22"/>
                <w:szCs w:val="22"/>
              </w:rPr>
              <w:t>Power rating</w:t>
            </w:r>
          </w:p>
        </w:tc>
        <w:tc>
          <w:tcPr>
            <w:tcW w:w="4342" w:type="dxa"/>
            <w:tcBorders>
              <w:top w:val="single" w:sz="4" w:space="0" w:color="auto"/>
              <w:left w:val="single" w:sz="4" w:space="0" w:color="auto"/>
              <w:bottom w:val="single" w:sz="4" w:space="0" w:color="auto"/>
              <w:right w:val="single" w:sz="4" w:space="0" w:color="auto"/>
            </w:tcBorders>
          </w:tcPr>
          <w:p w14:paraId="3CDE56F2" w14:textId="77777777" w:rsidR="004A09BA" w:rsidRPr="0021026A" w:rsidRDefault="004A09BA" w:rsidP="00AE5D0E">
            <w:pPr>
              <w:pStyle w:val="Default"/>
              <w:spacing w:line="276" w:lineRule="auto"/>
              <w:jc w:val="both"/>
              <w:rPr>
                <w:sz w:val="22"/>
                <w:szCs w:val="22"/>
              </w:rPr>
            </w:pPr>
            <w:r w:rsidRPr="0021026A">
              <w:rPr>
                <w:b/>
                <w:bCs/>
                <w:sz w:val="22"/>
                <w:szCs w:val="22"/>
              </w:rPr>
              <w:t>Frequency (Hz)</w:t>
            </w:r>
          </w:p>
        </w:tc>
      </w:tr>
      <w:tr w:rsidR="004A09BA" w:rsidRPr="0021026A" w14:paraId="6F0FCA4B"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5F423996" w14:textId="77777777" w:rsidR="004A09BA" w:rsidRPr="0021026A" w:rsidRDefault="004A09BA" w:rsidP="00AE5D0E">
            <w:pPr>
              <w:pStyle w:val="Default"/>
              <w:spacing w:line="276" w:lineRule="auto"/>
              <w:jc w:val="both"/>
              <w:rPr>
                <w:bCs/>
                <w:sz w:val="22"/>
                <w:szCs w:val="22"/>
              </w:rPr>
            </w:pPr>
            <w:r w:rsidRPr="0021026A">
              <w:rPr>
                <w:bCs/>
                <w:sz w:val="22"/>
                <w:szCs w:val="22"/>
              </w:rPr>
              <w:t>1000 Watt</w:t>
            </w:r>
          </w:p>
        </w:tc>
        <w:tc>
          <w:tcPr>
            <w:tcW w:w="4342" w:type="dxa"/>
            <w:tcBorders>
              <w:top w:val="single" w:sz="4" w:space="0" w:color="auto"/>
              <w:left w:val="single" w:sz="4" w:space="0" w:color="auto"/>
              <w:bottom w:val="single" w:sz="4" w:space="0" w:color="auto"/>
              <w:right w:val="single" w:sz="4" w:space="0" w:color="auto"/>
            </w:tcBorders>
          </w:tcPr>
          <w:p w14:paraId="0AA8213D" w14:textId="77777777" w:rsidR="004A09BA" w:rsidRPr="0021026A" w:rsidRDefault="004A09BA" w:rsidP="00AE5D0E">
            <w:pPr>
              <w:pStyle w:val="Default"/>
              <w:spacing w:line="276" w:lineRule="auto"/>
              <w:jc w:val="both"/>
              <w:rPr>
                <w:b/>
                <w:bCs/>
                <w:sz w:val="22"/>
                <w:szCs w:val="22"/>
              </w:rPr>
            </w:pPr>
            <w:r w:rsidRPr="0021026A">
              <w:rPr>
                <w:sz w:val="22"/>
                <w:szCs w:val="22"/>
              </w:rPr>
              <w:t>960MHz - 1,2 GHz</w:t>
            </w:r>
          </w:p>
        </w:tc>
      </w:tr>
      <w:tr w:rsidR="004A09BA" w:rsidRPr="0021026A" w14:paraId="7ED17ECC"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4BD094BC" w14:textId="77777777" w:rsidR="004A09BA" w:rsidRPr="0021026A" w:rsidRDefault="004A09BA" w:rsidP="00AE5D0E">
            <w:pPr>
              <w:pStyle w:val="Default"/>
              <w:spacing w:line="276" w:lineRule="auto"/>
              <w:jc w:val="both"/>
              <w:rPr>
                <w:sz w:val="22"/>
                <w:szCs w:val="22"/>
              </w:rPr>
            </w:pPr>
            <w:r w:rsidRPr="0021026A">
              <w:rPr>
                <w:sz w:val="22"/>
                <w:szCs w:val="22"/>
              </w:rPr>
              <w:t>500 Watt</w:t>
            </w:r>
          </w:p>
        </w:tc>
        <w:tc>
          <w:tcPr>
            <w:tcW w:w="4342" w:type="dxa"/>
            <w:tcBorders>
              <w:top w:val="single" w:sz="4" w:space="0" w:color="auto"/>
              <w:left w:val="single" w:sz="4" w:space="0" w:color="auto"/>
              <w:bottom w:val="single" w:sz="4" w:space="0" w:color="auto"/>
              <w:right w:val="single" w:sz="4" w:space="0" w:color="auto"/>
            </w:tcBorders>
          </w:tcPr>
          <w:p w14:paraId="1BE6C2F2" w14:textId="77777777" w:rsidR="004A09BA" w:rsidRPr="0021026A" w:rsidRDefault="004A09BA" w:rsidP="00AE5D0E">
            <w:pPr>
              <w:pStyle w:val="Default"/>
              <w:spacing w:line="276" w:lineRule="auto"/>
              <w:jc w:val="both"/>
              <w:rPr>
                <w:sz w:val="22"/>
                <w:szCs w:val="22"/>
              </w:rPr>
            </w:pPr>
            <w:r w:rsidRPr="0021026A">
              <w:rPr>
                <w:sz w:val="22"/>
                <w:szCs w:val="22"/>
              </w:rPr>
              <w:t>960MHz - 1,2 GHz</w:t>
            </w:r>
          </w:p>
        </w:tc>
      </w:tr>
      <w:tr w:rsidR="004A09BA" w:rsidRPr="0021026A" w14:paraId="64A586B8"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45FA63DA" w14:textId="77777777" w:rsidR="004A09BA" w:rsidRPr="0021026A" w:rsidRDefault="004A09BA" w:rsidP="00AE5D0E">
            <w:pPr>
              <w:pStyle w:val="Default"/>
              <w:spacing w:line="276" w:lineRule="auto"/>
              <w:jc w:val="both"/>
              <w:rPr>
                <w:sz w:val="22"/>
                <w:szCs w:val="22"/>
              </w:rPr>
            </w:pPr>
            <w:r w:rsidRPr="0021026A">
              <w:rPr>
                <w:sz w:val="22"/>
                <w:szCs w:val="22"/>
              </w:rPr>
              <w:t>100 Watt</w:t>
            </w:r>
          </w:p>
        </w:tc>
        <w:tc>
          <w:tcPr>
            <w:tcW w:w="4342" w:type="dxa"/>
            <w:tcBorders>
              <w:top w:val="single" w:sz="4" w:space="0" w:color="auto"/>
              <w:left w:val="single" w:sz="4" w:space="0" w:color="auto"/>
              <w:bottom w:val="single" w:sz="4" w:space="0" w:color="auto"/>
              <w:right w:val="single" w:sz="4" w:space="0" w:color="auto"/>
            </w:tcBorders>
          </w:tcPr>
          <w:p w14:paraId="31D572E5" w14:textId="77777777" w:rsidR="004A09BA" w:rsidRPr="0021026A" w:rsidRDefault="004A09BA" w:rsidP="00AE5D0E">
            <w:pPr>
              <w:pStyle w:val="Default"/>
              <w:spacing w:line="276" w:lineRule="auto"/>
              <w:jc w:val="both"/>
              <w:rPr>
                <w:sz w:val="22"/>
                <w:szCs w:val="22"/>
              </w:rPr>
            </w:pPr>
            <w:r w:rsidRPr="0021026A">
              <w:rPr>
                <w:sz w:val="22"/>
                <w:szCs w:val="22"/>
              </w:rPr>
              <w:t>960MHz - 1,2 GHz</w:t>
            </w:r>
          </w:p>
        </w:tc>
      </w:tr>
      <w:tr w:rsidR="004A09BA" w:rsidRPr="0021026A" w14:paraId="697F8E07"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3D2E1E48" w14:textId="77777777" w:rsidR="004A09BA" w:rsidRPr="0021026A" w:rsidRDefault="004A09BA" w:rsidP="00AE5D0E">
            <w:pPr>
              <w:pStyle w:val="Default"/>
              <w:spacing w:line="276" w:lineRule="auto"/>
              <w:jc w:val="both"/>
              <w:rPr>
                <w:sz w:val="22"/>
                <w:szCs w:val="22"/>
              </w:rPr>
            </w:pPr>
            <w:r w:rsidRPr="0021026A">
              <w:rPr>
                <w:sz w:val="22"/>
                <w:szCs w:val="22"/>
              </w:rPr>
              <w:t>25 Watt</w:t>
            </w:r>
          </w:p>
        </w:tc>
        <w:tc>
          <w:tcPr>
            <w:tcW w:w="4342" w:type="dxa"/>
            <w:tcBorders>
              <w:top w:val="single" w:sz="4" w:space="0" w:color="auto"/>
              <w:left w:val="single" w:sz="4" w:space="0" w:color="auto"/>
              <w:bottom w:val="single" w:sz="4" w:space="0" w:color="auto"/>
              <w:right w:val="single" w:sz="4" w:space="0" w:color="auto"/>
            </w:tcBorders>
          </w:tcPr>
          <w:p w14:paraId="2D4C770A" w14:textId="77777777" w:rsidR="004A09BA" w:rsidRPr="0021026A" w:rsidRDefault="004A09BA" w:rsidP="00AE5D0E">
            <w:pPr>
              <w:pStyle w:val="Default"/>
              <w:spacing w:line="276" w:lineRule="auto"/>
              <w:jc w:val="both"/>
              <w:rPr>
                <w:sz w:val="22"/>
                <w:szCs w:val="22"/>
              </w:rPr>
            </w:pPr>
            <w:r w:rsidRPr="0021026A">
              <w:rPr>
                <w:sz w:val="22"/>
                <w:szCs w:val="22"/>
              </w:rPr>
              <w:t>960MHz - 1,2 GHz</w:t>
            </w:r>
          </w:p>
        </w:tc>
      </w:tr>
      <w:tr w:rsidR="004A09BA" w:rsidRPr="0021026A" w14:paraId="01C1B888"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5D7882C0" w14:textId="77777777" w:rsidR="004A09BA" w:rsidRPr="0021026A" w:rsidRDefault="004A09BA" w:rsidP="00AE5D0E">
            <w:pPr>
              <w:pStyle w:val="Default"/>
              <w:spacing w:line="276" w:lineRule="auto"/>
              <w:jc w:val="both"/>
              <w:rPr>
                <w:sz w:val="22"/>
                <w:szCs w:val="22"/>
              </w:rPr>
            </w:pPr>
            <w:r w:rsidRPr="0021026A">
              <w:rPr>
                <w:sz w:val="22"/>
                <w:szCs w:val="22"/>
              </w:rPr>
              <w:t>100 Watt</w:t>
            </w:r>
          </w:p>
        </w:tc>
        <w:tc>
          <w:tcPr>
            <w:tcW w:w="4342" w:type="dxa"/>
            <w:tcBorders>
              <w:top w:val="single" w:sz="4" w:space="0" w:color="auto"/>
              <w:left w:val="single" w:sz="4" w:space="0" w:color="auto"/>
              <w:bottom w:val="single" w:sz="4" w:space="0" w:color="auto"/>
              <w:right w:val="single" w:sz="4" w:space="0" w:color="auto"/>
            </w:tcBorders>
          </w:tcPr>
          <w:p w14:paraId="733CE247" w14:textId="77777777" w:rsidR="004A09BA" w:rsidRPr="0021026A" w:rsidRDefault="004A09BA" w:rsidP="00AE5D0E">
            <w:pPr>
              <w:pStyle w:val="Default"/>
              <w:spacing w:line="276" w:lineRule="auto"/>
              <w:jc w:val="both"/>
              <w:rPr>
                <w:sz w:val="22"/>
                <w:szCs w:val="22"/>
              </w:rPr>
            </w:pPr>
            <w:r w:rsidRPr="0021026A">
              <w:rPr>
                <w:sz w:val="22"/>
                <w:szCs w:val="22"/>
              </w:rPr>
              <w:t>96MHz - 200 MHz</w:t>
            </w:r>
          </w:p>
        </w:tc>
      </w:tr>
      <w:tr w:rsidR="004A09BA" w:rsidRPr="0021026A" w14:paraId="345C35A4"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7FD0DAE5" w14:textId="77777777" w:rsidR="004A09BA" w:rsidRPr="0021026A" w:rsidRDefault="004A09BA" w:rsidP="00AE5D0E">
            <w:pPr>
              <w:pStyle w:val="Default"/>
              <w:spacing w:line="276" w:lineRule="auto"/>
              <w:jc w:val="both"/>
              <w:rPr>
                <w:sz w:val="22"/>
                <w:szCs w:val="22"/>
              </w:rPr>
            </w:pPr>
            <w:r w:rsidRPr="0021026A">
              <w:rPr>
                <w:sz w:val="22"/>
                <w:szCs w:val="22"/>
              </w:rPr>
              <w:t>50 Watt</w:t>
            </w:r>
          </w:p>
        </w:tc>
        <w:tc>
          <w:tcPr>
            <w:tcW w:w="4342" w:type="dxa"/>
            <w:tcBorders>
              <w:top w:val="single" w:sz="4" w:space="0" w:color="auto"/>
              <w:left w:val="single" w:sz="4" w:space="0" w:color="auto"/>
              <w:bottom w:val="single" w:sz="4" w:space="0" w:color="auto"/>
              <w:right w:val="single" w:sz="4" w:space="0" w:color="auto"/>
            </w:tcBorders>
          </w:tcPr>
          <w:p w14:paraId="0A6A8AD1" w14:textId="77777777" w:rsidR="004A09BA" w:rsidRPr="0021026A" w:rsidRDefault="004A09BA" w:rsidP="00AE5D0E">
            <w:pPr>
              <w:pStyle w:val="Default"/>
              <w:spacing w:line="276" w:lineRule="auto"/>
              <w:jc w:val="both"/>
              <w:rPr>
                <w:sz w:val="22"/>
                <w:szCs w:val="22"/>
              </w:rPr>
            </w:pPr>
            <w:r w:rsidRPr="0021026A">
              <w:rPr>
                <w:sz w:val="22"/>
                <w:szCs w:val="22"/>
              </w:rPr>
              <w:t>96MHz - 200 MHz</w:t>
            </w:r>
          </w:p>
        </w:tc>
      </w:tr>
      <w:tr w:rsidR="004A09BA" w:rsidRPr="0021026A" w14:paraId="1B4AFF24"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50829384" w14:textId="77777777" w:rsidR="004A09BA" w:rsidRPr="0021026A" w:rsidRDefault="004A09BA" w:rsidP="00AE5D0E">
            <w:pPr>
              <w:pStyle w:val="Default"/>
              <w:spacing w:line="276" w:lineRule="auto"/>
              <w:jc w:val="both"/>
              <w:rPr>
                <w:sz w:val="22"/>
                <w:szCs w:val="22"/>
              </w:rPr>
            </w:pPr>
            <w:r w:rsidRPr="0021026A">
              <w:rPr>
                <w:sz w:val="22"/>
                <w:szCs w:val="22"/>
              </w:rPr>
              <w:t>10 Watt</w:t>
            </w:r>
          </w:p>
        </w:tc>
        <w:tc>
          <w:tcPr>
            <w:tcW w:w="4342" w:type="dxa"/>
            <w:tcBorders>
              <w:top w:val="single" w:sz="4" w:space="0" w:color="auto"/>
              <w:left w:val="single" w:sz="4" w:space="0" w:color="auto"/>
              <w:bottom w:val="single" w:sz="4" w:space="0" w:color="auto"/>
              <w:right w:val="single" w:sz="4" w:space="0" w:color="auto"/>
            </w:tcBorders>
          </w:tcPr>
          <w:p w14:paraId="3C621EF9" w14:textId="77777777" w:rsidR="004A09BA" w:rsidRPr="0021026A" w:rsidRDefault="004A09BA" w:rsidP="00AE5D0E">
            <w:pPr>
              <w:pStyle w:val="Default"/>
              <w:spacing w:line="276" w:lineRule="auto"/>
              <w:jc w:val="both"/>
              <w:rPr>
                <w:sz w:val="22"/>
                <w:szCs w:val="22"/>
              </w:rPr>
            </w:pPr>
            <w:r w:rsidRPr="0021026A">
              <w:rPr>
                <w:sz w:val="22"/>
                <w:szCs w:val="22"/>
              </w:rPr>
              <w:t>96MHz - 200 MHz</w:t>
            </w:r>
          </w:p>
        </w:tc>
      </w:tr>
      <w:tr w:rsidR="004A09BA" w:rsidRPr="0021026A" w14:paraId="0EC02EA8" w14:textId="77777777" w:rsidTr="00AE5D0E">
        <w:trPr>
          <w:trHeight w:val="93"/>
          <w:jc w:val="right"/>
        </w:trPr>
        <w:tc>
          <w:tcPr>
            <w:tcW w:w="3677" w:type="dxa"/>
            <w:tcBorders>
              <w:top w:val="single" w:sz="4" w:space="0" w:color="auto"/>
              <w:left w:val="single" w:sz="4" w:space="0" w:color="auto"/>
              <w:bottom w:val="single" w:sz="4" w:space="0" w:color="auto"/>
              <w:right w:val="single" w:sz="4" w:space="0" w:color="auto"/>
            </w:tcBorders>
          </w:tcPr>
          <w:p w14:paraId="272AC2E6" w14:textId="77777777" w:rsidR="004A09BA" w:rsidRPr="0021026A" w:rsidRDefault="004A09BA" w:rsidP="00AE5D0E">
            <w:pPr>
              <w:pStyle w:val="Default"/>
              <w:spacing w:line="276" w:lineRule="auto"/>
              <w:jc w:val="both"/>
              <w:rPr>
                <w:sz w:val="22"/>
                <w:szCs w:val="22"/>
              </w:rPr>
            </w:pPr>
            <w:r w:rsidRPr="0021026A">
              <w:rPr>
                <w:sz w:val="22"/>
                <w:szCs w:val="22"/>
              </w:rPr>
              <w:t>5 Watt</w:t>
            </w:r>
          </w:p>
        </w:tc>
        <w:tc>
          <w:tcPr>
            <w:tcW w:w="4342" w:type="dxa"/>
            <w:tcBorders>
              <w:top w:val="single" w:sz="4" w:space="0" w:color="auto"/>
              <w:left w:val="single" w:sz="4" w:space="0" w:color="auto"/>
              <w:bottom w:val="single" w:sz="4" w:space="0" w:color="auto"/>
              <w:right w:val="single" w:sz="4" w:space="0" w:color="auto"/>
            </w:tcBorders>
          </w:tcPr>
          <w:p w14:paraId="2E83BB96" w14:textId="77777777" w:rsidR="004A09BA" w:rsidRPr="0021026A" w:rsidRDefault="004A09BA" w:rsidP="00AE5D0E">
            <w:pPr>
              <w:pStyle w:val="Default"/>
              <w:spacing w:line="276" w:lineRule="auto"/>
              <w:jc w:val="both"/>
              <w:rPr>
                <w:sz w:val="22"/>
                <w:szCs w:val="22"/>
              </w:rPr>
            </w:pPr>
            <w:r w:rsidRPr="0021026A">
              <w:rPr>
                <w:sz w:val="22"/>
                <w:szCs w:val="22"/>
              </w:rPr>
              <w:t>96MHz - 200 MHz</w:t>
            </w:r>
          </w:p>
        </w:tc>
      </w:tr>
    </w:tbl>
    <w:p w14:paraId="37587DCD" w14:textId="77CAA280" w:rsidR="00631465" w:rsidRDefault="00631465" w:rsidP="00631465">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CDA72E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1DB791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BC11F1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AD307AE" w14:textId="77777777" w:rsidR="00631465" w:rsidRDefault="00631465" w:rsidP="00BF07FA">
            <w:pPr>
              <w:spacing w:before="60" w:after="60" w:line="360" w:lineRule="auto"/>
            </w:pPr>
          </w:p>
        </w:tc>
      </w:tr>
      <w:tr w:rsidR="00631465" w14:paraId="31B6DDB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376055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A09E9B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F63FDB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BCFB0E3" w14:textId="7958ECB2" w:rsidR="00515810" w:rsidRDefault="008F7903" w:rsidP="008F7903">
      <w:pPr>
        <w:pStyle w:val="ListNumber2"/>
        <w:numPr>
          <w:ilvl w:val="0"/>
          <w:numId w:val="26"/>
        </w:numPr>
        <w:spacing w:before="120" w:after="120" w:line="276" w:lineRule="auto"/>
        <w:ind w:left="935" w:hanging="357"/>
        <w:rPr>
          <w:rFonts w:cs="Arial"/>
        </w:rPr>
      </w:pPr>
      <w:r>
        <w:rPr>
          <w:rFonts w:cs="Arial"/>
        </w:rPr>
        <w:t>The wattmeter shall be digital.</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FBD17D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B94B0C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24DEC93"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279A509" w14:textId="77777777" w:rsidR="00631465" w:rsidRDefault="00631465" w:rsidP="00BF07FA">
            <w:pPr>
              <w:spacing w:before="60" w:after="60" w:line="360" w:lineRule="auto"/>
            </w:pPr>
          </w:p>
        </w:tc>
      </w:tr>
      <w:tr w:rsidR="00631465" w14:paraId="1CC6BCF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47AD0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248E8D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F4B2EA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37D5E3A" w14:textId="77777777" w:rsidR="00631465" w:rsidRDefault="00631465" w:rsidP="00E54141">
      <w:pPr>
        <w:pStyle w:val="ListNumber2"/>
        <w:spacing w:before="120" w:after="120" w:line="276" w:lineRule="auto"/>
        <w:rPr>
          <w:rFonts w:cs="Arial"/>
        </w:rPr>
      </w:pPr>
    </w:p>
    <w:p w14:paraId="197F74D9" w14:textId="6A30E65C" w:rsidR="00225AD6" w:rsidRDefault="00225AD6" w:rsidP="004A042B">
      <w:pPr>
        <w:pStyle w:val="Heading1"/>
      </w:pPr>
      <w:bookmarkStart w:id="16745" w:name="_Toc115991489"/>
      <w:proofErr w:type="spellStart"/>
      <w:r w:rsidRPr="00BD55EF">
        <w:t>Multimeter</w:t>
      </w:r>
      <w:bookmarkEnd w:id="16745"/>
      <w:proofErr w:type="spellEnd"/>
    </w:p>
    <w:p w14:paraId="22D4FADD" w14:textId="64BC48A6" w:rsidR="00E5387E" w:rsidRPr="00610FEB" w:rsidRDefault="00E5387E" w:rsidP="00E5387E">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w:t>
      </w:r>
      <w:proofErr w:type="spellStart"/>
      <w:r>
        <w:rPr>
          <w:rFonts w:cs="Arial"/>
        </w:rPr>
        <w:t>multimeter</w:t>
      </w:r>
      <w:proofErr w:type="spellEnd"/>
      <w:r w:rsidRPr="00610FEB">
        <w:rPr>
          <w:rFonts w:cs="Arial"/>
        </w:rPr>
        <w:t>:</w:t>
      </w:r>
    </w:p>
    <w:p w14:paraId="1AA84611" w14:textId="5218B6AD" w:rsidR="0003489C" w:rsidRDefault="0003489C" w:rsidP="00646F86">
      <w:pPr>
        <w:pStyle w:val="ListNumber2"/>
        <w:numPr>
          <w:ilvl w:val="0"/>
          <w:numId w:val="28"/>
        </w:numPr>
        <w:spacing w:before="120" w:after="120" w:line="276" w:lineRule="auto"/>
        <w:rPr>
          <w:rFonts w:cs="Arial"/>
        </w:rPr>
      </w:pPr>
      <w:r w:rsidRPr="00786936">
        <w:rPr>
          <w:rFonts w:cs="Arial"/>
        </w:rPr>
        <w:t xml:space="preserve">The </w:t>
      </w:r>
      <w:proofErr w:type="spellStart"/>
      <w:r w:rsidRPr="00786936">
        <w:rPr>
          <w:rFonts w:cs="Arial"/>
        </w:rPr>
        <w:t>multimeter</w:t>
      </w:r>
      <w:proofErr w:type="spellEnd"/>
      <w:r w:rsidRPr="00786936">
        <w:rPr>
          <w:rFonts w:cs="Arial"/>
        </w:rPr>
        <w:t xml:space="preserve"> shall be of a true-RMS and digital typ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D595CD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66DF23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2F274E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A7BE051" w14:textId="77777777" w:rsidR="00631465" w:rsidRDefault="00631465" w:rsidP="00BF07FA">
            <w:pPr>
              <w:spacing w:before="60" w:after="60" w:line="360" w:lineRule="auto"/>
            </w:pPr>
          </w:p>
        </w:tc>
      </w:tr>
      <w:tr w:rsidR="00631465" w14:paraId="4EEF7FE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84A8C2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D8AC30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0B4CB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924E464" w14:textId="77777777" w:rsidR="00631465" w:rsidRPr="00786936" w:rsidRDefault="00631465" w:rsidP="00E54141">
      <w:pPr>
        <w:pStyle w:val="ListNumber2"/>
        <w:spacing w:before="120" w:after="120" w:line="276" w:lineRule="auto"/>
        <w:rPr>
          <w:rFonts w:cs="Arial"/>
        </w:rPr>
      </w:pPr>
    </w:p>
    <w:p w14:paraId="4494B020" w14:textId="72F3EE5B" w:rsidR="0003489C" w:rsidRPr="00786936" w:rsidRDefault="0003489C" w:rsidP="00646F86">
      <w:pPr>
        <w:pStyle w:val="ListNumber2"/>
        <w:numPr>
          <w:ilvl w:val="0"/>
          <w:numId w:val="28"/>
        </w:numPr>
        <w:spacing w:before="120" w:after="120" w:line="276" w:lineRule="auto"/>
        <w:rPr>
          <w:rFonts w:cs="Arial"/>
        </w:rPr>
      </w:pPr>
      <w:r w:rsidRPr="00786936">
        <w:rPr>
          <w:rFonts w:cs="Arial"/>
        </w:rPr>
        <w:t xml:space="preserve">The </w:t>
      </w:r>
      <w:proofErr w:type="spellStart"/>
      <w:r w:rsidRPr="00786936">
        <w:rPr>
          <w:rFonts w:cs="Arial"/>
        </w:rPr>
        <w:t>multimeter</w:t>
      </w:r>
      <w:proofErr w:type="spellEnd"/>
      <w:r w:rsidRPr="00786936">
        <w:rPr>
          <w:rFonts w:cs="Arial"/>
        </w:rPr>
        <w:t xml:space="preserve"> shall perform measurements of the following basic electrical quantities as well as electronic components testing:</w:t>
      </w:r>
    </w:p>
    <w:p w14:paraId="17358D13" w14:textId="77777777" w:rsidR="0003489C" w:rsidRPr="001B510E" w:rsidRDefault="0003489C" w:rsidP="00646F86">
      <w:pPr>
        <w:pStyle w:val="ListNumber2"/>
        <w:numPr>
          <w:ilvl w:val="0"/>
          <w:numId w:val="11"/>
        </w:numPr>
        <w:spacing w:after="0" w:line="276" w:lineRule="auto"/>
        <w:ind w:left="1418" w:hanging="567"/>
        <w:jc w:val="both"/>
        <w:rPr>
          <w:rFonts w:cstheme="minorHAnsi"/>
        </w:rPr>
      </w:pPr>
      <w:proofErr w:type="gramStart"/>
      <w:r w:rsidRPr="001B510E">
        <w:rPr>
          <w:rFonts w:cstheme="minorHAnsi"/>
        </w:rPr>
        <w:t>Current;</w:t>
      </w:r>
      <w:proofErr w:type="gramEnd"/>
    </w:p>
    <w:p w14:paraId="7C71D662" w14:textId="77777777" w:rsidR="0003489C" w:rsidRPr="001B510E" w:rsidRDefault="0003489C" w:rsidP="00646F86">
      <w:pPr>
        <w:pStyle w:val="ListNumber2"/>
        <w:numPr>
          <w:ilvl w:val="0"/>
          <w:numId w:val="11"/>
        </w:numPr>
        <w:spacing w:after="0" w:line="276" w:lineRule="auto"/>
        <w:ind w:left="1418" w:hanging="567"/>
        <w:jc w:val="both"/>
        <w:rPr>
          <w:rFonts w:cstheme="minorHAnsi"/>
        </w:rPr>
      </w:pPr>
      <w:proofErr w:type="gramStart"/>
      <w:r w:rsidRPr="001B510E">
        <w:rPr>
          <w:rFonts w:cstheme="minorHAnsi"/>
        </w:rPr>
        <w:t>Voltage;</w:t>
      </w:r>
      <w:proofErr w:type="gramEnd"/>
    </w:p>
    <w:p w14:paraId="363A6E8E" w14:textId="77777777" w:rsidR="0003489C" w:rsidRPr="001B510E" w:rsidRDefault="0003489C" w:rsidP="00646F86">
      <w:pPr>
        <w:pStyle w:val="ListNumber2"/>
        <w:numPr>
          <w:ilvl w:val="0"/>
          <w:numId w:val="11"/>
        </w:numPr>
        <w:spacing w:after="0" w:line="276" w:lineRule="auto"/>
        <w:ind w:left="1418" w:hanging="567"/>
        <w:jc w:val="both"/>
        <w:rPr>
          <w:rFonts w:cstheme="minorHAnsi"/>
        </w:rPr>
      </w:pPr>
      <w:r w:rsidRPr="001B510E">
        <w:rPr>
          <w:rFonts w:cstheme="minorHAnsi"/>
        </w:rPr>
        <w:t xml:space="preserve">Resistance; and </w:t>
      </w:r>
    </w:p>
    <w:p w14:paraId="7AB00849" w14:textId="3F67AB85" w:rsidR="0003489C" w:rsidRDefault="0003489C" w:rsidP="00646F86">
      <w:pPr>
        <w:pStyle w:val="ListNumber2"/>
        <w:numPr>
          <w:ilvl w:val="0"/>
          <w:numId w:val="11"/>
        </w:numPr>
        <w:spacing w:after="0" w:line="276" w:lineRule="auto"/>
        <w:ind w:left="1418" w:hanging="567"/>
        <w:jc w:val="both"/>
        <w:rPr>
          <w:rFonts w:cstheme="minorHAnsi"/>
        </w:rPr>
      </w:pPr>
      <w:r w:rsidRPr="001B510E">
        <w:rPr>
          <w:rFonts w:cstheme="minorHAnsi"/>
        </w:rPr>
        <w:t>Capacitance.</w:t>
      </w:r>
    </w:p>
    <w:p w14:paraId="072BE2F7" w14:textId="13342D24" w:rsidR="00631465" w:rsidRDefault="00631465" w:rsidP="00631465">
      <w:pPr>
        <w:pStyle w:val="ListNumber2"/>
        <w:spacing w:after="0" w:line="276" w:lineRule="auto"/>
        <w:jc w:val="both"/>
        <w:rPr>
          <w:rFonts w:cstheme="minorHAnsi"/>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1B1904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F66446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159EAB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18E7880" w14:textId="77777777" w:rsidR="00631465" w:rsidRDefault="00631465" w:rsidP="00BF07FA">
            <w:pPr>
              <w:spacing w:before="60" w:after="60" w:line="360" w:lineRule="auto"/>
            </w:pPr>
          </w:p>
        </w:tc>
      </w:tr>
      <w:tr w:rsidR="00631465" w14:paraId="12B8279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F9D6F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DC72DC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DD349E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3B4852F" w14:textId="77777777" w:rsidR="00631465" w:rsidRPr="001B510E" w:rsidRDefault="00631465" w:rsidP="00E54141">
      <w:pPr>
        <w:pStyle w:val="ListNumber2"/>
        <w:spacing w:after="0" w:line="276" w:lineRule="auto"/>
        <w:jc w:val="both"/>
        <w:rPr>
          <w:rFonts w:cstheme="minorHAnsi"/>
        </w:rPr>
      </w:pPr>
    </w:p>
    <w:p w14:paraId="4E3ADC65" w14:textId="0A0B0773" w:rsidR="0003489C" w:rsidRPr="00786936" w:rsidRDefault="0003489C" w:rsidP="00646F86">
      <w:pPr>
        <w:pStyle w:val="ListNumber2"/>
        <w:numPr>
          <w:ilvl w:val="0"/>
          <w:numId w:val="28"/>
        </w:numPr>
        <w:spacing w:before="120" w:after="120" w:line="276" w:lineRule="auto"/>
        <w:rPr>
          <w:rFonts w:cs="Arial"/>
        </w:rPr>
      </w:pPr>
      <w:r w:rsidRPr="00786936">
        <w:rPr>
          <w:rFonts w:cs="Arial"/>
        </w:rPr>
        <w:t xml:space="preserve">The </w:t>
      </w:r>
      <w:proofErr w:type="spellStart"/>
      <w:r w:rsidRPr="00786936">
        <w:rPr>
          <w:rFonts w:cs="Arial"/>
        </w:rPr>
        <w:t>multimeter</w:t>
      </w:r>
      <w:proofErr w:type="spellEnd"/>
      <w:r w:rsidRPr="00786936">
        <w:rPr>
          <w:rFonts w:cs="Arial"/>
        </w:rPr>
        <w:t xml:space="preserve"> shall meet the following minimal performance specifications</w:t>
      </w:r>
      <w:r w:rsidR="002C609E">
        <w:rPr>
          <w:rFonts w:cs="Arial"/>
        </w:rPr>
        <w:t>:</w:t>
      </w:r>
    </w:p>
    <w:tbl>
      <w:tblPr>
        <w:tblW w:w="0" w:type="auto"/>
        <w:jc w:val="right"/>
        <w:tblBorders>
          <w:top w:val="nil"/>
          <w:left w:val="nil"/>
          <w:bottom w:val="nil"/>
          <w:right w:val="nil"/>
        </w:tblBorders>
        <w:tblLayout w:type="fixed"/>
        <w:tblLook w:val="0000" w:firstRow="0" w:lastRow="0" w:firstColumn="0" w:lastColumn="0" w:noHBand="0" w:noVBand="0"/>
      </w:tblPr>
      <w:tblGrid>
        <w:gridCol w:w="3696"/>
        <w:gridCol w:w="4395"/>
      </w:tblGrid>
      <w:tr w:rsidR="0003489C" w:rsidRPr="00BE017E" w14:paraId="1E8A8FC6" w14:textId="77777777" w:rsidTr="0003489C">
        <w:trPr>
          <w:trHeight w:val="93"/>
          <w:jc w:val="right"/>
        </w:trPr>
        <w:tc>
          <w:tcPr>
            <w:tcW w:w="8091" w:type="dxa"/>
            <w:gridSpan w:val="2"/>
            <w:tcBorders>
              <w:top w:val="single" w:sz="4" w:space="0" w:color="auto"/>
              <w:left w:val="single" w:sz="4" w:space="0" w:color="auto"/>
              <w:bottom w:val="single" w:sz="4" w:space="0" w:color="auto"/>
              <w:right w:val="single" w:sz="4" w:space="0" w:color="auto"/>
            </w:tcBorders>
          </w:tcPr>
          <w:p w14:paraId="4325DC8B" w14:textId="77777777" w:rsidR="0003489C" w:rsidRPr="00AE5D0E" w:rsidRDefault="0003489C" w:rsidP="0003489C">
            <w:pPr>
              <w:pStyle w:val="Default"/>
              <w:spacing w:line="276" w:lineRule="auto"/>
              <w:jc w:val="both"/>
              <w:rPr>
                <w:sz w:val="22"/>
                <w:szCs w:val="22"/>
              </w:rPr>
            </w:pPr>
            <w:r w:rsidRPr="00AE5D0E">
              <w:rPr>
                <w:sz w:val="22"/>
                <w:szCs w:val="22"/>
              </w:rPr>
              <w:t>AC and DC Current Measurement</w:t>
            </w:r>
          </w:p>
        </w:tc>
      </w:tr>
      <w:tr w:rsidR="0003489C" w:rsidRPr="00BE017E" w14:paraId="234F42B1" w14:textId="77777777" w:rsidTr="0003489C">
        <w:trPr>
          <w:trHeight w:val="266"/>
          <w:jc w:val="right"/>
        </w:trPr>
        <w:tc>
          <w:tcPr>
            <w:tcW w:w="3696" w:type="dxa"/>
            <w:tcBorders>
              <w:top w:val="single" w:sz="4" w:space="0" w:color="auto"/>
              <w:left w:val="single" w:sz="4" w:space="0" w:color="auto"/>
              <w:bottom w:val="single" w:sz="4" w:space="0" w:color="auto"/>
              <w:right w:val="single" w:sz="4" w:space="0" w:color="auto"/>
            </w:tcBorders>
          </w:tcPr>
          <w:p w14:paraId="44BA5926"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AC and DC current </w:t>
            </w:r>
          </w:p>
        </w:tc>
        <w:tc>
          <w:tcPr>
            <w:tcW w:w="4395" w:type="dxa"/>
            <w:tcBorders>
              <w:top w:val="single" w:sz="4" w:space="0" w:color="auto"/>
              <w:left w:val="single" w:sz="4" w:space="0" w:color="auto"/>
              <w:bottom w:val="single" w:sz="4" w:space="0" w:color="auto"/>
              <w:right w:val="single" w:sz="4" w:space="0" w:color="auto"/>
            </w:tcBorders>
          </w:tcPr>
          <w:p w14:paraId="3BFAE5D0" w14:textId="77777777" w:rsidR="0003489C" w:rsidRPr="00AE5D0E" w:rsidRDefault="0003489C" w:rsidP="0003489C">
            <w:pPr>
              <w:pStyle w:val="Default"/>
              <w:spacing w:line="276" w:lineRule="auto"/>
              <w:jc w:val="both"/>
              <w:rPr>
                <w:sz w:val="22"/>
                <w:szCs w:val="22"/>
              </w:rPr>
            </w:pPr>
            <w:r w:rsidRPr="00AE5D0E">
              <w:rPr>
                <w:sz w:val="22"/>
                <w:szCs w:val="22"/>
              </w:rPr>
              <w:t xml:space="preserve">10 A </w:t>
            </w:r>
          </w:p>
        </w:tc>
      </w:tr>
      <w:tr w:rsidR="0003489C" w:rsidRPr="00BE017E" w14:paraId="310224DE"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32BE49E2" w14:textId="77777777" w:rsidR="0003489C" w:rsidRPr="00AE5D0E" w:rsidRDefault="0003489C" w:rsidP="0003489C">
            <w:pPr>
              <w:pStyle w:val="Default"/>
              <w:spacing w:line="276" w:lineRule="auto"/>
              <w:jc w:val="both"/>
              <w:rPr>
                <w:sz w:val="22"/>
                <w:szCs w:val="22"/>
              </w:rPr>
            </w:pPr>
            <w:r w:rsidRPr="00AE5D0E">
              <w:rPr>
                <w:b/>
                <w:bCs/>
                <w:sz w:val="22"/>
                <w:szCs w:val="22"/>
              </w:rPr>
              <w:t xml:space="preserve">DC current accuracy </w:t>
            </w:r>
          </w:p>
        </w:tc>
        <w:tc>
          <w:tcPr>
            <w:tcW w:w="4395" w:type="dxa"/>
            <w:tcBorders>
              <w:top w:val="single" w:sz="4" w:space="0" w:color="auto"/>
              <w:left w:val="single" w:sz="4" w:space="0" w:color="auto"/>
              <w:bottom w:val="single" w:sz="4" w:space="0" w:color="auto"/>
              <w:right w:val="single" w:sz="4" w:space="0" w:color="auto"/>
            </w:tcBorders>
          </w:tcPr>
          <w:p w14:paraId="492524D0" w14:textId="77777777" w:rsidR="0003489C" w:rsidRPr="00AE5D0E" w:rsidRDefault="0003489C" w:rsidP="0003489C">
            <w:pPr>
              <w:pStyle w:val="Default"/>
              <w:spacing w:line="276" w:lineRule="auto"/>
              <w:jc w:val="both"/>
              <w:rPr>
                <w:sz w:val="22"/>
                <w:szCs w:val="22"/>
              </w:rPr>
            </w:pPr>
            <w:r w:rsidRPr="00BE017E">
              <w:rPr>
                <w:sz w:val="22"/>
                <w:szCs w:val="22"/>
              </w:rPr>
              <w:t>± (</w:t>
            </w:r>
            <w:r w:rsidRPr="00AE5D0E">
              <w:rPr>
                <w:sz w:val="22"/>
                <w:szCs w:val="22"/>
              </w:rPr>
              <w:t xml:space="preserve">1.0% + 3) </w:t>
            </w:r>
          </w:p>
        </w:tc>
      </w:tr>
      <w:tr w:rsidR="0003489C" w:rsidRPr="00BE017E" w14:paraId="2B9121A3"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3A4D224E" w14:textId="77777777" w:rsidR="0003489C" w:rsidRPr="00AE5D0E" w:rsidRDefault="0003489C" w:rsidP="0003489C">
            <w:pPr>
              <w:pStyle w:val="Default"/>
              <w:spacing w:line="276" w:lineRule="auto"/>
              <w:jc w:val="both"/>
              <w:rPr>
                <w:sz w:val="22"/>
                <w:szCs w:val="22"/>
              </w:rPr>
            </w:pPr>
            <w:r w:rsidRPr="00AE5D0E">
              <w:rPr>
                <w:b/>
                <w:bCs/>
                <w:sz w:val="22"/>
                <w:szCs w:val="22"/>
              </w:rPr>
              <w:t xml:space="preserve">AC current accuracy </w:t>
            </w:r>
          </w:p>
        </w:tc>
        <w:tc>
          <w:tcPr>
            <w:tcW w:w="4395" w:type="dxa"/>
            <w:tcBorders>
              <w:top w:val="single" w:sz="4" w:space="0" w:color="auto"/>
              <w:left w:val="single" w:sz="4" w:space="0" w:color="auto"/>
              <w:bottom w:val="single" w:sz="4" w:space="0" w:color="auto"/>
              <w:right w:val="single" w:sz="4" w:space="0" w:color="auto"/>
            </w:tcBorders>
          </w:tcPr>
          <w:p w14:paraId="3C29D304" w14:textId="77777777" w:rsidR="0003489C" w:rsidRPr="00AE5D0E" w:rsidRDefault="0003489C" w:rsidP="0003489C">
            <w:pPr>
              <w:pStyle w:val="Default"/>
              <w:spacing w:line="276" w:lineRule="auto"/>
              <w:jc w:val="both"/>
              <w:rPr>
                <w:sz w:val="22"/>
                <w:szCs w:val="22"/>
              </w:rPr>
            </w:pPr>
            <w:r w:rsidRPr="00BE017E">
              <w:rPr>
                <w:sz w:val="22"/>
                <w:szCs w:val="22"/>
              </w:rPr>
              <w:t>± (</w:t>
            </w:r>
            <w:r w:rsidRPr="00AE5D0E">
              <w:rPr>
                <w:sz w:val="22"/>
                <w:szCs w:val="22"/>
              </w:rPr>
              <w:t xml:space="preserve">1.5% + 3) </w:t>
            </w:r>
          </w:p>
        </w:tc>
      </w:tr>
      <w:tr w:rsidR="0003489C" w:rsidRPr="00BE017E" w14:paraId="7F950B02" w14:textId="77777777" w:rsidTr="0003489C">
        <w:trPr>
          <w:trHeight w:val="265"/>
          <w:jc w:val="right"/>
        </w:trPr>
        <w:tc>
          <w:tcPr>
            <w:tcW w:w="3696" w:type="dxa"/>
            <w:tcBorders>
              <w:top w:val="single" w:sz="4" w:space="0" w:color="auto"/>
              <w:left w:val="single" w:sz="4" w:space="0" w:color="auto"/>
              <w:bottom w:val="single" w:sz="4" w:space="0" w:color="auto"/>
              <w:right w:val="single" w:sz="4" w:space="0" w:color="auto"/>
            </w:tcBorders>
          </w:tcPr>
          <w:p w14:paraId="79C4343E"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AC and DC Current Resolution </w:t>
            </w:r>
          </w:p>
        </w:tc>
        <w:tc>
          <w:tcPr>
            <w:tcW w:w="4395" w:type="dxa"/>
            <w:tcBorders>
              <w:top w:val="single" w:sz="4" w:space="0" w:color="auto"/>
              <w:left w:val="single" w:sz="4" w:space="0" w:color="auto"/>
              <w:bottom w:val="single" w:sz="4" w:space="0" w:color="auto"/>
              <w:right w:val="single" w:sz="4" w:space="0" w:color="auto"/>
            </w:tcBorders>
          </w:tcPr>
          <w:p w14:paraId="77151A0B" w14:textId="77777777" w:rsidR="0003489C" w:rsidRPr="00AE5D0E" w:rsidRDefault="0003489C" w:rsidP="0003489C">
            <w:pPr>
              <w:pStyle w:val="Default"/>
              <w:spacing w:line="276" w:lineRule="auto"/>
              <w:jc w:val="both"/>
              <w:rPr>
                <w:sz w:val="22"/>
                <w:szCs w:val="22"/>
              </w:rPr>
            </w:pPr>
            <w:r w:rsidRPr="00AE5D0E">
              <w:rPr>
                <w:sz w:val="22"/>
                <w:szCs w:val="22"/>
              </w:rPr>
              <w:t xml:space="preserve">Up to 0.01 mA </w:t>
            </w:r>
          </w:p>
        </w:tc>
      </w:tr>
      <w:tr w:rsidR="0003489C" w:rsidRPr="00BE017E" w14:paraId="4ED9B2AC" w14:textId="77777777" w:rsidTr="0003489C">
        <w:trPr>
          <w:trHeight w:val="265"/>
          <w:jc w:val="right"/>
        </w:trPr>
        <w:tc>
          <w:tcPr>
            <w:tcW w:w="3696" w:type="dxa"/>
            <w:tcBorders>
              <w:top w:val="single" w:sz="4" w:space="0" w:color="auto"/>
              <w:left w:val="single" w:sz="4" w:space="0" w:color="auto"/>
              <w:bottom w:val="single" w:sz="4" w:space="0" w:color="auto"/>
              <w:right w:val="nil"/>
            </w:tcBorders>
          </w:tcPr>
          <w:p w14:paraId="13D4450A" w14:textId="77777777" w:rsidR="0003489C" w:rsidRPr="00AE5D0E" w:rsidRDefault="0003489C" w:rsidP="0003489C">
            <w:pPr>
              <w:pStyle w:val="Default"/>
              <w:spacing w:line="276" w:lineRule="auto"/>
              <w:jc w:val="both"/>
              <w:rPr>
                <w:b/>
                <w:bCs/>
                <w:sz w:val="22"/>
                <w:szCs w:val="22"/>
              </w:rPr>
            </w:pPr>
          </w:p>
        </w:tc>
        <w:tc>
          <w:tcPr>
            <w:tcW w:w="4395" w:type="dxa"/>
            <w:tcBorders>
              <w:top w:val="single" w:sz="4" w:space="0" w:color="auto"/>
              <w:left w:val="nil"/>
              <w:bottom w:val="single" w:sz="4" w:space="0" w:color="auto"/>
              <w:right w:val="single" w:sz="4" w:space="0" w:color="auto"/>
            </w:tcBorders>
          </w:tcPr>
          <w:p w14:paraId="5169471B" w14:textId="77777777" w:rsidR="0003489C" w:rsidRPr="00AE5D0E" w:rsidRDefault="0003489C" w:rsidP="0003489C">
            <w:pPr>
              <w:pStyle w:val="Default"/>
              <w:spacing w:line="276" w:lineRule="auto"/>
              <w:jc w:val="both"/>
              <w:rPr>
                <w:sz w:val="22"/>
                <w:szCs w:val="22"/>
              </w:rPr>
            </w:pPr>
          </w:p>
        </w:tc>
      </w:tr>
      <w:tr w:rsidR="0003489C" w:rsidRPr="00BE017E" w14:paraId="2171F843" w14:textId="77777777" w:rsidTr="0003489C">
        <w:trPr>
          <w:trHeight w:val="93"/>
          <w:jc w:val="right"/>
        </w:trPr>
        <w:tc>
          <w:tcPr>
            <w:tcW w:w="8091" w:type="dxa"/>
            <w:gridSpan w:val="2"/>
            <w:tcBorders>
              <w:top w:val="single" w:sz="4" w:space="0" w:color="auto"/>
              <w:left w:val="single" w:sz="4" w:space="0" w:color="auto"/>
              <w:bottom w:val="single" w:sz="4" w:space="0" w:color="auto"/>
              <w:right w:val="single" w:sz="4" w:space="0" w:color="auto"/>
            </w:tcBorders>
          </w:tcPr>
          <w:p w14:paraId="10A83E7D" w14:textId="77777777" w:rsidR="0003489C" w:rsidRPr="00AE5D0E" w:rsidRDefault="0003489C" w:rsidP="00646F86">
            <w:pPr>
              <w:pStyle w:val="Default"/>
              <w:numPr>
                <w:ilvl w:val="0"/>
                <w:numId w:val="43"/>
              </w:numPr>
              <w:spacing w:line="276" w:lineRule="auto"/>
              <w:jc w:val="both"/>
              <w:rPr>
                <w:sz w:val="22"/>
                <w:szCs w:val="22"/>
              </w:rPr>
            </w:pPr>
            <w:r w:rsidRPr="00AE5D0E">
              <w:rPr>
                <w:sz w:val="22"/>
                <w:szCs w:val="22"/>
              </w:rPr>
              <w:t>AC and DC Voltage Measurement</w:t>
            </w:r>
          </w:p>
        </w:tc>
      </w:tr>
      <w:tr w:rsidR="0003489C" w:rsidRPr="00BE017E" w14:paraId="143B7529" w14:textId="77777777" w:rsidTr="0003489C">
        <w:trPr>
          <w:trHeight w:val="266"/>
          <w:jc w:val="right"/>
        </w:trPr>
        <w:tc>
          <w:tcPr>
            <w:tcW w:w="3696" w:type="dxa"/>
            <w:tcBorders>
              <w:top w:val="single" w:sz="4" w:space="0" w:color="auto"/>
              <w:left w:val="single" w:sz="4" w:space="0" w:color="auto"/>
              <w:bottom w:val="single" w:sz="4" w:space="0" w:color="auto"/>
              <w:right w:val="single" w:sz="4" w:space="0" w:color="auto"/>
            </w:tcBorders>
          </w:tcPr>
          <w:p w14:paraId="2C4DD452"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AC and DC voltage </w:t>
            </w:r>
          </w:p>
        </w:tc>
        <w:tc>
          <w:tcPr>
            <w:tcW w:w="4395" w:type="dxa"/>
            <w:tcBorders>
              <w:top w:val="single" w:sz="4" w:space="0" w:color="auto"/>
              <w:left w:val="single" w:sz="4" w:space="0" w:color="auto"/>
              <w:bottom w:val="single" w:sz="4" w:space="0" w:color="auto"/>
              <w:right w:val="single" w:sz="4" w:space="0" w:color="auto"/>
            </w:tcBorders>
          </w:tcPr>
          <w:p w14:paraId="40D7072F" w14:textId="77777777" w:rsidR="0003489C" w:rsidRPr="00AE5D0E" w:rsidRDefault="0003489C" w:rsidP="0003489C">
            <w:pPr>
              <w:pStyle w:val="Default"/>
              <w:spacing w:line="276" w:lineRule="auto"/>
              <w:jc w:val="both"/>
              <w:rPr>
                <w:sz w:val="22"/>
                <w:szCs w:val="22"/>
              </w:rPr>
            </w:pPr>
            <w:r w:rsidRPr="00AE5D0E">
              <w:rPr>
                <w:sz w:val="22"/>
                <w:szCs w:val="22"/>
              </w:rPr>
              <w:t xml:space="preserve">1000V </w:t>
            </w:r>
          </w:p>
        </w:tc>
      </w:tr>
      <w:tr w:rsidR="0003489C" w:rsidRPr="00BE017E" w14:paraId="4781295D"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480A6CA0" w14:textId="77777777" w:rsidR="0003489C" w:rsidRPr="00AE5D0E" w:rsidRDefault="0003489C" w:rsidP="0003489C">
            <w:pPr>
              <w:pStyle w:val="Default"/>
              <w:spacing w:line="276" w:lineRule="auto"/>
              <w:jc w:val="both"/>
              <w:rPr>
                <w:sz w:val="22"/>
                <w:szCs w:val="22"/>
              </w:rPr>
            </w:pPr>
            <w:r w:rsidRPr="00AE5D0E">
              <w:rPr>
                <w:b/>
                <w:bCs/>
                <w:sz w:val="22"/>
                <w:szCs w:val="22"/>
              </w:rPr>
              <w:t xml:space="preserve">DC voltage accuracy </w:t>
            </w:r>
          </w:p>
        </w:tc>
        <w:tc>
          <w:tcPr>
            <w:tcW w:w="4395" w:type="dxa"/>
            <w:tcBorders>
              <w:top w:val="single" w:sz="4" w:space="0" w:color="auto"/>
              <w:left w:val="single" w:sz="4" w:space="0" w:color="auto"/>
              <w:bottom w:val="single" w:sz="4" w:space="0" w:color="auto"/>
              <w:right w:val="single" w:sz="4" w:space="0" w:color="auto"/>
            </w:tcBorders>
          </w:tcPr>
          <w:p w14:paraId="52F621F2" w14:textId="77777777" w:rsidR="0003489C" w:rsidRPr="00AE5D0E" w:rsidRDefault="0003489C" w:rsidP="0003489C">
            <w:pPr>
              <w:pStyle w:val="Default"/>
              <w:spacing w:line="276" w:lineRule="auto"/>
              <w:jc w:val="both"/>
              <w:rPr>
                <w:sz w:val="22"/>
                <w:szCs w:val="22"/>
              </w:rPr>
            </w:pPr>
            <w:r w:rsidRPr="00BE017E">
              <w:rPr>
                <w:sz w:val="22"/>
                <w:szCs w:val="22"/>
              </w:rPr>
              <w:t>± (</w:t>
            </w:r>
            <w:r w:rsidRPr="00AE5D0E">
              <w:rPr>
                <w:sz w:val="22"/>
                <w:szCs w:val="22"/>
              </w:rPr>
              <w:t xml:space="preserve">0.09% + 2) </w:t>
            </w:r>
          </w:p>
        </w:tc>
      </w:tr>
      <w:tr w:rsidR="0003489C" w:rsidRPr="00BE017E" w14:paraId="34CDA0E9"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411CB691" w14:textId="77777777" w:rsidR="0003489C" w:rsidRPr="00AE5D0E" w:rsidRDefault="0003489C" w:rsidP="0003489C">
            <w:pPr>
              <w:pStyle w:val="Default"/>
              <w:spacing w:line="276" w:lineRule="auto"/>
              <w:jc w:val="both"/>
              <w:rPr>
                <w:sz w:val="22"/>
                <w:szCs w:val="22"/>
              </w:rPr>
            </w:pPr>
            <w:r w:rsidRPr="00AE5D0E">
              <w:rPr>
                <w:b/>
                <w:bCs/>
                <w:sz w:val="22"/>
                <w:szCs w:val="22"/>
              </w:rPr>
              <w:t xml:space="preserve">AC voltage accuracy </w:t>
            </w:r>
          </w:p>
        </w:tc>
        <w:tc>
          <w:tcPr>
            <w:tcW w:w="4395" w:type="dxa"/>
            <w:tcBorders>
              <w:top w:val="single" w:sz="4" w:space="0" w:color="auto"/>
              <w:left w:val="single" w:sz="4" w:space="0" w:color="auto"/>
              <w:bottom w:val="single" w:sz="4" w:space="0" w:color="auto"/>
              <w:right w:val="single" w:sz="4" w:space="0" w:color="auto"/>
            </w:tcBorders>
          </w:tcPr>
          <w:p w14:paraId="0594B418" w14:textId="77777777" w:rsidR="0003489C" w:rsidRPr="00AE5D0E" w:rsidRDefault="0003489C" w:rsidP="0003489C">
            <w:pPr>
              <w:pStyle w:val="Default"/>
              <w:spacing w:line="276" w:lineRule="auto"/>
              <w:jc w:val="both"/>
              <w:rPr>
                <w:sz w:val="22"/>
                <w:szCs w:val="22"/>
              </w:rPr>
            </w:pPr>
            <w:r w:rsidRPr="00BE017E">
              <w:rPr>
                <w:sz w:val="22"/>
                <w:szCs w:val="22"/>
              </w:rPr>
              <w:t>± (</w:t>
            </w:r>
            <w:r w:rsidRPr="00AE5D0E">
              <w:rPr>
                <w:sz w:val="22"/>
                <w:szCs w:val="22"/>
              </w:rPr>
              <w:t xml:space="preserve">1.0% + 3) </w:t>
            </w:r>
          </w:p>
        </w:tc>
      </w:tr>
      <w:tr w:rsidR="0003489C" w:rsidRPr="00BE017E" w14:paraId="003ED337" w14:textId="77777777" w:rsidTr="0003489C">
        <w:trPr>
          <w:trHeight w:val="266"/>
          <w:jc w:val="right"/>
        </w:trPr>
        <w:tc>
          <w:tcPr>
            <w:tcW w:w="3696" w:type="dxa"/>
            <w:tcBorders>
              <w:top w:val="single" w:sz="4" w:space="0" w:color="auto"/>
              <w:left w:val="single" w:sz="4" w:space="0" w:color="auto"/>
              <w:bottom w:val="single" w:sz="4" w:space="0" w:color="auto"/>
              <w:right w:val="single" w:sz="4" w:space="0" w:color="auto"/>
            </w:tcBorders>
          </w:tcPr>
          <w:p w14:paraId="4FA2DA38"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AC and DC voltage resolution </w:t>
            </w:r>
          </w:p>
        </w:tc>
        <w:tc>
          <w:tcPr>
            <w:tcW w:w="4395" w:type="dxa"/>
            <w:tcBorders>
              <w:top w:val="single" w:sz="4" w:space="0" w:color="auto"/>
              <w:left w:val="single" w:sz="4" w:space="0" w:color="auto"/>
              <w:bottom w:val="single" w:sz="4" w:space="0" w:color="auto"/>
              <w:right w:val="single" w:sz="4" w:space="0" w:color="auto"/>
            </w:tcBorders>
          </w:tcPr>
          <w:p w14:paraId="359A6C70" w14:textId="77777777" w:rsidR="0003489C" w:rsidRPr="00AE5D0E" w:rsidRDefault="0003489C" w:rsidP="0003489C">
            <w:pPr>
              <w:pStyle w:val="Default"/>
              <w:spacing w:line="276" w:lineRule="auto"/>
              <w:jc w:val="both"/>
              <w:rPr>
                <w:sz w:val="22"/>
                <w:szCs w:val="22"/>
              </w:rPr>
            </w:pPr>
            <w:r w:rsidRPr="00AE5D0E">
              <w:rPr>
                <w:sz w:val="22"/>
                <w:szCs w:val="22"/>
              </w:rPr>
              <w:t xml:space="preserve">0.1 mV </w:t>
            </w:r>
          </w:p>
        </w:tc>
      </w:tr>
      <w:tr w:rsidR="0003489C" w:rsidRPr="00BE017E" w14:paraId="4082CBFE" w14:textId="77777777" w:rsidTr="0003489C">
        <w:trPr>
          <w:trHeight w:val="266"/>
          <w:jc w:val="right"/>
        </w:trPr>
        <w:tc>
          <w:tcPr>
            <w:tcW w:w="3696" w:type="dxa"/>
            <w:tcBorders>
              <w:top w:val="single" w:sz="4" w:space="0" w:color="auto"/>
              <w:left w:val="single" w:sz="4" w:space="0" w:color="auto"/>
              <w:bottom w:val="single" w:sz="4" w:space="0" w:color="auto"/>
              <w:right w:val="nil"/>
            </w:tcBorders>
          </w:tcPr>
          <w:p w14:paraId="0539A63F" w14:textId="77777777" w:rsidR="0003489C" w:rsidRPr="00AE5D0E" w:rsidRDefault="0003489C" w:rsidP="0003489C">
            <w:pPr>
              <w:pStyle w:val="Default"/>
              <w:spacing w:line="276" w:lineRule="auto"/>
              <w:jc w:val="both"/>
              <w:rPr>
                <w:b/>
                <w:bCs/>
                <w:sz w:val="22"/>
                <w:szCs w:val="22"/>
              </w:rPr>
            </w:pPr>
          </w:p>
        </w:tc>
        <w:tc>
          <w:tcPr>
            <w:tcW w:w="4395" w:type="dxa"/>
            <w:tcBorders>
              <w:top w:val="single" w:sz="4" w:space="0" w:color="auto"/>
              <w:left w:val="nil"/>
              <w:bottom w:val="single" w:sz="4" w:space="0" w:color="auto"/>
              <w:right w:val="single" w:sz="4" w:space="0" w:color="auto"/>
            </w:tcBorders>
          </w:tcPr>
          <w:p w14:paraId="0FAB7A62" w14:textId="77777777" w:rsidR="0003489C" w:rsidRPr="00AE5D0E" w:rsidRDefault="0003489C" w:rsidP="0003489C">
            <w:pPr>
              <w:pStyle w:val="Default"/>
              <w:spacing w:line="276" w:lineRule="auto"/>
              <w:jc w:val="both"/>
              <w:rPr>
                <w:b/>
                <w:bCs/>
                <w:sz w:val="22"/>
                <w:szCs w:val="22"/>
              </w:rPr>
            </w:pPr>
          </w:p>
        </w:tc>
      </w:tr>
      <w:tr w:rsidR="0003489C" w:rsidRPr="00BE017E" w14:paraId="358DAE50" w14:textId="77777777" w:rsidTr="0003489C">
        <w:trPr>
          <w:trHeight w:val="93"/>
          <w:jc w:val="right"/>
        </w:trPr>
        <w:tc>
          <w:tcPr>
            <w:tcW w:w="8091" w:type="dxa"/>
            <w:gridSpan w:val="2"/>
            <w:tcBorders>
              <w:top w:val="single" w:sz="4" w:space="0" w:color="auto"/>
              <w:left w:val="single" w:sz="4" w:space="0" w:color="auto"/>
              <w:bottom w:val="single" w:sz="4" w:space="0" w:color="auto"/>
              <w:right w:val="single" w:sz="4" w:space="0" w:color="auto"/>
            </w:tcBorders>
          </w:tcPr>
          <w:p w14:paraId="74D8A061" w14:textId="77777777" w:rsidR="0003489C" w:rsidRPr="00AE5D0E" w:rsidRDefault="0003489C" w:rsidP="0003489C">
            <w:pPr>
              <w:pStyle w:val="Default"/>
              <w:spacing w:line="276" w:lineRule="auto"/>
              <w:jc w:val="both"/>
              <w:rPr>
                <w:sz w:val="22"/>
                <w:szCs w:val="22"/>
              </w:rPr>
            </w:pPr>
            <w:r w:rsidRPr="00AE5D0E">
              <w:rPr>
                <w:sz w:val="22"/>
                <w:szCs w:val="22"/>
              </w:rPr>
              <w:t>Resistance Measurement</w:t>
            </w:r>
          </w:p>
        </w:tc>
      </w:tr>
      <w:tr w:rsidR="0003489C" w:rsidRPr="00BE017E" w14:paraId="58D52FFC" w14:textId="77777777" w:rsidTr="0003489C">
        <w:trPr>
          <w:trHeight w:val="99"/>
          <w:jc w:val="right"/>
        </w:trPr>
        <w:tc>
          <w:tcPr>
            <w:tcW w:w="3696" w:type="dxa"/>
            <w:tcBorders>
              <w:top w:val="single" w:sz="4" w:space="0" w:color="auto"/>
              <w:left w:val="single" w:sz="4" w:space="0" w:color="auto"/>
              <w:bottom w:val="single" w:sz="4" w:space="0" w:color="auto"/>
              <w:right w:val="single" w:sz="4" w:space="0" w:color="auto"/>
            </w:tcBorders>
          </w:tcPr>
          <w:p w14:paraId="1764FD52"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Resistance </w:t>
            </w:r>
          </w:p>
        </w:tc>
        <w:tc>
          <w:tcPr>
            <w:tcW w:w="4395" w:type="dxa"/>
            <w:tcBorders>
              <w:top w:val="single" w:sz="4" w:space="0" w:color="auto"/>
              <w:left w:val="single" w:sz="4" w:space="0" w:color="auto"/>
              <w:bottom w:val="single" w:sz="4" w:space="0" w:color="auto"/>
              <w:right w:val="single" w:sz="4" w:space="0" w:color="auto"/>
            </w:tcBorders>
          </w:tcPr>
          <w:p w14:paraId="1856E67E" w14:textId="77777777" w:rsidR="0003489C" w:rsidRPr="00AE5D0E" w:rsidRDefault="0003489C" w:rsidP="0003489C">
            <w:pPr>
              <w:pStyle w:val="Default"/>
              <w:spacing w:line="276" w:lineRule="auto"/>
              <w:jc w:val="both"/>
              <w:rPr>
                <w:sz w:val="22"/>
                <w:szCs w:val="22"/>
              </w:rPr>
            </w:pPr>
            <w:r w:rsidRPr="00AE5D0E">
              <w:rPr>
                <w:sz w:val="22"/>
                <w:szCs w:val="22"/>
              </w:rPr>
              <w:t xml:space="preserve">50 MΩ </w:t>
            </w:r>
          </w:p>
        </w:tc>
      </w:tr>
      <w:tr w:rsidR="0003489C" w:rsidRPr="00BE017E" w14:paraId="544E2E52"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059EC9F1" w14:textId="77777777" w:rsidR="0003489C" w:rsidRPr="00AE5D0E" w:rsidRDefault="0003489C" w:rsidP="0003489C">
            <w:pPr>
              <w:pStyle w:val="Default"/>
              <w:spacing w:line="276" w:lineRule="auto"/>
              <w:jc w:val="both"/>
              <w:rPr>
                <w:sz w:val="22"/>
                <w:szCs w:val="22"/>
              </w:rPr>
            </w:pPr>
            <w:r w:rsidRPr="00AE5D0E">
              <w:rPr>
                <w:b/>
                <w:bCs/>
                <w:sz w:val="22"/>
                <w:szCs w:val="22"/>
              </w:rPr>
              <w:t xml:space="preserve">Resistance accuracy </w:t>
            </w:r>
          </w:p>
        </w:tc>
        <w:tc>
          <w:tcPr>
            <w:tcW w:w="4395" w:type="dxa"/>
            <w:tcBorders>
              <w:top w:val="single" w:sz="4" w:space="0" w:color="auto"/>
              <w:left w:val="single" w:sz="4" w:space="0" w:color="auto"/>
              <w:bottom w:val="single" w:sz="4" w:space="0" w:color="auto"/>
              <w:right w:val="single" w:sz="4" w:space="0" w:color="auto"/>
            </w:tcBorders>
          </w:tcPr>
          <w:p w14:paraId="37B5CB8A" w14:textId="77777777" w:rsidR="0003489C" w:rsidRPr="00AE5D0E" w:rsidRDefault="0003489C" w:rsidP="0003489C">
            <w:pPr>
              <w:pStyle w:val="Default"/>
              <w:spacing w:line="276" w:lineRule="auto"/>
              <w:jc w:val="both"/>
              <w:rPr>
                <w:sz w:val="22"/>
                <w:szCs w:val="22"/>
              </w:rPr>
            </w:pPr>
            <w:r w:rsidRPr="00AE5D0E">
              <w:rPr>
                <w:sz w:val="22"/>
                <w:szCs w:val="22"/>
              </w:rPr>
              <w:t xml:space="preserve">(0.9% + 1) </w:t>
            </w:r>
          </w:p>
        </w:tc>
      </w:tr>
      <w:tr w:rsidR="0003489C" w:rsidRPr="00BE017E" w14:paraId="114F13C2"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5653DAAD"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Resolution </w:t>
            </w:r>
          </w:p>
        </w:tc>
        <w:tc>
          <w:tcPr>
            <w:tcW w:w="4395" w:type="dxa"/>
            <w:tcBorders>
              <w:top w:val="single" w:sz="4" w:space="0" w:color="auto"/>
              <w:left w:val="single" w:sz="4" w:space="0" w:color="auto"/>
              <w:bottom w:val="single" w:sz="4" w:space="0" w:color="auto"/>
              <w:right w:val="single" w:sz="4" w:space="0" w:color="auto"/>
            </w:tcBorders>
          </w:tcPr>
          <w:p w14:paraId="69F90559" w14:textId="77777777" w:rsidR="0003489C" w:rsidRPr="00AE5D0E" w:rsidRDefault="0003489C" w:rsidP="0003489C">
            <w:pPr>
              <w:pStyle w:val="Default"/>
              <w:spacing w:line="276" w:lineRule="auto"/>
              <w:jc w:val="both"/>
              <w:rPr>
                <w:sz w:val="22"/>
                <w:szCs w:val="22"/>
              </w:rPr>
            </w:pPr>
            <w:r w:rsidRPr="00AE5D0E">
              <w:rPr>
                <w:sz w:val="22"/>
                <w:szCs w:val="22"/>
              </w:rPr>
              <w:t xml:space="preserve">0.1 Ω </w:t>
            </w:r>
          </w:p>
        </w:tc>
      </w:tr>
      <w:tr w:rsidR="0003489C" w:rsidRPr="00BE017E" w14:paraId="1ED453BF" w14:textId="77777777" w:rsidTr="0003489C">
        <w:trPr>
          <w:trHeight w:val="93"/>
          <w:jc w:val="right"/>
        </w:trPr>
        <w:tc>
          <w:tcPr>
            <w:tcW w:w="3696" w:type="dxa"/>
            <w:tcBorders>
              <w:top w:val="single" w:sz="4" w:space="0" w:color="auto"/>
              <w:left w:val="single" w:sz="4" w:space="0" w:color="auto"/>
              <w:bottom w:val="single" w:sz="4" w:space="0" w:color="auto"/>
              <w:right w:val="nil"/>
            </w:tcBorders>
          </w:tcPr>
          <w:p w14:paraId="21B5A696" w14:textId="77777777" w:rsidR="0003489C" w:rsidRPr="00AE5D0E" w:rsidRDefault="0003489C" w:rsidP="0003489C">
            <w:pPr>
              <w:pStyle w:val="Default"/>
              <w:spacing w:line="276" w:lineRule="auto"/>
              <w:jc w:val="both"/>
              <w:rPr>
                <w:b/>
                <w:bCs/>
                <w:sz w:val="22"/>
                <w:szCs w:val="22"/>
              </w:rPr>
            </w:pPr>
          </w:p>
        </w:tc>
        <w:tc>
          <w:tcPr>
            <w:tcW w:w="4395" w:type="dxa"/>
            <w:tcBorders>
              <w:top w:val="single" w:sz="4" w:space="0" w:color="auto"/>
              <w:left w:val="nil"/>
              <w:bottom w:val="single" w:sz="4" w:space="0" w:color="auto"/>
              <w:right w:val="single" w:sz="4" w:space="0" w:color="auto"/>
            </w:tcBorders>
          </w:tcPr>
          <w:p w14:paraId="50C4894E" w14:textId="77777777" w:rsidR="0003489C" w:rsidRPr="00AE5D0E" w:rsidRDefault="0003489C" w:rsidP="0003489C">
            <w:pPr>
              <w:pStyle w:val="Default"/>
              <w:spacing w:line="276" w:lineRule="auto"/>
              <w:jc w:val="both"/>
              <w:rPr>
                <w:b/>
                <w:bCs/>
                <w:sz w:val="22"/>
                <w:szCs w:val="22"/>
              </w:rPr>
            </w:pPr>
          </w:p>
        </w:tc>
      </w:tr>
      <w:tr w:rsidR="0003489C" w:rsidRPr="00BE017E" w14:paraId="03552B8A" w14:textId="77777777" w:rsidTr="0003489C">
        <w:trPr>
          <w:trHeight w:val="93"/>
          <w:jc w:val="right"/>
        </w:trPr>
        <w:tc>
          <w:tcPr>
            <w:tcW w:w="8091" w:type="dxa"/>
            <w:gridSpan w:val="2"/>
            <w:tcBorders>
              <w:top w:val="single" w:sz="4" w:space="0" w:color="auto"/>
              <w:left w:val="single" w:sz="4" w:space="0" w:color="auto"/>
              <w:bottom w:val="single" w:sz="4" w:space="0" w:color="auto"/>
              <w:right w:val="single" w:sz="4" w:space="0" w:color="auto"/>
            </w:tcBorders>
          </w:tcPr>
          <w:p w14:paraId="529D9B21" w14:textId="77777777" w:rsidR="0003489C" w:rsidRPr="00AE5D0E" w:rsidRDefault="0003489C" w:rsidP="00646F86">
            <w:pPr>
              <w:pStyle w:val="Default"/>
              <w:numPr>
                <w:ilvl w:val="0"/>
                <w:numId w:val="44"/>
              </w:numPr>
              <w:spacing w:line="276" w:lineRule="auto"/>
              <w:jc w:val="both"/>
              <w:rPr>
                <w:sz w:val="22"/>
                <w:szCs w:val="22"/>
              </w:rPr>
            </w:pPr>
            <w:r w:rsidRPr="00AE5D0E">
              <w:rPr>
                <w:sz w:val="22"/>
                <w:szCs w:val="22"/>
              </w:rPr>
              <w:t>Capacitance Measurements</w:t>
            </w:r>
          </w:p>
        </w:tc>
      </w:tr>
      <w:tr w:rsidR="0003489C" w:rsidRPr="00BE017E" w14:paraId="50025609"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75740BD8"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capacitance </w:t>
            </w:r>
          </w:p>
        </w:tc>
        <w:tc>
          <w:tcPr>
            <w:tcW w:w="4395" w:type="dxa"/>
            <w:tcBorders>
              <w:top w:val="single" w:sz="4" w:space="0" w:color="auto"/>
              <w:left w:val="single" w:sz="4" w:space="0" w:color="auto"/>
              <w:bottom w:val="single" w:sz="4" w:space="0" w:color="auto"/>
              <w:right w:val="single" w:sz="4" w:space="0" w:color="auto"/>
            </w:tcBorders>
          </w:tcPr>
          <w:p w14:paraId="7FF75EF2" w14:textId="77777777" w:rsidR="0003489C" w:rsidRPr="00AE5D0E" w:rsidRDefault="0003489C" w:rsidP="0003489C">
            <w:pPr>
              <w:pStyle w:val="Default"/>
              <w:spacing w:line="276" w:lineRule="auto"/>
              <w:jc w:val="both"/>
              <w:rPr>
                <w:sz w:val="22"/>
                <w:szCs w:val="22"/>
              </w:rPr>
            </w:pPr>
            <w:r w:rsidRPr="00AE5D0E">
              <w:rPr>
                <w:sz w:val="22"/>
                <w:szCs w:val="22"/>
              </w:rPr>
              <w:t xml:space="preserve">10,000 </w:t>
            </w:r>
            <w:proofErr w:type="spellStart"/>
            <w:r w:rsidRPr="00AE5D0E">
              <w:rPr>
                <w:sz w:val="22"/>
                <w:szCs w:val="22"/>
              </w:rPr>
              <w:t>μF</w:t>
            </w:r>
            <w:proofErr w:type="spellEnd"/>
            <w:r w:rsidRPr="00AE5D0E">
              <w:rPr>
                <w:sz w:val="22"/>
                <w:szCs w:val="22"/>
              </w:rPr>
              <w:t xml:space="preserve"> </w:t>
            </w:r>
          </w:p>
        </w:tc>
      </w:tr>
      <w:tr w:rsidR="0003489C" w:rsidRPr="00BE017E" w14:paraId="223D31BD"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04AB754F" w14:textId="77777777" w:rsidR="0003489C" w:rsidRPr="00AE5D0E" w:rsidRDefault="0003489C" w:rsidP="0003489C">
            <w:pPr>
              <w:pStyle w:val="Default"/>
              <w:spacing w:line="276" w:lineRule="auto"/>
              <w:jc w:val="both"/>
              <w:rPr>
                <w:sz w:val="22"/>
                <w:szCs w:val="22"/>
              </w:rPr>
            </w:pPr>
            <w:r w:rsidRPr="00AE5D0E">
              <w:rPr>
                <w:b/>
                <w:bCs/>
                <w:sz w:val="22"/>
                <w:szCs w:val="22"/>
              </w:rPr>
              <w:t xml:space="preserve">Capacitance accuracy </w:t>
            </w:r>
          </w:p>
        </w:tc>
        <w:tc>
          <w:tcPr>
            <w:tcW w:w="4395" w:type="dxa"/>
            <w:tcBorders>
              <w:top w:val="single" w:sz="4" w:space="0" w:color="auto"/>
              <w:left w:val="single" w:sz="4" w:space="0" w:color="auto"/>
              <w:bottom w:val="single" w:sz="4" w:space="0" w:color="auto"/>
              <w:right w:val="single" w:sz="4" w:space="0" w:color="auto"/>
            </w:tcBorders>
          </w:tcPr>
          <w:p w14:paraId="40C0099A" w14:textId="77777777" w:rsidR="0003489C" w:rsidRPr="00AE5D0E" w:rsidRDefault="0003489C" w:rsidP="0003489C">
            <w:pPr>
              <w:pStyle w:val="Default"/>
              <w:spacing w:line="276" w:lineRule="auto"/>
              <w:jc w:val="both"/>
              <w:rPr>
                <w:sz w:val="22"/>
                <w:szCs w:val="22"/>
              </w:rPr>
            </w:pPr>
            <w:r w:rsidRPr="00BE017E">
              <w:rPr>
                <w:sz w:val="22"/>
                <w:szCs w:val="22"/>
              </w:rPr>
              <w:t>± (</w:t>
            </w:r>
            <w:r w:rsidRPr="00AE5D0E">
              <w:rPr>
                <w:sz w:val="22"/>
                <w:szCs w:val="22"/>
              </w:rPr>
              <w:t xml:space="preserve">1.2% + 2) </w:t>
            </w:r>
          </w:p>
        </w:tc>
      </w:tr>
      <w:tr w:rsidR="0003489C" w:rsidRPr="00BE017E" w14:paraId="6A8ADEAF" w14:textId="77777777" w:rsidTr="0003489C">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20A9DC81" w14:textId="77777777" w:rsidR="0003489C" w:rsidRPr="00AE5D0E" w:rsidRDefault="0003489C" w:rsidP="0003489C">
            <w:pPr>
              <w:pStyle w:val="Default"/>
              <w:spacing w:line="276" w:lineRule="auto"/>
              <w:jc w:val="both"/>
              <w:rPr>
                <w:sz w:val="22"/>
                <w:szCs w:val="22"/>
              </w:rPr>
            </w:pPr>
            <w:r w:rsidRPr="00AE5D0E">
              <w:rPr>
                <w:b/>
                <w:bCs/>
                <w:sz w:val="22"/>
                <w:szCs w:val="22"/>
              </w:rPr>
              <w:t xml:space="preserve">Capacitance resolution </w:t>
            </w:r>
          </w:p>
        </w:tc>
        <w:tc>
          <w:tcPr>
            <w:tcW w:w="4395" w:type="dxa"/>
            <w:tcBorders>
              <w:top w:val="single" w:sz="4" w:space="0" w:color="auto"/>
              <w:left w:val="single" w:sz="4" w:space="0" w:color="auto"/>
              <w:bottom w:val="single" w:sz="4" w:space="0" w:color="auto"/>
              <w:right w:val="single" w:sz="4" w:space="0" w:color="auto"/>
            </w:tcBorders>
          </w:tcPr>
          <w:p w14:paraId="2F7D0739" w14:textId="77777777" w:rsidR="0003489C" w:rsidRPr="00AE5D0E" w:rsidRDefault="0003489C" w:rsidP="0003489C">
            <w:pPr>
              <w:pStyle w:val="Default"/>
              <w:spacing w:line="276" w:lineRule="auto"/>
              <w:jc w:val="both"/>
              <w:rPr>
                <w:sz w:val="22"/>
                <w:szCs w:val="22"/>
              </w:rPr>
            </w:pPr>
            <w:r w:rsidRPr="00AE5D0E">
              <w:rPr>
                <w:sz w:val="22"/>
                <w:szCs w:val="22"/>
              </w:rPr>
              <w:t xml:space="preserve">1 </w:t>
            </w:r>
            <w:proofErr w:type="spellStart"/>
            <w:r w:rsidRPr="00AE5D0E">
              <w:rPr>
                <w:sz w:val="22"/>
                <w:szCs w:val="22"/>
              </w:rPr>
              <w:t>nF</w:t>
            </w:r>
            <w:proofErr w:type="spellEnd"/>
            <w:r w:rsidRPr="00AE5D0E">
              <w:rPr>
                <w:sz w:val="22"/>
                <w:szCs w:val="22"/>
              </w:rPr>
              <w:t xml:space="preserve"> </w:t>
            </w:r>
          </w:p>
        </w:tc>
      </w:tr>
    </w:tbl>
    <w:p w14:paraId="097190BA" w14:textId="0D335B93" w:rsidR="0047782C" w:rsidRDefault="0047782C" w:rsidP="0047782C">
      <w:pPr>
        <w:pStyle w:val="ListNumber2"/>
        <w:spacing w:before="120" w:after="120" w:line="276" w:lineRule="auto"/>
        <w:ind w:left="936"/>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96C3C3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962A00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7A0EA6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34D596C" w14:textId="77777777" w:rsidR="00631465" w:rsidRDefault="00631465" w:rsidP="00BF07FA">
            <w:pPr>
              <w:spacing w:before="60" w:after="60" w:line="360" w:lineRule="auto"/>
            </w:pPr>
          </w:p>
        </w:tc>
      </w:tr>
      <w:tr w:rsidR="00631465" w14:paraId="78387A3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84E8B0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B8D5E5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9B54E6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64CBFB1" w14:textId="77777777" w:rsidR="00631465" w:rsidRDefault="00631465" w:rsidP="0047782C">
      <w:pPr>
        <w:pStyle w:val="ListNumber2"/>
        <w:spacing w:before="120" w:after="120" w:line="276" w:lineRule="auto"/>
        <w:ind w:left="936"/>
        <w:rPr>
          <w:rFonts w:cs="Arial"/>
        </w:rPr>
      </w:pPr>
    </w:p>
    <w:p w14:paraId="6C8DDCA1" w14:textId="61E98935" w:rsidR="0003489C" w:rsidRPr="00786936" w:rsidRDefault="0003489C" w:rsidP="00646F86">
      <w:pPr>
        <w:pStyle w:val="ListNumber2"/>
        <w:numPr>
          <w:ilvl w:val="0"/>
          <w:numId w:val="28"/>
        </w:numPr>
        <w:spacing w:before="120" w:after="120" w:line="276" w:lineRule="auto"/>
        <w:rPr>
          <w:rFonts w:cs="Arial"/>
        </w:rPr>
      </w:pPr>
      <w:r w:rsidRPr="00786936">
        <w:rPr>
          <w:rFonts w:cs="Arial"/>
        </w:rPr>
        <w:t xml:space="preserve">The </w:t>
      </w:r>
      <w:proofErr w:type="spellStart"/>
      <w:r w:rsidRPr="00786936">
        <w:rPr>
          <w:rFonts w:cs="Arial"/>
        </w:rPr>
        <w:t>multimeter</w:t>
      </w:r>
      <w:proofErr w:type="spellEnd"/>
      <w:r w:rsidRPr="00786936">
        <w:rPr>
          <w:rFonts w:cs="Arial"/>
        </w:rPr>
        <w:t xml:space="preserve"> shall measure </w:t>
      </w:r>
      <w:r w:rsidR="00896FA5">
        <w:rPr>
          <w:rFonts w:cs="Arial"/>
        </w:rPr>
        <w:t xml:space="preserve">the </w:t>
      </w:r>
      <w:r w:rsidRPr="00786936">
        <w:rPr>
          <w:rFonts w:cs="Arial"/>
        </w:rPr>
        <w:t>frequency of AC signals</w:t>
      </w:r>
      <w:r w:rsidR="00D35BF4">
        <w:rPr>
          <w:rFonts w:cs="Arial"/>
        </w:rPr>
        <w:t>:</w:t>
      </w:r>
      <w:r w:rsidRPr="00786936">
        <w:rPr>
          <w:rFonts w:cs="Arial"/>
        </w:rPr>
        <w:t xml:space="preserve"> </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1"/>
        <w:gridCol w:w="4395"/>
      </w:tblGrid>
      <w:tr w:rsidR="0003489C" w:rsidRPr="00BE017E" w14:paraId="0645E9F9" w14:textId="77777777" w:rsidTr="0003489C">
        <w:trPr>
          <w:trHeight w:val="102"/>
          <w:jc w:val="right"/>
        </w:trPr>
        <w:tc>
          <w:tcPr>
            <w:tcW w:w="3691" w:type="dxa"/>
          </w:tcPr>
          <w:p w14:paraId="1955EC66" w14:textId="77777777" w:rsidR="0003489C" w:rsidRPr="00BE017E" w:rsidRDefault="0003489C" w:rsidP="0003489C">
            <w:pPr>
              <w:pStyle w:val="Default"/>
              <w:spacing w:line="276" w:lineRule="auto"/>
              <w:jc w:val="both"/>
              <w:rPr>
                <w:sz w:val="22"/>
                <w:szCs w:val="22"/>
              </w:rPr>
            </w:pPr>
            <w:r w:rsidRPr="00BE017E">
              <w:rPr>
                <w:b/>
                <w:bCs/>
                <w:sz w:val="22"/>
                <w:szCs w:val="22"/>
              </w:rPr>
              <w:t xml:space="preserve">Maximum frequency </w:t>
            </w:r>
          </w:p>
        </w:tc>
        <w:tc>
          <w:tcPr>
            <w:tcW w:w="4395" w:type="dxa"/>
          </w:tcPr>
          <w:p w14:paraId="105ACBB7" w14:textId="77777777" w:rsidR="0003489C" w:rsidRPr="00BE017E" w:rsidRDefault="0003489C" w:rsidP="0003489C">
            <w:pPr>
              <w:pStyle w:val="Default"/>
              <w:spacing w:line="276" w:lineRule="auto"/>
              <w:jc w:val="both"/>
              <w:rPr>
                <w:sz w:val="22"/>
                <w:szCs w:val="22"/>
              </w:rPr>
            </w:pPr>
            <w:r w:rsidRPr="00BE017E">
              <w:rPr>
                <w:sz w:val="22"/>
                <w:szCs w:val="22"/>
              </w:rPr>
              <w:t xml:space="preserve">200 kHz </w:t>
            </w:r>
          </w:p>
        </w:tc>
      </w:tr>
      <w:tr w:rsidR="0003489C" w:rsidRPr="00BE017E" w14:paraId="307B0C31" w14:textId="77777777" w:rsidTr="0003489C">
        <w:trPr>
          <w:trHeight w:val="102"/>
          <w:jc w:val="right"/>
        </w:trPr>
        <w:tc>
          <w:tcPr>
            <w:tcW w:w="3691" w:type="dxa"/>
          </w:tcPr>
          <w:p w14:paraId="432DBBAA" w14:textId="77777777" w:rsidR="0003489C" w:rsidRPr="00BE017E" w:rsidRDefault="0003489C" w:rsidP="0003489C">
            <w:pPr>
              <w:pStyle w:val="Default"/>
              <w:spacing w:line="276" w:lineRule="auto"/>
              <w:jc w:val="both"/>
              <w:rPr>
                <w:sz w:val="22"/>
                <w:szCs w:val="22"/>
              </w:rPr>
            </w:pPr>
            <w:r w:rsidRPr="00BE017E">
              <w:rPr>
                <w:b/>
                <w:bCs/>
                <w:sz w:val="22"/>
                <w:szCs w:val="22"/>
              </w:rPr>
              <w:t xml:space="preserve">Frequency accuracy </w:t>
            </w:r>
          </w:p>
        </w:tc>
        <w:tc>
          <w:tcPr>
            <w:tcW w:w="4395" w:type="dxa"/>
          </w:tcPr>
          <w:p w14:paraId="4C854A2A" w14:textId="77777777" w:rsidR="0003489C" w:rsidRPr="00BE017E" w:rsidRDefault="0003489C" w:rsidP="0003489C">
            <w:pPr>
              <w:pStyle w:val="Default"/>
              <w:spacing w:line="276" w:lineRule="auto"/>
              <w:jc w:val="both"/>
              <w:rPr>
                <w:sz w:val="22"/>
                <w:szCs w:val="22"/>
              </w:rPr>
            </w:pPr>
            <w:r w:rsidRPr="00BE017E">
              <w:rPr>
                <w:sz w:val="22"/>
                <w:szCs w:val="22"/>
              </w:rPr>
              <w:t xml:space="preserve">± (0.1% + 1) </w:t>
            </w:r>
          </w:p>
        </w:tc>
      </w:tr>
      <w:tr w:rsidR="0003489C" w:rsidRPr="00BE017E" w14:paraId="4C0034F3" w14:textId="77777777" w:rsidTr="0003489C">
        <w:trPr>
          <w:trHeight w:val="102"/>
          <w:jc w:val="right"/>
        </w:trPr>
        <w:tc>
          <w:tcPr>
            <w:tcW w:w="3691" w:type="dxa"/>
          </w:tcPr>
          <w:p w14:paraId="7B8F92F5" w14:textId="77777777" w:rsidR="0003489C" w:rsidRPr="00BE017E" w:rsidRDefault="0003489C" w:rsidP="0003489C">
            <w:pPr>
              <w:pStyle w:val="Default"/>
              <w:spacing w:line="276" w:lineRule="auto"/>
              <w:jc w:val="both"/>
              <w:rPr>
                <w:sz w:val="22"/>
                <w:szCs w:val="22"/>
              </w:rPr>
            </w:pPr>
            <w:r w:rsidRPr="00BE017E">
              <w:rPr>
                <w:b/>
                <w:bCs/>
                <w:sz w:val="22"/>
                <w:szCs w:val="22"/>
              </w:rPr>
              <w:t xml:space="preserve">Frequency resolution </w:t>
            </w:r>
          </w:p>
        </w:tc>
        <w:tc>
          <w:tcPr>
            <w:tcW w:w="4395" w:type="dxa"/>
          </w:tcPr>
          <w:p w14:paraId="4E05B511" w14:textId="77777777" w:rsidR="0003489C" w:rsidRPr="00BE017E" w:rsidRDefault="0003489C" w:rsidP="0003489C">
            <w:pPr>
              <w:pStyle w:val="Default"/>
              <w:spacing w:line="276" w:lineRule="auto"/>
              <w:jc w:val="both"/>
              <w:rPr>
                <w:sz w:val="22"/>
                <w:szCs w:val="22"/>
              </w:rPr>
            </w:pPr>
            <w:r w:rsidRPr="00BE017E">
              <w:rPr>
                <w:sz w:val="22"/>
                <w:szCs w:val="22"/>
              </w:rPr>
              <w:t xml:space="preserve">0.01 Hz </w:t>
            </w:r>
          </w:p>
        </w:tc>
      </w:tr>
    </w:tbl>
    <w:p w14:paraId="28A61C62" w14:textId="079B984C" w:rsidR="00631465" w:rsidRDefault="00631465" w:rsidP="00631465">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22C402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75A882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7252FE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8ACA469" w14:textId="77777777" w:rsidR="00631465" w:rsidRDefault="00631465" w:rsidP="00BF07FA">
            <w:pPr>
              <w:spacing w:before="60" w:after="60" w:line="360" w:lineRule="auto"/>
            </w:pPr>
          </w:p>
        </w:tc>
      </w:tr>
      <w:tr w:rsidR="00631465" w14:paraId="25EEFF5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6A653F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2BFFEA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CC7A98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72E5407" w14:textId="36973FBB" w:rsidR="00631465" w:rsidRDefault="00631465" w:rsidP="00E54141">
      <w:pPr>
        <w:pStyle w:val="ListNumber2"/>
        <w:spacing w:before="120" w:after="120" w:line="276" w:lineRule="auto"/>
        <w:rPr>
          <w:rFonts w:cs="Arial"/>
        </w:rPr>
      </w:pPr>
    </w:p>
    <w:p w14:paraId="6374C9AA" w14:textId="12696BB5" w:rsidR="00336ABA" w:rsidRDefault="00336ABA" w:rsidP="00E54141">
      <w:pPr>
        <w:pStyle w:val="ListNumber2"/>
        <w:spacing w:before="120" w:after="120" w:line="276" w:lineRule="auto"/>
        <w:rPr>
          <w:rFonts w:cs="Arial"/>
        </w:rPr>
      </w:pPr>
    </w:p>
    <w:p w14:paraId="7155B646" w14:textId="77777777" w:rsidR="00336ABA" w:rsidRDefault="00336ABA" w:rsidP="00E54141">
      <w:pPr>
        <w:pStyle w:val="ListNumber2"/>
        <w:spacing w:before="120" w:after="120" w:line="276" w:lineRule="auto"/>
        <w:rPr>
          <w:rFonts w:cs="Arial"/>
        </w:rPr>
      </w:pPr>
    </w:p>
    <w:p w14:paraId="3EFC3E12" w14:textId="696A28A4" w:rsidR="0003489C" w:rsidRPr="00786936" w:rsidRDefault="0003489C" w:rsidP="00646F86">
      <w:pPr>
        <w:pStyle w:val="ListNumber2"/>
        <w:numPr>
          <w:ilvl w:val="0"/>
          <w:numId w:val="28"/>
        </w:numPr>
        <w:spacing w:before="120" w:after="120" w:line="276" w:lineRule="auto"/>
        <w:rPr>
          <w:rFonts w:cs="Arial"/>
        </w:rPr>
      </w:pPr>
      <w:r w:rsidRPr="00786936">
        <w:rPr>
          <w:rFonts w:cs="Arial"/>
        </w:rPr>
        <w:t xml:space="preserve">The </w:t>
      </w:r>
      <w:proofErr w:type="spellStart"/>
      <w:r w:rsidRPr="00786936">
        <w:rPr>
          <w:rFonts w:cs="Arial"/>
        </w:rPr>
        <w:t>multimeter</w:t>
      </w:r>
      <w:proofErr w:type="spellEnd"/>
      <w:r w:rsidRPr="00786936">
        <w:rPr>
          <w:rFonts w:cs="Arial"/>
        </w:rPr>
        <w:t xml:space="preserve"> shall have a built-in temperature measurements feature. </w:t>
      </w:r>
    </w:p>
    <w:tbl>
      <w:tblPr>
        <w:tblW w:w="808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1"/>
        <w:gridCol w:w="4395"/>
      </w:tblGrid>
      <w:tr w:rsidR="0003489C" w:rsidRPr="00BE017E" w14:paraId="4F833FBF" w14:textId="77777777" w:rsidTr="0003489C">
        <w:trPr>
          <w:trHeight w:val="102"/>
          <w:jc w:val="right"/>
        </w:trPr>
        <w:tc>
          <w:tcPr>
            <w:tcW w:w="3691" w:type="dxa"/>
          </w:tcPr>
          <w:p w14:paraId="6DE612AD" w14:textId="77777777" w:rsidR="0003489C" w:rsidRPr="00AE5D0E" w:rsidRDefault="0003489C" w:rsidP="0003489C">
            <w:pPr>
              <w:pStyle w:val="Default"/>
              <w:spacing w:line="276" w:lineRule="auto"/>
              <w:jc w:val="both"/>
              <w:rPr>
                <w:sz w:val="22"/>
                <w:szCs w:val="22"/>
              </w:rPr>
            </w:pPr>
            <w:r w:rsidRPr="00AE5D0E">
              <w:rPr>
                <w:b/>
                <w:bCs/>
                <w:sz w:val="22"/>
                <w:szCs w:val="22"/>
              </w:rPr>
              <w:t xml:space="preserve">Temperature range </w:t>
            </w:r>
          </w:p>
        </w:tc>
        <w:tc>
          <w:tcPr>
            <w:tcW w:w="4395" w:type="dxa"/>
          </w:tcPr>
          <w:p w14:paraId="2E676465" w14:textId="77777777" w:rsidR="0003489C" w:rsidRPr="00AE5D0E" w:rsidRDefault="0003489C" w:rsidP="0003489C">
            <w:pPr>
              <w:pStyle w:val="Default"/>
              <w:spacing w:line="276" w:lineRule="auto"/>
              <w:jc w:val="both"/>
              <w:rPr>
                <w:sz w:val="22"/>
                <w:szCs w:val="22"/>
              </w:rPr>
            </w:pPr>
            <w:r w:rsidRPr="00AE5D0E">
              <w:rPr>
                <w:sz w:val="22"/>
                <w:szCs w:val="22"/>
              </w:rPr>
              <w:t xml:space="preserve">-40°C - 400°C </w:t>
            </w:r>
          </w:p>
        </w:tc>
      </w:tr>
      <w:tr w:rsidR="0003489C" w:rsidRPr="00BE017E" w14:paraId="57F9E0E9" w14:textId="77777777" w:rsidTr="0003489C">
        <w:trPr>
          <w:trHeight w:val="102"/>
          <w:jc w:val="right"/>
        </w:trPr>
        <w:tc>
          <w:tcPr>
            <w:tcW w:w="3691" w:type="dxa"/>
          </w:tcPr>
          <w:p w14:paraId="7931600B" w14:textId="77777777" w:rsidR="0003489C" w:rsidRPr="00AE5D0E" w:rsidRDefault="0003489C" w:rsidP="0003489C">
            <w:pPr>
              <w:pStyle w:val="Default"/>
              <w:spacing w:line="276" w:lineRule="auto"/>
              <w:jc w:val="both"/>
              <w:rPr>
                <w:sz w:val="22"/>
                <w:szCs w:val="22"/>
              </w:rPr>
            </w:pPr>
            <w:r w:rsidRPr="00AE5D0E">
              <w:rPr>
                <w:b/>
                <w:bCs/>
                <w:sz w:val="22"/>
                <w:szCs w:val="22"/>
              </w:rPr>
              <w:t xml:space="preserve">Temperature accuracy </w:t>
            </w:r>
          </w:p>
        </w:tc>
        <w:tc>
          <w:tcPr>
            <w:tcW w:w="4395" w:type="dxa"/>
          </w:tcPr>
          <w:p w14:paraId="763E8825" w14:textId="77777777" w:rsidR="0003489C" w:rsidRPr="00AE5D0E" w:rsidRDefault="0003489C" w:rsidP="0003489C">
            <w:pPr>
              <w:pStyle w:val="Default"/>
              <w:spacing w:line="276" w:lineRule="auto"/>
              <w:jc w:val="both"/>
              <w:rPr>
                <w:sz w:val="22"/>
                <w:szCs w:val="22"/>
              </w:rPr>
            </w:pPr>
            <w:r w:rsidRPr="00BE017E">
              <w:rPr>
                <w:sz w:val="22"/>
                <w:szCs w:val="22"/>
              </w:rPr>
              <w:t>± (</w:t>
            </w:r>
            <w:r w:rsidRPr="00AE5D0E">
              <w:rPr>
                <w:sz w:val="22"/>
                <w:szCs w:val="22"/>
              </w:rPr>
              <w:t xml:space="preserve">1.0% + 10) </w:t>
            </w:r>
          </w:p>
        </w:tc>
      </w:tr>
      <w:tr w:rsidR="0003489C" w:rsidRPr="00BE017E" w14:paraId="1726FD06" w14:textId="77777777" w:rsidTr="0003489C">
        <w:trPr>
          <w:trHeight w:val="102"/>
          <w:jc w:val="right"/>
        </w:trPr>
        <w:tc>
          <w:tcPr>
            <w:tcW w:w="3691" w:type="dxa"/>
          </w:tcPr>
          <w:p w14:paraId="28363305" w14:textId="77777777" w:rsidR="0003489C" w:rsidRPr="00AE5D0E" w:rsidRDefault="0003489C" w:rsidP="0003489C">
            <w:pPr>
              <w:pStyle w:val="Default"/>
              <w:spacing w:line="276" w:lineRule="auto"/>
              <w:jc w:val="both"/>
              <w:rPr>
                <w:sz w:val="22"/>
                <w:szCs w:val="22"/>
              </w:rPr>
            </w:pPr>
            <w:r w:rsidRPr="00AE5D0E">
              <w:rPr>
                <w:b/>
                <w:bCs/>
                <w:sz w:val="22"/>
                <w:szCs w:val="22"/>
              </w:rPr>
              <w:t xml:space="preserve">Maximum resolution </w:t>
            </w:r>
          </w:p>
        </w:tc>
        <w:tc>
          <w:tcPr>
            <w:tcW w:w="4395" w:type="dxa"/>
          </w:tcPr>
          <w:p w14:paraId="425021A1" w14:textId="77777777" w:rsidR="0003489C" w:rsidRPr="00AE5D0E" w:rsidRDefault="0003489C" w:rsidP="0003489C">
            <w:pPr>
              <w:pStyle w:val="Default"/>
              <w:spacing w:line="276" w:lineRule="auto"/>
              <w:jc w:val="both"/>
              <w:rPr>
                <w:sz w:val="22"/>
                <w:szCs w:val="22"/>
              </w:rPr>
            </w:pPr>
            <w:r w:rsidRPr="00AE5D0E">
              <w:rPr>
                <w:sz w:val="22"/>
                <w:szCs w:val="22"/>
              </w:rPr>
              <w:t xml:space="preserve">0.1°C </w:t>
            </w:r>
          </w:p>
        </w:tc>
      </w:tr>
    </w:tbl>
    <w:p w14:paraId="6C0BD438" w14:textId="5B066DD3" w:rsidR="00251E30" w:rsidRDefault="00251E30" w:rsidP="00251E30">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89A99D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D9620B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3717B0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38962A8" w14:textId="77777777" w:rsidR="00631465" w:rsidRDefault="00631465" w:rsidP="00BF07FA">
            <w:pPr>
              <w:spacing w:before="60" w:after="60" w:line="360" w:lineRule="auto"/>
            </w:pPr>
          </w:p>
        </w:tc>
      </w:tr>
      <w:tr w:rsidR="00631465" w14:paraId="73879D3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E0C28D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19C493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4A824E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0B01158" w14:textId="77777777" w:rsidR="00631465" w:rsidRDefault="00631465" w:rsidP="00251E30">
      <w:pPr>
        <w:pStyle w:val="ListNumber2"/>
        <w:spacing w:before="120" w:after="120" w:line="276" w:lineRule="auto"/>
        <w:rPr>
          <w:rFonts w:cs="Arial"/>
        </w:rPr>
      </w:pPr>
    </w:p>
    <w:p w14:paraId="02527152" w14:textId="5F5D50CC" w:rsidR="00251E30" w:rsidRPr="00251E30" w:rsidRDefault="00251E30" w:rsidP="00646F86">
      <w:pPr>
        <w:pStyle w:val="ListNumber2"/>
        <w:numPr>
          <w:ilvl w:val="0"/>
          <w:numId w:val="28"/>
        </w:numPr>
        <w:spacing w:before="120" w:after="120" w:line="276" w:lineRule="auto"/>
        <w:rPr>
          <w:rFonts w:cs="Arial"/>
        </w:rPr>
      </w:pPr>
      <w:r w:rsidRPr="00251E30">
        <w:rPr>
          <w:rFonts w:cs="Arial"/>
        </w:rPr>
        <w:t xml:space="preserve">The </w:t>
      </w:r>
      <w:proofErr w:type="spellStart"/>
      <w:r w:rsidRPr="00251E30">
        <w:rPr>
          <w:rFonts w:cs="Arial"/>
        </w:rPr>
        <w:t>multimeter</w:t>
      </w:r>
      <w:proofErr w:type="spellEnd"/>
      <w:r w:rsidRPr="00251E30">
        <w:rPr>
          <w:rFonts w:cs="Arial"/>
        </w:rPr>
        <w:t xml:space="preserve"> shall perform conductance measurements.</w:t>
      </w:r>
    </w:p>
    <w:tbl>
      <w:tblPr>
        <w:tblW w:w="0" w:type="auto"/>
        <w:jc w:val="right"/>
        <w:tblBorders>
          <w:top w:val="nil"/>
          <w:left w:val="nil"/>
          <w:bottom w:val="nil"/>
          <w:right w:val="nil"/>
        </w:tblBorders>
        <w:tblLayout w:type="fixed"/>
        <w:tblLook w:val="0000" w:firstRow="0" w:lastRow="0" w:firstColumn="0" w:lastColumn="0" w:noHBand="0" w:noVBand="0"/>
      </w:tblPr>
      <w:tblGrid>
        <w:gridCol w:w="3663"/>
        <w:gridCol w:w="4340"/>
      </w:tblGrid>
      <w:tr w:rsidR="00251E30" w:rsidRPr="00251E30" w14:paraId="77AA7785"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2FD2150E" w14:textId="77777777" w:rsidR="00251E30" w:rsidRPr="00251E30" w:rsidRDefault="00251E30" w:rsidP="00CD48BB">
            <w:pPr>
              <w:pStyle w:val="Default"/>
              <w:spacing w:line="276" w:lineRule="auto"/>
              <w:jc w:val="both"/>
              <w:rPr>
                <w:b/>
                <w:sz w:val="22"/>
                <w:szCs w:val="22"/>
              </w:rPr>
            </w:pPr>
            <w:r w:rsidRPr="00251E30">
              <w:rPr>
                <w:b/>
                <w:sz w:val="22"/>
                <w:szCs w:val="22"/>
              </w:rPr>
              <w:t>Maximum conductance</w:t>
            </w:r>
          </w:p>
        </w:tc>
        <w:tc>
          <w:tcPr>
            <w:tcW w:w="4340" w:type="dxa"/>
            <w:tcBorders>
              <w:top w:val="single" w:sz="4" w:space="0" w:color="auto"/>
              <w:left w:val="single" w:sz="4" w:space="0" w:color="auto"/>
              <w:bottom w:val="single" w:sz="4" w:space="0" w:color="auto"/>
              <w:right w:val="single" w:sz="4" w:space="0" w:color="auto"/>
            </w:tcBorders>
          </w:tcPr>
          <w:p w14:paraId="297E91C2" w14:textId="77777777" w:rsidR="00251E30" w:rsidRPr="00251E30" w:rsidRDefault="00251E30" w:rsidP="00CD48BB">
            <w:pPr>
              <w:pStyle w:val="Default"/>
              <w:spacing w:line="276" w:lineRule="auto"/>
              <w:jc w:val="both"/>
              <w:rPr>
                <w:sz w:val="22"/>
                <w:szCs w:val="22"/>
              </w:rPr>
            </w:pPr>
            <w:r w:rsidRPr="00251E30">
              <w:rPr>
                <w:sz w:val="22"/>
                <w:szCs w:val="22"/>
              </w:rPr>
              <w:t xml:space="preserve">60.00 </w:t>
            </w:r>
            <w:proofErr w:type="spellStart"/>
            <w:r w:rsidRPr="00251E30">
              <w:rPr>
                <w:sz w:val="22"/>
                <w:szCs w:val="22"/>
              </w:rPr>
              <w:t>nS</w:t>
            </w:r>
            <w:proofErr w:type="spellEnd"/>
          </w:p>
        </w:tc>
      </w:tr>
      <w:tr w:rsidR="00251E30" w:rsidRPr="00251E30" w14:paraId="4E9E169B"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61B8246C" w14:textId="77777777" w:rsidR="00251E30" w:rsidRPr="00251E30" w:rsidRDefault="00251E30" w:rsidP="00CD48BB">
            <w:pPr>
              <w:pStyle w:val="Default"/>
              <w:spacing w:line="276" w:lineRule="auto"/>
              <w:jc w:val="both"/>
              <w:rPr>
                <w:b/>
                <w:sz w:val="22"/>
                <w:szCs w:val="22"/>
              </w:rPr>
            </w:pPr>
            <w:r w:rsidRPr="00251E30">
              <w:rPr>
                <w:b/>
                <w:sz w:val="22"/>
                <w:szCs w:val="22"/>
              </w:rPr>
              <w:t>Accuracy</w:t>
            </w:r>
          </w:p>
        </w:tc>
        <w:tc>
          <w:tcPr>
            <w:tcW w:w="4340" w:type="dxa"/>
            <w:tcBorders>
              <w:top w:val="single" w:sz="4" w:space="0" w:color="auto"/>
              <w:left w:val="single" w:sz="4" w:space="0" w:color="auto"/>
              <w:bottom w:val="single" w:sz="4" w:space="0" w:color="auto"/>
              <w:right w:val="single" w:sz="4" w:space="0" w:color="auto"/>
            </w:tcBorders>
          </w:tcPr>
          <w:p w14:paraId="705A2DDB" w14:textId="77777777" w:rsidR="00251E30" w:rsidRPr="00251E30" w:rsidRDefault="00251E30" w:rsidP="00CD48BB">
            <w:pPr>
              <w:pStyle w:val="Default"/>
              <w:spacing w:line="276" w:lineRule="auto"/>
              <w:jc w:val="both"/>
              <w:rPr>
                <w:sz w:val="22"/>
                <w:szCs w:val="22"/>
              </w:rPr>
            </w:pPr>
            <w:proofErr w:type="gramStart"/>
            <w:r w:rsidRPr="00251E30">
              <w:rPr>
                <w:sz w:val="22"/>
                <w:szCs w:val="22"/>
              </w:rPr>
              <w:t>±(</w:t>
            </w:r>
            <w:proofErr w:type="gramEnd"/>
            <w:r w:rsidRPr="00251E30">
              <w:rPr>
                <w:sz w:val="22"/>
                <w:szCs w:val="22"/>
              </w:rPr>
              <w:t>1.0% + 10)</w:t>
            </w:r>
          </w:p>
        </w:tc>
      </w:tr>
      <w:tr w:rsidR="00251E30" w:rsidRPr="00251E30" w14:paraId="38C1F6A6"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21D60F74" w14:textId="77777777" w:rsidR="00251E30" w:rsidRPr="00251E30" w:rsidRDefault="00251E30" w:rsidP="00CD48BB">
            <w:pPr>
              <w:pStyle w:val="Default"/>
              <w:spacing w:line="276" w:lineRule="auto"/>
              <w:jc w:val="both"/>
              <w:rPr>
                <w:b/>
                <w:bCs/>
                <w:sz w:val="22"/>
                <w:szCs w:val="22"/>
              </w:rPr>
            </w:pPr>
            <w:r w:rsidRPr="00251E30">
              <w:rPr>
                <w:b/>
                <w:sz w:val="22"/>
                <w:szCs w:val="22"/>
              </w:rPr>
              <w:t>Maximum resolution</w:t>
            </w:r>
          </w:p>
        </w:tc>
        <w:tc>
          <w:tcPr>
            <w:tcW w:w="4340" w:type="dxa"/>
            <w:tcBorders>
              <w:top w:val="single" w:sz="4" w:space="0" w:color="auto"/>
              <w:left w:val="single" w:sz="4" w:space="0" w:color="auto"/>
              <w:bottom w:val="single" w:sz="4" w:space="0" w:color="auto"/>
              <w:right w:val="single" w:sz="4" w:space="0" w:color="auto"/>
            </w:tcBorders>
          </w:tcPr>
          <w:p w14:paraId="2C1B9222" w14:textId="77777777" w:rsidR="00251E30" w:rsidRPr="00A37640" w:rsidRDefault="00251E30" w:rsidP="00A37640">
            <w:pPr>
              <w:pStyle w:val="Default"/>
              <w:spacing w:line="276" w:lineRule="auto"/>
              <w:jc w:val="both"/>
              <w:rPr>
                <w:sz w:val="22"/>
                <w:szCs w:val="22"/>
              </w:rPr>
            </w:pPr>
            <w:r w:rsidRPr="00A37640">
              <w:rPr>
                <w:sz w:val="22"/>
                <w:szCs w:val="22"/>
              </w:rPr>
              <w:t xml:space="preserve">0.01 </w:t>
            </w:r>
            <w:proofErr w:type="spellStart"/>
            <w:r w:rsidRPr="00A37640">
              <w:rPr>
                <w:sz w:val="22"/>
                <w:szCs w:val="22"/>
              </w:rPr>
              <w:t>nS</w:t>
            </w:r>
            <w:proofErr w:type="spellEnd"/>
          </w:p>
        </w:tc>
      </w:tr>
    </w:tbl>
    <w:p w14:paraId="041FFF0C" w14:textId="53B1D5FD" w:rsidR="00251E30" w:rsidRDefault="00251E30" w:rsidP="00251E30">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97CA4E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39B525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8B2666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F0FBAC3" w14:textId="77777777" w:rsidR="00631465" w:rsidRDefault="00631465" w:rsidP="00BF07FA">
            <w:pPr>
              <w:spacing w:before="60" w:after="60" w:line="360" w:lineRule="auto"/>
            </w:pPr>
          </w:p>
        </w:tc>
      </w:tr>
      <w:tr w:rsidR="00631465" w14:paraId="4CEB8D3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DCF187F" w14:textId="77777777" w:rsidR="00631465" w:rsidRDefault="00631465" w:rsidP="00E54141">
            <w:pPr>
              <w:spacing w:before="60" w:after="0" w:line="360" w:lineRule="auto"/>
              <w:rPr>
                <w:i/>
                <w:iCs/>
                <w:sz w:val="18"/>
                <w:szCs w:val="18"/>
                <w:lang w:val="en-GB"/>
              </w:rPr>
            </w:pPr>
            <w:r>
              <w:rPr>
                <w:i/>
                <w:iCs/>
                <w:sz w:val="18"/>
                <w:szCs w:val="18"/>
                <w:lang w:val="en-GB"/>
              </w:rPr>
              <w:t>[INSERT FULL RESPONSE FOR EVALUATION HERE]</w:t>
            </w:r>
          </w:p>
        </w:tc>
      </w:tr>
      <w:tr w:rsidR="00631465" w14:paraId="3441B2C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396337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86B3348" w14:textId="77777777" w:rsidR="00631465" w:rsidRPr="00251E30" w:rsidRDefault="00631465" w:rsidP="00E54141">
      <w:pPr>
        <w:pStyle w:val="ListNumber2"/>
        <w:spacing w:after="120" w:line="276" w:lineRule="auto"/>
        <w:rPr>
          <w:rFonts w:cs="Arial"/>
        </w:rPr>
      </w:pPr>
    </w:p>
    <w:p w14:paraId="5A882070" w14:textId="4763B543" w:rsidR="00251E30" w:rsidRPr="00251E30" w:rsidRDefault="00251E30" w:rsidP="00646F86">
      <w:pPr>
        <w:pStyle w:val="ListNumber2"/>
        <w:numPr>
          <w:ilvl w:val="0"/>
          <w:numId w:val="28"/>
        </w:numPr>
        <w:spacing w:before="120" w:after="120" w:line="276" w:lineRule="auto"/>
        <w:rPr>
          <w:rFonts w:cs="Arial"/>
        </w:rPr>
      </w:pPr>
      <w:r w:rsidRPr="00251E30">
        <w:rPr>
          <w:rFonts w:cs="Arial"/>
        </w:rPr>
        <w:t xml:space="preserve">The </w:t>
      </w:r>
      <w:proofErr w:type="spellStart"/>
      <w:r w:rsidRPr="00251E30">
        <w:rPr>
          <w:rFonts w:cs="Arial"/>
        </w:rPr>
        <w:t>multimeter</w:t>
      </w:r>
      <w:proofErr w:type="spellEnd"/>
      <w:r w:rsidRPr="00251E30">
        <w:rPr>
          <w:rFonts w:cs="Arial"/>
        </w:rPr>
        <w:t xml:space="preserve"> shall perform diode testing by measuring voltage drop of the diode when it is forward biased.</w:t>
      </w:r>
    </w:p>
    <w:tbl>
      <w:tblPr>
        <w:tblW w:w="0" w:type="auto"/>
        <w:jc w:val="right"/>
        <w:tblBorders>
          <w:top w:val="nil"/>
          <w:left w:val="nil"/>
          <w:bottom w:val="nil"/>
          <w:right w:val="nil"/>
        </w:tblBorders>
        <w:tblLayout w:type="fixed"/>
        <w:tblLook w:val="0000" w:firstRow="0" w:lastRow="0" w:firstColumn="0" w:lastColumn="0" w:noHBand="0" w:noVBand="0"/>
      </w:tblPr>
      <w:tblGrid>
        <w:gridCol w:w="3663"/>
        <w:gridCol w:w="4340"/>
      </w:tblGrid>
      <w:tr w:rsidR="00251E30" w:rsidRPr="00251E30" w14:paraId="4AE5134A"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3351418E" w14:textId="77777777" w:rsidR="00251E30" w:rsidRPr="00251E30" w:rsidRDefault="00251E30" w:rsidP="00CD48BB">
            <w:pPr>
              <w:pStyle w:val="Default"/>
              <w:spacing w:line="276" w:lineRule="auto"/>
              <w:jc w:val="both"/>
              <w:rPr>
                <w:b/>
                <w:sz w:val="22"/>
                <w:szCs w:val="22"/>
              </w:rPr>
            </w:pPr>
            <w:r w:rsidRPr="00251E30">
              <w:rPr>
                <w:b/>
                <w:sz w:val="22"/>
                <w:szCs w:val="22"/>
              </w:rPr>
              <w:t>Range</w:t>
            </w:r>
          </w:p>
        </w:tc>
        <w:tc>
          <w:tcPr>
            <w:tcW w:w="4340" w:type="dxa"/>
            <w:tcBorders>
              <w:top w:val="single" w:sz="4" w:space="0" w:color="auto"/>
              <w:left w:val="single" w:sz="4" w:space="0" w:color="auto"/>
              <w:bottom w:val="single" w:sz="4" w:space="0" w:color="auto"/>
              <w:right w:val="single" w:sz="4" w:space="0" w:color="auto"/>
            </w:tcBorders>
          </w:tcPr>
          <w:p w14:paraId="4F4CA865" w14:textId="77777777" w:rsidR="00251E30" w:rsidRPr="00251E30" w:rsidRDefault="00251E30" w:rsidP="00CD48BB">
            <w:pPr>
              <w:pStyle w:val="Default"/>
              <w:spacing w:line="276" w:lineRule="auto"/>
              <w:jc w:val="both"/>
              <w:rPr>
                <w:sz w:val="22"/>
                <w:szCs w:val="22"/>
              </w:rPr>
            </w:pPr>
            <w:r w:rsidRPr="00251E30">
              <w:rPr>
                <w:sz w:val="22"/>
                <w:szCs w:val="22"/>
              </w:rPr>
              <w:t>3 V</w:t>
            </w:r>
          </w:p>
        </w:tc>
      </w:tr>
      <w:tr w:rsidR="00251E30" w:rsidRPr="00251E30" w14:paraId="5E024A33"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5121ED9A" w14:textId="77777777" w:rsidR="00251E30" w:rsidRPr="00251E30" w:rsidRDefault="00251E30" w:rsidP="00CD48BB">
            <w:pPr>
              <w:pStyle w:val="Default"/>
              <w:spacing w:line="276" w:lineRule="auto"/>
              <w:jc w:val="both"/>
              <w:rPr>
                <w:b/>
                <w:sz w:val="22"/>
                <w:szCs w:val="22"/>
              </w:rPr>
            </w:pPr>
            <w:r w:rsidRPr="00251E30">
              <w:rPr>
                <w:b/>
                <w:sz w:val="22"/>
                <w:szCs w:val="22"/>
              </w:rPr>
              <w:t>Accuracy</w:t>
            </w:r>
          </w:p>
        </w:tc>
        <w:tc>
          <w:tcPr>
            <w:tcW w:w="4340" w:type="dxa"/>
            <w:tcBorders>
              <w:top w:val="single" w:sz="4" w:space="0" w:color="auto"/>
              <w:left w:val="single" w:sz="4" w:space="0" w:color="auto"/>
              <w:bottom w:val="single" w:sz="4" w:space="0" w:color="auto"/>
              <w:right w:val="single" w:sz="4" w:space="0" w:color="auto"/>
            </w:tcBorders>
          </w:tcPr>
          <w:p w14:paraId="1DA5001E" w14:textId="77777777" w:rsidR="00251E30" w:rsidRPr="00251E30" w:rsidRDefault="00251E30" w:rsidP="00CD48BB">
            <w:pPr>
              <w:pStyle w:val="Default"/>
              <w:spacing w:line="276" w:lineRule="auto"/>
              <w:jc w:val="both"/>
              <w:rPr>
                <w:sz w:val="22"/>
                <w:szCs w:val="22"/>
              </w:rPr>
            </w:pPr>
            <w:r w:rsidRPr="00251E30">
              <w:rPr>
                <w:sz w:val="22"/>
                <w:szCs w:val="22"/>
              </w:rPr>
              <w:t>1 mV</w:t>
            </w:r>
          </w:p>
        </w:tc>
      </w:tr>
      <w:tr w:rsidR="00251E30" w:rsidRPr="00251E30" w14:paraId="017ED7F6"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18E5756D" w14:textId="77777777" w:rsidR="00251E30" w:rsidRPr="00251E30" w:rsidRDefault="00251E30" w:rsidP="00CD48BB">
            <w:pPr>
              <w:pStyle w:val="Default"/>
              <w:spacing w:line="276" w:lineRule="auto"/>
              <w:jc w:val="both"/>
              <w:rPr>
                <w:b/>
                <w:bCs/>
                <w:sz w:val="22"/>
                <w:szCs w:val="22"/>
              </w:rPr>
            </w:pPr>
            <w:r w:rsidRPr="00251E30">
              <w:rPr>
                <w:b/>
                <w:sz w:val="22"/>
                <w:szCs w:val="22"/>
              </w:rPr>
              <w:t>Maximum resolution</w:t>
            </w:r>
          </w:p>
        </w:tc>
        <w:tc>
          <w:tcPr>
            <w:tcW w:w="4340" w:type="dxa"/>
            <w:tcBorders>
              <w:top w:val="single" w:sz="4" w:space="0" w:color="auto"/>
              <w:left w:val="single" w:sz="4" w:space="0" w:color="auto"/>
              <w:bottom w:val="single" w:sz="4" w:space="0" w:color="auto"/>
              <w:right w:val="single" w:sz="4" w:space="0" w:color="auto"/>
            </w:tcBorders>
          </w:tcPr>
          <w:p w14:paraId="35D6837B" w14:textId="77777777" w:rsidR="00251E30" w:rsidRPr="00251E30" w:rsidRDefault="00251E30" w:rsidP="00E442F4">
            <w:pPr>
              <w:pStyle w:val="Default"/>
              <w:spacing w:line="276" w:lineRule="auto"/>
              <w:jc w:val="both"/>
            </w:pPr>
            <w:proofErr w:type="gramStart"/>
            <w:r w:rsidRPr="00E442F4">
              <w:rPr>
                <w:sz w:val="22"/>
                <w:szCs w:val="22"/>
              </w:rPr>
              <w:t>±(</w:t>
            </w:r>
            <w:proofErr w:type="gramEnd"/>
            <w:r w:rsidRPr="00E442F4">
              <w:rPr>
                <w:sz w:val="22"/>
                <w:szCs w:val="22"/>
              </w:rPr>
              <w:t>2% + 1)</w:t>
            </w:r>
          </w:p>
        </w:tc>
      </w:tr>
    </w:tbl>
    <w:p w14:paraId="5A0B65EF" w14:textId="28BB1775" w:rsidR="00251E30" w:rsidRDefault="00251E30" w:rsidP="00251E30">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40ABCB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9D4FE8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B367BC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4386F18" w14:textId="77777777" w:rsidR="00631465" w:rsidRDefault="00631465" w:rsidP="00BF07FA">
            <w:pPr>
              <w:spacing w:before="60" w:after="60" w:line="360" w:lineRule="auto"/>
            </w:pPr>
          </w:p>
        </w:tc>
      </w:tr>
      <w:tr w:rsidR="00631465" w14:paraId="42606E0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AF69FE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5D8DBE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86AD77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C7FB1CE" w14:textId="003E8C20" w:rsidR="00631465" w:rsidRDefault="00631465" w:rsidP="00251E30">
      <w:pPr>
        <w:pStyle w:val="ListNumber2"/>
        <w:spacing w:before="120" w:after="120" w:line="276" w:lineRule="auto"/>
        <w:rPr>
          <w:rFonts w:cs="Arial"/>
        </w:rPr>
      </w:pPr>
    </w:p>
    <w:p w14:paraId="7A92624A" w14:textId="77777777" w:rsidR="00336ABA" w:rsidRDefault="00336ABA" w:rsidP="00251E30">
      <w:pPr>
        <w:pStyle w:val="ListNumber2"/>
        <w:spacing w:before="120" w:after="120" w:line="276" w:lineRule="auto"/>
        <w:rPr>
          <w:rFonts w:cs="Arial"/>
        </w:rPr>
      </w:pPr>
    </w:p>
    <w:p w14:paraId="18CE8ADC" w14:textId="2504D5AC" w:rsidR="00962C90" w:rsidRPr="00962C90" w:rsidRDefault="00962C90" w:rsidP="00401B21">
      <w:pPr>
        <w:pStyle w:val="ListNumber2"/>
        <w:numPr>
          <w:ilvl w:val="0"/>
          <w:numId w:val="28"/>
        </w:numPr>
        <w:spacing w:before="120" w:after="120" w:line="276" w:lineRule="auto"/>
        <w:rPr>
          <w:rFonts w:cs="Arial"/>
        </w:rPr>
      </w:pPr>
      <w:r w:rsidRPr="00962C90">
        <w:rPr>
          <w:rFonts w:cs="Arial"/>
        </w:rPr>
        <w:t xml:space="preserve">The </w:t>
      </w:r>
      <w:proofErr w:type="spellStart"/>
      <w:r w:rsidRPr="00962C90">
        <w:rPr>
          <w:rFonts w:cs="Arial"/>
        </w:rPr>
        <w:t>multimeter</w:t>
      </w:r>
      <w:proofErr w:type="spellEnd"/>
      <w:r w:rsidRPr="00962C90">
        <w:rPr>
          <w:rFonts w:cs="Arial"/>
        </w:rPr>
        <w:t xml:space="preserve"> shall perform duty cycle measurements.</w:t>
      </w:r>
    </w:p>
    <w:tbl>
      <w:tblPr>
        <w:tblW w:w="0" w:type="auto"/>
        <w:jc w:val="right"/>
        <w:tblBorders>
          <w:top w:val="nil"/>
          <w:left w:val="nil"/>
          <w:bottom w:val="nil"/>
          <w:right w:val="nil"/>
        </w:tblBorders>
        <w:tblLayout w:type="fixed"/>
        <w:tblLook w:val="0000" w:firstRow="0" w:lastRow="0" w:firstColumn="0" w:lastColumn="0" w:noHBand="0" w:noVBand="0"/>
      </w:tblPr>
      <w:tblGrid>
        <w:gridCol w:w="3663"/>
        <w:gridCol w:w="4340"/>
      </w:tblGrid>
      <w:tr w:rsidR="00962C90" w:rsidRPr="00962C90" w14:paraId="37246361"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46B1E3BA" w14:textId="77777777" w:rsidR="00962C90" w:rsidRPr="00962C90" w:rsidRDefault="00962C90" w:rsidP="00CD48BB">
            <w:pPr>
              <w:pStyle w:val="Default"/>
              <w:spacing w:line="276" w:lineRule="auto"/>
              <w:jc w:val="both"/>
              <w:rPr>
                <w:b/>
                <w:sz w:val="22"/>
                <w:szCs w:val="22"/>
              </w:rPr>
            </w:pPr>
            <w:r w:rsidRPr="00962C90">
              <w:rPr>
                <w:b/>
                <w:sz w:val="22"/>
              </w:rPr>
              <w:t>Maximum duty cycle</w:t>
            </w:r>
          </w:p>
        </w:tc>
        <w:tc>
          <w:tcPr>
            <w:tcW w:w="4340" w:type="dxa"/>
            <w:tcBorders>
              <w:top w:val="single" w:sz="4" w:space="0" w:color="auto"/>
              <w:left w:val="single" w:sz="4" w:space="0" w:color="auto"/>
              <w:bottom w:val="single" w:sz="4" w:space="0" w:color="auto"/>
              <w:right w:val="single" w:sz="4" w:space="0" w:color="auto"/>
            </w:tcBorders>
          </w:tcPr>
          <w:p w14:paraId="317A2D30" w14:textId="77777777" w:rsidR="00962C90" w:rsidRPr="00962C90" w:rsidRDefault="00962C90" w:rsidP="00CD48BB">
            <w:pPr>
              <w:pStyle w:val="Default"/>
              <w:spacing w:line="276" w:lineRule="auto"/>
              <w:jc w:val="both"/>
              <w:rPr>
                <w:sz w:val="22"/>
                <w:szCs w:val="22"/>
              </w:rPr>
            </w:pPr>
            <w:r w:rsidRPr="00962C90">
              <w:rPr>
                <w:sz w:val="22"/>
              </w:rPr>
              <w:t>99.9%</w:t>
            </w:r>
          </w:p>
        </w:tc>
      </w:tr>
      <w:tr w:rsidR="00962C90" w:rsidRPr="00962C90" w14:paraId="2B2BE68E"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0A054B05" w14:textId="77777777" w:rsidR="00962C90" w:rsidRPr="00962C90" w:rsidRDefault="00962C90" w:rsidP="00CD48BB">
            <w:pPr>
              <w:pStyle w:val="Default"/>
              <w:spacing w:line="276" w:lineRule="auto"/>
              <w:jc w:val="both"/>
              <w:rPr>
                <w:b/>
                <w:sz w:val="22"/>
                <w:szCs w:val="22"/>
              </w:rPr>
            </w:pPr>
            <w:r w:rsidRPr="00962C90">
              <w:rPr>
                <w:b/>
                <w:sz w:val="22"/>
              </w:rPr>
              <w:t>Accuracy</w:t>
            </w:r>
          </w:p>
        </w:tc>
        <w:tc>
          <w:tcPr>
            <w:tcW w:w="4340" w:type="dxa"/>
            <w:tcBorders>
              <w:top w:val="single" w:sz="4" w:space="0" w:color="auto"/>
              <w:left w:val="single" w:sz="4" w:space="0" w:color="auto"/>
              <w:bottom w:val="single" w:sz="4" w:space="0" w:color="auto"/>
              <w:right w:val="single" w:sz="4" w:space="0" w:color="auto"/>
            </w:tcBorders>
          </w:tcPr>
          <w:p w14:paraId="081BBCF0" w14:textId="3B72346F" w:rsidR="00962C90" w:rsidRPr="00962C90" w:rsidRDefault="00B84CAD" w:rsidP="00CD48BB">
            <w:pPr>
              <w:pStyle w:val="Default"/>
              <w:spacing w:line="276" w:lineRule="auto"/>
              <w:jc w:val="both"/>
              <w:rPr>
                <w:sz w:val="22"/>
                <w:szCs w:val="22"/>
              </w:rPr>
            </w:pPr>
            <w:r>
              <w:rPr>
                <w:sz w:val="22"/>
                <w:szCs w:val="22"/>
              </w:rPr>
              <w:t xml:space="preserve">Within </w:t>
            </w:r>
            <w:r w:rsidR="00A66899">
              <w:rPr>
                <w:sz w:val="22"/>
                <w:szCs w:val="22"/>
              </w:rPr>
              <w:t>0.2</w:t>
            </w:r>
            <w:r w:rsidR="004446D3">
              <w:rPr>
                <w:sz w:val="22"/>
                <w:szCs w:val="22"/>
              </w:rPr>
              <w:t>%</w:t>
            </w:r>
            <w:r w:rsidR="00A66899">
              <w:rPr>
                <w:sz w:val="22"/>
                <w:szCs w:val="22"/>
              </w:rPr>
              <w:t xml:space="preserve"> per kHz + 0.1%</w:t>
            </w:r>
          </w:p>
        </w:tc>
      </w:tr>
      <w:tr w:rsidR="00962C90" w:rsidRPr="00962C90" w14:paraId="07C48154"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4E38A53C" w14:textId="77777777" w:rsidR="00962C90" w:rsidRPr="00962C90" w:rsidRDefault="00962C90" w:rsidP="00CD48BB">
            <w:pPr>
              <w:pStyle w:val="Default"/>
              <w:spacing w:line="276" w:lineRule="auto"/>
              <w:jc w:val="both"/>
              <w:rPr>
                <w:b/>
                <w:bCs/>
                <w:sz w:val="22"/>
                <w:szCs w:val="22"/>
              </w:rPr>
            </w:pPr>
            <w:r w:rsidRPr="00962C90">
              <w:rPr>
                <w:b/>
                <w:sz w:val="22"/>
              </w:rPr>
              <w:t>Maximum resolution</w:t>
            </w:r>
          </w:p>
        </w:tc>
        <w:tc>
          <w:tcPr>
            <w:tcW w:w="4340" w:type="dxa"/>
            <w:tcBorders>
              <w:top w:val="single" w:sz="4" w:space="0" w:color="auto"/>
              <w:left w:val="single" w:sz="4" w:space="0" w:color="auto"/>
              <w:bottom w:val="single" w:sz="4" w:space="0" w:color="auto"/>
              <w:right w:val="single" w:sz="4" w:space="0" w:color="auto"/>
            </w:tcBorders>
          </w:tcPr>
          <w:p w14:paraId="6E27CBDB" w14:textId="77777777" w:rsidR="00962C90" w:rsidRPr="00962C90" w:rsidRDefault="00962C90" w:rsidP="00CD48BB">
            <w:pPr>
              <w:pStyle w:val="Default"/>
              <w:spacing w:line="276" w:lineRule="auto"/>
              <w:jc w:val="both"/>
              <w:rPr>
                <w:sz w:val="22"/>
                <w:szCs w:val="22"/>
              </w:rPr>
            </w:pPr>
            <w:r w:rsidRPr="00962C90">
              <w:rPr>
                <w:sz w:val="22"/>
              </w:rPr>
              <w:t>0.1%</w:t>
            </w:r>
          </w:p>
        </w:tc>
      </w:tr>
    </w:tbl>
    <w:p w14:paraId="696DA8DB" w14:textId="6B79076E" w:rsidR="00962C90" w:rsidRDefault="00962C90" w:rsidP="0047782C">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61E58F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70FCE49"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4699F1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308DD4B" w14:textId="77777777" w:rsidR="00631465" w:rsidRDefault="00631465" w:rsidP="00BF07FA">
            <w:pPr>
              <w:spacing w:before="60" w:after="60" w:line="360" w:lineRule="auto"/>
            </w:pPr>
          </w:p>
        </w:tc>
      </w:tr>
      <w:tr w:rsidR="00631465" w14:paraId="62E6F08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547E9F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FDF6E5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A688E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D1EF0FD" w14:textId="77777777" w:rsidR="00631465" w:rsidRDefault="00631465" w:rsidP="0047782C">
      <w:pPr>
        <w:pStyle w:val="ListNumber2"/>
        <w:spacing w:before="120" w:after="120" w:line="276" w:lineRule="auto"/>
        <w:rPr>
          <w:rFonts w:cs="Arial"/>
        </w:rPr>
      </w:pPr>
    </w:p>
    <w:p w14:paraId="4DC5995C" w14:textId="0B9F7856" w:rsidR="0003489C" w:rsidRDefault="0003489C" w:rsidP="00646F86">
      <w:pPr>
        <w:pStyle w:val="ListNumber2"/>
        <w:numPr>
          <w:ilvl w:val="0"/>
          <w:numId w:val="28"/>
        </w:numPr>
        <w:spacing w:before="120" w:after="120" w:line="276" w:lineRule="auto"/>
        <w:rPr>
          <w:rFonts w:cs="Arial"/>
        </w:rPr>
      </w:pPr>
      <w:r w:rsidRPr="0003489C">
        <w:rPr>
          <w:rFonts w:cs="Arial"/>
        </w:rPr>
        <w:t xml:space="preserve">The </w:t>
      </w:r>
      <w:proofErr w:type="spellStart"/>
      <w:r w:rsidRPr="0003489C">
        <w:rPr>
          <w:rFonts w:cs="Arial"/>
        </w:rPr>
        <w:t>multimeter</w:t>
      </w:r>
      <w:proofErr w:type="spellEnd"/>
      <w:r w:rsidRPr="0003489C">
        <w:rPr>
          <w:rFonts w:cs="Arial"/>
        </w:rPr>
        <w:t xml:space="preserve"> shall have a backlit display.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031014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999110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02F9C2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D855C42" w14:textId="77777777" w:rsidR="00631465" w:rsidRDefault="00631465" w:rsidP="00BF07FA">
            <w:pPr>
              <w:spacing w:before="60" w:after="60" w:line="360" w:lineRule="auto"/>
            </w:pPr>
          </w:p>
        </w:tc>
      </w:tr>
      <w:tr w:rsidR="00631465" w14:paraId="256EE82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30AEE9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90366B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ACBD6F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FD82ABE" w14:textId="77777777" w:rsidR="0047782C" w:rsidRPr="0003489C" w:rsidRDefault="0047782C" w:rsidP="0047782C">
      <w:pPr>
        <w:pStyle w:val="ListNumber2"/>
        <w:spacing w:before="120" w:after="120" w:line="276" w:lineRule="auto"/>
        <w:rPr>
          <w:rFonts w:cs="Arial"/>
        </w:rPr>
      </w:pPr>
    </w:p>
    <w:p w14:paraId="530EE0F3" w14:textId="381F4BD2" w:rsidR="006E6EF4" w:rsidRPr="00BD55EF" w:rsidRDefault="003E51ED" w:rsidP="004A042B">
      <w:pPr>
        <w:pStyle w:val="Heading1"/>
      </w:pPr>
      <w:bookmarkStart w:id="16746" w:name="_Toc115991490"/>
      <w:r w:rsidRPr="00BD55EF">
        <w:t xml:space="preserve">AC Clamp </w:t>
      </w:r>
      <w:proofErr w:type="spellStart"/>
      <w:r w:rsidRPr="00BD55EF">
        <w:t>multimeter</w:t>
      </w:r>
      <w:bookmarkEnd w:id="16746"/>
      <w:proofErr w:type="spellEnd"/>
    </w:p>
    <w:p w14:paraId="6FC32736" w14:textId="562A5301" w:rsidR="0047782C" w:rsidRPr="003A5C84" w:rsidRDefault="001B2E7F" w:rsidP="00683666">
      <w:pPr>
        <w:pStyle w:val="ListNumber2"/>
        <w:spacing w:before="120" w:after="120" w:line="276" w:lineRule="auto"/>
        <w:ind w:left="431"/>
        <w:jc w:val="both"/>
        <w:rPr>
          <w:rFonts w:ascii="Arial" w:hAnsi="Arial" w:cs="Arial"/>
        </w:rPr>
      </w:pPr>
      <w:r w:rsidRPr="003856B9">
        <w:rPr>
          <w:rFonts w:cstheme="minorHAnsi"/>
        </w:rPr>
        <w:t xml:space="preserve">The bidder shall indicate sufficient information from datasheets or documentation the following requirements of an AC Clamp </w:t>
      </w:r>
      <w:proofErr w:type="spellStart"/>
      <w:r w:rsidRPr="003856B9">
        <w:rPr>
          <w:rFonts w:cstheme="minorHAnsi"/>
        </w:rPr>
        <w:t>Multimeter</w:t>
      </w:r>
      <w:proofErr w:type="spellEnd"/>
      <w:r w:rsidRPr="003856B9">
        <w:rPr>
          <w:rFonts w:cstheme="minorHAnsi"/>
        </w:rPr>
        <w:t xml:space="preserve">. The AC Clamp </w:t>
      </w:r>
      <w:proofErr w:type="spellStart"/>
      <w:r w:rsidRPr="003856B9">
        <w:rPr>
          <w:rFonts w:cstheme="minorHAnsi"/>
        </w:rPr>
        <w:t>Multimeter</w:t>
      </w:r>
      <w:proofErr w:type="spellEnd"/>
      <w:r w:rsidRPr="003856B9">
        <w:rPr>
          <w:rFonts w:cstheme="minorHAnsi"/>
        </w:rPr>
        <w:t xml:space="preserve"> shall satisfy the following functions and performances</w:t>
      </w:r>
      <w:r w:rsidR="003C7AC1">
        <w:rPr>
          <w:rFonts w:cstheme="minorHAnsi"/>
        </w:rPr>
        <w:t>:</w:t>
      </w:r>
    </w:p>
    <w:p w14:paraId="76F2B491" w14:textId="4287C31C" w:rsidR="004B291E" w:rsidRDefault="004B291E" w:rsidP="00646F86">
      <w:pPr>
        <w:pStyle w:val="ListNumber2"/>
        <w:numPr>
          <w:ilvl w:val="0"/>
          <w:numId w:val="58"/>
        </w:numPr>
        <w:spacing w:before="120" w:after="120" w:line="276" w:lineRule="auto"/>
        <w:jc w:val="both"/>
        <w:rPr>
          <w:rFonts w:cstheme="minorHAnsi"/>
        </w:rPr>
      </w:pPr>
      <w:r w:rsidRPr="001F6AE7">
        <w:rPr>
          <w:rFonts w:cstheme="minorHAnsi"/>
        </w:rPr>
        <w:t xml:space="preserve">The </w:t>
      </w:r>
      <w:r w:rsidR="00F34B80">
        <w:rPr>
          <w:rFonts w:cstheme="minorHAnsi"/>
        </w:rPr>
        <w:t xml:space="preserve">clamp </w:t>
      </w:r>
      <w:proofErr w:type="spellStart"/>
      <w:r w:rsidRPr="001F6AE7">
        <w:rPr>
          <w:rFonts w:cstheme="minorHAnsi"/>
        </w:rPr>
        <w:t>multimeter</w:t>
      </w:r>
      <w:proofErr w:type="spellEnd"/>
      <w:r w:rsidRPr="001F6AE7">
        <w:rPr>
          <w:rFonts w:cstheme="minorHAnsi"/>
        </w:rPr>
        <w:t xml:space="preserve"> shall be of a true-RMS and digital typ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D5D060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B3FAB2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495C85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1329A7B" w14:textId="77777777" w:rsidR="00631465" w:rsidRDefault="00631465" w:rsidP="00BF07FA">
            <w:pPr>
              <w:spacing w:before="60" w:after="60" w:line="360" w:lineRule="auto"/>
            </w:pPr>
          </w:p>
        </w:tc>
      </w:tr>
      <w:tr w:rsidR="00631465" w14:paraId="7966843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BBF30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88650D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CEBAE3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D54DA18" w14:textId="5CD1B9B4" w:rsidR="00631465" w:rsidRDefault="00631465" w:rsidP="00E54141">
      <w:pPr>
        <w:pStyle w:val="ListNumber2"/>
        <w:spacing w:before="120" w:after="120" w:line="276" w:lineRule="auto"/>
        <w:jc w:val="both"/>
        <w:rPr>
          <w:rFonts w:cstheme="minorHAnsi"/>
        </w:rPr>
      </w:pPr>
    </w:p>
    <w:p w14:paraId="74CE0A2D" w14:textId="1F694DBF" w:rsidR="00336ABA" w:rsidRDefault="00336ABA" w:rsidP="00E54141">
      <w:pPr>
        <w:pStyle w:val="ListNumber2"/>
        <w:spacing w:before="120" w:after="120" w:line="276" w:lineRule="auto"/>
        <w:jc w:val="both"/>
        <w:rPr>
          <w:rFonts w:cstheme="minorHAnsi"/>
        </w:rPr>
      </w:pPr>
    </w:p>
    <w:p w14:paraId="25D8535B" w14:textId="7702A205" w:rsidR="00336ABA" w:rsidRDefault="00336ABA" w:rsidP="00E54141">
      <w:pPr>
        <w:pStyle w:val="ListNumber2"/>
        <w:spacing w:before="120" w:after="120" w:line="276" w:lineRule="auto"/>
        <w:jc w:val="both"/>
        <w:rPr>
          <w:rFonts w:cstheme="minorHAnsi"/>
        </w:rPr>
      </w:pPr>
    </w:p>
    <w:p w14:paraId="3B0EA376" w14:textId="77777777" w:rsidR="00336ABA" w:rsidRPr="001F6AE7" w:rsidRDefault="00336ABA" w:rsidP="00E54141">
      <w:pPr>
        <w:pStyle w:val="ListNumber2"/>
        <w:spacing w:before="120" w:after="120" w:line="276" w:lineRule="auto"/>
        <w:jc w:val="both"/>
        <w:rPr>
          <w:rFonts w:cstheme="minorHAnsi"/>
        </w:rPr>
      </w:pPr>
    </w:p>
    <w:p w14:paraId="158FB530" w14:textId="04FAEEC4" w:rsidR="00E5142E" w:rsidRPr="001F6AE7" w:rsidRDefault="00E5142E" w:rsidP="00646F86">
      <w:pPr>
        <w:pStyle w:val="ListNumber2"/>
        <w:numPr>
          <w:ilvl w:val="0"/>
          <w:numId w:val="58"/>
        </w:numPr>
        <w:spacing w:before="120" w:after="120" w:line="276" w:lineRule="auto"/>
        <w:jc w:val="both"/>
        <w:rPr>
          <w:rFonts w:cstheme="minorHAnsi"/>
        </w:rPr>
      </w:pPr>
      <w:r w:rsidRPr="001F6AE7">
        <w:rPr>
          <w:rFonts w:cstheme="minorHAnsi"/>
        </w:rPr>
        <w:t xml:space="preserve">The clamp </w:t>
      </w:r>
      <w:proofErr w:type="spellStart"/>
      <w:r w:rsidRPr="001F6AE7">
        <w:rPr>
          <w:rFonts w:cstheme="minorHAnsi"/>
        </w:rPr>
        <w:t>multimeter</w:t>
      </w:r>
      <w:proofErr w:type="spellEnd"/>
      <w:r w:rsidRPr="001F6AE7">
        <w:rPr>
          <w:rFonts w:cstheme="minorHAnsi"/>
        </w:rPr>
        <w:t xml:space="preserve"> shall perform measurements of the following basic electrical quantities as well as electronic components testing:</w:t>
      </w:r>
    </w:p>
    <w:p w14:paraId="4526A5FD" w14:textId="77777777" w:rsidR="00E5142E" w:rsidRPr="00E5142E" w:rsidRDefault="00E5142E" w:rsidP="00646F86">
      <w:pPr>
        <w:pStyle w:val="ListNumber2"/>
        <w:numPr>
          <w:ilvl w:val="2"/>
          <w:numId w:val="45"/>
        </w:numPr>
        <w:spacing w:line="240" w:lineRule="auto"/>
      </w:pPr>
      <w:proofErr w:type="gramStart"/>
      <w:r w:rsidRPr="00E5142E">
        <w:rPr>
          <w:rFonts w:cs="Arial"/>
        </w:rPr>
        <w:t>Current;</w:t>
      </w:r>
      <w:proofErr w:type="gramEnd"/>
    </w:p>
    <w:p w14:paraId="76BAB38C" w14:textId="77777777" w:rsidR="00E5142E" w:rsidRPr="00E5142E" w:rsidRDefault="00E5142E" w:rsidP="00646F86">
      <w:pPr>
        <w:pStyle w:val="ListNumber2"/>
        <w:numPr>
          <w:ilvl w:val="2"/>
          <w:numId w:val="45"/>
        </w:numPr>
        <w:spacing w:line="240" w:lineRule="auto"/>
      </w:pPr>
      <w:proofErr w:type="gramStart"/>
      <w:r w:rsidRPr="00E5142E">
        <w:rPr>
          <w:rFonts w:cs="Arial"/>
        </w:rPr>
        <w:t>Voltage;</w:t>
      </w:r>
      <w:proofErr w:type="gramEnd"/>
    </w:p>
    <w:p w14:paraId="7386FD7D" w14:textId="77777777" w:rsidR="00E5142E" w:rsidRPr="00E5142E" w:rsidRDefault="00E5142E" w:rsidP="00646F86">
      <w:pPr>
        <w:pStyle w:val="ListNumber2"/>
        <w:numPr>
          <w:ilvl w:val="2"/>
          <w:numId w:val="45"/>
        </w:numPr>
        <w:spacing w:line="240" w:lineRule="auto"/>
      </w:pPr>
      <w:r w:rsidRPr="00E5142E">
        <w:rPr>
          <w:rFonts w:cs="Arial"/>
        </w:rPr>
        <w:t xml:space="preserve">Resistance; and </w:t>
      </w:r>
    </w:p>
    <w:p w14:paraId="22F469E8" w14:textId="43D8F7A4" w:rsidR="00E5142E" w:rsidRPr="00AC2256" w:rsidRDefault="00E5142E" w:rsidP="00646F86">
      <w:pPr>
        <w:pStyle w:val="ListNumber2"/>
        <w:numPr>
          <w:ilvl w:val="2"/>
          <w:numId w:val="45"/>
        </w:numPr>
        <w:spacing w:line="240" w:lineRule="auto"/>
      </w:pPr>
      <w:r w:rsidRPr="00E5142E">
        <w:rPr>
          <w:rFonts w:cs="Arial"/>
        </w:rPr>
        <w:t>Capacitanc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AD57B7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87BD3A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174689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9DD5367" w14:textId="77777777" w:rsidR="00631465" w:rsidRDefault="00631465" w:rsidP="00BF07FA">
            <w:pPr>
              <w:spacing w:before="60" w:after="60" w:line="360" w:lineRule="auto"/>
            </w:pPr>
          </w:p>
        </w:tc>
      </w:tr>
      <w:tr w:rsidR="00631465" w14:paraId="53CA764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AEF923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44093C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928FB6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5A121BF" w14:textId="77777777" w:rsidR="00631465" w:rsidRPr="00E5142E" w:rsidRDefault="00631465" w:rsidP="00E54141">
      <w:pPr>
        <w:pStyle w:val="ListNumber2"/>
        <w:spacing w:line="240" w:lineRule="auto"/>
      </w:pPr>
    </w:p>
    <w:p w14:paraId="70EAFDB1" w14:textId="064F1565" w:rsidR="001B2E7F" w:rsidRPr="00D51906" w:rsidRDefault="001B2E7F" w:rsidP="00646F86">
      <w:pPr>
        <w:pStyle w:val="ListNumber2"/>
        <w:numPr>
          <w:ilvl w:val="0"/>
          <w:numId w:val="58"/>
        </w:numPr>
        <w:spacing w:before="120" w:after="120" w:line="276" w:lineRule="auto"/>
        <w:jc w:val="both"/>
        <w:rPr>
          <w:rFonts w:cstheme="minorHAnsi"/>
        </w:rPr>
      </w:pPr>
      <w:r w:rsidRPr="00D51906">
        <w:rPr>
          <w:rFonts w:cstheme="minorHAnsi"/>
        </w:rPr>
        <w:t xml:space="preserve">The Clamp </w:t>
      </w:r>
      <w:proofErr w:type="spellStart"/>
      <w:r w:rsidRPr="00D51906">
        <w:rPr>
          <w:rFonts w:cstheme="minorHAnsi"/>
        </w:rPr>
        <w:t>Multimeter</w:t>
      </w:r>
      <w:proofErr w:type="spellEnd"/>
      <w:r w:rsidRPr="00D51906">
        <w:rPr>
          <w:rFonts w:cstheme="minorHAnsi"/>
        </w:rPr>
        <w:t xml:space="preserve"> shall have the following digital </w:t>
      </w:r>
      <w:proofErr w:type="spellStart"/>
      <w:r w:rsidRPr="00D51906">
        <w:rPr>
          <w:rFonts w:cstheme="minorHAnsi"/>
        </w:rPr>
        <w:t>multimeter</w:t>
      </w:r>
      <w:proofErr w:type="spellEnd"/>
      <w:r w:rsidRPr="00D51906">
        <w:rPr>
          <w:rFonts w:cstheme="minorHAnsi"/>
        </w:rPr>
        <w:t xml:space="preserve"> and current sensing functions and corresponding performance or better: </w:t>
      </w:r>
    </w:p>
    <w:p w14:paraId="021360AC" w14:textId="23980EB0" w:rsidR="001B2E7F" w:rsidRPr="00D51906" w:rsidRDefault="001B2E7F" w:rsidP="00646F86">
      <w:pPr>
        <w:pStyle w:val="ListNumber2"/>
        <w:numPr>
          <w:ilvl w:val="0"/>
          <w:numId w:val="11"/>
        </w:numPr>
        <w:spacing w:after="0" w:line="276" w:lineRule="auto"/>
        <w:ind w:left="1418" w:hanging="567"/>
        <w:jc w:val="both"/>
        <w:rPr>
          <w:rFonts w:cstheme="minorHAnsi"/>
        </w:rPr>
      </w:pPr>
      <w:r w:rsidRPr="00D51906">
        <w:rPr>
          <w:rFonts w:cstheme="minorHAnsi"/>
        </w:rPr>
        <w:t xml:space="preserve">Current Measurement - The device shall measure </w:t>
      </w:r>
      <w:r w:rsidR="00A67876" w:rsidRPr="00D51906">
        <w:rPr>
          <w:rFonts w:cstheme="minorHAnsi"/>
        </w:rPr>
        <w:t xml:space="preserve">both </w:t>
      </w:r>
      <w:r w:rsidRPr="00D51906">
        <w:rPr>
          <w:rFonts w:cstheme="minorHAnsi"/>
        </w:rPr>
        <w:t xml:space="preserve">AC </w:t>
      </w:r>
      <w:r w:rsidR="00A67876" w:rsidRPr="00D51906">
        <w:rPr>
          <w:rFonts w:cstheme="minorHAnsi"/>
        </w:rPr>
        <w:t xml:space="preserve">and DC </w:t>
      </w:r>
      <w:r w:rsidRPr="00D51906">
        <w:rPr>
          <w:rFonts w:cstheme="minorHAnsi"/>
        </w:rPr>
        <w:t>current in a conductor:</w:t>
      </w:r>
    </w:p>
    <w:tbl>
      <w:tblPr>
        <w:tblW w:w="0" w:type="auto"/>
        <w:jc w:val="right"/>
        <w:tblBorders>
          <w:top w:val="nil"/>
          <w:left w:val="nil"/>
          <w:bottom w:val="nil"/>
          <w:right w:val="nil"/>
        </w:tblBorders>
        <w:tblLayout w:type="fixed"/>
        <w:tblLook w:val="0000" w:firstRow="0" w:lastRow="0" w:firstColumn="0" w:lastColumn="0" w:noHBand="0" w:noVBand="0"/>
      </w:tblPr>
      <w:tblGrid>
        <w:gridCol w:w="3844"/>
        <w:gridCol w:w="3844"/>
      </w:tblGrid>
      <w:tr w:rsidR="001B2E7F" w:rsidRPr="00BE017E" w14:paraId="643EA9DD" w14:textId="77777777" w:rsidTr="00CD48BB">
        <w:trPr>
          <w:jc w:val="right"/>
        </w:trPr>
        <w:tc>
          <w:tcPr>
            <w:tcW w:w="3844" w:type="dxa"/>
            <w:tcBorders>
              <w:top w:val="single" w:sz="4" w:space="0" w:color="auto"/>
              <w:left w:val="single" w:sz="4" w:space="0" w:color="auto"/>
              <w:bottom w:val="single" w:sz="4" w:space="0" w:color="auto"/>
              <w:right w:val="single" w:sz="4" w:space="0" w:color="auto"/>
            </w:tcBorders>
          </w:tcPr>
          <w:p w14:paraId="3C705338" w14:textId="3F55FA83" w:rsidR="001B2E7F" w:rsidRPr="00AE5D0E" w:rsidRDefault="001B2E7F" w:rsidP="00CD48BB">
            <w:pPr>
              <w:pStyle w:val="Default"/>
              <w:spacing w:line="276" w:lineRule="auto"/>
              <w:jc w:val="both"/>
              <w:rPr>
                <w:sz w:val="22"/>
                <w:szCs w:val="22"/>
              </w:rPr>
            </w:pPr>
            <w:r w:rsidRPr="00AE5D0E">
              <w:rPr>
                <w:b/>
                <w:bCs/>
                <w:sz w:val="22"/>
                <w:szCs w:val="22"/>
              </w:rPr>
              <w:t>AC</w:t>
            </w:r>
            <w:r w:rsidR="00A67876">
              <w:rPr>
                <w:b/>
                <w:bCs/>
                <w:sz w:val="22"/>
                <w:szCs w:val="22"/>
              </w:rPr>
              <w:t xml:space="preserve"> and DC</w:t>
            </w:r>
            <w:r w:rsidRPr="00AE5D0E">
              <w:rPr>
                <w:b/>
                <w:bCs/>
                <w:sz w:val="22"/>
                <w:szCs w:val="22"/>
              </w:rPr>
              <w:t xml:space="preserve"> Current Range </w:t>
            </w:r>
          </w:p>
        </w:tc>
        <w:tc>
          <w:tcPr>
            <w:tcW w:w="3844" w:type="dxa"/>
            <w:tcBorders>
              <w:top w:val="single" w:sz="4" w:space="0" w:color="auto"/>
              <w:left w:val="single" w:sz="4" w:space="0" w:color="auto"/>
              <w:bottom w:val="single" w:sz="4" w:space="0" w:color="auto"/>
              <w:right w:val="single" w:sz="4" w:space="0" w:color="auto"/>
            </w:tcBorders>
          </w:tcPr>
          <w:p w14:paraId="3C354FAE" w14:textId="77777777" w:rsidR="001B2E7F" w:rsidRPr="00AE5D0E" w:rsidRDefault="001B2E7F" w:rsidP="00CD48BB">
            <w:pPr>
              <w:pStyle w:val="Default"/>
              <w:spacing w:line="276" w:lineRule="auto"/>
              <w:jc w:val="both"/>
              <w:rPr>
                <w:sz w:val="22"/>
                <w:szCs w:val="22"/>
              </w:rPr>
            </w:pPr>
            <w:r w:rsidRPr="00AE5D0E">
              <w:rPr>
                <w:sz w:val="22"/>
                <w:szCs w:val="22"/>
              </w:rPr>
              <w:t xml:space="preserve">Up to 400A at an accuracy of 1.8% </w:t>
            </w:r>
          </w:p>
        </w:tc>
      </w:tr>
      <w:tr w:rsidR="001B2E7F" w:rsidRPr="00BE017E" w14:paraId="6F348E6A" w14:textId="77777777" w:rsidTr="00CD48BB">
        <w:trPr>
          <w:jc w:val="right"/>
        </w:trPr>
        <w:tc>
          <w:tcPr>
            <w:tcW w:w="3844" w:type="dxa"/>
            <w:tcBorders>
              <w:top w:val="single" w:sz="4" w:space="0" w:color="auto"/>
              <w:left w:val="single" w:sz="4" w:space="0" w:color="auto"/>
              <w:bottom w:val="single" w:sz="4" w:space="0" w:color="auto"/>
              <w:right w:val="single" w:sz="4" w:space="0" w:color="auto"/>
            </w:tcBorders>
          </w:tcPr>
          <w:p w14:paraId="53077374" w14:textId="77777777" w:rsidR="001B2E7F" w:rsidRPr="00AE5D0E" w:rsidRDefault="001B2E7F" w:rsidP="00CD48BB">
            <w:pPr>
              <w:pStyle w:val="Default"/>
              <w:spacing w:line="276" w:lineRule="auto"/>
              <w:jc w:val="both"/>
              <w:rPr>
                <w:sz w:val="22"/>
                <w:szCs w:val="22"/>
              </w:rPr>
            </w:pPr>
            <w:r w:rsidRPr="00AE5D0E">
              <w:rPr>
                <w:b/>
                <w:bCs/>
                <w:sz w:val="22"/>
                <w:szCs w:val="22"/>
              </w:rPr>
              <w:t xml:space="preserve">Current Resolution </w:t>
            </w:r>
          </w:p>
        </w:tc>
        <w:tc>
          <w:tcPr>
            <w:tcW w:w="3844" w:type="dxa"/>
            <w:tcBorders>
              <w:top w:val="single" w:sz="4" w:space="0" w:color="auto"/>
              <w:left w:val="single" w:sz="4" w:space="0" w:color="auto"/>
              <w:bottom w:val="single" w:sz="4" w:space="0" w:color="auto"/>
              <w:right w:val="single" w:sz="4" w:space="0" w:color="auto"/>
            </w:tcBorders>
          </w:tcPr>
          <w:p w14:paraId="5FE4FFC2" w14:textId="77777777" w:rsidR="001B2E7F" w:rsidRPr="00AE5D0E" w:rsidRDefault="001B2E7F" w:rsidP="00CD48BB">
            <w:pPr>
              <w:pStyle w:val="Default"/>
              <w:spacing w:line="276" w:lineRule="auto"/>
              <w:jc w:val="both"/>
              <w:rPr>
                <w:sz w:val="22"/>
                <w:szCs w:val="22"/>
              </w:rPr>
            </w:pPr>
            <w:r w:rsidRPr="00AE5D0E">
              <w:rPr>
                <w:sz w:val="22"/>
                <w:szCs w:val="22"/>
              </w:rPr>
              <w:t xml:space="preserve">0.1A </w:t>
            </w:r>
          </w:p>
        </w:tc>
      </w:tr>
    </w:tbl>
    <w:p w14:paraId="36A59595" w14:textId="77777777" w:rsidR="001B2E7F" w:rsidRPr="00FE1ECC" w:rsidRDefault="001B2E7F" w:rsidP="001B2E7F">
      <w:pPr>
        <w:pStyle w:val="ListNumber2"/>
        <w:spacing w:after="0" w:line="276" w:lineRule="auto"/>
        <w:jc w:val="both"/>
      </w:pPr>
    </w:p>
    <w:p w14:paraId="09684634" w14:textId="5BA3DF46" w:rsidR="001B2E7F" w:rsidRPr="00511A80" w:rsidRDefault="001B2E7F" w:rsidP="00646F86">
      <w:pPr>
        <w:pStyle w:val="ListNumber2"/>
        <w:numPr>
          <w:ilvl w:val="0"/>
          <w:numId w:val="11"/>
        </w:numPr>
        <w:spacing w:after="0" w:line="276" w:lineRule="auto"/>
        <w:ind w:left="1418" w:hanging="567"/>
        <w:jc w:val="both"/>
        <w:rPr>
          <w:rFonts w:cstheme="minorHAnsi"/>
        </w:rPr>
      </w:pPr>
      <w:r w:rsidRPr="00511A80">
        <w:rPr>
          <w:rFonts w:cstheme="minorHAnsi"/>
        </w:rPr>
        <w:t>DC Voltage Measurement - The device shall measure DC voltage between two point</w:t>
      </w:r>
      <w:r w:rsidR="003166C2">
        <w:rPr>
          <w:rFonts w:cstheme="minorHAnsi"/>
        </w:rPr>
        <w:t>s</w:t>
      </w:r>
      <w:r w:rsidRPr="00511A80">
        <w:rPr>
          <w:rFonts w:cstheme="minorHAnsi"/>
        </w:rPr>
        <w:t xml:space="preserve"> in a circuit:</w:t>
      </w:r>
    </w:p>
    <w:tbl>
      <w:tblPr>
        <w:tblW w:w="0" w:type="auto"/>
        <w:jc w:val="right"/>
        <w:tblBorders>
          <w:top w:val="nil"/>
          <w:left w:val="nil"/>
          <w:bottom w:val="nil"/>
          <w:right w:val="nil"/>
        </w:tblBorders>
        <w:tblLayout w:type="fixed"/>
        <w:tblLook w:val="0000" w:firstRow="0" w:lastRow="0" w:firstColumn="0" w:lastColumn="0" w:noHBand="0" w:noVBand="0"/>
      </w:tblPr>
      <w:tblGrid>
        <w:gridCol w:w="3844"/>
        <w:gridCol w:w="3844"/>
      </w:tblGrid>
      <w:tr w:rsidR="001B2E7F" w:rsidRPr="00BE017E" w14:paraId="376FDEB9" w14:textId="77777777" w:rsidTr="00CD48BB">
        <w:trPr>
          <w:jc w:val="right"/>
        </w:trPr>
        <w:tc>
          <w:tcPr>
            <w:tcW w:w="3844" w:type="dxa"/>
            <w:tcBorders>
              <w:top w:val="single" w:sz="4" w:space="0" w:color="auto"/>
              <w:left w:val="single" w:sz="4" w:space="0" w:color="auto"/>
              <w:bottom w:val="single" w:sz="4" w:space="0" w:color="auto"/>
              <w:right w:val="single" w:sz="4" w:space="0" w:color="auto"/>
            </w:tcBorders>
          </w:tcPr>
          <w:p w14:paraId="005A00E7" w14:textId="77777777" w:rsidR="001B2E7F" w:rsidRPr="00AE5D0E" w:rsidRDefault="001B2E7F" w:rsidP="00CD48BB">
            <w:pPr>
              <w:pStyle w:val="Default"/>
              <w:spacing w:line="276" w:lineRule="auto"/>
              <w:jc w:val="both"/>
              <w:rPr>
                <w:sz w:val="22"/>
                <w:szCs w:val="22"/>
              </w:rPr>
            </w:pPr>
            <w:r w:rsidRPr="00AE5D0E">
              <w:rPr>
                <w:b/>
                <w:bCs/>
                <w:sz w:val="22"/>
                <w:szCs w:val="22"/>
              </w:rPr>
              <w:t xml:space="preserve">AC Voltage range </w:t>
            </w:r>
          </w:p>
        </w:tc>
        <w:tc>
          <w:tcPr>
            <w:tcW w:w="3844" w:type="dxa"/>
            <w:tcBorders>
              <w:top w:val="single" w:sz="4" w:space="0" w:color="auto"/>
              <w:left w:val="single" w:sz="4" w:space="0" w:color="auto"/>
              <w:bottom w:val="single" w:sz="4" w:space="0" w:color="auto"/>
              <w:right w:val="single" w:sz="4" w:space="0" w:color="auto"/>
            </w:tcBorders>
          </w:tcPr>
          <w:p w14:paraId="17E14063" w14:textId="77777777" w:rsidR="001B2E7F" w:rsidRPr="00AE5D0E" w:rsidRDefault="001B2E7F" w:rsidP="00CD48BB">
            <w:pPr>
              <w:pStyle w:val="Default"/>
              <w:spacing w:line="276" w:lineRule="auto"/>
              <w:jc w:val="both"/>
              <w:rPr>
                <w:sz w:val="22"/>
                <w:szCs w:val="22"/>
              </w:rPr>
            </w:pPr>
            <w:r w:rsidRPr="00AE5D0E">
              <w:rPr>
                <w:sz w:val="22"/>
                <w:szCs w:val="22"/>
              </w:rPr>
              <w:t xml:space="preserve">Up to 600V at an accuracy of 1.5% </w:t>
            </w:r>
          </w:p>
        </w:tc>
      </w:tr>
      <w:tr w:rsidR="001B2E7F" w:rsidRPr="00BE017E" w14:paraId="56C6F4E5" w14:textId="77777777" w:rsidTr="00CD48BB">
        <w:trPr>
          <w:jc w:val="right"/>
        </w:trPr>
        <w:tc>
          <w:tcPr>
            <w:tcW w:w="3844" w:type="dxa"/>
            <w:tcBorders>
              <w:top w:val="single" w:sz="4" w:space="0" w:color="auto"/>
              <w:left w:val="single" w:sz="4" w:space="0" w:color="auto"/>
              <w:bottom w:val="single" w:sz="4" w:space="0" w:color="auto"/>
              <w:right w:val="single" w:sz="4" w:space="0" w:color="auto"/>
            </w:tcBorders>
          </w:tcPr>
          <w:p w14:paraId="59C02F5C" w14:textId="77777777" w:rsidR="001B2E7F" w:rsidRPr="00AE5D0E" w:rsidRDefault="001B2E7F" w:rsidP="00CD48BB">
            <w:pPr>
              <w:pStyle w:val="Default"/>
              <w:spacing w:line="276" w:lineRule="auto"/>
              <w:jc w:val="both"/>
              <w:rPr>
                <w:sz w:val="22"/>
                <w:szCs w:val="22"/>
              </w:rPr>
            </w:pPr>
            <w:r w:rsidRPr="00AE5D0E">
              <w:rPr>
                <w:b/>
                <w:bCs/>
                <w:sz w:val="22"/>
                <w:szCs w:val="22"/>
              </w:rPr>
              <w:t xml:space="preserve">Voltage Resolution </w:t>
            </w:r>
          </w:p>
        </w:tc>
        <w:tc>
          <w:tcPr>
            <w:tcW w:w="3844" w:type="dxa"/>
            <w:tcBorders>
              <w:top w:val="single" w:sz="4" w:space="0" w:color="auto"/>
              <w:left w:val="single" w:sz="4" w:space="0" w:color="auto"/>
              <w:bottom w:val="single" w:sz="4" w:space="0" w:color="auto"/>
              <w:right w:val="single" w:sz="4" w:space="0" w:color="auto"/>
            </w:tcBorders>
          </w:tcPr>
          <w:p w14:paraId="3CE5CBC4" w14:textId="77777777" w:rsidR="001B2E7F" w:rsidRPr="00AE5D0E" w:rsidRDefault="001B2E7F" w:rsidP="00CD48BB">
            <w:pPr>
              <w:pStyle w:val="Default"/>
              <w:spacing w:line="276" w:lineRule="auto"/>
              <w:jc w:val="both"/>
              <w:rPr>
                <w:sz w:val="22"/>
                <w:szCs w:val="22"/>
              </w:rPr>
            </w:pPr>
            <w:r w:rsidRPr="00AE5D0E">
              <w:rPr>
                <w:sz w:val="22"/>
                <w:szCs w:val="22"/>
              </w:rPr>
              <w:t xml:space="preserve">0.1V </w:t>
            </w:r>
          </w:p>
        </w:tc>
      </w:tr>
    </w:tbl>
    <w:p w14:paraId="7C70F6B0" w14:textId="77777777" w:rsidR="001B2E7F" w:rsidRPr="00FE1ECC" w:rsidRDefault="001B2E7F" w:rsidP="001B2E7F">
      <w:pPr>
        <w:pStyle w:val="ListNumber2"/>
        <w:spacing w:after="0" w:line="276" w:lineRule="auto"/>
        <w:ind w:left="1418"/>
        <w:jc w:val="both"/>
      </w:pPr>
    </w:p>
    <w:p w14:paraId="14B4B214" w14:textId="5B68CC66" w:rsidR="001B2E7F" w:rsidRPr="00511A80" w:rsidRDefault="001B2E7F" w:rsidP="00646F86">
      <w:pPr>
        <w:pStyle w:val="ListNumber2"/>
        <w:numPr>
          <w:ilvl w:val="0"/>
          <w:numId w:val="11"/>
        </w:numPr>
        <w:spacing w:after="0" w:line="276" w:lineRule="auto"/>
        <w:ind w:left="1418" w:hanging="567"/>
        <w:jc w:val="both"/>
        <w:rPr>
          <w:rFonts w:cstheme="minorHAnsi"/>
        </w:rPr>
      </w:pPr>
      <w:r w:rsidRPr="00511A80">
        <w:rPr>
          <w:rFonts w:cstheme="minorHAnsi"/>
        </w:rPr>
        <w:t xml:space="preserve">Resistance Measurement - The device shall measure electrical resistance of a conductor or </w:t>
      </w:r>
      <w:r w:rsidR="00861F03">
        <w:rPr>
          <w:rFonts w:cstheme="minorHAnsi"/>
        </w:rPr>
        <w:t xml:space="preserve">a </w:t>
      </w:r>
      <w:r w:rsidRPr="00511A80">
        <w:rPr>
          <w:rFonts w:cstheme="minorHAnsi"/>
        </w:rPr>
        <w:t xml:space="preserve">circuit component: </w:t>
      </w:r>
    </w:p>
    <w:tbl>
      <w:tblPr>
        <w:tblW w:w="0" w:type="auto"/>
        <w:jc w:val="right"/>
        <w:tblBorders>
          <w:top w:val="nil"/>
          <w:left w:val="nil"/>
          <w:bottom w:val="nil"/>
          <w:right w:val="nil"/>
        </w:tblBorders>
        <w:tblLayout w:type="fixed"/>
        <w:tblLook w:val="0000" w:firstRow="0" w:lastRow="0" w:firstColumn="0" w:lastColumn="0" w:noHBand="0" w:noVBand="0"/>
      </w:tblPr>
      <w:tblGrid>
        <w:gridCol w:w="3844"/>
        <w:gridCol w:w="3844"/>
      </w:tblGrid>
      <w:tr w:rsidR="001B2E7F" w:rsidRPr="00BE017E" w14:paraId="237B7597" w14:textId="77777777" w:rsidTr="00CD48BB">
        <w:trPr>
          <w:jc w:val="right"/>
        </w:trPr>
        <w:tc>
          <w:tcPr>
            <w:tcW w:w="3844" w:type="dxa"/>
            <w:tcBorders>
              <w:top w:val="single" w:sz="4" w:space="0" w:color="auto"/>
              <w:left w:val="single" w:sz="4" w:space="0" w:color="auto"/>
              <w:bottom w:val="single" w:sz="4" w:space="0" w:color="auto"/>
              <w:right w:val="single" w:sz="4" w:space="0" w:color="auto"/>
            </w:tcBorders>
          </w:tcPr>
          <w:p w14:paraId="732071B8" w14:textId="77777777" w:rsidR="001B2E7F" w:rsidRPr="00AE5D0E" w:rsidRDefault="001B2E7F" w:rsidP="00CD48BB">
            <w:pPr>
              <w:pStyle w:val="Default"/>
              <w:spacing w:line="276" w:lineRule="auto"/>
              <w:jc w:val="both"/>
              <w:rPr>
                <w:sz w:val="22"/>
                <w:szCs w:val="22"/>
              </w:rPr>
            </w:pPr>
            <w:r w:rsidRPr="00AE5D0E">
              <w:rPr>
                <w:b/>
                <w:bCs/>
                <w:sz w:val="22"/>
                <w:szCs w:val="22"/>
              </w:rPr>
              <w:t xml:space="preserve">Resistance range </w:t>
            </w:r>
          </w:p>
        </w:tc>
        <w:tc>
          <w:tcPr>
            <w:tcW w:w="3844" w:type="dxa"/>
            <w:tcBorders>
              <w:top w:val="single" w:sz="4" w:space="0" w:color="auto"/>
              <w:left w:val="single" w:sz="4" w:space="0" w:color="auto"/>
              <w:bottom w:val="single" w:sz="4" w:space="0" w:color="auto"/>
              <w:right w:val="single" w:sz="4" w:space="0" w:color="auto"/>
            </w:tcBorders>
          </w:tcPr>
          <w:p w14:paraId="3EB7927C" w14:textId="77777777" w:rsidR="001B2E7F" w:rsidRPr="00AE5D0E" w:rsidRDefault="001B2E7F" w:rsidP="00CD48BB">
            <w:pPr>
              <w:pStyle w:val="Default"/>
              <w:spacing w:line="276" w:lineRule="auto"/>
              <w:jc w:val="both"/>
              <w:rPr>
                <w:sz w:val="22"/>
                <w:szCs w:val="22"/>
              </w:rPr>
            </w:pPr>
            <w:r w:rsidRPr="00AE5D0E">
              <w:rPr>
                <w:sz w:val="22"/>
                <w:szCs w:val="22"/>
              </w:rPr>
              <w:t xml:space="preserve">400 Ohm (Ω) Up to 4000 Ω at an accuracy of 1 % </w:t>
            </w:r>
          </w:p>
        </w:tc>
      </w:tr>
      <w:tr w:rsidR="001B2E7F" w:rsidRPr="00BE017E" w14:paraId="3403271D" w14:textId="77777777" w:rsidTr="00CD48BB">
        <w:trPr>
          <w:jc w:val="right"/>
        </w:trPr>
        <w:tc>
          <w:tcPr>
            <w:tcW w:w="3844" w:type="dxa"/>
            <w:tcBorders>
              <w:top w:val="single" w:sz="4" w:space="0" w:color="auto"/>
              <w:left w:val="single" w:sz="4" w:space="0" w:color="auto"/>
              <w:bottom w:val="single" w:sz="4" w:space="0" w:color="auto"/>
              <w:right w:val="single" w:sz="4" w:space="0" w:color="auto"/>
            </w:tcBorders>
          </w:tcPr>
          <w:p w14:paraId="525AF3D4" w14:textId="77777777" w:rsidR="001B2E7F" w:rsidRPr="00AE5D0E" w:rsidRDefault="001B2E7F" w:rsidP="00CD48BB">
            <w:pPr>
              <w:pStyle w:val="Default"/>
              <w:spacing w:line="276" w:lineRule="auto"/>
              <w:jc w:val="both"/>
              <w:rPr>
                <w:sz w:val="22"/>
                <w:szCs w:val="22"/>
              </w:rPr>
            </w:pPr>
            <w:r w:rsidRPr="00AE5D0E">
              <w:rPr>
                <w:b/>
                <w:bCs/>
                <w:sz w:val="22"/>
                <w:szCs w:val="22"/>
              </w:rPr>
              <w:t xml:space="preserve">Resistance Resolution </w:t>
            </w:r>
          </w:p>
        </w:tc>
        <w:tc>
          <w:tcPr>
            <w:tcW w:w="3844" w:type="dxa"/>
            <w:tcBorders>
              <w:top w:val="single" w:sz="4" w:space="0" w:color="auto"/>
              <w:left w:val="single" w:sz="4" w:space="0" w:color="auto"/>
              <w:bottom w:val="single" w:sz="4" w:space="0" w:color="auto"/>
              <w:right w:val="single" w:sz="4" w:space="0" w:color="auto"/>
            </w:tcBorders>
          </w:tcPr>
          <w:p w14:paraId="0648DAEB" w14:textId="77777777" w:rsidR="001B2E7F" w:rsidRPr="00AE5D0E" w:rsidRDefault="001B2E7F" w:rsidP="00CD48BB">
            <w:pPr>
              <w:pStyle w:val="Default"/>
              <w:spacing w:line="276" w:lineRule="auto"/>
              <w:jc w:val="both"/>
              <w:rPr>
                <w:sz w:val="22"/>
                <w:szCs w:val="22"/>
              </w:rPr>
            </w:pPr>
            <w:r w:rsidRPr="00AE5D0E">
              <w:rPr>
                <w:sz w:val="22"/>
                <w:szCs w:val="22"/>
              </w:rPr>
              <w:t xml:space="preserve">0.1 Ω </w:t>
            </w:r>
          </w:p>
        </w:tc>
      </w:tr>
    </w:tbl>
    <w:p w14:paraId="078A9C58" w14:textId="77777777" w:rsidR="001B2E7F" w:rsidRPr="00FE1ECC" w:rsidRDefault="001B2E7F" w:rsidP="001B2E7F">
      <w:pPr>
        <w:pStyle w:val="ListNumber2"/>
        <w:spacing w:after="0" w:line="276" w:lineRule="auto"/>
        <w:jc w:val="both"/>
      </w:pPr>
    </w:p>
    <w:p w14:paraId="6B9C9A15" w14:textId="77777777" w:rsidR="001B2E7F" w:rsidRPr="004552F5" w:rsidRDefault="001B2E7F" w:rsidP="00646F86">
      <w:pPr>
        <w:pStyle w:val="ListNumber2"/>
        <w:numPr>
          <w:ilvl w:val="0"/>
          <w:numId w:val="11"/>
        </w:numPr>
        <w:spacing w:after="0" w:line="276" w:lineRule="auto"/>
        <w:ind w:left="1418" w:hanging="567"/>
        <w:jc w:val="both"/>
      </w:pPr>
      <w:r>
        <w:rPr>
          <w:rFonts w:ascii="Arial" w:hAnsi="Arial" w:cs="Arial"/>
        </w:rPr>
        <w:t xml:space="preserve">Continuity Measuring </w:t>
      </w:r>
    </w:p>
    <w:tbl>
      <w:tblPr>
        <w:tblW w:w="0" w:type="auto"/>
        <w:jc w:val="right"/>
        <w:tblBorders>
          <w:top w:val="nil"/>
          <w:left w:val="nil"/>
          <w:bottom w:val="nil"/>
          <w:right w:val="nil"/>
        </w:tblBorders>
        <w:tblLayout w:type="fixed"/>
        <w:tblLook w:val="0000" w:firstRow="0" w:lastRow="0" w:firstColumn="0" w:lastColumn="0" w:noHBand="0" w:noVBand="0"/>
      </w:tblPr>
      <w:tblGrid>
        <w:gridCol w:w="3844"/>
        <w:gridCol w:w="3844"/>
      </w:tblGrid>
      <w:tr w:rsidR="001B2E7F" w:rsidRPr="00AE5D0E" w14:paraId="279795B2" w14:textId="77777777" w:rsidTr="00CD48BB">
        <w:trPr>
          <w:jc w:val="right"/>
        </w:trPr>
        <w:tc>
          <w:tcPr>
            <w:tcW w:w="3844" w:type="dxa"/>
            <w:tcBorders>
              <w:top w:val="single" w:sz="4" w:space="0" w:color="auto"/>
              <w:left w:val="single" w:sz="4" w:space="0" w:color="auto"/>
              <w:bottom w:val="single" w:sz="4" w:space="0" w:color="auto"/>
              <w:right w:val="single" w:sz="4" w:space="0" w:color="auto"/>
            </w:tcBorders>
          </w:tcPr>
          <w:p w14:paraId="71D007B8" w14:textId="77777777" w:rsidR="001B2E7F" w:rsidRPr="00AE5D0E" w:rsidRDefault="001B2E7F" w:rsidP="00CD48BB">
            <w:pPr>
              <w:pStyle w:val="Default"/>
              <w:spacing w:line="276" w:lineRule="auto"/>
              <w:jc w:val="both"/>
              <w:rPr>
                <w:sz w:val="22"/>
                <w:szCs w:val="22"/>
              </w:rPr>
            </w:pPr>
            <w:r w:rsidRPr="00AE5D0E">
              <w:rPr>
                <w:b/>
                <w:bCs/>
                <w:sz w:val="22"/>
                <w:szCs w:val="22"/>
              </w:rPr>
              <w:t xml:space="preserve">Continuity Beeper </w:t>
            </w:r>
          </w:p>
        </w:tc>
        <w:tc>
          <w:tcPr>
            <w:tcW w:w="3844" w:type="dxa"/>
            <w:tcBorders>
              <w:top w:val="single" w:sz="4" w:space="0" w:color="auto"/>
              <w:left w:val="single" w:sz="4" w:space="0" w:color="auto"/>
              <w:bottom w:val="single" w:sz="4" w:space="0" w:color="auto"/>
              <w:right w:val="single" w:sz="4" w:space="0" w:color="auto"/>
            </w:tcBorders>
          </w:tcPr>
          <w:p w14:paraId="54C513DB" w14:textId="77777777" w:rsidR="001B2E7F" w:rsidRPr="00AE5D0E" w:rsidRDefault="001B2E7F" w:rsidP="00CD48BB">
            <w:pPr>
              <w:pStyle w:val="Default"/>
              <w:spacing w:line="276" w:lineRule="auto"/>
              <w:jc w:val="both"/>
              <w:rPr>
                <w:sz w:val="22"/>
                <w:szCs w:val="22"/>
              </w:rPr>
            </w:pPr>
            <w:r w:rsidRPr="00AE5D0E">
              <w:rPr>
                <w:sz w:val="22"/>
                <w:szCs w:val="22"/>
              </w:rPr>
              <w:t xml:space="preserve">≤ 70 Ω </w:t>
            </w:r>
          </w:p>
        </w:tc>
      </w:tr>
    </w:tbl>
    <w:p w14:paraId="534CE205" w14:textId="04349775" w:rsidR="001B2E7F" w:rsidRDefault="001B2E7F" w:rsidP="001B2E7F">
      <w:pPr>
        <w:pStyle w:val="ListNumber2"/>
        <w:spacing w:before="120" w:after="120" w:line="276" w:lineRule="auto"/>
        <w:jc w:val="both"/>
        <w:rPr>
          <w:rFonts w:ascii="Arial" w:hAnsi="Arial"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34AF05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7FA5E7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B067D2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2FD1CE9" w14:textId="77777777" w:rsidR="00631465" w:rsidRDefault="00631465" w:rsidP="00BF07FA">
            <w:pPr>
              <w:spacing w:before="60" w:after="60" w:line="360" w:lineRule="auto"/>
            </w:pPr>
          </w:p>
        </w:tc>
      </w:tr>
      <w:tr w:rsidR="00631465" w14:paraId="3B2E167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CF2D6F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AF5517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220449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19F860F" w14:textId="77777777" w:rsidR="00631465" w:rsidRDefault="00631465" w:rsidP="001B2E7F">
      <w:pPr>
        <w:pStyle w:val="ListNumber2"/>
        <w:spacing w:before="120" w:after="120" w:line="276" w:lineRule="auto"/>
        <w:jc w:val="both"/>
        <w:rPr>
          <w:rFonts w:ascii="Arial" w:hAnsi="Arial" w:cs="Arial"/>
        </w:rPr>
      </w:pPr>
    </w:p>
    <w:p w14:paraId="4787BAC6" w14:textId="3B6CE3C3" w:rsidR="001B2E7F" w:rsidRDefault="001B2E7F" w:rsidP="00646F86">
      <w:pPr>
        <w:pStyle w:val="ListNumber2"/>
        <w:numPr>
          <w:ilvl w:val="0"/>
          <w:numId w:val="28"/>
        </w:numPr>
        <w:spacing w:before="120" w:after="120" w:line="276" w:lineRule="auto"/>
        <w:rPr>
          <w:rFonts w:cs="Arial"/>
        </w:rPr>
      </w:pPr>
      <w:r w:rsidRPr="00D443BD">
        <w:rPr>
          <w:rFonts w:cs="Arial"/>
        </w:rPr>
        <w:t xml:space="preserve">The clamp </w:t>
      </w:r>
      <w:proofErr w:type="spellStart"/>
      <w:r w:rsidRPr="00D443BD">
        <w:rPr>
          <w:rFonts w:cs="Arial"/>
        </w:rPr>
        <w:t>multimeter</w:t>
      </w:r>
      <w:proofErr w:type="spellEnd"/>
      <w:r w:rsidRPr="00D443BD">
        <w:rPr>
          <w:rFonts w:cs="Arial"/>
        </w:rPr>
        <w:t xml:space="preserve"> shall measure AC current on live conductors by clamping current sensing jaws around conductor without the interruption of the DUT circuit.</w:t>
      </w:r>
    </w:p>
    <w:p w14:paraId="204FF24C" w14:textId="360F1804" w:rsidR="00631465" w:rsidRDefault="00631465" w:rsidP="00E54141">
      <w:pPr>
        <w:pStyle w:val="ListNumber2"/>
        <w:spacing w:after="0" w:line="240"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98281C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8FE37B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BAB4F2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6085A70" w14:textId="77777777" w:rsidR="00631465" w:rsidRDefault="00631465" w:rsidP="00BF07FA">
            <w:pPr>
              <w:spacing w:before="60" w:after="60" w:line="360" w:lineRule="auto"/>
            </w:pPr>
          </w:p>
        </w:tc>
      </w:tr>
      <w:tr w:rsidR="00631465" w14:paraId="176E4BB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EB9C2A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6E614F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D5AFE9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C191316" w14:textId="77777777" w:rsidR="00631465" w:rsidRPr="00D443BD" w:rsidRDefault="00631465" w:rsidP="00E54141">
      <w:pPr>
        <w:pStyle w:val="ListNumber2"/>
        <w:spacing w:before="120" w:after="120" w:line="276" w:lineRule="auto"/>
        <w:rPr>
          <w:rFonts w:cs="Arial"/>
        </w:rPr>
      </w:pPr>
    </w:p>
    <w:p w14:paraId="17509A26" w14:textId="155CFCFD" w:rsidR="00743B34" w:rsidRDefault="00743B34" w:rsidP="00646F86">
      <w:pPr>
        <w:pStyle w:val="ListNumber2"/>
        <w:numPr>
          <w:ilvl w:val="0"/>
          <w:numId w:val="28"/>
        </w:numPr>
        <w:spacing w:before="120" w:after="120" w:line="276" w:lineRule="auto"/>
        <w:rPr>
          <w:rFonts w:cs="Arial"/>
        </w:rPr>
      </w:pPr>
      <w:r w:rsidRPr="00D443BD">
        <w:rPr>
          <w:rFonts w:cs="Arial"/>
        </w:rPr>
        <w:t>The clamp jaw diameter shall be 30 mm.</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750F21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00E4A4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F4594A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B640642" w14:textId="77777777" w:rsidR="00631465" w:rsidRDefault="00631465" w:rsidP="00BF07FA">
            <w:pPr>
              <w:spacing w:before="60" w:after="60" w:line="360" w:lineRule="auto"/>
            </w:pPr>
          </w:p>
        </w:tc>
      </w:tr>
      <w:tr w:rsidR="00631465" w14:paraId="2780BFC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64F7B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FAC965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14A6FB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B622ABC" w14:textId="77777777" w:rsidR="00631465" w:rsidRPr="00D443BD" w:rsidRDefault="00631465" w:rsidP="00E54141">
      <w:pPr>
        <w:pStyle w:val="ListNumber2"/>
        <w:spacing w:before="120" w:after="120" w:line="276" w:lineRule="auto"/>
        <w:rPr>
          <w:rFonts w:cs="Arial"/>
        </w:rPr>
      </w:pPr>
    </w:p>
    <w:p w14:paraId="4B5192A6" w14:textId="77777777" w:rsidR="001B2E7F" w:rsidRPr="00D443BD" w:rsidRDefault="001B2E7F" w:rsidP="00646F86">
      <w:pPr>
        <w:pStyle w:val="ListNumber2"/>
        <w:numPr>
          <w:ilvl w:val="0"/>
          <w:numId w:val="28"/>
        </w:numPr>
        <w:spacing w:before="120" w:after="120" w:line="276" w:lineRule="auto"/>
        <w:rPr>
          <w:rFonts w:cs="Arial"/>
        </w:rPr>
      </w:pPr>
      <w:r w:rsidRPr="00D443BD">
        <w:rPr>
          <w:rFonts w:cs="Arial"/>
        </w:rPr>
        <w:t xml:space="preserve">The device shall display measurements on a backlit display that forms part of the device. </w:t>
      </w:r>
    </w:p>
    <w:tbl>
      <w:tblPr>
        <w:tblW w:w="0" w:type="auto"/>
        <w:jc w:val="right"/>
        <w:tblBorders>
          <w:top w:val="nil"/>
          <w:left w:val="nil"/>
          <w:bottom w:val="nil"/>
          <w:right w:val="nil"/>
        </w:tblBorders>
        <w:tblLayout w:type="fixed"/>
        <w:tblLook w:val="0000" w:firstRow="0" w:lastRow="0" w:firstColumn="0" w:lastColumn="0" w:noHBand="0" w:noVBand="0"/>
      </w:tblPr>
      <w:tblGrid>
        <w:gridCol w:w="3663"/>
        <w:gridCol w:w="4340"/>
      </w:tblGrid>
      <w:tr w:rsidR="001B2E7F" w:rsidRPr="00BE017E" w14:paraId="35822534"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1373BEAE" w14:textId="77777777" w:rsidR="001B2E7F" w:rsidRPr="00AE5D0E" w:rsidRDefault="001B2E7F" w:rsidP="00CD48BB">
            <w:pPr>
              <w:pStyle w:val="Default"/>
              <w:spacing w:line="276" w:lineRule="auto"/>
              <w:jc w:val="both"/>
              <w:rPr>
                <w:sz w:val="22"/>
                <w:szCs w:val="22"/>
              </w:rPr>
            </w:pPr>
            <w:r w:rsidRPr="00AE5D0E">
              <w:rPr>
                <w:b/>
                <w:bCs/>
                <w:sz w:val="22"/>
                <w:szCs w:val="22"/>
              </w:rPr>
              <w:t xml:space="preserve">Backlight display refresh rate </w:t>
            </w:r>
          </w:p>
        </w:tc>
        <w:tc>
          <w:tcPr>
            <w:tcW w:w="4340" w:type="dxa"/>
            <w:tcBorders>
              <w:top w:val="single" w:sz="4" w:space="0" w:color="auto"/>
              <w:left w:val="single" w:sz="4" w:space="0" w:color="auto"/>
              <w:bottom w:val="single" w:sz="4" w:space="0" w:color="auto"/>
              <w:right w:val="single" w:sz="4" w:space="0" w:color="auto"/>
            </w:tcBorders>
          </w:tcPr>
          <w:p w14:paraId="5A66D18E" w14:textId="77777777" w:rsidR="001B2E7F" w:rsidRPr="00AE5D0E" w:rsidRDefault="001B2E7F" w:rsidP="00CD48BB">
            <w:pPr>
              <w:pStyle w:val="Default"/>
              <w:spacing w:line="276" w:lineRule="auto"/>
              <w:jc w:val="both"/>
              <w:rPr>
                <w:sz w:val="22"/>
                <w:szCs w:val="22"/>
              </w:rPr>
            </w:pPr>
            <w:r w:rsidRPr="00AE5D0E">
              <w:rPr>
                <w:sz w:val="22"/>
                <w:szCs w:val="22"/>
              </w:rPr>
              <w:t xml:space="preserve">2 times/ sec. </w:t>
            </w:r>
          </w:p>
        </w:tc>
      </w:tr>
      <w:tr w:rsidR="001B2E7F" w:rsidRPr="00BE017E" w14:paraId="6772E95E" w14:textId="77777777" w:rsidTr="00CD48BB">
        <w:trPr>
          <w:jc w:val="right"/>
        </w:trPr>
        <w:tc>
          <w:tcPr>
            <w:tcW w:w="3663" w:type="dxa"/>
            <w:tcBorders>
              <w:top w:val="single" w:sz="4" w:space="0" w:color="auto"/>
              <w:left w:val="single" w:sz="4" w:space="0" w:color="auto"/>
              <w:bottom w:val="single" w:sz="4" w:space="0" w:color="auto"/>
              <w:right w:val="single" w:sz="4" w:space="0" w:color="auto"/>
            </w:tcBorders>
          </w:tcPr>
          <w:p w14:paraId="5CDA15F4" w14:textId="77777777" w:rsidR="001B2E7F" w:rsidRPr="00AE5D0E" w:rsidRDefault="001B2E7F" w:rsidP="00CD48BB">
            <w:pPr>
              <w:pStyle w:val="Default"/>
              <w:spacing w:line="276" w:lineRule="auto"/>
              <w:jc w:val="both"/>
              <w:rPr>
                <w:sz w:val="22"/>
                <w:szCs w:val="22"/>
              </w:rPr>
            </w:pPr>
            <w:r w:rsidRPr="00AE5D0E">
              <w:rPr>
                <w:b/>
                <w:bCs/>
                <w:sz w:val="22"/>
                <w:szCs w:val="22"/>
              </w:rPr>
              <w:t xml:space="preserve">Display Size </w:t>
            </w:r>
          </w:p>
        </w:tc>
        <w:tc>
          <w:tcPr>
            <w:tcW w:w="4340" w:type="dxa"/>
            <w:tcBorders>
              <w:top w:val="single" w:sz="4" w:space="0" w:color="auto"/>
              <w:left w:val="single" w:sz="4" w:space="0" w:color="auto"/>
              <w:bottom w:val="single" w:sz="4" w:space="0" w:color="auto"/>
              <w:right w:val="single" w:sz="4" w:space="0" w:color="auto"/>
            </w:tcBorders>
          </w:tcPr>
          <w:p w14:paraId="35891838" w14:textId="77777777" w:rsidR="001B2E7F" w:rsidRPr="00AE5D0E" w:rsidRDefault="001B2E7F" w:rsidP="00CD48BB">
            <w:pPr>
              <w:pStyle w:val="Default"/>
              <w:spacing w:line="276" w:lineRule="auto"/>
              <w:jc w:val="both"/>
              <w:rPr>
                <w:sz w:val="22"/>
                <w:szCs w:val="22"/>
              </w:rPr>
            </w:pPr>
            <w:r w:rsidRPr="00AE5D0E">
              <w:rPr>
                <w:sz w:val="22"/>
                <w:szCs w:val="22"/>
              </w:rPr>
              <w:t xml:space="preserve">≥ 1.6 inches </w:t>
            </w:r>
          </w:p>
        </w:tc>
      </w:tr>
    </w:tbl>
    <w:p w14:paraId="3E6FB0DC" w14:textId="4B0FB5A2" w:rsidR="001B2E7F" w:rsidRDefault="001B2E7F" w:rsidP="001B2E7F"/>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1DE49D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0381D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498A5A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F184A11" w14:textId="77777777" w:rsidR="00631465" w:rsidRDefault="00631465" w:rsidP="00BF07FA">
            <w:pPr>
              <w:spacing w:before="60" w:after="60" w:line="360" w:lineRule="auto"/>
            </w:pPr>
          </w:p>
        </w:tc>
      </w:tr>
      <w:tr w:rsidR="00631465" w14:paraId="2E1BF96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C2900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75AE6D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23B488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4B7ECC8" w14:textId="77777777" w:rsidR="00631465" w:rsidRDefault="00631465" w:rsidP="001B2E7F"/>
    <w:p w14:paraId="7463AEA4" w14:textId="5E764FC0" w:rsidR="00A63FEB" w:rsidRPr="00D1597A" w:rsidRDefault="00677673" w:rsidP="00646F86">
      <w:pPr>
        <w:pStyle w:val="ListNumber2"/>
        <w:numPr>
          <w:ilvl w:val="0"/>
          <w:numId w:val="28"/>
        </w:numPr>
        <w:spacing w:before="120" w:after="120" w:line="276" w:lineRule="auto"/>
        <w:rPr>
          <w:rFonts w:cs="Arial"/>
        </w:rPr>
      </w:pPr>
      <w:bookmarkStart w:id="16747" w:name="_Toc55550034"/>
      <w:bookmarkStart w:id="16748" w:name="_Toc55552071"/>
      <w:bookmarkEnd w:id="16747"/>
      <w:bookmarkEnd w:id="16748"/>
      <w:r w:rsidRPr="00D1597A">
        <w:rPr>
          <w:rFonts w:cs="Arial"/>
        </w:rPr>
        <w:t xml:space="preserve">The </w:t>
      </w:r>
      <w:proofErr w:type="spellStart"/>
      <w:r w:rsidRPr="00D1597A">
        <w:rPr>
          <w:rFonts w:cs="Arial"/>
        </w:rPr>
        <w:t>multimeter</w:t>
      </w:r>
      <w:proofErr w:type="spellEnd"/>
      <w:r w:rsidRPr="00D1597A">
        <w:rPr>
          <w:rFonts w:cs="Arial"/>
        </w:rPr>
        <w:t xml:space="preserve"> shall meet the following minimal performance specifications</w:t>
      </w:r>
      <w:r w:rsidR="00A63FEB" w:rsidRPr="00D1597A">
        <w:rPr>
          <w:rFonts w:cs="Arial"/>
        </w:rPr>
        <w:t>:</w:t>
      </w:r>
    </w:p>
    <w:tbl>
      <w:tblPr>
        <w:tblW w:w="0" w:type="auto"/>
        <w:jc w:val="right"/>
        <w:tblBorders>
          <w:top w:val="nil"/>
          <w:left w:val="nil"/>
          <w:bottom w:val="nil"/>
          <w:right w:val="nil"/>
        </w:tblBorders>
        <w:tblLayout w:type="fixed"/>
        <w:tblLook w:val="0000" w:firstRow="0" w:lastRow="0" w:firstColumn="0" w:lastColumn="0" w:noHBand="0" w:noVBand="0"/>
      </w:tblPr>
      <w:tblGrid>
        <w:gridCol w:w="3696"/>
        <w:gridCol w:w="4395"/>
      </w:tblGrid>
      <w:tr w:rsidR="00A63FEB" w:rsidRPr="00D1597A" w14:paraId="26B03C13" w14:textId="77777777" w:rsidTr="00677673">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73F9D56A" w14:textId="5AE55E17" w:rsidR="00A63FEB" w:rsidRPr="00D1597A" w:rsidRDefault="00A63FEB" w:rsidP="00A63FEB">
            <w:pPr>
              <w:pStyle w:val="Default"/>
              <w:spacing w:line="276" w:lineRule="auto"/>
              <w:jc w:val="both"/>
              <w:rPr>
                <w:b/>
                <w:bCs/>
                <w:sz w:val="22"/>
                <w:szCs w:val="22"/>
              </w:rPr>
            </w:pPr>
            <w:r w:rsidRPr="00D1597A">
              <w:rPr>
                <w:sz w:val="22"/>
                <w:szCs w:val="22"/>
              </w:rPr>
              <w:t>Capacitance Measurements</w:t>
            </w:r>
          </w:p>
        </w:tc>
        <w:tc>
          <w:tcPr>
            <w:tcW w:w="4395" w:type="dxa"/>
            <w:tcBorders>
              <w:top w:val="single" w:sz="4" w:space="0" w:color="auto"/>
              <w:left w:val="single" w:sz="4" w:space="0" w:color="auto"/>
              <w:bottom w:val="single" w:sz="4" w:space="0" w:color="auto"/>
              <w:right w:val="single" w:sz="4" w:space="0" w:color="auto"/>
            </w:tcBorders>
          </w:tcPr>
          <w:p w14:paraId="527D298F" w14:textId="3390A525" w:rsidR="00A63FEB" w:rsidRPr="00D1597A" w:rsidRDefault="00A63FEB" w:rsidP="00A63FEB">
            <w:pPr>
              <w:pStyle w:val="Default"/>
              <w:spacing w:line="276" w:lineRule="auto"/>
              <w:jc w:val="both"/>
              <w:rPr>
                <w:sz w:val="22"/>
                <w:szCs w:val="22"/>
              </w:rPr>
            </w:pPr>
          </w:p>
        </w:tc>
      </w:tr>
      <w:tr w:rsidR="00677673" w:rsidRPr="00D1597A" w14:paraId="5E01284C" w14:textId="77777777" w:rsidTr="00677673">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3D5386D3" w14:textId="77777777" w:rsidR="00677673" w:rsidRPr="00D1597A" w:rsidRDefault="00677673" w:rsidP="00677673">
            <w:pPr>
              <w:pStyle w:val="Default"/>
              <w:spacing w:line="276" w:lineRule="auto"/>
              <w:jc w:val="both"/>
              <w:rPr>
                <w:sz w:val="22"/>
                <w:szCs w:val="22"/>
              </w:rPr>
            </w:pPr>
            <w:r w:rsidRPr="00D1597A">
              <w:rPr>
                <w:b/>
                <w:bCs/>
                <w:sz w:val="22"/>
                <w:szCs w:val="22"/>
              </w:rPr>
              <w:t xml:space="preserve">Maximum capacitance </w:t>
            </w:r>
          </w:p>
        </w:tc>
        <w:tc>
          <w:tcPr>
            <w:tcW w:w="4395" w:type="dxa"/>
            <w:tcBorders>
              <w:top w:val="single" w:sz="4" w:space="0" w:color="auto"/>
              <w:left w:val="single" w:sz="4" w:space="0" w:color="auto"/>
              <w:bottom w:val="single" w:sz="4" w:space="0" w:color="auto"/>
              <w:right w:val="single" w:sz="4" w:space="0" w:color="auto"/>
            </w:tcBorders>
          </w:tcPr>
          <w:p w14:paraId="48682285" w14:textId="681368CF" w:rsidR="00677673" w:rsidRPr="00D1597A" w:rsidRDefault="00677673" w:rsidP="00677673">
            <w:pPr>
              <w:pStyle w:val="Default"/>
              <w:spacing w:line="276" w:lineRule="auto"/>
              <w:jc w:val="both"/>
              <w:rPr>
                <w:sz w:val="22"/>
                <w:szCs w:val="22"/>
              </w:rPr>
            </w:pPr>
            <w:r w:rsidRPr="00D1597A">
              <w:rPr>
                <w:sz w:val="22"/>
                <w:szCs w:val="22"/>
              </w:rPr>
              <w:t xml:space="preserve">100 </w:t>
            </w:r>
            <w:proofErr w:type="spellStart"/>
            <w:r w:rsidRPr="00D1597A">
              <w:rPr>
                <w:sz w:val="22"/>
                <w:szCs w:val="22"/>
              </w:rPr>
              <w:t>μF</w:t>
            </w:r>
            <w:proofErr w:type="spellEnd"/>
            <w:r w:rsidRPr="00D1597A">
              <w:rPr>
                <w:sz w:val="22"/>
                <w:szCs w:val="22"/>
              </w:rPr>
              <w:t xml:space="preserve"> </w:t>
            </w:r>
          </w:p>
        </w:tc>
      </w:tr>
      <w:tr w:rsidR="00677673" w:rsidRPr="00D1597A" w14:paraId="244BD716" w14:textId="77777777" w:rsidTr="00677673">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6D73DF99" w14:textId="77777777" w:rsidR="00677673" w:rsidRPr="00D1597A" w:rsidRDefault="00677673" w:rsidP="00677673">
            <w:pPr>
              <w:pStyle w:val="Default"/>
              <w:spacing w:line="276" w:lineRule="auto"/>
              <w:jc w:val="both"/>
              <w:rPr>
                <w:sz w:val="22"/>
                <w:szCs w:val="22"/>
              </w:rPr>
            </w:pPr>
            <w:r w:rsidRPr="00D1597A">
              <w:rPr>
                <w:b/>
                <w:bCs/>
                <w:sz w:val="22"/>
                <w:szCs w:val="22"/>
              </w:rPr>
              <w:t xml:space="preserve">Capacitance accuracy </w:t>
            </w:r>
          </w:p>
        </w:tc>
        <w:tc>
          <w:tcPr>
            <w:tcW w:w="4395" w:type="dxa"/>
            <w:tcBorders>
              <w:top w:val="single" w:sz="4" w:space="0" w:color="auto"/>
              <w:left w:val="single" w:sz="4" w:space="0" w:color="auto"/>
              <w:bottom w:val="single" w:sz="4" w:space="0" w:color="auto"/>
              <w:right w:val="single" w:sz="4" w:space="0" w:color="auto"/>
            </w:tcBorders>
          </w:tcPr>
          <w:p w14:paraId="1155D151" w14:textId="77777777" w:rsidR="00677673" w:rsidRPr="00D1597A" w:rsidRDefault="00677673" w:rsidP="00677673">
            <w:pPr>
              <w:pStyle w:val="Default"/>
              <w:spacing w:line="276" w:lineRule="auto"/>
              <w:jc w:val="both"/>
              <w:rPr>
                <w:sz w:val="22"/>
                <w:szCs w:val="22"/>
              </w:rPr>
            </w:pPr>
            <w:r w:rsidRPr="00D1597A">
              <w:rPr>
                <w:sz w:val="22"/>
                <w:szCs w:val="22"/>
              </w:rPr>
              <w:t xml:space="preserve">± (1.2% + 2) </w:t>
            </w:r>
          </w:p>
        </w:tc>
      </w:tr>
      <w:tr w:rsidR="00677673" w:rsidRPr="00D1597A" w14:paraId="5469BB05" w14:textId="77777777" w:rsidTr="00677673">
        <w:trPr>
          <w:trHeight w:val="93"/>
          <w:jc w:val="right"/>
        </w:trPr>
        <w:tc>
          <w:tcPr>
            <w:tcW w:w="3696" w:type="dxa"/>
            <w:tcBorders>
              <w:top w:val="single" w:sz="4" w:space="0" w:color="auto"/>
              <w:left w:val="single" w:sz="4" w:space="0" w:color="auto"/>
              <w:bottom w:val="single" w:sz="4" w:space="0" w:color="auto"/>
              <w:right w:val="single" w:sz="4" w:space="0" w:color="auto"/>
            </w:tcBorders>
          </w:tcPr>
          <w:p w14:paraId="0C87257C" w14:textId="77777777" w:rsidR="00677673" w:rsidRPr="00D1597A" w:rsidRDefault="00677673" w:rsidP="00677673">
            <w:pPr>
              <w:pStyle w:val="Default"/>
              <w:spacing w:line="276" w:lineRule="auto"/>
              <w:jc w:val="both"/>
              <w:rPr>
                <w:sz w:val="22"/>
                <w:szCs w:val="22"/>
              </w:rPr>
            </w:pPr>
            <w:r w:rsidRPr="00D1597A">
              <w:rPr>
                <w:b/>
                <w:bCs/>
                <w:sz w:val="22"/>
                <w:szCs w:val="22"/>
              </w:rPr>
              <w:t xml:space="preserve">Capacitance resolution </w:t>
            </w:r>
          </w:p>
        </w:tc>
        <w:tc>
          <w:tcPr>
            <w:tcW w:w="4395" w:type="dxa"/>
            <w:tcBorders>
              <w:top w:val="single" w:sz="4" w:space="0" w:color="auto"/>
              <w:left w:val="single" w:sz="4" w:space="0" w:color="auto"/>
              <w:bottom w:val="single" w:sz="4" w:space="0" w:color="auto"/>
              <w:right w:val="single" w:sz="4" w:space="0" w:color="auto"/>
            </w:tcBorders>
          </w:tcPr>
          <w:p w14:paraId="37B5CC41" w14:textId="77777777" w:rsidR="00677673" w:rsidRPr="00D1597A" w:rsidRDefault="00677673" w:rsidP="00677673">
            <w:pPr>
              <w:pStyle w:val="Default"/>
              <w:spacing w:line="276" w:lineRule="auto"/>
              <w:jc w:val="both"/>
              <w:rPr>
                <w:sz w:val="22"/>
                <w:szCs w:val="22"/>
              </w:rPr>
            </w:pPr>
            <w:r w:rsidRPr="00D1597A">
              <w:rPr>
                <w:sz w:val="22"/>
                <w:szCs w:val="22"/>
              </w:rPr>
              <w:t xml:space="preserve">1 </w:t>
            </w:r>
            <w:proofErr w:type="spellStart"/>
            <w:r w:rsidRPr="00D1597A">
              <w:rPr>
                <w:sz w:val="22"/>
                <w:szCs w:val="22"/>
              </w:rPr>
              <w:t>nF</w:t>
            </w:r>
            <w:proofErr w:type="spellEnd"/>
            <w:r w:rsidRPr="00D1597A">
              <w:rPr>
                <w:sz w:val="22"/>
                <w:szCs w:val="22"/>
              </w:rPr>
              <w:t xml:space="preserve"> </w:t>
            </w:r>
          </w:p>
        </w:tc>
      </w:tr>
    </w:tbl>
    <w:p w14:paraId="38CE607A" w14:textId="5B811C8C" w:rsidR="00336ABA" w:rsidRDefault="00336ABA" w:rsidP="00677673">
      <w:pPr>
        <w:pStyle w:val="ListNumber2"/>
        <w:spacing w:before="120" w:after="120" w:line="276" w:lineRule="auto"/>
        <w:rPr>
          <w:rFonts w:cs="Arial"/>
          <w:highlight w:val="green"/>
        </w:rPr>
      </w:pPr>
    </w:p>
    <w:p w14:paraId="033115D5" w14:textId="77777777" w:rsidR="00E67806" w:rsidRDefault="00E67806" w:rsidP="00677673">
      <w:pPr>
        <w:pStyle w:val="ListNumber2"/>
        <w:spacing w:before="120" w:after="120" w:line="276" w:lineRule="auto"/>
        <w:rPr>
          <w:rFonts w:cs="Arial"/>
          <w:highlight w:val="green"/>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D42FEA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C50002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423F68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2B53871" w14:textId="77777777" w:rsidR="00631465" w:rsidRDefault="00631465" w:rsidP="00BF07FA">
            <w:pPr>
              <w:spacing w:before="60" w:after="60" w:line="360" w:lineRule="auto"/>
            </w:pPr>
          </w:p>
        </w:tc>
      </w:tr>
      <w:tr w:rsidR="00631465" w14:paraId="613AC2D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E2FF79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E2E69A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6524BB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9116B59" w14:textId="77777777" w:rsidR="00631465" w:rsidRPr="00CA1805" w:rsidRDefault="00631465" w:rsidP="00677673">
      <w:pPr>
        <w:pStyle w:val="ListNumber2"/>
        <w:spacing w:before="120" w:after="120" w:line="276" w:lineRule="auto"/>
        <w:rPr>
          <w:rFonts w:cs="Arial"/>
          <w:highlight w:val="green"/>
        </w:rPr>
      </w:pPr>
    </w:p>
    <w:p w14:paraId="42A83FC2" w14:textId="6EB0EBBD" w:rsidR="00677673" w:rsidRPr="00D1597A" w:rsidRDefault="00677673" w:rsidP="00502C3F">
      <w:pPr>
        <w:pStyle w:val="ListNumber2"/>
        <w:numPr>
          <w:ilvl w:val="0"/>
          <w:numId w:val="28"/>
        </w:numPr>
        <w:spacing w:before="120" w:after="120" w:line="276" w:lineRule="auto"/>
        <w:rPr>
          <w:rFonts w:cs="Arial"/>
        </w:rPr>
      </w:pPr>
      <w:r w:rsidRPr="00D1597A">
        <w:rPr>
          <w:rFonts w:cs="Arial"/>
        </w:rPr>
        <w:t xml:space="preserve">The </w:t>
      </w:r>
      <w:proofErr w:type="spellStart"/>
      <w:r w:rsidRPr="00D1597A">
        <w:rPr>
          <w:rFonts w:cs="Arial"/>
        </w:rPr>
        <w:t>multimeter</w:t>
      </w:r>
      <w:proofErr w:type="spellEnd"/>
      <w:r w:rsidRPr="00D1597A">
        <w:rPr>
          <w:rFonts w:cs="Arial"/>
        </w:rPr>
        <w:t xml:space="preserve"> shall measure </w:t>
      </w:r>
      <w:r w:rsidR="00A27439">
        <w:rPr>
          <w:rFonts w:cs="Arial"/>
        </w:rPr>
        <w:t xml:space="preserve">the </w:t>
      </w:r>
      <w:r w:rsidRPr="00D1597A">
        <w:rPr>
          <w:rFonts w:cs="Arial"/>
        </w:rPr>
        <w:t xml:space="preserve">frequency of AC signals </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1"/>
        <w:gridCol w:w="4395"/>
      </w:tblGrid>
      <w:tr w:rsidR="00677673" w:rsidRPr="00D1597A" w14:paraId="092A6783" w14:textId="77777777" w:rsidTr="00677673">
        <w:trPr>
          <w:trHeight w:val="102"/>
          <w:jc w:val="right"/>
        </w:trPr>
        <w:tc>
          <w:tcPr>
            <w:tcW w:w="3691" w:type="dxa"/>
          </w:tcPr>
          <w:p w14:paraId="4BA2BE28" w14:textId="77777777" w:rsidR="00677673" w:rsidRPr="00D1597A" w:rsidRDefault="00677673" w:rsidP="00677673">
            <w:pPr>
              <w:pStyle w:val="Default"/>
              <w:spacing w:line="276" w:lineRule="auto"/>
              <w:jc w:val="both"/>
              <w:rPr>
                <w:sz w:val="22"/>
                <w:szCs w:val="22"/>
              </w:rPr>
            </w:pPr>
            <w:r w:rsidRPr="00D1597A">
              <w:rPr>
                <w:b/>
                <w:bCs/>
                <w:sz w:val="22"/>
                <w:szCs w:val="22"/>
              </w:rPr>
              <w:t xml:space="preserve">Maximum frequency </w:t>
            </w:r>
          </w:p>
        </w:tc>
        <w:tc>
          <w:tcPr>
            <w:tcW w:w="4395" w:type="dxa"/>
          </w:tcPr>
          <w:p w14:paraId="3D65E5B7" w14:textId="77777777" w:rsidR="00677673" w:rsidRPr="00D1597A" w:rsidRDefault="00677673" w:rsidP="00677673">
            <w:pPr>
              <w:pStyle w:val="Default"/>
              <w:spacing w:line="276" w:lineRule="auto"/>
              <w:jc w:val="both"/>
              <w:rPr>
                <w:sz w:val="22"/>
                <w:szCs w:val="22"/>
              </w:rPr>
            </w:pPr>
            <w:r w:rsidRPr="00D1597A">
              <w:rPr>
                <w:sz w:val="22"/>
                <w:szCs w:val="22"/>
              </w:rPr>
              <w:t xml:space="preserve">200 kHz </w:t>
            </w:r>
          </w:p>
        </w:tc>
      </w:tr>
      <w:tr w:rsidR="00677673" w:rsidRPr="00D1597A" w14:paraId="29E9856B" w14:textId="77777777" w:rsidTr="00677673">
        <w:trPr>
          <w:trHeight w:val="102"/>
          <w:jc w:val="right"/>
        </w:trPr>
        <w:tc>
          <w:tcPr>
            <w:tcW w:w="3691" w:type="dxa"/>
          </w:tcPr>
          <w:p w14:paraId="3AD1D1C0" w14:textId="77777777" w:rsidR="00677673" w:rsidRPr="00D1597A" w:rsidRDefault="00677673" w:rsidP="00677673">
            <w:pPr>
              <w:pStyle w:val="Default"/>
              <w:spacing w:line="276" w:lineRule="auto"/>
              <w:jc w:val="both"/>
              <w:rPr>
                <w:sz w:val="22"/>
                <w:szCs w:val="22"/>
              </w:rPr>
            </w:pPr>
            <w:r w:rsidRPr="00D1597A">
              <w:rPr>
                <w:b/>
                <w:bCs/>
                <w:sz w:val="22"/>
                <w:szCs w:val="22"/>
              </w:rPr>
              <w:t xml:space="preserve">Frequency accuracy </w:t>
            </w:r>
          </w:p>
        </w:tc>
        <w:tc>
          <w:tcPr>
            <w:tcW w:w="4395" w:type="dxa"/>
          </w:tcPr>
          <w:p w14:paraId="1E687F54" w14:textId="77777777" w:rsidR="00677673" w:rsidRPr="00D1597A" w:rsidRDefault="00677673" w:rsidP="00677673">
            <w:pPr>
              <w:pStyle w:val="Default"/>
              <w:spacing w:line="276" w:lineRule="auto"/>
              <w:jc w:val="both"/>
              <w:rPr>
                <w:sz w:val="22"/>
                <w:szCs w:val="22"/>
              </w:rPr>
            </w:pPr>
            <w:r w:rsidRPr="00D1597A">
              <w:rPr>
                <w:sz w:val="22"/>
                <w:szCs w:val="22"/>
              </w:rPr>
              <w:t xml:space="preserve">± (0.1% + 1) </w:t>
            </w:r>
          </w:p>
        </w:tc>
      </w:tr>
      <w:tr w:rsidR="00677673" w:rsidRPr="00D1597A" w14:paraId="756AEEBC" w14:textId="77777777" w:rsidTr="00677673">
        <w:trPr>
          <w:trHeight w:val="102"/>
          <w:jc w:val="right"/>
        </w:trPr>
        <w:tc>
          <w:tcPr>
            <w:tcW w:w="3691" w:type="dxa"/>
          </w:tcPr>
          <w:p w14:paraId="7EB033C8" w14:textId="77777777" w:rsidR="00677673" w:rsidRPr="00D1597A" w:rsidRDefault="00677673" w:rsidP="00677673">
            <w:pPr>
              <w:pStyle w:val="Default"/>
              <w:spacing w:line="276" w:lineRule="auto"/>
              <w:jc w:val="both"/>
              <w:rPr>
                <w:sz w:val="22"/>
                <w:szCs w:val="22"/>
              </w:rPr>
            </w:pPr>
            <w:r w:rsidRPr="00D1597A">
              <w:rPr>
                <w:b/>
                <w:bCs/>
                <w:sz w:val="22"/>
                <w:szCs w:val="22"/>
              </w:rPr>
              <w:t xml:space="preserve">Frequency resolution </w:t>
            </w:r>
          </w:p>
        </w:tc>
        <w:tc>
          <w:tcPr>
            <w:tcW w:w="4395" w:type="dxa"/>
          </w:tcPr>
          <w:p w14:paraId="48BF7EA9" w14:textId="77777777" w:rsidR="00677673" w:rsidRPr="00D1597A" w:rsidRDefault="00677673" w:rsidP="00677673">
            <w:pPr>
              <w:pStyle w:val="Default"/>
              <w:spacing w:line="276" w:lineRule="auto"/>
              <w:jc w:val="both"/>
              <w:rPr>
                <w:sz w:val="22"/>
                <w:szCs w:val="22"/>
              </w:rPr>
            </w:pPr>
            <w:r w:rsidRPr="00D1597A">
              <w:rPr>
                <w:sz w:val="22"/>
                <w:szCs w:val="22"/>
              </w:rPr>
              <w:t xml:space="preserve">0.01 Hz </w:t>
            </w:r>
          </w:p>
        </w:tc>
      </w:tr>
    </w:tbl>
    <w:p w14:paraId="4E213961" w14:textId="15979617" w:rsidR="00D443BD" w:rsidRDefault="00D443BD" w:rsidP="00B27DCA">
      <w:pPr>
        <w:pStyle w:val="ListNumber2"/>
        <w:spacing w:before="120" w:after="120" w:line="276" w:lineRule="auto"/>
        <w:ind w:left="935"/>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20EB84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13EC68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05309C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CAADDE1" w14:textId="77777777" w:rsidR="00631465" w:rsidRDefault="00631465" w:rsidP="00BF07FA">
            <w:pPr>
              <w:spacing w:before="60" w:after="60" w:line="360" w:lineRule="auto"/>
            </w:pPr>
          </w:p>
        </w:tc>
      </w:tr>
      <w:tr w:rsidR="00631465" w14:paraId="2B77885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9BFBB0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FBEF8B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3B69D5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365BE34" w14:textId="77777777" w:rsidR="00631465" w:rsidRDefault="00631465" w:rsidP="00B27DCA">
      <w:pPr>
        <w:pStyle w:val="ListNumber2"/>
        <w:spacing w:before="120" w:after="120" w:line="276" w:lineRule="auto"/>
        <w:ind w:left="935"/>
        <w:rPr>
          <w:rFonts w:cs="Arial"/>
        </w:rPr>
      </w:pPr>
    </w:p>
    <w:p w14:paraId="4AE3D96B" w14:textId="257877F5" w:rsidR="00677673" w:rsidRPr="00B27DCA" w:rsidRDefault="00677673" w:rsidP="00646F86">
      <w:pPr>
        <w:pStyle w:val="ListNumber2"/>
        <w:numPr>
          <w:ilvl w:val="0"/>
          <w:numId w:val="28"/>
        </w:numPr>
        <w:spacing w:before="120" w:after="120" w:line="276" w:lineRule="auto"/>
        <w:rPr>
          <w:rFonts w:cs="Arial"/>
        </w:rPr>
      </w:pPr>
      <w:r w:rsidRPr="00B27DCA">
        <w:rPr>
          <w:rFonts w:cs="Arial"/>
        </w:rPr>
        <w:t xml:space="preserve">The </w:t>
      </w:r>
      <w:proofErr w:type="spellStart"/>
      <w:r w:rsidRPr="00B27DCA">
        <w:rPr>
          <w:rFonts w:cs="Arial"/>
        </w:rPr>
        <w:t>multimeter</w:t>
      </w:r>
      <w:proofErr w:type="spellEnd"/>
      <w:r w:rsidRPr="00B27DCA">
        <w:rPr>
          <w:rFonts w:cs="Arial"/>
        </w:rPr>
        <w:t xml:space="preserve"> shall have a built-in temperature measurements feature. </w:t>
      </w:r>
    </w:p>
    <w:tbl>
      <w:tblPr>
        <w:tblW w:w="808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1"/>
        <w:gridCol w:w="4395"/>
      </w:tblGrid>
      <w:tr w:rsidR="00677673" w:rsidRPr="00B27DCA" w14:paraId="1F21562A" w14:textId="77777777" w:rsidTr="00677673">
        <w:trPr>
          <w:trHeight w:val="102"/>
          <w:jc w:val="right"/>
        </w:trPr>
        <w:tc>
          <w:tcPr>
            <w:tcW w:w="3691" w:type="dxa"/>
          </w:tcPr>
          <w:p w14:paraId="2218B564" w14:textId="77777777" w:rsidR="00677673" w:rsidRPr="00B27DCA" w:rsidRDefault="00677673" w:rsidP="00677673">
            <w:pPr>
              <w:pStyle w:val="Default"/>
              <w:spacing w:line="276" w:lineRule="auto"/>
              <w:jc w:val="both"/>
              <w:rPr>
                <w:sz w:val="22"/>
                <w:szCs w:val="22"/>
              </w:rPr>
            </w:pPr>
            <w:r w:rsidRPr="00B27DCA">
              <w:rPr>
                <w:b/>
                <w:bCs/>
                <w:sz w:val="22"/>
                <w:szCs w:val="22"/>
              </w:rPr>
              <w:t xml:space="preserve">Temperature range </w:t>
            </w:r>
          </w:p>
        </w:tc>
        <w:tc>
          <w:tcPr>
            <w:tcW w:w="4395" w:type="dxa"/>
          </w:tcPr>
          <w:p w14:paraId="28F376CD" w14:textId="77777777" w:rsidR="00677673" w:rsidRPr="00B27DCA" w:rsidRDefault="00677673" w:rsidP="00677673">
            <w:pPr>
              <w:pStyle w:val="Default"/>
              <w:spacing w:line="276" w:lineRule="auto"/>
              <w:jc w:val="both"/>
              <w:rPr>
                <w:sz w:val="22"/>
                <w:szCs w:val="22"/>
              </w:rPr>
            </w:pPr>
            <w:r w:rsidRPr="00B27DCA">
              <w:rPr>
                <w:sz w:val="22"/>
                <w:szCs w:val="22"/>
              </w:rPr>
              <w:t xml:space="preserve">-40°C - 400°C </w:t>
            </w:r>
          </w:p>
        </w:tc>
      </w:tr>
      <w:tr w:rsidR="00677673" w:rsidRPr="00B27DCA" w14:paraId="64799665" w14:textId="77777777" w:rsidTr="00677673">
        <w:trPr>
          <w:trHeight w:val="102"/>
          <w:jc w:val="right"/>
        </w:trPr>
        <w:tc>
          <w:tcPr>
            <w:tcW w:w="3691" w:type="dxa"/>
          </w:tcPr>
          <w:p w14:paraId="5CF34BDE" w14:textId="77777777" w:rsidR="00677673" w:rsidRPr="00B27DCA" w:rsidRDefault="00677673" w:rsidP="00677673">
            <w:pPr>
              <w:pStyle w:val="Default"/>
              <w:spacing w:line="276" w:lineRule="auto"/>
              <w:jc w:val="both"/>
              <w:rPr>
                <w:sz w:val="22"/>
                <w:szCs w:val="22"/>
              </w:rPr>
            </w:pPr>
            <w:r w:rsidRPr="00B27DCA">
              <w:rPr>
                <w:b/>
                <w:bCs/>
                <w:sz w:val="22"/>
                <w:szCs w:val="22"/>
              </w:rPr>
              <w:t xml:space="preserve">Temperature accuracy </w:t>
            </w:r>
          </w:p>
        </w:tc>
        <w:tc>
          <w:tcPr>
            <w:tcW w:w="4395" w:type="dxa"/>
          </w:tcPr>
          <w:p w14:paraId="7CB26FD7" w14:textId="77777777" w:rsidR="00677673" w:rsidRPr="00B27DCA" w:rsidRDefault="00677673" w:rsidP="00677673">
            <w:pPr>
              <w:pStyle w:val="Default"/>
              <w:spacing w:line="276" w:lineRule="auto"/>
              <w:jc w:val="both"/>
              <w:rPr>
                <w:sz w:val="22"/>
                <w:szCs w:val="22"/>
              </w:rPr>
            </w:pPr>
            <w:r w:rsidRPr="00B27DCA">
              <w:rPr>
                <w:sz w:val="22"/>
                <w:szCs w:val="22"/>
              </w:rPr>
              <w:t xml:space="preserve">± (1.0% + 10) </w:t>
            </w:r>
          </w:p>
        </w:tc>
      </w:tr>
      <w:tr w:rsidR="00677673" w:rsidRPr="00B27DCA" w14:paraId="1DE4740C" w14:textId="77777777" w:rsidTr="00B27DCA">
        <w:trPr>
          <w:trHeight w:val="75"/>
          <w:jc w:val="right"/>
        </w:trPr>
        <w:tc>
          <w:tcPr>
            <w:tcW w:w="3691" w:type="dxa"/>
          </w:tcPr>
          <w:p w14:paraId="278B944F" w14:textId="77777777" w:rsidR="00677673" w:rsidRPr="00B27DCA" w:rsidRDefault="00677673" w:rsidP="00677673">
            <w:pPr>
              <w:pStyle w:val="Default"/>
              <w:spacing w:line="276" w:lineRule="auto"/>
              <w:jc w:val="both"/>
              <w:rPr>
                <w:sz w:val="22"/>
                <w:szCs w:val="22"/>
              </w:rPr>
            </w:pPr>
            <w:r w:rsidRPr="00B27DCA">
              <w:rPr>
                <w:b/>
                <w:bCs/>
                <w:sz w:val="22"/>
                <w:szCs w:val="22"/>
              </w:rPr>
              <w:t xml:space="preserve">Maximum resolution </w:t>
            </w:r>
          </w:p>
        </w:tc>
        <w:tc>
          <w:tcPr>
            <w:tcW w:w="4395" w:type="dxa"/>
          </w:tcPr>
          <w:p w14:paraId="30C55897" w14:textId="77777777" w:rsidR="00677673" w:rsidRPr="00B27DCA" w:rsidRDefault="00677673" w:rsidP="00677673">
            <w:pPr>
              <w:pStyle w:val="Default"/>
              <w:spacing w:line="276" w:lineRule="auto"/>
              <w:jc w:val="both"/>
              <w:rPr>
                <w:sz w:val="22"/>
                <w:szCs w:val="22"/>
              </w:rPr>
            </w:pPr>
            <w:r w:rsidRPr="00B27DCA">
              <w:rPr>
                <w:sz w:val="22"/>
                <w:szCs w:val="22"/>
              </w:rPr>
              <w:t xml:space="preserve">0.1°C </w:t>
            </w:r>
          </w:p>
        </w:tc>
      </w:tr>
    </w:tbl>
    <w:p w14:paraId="64F1F606" w14:textId="4C590DE0" w:rsidR="00D1597A" w:rsidRDefault="00D1597A" w:rsidP="00D1597A">
      <w:pPr>
        <w:pStyle w:val="ListNumber2"/>
        <w:spacing w:before="120" w:after="120" w:line="276" w:lineRule="auto"/>
        <w:ind w:left="936"/>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E19D8B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47A4B1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29F2E4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FBF6F33" w14:textId="77777777" w:rsidR="00631465" w:rsidRDefault="00631465" w:rsidP="00BF07FA">
            <w:pPr>
              <w:spacing w:before="60" w:after="60" w:line="360" w:lineRule="auto"/>
            </w:pPr>
          </w:p>
        </w:tc>
      </w:tr>
      <w:tr w:rsidR="00631465" w14:paraId="29C2DEF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09B882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AF7809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F0764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F763274" w14:textId="77777777" w:rsidR="00631465" w:rsidRPr="00D1597A" w:rsidRDefault="00631465" w:rsidP="00D1597A">
      <w:pPr>
        <w:pStyle w:val="ListNumber2"/>
        <w:spacing w:before="120" w:after="120" w:line="276" w:lineRule="auto"/>
        <w:ind w:left="936"/>
        <w:rPr>
          <w:rFonts w:cs="Arial"/>
        </w:rPr>
      </w:pPr>
    </w:p>
    <w:p w14:paraId="5EB1C58B" w14:textId="648888B8" w:rsidR="00677673" w:rsidRPr="00D1597A" w:rsidRDefault="00677673" w:rsidP="00646F86">
      <w:pPr>
        <w:pStyle w:val="ListNumber2"/>
        <w:numPr>
          <w:ilvl w:val="0"/>
          <w:numId w:val="28"/>
        </w:numPr>
        <w:spacing w:before="120" w:after="120" w:line="276" w:lineRule="auto"/>
        <w:rPr>
          <w:rFonts w:cs="Arial"/>
        </w:rPr>
      </w:pPr>
      <w:r w:rsidRPr="00D1597A">
        <w:rPr>
          <w:rFonts w:cs="Arial"/>
        </w:rPr>
        <w:t>The device shall display measurements on its backlit display that forms part of the device. The backlit display shall have the following requirements:</w:t>
      </w:r>
    </w:p>
    <w:tbl>
      <w:tblPr>
        <w:tblW w:w="0" w:type="auto"/>
        <w:jc w:val="right"/>
        <w:tblBorders>
          <w:top w:val="nil"/>
          <w:left w:val="nil"/>
          <w:bottom w:val="nil"/>
          <w:right w:val="nil"/>
        </w:tblBorders>
        <w:tblLayout w:type="fixed"/>
        <w:tblLook w:val="0000" w:firstRow="0" w:lastRow="0" w:firstColumn="0" w:lastColumn="0" w:noHBand="0" w:noVBand="0"/>
      </w:tblPr>
      <w:tblGrid>
        <w:gridCol w:w="3663"/>
        <w:gridCol w:w="4340"/>
      </w:tblGrid>
      <w:tr w:rsidR="00677673" w:rsidRPr="00D1597A" w14:paraId="5593DEFE" w14:textId="77777777" w:rsidTr="00677673">
        <w:trPr>
          <w:jc w:val="right"/>
        </w:trPr>
        <w:tc>
          <w:tcPr>
            <w:tcW w:w="3663" w:type="dxa"/>
            <w:tcBorders>
              <w:top w:val="single" w:sz="4" w:space="0" w:color="auto"/>
              <w:left w:val="single" w:sz="4" w:space="0" w:color="auto"/>
              <w:bottom w:val="single" w:sz="4" w:space="0" w:color="auto"/>
              <w:right w:val="single" w:sz="4" w:space="0" w:color="auto"/>
            </w:tcBorders>
          </w:tcPr>
          <w:p w14:paraId="64F440FB" w14:textId="77777777" w:rsidR="00677673" w:rsidRPr="00D1597A" w:rsidRDefault="00677673" w:rsidP="00677673">
            <w:pPr>
              <w:pStyle w:val="Default"/>
              <w:spacing w:line="276" w:lineRule="auto"/>
              <w:jc w:val="both"/>
              <w:rPr>
                <w:sz w:val="22"/>
                <w:szCs w:val="22"/>
              </w:rPr>
            </w:pPr>
            <w:r w:rsidRPr="00D1597A">
              <w:rPr>
                <w:b/>
                <w:bCs/>
                <w:sz w:val="22"/>
                <w:szCs w:val="22"/>
              </w:rPr>
              <w:t xml:space="preserve">Backlight display refresh rate </w:t>
            </w:r>
          </w:p>
        </w:tc>
        <w:tc>
          <w:tcPr>
            <w:tcW w:w="4340" w:type="dxa"/>
            <w:tcBorders>
              <w:top w:val="single" w:sz="4" w:space="0" w:color="auto"/>
              <w:left w:val="single" w:sz="4" w:space="0" w:color="auto"/>
              <w:bottom w:val="single" w:sz="4" w:space="0" w:color="auto"/>
              <w:right w:val="single" w:sz="4" w:space="0" w:color="auto"/>
            </w:tcBorders>
          </w:tcPr>
          <w:p w14:paraId="096DD513" w14:textId="77777777" w:rsidR="00677673" w:rsidRPr="00D1597A" w:rsidRDefault="00677673" w:rsidP="00677673">
            <w:pPr>
              <w:pStyle w:val="Default"/>
              <w:spacing w:line="276" w:lineRule="auto"/>
              <w:jc w:val="both"/>
              <w:rPr>
                <w:sz w:val="22"/>
                <w:szCs w:val="22"/>
              </w:rPr>
            </w:pPr>
            <w:r w:rsidRPr="00D1597A">
              <w:rPr>
                <w:sz w:val="22"/>
                <w:szCs w:val="22"/>
              </w:rPr>
              <w:t xml:space="preserve">2 times/ sec. </w:t>
            </w:r>
          </w:p>
        </w:tc>
      </w:tr>
      <w:tr w:rsidR="00677673" w:rsidRPr="00D1597A" w14:paraId="4D3B7F90" w14:textId="77777777" w:rsidTr="00677673">
        <w:trPr>
          <w:jc w:val="right"/>
        </w:trPr>
        <w:tc>
          <w:tcPr>
            <w:tcW w:w="3663" w:type="dxa"/>
            <w:tcBorders>
              <w:top w:val="single" w:sz="4" w:space="0" w:color="auto"/>
              <w:left w:val="single" w:sz="4" w:space="0" w:color="auto"/>
              <w:bottom w:val="single" w:sz="4" w:space="0" w:color="auto"/>
              <w:right w:val="single" w:sz="4" w:space="0" w:color="auto"/>
            </w:tcBorders>
          </w:tcPr>
          <w:p w14:paraId="24DE8CBE" w14:textId="77777777" w:rsidR="00677673" w:rsidRPr="00D1597A" w:rsidRDefault="00677673" w:rsidP="00677673">
            <w:pPr>
              <w:pStyle w:val="Default"/>
              <w:spacing w:line="276" w:lineRule="auto"/>
              <w:jc w:val="both"/>
              <w:rPr>
                <w:sz w:val="22"/>
                <w:szCs w:val="22"/>
              </w:rPr>
            </w:pPr>
            <w:r w:rsidRPr="00D1597A">
              <w:rPr>
                <w:b/>
                <w:bCs/>
                <w:sz w:val="22"/>
                <w:szCs w:val="22"/>
              </w:rPr>
              <w:t xml:space="preserve">Display Size </w:t>
            </w:r>
          </w:p>
        </w:tc>
        <w:tc>
          <w:tcPr>
            <w:tcW w:w="4340" w:type="dxa"/>
            <w:tcBorders>
              <w:top w:val="single" w:sz="4" w:space="0" w:color="auto"/>
              <w:left w:val="single" w:sz="4" w:space="0" w:color="auto"/>
              <w:bottom w:val="single" w:sz="4" w:space="0" w:color="auto"/>
              <w:right w:val="single" w:sz="4" w:space="0" w:color="auto"/>
            </w:tcBorders>
          </w:tcPr>
          <w:p w14:paraId="08CA2008" w14:textId="77777777" w:rsidR="00677673" w:rsidRPr="00D1597A" w:rsidRDefault="00677673" w:rsidP="00677673">
            <w:pPr>
              <w:pStyle w:val="Default"/>
              <w:spacing w:line="276" w:lineRule="auto"/>
              <w:jc w:val="both"/>
              <w:rPr>
                <w:sz w:val="22"/>
                <w:szCs w:val="22"/>
              </w:rPr>
            </w:pPr>
            <w:r w:rsidRPr="00D1597A">
              <w:rPr>
                <w:sz w:val="22"/>
                <w:szCs w:val="22"/>
              </w:rPr>
              <w:t xml:space="preserve">≥ 1.6 inches </w:t>
            </w:r>
          </w:p>
        </w:tc>
      </w:tr>
    </w:tbl>
    <w:p w14:paraId="423C6990" w14:textId="205787C9" w:rsidR="00631465" w:rsidRDefault="00631465" w:rsidP="00631465"/>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4F10D0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537B50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528A5E3"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370AEDC" w14:textId="77777777" w:rsidR="00631465" w:rsidRDefault="00631465" w:rsidP="00BF07FA">
            <w:pPr>
              <w:spacing w:before="60" w:after="60" w:line="360" w:lineRule="auto"/>
            </w:pPr>
          </w:p>
        </w:tc>
      </w:tr>
      <w:tr w:rsidR="00631465" w14:paraId="0A8C905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8CCC7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515FDB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89A89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900F805" w14:textId="77777777" w:rsidR="00631465" w:rsidRDefault="00631465" w:rsidP="00E54141"/>
    <w:p w14:paraId="3604060E" w14:textId="740D6DDB" w:rsidR="00275D70" w:rsidRPr="00BD55EF" w:rsidRDefault="002319D6" w:rsidP="004A042B">
      <w:pPr>
        <w:pStyle w:val="Heading1"/>
      </w:pPr>
      <w:bookmarkStart w:id="16749" w:name="_Toc115991491"/>
      <w:r w:rsidRPr="00BD55EF">
        <w:t>Communications test set</w:t>
      </w:r>
      <w:bookmarkEnd w:id="16749"/>
    </w:p>
    <w:p w14:paraId="1B8C4F98" w14:textId="426B5E05" w:rsidR="00451D4D" w:rsidRPr="00610FEB" w:rsidRDefault="00275D70" w:rsidP="00E54141">
      <w:pPr>
        <w:ind w:left="576"/>
        <w:jc w:val="both"/>
        <w:rPr>
          <w:rFonts w:cs="Arial"/>
        </w:rPr>
      </w:pPr>
      <w:r w:rsidRPr="0021026A">
        <w:rPr>
          <w:rFonts w:cs="Arial"/>
        </w:rPr>
        <w:t xml:space="preserve">The </w:t>
      </w:r>
      <w:r w:rsidR="007D3277">
        <w:rPr>
          <w:rFonts w:cs="Arial"/>
        </w:rPr>
        <w:t>c</w:t>
      </w:r>
      <w:r w:rsidR="007D3277" w:rsidRPr="0021026A">
        <w:rPr>
          <w:rFonts w:cs="Arial"/>
        </w:rPr>
        <w:t xml:space="preserve">ommunication </w:t>
      </w:r>
      <w:r w:rsidR="007D3277">
        <w:rPr>
          <w:rFonts w:cs="Arial"/>
        </w:rPr>
        <w:t>t</w:t>
      </w:r>
      <w:r w:rsidR="007D3277" w:rsidRPr="0021026A">
        <w:rPr>
          <w:rFonts w:cs="Arial"/>
        </w:rPr>
        <w:t xml:space="preserve">est set </w:t>
      </w:r>
      <w:r w:rsidRPr="0021026A">
        <w:rPr>
          <w:rFonts w:cs="Arial"/>
        </w:rPr>
        <w:t>shall enable the technical personnel to conduct the following test</w:t>
      </w:r>
      <w:r w:rsidR="00A61895">
        <w:rPr>
          <w:rFonts w:cs="Arial"/>
        </w:rPr>
        <w:t>s</w:t>
      </w:r>
      <w:r w:rsidRPr="0021026A">
        <w:rPr>
          <w:rFonts w:cs="Arial"/>
        </w:rPr>
        <w:t xml:space="preserve"> and analysis on VHF communication systems without the requirement of additional device/s that is not part of the </w:t>
      </w:r>
      <w:r w:rsidR="007D3277">
        <w:rPr>
          <w:rFonts w:cs="Arial"/>
        </w:rPr>
        <w:t>t</w:t>
      </w:r>
      <w:r w:rsidRPr="0021026A">
        <w:rPr>
          <w:rFonts w:cs="Arial"/>
        </w:rPr>
        <w:t xml:space="preserve">est </w:t>
      </w:r>
      <w:r w:rsidR="007D3277">
        <w:rPr>
          <w:rFonts w:cs="Arial"/>
        </w:rPr>
        <w:t>s</w:t>
      </w:r>
      <w:r w:rsidRPr="0021026A">
        <w:rPr>
          <w:rFonts w:cs="Arial"/>
        </w:rPr>
        <w:t>et</w:t>
      </w:r>
      <w:r w:rsidR="00451D4D">
        <w:rPr>
          <w:rFonts w:cs="Arial"/>
        </w:rPr>
        <w:t xml:space="preserve">. </w:t>
      </w:r>
      <w:r w:rsidR="00451D4D" w:rsidRPr="00610FEB">
        <w:rPr>
          <w:rFonts w:cs="Arial"/>
        </w:rPr>
        <w:t>The bidder shall indicate sufficient information from datasheets or documentation the following requirements of</w:t>
      </w:r>
      <w:r w:rsidR="00451D4D">
        <w:rPr>
          <w:rFonts w:cs="Arial"/>
        </w:rPr>
        <w:t xml:space="preserve"> a </w:t>
      </w:r>
      <w:r w:rsidR="00AF315E">
        <w:rPr>
          <w:rFonts w:cs="Arial"/>
        </w:rPr>
        <w:t>communication test set</w:t>
      </w:r>
      <w:r w:rsidR="00451D4D" w:rsidRPr="00610FEB">
        <w:rPr>
          <w:rFonts w:cs="Arial"/>
        </w:rPr>
        <w:t>:</w:t>
      </w:r>
    </w:p>
    <w:p w14:paraId="36047AA3" w14:textId="7418A02E" w:rsidR="009206CF" w:rsidRPr="0021026A" w:rsidRDefault="0041419F" w:rsidP="00646F86">
      <w:pPr>
        <w:pStyle w:val="ListNumber2"/>
        <w:numPr>
          <w:ilvl w:val="0"/>
          <w:numId w:val="59"/>
        </w:numPr>
        <w:spacing w:before="120" w:after="120" w:line="276" w:lineRule="auto"/>
        <w:rPr>
          <w:rFonts w:cs="Arial"/>
        </w:rPr>
      </w:pPr>
      <w:r w:rsidRPr="0021026A">
        <w:rPr>
          <w:rFonts w:cs="Arial"/>
        </w:rPr>
        <w:t>Audio Signal Voltage Measurement: The device shall measure DC voltage between two point</w:t>
      </w:r>
      <w:r w:rsidR="00205D59" w:rsidRPr="0021026A">
        <w:rPr>
          <w:rFonts w:cs="Arial"/>
        </w:rPr>
        <w:t>s</w:t>
      </w:r>
      <w:r w:rsidRPr="0021026A">
        <w:rPr>
          <w:rFonts w:cs="Arial"/>
        </w:rPr>
        <w:t xml:space="preserve"> in a circuit</w:t>
      </w:r>
    </w:p>
    <w:tbl>
      <w:tblPr>
        <w:tblW w:w="8090" w:type="dxa"/>
        <w:jc w:val="right"/>
        <w:tblBorders>
          <w:top w:val="nil"/>
          <w:left w:val="nil"/>
          <w:bottom w:val="nil"/>
          <w:right w:val="nil"/>
        </w:tblBorders>
        <w:tblLayout w:type="fixed"/>
        <w:tblLook w:val="0000" w:firstRow="0" w:lastRow="0" w:firstColumn="0" w:lastColumn="0" w:noHBand="0" w:noVBand="0"/>
      </w:tblPr>
      <w:tblGrid>
        <w:gridCol w:w="2754"/>
        <w:gridCol w:w="5336"/>
      </w:tblGrid>
      <w:tr w:rsidR="0041419F" w:rsidRPr="0021026A" w14:paraId="5B2DD202" w14:textId="77777777" w:rsidTr="00AE5D0E">
        <w:trPr>
          <w:trHeight w:val="93"/>
          <w:jc w:val="right"/>
        </w:trPr>
        <w:tc>
          <w:tcPr>
            <w:tcW w:w="2754" w:type="dxa"/>
            <w:tcBorders>
              <w:top w:val="single" w:sz="4" w:space="0" w:color="auto"/>
              <w:left w:val="single" w:sz="4" w:space="0" w:color="auto"/>
              <w:bottom w:val="single" w:sz="4" w:space="0" w:color="auto"/>
              <w:right w:val="single" w:sz="4" w:space="0" w:color="auto"/>
            </w:tcBorders>
          </w:tcPr>
          <w:p w14:paraId="358B2497" w14:textId="77777777" w:rsidR="0041419F" w:rsidRPr="0021026A" w:rsidRDefault="0041419F" w:rsidP="00AE5D0E">
            <w:pPr>
              <w:pStyle w:val="Default"/>
              <w:spacing w:line="276" w:lineRule="auto"/>
              <w:jc w:val="both"/>
              <w:rPr>
                <w:sz w:val="22"/>
                <w:szCs w:val="22"/>
              </w:rPr>
            </w:pPr>
            <w:r w:rsidRPr="0021026A">
              <w:rPr>
                <w:b/>
                <w:bCs/>
                <w:sz w:val="22"/>
                <w:szCs w:val="22"/>
              </w:rPr>
              <w:t xml:space="preserve">Input Voltage range </w:t>
            </w:r>
          </w:p>
        </w:tc>
        <w:tc>
          <w:tcPr>
            <w:tcW w:w="5336" w:type="dxa"/>
            <w:tcBorders>
              <w:top w:val="single" w:sz="4" w:space="0" w:color="auto"/>
              <w:left w:val="single" w:sz="4" w:space="0" w:color="auto"/>
              <w:bottom w:val="single" w:sz="4" w:space="0" w:color="auto"/>
              <w:right w:val="single" w:sz="4" w:space="0" w:color="auto"/>
            </w:tcBorders>
          </w:tcPr>
          <w:p w14:paraId="3607900B" w14:textId="77777777" w:rsidR="0041419F" w:rsidRPr="0021026A" w:rsidRDefault="0041419F" w:rsidP="00AE5D0E">
            <w:pPr>
              <w:pStyle w:val="Default"/>
              <w:spacing w:line="276" w:lineRule="auto"/>
              <w:jc w:val="both"/>
              <w:rPr>
                <w:sz w:val="22"/>
                <w:szCs w:val="22"/>
              </w:rPr>
            </w:pPr>
            <w:r w:rsidRPr="0021026A">
              <w:rPr>
                <w:sz w:val="22"/>
                <w:szCs w:val="22"/>
              </w:rPr>
              <w:t xml:space="preserve">Up to 30 VRMS, 50 Vdc </w:t>
            </w:r>
          </w:p>
        </w:tc>
      </w:tr>
      <w:tr w:rsidR="0041419F" w:rsidRPr="0021026A" w14:paraId="1D7890AA" w14:textId="77777777" w:rsidTr="00AE5D0E">
        <w:trPr>
          <w:trHeight w:val="93"/>
          <w:jc w:val="right"/>
        </w:trPr>
        <w:tc>
          <w:tcPr>
            <w:tcW w:w="2754" w:type="dxa"/>
            <w:tcBorders>
              <w:top w:val="single" w:sz="4" w:space="0" w:color="auto"/>
              <w:left w:val="single" w:sz="4" w:space="0" w:color="auto"/>
              <w:bottom w:val="single" w:sz="4" w:space="0" w:color="auto"/>
              <w:right w:val="single" w:sz="4" w:space="0" w:color="auto"/>
            </w:tcBorders>
          </w:tcPr>
          <w:p w14:paraId="07DE72AB" w14:textId="77777777" w:rsidR="0041419F" w:rsidRPr="0021026A" w:rsidRDefault="0041419F" w:rsidP="00AE5D0E">
            <w:pPr>
              <w:pStyle w:val="Default"/>
              <w:spacing w:line="276" w:lineRule="auto"/>
              <w:jc w:val="both"/>
              <w:rPr>
                <w:sz w:val="22"/>
                <w:szCs w:val="22"/>
              </w:rPr>
            </w:pPr>
            <w:r w:rsidRPr="0021026A">
              <w:rPr>
                <w:b/>
                <w:bCs/>
                <w:sz w:val="22"/>
                <w:szCs w:val="22"/>
              </w:rPr>
              <w:t xml:space="preserve">Voltage Resolution </w:t>
            </w:r>
          </w:p>
        </w:tc>
        <w:tc>
          <w:tcPr>
            <w:tcW w:w="5336" w:type="dxa"/>
            <w:tcBorders>
              <w:top w:val="single" w:sz="4" w:space="0" w:color="auto"/>
              <w:left w:val="single" w:sz="4" w:space="0" w:color="auto"/>
              <w:bottom w:val="single" w:sz="4" w:space="0" w:color="auto"/>
              <w:right w:val="single" w:sz="4" w:space="0" w:color="auto"/>
            </w:tcBorders>
          </w:tcPr>
          <w:p w14:paraId="7BE1B8B9" w14:textId="77777777" w:rsidR="0041419F" w:rsidRPr="0021026A" w:rsidRDefault="0041419F" w:rsidP="00AE5D0E">
            <w:pPr>
              <w:pStyle w:val="Default"/>
              <w:spacing w:line="276" w:lineRule="auto"/>
              <w:jc w:val="both"/>
              <w:rPr>
                <w:sz w:val="22"/>
                <w:szCs w:val="22"/>
              </w:rPr>
            </w:pPr>
            <w:r w:rsidRPr="0021026A">
              <w:rPr>
                <w:sz w:val="22"/>
                <w:szCs w:val="22"/>
              </w:rPr>
              <w:t xml:space="preserve">1mV or 1% of reading </w:t>
            </w:r>
          </w:p>
        </w:tc>
      </w:tr>
      <w:tr w:rsidR="0041419F" w:rsidRPr="0021026A" w14:paraId="2CE82AEF" w14:textId="77777777" w:rsidTr="00AE5D0E">
        <w:trPr>
          <w:trHeight w:val="437"/>
          <w:jc w:val="right"/>
        </w:trPr>
        <w:tc>
          <w:tcPr>
            <w:tcW w:w="2754" w:type="dxa"/>
            <w:tcBorders>
              <w:top w:val="single" w:sz="4" w:space="0" w:color="auto"/>
              <w:left w:val="single" w:sz="4" w:space="0" w:color="auto"/>
              <w:bottom w:val="single" w:sz="4" w:space="0" w:color="auto"/>
              <w:right w:val="single" w:sz="4" w:space="0" w:color="auto"/>
            </w:tcBorders>
          </w:tcPr>
          <w:p w14:paraId="35527C2F"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range </w:t>
            </w:r>
          </w:p>
        </w:tc>
        <w:tc>
          <w:tcPr>
            <w:tcW w:w="5336" w:type="dxa"/>
            <w:tcBorders>
              <w:top w:val="single" w:sz="4" w:space="0" w:color="auto"/>
              <w:left w:val="single" w:sz="4" w:space="0" w:color="auto"/>
              <w:bottom w:val="single" w:sz="4" w:space="0" w:color="auto"/>
              <w:right w:val="single" w:sz="4" w:space="0" w:color="auto"/>
            </w:tcBorders>
          </w:tcPr>
          <w:p w14:paraId="3872FA48" w14:textId="32938D00" w:rsidR="0041419F" w:rsidRPr="0021026A" w:rsidRDefault="00A05767" w:rsidP="00AE5D0E">
            <w:pPr>
              <w:pStyle w:val="Default"/>
              <w:spacing w:line="276" w:lineRule="auto"/>
              <w:jc w:val="both"/>
              <w:rPr>
                <w:sz w:val="22"/>
                <w:szCs w:val="22"/>
              </w:rPr>
            </w:pPr>
            <w:r>
              <w:rPr>
                <w:sz w:val="22"/>
                <w:szCs w:val="22"/>
              </w:rPr>
              <w:t>0.5 kHz</w:t>
            </w:r>
            <w:r w:rsidR="0041419F" w:rsidRPr="0021026A">
              <w:rPr>
                <w:sz w:val="22"/>
                <w:szCs w:val="22"/>
              </w:rPr>
              <w:t xml:space="preserve"> 50 </w:t>
            </w:r>
            <w:r>
              <w:rPr>
                <w:sz w:val="22"/>
                <w:szCs w:val="22"/>
              </w:rPr>
              <w:t>k</w:t>
            </w:r>
            <w:r w:rsidR="0041419F" w:rsidRPr="0021026A">
              <w:rPr>
                <w:sz w:val="22"/>
                <w:szCs w:val="22"/>
              </w:rPr>
              <w:t>Hz</w:t>
            </w:r>
            <w:r>
              <w:rPr>
                <w:sz w:val="22"/>
                <w:szCs w:val="22"/>
              </w:rPr>
              <w:t xml:space="preserve"> </w:t>
            </w:r>
            <w:r w:rsidR="0041419F" w:rsidRPr="0021026A">
              <w:rPr>
                <w:sz w:val="22"/>
                <w:szCs w:val="22"/>
              </w:rPr>
              <w:t xml:space="preserve"> </w:t>
            </w:r>
          </w:p>
          <w:p w14:paraId="2DF86284" w14:textId="77777777" w:rsidR="0041419F" w:rsidRPr="0021026A" w:rsidRDefault="0041419F" w:rsidP="00AE5D0E">
            <w:pPr>
              <w:pStyle w:val="Default"/>
              <w:spacing w:line="276" w:lineRule="auto"/>
              <w:jc w:val="both"/>
              <w:rPr>
                <w:sz w:val="22"/>
                <w:szCs w:val="22"/>
              </w:rPr>
            </w:pPr>
            <w:r w:rsidRPr="0021026A">
              <w:rPr>
                <w:sz w:val="22"/>
                <w:szCs w:val="22"/>
              </w:rPr>
              <w:t xml:space="preserve">AC only 50 Hz to 50 kHz Polarized DC (below 1 Hz) </w:t>
            </w:r>
          </w:p>
        </w:tc>
      </w:tr>
    </w:tbl>
    <w:p w14:paraId="31A6C51A" w14:textId="65E44604" w:rsidR="00631465" w:rsidRDefault="00631465" w:rsidP="00631465">
      <w:pPr>
        <w:pStyle w:val="ListNumber2"/>
        <w:spacing w:before="120" w:after="120" w:line="276" w:lineRule="auto"/>
        <w:ind w:left="935"/>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A4D528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525D02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6AFE94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594033F" w14:textId="77777777" w:rsidR="00631465" w:rsidRDefault="00631465" w:rsidP="00BF07FA">
            <w:pPr>
              <w:spacing w:before="60" w:after="60" w:line="360" w:lineRule="auto"/>
            </w:pPr>
          </w:p>
        </w:tc>
      </w:tr>
      <w:tr w:rsidR="00631465" w14:paraId="0ECFD70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364D86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AB55C6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678933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15F03EA" w14:textId="77777777" w:rsidR="00631465" w:rsidRDefault="00631465" w:rsidP="00E54141">
      <w:pPr>
        <w:pStyle w:val="ListNumber2"/>
        <w:spacing w:before="120" w:after="120" w:line="276" w:lineRule="auto"/>
        <w:ind w:left="935"/>
        <w:rPr>
          <w:rFonts w:cs="Arial"/>
        </w:rPr>
      </w:pPr>
    </w:p>
    <w:p w14:paraId="2547388B" w14:textId="27B3A3FC" w:rsidR="0041419F" w:rsidRPr="0021026A" w:rsidRDefault="0041419F" w:rsidP="00646F86">
      <w:pPr>
        <w:pStyle w:val="ListNumber2"/>
        <w:numPr>
          <w:ilvl w:val="0"/>
          <w:numId w:val="59"/>
        </w:numPr>
        <w:spacing w:before="120" w:after="120" w:line="276" w:lineRule="auto"/>
        <w:ind w:left="935" w:hanging="357"/>
        <w:rPr>
          <w:rFonts w:cs="Arial"/>
        </w:rPr>
      </w:pPr>
      <w:r w:rsidRPr="0021026A">
        <w:rPr>
          <w:rFonts w:cs="Arial"/>
        </w:rPr>
        <w:t>Audio Signal-to-Noise and Distortion ratio (SINAD) Measurement</w:t>
      </w:r>
    </w:p>
    <w:tbl>
      <w:tblPr>
        <w:tblW w:w="0" w:type="auto"/>
        <w:tblInd w:w="993" w:type="dxa"/>
        <w:tblBorders>
          <w:top w:val="nil"/>
          <w:left w:val="nil"/>
          <w:bottom w:val="nil"/>
          <w:right w:val="nil"/>
        </w:tblBorders>
        <w:tblLayout w:type="fixed"/>
        <w:tblLook w:val="0000" w:firstRow="0" w:lastRow="0" w:firstColumn="0" w:lastColumn="0" w:noHBand="0" w:noVBand="0"/>
      </w:tblPr>
      <w:tblGrid>
        <w:gridCol w:w="2812"/>
        <w:gridCol w:w="5267"/>
      </w:tblGrid>
      <w:tr w:rsidR="0041419F" w:rsidRPr="0021026A" w14:paraId="3B786C25" w14:textId="77777777" w:rsidTr="00AE5D0E">
        <w:tc>
          <w:tcPr>
            <w:tcW w:w="2812" w:type="dxa"/>
            <w:tcBorders>
              <w:top w:val="single" w:sz="4" w:space="0" w:color="auto"/>
              <w:left w:val="single" w:sz="4" w:space="0" w:color="auto"/>
              <w:bottom w:val="single" w:sz="4" w:space="0" w:color="auto"/>
              <w:right w:val="single" w:sz="4" w:space="0" w:color="auto"/>
            </w:tcBorders>
          </w:tcPr>
          <w:p w14:paraId="2AD7C2E9" w14:textId="77777777" w:rsidR="0041419F" w:rsidRPr="0021026A" w:rsidRDefault="0041419F" w:rsidP="00AE5D0E">
            <w:pPr>
              <w:pStyle w:val="Default"/>
              <w:spacing w:line="276" w:lineRule="auto"/>
              <w:jc w:val="both"/>
              <w:rPr>
                <w:b/>
                <w:bCs/>
                <w:sz w:val="22"/>
                <w:szCs w:val="22"/>
              </w:rPr>
            </w:pPr>
            <w:r w:rsidRPr="0021026A">
              <w:rPr>
                <w:b/>
                <w:bCs/>
                <w:sz w:val="22"/>
                <w:szCs w:val="22"/>
              </w:rPr>
              <w:t xml:space="preserve">Frequency </w:t>
            </w:r>
          </w:p>
        </w:tc>
        <w:tc>
          <w:tcPr>
            <w:tcW w:w="5267" w:type="dxa"/>
            <w:tcBorders>
              <w:top w:val="single" w:sz="4" w:space="0" w:color="auto"/>
              <w:left w:val="single" w:sz="4" w:space="0" w:color="auto"/>
              <w:bottom w:val="single" w:sz="4" w:space="0" w:color="auto"/>
              <w:right w:val="single" w:sz="4" w:space="0" w:color="auto"/>
            </w:tcBorders>
          </w:tcPr>
          <w:p w14:paraId="325D2C47" w14:textId="77777777" w:rsidR="0041419F" w:rsidRPr="0021026A" w:rsidRDefault="0041419F" w:rsidP="00AE5D0E">
            <w:pPr>
              <w:pStyle w:val="Default"/>
              <w:spacing w:line="276" w:lineRule="auto"/>
              <w:jc w:val="both"/>
              <w:rPr>
                <w:sz w:val="22"/>
                <w:szCs w:val="22"/>
              </w:rPr>
            </w:pPr>
            <w:r w:rsidRPr="0021026A">
              <w:rPr>
                <w:sz w:val="22"/>
                <w:szCs w:val="22"/>
              </w:rPr>
              <w:t xml:space="preserve">1 kHz </w:t>
            </w:r>
          </w:p>
        </w:tc>
      </w:tr>
      <w:tr w:rsidR="0041419F" w:rsidRPr="0021026A" w14:paraId="256BC745" w14:textId="77777777" w:rsidTr="00AE5D0E">
        <w:tc>
          <w:tcPr>
            <w:tcW w:w="2812" w:type="dxa"/>
            <w:tcBorders>
              <w:top w:val="single" w:sz="4" w:space="0" w:color="auto"/>
              <w:left w:val="single" w:sz="4" w:space="0" w:color="auto"/>
              <w:bottom w:val="single" w:sz="4" w:space="0" w:color="auto"/>
              <w:right w:val="single" w:sz="4" w:space="0" w:color="auto"/>
            </w:tcBorders>
          </w:tcPr>
          <w:p w14:paraId="15D9A4CE" w14:textId="77777777" w:rsidR="0041419F" w:rsidRPr="0021026A" w:rsidRDefault="0041419F" w:rsidP="00AE5D0E">
            <w:pPr>
              <w:pStyle w:val="Default"/>
              <w:spacing w:line="276" w:lineRule="auto"/>
              <w:jc w:val="both"/>
              <w:rPr>
                <w:b/>
                <w:bCs/>
                <w:sz w:val="22"/>
                <w:szCs w:val="22"/>
              </w:rPr>
            </w:pPr>
            <w:r w:rsidRPr="0021026A">
              <w:rPr>
                <w:b/>
                <w:bCs/>
                <w:sz w:val="22"/>
                <w:szCs w:val="22"/>
              </w:rPr>
              <w:t xml:space="preserve">Range </w:t>
            </w:r>
          </w:p>
        </w:tc>
        <w:tc>
          <w:tcPr>
            <w:tcW w:w="5267" w:type="dxa"/>
            <w:tcBorders>
              <w:top w:val="single" w:sz="4" w:space="0" w:color="auto"/>
              <w:left w:val="single" w:sz="4" w:space="0" w:color="auto"/>
              <w:bottom w:val="single" w:sz="4" w:space="0" w:color="auto"/>
              <w:right w:val="single" w:sz="4" w:space="0" w:color="auto"/>
            </w:tcBorders>
          </w:tcPr>
          <w:p w14:paraId="599432C0" w14:textId="77777777" w:rsidR="0041419F" w:rsidRPr="0021026A" w:rsidRDefault="0041419F" w:rsidP="00AE5D0E">
            <w:pPr>
              <w:pStyle w:val="Default"/>
              <w:spacing w:line="276" w:lineRule="auto"/>
              <w:jc w:val="both"/>
              <w:rPr>
                <w:sz w:val="22"/>
                <w:szCs w:val="22"/>
              </w:rPr>
            </w:pPr>
            <w:r w:rsidRPr="0021026A">
              <w:rPr>
                <w:sz w:val="22"/>
                <w:szCs w:val="22"/>
              </w:rPr>
              <w:t xml:space="preserve">0 to 18 dB and 0 to 50dB </w:t>
            </w:r>
          </w:p>
        </w:tc>
      </w:tr>
      <w:tr w:rsidR="0041419F" w:rsidRPr="0021026A" w14:paraId="1BFD6D44" w14:textId="77777777" w:rsidTr="00AE5D0E">
        <w:tc>
          <w:tcPr>
            <w:tcW w:w="2812" w:type="dxa"/>
            <w:tcBorders>
              <w:top w:val="single" w:sz="4" w:space="0" w:color="auto"/>
              <w:left w:val="single" w:sz="4" w:space="0" w:color="auto"/>
              <w:bottom w:val="single" w:sz="4" w:space="0" w:color="auto"/>
              <w:right w:val="single" w:sz="4" w:space="0" w:color="auto"/>
            </w:tcBorders>
          </w:tcPr>
          <w:p w14:paraId="32C85B8A" w14:textId="77777777" w:rsidR="0041419F" w:rsidRPr="0021026A" w:rsidRDefault="0041419F" w:rsidP="00AE5D0E">
            <w:pPr>
              <w:pStyle w:val="Default"/>
              <w:spacing w:line="276" w:lineRule="auto"/>
              <w:jc w:val="both"/>
              <w:rPr>
                <w:b/>
                <w:bCs/>
                <w:sz w:val="22"/>
                <w:szCs w:val="22"/>
              </w:rPr>
            </w:pPr>
            <w:r w:rsidRPr="0021026A">
              <w:rPr>
                <w:b/>
                <w:bCs/>
                <w:sz w:val="22"/>
                <w:szCs w:val="22"/>
              </w:rPr>
              <w:t xml:space="preserve">Sensitivity </w:t>
            </w:r>
          </w:p>
        </w:tc>
        <w:tc>
          <w:tcPr>
            <w:tcW w:w="5267" w:type="dxa"/>
            <w:tcBorders>
              <w:top w:val="single" w:sz="4" w:space="0" w:color="auto"/>
              <w:left w:val="single" w:sz="4" w:space="0" w:color="auto"/>
              <w:bottom w:val="single" w:sz="4" w:space="0" w:color="auto"/>
              <w:right w:val="single" w:sz="4" w:space="0" w:color="auto"/>
            </w:tcBorders>
          </w:tcPr>
          <w:p w14:paraId="4B6C7CD2" w14:textId="77777777" w:rsidR="0041419F" w:rsidRPr="0021026A" w:rsidRDefault="0041419F" w:rsidP="00AE5D0E">
            <w:pPr>
              <w:pStyle w:val="Default"/>
              <w:spacing w:line="276" w:lineRule="auto"/>
              <w:jc w:val="both"/>
              <w:rPr>
                <w:sz w:val="22"/>
                <w:szCs w:val="22"/>
              </w:rPr>
            </w:pPr>
            <w:r w:rsidRPr="0021026A">
              <w:rPr>
                <w:sz w:val="22"/>
                <w:szCs w:val="22"/>
              </w:rPr>
              <w:t xml:space="preserve">50 mV </w:t>
            </w:r>
          </w:p>
        </w:tc>
      </w:tr>
    </w:tbl>
    <w:p w14:paraId="7D8667C3" w14:textId="0D1F403C" w:rsidR="00631465" w:rsidRDefault="00631465" w:rsidP="00631465">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4789EC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847937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CF1C86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2A1CE6A" w14:textId="77777777" w:rsidR="00631465" w:rsidRDefault="00631465" w:rsidP="00BF07FA">
            <w:pPr>
              <w:spacing w:before="60" w:after="60" w:line="360" w:lineRule="auto"/>
            </w:pPr>
          </w:p>
        </w:tc>
      </w:tr>
      <w:tr w:rsidR="00631465" w14:paraId="1B9AD39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2705C8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5913F9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DB4A10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B304872" w14:textId="5FCE0443" w:rsidR="00631465" w:rsidRDefault="00631465" w:rsidP="00E54141">
      <w:pPr>
        <w:pStyle w:val="ListNumber2"/>
        <w:spacing w:before="120" w:after="120" w:line="276" w:lineRule="auto"/>
        <w:rPr>
          <w:rFonts w:cs="Arial"/>
        </w:rPr>
      </w:pPr>
    </w:p>
    <w:p w14:paraId="27D03650" w14:textId="4AA5F18B" w:rsidR="00590486" w:rsidRPr="0021026A" w:rsidRDefault="0041419F" w:rsidP="00646F86">
      <w:pPr>
        <w:pStyle w:val="ListNumber2"/>
        <w:numPr>
          <w:ilvl w:val="0"/>
          <w:numId w:val="59"/>
        </w:numPr>
        <w:spacing w:before="120" w:after="120" w:line="276" w:lineRule="auto"/>
        <w:ind w:left="935" w:hanging="357"/>
        <w:rPr>
          <w:rFonts w:cs="Arial"/>
        </w:rPr>
      </w:pPr>
      <w:r w:rsidRPr="0021026A">
        <w:rPr>
          <w:rFonts w:cs="Arial"/>
        </w:rPr>
        <w:t>Audio Distortion Measurement</w:t>
      </w:r>
    </w:p>
    <w:tbl>
      <w:tblPr>
        <w:tblW w:w="0" w:type="auto"/>
        <w:jc w:val="right"/>
        <w:tblLayout w:type="fixed"/>
        <w:tblLook w:val="0000" w:firstRow="0" w:lastRow="0" w:firstColumn="0" w:lastColumn="0" w:noHBand="0" w:noVBand="0"/>
      </w:tblPr>
      <w:tblGrid>
        <w:gridCol w:w="2740"/>
        <w:gridCol w:w="5319"/>
      </w:tblGrid>
      <w:tr w:rsidR="0041419F" w:rsidRPr="0021026A" w14:paraId="2572B13E"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517D3995"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w:t>
            </w:r>
          </w:p>
        </w:tc>
        <w:tc>
          <w:tcPr>
            <w:tcW w:w="5319" w:type="dxa"/>
            <w:tcBorders>
              <w:top w:val="single" w:sz="4" w:space="0" w:color="auto"/>
              <w:left w:val="single" w:sz="4" w:space="0" w:color="auto"/>
              <w:bottom w:val="single" w:sz="4" w:space="0" w:color="auto"/>
              <w:right w:val="single" w:sz="4" w:space="0" w:color="auto"/>
            </w:tcBorders>
          </w:tcPr>
          <w:p w14:paraId="4C16E597" w14:textId="77777777" w:rsidR="0041419F" w:rsidRPr="0021026A" w:rsidRDefault="0041419F" w:rsidP="00AE5D0E">
            <w:pPr>
              <w:pStyle w:val="Default"/>
              <w:spacing w:line="276" w:lineRule="auto"/>
              <w:jc w:val="both"/>
              <w:rPr>
                <w:sz w:val="22"/>
                <w:szCs w:val="22"/>
              </w:rPr>
            </w:pPr>
            <w:r w:rsidRPr="0021026A">
              <w:rPr>
                <w:sz w:val="22"/>
                <w:szCs w:val="22"/>
              </w:rPr>
              <w:t xml:space="preserve">1 kHz </w:t>
            </w:r>
          </w:p>
        </w:tc>
      </w:tr>
      <w:tr w:rsidR="0041419F" w:rsidRPr="0021026A" w14:paraId="7752D514"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3C0653C4" w14:textId="77777777" w:rsidR="0041419F" w:rsidRPr="0021026A" w:rsidRDefault="0041419F" w:rsidP="00AE5D0E">
            <w:pPr>
              <w:pStyle w:val="Default"/>
              <w:spacing w:line="276" w:lineRule="auto"/>
              <w:jc w:val="both"/>
              <w:rPr>
                <w:sz w:val="22"/>
                <w:szCs w:val="22"/>
              </w:rPr>
            </w:pPr>
            <w:r w:rsidRPr="0021026A">
              <w:rPr>
                <w:b/>
                <w:bCs/>
                <w:sz w:val="22"/>
                <w:szCs w:val="22"/>
              </w:rPr>
              <w:t xml:space="preserve">Range </w:t>
            </w:r>
          </w:p>
        </w:tc>
        <w:tc>
          <w:tcPr>
            <w:tcW w:w="5319" w:type="dxa"/>
            <w:tcBorders>
              <w:top w:val="single" w:sz="4" w:space="0" w:color="auto"/>
              <w:left w:val="single" w:sz="4" w:space="0" w:color="auto"/>
              <w:bottom w:val="single" w:sz="4" w:space="0" w:color="auto"/>
              <w:right w:val="single" w:sz="4" w:space="0" w:color="auto"/>
            </w:tcBorders>
          </w:tcPr>
          <w:p w14:paraId="59C8618A" w14:textId="77777777" w:rsidR="0041419F" w:rsidRPr="0021026A" w:rsidRDefault="0041419F" w:rsidP="00AE5D0E">
            <w:pPr>
              <w:pStyle w:val="Default"/>
              <w:spacing w:line="276" w:lineRule="auto"/>
              <w:jc w:val="both"/>
              <w:rPr>
                <w:sz w:val="22"/>
                <w:szCs w:val="22"/>
              </w:rPr>
            </w:pPr>
            <w:r w:rsidRPr="0021026A">
              <w:rPr>
                <w:sz w:val="22"/>
                <w:szCs w:val="22"/>
              </w:rPr>
              <w:t xml:space="preserve">0 to 10%, 0 to 30% and 0 to 100% </w:t>
            </w:r>
          </w:p>
        </w:tc>
      </w:tr>
      <w:tr w:rsidR="0041419F" w:rsidRPr="0021026A" w14:paraId="1F02D7EE"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3FC55A53" w14:textId="77777777" w:rsidR="0041419F" w:rsidRPr="0021026A" w:rsidRDefault="0041419F" w:rsidP="00AE5D0E">
            <w:pPr>
              <w:pStyle w:val="Default"/>
              <w:spacing w:line="276" w:lineRule="auto"/>
              <w:jc w:val="both"/>
              <w:rPr>
                <w:sz w:val="22"/>
                <w:szCs w:val="22"/>
              </w:rPr>
            </w:pPr>
            <w:r w:rsidRPr="0021026A">
              <w:rPr>
                <w:b/>
                <w:bCs/>
                <w:sz w:val="22"/>
                <w:szCs w:val="22"/>
              </w:rPr>
              <w:t xml:space="preserve">Sensitivity </w:t>
            </w:r>
          </w:p>
        </w:tc>
        <w:tc>
          <w:tcPr>
            <w:tcW w:w="5319" w:type="dxa"/>
            <w:tcBorders>
              <w:top w:val="single" w:sz="4" w:space="0" w:color="auto"/>
              <w:left w:val="single" w:sz="4" w:space="0" w:color="auto"/>
              <w:bottom w:val="single" w:sz="4" w:space="0" w:color="auto"/>
              <w:right w:val="single" w:sz="4" w:space="0" w:color="auto"/>
            </w:tcBorders>
          </w:tcPr>
          <w:p w14:paraId="1126F7F3" w14:textId="77777777" w:rsidR="0041419F" w:rsidRPr="0021026A" w:rsidRDefault="0041419F" w:rsidP="00AE5D0E">
            <w:pPr>
              <w:pStyle w:val="Default"/>
              <w:spacing w:line="276" w:lineRule="auto"/>
              <w:jc w:val="both"/>
              <w:rPr>
                <w:sz w:val="22"/>
                <w:szCs w:val="22"/>
              </w:rPr>
            </w:pPr>
            <w:r w:rsidRPr="0021026A">
              <w:rPr>
                <w:sz w:val="22"/>
                <w:szCs w:val="22"/>
              </w:rPr>
              <w:t xml:space="preserve">50 mV </w:t>
            </w:r>
          </w:p>
        </w:tc>
      </w:tr>
    </w:tbl>
    <w:p w14:paraId="26333C94" w14:textId="16A7C6F2" w:rsidR="00631465" w:rsidRDefault="00631465" w:rsidP="00631465">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8F8844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1FC390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425835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E2D3FE2" w14:textId="77777777" w:rsidR="00631465" w:rsidRDefault="00631465" w:rsidP="00BF07FA">
            <w:pPr>
              <w:spacing w:before="60" w:after="60" w:line="360" w:lineRule="auto"/>
            </w:pPr>
          </w:p>
        </w:tc>
      </w:tr>
      <w:tr w:rsidR="00631465" w14:paraId="1328361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0F8C84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68692E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8B0ED2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D87E8D6" w14:textId="77777777" w:rsidR="00631465" w:rsidRDefault="00631465" w:rsidP="00E54141">
      <w:pPr>
        <w:pStyle w:val="ListNumber2"/>
        <w:spacing w:before="120" w:after="120" w:line="276" w:lineRule="auto"/>
        <w:rPr>
          <w:rFonts w:cs="Arial"/>
        </w:rPr>
      </w:pPr>
    </w:p>
    <w:p w14:paraId="41705FB3" w14:textId="20422FDF" w:rsidR="0041419F" w:rsidRPr="0021026A" w:rsidRDefault="0041419F" w:rsidP="00646F86">
      <w:pPr>
        <w:pStyle w:val="ListNumber2"/>
        <w:numPr>
          <w:ilvl w:val="0"/>
          <w:numId w:val="59"/>
        </w:numPr>
        <w:spacing w:before="120" w:after="120" w:line="276" w:lineRule="auto"/>
        <w:ind w:left="935" w:hanging="357"/>
        <w:rPr>
          <w:rFonts w:cs="Arial"/>
        </w:rPr>
      </w:pPr>
      <w:r w:rsidRPr="0021026A">
        <w:rPr>
          <w:rFonts w:cs="Arial"/>
        </w:rPr>
        <w:t>Audio Signal to Noise ratio (S/N) Measurement</w:t>
      </w:r>
    </w:p>
    <w:tbl>
      <w:tblPr>
        <w:tblW w:w="0" w:type="auto"/>
        <w:jc w:val="right"/>
        <w:tblLayout w:type="fixed"/>
        <w:tblLook w:val="0000" w:firstRow="0" w:lastRow="0" w:firstColumn="0" w:lastColumn="0" w:noHBand="0" w:noVBand="0"/>
      </w:tblPr>
      <w:tblGrid>
        <w:gridCol w:w="2740"/>
        <w:gridCol w:w="5319"/>
      </w:tblGrid>
      <w:tr w:rsidR="0041419F" w:rsidRPr="0021026A" w14:paraId="7F569FE0"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02C5DF2E" w14:textId="77777777" w:rsidR="0041419F" w:rsidRPr="0021026A" w:rsidRDefault="0041419F" w:rsidP="00AE5D0E">
            <w:pPr>
              <w:pStyle w:val="Default"/>
              <w:spacing w:line="276" w:lineRule="auto"/>
              <w:jc w:val="both"/>
              <w:rPr>
                <w:sz w:val="22"/>
                <w:szCs w:val="22"/>
              </w:rPr>
            </w:pPr>
            <w:r w:rsidRPr="0021026A">
              <w:rPr>
                <w:b/>
                <w:bCs/>
                <w:sz w:val="22"/>
                <w:szCs w:val="22"/>
              </w:rPr>
              <w:t xml:space="preserve">Range </w:t>
            </w:r>
          </w:p>
        </w:tc>
        <w:tc>
          <w:tcPr>
            <w:tcW w:w="5319" w:type="dxa"/>
            <w:tcBorders>
              <w:top w:val="single" w:sz="4" w:space="0" w:color="auto"/>
              <w:left w:val="single" w:sz="4" w:space="0" w:color="auto"/>
              <w:bottom w:val="single" w:sz="4" w:space="0" w:color="auto"/>
              <w:right w:val="single" w:sz="4" w:space="0" w:color="auto"/>
            </w:tcBorders>
          </w:tcPr>
          <w:p w14:paraId="7C0FA5C0" w14:textId="77777777" w:rsidR="0041419F" w:rsidRPr="0021026A" w:rsidRDefault="0041419F" w:rsidP="00AE5D0E">
            <w:pPr>
              <w:pStyle w:val="Default"/>
              <w:spacing w:line="276" w:lineRule="auto"/>
              <w:jc w:val="both"/>
              <w:rPr>
                <w:sz w:val="22"/>
                <w:szCs w:val="22"/>
              </w:rPr>
            </w:pPr>
            <w:r w:rsidRPr="0021026A">
              <w:rPr>
                <w:sz w:val="22"/>
                <w:szCs w:val="22"/>
              </w:rPr>
              <w:t xml:space="preserve">0 to 30 dB and 0 to 100 dB </w:t>
            </w:r>
          </w:p>
        </w:tc>
      </w:tr>
      <w:tr w:rsidR="0041419F" w:rsidRPr="0021026A" w14:paraId="138CCC39"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66FBDF61" w14:textId="77777777" w:rsidR="003462E7" w:rsidRDefault="003462E7" w:rsidP="00AE5D0E">
            <w:pPr>
              <w:pStyle w:val="Default"/>
              <w:spacing w:line="276" w:lineRule="auto"/>
              <w:jc w:val="both"/>
              <w:rPr>
                <w:b/>
                <w:bCs/>
                <w:sz w:val="22"/>
                <w:szCs w:val="22"/>
              </w:rPr>
            </w:pPr>
          </w:p>
          <w:p w14:paraId="39403F26" w14:textId="00736BD1" w:rsidR="0041419F" w:rsidRPr="0021026A" w:rsidRDefault="0041419F" w:rsidP="00AE5D0E">
            <w:pPr>
              <w:pStyle w:val="Default"/>
              <w:spacing w:line="276" w:lineRule="auto"/>
              <w:jc w:val="both"/>
              <w:rPr>
                <w:sz w:val="22"/>
                <w:szCs w:val="22"/>
              </w:rPr>
            </w:pPr>
            <w:r w:rsidRPr="0021026A">
              <w:rPr>
                <w:b/>
                <w:bCs/>
                <w:sz w:val="22"/>
                <w:szCs w:val="22"/>
              </w:rPr>
              <w:t xml:space="preserve">Sensitivity </w:t>
            </w:r>
          </w:p>
        </w:tc>
        <w:tc>
          <w:tcPr>
            <w:tcW w:w="5319" w:type="dxa"/>
            <w:tcBorders>
              <w:top w:val="single" w:sz="4" w:space="0" w:color="auto"/>
              <w:left w:val="single" w:sz="4" w:space="0" w:color="auto"/>
              <w:bottom w:val="single" w:sz="4" w:space="0" w:color="auto"/>
              <w:right w:val="single" w:sz="4" w:space="0" w:color="auto"/>
            </w:tcBorders>
          </w:tcPr>
          <w:p w14:paraId="70C3687F" w14:textId="77777777" w:rsidR="0041419F" w:rsidRPr="0021026A" w:rsidRDefault="0041419F" w:rsidP="00AE5D0E">
            <w:pPr>
              <w:pStyle w:val="Default"/>
              <w:spacing w:line="276" w:lineRule="auto"/>
              <w:jc w:val="both"/>
              <w:rPr>
                <w:sz w:val="22"/>
                <w:szCs w:val="22"/>
              </w:rPr>
            </w:pPr>
            <w:r w:rsidRPr="0021026A">
              <w:rPr>
                <w:sz w:val="22"/>
                <w:szCs w:val="22"/>
              </w:rPr>
              <w:t xml:space="preserve">50 mV </w:t>
            </w:r>
          </w:p>
        </w:tc>
      </w:tr>
    </w:tbl>
    <w:p w14:paraId="56049B56" w14:textId="09C81AC5" w:rsidR="00631465" w:rsidRDefault="00631465" w:rsidP="00631465">
      <w:pPr>
        <w:pStyle w:val="ListNumber2"/>
        <w:spacing w:before="120" w:after="120" w:line="276" w:lineRule="auto"/>
        <w:ind w:left="935"/>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DFFCA1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659CE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84247C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1C7832B" w14:textId="77777777" w:rsidR="00631465" w:rsidRDefault="00631465" w:rsidP="00BF07FA">
            <w:pPr>
              <w:spacing w:before="60" w:after="60" w:line="360" w:lineRule="auto"/>
            </w:pPr>
          </w:p>
        </w:tc>
      </w:tr>
      <w:tr w:rsidR="00631465" w14:paraId="42940B0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8F9649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1E8401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79060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CB7B9F4" w14:textId="77777777" w:rsidR="00631465" w:rsidRDefault="00631465" w:rsidP="00E54141">
      <w:pPr>
        <w:pStyle w:val="ListNumber2"/>
        <w:spacing w:before="120" w:after="120" w:line="276" w:lineRule="auto"/>
        <w:ind w:left="935"/>
        <w:rPr>
          <w:rFonts w:cs="Arial"/>
        </w:rPr>
      </w:pPr>
    </w:p>
    <w:p w14:paraId="0A6DA64E" w14:textId="73BDDE43" w:rsidR="00D31769" w:rsidRPr="0021026A" w:rsidRDefault="0041419F" w:rsidP="00646F86">
      <w:pPr>
        <w:pStyle w:val="ListNumber2"/>
        <w:numPr>
          <w:ilvl w:val="0"/>
          <w:numId w:val="59"/>
        </w:numPr>
        <w:spacing w:before="120" w:after="120" w:line="276" w:lineRule="auto"/>
        <w:ind w:left="935" w:hanging="357"/>
        <w:rPr>
          <w:rFonts w:cs="Arial"/>
        </w:rPr>
      </w:pPr>
      <w:r w:rsidRPr="0021026A">
        <w:rPr>
          <w:rFonts w:cs="Arial"/>
        </w:rPr>
        <w:t>Audio Frequency Measurement</w:t>
      </w:r>
    </w:p>
    <w:tbl>
      <w:tblPr>
        <w:tblW w:w="0" w:type="auto"/>
        <w:jc w:val="right"/>
        <w:tblLayout w:type="fixed"/>
        <w:tblLook w:val="0000" w:firstRow="0" w:lastRow="0" w:firstColumn="0" w:lastColumn="0" w:noHBand="0" w:noVBand="0"/>
      </w:tblPr>
      <w:tblGrid>
        <w:gridCol w:w="2740"/>
        <w:gridCol w:w="5319"/>
      </w:tblGrid>
      <w:tr w:rsidR="0041419F" w:rsidRPr="0021026A" w14:paraId="2C76602F"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541765D0"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Range </w:t>
            </w:r>
          </w:p>
        </w:tc>
        <w:tc>
          <w:tcPr>
            <w:tcW w:w="5319" w:type="dxa"/>
            <w:tcBorders>
              <w:top w:val="single" w:sz="4" w:space="0" w:color="auto"/>
              <w:left w:val="single" w:sz="4" w:space="0" w:color="auto"/>
              <w:bottom w:val="single" w:sz="4" w:space="0" w:color="auto"/>
              <w:right w:val="single" w:sz="4" w:space="0" w:color="auto"/>
            </w:tcBorders>
          </w:tcPr>
          <w:p w14:paraId="20A9C850" w14:textId="77777777" w:rsidR="0041419F" w:rsidRPr="0021026A" w:rsidRDefault="0041419F" w:rsidP="00AE5D0E">
            <w:pPr>
              <w:pStyle w:val="Default"/>
              <w:spacing w:line="276" w:lineRule="auto"/>
              <w:jc w:val="both"/>
              <w:rPr>
                <w:sz w:val="22"/>
                <w:szCs w:val="22"/>
              </w:rPr>
            </w:pPr>
            <w:r w:rsidRPr="0021026A">
              <w:rPr>
                <w:sz w:val="22"/>
                <w:szCs w:val="22"/>
              </w:rPr>
              <w:t xml:space="preserve">20 Hz to 20kHz </w:t>
            </w:r>
          </w:p>
        </w:tc>
      </w:tr>
      <w:tr w:rsidR="0041419F" w:rsidRPr="0021026A" w14:paraId="6BCEBAFA" w14:textId="77777777" w:rsidTr="00AE5D0E">
        <w:trPr>
          <w:trHeight w:val="261"/>
          <w:jc w:val="right"/>
        </w:trPr>
        <w:tc>
          <w:tcPr>
            <w:tcW w:w="2740" w:type="dxa"/>
            <w:tcBorders>
              <w:top w:val="single" w:sz="4" w:space="0" w:color="auto"/>
              <w:left w:val="single" w:sz="4" w:space="0" w:color="auto"/>
              <w:bottom w:val="single" w:sz="4" w:space="0" w:color="auto"/>
              <w:right w:val="single" w:sz="4" w:space="0" w:color="auto"/>
            </w:tcBorders>
          </w:tcPr>
          <w:p w14:paraId="5454AA9D"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accuracy </w:t>
            </w:r>
          </w:p>
        </w:tc>
        <w:tc>
          <w:tcPr>
            <w:tcW w:w="5319" w:type="dxa"/>
            <w:tcBorders>
              <w:top w:val="single" w:sz="4" w:space="0" w:color="auto"/>
              <w:left w:val="single" w:sz="4" w:space="0" w:color="auto"/>
              <w:bottom w:val="single" w:sz="4" w:space="0" w:color="auto"/>
              <w:right w:val="single" w:sz="4" w:space="0" w:color="auto"/>
            </w:tcBorders>
          </w:tcPr>
          <w:p w14:paraId="4F222413" w14:textId="77777777" w:rsidR="0041419F" w:rsidRPr="0021026A" w:rsidRDefault="0041419F" w:rsidP="00AE5D0E">
            <w:pPr>
              <w:pStyle w:val="Default"/>
              <w:spacing w:line="276" w:lineRule="auto"/>
              <w:jc w:val="both"/>
              <w:rPr>
                <w:sz w:val="22"/>
                <w:szCs w:val="22"/>
              </w:rPr>
            </w:pPr>
            <w:r w:rsidRPr="0021026A">
              <w:rPr>
                <w:sz w:val="22"/>
                <w:szCs w:val="22"/>
              </w:rPr>
              <w:t xml:space="preserve">As frequency standard ± 1 digit ± resolution </w:t>
            </w:r>
          </w:p>
        </w:tc>
      </w:tr>
      <w:tr w:rsidR="0041419F" w:rsidRPr="0021026A" w14:paraId="2D4B3D6C"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74E7ECFF" w14:textId="77777777" w:rsidR="0041419F" w:rsidRPr="0021026A" w:rsidRDefault="0041419F" w:rsidP="00AE5D0E">
            <w:pPr>
              <w:pStyle w:val="Default"/>
              <w:spacing w:line="276" w:lineRule="auto"/>
              <w:jc w:val="both"/>
              <w:rPr>
                <w:sz w:val="22"/>
                <w:szCs w:val="22"/>
              </w:rPr>
            </w:pPr>
            <w:r w:rsidRPr="0021026A">
              <w:rPr>
                <w:b/>
                <w:bCs/>
                <w:sz w:val="22"/>
                <w:szCs w:val="22"/>
              </w:rPr>
              <w:t xml:space="preserve">Sensitivity </w:t>
            </w:r>
          </w:p>
        </w:tc>
        <w:tc>
          <w:tcPr>
            <w:tcW w:w="5319" w:type="dxa"/>
            <w:tcBorders>
              <w:top w:val="single" w:sz="4" w:space="0" w:color="auto"/>
              <w:left w:val="single" w:sz="4" w:space="0" w:color="auto"/>
              <w:bottom w:val="single" w:sz="4" w:space="0" w:color="auto"/>
              <w:right w:val="single" w:sz="4" w:space="0" w:color="auto"/>
            </w:tcBorders>
          </w:tcPr>
          <w:p w14:paraId="007BED4C" w14:textId="77777777" w:rsidR="0041419F" w:rsidRPr="0021026A" w:rsidRDefault="0041419F" w:rsidP="00AE5D0E">
            <w:pPr>
              <w:pStyle w:val="Default"/>
              <w:spacing w:line="276" w:lineRule="auto"/>
              <w:jc w:val="both"/>
              <w:rPr>
                <w:sz w:val="22"/>
                <w:szCs w:val="22"/>
              </w:rPr>
            </w:pPr>
            <w:r w:rsidRPr="0021026A">
              <w:rPr>
                <w:sz w:val="22"/>
                <w:szCs w:val="22"/>
              </w:rPr>
              <w:t xml:space="preserve">50 mV </w:t>
            </w:r>
          </w:p>
        </w:tc>
      </w:tr>
    </w:tbl>
    <w:p w14:paraId="6B728AE5" w14:textId="77777777" w:rsidR="008F3274" w:rsidRDefault="008F3274" w:rsidP="008F3274">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45A57C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CEC830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86B4E1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7A01BE0" w14:textId="77777777" w:rsidR="00631465" w:rsidRDefault="00631465" w:rsidP="00BF07FA">
            <w:pPr>
              <w:spacing w:before="60" w:after="60" w:line="360" w:lineRule="auto"/>
            </w:pPr>
          </w:p>
        </w:tc>
      </w:tr>
      <w:tr w:rsidR="00631465" w14:paraId="565AFF9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8E78EB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68EE5C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C0CEA8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FC613A6" w14:textId="75655AAF" w:rsidR="00631465" w:rsidRDefault="00631465" w:rsidP="00E54141">
      <w:pPr>
        <w:pStyle w:val="ListNumber2"/>
        <w:spacing w:before="120" w:after="120" w:line="276" w:lineRule="auto"/>
        <w:rPr>
          <w:rFonts w:cs="Arial"/>
        </w:rPr>
      </w:pPr>
    </w:p>
    <w:p w14:paraId="4C54DF30" w14:textId="77777777" w:rsidR="003E5CFC" w:rsidRDefault="003E5CFC" w:rsidP="00E54141">
      <w:pPr>
        <w:pStyle w:val="ListNumber2"/>
        <w:spacing w:before="120" w:after="120" w:line="276" w:lineRule="auto"/>
        <w:rPr>
          <w:rFonts w:cs="Arial"/>
        </w:rPr>
      </w:pPr>
    </w:p>
    <w:p w14:paraId="17FC9C33" w14:textId="75F053A7" w:rsidR="0041419F" w:rsidRPr="0021026A" w:rsidRDefault="0041419F" w:rsidP="00646F86">
      <w:pPr>
        <w:pStyle w:val="ListNumber2"/>
        <w:numPr>
          <w:ilvl w:val="0"/>
          <w:numId w:val="59"/>
        </w:numPr>
        <w:spacing w:before="120" w:after="120" w:line="276" w:lineRule="auto"/>
        <w:ind w:left="935" w:hanging="357"/>
        <w:rPr>
          <w:rFonts w:cs="Arial"/>
        </w:rPr>
      </w:pPr>
      <w:r w:rsidRPr="0021026A">
        <w:rPr>
          <w:rFonts w:cs="Arial"/>
        </w:rPr>
        <w:t>RF Frequency Measurement</w:t>
      </w:r>
    </w:p>
    <w:tbl>
      <w:tblPr>
        <w:tblW w:w="0" w:type="auto"/>
        <w:jc w:val="right"/>
        <w:tblLayout w:type="fixed"/>
        <w:tblLook w:val="0000" w:firstRow="0" w:lastRow="0" w:firstColumn="0" w:lastColumn="0" w:noHBand="0" w:noVBand="0"/>
      </w:tblPr>
      <w:tblGrid>
        <w:gridCol w:w="2740"/>
        <w:gridCol w:w="5319"/>
      </w:tblGrid>
      <w:tr w:rsidR="0041419F" w:rsidRPr="0021026A" w14:paraId="7380609B"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11D5F911"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Range </w:t>
            </w:r>
          </w:p>
        </w:tc>
        <w:tc>
          <w:tcPr>
            <w:tcW w:w="5319" w:type="dxa"/>
            <w:tcBorders>
              <w:top w:val="single" w:sz="4" w:space="0" w:color="auto"/>
              <w:left w:val="single" w:sz="4" w:space="0" w:color="auto"/>
              <w:bottom w:val="single" w:sz="4" w:space="0" w:color="auto"/>
              <w:right w:val="single" w:sz="4" w:space="0" w:color="auto"/>
            </w:tcBorders>
          </w:tcPr>
          <w:p w14:paraId="58C0B22D" w14:textId="77777777" w:rsidR="0041419F" w:rsidRPr="0021026A" w:rsidRDefault="0041419F" w:rsidP="00AE5D0E">
            <w:pPr>
              <w:pStyle w:val="Default"/>
              <w:spacing w:line="276" w:lineRule="auto"/>
              <w:jc w:val="both"/>
              <w:rPr>
                <w:sz w:val="22"/>
                <w:szCs w:val="22"/>
              </w:rPr>
            </w:pPr>
            <w:r w:rsidRPr="0021026A">
              <w:rPr>
                <w:sz w:val="22"/>
                <w:szCs w:val="22"/>
              </w:rPr>
              <w:t xml:space="preserve">10 MHz to 1 GHz </w:t>
            </w:r>
          </w:p>
        </w:tc>
      </w:tr>
      <w:tr w:rsidR="0041419F" w:rsidRPr="0021026A" w14:paraId="67C137D8" w14:textId="77777777" w:rsidTr="00AE5D0E">
        <w:trPr>
          <w:trHeight w:val="599"/>
          <w:jc w:val="right"/>
        </w:trPr>
        <w:tc>
          <w:tcPr>
            <w:tcW w:w="2740" w:type="dxa"/>
            <w:tcBorders>
              <w:top w:val="single" w:sz="4" w:space="0" w:color="auto"/>
              <w:left w:val="single" w:sz="4" w:space="0" w:color="auto"/>
              <w:bottom w:val="single" w:sz="4" w:space="0" w:color="auto"/>
              <w:right w:val="single" w:sz="4" w:space="0" w:color="auto"/>
            </w:tcBorders>
          </w:tcPr>
          <w:p w14:paraId="1F07089B" w14:textId="77777777" w:rsidR="0041419F" w:rsidRPr="0021026A" w:rsidRDefault="0041419F" w:rsidP="00AE5D0E">
            <w:pPr>
              <w:pStyle w:val="Default"/>
              <w:spacing w:line="276" w:lineRule="auto"/>
              <w:jc w:val="both"/>
              <w:rPr>
                <w:sz w:val="22"/>
                <w:szCs w:val="22"/>
              </w:rPr>
            </w:pPr>
            <w:r w:rsidRPr="0021026A">
              <w:rPr>
                <w:b/>
                <w:bCs/>
                <w:sz w:val="22"/>
                <w:szCs w:val="22"/>
              </w:rPr>
              <w:t xml:space="preserve">Resolution </w:t>
            </w:r>
          </w:p>
        </w:tc>
        <w:tc>
          <w:tcPr>
            <w:tcW w:w="5319" w:type="dxa"/>
            <w:tcBorders>
              <w:top w:val="single" w:sz="4" w:space="0" w:color="auto"/>
              <w:left w:val="single" w:sz="4" w:space="0" w:color="auto"/>
              <w:bottom w:val="single" w:sz="4" w:space="0" w:color="auto"/>
              <w:right w:val="single" w:sz="4" w:space="0" w:color="auto"/>
            </w:tcBorders>
          </w:tcPr>
          <w:p w14:paraId="6BE1E42B" w14:textId="77777777" w:rsidR="0041419F" w:rsidRPr="0021026A" w:rsidRDefault="0041419F" w:rsidP="00AE5D0E">
            <w:pPr>
              <w:pStyle w:val="Default"/>
              <w:spacing w:line="276" w:lineRule="auto"/>
              <w:jc w:val="both"/>
              <w:rPr>
                <w:sz w:val="22"/>
                <w:szCs w:val="22"/>
              </w:rPr>
            </w:pPr>
            <w:r w:rsidRPr="0021026A">
              <w:rPr>
                <w:sz w:val="22"/>
                <w:szCs w:val="22"/>
              </w:rPr>
              <w:t xml:space="preserve">1 Hz or 10 Hz, up to 1050 MHz, selectable </w:t>
            </w:r>
          </w:p>
          <w:p w14:paraId="53FB38DC" w14:textId="77777777" w:rsidR="0041419F" w:rsidRPr="0021026A" w:rsidRDefault="0041419F" w:rsidP="00AE5D0E">
            <w:pPr>
              <w:pStyle w:val="Default"/>
              <w:spacing w:line="276" w:lineRule="auto"/>
              <w:jc w:val="both"/>
              <w:rPr>
                <w:sz w:val="22"/>
                <w:szCs w:val="22"/>
              </w:rPr>
            </w:pPr>
            <w:r w:rsidRPr="0021026A">
              <w:rPr>
                <w:sz w:val="22"/>
                <w:szCs w:val="22"/>
              </w:rPr>
              <w:t xml:space="preserve">0.1 Hz, 1 Hz or 10 Hz up to 999 MHz, selectable </w:t>
            </w:r>
          </w:p>
        </w:tc>
      </w:tr>
      <w:tr w:rsidR="0041419F" w:rsidRPr="0021026A" w14:paraId="41574A9B" w14:textId="77777777" w:rsidTr="00AE5D0E">
        <w:trPr>
          <w:trHeight w:val="91"/>
          <w:jc w:val="right"/>
        </w:trPr>
        <w:tc>
          <w:tcPr>
            <w:tcW w:w="2740" w:type="dxa"/>
            <w:tcBorders>
              <w:top w:val="single" w:sz="4" w:space="0" w:color="auto"/>
              <w:left w:val="single" w:sz="4" w:space="0" w:color="auto"/>
              <w:bottom w:val="single" w:sz="4" w:space="0" w:color="auto"/>
              <w:right w:val="single" w:sz="4" w:space="0" w:color="auto"/>
            </w:tcBorders>
          </w:tcPr>
          <w:p w14:paraId="7A885732" w14:textId="77777777" w:rsidR="0041419F" w:rsidRPr="0021026A" w:rsidRDefault="0041419F" w:rsidP="00AE5D0E">
            <w:pPr>
              <w:pStyle w:val="Default"/>
              <w:spacing w:line="276" w:lineRule="auto"/>
              <w:jc w:val="both"/>
              <w:rPr>
                <w:sz w:val="22"/>
                <w:szCs w:val="22"/>
              </w:rPr>
            </w:pPr>
            <w:r w:rsidRPr="0021026A">
              <w:rPr>
                <w:b/>
                <w:bCs/>
                <w:sz w:val="22"/>
                <w:szCs w:val="22"/>
              </w:rPr>
              <w:t xml:space="preserve">Accuracy </w:t>
            </w:r>
          </w:p>
        </w:tc>
        <w:tc>
          <w:tcPr>
            <w:tcW w:w="5319" w:type="dxa"/>
            <w:tcBorders>
              <w:top w:val="single" w:sz="4" w:space="0" w:color="auto"/>
              <w:left w:val="single" w:sz="4" w:space="0" w:color="auto"/>
              <w:bottom w:val="single" w:sz="4" w:space="0" w:color="auto"/>
              <w:right w:val="single" w:sz="4" w:space="0" w:color="auto"/>
            </w:tcBorders>
          </w:tcPr>
          <w:p w14:paraId="5B86116C" w14:textId="77777777" w:rsidR="0041419F" w:rsidRPr="0021026A" w:rsidRDefault="0041419F" w:rsidP="00AE5D0E">
            <w:pPr>
              <w:pStyle w:val="Default"/>
              <w:spacing w:line="276" w:lineRule="auto"/>
              <w:jc w:val="both"/>
              <w:rPr>
                <w:sz w:val="22"/>
                <w:szCs w:val="22"/>
              </w:rPr>
            </w:pPr>
            <w:r w:rsidRPr="0021026A">
              <w:rPr>
                <w:sz w:val="22"/>
                <w:szCs w:val="22"/>
              </w:rPr>
              <w:t xml:space="preserve">As frequency standard ± resolution </w:t>
            </w:r>
          </w:p>
        </w:tc>
      </w:tr>
      <w:tr w:rsidR="0041419F" w:rsidRPr="0021026A" w14:paraId="3C76F988" w14:textId="77777777" w:rsidTr="00AE5D0E">
        <w:trPr>
          <w:trHeight w:val="600"/>
          <w:jc w:val="right"/>
        </w:trPr>
        <w:tc>
          <w:tcPr>
            <w:tcW w:w="2740" w:type="dxa"/>
            <w:tcBorders>
              <w:top w:val="single" w:sz="4" w:space="0" w:color="auto"/>
              <w:left w:val="single" w:sz="4" w:space="0" w:color="auto"/>
              <w:bottom w:val="single" w:sz="4" w:space="0" w:color="auto"/>
              <w:right w:val="single" w:sz="4" w:space="0" w:color="auto"/>
            </w:tcBorders>
          </w:tcPr>
          <w:p w14:paraId="4CD5E523" w14:textId="77777777" w:rsidR="0041419F" w:rsidRPr="0021026A" w:rsidRDefault="0041419F" w:rsidP="00AE5D0E">
            <w:pPr>
              <w:pStyle w:val="Default"/>
              <w:spacing w:line="276" w:lineRule="auto"/>
              <w:jc w:val="both"/>
              <w:rPr>
                <w:sz w:val="22"/>
                <w:szCs w:val="22"/>
              </w:rPr>
            </w:pPr>
            <w:r w:rsidRPr="0021026A">
              <w:rPr>
                <w:b/>
                <w:bCs/>
                <w:sz w:val="22"/>
                <w:szCs w:val="22"/>
              </w:rPr>
              <w:t xml:space="preserve">Sensitivity </w:t>
            </w:r>
          </w:p>
        </w:tc>
        <w:tc>
          <w:tcPr>
            <w:tcW w:w="5319" w:type="dxa"/>
            <w:tcBorders>
              <w:top w:val="single" w:sz="4" w:space="0" w:color="auto"/>
              <w:left w:val="single" w:sz="4" w:space="0" w:color="auto"/>
              <w:bottom w:val="single" w:sz="4" w:space="0" w:color="auto"/>
              <w:right w:val="single" w:sz="4" w:space="0" w:color="auto"/>
            </w:tcBorders>
          </w:tcPr>
          <w:p w14:paraId="44C45ED5" w14:textId="77777777" w:rsidR="0041419F" w:rsidRPr="0021026A" w:rsidRDefault="0041419F" w:rsidP="00AE5D0E">
            <w:pPr>
              <w:pStyle w:val="Default"/>
              <w:spacing w:line="276" w:lineRule="auto"/>
              <w:jc w:val="both"/>
              <w:rPr>
                <w:sz w:val="22"/>
                <w:szCs w:val="22"/>
              </w:rPr>
            </w:pPr>
            <w:r w:rsidRPr="0021026A">
              <w:rPr>
                <w:sz w:val="22"/>
                <w:szCs w:val="22"/>
              </w:rPr>
              <w:t xml:space="preserve">Auto-tuned: 5 </w:t>
            </w:r>
            <w:proofErr w:type="spellStart"/>
            <w:r w:rsidRPr="0021026A">
              <w:rPr>
                <w:sz w:val="22"/>
                <w:szCs w:val="22"/>
              </w:rPr>
              <w:t>mW</w:t>
            </w:r>
            <w:proofErr w:type="spellEnd"/>
            <w:r w:rsidRPr="0021026A">
              <w:rPr>
                <w:sz w:val="22"/>
                <w:szCs w:val="22"/>
              </w:rPr>
              <w:t xml:space="preserve"> (N-Type) 0.05 </w:t>
            </w:r>
            <w:proofErr w:type="spellStart"/>
            <w:r w:rsidRPr="0021026A">
              <w:rPr>
                <w:sz w:val="22"/>
                <w:szCs w:val="22"/>
              </w:rPr>
              <w:t>mW</w:t>
            </w:r>
            <w:proofErr w:type="spellEnd"/>
            <w:r w:rsidRPr="0021026A">
              <w:rPr>
                <w:sz w:val="22"/>
                <w:szCs w:val="22"/>
              </w:rPr>
              <w:t xml:space="preserve"> (Antenna port) Manual Tuned: -34 dBm (N-Type) -60 dBm (Antenna port) Auto or manual control of input attenuator </w:t>
            </w:r>
          </w:p>
        </w:tc>
      </w:tr>
    </w:tbl>
    <w:p w14:paraId="1F77AED2" w14:textId="6F0318C4" w:rsidR="00677673" w:rsidRDefault="00677673" w:rsidP="00677673">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3E5CFC" w14:paraId="50B086D6" w14:textId="77777777" w:rsidTr="00C35FD6">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DC49A5D" w14:textId="77777777" w:rsidR="003E5CFC" w:rsidRDefault="003E5CFC" w:rsidP="00C35FD6">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62B27B" w14:textId="77777777" w:rsidR="003E5CFC" w:rsidRDefault="003E5CFC" w:rsidP="00C35FD6">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7660A93" w14:textId="77777777" w:rsidR="003E5CFC" w:rsidRDefault="003E5CFC" w:rsidP="00C35FD6">
            <w:pPr>
              <w:spacing w:before="60" w:after="60" w:line="360" w:lineRule="auto"/>
            </w:pPr>
          </w:p>
        </w:tc>
      </w:tr>
      <w:tr w:rsidR="003E5CFC" w14:paraId="4FC6394E" w14:textId="77777777" w:rsidTr="00C35FD6">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F31ACFD" w14:textId="77777777" w:rsidR="003E5CFC" w:rsidRDefault="003E5CFC" w:rsidP="00C35FD6">
            <w:pPr>
              <w:spacing w:before="60" w:after="60" w:line="360" w:lineRule="auto"/>
              <w:rPr>
                <w:i/>
                <w:iCs/>
                <w:sz w:val="18"/>
                <w:szCs w:val="18"/>
                <w:lang w:val="en-GB"/>
              </w:rPr>
            </w:pPr>
            <w:r>
              <w:rPr>
                <w:i/>
                <w:iCs/>
                <w:sz w:val="18"/>
                <w:szCs w:val="18"/>
                <w:lang w:val="en-GB"/>
              </w:rPr>
              <w:t>[INSERT FULL RESPONSE FOR EVALUATION HERE]</w:t>
            </w:r>
          </w:p>
        </w:tc>
      </w:tr>
      <w:tr w:rsidR="003E5CFC" w14:paraId="1A25C808" w14:textId="77777777" w:rsidTr="00C35FD6">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291458C" w14:textId="77777777" w:rsidR="003E5CFC" w:rsidRDefault="003E5CFC" w:rsidP="00C35FD6">
            <w:pPr>
              <w:spacing w:before="60" w:after="60" w:line="360" w:lineRule="auto"/>
              <w:rPr>
                <w:i/>
                <w:iCs/>
                <w:sz w:val="18"/>
                <w:szCs w:val="18"/>
                <w:lang w:val="en-GB"/>
              </w:rPr>
            </w:pPr>
            <w:r>
              <w:rPr>
                <w:i/>
                <w:iCs/>
                <w:sz w:val="18"/>
                <w:szCs w:val="18"/>
                <w:lang w:val="en-GB"/>
              </w:rPr>
              <w:t>[INSERT REFERENCE TO ADDITIONAL INFORMATION HERE]</w:t>
            </w:r>
          </w:p>
        </w:tc>
      </w:tr>
    </w:tbl>
    <w:p w14:paraId="64D9F95B" w14:textId="77777777" w:rsidR="003E5CFC" w:rsidRDefault="003E5CFC" w:rsidP="00677673">
      <w:pPr>
        <w:pStyle w:val="ListNumber2"/>
        <w:spacing w:before="120" w:after="120" w:line="276" w:lineRule="auto"/>
        <w:rPr>
          <w:rFonts w:cs="Arial"/>
        </w:rPr>
      </w:pPr>
    </w:p>
    <w:p w14:paraId="6FF9D528" w14:textId="3CABA221" w:rsidR="00D31769" w:rsidRPr="0021026A" w:rsidRDefault="00D31769" w:rsidP="00646F86">
      <w:pPr>
        <w:pStyle w:val="ListNumber2"/>
        <w:numPr>
          <w:ilvl w:val="0"/>
          <w:numId w:val="59"/>
        </w:numPr>
        <w:spacing w:before="120" w:after="120" w:line="276" w:lineRule="auto"/>
        <w:ind w:left="935" w:hanging="357"/>
        <w:rPr>
          <w:rFonts w:cs="Arial"/>
        </w:rPr>
      </w:pPr>
      <w:r w:rsidRPr="0021026A">
        <w:rPr>
          <w:rFonts w:cs="Arial"/>
        </w:rPr>
        <w:t xml:space="preserve">RF Power Measurement </w:t>
      </w:r>
    </w:p>
    <w:tbl>
      <w:tblPr>
        <w:tblStyle w:val="TableGrid"/>
        <w:tblW w:w="8141" w:type="dxa"/>
        <w:jc w:val="right"/>
        <w:tblLayout w:type="fixed"/>
        <w:tblLook w:val="0000" w:firstRow="0" w:lastRow="0" w:firstColumn="0" w:lastColumn="0" w:noHBand="0" w:noVBand="0"/>
      </w:tblPr>
      <w:tblGrid>
        <w:gridCol w:w="2582"/>
        <w:gridCol w:w="5559"/>
      </w:tblGrid>
      <w:tr w:rsidR="00D31769" w:rsidRPr="0021026A" w14:paraId="2C4B5713" w14:textId="77777777" w:rsidTr="00AE5D0E">
        <w:trPr>
          <w:trHeight w:val="204"/>
          <w:jc w:val="right"/>
        </w:trPr>
        <w:tc>
          <w:tcPr>
            <w:tcW w:w="2582" w:type="dxa"/>
          </w:tcPr>
          <w:p w14:paraId="5E734B47" w14:textId="77777777" w:rsidR="00D31769" w:rsidRPr="0021026A" w:rsidRDefault="00D31769" w:rsidP="00AE5D0E">
            <w:pPr>
              <w:pStyle w:val="Default"/>
              <w:spacing w:line="276" w:lineRule="auto"/>
              <w:jc w:val="both"/>
              <w:rPr>
                <w:sz w:val="22"/>
                <w:szCs w:val="22"/>
              </w:rPr>
            </w:pPr>
            <w:r w:rsidRPr="0021026A">
              <w:rPr>
                <w:b/>
                <w:bCs/>
                <w:sz w:val="22"/>
                <w:szCs w:val="22"/>
              </w:rPr>
              <w:t xml:space="preserve">Dynamic Range </w:t>
            </w:r>
          </w:p>
        </w:tc>
        <w:tc>
          <w:tcPr>
            <w:tcW w:w="5559" w:type="dxa"/>
          </w:tcPr>
          <w:p w14:paraId="081BC46E" w14:textId="77777777" w:rsidR="00D31769" w:rsidRPr="0021026A" w:rsidRDefault="00D31769" w:rsidP="00AE5D0E">
            <w:pPr>
              <w:pStyle w:val="Default"/>
              <w:spacing w:line="276" w:lineRule="auto"/>
              <w:jc w:val="both"/>
              <w:rPr>
                <w:sz w:val="22"/>
                <w:szCs w:val="22"/>
              </w:rPr>
            </w:pPr>
            <w:r w:rsidRPr="0021026A">
              <w:rPr>
                <w:sz w:val="22"/>
                <w:szCs w:val="22"/>
              </w:rPr>
              <w:t xml:space="preserve">5 </w:t>
            </w:r>
            <w:proofErr w:type="spellStart"/>
            <w:r w:rsidRPr="0021026A">
              <w:rPr>
                <w:sz w:val="22"/>
                <w:szCs w:val="22"/>
              </w:rPr>
              <w:t>mW</w:t>
            </w:r>
            <w:proofErr w:type="spellEnd"/>
            <w:r w:rsidRPr="0021026A">
              <w:rPr>
                <w:sz w:val="22"/>
                <w:szCs w:val="22"/>
              </w:rPr>
              <w:t xml:space="preserve"> to 150 W (N-Type) 0.05 </w:t>
            </w:r>
            <w:proofErr w:type="spellStart"/>
            <w:r w:rsidRPr="0021026A">
              <w:rPr>
                <w:sz w:val="22"/>
                <w:szCs w:val="22"/>
              </w:rPr>
              <w:t>mW</w:t>
            </w:r>
            <w:proofErr w:type="spellEnd"/>
            <w:r w:rsidRPr="0021026A">
              <w:rPr>
                <w:sz w:val="22"/>
                <w:szCs w:val="22"/>
              </w:rPr>
              <w:t xml:space="preserve"> to 250 </w:t>
            </w:r>
            <w:proofErr w:type="spellStart"/>
            <w:r w:rsidRPr="0021026A">
              <w:rPr>
                <w:sz w:val="22"/>
                <w:szCs w:val="22"/>
              </w:rPr>
              <w:t>mW</w:t>
            </w:r>
            <w:proofErr w:type="spellEnd"/>
            <w:r w:rsidRPr="0021026A">
              <w:rPr>
                <w:sz w:val="22"/>
                <w:szCs w:val="22"/>
              </w:rPr>
              <w:t xml:space="preserve"> (Antenna port) </w:t>
            </w:r>
          </w:p>
        </w:tc>
      </w:tr>
      <w:tr w:rsidR="00D31769" w:rsidRPr="0021026A" w14:paraId="2E75FB55" w14:textId="77777777" w:rsidTr="00AE5D0E">
        <w:trPr>
          <w:trHeight w:val="71"/>
          <w:jc w:val="right"/>
        </w:trPr>
        <w:tc>
          <w:tcPr>
            <w:tcW w:w="2582" w:type="dxa"/>
          </w:tcPr>
          <w:p w14:paraId="615846B2" w14:textId="77777777" w:rsidR="00D31769" w:rsidRPr="0021026A" w:rsidRDefault="00D31769" w:rsidP="00AE5D0E">
            <w:pPr>
              <w:pStyle w:val="Default"/>
              <w:spacing w:line="276" w:lineRule="auto"/>
              <w:jc w:val="both"/>
              <w:rPr>
                <w:sz w:val="22"/>
                <w:szCs w:val="22"/>
              </w:rPr>
            </w:pPr>
            <w:r w:rsidRPr="0021026A">
              <w:rPr>
                <w:b/>
                <w:bCs/>
                <w:sz w:val="22"/>
                <w:szCs w:val="22"/>
              </w:rPr>
              <w:t xml:space="preserve">Frequency Range </w:t>
            </w:r>
          </w:p>
        </w:tc>
        <w:tc>
          <w:tcPr>
            <w:tcW w:w="5559" w:type="dxa"/>
          </w:tcPr>
          <w:p w14:paraId="129D0FDB" w14:textId="77777777" w:rsidR="00D31769" w:rsidRPr="0021026A" w:rsidRDefault="00D31769" w:rsidP="00AE5D0E">
            <w:pPr>
              <w:pStyle w:val="Default"/>
              <w:spacing w:line="276" w:lineRule="auto"/>
              <w:jc w:val="both"/>
              <w:rPr>
                <w:sz w:val="22"/>
                <w:szCs w:val="22"/>
              </w:rPr>
            </w:pPr>
            <w:r w:rsidRPr="0021026A">
              <w:rPr>
                <w:sz w:val="22"/>
                <w:szCs w:val="22"/>
              </w:rPr>
              <w:t xml:space="preserve">200 kHz to 1.05 GHz </w:t>
            </w:r>
          </w:p>
        </w:tc>
      </w:tr>
      <w:tr w:rsidR="00D31769" w:rsidRPr="0021026A" w14:paraId="54CAE4C6" w14:textId="77777777" w:rsidTr="00AE5D0E">
        <w:trPr>
          <w:trHeight w:val="71"/>
          <w:jc w:val="right"/>
        </w:trPr>
        <w:tc>
          <w:tcPr>
            <w:tcW w:w="2582" w:type="dxa"/>
          </w:tcPr>
          <w:p w14:paraId="7F37BD3F" w14:textId="77777777" w:rsidR="00D31769" w:rsidRPr="0021026A" w:rsidRDefault="00D31769" w:rsidP="00AE5D0E">
            <w:pPr>
              <w:pStyle w:val="Default"/>
              <w:spacing w:line="276" w:lineRule="auto"/>
              <w:jc w:val="both"/>
              <w:rPr>
                <w:sz w:val="22"/>
                <w:szCs w:val="22"/>
              </w:rPr>
            </w:pPr>
            <w:r w:rsidRPr="0021026A">
              <w:rPr>
                <w:b/>
                <w:bCs/>
                <w:sz w:val="22"/>
                <w:szCs w:val="22"/>
              </w:rPr>
              <w:t xml:space="preserve">Resolution </w:t>
            </w:r>
          </w:p>
        </w:tc>
        <w:tc>
          <w:tcPr>
            <w:tcW w:w="5559" w:type="dxa"/>
          </w:tcPr>
          <w:p w14:paraId="18642422" w14:textId="77777777" w:rsidR="00D31769" w:rsidRPr="0021026A" w:rsidRDefault="00D31769" w:rsidP="00AE5D0E">
            <w:pPr>
              <w:pStyle w:val="Default"/>
              <w:spacing w:line="276" w:lineRule="auto"/>
              <w:jc w:val="both"/>
              <w:rPr>
                <w:sz w:val="22"/>
                <w:szCs w:val="22"/>
              </w:rPr>
            </w:pPr>
            <w:r w:rsidRPr="0021026A">
              <w:rPr>
                <w:sz w:val="22"/>
                <w:szCs w:val="22"/>
              </w:rPr>
              <w:t xml:space="preserve">0.1 dB max, typically 1% </w:t>
            </w:r>
          </w:p>
        </w:tc>
      </w:tr>
      <w:tr w:rsidR="00D31769" w:rsidRPr="0021026A" w14:paraId="4269E820" w14:textId="77777777" w:rsidTr="00AE5D0E">
        <w:trPr>
          <w:trHeight w:val="203"/>
          <w:jc w:val="right"/>
        </w:trPr>
        <w:tc>
          <w:tcPr>
            <w:tcW w:w="2582" w:type="dxa"/>
          </w:tcPr>
          <w:p w14:paraId="06B75128" w14:textId="77777777" w:rsidR="00D31769" w:rsidRPr="0021026A" w:rsidRDefault="00D31769" w:rsidP="00AE5D0E">
            <w:pPr>
              <w:pStyle w:val="Default"/>
              <w:spacing w:line="276" w:lineRule="auto"/>
              <w:jc w:val="both"/>
              <w:rPr>
                <w:sz w:val="22"/>
                <w:szCs w:val="22"/>
              </w:rPr>
            </w:pPr>
            <w:r w:rsidRPr="0021026A">
              <w:rPr>
                <w:b/>
                <w:bCs/>
                <w:sz w:val="22"/>
                <w:szCs w:val="22"/>
              </w:rPr>
              <w:t xml:space="preserve">Accuracy </w:t>
            </w:r>
          </w:p>
        </w:tc>
        <w:tc>
          <w:tcPr>
            <w:tcW w:w="5559" w:type="dxa"/>
          </w:tcPr>
          <w:p w14:paraId="41B11B1C" w14:textId="77777777" w:rsidR="00D31769" w:rsidRPr="0021026A" w:rsidRDefault="00D31769" w:rsidP="00AE5D0E">
            <w:pPr>
              <w:pStyle w:val="Default"/>
              <w:spacing w:line="276" w:lineRule="auto"/>
              <w:jc w:val="both"/>
              <w:rPr>
                <w:sz w:val="22"/>
                <w:szCs w:val="22"/>
              </w:rPr>
            </w:pPr>
            <w:r w:rsidRPr="0021026A">
              <w:rPr>
                <w:sz w:val="22"/>
                <w:szCs w:val="22"/>
              </w:rPr>
              <w:t xml:space="preserve">±10% ± resolution up to 1 GHz (FM &amp; CW) </w:t>
            </w:r>
          </w:p>
        </w:tc>
      </w:tr>
    </w:tbl>
    <w:p w14:paraId="73FE3656" w14:textId="031128B5" w:rsidR="005473AB" w:rsidRDefault="005473AB" w:rsidP="005473AB">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EF24B3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F273DD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7CCC0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1AB2D36" w14:textId="77777777" w:rsidR="00631465" w:rsidRDefault="00631465" w:rsidP="00BF07FA">
            <w:pPr>
              <w:spacing w:before="60" w:after="60" w:line="360" w:lineRule="auto"/>
            </w:pPr>
          </w:p>
        </w:tc>
      </w:tr>
      <w:tr w:rsidR="00631465" w14:paraId="081486A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03BFAE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38094E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7E39E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4536A71" w14:textId="77777777" w:rsidR="00631465" w:rsidRPr="0021026A" w:rsidRDefault="00631465" w:rsidP="005473AB">
      <w:pPr>
        <w:pStyle w:val="ListNumber2"/>
        <w:spacing w:before="120" w:after="120" w:line="276" w:lineRule="auto"/>
        <w:rPr>
          <w:rFonts w:cs="Arial"/>
        </w:rPr>
      </w:pPr>
    </w:p>
    <w:p w14:paraId="7D365EA6" w14:textId="16B5BE5A" w:rsidR="00CC00BB" w:rsidRDefault="00EE4C17" w:rsidP="00646F86">
      <w:pPr>
        <w:pStyle w:val="ListNumber2"/>
        <w:numPr>
          <w:ilvl w:val="0"/>
          <w:numId w:val="59"/>
        </w:numPr>
        <w:spacing w:before="120" w:after="120" w:line="276" w:lineRule="auto"/>
        <w:ind w:left="935" w:hanging="357"/>
        <w:rPr>
          <w:rFonts w:cs="Arial"/>
        </w:rPr>
      </w:pPr>
      <w:r w:rsidRPr="0021026A">
        <w:rPr>
          <w:rFonts w:cs="Arial"/>
        </w:rPr>
        <w:t xml:space="preserve">Modulation Measurement </w:t>
      </w:r>
    </w:p>
    <w:p w14:paraId="1219AE7E" w14:textId="77777777" w:rsidR="00C91540" w:rsidRDefault="00C91540" w:rsidP="00646F86">
      <w:pPr>
        <w:pStyle w:val="ListNumber2"/>
        <w:numPr>
          <w:ilvl w:val="1"/>
          <w:numId w:val="16"/>
        </w:numPr>
        <w:spacing w:before="120" w:after="240" w:line="276" w:lineRule="auto"/>
        <w:ind w:left="1985" w:hanging="567"/>
        <w:rPr>
          <w:rFonts w:cs="Arial"/>
        </w:rPr>
      </w:pPr>
      <w:r>
        <w:rPr>
          <w:rFonts w:cs="Arial"/>
        </w:rPr>
        <w:t>Sensitivity and Audio</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1"/>
        <w:gridCol w:w="5245"/>
      </w:tblGrid>
      <w:tr w:rsidR="001B4C45" w:rsidRPr="0021026A" w14:paraId="05988128" w14:textId="77777777" w:rsidTr="00AE5D0E">
        <w:trPr>
          <w:trHeight w:val="610"/>
          <w:jc w:val="right"/>
        </w:trPr>
        <w:tc>
          <w:tcPr>
            <w:tcW w:w="2841" w:type="dxa"/>
          </w:tcPr>
          <w:p w14:paraId="29DA1412" w14:textId="77777777" w:rsidR="001B4C45" w:rsidRPr="0021026A" w:rsidRDefault="001B4C45" w:rsidP="00AE5D0E">
            <w:pPr>
              <w:pStyle w:val="Default"/>
              <w:spacing w:line="276" w:lineRule="auto"/>
              <w:jc w:val="both"/>
              <w:rPr>
                <w:sz w:val="22"/>
                <w:szCs w:val="22"/>
              </w:rPr>
            </w:pPr>
            <w:r w:rsidRPr="0021026A">
              <w:rPr>
                <w:b/>
                <w:bCs/>
                <w:sz w:val="22"/>
                <w:szCs w:val="22"/>
              </w:rPr>
              <w:t xml:space="preserve">Sensitivity </w:t>
            </w:r>
          </w:p>
        </w:tc>
        <w:tc>
          <w:tcPr>
            <w:tcW w:w="5245" w:type="dxa"/>
          </w:tcPr>
          <w:p w14:paraId="2E40C37E" w14:textId="77777777" w:rsidR="001B4C45" w:rsidRPr="0021026A" w:rsidRDefault="001B4C45" w:rsidP="00AE5D0E">
            <w:pPr>
              <w:pStyle w:val="Default"/>
              <w:spacing w:line="276" w:lineRule="auto"/>
              <w:jc w:val="both"/>
              <w:rPr>
                <w:sz w:val="22"/>
                <w:szCs w:val="22"/>
              </w:rPr>
            </w:pPr>
            <w:r w:rsidRPr="0021026A">
              <w:rPr>
                <w:sz w:val="22"/>
                <w:szCs w:val="22"/>
              </w:rPr>
              <w:t xml:space="preserve">Auto-tuned: 5 </w:t>
            </w:r>
            <w:proofErr w:type="spellStart"/>
            <w:r w:rsidRPr="0021026A">
              <w:rPr>
                <w:sz w:val="22"/>
                <w:szCs w:val="22"/>
              </w:rPr>
              <w:t>mW</w:t>
            </w:r>
            <w:proofErr w:type="spellEnd"/>
            <w:r w:rsidRPr="0021026A">
              <w:rPr>
                <w:sz w:val="22"/>
                <w:szCs w:val="22"/>
              </w:rPr>
              <w:t xml:space="preserve"> (N-Type) 0.05 </w:t>
            </w:r>
            <w:proofErr w:type="spellStart"/>
            <w:r w:rsidRPr="0021026A">
              <w:rPr>
                <w:sz w:val="22"/>
                <w:szCs w:val="22"/>
              </w:rPr>
              <w:t>mW</w:t>
            </w:r>
            <w:proofErr w:type="spellEnd"/>
            <w:r w:rsidRPr="0021026A">
              <w:rPr>
                <w:sz w:val="22"/>
                <w:szCs w:val="22"/>
              </w:rPr>
              <w:t xml:space="preserve"> (Antenna port) Manual Tuned: -34 dBm (N-Type) -60 dBm (Antenna port) Auto or manual control of input attenuator </w:t>
            </w:r>
          </w:p>
        </w:tc>
      </w:tr>
      <w:tr w:rsidR="001B4C45" w:rsidRPr="0021026A" w14:paraId="35ECF706" w14:textId="77777777" w:rsidTr="00AE5D0E">
        <w:trPr>
          <w:trHeight w:val="956"/>
          <w:jc w:val="right"/>
        </w:trPr>
        <w:tc>
          <w:tcPr>
            <w:tcW w:w="2841" w:type="dxa"/>
          </w:tcPr>
          <w:p w14:paraId="469FA0D7" w14:textId="77777777" w:rsidR="001B4C45" w:rsidRPr="0021026A" w:rsidRDefault="001B4C45" w:rsidP="00AE5D0E">
            <w:pPr>
              <w:pStyle w:val="Default"/>
              <w:spacing w:line="276" w:lineRule="auto"/>
              <w:jc w:val="both"/>
              <w:rPr>
                <w:sz w:val="22"/>
                <w:szCs w:val="22"/>
              </w:rPr>
            </w:pPr>
            <w:r w:rsidRPr="0021026A">
              <w:rPr>
                <w:b/>
                <w:bCs/>
                <w:sz w:val="22"/>
                <w:szCs w:val="22"/>
              </w:rPr>
              <w:t xml:space="preserve">Audio &amp; Modulation Filters </w:t>
            </w:r>
          </w:p>
        </w:tc>
        <w:tc>
          <w:tcPr>
            <w:tcW w:w="5245" w:type="dxa"/>
          </w:tcPr>
          <w:p w14:paraId="74EA329E" w14:textId="77777777" w:rsidR="001B4C45" w:rsidRPr="0021026A" w:rsidRDefault="001B4C45" w:rsidP="00AE5D0E">
            <w:pPr>
              <w:pStyle w:val="Default"/>
              <w:spacing w:line="276" w:lineRule="auto"/>
              <w:jc w:val="both"/>
              <w:rPr>
                <w:sz w:val="22"/>
                <w:szCs w:val="22"/>
              </w:rPr>
            </w:pPr>
            <w:r w:rsidRPr="0021026A">
              <w:rPr>
                <w:sz w:val="22"/>
                <w:szCs w:val="22"/>
              </w:rPr>
              <w:t xml:space="preserve">Independently configurable Lowpass filters. </w:t>
            </w:r>
          </w:p>
          <w:p w14:paraId="57A4C16C" w14:textId="312B0F59" w:rsidR="001B4C45" w:rsidRPr="0021026A" w:rsidRDefault="001B4C45" w:rsidP="00AE5D0E">
            <w:pPr>
              <w:pStyle w:val="Default"/>
              <w:spacing w:line="276" w:lineRule="auto"/>
              <w:jc w:val="both"/>
              <w:rPr>
                <w:sz w:val="22"/>
                <w:szCs w:val="22"/>
              </w:rPr>
            </w:pPr>
            <w:r w:rsidRPr="0021026A">
              <w:rPr>
                <w:sz w:val="22"/>
                <w:szCs w:val="22"/>
              </w:rPr>
              <w:t>750</w:t>
            </w:r>
            <w:r w:rsidR="002D09EB">
              <w:rPr>
                <w:sz w:val="22"/>
                <w:szCs w:val="22"/>
              </w:rPr>
              <w:t>/</w:t>
            </w:r>
            <w:r w:rsidRPr="0021026A">
              <w:rPr>
                <w:sz w:val="22"/>
                <w:szCs w:val="22"/>
              </w:rPr>
              <w:t xml:space="preserve"> </w:t>
            </w:r>
            <w:proofErr w:type="spellStart"/>
            <w:r w:rsidRPr="0021026A">
              <w:rPr>
                <w:sz w:val="22"/>
                <w:szCs w:val="22"/>
              </w:rPr>
              <w:t>μs</w:t>
            </w:r>
            <w:proofErr w:type="spellEnd"/>
            <w:r w:rsidRPr="0021026A">
              <w:rPr>
                <w:sz w:val="22"/>
                <w:szCs w:val="22"/>
              </w:rPr>
              <w:t xml:space="preserve"> de-emphasis </w:t>
            </w:r>
            <w:r w:rsidR="008F0C47" w:rsidRPr="0021026A">
              <w:rPr>
                <w:sz w:val="22"/>
                <w:szCs w:val="22"/>
              </w:rPr>
              <w:t>High pass</w:t>
            </w:r>
            <w:r w:rsidRPr="0021026A">
              <w:rPr>
                <w:sz w:val="22"/>
                <w:szCs w:val="22"/>
              </w:rPr>
              <w:t xml:space="preserve"> filters. Bandpass filters. </w:t>
            </w:r>
          </w:p>
          <w:p w14:paraId="669D26F8" w14:textId="75A79D51" w:rsidR="001B4C45" w:rsidRPr="0021026A" w:rsidRDefault="001B4C45" w:rsidP="00AE5D0E">
            <w:pPr>
              <w:pStyle w:val="Default"/>
              <w:spacing w:line="276" w:lineRule="auto"/>
              <w:jc w:val="both"/>
              <w:rPr>
                <w:sz w:val="22"/>
                <w:szCs w:val="22"/>
              </w:rPr>
            </w:pPr>
            <w:r w:rsidRPr="0021026A">
              <w:rPr>
                <w:sz w:val="22"/>
                <w:szCs w:val="22"/>
              </w:rPr>
              <w:t xml:space="preserve">Any combination of Lowpass filters and the </w:t>
            </w:r>
            <w:r w:rsidR="008F0C47" w:rsidRPr="0021026A">
              <w:rPr>
                <w:sz w:val="22"/>
                <w:szCs w:val="22"/>
              </w:rPr>
              <w:t>High pass</w:t>
            </w:r>
            <w:r w:rsidRPr="0021026A">
              <w:rPr>
                <w:sz w:val="22"/>
                <w:szCs w:val="22"/>
              </w:rPr>
              <w:t xml:space="preserve"> filters. </w:t>
            </w:r>
          </w:p>
        </w:tc>
      </w:tr>
    </w:tbl>
    <w:p w14:paraId="5ECD6F7A" w14:textId="1F44004D" w:rsidR="00CC00BB" w:rsidRPr="0021026A" w:rsidRDefault="0041419F" w:rsidP="00646F86">
      <w:pPr>
        <w:pStyle w:val="ListNumber2"/>
        <w:numPr>
          <w:ilvl w:val="1"/>
          <w:numId w:val="16"/>
        </w:numPr>
        <w:spacing w:before="120" w:after="240" w:line="276" w:lineRule="auto"/>
        <w:ind w:left="1985" w:hanging="567"/>
        <w:rPr>
          <w:rFonts w:cs="Arial"/>
        </w:rPr>
      </w:pPr>
      <w:r w:rsidRPr="0021026A">
        <w:rPr>
          <w:rFonts w:cs="Arial"/>
        </w:rPr>
        <w:t>Amplitude Modulation</w:t>
      </w:r>
    </w:p>
    <w:tbl>
      <w:tblPr>
        <w:tblW w:w="7058" w:type="dxa"/>
        <w:jc w:val="right"/>
        <w:tblBorders>
          <w:top w:val="nil"/>
          <w:left w:val="nil"/>
          <w:bottom w:val="nil"/>
          <w:right w:val="nil"/>
        </w:tblBorders>
        <w:tblLayout w:type="fixed"/>
        <w:tblLook w:val="0000" w:firstRow="0" w:lastRow="0" w:firstColumn="0" w:lastColumn="0" w:noHBand="0" w:noVBand="0"/>
      </w:tblPr>
      <w:tblGrid>
        <w:gridCol w:w="2689"/>
        <w:gridCol w:w="4369"/>
      </w:tblGrid>
      <w:tr w:rsidR="0041419F" w:rsidRPr="0021026A" w14:paraId="5D11D672"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59D5FA9B"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Range </w:t>
            </w:r>
          </w:p>
        </w:tc>
        <w:tc>
          <w:tcPr>
            <w:tcW w:w="4369" w:type="dxa"/>
            <w:tcBorders>
              <w:top w:val="single" w:sz="4" w:space="0" w:color="auto"/>
              <w:left w:val="single" w:sz="4" w:space="0" w:color="auto"/>
              <w:bottom w:val="single" w:sz="4" w:space="0" w:color="auto"/>
              <w:right w:val="single" w:sz="4" w:space="0" w:color="auto"/>
            </w:tcBorders>
          </w:tcPr>
          <w:p w14:paraId="00FBF5D0" w14:textId="77777777" w:rsidR="0041419F" w:rsidRPr="0021026A" w:rsidRDefault="0041419F" w:rsidP="00AE5D0E">
            <w:pPr>
              <w:pStyle w:val="Default"/>
              <w:spacing w:line="276" w:lineRule="auto"/>
              <w:jc w:val="both"/>
              <w:rPr>
                <w:sz w:val="22"/>
                <w:szCs w:val="22"/>
              </w:rPr>
            </w:pPr>
            <w:r w:rsidRPr="0021026A">
              <w:rPr>
                <w:sz w:val="22"/>
                <w:szCs w:val="22"/>
              </w:rPr>
              <w:t xml:space="preserve">100 kHz to 1.05 GHz </w:t>
            </w:r>
          </w:p>
        </w:tc>
      </w:tr>
      <w:tr w:rsidR="0041419F" w:rsidRPr="0021026A" w14:paraId="1A5C1E0F"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105CC1DD" w14:textId="77777777" w:rsidR="0041419F" w:rsidRPr="0021026A" w:rsidRDefault="0041419F" w:rsidP="00AE5D0E">
            <w:pPr>
              <w:pStyle w:val="Default"/>
              <w:spacing w:line="276" w:lineRule="auto"/>
              <w:jc w:val="both"/>
              <w:rPr>
                <w:sz w:val="22"/>
                <w:szCs w:val="22"/>
              </w:rPr>
            </w:pPr>
            <w:r w:rsidRPr="0021026A">
              <w:rPr>
                <w:b/>
                <w:bCs/>
                <w:sz w:val="22"/>
                <w:szCs w:val="22"/>
              </w:rPr>
              <w:t xml:space="preserve">Modulation Frequency Range </w:t>
            </w:r>
          </w:p>
        </w:tc>
        <w:tc>
          <w:tcPr>
            <w:tcW w:w="4369" w:type="dxa"/>
            <w:tcBorders>
              <w:top w:val="single" w:sz="4" w:space="0" w:color="auto"/>
              <w:left w:val="single" w:sz="4" w:space="0" w:color="auto"/>
              <w:bottom w:val="single" w:sz="4" w:space="0" w:color="auto"/>
              <w:right w:val="single" w:sz="4" w:space="0" w:color="auto"/>
            </w:tcBorders>
          </w:tcPr>
          <w:p w14:paraId="5185F02F" w14:textId="77777777" w:rsidR="0041419F" w:rsidRPr="0021026A" w:rsidRDefault="0041419F" w:rsidP="00AE5D0E">
            <w:pPr>
              <w:pStyle w:val="Default"/>
              <w:spacing w:line="276" w:lineRule="auto"/>
              <w:jc w:val="both"/>
              <w:rPr>
                <w:sz w:val="22"/>
                <w:szCs w:val="22"/>
              </w:rPr>
            </w:pPr>
            <w:r w:rsidRPr="0021026A">
              <w:rPr>
                <w:sz w:val="22"/>
                <w:szCs w:val="22"/>
              </w:rPr>
              <w:t xml:space="preserve">10 Hz to 15 kHz </w:t>
            </w:r>
          </w:p>
        </w:tc>
      </w:tr>
      <w:tr w:rsidR="0041419F" w:rsidRPr="0021026A" w14:paraId="118CACE9" w14:textId="77777777" w:rsidTr="00AE5D0E">
        <w:trPr>
          <w:trHeight w:val="437"/>
          <w:jc w:val="right"/>
        </w:trPr>
        <w:tc>
          <w:tcPr>
            <w:tcW w:w="2689" w:type="dxa"/>
            <w:tcBorders>
              <w:top w:val="single" w:sz="4" w:space="0" w:color="auto"/>
              <w:left w:val="single" w:sz="4" w:space="0" w:color="auto"/>
              <w:bottom w:val="single" w:sz="4" w:space="0" w:color="auto"/>
              <w:right w:val="single" w:sz="4" w:space="0" w:color="auto"/>
            </w:tcBorders>
          </w:tcPr>
          <w:p w14:paraId="5AF9D6E7" w14:textId="77777777" w:rsidR="0041419F" w:rsidRPr="0021026A" w:rsidRDefault="0041419F" w:rsidP="00AE5D0E">
            <w:pPr>
              <w:pStyle w:val="Default"/>
              <w:spacing w:line="276" w:lineRule="auto"/>
              <w:jc w:val="both"/>
              <w:rPr>
                <w:sz w:val="22"/>
                <w:szCs w:val="22"/>
              </w:rPr>
            </w:pPr>
            <w:r w:rsidRPr="0021026A">
              <w:rPr>
                <w:b/>
                <w:bCs/>
                <w:sz w:val="22"/>
                <w:szCs w:val="22"/>
              </w:rPr>
              <w:t xml:space="preserve">Depth Range </w:t>
            </w:r>
          </w:p>
        </w:tc>
        <w:tc>
          <w:tcPr>
            <w:tcW w:w="4369" w:type="dxa"/>
            <w:tcBorders>
              <w:top w:val="single" w:sz="4" w:space="0" w:color="auto"/>
              <w:left w:val="single" w:sz="4" w:space="0" w:color="auto"/>
              <w:bottom w:val="single" w:sz="4" w:space="0" w:color="auto"/>
              <w:right w:val="single" w:sz="4" w:space="0" w:color="auto"/>
            </w:tcBorders>
          </w:tcPr>
          <w:p w14:paraId="3DB63143" w14:textId="77777777" w:rsidR="0041419F" w:rsidRPr="0021026A" w:rsidRDefault="0041419F" w:rsidP="00AE5D0E">
            <w:pPr>
              <w:pStyle w:val="Default"/>
              <w:spacing w:line="276" w:lineRule="auto"/>
              <w:jc w:val="both"/>
              <w:rPr>
                <w:sz w:val="22"/>
                <w:szCs w:val="22"/>
              </w:rPr>
            </w:pPr>
            <w:r w:rsidRPr="0021026A">
              <w:rPr>
                <w:sz w:val="22"/>
                <w:szCs w:val="22"/>
              </w:rPr>
              <w:t xml:space="preserve">0 to 99% (manually tuned) 0 to 90% below 100 MHz 0 to 80% from 100 to 400 MHz Peak hold facility </w:t>
            </w:r>
          </w:p>
        </w:tc>
      </w:tr>
    </w:tbl>
    <w:p w14:paraId="1D8B3A50" w14:textId="77777777" w:rsidR="00450102" w:rsidRDefault="00450102" w:rsidP="00450102">
      <w:pPr>
        <w:pStyle w:val="ListNumber2"/>
        <w:spacing w:before="120" w:after="240" w:line="276" w:lineRule="auto"/>
        <w:ind w:left="1985"/>
        <w:rPr>
          <w:rFonts w:cs="Arial"/>
        </w:rPr>
      </w:pPr>
    </w:p>
    <w:p w14:paraId="435A1A75" w14:textId="69FCAD24" w:rsidR="0041419F" w:rsidRPr="0021026A" w:rsidRDefault="0041419F" w:rsidP="00646F86">
      <w:pPr>
        <w:pStyle w:val="ListNumber2"/>
        <w:numPr>
          <w:ilvl w:val="1"/>
          <w:numId w:val="16"/>
        </w:numPr>
        <w:spacing w:before="120" w:after="240" w:line="276" w:lineRule="auto"/>
        <w:ind w:left="1985" w:hanging="567"/>
        <w:rPr>
          <w:rFonts w:cs="Arial"/>
        </w:rPr>
      </w:pPr>
      <w:r w:rsidRPr="0021026A">
        <w:rPr>
          <w:rFonts w:cs="Arial"/>
        </w:rPr>
        <w:t>Frequency Modulation</w:t>
      </w:r>
    </w:p>
    <w:tbl>
      <w:tblPr>
        <w:tblW w:w="7010" w:type="dxa"/>
        <w:jc w:val="right"/>
        <w:tblBorders>
          <w:top w:val="nil"/>
          <w:left w:val="nil"/>
          <w:bottom w:val="nil"/>
          <w:right w:val="nil"/>
        </w:tblBorders>
        <w:tblLayout w:type="fixed"/>
        <w:tblLook w:val="0000" w:firstRow="0" w:lastRow="0" w:firstColumn="0" w:lastColumn="0" w:noHBand="0" w:noVBand="0"/>
      </w:tblPr>
      <w:tblGrid>
        <w:gridCol w:w="2689"/>
        <w:gridCol w:w="4321"/>
      </w:tblGrid>
      <w:tr w:rsidR="0041419F" w:rsidRPr="0021026A" w14:paraId="7BB55A27" w14:textId="77777777" w:rsidTr="00AE5D0E">
        <w:trPr>
          <w:trHeight w:val="266"/>
          <w:jc w:val="right"/>
        </w:trPr>
        <w:tc>
          <w:tcPr>
            <w:tcW w:w="2689" w:type="dxa"/>
            <w:tcBorders>
              <w:top w:val="single" w:sz="4" w:space="0" w:color="auto"/>
              <w:left w:val="single" w:sz="4" w:space="0" w:color="auto"/>
              <w:bottom w:val="single" w:sz="4" w:space="0" w:color="auto"/>
              <w:right w:val="single" w:sz="4" w:space="0" w:color="auto"/>
            </w:tcBorders>
          </w:tcPr>
          <w:p w14:paraId="0EB2C498"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Modulation (FM) Frequency Range </w:t>
            </w:r>
          </w:p>
        </w:tc>
        <w:tc>
          <w:tcPr>
            <w:tcW w:w="4321" w:type="dxa"/>
            <w:tcBorders>
              <w:top w:val="single" w:sz="4" w:space="0" w:color="auto"/>
              <w:left w:val="single" w:sz="4" w:space="0" w:color="auto"/>
              <w:bottom w:val="single" w:sz="4" w:space="0" w:color="auto"/>
              <w:right w:val="single" w:sz="4" w:space="0" w:color="auto"/>
            </w:tcBorders>
          </w:tcPr>
          <w:p w14:paraId="7B2CAB52" w14:textId="77777777" w:rsidR="0041419F" w:rsidRPr="0021026A" w:rsidRDefault="0041419F" w:rsidP="00AE5D0E">
            <w:pPr>
              <w:pStyle w:val="Default"/>
              <w:spacing w:line="276" w:lineRule="auto"/>
              <w:jc w:val="both"/>
              <w:rPr>
                <w:sz w:val="22"/>
                <w:szCs w:val="22"/>
              </w:rPr>
            </w:pPr>
            <w:r w:rsidRPr="0021026A">
              <w:rPr>
                <w:sz w:val="22"/>
                <w:szCs w:val="22"/>
              </w:rPr>
              <w:t xml:space="preserve">100 kHz to 1.05 GHz </w:t>
            </w:r>
          </w:p>
        </w:tc>
      </w:tr>
      <w:tr w:rsidR="0041419F" w:rsidRPr="0021026A" w14:paraId="4D5BFA40"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775083A0" w14:textId="77777777" w:rsidR="0041419F" w:rsidRPr="0021026A" w:rsidRDefault="0041419F" w:rsidP="00AE5D0E">
            <w:pPr>
              <w:pStyle w:val="Default"/>
              <w:spacing w:line="276" w:lineRule="auto"/>
              <w:jc w:val="both"/>
              <w:rPr>
                <w:sz w:val="22"/>
                <w:szCs w:val="22"/>
              </w:rPr>
            </w:pPr>
            <w:r w:rsidRPr="0021026A">
              <w:rPr>
                <w:b/>
                <w:bCs/>
                <w:sz w:val="22"/>
                <w:szCs w:val="22"/>
              </w:rPr>
              <w:t xml:space="preserve">Modulation Frequency Range </w:t>
            </w:r>
          </w:p>
        </w:tc>
        <w:tc>
          <w:tcPr>
            <w:tcW w:w="4321" w:type="dxa"/>
            <w:tcBorders>
              <w:top w:val="single" w:sz="4" w:space="0" w:color="auto"/>
              <w:left w:val="single" w:sz="4" w:space="0" w:color="auto"/>
              <w:bottom w:val="single" w:sz="4" w:space="0" w:color="auto"/>
              <w:right w:val="single" w:sz="4" w:space="0" w:color="auto"/>
            </w:tcBorders>
          </w:tcPr>
          <w:p w14:paraId="66D67BE5" w14:textId="77777777" w:rsidR="0041419F" w:rsidRPr="0021026A" w:rsidRDefault="0041419F" w:rsidP="00AE5D0E">
            <w:pPr>
              <w:pStyle w:val="Default"/>
              <w:spacing w:line="276" w:lineRule="auto"/>
              <w:jc w:val="both"/>
              <w:rPr>
                <w:sz w:val="22"/>
                <w:szCs w:val="22"/>
              </w:rPr>
            </w:pPr>
            <w:r w:rsidRPr="0021026A">
              <w:rPr>
                <w:sz w:val="22"/>
                <w:szCs w:val="22"/>
              </w:rPr>
              <w:t xml:space="preserve">10 Hz to 15 kHz </w:t>
            </w:r>
          </w:p>
        </w:tc>
      </w:tr>
      <w:tr w:rsidR="0041419F" w:rsidRPr="0021026A" w14:paraId="3A1574F2"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5C9C3EF7" w14:textId="77777777" w:rsidR="0041419F" w:rsidRPr="0021026A" w:rsidRDefault="0041419F" w:rsidP="00AE5D0E">
            <w:pPr>
              <w:pStyle w:val="Default"/>
              <w:spacing w:line="276" w:lineRule="auto"/>
              <w:jc w:val="both"/>
              <w:rPr>
                <w:sz w:val="22"/>
                <w:szCs w:val="22"/>
              </w:rPr>
            </w:pPr>
            <w:r w:rsidRPr="0021026A">
              <w:rPr>
                <w:b/>
                <w:bCs/>
                <w:sz w:val="22"/>
                <w:szCs w:val="22"/>
              </w:rPr>
              <w:t xml:space="preserve">FM Deviation Range </w:t>
            </w:r>
          </w:p>
        </w:tc>
        <w:tc>
          <w:tcPr>
            <w:tcW w:w="4321" w:type="dxa"/>
            <w:tcBorders>
              <w:top w:val="single" w:sz="4" w:space="0" w:color="auto"/>
              <w:left w:val="single" w:sz="4" w:space="0" w:color="auto"/>
              <w:bottom w:val="single" w:sz="4" w:space="0" w:color="auto"/>
              <w:right w:val="single" w:sz="4" w:space="0" w:color="auto"/>
            </w:tcBorders>
          </w:tcPr>
          <w:p w14:paraId="71288223" w14:textId="376A0DEB" w:rsidR="0041419F" w:rsidRPr="0021026A" w:rsidRDefault="0041419F" w:rsidP="00AE5D0E">
            <w:pPr>
              <w:pStyle w:val="Default"/>
              <w:spacing w:line="276" w:lineRule="auto"/>
              <w:jc w:val="both"/>
              <w:rPr>
                <w:sz w:val="22"/>
                <w:szCs w:val="22"/>
              </w:rPr>
            </w:pPr>
            <w:r w:rsidRPr="0021026A">
              <w:rPr>
                <w:sz w:val="22"/>
                <w:szCs w:val="22"/>
              </w:rPr>
              <w:t>0</w:t>
            </w:r>
            <w:r w:rsidR="00E07395">
              <w:rPr>
                <w:sz w:val="22"/>
                <w:szCs w:val="22"/>
              </w:rPr>
              <w:t>,5 kHz</w:t>
            </w:r>
            <w:r w:rsidRPr="0021026A">
              <w:rPr>
                <w:sz w:val="22"/>
                <w:szCs w:val="22"/>
              </w:rPr>
              <w:t xml:space="preserve"> to 75 kHz Peak hold facility </w:t>
            </w:r>
          </w:p>
        </w:tc>
      </w:tr>
    </w:tbl>
    <w:p w14:paraId="0EEB1919" w14:textId="76DD6C62" w:rsidR="0039500C" w:rsidRDefault="0039500C" w:rsidP="0039500C">
      <w:pPr>
        <w:pStyle w:val="ListNumber2"/>
        <w:spacing w:before="120" w:after="24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E7C6DD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EE7254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48F29D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3458E99" w14:textId="77777777" w:rsidR="00631465" w:rsidRDefault="00631465" w:rsidP="00BF07FA">
            <w:pPr>
              <w:spacing w:before="60" w:after="60" w:line="360" w:lineRule="auto"/>
            </w:pPr>
          </w:p>
        </w:tc>
      </w:tr>
      <w:tr w:rsidR="00631465" w14:paraId="6C48F87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8E4DB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323E62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670DEE6" w14:textId="77777777" w:rsidR="00631465" w:rsidRDefault="00631465" w:rsidP="00E54141">
            <w:pPr>
              <w:spacing w:before="60" w:after="0" w:line="360" w:lineRule="auto"/>
              <w:rPr>
                <w:i/>
                <w:iCs/>
                <w:sz w:val="18"/>
                <w:szCs w:val="18"/>
                <w:lang w:val="en-GB"/>
              </w:rPr>
            </w:pPr>
            <w:r>
              <w:rPr>
                <w:i/>
                <w:iCs/>
                <w:sz w:val="18"/>
                <w:szCs w:val="18"/>
                <w:lang w:val="en-GB"/>
              </w:rPr>
              <w:t>[INSERT REFERENCE TO ADDITIONAL INFORMATION HERE]</w:t>
            </w:r>
          </w:p>
        </w:tc>
      </w:tr>
    </w:tbl>
    <w:p w14:paraId="2793DF38" w14:textId="77777777" w:rsidR="00631465" w:rsidRDefault="00631465" w:rsidP="00E54141">
      <w:pPr>
        <w:pStyle w:val="ListNumber2"/>
        <w:spacing w:after="240" w:line="276" w:lineRule="auto"/>
        <w:rPr>
          <w:rFonts w:cs="Arial"/>
        </w:rPr>
      </w:pPr>
    </w:p>
    <w:p w14:paraId="67A0A104" w14:textId="025DD51B" w:rsidR="007E5EA9" w:rsidRDefault="007E5EA9" w:rsidP="00646F86">
      <w:pPr>
        <w:pStyle w:val="ListNumber2"/>
        <w:numPr>
          <w:ilvl w:val="0"/>
          <w:numId w:val="59"/>
        </w:numPr>
        <w:spacing w:before="120" w:after="120" w:line="276" w:lineRule="auto"/>
        <w:rPr>
          <w:rFonts w:cs="Arial"/>
        </w:rPr>
      </w:pPr>
      <w:r>
        <w:rPr>
          <w:rFonts w:cs="Arial"/>
        </w:rPr>
        <w:t>Parameter analysis</w:t>
      </w:r>
    </w:p>
    <w:p w14:paraId="45E7B6E6" w14:textId="2A8E2939" w:rsidR="0041419F" w:rsidRPr="0021026A" w:rsidRDefault="00D12880" w:rsidP="00646F86">
      <w:pPr>
        <w:pStyle w:val="ListNumber2"/>
        <w:numPr>
          <w:ilvl w:val="1"/>
          <w:numId w:val="16"/>
        </w:numPr>
        <w:spacing w:before="120" w:after="240" w:line="276" w:lineRule="auto"/>
        <w:ind w:left="1985" w:hanging="567"/>
        <w:rPr>
          <w:rFonts w:cs="Arial"/>
        </w:rPr>
      </w:pPr>
      <w:r>
        <w:rPr>
          <w:rFonts w:cs="Arial"/>
        </w:rPr>
        <w:t>A</w:t>
      </w:r>
      <w:r w:rsidR="0041419F" w:rsidRPr="0021026A">
        <w:rPr>
          <w:rFonts w:cs="Arial"/>
        </w:rPr>
        <w:t>n integrated audio oscilloscope to facilitate visual analysis of audio signal</w:t>
      </w:r>
      <w:r>
        <w:rPr>
          <w:rFonts w:cs="Arial"/>
        </w:rPr>
        <w:t>s</w:t>
      </w:r>
      <w:r w:rsidR="0041419F" w:rsidRPr="0021026A">
        <w:rPr>
          <w:rFonts w:cs="Arial"/>
        </w:rPr>
        <w:t xml:space="preserve"> and RF signals, transient and harmonic analysis.</w:t>
      </w:r>
    </w:p>
    <w:tbl>
      <w:tblPr>
        <w:tblW w:w="7058" w:type="dxa"/>
        <w:jc w:val="right"/>
        <w:tblBorders>
          <w:top w:val="nil"/>
          <w:left w:val="nil"/>
          <w:bottom w:val="nil"/>
          <w:right w:val="nil"/>
        </w:tblBorders>
        <w:tblLayout w:type="fixed"/>
        <w:tblLook w:val="0000" w:firstRow="0" w:lastRow="0" w:firstColumn="0" w:lastColumn="0" w:noHBand="0" w:noVBand="0"/>
      </w:tblPr>
      <w:tblGrid>
        <w:gridCol w:w="2689"/>
        <w:gridCol w:w="4369"/>
      </w:tblGrid>
      <w:tr w:rsidR="0041419F" w:rsidRPr="0021026A" w14:paraId="0E92EEC9" w14:textId="77777777" w:rsidTr="00AE5D0E">
        <w:trPr>
          <w:trHeight w:val="266"/>
          <w:jc w:val="right"/>
        </w:trPr>
        <w:tc>
          <w:tcPr>
            <w:tcW w:w="2689" w:type="dxa"/>
            <w:tcBorders>
              <w:top w:val="single" w:sz="4" w:space="0" w:color="auto"/>
              <w:left w:val="single" w:sz="4" w:space="0" w:color="auto"/>
              <w:bottom w:val="single" w:sz="4" w:space="0" w:color="auto"/>
              <w:right w:val="single" w:sz="4" w:space="0" w:color="auto"/>
            </w:tcBorders>
          </w:tcPr>
          <w:p w14:paraId="14062310" w14:textId="77777777" w:rsidR="0041419F" w:rsidRPr="0021026A" w:rsidRDefault="0041419F" w:rsidP="00AE5D0E">
            <w:pPr>
              <w:pStyle w:val="Default"/>
              <w:spacing w:line="276" w:lineRule="auto"/>
              <w:jc w:val="both"/>
              <w:rPr>
                <w:sz w:val="22"/>
                <w:szCs w:val="22"/>
              </w:rPr>
            </w:pPr>
            <w:r w:rsidRPr="0021026A">
              <w:rPr>
                <w:b/>
                <w:bCs/>
                <w:sz w:val="22"/>
                <w:szCs w:val="22"/>
              </w:rPr>
              <w:t xml:space="preserve">Frequency Range </w:t>
            </w:r>
          </w:p>
        </w:tc>
        <w:tc>
          <w:tcPr>
            <w:tcW w:w="4369" w:type="dxa"/>
            <w:tcBorders>
              <w:top w:val="single" w:sz="4" w:space="0" w:color="auto"/>
              <w:left w:val="single" w:sz="4" w:space="0" w:color="auto"/>
              <w:bottom w:val="single" w:sz="4" w:space="0" w:color="auto"/>
              <w:right w:val="single" w:sz="4" w:space="0" w:color="auto"/>
            </w:tcBorders>
          </w:tcPr>
          <w:p w14:paraId="4A7BE87D" w14:textId="77777777" w:rsidR="0041419F" w:rsidRPr="0021026A" w:rsidRDefault="0041419F" w:rsidP="00AE5D0E">
            <w:pPr>
              <w:pStyle w:val="Default"/>
              <w:spacing w:line="276" w:lineRule="auto"/>
              <w:jc w:val="both"/>
              <w:rPr>
                <w:sz w:val="22"/>
                <w:szCs w:val="22"/>
              </w:rPr>
            </w:pPr>
            <w:r w:rsidRPr="0021026A">
              <w:rPr>
                <w:sz w:val="22"/>
                <w:szCs w:val="22"/>
              </w:rPr>
              <w:t xml:space="preserve">DC to 50 kHz, 3 Hz to 50 kHz AC coupled </w:t>
            </w:r>
          </w:p>
        </w:tc>
      </w:tr>
      <w:tr w:rsidR="0041419F" w:rsidRPr="0021026A" w14:paraId="3B66DD4C"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35DF53A9" w14:textId="77777777" w:rsidR="0041419F" w:rsidRPr="0021026A" w:rsidRDefault="0041419F" w:rsidP="00AE5D0E">
            <w:pPr>
              <w:pStyle w:val="Default"/>
              <w:spacing w:line="276" w:lineRule="auto"/>
              <w:jc w:val="both"/>
              <w:rPr>
                <w:sz w:val="22"/>
                <w:szCs w:val="22"/>
              </w:rPr>
            </w:pPr>
            <w:r w:rsidRPr="0021026A">
              <w:rPr>
                <w:b/>
                <w:bCs/>
                <w:sz w:val="22"/>
                <w:szCs w:val="22"/>
              </w:rPr>
              <w:t xml:space="preserve">Voltage Range </w:t>
            </w:r>
          </w:p>
        </w:tc>
        <w:tc>
          <w:tcPr>
            <w:tcW w:w="4369" w:type="dxa"/>
            <w:tcBorders>
              <w:top w:val="single" w:sz="4" w:space="0" w:color="auto"/>
              <w:left w:val="single" w:sz="4" w:space="0" w:color="auto"/>
              <w:bottom w:val="single" w:sz="4" w:space="0" w:color="auto"/>
              <w:right w:val="single" w:sz="4" w:space="0" w:color="auto"/>
            </w:tcBorders>
          </w:tcPr>
          <w:p w14:paraId="53994E8A" w14:textId="77777777" w:rsidR="0041419F" w:rsidRPr="0021026A" w:rsidRDefault="0041419F" w:rsidP="00AE5D0E">
            <w:pPr>
              <w:pStyle w:val="Default"/>
              <w:spacing w:line="276" w:lineRule="auto"/>
              <w:jc w:val="both"/>
              <w:rPr>
                <w:sz w:val="22"/>
                <w:szCs w:val="22"/>
              </w:rPr>
            </w:pPr>
            <w:r w:rsidRPr="0021026A">
              <w:rPr>
                <w:sz w:val="22"/>
                <w:szCs w:val="22"/>
              </w:rPr>
              <w:t xml:space="preserve">10 mV to 20 V per division </w:t>
            </w:r>
          </w:p>
        </w:tc>
      </w:tr>
      <w:tr w:rsidR="0041419F" w:rsidRPr="0021026A" w14:paraId="5F2647A3"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74448C4A" w14:textId="77777777" w:rsidR="0041419F" w:rsidRPr="0021026A" w:rsidRDefault="0041419F" w:rsidP="00AE5D0E">
            <w:pPr>
              <w:pStyle w:val="Default"/>
              <w:spacing w:line="276" w:lineRule="auto"/>
              <w:jc w:val="both"/>
              <w:rPr>
                <w:sz w:val="22"/>
                <w:szCs w:val="22"/>
              </w:rPr>
            </w:pPr>
            <w:r w:rsidRPr="0021026A">
              <w:rPr>
                <w:b/>
                <w:bCs/>
                <w:sz w:val="22"/>
                <w:szCs w:val="22"/>
              </w:rPr>
              <w:t xml:space="preserve">Voltage Accuracy </w:t>
            </w:r>
          </w:p>
        </w:tc>
        <w:tc>
          <w:tcPr>
            <w:tcW w:w="4369" w:type="dxa"/>
            <w:tcBorders>
              <w:top w:val="single" w:sz="4" w:space="0" w:color="auto"/>
              <w:left w:val="single" w:sz="4" w:space="0" w:color="auto"/>
              <w:bottom w:val="single" w:sz="4" w:space="0" w:color="auto"/>
              <w:right w:val="single" w:sz="4" w:space="0" w:color="auto"/>
            </w:tcBorders>
          </w:tcPr>
          <w:p w14:paraId="04C6F15E" w14:textId="77777777" w:rsidR="0041419F" w:rsidRPr="0021026A" w:rsidRDefault="0041419F" w:rsidP="00AE5D0E">
            <w:pPr>
              <w:pStyle w:val="Default"/>
              <w:spacing w:line="276" w:lineRule="auto"/>
              <w:jc w:val="both"/>
              <w:rPr>
                <w:sz w:val="22"/>
                <w:szCs w:val="22"/>
              </w:rPr>
            </w:pPr>
            <w:r w:rsidRPr="0021026A">
              <w:rPr>
                <w:sz w:val="22"/>
                <w:szCs w:val="22"/>
              </w:rPr>
              <w:t xml:space="preserve">±5% of full scale </w:t>
            </w:r>
          </w:p>
        </w:tc>
      </w:tr>
      <w:tr w:rsidR="0041419F" w:rsidRPr="0021026A" w14:paraId="77DB442B"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5A9723A9" w14:textId="5CB36452" w:rsidR="0041419F" w:rsidRPr="0021026A" w:rsidRDefault="008F0C47" w:rsidP="00AE5D0E">
            <w:pPr>
              <w:pStyle w:val="Default"/>
              <w:spacing w:line="276" w:lineRule="auto"/>
              <w:jc w:val="both"/>
              <w:rPr>
                <w:sz w:val="22"/>
                <w:szCs w:val="22"/>
              </w:rPr>
            </w:pPr>
            <w:r w:rsidRPr="0021026A">
              <w:rPr>
                <w:b/>
                <w:bCs/>
                <w:sz w:val="22"/>
                <w:szCs w:val="22"/>
              </w:rPr>
              <w:t>Time base</w:t>
            </w:r>
            <w:r w:rsidR="0041419F" w:rsidRPr="0021026A">
              <w:rPr>
                <w:b/>
                <w:bCs/>
                <w:sz w:val="22"/>
                <w:szCs w:val="22"/>
              </w:rPr>
              <w:t xml:space="preserve"> </w:t>
            </w:r>
          </w:p>
        </w:tc>
        <w:tc>
          <w:tcPr>
            <w:tcW w:w="4369" w:type="dxa"/>
            <w:tcBorders>
              <w:top w:val="single" w:sz="4" w:space="0" w:color="auto"/>
              <w:left w:val="single" w:sz="4" w:space="0" w:color="auto"/>
              <w:bottom w:val="single" w:sz="4" w:space="0" w:color="auto"/>
              <w:right w:val="single" w:sz="4" w:space="0" w:color="auto"/>
            </w:tcBorders>
          </w:tcPr>
          <w:p w14:paraId="733FF65D" w14:textId="77777777" w:rsidR="0041419F" w:rsidRPr="0021026A" w:rsidRDefault="0041419F" w:rsidP="00AE5D0E">
            <w:pPr>
              <w:pStyle w:val="Default"/>
              <w:spacing w:line="276" w:lineRule="auto"/>
              <w:jc w:val="both"/>
              <w:rPr>
                <w:sz w:val="22"/>
                <w:szCs w:val="22"/>
              </w:rPr>
            </w:pPr>
            <w:r w:rsidRPr="0021026A">
              <w:rPr>
                <w:sz w:val="22"/>
                <w:szCs w:val="22"/>
              </w:rPr>
              <w:t xml:space="preserve">50 </w:t>
            </w:r>
            <w:proofErr w:type="spellStart"/>
            <w:r w:rsidRPr="0021026A">
              <w:rPr>
                <w:sz w:val="22"/>
                <w:szCs w:val="22"/>
              </w:rPr>
              <w:t>μs</w:t>
            </w:r>
            <w:proofErr w:type="spellEnd"/>
            <w:r w:rsidRPr="0021026A">
              <w:rPr>
                <w:sz w:val="22"/>
                <w:szCs w:val="22"/>
              </w:rPr>
              <w:t xml:space="preserve">/div to 5 s/div </w:t>
            </w:r>
          </w:p>
        </w:tc>
      </w:tr>
      <w:tr w:rsidR="0041419F" w:rsidRPr="0021026A" w14:paraId="75E03ED9"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31D32586" w14:textId="77777777" w:rsidR="0041419F" w:rsidRPr="0021026A" w:rsidRDefault="0041419F" w:rsidP="00AE5D0E">
            <w:pPr>
              <w:pStyle w:val="Default"/>
              <w:spacing w:line="276" w:lineRule="auto"/>
              <w:jc w:val="both"/>
              <w:rPr>
                <w:b/>
                <w:bCs/>
                <w:sz w:val="22"/>
                <w:szCs w:val="22"/>
              </w:rPr>
            </w:pPr>
            <w:r w:rsidRPr="0021026A">
              <w:rPr>
                <w:b/>
                <w:bCs/>
                <w:sz w:val="22"/>
                <w:szCs w:val="22"/>
              </w:rPr>
              <w:t xml:space="preserve">Display </w:t>
            </w:r>
          </w:p>
        </w:tc>
        <w:tc>
          <w:tcPr>
            <w:tcW w:w="4369" w:type="dxa"/>
            <w:tcBorders>
              <w:top w:val="single" w:sz="4" w:space="0" w:color="auto"/>
              <w:left w:val="single" w:sz="4" w:space="0" w:color="auto"/>
              <w:bottom w:val="single" w:sz="4" w:space="0" w:color="auto"/>
              <w:right w:val="single" w:sz="4" w:space="0" w:color="auto"/>
            </w:tcBorders>
          </w:tcPr>
          <w:p w14:paraId="0C5361EB" w14:textId="5C8B23FC" w:rsidR="0041419F" w:rsidRPr="0021026A" w:rsidRDefault="008F0C47" w:rsidP="00AE5D0E">
            <w:pPr>
              <w:pStyle w:val="Default"/>
              <w:spacing w:line="276" w:lineRule="auto"/>
              <w:jc w:val="both"/>
              <w:rPr>
                <w:sz w:val="22"/>
                <w:szCs w:val="22"/>
              </w:rPr>
            </w:pPr>
            <w:r w:rsidRPr="0021026A">
              <w:rPr>
                <w:sz w:val="22"/>
                <w:szCs w:val="22"/>
              </w:rPr>
              <w:t>Colour</w:t>
            </w:r>
            <w:r w:rsidR="0041419F" w:rsidRPr="0021026A">
              <w:rPr>
                <w:sz w:val="22"/>
                <w:szCs w:val="22"/>
              </w:rPr>
              <w:t xml:space="preserve"> </w:t>
            </w:r>
            <w:proofErr w:type="spellStart"/>
            <w:r w:rsidR="0041419F" w:rsidRPr="0021026A">
              <w:rPr>
                <w:sz w:val="22"/>
                <w:szCs w:val="22"/>
              </w:rPr>
              <w:t>transflective</w:t>
            </w:r>
            <w:proofErr w:type="spellEnd"/>
            <w:r w:rsidR="0041419F" w:rsidRPr="0021026A">
              <w:rPr>
                <w:sz w:val="22"/>
                <w:szCs w:val="22"/>
              </w:rPr>
              <w:t xml:space="preserve"> display (for improved sunlight readability) that forms part of the device. </w:t>
            </w:r>
          </w:p>
        </w:tc>
      </w:tr>
    </w:tbl>
    <w:p w14:paraId="3E22D86F" w14:textId="42111105" w:rsidR="0041419F" w:rsidRPr="0021026A" w:rsidRDefault="00D31769" w:rsidP="00646F86">
      <w:pPr>
        <w:pStyle w:val="ListNumber2"/>
        <w:numPr>
          <w:ilvl w:val="1"/>
          <w:numId w:val="16"/>
        </w:numPr>
        <w:spacing w:before="120" w:after="240" w:line="276" w:lineRule="auto"/>
        <w:ind w:left="1985" w:hanging="567"/>
        <w:rPr>
          <w:rFonts w:cs="Arial"/>
        </w:rPr>
      </w:pPr>
      <w:r w:rsidRPr="0021026A">
        <w:rPr>
          <w:rFonts w:cs="Arial"/>
        </w:rPr>
        <w:t>Harmonic and transient analysis</w:t>
      </w:r>
    </w:p>
    <w:tbl>
      <w:tblPr>
        <w:tblW w:w="0" w:type="auto"/>
        <w:jc w:val="right"/>
        <w:tblBorders>
          <w:top w:val="nil"/>
          <w:left w:val="nil"/>
          <w:bottom w:val="nil"/>
          <w:right w:val="nil"/>
        </w:tblBorders>
        <w:tblLayout w:type="fixed"/>
        <w:tblLook w:val="0000" w:firstRow="0" w:lastRow="0" w:firstColumn="0" w:lastColumn="0" w:noHBand="0" w:noVBand="0"/>
      </w:tblPr>
      <w:tblGrid>
        <w:gridCol w:w="2689"/>
        <w:gridCol w:w="4409"/>
      </w:tblGrid>
      <w:tr w:rsidR="00D31769" w:rsidRPr="0021026A" w14:paraId="6DAA485E" w14:textId="77777777" w:rsidTr="00AE5D0E">
        <w:trPr>
          <w:trHeight w:val="270"/>
          <w:jc w:val="right"/>
        </w:trPr>
        <w:tc>
          <w:tcPr>
            <w:tcW w:w="2689" w:type="dxa"/>
            <w:tcBorders>
              <w:top w:val="single" w:sz="4" w:space="0" w:color="auto"/>
              <w:left w:val="single" w:sz="4" w:space="0" w:color="auto"/>
              <w:bottom w:val="single" w:sz="4" w:space="0" w:color="auto"/>
              <w:right w:val="single" w:sz="4" w:space="0" w:color="auto"/>
            </w:tcBorders>
          </w:tcPr>
          <w:p w14:paraId="40B6C875" w14:textId="77777777" w:rsidR="00D31769" w:rsidRPr="0021026A" w:rsidRDefault="00D31769" w:rsidP="00125A10">
            <w:pPr>
              <w:pStyle w:val="Default"/>
              <w:spacing w:line="276" w:lineRule="auto"/>
              <w:rPr>
                <w:sz w:val="22"/>
                <w:szCs w:val="22"/>
              </w:rPr>
            </w:pPr>
            <w:r w:rsidRPr="0021026A">
              <w:rPr>
                <w:b/>
                <w:bCs/>
                <w:sz w:val="22"/>
                <w:szCs w:val="22"/>
              </w:rPr>
              <w:t xml:space="preserve">Harmonic Measurement </w:t>
            </w:r>
          </w:p>
        </w:tc>
        <w:tc>
          <w:tcPr>
            <w:tcW w:w="4409" w:type="dxa"/>
            <w:tcBorders>
              <w:top w:val="single" w:sz="4" w:space="0" w:color="auto"/>
              <w:left w:val="single" w:sz="4" w:space="0" w:color="auto"/>
              <w:bottom w:val="single" w:sz="4" w:space="0" w:color="auto"/>
              <w:right w:val="single" w:sz="4" w:space="0" w:color="auto"/>
            </w:tcBorders>
          </w:tcPr>
          <w:p w14:paraId="3F34F510" w14:textId="07AD67E3" w:rsidR="00D31769" w:rsidRPr="0021026A" w:rsidRDefault="00D31769" w:rsidP="00AE5D0E">
            <w:pPr>
              <w:pStyle w:val="Default"/>
              <w:spacing w:line="276" w:lineRule="auto"/>
              <w:jc w:val="both"/>
              <w:rPr>
                <w:sz w:val="22"/>
                <w:szCs w:val="22"/>
              </w:rPr>
            </w:pPr>
            <w:r w:rsidRPr="0021026A">
              <w:rPr>
                <w:sz w:val="22"/>
                <w:szCs w:val="22"/>
              </w:rPr>
              <w:t>Displays 1</w:t>
            </w:r>
            <w:r w:rsidR="00DA06CB" w:rsidRPr="0021026A">
              <w:rPr>
                <w:sz w:val="22"/>
                <w:szCs w:val="22"/>
                <w:vertAlign w:val="superscript"/>
              </w:rPr>
              <w:t>st</w:t>
            </w:r>
            <w:r w:rsidRPr="0021026A">
              <w:rPr>
                <w:sz w:val="22"/>
                <w:szCs w:val="22"/>
              </w:rPr>
              <w:t xml:space="preserve"> to 5</w:t>
            </w:r>
            <w:r w:rsidR="00DA06CB" w:rsidRPr="0021026A">
              <w:rPr>
                <w:sz w:val="22"/>
                <w:szCs w:val="22"/>
                <w:vertAlign w:val="superscript"/>
              </w:rPr>
              <w:t>th</w:t>
            </w:r>
            <w:r w:rsidRPr="0021026A">
              <w:rPr>
                <w:sz w:val="22"/>
                <w:szCs w:val="22"/>
              </w:rPr>
              <w:t xml:space="preserve"> harmonic of the selected carrier </w:t>
            </w:r>
          </w:p>
        </w:tc>
      </w:tr>
      <w:tr w:rsidR="00D31769" w:rsidRPr="0021026A" w14:paraId="6E5F1B9D"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38A72B05" w14:textId="77777777" w:rsidR="00D31769" w:rsidRPr="0021026A" w:rsidRDefault="00D31769" w:rsidP="00125A10">
            <w:pPr>
              <w:pStyle w:val="Default"/>
              <w:spacing w:line="276" w:lineRule="auto"/>
              <w:rPr>
                <w:sz w:val="22"/>
                <w:szCs w:val="22"/>
              </w:rPr>
            </w:pPr>
            <w:r w:rsidRPr="0021026A">
              <w:rPr>
                <w:b/>
                <w:bCs/>
                <w:sz w:val="22"/>
                <w:szCs w:val="22"/>
              </w:rPr>
              <w:t xml:space="preserve">Maximum Harmonic Frequency </w:t>
            </w:r>
          </w:p>
        </w:tc>
        <w:tc>
          <w:tcPr>
            <w:tcW w:w="4409" w:type="dxa"/>
            <w:tcBorders>
              <w:top w:val="single" w:sz="4" w:space="0" w:color="auto"/>
              <w:left w:val="single" w:sz="4" w:space="0" w:color="auto"/>
              <w:bottom w:val="single" w:sz="4" w:space="0" w:color="auto"/>
              <w:right w:val="single" w:sz="4" w:space="0" w:color="auto"/>
            </w:tcBorders>
          </w:tcPr>
          <w:p w14:paraId="002A35D0" w14:textId="77777777" w:rsidR="00D31769" w:rsidRPr="0021026A" w:rsidRDefault="00D31769" w:rsidP="00AE5D0E">
            <w:pPr>
              <w:pStyle w:val="Default"/>
              <w:spacing w:line="276" w:lineRule="auto"/>
              <w:jc w:val="both"/>
              <w:rPr>
                <w:sz w:val="22"/>
                <w:szCs w:val="22"/>
              </w:rPr>
            </w:pPr>
            <w:r w:rsidRPr="0021026A">
              <w:rPr>
                <w:sz w:val="22"/>
                <w:szCs w:val="22"/>
              </w:rPr>
              <w:t xml:space="preserve">1.05 GHz </w:t>
            </w:r>
          </w:p>
        </w:tc>
      </w:tr>
      <w:tr w:rsidR="00D31769" w:rsidRPr="0021026A" w14:paraId="6EE2F6DF" w14:textId="77777777" w:rsidTr="00AE5D0E">
        <w:trPr>
          <w:trHeight w:val="266"/>
          <w:jc w:val="right"/>
        </w:trPr>
        <w:tc>
          <w:tcPr>
            <w:tcW w:w="2689" w:type="dxa"/>
            <w:tcBorders>
              <w:top w:val="single" w:sz="4" w:space="0" w:color="auto"/>
              <w:left w:val="single" w:sz="4" w:space="0" w:color="auto"/>
              <w:bottom w:val="single" w:sz="4" w:space="0" w:color="auto"/>
              <w:right w:val="single" w:sz="4" w:space="0" w:color="auto"/>
            </w:tcBorders>
          </w:tcPr>
          <w:p w14:paraId="51B358F0" w14:textId="77777777" w:rsidR="00D31769" w:rsidRPr="0021026A" w:rsidRDefault="00D31769" w:rsidP="00125A10">
            <w:pPr>
              <w:pStyle w:val="Default"/>
              <w:spacing w:line="276" w:lineRule="auto"/>
              <w:rPr>
                <w:sz w:val="22"/>
                <w:szCs w:val="22"/>
              </w:rPr>
            </w:pPr>
            <w:r w:rsidRPr="0021026A">
              <w:rPr>
                <w:b/>
                <w:bCs/>
                <w:sz w:val="22"/>
                <w:szCs w:val="22"/>
              </w:rPr>
              <w:t xml:space="preserve">Dynamic Range </w:t>
            </w:r>
          </w:p>
        </w:tc>
        <w:tc>
          <w:tcPr>
            <w:tcW w:w="4409" w:type="dxa"/>
            <w:tcBorders>
              <w:top w:val="single" w:sz="4" w:space="0" w:color="auto"/>
              <w:left w:val="single" w:sz="4" w:space="0" w:color="auto"/>
              <w:bottom w:val="single" w:sz="4" w:space="0" w:color="auto"/>
              <w:right w:val="single" w:sz="4" w:space="0" w:color="auto"/>
            </w:tcBorders>
          </w:tcPr>
          <w:p w14:paraId="6867BDA3" w14:textId="173B3F0C" w:rsidR="00D31769" w:rsidRPr="0021026A" w:rsidRDefault="00D31769" w:rsidP="00AE5D0E">
            <w:pPr>
              <w:pStyle w:val="Default"/>
              <w:spacing w:line="276" w:lineRule="auto"/>
              <w:jc w:val="both"/>
              <w:rPr>
                <w:sz w:val="22"/>
                <w:szCs w:val="22"/>
              </w:rPr>
            </w:pPr>
            <w:r w:rsidRPr="0021026A">
              <w:rPr>
                <w:sz w:val="22"/>
                <w:szCs w:val="22"/>
              </w:rPr>
              <w:t xml:space="preserve">60 dB below spectrum </w:t>
            </w:r>
            <w:proofErr w:type="spellStart"/>
            <w:r w:rsidR="0004146F">
              <w:rPr>
                <w:sz w:val="22"/>
                <w:szCs w:val="22"/>
              </w:rPr>
              <w:t>analyzer</w:t>
            </w:r>
            <w:proofErr w:type="spellEnd"/>
            <w:r w:rsidRPr="0021026A">
              <w:rPr>
                <w:sz w:val="22"/>
                <w:szCs w:val="22"/>
              </w:rPr>
              <w:t xml:space="preserve"> reference level </w:t>
            </w:r>
          </w:p>
        </w:tc>
      </w:tr>
      <w:tr w:rsidR="00D31769" w:rsidRPr="0021026A" w14:paraId="7BD43E31" w14:textId="77777777" w:rsidTr="00AE5D0E">
        <w:trPr>
          <w:trHeight w:val="93"/>
          <w:jc w:val="right"/>
        </w:trPr>
        <w:tc>
          <w:tcPr>
            <w:tcW w:w="2689" w:type="dxa"/>
            <w:tcBorders>
              <w:top w:val="single" w:sz="4" w:space="0" w:color="auto"/>
              <w:left w:val="single" w:sz="4" w:space="0" w:color="auto"/>
              <w:bottom w:val="single" w:sz="4" w:space="0" w:color="auto"/>
              <w:right w:val="single" w:sz="4" w:space="0" w:color="auto"/>
            </w:tcBorders>
          </w:tcPr>
          <w:p w14:paraId="1425AEFE" w14:textId="77777777" w:rsidR="00D31769" w:rsidRPr="0021026A" w:rsidRDefault="00D31769" w:rsidP="00125A10">
            <w:pPr>
              <w:pStyle w:val="Default"/>
              <w:spacing w:line="276" w:lineRule="auto"/>
              <w:rPr>
                <w:sz w:val="22"/>
                <w:szCs w:val="22"/>
              </w:rPr>
            </w:pPr>
            <w:r w:rsidRPr="0021026A">
              <w:rPr>
                <w:b/>
                <w:bCs/>
                <w:sz w:val="22"/>
                <w:szCs w:val="22"/>
              </w:rPr>
              <w:t xml:space="preserve">Frequency Range </w:t>
            </w:r>
          </w:p>
        </w:tc>
        <w:tc>
          <w:tcPr>
            <w:tcW w:w="4409" w:type="dxa"/>
            <w:tcBorders>
              <w:top w:val="single" w:sz="4" w:space="0" w:color="auto"/>
              <w:left w:val="single" w:sz="4" w:space="0" w:color="auto"/>
              <w:bottom w:val="single" w:sz="4" w:space="0" w:color="auto"/>
              <w:right w:val="single" w:sz="4" w:space="0" w:color="auto"/>
            </w:tcBorders>
          </w:tcPr>
          <w:p w14:paraId="04B701FF" w14:textId="77777777" w:rsidR="00D31769" w:rsidRPr="0021026A" w:rsidRDefault="00D31769" w:rsidP="00AE5D0E">
            <w:pPr>
              <w:pStyle w:val="Default"/>
              <w:spacing w:line="276" w:lineRule="auto"/>
              <w:jc w:val="both"/>
              <w:rPr>
                <w:sz w:val="22"/>
                <w:szCs w:val="22"/>
              </w:rPr>
            </w:pPr>
            <w:r w:rsidRPr="0021026A">
              <w:rPr>
                <w:sz w:val="22"/>
                <w:szCs w:val="22"/>
              </w:rPr>
              <w:t xml:space="preserve">1 to 1050 MHz </w:t>
            </w:r>
          </w:p>
        </w:tc>
      </w:tr>
    </w:tbl>
    <w:p w14:paraId="6F56C08F" w14:textId="767CC536" w:rsidR="0041419F" w:rsidRPr="0021026A" w:rsidRDefault="00D31769" w:rsidP="00646F86">
      <w:pPr>
        <w:pStyle w:val="ListNumber2"/>
        <w:numPr>
          <w:ilvl w:val="1"/>
          <w:numId w:val="16"/>
        </w:numPr>
        <w:spacing w:before="120" w:after="240" w:line="276" w:lineRule="auto"/>
        <w:ind w:left="1985" w:hanging="567"/>
        <w:rPr>
          <w:rFonts w:cs="Arial"/>
        </w:rPr>
      </w:pPr>
      <w:r w:rsidRPr="0021026A">
        <w:rPr>
          <w:rFonts w:cs="Arial"/>
        </w:rPr>
        <w:t>Full Scalar Spectrum Analysis</w:t>
      </w:r>
    </w:p>
    <w:tbl>
      <w:tblPr>
        <w:tblW w:w="7195" w:type="dxa"/>
        <w:jc w:val="right"/>
        <w:tblBorders>
          <w:top w:val="nil"/>
          <w:left w:val="nil"/>
          <w:bottom w:val="nil"/>
          <w:right w:val="nil"/>
        </w:tblBorders>
        <w:tblLayout w:type="fixed"/>
        <w:tblLook w:val="0000" w:firstRow="0" w:lastRow="0" w:firstColumn="0" w:lastColumn="0" w:noHBand="0" w:noVBand="0"/>
      </w:tblPr>
      <w:tblGrid>
        <w:gridCol w:w="2830"/>
        <w:gridCol w:w="4365"/>
      </w:tblGrid>
      <w:tr w:rsidR="00D31769" w:rsidRPr="0021026A" w14:paraId="5081064B" w14:textId="77777777" w:rsidTr="00AE5D0E">
        <w:trPr>
          <w:trHeight w:val="93"/>
          <w:jc w:val="right"/>
        </w:trPr>
        <w:tc>
          <w:tcPr>
            <w:tcW w:w="2830" w:type="dxa"/>
            <w:tcBorders>
              <w:top w:val="single" w:sz="4" w:space="0" w:color="auto"/>
              <w:left w:val="single" w:sz="4" w:space="0" w:color="auto"/>
              <w:bottom w:val="single" w:sz="4" w:space="0" w:color="auto"/>
              <w:right w:val="single" w:sz="4" w:space="0" w:color="auto"/>
            </w:tcBorders>
          </w:tcPr>
          <w:p w14:paraId="67C2BFFE" w14:textId="77777777" w:rsidR="00D31769" w:rsidRPr="0021026A" w:rsidRDefault="00D31769" w:rsidP="00125A10">
            <w:pPr>
              <w:pStyle w:val="Default"/>
              <w:spacing w:line="276" w:lineRule="auto"/>
              <w:rPr>
                <w:sz w:val="22"/>
                <w:szCs w:val="22"/>
              </w:rPr>
            </w:pPr>
            <w:r w:rsidRPr="0021026A">
              <w:rPr>
                <w:b/>
                <w:bCs/>
                <w:sz w:val="22"/>
                <w:szCs w:val="22"/>
              </w:rPr>
              <w:t xml:space="preserve">Frequency Range </w:t>
            </w:r>
          </w:p>
        </w:tc>
        <w:tc>
          <w:tcPr>
            <w:tcW w:w="4365" w:type="dxa"/>
            <w:tcBorders>
              <w:top w:val="single" w:sz="4" w:space="0" w:color="auto"/>
              <w:left w:val="single" w:sz="4" w:space="0" w:color="auto"/>
              <w:bottom w:val="single" w:sz="4" w:space="0" w:color="auto"/>
              <w:right w:val="single" w:sz="4" w:space="0" w:color="auto"/>
            </w:tcBorders>
          </w:tcPr>
          <w:p w14:paraId="354C7068" w14:textId="77777777" w:rsidR="00D31769" w:rsidRPr="0021026A" w:rsidRDefault="00D31769" w:rsidP="00AE5D0E">
            <w:pPr>
              <w:pStyle w:val="Default"/>
              <w:spacing w:line="276" w:lineRule="auto"/>
              <w:jc w:val="both"/>
              <w:rPr>
                <w:sz w:val="22"/>
                <w:szCs w:val="22"/>
              </w:rPr>
            </w:pPr>
            <w:r w:rsidRPr="0021026A">
              <w:rPr>
                <w:sz w:val="22"/>
                <w:szCs w:val="22"/>
              </w:rPr>
              <w:t xml:space="preserve">100 kHz to 1.0 GHz </w:t>
            </w:r>
          </w:p>
        </w:tc>
      </w:tr>
      <w:tr w:rsidR="00D31769" w:rsidRPr="0021026A" w14:paraId="72B22D2B" w14:textId="77777777" w:rsidTr="00AE5D0E">
        <w:trPr>
          <w:trHeight w:val="93"/>
          <w:jc w:val="right"/>
        </w:trPr>
        <w:tc>
          <w:tcPr>
            <w:tcW w:w="2830" w:type="dxa"/>
            <w:tcBorders>
              <w:top w:val="single" w:sz="4" w:space="0" w:color="auto"/>
              <w:left w:val="single" w:sz="4" w:space="0" w:color="auto"/>
              <w:bottom w:val="single" w:sz="4" w:space="0" w:color="auto"/>
              <w:right w:val="single" w:sz="4" w:space="0" w:color="auto"/>
            </w:tcBorders>
          </w:tcPr>
          <w:p w14:paraId="00DB5426" w14:textId="77777777" w:rsidR="00D31769" w:rsidRPr="0021026A" w:rsidRDefault="00D31769" w:rsidP="00125A10">
            <w:pPr>
              <w:pStyle w:val="Default"/>
              <w:spacing w:line="276" w:lineRule="auto"/>
              <w:rPr>
                <w:sz w:val="22"/>
                <w:szCs w:val="22"/>
              </w:rPr>
            </w:pPr>
            <w:r w:rsidRPr="0021026A">
              <w:rPr>
                <w:b/>
                <w:bCs/>
                <w:sz w:val="22"/>
                <w:szCs w:val="22"/>
              </w:rPr>
              <w:t xml:space="preserve">Resolution Bandwidth </w:t>
            </w:r>
          </w:p>
        </w:tc>
        <w:tc>
          <w:tcPr>
            <w:tcW w:w="4365" w:type="dxa"/>
            <w:tcBorders>
              <w:top w:val="single" w:sz="4" w:space="0" w:color="auto"/>
              <w:left w:val="single" w:sz="4" w:space="0" w:color="auto"/>
              <w:bottom w:val="single" w:sz="4" w:space="0" w:color="auto"/>
              <w:right w:val="single" w:sz="4" w:space="0" w:color="auto"/>
            </w:tcBorders>
          </w:tcPr>
          <w:p w14:paraId="7937F4AB" w14:textId="77777777" w:rsidR="00D31769" w:rsidRPr="0021026A" w:rsidRDefault="00D31769" w:rsidP="00AE5D0E">
            <w:pPr>
              <w:pStyle w:val="Default"/>
              <w:spacing w:line="276" w:lineRule="auto"/>
              <w:jc w:val="both"/>
              <w:rPr>
                <w:sz w:val="22"/>
                <w:szCs w:val="22"/>
              </w:rPr>
            </w:pPr>
            <w:r w:rsidRPr="0021026A">
              <w:rPr>
                <w:sz w:val="22"/>
                <w:szCs w:val="22"/>
              </w:rPr>
              <w:t xml:space="preserve">300 Hz, 3, 30, 300 kHz, 3 MHz </w:t>
            </w:r>
          </w:p>
        </w:tc>
      </w:tr>
      <w:tr w:rsidR="00D31769" w:rsidRPr="0021026A" w14:paraId="68B42D99" w14:textId="77777777" w:rsidTr="00AE5D0E">
        <w:trPr>
          <w:trHeight w:val="93"/>
          <w:jc w:val="right"/>
        </w:trPr>
        <w:tc>
          <w:tcPr>
            <w:tcW w:w="2830" w:type="dxa"/>
            <w:tcBorders>
              <w:top w:val="single" w:sz="4" w:space="0" w:color="auto"/>
              <w:left w:val="single" w:sz="4" w:space="0" w:color="auto"/>
              <w:bottom w:val="single" w:sz="4" w:space="0" w:color="auto"/>
              <w:right w:val="single" w:sz="4" w:space="0" w:color="auto"/>
            </w:tcBorders>
          </w:tcPr>
          <w:p w14:paraId="387BC953" w14:textId="77777777" w:rsidR="00D31769" w:rsidRPr="0021026A" w:rsidRDefault="00D31769" w:rsidP="00125A10">
            <w:pPr>
              <w:pStyle w:val="Default"/>
              <w:spacing w:line="276" w:lineRule="auto"/>
              <w:rPr>
                <w:sz w:val="22"/>
                <w:szCs w:val="22"/>
              </w:rPr>
            </w:pPr>
            <w:r w:rsidRPr="0021026A">
              <w:rPr>
                <w:b/>
                <w:bCs/>
                <w:sz w:val="22"/>
                <w:szCs w:val="22"/>
              </w:rPr>
              <w:t xml:space="preserve">Displayed Dynamic Range </w:t>
            </w:r>
          </w:p>
        </w:tc>
        <w:tc>
          <w:tcPr>
            <w:tcW w:w="4365" w:type="dxa"/>
            <w:tcBorders>
              <w:top w:val="single" w:sz="4" w:space="0" w:color="auto"/>
              <w:left w:val="single" w:sz="4" w:space="0" w:color="auto"/>
              <w:bottom w:val="single" w:sz="4" w:space="0" w:color="auto"/>
              <w:right w:val="single" w:sz="4" w:space="0" w:color="auto"/>
            </w:tcBorders>
          </w:tcPr>
          <w:p w14:paraId="7FE754FB" w14:textId="77777777" w:rsidR="00D31769" w:rsidRPr="0021026A" w:rsidRDefault="00D31769" w:rsidP="00AE5D0E">
            <w:pPr>
              <w:pStyle w:val="Default"/>
              <w:spacing w:line="276" w:lineRule="auto"/>
              <w:jc w:val="both"/>
              <w:rPr>
                <w:sz w:val="22"/>
                <w:szCs w:val="22"/>
              </w:rPr>
            </w:pPr>
            <w:r w:rsidRPr="0021026A">
              <w:rPr>
                <w:sz w:val="22"/>
                <w:szCs w:val="22"/>
              </w:rPr>
              <w:t xml:space="preserve">80 dB </w:t>
            </w:r>
          </w:p>
        </w:tc>
      </w:tr>
      <w:tr w:rsidR="00D31769" w:rsidRPr="0021026A" w14:paraId="3A841F5E" w14:textId="77777777" w:rsidTr="00AE5D0E">
        <w:trPr>
          <w:trHeight w:val="93"/>
          <w:jc w:val="right"/>
        </w:trPr>
        <w:tc>
          <w:tcPr>
            <w:tcW w:w="2830" w:type="dxa"/>
            <w:tcBorders>
              <w:top w:val="single" w:sz="4" w:space="0" w:color="auto"/>
              <w:left w:val="single" w:sz="4" w:space="0" w:color="auto"/>
              <w:bottom w:val="single" w:sz="4" w:space="0" w:color="auto"/>
              <w:right w:val="single" w:sz="4" w:space="0" w:color="auto"/>
            </w:tcBorders>
          </w:tcPr>
          <w:p w14:paraId="63462FB4" w14:textId="77777777" w:rsidR="00D31769" w:rsidRPr="0021026A" w:rsidRDefault="00D31769" w:rsidP="00125A10">
            <w:pPr>
              <w:pStyle w:val="Default"/>
              <w:spacing w:line="276" w:lineRule="auto"/>
              <w:rPr>
                <w:sz w:val="22"/>
                <w:szCs w:val="22"/>
              </w:rPr>
            </w:pPr>
            <w:r w:rsidRPr="0021026A">
              <w:rPr>
                <w:b/>
                <w:bCs/>
                <w:sz w:val="22"/>
                <w:szCs w:val="22"/>
              </w:rPr>
              <w:t xml:space="preserve">Sensitivity </w:t>
            </w:r>
          </w:p>
        </w:tc>
        <w:tc>
          <w:tcPr>
            <w:tcW w:w="4365" w:type="dxa"/>
            <w:tcBorders>
              <w:top w:val="single" w:sz="4" w:space="0" w:color="auto"/>
              <w:left w:val="single" w:sz="4" w:space="0" w:color="auto"/>
              <w:bottom w:val="single" w:sz="4" w:space="0" w:color="auto"/>
              <w:right w:val="single" w:sz="4" w:space="0" w:color="auto"/>
            </w:tcBorders>
          </w:tcPr>
          <w:p w14:paraId="16A10687" w14:textId="77777777" w:rsidR="00D31769" w:rsidRPr="0021026A" w:rsidRDefault="00D31769" w:rsidP="00AE5D0E">
            <w:pPr>
              <w:pStyle w:val="Default"/>
              <w:spacing w:line="276" w:lineRule="auto"/>
              <w:jc w:val="both"/>
              <w:rPr>
                <w:sz w:val="22"/>
                <w:szCs w:val="22"/>
              </w:rPr>
            </w:pPr>
            <w:r w:rsidRPr="0021026A">
              <w:rPr>
                <w:sz w:val="22"/>
                <w:szCs w:val="22"/>
              </w:rPr>
              <w:t xml:space="preserve">2 </w:t>
            </w:r>
            <w:proofErr w:type="spellStart"/>
            <w:r w:rsidRPr="0021026A">
              <w:rPr>
                <w:sz w:val="22"/>
                <w:szCs w:val="22"/>
              </w:rPr>
              <w:t>μV</w:t>
            </w:r>
            <w:proofErr w:type="spellEnd"/>
            <w:r w:rsidRPr="0021026A">
              <w:rPr>
                <w:sz w:val="22"/>
                <w:szCs w:val="22"/>
              </w:rPr>
              <w:t xml:space="preserve"> </w:t>
            </w:r>
          </w:p>
        </w:tc>
      </w:tr>
      <w:tr w:rsidR="00D31769" w:rsidRPr="0021026A" w14:paraId="6BFC99FA" w14:textId="77777777" w:rsidTr="00AE5D0E">
        <w:trPr>
          <w:trHeight w:val="266"/>
          <w:jc w:val="right"/>
        </w:trPr>
        <w:tc>
          <w:tcPr>
            <w:tcW w:w="2830" w:type="dxa"/>
            <w:tcBorders>
              <w:top w:val="single" w:sz="4" w:space="0" w:color="auto"/>
              <w:left w:val="single" w:sz="4" w:space="0" w:color="auto"/>
              <w:bottom w:val="single" w:sz="4" w:space="0" w:color="auto"/>
              <w:right w:val="single" w:sz="4" w:space="0" w:color="auto"/>
            </w:tcBorders>
          </w:tcPr>
          <w:p w14:paraId="79B42712" w14:textId="77777777" w:rsidR="00D31769" w:rsidRPr="0021026A" w:rsidRDefault="00D31769" w:rsidP="00125A10">
            <w:pPr>
              <w:pStyle w:val="Default"/>
              <w:spacing w:line="276" w:lineRule="auto"/>
              <w:rPr>
                <w:sz w:val="22"/>
                <w:szCs w:val="22"/>
              </w:rPr>
            </w:pPr>
            <w:r w:rsidRPr="0021026A">
              <w:rPr>
                <w:b/>
                <w:bCs/>
                <w:sz w:val="22"/>
                <w:szCs w:val="22"/>
              </w:rPr>
              <w:t xml:space="preserve">Tracking Generator Offset/ Frequency Range </w:t>
            </w:r>
          </w:p>
        </w:tc>
        <w:tc>
          <w:tcPr>
            <w:tcW w:w="4365" w:type="dxa"/>
            <w:tcBorders>
              <w:top w:val="single" w:sz="4" w:space="0" w:color="auto"/>
              <w:left w:val="single" w:sz="4" w:space="0" w:color="auto"/>
              <w:bottom w:val="single" w:sz="4" w:space="0" w:color="auto"/>
              <w:right w:val="single" w:sz="4" w:space="0" w:color="auto"/>
            </w:tcBorders>
          </w:tcPr>
          <w:p w14:paraId="0F4BDA26" w14:textId="77777777" w:rsidR="00D31769" w:rsidRPr="0021026A" w:rsidRDefault="00D31769" w:rsidP="00AE5D0E">
            <w:pPr>
              <w:pStyle w:val="Default"/>
              <w:spacing w:line="276" w:lineRule="auto"/>
              <w:jc w:val="both"/>
              <w:rPr>
                <w:sz w:val="22"/>
                <w:szCs w:val="22"/>
              </w:rPr>
            </w:pPr>
            <w:r w:rsidRPr="0021026A">
              <w:rPr>
                <w:sz w:val="22"/>
                <w:szCs w:val="22"/>
              </w:rPr>
              <w:t xml:space="preserve">0 to 999 MHz/400 kHz to 1000 MHz </w:t>
            </w:r>
          </w:p>
        </w:tc>
      </w:tr>
    </w:tbl>
    <w:p w14:paraId="51B9D79C" w14:textId="31BE0222" w:rsidR="0039500C" w:rsidRDefault="0039500C" w:rsidP="0039500C">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F9D37C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650484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0F225E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4A52C31" w14:textId="77777777" w:rsidR="00631465" w:rsidRDefault="00631465" w:rsidP="00BF07FA">
            <w:pPr>
              <w:spacing w:before="60" w:after="60" w:line="360" w:lineRule="auto"/>
            </w:pPr>
          </w:p>
        </w:tc>
      </w:tr>
      <w:tr w:rsidR="00631465" w14:paraId="2D251A1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D70D84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AF10F6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366D47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78A22E9" w14:textId="77777777" w:rsidR="00CC50A5" w:rsidRDefault="00CC50A5" w:rsidP="00E54141">
      <w:pPr>
        <w:pStyle w:val="ListNumber2"/>
        <w:spacing w:after="0" w:line="240" w:lineRule="auto"/>
        <w:rPr>
          <w:rFonts w:cs="Arial"/>
        </w:rPr>
      </w:pPr>
    </w:p>
    <w:p w14:paraId="53C6FDDE" w14:textId="3A579AEB" w:rsidR="0041419F" w:rsidRPr="0021026A" w:rsidRDefault="00D31769" w:rsidP="00646F86">
      <w:pPr>
        <w:pStyle w:val="ListNumber2"/>
        <w:numPr>
          <w:ilvl w:val="0"/>
          <w:numId w:val="59"/>
        </w:numPr>
        <w:spacing w:before="120" w:after="120" w:line="276" w:lineRule="auto"/>
        <w:rPr>
          <w:rFonts w:cs="Arial"/>
        </w:rPr>
      </w:pPr>
      <w:r w:rsidRPr="0021026A">
        <w:rPr>
          <w:rFonts w:cs="Arial"/>
        </w:rPr>
        <w:t xml:space="preserve">The </w:t>
      </w:r>
      <w:r w:rsidR="007D3277">
        <w:rPr>
          <w:rFonts w:cs="Arial"/>
        </w:rPr>
        <w:t>c</w:t>
      </w:r>
      <w:r w:rsidR="007D3277" w:rsidRPr="0021026A">
        <w:rPr>
          <w:rFonts w:cs="Arial"/>
        </w:rPr>
        <w:t xml:space="preserve">ommunication </w:t>
      </w:r>
      <w:r w:rsidR="007D3277">
        <w:rPr>
          <w:rFonts w:cs="Arial"/>
        </w:rPr>
        <w:t>t</w:t>
      </w:r>
      <w:r w:rsidR="007D3277" w:rsidRPr="0021026A">
        <w:rPr>
          <w:rFonts w:cs="Arial"/>
        </w:rPr>
        <w:t>est set</w:t>
      </w:r>
      <w:r w:rsidRPr="0021026A">
        <w:rPr>
          <w:rFonts w:cs="Arial"/>
        </w:rPr>
        <w:t xml:space="preserve"> shall have an integrated audio generator that meets the following requirements</w:t>
      </w:r>
      <w:r w:rsidR="006F7C02">
        <w:rPr>
          <w:rFonts w:cs="Arial"/>
        </w:rPr>
        <w:t>:</w:t>
      </w:r>
    </w:p>
    <w:tbl>
      <w:tblPr>
        <w:tblW w:w="7097" w:type="dxa"/>
        <w:jc w:val="right"/>
        <w:tblBorders>
          <w:top w:val="nil"/>
          <w:left w:val="nil"/>
          <w:bottom w:val="nil"/>
          <w:right w:val="nil"/>
        </w:tblBorders>
        <w:tblLayout w:type="fixed"/>
        <w:tblLook w:val="0000" w:firstRow="0" w:lastRow="0" w:firstColumn="0" w:lastColumn="0" w:noHBand="0" w:noVBand="0"/>
      </w:tblPr>
      <w:tblGrid>
        <w:gridCol w:w="2689"/>
        <w:gridCol w:w="4408"/>
      </w:tblGrid>
      <w:tr w:rsidR="00D31769" w:rsidRPr="0021026A" w14:paraId="3FC92DC1" w14:textId="77777777" w:rsidTr="00F84840">
        <w:trPr>
          <w:jc w:val="right"/>
        </w:trPr>
        <w:tc>
          <w:tcPr>
            <w:tcW w:w="2689" w:type="dxa"/>
            <w:tcBorders>
              <w:top w:val="single" w:sz="4" w:space="0" w:color="auto"/>
              <w:left w:val="single" w:sz="4" w:space="0" w:color="auto"/>
              <w:bottom w:val="single" w:sz="4" w:space="0" w:color="auto"/>
              <w:right w:val="single" w:sz="4" w:space="0" w:color="auto"/>
            </w:tcBorders>
          </w:tcPr>
          <w:p w14:paraId="52BA7A0B" w14:textId="77777777" w:rsidR="00D31769" w:rsidRPr="0021026A" w:rsidRDefault="00D31769" w:rsidP="00AE5D0E">
            <w:pPr>
              <w:pStyle w:val="Default"/>
              <w:spacing w:line="276" w:lineRule="auto"/>
              <w:jc w:val="both"/>
              <w:rPr>
                <w:sz w:val="22"/>
                <w:szCs w:val="22"/>
              </w:rPr>
            </w:pPr>
            <w:r w:rsidRPr="0021026A">
              <w:rPr>
                <w:b/>
                <w:bCs/>
                <w:sz w:val="22"/>
                <w:szCs w:val="22"/>
              </w:rPr>
              <w:t xml:space="preserve">Output Audio Generator Frequency Range </w:t>
            </w:r>
          </w:p>
        </w:tc>
        <w:tc>
          <w:tcPr>
            <w:tcW w:w="4408" w:type="dxa"/>
            <w:tcBorders>
              <w:top w:val="single" w:sz="4" w:space="0" w:color="auto"/>
              <w:left w:val="single" w:sz="4" w:space="0" w:color="auto"/>
              <w:bottom w:val="single" w:sz="4" w:space="0" w:color="auto"/>
              <w:right w:val="single" w:sz="4" w:space="0" w:color="auto"/>
            </w:tcBorders>
          </w:tcPr>
          <w:p w14:paraId="56E8E5EA" w14:textId="77777777" w:rsidR="00D31769" w:rsidRPr="0021026A" w:rsidRDefault="00D31769" w:rsidP="00AE5D0E">
            <w:pPr>
              <w:pStyle w:val="Default"/>
              <w:spacing w:line="276" w:lineRule="auto"/>
              <w:jc w:val="both"/>
              <w:rPr>
                <w:sz w:val="22"/>
                <w:szCs w:val="22"/>
              </w:rPr>
            </w:pPr>
            <w:r w:rsidRPr="0021026A">
              <w:rPr>
                <w:sz w:val="22"/>
                <w:szCs w:val="22"/>
              </w:rPr>
              <w:t xml:space="preserve">5 Hz to 33 kHz (sine or square) </w:t>
            </w:r>
          </w:p>
        </w:tc>
      </w:tr>
      <w:tr w:rsidR="00D31769" w:rsidRPr="0021026A" w14:paraId="66F62F4C" w14:textId="77777777" w:rsidTr="00F84840">
        <w:trPr>
          <w:jc w:val="right"/>
        </w:trPr>
        <w:tc>
          <w:tcPr>
            <w:tcW w:w="2689" w:type="dxa"/>
            <w:tcBorders>
              <w:top w:val="single" w:sz="4" w:space="0" w:color="auto"/>
              <w:left w:val="single" w:sz="4" w:space="0" w:color="auto"/>
              <w:bottom w:val="single" w:sz="4" w:space="0" w:color="auto"/>
              <w:right w:val="single" w:sz="4" w:space="0" w:color="auto"/>
            </w:tcBorders>
          </w:tcPr>
          <w:p w14:paraId="23ED2699" w14:textId="77777777" w:rsidR="00D31769" w:rsidRPr="0021026A" w:rsidRDefault="00D31769" w:rsidP="00AE5D0E">
            <w:pPr>
              <w:pStyle w:val="Default"/>
              <w:spacing w:line="276" w:lineRule="auto"/>
              <w:jc w:val="both"/>
              <w:rPr>
                <w:sz w:val="22"/>
                <w:szCs w:val="22"/>
              </w:rPr>
            </w:pPr>
            <w:r w:rsidRPr="0021026A">
              <w:rPr>
                <w:b/>
                <w:bCs/>
                <w:sz w:val="22"/>
                <w:szCs w:val="22"/>
              </w:rPr>
              <w:t xml:space="preserve">Level Range </w:t>
            </w:r>
          </w:p>
        </w:tc>
        <w:tc>
          <w:tcPr>
            <w:tcW w:w="4408" w:type="dxa"/>
            <w:tcBorders>
              <w:top w:val="single" w:sz="4" w:space="0" w:color="auto"/>
              <w:left w:val="single" w:sz="4" w:space="0" w:color="auto"/>
              <w:bottom w:val="single" w:sz="4" w:space="0" w:color="auto"/>
              <w:right w:val="single" w:sz="4" w:space="0" w:color="auto"/>
            </w:tcBorders>
          </w:tcPr>
          <w:p w14:paraId="5BEE7B1F" w14:textId="77777777" w:rsidR="00D31769" w:rsidRPr="0021026A" w:rsidRDefault="00D31769" w:rsidP="00AE5D0E">
            <w:pPr>
              <w:pStyle w:val="Default"/>
              <w:spacing w:line="276" w:lineRule="auto"/>
              <w:jc w:val="both"/>
              <w:rPr>
                <w:sz w:val="22"/>
                <w:szCs w:val="22"/>
              </w:rPr>
            </w:pPr>
            <w:r w:rsidRPr="0021026A">
              <w:rPr>
                <w:sz w:val="22"/>
                <w:szCs w:val="22"/>
              </w:rPr>
              <w:t xml:space="preserve">0.1 mV to 4V RMS </w:t>
            </w:r>
          </w:p>
        </w:tc>
      </w:tr>
      <w:tr w:rsidR="00D31769" w:rsidRPr="0021026A" w14:paraId="1933755B" w14:textId="77777777" w:rsidTr="00F84840">
        <w:trPr>
          <w:jc w:val="right"/>
        </w:trPr>
        <w:tc>
          <w:tcPr>
            <w:tcW w:w="2689" w:type="dxa"/>
            <w:tcBorders>
              <w:top w:val="single" w:sz="4" w:space="0" w:color="auto"/>
              <w:left w:val="single" w:sz="4" w:space="0" w:color="auto"/>
              <w:bottom w:val="single" w:sz="4" w:space="0" w:color="auto"/>
              <w:right w:val="single" w:sz="4" w:space="0" w:color="auto"/>
            </w:tcBorders>
          </w:tcPr>
          <w:p w14:paraId="0D816B0D" w14:textId="77777777" w:rsidR="00D31769" w:rsidRPr="0021026A" w:rsidRDefault="00D31769" w:rsidP="00AE5D0E">
            <w:pPr>
              <w:pStyle w:val="Default"/>
              <w:spacing w:line="276" w:lineRule="auto"/>
              <w:jc w:val="both"/>
              <w:rPr>
                <w:sz w:val="22"/>
                <w:szCs w:val="22"/>
              </w:rPr>
            </w:pPr>
            <w:r w:rsidRPr="0021026A">
              <w:rPr>
                <w:b/>
                <w:bCs/>
                <w:sz w:val="22"/>
                <w:szCs w:val="22"/>
              </w:rPr>
              <w:t xml:space="preserve">Audio Monitor </w:t>
            </w:r>
          </w:p>
        </w:tc>
        <w:tc>
          <w:tcPr>
            <w:tcW w:w="4408" w:type="dxa"/>
            <w:tcBorders>
              <w:top w:val="single" w:sz="4" w:space="0" w:color="auto"/>
              <w:left w:val="single" w:sz="4" w:space="0" w:color="auto"/>
              <w:bottom w:val="single" w:sz="4" w:space="0" w:color="auto"/>
              <w:right w:val="single" w:sz="4" w:space="0" w:color="auto"/>
            </w:tcBorders>
          </w:tcPr>
          <w:p w14:paraId="38F48F8A" w14:textId="77777777" w:rsidR="00D31769" w:rsidRPr="0021026A" w:rsidRDefault="00D31769" w:rsidP="00AE5D0E">
            <w:pPr>
              <w:pStyle w:val="Default"/>
              <w:spacing w:line="276" w:lineRule="auto"/>
              <w:jc w:val="both"/>
              <w:rPr>
                <w:sz w:val="22"/>
                <w:szCs w:val="22"/>
              </w:rPr>
            </w:pPr>
            <w:r w:rsidRPr="0021026A">
              <w:rPr>
                <w:sz w:val="22"/>
                <w:szCs w:val="22"/>
              </w:rPr>
              <w:t xml:space="preserve">Demodulated signals and audio signals shall be monitored via the internal loudspeaker and the accessory socket output on the equipment. </w:t>
            </w:r>
          </w:p>
        </w:tc>
      </w:tr>
    </w:tbl>
    <w:p w14:paraId="7FB3FBC4" w14:textId="16E6A848" w:rsidR="00884431" w:rsidRDefault="00884431" w:rsidP="0039500C">
      <w:pPr>
        <w:pStyle w:val="ListNumber2"/>
        <w:spacing w:before="120" w:after="120" w:line="276" w:lineRule="auto"/>
        <w:ind w:left="935"/>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749E83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2C093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7697BB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4BCBA75" w14:textId="77777777" w:rsidR="00631465" w:rsidRDefault="00631465" w:rsidP="00BF07FA">
            <w:pPr>
              <w:spacing w:before="60" w:after="60" w:line="360" w:lineRule="auto"/>
            </w:pPr>
          </w:p>
        </w:tc>
      </w:tr>
      <w:tr w:rsidR="00631465" w14:paraId="05635BA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95DFA9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A3BE8C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FC1007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9D2985E" w14:textId="77777777" w:rsidR="00631465" w:rsidRDefault="00631465" w:rsidP="0039500C">
      <w:pPr>
        <w:pStyle w:val="ListNumber2"/>
        <w:spacing w:before="120" w:after="120" w:line="276" w:lineRule="auto"/>
        <w:ind w:left="935"/>
        <w:rPr>
          <w:rFonts w:cs="Arial"/>
        </w:rPr>
      </w:pPr>
    </w:p>
    <w:p w14:paraId="7D419AE7" w14:textId="7DC8E21E" w:rsidR="00D31769" w:rsidRPr="0021026A" w:rsidRDefault="00D31769" w:rsidP="00646F86">
      <w:pPr>
        <w:pStyle w:val="ListNumber2"/>
        <w:numPr>
          <w:ilvl w:val="0"/>
          <w:numId w:val="59"/>
        </w:numPr>
        <w:spacing w:before="120" w:after="120" w:line="276" w:lineRule="auto"/>
        <w:rPr>
          <w:rFonts w:cs="Arial"/>
        </w:rPr>
      </w:pPr>
      <w:r w:rsidRPr="0021026A">
        <w:rPr>
          <w:rFonts w:cs="Arial"/>
        </w:rPr>
        <w:t xml:space="preserve">The </w:t>
      </w:r>
      <w:r w:rsidR="007D3277">
        <w:rPr>
          <w:rFonts w:cs="Arial"/>
        </w:rPr>
        <w:t>c</w:t>
      </w:r>
      <w:r w:rsidR="007D3277" w:rsidRPr="0021026A">
        <w:rPr>
          <w:rFonts w:cs="Arial"/>
        </w:rPr>
        <w:t xml:space="preserve">ommunication </w:t>
      </w:r>
      <w:r w:rsidR="007D3277">
        <w:rPr>
          <w:rFonts w:cs="Arial"/>
        </w:rPr>
        <w:t>t</w:t>
      </w:r>
      <w:r w:rsidR="007D3277" w:rsidRPr="0021026A">
        <w:rPr>
          <w:rFonts w:cs="Arial"/>
        </w:rPr>
        <w:t>est set</w:t>
      </w:r>
      <w:r w:rsidRPr="0021026A">
        <w:rPr>
          <w:rFonts w:cs="Arial"/>
        </w:rPr>
        <w:t xml:space="preserve"> shall have an RF signal generator that meets the following general requirements:</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D31769" w:rsidRPr="0021026A" w14:paraId="2E6D0F09" w14:textId="77777777" w:rsidTr="00AE5D0E">
        <w:trPr>
          <w:jc w:val="right"/>
        </w:trPr>
        <w:tc>
          <w:tcPr>
            <w:tcW w:w="2830" w:type="dxa"/>
            <w:tcBorders>
              <w:top w:val="single" w:sz="4" w:space="0" w:color="auto"/>
              <w:left w:val="single" w:sz="4" w:space="0" w:color="auto"/>
              <w:bottom w:val="single" w:sz="4" w:space="0" w:color="auto"/>
              <w:right w:val="single" w:sz="4" w:space="0" w:color="auto"/>
            </w:tcBorders>
          </w:tcPr>
          <w:p w14:paraId="0121979D" w14:textId="77777777" w:rsidR="00D31769" w:rsidRPr="0021026A" w:rsidRDefault="00D31769" w:rsidP="00AE5D0E">
            <w:pPr>
              <w:pStyle w:val="Default"/>
              <w:spacing w:line="276" w:lineRule="auto"/>
              <w:jc w:val="both"/>
              <w:rPr>
                <w:sz w:val="22"/>
                <w:szCs w:val="22"/>
              </w:rPr>
            </w:pPr>
            <w:r w:rsidRPr="0021026A">
              <w:rPr>
                <w:b/>
                <w:bCs/>
                <w:sz w:val="22"/>
                <w:szCs w:val="22"/>
              </w:rPr>
              <w:t xml:space="preserve">Frequency Range </w:t>
            </w:r>
          </w:p>
        </w:tc>
        <w:tc>
          <w:tcPr>
            <w:tcW w:w="5288" w:type="dxa"/>
            <w:tcBorders>
              <w:top w:val="single" w:sz="4" w:space="0" w:color="auto"/>
              <w:left w:val="single" w:sz="4" w:space="0" w:color="auto"/>
              <w:bottom w:val="single" w:sz="4" w:space="0" w:color="auto"/>
              <w:right w:val="single" w:sz="4" w:space="0" w:color="auto"/>
            </w:tcBorders>
          </w:tcPr>
          <w:p w14:paraId="00C20601" w14:textId="77777777" w:rsidR="00D31769" w:rsidRPr="0021026A" w:rsidRDefault="00D31769" w:rsidP="00AE5D0E">
            <w:pPr>
              <w:pStyle w:val="Default"/>
              <w:spacing w:line="276" w:lineRule="auto"/>
              <w:jc w:val="both"/>
              <w:rPr>
                <w:sz w:val="22"/>
                <w:szCs w:val="22"/>
              </w:rPr>
            </w:pPr>
            <w:r w:rsidRPr="0021026A">
              <w:rPr>
                <w:sz w:val="22"/>
                <w:szCs w:val="22"/>
              </w:rPr>
              <w:t xml:space="preserve">400 </w:t>
            </w:r>
            <w:proofErr w:type="spellStart"/>
            <w:r w:rsidRPr="0021026A">
              <w:rPr>
                <w:sz w:val="22"/>
                <w:szCs w:val="22"/>
              </w:rPr>
              <w:t>KHz</w:t>
            </w:r>
            <w:proofErr w:type="spellEnd"/>
            <w:r w:rsidRPr="0021026A">
              <w:rPr>
                <w:sz w:val="22"/>
                <w:szCs w:val="22"/>
              </w:rPr>
              <w:t xml:space="preserve"> to 1.0 GHz </w:t>
            </w:r>
          </w:p>
        </w:tc>
      </w:tr>
      <w:tr w:rsidR="00D31769" w:rsidRPr="0021026A" w14:paraId="4F07742F" w14:textId="77777777" w:rsidTr="00AE5D0E">
        <w:trPr>
          <w:jc w:val="right"/>
        </w:trPr>
        <w:tc>
          <w:tcPr>
            <w:tcW w:w="2830" w:type="dxa"/>
            <w:tcBorders>
              <w:top w:val="single" w:sz="4" w:space="0" w:color="auto"/>
              <w:left w:val="single" w:sz="4" w:space="0" w:color="auto"/>
              <w:bottom w:val="single" w:sz="4" w:space="0" w:color="auto"/>
              <w:right w:val="single" w:sz="4" w:space="0" w:color="auto"/>
            </w:tcBorders>
          </w:tcPr>
          <w:p w14:paraId="28E693DD" w14:textId="77777777" w:rsidR="00D31769" w:rsidRPr="0021026A" w:rsidRDefault="00D31769" w:rsidP="00AE5D0E">
            <w:pPr>
              <w:pStyle w:val="Default"/>
              <w:spacing w:line="276" w:lineRule="auto"/>
              <w:jc w:val="both"/>
              <w:rPr>
                <w:sz w:val="22"/>
                <w:szCs w:val="22"/>
              </w:rPr>
            </w:pPr>
            <w:r w:rsidRPr="0021026A">
              <w:rPr>
                <w:b/>
                <w:bCs/>
                <w:sz w:val="22"/>
                <w:szCs w:val="22"/>
              </w:rPr>
              <w:t xml:space="preserve">Frequency Resolution </w:t>
            </w:r>
          </w:p>
        </w:tc>
        <w:tc>
          <w:tcPr>
            <w:tcW w:w="5288" w:type="dxa"/>
            <w:tcBorders>
              <w:top w:val="single" w:sz="4" w:space="0" w:color="auto"/>
              <w:left w:val="single" w:sz="4" w:space="0" w:color="auto"/>
              <w:bottom w:val="single" w:sz="4" w:space="0" w:color="auto"/>
              <w:right w:val="single" w:sz="4" w:space="0" w:color="auto"/>
            </w:tcBorders>
          </w:tcPr>
          <w:p w14:paraId="30C34A55" w14:textId="77777777" w:rsidR="00D31769" w:rsidRPr="0021026A" w:rsidRDefault="00D31769" w:rsidP="00AE5D0E">
            <w:pPr>
              <w:pStyle w:val="Default"/>
              <w:spacing w:line="276" w:lineRule="auto"/>
              <w:jc w:val="both"/>
              <w:rPr>
                <w:sz w:val="22"/>
                <w:szCs w:val="22"/>
              </w:rPr>
            </w:pPr>
            <w:r w:rsidRPr="0021026A">
              <w:rPr>
                <w:sz w:val="22"/>
                <w:szCs w:val="22"/>
              </w:rPr>
              <w:t xml:space="preserve">10 Hz </w:t>
            </w:r>
          </w:p>
        </w:tc>
      </w:tr>
      <w:tr w:rsidR="00D31769" w:rsidRPr="0021026A" w14:paraId="4FBFF2FE" w14:textId="77777777" w:rsidTr="00AE5D0E">
        <w:trPr>
          <w:jc w:val="right"/>
        </w:trPr>
        <w:tc>
          <w:tcPr>
            <w:tcW w:w="2830" w:type="dxa"/>
            <w:tcBorders>
              <w:top w:val="single" w:sz="4" w:space="0" w:color="auto"/>
              <w:left w:val="single" w:sz="4" w:space="0" w:color="auto"/>
              <w:bottom w:val="single" w:sz="4" w:space="0" w:color="auto"/>
              <w:right w:val="single" w:sz="4" w:space="0" w:color="auto"/>
            </w:tcBorders>
          </w:tcPr>
          <w:p w14:paraId="6C011456" w14:textId="77777777" w:rsidR="00D31769" w:rsidRPr="0021026A" w:rsidRDefault="00D31769" w:rsidP="00AE5D0E">
            <w:pPr>
              <w:pStyle w:val="Default"/>
              <w:spacing w:line="276" w:lineRule="auto"/>
              <w:jc w:val="both"/>
              <w:rPr>
                <w:sz w:val="22"/>
                <w:szCs w:val="22"/>
              </w:rPr>
            </w:pPr>
            <w:r w:rsidRPr="0021026A">
              <w:rPr>
                <w:b/>
                <w:bCs/>
                <w:sz w:val="22"/>
                <w:szCs w:val="22"/>
              </w:rPr>
              <w:t xml:space="preserve">Frequency Accuracy </w:t>
            </w:r>
          </w:p>
        </w:tc>
        <w:tc>
          <w:tcPr>
            <w:tcW w:w="5288" w:type="dxa"/>
            <w:tcBorders>
              <w:top w:val="single" w:sz="4" w:space="0" w:color="auto"/>
              <w:left w:val="single" w:sz="4" w:space="0" w:color="auto"/>
              <w:bottom w:val="single" w:sz="4" w:space="0" w:color="auto"/>
              <w:right w:val="single" w:sz="4" w:space="0" w:color="auto"/>
            </w:tcBorders>
          </w:tcPr>
          <w:p w14:paraId="007626ED" w14:textId="77777777" w:rsidR="00D31769" w:rsidRPr="0021026A" w:rsidRDefault="00D31769" w:rsidP="00AE5D0E">
            <w:pPr>
              <w:pStyle w:val="Default"/>
              <w:spacing w:line="276" w:lineRule="auto"/>
              <w:jc w:val="both"/>
              <w:rPr>
                <w:sz w:val="22"/>
                <w:szCs w:val="22"/>
              </w:rPr>
            </w:pPr>
            <w:r w:rsidRPr="0021026A">
              <w:rPr>
                <w:sz w:val="22"/>
                <w:szCs w:val="22"/>
              </w:rPr>
              <w:t xml:space="preserve">As standard frequency </w:t>
            </w:r>
          </w:p>
        </w:tc>
      </w:tr>
    </w:tbl>
    <w:p w14:paraId="2AC55A04" w14:textId="275D73A2" w:rsidR="0039500C" w:rsidRDefault="0039500C" w:rsidP="0039500C">
      <w:pPr>
        <w:pStyle w:val="ListNumber2"/>
        <w:spacing w:before="120" w:after="120" w:line="276" w:lineRule="auto"/>
        <w:ind w:left="935"/>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AA9B7E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97CF31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986448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EFF7EA0" w14:textId="77777777" w:rsidR="00631465" w:rsidRDefault="00631465" w:rsidP="00BF07FA">
            <w:pPr>
              <w:spacing w:before="60" w:after="60" w:line="360" w:lineRule="auto"/>
            </w:pPr>
          </w:p>
        </w:tc>
      </w:tr>
      <w:tr w:rsidR="00631465" w14:paraId="3BFB1EF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0236B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2BA362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BDEF06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729CBD1" w14:textId="77777777" w:rsidR="00631465" w:rsidRPr="0039500C" w:rsidRDefault="00631465" w:rsidP="0039500C">
      <w:pPr>
        <w:pStyle w:val="ListNumber2"/>
        <w:spacing w:before="120" w:after="120" w:line="276" w:lineRule="auto"/>
        <w:ind w:left="935"/>
      </w:pPr>
    </w:p>
    <w:p w14:paraId="1C32B2E8" w14:textId="5CBC449E" w:rsidR="00621598" w:rsidRDefault="00D31769" w:rsidP="008879C8">
      <w:pPr>
        <w:pStyle w:val="ListNumber2"/>
        <w:numPr>
          <w:ilvl w:val="0"/>
          <w:numId w:val="59"/>
        </w:numPr>
        <w:spacing w:before="120" w:after="120" w:line="276" w:lineRule="auto"/>
        <w:jc w:val="both"/>
        <w:rPr>
          <w:rFonts w:cs="Arial"/>
        </w:rPr>
      </w:pPr>
      <w:r w:rsidRPr="0021026A">
        <w:rPr>
          <w:rFonts w:cs="Arial"/>
        </w:rPr>
        <w:t>A Consultative Committee for International Telephony and Telegraphy (CCITT) Filter should be fitted into the new communication test set for weighting</w:t>
      </w:r>
      <w:r w:rsidR="00CD5576" w:rsidRPr="0021026A">
        <w:rPr>
          <w:rFonts w:cs="Arial"/>
        </w:rPr>
        <w:t xml:space="preserve">, </w:t>
      </w:r>
      <w:r w:rsidR="008F0C47" w:rsidRPr="0021026A">
        <w:rPr>
          <w:rFonts w:cs="Arial"/>
        </w:rPr>
        <w:t>a</w:t>
      </w:r>
      <w:r w:rsidRPr="0021026A">
        <w:rPr>
          <w:rFonts w:cs="Arial"/>
        </w:rPr>
        <w:t xml:space="preserve"> CCITT filter shall be inserted into either the demodulated audio path or the audio input path. </w:t>
      </w:r>
    </w:p>
    <w:p w14:paraId="3DA1420E" w14:textId="6E6FF910" w:rsidR="00631465" w:rsidRDefault="00631465" w:rsidP="00631465">
      <w:pPr>
        <w:pStyle w:val="ListNumber2"/>
        <w:spacing w:before="120" w:after="120" w:line="276" w:lineRule="auto"/>
        <w:jc w:val="both"/>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3C4AF4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C028E3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917C513"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FF060F6" w14:textId="77777777" w:rsidR="00631465" w:rsidRDefault="00631465" w:rsidP="00BF07FA">
            <w:pPr>
              <w:spacing w:before="60" w:after="60" w:line="360" w:lineRule="auto"/>
            </w:pPr>
          </w:p>
        </w:tc>
      </w:tr>
      <w:tr w:rsidR="00631465" w14:paraId="5EA72D6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B84546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578216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8528B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8B2BCD1" w14:textId="77777777" w:rsidR="00631465" w:rsidRPr="005E1E92" w:rsidRDefault="00631465" w:rsidP="00E54141">
      <w:pPr>
        <w:pStyle w:val="ListNumber2"/>
        <w:spacing w:before="120" w:after="120" w:line="276" w:lineRule="auto"/>
        <w:jc w:val="both"/>
        <w:rPr>
          <w:rFonts w:cs="Arial"/>
        </w:rPr>
      </w:pPr>
    </w:p>
    <w:p w14:paraId="64407CF6" w14:textId="4CA6C20A" w:rsidR="00D31769" w:rsidRDefault="00D31769" w:rsidP="008879C8">
      <w:pPr>
        <w:pStyle w:val="ListNumber2"/>
        <w:numPr>
          <w:ilvl w:val="0"/>
          <w:numId w:val="59"/>
        </w:numPr>
        <w:spacing w:before="120" w:after="120" w:line="276" w:lineRule="auto"/>
        <w:jc w:val="both"/>
        <w:rPr>
          <w:rFonts w:cs="Arial"/>
        </w:rPr>
      </w:pPr>
      <w:r w:rsidRPr="0021026A">
        <w:rPr>
          <w:rFonts w:cs="Arial"/>
        </w:rPr>
        <w:t xml:space="preserve">The </w:t>
      </w:r>
      <w:r w:rsidR="00205F61">
        <w:rPr>
          <w:rFonts w:cs="Arial"/>
        </w:rPr>
        <w:t>c</w:t>
      </w:r>
      <w:r w:rsidR="00205F61" w:rsidRPr="0021026A">
        <w:rPr>
          <w:rFonts w:cs="Arial"/>
        </w:rPr>
        <w:t xml:space="preserve">ommunication </w:t>
      </w:r>
      <w:r w:rsidR="00205F61">
        <w:rPr>
          <w:rFonts w:cs="Arial"/>
        </w:rPr>
        <w:t>t</w:t>
      </w:r>
      <w:r w:rsidR="00205F61" w:rsidRPr="0021026A">
        <w:rPr>
          <w:rFonts w:cs="Arial"/>
        </w:rPr>
        <w:t>est set</w:t>
      </w:r>
      <w:r w:rsidRPr="0021026A">
        <w:rPr>
          <w:rFonts w:cs="Arial"/>
        </w:rPr>
        <w:t xml:space="preserve"> shall provide duplex operation to allow for testing of duplex radios as well as simultaneous testing of repeater transmit and receive path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5A7398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9E1C41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52BB9D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9860629" w14:textId="77777777" w:rsidR="00631465" w:rsidRDefault="00631465" w:rsidP="00BF07FA">
            <w:pPr>
              <w:spacing w:before="60" w:after="60" w:line="360" w:lineRule="auto"/>
            </w:pPr>
          </w:p>
        </w:tc>
      </w:tr>
      <w:tr w:rsidR="00631465" w14:paraId="076FF38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B57840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A57F4B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CDE61B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46ECE01" w14:textId="2AA1F7A2" w:rsidR="00631465" w:rsidRDefault="00631465" w:rsidP="00E54141">
      <w:pPr>
        <w:pStyle w:val="ListNumber2"/>
        <w:spacing w:before="120" w:after="120" w:line="276" w:lineRule="auto"/>
        <w:jc w:val="both"/>
        <w:rPr>
          <w:rFonts w:cs="Arial"/>
        </w:rPr>
      </w:pPr>
    </w:p>
    <w:p w14:paraId="22A5C391" w14:textId="5DDDC4FB" w:rsidR="004462F2" w:rsidRDefault="004462F2" w:rsidP="00E54141">
      <w:pPr>
        <w:pStyle w:val="ListNumber2"/>
        <w:spacing w:before="120" w:after="120" w:line="276" w:lineRule="auto"/>
        <w:jc w:val="both"/>
        <w:rPr>
          <w:rFonts w:cs="Arial"/>
        </w:rPr>
      </w:pPr>
    </w:p>
    <w:p w14:paraId="1FDAB7EA" w14:textId="24CE409C" w:rsidR="00A759A3" w:rsidRDefault="00A759A3" w:rsidP="00E54141">
      <w:pPr>
        <w:pStyle w:val="ListNumber2"/>
        <w:spacing w:before="120" w:after="120" w:line="276" w:lineRule="auto"/>
        <w:jc w:val="both"/>
        <w:rPr>
          <w:rFonts w:cs="Arial"/>
        </w:rPr>
      </w:pPr>
    </w:p>
    <w:p w14:paraId="179167C8" w14:textId="77777777" w:rsidR="00A759A3" w:rsidRPr="0021026A" w:rsidRDefault="00A759A3" w:rsidP="00E54141">
      <w:pPr>
        <w:pStyle w:val="ListNumber2"/>
        <w:spacing w:before="120" w:after="120" w:line="276" w:lineRule="auto"/>
        <w:jc w:val="both"/>
        <w:rPr>
          <w:rFonts w:cs="Arial"/>
        </w:rPr>
      </w:pPr>
    </w:p>
    <w:p w14:paraId="1906E573" w14:textId="453ABDCD" w:rsidR="00D31769" w:rsidRDefault="00D31769" w:rsidP="008879C8">
      <w:pPr>
        <w:pStyle w:val="ListNumber2"/>
        <w:numPr>
          <w:ilvl w:val="0"/>
          <w:numId w:val="59"/>
        </w:numPr>
        <w:spacing w:before="120" w:after="120" w:line="276" w:lineRule="auto"/>
        <w:jc w:val="both"/>
        <w:rPr>
          <w:rFonts w:cs="Arial"/>
        </w:rPr>
      </w:pPr>
      <w:r w:rsidRPr="0021026A">
        <w:rPr>
          <w:rFonts w:cs="Arial"/>
        </w:rPr>
        <w:t xml:space="preserve">The </w:t>
      </w:r>
      <w:r w:rsidR="00205F61">
        <w:rPr>
          <w:rFonts w:cs="Arial"/>
        </w:rPr>
        <w:t>c</w:t>
      </w:r>
      <w:r w:rsidR="00205F61" w:rsidRPr="0021026A">
        <w:rPr>
          <w:rFonts w:cs="Arial"/>
        </w:rPr>
        <w:t xml:space="preserve">ommunication </w:t>
      </w:r>
      <w:r w:rsidR="00205F61">
        <w:rPr>
          <w:rFonts w:cs="Arial"/>
        </w:rPr>
        <w:t>t</w:t>
      </w:r>
      <w:r w:rsidR="00205F61" w:rsidRPr="0021026A">
        <w:rPr>
          <w:rFonts w:cs="Arial"/>
        </w:rPr>
        <w:t xml:space="preserve">est set </w:t>
      </w:r>
      <w:r w:rsidRPr="0021026A">
        <w:rPr>
          <w:rFonts w:cs="Arial"/>
        </w:rPr>
        <w:t xml:space="preserve">shall display measurements and signals waveform on a </w:t>
      </w:r>
      <w:r w:rsidR="008F0C47" w:rsidRPr="0021026A">
        <w:rPr>
          <w:rFonts w:cs="Arial"/>
        </w:rPr>
        <w:t>colour</w:t>
      </w:r>
      <w:r w:rsidRPr="0021026A">
        <w:rPr>
          <w:rFonts w:cs="Arial"/>
        </w:rPr>
        <w:t xml:space="preserve"> </w:t>
      </w:r>
      <w:proofErr w:type="spellStart"/>
      <w:r w:rsidRPr="0021026A">
        <w:rPr>
          <w:rFonts w:cs="Arial"/>
        </w:rPr>
        <w:t>transflective</w:t>
      </w:r>
      <w:proofErr w:type="spellEnd"/>
      <w:r w:rsidRPr="0021026A">
        <w:rPr>
          <w:rFonts w:cs="Arial"/>
        </w:rPr>
        <w:t xml:space="preserve"> display (for improved sunlight readability) that forms part of the devic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BC19D3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B16DEF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7755FE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CEE445E" w14:textId="77777777" w:rsidR="00631465" w:rsidRDefault="00631465" w:rsidP="00BF07FA">
            <w:pPr>
              <w:spacing w:before="60" w:after="60" w:line="360" w:lineRule="auto"/>
            </w:pPr>
          </w:p>
        </w:tc>
      </w:tr>
      <w:tr w:rsidR="00631465" w14:paraId="6CF1DD5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DBA3E3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3FD23F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C5E55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2D406D6" w14:textId="77777777" w:rsidR="00631465" w:rsidRDefault="00631465" w:rsidP="00E54141">
      <w:pPr>
        <w:pStyle w:val="ListNumber2"/>
        <w:spacing w:before="120" w:after="120" w:line="276" w:lineRule="auto"/>
        <w:ind w:left="576"/>
        <w:jc w:val="both"/>
        <w:rPr>
          <w:rFonts w:cs="Arial"/>
        </w:rPr>
      </w:pPr>
    </w:p>
    <w:p w14:paraId="389D3ED3" w14:textId="015A566A" w:rsidR="00D31769" w:rsidRDefault="00D31769" w:rsidP="008879C8">
      <w:pPr>
        <w:pStyle w:val="ListNumber2"/>
        <w:numPr>
          <w:ilvl w:val="0"/>
          <w:numId w:val="59"/>
        </w:numPr>
        <w:spacing w:before="120" w:after="120" w:line="276" w:lineRule="auto"/>
        <w:jc w:val="both"/>
        <w:rPr>
          <w:rFonts w:cs="Arial"/>
        </w:rPr>
      </w:pPr>
      <w:r w:rsidRPr="0021026A">
        <w:rPr>
          <w:rFonts w:cs="Arial"/>
        </w:rPr>
        <w:t xml:space="preserve">The </w:t>
      </w:r>
      <w:r w:rsidR="00573EA7">
        <w:rPr>
          <w:rFonts w:cs="Arial"/>
        </w:rPr>
        <w:t>c</w:t>
      </w:r>
      <w:r w:rsidRPr="0021026A">
        <w:rPr>
          <w:rFonts w:cs="Arial"/>
        </w:rPr>
        <w:t xml:space="preserve">ommunication </w:t>
      </w:r>
      <w:r w:rsidR="00573EA7">
        <w:rPr>
          <w:rFonts w:cs="Arial"/>
        </w:rPr>
        <w:t>t</w:t>
      </w:r>
      <w:r w:rsidRPr="0021026A">
        <w:rPr>
          <w:rFonts w:cs="Arial"/>
        </w:rPr>
        <w:t xml:space="preserve">est </w:t>
      </w:r>
      <w:r w:rsidR="00573EA7">
        <w:rPr>
          <w:rFonts w:cs="Arial"/>
        </w:rPr>
        <w:t>s</w:t>
      </w:r>
      <w:r w:rsidRPr="0021026A">
        <w:rPr>
          <w:rFonts w:cs="Arial"/>
        </w:rPr>
        <w:t xml:space="preserve">et shall be portabl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0CDDD2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C5810A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983BA8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D96E4A1" w14:textId="77777777" w:rsidR="00631465" w:rsidRDefault="00631465" w:rsidP="00BF07FA">
            <w:pPr>
              <w:spacing w:before="60" w:after="60" w:line="360" w:lineRule="auto"/>
            </w:pPr>
          </w:p>
        </w:tc>
      </w:tr>
      <w:tr w:rsidR="00631465" w14:paraId="77E1772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AA649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B44207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FA5EB6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1B1C826" w14:textId="77777777" w:rsidR="00631465" w:rsidRPr="0021026A" w:rsidRDefault="00631465" w:rsidP="00E54141">
      <w:pPr>
        <w:pStyle w:val="ListNumber2"/>
        <w:spacing w:before="120" w:after="120" w:line="276" w:lineRule="auto"/>
        <w:jc w:val="both"/>
        <w:rPr>
          <w:rFonts w:cs="Arial"/>
        </w:rPr>
      </w:pPr>
    </w:p>
    <w:p w14:paraId="037FFA86" w14:textId="3F9F27FD" w:rsidR="00D31769" w:rsidRDefault="00D31769" w:rsidP="008879C8">
      <w:pPr>
        <w:pStyle w:val="ListNumber2"/>
        <w:numPr>
          <w:ilvl w:val="0"/>
          <w:numId w:val="59"/>
        </w:numPr>
        <w:spacing w:before="120" w:after="120" w:line="276" w:lineRule="auto"/>
        <w:jc w:val="both"/>
        <w:rPr>
          <w:rFonts w:cs="Arial"/>
        </w:rPr>
      </w:pPr>
      <w:r w:rsidRPr="0021026A">
        <w:rPr>
          <w:rFonts w:cs="Arial"/>
        </w:rPr>
        <w:t xml:space="preserve">The </w:t>
      </w:r>
      <w:r w:rsidR="00573EA7">
        <w:rPr>
          <w:rFonts w:cs="Arial"/>
        </w:rPr>
        <w:t>c</w:t>
      </w:r>
      <w:r w:rsidRPr="0021026A">
        <w:rPr>
          <w:rFonts w:cs="Arial"/>
        </w:rPr>
        <w:t>ommunication test set shall have a battery operating time of more than 2 hour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1A6FED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036657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1DFD1F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2869FA3" w14:textId="77777777" w:rsidR="00631465" w:rsidRDefault="00631465" w:rsidP="00BF07FA">
            <w:pPr>
              <w:spacing w:before="60" w:after="60" w:line="360" w:lineRule="auto"/>
            </w:pPr>
          </w:p>
        </w:tc>
      </w:tr>
      <w:tr w:rsidR="00631465" w14:paraId="2D97BC4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8A602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540F4C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11E5F7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7CDE0D0" w14:textId="77777777" w:rsidR="00631465" w:rsidRPr="0021026A" w:rsidRDefault="00631465" w:rsidP="00E54141">
      <w:pPr>
        <w:pStyle w:val="ListNumber2"/>
        <w:spacing w:before="120" w:after="120" w:line="276" w:lineRule="auto"/>
        <w:jc w:val="both"/>
        <w:rPr>
          <w:rFonts w:cs="Arial"/>
        </w:rPr>
      </w:pPr>
    </w:p>
    <w:p w14:paraId="5FBAA04C" w14:textId="04BCD865" w:rsidR="00D31769" w:rsidRDefault="00D31769" w:rsidP="008879C8">
      <w:pPr>
        <w:pStyle w:val="ListNumber2"/>
        <w:numPr>
          <w:ilvl w:val="0"/>
          <w:numId w:val="59"/>
        </w:numPr>
        <w:spacing w:before="120" w:after="120" w:line="276" w:lineRule="auto"/>
        <w:jc w:val="both"/>
        <w:rPr>
          <w:rFonts w:cs="Arial"/>
        </w:rPr>
      </w:pPr>
      <w:r w:rsidRPr="0021026A">
        <w:rPr>
          <w:rFonts w:cs="Arial"/>
        </w:rPr>
        <w:t xml:space="preserve">The </w:t>
      </w:r>
      <w:r w:rsidR="00573EA7">
        <w:rPr>
          <w:rFonts w:cs="Arial"/>
        </w:rPr>
        <w:t>c</w:t>
      </w:r>
      <w:r w:rsidRPr="0021026A">
        <w:rPr>
          <w:rFonts w:cs="Arial"/>
        </w:rPr>
        <w:t xml:space="preserve">ommunication </w:t>
      </w:r>
      <w:r w:rsidR="00573EA7">
        <w:rPr>
          <w:rFonts w:cs="Arial"/>
        </w:rPr>
        <w:t>t</w:t>
      </w:r>
      <w:r w:rsidRPr="0021026A">
        <w:rPr>
          <w:rFonts w:cs="Arial"/>
        </w:rPr>
        <w:t>est set shall have its own steel carry case, with wheels and a pull handl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303418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7FB5800" w14:textId="77777777" w:rsidR="00631465" w:rsidRDefault="00631465" w:rsidP="00BF07FA">
            <w:pPr>
              <w:spacing w:before="60" w:after="60" w:line="360" w:lineRule="auto"/>
              <w:rPr>
                <w:b/>
                <w:bCs/>
                <w:sz w:val="18"/>
                <w:szCs w:val="18"/>
                <w:lang w:val="en-GB"/>
              </w:rPr>
            </w:pPr>
            <w:bookmarkStart w:id="16750" w:name="_Toc55546320"/>
            <w:bookmarkStart w:id="16751" w:name="_Toc55550011"/>
            <w:bookmarkStart w:id="16752" w:name="_Toc55552048"/>
            <w:bookmarkStart w:id="16753" w:name="_Toc55546341"/>
            <w:bookmarkStart w:id="16754" w:name="_Toc55550032"/>
            <w:bookmarkStart w:id="16755" w:name="_Toc55552069"/>
            <w:bookmarkEnd w:id="16750"/>
            <w:bookmarkEnd w:id="16751"/>
            <w:bookmarkEnd w:id="16752"/>
            <w:bookmarkEnd w:id="16753"/>
            <w:bookmarkEnd w:id="16754"/>
            <w:bookmarkEnd w:id="16755"/>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06BCC7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28F0017" w14:textId="77777777" w:rsidR="00631465" w:rsidRDefault="00631465" w:rsidP="00BF07FA">
            <w:pPr>
              <w:spacing w:before="60" w:after="60" w:line="360" w:lineRule="auto"/>
            </w:pPr>
          </w:p>
        </w:tc>
      </w:tr>
      <w:tr w:rsidR="00631465" w14:paraId="2AEB8DA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EF6BE3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BB62B1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9A64BC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CF13EA7" w14:textId="4F9FCFC9" w:rsidR="0010216B" w:rsidRDefault="0010216B">
      <w:pPr>
        <w:rPr>
          <w:rStyle w:val="Strong"/>
          <w:rFonts w:cs="Arial"/>
          <w:b w:val="0"/>
          <w:bCs w:val="0"/>
        </w:rPr>
      </w:pPr>
    </w:p>
    <w:p w14:paraId="40F338F9" w14:textId="77777777" w:rsidR="0047782C" w:rsidRPr="0021026A" w:rsidRDefault="0047782C">
      <w:pPr>
        <w:rPr>
          <w:rStyle w:val="Strong"/>
          <w:rFonts w:cs="Arial"/>
          <w:b w:val="0"/>
          <w:bCs w:val="0"/>
        </w:rPr>
      </w:pPr>
    </w:p>
    <w:p w14:paraId="55A106D8" w14:textId="77777777" w:rsidR="00F31DD4" w:rsidRDefault="00F31DD4">
      <w:pPr>
        <w:spacing w:after="0" w:line="240" w:lineRule="auto"/>
        <w:rPr>
          <w:rFonts w:cs="Arial"/>
          <w:b/>
        </w:rPr>
      </w:pPr>
      <w:r>
        <w:br w:type="page"/>
      </w:r>
    </w:p>
    <w:p w14:paraId="66D417BC" w14:textId="01813A2A" w:rsidR="00943987" w:rsidRPr="00BD55EF" w:rsidRDefault="00943987" w:rsidP="004A042B">
      <w:pPr>
        <w:pStyle w:val="Heading1"/>
      </w:pPr>
      <w:bookmarkStart w:id="16756" w:name="_Toc115991492"/>
      <w:r w:rsidRPr="00BD55EF">
        <w:t>Audio Analyzer</w:t>
      </w:r>
      <w:bookmarkEnd w:id="16756"/>
    </w:p>
    <w:p w14:paraId="6CA4CA8A" w14:textId="163F887D" w:rsidR="00B43E0E" w:rsidRPr="00610FEB" w:rsidRDefault="008841DD" w:rsidP="00E54141">
      <w:pPr>
        <w:ind w:left="431"/>
        <w:jc w:val="both"/>
        <w:rPr>
          <w:rFonts w:cs="Arial"/>
        </w:rPr>
      </w:pPr>
      <w:r w:rsidRPr="00610FEB">
        <w:rPr>
          <w:rFonts w:cs="Arial"/>
        </w:rPr>
        <w:t>The bidder shall indicate sufficient information from datasheets or documentation the following requirements of</w:t>
      </w:r>
      <w:r>
        <w:rPr>
          <w:rFonts w:cs="Arial"/>
        </w:rPr>
        <w:t xml:space="preserve"> an audio </w:t>
      </w:r>
      <w:proofErr w:type="spellStart"/>
      <w:r>
        <w:rPr>
          <w:rFonts w:cs="Arial"/>
        </w:rPr>
        <w:t>analyzer</w:t>
      </w:r>
      <w:proofErr w:type="spellEnd"/>
      <w:r w:rsidR="004D27B5">
        <w:rPr>
          <w:rFonts w:cs="Arial"/>
        </w:rPr>
        <w:t xml:space="preserve">, </w:t>
      </w:r>
      <w:r w:rsidR="004D27B5">
        <w:rPr>
          <w:rStyle w:val="Strong"/>
          <w:rFonts w:cs="Arial"/>
          <w:b w:val="0"/>
          <w:bCs w:val="0"/>
        </w:rPr>
        <w:t xml:space="preserve">which </w:t>
      </w:r>
      <w:r w:rsidR="004302B8" w:rsidRPr="0021026A">
        <w:rPr>
          <w:rStyle w:val="Strong"/>
          <w:rFonts w:cs="Arial"/>
          <w:b w:val="0"/>
          <w:bCs w:val="0"/>
        </w:rPr>
        <w:t xml:space="preserve">is composed of </w:t>
      </w:r>
      <w:r w:rsidR="00943987" w:rsidRPr="0021026A">
        <w:rPr>
          <w:rStyle w:val="Strong"/>
          <w:rFonts w:cs="Arial"/>
          <w:b w:val="0"/>
          <w:bCs w:val="0"/>
        </w:rPr>
        <w:t>an audio oscillator and an audio measuring set</w:t>
      </w:r>
      <w:r w:rsidR="004302B8" w:rsidRPr="0021026A">
        <w:rPr>
          <w:rStyle w:val="Strong"/>
          <w:rFonts w:cs="Arial"/>
          <w:b w:val="0"/>
          <w:bCs w:val="0"/>
        </w:rPr>
        <w:t xml:space="preserve">, the following are the required </w:t>
      </w:r>
      <w:r w:rsidR="00943987" w:rsidRPr="0021026A">
        <w:rPr>
          <w:rStyle w:val="Strong"/>
          <w:rFonts w:cs="Arial"/>
          <w:b w:val="0"/>
          <w:bCs w:val="0"/>
        </w:rPr>
        <w:t xml:space="preserve">performance </w:t>
      </w:r>
      <w:r w:rsidR="001A7D24" w:rsidRPr="0021026A">
        <w:rPr>
          <w:rStyle w:val="Strong"/>
          <w:rFonts w:cs="Arial"/>
          <w:b w:val="0"/>
          <w:bCs w:val="0"/>
        </w:rPr>
        <w:t>specifications:</w:t>
      </w:r>
      <w:r w:rsidR="009E76D9">
        <w:rPr>
          <w:rStyle w:val="Strong"/>
          <w:rFonts w:cs="Arial"/>
          <w:b w:val="0"/>
          <w:bCs w:val="0"/>
        </w:rPr>
        <w:t xml:space="preserve"> </w:t>
      </w:r>
    </w:p>
    <w:p w14:paraId="5048EE2C" w14:textId="7FAF8C9A" w:rsidR="00943987" w:rsidRPr="0021026A" w:rsidRDefault="00943987" w:rsidP="00646F86">
      <w:pPr>
        <w:pStyle w:val="ListNumber2"/>
        <w:numPr>
          <w:ilvl w:val="0"/>
          <w:numId w:val="31"/>
        </w:numPr>
        <w:spacing w:before="120" w:after="120" w:line="276" w:lineRule="auto"/>
        <w:rPr>
          <w:rFonts w:cs="Arial"/>
        </w:rPr>
      </w:pPr>
      <w:r w:rsidRPr="0021026A">
        <w:rPr>
          <w:rFonts w:cs="Arial"/>
        </w:rPr>
        <w:t>The audio oscillator shall provide the functionality stipulated below</w:t>
      </w:r>
      <w:r w:rsidR="00B2489A" w:rsidRPr="0021026A">
        <w:rPr>
          <w:rFonts w:cs="Arial"/>
        </w:rPr>
        <w:t>:</w:t>
      </w:r>
    </w:p>
    <w:p w14:paraId="18E5EE1F" w14:textId="4A01672B" w:rsidR="00943987" w:rsidRPr="0021026A" w:rsidRDefault="00391F7B" w:rsidP="008D1CE6">
      <w:pPr>
        <w:ind w:firstLine="576"/>
        <w:rPr>
          <w:rStyle w:val="Strong"/>
          <w:rFonts w:cs="Arial"/>
          <w:b w:val="0"/>
          <w:bCs w:val="0"/>
        </w:rPr>
      </w:pPr>
      <w:r w:rsidRPr="0021026A">
        <w:rPr>
          <w:rStyle w:val="Strong"/>
          <w:rFonts w:cs="Arial"/>
          <w:b w:val="0"/>
          <w:bCs w:val="0"/>
        </w:rPr>
        <w:t xml:space="preserve">              </w:t>
      </w:r>
      <w:r w:rsidR="00943987" w:rsidRPr="0021026A">
        <w:rPr>
          <w:rStyle w:val="Strong"/>
          <w:rFonts w:cs="Arial"/>
          <w:b w:val="0"/>
          <w:bCs w:val="0"/>
        </w:rPr>
        <w:t>Waveform generator</w:t>
      </w:r>
    </w:p>
    <w:p w14:paraId="1F91E5CB" w14:textId="641A4207" w:rsidR="00044C28" w:rsidRPr="0021026A" w:rsidRDefault="00943987" w:rsidP="00646F86">
      <w:pPr>
        <w:pStyle w:val="ListParagraph"/>
        <w:numPr>
          <w:ilvl w:val="0"/>
          <w:numId w:val="30"/>
        </w:numPr>
        <w:rPr>
          <w:rStyle w:val="Strong"/>
          <w:rFonts w:cs="Arial"/>
          <w:b w:val="0"/>
          <w:bCs w:val="0"/>
        </w:rPr>
      </w:pPr>
      <w:bookmarkStart w:id="16757" w:name="_Hlk83727403"/>
      <w:r w:rsidRPr="0021026A">
        <w:rPr>
          <w:rStyle w:val="Strong"/>
          <w:rFonts w:cs="Arial"/>
          <w:b w:val="0"/>
          <w:bCs w:val="0"/>
        </w:rPr>
        <w:t>Frequency range</w:t>
      </w:r>
      <w:r w:rsidRPr="0021026A">
        <w:rPr>
          <w:rStyle w:val="Strong"/>
          <w:rFonts w:cs="Arial"/>
          <w:b w:val="0"/>
          <w:bCs w:val="0"/>
        </w:rPr>
        <w:tab/>
      </w:r>
      <w:r w:rsidR="00AF2EFD" w:rsidRPr="0021026A">
        <w:rPr>
          <w:rStyle w:val="Strong"/>
          <w:rFonts w:cs="Arial"/>
          <w:b w:val="0"/>
          <w:bCs w:val="0"/>
        </w:rPr>
        <w:tab/>
      </w:r>
      <w:r w:rsidRPr="0021026A">
        <w:rPr>
          <w:rStyle w:val="Strong"/>
          <w:rFonts w:cs="Arial"/>
          <w:b w:val="0"/>
          <w:bCs w:val="0"/>
        </w:rPr>
        <w:t xml:space="preserve">5Hz – 38kHz, 3 steps (coarse) and 32 </w:t>
      </w:r>
    </w:p>
    <w:p w14:paraId="47ECD076" w14:textId="3905E5C1" w:rsidR="00943987" w:rsidRPr="0021026A" w:rsidRDefault="00044C28" w:rsidP="00044C28">
      <w:pPr>
        <w:pStyle w:val="ListParagraph"/>
        <w:ind w:left="4680" w:firstLine="360"/>
        <w:rPr>
          <w:rStyle w:val="Strong"/>
          <w:rFonts w:cs="Arial"/>
          <w:b w:val="0"/>
          <w:bCs w:val="0"/>
        </w:rPr>
      </w:pPr>
      <w:r w:rsidRPr="0021026A">
        <w:rPr>
          <w:rStyle w:val="Strong"/>
          <w:rFonts w:cs="Arial"/>
          <w:b w:val="0"/>
          <w:bCs w:val="0"/>
        </w:rPr>
        <w:t>s</w:t>
      </w:r>
      <w:r w:rsidR="00943987" w:rsidRPr="0021026A">
        <w:rPr>
          <w:rStyle w:val="Strong"/>
          <w:rFonts w:cs="Arial"/>
          <w:b w:val="0"/>
          <w:bCs w:val="0"/>
        </w:rPr>
        <w:t>teps</w:t>
      </w:r>
      <w:r w:rsidRPr="0021026A">
        <w:rPr>
          <w:rStyle w:val="Strong"/>
          <w:rFonts w:cs="Arial"/>
          <w:b w:val="0"/>
          <w:bCs w:val="0"/>
        </w:rPr>
        <w:t xml:space="preserve"> </w:t>
      </w:r>
      <w:r w:rsidR="00943987" w:rsidRPr="0021026A">
        <w:rPr>
          <w:rStyle w:val="Strong"/>
          <w:rFonts w:cs="Arial"/>
          <w:b w:val="0"/>
          <w:bCs w:val="0"/>
        </w:rPr>
        <w:t>(fine) per octave</w:t>
      </w:r>
    </w:p>
    <w:p w14:paraId="6306175B" w14:textId="254EB7D1" w:rsidR="00943987"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Frequency accuracy</w:t>
      </w:r>
      <w:r w:rsidRPr="0021026A">
        <w:rPr>
          <w:rStyle w:val="Strong"/>
          <w:rFonts w:cs="Arial"/>
          <w:b w:val="0"/>
          <w:bCs w:val="0"/>
        </w:rPr>
        <w:tab/>
      </w:r>
      <w:r w:rsidR="00044C28" w:rsidRPr="0021026A">
        <w:rPr>
          <w:rStyle w:val="Strong"/>
          <w:rFonts w:cs="Arial"/>
          <w:b w:val="0"/>
          <w:bCs w:val="0"/>
        </w:rPr>
        <w:tab/>
      </w:r>
      <w:r w:rsidRPr="0021026A">
        <w:rPr>
          <w:rStyle w:val="Strong"/>
          <w:rFonts w:cs="Arial"/>
          <w:b w:val="0"/>
          <w:bCs w:val="0"/>
        </w:rPr>
        <w:t>Correct to 0.02% (200 ppm)</w:t>
      </w:r>
    </w:p>
    <w:p w14:paraId="7BBAEBC0" w14:textId="2900F89F" w:rsidR="00943987"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Frequency stability</w:t>
      </w:r>
      <w:r w:rsidRPr="0021026A">
        <w:rPr>
          <w:rStyle w:val="Strong"/>
          <w:rFonts w:cs="Arial"/>
          <w:b w:val="0"/>
          <w:bCs w:val="0"/>
        </w:rPr>
        <w:tab/>
      </w:r>
      <w:r w:rsidR="00044C28" w:rsidRPr="0021026A">
        <w:rPr>
          <w:rStyle w:val="Strong"/>
          <w:rFonts w:cs="Arial"/>
          <w:b w:val="0"/>
          <w:bCs w:val="0"/>
        </w:rPr>
        <w:tab/>
      </w:r>
      <w:r w:rsidRPr="0021026A">
        <w:rPr>
          <w:rStyle w:val="Strong"/>
          <w:rFonts w:cs="Arial"/>
          <w:b w:val="0"/>
          <w:bCs w:val="0"/>
        </w:rPr>
        <w:t>±30ppm</w:t>
      </w:r>
    </w:p>
    <w:p w14:paraId="6B5EA586" w14:textId="77777777" w:rsidR="00044C28"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Level accuracy</w:t>
      </w:r>
      <w:r w:rsidRPr="0021026A">
        <w:rPr>
          <w:rStyle w:val="Strong"/>
          <w:rFonts w:cs="Arial"/>
          <w:b w:val="0"/>
          <w:bCs w:val="0"/>
        </w:rPr>
        <w:tab/>
      </w:r>
      <w:r w:rsidR="00AF2EFD" w:rsidRPr="0021026A">
        <w:rPr>
          <w:rStyle w:val="Strong"/>
          <w:rFonts w:cs="Arial"/>
          <w:b w:val="0"/>
          <w:bCs w:val="0"/>
        </w:rPr>
        <w:tab/>
      </w:r>
      <w:r w:rsidR="00044C28" w:rsidRPr="0021026A">
        <w:rPr>
          <w:rStyle w:val="Strong"/>
          <w:rFonts w:cs="Arial"/>
          <w:b w:val="0"/>
          <w:bCs w:val="0"/>
        </w:rPr>
        <w:tab/>
      </w:r>
      <w:r w:rsidRPr="0021026A">
        <w:rPr>
          <w:rStyle w:val="Strong"/>
          <w:rFonts w:cs="Arial"/>
          <w:b w:val="0"/>
          <w:bCs w:val="0"/>
        </w:rPr>
        <w:t xml:space="preserve">±0.03dB +26 to -60dBu, ±0.2 60 to </w:t>
      </w:r>
    </w:p>
    <w:p w14:paraId="4CF321F4" w14:textId="2AD8379B" w:rsidR="00943987" w:rsidRPr="0021026A" w:rsidRDefault="00943987" w:rsidP="00044C28">
      <w:pPr>
        <w:pStyle w:val="ListParagraph"/>
        <w:ind w:left="4680" w:firstLine="360"/>
        <w:rPr>
          <w:rStyle w:val="Strong"/>
          <w:rFonts w:cs="Arial"/>
          <w:b w:val="0"/>
          <w:bCs w:val="0"/>
        </w:rPr>
      </w:pPr>
      <w:r w:rsidRPr="0021026A">
        <w:rPr>
          <w:rStyle w:val="Strong"/>
          <w:rFonts w:cs="Arial"/>
          <w:b w:val="0"/>
          <w:bCs w:val="0"/>
        </w:rPr>
        <w:t>80dBu</w:t>
      </w:r>
    </w:p>
    <w:p w14:paraId="266A7B90" w14:textId="1A9BCDD6" w:rsidR="00943987"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Amplitude range</w:t>
      </w:r>
      <w:r w:rsidRPr="0021026A">
        <w:rPr>
          <w:rStyle w:val="Strong"/>
          <w:rFonts w:cs="Arial"/>
          <w:b w:val="0"/>
          <w:bCs w:val="0"/>
        </w:rPr>
        <w:tab/>
      </w:r>
      <w:r w:rsidR="00AF2EFD" w:rsidRPr="0021026A">
        <w:rPr>
          <w:rStyle w:val="Strong"/>
          <w:rFonts w:cs="Arial"/>
          <w:b w:val="0"/>
          <w:bCs w:val="0"/>
        </w:rPr>
        <w:tab/>
      </w:r>
      <w:r w:rsidR="00044C28" w:rsidRPr="0021026A">
        <w:rPr>
          <w:rStyle w:val="Strong"/>
          <w:rFonts w:cs="Arial"/>
          <w:b w:val="0"/>
          <w:bCs w:val="0"/>
        </w:rPr>
        <w:tab/>
      </w:r>
      <w:r w:rsidRPr="0021026A">
        <w:rPr>
          <w:rStyle w:val="Strong"/>
          <w:rFonts w:cs="Arial"/>
          <w:b w:val="0"/>
          <w:bCs w:val="0"/>
        </w:rPr>
        <w:t>100 to +26dBu in 1dB or 0.01dB steps</w:t>
      </w:r>
    </w:p>
    <w:p w14:paraId="5E1308B2" w14:textId="558D5A90" w:rsidR="00943987"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Amplitude flatness</w:t>
      </w:r>
      <w:r w:rsidRPr="0021026A">
        <w:rPr>
          <w:rStyle w:val="Strong"/>
          <w:rFonts w:cs="Arial"/>
          <w:b w:val="0"/>
          <w:bCs w:val="0"/>
        </w:rPr>
        <w:tab/>
      </w:r>
      <w:r w:rsidR="00AF2EFD" w:rsidRPr="0021026A">
        <w:rPr>
          <w:rStyle w:val="Strong"/>
          <w:rFonts w:cs="Arial"/>
          <w:b w:val="0"/>
          <w:bCs w:val="0"/>
        </w:rPr>
        <w:tab/>
      </w:r>
      <w:r w:rsidR="00044C28" w:rsidRPr="0021026A">
        <w:rPr>
          <w:rStyle w:val="Strong"/>
          <w:rFonts w:cs="Arial"/>
          <w:b w:val="0"/>
          <w:bCs w:val="0"/>
        </w:rPr>
        <w:tab/>
      </w:r>
      <w:r w:rsidRPr="0021026A">
        <w:rPr>
          <w:rStyle w:val="Strong"/>
          <w:rFonts w:cs="Arial"/>
          <w:b w:val="0"/>
          <w:bCs w:val="0"/>
        </w:rPr>
        <w:t>±0.05dB, 5Hz – 31.5kHz</w:t>
      </w:r>
    </w:p>
    <w:p w14:paraId="64CEF9B4" w14:textId="77777777" w:rsidR="00044C28"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Waveforms</w:t>
      </w:r>
      <w:r w:rsidRPr="0021026A">
        <w:rPr>
          <w:rStyle w:val="Strong"/>
          <w:rFonts w:cs="Arial"/>
          <w:b w:val="0"/>
          <w:bCs w:val="0"/>
        </w:rPr>
        <w:tab/>
      </w:r>
      <w:r w:rsidR="00AF2EFD" w:rsidRPr="0021026A">
        <w:rPr>
          <w:rStyle w:val="Strong"/>
          <w:rFonts w:cs="Arial"/>
          <w:b w:val="0"/>
          <w:bCs w:val="0"/>
        </w:rPr>
        <w:tab/>
      </w:r>
      <w:r w:rsidR="00171F26" w:rsidRPr="0021026A">
        <w:rPr>
          <w:rStyle w:val="Strong"/>
          <w:rFonts w:cs="Arial"/>
          <w:b w:val="0"/>
          <w:bCs w:val="0"/>
        </w:rPr>
        <w:tab/>
      </w:r>
      <w:r w:rsidRPr="0021026A">
        <w:rPr>
          <w:rStyle w:val="Strong"/>
          <w:rFonts w:cs="Arial"/>
          <w:b w:val="0"/>
          <w:bCs w:val="0"/>
        </w:rPr>
        <w:t xml:space="preserve">Sine, square, triangular, sawtooth </w:t>
      </w:r>
    </w:p>
    <w:p w14:paraId="1B417626" w14:textId="49A1E693" w:rsidR="00943987" w:rsidRPr="0021026A" w:rsidRDefault="00943987" w:rsidP="00044C28">
      <w:pPr>
        <w:pStyle w:val="ListParagraph"/>
        <w:ind w:left="5040"/>
        <w:rPr>
          <w:rStyle w:val="Strong"/>
          <w:rFonts w:cs="Arial"/>
          <w:b w:val="0"/>
          <w:bCs w:val="0"/>
        </w:rPr>
      </w:pPr>
      <w:r w:rsidRPr="0021026A">
        <w:rPr>
          <w:rStyle w:val="Strong"/>
          <w:rFonts w:cs="Arial"/>
          <w:b w:val="0"/>
          <w:bCs w:val="0"/>
        </w:rPr>
        <w:t>(</w:t>
      </w:r>
      <w:proofErr w:type="gramStart"/>
      <w:r w:rsidRPr="0021026A">
        <w:rPr>
          <w:rStyle w:val="Strong"/>
          <w:rFonts w:cs="Arial"/>
          <w:b w:val="0"/>
          <w:bCs w:val="0"/>
        </w:rPr>
        <w:t>positive</w:t>
      </w:r>
      <w:proofErr w:type="gramEnd"/>
      <w:r w:rsidRPr="0021026A">
        <w:rPr>
          <w:rStyle w:val="Strong"/>
          <w:rFonts w:cs="Arial"/>
          <w:b w:val="0"/>
          <w:bCs w:val="0"/>
        </w:rPr>
        <w:t xml:space="preserve"> and negative going), DC+ and DC-.</w:t>
      </w:r>
    </w:p>
    <w:p w14:paraId="1B4DA94B" w14:textId="43DA0CD3" w:rsidR="00171F26"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Tone burst</w:t>
      </w:r>
      <w:r w:rsidRPr="0021026A">
        <w:rPr>
          <w:rStyle w:val="Strong"/>
          <w:rFonts w:cs="Arial"/>
          <w:b w:val="0"/>
          <w:bCs w:val="0"/>
        </w:rPr>
        <w:tab/>
      </w:r>
      <w:r w:rsidR="00AF2EFD" w:rsidRPr="0021026A">
        <w:rPr>
          <w:rStyle w:val="Strong"/>
          <w:rFonts w:cs="Arial"/>
          <w:b w:val="0"/>
          <w:bCs w:val="0"/>
        </w:rPr>
        <w:tab/>
      </w:r>
      <w:r w:rsidR="00AF2EFD" w:rsidRPr="0021026A">
        <w:rPr>
          <w:rStyle w:val="Strong"/>
          <w:rFonts w:cs="Arial"/>
          <w:b w:val="0"/>
          <w:bCs w:val="0"/>
        </w:rPr>
        <w:tab/>
      </w:r>
      <w:r w:rsidRPr="0021026A">
        <w:rPr>
          <w:rStyle w:val="Strong"/>
          <w:rFonts w:cs="Arial"/>
          <w:b w:val="0"/>
          <w:bCs w:val="0"/>
        </w:rPr>
        <w:t xml:space="preserve">Programmable frequency, level and </w:t>
      </w:r>
    </w:p>
    <w:p w14:paraId="7B9A428E" w14:textId="77777777" w:rsidR="00171F26" w:rsidRPr="0021026A" w:rsidRDefault="00943987" w:rsidP="00171F26">
      <w:pPr>
        <w:pStyle w:val="ListParagraph"/>
        <w:ind w:left="4680" w:firstLine="360"/>
        <w:rPr>
          <w:rStyle w:val="Strong"/>
          <w:rFonts w:cs="Arial"/>
          <w:b w:val="0"/>
          <w:bCs w:val="0"/>
        </w:rPr>
      </w:pPr>
      <w:r w:rsidRPr="0021026A">
        <w:rPr>
          <w:rStyle w:val="Strong"/>
          <w:rFonts w:cs="Arial"/>
          <w:b w:val="0"/>
          <w:bCs w:val="0"/>
        </w:rPr>
        <w:t xml:space="preserve">duration. A series of tones or tone bursts </w:t>
      </w:r>
    </w:p>
    <w:p w14:paraId="3A17B318" w14:textId="77777777" w:rsidR="00171F26" w:rsidRPr="0021026A" w:rsidRDefault="00943987" w:rsidP="00171F26">
      <w:pPr>
        <w:pStyle w:val="ListParagraph"/>
        <w:ind w:left="4680" w:firstLine="360"/>
        <w:rPr>
          <w:rStyle w:val="Strong"/>
          <w:rFonts w:cs="Arial"/>
          <w:b w:val="0"/>
          <w:bCs w:val="0"/>
        </w:rPr>
      </w:pPr>
      <w:r w:rsidRPr="0021026A">
        <w:rPr>
          <w:rStyle w:val="Strong"/>
          <w:rFonts w:cs="Arial"/>
          <w:b w:val="0"/>
          <w:bCs w:val="0"/>
        </w:rPr>
        <w:t xml:space="preserve">should be programmable and must be </w:t>
      </w:r>
    </w:p>
    <w:p w14:paraId="395E4F58" w14:textId="67F84263" w:rsidR="00943987" w:rsidRPr="0021026A" w:rsidRDefault="00943987" w:rsidP="00171F26">
      <w:pPr>
        <w:pStyle w:val="ListParagraph"/>
        <w:ind w:left="4680" w:firstLine="360"/>
        <w:rPr>
          <w:rStyle w:val="Strong"/>
          <w:rFonts w:cs="Arial"/>
          <w:b w:val="0"/>
          <w:bCs w:val="0"/>
        </w:rPr>
      </w:pPr>
      <w:r w:rsidRPr="0021026A">
        <w:rPr>
          <w:rStyle w:val="Strong"/>
          <w:rFonts w:cs="Arial"/>
          <w:b w:val="0"/>
          <w:bCs w:val="0"/>
        </w:rPr>
        <w:t xml:space="preserve">repeatable. </w:t>
      </w:r>
    </w:p>
    <w:p w14:paraId="7216BE01" w14:textId="3F0AF4CD" w:rsidR="00943987"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Output impedance</w:t>
      </w:r>
      <w:r w:rsidR="00AF2EFD" w:rsidRPr="0021026A">
        <w:rPr>
          <w:rStyle w:val="Strong"/>
          <w:rFonts w:cs="Arial"/>
          <w:b w:val="0"/>
          <w:bCs w:val="0"/>
        </w:rPr>
        <w:tab/>
      </w:r>
      <w:r w:rsidRPr="0021026A">
        <w:rPr>
          <w:rStyle w:val="Strong"/>
          <w:rFonts w:cs="Arial"/>
          <w:b w:val="0"/>
          <w:bCs w:val="0"/>
        </w:rPr>
        <w:tab/>
      </w:r>
      <w:r w:rsidR="00171F26" w:rsidRPr="0021026A">
        <w:rPr>
          <w:rStyle w:val="Strong"/>
          <w:rFonts w:cs="Arial"/>
          <w:b w:val="0"/>
          <w:bCs w:val="0"/>
        </w:rPr>
        <w:tab/>
      </w:r>
      <w:r w:rsidRPr="0021026A">
        <w:rPr>
          <w:rStyle w:val="Strong"/>
          <w:rFonts w:cs="Arial"/>
          <w:b w:val="0"/>
          <w:bCs w:val="0"/>
        </w:rPr>
        <w:t>Fully floating 10,75- &amp; 600-ohm outputs</w:t>
      </w:r>
    </w:p>
    <w:bookmarkEnd w:id="16757"/>
    <w:p w14:paraId="2FBAA635" w14:textId="46A11A94" w:rsidR="00F366B2" w:rsidRDefault="00F366B2" w:rsidP="00943987">
      <w:pPr>
        <w:rPr>
          <w:rStyle w:val="Strong"/>
          <w:rFonts w:cs="Arial"/>
          <w:b w:val="0"/>
          <w:bCs w:val="0"/>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788825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606F06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342689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5B2CDA9" w14:textId="77777777" w:rsidR="00631465" w:rsidRDefault="00631465" w:rsidP="00BF07FA">
            <w:pPr>
              <w:spacing w:before="60" w:after="60" w:line="360" w:lineRule="auto"/>
            </w:pPr>
          </w:p>
        </w:tc>
      </w:tr>
      <w:tr w:rsidR="00631465" w14:paraId="534FB4A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AFD526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4D75E2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D2461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D858332" w14:textId="77777777" w:rsidR="00631465" w:rsidRPr="0021026A" w:rsidRDefault="00631465" w:rsidP="00943987">
      <w:pPr>
        <w:rPr>
          <w:rStyle w:val="Strong"/>
          <w:rFonts w:cs="Arial"/>
          <w:b w:val="0"/>
          <w:bCs w:val="0"/>
        </w:rPr>
      </w:pPr>
    </w:p>
    <w:p w14:paraId="6D8420CD" w14:textId="698DF878" w:rsidR="00943987" w:rsidRPr="0021026A" w:rsidRDefault="00943987" w:rsidP="00646F86">
      <w:pPr>
        <w:pStyle w:val="ListNumber2"/>
        <w:numPr>
          <w:ilvl w:val="0"/>
          <w:numId w:val="31"/>
        </w:numPr>
        <w:spacing w:before="120" w:after="120" w:line="276" w:lineRule="auto"/>
        <w:rPr>
          <w:rFonts w:cs="Arial"/>
        </w:rPr>
      </w:pPr>
      <w:r w:rsidRPr="0021026A">
        <w:rPr>
          <w:rFonts w:cs="Arial"/>
        </w:rPr>
        <w:t>The audio measuring set shall provide the functionality stipulated below</w:t>
      </w:r>
      <w:r w:rsidR="009865E3" w:rsidRPr="0021026A">
        <w:rPr>
          <w:rFonts w:cs="Arial"/>
        </w:rPr>
        <w:t>:</w:t>
      </w:r>
    </w:p>
    <w:p w14:paraId="0829C07F" w14:textId="77777777" w:rsidR="00EB7B28" w:rsidRPr="0021026A" w:rsidRDefault="00943987" w:rsidP="00646F86">
      <w:pPr>
        <w:pStyle w:val="ListParagraph"/>
        <w:numPr>
          <w:ilvl w:val="0"/>
          <w:numId w:val="30"/>
        </w:numPr>
        <w:rPr>
          <w:rStyle w:val="Strong"/>
          <w:rFonts w:cs="Arial"/>
          <w:b w:val="0"/>
          <w:bCs w:val="0"/>
        </w:rPr>
      </w:pPr>
      <w:bookmarkStart w:id="16758" w:name="_Hlk83727436"/>
      <w:r w:rsidRPr="0021026A">
        <w:rPr>
          <w:rStyle w:val="Strong"/>
          <w:rFonts w:cs="Arial"/>
          <w:b w:val="0"/>
          <w:bCs w:val="0"/>
        </w:rPr>
        <w:t>Crosstalk</w:t>
      </w:r>
      <w:r w:rsidRPr="0021026A">
        <w:rPr>
          <w:rStyle w:val="Strong"/>
          <w:rFonts w:cs="Arial"/>
          <w:b w:val="0"/>
          <w:bCs w:val="0"/>
        </w:rPr>
        <w:tab/>
      </w:r>
      <w:r w:rsidR="008A0421" w:rsidRPr="0021026A">
        <w:rPr>
          <w:rStyle w:val="Strong"/>
          <w:rFonts w:cs="Arial"/>
          <w:b w:val="0"/>
          <w:bCs w:val="0"/>
        </w:rPr>
        <w:tab/>
      </w:r>
      <w:r w:rsidR="008A0421" w:rsidRPr="0021026A">
        <w:rPr>
          <w:rStyle w:val="Strong"/>
          <w:rFonts w:cs="Arial"/>
          <w:b w:val="0"/>
          <w:bCs w:val="0"/>
        </w:rPr>
        <w:tab/>
      </w:r>
      <w:r w:rsidR="00EB7B28" w:rsidRPr="0021026A">
        <w:rPr>
          <w:rStyle w:val="Strong"/>
          <w:rFonts w:cs="Arial"/>
          <w:b w:val="0"/>
          <w:bCs w:val="0"/>
        </w:rPr>
        <w:tab/>
      </w:r>
      <w:r w:rsidRPr="0021026A">
        <w:rPr>
          <w:rStyle w:val="Strong"/>
          <w:rFonts w:cs="Arial"/>
          <w:b w:val="0"/>
          <w:bCs w:val="0"/>
        </w:rPr>
        <w:t xml:space="preserve">-117 to +8dBu, narrow band </w:t>
      </w:r>
    </w:p>
    <w:p w14:paraId="54CE9BD3" w14:textId="44CA6B94" w:rsidR="008A0421" w:rsidRPr="0021026A" w:rsidRDefault="00943987" w:rsidP="00EB7B28">
      <w:pPr>
        <w:pStyle w:val="ListParagraph"/>
        <w:ind w:left="4320" w:firstLine="720"/>
        <w:rPr>
          <w:rStyle w:val="Strong"/>
          <w:rFonts w:cs="Arial"/>
          <w:b w:val="0"/>
          <w:bCs w:val="0"/>
        </w:rPr>
      </w:pPr>
      <w:r w:rsidRPr="0021026A">
        <w:rPr>
          <w:rStyle w:val="Strong"/>
          <w:rFonts w:cs="Arial"/>
          <w:b w:val="0"/>
          <w:bCs w:val="0"/>
        </w:rPr>
        <w:t xml:space="preserve">measurement, </w:t>
      </w:r>
    </w:p>
    <w:p w14:paraId="5B8866B4" w14:textId="3D327C12" w:rsidR="00943987" w:rsidRPr="0021026A" w:rsidRDefault="00943987" w:rsidP="004B67A3">
      <w:pPr>
        <w:pStyle w:val="ListParagraph"/>
        <w:ind w:left="4680" w:firstLine="360"/>
        <w:rPr>
          <w:rStyle w:val="Strong"/>
          <w:rFonts w:cs="Arial"/>
          <w:b w:val="0"/>
          <w:bCs w:val="0"/>
        </w:rPr>
      </w:pPr>
      <w:r w:rsidRPr="0021026A">
        <w:rPr>
          <w:rStyle w:val="Strong"/>
          <w:rFonts w:cs="Arial"/>
          <w:b w:val="0"/>
          <w:bCs w:val="0"/>
        </w:rPr>
        <w:t xml:space="preserve">automatic frequency. Selection. </w:t>
      </w:r>
    </w:p>
    <w:p w14:paraId="1E2F096D" w14:textId="7836641C" w:rsidR="008A0421"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Level</w:t>
      </w:r>
      <w:r w:rsidRPr="0021026A">
        <w:rPr>
          <w:rStyle w:val="Strong"/>
          <w:rFonts w:cs="Arial"/>
          <w:b w:val="0"/>
          <w:bCs w:val="0"/>
        </w:rPr>
        <w:tab/>
      </w:r>
      <w:r w:rsidR="008A0421" w:rsidRPr="0021026A">
        <w:rPr>
          <w:rStyle w:val="Strong"/>
          <w:rFonts w:cs="Arial"/>
          <w:b w:val="0"/>
          <w:bCs w:val="0"/>
        </w:rPr>
        <w:tab/>
      </w:r>
      <w:r w:rsidR="008A0421" w:rsidRPr="0021026A">
        <w:rPr>
          <w:rStyle w:val="Strong"/>
          <w:rFonts w:cs="Arial"/>
          <w:b w:val="0"/>
          <w:bCs w:val="0"/>
        </w:rPr>
        <w:tab/>
      </w:r>
      <w:r w:rsidR="004B67A3" w:rsidRPr="0021026A">
        <w:rPr>
          <w:rStyle w:val="Strong"/>
          <w:rFonts w:cs="Arial"/>
          <w:b w:val="0"/>
          <w:bCs w:val="0"/>
        </w:rPr>
        <w:tab/>
      </w:r>
      <w:r w:rsidRPr="0021026A">
        <w:rPr>
          <w:rStyle w:val="Strong"/>
          <w:rFonts w:cs="Arial"/>
          <w:b w:val="0"/>
          <w:bCs w:val="0"/>
        </w:rPr>
        <w:t xml:space="preserve">-95 to +28dBu in 10dB ranges (auto </w:t>
      </w:r>
    </w:p>
    <w:p w14:paraId="0E0608E8" w14:textId="3461921C" w:rsidR="00943987" w:rsidRPr="0021026A" w:rsidRDefault="00943987" w:rsidP="004B67A3">
      <w:pPr>
        <w:pStyle w:val="ListParagraph"/>
        <w:ind w:left="4680" w:firstLine="360"/>
        <w:rPr>
          <w:rStyle w:val="Strong"/>
          <w:rFonts w:cs="Arial"/>
          <w:b w:val="0"/>
          <w:bCs w:val="0"/>
        </w:rPr>
      </w:pPr>
      <w:r w:rsidRPr="0021026A">
        <w:rPr>
          <w:rStyle w:val="Strong"/>
          <w:rFonts w:cs="Arial"/>
          <w:b w:val="0"/>
          <w:bCs w:val="0"/>
        </w:rPr>
        <w:t>ranging/manual).</w:t>
      </w:r>
    </w:p>
    <w:p w14:paraId="2D708810" w14:textId="1CF80D55" w:rsidR="004B67A3"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Level resolution</w:t>
      </w:r>
      <w:r w:rsidRPr="0021026A">
        <w:rPr>
          <w:rStyle w:val="Strong"/>
          <w:rFonts w:cs="Arial"/>
          <w:b w:val="0"/>
          <w:bCs w:val="0"/>
        </w:rPr>
        <w:tab/>
      </w:r>
      <w:r w:rsidR="004F6CEC" w:rsidRPr="0021026A">
        <w:rPr>
          <w:rStyle w:val="Strong"/>
          <w:rFonts w:cs="Arial"/>
          <w:b w:val="0"/>
          <w:bCs w:val="0"/>
        </w:rPr>
        <w:tab/>
      </w:r>
      <w:r w:rsidRPr="0021026A">
        <w:rPr>
          <w:rStyle w:val="Strong"/>
          <w:rFonts w:cs="Arial"/>
          <w:b w:val="0"/>
          <w:bCs w:val="0"/>
        </w:rPr>
        <w:t xml:space="preserve">Numeric: 0.01dB steps. Bar graph: </w:t>
      </w:r>
    </w:p>
    <w:p w14:paraId="18907617" w14:textId="0FC0F2FC" w:rsidR="00943987" w:rsidRPr="0021026A" w:rsidRDefault="00943987" w:rsidP="004B67A3">
      <w:pPr>
        <w:pStyle w:val="ListParagraph"/>
        <w:ind w:left="5040"/>
        <w:rPr>
          <w:rStyle w:val="Strong"/>
          <w:rFonts w:cs="Arial"/>
          <w:b w:val="0"/>
          <w:bCs w:val="0"/>
        </w:rPr>
      </w:pPr>
      <w:r w:rsidRPr="0021026A">
        <w:rPr>
          <w:rStyle w:val="Strong"/>
          <w:rFonts w:cs="Arial"/>
          <w:b w:val="0"/>
          <w:bCs w:val="0"/>
        </w:rPr>
        <w:t>0.2dB/pixel (default) 0.04dB/pixel (zoomed).</w:t>
      </w:r>
    </w:p>
    <w:p w14:paraId="6E05DB2A" w14:textId="6546382C" w:rsidR="004B67A3"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Level accuracy</w:t>
      </w:r>
      <w:r w:rsidR="004F6CEC" w:rsidRPr="0021026A">
        <w:rPr>
          <w:rStyle w:val="Strong"/>
          <w:rFonts w:cs="Arial"/>
          <w:b w:val="0"/>
          <w:bCs w:val="0"/>
        </w:rPr>
        <w:tab/>
      </w:r>
      <w:r w:rsidRPr="0021026A">
        <w:rPr>
          <w:rStyle w:val="Strong"/>
          <w:rFonts w:cs="Arial"/>
          <w:b w:val="0"/>
          <w:bCs w:val="0"/>
        </w:rPr>
        <w:tab/>
      </w:r>
      <w:r w:rsidR="004B67A3" w:rsidRPr="0021026A">
        <w:rPr>
          <w:rStyle w:val="Strong"/>
          <w:rFonts w:cs="Arial"/>
          <w:b w:val="0"/>
          <w:bCs w:val="0"/>
        </w:rPr>
        <w:tab/>
      </w:r>
      <w:r w:rsidRPr="0021026A">
        <w:rPr>
          <w:rStyle w:val="Strong"/>
          <w:rFonts w:cs="Arial"/>
          <w:b w:val="0"/>
          <w:bCs w:val="0"/>
        </w:rPr>
        <w:t xml:space="preserve">±0.05dB +28 to -60dBu, ±0.2dB -60 to </w:t>
      </w:r>
      <w:r w:rsidR="004B67A3" w:rsidRPr="0021026A">
        <w:rPr>
          <w:rStyle w:val="Strong"/>
          <w:rFonts w:cs="Arial"/>
          <w:b w:val="0"/>
          <w:bCs w:val="0"/>
        </w:rPr>
        <w:t>–</w:t>
      </w:r>
    </w:p>
    <w:p w14:paraId="790F009B" w14:textId="45767F7E" w:rsidR="00943987" w:rsidRPr="0021026A" w:rsidRDefault="00943987" w:rsidP="004B67A3">
      <w:pPr>
        <w:pStyle w:val="ListParagraph"/>
        <w:ind w:left="4680" w:firstLine="360"/>
        <w:rPr>
          <w:rStyle w:val="Strong"/>
          <w:rFonts w:cs="Arial"/>
          <w:b w:val="0"/>
          <w:bCs w:val="0"/>
        </w:rPr>
      </w:pPr>
      <w:r w:rsidRPr="0021026A">
        <w:rPr>
          <w:rStyle w:val="Strong"/>
          <w:rFonts w:cs="Arial"/>
          <w:b w:val="0"/>
          <w:bCs w:val="0"/>
        </w:rPr>
        <w:t>80dBu</w:t>
      </w:r>
    </w:p>
    <w:p w14:paraId="130C0EAD" w14:textId="77777777" w:rsidR="00732EF1" w:rsidRPr="0021026A" w:rsidRDefault="00943987" w:rsidP="00646F86">
      <w:pPr>
        <w:pStyle w:val="ListParagraph"/>
        <w:numPr>
          <w:ilvl w:val="0"/>
          <w:numId w:val="30"/>
        </w:numPr>
        <w:rPr>
          <w:rStyle w:val="Strong"/>
          <w:rFonts w:cs="Arial"/>
          <w:b w:val="0"/>
          <w:bCs w:val="0"/>
        </w:rPr>
      </w:pPr>
      <w:r w:rsidRPr="0021026A">
        <w:rPr>
          <w:rStyle w:val="Strong"/>
          <w:rFonts w:cs="Arial"/>
          <w:b w:val="0"/>
          <w:bCs w:val="0"/>
        </w:rPr>
        <w:t>Input level range</w:t>
      </w:r>
      <w:r w:rsidRPr="0021026A">
        <w:rPr>
          <w:rStyle w:val="Strong"/>
          <w:rFonts w:cs="Arial"/>
          <w:b w:val="0"/>
          <w:bCs w:val="0"/>
        </w:rPr>
        <w:tab/>
      </w:r>
      <w:r w:rsidR="004F6CEC" w:rsidRPr="0021026A">
        <w:rPr>
          <w:rStyle w:val="Strong"/>
          <w:rFonts w:cs="Arial"/>
          <w:b w:val="0"/>
          <w:bCs w:val="0"/>
        </w:rPr>
        <w:tab/>
      </w:r>
      <w:r w:rsidR="00732EF1" w:rsidRPr="0021026A">
        <w:rPr>
          <w:rStyle w:val="Strong"/>
          <w:rFonts w:cs="Arial"/>
          <w:b w:val="0"/>
          <w:bCs w:val="0"/>
        </w:rPr>
        <w:tab/>
      </w:r>
      <w:r w:rsidRPr="0021026A">
        <w:rPr>
          <w:rStyle w:val="Strong"/>
          <w:rFonts w:cs="Arial"/>
          <w:b w:val="0"/>
          <w:bCs w:val="0"/>
        </w:rPr>
        <w:t xml:space="preserve">-60dBu to +28dBu, noise limits readings </w:t>
      </w:r>
    </w:p>
    <w:p w14:paraId="4F97399C" w14:textId="4B4F72B9" w:rsidR="00943987" w:rsidRPr="0021026A" w:rsidRDefault="00943987" w:rsidP="00732EF1">
      <w:pPr>
        <w:pStyle w:val="ListParagraph"/>
        <w:ind w:left="4320" w:firstLine="720"/>
        <w:rPr>
          <w:rStyle w:val="Strong"/>
          <w:rFonts w:cs="Arial"/>
          <w:b w:val="0"/>
          <w:bCs w:val="0"/>
        </w:rPr>
      </w:pPr>
      <w:r w:rsidRPr="0021026A">
        <w:rPr>
          <w:rStyle w:val="Strong"/>
          <w:rFonts w:cs="Arial"/>
          <w:b w:val="0"/>
          <w:bCs w:val="0"/>
        </w:rPr>
        <w:t>below 0dBu</w:t>
      </w:r>
    </w:p>
    <w:p w14:paraId="05371DEA" w14:textId="4BB471C7" w:rsidR="00943987" w:rsidRPr="0021026A" w:rsidRDefault="00943987" w:rsidP="00646F86">
      <w:pPr>
        <w:pStyle w:val="ListParagraph"/>
        <w:numPr>
          <w:ilvl w:val="0"/>
          <w:numId w:val="32"/>
        </w:numPr>
        <w:rPr>
          <w:rStyle w:val="Strong"/>
          <w:rFonts w:cs="Arial"/>
          <w:b w:val="0"/>
          <w:bCs w:val="0"/>
        </w:rPr>
      </w:pPr>
      <w:r w:rsidRPr="0021026A">
        <w:rPr>
          <w:rStyle w:val="Strong"/>
          <w:rFonts w:cs="Arial"/>
          <w:b w:val="0"/>
          <w:bCs w:val="0"/>
        </w:rPr>
        <w:t>Phase measure</w:t>
      </w:r>
      <w:r w:rsidR="006D6288" w:rsidRPr="0021026A">
        <w:rPr>
          <w:rStyle w:val="Strong"/>
          <w:rFonts w:cs="Arial"/>
          <w:b w:val="0"/>
          <w:bCs w:val="0"/>
        </w:rPr>
        <w:t>ment</w:t>
      </w:r>
      <w:r w:rsidRPr="0021026A">
        <w:rPr>
          <w:rStyle w:val="Strong"/>
          <w:rFonts w:cs="Arial"/>
          <w:b w:val="0"/>
          <w:bCs w:val="0"/>
        </w:rPr>
        <w:t xml:space="preserve"> range</w:t>
      </w:r>
      <w:r w:rsidRPr="0021026A">
        <w:rPr>
          <w:rStyle w:val="Strong"/>
          <w:rFonts w:cs="Arial"/>
          <w:b w:val="0"/>
          <w:bCs w:val="0"/>
        </w:rPr>
        <w:tab/>
        <w:t>±180º, 20Hz to 20kHz with ±2º accuracy</w:t>
      </w:r>
    </w:p>
    <w:p w14:paraId="00FDC02B" w14:textId="2FCCC7FE" w:rsidR="00943987" w:rsidRPr="0021026A" w:rsidRDefault="00943987" w:rsidP="00646F86">
      <w:pPr>
        <w:pStyle w:val="ListParagraph"/>
        <w:numPr>
          <w:ilvl w:val="0"/>
          <w:numId w:val="32"/>
        </w:numPr>
        <w:rPr>
          <w:rStyle w:val="Strong"/>
          <w:rFonts w:cs="Arial"/>
          <w:b w:val="0"/>
          <w:bCs w:val="0"/>
        </w:rPr>
      </w:pPr>
      <w:r w:rsidRPr="0021026A">
        <w:rPr>
          <w:rStyle w:val="Strong"/>
          <w:rFonts w:cs="Arial"/>
          <w:b w:val="0"/>
          <w:bCs w:val="0"/>
        </w:rPr>
        <w:t>Noise measurement range</w:t>
      </w:r>
      <w:r w:rsidRPr="0021026A">
        <w:rPr>
          <w:rStyle w:val="Strong"/>
          <w:rFonts w:cs="Arial"/>
          <w:b w:val="0"/>
          <w:bCs w:val="0"/>
        </w:rPr>
        <w:tab/>
        <w:t>-105 to +8dBu in 10dB ranges</w:t>
      </w:r>
    </w:p>
    <w:p w14:paraId="7422C396" w14:textId="77777777" w:rsidR="00280D52" w:rsidRPr="0021026A" w:rsidRDefault="00943987" w:rsidP="00646F86">
      <w:pPr>
        <w:pStyle w:val="ListParagraph"/>
        <w:numPr>
          <w:ilvl w:val="0"/>
          <w:numId w:val="32"/>
        </w:numPr>
        <w:rPr>
          <w:rStyle w:val="Strong"/>
          <w:rFonts w:cs="Arial"/>
          <w:b w:val="0"/>
          <w:bCs w:val="0"/>
        </w:rPr>
      </w:pPr>
      <w:r w:rsidRPr="0021026A">
        <w:rPr>
          <w:rStyle w:val="Strong"/>
          <w:rFonts w:cs="Arial"/>
          <w:b w:val="0"/>
          <w:bCs w:val="0"/>
        </w:rPr>
        <w:t>Noise</w:t>
      </w:r>
      <w:r w:rsidRPr="0021026A">
        <w:rPr>
          <w:rStyle w:val="Strong"/>
          <w:rFonts w:cs="Arial"/>
          <w:b w:val="0"/>
          <w:bCs w:val="0"/>
        </w:rPr>
        <w:tab/>
      </w:r>
      <w:r w:rsidR="00280D52" w:rsidRPr="0021026A">
        <w:rPr>
          <w:rStyle w:val="Strong"/>
          <w:rFonts w:cs="Arial"/>
          <w:b w:val="0"/>
          <w:bCs w:val="0"/>
        </w:rPr>
        <w:tab/>
      </w:r>
      <w:r w:rsidR="00280D52" w:rsidRPr="0021026A">
        <w:rPr>
          <w:rStyle w:val="Strong"/>
          <w:rFonts w:cs="Arial"/>
          <w:b w:val="0"/>
          <w:bCs w:val="0"/>
        </w:rPr>
        <w:tab/>
      </w:r>
      <w:r w:rsidR="00280D52" w:rsidRPr="0021026A">
        <w:rPr>
          <w:rStyle w:val="Strong"/>
          <w:rFonts w:cs="Arial"/>
          <w:b w:val="0"/>
          <w:bCs w:val="0"/>
        </w:rPr>
        <w:tab/>
      </w:r>
      <w:r w:rsidRPr="0021026A">
        <w:rPr>
          <w:rStyle w:val="Strong"/>
          <w:rFonts w:cs="Arial"/>
          <w:b w:val="0"/>
          <w:bCs w:val="0"/>
        </w:rPr>
        <w:t xml:space="preserve">-117dBu at 1kHz, -111dBu at 6.3kHz </w:t>
      </w:r>
    </w:p>
    <w:p w14:paraId="21C1DC8F" w14:textId="5EC985E6" w:rsidR="00943987" w:rsidRPr="0021026A" w:rsidRDefault="00943987" w:rsidP="00280D52">
      <w:pPr>
        <w:pStyle w:val="ListParagraph"/>
        <w:ind w:left="4680" w:firstLine="360"/>
        <w:rPr>
          <w:rStyle w:val="Strong"/>
          <w:rFonts w:cs="Arial"/>
          <w:b w:val="0"/>
          <w:bCs w:val="0"/>
        </w:rPr>
      </w:pPr>
      <w:r w:rsidRPr="0021026A">
        <w:rPr>
          <w:rStyle w:val="Strong"/>
          <w:rFonts w:cs="Arial"/>
          <w:b w:val="0"/>
          <w:bCs w:val="0"/>
        </w:rPr>
        <w:t>typical.</w:t>
      </w:r>
    </w:p>
    <w:p w14:paraId="10DCFA29" w14:textId="77777777" w:rsidR="00280D52" w:rsidRPr="0021026A" w:rsidRDefault="00943987" w:rsidP="00646F86">
      <w:pPr>
        <w:pStyle w:val="ListParagraph"/>
        <w:numPr>
          <w:ilvl w:val="0"/>
          <w:numId w:val="41"/>
        </w:numPr>
        <w:rPr>
          <w:rStyle w:val="Strong"/>
          <w:rFonts w:cs="Arial"/>
          <w:b w:val="0"/>
          <w:bCs w:val="0"/>
        </w:rPr>
      </w:pPr>
      <w:r w:rsidRPr="0021026A">
        <w:rPr>
          <w:rStyle w:val="Strong"/>
          <w:rFonts w:cs="Arial"/>
          <w:b w:val="0"/>
          <w:bCs w:val="0"/>
        </w:rPr>
        <w:t>Distortion</w:t>
      </w:r>
      <w:r w:rsidRPr="0021026A">
        <w:rPr>
          <w:rStyle w:val="Strong"/>
          <w:rFonts w:cs="Arial"/>
          <w:b w:val="0"/>
          <w:bCs w:val="0"/>
        </w:rPr>
        <w:tab/>
      </w:r>
      <w:r w:rsidR="00280D52" w:rsidRPr="0021026A">
        <w:rPr>
          <w:rStyle w:val="Strong"/>
          <w:rFonts w:cs="Arial"/>
          <w:b w:val="0"/>
          <w:bCs w:val="0"/>
        </w:rPr>
        <w:tab/>
      </w:r>
      <w:r w:rsidR="00280D52" w:rsidRPr="0021026A">
        <w:rPr>
          <w:rStyle w:val="Strong"/>
          <w:rFonts w:cs="Arial"/>
          <w:b w:val="0"/>
          <w:bCs w:val="0"/>
        </w:rPr>
        <w:tab/>
      </w:r>
      <w:r w:rsidR="00280D52" w:rsidRPr="0021026A">
        <w:rPr>
          <w:rStyle w:val="Strong"/>
          <w:rFonts w:cs="Arial"/>
          <w:b w:val="0"/>
          <w:bCs w:val="0"/>
        </w:rPr>
        <w:tab/>
      </w:r>
      <w:proofErr w:type="spellStart"/>
      <w:r w:rsidRPr="0021026A">
        <w:rPr>
          <w:rStyle w:val="Strong"/>
          <w:rFonts w:cs="Arial"/>
          <w:b w:val="0"/>
          <w:bCs w:val="0"/>
        </w:rPr>
        <w:t>THD+Noise</w:t>
      </w:r>
      <w:proofErr w:type="spellEnd"/>
      <w:r w:rsidRPr="0021026A">
        <w:rPr>
          <w:rStyle w:val="Strong"/>
          <w:rFonts w:cs="Arial"/>
          <w:b w:val="0"/>
          <w:bCs w:val="0"/>
        </w:rPr>
        <w:t xml:space="preserve">, relative, with automatic </w:t>
      </w:r>
    </w:p>
    <w:p w14:paraId="4C80C678" w14:textId="3DAF8062" w:rsidR="00943987" w:rsidRPr="0021026A" w:rsidRDefault="00943987" w:rsidP="00280D52">
      <w:pPr>
        <w:pStyle w:val="ListParagraph"/>
        <w:ind w:left="5040"/>
        <w:rPr>
          <w:rStyle w:val="Strong"/>
          <w:rFonts w:cs="Arial"/>
          <w:b w:val="0"/>
          <w:bCs w:val="0"/>
        </w:rPr>
      </w:pPr>
      <w:r w:rsidRPr="0021026A">
        <w:rPr>
          <w:rStyle w:val="Strong"/>
          <w:rFonts w:cs="Arial"/>
          <w:b w:val="0"/>
          <w:bCs w:val="0"/>
        </w:rPr>
        <w:t xml:space="preserve">fundamental measurement and filter frequency selection. </w:t>
      </w:r>
    </w:p>
    <w:p w14:paraId="6605FD38" w14:textId="5E211F9B" w:rsidR="00943987" w:rsidRPr="0021026A" w:rsidRDefault="00943987" w:rsidP="00646F86">
      <w:pPr>
        <w:pStyle w:val="ListParagraph"/>
        <w:numPr>
          <w:ilvl w:val="0"/>
          <w:numId w:val="41"/>
        </w:numPr>
        <w:rPr>
          <w:rStyle w:val="Strong"/>
          <w:rFonts w:cs="Arial"/>
          <w:b w:val="0"/>
          <w:bCs w:val="0"/>
        </w:rPr>
      </w:pPr>
      <w:r w:rsidRPr="0021026A">
        <w:rPr>
          <w:rStyle w:val="Strong"/>
          <w:rFonts w:cs="Arial"/>
          <w:b w:val="0"/>
          <w:bCs w:val="0"/>
        </w:rPr>
        <w:t>W&amp;F range</w:t>
      </w:r>
      <w:r w:rsidRPr="0021026A">
        <w:rPr>
          <w:rStyle w:val="Strong"/>
          <w:rFonts w:cs="Arial"/>
          <w:b w:val="0"/>
          <w:bCs w:val="0"/>
        </w:rPr>
        <w:tab/>
      </w:r>
      <w:r w:rsidR="001A3C71" w:rsidRPr="0021026A">
        <w:rPr>
          <w:rStyle w:val="Strong"/>
          <w:rFonts w:cs="Arial"/>
          <w:b w:val="0"/>
          <w:bCs w:val="0"/>
        </w:rPr>
        <w:tab/>
      </w:r>
      <w:r w:rsidR="001A3C71" w:rsidRPr="0021026A">
        <w:rPr>
          <w:rStyle w:val="Strong"/>
          <w:rFonts w:cs="Arial"/>
          <w:b w:val="0"/>
          <w:bCs w:val="0"/>
        </w:rPr>
        <w:tab/>
      </w:r>
      <w:r w:rsidR="005F0E63">
        <w:rPr>
          <w:rStyle w:val="Strong"/>
          <w:rFonts w:cs="Arial"/>
          <w:b w:val="0"/>
          <w:bCs w:val="0"/>
        </w:rPr>
        <w:tab/>
      </w:r>
      <w:r w:rsidRPr="0021026A">
        <w:rPr>
          <w:rStyle w:val="Strong"/>
          <w:rFonts w:cs="Arial"/>
          <w:b w:val="0"/>
          <w:bCs w:val="0"/>
        </w:rPr>
        <w:t>-80dB to -20dB (0.01% to 10%)</w:t>
      </w:r>
    </w:p>
    <w:p w14:paraId="0364AFBD" w14:textId="77777777" w:rsidR="001A3C71" w:rsidRPr="0021026A" w:rsidRDefault="00943987" w:rsidP="00646F86">
      <w:pPr>
        <w:pStyle w:val="ListParagraph"/>
        <w:numPr>
          <w:ilvl w:val="0"/>
          <w:numId w:val="41"/>
        </w:numPr>
        <w:rPr>
          <w:rStyle w:val="Strong"/>
          <w:rFonts w:cs="Arial"/>
          <w:b w:val="0"/>
          <w:bCs w:val="0"/>
        </w:rPr>
      </w:pPr>
      <w:r w:rsidRPr="0021026A">
        <w:rPr>
          <w:rStyle w:val="Strong"/>
          <w:rFonts w:cs="Arial"/>
          <w:b w:val="0"/>
          <w:bCs w:val="0"/>
        </w:rPr>
        <w:t>Frequency range</w:t>
      </w:r>
      <w:r w:rsidRPr="0021026A">
        <w:rPr>
          <w:rStyle w:val="Strong"/>
          <w:rFonts w:cs="Arial"/>
          <w:b w:val="0"/>
          <w:bCs w:val="0"/>
        </w:rPr>
        <w:tab/>
      </w:r>
      <w:r w:rsidR="001A3C71" w:rsidRPr="0021026A">
        <w:rPr>
          <w:rStyle w:val="Strong"/>
          <w:rFonts w:cs="Arial"/>
          <w:b w:val="0"/>
          <w:bCs w:val="0"/>
        </w:rPr>
        <w:tab/>
      </w:r>
      <w:r w:rsidR="001A3C71" w:rsidRPr="0021026A">
        <w:rPr>
          <w:rStyle w:val="Strong"/>
          <w:rFonts w:cs="Arial"/>
          <w:b w:val="0"/>
          <w:bCs w:val="0"/>
        </w:rPr>
        <w:tab/>
      </w:r>
      <w:r w:rsidRPr="0021026A">
        <w:rPr>
          <w:rStyle w:val="Strong"/>
          <w:rFonts w:cs="Arial"/>
          <w:b w:val="0"/>
          <w:bCs w:val="0"/>
        </w:rPr>
        <w:t xml:space="preserve">Reciprocal counting 20Hz-20kHz, 4-5 </w:t>
      </w:r>
    </w:p>
    <w:p w14:paraId="402D1C8F" w14:textId="4310ABA5" w:rsidR="00943987" w:rsidRPr="0021026A" w:rsidRDefault="00943987" w:rsidP="001A3C71">
      <w:pPr>
        <w:pStyle w:val="ListParagraph"/>
        <w:ind w:left="4680" w:firstLine="360"/>
        <w:rPr>
          <w:rStyle w:val="Strong"/>
          <w:rFonts w:cs="Arial"/>
          <w:b w:val="0"/>
          <w:bCs w:val="0"/>
        </w:rPr>
      </w:pPr>
      <w:r w:rsidRPr="0021026A">
        <w:rPr>
          <w:rStyle w:val="Strong"/>
          <w:rFonts w:cs="Arial"/>
          <w:b w:val="0"/>
          <w:bCs w:val="0"/>
        </w:rPr>
        <w:t>digit readout</w:t>
      </w:r>
    </w:p>
    <w:p w14:paraId="7B8B8FB3" w14:textId="77777777" w:rsidR="001A3C71" w:rsidRPr="0021026A" w:rsidRDefault="00943987" w:rsidP="00646F86">
      <w:pPr>
        <w:pStyle w:val="ListParagraph"/>
        <w:numPr>
          <w:ilvl w:val="0"/>
          <w:numId w:val="41"/>
        </w:numPr>
        <w:rPr>
          <w:rStyle w:val="Strong"/>
          <w:rFonts w:cs="Arial"/>
          <w:b w:val="0"/>
          <w:bCs w:val="0"/>
        </w:rPr>
      </w:pPr>
      <w:r w:rsidRPr="0021026A">
        <w:rPr>
          <w:rStyle w:val="Strong"/>
          <w:rFonts w:cs="Arial"/>
          <w:b w:val="0"/>
          <w:bCs w:val="0"/>
        </w:rPr>
        <w:t>Rumble measurement</w:t>
      </w:r>
      <w:r w:rsidR="001A3C71" w:rsidRPr="0021026A">
        <w:rPr>
          <w:rStyle w:val="Strong"/>
          <w:rFonts w:cs="Arial"/>
          <w:b w:val="0"/>
          <w:bCs w:val="0"/>
        </w:rPr>
        <w:tab/>
      </w:r>
      <w:r w:rsidRPr="0021026A">
        <w:rPr>
          <w:rStyle w:val="Strong"/>
          <w:rFonts w:cs="Arial"/>
          <w:b w:val="0"/>
          <w:bCs w:val="0"/>
        </w:rPr>
        <w:tab/>
        <w:t>Weighted slow (IEC98) &amp; Unweighted</w:t>
      </w:r>
    </w:p>
    <w:p w14:paraId="1DAD64A8" w14:textId="48B24EF3" w:rsidR="00943987" w:rsidRPr="0021026A" w:rsidRDefault="00943987" w:rsidP="001A3C71">
      <w:pPr>
        <w:pStyle w:val="ListParagraph"/>
        <w:ind w:left="4680" w:firstLine="360"/>
        <w:rPr>
          <w:rStyle w:val="Strong"/>
          <w:rFonts w:cs="Arial"/>
          <w:b w:val="0"/>
          <w:bCs w:val="0"/>
        </w:rPr>
      </w:pPr>
      <w:r w:rsidRPr="0021026A">
        <w:rPr>
          <w:rStyle w:val="Strong"/>
          <w:rFonts w:cs="Arial"/>
          <w:b w:val="0"/>
          <w:bCs w:val="0"/>
        </w:rPr>
        <w:t>slow (IEC98)</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A2FD38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bookmarkEnd w:id="16758"/>
          <w:p w14:paraId="150035A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417365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98C65F2" w14:textId="77777777" w:rsidR="00631465" w:rsidRDefault="00631465" w:rsidP="00BF07FA">
            <w:pPr>
              <w:spacing w:before="60" w:after="60" w:line="360" w:lineRule="auto"/>
            </w:pPr>
          </w:p>
        </w:tc>
      </w:tr>
      <w:tr w:rsidR="00631465" w14:paraId="599BD86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7D38B8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66198E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ACA1A5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336B665" w14:textId="77777777" w:rsidR="00631465" w:rsidRDefault="00631465" w:rsidP="00E54141">
      <w:pPr>
        <w:pStyle w:val="ListNumber2"/>
        <w:spacing w:before="120" w:after="120" w:line="276" w:lineRule="auto"/>
        <w:rPr>
          <w:rFonts w:cs="Arial"/>
        </w:rPr>
      </w:pPr>
    </w:p>
    <w:p w14:paraId="1FFB382E" w14:textId="2932D3B2" w:rsidR="00943987" w:rsidRDefault="00943987" w:rsidP="00646F86">
      <w:pPr>
        <w:pStyle w:val="ListNumber2"/>
        <w:numPr>
          <w:ilvl w:val="0"/>
          <w:numId w:val="31"/>
        </w:numPr>
        <w:spacing w:before="120" w:after="120" w:line="276" w:lineRule="auto"/>
        <w:rPr>
          <w:rFonts w:cs="Arial"/>
        </w:rPr>
      </w:pPr>
      <w:r w:rsidRPr="0021026A">
        <w:rPr>
          <w:rFonts w:cs="Arial"/>
        </w:rPr>
        <w:t>The audio testing set shall have a graphical frequency response display.</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1EE8B6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E14ED5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3E116D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D36FF58" w14:textId="77777777" w:rsidR="00631465" w:rsidRDefault="00631465" w:rsidP="00BF07FA">
            <w:pPr>
              <w:spacing w:before="60" w:after="60" w:line="360" w:lineRule="auto"/>
            </w:pPr>
          </w:p>
        </w:tc>
      </w:tr>
      <w:tr w:rsidR="00631465" w14:paraId="7A93932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7664C8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8DF764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A81993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DF012FB" w14:textId="77777777" w:rsidR="00631465" w:rsidRPr="0021026A" w:rsidRDefault="00631465" w:rsidP="00E54141">
      <w:pPr>
        <w:pStyle w:val="ListNumber2"/>
        <w:spacing w:before="120" w:after="120" w:line="276" w:lineRule="auto"/>
        <w:ind w:left="576"/>
        <w:rPr>
          <w:rFonts w:cs="Arial"/>
        </w:rPr>
      </w:pPr>
    </w:p>
    <w:p w14:paraId="03A70A91" w14:textId="1FC9241D" w:rsidR="00943987" w:rsidRDefault="00943987" w:rsidP="00646F86">
      <w:pPr>
        <w:pStyle w:val="ListNumber2"/>
        <w:numPr>
          <w:ilvl w:val="0"/>
          <w:numId w:val="31"/>
        </w:numPr>
        <w:spacing w:before="120" w:after="120" w:line="276" w:lineRule="auto"/>
        <w:rPr>
          <w:rFonts w:cs="Arial"/>
        </w:rPr>
      </w:pPr>
      <w:r w:rsidRPr="0021026A">
        <w:rPr>
          <w:rFonts w:cs="Arial"/>
        </w:rPr>
        <w:t>The audio testing set</w:t>
      </w:r>
      <w:r w:rsidR="00401306" w:rsidRPr="0021026A">
        <w:rPr>
          <w:rFonts w:cs="Arial"/>
        </w:rPr>
        <w:t xml:space="preserve"> should</w:t>
      </w:r>
      <w:r w:rsidRPr="0021026A">
        <w:rPr>
          <w:rFonts w:cs="Arial"/>
        </w:rPr>
        <w:t xml:space="preserve"> have a serial computer interface for remote personal computer (PC) control.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79F909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9A1981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7546F8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D46FE88" w14:textId="77777777" w:rsidR="00631465" w:rsidRDefault="00631465" w:rsidP="00BF07FA">
            <w:pPr>
              <w:spacing w:before="60" w:after="60" w:line="360" w:lineRule="auto"/>
            </w:pPr>
          </w:p>
        </w:tc>
      </w:tr>
      <w:tr w:rsidR="00631465" w14:paraId="0BE055E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F7B650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4B9A2C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84D336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27B275C" w14:textId="77777777" w:rsidR="00631465" w:rsidRPr="0021026A" w:rsidRDefault="00631465" w:rsidP="00E54141">
      <w:pPr>
        <w:pStyle w:val="ListNumber2"/>
        <w:spacing w:before="120" w:after="120" w:line="276" w:lineRule="auto"/>
        <w:ind w:left="576"/>
        <w:rPr>
          <w:rFonts w:cs="Arial"/>
        </w:rPr>
      </w:pPr>
    </w:p>
    <w:p w14:paraId="6CC2EEBE" w14:textId="24F5C4B8" w:rsidR="006D0A51" w:rsidRDefault="006D0A51" w:rsidP="004A042B">
      <w:pPr>
        <w:pStyle w:val="Heading1"/>
      </w:pPr>
      <w:bookmarkStart w:id="16759" w:name="_Toc115991493"/>
      <w:bookmarkStart w:id="16760" w:name="_Hlk83718862"/>
      <w:r w:rsidRPr="00BD55EF">
        <w:t xml:space="preserve">RF </w:t>
      </w:r>
      <w:r w:rsidR="00A44F98">
        <w:t xml:space="preserve">signal </w:t>
      </w:r>
      <w:r w:rsidR="00406823">
        <w:t>g</w:t>
      </w:r>
      <w:r w:rsidR="00D30AF8" w:rsidRPr="00BD55EF">
        <w:t>enerator</w:t>
      </w:r>
      <w:bookmarkEnd w:id="16759"/>
    </w:p>
    <w:p w14:paraId="77AC0C89" w14:textId="39E9935F" w:rsidR="006D0A51" w:rsidRPr="0021026A" w:rsidRDefault="00102FAD" w:rsidP="00E54141">
      <w:pPr>
        <w:pStyle w:val="ListNumber2"/>
        <w:spacing w:before="120" w:after="120" w:line="276" w:lineRule="auto"/>
        <w:jc w:val="both"/>
        <w:rPr>
          <w:rFonts w:cs="Arial"/>
        </w:rPr>
      </w:pPr>
      <w:bookmarkStart w:id="16761" w:name="_Hlk83727892"/>
      <w:r w:rsidRPr="00610FEB">
        <w:rPr>
          <w:rFonts w:cs="Arial"/>
        </w:rPr>
        <w:t>The bidder shall indicate sufficient information from datasheets or documentation the requirements of</w:t>
      </w:r>
      <w:r>
        <w:rPr>
          <w:rFonts w:cs="Arial"/>
        </w:rPr>
        <w:t xml:space="preserve"> an RF signal generator</w:t>
      </w:r>
      <w:r w:rsidR="0081599A">
        <w:rPr>
          <w:rFonts w:cs="Arial"/>
        </w:rPr>
        <w:t xml:space="preserve">, which </w:t>
      </w:r>
      <w:r w:rsidR="006D0A51" w:rsidRPr="0021026A">
        <w:rPr>
          <w:rFonts w:cs="Arial"/>
        </w:rPr>
        <w:t>shall provide a signal source/s that can be used to test the operation of the circuit being tested or developed whilst satisfying the following requirements</w:t>
      </w:r>
      <w:r w:rsidR="00EB330A" w:rsidRPr="0021026A">
        <w:rPr>
          <w:rFonts w:cs="Arial"/>
        </w:rPr>
        <w:t>:</w:t>
      </w:r>
    </w:p>
    <w:p w14:paraId="769F50FF" w14:textId="3486091F" w:rsidR="00EB330A" w:rsidRPr="0021026A" w:rsidRDefault="00EB330A" w:rsidP="00646F86">
      <w:pPr>
        <w:pStyle w:val="ListNumber2"/>
        <w:numPr>
          <w:ilvl w:val="0"/>
          <w:numId w:val="33"/>
        </w:numPr>
        <w:spacing w:before="120" w:after="120" w:line="276" w:lineRule="auto"/>
        <w:rPr>
          <w:rFonts w:cs="Arial"/>
        </w:rPr>
      </w:pPr>
      <w:r w:rsidRPr="0021026A">
        <w:rPr>
          <w:rFonts w:cs="Arial"/>
        </w:rPr>
        <w:t>Frequency</w:t>
      </w:r>
    </w:p>
    <w:p w14:paraId="1E69D061" w14:textId="226BB396" w:rsidR="006D0A51" w:rsidRPr="0021026A" w:rsidRDefault="006D0A51" w:rsidP="00646F86">
      <w:pPr>
        <w:pStyle w:val="ListParagraph"/>
        <w:numPr>
          <w:ilvl w:val="0"/>
          <w:numId w:val="32"/>
        </w:numPr>
        <w:rPr>
          <w:rStyle w:val="Strong"/>
          <w:rFonts w:cs="Arial"/>
          <w:b w:val="0"/>
          <w:bCs w:val="0"/>
        </w:rPr>
      </w:pPr>
      <w:r w:rsidRPr="0021026A">
        <w:rPr>
          <w:rStyle w:val="Strong"/>
          <w:rFonts w:cs="Arial"/>
          <w:b w:val="0"/>
          <w:bCs w:val="0"/>
        </w:rPr>
        <w:t>Frequency range</w:t>
      </w:r>
      <w:r w:rsidRPr="0021026A">
        <w:rPr>
          <w:rStyle w:val="Strong"/>
          <w:rFonts w:cs="Arial"/>
          <w:b w:val="0"/>
          <w:bCs w:val="0"/>
        </w:rPr>
        <w:tab/>
      </w:r>
      <w:r w:rsidR="00C4147E" w:rsidRPr="0021026A">
        <w:rPr>
          <w:rStyle w:val="Strong"/>
          <w:rFonts w:cs="Arial"/>
          <w:b w:val="0"/>
          <w:bCs w:val="0"/>
        </w:rPr>
        <w:tab/>
      </w:r>
      <w:r w:rsidR="00C4147E" w:rsidRPr="0021026A">
        <w:rPr>
          <w:rStyle w:val="Strong"/>
          <w:rFonts w:cs="Arial"/>
          <w:b w:val="0"/>
          <w:bCs w:val="0"/>
        </w:rPr>
        <w:tab/>
      </w:r>
      <w:r w:rsidRPr="0021026A">
        <w:rPr>
          <w:rStyle w:val="Strong"/>
          <w:rFonts w:cs="Arial"/>
          <w:b w:val="0"/>
          <w:bCs w:val="0"/>
        </w:rPr>
        <w:t>10kHz to 3GHz</w:t>
      </w:r>
    </w:p>
    <w:p w14:paraId="5C6BEAFC" w14:textId="18D554F7" w:rsidR="006D0A51" w:rsidRPr="0021026A" w:rsidRDefault="006D0A51" w:rsidP="00646F86">
      <w:pPr>
        <w:pStyle w:val="ListParagraph"/>
        <w:numPr>
          <w:ilvl w:val="0"/>
          <w:numId w:val="32"/>
        </w:numPr>
        <w:rPr>
          <w:rStyle w:val="Strong"/>
          <w:rFonts w:cs="Arial"/>
          <w:b w:val="0"/>
          <w:bCs w:val="0"/>
        </w:rPr>
      </w:pPr>
      <w:r w:rsidRPr="0021026A">
        <w:rPr>
          <w:rStyle w:val="Strong"/>
          <w:rFonts w:cs="Arial"/>
          <w:b w:val="0"/>
          <w:bCs w:val="0"/>
        </w:rPr>
        <w:t>Frequency resolution</w:t>
      </w:r>
      <w:r w:rsidRPr="0021026A">
        <w:rPr>
          <w:rStyle w:val="Strong"/>
          <w:rFonts w:cs="Arial"/>
          <w:b w:val="0"/>
          <w:bCs w:val="0"/>
        </w:rPr>
        <w:tab/>
      </w:r>
      <w:r w:rsidR="00C4147E" w:rsidRPr="0021026A">
        <w:rPr>
          <w:rStyle w:val="Strong"/>
          <w:rFonts w:cs="Arial"/>
          <w:b w:val="0"/>
          <w:bCs w:val="0"/>
        </w:rPr>
        <w:tab/>
      </w:r>
      <w:r w:rsidRPr="0021026A">
        <w:rPr>
          <w:rStyle w:val="Strong"/>
          <w:rFonts w:cs="Arial"/>
          <w:b w:val="0"/>
          <w:bCs w:val="0"/>
        </w:rPr>
        <w:t>0.01 Hz</w:t>
      </w:r>
    </w:p>
    <w:p w14:paraId="3322A5E8" w14:textId="1A9FF969" w:rsidR="006D0A51" w:rsidRDefault="006D0A51" w:rsidP="00646F86">
      <w:pPr>
        <w:pStyle w:val="ListParagraph"/>
        <w:numPr>
          <w:ilvl w:val="0"/>
          <w:numId w:val="32"/>
        </w:numPr>
        <w:rPr>
          <w:rStyle w:val="Strong"/>
          <w:rFonts w:cs="Arial"/>
          <w:b w:val="0"/>
          <w:bCs w:val="0"/>
        </w:rPr>
      </w:pPr>
      <w:r w:rsidRPr="0021026A">
        <w:rPr>
          <w:rStyle w:val="Strong"/>
          <w:rFonts w:cs="Arial"/>
          <w:b w:val="0"/>
          <w:bCs w:val="0"/>
        </w:rPr>
        <w:t>Setting time</w:t>
      </w:r>
      <w:r w:rsidRPr="0021026A">
        <w:rPr>
          <w:rStyle w:val="Strong"/>
          <w:rFonts w:cs="Arial"/>
          <w:b w:val="0"/>
          <w:bCs w:val="0"/>
        </w:rPr>
        <w:tab/>
      </w:r>
      <w:r w:rsidR="00C4147E" w:rsidRPr="0021026A">
        <w:rPr>
          <w:rStyle w:val="Strong"/>
          <w:rFonts w:cs="Arial"/>
          <w:b w:val="0"/>
          <w:bCs w:val="0"/>
        </w:rPr>
        <w:tab/>
      </w:r>
      <w:r w:rsidR="00C4147E" w:rsidRPr="0021026A">
        <w:rPr>
          <w:rStyle w:val="Strong"/>
          <w:rFonts w:cs="Arial"/>
          <w:b w:val="0"/>
          <w:bCs w:val="0"/>
        </w:rPr>
        <w:tab/>
      </w:r>
      <w:r w:rsidRPr="0021026A">
        <w:rPr>
          <w:rStyle w:val="Strong"/>
          <w:rFonts w:cs="Arial"/>
          <w:b w:val="0"/>
          <w:bCs w:val="0"/>
        </w:rPr>
        <w:t xml:space="preserve">&lt; 10 </w:t>
      </w:r>
      <w:proofErr w:type="spellStart"/>
      <w:r w:rsidRPr="0021026A">
        <w:rPr>
          <w:rStyle w:val="Strong"/>
          <w:rFonts w:cs="Arial"/>
          <w:b w:val="0"/>
          <w:bCs w:val="0"/>
        </w:rPr>
        <w:t>ms</w:t>
      </w:r>
      <w:proofErr w:type="spellEnd"/>
    </w:p>
    <w:p w14:paraId="062FF94E" w14:textId="60A67426" w:rsidR="00D86F1A" w:rsidRDefault="00D86F1A" w:rsidP="00646F86">
      <w:pPr>
        <w:pStyle w:val="ListParagraph"/>
        <w:numPr>
          <w:ilvl w:val="0"/>
          <w:numId w:val="32"/>
        </w:numPr>
        <w:rPr>
          <w:rStyle w:val="Strong"/>
          <w:rFonts w:cs="Arial"/>
          <w:b w:val="0"/>
          <w:bCs w:val="0"/>
        </w:rPr>
      </w:pPr>
      <w:r>
        <w:rPr>
          <w:rStyle w:val="Strong"/>
          <w:rFonts w:cs="Arial"/>
          <w:b w:val="0"/>
          <w:bCs w:val="0"/>
        </w:rPr>
        <w:t>Impedance</w:t>
      </w:r>
      <w:r>
        <w:rPr>
          <w:rStyle w:val="Strong"/>
          <w:rFonts w:cs="Arial"/>
          <w:b w:val="0"/>
          <w:bCs w:val="0"/>
        </w:rPr>
        <w:tab/>
      </w:r>
      <w:r>
        <w:rPr>
          <w:rStyle w:val="Strong"/>
          <w:rFonts w:cs="Arial"/>
          <w:b w:val="0"/>
          <w:bCs w:val="0"/>
        </w:rPr>
        <w:tab/>
      </w:r>
      <w:r>
        <w:rPr>
          <w:rStyle w:val="Strong"/>
          <w:rFonts w:cs="Arial"/>
          <w:b w:val="0"/>
          <w:bCs w:val="0"/>
        </w:rPr>
        <w:tab/>
      </w:r>
      <w:r>
        <w:rPr>
          <w:rStyle w:val="Strong"/>
          <w:rFonts w:cs="Arial"/>
          <w:b w:val="0"/>
          <w:bCs w:val="0"/>
        </w:rPr>
        <w:tab/>
        <w:t>50 ohm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CF26F9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B17F67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1564D7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6E727E5" w14:textId="77777777" w:rsidR="00631465" w:rsidRDefault="00631465" w:rsidP="00BF07FA">
            <w:pPr>
              <w:spacing w:before="60" w:after="60" w:line="360" w:lineRule="auto"/>
            </w:pPr>
          </w:p>
        </w:tc>
      </w:tr>
      <w:tr w:rsidR="00631465" w14:paraId="35610DD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BAF767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C08A40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5DFEE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CC2B70F" w14:textId="77777777" w:rsidR="00631465" w:rsidRPr="00631465" w:rsidRDefault="00631465" w:rsidP="00E54141">
      <w:pPr>
        <w:rPr>
          <w:rStyle w:val="Strong"/>
          <w:rFonts w:cs="Arial"/>
          <w:b w:val="0"/>
          <w:bCs w:val="0"/>
        </w:rPr>
      </w:pPr>
    </w:p>
    <w:p w14:paraId="53437F62" w14:textId="5060173B" w:rsidR="006D0A51" w:rsidRPr="0021026A" w:rsidRDefault="006D0A51" w:rsidP="00646F86">
      <w:pPr>
        <w:pStyle w:val="ListNumber2"/>
        <w:numPr>
          <w:ilvl w:val="0"/>
          <w:numId w:val="33"/>
        </w:numPr>
        <w:spacing w:before="120" w:after="120" w:line="276" w:lineRule="auto"/>
        <w:rPr>
          <w:rFonts w:cs="Arial"/>
        </w:rPr>
      </w:pPr>
      <w:r w:rsidRPr="0021026A">
        <w:rPr>
          <w:rFonts w:cs="Arial"/>
        </w:rPr>
        <w:t>Internal reference frequency</w:t>
      </w:r>
    </w:p>
    <w:p w14:paraId="6280EC5A" w14:textId="77777777" w:rsidR="00EB330A"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Temperature stability</w:t>
      </w:r>
      <w:r w:rsidRPr="0021026A">
        <w:rPr>
          <w:rStyle w:val="Strong"/>
          <w:rFonts w:cs="Arial"/>
          <w:b w:val="0"/>
          <w:bCs w:val="0"/>
        </w:rPr>
        <w:tab/>
      </w:r>
      <w:r w:rsidR="00EB330A" w:rsidRPr="0021026A">
        <w:rPr>
          <w:rStyle w:val="Strong"/>
          <w:rFonts w:cs="Arial"/>
          <w:b w:val="0"/>
          <w:bCs w:val="0"/>
        </w:rPr>
        <w:tab/>
      </w:r>
      <w:r w:rsidRPr="0021026A">
        <w:rPr>
          <w:rStyle w:val="Strong"/>
          <w:rFonts w:cs="Arial"/>
          <w:b w:val="0"/>
          <w:bCs w:val="0"/>
        </w:rPr>
        <w:t xml:space="preserve">&lt; 2 ppm in the temperature range of 0 </w:t>
      </w:r>
      <w:r w:rsidRPr="0021026A">
        <w:rPr>
          <w:rStyle w:val="Strong"/>
          <w:rFonts w:ascii="Cambria Math" w:hAnsi="Cambria Math" w:cs="Cambria Math"/>
          <w:b w:val="0"/>
          <w:bCs w:val="0"/>
        </w:rPr>
        <w:t>℃</w:t>
      </w:r>
      <w:r w:rsidRPr="0021026A">
        <w:rPr>
          <w:rStyle w:val="Strong"/>
          <w:rFonts w:cs="Arial"/>
          <w:b w:val="0"/>
          <w:bCs w:val="0"/>
        </w:rPr>
        <w:t xml:space="preserve"> </w:t>
      </w:r>
    </w:p>
    <w:p w14:paraId="5F7AC517" w14:textId="11937F22" w:rsidR="006D0A51" w:rsidRPr="0021026A" w:rsidRDefault="006D0A51" w:rsidP="00EB330A">
      <w:pPr>
        <w:ind w:left="4680" w:firstLine="360"/>
        <w:rPr>
          <w:rStyle w:val="Strong"/>
          <w:rFonts w:cs="Arial"/>
          <w:b w:val="0"/>
          <w:bCs w:val="0"/>
        </w:rPr>
      </w:pPr>
      <w:r w:rsidRPr="0021026A">
        <w:rPr>
          <w:rStyle w:val="Strong"/>
          <w:rFonts w:cs="Arial"/>
          <w:b w:val="0"/>
          <w:bCs w:val="0"/>
        </w:rPr>
        <w:t xml:space="preserve">to 50 </w:t>
      </w:r>
      <w:r w:rsidRPr="0021026A">
        <w:rPr>
          <w:rStyle w:val="Strong"/>
          <w:rFonts w:ascii="Cambria Math" w:hAnsi="Cambria Math" w:cs="Cambria Math"/>
          <w:b w:val="0"/>
          <w:bCs w:val="0"/>
        </w:rPr>
        <w:t>℃</w:t>
      </w:r>
      <w:r w:rsidRPr="0021026A">
        <w:rPr>
          <w:rStyle w:val="Strong"/>
          <w:rFonts w:cs="Arial"/>
          <w:b w:val="0"/>
          <w:bCs w:val="0"/>
        </w:rPr>
        <w:t xml:space="preserve">, reference to 25 </w:t>
      </w:r>
      <w:r w:rsidRPr="0021026A">
        <w:rPr>
          <w:rStyle w:val="Strong"/>
          <w:rFonts w:ascii="Cambria Math" w:hAnsi="Cambria Math" w:cs="Cambria Math"/>
          <w:b w:val="0"/>
          <w:bCs w:val="0"/>
        </w:rPr>
        <w:t>℃</w:t>
      </w:r>
      <w:r w:rsidRPr="0021026A">
        <w:rPr>
          <w:rStyle w:val="Strong"/>
          <w:rFonts w:cs="Arial"/>
          <w:b w:val="0"/>
          <w:bCs w:val="0"/>
        </w:rPr>
        <w:t xml:space="preserve"> </w:t>
      </w:r>
    </w:p>
    <w:p w14:paraId="03E7F22E" w14:textId="128A9983" w:rsidR="006D0A51" w:rsidRDefault="006D0A51" w:rsidP="00646F86">
      <w:pPr>
        <w:pStyle w:val="ListParagraph"/>
        <w:numPr>
          <w:ilvl w:val="0"/>
          <w:numId w:val="34"/>
        </w:numPr>
        <w:rPr>
          <w:rStyle w:val="Strong"/>
          <w:rFonts w:cs="Arial"/>
          <w:b w:val="0"/>
          <w:bCs w:val="0"/>
        </w:rPr>
      </w:pPr>
      <w:r w:rsidRPr="0021026A">
        <w:rPr>
          <w:rStyle w:val="Strong"/>
          <w:rFonts w:cs="Arial"/>
          <w:b w:val="0"/>
          <w:bCs w:val="0"/>
        </w:rPr>
        <w:t>Aging rate</w:t>
      </w:r>
      <w:r w:rsidRPr="0021026A">
        <w:rPr>
          <w:rStyle w:val="Strong"/>
          <w:rFonts w:cs="Arial"/>
          <w:b w:val="0"/>
          <w:bCs w:val="0"/>
        </w:rPr>
        <w:tab/>
      </w:r>
      <w:r w:rsidR="00EB330A" w:rsidRPr="0021026A">
        <w:rPr>
          <w:rStyle w:val="Strong"/>
          <w:rFonts w:cs="Arial"/>
          <w:b w:val="0"/>
          <w:bCs w:val="0"/>
        </w:rPr>
        <w:tab/>
      </w:r>
      <w:r w:rsidR="00EB330A" w:rsidRPr="0021026A">
        <w:rPr>
          <w:rStyle w:val="Strong"/>
          <w:rFonts w:cs="Arial"/>
          <w:b w:val="0"/>
          <w:bCs w:val="0"/>
        </w:rPr>
        <w:tab/>
      </w:r>
      <w:r w:rsidR="00EB330A" w:rsidRPr="0021026A">
        <w:rPr>
          <w:rStyle w:val="Strong"/>
          <w:rFonts w:cs="Arial"/>
          <w:b w:val="0"/>
          <w:bCs w:val="0"/>
        </w:rPr>
        <w:tab/>
      </w:r>
      <w:r w:rsidRPr="0021026A">
        <w:rPr>
          <w:rStyle w:val="Strong"/>
          <w:rFonts w:cs="Arial"/>
          <w:b w:val="0"/>
          <w:bCs w:val="0"/>
        </w:rPr>
        <w:t>&lt; 1 ppm/year</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33C78A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79213B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A0BADE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D1B168A" w14:textId="77777777" w:rsidR="00631465" w:rsidRDefault="00631465" w:rsidP="00BF07FA">
            <w:pPr>
              <w:spacing w:before="60" w:after="60" w:line="360" w:lineRule="auto"/>
            </w:pPr>
          </w:p>
        </w:tc>
      </w:tr>
      <w:tr w:rsidR="00631465" w14:paraId="5413F1D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1ECCA2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66F1E4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C319D6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A2FE3B2" w14:textId="77777777" w:rsidR="00631465" w:rsidRPr="00631465" w:rsidRDefault="00631465" w:rsidP="00E54141">
      <w:pPr>
        <w:rPr>
          <w:rStyle w:val="Strong"/>
          <w:rFonts w:cs="Arial"/>
          <w:b w:val="0"/>
          <w:bCs w:val="0"/>
        </w:rPr>
      </w:pPr>
    </w:p>
    <w:p w14:paraId="7442749F" w14:textId="0ED43E67" w:rsidR="006D0A51" w:rsidRPr="0021026A" w:rsidRDefault="006D0A51" w:rsidP="00646F86">
      <w:pPr>
        <w:pStyle w:val="ListNumber2"/>
        <w:numPr>
          <w:ilvl w:val="0"/>
          <w:numId w:val="33"/>
        </w:numPr>
        <w:spacing w:before="120" w:after="120" w:line="276" w:lineRule="auto"/>
        <w:rPr>
          <w:rFonts w:cs="Arial"/>
        </w:rPr>
      </w:pPr>
      <w:r w:rsidRPr="0021026A">
        <w:rPr>
          <w:rFonts w:cs="Arial"/>
        </w:rPr>
        <w:t xml:space="preserve">Frequency sweep </w:t>
      </w:r>
    </w:p>
    <w:p w14:paraId="342E5BE9" w14:textId="7188BD9A" w:rsidR="00823AD0"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Sweep type</w:t>
      </w:r>
      <w:r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 xml:space="preserve">Step sweep (equally or logarithmically </w:t>
      </w:r>
    </w:p>
    <w:p w14:paraId="3480F485" w14:textId="25DEB37C" w:rsidR="006D0A51" w:rsidRPr="0021026A" w:rsidRDefault="006D0A51" w:rsidP="00823AD0">
      <w:pPr>
        <w:pStyle w:val="ListParagraph"/>
        <w:ind w:left="4680" w:firstLine="360"/>
        <w:rPr>
          <w:rStyle w:val="Strong"/>
          <w:rFonts w:cs="Arial"/>
          <w:b w:val="0"/>
          <w:bCs w:val="0"/>
        </w:rPr>
      </w:pPr>
      <w:r w:rsidRPr="0021026A">
        <w:rPr>
          <w:rStyle w:val="Strong"/>
          <w:rFonts w:cs="Arial"/>
          <w:b w:val="0"/>
          <w:bCs w:val="0"/>
        </w:rPr>
        <w:t>spaced frequency steps</w:t>
      </w:r>
      <w:r w:rsidR="00823AD0" w:rsidRPr="0021026A">
        <w:rPr>
          <w:rStyle w:val="Strong"/>
          <w:rFonts w:cs="Arial"/>
          <w:b w:val="0"/>
          <w:bCs w:val="0"/>
        </w:rPr>
        <w:t>)</w:t>
      </w:r>
    </w:p>
    <w:p w14:paraId="5231566D" w14:textId="78B7071D"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 xml:space="preserve">List sweep </w:t>
      </w:r>
      <w:r w:rsidR="00823AD0"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list with arbitrary frequency)</w:t>
      </w:r>
    </w:p>
    <w:p w14:paraId="49CD71B5" w14:textId="2393C4ED"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Sweep mode</w:t>
      </w:r>
      <w:r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Single, continuous</w:t>
      </w:r>
    </w:p>
    <w:p w14:paraId="69900BFC" w14:textId="37996049"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Sweep range</w:t>
      </w:r>
      <w:r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Full frequency range</w:t>
      </w:r>
    </w:p>
    <w:p w14:paraId="5628BD94" w14:textId="01B7116B"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Sweep shape</w:t>
      </w:r>
      <w:r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Triangle and ramp</w:t>
      </w:r>
    </w:p>
    <w:p w14:paraId="73FDBA58" w14:textId="6A3FB009"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Step change</w:t>
      </w:r>
      <w:r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Linear and logarithmic</w:t>
      </w:r>
    </w:p>
    <w:p w14:paraId="67E2AB2A" w14:textId="4EC1F80E"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Number of points</w:t>
      </w:r>
      <w:r w:rsidRPr="0021026A">
        <w:rPr>
          <w:rStyle w:val="Strong"/>
          <w:rFonts w:cs="Arial"/>
          <w:b w:val="0"/>
          <w:bCs w:val="0"/>
        </w:rPr>
        <w:tab/>
        <w:t xml:space="preserve"> </w:t>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Step sweep: 2 to 65535</w:t>
      </w:r>
    </w:p>
    <w:p w14:paraId="7DCD6B5B" w14:textId="38348AD2"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 xml:space="preserve">List sweep:    </w:t>
      </w:r>
      <w:r w:rsidR="00823AD0"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1 to 6001</w:t>
      </w:r>
    </w:p>
    <w:p w14:paraId="4C9C80FD" w14:textId="5A576373" w:rsidR="006D0A51" w:rsidRPr="0021026A" w:rsidRDefault="006D0A51" w:rsidP="00646F86">
      <w:pPr>
        <w:pStyle w:val="ListParagraph"/>
        <w:numPr>
          <w:ilvl w:val="0"/>
          <w:numId w:val="34"/>
        </w:numPr>
        <w:rPr>
          <w:rStyle w:val="Strong"/>
          <w:rFonts w:cs="Arial"/>
          <w:b w:val="0"/>
          <w:bCs w:val="0"/>
        </w:rPr>
      </w:pPr>
      <w:r w:rsidRPr="0021026A">
        <w:rPr>
          <w:rStyle w:val="Strong"/>
          <w:rFonts w:cs="Arial"/>
          <w:b w:val="0"/>
          <w:bCs w:val="0"/>
        </w:rPr>
        <w:t xml:space="preserve">Dwell time </w:t>
      </w:r>
      <w:r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 xml:space="preserve">20 </w:t>
      </w:r>
      <w:proofErr w:type="spellStart"/>
      <w:r w:rsidRPr="0021026A">
        <w:rPr>
          <w:rStyle w:val="Strong"/>
          <w:rFonts w:cs="Arial"/>
          <w:b w:val="0"/>
          <w:bCs w:val="0"/>
        </w:rPr>
        <w:t>ms</w:t>
      </w:r>
      <w:proofErr w:type="spellEnd"/>
      <w:r w:rsidRPr="0021026A">
        <w:rPr>
          <w:rStyle w:val="Strong"/>
          <w:rFonts w:cs="Arial"/>
          <w:b w:val="0"/>
          <w:bCs w:val="0"/>
        </w:rPr>
        <w:t xml:space="preserve"> to 100 s</w:t>
      </w:r>
    </w:p>
    <w:p w14:paraId="2B0D385D" w14:textId="5FEA532D" w:rsidR="006D0A51" w:rsidRDefault="006D0A51" w:rsidP="00646F86">
      <w:pPr>
        <w:pStyle w:val="ListParagraph"/>
        <w:numPr>
          <w:ilvl w:val="0"/>
          <w:numId w:val="34"/>
        </w:numPr>
        <w:rPr>
          <w:rStyle w:val="Strong"/>
          <w:rFonts w:cs="Arial"/>
          <w:b w:val="0"/>
          <w:bCs w:val="0"/>
        </w:rPr>
      </w:pPr>
      <w:r w:rsidRPr="0021026A">
        <w:rPr>
          <w:rStyle w:val="Strong"/>
          <w:rFonts w:cs="Arial"/>
          <w:b w:val="0"/>
          <w:bCs w:val="0"/>
        </w:rPr>
        <w:t>Triggering</w:t>
      </w:r>
      <w:r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00823AD0" w:rsidRPr="0021026A">
        <w:rPr>
          <w:rStyle w:val="Strong"/>
          <w:rFonts w:cs="Arial"/>
          <w:b w:val="0"/>
          <w:bCs w:val="0"/>
        </w:rPr>
        <w:tab/>
      </w:r>
      <w:r w:rsidRPr="0021026A">
        <w:rPr>
          <w:rStyle w:val="Strong"/>
          <w:rFonts w:cs="Arial"/>
          <w:b w:val="0"/>
          <w:bCs w:val="0"/>
        </w:rPr>
        <w:t>Auto, key, external, bus (USB, LAN)</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F5E76E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396DAD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D56E4F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99AB6A9" w14:textId="77777777" w:rsidR="00631465" w:rsidRDefault="00631465" w:rsidP="00BF07FA">
            <w:pPr>
              <w:spacing w:before="60" w:after="60" w:line="360" w:lineRule="auto"/>
            </w:pPr>
          </w:p>
        </w:tc>
      </w:tr>
      <w:tr w:rsidR="00631465" w14:paraId="248DD0F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604E33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0F7F73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F970DC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B85D212" w14:textId="77777777" w:rsidR="00631465" w:rsidRPr="00631465" w:rsidRDefault="00631465" w:rsidP="00E54141">
      <w:pPr>
        <w:rPr>
          <w:rStyle w:val="Strong"/>
          <w:rFonts w:cs="Arial"/>
          <w:b w:val="0"/>
          <w:bCs w:val="0"/>
        </w:rPr>
      </w:pPr>
    </w:p>
    <w:p w14:paraId="35380215" w14:textId="784BDD34" w:rsidR="006D0A51" w:rsidRPr="0021026A" w:rsidRDefault="006D0A51" w:rsidP="00646F86">
      <w:pPr>
        <w:pStyle w:val="ListNumber2"/>
        <w:numPr>
          <w:ilvl w:val="0"/>
          <w:numId w:val="33"/>
        </w:numPr>
        <w:spacing w:before="120" w:after="120" w:line="276" w:lineRule="auto"/>
        <w:rPr>
          <w:rFonts w:cs="Arial"/>
        </w:rPr>
      </w:pPr>
      <w:r w:rsidRPr="0021026A">
        <w:rPr>
          <w:rFonts w:cs="Arial"/>
        </w:rPr>
        <w:t>Spectral Purity</w:t>
      </w:r>
    </w:p>
    <w:p w14:paraId="40B49F3E" w14:textId="148B6A68" w:rsidR="006D0A51" w:rsidRDefault="006D0A51" w:rsidP="00646F86">
      <w:pPr>
        <w:pStyle w:val="ListParagraph"/>
        <w:numPr>
          <w:ilvl w:val="0"/>
          <w:numId w:val="35"/>
        </w:numPr>
        <w:rPr>
          <w:rStyle w:val="Strong"/>
          <w:rFonts w:cs="Arial"/>
          <w:b w:val="0"/>
          <w:bCs w:val="0"/>
        </w:rPr>
      </w:pPr>
      <w:r w:rsidRPr="0021026A">
        <w:rPr>
          <w:rStyle w:val="Strong"/>
          <w:rFonts w:cs="Arial"/>
          <w:b w:val="0"/>
          <w:bCs w:val="0"/>
        </w:rPr>
        <w:t>SSB phase noise</w:t>
      </w:r>
      <w:r w:rsidRPr="0021026A">
        <w:rPr>
          <w:rStyle w:val="Strong"/>
          <w:rFonts w:cs="Arial"/>
          <w:b w:val="0"/>
          <w:bCs w:val="0"/>
        </w:rPr>
        <w:tab/>
      </w:r>
      <w:r w:rsidR="00CF6F8A" w:rsidRPr="0021026A">
        <w:rPr>
          <w:rStyle w:val="Strong"/>
          <w:rFonts w:cs="Arial"/>
          <w:b w:val="0"/>
          <w:bCs w:val="0"/>
        </w:rPr>
        <w:tab/>
      </w:r>
      <w:r w:rsidR="00CF6F8A" w:rsidRPr="0021026A">
        <w:rPr>
          <w:rStyle w:val="Strong"/>
          <w:rFonts w:cs="Arial"/>
          <w:b w:val="0"/>
          <w:bCs w:val="0"/>
        </w:rPr>
        <w:tab/>
      </w:r>
      <w:r w:rsidRPr="0021026A">
        <w:rPr>
          <w:rStyle w:val="Strong"/>
          <w:rFonts w:cs="Arial"/>
          <w:b w:val="0"/>
          <w:bCs w:val="0"/>
        </w:rPr>
        <w:t xml:space="preserve">&lt; -100 </w:t>
      </w:r>
      <w:proofErr w:type="spellStart"/>
      <w:r w:rsidRPr="0021026A">
        <w:rPr>
          <w:rStyle w:val="Strong"/>
          <w:rFonts w:cs="Arial"/>
          <w:b w:val="0"/>
          <w:bCs w:val="0"/>
        </w:rPr>
        <w:t>dBc</w:t>
      </w:r>
      <w:proofErr w:type="spellEnd"/>
      <w:r w:rsidRPr="0021026A">
        <w:rPr>
          <w:rStyle w:val="Strong"/>
          <w:rFonts w:cs="Arial"/>
          <w:b w:val="0"/>
          <w:bCs w:val="0"/>
        </w:rPr>
        <w:t>/Hz</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55D632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3D3B8B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C6340F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6C02BCE" w14:textId="77777777" w:rsidR="00631465" w:rsidRDefault="00631465" w:rsidP="00BF07FA">
            <w:pPr>
              <w:spacing w:before="60" w:after="60" w:line="360" w:lineRule="auto"/>
            </w:pPr>
          </w:p>
        </w:tc>
      </w:tr>
      <w:tr w:rsidR="00631465" w14:paraId="790165F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AB125B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A15F53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5B2092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37DD958" w14:textId="77777777" w:rsidR="00CA29A6" w:rsidRPr="00CA29A6" w:rsidRDefault="00CA29A6" w:rsidP="00CA29A6">
      <w:pPr>
        <w:rPr>
          <w:rStyle w:val="Strong"/>
          <w:rFonts w:cs="Arial"/>
          <w:b w:val="0"/>
          <w:bCs w:val="0"/>
        </w:rPr>
      </w:pPr>
    </w:p>
    <w:p w14:paraId="6C4DEF87" w14:textId="52DDC722" w:rsidR="006D0A51" w:rsidRPr="0021026A" w:rsidRDefault="006D0A51" w:rsidP="00646F86">
      <w:pPr>
        <w:pStyle w:val="ListNumber2"/>
        <w:numPr>
          <w:ilvl w:val="0"/>
          <w:numId w:val="33"/>
        </w:numPr>
        <w:spacing w:before="120" w:after="120" w:line="276" w:lineRule="auto"/>
        <w:rPr>
          <w:rFonts w:cs="Arial"/>
        </w:rPr>
      </w:pPr>
      <w:r w:rsidRPr="0021026A">
        <w:rPr>
          <w:rFonts w:cs="Arial"/>
        </w:rPr>
        <w:t>Output level</w:t>
      </w:r>
    </w:p>
    <w:p w14:paraId="2DFF2FAA" w14:textId="09CEC538" w:rsidR="00B36B2B" w:rsidRPr="0021026A" w:rsidRDefault="006D0A51" w:rsidP="00646F86">
      <w:pPr>
        <w:pStyle w:val="ListParagraph"/>
        <w:numPr>
          <w:ilvl w:val="0"/>
          <w:numId w:val="35"/>
        </w:numPr>
        <w:rPr>
          <w:rStyle w:val="Strong"/>
          <w:rFonts w:cs="Arial"/>
          <w:b w:val="0"/>
          <w:bCs w:val="0"/>
        </w:rPr>
      </w:pPr>
      <w:r w:rsidRPr="0021026A">
        <w:rPr>
          <w:rStyle w:val="Strong"/>
          <w:rFonts w:cs="Arial"/>
          <w:b w:val="0"/>
          <w:bCs w:val="0"/>
        </w:rPr>
        <w:t>Out</w:t>
      </w:r>
      <w:r w:rsidR="00D976DA">
        <w:rPr>
          <w:rStyle w:val="Strong"/>
          <w:rFonts w:cs="Arial"/>
          <w:b w:val="0"/>
          <w:bCs w:val="0"/>
        </w:rPr>
        <w:t>put</w:t>
      </w:r>
      <w:r w:rsidRPr="0021026A">
        <w:rPr>
          <w:rStyle w:val="Strong"/>
          <w:rFonts w:cs="Arial"/>
          <w:b w:val="0"/>
          <w:bCs w:val="0"/>
        </w:rPr>
        <w:t xml:space="preserve"> level range</w:t>
      </w:r>
      <w:r w:rsidRPr="0021026A">
        <w:rPr>
          <w:rStyle w:val="Strong"/>
          <w:rFonts w:cs="Arial"/>
          <w:b w:val="0"/>
          <w:bCs w:val="0"/>
        </w:rPr>
        <w:tab/>
      </w:r>
      <w:r w:rsidR="00B36B2B" w:rsidRPr="0021026A">
        <w:rPr>
          <w:rStyle w:val="Strong"/>
          <w:rFonts w:cs="Arial"/>
          <w:b w:val="0"/>
          <w:bCs w:val="0"/>
        </w:rPr>
        <w:tab/>
      </w:r>
      <w:r w:rsidR="00B36B2B" w:rsidRPr="0021026A">
        <w:rPr>
          <w:rStyle w:val="Strong"/>
          <w:rFonts w:cs="Arial"/>
          <w:b w:val="0"/>
          <w:bCs w:val="0"/>
        </w:rPr>
        <w:tab/>
      </w:r>
      <w:r w:rsidRPr="0021026A">
        <w:rPr>
          <w:rStyle w:val="Strong"/>
          <w:rFonts w:cs="Arial"/>
          <w:b w:val="0"/>
          <w:bCs w:val="0"/>
        </w:rPr>
        <w:t xml:space="preserve">-110 dBm to 10 dBm (up to 20 dBm </w:t>
      </w:r>
    </w:p>
    <w:p w14:paraId="04EAFE5D" w14:textId="3CC70960" w:rsidR="006D0A51" w:rsidRPr="0021026A" w:rsidRDefault="006D0A51" w:rsidP="00B36B2B">
      <w:pPr>
        <w:pStyle w:val="ListParagraph"/>
        <w:ind w:left="4680" w:firstLine="360"/>
        <w:rPr>
          <w:rStyle w:val="Strong"/>
          <w:rFonts w:cs="Arial"/>
          <w:b w:val="0"/>
          <w:bCs w:val="0"/>
        </w:rPr>
      </w:pPr>
      <w:r w:rsidRPr="0021026A">
        <w:rPr>
          <w:rStyle w:val="Strong"/>
          <w:rFonts w:cs="Arial"/>
          <w:b w:val="0"/>
          <w:bCs w:val="0"/>
        </w:rPr>
        <w:t>when frequency ≥ 10 MHz</w:t>
      </w:r>
      <w:r w:rsidR="00B36B2B" w:rsidRPr="0021026A">
        <w:rPr>
          <w:rStyle w:val="Strong"/>
          <w:rFonts w:cs="Arial"/>
          <w:b w:val="0"/>
          <w:bCs w:val="0"/>
        </w:rPr>
        <w:t>)</w:t>
      </w:r>
    </w:p>
    <w:p w14:paraId="462CF40D" w14:textId="7AF5EBF7" w:rsidR="006D0A51" w:rsidRPr="0021026A" w:rsidRDefault="006D0A51" w:rsidP="00646F86">
      <w:pPr>
        <w:pStyle w:val="ListParagraph"/>
        <w:numPr>
          <w:ilvl w:val="0"/>
          <w:numId w:val="35"/>
        </w:numPr>
        <w:rPr>
          <w:rStyle w:val="Strong"/>
          <w:rFonts w:cs="Arial"/>
          <w:b w:val="0"/>
          <w:bCs w:val="0"/>
        </w:rPr>
      </w:pPr>
      <w:r w:rsidRPr="0021026A">
        <w:rPr>
          <w:rStyle w:val="Strong"/>
          <w:rFonts w:cs="Arial"/>
          <w:b w:val="0"/>
          <w:bCs w:val="0"/>
        </w:rPr>
        <w:t>Setting resolution</w:t>
      </w:r>
      <w:r w:rsidRPr="0021026A">
        <w:rPr>
          <w:rStyle w:val="Strong"/>
          <w:rFonts w:cs="Arial"/>
          <w:b w:val="0"/>
          <w:bCs w:val="0"/>
        </w:rPr>
        <w:tab/>
      </w:r>
      <w:r w:rsidR="00C07F8B" w:rsidRPr="0021026A">
        <w:rPr>
          <w:rStyle w:val="Strong"/>
          <w:rFonts w:cs="Arial"/>
          <w:b w:val="0"/>
          <w:bCs w:val="0"/>
        </w:rPr>
        <w:tab/>
      </w:r>
      <w:r w:rsidR="00C07F8B" w:rsidRPr="0021026A">
        <w:rPr>
          <w:rStyle w:val="Strong"/>
          <w:rFonts w:cs="Arial"/>
          <w:b w:val="0"/>
          <w:bCs w:val="0"/>
        </w:rPr>
        <w:tab/>
      </w:r>
      <w:r w:rsidRPr="0021026A">
        <w:rPr>
          <w:rStyle w:val="Strong"/>
          <w:rFonts w:cs="Arial"/>
          <w:b w:val="0"/>
          <w:bCs w:val="0"/>
        </w:rPr>
        <w:t>0.01 dB</w:t>
      </w:r>
    </w:p>
    <w:p w14:paraId="459B6E64" w14:textId="23B2990B" w:rsidR="006D0A51" w:rsidRPr="0021026A" w:rsidRDefault="006D0A51" w:rsidP="00646F86">
      <w:pPr>
        <w:pStyle w:val="ListParagraph"/>
        <w:numPr>
          <w:ilvl w:val="0"/>
          <w:numId w:val="35"/>
        </w:numPr>
        <w:rPr>
          <w:rStyle w:val="Strong"/>
          <w:rFonts w:cs="Arial"/>
          <w:b w:val="0"/>
          <w:bCs w:val="0"/>
        </w:rPr>
      </w:pPr>
      <w:r w:rsidRPr="0021026A">
        <w:rPr>
          <w:rStyle w:val="Strong"/>
          <w:rFonts w:cs="Arial"/>
          <w:b w:val="0"/>
          <w:bCs w:val="0"/>
        </w:rPr>
        <w:t>Amplitude accuracy</w:t>
      </w:r>
      <w:r w:rsidRPr="0021026A">
        <w:rPr>
          <w:rStyle w:val="Strong"/>
          <w:rFonts w:cs="Arial"/>
          <w:b w:val="0"/>
          <w:bCs w:val="0"/>
        </w:rPr>
        <w:tab/>
      </w:r>
      <w:r w:rsidR="009C35BB" w:rsidRPr="0021026A">
        <w:rPr>
          <w:rStyle w:val="Strong"/>
          <w:rFonts w:cs="Arial"/>
          <w:b w:val="0"/>
          <w:bCs w:val="0"/>
        </w:rPr>
        <w:tab/>
      </w:r>
      <w:r w:rsidR="007362F8">
        <w:rPr>
          <w:rStyle w:val="Strong"/>
          <w:rFonts w:cs="Arial"/>
          <w:b w:val="0"/>
          <w:bCs w:val="0"/>
        </w:rPr>
        <w:t xml:space="preserve">              </w:t>
      </w:r>
      <w:r w:rsidRPr="0021026A">
        <w:rPr>
          <w:rStyle w:val="Strong"/>
          <w:rFonts w:cs="Arial"/>
          <w:b w:val="0"/>
          <w:bCs w:val="0"/>
        </w:rPr>
        <w:t>Up to 0.5 dB</w:t>
      </w:r>
    </w:p>
    <w:p w14:paraId="76E6B9BB" w14:textId="176CDC81" w:rsidR="006D0A51" w:rsidRDefault="006D0A51" w:rsidP="00FB1BE3">
      <w:pPr>
        <w:pStyle w:val="ListNumber2"/>
        <w:spacing w:before="120" w:after="120" w:line="276" w:lineRule="auto"/>
        <w:ind w:left="576"/>
        <w:rPr>
          <w:rFonts w:cs="Arial"/>
        </w:rPr>
      </w:pPr>
      <w:r w:rsidRPr="0021026A">
        <w:rPr>
          <w:rFonts w:cs="Arial"/>
        </w:rPr>
        <w:t>The RF generator shall provide standard Amplitude Modulation (AM), Frequency Modulation (FM)</w:t>
      </w:r>
      <w:r w:rsidR="00085500">
        <w:rPr>
          <w:rFonts w:cs="Arial"/>
        </w:rPr>
        <w:t xml:space="preserve"> and</w:t>
      </w:r>
      <w:r w:rsidRPr="0021026A">
        <w:rPr>
          <w:rFonts w:cs="Arial"/>
        </w:rPr>
        <w:t xml:space="preserve"> Phase Modulation (PM) functions</w:t>
      </w:r>
      <w:r w:rsidR="00F1759D" w:rsidRPr="0021026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2C1C3E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11319C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4D0947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0DCD41B" w14:textId="77777777" w:rsidR="00631465" w:rsidRDefault="00631465" w:rsidP="00BF07FA">
            <w:pPr>
              <w:spacing w:before="60" w:after="60" w:line="360" w:lineRule="auto"/>
            </w:pPr>
          </w:p>
        </w:tc>
      </w:tr>
      <w:tr w:rsidR="00631465" w14:paraId="4FCE20D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84982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FF7C56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1CDD1D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6540A11" w14:textId="77777777" w:rsidR="00631465" w:rsidRPr="0021026A" w:rsidRDefault="00631465" w:rsidP="00FB1BE3">
      <w:pPr>
        <w:pStyle w:val="ListNumber2"/>
        <w:spacing w:before="120" w:after="120" w:line="276" w:lineRule="auto"/>
        <w:ind w:left="576"/>
        <w:rPr>
          <w:rFonts w:cs="Arial"/>
        </w:rPr>
      </w:pPr>
    </w:p>
    <w:p w14:paraId="0C703F1C" w14:textId="23111479" w:rsidR="006D0A51" w:rsidRPr="0021026A" w:rsidRDefault="006D0A51" w:rsidP="00646F86">
      <w:pPr>
        <w:pStyle w:val="ListNumber2"/>
        <w:numPr>
          <w:ilvl w:val="0"/>
          <w:numId w:val="33"/>
        </w:numPr>
        <w:spacing w:before="120" w:after="120" w:line="276" w:lineRule="auto"/>
        <w:rPr>
          <w:rFonts w:cs="Arial"/>
        </w:rPr>
      </w:pPr>
      <w:r w:rsidRPr="0021026A">
        <w:rPr>
          <w:rFonts w:cs="Arial"/>
        </w:rPr>
        <w:t>Internal Modulation Generator</w:t>
      </w:r>
    </w:p>
    <w:p w14:paraId="6F709848" w14:textId="77777777" w:rsidR="004E0411" w:rsidRPr="0021026A" w:rsidRDefault="006D0A51" w:rsidP="00646F86">
      <w:pPr>
        <w:pStyle w:val="ListParagraph"/>
        <w:numPr>
          <w:ilvl w:val="0"/>
          <w:numId w:val="36"/>
        </w:numPr>
        <w:rPr>
          <w:rStyle w:val="Strong"/>
          <w:rFonts w:cs="Arial"/>
          <w:b w:val="0"/>
          <w:bCs w:val="0"/>
        </w:rPr>
      </w:pPr>
      <w:r w:rsidRPr="0021026A">
        <w:rPr>
          <w:rStyle w:val="Strong"/>
          <w:rFonts w:cs="Arial"/>
          <w:b w:val="0"/>
          <w:bCs w:val="0"/>
        </w:rPr>
        <w:t>Modulation types (generator)</w:t>
      </w:r>
      <w:r w:rsidRPr="0021026A">
        <w:rPr>
          <w:rStyle w:val="Strong"/>
          <w:rFonts w:cs="Arial"/>
          <w:b w:val="0"/>
          <w:bCs w:val="0"/>
        </w:rPr>
        <w:tab/>
        <w:t xml:space="preserve">Amplitude Modulation (AM), Frequency </w:t>
      </w:r>
    </w:p>
    <w:p w14:paraId="4931D888" w14:textId="5D4D0974" w:rsidR="006D0A51" w:rsidRPr="0021026A" w:rsidRDefault="006D0A51" w:rsidP="004E0411">
      <w:pPr>
        <w:pStyle w:val="ListParagraph"/>
        <w:ind w:left="4680" w:firstLine="360"/>
        <w:rPr>
          <w:rStyle w:val="Strong"/>
          <w:rFonts w:cs="Arial"/>
          <w:b w:val="0"/>
          <w:bCs w:val="0"/>
        </w:rPr>
      </w:pPr>
      <w:r w:rsidRPr="0021026A">
        <w:rPr>
          <w:rStyle w:val="Strong"/>
          <w:rFonts w:cs="Arial"/>
          <w:b w:val="0"/>
          <w:bCs w:val="0"/>
        </w:rPr>
        <w:t>Modulation (FM), Phase Modulation (PM)</w:t>
      </w:r>
    </w:p>
    <w:p w14:paraId="184CBE90" w14:textId="4D8EE6A2" w:rsidR="006D0A51" w:rsidRPr="0021026A" w:rsidRDefault="006D0A51" w:rsidP="00646F86">
      <w:pPr>
        <w:pStyle w:val="ListParagraph"/>
        <w:numPr>
          <w:ilvl w:val="0"/>
          <w:numId w:val="36"/>
        </w:numPr>
        <w:rPr>
          <w:rStyle w:val="Strong"/>
          <w:rFonts w:cs="Arial"/>
          <w:b w:val="0"/>
          <w:bCs w:val="0"/>
        </w:rPr>
      </w:pPr>
      <w:r w:rsidRPr="0021026A">
        <w:rPr>
          <w:rStyle w:val="Strong"/>
          <w:rFonts w:cs="Arial"/>
          <w:b w:val="0"/>
          <w:bCs w:val="0"/>
        </w:rPr>
        <w:t>Simultaneous modulation</w:t>
      </w:r>
      <w:r w:rsidRPr="0021026A">
        <w:rPr>
          <w:rStyle w:val="Strong"/>
          <w:rFonts w:cs="Arial"/>
          <w:b w:val="0"/>
          <w:bCs w:val="0"/>
        </w:rPr>
        <w:tab/>
      </w:r>
      <w:r w:rsidR="004E0411" w:rsidRPr="0021026A">
        <w:rPr>
          <w:rStyle w:val="Strong"/>
          <w:rFonts w:cs="Arial"/>
          <w:b w:val="0"/>
          <w:bCs w:val="0"/>
        </w:rPr>
        <w:tab/>
      </w:r>
      <w:r w:rsidRPr="0021026A">
        <w:rPr>
          <w:rStyle w:val="Strong"/>
          <w:rFonts w:cs="Arial"/>
          <w:b w:val="0"/>
          <w:bCs w:val="0"/>
        </w:rPr>
        <w:t>Frequency and Phase modulation</w:t>
      </w:r>
    </w:p>
    <w:p w14:paraId="53375608" w14:textId="3569E9AA" w:rsidR="006D0A51" w:rsidRPr="0021026A" w:rsidRDefault="006D0A51" w:rsidP="00646F86">
      <w:pPr>
        <w:pStyle w:val="ListParagraph"/>
        <w:numPr>
          <w:ilvl w:val="0"/>
          <w:numId w:val="36"/>
        </w:numPr>
        <w:rPr>
          <w:rStyle w:val="Strong"/>
          <w:rFonts w:cs="Arial"/>
          <w:b w:val="0"/>
          <w:bCs w:val="0"/>
        </w:rPr>
      </w:pPr>
      <w:r w:rsidRPr="0021026A">
        <w:rPr>
          <w:rStyle w:val="Strong"/>
          <w:rFonts w:cs="Arial"/>
          <w:b w:val="0"/>
          <w:bCs w:val="0"/>
        </w:rPr>
        <w:t>Waveform</w:t>
      </w:r>
      <w:r w:rsidRPr="0021026A">
        <w:rPr>
          <w:rStyle w:val="Strong"/>
          <w:rFonts w:cs="Arial"/>
          <w:b w:val="0"/>
          <w:bCs w:val="0"/>
        </w:rPr>
        <w:tab/>
      </w:r>
      <w:r w:rsidR="00025548" w:rsidRPr="0021026A">
        <w:rPr>
          <w:rStyle w:val="Strong"/>
          <w:rFonts w:cs="Arial"/>
          <w:b w:val="0"/>
          <w:bCs w:val="0"/>
        </w:rPr>
        <w:tab/>
      </w:r>
      <w:r w:rsidR="00025548" w:rsidRPr="0021026A">
        <w:rPr>
          <w:rStyle w:val="Strong"/>
          <w:rFonts w:cs="Arial"/>
          <w:b w:val="0"/>
          <w:bCs w:val="0"/>
        </w:rPr>
        <w:tab/>
      </w:r>
      <w:r w:rsidR="00025548" w:rsidRPr="0021026A">
        <w:rPr>
          <w:rStyle w:val="Strong"/>
          <w:rFonts w:cs="Arial"/>
          <w:b w:val="0"/>
          <w:bCs w:val="0"/>
        </w:rPr>
        <w:tab/>
      </w:r>
      <w:r w:rsidRPr="0021026A">
        <w:rPr>
          <w:rStyle w:val="Strong"/>
          <w:rFonts w:cs="Arial"/>
          <w:b w:val="0"/>
          <w:bCs w:val="0"/>
        </w:rPr>
        <w:t>Sine, square</w:t>
      </w:r>
    </w:p>
    <w:p w14:paraId="0CEC41D5" w14:textId="1D899A0C" w:rsidR="006D0A51" w:rsidRPr="0021026A" w:rsidRDefault="006D0A51" w:rsidP="00646F86">
      <w:pPr>
        <w:pStyle w:val="ListParagraph"/>
        <w:numPr>
          <w:ilvl w:val="0"/>
          <w:numId w:val="36"/>
        </w:numPr>
        <w:rPr>
          <w:rStyle w:val="Strong"/>
          <w:rFonts w:cs="Arial"/>
          <w:b w:val="0"/>
          <w:bCs w:val="0"/>
        </w:rPr>
      </w:pPr>
      <w:r w:rsidRPr="0021026A">
        <w:rPr>
          <w:rStyle w:val="Strong"/>
          <w:rFonts w:cs="Arial"/>
          <w:b w:val="0"/>
          <w:bCs w:val="0"/>
        </w:rPr>
        <w:t>Frequency range</w:t>
      </w:r>
      <w:r w:rsidRPr="0021026A">
        <w:rPr>
          <w:rStyle w:val="Strong"/>
          <w:rFonts w:cs="Arial"/>
          <w:b w:val="0"/>
          <w:bCs w:val="0"/>
        </w:rPr>
        <w:tab/>
      </w:r>
      <w:r w:rsidR="00025548" w:rsidRPr="0021026A">
        <w:rPr>
          <w:rStyle w:val="Strong"/>
          <w:rFonts w:cs="Arial"/>
          <w:b w:val="0"/>
          <w:bCs w:val="0"/>
        </w:rPr>
        <w:tab/>
      </w:r>
      <w:r w:rsidR="00025548" w:rsidRPr="0021026A">
        <w:rPr>
          <w:rStyle w:val="Strong"/>
          <w:rFonts w:cs="Arial"/>
          <w:b w:val="0"/>
          <w:bCs w:val="0"/>
        </w:rPr>
        <w:tab/>
      </w:r>
      <w:r w:rsidRPr="0021026A">
        <w:rPr>
          <w:rStyle w:val="Strong"/>
          <w:rFonts w:cs="Arial"/>
          <w:b w:val="0"/>
          <w:bCs w:val="0"/>
        </w:rPr>
        <w:t>Sine: DC to 200kHz</w:t>
      </w:r>
    </w:p>
    <w:p w14:paraId="5EA64272" w14:textId="77777777" w:rsidR="006D0A51" w:rsidRPr="0021026A" w:rsidRDefault="006D0A51" w:rsidP="00025548">
      <w:pPr>
        <w:pStyle w:val="ListParagraph"/>
        <w:ind w:left="4680" w:firstLine="360"/>
        <w:rPr>
          <w:rStyle w:val="Strong"/>
          <w:rFonts w:cs="Arial"/>
          <w:b w:val="0"/>
          <w:bCs w:val="0"/>
        </w:rPr>
      </w:pPr>
      <w:r w:rsidRPr="0021026A">
        <w:rPr>
          <w:rStyle w:val="Strong"/>
          <w:rFonts w:cs="Arial"/>
          <w:b w:val="0"/>
          <w:bCs w:val="0"/>
        </w:rPr>
        <w:t>Square DC to 20kHz</w:t>
      </w:r>
    </w:p>
    <w:p w14:paraId="2B5006DA" w14:textId="6F078458" w:rsidR="006D0A51" w:rsidRPr="0021026A" w:rsidRDefault="006D0A51" w:rsidP="00646F86">
      <w:pPr>
        <w:pStyle w:val="ListParagraph"/>
        <w:numPr>
          <w:ilvl w:val="0"/>
          <w:numId w:val="36"/>
        </w:numPr>
        <w:rPr>
          <w:rStyle w:val="Strong"/>
          <w:rFonts w:cs="Arial"/>
          <w:b w:val="0"/>
          <w:bCs w:val="0"/>
        </w:rPr>
      </w:pPr>
      <w:r w:rsidRPr="0021026A">
        <w:rPr>
          <w:rStyle w:val="Strong"/>
          <w:rFonts w:cs="Arial"/>
          <w:b w:val="0"/>
          <w:bCs w:val="0"/>
        </w:rPr>
        <w:t>Resolution</w:t>
      </w:r>
      <w:r w:rsidRPr="0021026A">
        <w:rPr>
          <w:rStyle w:val="Strong"/>
          <w:rFonts w:cs="Arial"/>
          <w:b w:val="0"/>
          <w:bCs w:val="0"/>
        </w:rPr>
        <w:tab/>
      </w:r>
      <w:r w:rsidR="00025548" w:rsidRPr="0021026A">
        <w:rPr>
          <w:rStyle w:val="Strong"/>
          <w:rFonts w:cs="Arial"/>
          <w:b w:val="0"/>
          <w:bCs w:val="0"/>
        </w:rPr>
        <w:tab/>
      </w:r>
      <w:r w:rsidR="00025548" w:rsidRPr="0021026A">
        <w:rPr>
          <w:rStyle w:val="Strong"/>
          <w:rFonts w:cs="Arial"/>
          <w:b w:val="0"/>
          <w:bCs w:val="0"/>
        </w:rPr>
        <w:tab/>
      </w:r>
      <w:r w:rsidR="00025548" w:rsidRPr="0021026A">
        <w:rPr>
          <w:rStyle w:val="Strong"/>
          <w:rFonts w:cs="Arial"/>
          <w:b w:val="0"/>
          <w:bCs w:val="0"/>
        </w:rPr>
        <w:tab/>
      </w:r>
      <w:r w:rsidRPr="0021026A">
        <w:rPr>
          <w:rStyle w:val="Strong"/>
          <w:rFonts w:cs="Arial"/>
          <w:b w:val="0"/>
          <w:bCs w:val="0"/>
        </w:rPr>
        <w:t>0.01 Hz</w:t>
      </w:r>
    </w:p>
    <w:p w14:paraId="3823A134" w14:textId="0CC3B5B7" w:rsidR="006D0A51" w:rsidRPr="0021026A" w:rsidRDefault="006D0A51" w:rsidP="00646F86">
      <w:pPr>
        <w:pStyle w:val="ListParagraph"/>
        <w:numPr>
          <w:ilvl w:val="0"/>
          <w:numId w:val="36"/>
        </w:numPr>
        <w:rPr>
          <w:rStyle w:val="Strong"/>
          <w:rFonts w:cs="Arial"/>
          <w:b w:val="0"/>
          <w:bCs w:val="0"/>
        </w:rPr>
      </w:pPr>
      <w:r w:rsidRPr="0021026A">
        <w:rPr>
          <w:rStyle w:val="Strong"/>
          <w:rFonts w:cs="Arial"/>
          <w:b w:val="0"/>
          <w:bCs w:val="0"/>
        </w:rPr>
        <w:t>Voltage range</w:t>
      </w:r>
      <w:r w:rsidRPr="0021026A">
        <w:rPr>
          <w:rStyle w:val="Strong"/>
          <w:rFonts w:cs="Arial"/>
          <w:b w:val="0"/>
          <w:bCs w:val="0"/>
        </w:rPr>
        <w:tab/>
      </w:r>
      <w:r w:rsidR="00025548" w:rsidRPr="0021026A">
        <w:rPr>
          <w:rStyle w:val="Strong"/>
          <w:rFonts w:cs="Arial"/>
          <w:b w:val="0"/>
          <w:bCs w:val="0"/>
        </w:rPr>
        <w:tab/>
      </w:r>
      <w:r w:rsidR="00025548" w:rsidRPr="0021026A">
        <w:rPr>
          <w:rStyle w:val="Strong"/>
          <w:rFonts w:cs="Arial"/>
          <w:b w:val="0"/>
          <w:bCs w:val="0"/>
        </w:rPr>
        <w:tab/>
      </w:r>
      <w:r w:rsidRPr="0021026A">
        <w:rPr>
          <w:rStyle w:val="Strong"/>
          <w:rFonts w:cs="Arial"/>
          <w:b w:val="0"/>
          <w:bCs w:val="0"/>
        </w:rPr>
        <w:t xml:space="preserve">AC: 0 to 3 </w:t>
      </w:r>
      <w:proofErr w:type="spellStart"/>
      <w:r w:rsidRPr="0021026A">
        <w:rPr>
          <w:rStyle w:val="Strong"/>
          <w:rFonts w:cs="Arial"/>
          <w:b w:val="0"/>
          <w:bCs w:val="0"/>
        </w:rPr>
        <w:t>Vp</w:t>
      </w:r>
      <w:proofErr w:type="spellEnd"/>
    </w:p>
    <w:p w14:paraId="49EC10B8" w14:textId="77777777" w:rsidR="006D0A51" w:rsidRPr="0021026A" w:rsidRDefault="006D0A51" w:rsidP="00025548">
      <w:pPr>
        <w:ind w:left="4320" w:firstLine="720"/>
        <w:rPr>
          <w:rStyle w:val="Strong"/>
          <w:rFonts w:cs="Arial"/>
          <w:b w:val="0"/>
          <w:bCs w:val="0"/>
        </w:rPr>
      </w:pPr>
      <w:r w:rsidRPr="0021026A">
        <w:rPr>
          <w:rStyle w:val="Strong"/>
          <w:rFonts w:cs="Arial"/>
          <w:b w:val="0"/>
          <w:bCs w:val="0"/>
        </w:rPr>
        <w:t>DC: -3 V to 3 V</w:t>
      </w:r>
    </w:p>
    <w:p w14:paraId="004A51F7" w14:textId="3DDF8EAA" w:rsidR="006D0A51" w:rsidRDefault="006D0A51" w:rsidP="00646F86">
      <w:pPr>
        <w:pStyle w:val="ListParagraph"/>
        <w:numPr>
          <w:ilvl w:val="0"/>
          <w:numId w:val="37"/>
        </w:numPr>
        <w:rPr>
          <w:rStyle w:val="Strong"/>
          <w:rFonts w:cs="Arial"/>
          <w:b w:val="0"/>
          <w:bCs w:val="0"/>
        </w:rPr>
      </w:pPr>
      <w:r w:rsidRPr="0021026A">
        <w:rPr>
          <w:rStyle w:val="Strong"/>
          <w:rFonts w:cs="Arial"/>
          <w:b w:val="0"/>
          <w:bCs w:val="0"/>
        </w:rPr>
        <w:t>Voltage resolution</w:t>
      </w:r>
      <w:r w:rsidRPr="0021026A">
        <w:rPr>
          <w:rStyle w:val="Strong"/>
          <w:rFonts w:cs="Arial"/>
          <w:b w:val="0"/>
          <w:bCs w:val="0"/>
        </w:rPr>
        <w:tab/>
      </w:r>
      <w:r w:rsidR="00397E30" w:rsidRPr="0021026A">
        <w:rPr>
          <w:rStyle w:val="Strong"/>
          <w:rFonts w:cs="Arial"/>
          <w:b w:val="0"/>
          <w:bCs w:val="0"/>
        </w:rPr>
        <w:tab/>
      </w:r>
      <w:r w:rsidR="00397E30" w:rsidRPr="0021026A">
        <w:rPr>
          <w:rStyle w:val="Strong"/>
          <w:rFonts w:cs="Arial"/>
          <w:b w:val="0"/>
          <w:bCs w:val="0"/>
        </w:rPr>
        <w:tab/>
      </w:r>
      <w:r w:rsidRPr="0021026A">
        <w:rPr>
          <w:rStyle w:val="Strong"/>
          <w:rFonts w:cs="Arial"/>
          <w:b w:val="0"/>
          <w:bCs w:val="0"/>
        </w:rPr>
        <w:t>2 mV</w:t>
      </w:r>
    </w:p>
    <w:p w14:paraId="4470F416" w14:textId="77777777" w:rsidR="00631465" w:rsidRDefault="00631465" w:rsidP="00E54141">
      <w:pPr>
        <w:pStyle w:val="ListParagraph"/>
        <w:ind w:left="1800"/>
        <w:rPr>
          <w:rStyle w:val="Strong"/>
          <w:rFonts w:cs="Arial"/>
          <w:b w:val="0"/>
          <w:bCs w:val="0"/>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7A9174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9B7AA9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618B4E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CDFFAE6" w14:textId="77777777" w:rsidR="00631465" w:rsidRDefault="00631465" w:rsidP="00BF07FA">
            <w:pPr>
              <w:spacing w:before="60" w:after="60" w:line="360" w:lineRule="auto"/>
            </w:pPr>
          </w:p>
        </w:tc>
      </w:tr>
      <w:tr w:rsidR="00631465" w14:paraId="418EE5E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CEE005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3FF8D6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21613B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414B6DA" w14:textId="77777777" w:rsidR="00631465" w:rsidRPr="0021026A" w:rsidRDefault="00631465" w:rsidP="00E54141">
      <w:pPr>
        <w:pStyle w:val="ListParagraph"/>
        <w:ind w:left="1800"/>
        <w:rPr>
          <w:rStyle w:val="Strong"/>
          <w:rFonts w:cs="Arial"/>
          <w:b w:val="0"/>
          <w:bCs w:val="0"/>
        </w:rPr>
      </w:pPr>
    </w:p>
    <w:p w14:paraId="3E373285" w14:textId="4133ED56" w:rsidR="006D0A51" w:rsidRPr="0021026A" w:rsidRDefault="006D0A51" w:rsidP="00646F86">
      <w:pPr>
        <w:pStyle w:val="ListNumber2"/>
        <w:numPr>
          <w:ilvl w:val="0"/>
          <w:numId w:val="33"/>
        </w:numPr>
        <w:spacing w:before="120" w:after="120" w:line="276" w:lineRule="auto"/>
        <w:rPr>
          <w:rFonts w:cs="Arial"/>
        </w:rPr>
      </w:pPr>
      <w:r w:rsidRPr="0021026A">
        <w:rPr>
          <w:rFonts w:cs="Arial"/>
        </w:rPr>
        <w:t>Amplitude modulation</w:t>
      </w:r>
    </w:p>
    <w:p w14:paraId="6699DE39" w14:textId="4D0CACE8" w:rsidR="006D0A51" w:rsidRPr="0021026A" w:rsidRDefault="006D0A51" w:rsidP="00646F86">
      <w:pPr>
        <w:pStyle w:val="ListParagraph"/>
        <w:numPr>
          <w:ilvl w:val="0"/>
          <w:numId w:val="37"/>
        </w:numPr>
        <w:rPr>
          <w:rStyle w:val="Strong"/>
          <w:rFonts w:cs="Arial"/>
          <w:b w:val="0"/>
          <w:bCs w:val="0"/>
        </w:rPr>
      </w:pPr>
      <w:r w:rsidRPr="0021026A">
        <w:rPr>
          <w:rStyle w:val="Strong"/>
          <w:rFonts w:cs="Arial"/>
          <w:b w:val="0"/>
          <w:bCs w:val="0"/>
        </w:rPr>
        <w:t>Modulation source</w:t>
      </w:r>
      <w:r w:rsidR="00C602E6" w:rsidRPr="0021026A">
        <w:rPr>
          <w:rStyle w:val="Strong"/>
          <w:rFonts w:cs="Arial"/>
          <w:b w:val="0"/>
          <w:bCs w:val="0"/>
        </w:rPr>
        <w:tab/>
      </w:r>
      <w:r w:rsidR="00C602E6" w:rsidRPr="0021026A">
        <w:rPr>
          <w:rStyle w:val="Strong"/>
          <w:rFonts w:cs="Arial"/>
          <w:b w:val="0"/>
          <w:bCs w:val="0"/>
        </w:rPr>
        <w:tab/>
      </w:r>
      <w:r w:rsidRPr="0021026A">
        <w:rPr>
          <w:rStyle w:val="Strong"/>
          <w:rFonts w:cs="Arial"/>
          <w:b w:val="0"/>
          <w:bCs w:val="0"/>
        </w:rPr>
        <w:tab/>
        <w:t>Internal, external</w:t>
      </w:r>
    </w:p>
    <w:p w14:paraId="37EF2AFE" w14:textId="3CA0F356" w:rsidR="006D0A51" w:rsidRPr="0021026A" w:rsidRDefault="006D0A51" w:rsidP="00646F86">
      <w:pPr>
        <w:pStyle w:val="ListParagraph"/>
        <w:numPr>
          <w:ilvl w:val="0"/>
          <w:numId w:val="37"/>
        </w:numPr>
        <w:rPr>
          <w:rStyle w:val="Strong"/>
          <w:rFonts w:cs="Arial"/>
          <w:b w:val="0"/>
          <w:bCs w:val="0"/>
        </w:rPr>
      </w:pPr>
      <w:r w:rsidRPr="0021026A">
        <w:rPr>
          <w:rStyle w:val="Strong"/>
          <w:rFonts w:cs="Arial"/>
          <w:b w:val="0"/>
          <w:bCs w:val="0"/>
        </w:rPr>
        <w:t>Modulation depth</w:t>
      </w:r>
      <w:r w:rsidRPr="0021026A">
        <w:rPr>
          <w:rStyle w:val="Strong"/>
          <w:rFonts w:cs="Arial"/>
          <w:b w:val="0"/>
          <w:bCs w:val="0"/>
        </w:rPr>
        <w:tab/>
      </w:r>
      <w:r w:rsidR="00C602E6" w:rsidRPr="0021026A">
        <w:rPr>
          <w:rStyle w:val="Strong"/>
          <w:rFonts w:cs="Arial"/>
          <w:b w:val="0"/>
          <w:bCs w:val="0"/>
        </w:rPr>
        <w:tab/>
      </w:r>
      <w:r w:rsidR="00C602E6" w:rsidRPr="0021026A">
        <w:rPr>
          <w:rStyle w:val="Strong"/>
          <w:rFonts w:cs="Arial"/>
          <w:b w:val="0"/>
          <w:bCs w:val="0"/>
        </w:rPr>
        <w:tab/>
      </w:r>
      <w:r w:rsidRPr="0021026A">
        <w:rPr>
          <w:rStyle w:val="Strong"/>
          <w:rFonts w:cs="Arial"/>
          <w:b w:val="0"/>
          <w:bCs w:val="0"/>
        </w:rPr>
        <w:t>0% to 100%</w:t>
      </w:r>
    </w:p>
    <w:p w14:paraId="6D511688" w14:textId="02710386" w:rsidR="006D0A51" w:rsidRPr="0021026A" w:rsidRDefault="006D0A51" w:rsidP="00646F86">
      <w:pPr>
        <w:pStyle w:val="ListParagraph"/>
        <w:numPr>
          <w:ilvl w:val="0"/>
          <w:numId w:val="37"/>
        </w:numPr>
        <w:rPr>
          <w:rStyle w:val="Strong"/>
          <w:rFonts w:cs="Arial"/>
          <w:b w:val="0"/>
          <w:bCs w:val="0"/>
        </w:rPr>
      </w:pPr>
      <w:r w:rsidRPr="0021026A">
        <w:rPr>
          <w:rStyle w:val="Strong"/>
          <w:rFonts w:cs="Arial"/>
          <w:b w:val="0"/>
          <w:bCs w:val="0"/>
        </w:rPr>
        <w:t>Resolution</w:t>
      </w:r>
      <w:r w:rsidRPr="0021026A">
        <w:rPr>
          <w:rStyle w:val="Strong"/>
          <w:rFonts w:cs="Arial"/>
          <w:b w:val="0"/>
          <w:bCs w:val="0"/>
        </w:rPr>
        <w:tab/>
      </w:r>
      <w:r w:rsidR="00C602E6" w:rsidRPr="0021026A">
        <w:rPr>
          <w:rStyle w:val="Strong"/>
          <w:rFonts w:cs="Arial"/>
          <w:b w:val="0"/>
          <w:bCs w:val="0"/>
        </w:rPr>
        <w:tab/>
      </w:r>
      <w:r w:rsidR="00C602E6" w:rsidRPr="0021026A">
        <w:rPr>
          <w:rStyle w:val="Strong"/>
          <w:rFonts w:cs="Arial"/>
          <w:b w:val="0"/>
          <w:bCs w:val="0"/>
        </w:rPr>
        <w:tab/>
      </w:r>
      <w:r w:rsidR="00C602E6" w:rsidRPr="0021026A">
        <w:rPr>
          <w:rStyle w:val="Strong"/>
          <w:rFonts w:cs="Arial"/>
          <w:b w:val="0"/>
          <w:bCs w:val="0"/>
        </w:rPr>
        <w:tab/>
      </w:r>
      <w:r w:rsidRPr="0021026A">
        <w:rPr>
          <w:rStyle w:val="Strong"/>
          <w:rFonts w:cs="Arial"/>
          <w:b w:val="0"/>
          <w:bCs w:val="0"/>
        </w:rPr>
        <w:t>0.1 %</w:t>
      </w:r>
    </w:p>
    <w:p w14:paraId="5ADA4B74" w14:textId="4ECA4D42" w:rsidR="006D0A51" w:rsidRPr="0021026A" w:rsidRDefault="006D0A51" w:rsidP="00646F86">
      <w:pPr>
        <w:pStyle w:val="ListParagraph"/>
        <w:numPr>
          <w:ilvl w:val="0"/>
          <w:numId w:val="37"/>
        </w:numPr>
        <w:rPr>
          <w:rStyle w:val="Strong"/>
          <w:rFonts w:cs="Arial"/>
          <w:b w:val="0"/>
          <w:bCs w:val="0"/>
        </w:rPr>
      </w:pPr>
      <w:r w:rsidRPr="0021026A">
        <w:rPr>
          <w:rStyle w:val="Strong"/>
          <w:rFonts w:cs="Arial"/>
          <w:b w:val="0"/>
          <w:bCs w:val="0"/>
        </w:rPr>
        <w:t>Setting uncertainty</w:t>
      </w:r>
      <w:r w:rsidRPr="0021026A">
        <w:rPr>
          <w:rStyle w:val="Strong"/>
          <w:rFonts w:cs="Arial"/>
          <w:b w:val="0"/>
          <w:bCs w:val="0"/>
        </w:rPr>
        <w:tab/>
      </w:r>
      <w:r w:rsidR="00B53085">
        <w:rPr>
          <w:rStyle w:val="Strong"/>
          <w:rFonts w:cs="Arial"/>
          <w:b w:val="0"/>
          <w:bCs w:val="0"/>
        </w:rPr>
        <w:tab/>
      </w:r>
      <w:r w:rsidR="00C602E6" w:rsidRPr="0021026A">
        <w:rPr>
          <w:rStyle w:val="Strong"/>
          <w:rFonts w:cs="Arial"/>
          <w:b w:val="0"/>
          <w:bCs w:val="0"/>
        </w:rPr>
        <w:tab/>
      </w:r>
      <w:proofErr w:type="spellStart"/>
      <w:r w:rsidRPr="0021026A">
        <w:rPr>
          <w:rStyle w:val="Strong"/>
          <w:rFonts w:cs="Arial"/>
          <w:b w:val="0"/>
          <w:bCs w:val="0"/>
        </w:rPr>
        <w:t>fmod</w:t>
      </w:r>
      <w:proofErr w:type="spellEnd"/>
      <w:r w:rsidRPr="0021026A">
        <w:rPr>
          <w:rStyle w:val="Strong"/>
          <w:rFonts w:cs="Arial"/>
          <w:b w:val="0"/>
          <w:bCs w:val="0"/>
        </w:rPr>
        <w:t xml:space="preserve"> = 1 kHz &lt; setting value × 4% + 1%</w:t>
      </w:r>
    </w:p>
    <w:p w14:paraId="13F28CFC" w14:textId="77777777" w:rsidR="00C602E6" w:rsidRPr="0021026A" w:rsidRDefault="006D0A51" w:rsidP="00646F86">
      <w:pPr>
        <w:pStyle w:val="ListParagraph"/>
        <w:numPr>
          <w:ilvl w:val="0"/>
          <w:numId w:val="37"/>
        </w:numPr>
        <w:rPr>
          <w:rStyle w:val="Strong"/>
          <w:rFonts w:cs="Arial"/>
          <w:b w:val="0"/>
          <w:bCs w:val="0"/>
        </w:rPr>
      </w:pPr>
      <w:r w:rsidRPr="0021026A">
        <w:rPr>
          <w:rStyle w:val="Strong"/>
          <w:rFonts w:cs="Arial"/>
          <w:b w:val="0"/>
          <w:bCs w:val="0"/>
        </w:rPr>
        <w:t>Distortion</w:t>
      </w:r>
      <w:r w:rsidRPr="0021026A">
        <w:rPr>
          <w:rStyle w:val="Strong"/>
          <w:rFonts w:cs="Arial"/>
          <w:b w:val="0"/>
          <w:bCs w:val="0"/>
        </w:rPr>
        <w:tab/>
      </w:r>
      <w:r w:rsidR="00C602E6" w:rsidRPr="0021026A">
        <w:rPr>
          <w:rStyle w:val="Strong"/>
          <w:rFonts w:cs="Arial"/>
          <w:b w:val="0"/>
          <w:bCs w:val="0"/>
        </w:rPr>
        <w:tab/>
      </w:r>
      <w:r w:rsidR="00C602E6" w:rsidRPr="0021026A">
        <w:rPr>
          <w:rStyle w:val="Strong"/>
          <w:rFonts w:cs="Arial"/>
          <w:b w:val="0"/>
          <w:bCs w:val="0"/>
        </w:rPr>
        <w:tab/>
      </w:r>
      <w:r w:rsidR="00C602E6" w:rsidRPr="0021026A">
        <w:rPr>
          <w:rStyle w:val="Strong"/>
          <w:rFonts w:cs="Arial"/>
          <w:b w:val="0"/>
          <w:bCs w:val="0"/>
        </w:rPr>
        <w:tab/>
      </w:r>
      <w:proofErr w:type="spellStart"/>
      <w:r w:rsidRPr="0021026A">
        <w:rPr>
          <w:rStyle w:val="Strong"/>
          <w:rFonts w:cs="Arial"/>
          <w:b w:val="0"/>
          <w:bCs w:val="0"/>
        </w:rPr>
        <w:t>fmod</w:t>
      </w:r>
      <w:proofErr w:type="spellEnd"/>
      <w:r w:rsidRPr="0021026A">
        <w:rPr>
          <w:rStyle w:val="Strong"/>
          <w:rFonts w:cs="Arial"/>
          <w:b w:val="0"/>
          <w:bCs w:val="0"/>
        </w:rPr>
        <w:t xml:space="preserve"> = 1 kHz, m &lt; 30%, level = 0 dBm &lt; </w:t>
      </w:r>
    </w:p>
    <w:p w14:paraId="038D7849" w14:textId="3C50D226" w:rsidR="006D0A51" w:rsidRDefault="006D0A51" w:rsidP="00C602E6">
      <w:pPr>
        <w:pStyle w:val="ListParagraph"/>
        <w:ind w:left="4680" w:firstLine="360"/>
        <w:rPr>
          <w:rStyle w:val="Strong"/>
          <w:rFonts w:cs="Arial"/>
          <w:b w:val="0"/>
          <w:bCs w:val="0"/>
        </w:rPr>
      </w:pPr>
      <w:r w:rsidRPr="0021026A">
        <w:rPr>
          <w:rStyle w:val="Strong"/>
          <w:rFonts w:cs="Arial"/>
          <w:b w:val="0"/>
          <w:bCs w:val="0"/>
        </w:rPr>
        <w:t>3% (typ.)</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216D9E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E25715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D7A0EF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E9C0274" w14:textId="77777777" w:rsidR="00631465" w:rsidRDefault="00631465" w:rsidP="00BF07FA">
            <w:pPr>
              <w:spacing w:before="60" w:after="60" w:line="360" w:lineRule="auto"/>
            </w:pPr>
          </w:p>
        </w:tc>
      </w:tr>
      <w:tr w:rsidR="00631465" w14:paraId="3195E0F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1B1805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14FA23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DE3A57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39AD3B3" w14:textId="77777777" w:rsidR="00631465" w:rsidRPr="00631465" w:rsidRDefault="00631465" w:rsidP="00E54141">
      <w:pPr>
        <w:rPr>
          <w:rStyle w:val="Strong"/>
          <w:rFonts w:cs="Arial"/>
          <w:b w:val="0"/>
          <w:bCs w:val="0"/>
        </w:rPr>
      </w:pPr>
    </w:p>
    <w:p w14:paraId="654C4582" w14:textId="7FAF47E9" w:rsidR="006D0A51" w:rsidRPr="0021026A" w:rsidRDefault="006D0A51" w:rsidP="00646F86">
      <w:pPr>
        <w:pStyle w:val="ListNumber2"/>
        <w:numPr>
          <w:ilvl w:val="0"/>
          <w:numId w:val="33"/>
        </w:numPr>
        <w:spacing w:before="120" w:after="120" w:line="276" w:lineRule="auto"/>
        <w:rPr>
          <w:rFonts w:cs="Arial"/>
        </w:rPr>
      </w:pPr>
      <w:r w:rsidRPr="0021026A">
        <w:rPr>
          <w:rFonts w:cs="Arial"/>
        </w:rPr>
        <w:t>Frequency modulation</w:t>
      </w:r>
    </w:p>
    <w:p w14:paraId="3A1386E3" w14:textId="0DA86D00" w:rsidR="006D0A51"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Modulation source</w:t>
      </w:r>
      <w:r w:rsidR="00135535" w:rsidRPr="0021026A">
        <w:rPr>
          <w:rStyle w:val="Strong"/>
          <w:rFonts w:cs="Arial"/>
          <w:b w:val="0"/>
          <w:bCs w:val="0"/>
        </w:rPr>
        <w:tab/>
      </w:r>
      <w:r w:rsidR="00135535" w:rsidRPr="0021026A">
        <w:rPr>
          <w:rStyle w:val="Strong"/>
          <w:rFonts w:cs="Arial"/>
          <w:b w:val="0"/>
          <w:bCs w:val="0"/>
        </w:rPr>
        <w:tab/>
      </w:r>
      <w:r w:rsidRPr="0021026A">
        <w:rPr>
          <w:rStyle w:val="Strong"/>
          <w:rFonts w:cs="Arial"/>
          <w:b w:val="0"/>
          <w:bCs w:val="0"/>
        </w:rPr>
        <w:tab/>
        <w:t>Internal, external</w:t>
      </w:r>
    </w:p>
    <w:p w14:paraId="1A2A7335" w14:textId="1EFC2000" w:rsidR="006D0A51"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Maximum deviation</w:t>
      </w:r>
      <w:r w:rsidRPr="0021026A">
        <w:rPr>
          <w:rStyle w:val="Strong"/>
          <w:rFonts w:cs="Arial"/>
          <w:b w:val="0"/>
          <w:bCs w:val="0"/>
        </w:rPr>
        <w:tab/>
      </w:r>
      <w:r w:rsidR="00B53085">
        <w:rPr>
          <w:rStyle w:val="Strong"/>
          <w:rFonts w:cs="Arial"/>
          <w:b w:val="0"/>
          <w:bCs w:val="0"/>
        </w:rPr>
        <w:tab/>
      </w:r>
      <w:r w:rsidR="00135535" w:rsidRPr="0021026A">
        <w:rPr>
          <w:rStyle w:val="Strong"/>
          <w:rFonts w:cs="Arial"/>
          <w:b w:val="0"/>
          <w:bCs w:val="0"/>
        </w:rPr>
        <w:tab/>
      </w:r>
      <w:r w:rsidRPr="0021026A">
        <w:rPr>
          <w:rStyle w:val="Strong"/>
          <w:rFonts w:cs="Arial"/>
          <w:b w:val="0"/>
          <w:bCs w:val="0"/>
        </w:rPr>
        <w:t>N x 1 MHz</w:t>
      </w:r>
    </w:p>
    <w:p w14:paraId="71559675" w14:textId="77777777" w:rsidR="00135535"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Resolution</w:t>
      </w:r>
      <w:r w:rsidRPr="0021026A">
        <w:rPr>
          <w:rStyle w:val="Strong"/>
          <w:rFonts w:cs="Arial"/>
          <w:b w:val="0"/>
          <w:bCs w:val="0"/>
        </w:rPr>
        <w:tab/>
      </w:r>
      <w:r w:rsidR="00135535" w:rsidRPr="0021026A">
        <w:rPr>
          <w:rStyle w:val="Strong"/>
          <w:rFonts w:cs="Arial"/>
          <w:b w:val="0"/>
          <w:bCs w:val="0"/>
        </w:rPr>
        <w:tab/>
      </w:r>
      <w:r w:rsidR="00135535" w:rsidRPr="0021026A">
        <w:rPr>
          <w:rStyle w:val="Strong"/>
          <w:rFonts w:cs="Arial"/>
          <w:b w:val="0"/>
          <w:bCs w:val="0"/>
        </w:rPr>
        <w:tab/>
      </w:r>
      <w:r w:rsidR="00135535" w:rsidRPr="0021026A">
        <w:rPr>
          <w:rStyle w:val="Strong"/>
          <w:rFonts w:cs="Arial"/>
          <w:b w:val="0"/>
          <w:bCs w:val="0"/>
        </w:rPr>
        <w:tab/>
      </w:r>
      <w:r w:rsidRPr="0021026A">
        <w:rPr>
          <w:rStyle w:val="Strong"/>
          <w:rFonts w:cs="Arial"/>
          <w:b w:val="0"/>
          <w:bCs w:val="0"/>
        </w:rPr>
        <w:t xml:space="preserve">&lt; 0.1% of the deviation or 0.01 rad, take </w:t>
      </w:r>
    </w:p>
    <w:p w14:paraId="69926954" w14:textId="04BA121D" w:rsidR="006D0A51" w:rsidRPr="0021026A" w:rsidRDefault="006D0A51" w:rsidP="00135535">
      <w:pPr>
        <w:pStyle w:val="ListParagraph"/>
        <w:ind w:left="4680" w:firstLine="360"/>
        <w:rPr>
          <w:rStyle w:val="Strong"/>
          <w:rFonts w:cs="Arial"/>
          <w:b w:val="0"/>
          <w:bCs w:val="0"/>
        </w:rPr>
      </w:pPr>
      <w:r w:rsidRPr="0021026A">
        <w:rPr>
          <w:rStyle w:val="Strong"/>
          <w:rFonts w:cs="Arial"/>
          <w:b w:val="0"/>
          <w:bCs w:val="0"/>
        </w:rPr>
        <w:t>the greater one (nom.)</w:t>
      </w:r>
    </w:p>
    <w:p w14:paraId="464E62F3" w14:textId="4964575F" w:rsidR="00135535"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Setting uncertainty</w:t>
      </w:r>
      <w:r w:rsidRPr="0021026A">
        <w:rPr>
          <w:rStyle w:val="Strong"/>
          <w:rFonts w:cs="Arial"/>
          <w:b w:val="0"/>
          <w:bCs w:val="0"/>
        </w:rPr>
        <w:tab/>
      </w:r>
      <w:r w:rsidR="00B53085">
        <w:rPr>
          <w:rStyle w:val="Strong"/>
          <w:rFonts w:cs="Arial"/>
          <w:b w:val="0"/>
          <w:bCs w:val="0"/>
        </w:rPr>
        <w:tab/>
      </w:r>
      <w:r w:rsidR="00135535" w:rsidRPr="0021026A">
        <w:rPr>
          <w:rStyle w:val="Strong"/>
          <w:rFonts w:cs="Arial"/>
          <w:b w:val="0"/>
          <w:bCs w:val="0"/>
        </w:rPr>
        <w:tab/>
      </w:r>
      <w:proofErr w:type="spellStart"/>
      <w:r w:rsidRPr="0021026A">
        <w:rPr>
          <w:rStyle w:val="Strong"/>
          <w:rFonts w:cs="Arial"/>
          <w:b w:val="0"/>
          <w:bCs w:val="0"/>
        </w:rPr>
        <w:t>fmod</w:t>
      </w:r>
      <w:proofErr w:type="spellEnd"/>
      <w:r w:rsidRPr="0021026A">
        <w:rPr>
          <w:rStyle w:val="Strong"/>
          <w:rFonts w:cs="Arial"/>
          <w:b w:val="0"/>
          <w:bCs w:val="0"/>
        </w:rPr>
        <w:t xml:space="preserve"> = 1 kHz, internal modulation &lt; </w:t>
      </w:r>
    </w:p>
    <w:p w14:paraId="30DFBABF" w14:textId="12AB0794" w:rsidR="006D0A51" w:rsidRPr="0021026A" w:rsidRDefault="006D0A51" w:rsidP="00135535">
      <w:pPr>
        <w:pStyle w:val="ListParagraph"/>
        <w:ind w:left="4680" w:firstLine="360"/>
        <w:rPr>
          <w:rStyle w:val="Strong"/>
          <w:rFonts w:cs="Arial"/>
          <w:b w:val="0"/>
          <w:bCs w:val="0"/>
        </w:rPr>
      </w:pPr>
      <w:r w:rsidRPr="0021026A">
        <w:rPr>
          <w:rStyle w:val="Strong"/>
          <w:rFonts w:cs="Arial"/>
          <w:b w:val="0"/>
          <w:bCs w:val="0"/>
        </w:rPr>
        <w:t>setting value × 2% + 20 Hz</w:t>
      </w:r>
    </w:p>
    <w:p w14:paraId="4A0F4A01" w14:textId="77777777" w:rsidR="00135535"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Distortion</w:t>
      </w:r>
      <w:r w:rsidRPr="0021026A">
        <w:rPr>
          <w:rStyle w:val="Strong"/>
          <w:rFonts w:cs="Arial"/>
          <w:b w:val="0"/>
          <w:bCs w:val="0"/>
        </w:rPr>
        <w:tab/>
      </w:r>
      <w:r w:rsidR="00135535" w:rsidRPr="0021026A">
        <w:rPr>
          <w:rStyle w:val="Strong"/>
          <w:rFonts w:cs="Arial"/>
          <w:b w:val="0"/>
          <w:bCs w:val="0"/>
        </w:rPr>
        <w:tab/>
      </w:r>
      <w:r w:rsidR="00135535" w:rsidRPr="0021026A">
        <w:rPr>
          <w:rStyle w:val="Strong"/>
          <w:rFonts w:cs="Arial"/>
          <w:b w:val="0"/>
          <w:bCs w:val="0"/>
        </w:rPr>
        <w:tab/>
      </w:r>
      <w:r w:rsidR="00135535" w:rsidRPr="0021026A">
        <w:rPr>
          <w:rStyle w:val="Strong"/>
          <w:rFonts w:cs="Arial"/>
          <w:b w:val="0"/>
          <w:bCs w:val="0"/>
        </w:rPr>
        <w:tab/>
      </w:r>
      <w:proofErr w:type="spellStart"/>
      <w:r w:rsidRPr="0021026A">
        <w:rPr>
          <w:rStyle w:val="Strong"/>
          <w:rFonts w:cs="Arial"/>
          <w:b w:val="0"/>
          <w:bCs w:val="0"/>
        </w:rPr>
        <w:t>fmod</w:t>
      </w:r>
      <w:proofErr w:type="spellEnd"/>
      <w:r w:rsidRPr="0021026A">
        <w:rPr>
          <w:rStyle w:val="Strong"/>
          <w:rFonts w:cs="Arial"/>
          <w:b w:val="0"/>
          <w:bCs w:val="0"/>
        </w:rPr>
        <w:t xml:space="preserve"> = 1 kHz, deviation = N × 50 kHz &lt; </w:t>
      </w:r>
    </w:p>
    <w:p w14:paraId="120BF533" w14:textId="67100075" w:rsidR="006D0A51" w:rsidRDefault="006D0A51" w:rsidP="00135535">
      <w:pPr>
        <w:pStyle w:val="ListParagraph"/>
        <w:ind w:left="5040"/>
        <w:rPr>
          <w:rStyle w:val="Strong"/>
          <w:rFonts w:cs="Arial"/>
          <w:b w:val="0"/>
          <w:bCs w:val="0"/>
        </w:rPr>
      </w:pPr>
      <w:r w:rsidRPr="0021026A">
        <w:rPr>
          <w:rStyle w:val="Strong"/>
          <w:rFonts w:cs="Arial"/>
          <w:b w:val="0"/>
          <w:bCs w:val="0"/>
        </w:rPr>
        <w:t>2% (typ.)</w:t>
      </w:r>
    </w:p>
    <w:p w14:paraId="38ED6D75" w14:textId="2748D6D0" w:rsidR="00631465" w:rsidRDefault="00631465" w:rsidP="00631465">
      <w:pPr>
        <w:rPr>
          <w:rStyle w:val="Strong"/>
          <w:rFonts w:cs="Arial"/>
          <w:b w:val="0"/>
          <w:bCs w:val="0"/>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35EED0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A0EE33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82F712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F14932D" w14:textId="77777777" w:rsidR="00631465" w:rsidRDefault="00631465" w:rsidP="00BF07FA">
            <w:pPr>
              <w:spacing w:before="60" w:after="60" w:line="360" w:lineRule="auto"/>
            </w:pPr>
          </w:p>
        </w:tc>
      </w:tr>
      <w:tr w:rsidR="00631465" w14:paraId="5411400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B9056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3835D9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4D1E67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FCA67C3" w14:textId="6FDF34EC" w:rsidR="006D0A51" w:rsidRPr="0021026A" w:rsidRDefault="006D0A51" w:rsidP="00646F86">
      <w:pPr>
        <w:pStyle w:val="ListNumber2"/>
        <w:numPr>
          <w:ilvl w:val="0"/>
          <w:numId w:val="33"/>
        </w:numPr>
        <w:spacing w:before="120" w:after="120" w:line="276" w:lineRule="auto"/>
        <w:rPr>
          <w:rStyle w:val="Strong"/>
          <w:rFonts w:cs="Arial"/>
          <w:b w:val="0"/>
          <w:bCs w:val="0"/>
        </w:rPr>
      </w:pPr>
      <w:r w:rsidRPr="0021026A">
        <w:rPr>
          <w:rFonts w:cs="Arial"/>
        </w:rPr>
        <w:t>Phase modulation</w:t>
      </w:r>
    </w:p>
    <w:p w14:paraId="42FB938F" w14:textId="39ED4234" w:rsidR="006D0A51"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Modulation source</w:t>
      </w:r>
      <w:r w:rsidR="007D4FD9" w:rsidRPr="0021026A">
        <w:rPr>
          <w:rStyle w:val="Strong"/>
          <w:rFonts w:cs="Arial"/>
          <w:b w:val="0"/>
          <w:bCs w:val="0"/>
        </w:rPr>
        <w:tab/>
      </w:r>
      <w:r w:rsidR="007D4FD9" w:rsidRPr="0021026A">
        <w:rPr>
          <w:rStyle w:val="Strong"/>
          <w:rFonts w:cs="Arial"/>
          <w:b w:val="0"/>
          <w:bCs w:val="0"/>
        </w:rPr>
        <w:tab/>
      </w:r>
      <w:r w:rsidRPr="0021026A">
        <w:rPr>
          <w:rStyle w:val="Strong"/>
          <w:rFonts w:cs="Arial"/>
          <w:b w:val="0"/>
          <w:bCs w:val="0"/>
        </w:rPr>
        <w:tab/>
        <w:t>Internal, external</w:t>
      </w:r>
    </w:p>
    <w:p w14:paraId="4858A832" w14:textId="2978BA45" w:rsidR="006D0A51"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Maximum deviation</w:t>
      </w:r>
      <w:r w:rsidRPr="0021026A">
        <w:rPr>
          <w:rStyle w:val="Strong"/>
          <w:rFonts w:cs="Arial"/>
          <w:b w:val="0"/>
          <w:bCs w:val="0"/>
        </w:rPr>
        <w:tab/>
      </w:r>
      <w:r w:rsidR="00B53085">
        <w:rPr>
          <w:rStyle w:val="Strong"/>
          <w:rFonts w:cs="Arial"/>
          <w:b w:val="0"/>
          <w:bCs w:val="0"/>
        </w:rPr>
        <w:tab/>
      </w:r>
      <w:r w:rsidR="007D4FD9" w:rsidRPr="0021026A">
        <w:rPr>
          <w:rStyle w:val="Strong"/>
          <w:rFonts w:cs="Arial"/>
          <w:b w:val="0"/>
          <w:bCs w:val="0"/>
        </w:rPr>
        <w:tab/>
      </w:r>
      <w:r w:rsidRPr="0021026A">
        <w:rPr>
          <w:rStyle w:val="Strong"/>
          <w:rFonts w:cs="Arial"/>
          <w:b w:val="0"/>
          <w:bCs w:val="0"/>
        </w:rPr>
        <w:t>N x 5 rad (nom.)</w:t>
      </w:r>
    </w:p>
    <w:p w14:paraId="43131EB6" w14:textId="77777777" w:rsidR="007D4FD9"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Resolution</w:t>
      </w:r>
      <w:r w:rsidRPr="0021026A">
        <w:rPr>
          <w:rStyle w:val="Strong"/>
          <w:rFonts w:cs="Arial"/>
          <w:b w:val="0"/>
          <w:bCs w:val="0"/>
        </w:rPr>
        <w:tab/>
      </w:r>
      <w:r w:rsidR="007D4FD9" w:rsidRPr="0021026A">
        <w:rPr>
          <w:rStyle w:val="Strong"/>
          <w:rFonts w:cs="Arial"/>
          <w:b w:val="0"/>
          <w:bCs w:val="0"/>
        </w:rPr>
        <w:tab/>
      </w:r>
      <w:r w:rsidR="007D4FD9" w:rsidRPr="0021026A">
        <w:rPr>
          <w:rStyle w:val="Strong"/>
          <w:rFonts w:cs="Arial"/>
          <w:b w:val="0"/>
          <w:bCs w:val="0"/>
        </w:rPr>
        <w:tab/>
      </w:r>
      <w:r w:rsidR="007D4FD9" w:rsidRPr="0021026A">
        <w:rPr>
          <w:rStyle w:val="Strong"/>
          <w:rFonts w:cs="Arial"/>
          <w:b w:val="0"/>
          <w:bCs w:val="0"/>
        </w:rPr>
        <w:tab/>
      </w:r>
      <w:r w:rsidRPr="0021026A">
        <w:rPr>
          <w:rStyle w:val="Strong"/>
          <w:rFonts w:cs="Arial"/>
          <w:b w:val="0"/>
          <w:bCs w:val="0"/>
        </w:rPr>
        <w:t xml:space="preserve">&lt; 0.1% of the deviation or 0.01 rad, take </w:t>
      </w:r>
    </w:p>
    <w:p w14:paraId="0C395870" w14:textId="691AC562" w:rsidR="006D0A51" w:rsidRPr="0021026A" w:rsidRDefault="006D0A51" w:rsidP="007D4FD9">
      <w:pPr>
        <w:pStyle w:val="ListParagraph"/>
        <w:ind w:left="4680" w:firstLine="360"/>
        <w:rPr>
          <w:rStyle w:val="Strong"/>
          <w:rFonts w:cs="Arial"/>
          <w:b w:val="0"/>
          <w:bCs w:val="0"/>
        </w:rPr>
      </w:pPr>
      <w:r w:rsidRPr="0021026A">
        <w:rPr>
          <w:rStyle w:val="Strong"/>
          <w:rFonts w:cs="Arial"/>
          <w:b w:val="0"/>
          <w:bCs w:val="0"/>
        </w:rPr>
        <w:t>the greater one (nom.)</w:t>
      </w:r>
    </w:p>
    <w:p w14:paraId="6555E35D" w14:textId="5B1CCC6A" w:rsidR="007D4FD9"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Setting uncertainty</w:t>
      </w:r>
      <w:r w:rsidR="00B53085">
        <w:rPr>
          <w:rStyle w:val="Strong"/>
          <w:rFonts w:cs="Arial"/>
          <w:b w:val="0"/>
          <w:bCs w:val="0"/>
        </w:rPr>
        <w:tab/>
      </w:r>
      <w:r w:rsidRPr="0021026A">
        <w:rPr>
          <w:rStyle w:val="Strong"/>
          <w:rFonts w:cs="Arial"/>
          <w:b w:val="0"/>
          <w:bCs w:val="0"/>
        </w:rPr>
        <w:tab/>
      </w:r>
      <w:r w:rsidR="007D4FD9" w:rsidRPr="0021026A">
        <w:rPr>
          <w:rStyle w:val="Strong"/>
          <w:rFonts w:cs="Arial"/>
          <w:b w:val="0"/>
          <w:bCs w:val="0"/>
        </w:rPr>
        <w:tab/>
      </w:r>
      <w:proofErr w:type="spellStart"/>
      <w:r w:rsidRPr="0021026A">
        <w:rPr>
          <w:rStyle w:val="Strong"/>
          <w:rFonts w:cs="Arial"/>
          <w:b w:val="0"/>
          <w:bCs w:val="0"/>
        </w:rPr>
        <w:t>fmod</w:t>
      </w:r>
      <w:proofErr w:type="spellEnd"/>
      <w:r w:rsidRPr="0021026A">
        <w:rPr>
          <w:rStyle w:val="Strong"/>
          <w:rFonts w:cs="Arial"/>
          <w:b w:val="0"/>
          <w:bCs w:val="0"/>
        </w:rPr>
        <w:t xml:space="preserve"> = 1 kHz, internal modulation &lt; </w:t>
      </w:r>
    </w:p>
    <w:p w14:paraId="0F02851A" w14:textId="1756505E" w:rsidR="006D0A51" w:rsidRPr="0021026A" w:rsidRDefault="006D0A51" w:rsidP="007D4FD9">
      <w:pPr>
        <w:pStyle w:val="ListParagraph"/>
        <w:ind w:left="4680" w:firstLine="360"/>
        <w:rPr>
          <w:rStyle w:val="Strong"/>
          <w:rFonts w:cs="Arial"/>
          <w:b w:val="0"/>
          <w:bCs w:val="0"/>
        </w:rPr>
      </w:pPr>
      <w:r w:rsidRPr="0021026A">
        <w:rPr>
          <w:rStyle w:val="Strong"/>
          <w:rFonts w:cs="Arial"/>
          <w:b w:val="0"/>
          <w:bCs w:val="0"/>
        </w:rPr>
        <w:t>setting value × 1% + 0.1 rad</w:t>
      </w:r>
    </w:p>
    <w:p w14:paraId="0855E80C" w14:textId="77777777" w:rsidR="007D4FD9"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Distortion</w:t>
      </w:r>
      <w:r w:rsidRPr="0021026A">
        <w:rPr>
          <w:rStyle w:val="Strong"/>
          <w:rFonts w:cs="Arial"/>
          <w:b w:val="0"/>
          <w:bCs w:val="0"/>
        </w:rPr>
        <w:tab/>
      </w:r>
      <w:r w:rsidR="007D4FD9" w:rsidRPr="0021026A">
        <w:rPr>
          <w:rStyle w:val="Strong"/>
          <w:rFonts w:cs="Arial"/>
          <w:b w:val="0"/>
          <w:bCs w:val="0"/>
        </w:rPr>
        <w:tab/>
      </w:r>
      <w:r w:rsidR="007D4FD9" w:rsidRPr="0021026A">
        <w:rPr>
          <w:rStyle w:val="Strong"/>
          <w:rFonts w:cs="Arial"/>
          <w:b w:val="0"/>
          <w:bCs w:val="0"/>
        </w:rPr>
        <w:tab/>
      </w:r>
      <w:r w:rsidR="007D4FD9" w:rsidRPr="0021026A">
        <w:rPr>
          <w:rStyle w:val="Strong"/>
          <w:rFonts w:cs="Arial"/>
          <w:b w:val="0"/>
          <w:bCs w:val="0"/>
        </w:rPr>
        <w:tab/>
      </w:r>
      <w:proofErr w:type="spellStart"/>
      <w:r w:rsidRPr="0021026A">
        <w:rPr>
          <w:rStyle w:val="Strong"/>
          <w:rFonts w:cs="Arial"/>
          <w:b w:val="0"/>
          <w:bCs w:val="0"/>
        </w:rPr>
        <w:t>fmod</w:t>
      </w:r>
      <w:proofErr w:type="spellEnd"/>
      <w:r w:rsidRPr="0021026A">
        <w:rPr>
          <w:rStyle w:val="Strong"/>
          <w:rFonts w:cs="Arial"/>
          <w:b w:val="0"/>
          <w:bCs w:val="0"/>
        </w:rPr>
        <w:t xml:space="preserve"> = 1 kHz, deviation = N × 5 rad &lt; </w:t>
      </w:r>
    </w:p>
    <w:p w14:paraId="6EB8E3B3" w14:textId="291397CA" w:rsidR="006D0A51" w:rsidRDefault="006D0A51" w:rsidP="007D4FD9">
      <w:pPr>
        <w:pStyle w:val="ListParagraph"/>
        <w:ind w:left="4680" w:firstLine="360"/>
        <w:rPr>
          <w:rStyle w:val="Strong"/>
          <w:rFonts w:cs="Arial"/>
          <w:b w:val="0"/>
          <w:bCs w:val="0"/>
        </w:rPr>
      </w:pPr>
      <w:r w:rsidRPr="0021026A">
        <w:rPr>
          <w:rStyle w:val="Strong"/>
          <w:rFonts w:cs="Arial"/>
          <w:b w:val="0"/>
          <w:bCs w:val="0"/>
        </w:rPr>
        <w:t>1% (typ.)</w:t>
      </w:r>
    </w:p>
    <w:p w14:paraId="38C9C3C7" w14:textId="2A817935" w:rsidR="00631465" w:rsidRDefault="00631465" w:rsidP="00E54141">
      <w:pPr>
        <w:spacing w:after="0"/>
        <w:rPr>
          <w:rStyle w:val="Strong"/>
          <w:rFonts w:cs="Arial"/>
          <w:b w:val="0"/>
          <w:bCs w:val="0"/>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FD05C5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421F16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535C19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A51D11E" w14:textId="77777777" w:rsidR="00631465" w:rsidRDefault="00631465" w:rsidP="00BF07FA">
            <w:pPr>
              <w:spacing w:before="60" w:after="60" w:line="360" w:lineRule="auto"/>
            </w:pPr>
          </w:p>
        </w:tc>
      </w:tr>
      <w:tr w:rsidR="00631465" w14:paraId="53EBC23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744E4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54A5A6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87DD8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413BC0C" w14:textId="77777777" w:rsidR="00631465" w:rsidRPr="00631465" w:rsidRDefault="00631465" w:rsidP="00E54141">
      <w:pPr>
        <w:rPr>
          <w:rStyle w:val="Strong"/>
          <w:rFonts w:cs="Arial"/>
          <w:b w:val="0"/>
          <w:bCs w:val="0"/>
        </w:rPr>
      </w:pPr>
    </w:p>
    <w:p w14:paraId="46043F24" w14:textId="3C3F2905" w:rsidR="006D0A51" w:rsidRPr="0021026A" w:rsidRDefault="006D0A51" w:rsidP="00E54141">
      <w:pPr>
        <w:pStyle w:val="ListNumber2"/>
        <w:numPr>
          <w:ilvl w:val="0"/>
          <w:numId w:val="33"/>
        </w:numPr>
        <w:spacing w:before="120" w:after="120" w:line="276" w:lineRule="auto"/>
        <w:rPr>
          <w:rFonts w:cs="Arial"/>
        </w:rPr>
      </w:pPr>
      <w:r w:rsidRPr="0021026A">
        <w:rPr>
          <w:rFonts w:cs="Arial"/>
        </w:rPr>
        <w:t xml:space="preserve">The </w:t>
      </w:r>
      <w:r w:rsidR="00CD5C27" w:rsidRPr="0021026A">
        <w:rPr>
          <w:rFonts w:cs="Arial"/>
        </w:rPr>
        <w:t>RF generator</w:t>
      </w:r>
      <w:r w:rsidRPr="0021026A">
        <w:rPr>
          <w:rFonts w:cs="Arial"/>
        </w:rPr>
        <w:t xml:space="preserve"> shall be durable and have protection functions</w:t>
      </w:r>
      <w:r w:rsidR="00C52409" w:rsidRPr="0021026A">
        <w:rPr>
          <w:rFonts w:cs="Arial"/>
        </w:rPr>
        <w:t>:</w:t>
      </w:r>
    </w:p>
    <w:p w14:paraId="42530C40" w14:textId="52052650" w:rsidR="006D0A51"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Maximum DC voltage</w:t>
      </w:r>
      <w:r w:rsidRPr="0021026A">
        <w:rPr>
          <w:rStyle w:val="Strong"/>
          <w:rFonts w:cs="Arial"/>
          <w:b w:val="0"/>
          <w:bCs w:val="0"/>
        </w:rPr>
        <w:tab/>
      </w:r>
      <w:r w:rsidR="00C52409" w:rsidRPr="0021026A">
        <w:rPr>
          <w:rStyle w:val="Strong"/>
          <w:rFonts w:cs="Arial"/>
          <w:b w:val="0"/>
          <w:bCs w:val="0"/>
        </w:rPr>
        <w:tab/>
      </w:r>
      <w:r w:rsidRPr="0021026A">
        <w:rPr>
          <w:rStyle w:val="Strong"/>
          <w:rFonts w:cs="Arial"/>
          <w:b w:val="0"/>
          <w:bCs w:val="0"/>
        </w:rPr>
        <w:t>50 V</w:t>
      </w:r>
    </w:p>
    <w:p w14:paraId="300C43DA" w14:textId="77777777" w:rsidR="00C52409" w:rsidRPr="0021026A" w:rsidRDefault="006D0A51" w:rsidP="00646F86">
      <w:pPr>
        <w:pStyle w:val="ListParagraph"/>
        <w:numPr>
          <w:ilvl w:val="0"/>
          <w:numId w:val="38"/>
        </w:numPr>
        <w:rPr>
          <w:rStyle w:val="Strong"/>
          <w:rFonts w:cs="Arial"/>
          <w:b w:val="0"/>
          <w:bCs w:val="0"/>
        </w:rPr>
      </w:pPr>
      <w:r w:rsidRPr="0021026A">
        <w:rPr>
          <w:rStyle w:val="Strong"/>
          <w:rFonts w:cs="Arial"/>
          <w:b w:val="0"/>
          <w:bCs w:val="0"/>
        </w:rPr>
        <w:t xml:space="preserve">Maximum reverse power </w:t>
      </w:r>
    </w:p>
    <w:p w14:paraId="0709D2A3" w14:textId="1C93CE15" w:rsidR="006D0A51" w:rsidRDefault="006D0A51" w:rsidP="00C52409">
      <w:pPr>
        <w:pStyle w:val="ListParagraph"/>
        <w:ind w:left="1800"/>
        <w:rPr>
          <w:rStyle w:val="Strong"/>
          <w:rFonts w:cs="Arial"/>
          <w:b w:val="0"/>
          <w:bCs w:val="0"/>
        </w:rPr>
      </w:pPr>
      <w:r w:rsidRPr="0021026A">
        <w:rPr>
          <w:rStyle w:val="Strong"/>
          <w:rFonts w:cs="Arial"/>
          <w:b w:val="0"/>
          <w:bCs w:val="0"/>
        </w:rPr>
        <w:t>(1 MHz &lt; f &lt; 3GHz)</w:t>
      </w:r>
      <w:r w:rsidR="00B53085">
        <w:rPr>
          <w:rStyle w:val="Strong"/>
          <w:rFonts w:cs="Arial"/>
          <w:b w:val="0"/>
          <w:bCs w:val="0"/>
        </w:rPr>
        <w:tab/>
      </w:r>
      <w:r w:rsidRPr="0021026A">
        <w:rPr>
          <w:rStyle w:val="Strong"/>
          <w:rFonts w:cs="Arial"/>
          <w:b w:val="0"/>
          <w:bCs w:val="0"/>
        </w:rPr>
        <w:tab/>
      </w:r>
      <w:r w:rsidR="00C52409" w:rsidRPr="0021026A">
        <w:rPr>
          <w:rStyle w:val="Strong"/>
          <w:rFonts w:cs="Arial"/>
          <w:b w:val="0"/>
          <w:bCs w:val="0"/>
        </w:rPr>
        <w:tab/>
      </w:r>
      <w:r w:rsidRPr="0021026A">
        <w:rPr>
          <w:rStyle w:val="Strong"/>
          <w:rFonts w:cs="Arial"/>
          <w:b w:val="0"/>
          <w:bCs w:val="0"/>
        </w:rPr>
        <w:t>1 W</w:t>
      </w:r>
    </w:p>
    <w:p w14:paraId="497C989C" w14:textId="12A7746C" w:rsidR="00631465" w:rsidRDefault="00631465" w:rsidP="00631465">
      <w:pPr>
        <w:rPr>
          <w:rStyle w:val="Strong"/>
          <w:rFonts w:cs="Arial"/>
          <w:b w:val="0"/>
          <w:bCs w:val="0"/>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F5623F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0BAA10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2BF7DB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74724A8" w14:textId="77777777" w:rsidR="00631465" w:rsidRDefault="00631465" w:rsidP="00BF07FA">
            <w:pPr>
              <w:spacing w:before="60" w:after="60" w:line="360" w:lineRule="auto"/>
            </w:pPr>
          </w:p>
        </w:tc>
      </w:tr>
      <w:tr w:rsidR="00631465" w14:paraId="18EF55B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AD7F0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FD5C36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0B8E27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D2A097C" w14:textId="77777777" w:rsidR="00631465" w:rsidRPr="00631465" w:rsidRDefault="00631465" w:rsidP="00E54141">
      <w:pPr>
        <w:rPr>
          <w:rStyle w:val="Strong"/>
          <w:rFonts w:cs="Arial"/>
          <w:b w:val="0"/>
          <w:bCs w:val="0"/>
        </w:rPr>
      </w:pPr>
    </w:p>
    <w:p w14:paraId="1EE27376" w14:textId="324AEC08" w:rsidR="006D0A51" w:rsidRPr="0021026A" w:rsidRDefault="006D0A51" w:rsidP="00E54141">
      <w:pPr>
        <w:pStyle w:val="ListNumber2"/>
        <w:numPr>
          <w:ilvl w:val="0"/>
          <w:numId w:val="33"/>
        </w:numPr>
        <w:spacing w:before="120" w:after="120" w:line="276" w:lineRule="auto"/>
        <w:rPr>
          <w:rFonts w:cs="Arial"/>
        </w:rPr>
      </w:pPr>
      <w:r w:rsidRPr="0021026A">
        <w:rPr>
          <w:rFonts w:cs="Arial"/>
        </w:rPr>
        <w:t xml:space="preserve">The </w:t>
      </w:r>
      <w:r w:rsidR="00CD5C27" w:rsidRPr="0021026A">
        <w:rPr>
          <w:rFonts w:cs="Arial"/>
        </w:rPr>
        <w:t>RF generator</w:t>
      </w:r>
      <w:r w:rsidRPr="0021026A">
        <w:rPr>
          <w:rFonts w:cs="Arial"/>
        </w:rPr>
        <w:t xml:space="preserve"> shall have the following communication and data storage interfaces</w:t>
      </w:r>
      <w:r w:rsidR="00ED205E" w:rsidRPr="0021026A">
        <w:rPr>
          <w:rFonts w:cs="Arial"/>
        </w:rPr>
        <w:t>:</w:t>
      </w:r>
    </w:p>
    <w:p w14:paraId="70742AD7" w14:textId="2F58FBDE" w:rsidR="006D0A51" w:rsidRPr="00E54141" w:rsidRDefault="006D0A51" w:rsidP="00E54141">
      <w:pPr>
        <w:pStyle w:val="ListParagraph"/>
        <w:numPr>
          <w:ilvl w:val="0"/>
          <w:numId w:val="38"/>
        </w:numPr>
        <w:rPr>
          <w:rStyle w:val="Strong"/>
          <w:b w:val="0"/>
          <w:bCs w:val="0"/>
        </w:rPr>
      </w:pPr>
      <w:r w:rsidRPr="00E54141">
        <w:rPr>
          <w:rStyle w:val="Strong"/>
          <w:b w:val="0"/>
          <w:bCs w:val="0"/>
        </w:rPr>
        <w:t>USB host</w:t>
      </w:r>
      <w:r w:rsidRPr="00E54141">
        <w:rPr>
          <w:rStyle w:val="Strong"/>
          <w:b w:val="0"/>
          <w:bCs w:val="0"/>
        </w:rPr>
        <w:tab/>
      </w:r>
      <w:r w:rsidR="00ED205E" w:rsidRPr="00E54141">
        <w:rPr>
          <w:rStyle w:val="Strong"/>
          <w:b w:val="0"/>
          <w:bCs w:val="0"/>
        </w:rPr>
        <w:tab/>
      </w:r>
      <w:r w:rsidR="00ED205E" w:rsidRPr="00E54141">
        <w:rPr>
          <w:rStyle w:val="Strong"/>
          <w:b w:val="0"/>
          <w:bCs w:val="0"/>
        </w:rPr>
        <w:tab/>
      </w:r>
      <w:r w:rsidRPr="00E54141">
        <w:rPr>
          <w:rStyle w:val="Strong"/>
          <w:b w:val="0"/>
          <w:bCs w:val="0"/>
        </w:rPr>
        <w:t xml:space="preserve">A plug connector, USB </w:t>
      </w:r>
      <w:proofErr w:type="gramStart"/>
      <w:r w:rsidRPr="00E54141">
        <w:rPr>
          <w:rStyle w:val="Strong"/>
          <w:b w:val="0"/>
          <w:bCs w:val="0"/>
        </w:rPr>
        <w:t>2.0</w:t>
      </w:r>
      <w:proofErr w:type="gramEnd"/>
      <w:r w:rsidRPr="00E54141">
        <w:rPr>
          <w:rStyle w:val="Strong"/>
          <w:b w:val="0"/>
          <w:bCs w:val="0"/>
        </w:rPr>
        <w:t xml:space="preserve"> or latest</w:t>
      </w:r>
      <w:r w:rsidR="00840A8E" w:rsidRPr="00E54141">
        <w:rPr>
          <w:rStyle w:val="Strong"/>
          <w:b w:val="0"/>
          <w:bCs w:val="0"/>
        </w:rPr>
        <w:t xml:space="preserve"> </w:t>
      </w:r>
      <w:r w:rsidRPr="00E54141">
        <w:rPr>
          <w:rStyle w:val="Strong"/>
          <w:b w:val="0"/>
          <w:bCs w:val="0"/>
        </w:rPr>
        <w:t>protocol</w:t>
      </w:r>
    </w:p>
    <w:p w14:paraId="0656C035" w14:textId="2DD7FC25" w:rsidR="001531D2" w:rsidRPr="00E54141" w:rsidRDefault="001531D2" w:rsidP="00E54141">
      <w:pPr>
        <w:pStyle w:val="ListParagraph"/>
        <w:numPr>
          <w:ilvl w:val="0"/>
          <w:numId w:val="38"/>
        </w:numPr>
        <w:rPr>
          <w:rStyle w:val="Strong"/>
          <w:b w:val="0"/>
          <w:bCs w:val="0"/>
        </w:rPr>
      </w:pPr>
      <w:r w:rsidRPr="00E54141">
        <w:rPr>
          <w:rStyle w:val="Strong"/>
          <w:b w:val="0"/>
          <w:bCs w:val="0"/>
        </w:rPr>
        <w:t>USB device</w:t>
      </w:r>
      <w:r w:rsidRPr="00E54141">
        <w:rPr>
          <w:rStyle w:val="Strong"/>
          <w:b w:val="0"/>
          <w:bCs w:val="0"/>
        </w:rPr>
        <w:tab/>
      </w:r>
      <w:r w:rsidRPr="00E54141">
        <w:rPr>
          <w:rStyle w:val="Strong"/>
          <w:b w:val="0"/>
          <w:bCs w:val="0"/>
        </w:rPr>
        <w:tab/>
      </w:r>
      <w:r w:rsidRPr="00E54141">
        <w:rPr>
          <w:rStyle w:val="Strong"/>
          <w:b w:val="0"/>
          <w:bCs w:val="0"/>
        </w:rPr>
        <w:tab/>
        <w:t xml:space="preserve">B plug connector, USB </w:t>
      </w:r>
      <w:proofErr w:type="gramStart"/>
      <w:r w:rsidRPr="00E54141">
        <w:rPr>
          <w:rStyle w:val="Strong"/>
          <w:b w:val="0"/>
          <w:bCs w:val="0"/>
        </w:rPr>
        <w:t>2.0</w:t>
      </w:r>
      <w:proofErr w:type="gramEnd"/>
      <w:r w:rsidRPr="00E54141">
        <w:rPr>
          <w:rStyle w:val="Strong"/>
          <w:b w:val="0"/>
          <w:bCs w:val="0"/>
        </w:rPr>
        <w:t xml:space="preserve"> or latest</w:t>
      </w:r>
      <w:r w:rsidR="00840A8E" w:rsidRPr="00E54141">
        <w:rPr>
          <w:rStyle w:val="Strong"/>
          <w:b w:val="0"/>
          <w:bCs w:val="0"/>
        </w:rPr>
        <w:t xml:space="preserve"> </w:t>
      </w:r>
      <w:r w:rsidRPr="00E54141">
        <w:rPr>
          <w:rStyle w:val="Strong"/>
          <w:b w:val="0"/>
          <w:bCs w:val="0"/>
        </w:rPr>
        <w:t>protocol</w:t>
      </w:r>
    </w:p>
    <w:p w14:paraId="3E42CE1E" w14:textId="51F0E8BD" w:rsidR="006D0A51" w:rsidRPr="00E54141" w:rsidRDefault="006D0A51" w:rsidP="00E54141">
      <w:pPr>
        <w:pStyle w:val="ListParagraph"/>
        <w:numPr>
          <w:ilvl w:val="0"/>
          <w:numId w:val="38"/>
        </w:numPr>
        <w:rPr>
          <w:rStyle w:val="Strong"/>
          <w:b w:val="0"/>
          <w:bCs w:val="0"/>
        </w:rPr>
      </w:pPr>
      <w:r w:rsidRPr="00E54141">
        <w:rPr>
          <w:rStyle w:val="Strong"/>
          <w:b w:val="0"/>
          <w:bCs w:val="0"/>
        </w:rPr>
        <w:t>LAN</w:t>
      </w:r>
      <w:r w:rsidR="00ED205E" w:rsidRPr="00E54141">
        <w:rPr>
          <w:rStyle w:val="Strong"/>
          <w:b w:val="0"/>
          <w:bCs w:val="0"/>
        </w:rPr>
        <w:tab/>
      </w:r>
      <w:r w:rsidR="00ED205E" w:rsidRPr="00E54141">
        <w:rPr>
          <w:rStyle w:val="Strong"/>
          <w:b w:val="0"/>
          <w:bCs w:val="0"/>
        </w:rPr>
        <w:tab/>
      </w:r>
      <w:r w:rsidR="00ED205E" w:rsidRPr="00E54141">
        <w:rPr>
          <w:rStyle w:val="Strong"/>
          <w:b w:val="0"/>
          <w:bCs w:val="0"/>
        </w:rPr>
        <w:tab/>
      </w:r>
      <w:r w:rsidR="00ED205E" w:rsidRPr="00E54141">
        <w:rPr>
          <w:rStyle w:val="Strong"/>
          <w:b w:val="0"/>
          <w:bCs w:val="0"/>
        </w:rPr>
        <w:tab/>
      </w:r>
      <w:r w:rsidRPr="00E54141">
        <w:rPr>
          <w:rStyle w:val="Strong"/>
          <w:b w:val="0"/>
          <w:bCs w:val="0"/>
        </w:rPr>
        <w:t>10/100, RJ-45</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64D703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6B6392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7BAAAB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F33EE64" w14:textId="77777777" w:rsidR="00631465" w:rsidRDefault="00631465" w:rsidP="00BF07FA">
            <w:pPr>
              <w:spacing w:before="60" w:after="60" w:line="360" w:lineRule="auto"/>
            </w:pPr>
          </w:p>
        </w:tc>
      </w:tr>
      <w:tr w:rsidR="00631465" w14:paraId="67230F0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3D6811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629734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0501F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E5B43AA" w14:textId="449C7BF5" w:rsidR="006D0A51" w:rsidRDefault="00224C06" w:rsidP="004A042B">
      <w:pPr>
        <w:pStyle w:val="Heading1"/>
      </w:pPr>
      <w:bookmarkStart w:id="16762" w:name="_Toc115991494"/>
      <w:bookmarkEnd w:id="16760"/>
      <w:bookmarkEnd w:id="16761"/>
      <w:r w:rsidRPr="00BD55EF">
        <w:t xml:space="preserve">Triple </w:t>
      </w:r>
      <w:r w:rsidR="00D30AF8" w:rsidRPr="00BD55EF">
        <w:t>Output Power Supply</w:t>
      </w:r>
      <w:bookmarkEnd w:id="16762"/>
    </w:p>
    <w:p w14:paraId="424C526D" w14:textId="67294327" w:rsidR="00C00544" w:rsidRPr="00C00544" w:rsidRDefault="00C00544" w:rsidP="00E54141">
      <w:pPr>
        <w:pStyle w:val="ListNumber2"/>
        <w:spacing w:before="120" w:after="120" w:line="276" w:lineRule="auto"/>
        <w:jc w:val="both"/>
      </w:pPr>
      <w:r w:rsidRPr="00610FEB">
        <w:rPr>
          <w:rFonts w:cs="Arial"/>
        </w:rPr>
        <w:t>The bidder shall indicate sufficient information from datasheets or documentation the following requirements of a</w:t>
      </w:r>
      <w:r w:rsidR="00F260FF">
        <w:rPr>
          <w:rFonts w:cs="Arial"/>
        </w:rPr>
        <w:t xml:space="preserve"> triple output power </w:t>
      </w:r>
      <w:proofErr w:type="gramStart"/>
      <w:r w:rsidR="00F260FF">
        <w:rPr>
          <w:rFonts w:cs="Arial"/>
        </w:rPr>
        <w:t xml:space="preserve">supply </w:t>
      </w:r>
      <w:r w:rsidRPr="00610FEB">
        <w:rPr>
          <w:rFonts w:cs="Arial"/>
        </w:rPr>
        <w:t>:</w:t>
      </w:r>
      <w:proofErr w:type="gramEnd"/>
    </w:p>
    <w:p w14:paraId="53761800" w14:textId="36552315" w:rsidR="006D0A51" w:rsidRPr="0021026A" w:rsidRDefault="006D0A51" w:rsidP="00646F86">
      <w:pPr>
        <w:pStyle w:val="ListNumber2"/>
        <w:numPr>
          <w:ilvl w:val="0"/>
          <w:numId w:val="40"/>
        </w:numPr>
        <w:spacing w:before="120" w:after="120" w:line="276" w:lineRule="auto"/>
        <w:rPr>
          <w:rFonts w:cs="Arial"/>
        </w:rPr>
      </w:pPr>
      <w:r w:rsidRPr="0021026A">
        <w:rPr>
          <w:rFonts w:cs="Arial"/>
        </w:rPr>
        <w:t>The power supply shall have three variable voltage output</w:t>
      </w:r>
    </w:p>
    <w:p w14:paraId="748387A5" w14:textId="13B49651"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Output range</w:t>
      </w:r>
      <w:r w:rsidRPr="0021026A">
        <w:rPr>
          <w:rStyle w:val="Strong"/>
          <w:rFonts w:cs="Arial"/>
          <w:b w:val="0"/>
          <w:bCs w:val="0"/>
        </w:rPr>
        <w:tab/>
      </w:r>
      <w:r w:rsidR="006F74D4" w:rsidRPr="0021026A">
        <w:rPr>
          <w:rStyle w:val="Strong"/>
          <w:rFonts w:cs="Arial"/>
          <w:b w:val="0"/>
          <w:bCs w:val="0"/>
        </w:rPr>
        <w:tab/>
      </w:r>
      <w:r w:rsidR="006F74D4" w:rsidRPr="0021026A">
        <w:rPr>
          <w:rStyle w:val="Strong"/>
          <w:rFonts w:cs="Arial"/>
          <w:b w:val="0"/>
          <w:bCs w:val="0"/>
        </w:rPr>
        <w:tab/>
      </w:r>
      <w:r w:rsidRPr="0021026A">
        <w:rPr>
          <w:rStyle w:val="Strong"/>
          <w:rFonts w:cs="Arial"/>
          <w:b w:val="0"/>
          <w:bCs w:val="0"/>
        </w:rPr>
        <w:t xml:space="preserve">0 – 30 V/ 0 -3A on 2 </w:t>
      </w:r>
      <w:r w:rsidR="00EB530B" w:rsidRPr="0021026A">
        <w:rPr>
          <w:rStyle w:val="Strong"/>
          <w:rFonts w:cs="Arial"/>
          <w:b w:val="0"/>
          <w:bCs w:val="0"/>
        </w:rPr>
        <w:t>out</w:t>
      </w:r>
      <w:r w:rsidRPr="0021026A">
        <w:rPr>
          <w:rStyle w:val="Strong"/>
          <w:rFonts w:cs="Arial"/>
          <w:b w:val="0"/>
          <w:bCs w:val="0"/>
        </w:rPr>
        <w:t>puts and</w:t>
      </w:r>
    </w:p>
    <w:p w14:paraId="74F7C85D" w14:textId="1F38C2D0" w:rsidR="006D0A51" w:rsidRDefault="006D0A51" w:rsidP="006F74D4">
      <w:pPr>
        <w:ind w:left="4320" w:firstLine="720"/>
        <w:rPr>
          <w:rStyle w:val="Strong"/>
          <w:rFonts w:cs="Arial"/>
          <w:b w:val="0"/>
          <w:bCs w:val="0"/>
        </w:rPr>
      </w:pPr>
      <w:r w:rsidRPr="0021026A">
        <w:rPr>
          <w:rStyle w:val="Strong"/>
          <w:rFonts w:cs="Arial"/>
          <w:b w:val="0"/>
          <w:bCs w:val="0"/>
        </w:rPr>
        <w:t>0 – 5V/ 0-3A on 1 outpu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FA6956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9BC99F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36AB83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02A3E57" w14:textId="77777777" w:rsidR="00631465" w:rsidRDefault="00631465" w:rsidP="00BF07FA">
            <w:pPr>
              <w:spacing w:before="60" w:after="60" w:line="360" w:lineRule="auto"/>
            </w:pPr>
          </w:p>
        </w:tc>
      </w:tr>
      <w:tr w:rsidR="00631465" w14:paraId="4CDF0EF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4BF605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C43B8C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44D15A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F9672BD" w14:textId="77777777" w:rsidR="00631465" w:rsidRPr="0021026A" w:rsidRDefault="00631465" w:rsidP="00E54141">
      <w:pPr>
        <w:rPr>
          <w:rStyle w:val="Strong"/>
          <w:rFonts w:cs="Arial"/>
          <w:b w:val="0"/>
          <w:bCs w:val="0"/>
        </w:rPr>
      </w:pPr>
    </w:p>
    <w:p w14:paraId="60CE88B3" w14:textId="5848492E" w:rsidR="006D0A51" w:rsidRPr="0021026A" w:rsidRDefault="006D0A51" w:rsidP="00646F86">
      <w:pPr>
        <w:pStyle w:val="ListNumber2"/>
        <w:numPr>
          <w:ilvl w:val="0"/>
          <w:numId w:val="40"/>
        </w:numPr>
        <w:spacing w:before="120" w:after="120" w:line="276" w:lineRule="auto"/>
        <w:rPr>
          <w:rFonts w:cs="Arial"/>
        </w:rPr>
      </w:pPr>
      <w:r w:rsidRPr="0021026A">
        <w:rPr>
          <w:rFonts w:cs="Arial"/>
        </w:rPr>
        <w:t>The power supply shall meet the following specification</w:t>
      </w:r>
      <w:r w:rsidR="002000E1" w:rsidRPr="0021026A">
        <w:rPr>
          <w:rFonts w:cs="Arial"/>
        </w:rPr>
        <w:t>s:</w:t>
      </w:r>
    </w:p>
    <w:p w14:paraId="6E5F3109" w14:textId="547258DB"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Load regulation</w:t>
      </w:r>
      <w:r w:rsidRPr="0021026A">
        <w:rPr>
          <w:rStyle w:val="Strong"/>
          <w:rFonts w:cs="Arial"/>
          <w:b w:val="0"/>
          <w:bCs w:val="0"/>
        </w:rPr>
        <w:tab/>
      </w:r>
      <w:r w:rsidR="00487EB9" w:rsidRPr="0021026A">
        <w:rPr>
          <w:rStyle w:val="Strong"/>
          <w:rFonts w:cs="Arial"/>
          <w:b w:val="0"/>
          <w:bCs w:val="0"/>
        </w:rPr>
        <w:tab/>
      </w:r>
      <w:r w:rsidR="00487EB9" w:rsidRPr="0021026A">
        <w:rPr>
          <w:rStyle w:val="Strong"/>
          <w:rFonts w:cs="Arial"/>
          <w:b w:val="0"/>
          <w:bCs w:val="0"/>
        </w:rPr>
        <w:tab/>
      </w:r>
      <w:r w:rsidRPr="0021026A">
        <w:rPr>
          <w:rStyle w:val="Strong"/>
          <w:rFonts w:cs="Arial"/>
          <w:b w:val="0"/>
          <w:bCs w:val="0"/>
        </w:rPr>
        <w:t>Voltage: ≤ 0.02% + 4mV</w:t>
      </w:r>
    </w:p>
    <w:p w14:paraId="54E929B1" w14:textId="77777777" w:rsidR="006D0A51" w:rsidRPr="0021026A" w:rsidRDefault="006D0A51" w:rsidP="00487EB9">
      <w:pPr>
        <w:pStyle w:val="ListParagraph"/>
        <w:ind w:left="4680" w:firstLine="360"/>
        <w:rPr>
          <w:rStyle w:val="Strong"/>
          <w:rFonts w:cs="Arial"/>
          <w:b w:val="0"/>
          <w:bCs w:val="0"/>
        </w:rPr>
      </w:pPr>
      <w:r w:rsidRPr="0021026A">
        <w:rPr>
          <w:rStyle w:val="Strong"/>
          <w:rFonts w:cs="Arial"/>
          <w:b w:val="0"/>
          <w:bCs w:val="0"/>
        </w:rPr>
        <w:t>Current: ≤ 0.2% + 3mA</w:t>
      </w:r>
    </w:p>
    <w:p w14:paraId="0FF15C39" w14:textId="6BEE8C71"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Line regulation</w:t>
      </w:r>
      <w:r w:rsidRPr="0021026A">
        <w:rPr>
          <w:rStyle w:val="Strong"/>
          <w:rFonts w:cs="Arial"/>
          <w:b w:val="0"/>
          <w:bCs w:val="0"/>
        </w:rPr>
        <w:tab/>
      </w:r>
      <w:r w:rsidR="00487EB9" w:rsidRPr="0021026A">
        <w:rPr>
          <w:rStyle w:val="Strong"/>
          <w:rFonts w:cs="Arial"/>
          <w:b w:val="0"/>
          <w:bCs w:val="0"/>
        </w:rPr>
        <w:tab/>
      </w:r>
      <w:r w:rsidR="00487EB9" w:rsidRPr="0021026A">
        <w:rPr>
          <w:rStyle w:val="Strong"/>
          <w:rFonts w:cs="Arial"/>
          <w:b w:val="0"/>
          <w:bCs w:val="0"/>
        </w:rPr>
        <w:tab/>
      </w:r>
      <w:r w:rsidRPr="0021026A">
        <w:rPr>
          <w:rStyle w:val="Strong"/>
          <w:rFonts w:cs="Arial"/>
          <w:b w:val="0"/>
          <w:bCs w:val="0"/>
        </w:rPr>
        <w:t>Voltage: ≤ 0.01% + 3mV</w:t>
      </w:r>
    </w:p>
    <w:p w14:paraId="396B9FEB" w14:textId="77777777" w:rsidR="006D0A51" w:rsidRPr="0021026A" w:rsidRDefault="006D0A51" w:rsidP="00487EB9">
      <w:pPr>
        <w:pStyle w:val="ListParagraph"/>
        <w:ind w:left="4680" w:firstLine="360"/>
        <w:rPr>
          <w:rStyle w:val="Strong"/>
          <w:rFonts w:cs="Arial"/>
          <w:b w:val="0"/>
          <w:bCs w:val="0"/>
        </w:rPr>
      </w:pPr>
      <w:r w:rsidRPr="0021026A">
        <w:rPr>
          <w:rStyle w:val="Strong"/>
          <w:rFonts w:cs="Arial"/>
          <w:b w:val="0"/>
          <w:bCs w:val="0"/>
        </w:rPr>
        <w:t>Current: ≤ 0.2% + 3mA</w:t>
      </w:r>
    </w:p>
    <w:p w14:paraId="70E2D076" w14:textId="398EAC3C"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Readback resolution</w:t>
      </w:r>
      <w:r w:rsidRPr="0021026A">
        <w:rPr>
          <w:rStyle w:val="Strong"/>
          <w:rFonts w:cs="Arial"/>
          <w:b w:val="0"/>
          <w:bCs w:val="0"/>
        </w:rPr>
        <w:tab/>
      </w:r>
      <w:r w:rsidR="00487EB9" w:rsidRPr="0021026A">
        <w:rPr>
          <w:rStyle w:val="Strong"/>
          <w:rFonts w:cs="Arial"/>
          <w:b w:val="0"/>
          <w:bCs w:val="0"/>
        </w:rPr>
        <w:tab/>
      </w:r>
      <w:r w:rsidRPr="0021026A">
        <w:rPr>
          <w:rStyle w:val="Strong"/>
          <w:rFonts w:cs="Arial"/>
          <w:b w:val="0"/>
          <w:bCs w:val="0"/>
        </w:rPr>
        <w:t>Voltage: 10mV</w:t>
      </w:r>
    </w:p>
    <w:p w14:paraId="486433C1" w14:textId="77777777" w:rsidR="006D0A51" w:rsidRPr="0021026A" w:rsidRDefault="006D0A51" w:rsidP="00487EB9">
      <w:pPr>
        <w:pStyle w:val="ListParagraph"/>
        <w:ind w:left="4680" w:firstLine="360"/>
        <w:rPr>
          <w:rStyle w:val="Strong"/>
          <w:rFonts w:cs="Arial"/>
          <w:b w:val="0"/>
          <w:bCs w:val="0"/>
        </w:rPr>
      </w:pPr>
      <w:r w:rsidRPr="0021026A">
        <w:rPr>
          <w:rStyle w:val="Strong"/>
          <w:rFonts w:cs="Arial"/>
          <w:b w:val="0"/>
          <w:bCs w:val="0"/>
        </w:rPr>
        <w:t>Current: 1mA</w:t>
      </w:r>
    </w:p>
    <w:p w14:paraId="47225ABD" w14:textId="7800510C"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Programming resolution</w:t>
      </w:r>
      <w:r w:rsidRPr="0021026A">
        <w:rPr>
          <w:rStyle w:val="Strong"/>
          <w:rFonts w:cs="Arial"/>
          <w:b w:val="0"/>
          <w:bCs w:val="0"/>
        </w:rPr>
        <w:tab/>
      </w:r>
      <w:r w:rsidR="00456E2D" w:rsidRPr="0021026A">
        <w:rPr>
          <w:rStyle w:val="Strong"/>
          <w:rFonts w:cs="Arial"/>
          <w:b w:val="0"/>
          <w:bCs w:val="0"/>
        </w:rPr>
        <w:tab/>
      </w:r>
      <w:r w:rsidRPr="0021026A">
        <w:rPr>
          <w:rStyle w:val="Strong"/>
          <w:rFonts w:cs="Arial"/>
          <w:b w:val="0"/>
          <w:bCs w:val="0"/>
        </w:rPr>
        <w:t>Voltage: 10mV</w:t>
      </w:r>
    </w:p>
    <w:p w14:paraId="0BFFE685" w14:textId="77777777" w:rsidR="006D0A51" w:rsidRPr="0021026A" w:rsidRDefault="006D0A51" w:rsidP="00456E2D">
      <w:pPr>
        <w:pStyle w:val="ListParagraph"/>
        <w:ind w:left="4680" w:firstLine="360"/>
        <w:rPr>
          <w:rStyle w:val="Strong"/>
          <w:rFonts w:cs="Arial"/>
          <w:b w:val="0"/>
          <w:bCs w:val="0"/>
        </w:rPr>
      </w:pPr>
      <w:r w:rsidRPr="0021026A">
        <w:rPr>
          <w:rStyle w:val="Strong"/>
          <w:rFonts w:cs="Arial"/>
          <w:b w:val="0"/>
          <w:bCs w:val="0"/>
        </w:rPr>
        <w:t>Current: 1mA</w:t>
      </w:r>
    </w:p>
    <w:p w14:paraId="733B3855" w14:textId="03C3277B"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Ripple &amp; Noise</w:t>
      </w:r>
      <w:r w:rsidRPr="0021026A">
        <w:rPr>
          <w:rStyle w:val="Strong"/>
          <w:rFonts w:cs="Arial"/>
          <w:b w:val="0"/>
          <w:bCs w:val="0"/>
        </w:rPr>
        <w:tab/>
      </w:r>
      <w:r w:rsidR="00456E2D" w:rsidRPr="0021026A">
        <w:rPr>
          <w:rStyle w:val="Strong"/>
          <w:rFonts w:cs="Arial"/>
          <w:b w:val="0"/>
          <w:bCs w:val="0"/>
        </w:rPr>
        <w:tab/>
      </w:r>
      <w:r w:rsidR="00456E2D" w:rsidRPr="0021026A">
        <w:rPr>
          <w:rStyle w:val="Strong"/>
          <w:rFonts w:cs="Arial"/>
          <w:b w:val="0"/>
          <w:bCs w:val="0"/>
        </w:rPr>
        <w:tab/>
      </w:r>
      <w:r w:rsidRPr="0021026A">
        <w:rPr>
          <w:rStyle w:val="Strong"/>
          <w:rFonts w:cs="Arial"/>
          <w:b w:val="0"/>
          <w:bCs w:val="0"/>
        </w:rPr>
        <w:t>Voltage: ≤ 1mVrms/5mVp-p</w:t>
      </w:r>
    </w:p>
    <w:p w14:paraId="41ED01AD" w14:textId="77777777" w:rsidR="006D0A51" w:rsidRPr="0021026A" w:rsidRDefault="006D0A51" w:rsidP="00456E2D">
      <w:pPr>
        <w:pStyle w:val="ListParagraph"/>
        <w:ind w:left="4680" w:firstLine="360"/>
        <w:rPr>
          <w:rStyle w:val="Strong"/>
          <w:rFonts w:cs="Arial"/>
          <w:b w:val="0"/>
          <w:bCs w:val="0"/>
        </w:rPr>
      </w:pPr>
      <w:r w:rsidRPr="0021026A">
        <w:rPr>
          <w:rStyle w:val="Strong"/>
          <w:rFonts w:cs="Arial"/>
          <w:b w:val="0"/>
          <w:bCs w:val="0"/>
        </w:rPr>
        <w:t>Current: ≤ 6mArms</w:t>
      </w:r>
    </w:p>
    <w:p w14:paraId="33F879AE" w14:textId="18BF847C"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Temperature coefficient</w:t>
      </w:r>
      <w:r w:rsidRPr="0021026A">
        <w:rPr>
          <w:rStyle w:val="Strong"/>
          <w:rFonts w:cs="Arial"/>
          <w:b w:val="0"/>
          <w:bCs w:val="0"/>
        </w:rPr>
        <w:tab/>
      </w:r>
      <w:r w:rsidR="000E3DB5" w:rsidRPr="0021026A">
        <w:rPr>
          <w:rStyle w:val="Strong"/>
          <w:rFonts w:cs="Arial"/>
          <w:b w:val="0"/>
          <w:bCs w:val="0"/>
        </w:rPr>
        <w:tab/>
      </w:r>
      <w:r w:rsidRPr="0021026A">
        <w:rPr>
          <w:rStyle w:val="Strong"/>
          <w:rFonts w:cs="Arial"/>
          <w:b w:val="0"/>
          <w:bCs w:val="0"/>
        </w:rPr>
        <w:t>Voltage: 250ppm/</w:t>
      </w:r>
      <w:r w:rsidRPr="0021026A">
        <w:rPr>
          <w:rStyle w:val="Strong"/>
          <w:rFonts w:ascii="Cambria Math" w:hAnsi="Cambria Math" w:cs="Cambria Math"/>
          <w:b w:val="0"/>
          <w:bCs w:val="0"/>
        </w:rPr>
        <w:t>℃</w:t>
      </w:r>
    </w:p>
    <w:p w14:paraId="5E60E87E" w14:textId="77777777" w:rsidR="006D0A51" w:rsidRPr="0021026A" w:rsidRDefault="006D0A51" w:rsidP="000E3DB5">
      <w:pPr>
        <w:pStyle w:val="ListParagraph"/>
        <w:ind w:left="4680" w:firstLine="360"/>
        <w:rPr>
          <w:rStyle w:val="Strong"/>
          <w:rFonts w:cs="Arial"/>
          <w:b w:val="0"/>
          <w:bCs w:val="0"/>
        </w:rPr>
      </w:pPr>
      <w:r w:rsidRPr="0021026A">
        <w:rPr>
          <w:rStyle w:val="Strong"/>
          <w:rFonts w:cs="Arial"/>
          <w:b w:val="0"/>
          <w:bCs w:val="0"/>
        </w:rPr>
        <w:t>Current: 250ppm/</w:t>
      </w:r>
      <w:r w:rsidRPr="0021026A">
        <w:rPr>
          <w:rStyle w:val="Strong"/>
          <w:rFonts w:ascii="Cambria Math" w:hAnsi="Cambria Math" w:cs="Cambria Math"/>
          <w:b w:val="0"/>
          <w:bCs w:val="0"/>
        </w:rPr>
        <w:t>℃</w:t>
      </w:r>
    </w:p>
    <w:p w14:paraId="46C41346" w14:textId="68E113C6"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Series Accuracy</w:t>
      </w:r>
      <w:r w:rsidRPr="0021026A">
        <w:rPr>
          <w:rStyle w:val="Strong"/>
          <w:rFonts w:cs="Arial"/>
          <w:b w:val="0"/>
          <w:bCs w:val="0"/>
        </w:rPr>
        <w:tab/>
      </w:r>
      <w:r w:rsidR="000E3DB5" w:rsidRPr="0021026A">
        <w:rPr>
          <w:rStyle w:val="Strong"/>
          <w:rFonts w:cs="Arial"/>
          <w:b w:val="0"/>
          <w:bCs w:val="0"/>
        </w:rPr>
        <w:tab/>
      </w:r>
      <w:r w:rsidR="000E3DB5" w:rsidRPr="0021026A">
        <w:rPr>
          <w:rStyle w:val="Strong"/>
          <w:rFonts w:cs="Arial"/>
          <w:b w:val="0"/>
          <w:bCs w:val="0"/>
        </w:rPr>
        <w:tab/>
      </w:r>
      <w:r w:rsidRPr="0021026A">
        <w:rPr>
          <w:rStyle w:val="Strong"/>
          <w:rFonts w:cs="Arial"/>
          <w:b w:val="0"/>
          <w:bCs w:val="0"/>
        </w:rPr>
        <w:t>Voltage: ≤ 0.5% + 30mV</w:t>
      </w:r>
    </w:p>
    <w:p w14:paraId="6B2434AD" w14:textId="77777777" w:rsidR="006D0A51" w:rsidRPr="0021026A" w:rsidRDefault="006D0A51" w:rsidP="000E3DB5">
      <w:pPr>
        <w:pStyle w:val="ListParagraph"/>
        <w:ind w:left="4680" w:firstLine="360"/>
        <w:rPr>
          <w:rStyle w:val="Strong"/>
          <w:rFonts w:cs="Arial"/>
          <w:b w:val="0"/>
          <w:bCs w:val="0"/>
        </w:rPr>
      </w:pPr>
      <w:r w:rsidRPr="0021026A">
        <w:rPr>
          <w:rStyle w:val="Strong"/>
          <w:rFonts w:cs="Arial"/>
          <w:b w:val="0"/>
          <w:bCs w:val="0"/>
        </w:rPr>
        <w:t>Current: ≤ 0.2% + 15mA</w:t>
      </w:r>
    </w:p>
    <w:p w14:paraId="6705BF4A" w14:textId="41378517" w:rsidR="006D0A51" w:rsidRPr="0021026A" w:rsidRDefault="006D0A51" w:rsidP="00646F86">
      <w:pPr>
        <w:pStyle w:val="ListParagraph"/>
        <w:numPr>
          <w:ilvl w:val="0"/>
          <w:numId w:val="39"/>
        </w:numPr>
        <w:rPr>
          <w:rStyle w:val="Strong"/>
          <w:rFonts w:cs="Arial"/>
          <w:b w:val="0"/>
          <w:bCs w:val="0"/>
        </w:rPr>
      </w:pPr>
      <w:r w:rsidRPr="0021026A">
        <w:rPr>
          <w:rStyle w:val="Strong"/>
          <w:rFonts w:cs="Arial"/>
          <w:b w:val="0"/>
          <w:bCs w:val="0"/>
        </w:rPr>
        <w:t>Parallel Accuracy</w:t>
      </w:r>
      <w:r w:rsidRPr="0021026A">
        <w:rPr>
          <w:rStyle w:val="Strong"/>
          <w:rFonts w:cs="Arial"/>
          <w:b w:val="0"/>
          <w:bCs w:val="0"/>
        </w:rPr>
        <w:tab/>
      </w:r>
      <w:r w:rsidR="000E3DB5" w:rsidRPr="0021026A">
        <w:rPr>
          <w:rStyle w:val="Strong"/>
          <w:rFonts w:cs="Arial"/>
          <w:b w:val="0"/>
          <w:bCs w:val="0"/>
        </w:rPr>
        <w:tab/>
      </w:r>
      <w:r w:rsidR="000E3DB5" w:rsidRPr="0021026A">
        <w:rPr>
          <w:rStyle w:val="Strong"/>
          <w:rFonts w:cs="Arial"/>
          <w:b w:val="0"/>
          <w:bCs w:val="0"/>
        </w:rPr>
        <w:tab/>
      </w:r>
      <w:r w:rsidRPr="0021026A">
        <w:rPr>
          <w:rStyle w:val="Strong"/>
          <w:rFonts w:cs="Arial"/>
          <w:b w:val="0"/>
          <w:bCs w:val="0"/>
        </w:rPr>
        <w:t>Voltage: ≤ 0.2% + 30mV</w:t>
      </w:r>
    </w:p>
    <w:p w14:paraId="12207027" w14:textId="77777777" w:rsidR="00631465" w:rsidRDefault="006D0A51" w:rsidP="000E3DB5">
      <w:pPr>
        <w:ind w:left="4320" w:firstLine="720"/>
        <w:rPr>
          <w:rStyle w:val="Strong"/>
          <w:rFonts w:cs="Arial"/>
          <w:b w:val="0"/>
          <w:bCs w:val="0"/>
        </w:rPr>
      </w:pPr>
      <w:r w:rsidRPr="0021026A">
        <w:rPr>
          <w:rStyle w:val="Strong"/>
          <w:rFonts w:cs="Arial"/>
          <w:b w:val="0"/>
          <w:bCs w:val="0"/>
        </w:rPr>
        <w:t>Current: ≤ 0.2% + 25mA</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4826B5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17B4E1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26F1AC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B63F388" w14:textId="77777777" w:rsidR="00631465" w:rsidRDefault="00631465" w:rsidP="00BF07FA">
            <w:pPr>
              <w:spacing w:before="60" w:after="60" w:line="360" w:lineRule="auto"/>
            </w:pPr>
          </w:p>
        </w:tc>
      </w:tr>
      <w:tr w:rsidR="00631465" w14:paraId="024BC0C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A5BE42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4668E3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F3020C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2887031" w14:textId="5A192800" w:rsidR="006D0A51" w:rsidRDefault="006D0A51" w:rsidP="000E3DB5">
      <w:pPr>
        <w:ind w:left="4320" w:firstLine="720"/>
        <w:rPr>
          <w:rStyle w:val="Strong"/>
          <w:rFonts w:cs="Arial"/>
          <w:b w:val="0"/>
          <w:bCs w:val="0"/>
        </w:rPr>
      </w:pPr>
    </w:p>
    <w:p w14:paraId="625B14DB" w14:textId="5B3C03ED" w:rsidR="00631465" w:rsidRDefault="00631465" w:rsidP="000E3DB5">
      <w:pPr>
        <w:ind w:left="4320" w:firstLine="720"/>
        <w:rPr>
          <w:rStyle w:val="Strong"/>
          <w:rFonts w:cs="Arial"/>
          <w:b w:val="0"/>
          <w:bCs w:val="0"/>
        </w:rPr>
      </w:pPr>
    </w:p>
    <w:p w14:paraId="286F8A4B" w14:textId="77777777" w:rsidR="00631465" w:rsidRPr="0021026A" w:rsidRDefault="00631465" w:rsidP="000E3DB5">
      <w:pPr>
        <w:ind w:left="4320" w:firstLine="720"/>
        <w:rPr>
          <w:rStyle w:val="Strong"/>
          <w:rFonts w:cs="Arial"/>
          <w:b w:val="0"/>
          <w:bCs w:val="0"/>
        </w:rPr>
      </w:pPr>
    </w:p>
    <w:p w14:paraId="274500BD" w14:textId="4D6AEAF6" w:rsidR="006D0A51" w:rsidRDefault="006D0A51" w:rsidP="00646F86">
      <w:pPr>
        <w:pStyle w:val="ListNumber2"/>
        <w:numPr>
          <w:ilvl w:val="0"/>
          <w:numId w:val="40"/>
        </w:numPr>
        <w:spacing w:before="120" w:after="120" w:line="276" w:lineRule="auto"/>
        <w:rPr>
          <w:rFonts w:cs="Arial"/>
        </w:rPr>
      </w:pPr>
      <w:r w:rsidRPr="0021026A">
        <w:rPr>
          <w:rFonts w:cs="Arial"/>
        </w:rPr>
        <w:t>Each output shall be fully floating.</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D765C1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B0A978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064562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44A323F" w14:textId="77777777" w:rsidR="00631465" w:rsidRDefault="00631465" w:rsidP="00BF07FA">
            <w:pPr>
              <w:spacing w:before="60" w:after="60" w:line="360" w:lineRule="auto"/>
            </w:pPr>
          </w:p>
        </w:tc>
      </w:tr>
      <w:tr w:rsidR="00631465" w14:paraId="6C4B6EE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B71FC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68BA83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4E9C08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9C4B96F" w14:textId="77777777" w:rsidR="00631465" w:rsidRPr="0021026A" w:rsidRDefault="00631465" w:rsidP="00E54141">
      <w:pPr>
        <w:pStyle w:val="ListNumber2"/>
        <w:spacing w:before="120" w:after="120" w:line="276" w:lineRule="auto"/>
        <w:rPr>
          <w:rFonts w:cs="Arial"/>
        </w:rPr>
      </w:pPr>
    </w:p>
    <w:p w14:paraId="6879057B" w14:textId="7C496BAE" w:rsidR="00631465" w:rsidRDefault="006D0A51" w:rsidP="00631465">
      <w:pPr>
        <w:pStyle w:val="ListNumber2"/>
        <w:numPr>
          <w:ilvl w:val="0"/>
          <w:numId w:val="40"/>
        </w:numPr>
        <w:spacing w:before="120" w:after="120" w:line="276" w:lineRule="auto"/>
        <w:rPr>
          <w:rFonts w:cs="Arial"/>
        </w:rPr>
      </w:pPr>
      <w:r w:rsidRPr="0021026A">
        <w:rPr>
          <w:rFonts w:cs="Arial"/>
        </w:rPr>
        <w:t>The power supply outputs shall be independently adjustable outputs or connected in parallel to produce higher voltages or current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A83457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27CECF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D9CDC6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5C17A72" w14:textId="77777777" w:rsidR="00631465" w:rsidRDefault="00631465" w:rsidP="00BF07FA">
            <w:pPr>
              <w:spacing w:before="60" w:after="60" w:line="360" w:lineRule="auto"/>
            </w:pPr>
          </w:p>
        </w:tc>
      </w:tr>
      <w:tr w:rsidR="00631465" w14:paraId="61F5EFC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90C250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88FB84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2FCD54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7B4E9E0" w14:textId="77777777" w:rsidR="00631465" w:rsidRPr="00631465" w:rsidRDefault="00631465" w:rsidP="00E54141">
      <w:pPr>
        <w:pStyle w:val="ListNumber2"/>
        <w:spacing w:before="120" w:after="120" w:line="276" w:lineRule="auto"/>
        <w:rPr>
          <w:rFonts w:cs="Arial"/>
        </w:rPr>
      </w:pPr>
    </w:p>
    <w:p w14:paraId="57017343" w14:textId="2C9E26D5" w:rsidR="006D0A51" w:rsidRDefault="006D0A51" w:rsidP="00646F86">
      <w:pPr>
        <w:pStyle w:val="ListNumber2"/>
        <w:numPr>
          <w:ilvl w:val="0"/>
          <w:numId w:val="40"/>
        </w:numPr>
        <w:spacing w:before="120" w:after="120" w:line="276" w:lineRule="auto"/>
        <w:rPr>
          <w:rFonts w:cs="Arial"/>
        </w:rPr>
      </w:pPr>
      <w:r w:rsidRPr="0021026A">
        <w:rPr>
          <w:rFonts w:cs="Arial"/>
        </w:rPr>
        <w:t>The power supply shall have overload and short circuit protection</w:t>
      </w:r>
      <w:r w:rsidR="0067444C">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63B22F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9A8443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74CE6C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C3DB44F" w14:textId="77777777" w:rsidR="00631465" w:rsidRDefault="00631465" w:rsidP="00BF07FA">
            <w:pPr>
              <w:spacing w:before="60" w:after="60" w:line="360" w:lineRule="auto"/>
            </w:pPr>
          </w:p>
        </w:tc>
      </w:tr>
      <w:tr w:rsidR="00631465" w14:paraId="706D643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BA8AD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F9C619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FA9C94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4F72DE3" w14:textId="77777777" w:rsidR="00631465" w:rsidRPr="0021026A" w:rsidRDefault="00631465" w:rsidP="00E54141">
      <w:pPr>
        <w:pStyle w:val="ListNumber2"/>
        <w:spacing w:before="120" w:after="120" w:line="276" w:lineRule="auto"/>
        <w:rPr>
          <w:rFonts w:cs="Arial"/>
        </w:rPr>
      </w:pPr>
    </w:p>
    <w:p w14:paraId="703D2079" w14:textId="4D59D1A6" w:rsidR="009B6A6A" w:rsidRPr="00E54141" w:rsidRDefault="006D0A51" w:rsidP="00646F86">
      <w:pPr>
        <w:pStyle w:val="ListNumber2"/>
        <w:numPr>
          <w:ilvl w:val="0"/>
          <w:numId w:val="40"/>
        </w:numPr>
        <w:spacing w:before="120" w:after="120" w:line="276" w:lineRule="auto"/>
        <w:rPr>
          <w:rFonts w:cs="Arial"/>
          <w:b/>
          <w:kern w:val="28"/>
        </w:rPr>
      </w:pPr>
      <w:r w:rsidRPr="0021026A">
        <w:rPr>
          <w:rFonts w:cs="Arial"/>
        </w:rPr>
        <w:t>The power supply shall have 3 digits digital display for monitoring voltage meters and monitoring current meter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38A35B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CEFB43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2E0CD1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528A68C" w14:textId="77777777" w:rsidR="00631465" w:rsidRDefault="00631465" w:rsidP="00BF07FA">
            <w:pPr>
              <w:spacing w:before="60" w:after="60" w:line="360" w:lineRule="auto"/>
            </w:pPr>
          </w:p>
        </w:tc>
      </w:tr>
      <w:tr w:rsidR="00631465" w14:paraId="455202A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83C1DD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386579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63C549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9CCB2B0" w14:textId="77777777" w:rsidR="00631465" w:rsidRPr="00A63FEB" w:rsidRDefault="00631465" w:rsidP="00E54141">
      <w:pPr>
        <w:pStyle w:val="ListNumber2"/>
        <w:spacing w:before="120" w:after="120" w:line="276" w:lineRule="auto"/>
        <w:rPr>
          <w:rFonts w:cs="Arial"/>
          <w:b/>
          <w:kern w:val="28"/>
        </w:rPr>
      </w:pPr>
    </w:p>
    <w:p w14:paraId="3FBB9200" w14:textId="32AB0653" w:rsidR="009B3950" w:rsidRPr="00BD55EF" w:rsidRDefault="009B3950" w:rsidP="004A042B">
      <w:pPr>
        <w:pStyle w:val="Heading1"/>
      </w:pPr>
      <w:bookmarkStart w:id="16763" w:name="_Toc115991495"/>
      <w:r w:rsidRPr="00BD55EF">
        <w:t xml:space="preserve">Radar </w:t>
      </w:r>
      <w:r w:rsidR="001D114C" w:rsidRPr="00BD55EF">
        <w:t xml:space="preserve">Peak </w:t>
      </w:r>
      <w:r w:rsidRPr="00BD55EF">
        <w:t>Power Meter</w:t>
      </w:r>
      <w:bookmarkEnd w:id="16763"/>
    </w:p>
    <w:p w14:paraId="2991BE6C" w14:textId="39057E1D" w:rsidR="009B3950" w:rsidRPr="0021026A" w:rsidRDefault="00EF0467" w:rsidP="00E54141">
      <w:pPr>
        <w:ind w:left="576"/>
        <w:jc w:val="both"/>
      </w:pPr>
      <w:r w:rsidRPr="00610FEB">
        <w:rPr>
          <w:rFonts w:cs="Arial"/>
        </w:rPr>
        <w:t>The bidder shall indicate sufficient information from datasheets or documentation the following requirements of</w:t>
      </w:r>
      <w:r>
        <w:rPr>
          <w:rFonts w:cs="Arial"/>
        </w:rPr>
        <w:t xml:space="preserve"> a radar peak power meter, which shall </w:t>
      </w:r>
      <w:r w:rsidR="009B3950" w:rsidRPr="0021026A">
        <w:rPr>
          <w:rFonts w:cs="Arial"/>
        </w:rPr>
        <w:t xml:space="preserve">be a wideband power meter able to conduct the following measurements and meet the performance stated hereunder: </w:t>
      </w:r>
    </w:p>
    <w:p w14:paraId="366E0520" w14:textId="53D9EB08" w:rsidR="0066449D" w:rsidRDefault="009B3950" w:rsidP="00646F86">
      <w:pPr>
        <w:pStyle w:val="ListNumber2"/>
        <w:numPr>
          <w:ilvl w:val="0"/>
          <w:numId w:val="42"/>
        </w:numPr>
        <w:spacing w:before="120" w:after="120" w:line="276" w:lineRule="auto"/>
        <w:rPr>
          <w:rFonts w:cs="Arial"/>
        </w:rPr>
      </w:pPr>
      <w:r w:rsidRPr="0021026A">
        <w:rPr>
          <w:rFonts w:cs="Arial"/>
        </w:rPr>
        <w:t xml:space="preserve">Average, </w:t>
      </w:r>
      <w:proofErr w:type="gramStart"/>
      <w:r w:rsidRPr="0021026A">
        <w:rPr>
          <w:rFonts w:cs="Arial"/>
        </w:rPr>
        <w:t>peak</w:t>
      </w:r>
      <w:proofErr w:type="gramEnd"/>
      <w:r w:rsidRPr="0021026A">
        <w:rPr>
          <w:rFonts w:cs="Arial"/>
        </w:rPr>
        <w:t xml:space="preserve"> and peak-to-average ratio power measurements</w:t>
      </w:r>
      <w:r w:rsidR="00E015C0">
        <w:rPr>
          <w:rFonts w:cs="Arial"/>
        </w:rPr>
        <w:t>.</w:t>
      </w:r>
      <w:r w:rsidRPr="0021026A">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AFAE3D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6D2463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BDC01B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23AF5F8" w14:textId="77777777" w:rsidR="00631465" w:rsidRDefault="00631465" w:rsidP="00BF07FA">
            <w:pPr>
              <w:spacing w:before="60" w:after="60" w:line="360" w:lineRule="auto"/>
            </w:pPr>
          </w:p>
        </w:tc>
      </w:tr>
      <w:tr w:rsidR="00631465" w14:paraId="2B4E0BD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6028FA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1EBA5B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C2992A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A1A62D4" w14:textId="77777777" w:rsidR="00631465" w:rsidRDefault="00631465" w:rsidP="00E54141">
      <w:pPr>
        <w:pStyle w:val="ListNumber2"/>
        <w:spacing w:before="120" w:after="120" w:line="276" w:lineRule="auto"/>
        <w:ind w:left="936"/>
        <w:rPr>
          <w:rFonts w:cs="Arial"/>
        </w:rPr>
      </w:pPr>
    </w:p>
    <w:p w14:paraId="5743081B" w14:textId="184185B2" w:rsidR="009B3950" w:rsidRDefault="00F90796" w:rsidP="00646F86">
      <w:pPr>
        <w:pStyle w:val="ListNumber2"/>
        <w:numPr>
          <w:ilvl w:val="0"/>
          <w:numId w:val="42"/>
        </w:numPr>
        <w:spacing w:before="120" w:after="120" w:line="276" w:lineRule="auto"/>
        <w:rPr>
          <w:rFonts w:cs="Arial"/>
        </w:rPr>
      </w:pPr>
      <w:r>
        <w:rPr>
          <w:rFonts w:cs="Arial"/>
        </w:rPr>
        <w:t>Able to F</w:t>
      </w:r>
      <w:r w:rsidR="009B3950" w:rsidRPr="0021026A">
        <w:rPr>
          <w:rFonts w:cs="Arial"/>
        </w:rPr>
        <w:t xml:space="preserve">ree-run or </w:t>
      </w:r>
      <w:r>
        <w:rPr>
          <w:rFonts w:cs="Arial"/>
        </w:rPr>
        <w:t>make use of an external trigger.</w:t>
      </w:r>
      <w:r w:rsidR="009B3950" w:rsidRPr="0021026A">
        <w:rPr>
          <w:rFonts w:cs="Arial"/>
        </w:rP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3F383C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AC32FE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D11144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34472C4" w14:textId="77777777" w:rsidR="00631465" w:rsidRDefault="00631465" w:rsidP="00BF07FA">
            <w:pPr>
              <w:spacing w:before="60" w:after="60" w:line="360" w:lineRule="auto"/>
            </w:pPr>
          </w:p>
        </w:tc>
      </w:tr>
      <w:tr w:rsidR="00631465" w14:paraId="7B014A1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14049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228036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B84D68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4B2CF30" w14:textId="77777777" w:rsidR="00631465" w:rsidRPr="0021026A" w:rsidRDefault="00631465" w:rsidP="00E54141">
      <w:pPr>
        <w:pStyle w:val="ListNumber2"/>
        <w:spacing w:before="120" w:after="120" w:line="276" w:lineRule="auto"/>
        <w:ind w:left="936"/>
        <w:rPr>
          <w:rFonts w:cs="Arial"/>
        </w:rPr>
      </w:pPr>
    </w:p>
    <w:p w14:paraId="419AC99A" w14:textId="4416EC45" w:rsidR="009B3950" w:rsidRDefault="009B3950" w:rsidP="00646F86">
      <w:pPr>
        <w:pStyle w:val="ListNumber2"/>
        <w:numPr>
          <w:ilvl w:val="0"/>
          <w:numId w:val="42"/>
        </w:numPr>
        <w:spacing w:before="120" w:after="120" w:line="276" w:lineRule="auto"/>
        <w:ind w:left="935" w:hanging="357"/>
        <w:rPr>
          <w:rFonts w:cs="Arial"/>
        </w:rPr>
      </w:pPr>
      <w:r w:rsidRPr="0021026A">
        <w:rPr>
          <w:rFonts w:cs="Arial"/>
        </w:rPr>
        <w:t xml:space="preserve">The radar </w:t>
      </w:r>
      <w:r w:rsidR="00104D92">
        <w:rPr>
          <w:rFonts w:cs="Arial"/>
        </w:rPr>
        <w:t xml:space="preserve">peak </w:t>
      </w:r>
      <w:r w:rsidRPr="0021026A">
        <w:rPr>
          <w:rFonts w:cs="Arial"/>
        </w:rPr>
        <w:t xml:space="preserve">power meter shall </w:t>
      </w:r>
      <w:r w:rsidR="00FD6947" w:rsidRPr="0021026A">
        <w:rPr>
          <w:rFonts w:cs="Arial"/>
        </w:rPr>
        <w:t xml:space="preserve">be an RF meter that </w:t>
      </w:r>
      <w:r w:rsidRPr="0021026A">
        <w:rPr>
          <w:rFonts w:cs="Arial"/>
        </w:rPr>
        <w:t>measure</w:t>
      </w:r>
      <w:r w:rsidR="00FD6947" w:rsidRPr="0021026A">
        <w:rPr>
          <w:rFonts w:cs="Arial"/>
        </w:rPr>
        <w:t>s</w:t>
      </w:r>
      <w:r w:rsidRPr="0021026A">
        <w:rPr>
          <w:rFonts w:cs="Arial"/>
        </w:rPr>
        <w:t xml:space="preserve"> peak power.</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62FF70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7B58BF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C6B30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3CE2360" w14:textId="77777777" w:rsidR="00631465" w:rsidRDefault="00631465" w:rsidP="00BF07FA">
            <w:pPr>
              <w:spacing w:before="60" w:after="60" w:line="360" w:lineRule="auto"/>
            </w:pPr>
          </w:p>
        </w:tc>
      </w:tr>
      <w:tr w:rsidR="00631465" w14:paraId="650C35E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923FF7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31AC01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07C7ED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E72DDD8" w14:textId="77777777" w:rsidR="00631465" w:rsidRPr="0021026A" w:rsidRDefault="00631465" w:rsidP="00E54141">
      <w:pPr>
        <w:pStyle w:val="ListNumber2"/>
        <w:spacing w:before="120" w:after="120" w:line="276" w:lineRule="auto"/>
        <w:ind w:left="935"/>
        <w:rPr>
          <w:rFonts w:cs="Arial"/>
        </w:rPr>
      </w:pPr>
    </w:p>
    <w:p w14:paraId="4387D117" w14:textId="144919B7" w:rsidR="000B6BA6" w:rsidRDefault="000B6BA6" w:rsidP="00646F86">
      <w:pPr>
        <w:pStyle w:val="ListNumber2"/>
        <w:numPr>
          <w:ilvl w:val="0"/>
          <w:numId w:val="42"/>
        </w:numPr>
        <w:spacing w:before="120" w:after="120" w:line="276" w:lineRule="auto"/>
        <w:ind w:left="935" w:hanging="357"/>
        <w:rPr>
          <w:rFonts w:cs="Arial"/>
        </w:rPr>
      </w:pPr>
      <w:r w:rsidRPr="0021026A">
        <w:rPr>
          <w:rFonts w:cs="Arial"/>
        </w:rPr>
        <w:t xml:space="preserve">The radar </w:t>
      </w:r>
      <w:r w:rsidR="007F0BDD">
        <w:rPr>
          <w:rFonts w:cs="Arial"/>
        </w:rPr>
        <w:t xml:space="preserve">peak </w:t>
      </w:r>
      <w:r w:rsidRPr="0021026A">
        <w:rPr>
          <w:rFonts w:cs="Arial"/>
        </w:rPr>
        <w:t>power meter shall be</w:t>
      </w:r>
      <w:r w:rsidR="005715EB">
        <w:rPr>
          <w:rFonts w:cs="Arial"/>
        </w:rPr>
        <w:t xml:space="preserve"> a</w:t>
      </w:r>
      <w:r w:rsidRPr="0021026A">
        <w:rPr>
          <w:rFonts w:cs="Arial"/>
        </w:rPr>
        <w:t xml:space="preserve"> handheld and an independent system that does not interface to a laptop.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DDCEDA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A12E2D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19571E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D407BDF" w14:textId="77777777" w:rsidR="00631465" w:rsidRDefault="00631465" w:rsidP="00BF07FA">
            <w:pPr>
              <w:spacing w:before="60" w:after="60" w:line="360" w:lineRule="auto"/>
            </w:pPr>
          </w:p>
        </w:tc>
      </w:tr>
      <w:tr w:rsidR="00631465" w14:paraId="0929A01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F952E9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9EE460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CF04E0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36C3AA6" w14:textId="77777777" w:rsidR="00631465" w:rsidRPr="0021026A" w:rsidRDefault="00631465" w:rsidP="00E54141">
      <w:pPr>
        <w:pStyle w:val="ListNumber2"/>
        <w:spacing w:before="120" w:after="120" w:line="276" w:lineRule="auto"/>
        <w:ind w:left="935"/>
        <w:rPr>
          <w:rFonts w:cs="Arial"/>
        </w:rPr>
      </w:pPr>
    </w:p>
    <w:p w14:paraId="6209C4F8" w14:textId="55021C97" w:rsidR="000D4067" w:rsidRDefault="000D4067" w:rsidP="00646F86">
      <w:pPr>
        <w:pStyle w:val="ListNumber2"/>
        <w:numPr>
          <w:ilvl w:val="0"/>
          <w:numId w:val="42"/>
        </w:numPr>
        <w:spacing w:before="120" w:after="120" w:line="276" w:lineRule="auto"/>
        <w:ind w:left="935" w:hanging="357"/>
        <w:rPr>
          <w:rFonts w:cs="Arial"/>
        </w:rPr>
      </w:pPr>
      <w:r w:rsidRPr="0021026A">
        <w:rPr>
          <w:rFonts w:cs="Arial"/>
        </w:rPr>
        <w:t xml:space="preserve">The radar </w:t>
      </w:r>
      <w:r w:rsidR="005466A7">
        <w:rPr>
          <w:rFonts w:cs="Arial"/>
        </w:rPr>
        <w:t xml:space="preserve">peak </w:t>
      </w:r>
      <w:r w:rsidRPr="0021026A">
        <w:rPr>
          <w:rFonts w:cs="Arial"/>
        </w:rPr>
        <w:t>power meter shall be easily portable</w:t>
      </w:r>
      <w:r w:rsidR="009A19CE">
        <w:rPr>
          <w:rFonts w:cs="Arial"/>
        </w:rPr>
        <w:t>, with its own steel carry cas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18561B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D3B63A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A6B8F4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B658AAA" w14:textId="77777777" w:rsidR="00631465" w:rsidRDefault="00631465" w:rsidP="00BF07FA">
            <w:pPr>
              <w:spacing w:before="60" w:after="60" w:line="360" w:lineRule="auto"/>
            </w:pPr>
          </w:p>
        </w:tc>
      </w:tr>
      <w:tr w:rsidR="00631465" w14:paraId="12B33A0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03828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A0158B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0C6E9B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D0FABB7" w14:textId="77777777" w:rsidR="00631465" w:rsidRDefault="00631465" w:rsidP="00E54141">
      <w:pPr>
        <w:pStyle w:val="ListNumber2"/>
        <w:spacing w:before="120" w:after="120" w:line="276" w:lineRule="auto"/>
        <w:ind w:left="935"/>
        <w:rPr>
          <w:rFonts w:cs="Arial"/>
        </w:rPr>
      </w:pPr>
    </w:p>
    <w:p w14:paraId="09CF4F0A" w14:textId="50B53DA5" w:rsidR="00EA79D6" w:rsidRDefault="00EA79D6" w:rsidP="00646F86">
      <w:pPr>
        <w:pStyle w:val="ListNumber2"/>
        <w:numPr>
          <w:ilvl w:val="0"/>
          <w:numId w:val="42"/>
        </w:numPr>
        <w:spacing w:before="120" w:after="120" w:line="276" w:lineRule="auto"/>
        <w:ind w:left="935" w:hanging="357"/>
        <w:rPr>
          <w:rFonts w:cs="Arial"/>
        </w:rPr>
      </w:pPr>
      <w:r w:rsidRPr="00EA79D6">
        <w:rPr>
          <w:rFonts w:cs="Arial"/>
        </w:rPr>
        <w:t>To be provided with the appropriate power sensor</w:t>
      </w:r>
      <w:r>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72F3C3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D91187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263FAA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0938A58" w14:textId="77777777" w:rsidR="00631465" w:rsidRDefault="00631465" w:rsidP="00BF07FA">
            <w:pPr>
              <w:spacing w:before="60" w:after="60" w:line="360" w:lineRule="auto"/>
            </w:pPr>
          </w:p>
        </w:tc>
      </w:tr>
      <w:tr w:rsidR="00631465" w14:paraId="2155D3C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A26108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1F6A7A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A9678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40ACE17" w14:textId="77777777" w:rsidR="00631465" w:rsidRDefault="00631465" w:rsidP="00E54141">
      <w:pPr>
        <w:pStyle w:val="ListNumber2"/>
        <w:spacing w:before="120" w:after="120" w:line="276" w:lineRule="auto"/>
        <w:ind w:left="935"/>
        <w:rPr>
          <w:rFonts w:cs="Arial"/>
        </w:rPr>
      </w:pPr>
    </w:p>
    <w:p w14:paraId="4DDA4E23" w14:textId="0E89747A" w:rsidR="0042004A" w:rsidRDefault="0042004A" w:rsidP="00646F86">
      <w:pPr>
        <w:pStyle w:val="ListNumber2"/>
        <w:numPr>
          <w:ilvl w:val="0"/>
          <w:numId w:val="42"/>
        </w:numPr>
        <w:spacing w:before="120" w:after="120" w:line="276" w:lineRule="auto"/>
        <w:rPr>
          <w:rFonts w:cs="Arial"/>
        </w:rPr>
      </w:pPr>
      <w:r>
        <w:rPr>
          <w:rFonts w:cs="Arial"/>
        </w:rPr>
        <w:t xml:space="preserve">The saved data </w:t>
      </w:r>
      <w:r w:rsidR="00877E4A">
        <w:rPr>
          <w:rFonts w:cs="Arial"/>
        </w:rPr>
        <w:t xml:space="preserve">results </w:t>
      </w:r>
      <w:r>
        <w:rPr>
          <w:rFonts w:cs="Arial"/>
        </w:rPr>
        <w:t>from the radar power meter shall be easily downloaded onto a USB devic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6D9586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14CAF1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5E6D20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3148FB1" w14:textId="77777777" w:rsidR="00631465" w:rsidRDefault="00631465" w:rsidP="00BF07FA">
            <w:pPr>
              <w:spacing w:before="60" w:after="60" w:line="360" w:lineRule="auto"/>
            </w:pPr>
          </w:p>
        </w:tc>
      </w:tr>
      <w:tr w:rsidR="00631465" w14:paraId="3BF55C7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B2094B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EAF8EE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E9E97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A462D82" w14:textId="77777777" w:rsidR="00631465" w:rsidRPr="00BE017E" w:rsidRDefault="00631465" w:rsidP="00E54141">
      <w:pPr>
        <w:pStyle w:val="ListNumber2"/>
        <w:spacing w:before="120" w:after="120" w:line="276" w:lineRule="auto"/>
        <w:ind w:left="936"/>
        <w:rPr>
          <w:rFonts w:cs="Arial"/>
        </w:rPr>
      </w:pPr>
    </w:p>
    <w:p w14:paraId="6A34F1F5" w14:textId="1264F6E0" w:rsidR="009B3950" w:rsidRPr="0021026A" w:rsidRDefault="009B3950" w:rsidP="00646F86">
      <w:pPr>
        <w:pStyle w:val="ListNumber2"/>
        <w:numPr>
          <w:ilvl w:val="0"/>
          <w:numId w:val="42"/>
        </w:numPr>
        <w:spacing w:before="120" w:after="120" w:line="276" w:lineRule="auto"/>
        <w:ind w:left="935" w:hanging="357"/>
        <w:rPr>
          <w:rFonts w:cs="Arial"/>
        </w:rPr>
      </w:pPr>
      <w:r w:rsidRPr="0021026A">
        <w:rPr>
          <w:rFonts w:cs="Arial"/>
        </w:rPr>
        <w:t>Time parameter measurements of pulse rise time, fall time, pulse width, time to positive occurrence and time to negative occurrence</w:t>
      </w:r>
      <w:r w:rsidR="00434D7A">
        <w:rPr>
          <w:rFonts w:cs="Arial"/>
        </w:rPr>
        <w:t xml:space="preserve"> shall adhere to the following specifications:</w:t>
      </w:r>
    </w:p>
    <w:tbl>
      <w:tblPr>
        <w:tblW w:w="0" w:type="auto"/>
        <w:jc w:val="right"/>
        <w:tblLayout w:type="fixed"/>
        <w:tblLook w:val="04A0" w:firstRow="1" w:lastRow="0" w:firstColumn="1" w:lastColumn="0" w:noHBand="0" w:noVBand="1"/>
      </w:tblPr>
      <w:tblGrid>
        <w:gridCol w:w="4111"/>
        <w:gridCol w:w="3964"/>
      </w:tblGrid>
      <w:tr w:rsidR="009B3950" w:rsidRPr="0021026A" w14:paraId="2A468F4C"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0C333C1E"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Number of channels </w:t>
            </w:r>
          </w:p>
        </w:tc>
        <w:tc>
          <w:tcPr>
            <w:tcW w:w="3964" w:type="dxa"/>
            <w:tcBorders>
              <w:top w:val="single" w:sz="4" w:space="0" w:color="auto"/>
              <w:left w:val="single" w:sz="4" w:space="0" w:color="auto"/>
              <w:bottom w:val="single" w:sz="4" w:space="0" w:color="auto"/>
              <w:right w:val="single" w:sz="4" w:space="0" w:color="auto"/>
            </w:tcBorders>
            <w:hideMark/>
          </w:tcPr>
          <w:p w14:paraId="249604E5"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Single channel </w:t>
            </w:r>
          </w:p>
        </w:tc>
      </w:tr>
      <w:tr w:rsidR="009B3950" w:rsidRPr="0021026A" w14:paraId="14CACC41"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6FF422BC"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Frequency range </w:t>
            </w:r>
          </w:p>
        </w:tc>
        <w:tc>
          <w:tcPr>
            <w:tcW w:w="3964" w:type="dxa"/>
            <w:tcBorders>
              <w:top w:val="single" w:sz="4" w:space="0" w:color="auto"/>
              <w:left w:val="single" w:sz="4" w:space="0" w:color="auto"/>
              <w:bottom w:val="single" w:sz="4" w:space="0" w:color="auto"/>
              <w:right w:val="single" w:sz="4" w:space="0" w:color="auto"/>
            </w:tcBorders>
            <w:hideMark/>
          </w:tcPr>
          <w:p w14:paraId="03E5751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0 MHz to 18 GHz </w:t>
            </w:r>
          </w:p>
        </w:tc>
      </w:tr>
      <w:tr w:rsidR="009B3950" w:rsidRPr="0021026A" w14:paraId="395DBFCB"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30A909C"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Maximum sampling rate </w:t>
            </w:r>
          </w:p>
        </w:tc>
        <w:tc>
          <w:tcPr>
            <w:tcW w:w="3964" w:type="dxa"/>
            <w:tcBorders>
              <w:top w:val="single" w:sz="4" w:space="0" w:color="auto"/>
              <w:left w:val="single" w:sz="4" w:space="0" w:color="auto"/>
              <w:bottom w:val="single" w:sz="4" w:space="0" w:color="auto"/>
              <w:right w:val="single" w:sz="4" w:space="0" w:color="auto"/>
            </w:tcBorders>
            <w:hideMark/>
          </w:tcPr>
          <w:p w14:paraId="075A96F4"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00 M samples/sec, continuous sampling </w:t>
            </w:r>
          </w:p>
        </w:tc>
      </w:tr>
      <w:tr w:rsidR="009B3950" w:rsidRPr="0021026A" w14:paraId="3525BFE7"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5C93AE94"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Video bandwidth </w:t>
            </w:r>
          </w:p>
        </w:tc>
        <w:tc>
          <w:tcPr>
            <w:tcW w:w="3964" w:type="dxa"/>
            <w:tcBorders>
              <w:top w:val="single" w:sz="4" w:space="0" w:color="auto"/>
              <w:left w:val="single" w:sz="4" w:space="0" w:color="auto"/>
              <w:bottom w:val="single" w:sz="4" w:space="0" w:color="auto"/>
              <w:right w:val="single" w:sz="4" w:space="0" w:color="auto"/>
            </w:tcBorders>
            <w:hideMark/>
          </w:tcPr>
          <w:p w14:paraId="289D49D2"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30 MHz </w:t>
            </w:r>
          </w:p>
        </w:tc>
      </w:tr>
      <w:tr w:rsidR="009B3950" w:rsidRPr="0021026A" w14:paraId="4DC61863"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043FC6C1"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Single short bandwidth </w:t>
            </w:r>
          </w:p>
        </w:tc>
        <w:tc>
          <w:tcPr>
            <w:tcW w:w="3964" w:type="dxa"/>
            <w:tcBorders>
              <w:top w:val="single" w:sz="4" w:space="0" w:color="auto"/>
              <w:left w:val="single" w:sz="4" w:space="0" w:color="auto"/>
              <w:bottom w:val="single" w:sz="4" w:space="0" w:color="auto"/>
              <w:right w:val="single" w:sz="4" w:space="0" w:color="auto"/>
            </w:tcBorders>
            <w:hideMark/>
          </w:tcPr>
          <w:p w14:paraId="1DB898AE"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30 MHz </w:t>
            </w:r>
          </w:p>
        </w:tc>
      </w:tr>
      <w:tr w:rsidR="009B3950" w:rsidRPr="0021026A" w14:paraId="20542A97"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3A26B40"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Rise time and fall time </w:t>
            </w:r>
          </w:p>
        </w:tc>
        <w:tc>
          <w:tcPr>
            <w:tcW w:w="3964" w:type="dxa"/>
            <w:tcBorders>
              <w:top w:val="single" w:sz="4" w:space="0" w:color="auto"/>
              <w:left w:val="single" w:sz="4" w:space="0" w:color="auto"/>
              <w:bottom w:val="single" w:sz="4" w:space="0" w:color="auto"/>
              <w:right w:val="single" w:sz="4" w:space="0" w:color="auto"/>
            </w:tcBorders>
            <w:hideMark/>
          </w:tcPr>
          <w:p w14:paraId="48F9558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13 ns (for frequencies ≥ 500 MHz) </w:t>
            </w:r>
          </w:p>
        </w:tc>
      </w:tr>
      <w:tr w:rsidR="009B3950" w:rsidRPr="0021026A" w14:paraId="1D555C6A"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57F29BF3"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Minimum pulse width </w:t>
            </w:r>
          </w:p>
        </w:tc>
        <w:tc>
          <w:tcPr>
            <w:tcW w:w="3964" w:type="dxa"/>
            <w:tcBorders>
              <w:top w:val="single" w:sz="4" w:space="0" w:color="auto"/>
              <w:left w:val="single" w:sz="4" w:space="0" w:color="auto"/>
              <w:bottom w:val="single" w:sz="4" w:space="0" w:color="auto"/>
              <w:right w:val="single" w:sz="4" w:space="0" w:color="auto"/>
            </w:tcBorders>
            <w:hideMark/>
          </w:tcPr>
          <w:p w14:paraId="1155A2DB"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 ns </w:t>
            </w:r>
          </w:p>
        </w:tc>
      </w:tr>
      <w:tr w:rsidR="009B3950" w:rsidRPr="0021026A" w14:paraId="681327D4"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6EC71277"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Overshoot </w:t>
            </w:r>
          </w:p>
        </w:tc>
        <w:tc>
          <w:tcPr>
            <w:tcW w:w="3964" w:type="dxa"/>
            <w:tcBorders>
              <w:top w:val="single" w:sz="4" w:space="0" w:color="auto"/>
              <w:left w:val="single" w:sz="4" w:space="0" w:color="auto"/>
              <w:bottom w:val="single" w:sz="4" w:space="0" w:color="auto"/>
              <w:right w:val="single" w:sz="4" w:space="0" w:color="auto"/>
            </w:tcBorders>
            <w:hideMark/>
          </w:tcPr>
          <w:p w14:paraId="661C55C4"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5 % </w:t>
            </w:r>
          </w:p>
        </w:tc>
      </w:tr>
      <w:tr w:rsidR="009B3950" w:rsidRPr="0021026A" w14:paraId="24CFFB20"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1EBD1DF"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Average power measurement accuracy </w:t>
            </w:r>
          </w:p>
        </w:tc>
        <w:tc>
          <w:tcPr>
            <w:tcW w:w="3964" w:type="dxa"/>
            <w:tcBorders>
              <w:top w:val="single" w:sz="4" w:space="0" w:color="auto"/>
              <w:left w:val="single" w:sz="4" w:space="0" w:color="auto"/>
              <w:bottom w:val="single" w:sz="4" w:space="0" w:color="auto"/>
              <w:right w:val="single" w:sz="4" w:space="0" w:color="auto"/>
            </w:tcBorders>
            <w:hideMark/>
          </w:tcPr>
          <w:p w14:paraId="0EDF3A65"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 0.2 dB </w:t>
            </w:r>
          </w:p>
        </w:tc>
      </w:tr>
      <w:tr w:rsidR="009B3950" w:rsidRPr="0021026A" w14:paraId="044EFF2A"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59E1CA92"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Dynamic range </w:t>
            </w:r>
          </w:p>
        </w:tc>
        <w:tc>
          <w:tcPr>
            <w:tcW w:w="3964" w:type="dxa"/>
            <w:tcBorders>
              <w:top w:val="single" w:sz="4" w:space="0" w:color="auto"/>
              <w:left w:val="single" w:sz="4" w:space="0" w:color="auto"/>
              <w:bottom w:val="single" w:sz="4" w:space="0" w:color="auto"/>
              <w:right w:val="single" w:sz="4" w:space="0" w:color="auto"/>
            </w:tcBorders>
            <w:hideMark/>
          </w:tcPr>
          <w:p w14:paraId="46253BF9"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35 dBm to +20 dBm (&gt; 500 MHz) </w:t>
            </w:r>
          </w:p>
          <w:p w14:paraId="1D7A9FBE"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30 dBm to +20 dBm (50 MHz to 500 MHz) </w:t>
            </w:r>
          </w:p>
        </w:tc>
      </w:tr>
      <w:tr w:rsidR="009B3950" w:rsidRPr="0021026A" w14:paraId="2EA1637B"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659F9824"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Maximum capture length </w:t>
            </w:r>
          </w:p>
        </w:tc>
        <w:tc>
          <w:tcPr>
            <w:tcW w:w="3964" w:type="dxa"/>
            <w:tcBorders>
              <w:top w:val="single" w:sz="4" w:space="0" w:color="auto"/>
              <w:left w:val="single" w:sz="4" w:space="0" w:color="auto"/>
              <w:bottom w:val="single" w:sz="4" w:space="0" w:color="auto"/>
              <w:right w:val="single" w:sz="4" w:space="0" w:color="auto"/>
            </w:tcBorders>
            <w:hideMark/>
          </w:tcPr>
          <w:p w14:paraId="369C8B86"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 second </w:t>
            </w:r>
          </w:p>
        </w:tc>
      </w:tr>
      <w:tr w:rsidR="00C470A7" w:rsidRPr="0021026A" w14:paraId="7EAB858F"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tcPr>
          <w:p w14:paraId="216791BF" w14:textId="77777777" w:rsidR="00C470A7" w:rsidRPr="0021026A" w:rsidRDefault="00C470A7">
            <w:pPr>
              <w:pStyle w:val="Default"/>
              <w:spacing w:line="276" w:lineRule="auto"/>
              <w:jc w:val="both"/>
              <w:rPr>
                <w:b/>
                <w:bCs/>
                <w:sz w:val="22"/>
                <w:szCs w:val="22"/>
                <w:lang w:eastAsia="en-US"/>
              </w:rPr>
            </w:pPr>
          </w:p>
        </w:tc>
        <w:tc>
          <w:tcPr>
            <w:tcW w:w="3964" w:type="dxa"/>
            <w:tcBorders>
              <w:top w:val="single" w:sz="4" w:space="0" w:color="auto"/>
              <w:left w:val="single" w:sz="4" w:space="0" w:color="auto"/>
              <w:bottom w:val="single" w:sz="4" w:space="0" w:color="auto"/>
              <w:right w:val="single" w:sz="4" w:space="0" w:color="auto"/>
            </w:tcBorders>
          </w:tcPr>
          <w:p w14:paraId="1D4F1A2A" w14:textId="77777777" w:rsidR="00C470A7" w:rsidRPr="0021026A" w:rsidRDefault="00C470A7">
            <w:pPr>
              <w:pStyle w:val="Default"/>
              <w:spacing w:line="276" w:lineRule="auto"/>
              <w:jc w:val="both"/>
              <w:rPr>
                <w:sz w:val="22"/>
                <w:szCs w:val="22"/>
                <w:lang w:eastAsia="en-US"/>
              </w:rPr>
            </w:pPr>
          </w:p>
        </w:tc>
      </w:tr>
      <w:tr w:rsidR="009B3950" w:rsidRPr="0021026A" w14:paraId="36CE4DF4" w14:textId="77777777" w:rsidTr="009B3950">
        <w:trPr>
          <w:jc w:val="right"/>
        </w:trPr>
        <w:tc>
          <w:tcPr>
            <w:tcW w:w="8075" w:type="dxa"/>
            <w:gridSpan w:val="2"/>
            <w:tcBorders>
              <w:top w:val="single" w:sz="4" w:space="0" w:color="auto"/>
              <w:left w:val="single" w:sz="4" w:space="0" w:color="auto"/>
              <w:bottom w:val="single" w:sz="4" w:space="0" w:color="auto"/>
              <w:right w:val="single" w:sz="4" w:space="0" w:color="auto"/>
            </w:tcBorders>
            <w:hideMark/>
          </w:tcPr>
          <w:p w14:paraId="00722A52"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Time base: </w:t>
            </w:r>
          </w:p>
        </w:tc>
      </w:tr>
      <w:tr w:rsidR="009B3950" w:rsidRPr="0021026A" w14:paraId="66D2CBE2"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23914C08"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Time base range </w:t>
            </w:r>
          </w:p>
        </w:tc>
        <w:tc>
          <w:tcPr>
            <w:tcW w:w="3964" w:type="dxa"/>
            <w:tcBorders>
              <w:top w:val="single" w:sz="4" w:space="0" w:color="auto"/>
              <w:left w:val="single" w:sz="4" w:space="0" w:color="auto"/>
              <w:bottom w:val="single" w:sz="4" w:space="0" w:color="auto"/>
              <w:right w:val="single" w:sz="4" w:space="0" w:color="auto"/>
            </w:tcBorders>
            <w:hideMark/>
          </w:tcPr>
          <w:p w14:paraId="181E8B4D"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2 ns to 100 msec/div </w:t>
            </w:r>
          </w:p>
        </w:tc>
      </w:tr>
      <w:tr w:rsidR="009B3950" w:rsidRPr="0021026A" w14:paraId="59B64B9D"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3FE47EC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Accuracy </w:t>
            </w:r>
          </w:p>
        </w:tc>
        <w:tc>
          <w:tcPr>
            <w:tcW w:w="3964" w:type="dxa"/>
            <w:tcBorders>
              <w:top w:val="single" w:sz="4" w:space="0" w:color="auto"/>
              <w:left w:val="single" w:sz="4" w:space="0" w:color="auto"/>
              <w:bottom w:val="single" w:sz="4" w:space="0" w:color="auto"/>
              <w:right w:val="single" w:sz="4" w:space="0" w:color="auto"/>
            </w:tcBorders>
            <w:hideMark/>
          </w:tcPr>
          <w:p w14:paraId="3BE19FA5"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10 ppm </w:t>
            </w:r>
          </w:p>
        </w:tc>
      </w:tr>
      <w:tr w:rsidR="009B3950" w:rsidRPr="0021026A" w14:paraId="05F67F4C"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17FBB99"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Jitter </w:t>
            </w:r>
          </w:p>
        </w:tc>
        <w:tc>
          <w:tcPr>
            <w:tcW w:w="3964" w:type="dxa"/>
            <w:tcBorders>
              <w:top w:val="single" w:sz="4" w:space="0" w:color="auto"/>
              <w:left w:val="single" w:sz="4" w:space="0" w:color="auto"/>
              <w:bottom w:val="single" w:sz="4" w:space="0" w:color="auto"/>
              <w:right w:val="single" w:sz="4" w:space="0" w:color="auto"/>
            </w:tcBorders>
            <w:hideMark/>
          </w:tcPr>
          <w:p w14:paraId="5C4CB632"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1ns </w:t>
            </w:r>
          </w:p>
        </w:tc>
      </w:tr>
      <w:tr w:rsidR="00C470A7" w:rsidRPr="0021026A" w14:paraId="5B2DC781"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tcPr>
          <w:p w14:paraId="4FD8E004" w14:textId="77777777" w:rsidR="00C470A7" w:rsidRPr="0021026A" w:rsidRDefault="00C470A7">
            <w:pPr>
              <w:pStyle w:val="Default"/>
              <w:spacing w:line="276" w:lineRule="auto"/>
              <w:jc w:val="both"/>
              <w:rPr>
                <w:sz w:val="22"/>
                <w:szCs w:val="22"/>
                <w:lang w:eastAsia="en-US"/>
              </w:rPr>
            </w:pPr>
          </w:p>
        </w:tc>
        <w:tc>
          <w:tcPr>
            <w:tcW w:w="3964" w:type="dxa"/>
            <w:tcBorders>
              <w:top w:val="single" w:sz="4" w:space="0" w:color="auto"/>
              <w:left w:val="single" w:sz="4" w:space="0" w:color="auto"/>
              <w:bottom w:val="single" w:sz="4" w:space="0" w:color="auto"/>
              <w:right w:val="single" w:sz="4" w:space="0" w:color="auto"/>
            </w:tcBorders>
          </w:tcPr>
          <w:p w14:paraId="4E16C91A" w14:textId="77777777" w:rsidR="00C470A7" w:rsidRPr="0021026A" w:rsidRDefault="00C470A7">
            <w:pPr>
              <w:pStyle w:val="Default"/>
              <w:spacing w:line="276" w:lineRule="auto"/>
              <w:jc w:val="both"/>
              <w:rPr>
                <w:sz w:val="22"/>
                <w:szCs w:val="22"/>
                <w:lang w:eastAsia="en-US"/>
              </w:rPr>
            </w:pPr>
          </w:p>
        </w:tc>
      </w:tr>
      <w:tr w:rsidR="009B3950" w:rsidRPr="0021026A" w14:paraId="73503B19" w14:textId="77777777" w:rsidTr="009B3950">
        <w:trPr>
          <w:jc w:val="right"/>
        </w:trPr>
        <w:tc>
          <w:tcPr>
            <w:tcW w:w="8075" w:type="dxa"/>
            <w:gridSpan w:val="2"/>
            <w:tcBorders>
              <w:top w:val="single" w:sz="4" w:space="0" w:color="auto"/>
              <w:left w:val="single" w:sz="4" w:space="0" w:color="auto"/>
              <w:bottom w:val="single" w:sz="4" w:space="0" w:color="auto"/>
              <w:right w:val="single" w:sz="4" w:space="0" w:color="auto"/>
            </w:tcBorders>
            <w:hideMark/>
          </w:tcPr>
          <w:p w14:paraId="5C7E45FF"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Internal Trigger: </w:t>
            </w:r>
          </w:p>
        </w:tc>
      </w:tr>
      <w:tr w:rsidR="009B3950" w:rsidRPr="0021026A" w14:paraId="68665854"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67F82AC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Range </w:t>
            </w:r>
          </w:p>
        </w:tc>
        <w:tc>
          <w:tcPr>
            <w:tcW w:w="3964" w:type="dxa"/>
            <w:tcBorders>
              <w:top w:val="single" w:sz="4" w:space="0" w:color="auto"/>
              <w:left w:val="single" w:sz="4" w:space="0" w:color="auto"/>
              <w:bottom w:val="single" w:sz="4" w:space="0" w:color="auto"/>
              <w:right w:val="single" w:sz="4" w:space="0" w:color="auto"/>
            </w:tcBorders>
            <w:hideMark/>
          </w:tcPr>
          <w:p w14:paraId="368D5E45"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20 to +20 dBm </w:t>
            </w:r>
          </w:p>
        </w:tc>
      </w:tr>
      <w:tr w:rsidR="009B3950" w:rsidRPr="0021026A" w14:paraId="13F421FD"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3957717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Resolution </w:t>
            </w:r>
          </w:p>
        </w:tc>
        <w:tc>
          <w:tcPr>
            <w:tcW w:w="3964" w:type="dxa"/>
            <w:tcBorders>
              <w:top w:val="single" w:sz="4" w:space="0" w:color="auto"/>
              <w:left w:val="single" w:sz="4" w:space="0" w:color="auto"/>
              <w:bottom w:val="single" w:sz="4" w:space="0" w:color="auto"/>
              <w:right w:val="single" w:sz="4" w:space="0" w:color="auto"/>
            </w:tcBorders>
            <w:hideMark/>
          </w:tcPr>
          <w:p w14:paraId="6AA9ECF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0.1 dB </w:t>
            </w:r>
          </w:p>
        </w:tc>
      </w:tr>
      <w:tr w:rsidR="009B3950" w:rsidRPr="0021026A" w14:paraId="2D8047D7"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17C8961E"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evel accuracy </w:t>
            </w:r>
          </w:p>
        </w:tc>
        <w:tc>
          <w:tcPr>
            <w:tcW w:w="3964" w:type="dxa"/>
            <w:tcBorders>
              <w:top w:val="single" w:sz="4" w:space="0" w:color="auto"/>
              <w:left w:val="single" w:sz="4" w:space="0" w:color="auto"/>
              <w:bottom w:val="single" w:sz="4" w:space="0" w:color="auto"/>
              <w:right w:val="single" w:sz="4" w:space="0" w:color="auto"/>
            </w:tcBorders>
            <w:hideMark/>
          </w:tcPr>
          <w:p w14:paraId="0533C10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0.5 dB </w:t>
            </w:r>
          </w:p>
        </w:tc>
      </w:tr>
      <w:tr w:rsidR="009B3950" w:rsidRPr="0021026A" w14:paraId="26F8B0FE"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2D50BBFA"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atency </w:t>
            </w:r>
          </w:p>
        </w:tc>
        <w:tc>
          <w:tcPr>
            <w:tcW w:w="3964" w:type="dxa"/>
            <w:tcBorders>
              <w:top w:val="single" w:sz="4" w:space="0" w:color="auto"/>
              <w:left w:val="single" w:sz="4" w:space="0" w:color="auto"/>
              <w:bottom w:val="single" w:sz="4" w:space="0" w:color="auto"/>
              <w:right w:val="single" w:sz="4" w:space="0" w:color="auto"/>
            </w:tcBorders>
            <w:hideMark/>
          </w:tcPr>
          <w:p w14:paraId="0D483A7E"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60 ns ± 10 ns </w:t>
            </w:r>
          </w:p>
        </w:tc>
      </w:tr>
      <w:tr w:rsidR="009B3950" w:rsidRPr="0021026A" w14:paraId="62333A35"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2DAAC31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Jitter </w:t>
            </w:r>
          </w:p>
        </w:tc>
        <w:tc>
          <w:tcPr>
            <w:tcW w:w="3964" w:type="dxa"/>
            <w:tcBorders>
              <w:top w:val="single" w:sz="4" w:space="0" w:color="auto"/>
              <w:left w:val="single" w:sz="4" w:space="0" w:color="auto"/>
              <w:bottom w:val="single" w:sz="4" w:space="0" w:color="auto"/>
              <w:right w:val="single" w:sz="4" w:space="0" w:color="auto"/>
            </w:tcBorders>
            <w:hideMark/>
          </w:tcPr>
          <w:p w14:paraId="0B0BE3EA"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5 ns rms </w:t>
            </w:r>
          </w:p>
        </w:tc>
      </w:tr>
      <w:tr w:rsidR="00C470A7" w:rsidRPr="0021026A" w14:paraId="439C7EDF"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tcPr>
          <w:p w14:paraId="7E711958" w14:textId="77777777" w:rsidR="00C470A7" w:rsidRPr="0021026A" w:rsidRDefault="00C470A7">
            <w:pPr>
              <w:pStyle w:val="Default"/>
              <w:spacing w:line="276" w:lineRule="auto"/>
              <w:jc w:val="both"/>
              <w:rPr>
                <w:sz w:val="22"/>
                <w:szCs w:val="22"/>
                <w:lang w:eastAsia="en-US"/>
              </w:rPr>
            </w:pPr>
          </w:p>
        </w:tc>
        <w:tc>
          <w:tcPr>
            <w:tcW w:w="3964" w:type="dxa"/>
            <w:tcBorders>
              <w:top w:val="single" w:sz="4" w:space="0" w:color="auto"/>
              <w:left w:val="single" w:sz="4" w:space="0" w:color="auto"/>
              <w:bottom w:val="single" w:sz="4" w:space="0" w:color="auto"/>
              <w:right w:val="single" w:sz="4" w:space="0" w:color="auto"/>
            </w:tcBorders>
          </w:tcPr>
          <w:p w14:paraId="53E642C6" w14:textId="77777777" w:rsidR="00C470A7" w:rsidRPr="0021026A" w:rsidRDefault="00C470A7">
            <w:pPr>
              <w:pStyle w:val="Default"/>
              <w:spacing w:line="276" w:lineRule="auto"/>
              <w:jc w:val="both"/>
              <w:rPr>
                <w:sz w:val="22"/>
                <w:szCs w:val="22"/>
                <w:lang w:eastAsia="en-US"/>
              </w:rPr>
            </w:pPr>
          </w:p>
        </w:tc>
      </w:tr>
      <w:tr w:rsidR="009B3950" w:rsidRPr="0021026A" w14:paraId="3DCFC518" w14:textId="77777777" w:rsidTr="009B3950">
        <w:trPr>
          <w:jc w:val="right"/>
        </w:trPr>
        <w:tc>
          <w:tcPr>
            <w:tcW w:w="8075" w:type="dxa"/>
            <w:gridSpan w:val="2"/>
            <w:tcBorders>
              <w:top w:val="single" w:sz="4" w:space="0" w:color="auto"/>
              <w:left w:val="single" w:sz="4" w:space="0" w:color="auto"/>
              <w:bottom w:val="single" w:sz="4" w:space="0" w:color="auto"/>
              <w:right w:val="single" w:sz="4" w:space="0" w:color="auto"/>
            </w:tcBorders>
            <w:hideMark/>
          </w:tcPr>
          <w:p w14:paraId="624CF7EA"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External TTL trigger input: </w:t>
            </w:r>
          </w:p>
        </w:tc>
      </w:tr>
      <w:tr w:rsidR="009B3950" w:rsidRPr="0021026A" w14:paraId="01F6A565"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66C8F19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High </w:t>
            </w:r>
          </w:p>
        </w:tc>
        <w:tc>
          <w:tcPr>
            <w:tcW w:w="3964" w:type="dxa"/>
            <w:tcBorders>
              <w:top w:val="single" w:sz="4" w:space="0" w:color="auto"/>
              <w:left w:val="single" w:sz="4" w:space="0" w:color="auto"/>
              <w:bottom w:val="single" w:sz="4" w:space="0" w:color="auto"/>
              <w:right w:val="single" w:sz="4" w:space="0" w:color="auto"/>
            </w:tcBorders>
            <w:hideMark/>
          </w:tcPr>
          <w:p w14:paraId="45E875A9"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gt; 2.4 V </w:t>
            </w:r>
          </w:p>
        </w:tc>
      </w:tr>
      <w:tr w:rsidR="009B3950" w:rsidRPr="0021026A" w14:paraId="7E64A1D8"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6E33D4BA"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ow </w:t>
            </w:r>
          </w:p>
        </w:tc>
        <w:tc>
          <w:tcPr>
            <w:tcW w:w="3964" w:type="dxa"/>
            <w:tcBorders>
              <w:top w:val="single" w:sz="4" w:space="0" w:color="auto"/>
              <w:left w:val="single" w:sz="4" w:space="0" w:color="auto"/>
              <w:bottom w:val="single" w:sz="4" w:space="0" w:color="auto"/>
              <w:right w:val="single" w:sz="4" w:space="0" w:color="auto"/>
            </w:tcBorders>
            <w:hideMark/>
          </w:tcPr>
          <w:p w14:paraId="5574D6E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t; 0.7 V </w:t>
            </w:r>
          </w:p>
        </w:tc>
      </w:tr>
      <w:tr w:rsidR="009B3950" w:rsidRPr="0021026A" w14:paraId="589A6834"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75A1E46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atency </w:t>
            </w:r>
          </w:p>
        </w:tc>
        <w:tc>
          <w:tcPr>
            <w:tcW w:w="3964" w:type="dxa"/>
            <w:tcBorders>
              <w:top w:val="single" w:sz="4" w:space="0" w:color="auto"/>
              <w:left w:val="single" w:sz="4" w:space="0" w:color="auto"/>
              <w:bottom w:val="single" w:sz="4" w:space="0" w:color="auto"/>
              <w:right w:val="single" w:sz="4" w:space="0" w:color="auto"/>
            </w:tcBorders>
            <w:hideMark/>
          </w:tcPr>
          <w:p w14:paraId="5EC57806"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90 ns ± 10 ns </w:t>
            </w:r>
          </w:p>
        </w:tc>
      </w:tr>
      <w:tr w:rsidR="009B3950" w:rsidRPr="0021026A" w14:paraId="3677877F"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369C6D8E"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Minimum trigger pulse width </w:t>
            </w:r>
          </w:p>
        </w:tc>
        <w:tc>
          <w:tcPr>
            <w:tcW w:w="3964" w:type="dxa"/>
            <w:tcBorders>
              <w:top w:val="single" w:sz="4" w:space="0" w:color="auto"/>
              <w:left w:val="single" w:sz="4" w:space="0" w:color="auto"/>
              <w:bottom w:val="single" w:sz="4" w:space="0" w:color="auto"/>
              <w:right w:val="single" w:sz="4" w:space="0" w:color="auto"/>
            </w:tcBorders>
            <w:hideMark/>
          </w:tcPr>
          <w:p w14:paraId="2A23B22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5 ns </w:t>
            </w:r>
          </w:p>
        </w:tc>
      </w:tr>
      <w:tr w:rsidR="009B3950" w:rsidRPr="0021026A" w14:paraId="4A84D219"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2295E57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Minimum trigger period </w:t>
            </w:r>
          </w:p>
        </w:tc>
        <w:tc>
          <w:tcPr>
            <w:tcW w:w="3964" w:type="dxa"/>
            <w:tcBorders>
              <w:top w:val="single" w:sz="4" w:space="0" w:color="auto"/>
              <w:left w:val="single" w:sz="4" w:space="0" w:color="auto"/>
              <w:bottom w:val="single" w:sz="4" w:space="0" w:color="auto"/>
              <w:right w:val="single" w:sz="4" w:space="0" w:color="auto"/>
            </w:tcBorders>
            <w:hideMark/>
          </w:tcPr>
          <w:p w14:paraId="6B91916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 ns </w:t>
            </w:r>
          </w:p>
        </w:tc>
      </w:tr>
      <w:tr w:rsidR="009B3950" w:rsidRPr="0021026A" w14:paraId="2E7037B3"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647CD848"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Impedance </w:t>
            </w:r>
          </w:p>
        </w:tc>
        <w:tc>
          <w:tcPr>
            <w:tcW w:w="3964" w:type="dxa"/>
            <w:tcBorders>
              <w:top w:val="single" w:sz="4" w:space="0" w:color="auto"/>
              <w:left w:val="single" w:sz="4" w:space="0" w:color="auto"/>
              <w:bottom w:val="single" w:sz="4" w:space="0" w:color="auto"/>
              <w:right w:val="single" w:sz="4" w:space="0" w:color="auto"/>
            </w:tcBorders>
            <w:hideMark/>
          </w:tcPr>
          <w:p w14:paraId="24821BC6"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 Ω </w:t>
            </w:r>
          </w:p>
        </w:tc>
      </w:tr>
      <w:tr w:rsidR="009B3950" w:rsidRPr="0021026A" w14:paraId="1B4E3CC7"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22158D6B"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Jitter </w:t>
            </w:r>
          </w:p>
        </w:tc>
        <w:tc>
          <w:tcPr>
            <w:tcW w:w="3964" w:type="dxa"/>
            <w:tcBorders>
              <w:top w:val="single" w:sz="4" w:space="0" w:color="auto"/>
              <w:left w:val="single" w:sz="4" w:space="0" w:color="auto"/>
              <w:bottom w:val="single" w:sz="4" w:space="0" w:color="auto"/>
              <w:right w:val="single" w:sz="4" w:space="0" w:color="auto"/>
            </w:tcBorders>
            <w:hideMark/>
          </w:tcPr>
          <w:p w14:paraId="2FDF0EF9"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5 ns rms </w:t>
            </w:r>
          </w:p>
        </w:tc>
      </w:tr>
      <w:tr w:rsidR="00C470A7" w:rsidRPr="0021026A" w14:paraId="66DD9624"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tcPr>
          <w:p w14:paraId="440C427F" w14:textId="77777777" w:rsidR="00C470A7" w:rsidRPr="0021026A" w:rsidRDefault="00C470A7">
            <w:pPr>
              <w:pStyle w:val="Default"/>
              <w:spacing w:line="276" w:lineRule="auto"/>
              <w:jc w:val="both"/>
              <w:rPr>
                <w:sz w:val="22"/>
                <w:szCs w:val="22"/>
                <w:lang w:eastAsia="en-US"/>
              </w:rPr>
            </w:pPr>
          </w:p>
        </w:tc>
        <w:tc>
          <w:tcPr>
            <w:tcW w:w="3964" w:type="dxa"/>
            <w:tcBorders>
              <w:top w:val="single" w:sz="4" w:space="0" w:color="auto"/>
              <w:left w:val="single" w:sz="4" w:space="0" w:color="auto"/>
              <w:bottom w:val="single" w:sz="4" w:space="0" w:color="auto"/>
              <w:right w:val="single" w:sz="4" w:space="0" w:color="auto"/>
            </w:tcBorders>
          </w:tcPr>
          <w:p w14:paraId="255FCA38" w14:textId="77777777" w:rsidR="00C470A7" w:rsidRPr="0021026A" w:rsidRDefault="00C470A7">
            <w:pPr>
              <w:pStyle w:val="Default"/>
              <w:spacing w:line="276" w:lineRule="auto"/>
              <w:jc w:val="both"/>
              <w:rPr>
                <w:sz w:val="22"/>
                <w:szCs w:val="22"/>
                <w:lang w:eastAsia="en-US"/>
              </w:rPr>
            </w:pPr>
          </w:p>
        </w:tc>
      </w:tr>
      <w:tr w:rsidR="009B3950" w:rsidRPr="0021026A" w14:paraId="4183B3AF" w14:textId="77777777" w:rsidTr="009B3950">
        <w:trPr>
          <w:jc w:val="right"/>
        </w:trPr>
        <w:tc>
          <w:tcPr>
            <w:tcW w:w="8075" w:type="dxa"/>
            <w:gridSpan w:val="2"/>
            <w:tcBorders>
              <w:top w:val="single" w:sz="4" w:space="0" w:color="auto"/>
              <w:left w:val="single" w:sz="4" w:space="0" w:color="auto"/>
              <w:bottom w:val="single" w:sz="4" w:space="0" w:color="auto"/>
              <w:right w:val="single" w:sz="4" w:space="0" w:color="auto"/>
            </w:tcBorders>
            <w:hideMark/>
          </w:tcPr>
          <w:p w14:paraId="237E5B5D" w14:textId="0F44F905"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External TTL trigger output: </w:t>
            </w:r>
          </w:p>
        </w:tc>
      </w:tr>
      <w:tr w:rsidR="009B3950" w:rsidRPr="0021026A" w14:paraId="50E702C3"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7491238D"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High </w:t>
            </w:r>
          </w:p>
        </w:tc>
        <w:tc>
          <w:tcPr>
            <w:tcW w:w="3964" w:type="dxa"/>
            <w:tcBorders>
              <w:top w:val="single" w:sz="4" w:space="0" w:color="auto"/>
              <w:left w:val="single" w:sz="4" w:space="0" w:color="auto"/>
              <w:bottom w:val="single" w:sz="4" w:space="0" w:color="auto"/>
              <w:right w:val="single" w:sz="4" w:space="0" w:color="auto"/>
            </w:tcBorders>
            <w:hideMark/>
          </w:tcPr>
          <w:p w14:paraId="7F0DD666"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gt; 2.4 V </w:t>
            </w:r>
          </w:p>
        </w:tc>
      </w:tr>
      <w:tr w:rsidR="009B3950" w:rsidRPr="0021026A" w14:paraId="24258D9E"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961C87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ow </w:t>
            </w:r>
          </w:p>
        </w:tc>
        <w:tc>
          <w:tcPr>
            <w:tcW w:w="3964" w:type="dxa"/>
            <w:tcBorders>
              <w:top w:val="single" w:sz="4" w:space="0" w:color="auto"/>
              <w:left w:val="single" w:sz="4" w:space="0" w:color="auto"/>
              <w:bottom w:val="single" w:sz="4" w:space="0" w:color="auto"/>
              <w:right w:val="single" w:sz="4" w:space="0" w:color="auto"/>
            </w:tcBorders>
            <w:hideMark/>
          </w:tcPr>
          <w:p w14:paraId="47550820"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t; 0.7 V </w:t>
            </w:r>
          </w:p>
        </w:tc>
      </w:tr>
      <w:tr w:rsidR="009B3950" w:rsidRPr="0021026A" w14:paraId="151B9755"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FB69FA5"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Latency </w:t>
            </w:r>
          </w:p>
        </w:tc>
        <w:tc>
          <w:tcPr>
            <w:tcW w:w="3964" w:type="dxa"/>
            <w:tcBorders>
              <w:top w:val="single" w:sz="4" w:space="0" w:color="auto"/>
              <w:left w:val="single" w:sz="4" w:space="0" w:color="auto"/>
              <w:bottom w:val="single" w:sz="4" w:space="0" w:color="auto"/>
              <w:right w:val="single" w:sz="4" w:space="0" w:color="auto"/>
            </w:tcBorders>
            <w:hideMark/>
          </w:tcPr>
          <w:p w14:paraId="2C174E17"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30 ns ± 10 ns </w:t>
            </w:r>
          </w:p>
        </w:tc>
      </w:tr>
      <w:tr w:rsidR="009B3950" w:rsidRPr="0021026A" w14:paraId="7F6B092C"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5E895C96"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Minimum trigger period </w:t>
            </w:r>
          </w:p>
        </w:tc>
        <w:tc>
          <w:tcPr>
            <w:tcW w:w="3964" w:type="dxa"/>
            <w:tcBorders>
              <w:top w:val="single" w:sz="4" w:space="0" w:color="auto"/>
              <w:left w:val="single" w:sz="4" w:space="0" w:color="auto"/>
              <w:bottom w:val="single" w:sz="4" w:space="0" w:color="auto"/>
              <w:right w:val="single" w:sz="4" w:space="0" w:color="auto"/>
            </w:tcBorders>
            <w:hideMark/>
          </w:tcPr>
          <w:p w14:paraId="56B1D5F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 ns </w:t>
            </w:r>
          </w:p>
        </w:tc>
      </w:tr>
      <w:tr w:rsidR="009B3950" w:rsidRPr="0021026A" w14:paraId="148D687A"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84BDB0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Impedance </w:t>
            </w:r>
          </w:p>
        </w:tc>
        <w:tc>
          <w:tcPr>
            <w:tcW w:w="3964" w:type="dxa"/>
            <w:tcBorders>
              <w:top w:val="single" w:sz="4" w:space="0" w:color="auto"/>
              <w:left w:val="single" w:sz="4" w:space="0" w:color="auto"/>
              <w:bottom w:val="single" w:sz="4" w:space="0" w:color="auto"/>
              <w:right w:val="single" w:sz="4" w:space="0" w:color="auto"/>
            </w:tcBorders>
            <w:hideMark/>
          </w:tcPr>
          <w:p w14:paraId="211DF00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 Ω </w:t>
            </w:r>
          </w:p>
        </w:tc>
      </w:tr>
      <w:tr w:rsidR="009B3950" w:rsidRPr="0021026A" w14:paraId="625314E4"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0FEDCB71"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Jitter </w:t>
            </w:r>
          </w:p>
        </w:tc>
        <w:tc>
          <w:tcPr>
            <w:tcW w:w="3964" w:type="dxa"/>
            <w:tcBorders>
              <w:top w:val="single" w:sz="4" w:space="0" w:color="auto"/>
              <w:left w:val="single" w:sz="4" w:space="0" w:color="auto"/>
              <w:bottom w:val="single" w:sz="4" w:space="0" w:color="auto"/>
              <w:right w:val="single" w:sz="4" w:space="0" w:color="auto"/>
            </w:tcBorders>
            <w:hideMark/>
          </w:tcPr>
          <w:p w14:paraId="30A26D97"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5 ns rms </w:t>
            </w:r>
          </w:p>
        </w:tc>
      </w:tr>
      <w:tr w:rsidR="009B3950" w:rsidRPr="0021026A" w14:paraId="6ECE0BE1" w14:textId="77777777" w:rsidTr="009B3950">
        <w:trPr>
          <w:jc w:val="right"/>
        </w:trPr>
        <w:tc>
          <w:tcPr>
            <w:tcW w:w="8075" w:type="dxa"/>
            <w:gridSpan w:val="2"/>
            <w:tcBorders>
              <w:top w:val="single" w:sz="4" w:space="0" w:color="auto"/>
              <w:left w:val="single" w:sz="4" w:space="0" w:color="auto"/>
              <w:bottom w:val="single" w:sz="4" w:space="0" w:color="auto"/>
              <w:right w:val="single" w:sz="4" w:space="0" w:color="auto"/>
            </w:tcBorders>
            <w:hideMark/>
          </w:tcPr>
          <w:p w14:paraId="28556345"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Trigger Delay: </w:t>
            </w:r>
          </w:p>
        </w:tc>
      </w:tr>
      <w:tr w:rsidR="009B3950" w:rsidRPr="0021026A" w14:paraId="021C1760"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71AAB151"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Delay range </w:t>
            </w:r>
          </w:p>
        </w:tc>
        <w:tc>
          <w:tcPr>
            <w:tcW w:w="3964" w:type="dxa"/>
            <w:tcBorders>
              <w:top w:val="single" w:sz="4" w:space="0" w:color="auto"/>
              <w:left w:val="single" w:sz="4" w:space="0" w:color="auto"/>
              <w:bottom w:val="single" w:sz="4" w:space="0" w:color="auto"/>
              <w:right w:val="single" w:sz="4" w:space="0" w:color="auto"/>
            </w:tcBorders>
            <w:hideMark/>
          </w:tcPr>
          <w:p w14:paraId="3C6176E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1.0 s </w:t>
            </w:r>
          </w:p>
        </w:tc>
      </w:tr>
      <w:tr w:rsidR="009B3950" w:rsidRPr="0021026A" w14:paraId="4CE51B55"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0AB976F9"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Maximum delay resolution </w:t>
            </w:r>
          </w:p>
        </w:tc>
        <w:tc>
          <w:tcPr>
            <w:tcW w:w="3964" w:type="dxa"/>
            <w:tcBorders>
              <w:top w:val="single" w:sz="4" w:space="0" w:color="auto"/>
              <w:left w:val="single" w:sz="4" w:space="0" w:color="auto"/>
              <w:bottom w:val="single" w:sz="4" w:space="0" w:color="auto"/>
              <w:right w:val="single" w:sz="4" w:space="0" w:color="auto"/>
            </w:tcBorders>
            <w:hideMark/>
          </w:tcPr>
          <w:p w14:paraId="0815F1A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 of delay setting </w:t>
            </w:r>
          </w:p>
        </w:tc>
      </w:tr>
      <w:tr w:rsidR="009B3950" w:rsidRPr="0021026A" w14:paraId="685C570E" w14:textId="77777777" w:rsidTr="009B3950">
        <w:trPr>
          <w:jc w:val="right"/>
        </w:trPr>
        <w:tc>
          <w:tcPr>
            <w:tcW w:w="8075" w:type="dxa"/>
            <w:gridSpan w:val="2"/>
            <w:tcBorders>
              <w:top w:val="single" w:sz="4" w:space="0" w:color="auto"/>
              <w:left w:val="single" w:sz="4" w:space="0" w:color="auto"/>
              <w:bottom w:val="single" w:sz="4" w:space="0" w:color="auto"/>
              <w:right w:val="single" w:sz="4" w:space="0" w:color="auto"/>
            </w:tcBorders>
            <w:hideMark/>
          </w:tcPr>
          <w:p w14:paraId="0C565DE2"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Trigger hold-off: </w:t>
            </w:r>
          </w:p>
        </w:tc>
      </w:tr>
      <w:tr w:rsidR="009B3950" w:rsidRPr="0021026A" w14:paraId="03B7E6F7"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39849784"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Range </w:t>
            </w:r>
          </w:p>
        </w:tc>
        <w:tc>
          <w:tcPr>
            <w:tcW w:w="3964" w:type="dxa"/>
            <w:tcBorders>
              <w:top w:val="single" w:sz="4" w:space="0" w:color="auto"/>
              <w:left w:val="single" w:sz="4" w:space="0" w:color="auto"/>
              <w:bottom w:val="single" w:sz="4" w:space="0" w:color="auto"/>
              <w:right w:val="single" w:sz="4" w:space="0" w:color="auto"/>
            </w:tcBorders>
            <w:hideMark/>
          </w:tcPr>
          <w:p w14:paraId="2EB57E38"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 </w:t>
            </w:r>
            <w:proofErr w:type="spellStart"/>
            <w:r w:rsidRPr="0021026A">
              <w:rPr>
                <w:sz w:val="22"/>
                <w:szCs w:val="22"/>
                <w:lang w:eastAsia="en-US"/>
              </w:rPr>
              <w:t>μs</w:t>
            </w:r>
            <w:proofErr w:type="spellEnd"/>
            <w:r w:rsidRPr="0021026A">
              <w:rPr>
                <w:sz w:val="22"/>
                <w:szCs w:val="22"/>
                <w:lang w:eastAsia="en-US"/>
              </w:rPr>
              <w:t xml:space="preserve"> to 400 ns </w:t>
            </w:r>
          </w:p>
        </w:tc>
      </w:tr>
      <w:tr w:rsidR="009B3950" w:rsidRPr="0021026A" w14:paraId="4C84D970"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4124432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Resolution </w:t>
            </w:r>
          </w:p>
        </w:tc>
        <w:tc>
          <w:tcPr>
            <w:tcW w:w="3964" w:type="dxa"/>
            <w:tcBorders>
              <w:top w:val="single" w:sz="4" w:space="0" w:color="auto"/>
              <w:left w:val="single" w:sz="4" w:space="0" w:color="auto"/>
              <w:bottom w:val="single" w:sz="4" w:space="0" w:color="auto"/>
              <w:right w:val="single" w:sz="4" w:space="0" w:color="auto"/>
            </w:tcBorders>
            <w:hideMark/>
          </w:tcPr>
          <w:p w14:paraId="2732376B"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 of selected value (to a minimum of 10 ns) </w:t>
            </w:r>
          </w:p>
        </w:tc>
      </w:tr>
      <w:tr w:rsidR="009B3950" w:rsidRPr="0021026A" w14:paraId="2AFFE499"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1F96882A"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Jitter </w:t>
            </w:r>
          </w:p>
        </w:tc>
        <w:tc>
          <w:tcPr>
            <w:tcW w:w="3964" w:type="dxa"/>
            <w:tcBorders>
              <w:top w:val="single" w:sz="4" w:space="0" w:color="auto"/>
              <w:left w:val="single" w:sz="4" w:space="0" w:color="auto"/>
              <w:bottom w:val="single" w:sz="4" w:space="0" w:color="auto"/>
              <w:right w:val="single" w:sz="4" w:space="0" w:color="auto"/>
            </w:tcBorders>
            <w:hideMark/>
          </w:tcPr>
          <w:p w14:paraId="6CF26B01"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5 ns rms </w:t>
            </w:r>
          </w:p>
        </w:tc>
      </w:tr>
      <w:tr w:rsidR="00753D44" w:rsidRPr="0021026A" w14:paraId="46ED6D32"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tcPr>
          <w:p w14:paraId="3AC48ED3" w14:textId="77777777" w:rsidR="00753D44" w:rsidRPr="0021026A" w:rsidRDefault="00753D44">
            <w:pPr>
              <w:pStyle w:val="Default"/>
              <w:spacing w:line="276" w:lineRule="auto"/>
              <w:jc w:val="both"/>
              <w:rPr>
                <w:sz w:val="22"/>
                <w:szCs w:val="22"/>
                <w:lang w:eastAsia="en-US"/>
              </w:rPr>
            </w:pPr>
          </w:p>
        </w:tc>
        <w:tc>
          <w:tcPr>
            <w:tcW w:w="3964" w:type="dxa"/>
            <w:tcBorders>
              <w:top w:val="single" w:sz="4" w:space="0" w:color="auto"/>
              <w:left w:val="single" w:sz="4" w:space="0" w:color="auto"/>
              <w:bottom w:val="single" w:sz="4" w:space="0" w:color="auto"/>
              <w:right w:val="single" w:sz="4" w:space="0" w:color="auto"/>
            </w:tcBorders>
          </w:tcPr>
          <w:p w14:paraId="21A80C52" w14:textId="77777777" w:rsidR="00753D44" w:rsidRPr="0021026A" w:rsidRDefault="00753D44">
            <w:pPr>
              <w:pStyle w:val="Default"/>
              <w:spacing w:line="276" w:lineRule="auto"/>
              <w:jc w:val="both"/>
              <w:rPr>
                <w:sz w:val="22"/>
                <w:szCs w:val="22"/>
                <w:lang w:eastAsia="en-US"/>
              </w:rPr>
            </w:pPr>
          </w:p>
        </w:tc>
      </w:tr>
      <w:tr w:rsidR="009B3950" w:rsidRPr="0021026A" w14:paraId="1020D8B4" w14:textId="77777777" w:rsidTr="009B3950">
        <w:trPr>
          <w:jc w:val="right"/>
        </w:trPr>
        <w:tc>
          <w:tcPr>
            <w:tcW w:w="8075" w:type="dxa"/>
            <w:gridSpan w:val="2"/>
            <w:tcBorders>
              <w:top w:val="single" w:sz="4" w:space="0" w:color="auto"/>
              <w:left w:val="single" w:sz="4" w:space="0" w:color="auto"/>
              <w:bottom w:val="single" w:sz="4" w:space="0" w:color="auto"/>
              <w:right w:val="single" w:sz="4" w:space="0" w:color="auto"/>
            </w:tcBorders>
            <w:hideMark/>
          </w:tcPr>
          <w:p w14:paraId="35F19654"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Trigger level threshold hysteresis </w:t>
            </w:r>
          </w:p>
        </w:tc>
      </w:tr>
      <w:tr w:rsidR="009B3950" w:rsidRPr="0021026A" w14:paraId="60E370C7"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5726301B"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Range </w:t>
            </w:r>
          </w:p>
        </w:tc>
        <w:tc>
          <w:tcPr>
            <w:tcW w:w="3964" w:type="dxa"/>
            <w:tcBorders>
              <w:top w:val="single" w:sz="4" w:space="0" w:color="auto"/>
              <w:left w:val="single" w:sz="4" w:space="0" w:color="auto"/>
              <w:bottom w:val="single" w:sz="4" w:space="0" w:color="auto"/>
              <w:right w:val="single" w:sz="4" w:space="0" w:color="auto"/>
            </w:tcBorders>
            <w:hideMark/>
          </w:tcPr>
          <w:p w14:paraId="6F1056EB"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3 dB </w:t>
            </w:r>
          </w:p>
        </w:tc>
      </w:tr>
      <w:tr w:rsidR="009B3950" w:rsidRPr="0021026A" w14:paraId="55D4BC62" w14:textId="77777777" w:rsidTr="009B3950">
        <w:trPr>
          <w:jc w:val="right"/>
        </w:trPr>
        <w:tc>
          <w:tcPr>
            <w:tcW w:w="4111" w:type="dxa"/>
            <w:tcBorders>
              <w:top w:val="single" w:sz="4" w:space="0" w:color="auto"/>
              <w:left w:val="single" w:sz="4" w:space="0" w:color="auto"/>
              <w:bottom w:val="single" w:sz="4" w:space="0" w:color="auto"/>
              <w:right w:val="single" w:sz="4" w:space="0" w:color="auto"/>
            </w:tcBorders>
            <w:hideMark/>
          </w:tcPr>
          <w:p w14:paraId="106A626E"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Resolution </w:t>
            </w:r>
          </w:p>
        </w:tc>
        <w:tc>
          <w:tcPr>
            <w:tcW w:w="3964" w:type="dxa"/>
            <w:tcBorders>
              <w:top w:val="single" w:sz="4" w:space="0" w:color="auto"/>
              <w:left w:val="single" w:sz="4" w:space="0" w:color="auto"/>
              <w:bottom w:val="single" w:sz="4" w:space="0" w:color="auto"/>
              <w:right w:val="single" w:sz="4" w:space="0" w:color="auto"/>
            </w:tcBorders>
            <w:hideMark/>
          </w:tcPr>
          <w:p w14:paraId="5C4ECB29"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0.05 dB </w:t>
            </w:r>
          </w:p>
        </w:tc>
      </w:tr>
    </w:tbl>
    <w:p w14:paraId="53B06BC2" w14:textId="300AA8C9" w:rsidR="0047782C" w:rsidRDefault="0047782C" w:rsidP="00C470A7">
      <w:pPr>
        <w:pStyle w:val="ListNumber2"/>
        <w:spacing w:before="120" w:after="120" w:line="276" w:lineRule="auto"/>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71BE70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6B563F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7C943E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F3F3688" w14:textId="77777777" w:rsidR="00631465" w:rsidRDefault="00631465" w:rsidP="00BF07FA">
            <w:pPr>
              <w:spacing w:before="60" w:after="60" w:line="360" w:lineRule="auto"/>
            </w:pPr>
          </w:p>
        </w:tc>
      </w:tr>
      <w:tr w:rsidR="00631465" w14:paraId="7DB2BE5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47AFFC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200A3F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3E16E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3F9F193" w14:textId="77777777" w:rsidR="00631465" w:rsidRDefault="00631465" w:rsidP="00C470A7">
      <w:pPr>
        <w:pStyle w:val="ListNumber2"/>
        <w:spacing w:before="120" w:after="120" w:line="276" w:lineRule="auto"/>
        <w:rPr>
          <w:rFonts w:cs="Arial"/>
        </w:rPr>
      </w:pPr>
    </w:p>
    <w:p w14:paraId="5D4BE94C" w14:textId="51632308" w:rsidR="009B3950" w:rsidRPr="0021026A" w:rsidRDefault="009B3950" w:rsidP="00646F86">
      <w:pPr>
        <w:pStyle w:val="ListNumber2"/>
        <w:numPr>
          <w:ilvl w:val="0"/>
          <w:numId w:val="42"/>
        </w:numPr>
        <w:spacing w:before="120" w:after="120" w:line="276" w:lineRule="auto"/>
        <w:ind w:left="935" w:hanging="357"/>
        <w:rPr>
          <w:rFonts w:cs="Arial"/>
        </w:rPr>
      </w:pPr>
      <w:r w:rsidRPr="0021026A">
        <w:rPr>
          <w:rFonts w:cs="Arial"/>
        </w:rPr>
        <w:t>The power sensor shall meet the following specifications</w:t>
      </w:r>
      <w:r w:rsidR="00A63FEB">
        <w:rPr>
          <w:rFonts w:cs="Arial"/>
        </w:rPr>
        <w:t>:</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2"/>
        <w:gridCol w:w="4285"/>
        <w:gridCol w:w="13"/>
      </w:tblGrid>
      <w:tr w:rsidR="009B3950" w:rsidRPr="0021026A" w14:paraId="098AB48B" w14:textId="77777777" w:rsidTr="009B3950">
        <w:trPr>
          <w:gridAfter w:val="1"/>
          <w:wAfter w:w="13" w:type="dxa"/>
          <w:jc w:val="right"/>
        </w:trPr>
        <w:tc>
          <w:tcPr>
            <w:tcW w:w="3872" w:type="dxa"/>
            <w:tcBorders>
              <w:top w:val="single" w:sz="4" w:space="0" w:color="auto"/>
              <w:left w:val="single" w:sz="4" w:space="0" w:color="auto"/>
              <w:bottom w:val="single" w:sz="4" w:space="0" w:color="auto"/>
              <w:right w:val="single" w:sz="4" w:space="0" w:color="auto"/>
            </w:tcBorders>
            <w:hideMark/>
          </w:tcPr>
          <w:p w14:paraId="4441DF74"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Frequency range </w:t>
            </w:r>
          </w:p>
        </w:tc>
        <w:tc>
          <w:tcPr>
            <w:tcW w:w="4285" w:type="dxa"/>
            <w:tcBorders>
              <w:top w:val="single" w:sz="4" w:space="0" w:color="auto"/>
              <w:left w:val="single" w:sz="4" w:space="0" w:color="auto"/>
              <w:bottom w:val="single" w:sz="4" w:space="0" w:color="auto"/>
              <w:right w:val="single" w:sz="4" w:space="0" w:color="auto"/>
            </w:tcBorders>
            <w:hideMark/>
          </w:tcPr>
          <w:p w14:paraId="2E262CA0"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0 MHz to 18 GHz </w:t>
            </w:r>
          </w:p>
        </w:tc>
      </w:tr>
      <w:tr w:rsidR="009B3950" w:rsidRPr="0021026A" w14:paraId="3DD69936" w14:textId="77777777" w:rsidTr="009B3950">
        <w:trPr>
          <w:gridAfter w:val="1"/>
          <w:wAfter w:w="13" w:type="dxa"/>
          <w:jc w:val="right"/>
        </w:trPr>
        <w:tc>
          <w:tcPr>
            <w:tcW w:w="3872" w:type="dxa"/>
            <w:tcBorders>
              <w:top w:val="single" w:sz="4" w:space="0" w:color="auto"/>
              <w:left w:val="single" w:sz="4" w:space="0" w:color="auto"/>
              <w:bottom w:val="single" w:sz="4" w:space="0" w:color="auto"/>
              <w:right w:val="single" w:sz="4" w:space="0" w:color="auto"/>
            </w:tcBorders>
            <w:hideMark/>
          </w:tcPr>
          <w:p w14:paraId="293CF7BD"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Dynamic range </w:t>
            </w:r>
          </w:p>
        </w:tc>
        <w:tc>
          <w:tcPr>
            <w:tcW w:w="4285" w:type="dxa"/>
            <w:tcBorders>
              <w:top w:val="single" w:sz="4" w:space="0" w:color="auto"/>
              <w:left w:val="single" w:sz="4" w:space="0" w:color="auto"/>
              <w:bottom w:val="single" w:sz="4" w:space="0" w:color="auto"/>
              <w:right w:val="single" w:sz="4" w:space="0" w:color="auto"/>
            </w:tcBorders>
            <w:hideMark/>
          </w:tcPr>
          <w:p w14:paraId="22F8CCD4"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35 dBm to +20 dBm (500 MHz); -30 dBm to +20 dBm (50 MHz to 500 MHz) </w:t>
            </w:r>
          </w:p>
        </w:tc>
      </w:tr>
      <w:tr w:rsidR="009B3950" w:rsidRPr="0021026A" w14:paraId="4B024ED6" w14:textId="77777777" w:rsidTr="009B3950">
        <w:trPr>
          <w:gridAfter w:val="1"/>
          <w:wAfter w:w="13" w:type="dxa"/>
          <w:jc w:val="right"/>
        </w:trPr>
        <w:tc>
          <w:tcPr>
            <w:tcW w:w="3872" w:type="dxa"/>
            <w:tcBorders>
              <w:top w:val="single" w:sz="4" w:space="0" w:color="auto"/>
              <w:left w:val="single" w:sz="4" w:space="0" w:color="auto"/>
              <w:bottom w:val="single" w:sz="4" w:space="0" w:color="auto"/>
              <w:right w:val="single" w:sz="4" w:space="0" w:color="auto"/>
            </w:tcBorders>
            <w:hideMark/>
          </w:tcPr>
          <w:p w14:paraId="6CC08F4C"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Damage level </w:t>
            </w:r>
          </w:p>
        </w:tc>
        <w:tc>
          <w:tcPr>
            <w:tcW w:w="4285" w:type="dxa"/>
            <w:tcBorders>
              <w:top w:val="single" w:sz="4" w:space="0" w:color="auto"/>
              <w:left w:val="single" w:sz="4" w:space="0" w:color="auto"/>
              <w:bottom w:val="single" w:sz="4" w:space="0" w:color="auto"/>
              <w:right w:val="single" w:sz="4" w:space="0" w:color="auto"/>
            </w:tcBorders>
            <w:hideMark/>
          </w:tcPr>
          <w:p w14:paraId="324638EB"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23 dBm (average power); +30 dBm (&lt;1 </w:t>
            </w:r>
            <w:proofErr w:type="spellStart"/>
            <w:r w:rsidRPr="0021026A">
              <w:rPr>
                <w:sz w:val="22"/>
                <w:szCs w:val="22"/>
                <w:lang w:eastAsia="en-US"/>
              </w:rPr>
              <w:t>μs</w:t>
            </w:r>
            <w:proofErr w:type="spellEnd"/>
            <w:r w:rsidRPr="0021026A">
              <w:rPr>
                <w:sz w:val="22"/>
                <w:szCs w:val="22"/>
                <w:lang w:eastAsia="en-US"/>
              </w:rPr>
              <w:t xml:space="preserve"> duration) (peak Power) </w:t>
            </w:r>
          </w:p>
        </w:tc>
      </w:tr>
      <w:tr w:rsidR="009B3950" w:rsidRPr="0021026A" w14:paraId="65FF3247" w14:textId="77777777" w:rsidTr="009B3950">
        <w:trPr>
          <w:gridAfter w:val="1"/>
          <w:wAfter w:w="13" w:type="dxa"/>
          <w:jc w:val="right"/>
        </w:trPr>
        <w:tc>
          <w:tcPr>
            <w:tcW w:w="3872" w:type="dxa"/>
            <w:tcBorders>
              <w:top w:val="single" w:sz="4" w:space="0" w:color="auto"/>
              <w:left w:val="single" w:sz="4" w:space="0" w:color="auto"/>
              <w:bottom w:val="single" w:sz="4" w:space="0" w:color="auto"/>
              <w:right w:val="single" w:sz="4" w:space="0" w:color="auto"/>
            </w:tcBorders>
            <w:hideMark/>
          </w:tcPr>
          <w:p w14:paraId="32973BD0"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Connector type </w:t>
            </w:r>
          </w:p>
        </w:tc>
        <w:tc>
          <w:tcPr>
            <w:tcW w:w="4285" w:type="dxa"/>
            <w:tcBorders>
              <w:top w:val="single" w:sz="4" w:space="0" w:color="auto"/>
              <w:left w:val="single" w:sz="4" w:space="0" w:color="auto"/>
              <w:bottom w:val="single" w:sz="4" w:space="0" w:color="auto"/>
              <w:right w:val="single" w:sz="4" w:space="0" w:color="auto"/>
            </w:tcBorders>
            <w:hideMark/>
          </w:tcPr>
          <w:p w14:paraId="6EDE6CC2"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Type N (m) </w:t>
            </w:r>
          </w:p>
        </w:tc>
      </w:tr>
      <w:tr w:rsidR="009B3950" w:rsidRPr="0021026A" w14:paraId="415E868D" w14:textId="77777777" w:rsidTr="009B3950">
        <w:trPr>
          <w:gridAfter w:val="1"/>
          <w:wAfter w:w="13" w:type="dxa"/>
          <w:jc w:val="right"/>
        </w:trPr>
        <w:tc>
          <w:tcPr>
            <w:tcW w:w="3872" w:type="dxa"/>
            <w:tcBorders>
              <w:top w:val="single" w:sz="4" w:space="0" w:color="auto"/>
              <w:left w:val="single" w:sz="4" w:space="0" w:color="auto"/>
              <w:bottom w:val="single" w:sz="4" w:space="0" w:color="auto"/>
              <w:right w:val="single" w:sz="4" w:space="0" w:color="auto"/>
            </w:tcBorders>
            <w:hideMark/>
          </w:tcPr>
          <w:p w14:paraId="0A38CBE7"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Maximum SWR </w:t>
            </w:r>
          </w:p>
        </w:tc>
        <w:tc>
          <w:tcPr>
            <w:tcW w:w="4285" w:type="dxa"/>
            <w:tcBorders>
              <w:top w:val="single" w:sz="4" w:space="0" w:color="auto"/>
              <w:left w:val="single" w:sz="4" w:space="0" w:color="auto"/>
              <w:bottom w:val="single" w:sz="4" w:space="0" w:color="auto"/>
              <w:right w:val="single" w:sz="4" w:space="0" w:color="auto"/>
            </w:tcBorders>
            <w:hideMark/>
          </w:tcPr>
          <w:p w14:paraId="3FF304EE"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 MHz to 10 GHz = 1.2 </w:t>
            </w:r>
          </w:p>
          <w:p w14:paraId="6910F826"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0 GHz to 18 GHz = 1.26 </w:t>
            </w:r>
          </w:p>
          <w:p w14:paraId="4B0CB3E7"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8 GHz to 26.5 GHz = 1.3 </w:t>
            </w:r>
          </w:p>
        </w:tc>
      </w:tr>
      <w:tr w:rsidR="009B3950" w:rsidRPr="0021026A" w14:paraId="48431941" w14:textId="77777777" w:rsidTr="009B3950">
        <w:trPr>
          <w:gridAfter w:val="1"/>
          <w:wAfter w:w="13" w:type="dxa"/>
          <w:jc w:val="right"/>
        </w:trPr>
        <w:tc>
          <w:tcPr>
            <w:tcW w:w="3872" w:type="dxa"/>
            <w:tcBorders>
              <w:top w:val="single" w:sz="4" w:space="0" w:color="auto"/>
              <w:left w:val="single" w:sz="4" w:space="0" w:color="auto"/>
              <w:bottom w:val="single" w:sz="4" w:space="0" w:color="auto"/>
              <w:right w:val="single" w:sz="4" w:space="0" w:color="auto"/>
            </w:tcBorders>
            <w:hideMark/>
          </w:tcPr>
          <w:p w14:paraId="625C9CB2"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Sensor calibration uncertainty </w:t>
            </w:r>
          </w:p>
        </w:tc>
        <w:tc>
          <w:tcPr>
            <w:tcW w:w="4285" w:type="dxa"/>
            <w:tcBorders>
              <w:top w:val="single" w:sz="4" w:space="0" w:color="auto"/>
              <w:left w:val="single" w:sz="4" w:space="0" w:color="auto"/>
              <w:bottom w:val="single" w:sz="4" w:space="0" w:color="auto"/>
              <w:right w:val="single" w:sz="4" w:space="0" w:color="auto"/>
            </w:tcBorders>
            <w:hideMark/>
          </w:tcPr>
          <w:p w14:paraId="15F451D3"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 Hz to 500MHz = 4.5% </w:t>
            </w:r>
          </w:p>
          <w:p w14:paraId="58F3DA7A"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0 MHz to 1 GHz 4.0 % </w:t>
            </w:r>
          </w:p>
          <w:p w14:paraId="1E115775"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 GHz to 10 GHz 4.0 % </w:t>
            </w:r>
          </w:p>
          <w:p w14:paraId="1A54F4E1" w14:textId="77777777" w:rsidR="009B3950" w:rsidRPr="0021026A" w:rsidRDefault="009B3950">
            <w:pPr>
              <w:pStyle w:val="Default"/>
              <w:spacing w:line="276" w:lineRule="auto"/>
              <w:jc w:val="both"/>
              <w:rPr>
                <w:sz w:val="22"/>
                <w:szCs w:val="22"/>
                <w:lang w:eastAsia="en-US"/>
              </w:rPr>
            </w:pPr>
            <w:r w:rsidRPr="0021026A">
              <w:rPr>
                <w:sz w:val="22"/>
                <w:szCs w:val="22"/>
                <w:lang w:eastAsia="en-US"/>
              </w:rPr>
              <w:t>10 GHz to 18 GHz 5.0 %</w:t>
            </w:r>
          </w:p>
        </w:tc>
      </w:tr>
      <w:tr w:rsidR="009B3950" w:rsidRPr="0021026A" w14:paraId="3A9B8768" w14:textId="77777777" w:rsidTr="009B3950">
        <w:trPr>
          <w:jc w:val="right"/>
        </w:trPr>
        <w:tc>
          <w:tcPr>
            <w:tcW w:w="8170" w:type="dxa"/>
            <w:gridSpan w:val="3"/>
            <w:tcBorders>
              <w:top w:val="single" w:sz="4" w:space="0" w:color="auto"/>
              <w:left w:val="single" w:sz="4" w:space="0" w:color="auto"/>
              <w:bottom w:val="single" w:sz="4" w:space="0" w:color="auto"/>
              <w:right w:val="single" w:sz="4" w:space="0" w:color="auto"/>
            </w:tcBorders>
            <w:hideMark/>
          </w:tcPr>
          <w:p w14:paraId="512CB152" w14:textId="77777777" w:rsidR="009B3950" w:rsidRPr="0021026A" w:rsidRDefault="009B3950">
            <w:pPr>
              <w:pStyle w:val="Default"/>
              <w:spacing w:line="276" w:lineRule="auto"/>
              <w:jc w:val="both"/>
              <w:rPr>
                <w:sz w:val="22"/>
                <w:szCs w:val="22"/>
                <w:lang w:eastAsia="en-US"/>
              </w:rPr>
            </w:pPr>
            <w:r w:rsidRPr="0021026A">
              <w:rPr>
                <w:b/>
                <w:bCs/>
                <w:sz w:val="22"/>
                <w:szCs w:val="22"/>
                <w:lang w:eastAsia="en-US"/>
              </w:rPr>
              <w:t xml:space="preserve">Power Reference </w:t>
            </w:r>
          </w:p>
        </w:tc>
      </w:tr>
      <w:tr w:rsidR="009B3950" w:rsidRPr="0021026A" w14:paraId="36867476" w14:textId="77777777" w:rsidTr="009B3950">
        <w:trPr>
          <w:jc w:val="right"/>
        </w:trPr>
        <w:tc>
          <w:tcPr>
            <w:tcW w:w="3872" w:type="dxa"/>
            <w:tcBorders>
              <w:top w:val="single" w:sz="4" w:space="0" w:color="auto"/>
              <w:left w:val="single" w:sz="4" w:space="0" w:color="auto"/>
              <w:bottom w:val="single" w:sz="4" w:space="0" w:color="auto"/>
              <w:right w:val="single" w:sz="4" w:space="0" w:color="auto"/>
            </w:tcBorders>
            <w:hideMark/>
          </w:tcPr>
          <w:p w14:paraId="7BA67AD7"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Power output </w:t>
            </w:r>
          </w:p>
        </w:tc>
        <w:tc>
          <w:tcPr>
            <w:tcW w:w="4298" w:type="dxa"/>
            <w:gridSpan w:val="2"/>
            <w:tcBorders>
              <w:top w:val="single" w:sz="4" w:space="0" w:color="auto"/>
              <w:left w:val="single" w:sz="4" w:space="0" w:color="auto"/>
              <w:bottom w:val="single" w:sz="4" w:space="0" w:color="auto"/>
              <w:right w:val="single" w:sz="4" w:space="0" w:color="auto"/>
            </w:tcBorders>
            <w:hideMark/>
          </w:tcPr>
          <w:p w14:paraId="3CC3970C"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00 </w:t>
            </w:r>
            <w:proofErr w:type="spellStart"/>
            <w:r w:rsidRPr="0021026A">
              <w:rPr>
                <w:sz w:val="22"/>
                <w:szCs w:val="22"/>
                <w:lang w:eastAsia="en-US"/>
              </w:rPr>
              <w:t>mW</w:t>
            </w:r>
            <w:proofErr w:type="spellEnd"/>
            <w:r w:rsidRPr="0021026A">
              <w:rPr>
                <w:sz w:val="22"/>
                <w:szCs w:val="22"/>
                <w:lang w:eastAsia="en-US"/>
              </w:rPr>
              <w:t xml:space="preserve"> (0.0 dBm). Factory set ± 0.4 % </w:t>
            </w:r>
          </w:p>
        </w:tc>
      </w:tr>
      <w:tr w:rsidR="009B3950" w:rsidRPr="0021026A" w14:paraId="2C195721" w14:textId="77777777" w:rsidTr="009B3950">
        <w:trPr>
          <w:jc w:val="right"/>
        </w:trPr>
        <w:tc>
          <w:tcPr>
            <w:tcW w:w="3872" w:type="dxa"/>
            <w:tcBorders>
              <w:top w:val="single" w:sz="4" w:space="0" w:color="auto"/>
              <w:left w:val="single" w:sz="4" w:space="0" w:color="auto"/>
              <w:bottom w:val="single" w:sz="4" w:space="0" w:color="auto"/>
              <w:right w:val="single" w:sz="4" w:space="0" w:color="auto"/>
            </w:tcBorders>
            <w:hideMark/>
          </w:tcPr>
          <w:p w14:paraId="5F2EA92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Accuracy </w:t>
            </w:r>
          </w:p>
        </w:tc>
        <w:tc>
          <w:tcPr>
            <w:tcW w:w="4298" w:type="dxa"/>
            <w:gridSpan w:val="2"/>
            <w:tcBorders>
              <w:top w:val="single" w:sz="4" w:space="0" w:color="auto"/>
              <w:left w:val="single" w:sz="4" w:space="0" w:color="auto"/>
              <w:bottom w:val="single" w:sz="4" w:space="0" w:color="auto"/>
              <w:right w:val="single" w:sz="4" w:space="0" w:color="auto"/>
            </w:tcBorders>
            <w:hideMark/>
          </w:tcPr>
          <w:p w14:paraId="1C1D5382"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 1.2 % (0 to 55 °C) ± 0.4 % (25 to 10 °C) </w:t>
            </w:r>
          </w:p>
        </w:tc>
      </w:tr>
      <w:tr w:rsidR="009B3950" w:rsidRPr="0021026A" w14:paraId="4FA67BF8" w14:textId="77777777" w:rsidTr="009B3950">
        <w:trPr>
          <w:jc w:val="right"/>
        </w:trPr>
        <w:tc>
          <w:tcPr>
            <w:tcW w:w="3872" w:type="dxa"/>
            <w:tcBorders>
              <w:top w:val="single" w:sz="4" w:space="0" w:color="auto"/>
              <w:left w:val="single" w:sz="4" w:space="0" w:color="auto"/>
              <w:bottom w:val="single" w:sz="4" w:space="0" w:color="auto"/>
              <w:right w:val="single" w:sz="4" w:space="0" w:color="auto"/>
            </w:tcBorders>
            <w:hideMark/>
          </w:tcPr>
          <w:p w14:paraId="6330499A"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Frequency </w:t>
            </w:r>
          </w:p>
        </w:tc>
        <w:tc>
          <w:tcPr>
            <w:tcW w:w="4298" w:type="dxa"/>
            <w:gridSpan w:val="2"/>
            <w:tcBorders>
              <w:top w:val="single" w:sz="4" w:space="0" w:color="auto"/>
              <w:left w:val="single" w:sz="4" w:space="0" w:color="auto"/>
              <w:bottom w:val="single" w:sz="4" w:space="0" w:color="auto"/>
              <w:right w:val="single" w:sz="4" w:space="0" w:color="auto"/>
            </w:tcBorders>
            <w:hideMark/>
          </w:tcPr>
          <w:p w14:paraId="4E849720"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50 MHz nominal </w:t>
            </w:r>
          </w:p>
        </w:tc>
      </w:tr>
      <w:tr w:rsidR="009B3950" w:rsidRPr="0021026A" w14:paraId="28FCE9C3" w14:textId="77777777" w:rsidTr="009B3950">
        <w:trPr>
          <w:jc w:val="right"/>
        </w:trPr>
        <w:tc>
          <w:tcPr>
            <w:tcW w:w="3872" w:type="dxa"/>
            <w:tcBorders>
              <w:top w:val="single" w:sz="4" w:space="0" w:color="auto"/>
              <w:left w:val="single" w:sz="4" w:space="0" w:color="auto"/>
              <w:bottom w:val="single" w:sz="4" w:space="0" w:color="auto"/>
              <w:right w:val="single" w:sz="4" w:space="0" w:color="auto"/>
            </w:tcBorders>
            <w:hideMark/>
          </w:tcPr>
          <w:p w14:paraId="40EEAEAA"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SWR </w:t>
            </w:r>
          </w:p>
        </w:tc>
        <w:tc>
          <w:tcPr>
            <w:tcW w:w="4298" w:type="dxa"/>
            <w:gridSpan w:val="2"/>
            <w:tcBorders>
              <w:top w:val="single" w:sz="4" w:space="0" w:color="auto"/>
              <w:left w:val="single" w:sz="4" w:space="0" w:color="auto"/>
              <w:bottom w:val="single" w:sz="4" w:space="0" w:color="auto"/>
              <w:right w:val="single" w:sz="4" w:space="0" w:color="auto"/>
            </w:tcBorders>
            <w:hideMark/>
          </w:tcPr>
          <w:p w14:paraId="1FAF73DF"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1.08 (0 to 55 °C) 1.05 typical </w:t>
            </w:r>
          </w:p>
        </w:tc>
      </w:tr>
      <w:tr w:rsidR="009B3950" w:rsidRPr="0021026A" w14:paraId="746C3A99" w14:textId="77777777" w:rsidTr="009B3950">
        <w:trPr>
          <w:jc w:val="right"/>
        </w:trPr>
        <w:tc>
          <w:tcPr>
            <w:tcW w:w="3872" w:type="dxa"/>
            <w:tcBorders>
              <w:top w:val="single" w:sz="4" w:space="0" w:color="auto"/>
              <w:left w:val="single" w:sz="4" w:space="0" w:color="auto"/>
              <w:bottom w:val="single" w:sz="4" w:space="0" w:color="auto"/>
              <w:right w:val="single" w:sz="4" w:space="0" w:color="auto"/>
            </w:tcBorders>
            <w:hideMark/>
          </w:tcPr>
          <w:p w14:paraId="09A096B7"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Connector type </w:t>
            </w:r>
          </w:p>
        </w:tc>
        <w:tc>
          <w:tcPr>
            <w:tcW w:w="4298" w:type="dxa"/>
            <w:gridSpan w:val="2"/>
            <w:tcBorders>
              <w:top w:val="single" w:sz="4" w:space="0" w:color="auto"/>
              <w:left w:val="single" w:sz="4" w:space="0" w:color="auto"/>
              <w:bottom w:val="single" w:sz="4" w:space="0" w:color="auto"/>
              <w:right w:val="single" w:sz="4" w:space="0" w:color="auto"/>
            </w:tcBorders>
            <w:hideMark/>
          </w:tcPr>
          <w:p w14:paraId="70C298C9" w14:textId="77777777" w:rsidR="009B3950" w:rsidRPr="0021026A" w:rsidRDefault="009B3950">
            <w:pPr>
              <w:pStyle w:val="Default"/>
              <w:spacing w:line="276" w:lineRule="auto"/>
              <w:jc w:val="both"/>
              <w:rPr>
                <w:sz w:val="22"/>
                <w:szCs w:val="22"/>
                <w:lang w:eastAsia="en-US"/>
              </w:rPr>
            </w:pPr>
            <w:r w:rsidRPr="0021026A">
              <w:rPr>
                <w:sz w:val="22"/>
                <w:szCs w:val="22"/>
                <w:lang w:eastAsia="en-US"/>
              </w:rPr>
              <w:t xml:space="preserve">Type N (f), 50 Ω </w:t>
            </w:r>
          </w:p>
        </w:tc>
      </w:tr>
    </w:tbl>
    <w:p w14:paraId="356D0D74" w14:textId="4D9ECF43" w:rsidR="008A02C0" w:rsidRDefault="008A02C0">
      <w:pPr>
        <w:spacing w:after="0" w:line="240" w:lineRule="auto"/>
        <w:rPr>
          <w:rFonts w:cs="Arial"/>
          <w:b/>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5FE69B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890A7A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07C579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D38C586" w14:textId="77777777" w:rsidR="00631465" w:rsidRDefault="00631465" w:rsidP="00BF07FA">
            <w:pPr>
              <w:spacing w:before="60" w:after="60" w:line="360" w:lineRule="auto"/>
            </w:pPr>
          </w:p>
        </w:tc>
      </w:tr>
      <w:tr w:rsidR="00631465" w14:paraId="13B44B5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C2A741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5500BE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6BABF7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0820E56" w14:textId="495987D5" w:rsidR="00631465" w:rsidRDefault="00631465">
      <w:pPr>
        <w:spacing w:after="0" w:line="240" w:lineRule="auto"/>
        <w:rPr>
          <w:rFonts w:cs="Arial"/>
          <w:b/>
        </w:rPr>
      </w:pPr>
    </w:p>
    <w:p w14:paraId="0ABCCFEC" w14:textId="5722289F" w:rsidR="0053621C" w:rsidRDefault="0053621C">
      <w:pPr>
        <w:spacing w:after="0" w:line="240" w:lineRule="auto"/>
        <w:rPr>
          <w:rFonts w:cs="Arial"/>
          <w:b/>
        </w:rPr>
      </w:pPr>
    </w:p>
    <w:p w14:paraId="547D4DF4" w14:textId="1E08FDA1" w:rsidR="0053621C" w:rsidRDefault="0053621C">
      <w:pPr>
        <w:spacing w:after="0" w:line="240" w:lineRule="auto"/>
        <w:rPr>
          <w:rFonts w:cs="Arial"/>
          <w:b/>
        </w:rPr>
      </w:pPr>
    </w:p>
    <w:p w14:paraId="59F6BD7D" w14:textId="691A114A" w:rsidR="0053621C" w:rsidRDefault="0053621C">
      <w:pPr>
        <w:spacing w:after="0" w:line="240" w:lineRule="auto"/>
        <w:rPr>
          <w:rFonts w:cs="Arial"/>
          <w:b/>
        </w:rPr>
      </w:pPr>
    </w:p>
    <w:p w14:paraId="28163853" w14:textId="6B424A81" w:rsidR="0053621C" w:rsidRDefault="0053621C">
      <w:pPr>
        <w:spacing w:after="0" w:line="240" w:lineRule="auto"/>
        <w:rPr>
          <w:rFonts w:cs="Arial"/>
          <w:b/>
        </w:rPr>
      </w:pPr>
    </w:p>
    <w:p w14:paraId="693131E5" w14:textId="7145E33F" w:rsidR="0053621C" w:rsidRDefault="0053621C">
      <w:pPr>
        <w:spacing w:after="0" w:line="240" w:lineRule="auto"/>
        <w:rPr>
          <w:rFonts w:cs="Arial"/>
          <w:b/>
        </w:rPr>
      </w:pPr>
    </w:p>
    <w:p w14:paraId="518370EF" w14:textId="30FE3525" w:rsidR="0053621C" w:rsidRDefault="0053621C">
      <w:pPr>
        <w:spacing w:after="0" w:line="240" w:lineRule="auto"/>
        <w:rPr>
          <w:rFonts w:cs="Arial"/>
          <w:b/>
        </w:rPr>
      </w:pPr>
    </w:p>
    <w:p w14:paraId="2349AC2A" w14:textId="77777777" w:rsidR="0053621C" w:rsidRDefault="0053621C">
      <w:pPr>
        <w:spacing w:after="0" w:line="240" w:lineRule="auto"/>
        <w:rPr>
          <w:rFonts w:cs="Arial"/>
          <w:b/>
        </w:rPr>
      </w:pPr>
    </w:p>
    <w:p w14:paraId="5C9F449F" w14:textId="3C0A67B0" w:rsidR="00BF2AA0" w:rsidRDefault="00BF2AA0" w:rsidP="004A042B">
      <w:pPr>
        <w:pStyle w:val="Heading1"/>
      </w:pPr>
      <w:bookmarkStart w:id="16764" w:name="_Toc115991496"/>
      <w:r w:rsidRPr="00BD55EF">
        <w:t>Frequency Counter</w:t>
      </w:r>
      <w:bookmarkEnd w:id="16764"/>
    </w:p>
    <w:p w14:paraId="76389CAE" w14:textId="6C728D39" w:rsidR="00B15439" w:rsidRPr="00B15439" w:rsidRDefault="00B15439" w:rsidP="00E54141">
      <w:pPr>
        <w:jc w:val="both"/>
      </w:pPr>
      <w:r w:rsidRPr="00610FEB">
        <w:rPr>
          <w:rFonts w:cs="Arial"/>
        </w:rPr>
        <w:t>The bidder shall indicate sufficient information from datasheets or documentation the following requirements of</w:t>
      </w:r>
      <w:r>
        <w:rPr>
          <w:rFonts w:cs="Arial"/>
        </w:rPr>
        <w:t xml:space="preserve"> a </w:t>
      </w:r>
      <w:r w:rsidR="00EA71E5">
        <w:rPr>
          <w:rFonts w:cs="Arial"/>
        </w:rPr>
        <w:t>frequency counter</w:t>
      </w:r>
      <w:r w:rsidRPr="00610FEB">
        <w:rPr>
          <w:rFonts w:cs="Arial"/>
        </w:rPr>
        <w:t>:</w:t>
      </w:r>
    </w:p>
    <w:p w14:paraId="651869B1" w14:textId="2AE658D1" w:rsidR="00BF2AA0" w:rsidRDefault="00BF2AA0" w:rsidP="00646F86">
      <w:pPr>
        <w:pStyle w:val="ListNumber2"/>
        <w:numPr>
          <w:ilvl w:val="0"/>
          <w:numId w:val="29"/>
        </w:numPr>
        <w:spacing w:before="120" w:after="120" w:line="276" w:lineRule="auto"/>
        <w:rPr>
          <w:rFonts w:cs="Arial"/>
        </w:rPr>
      </w:pPr>
      <w:r w:rsidRPr="0021026A">
        <w:rPr>
          <w:rFonts w:cs="Arial"/>
        </w:rPr>
        <w:t xml:space="preserve">The frequency counter shall carry out frequency and period measurement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E0ABF3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D3FF55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9B35123"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F3C7969" w14:textId="77777777" w:rsidR="00631465" w:rsidRDefault="00631465" w:rsidP="00BF07FA">
            <w:pPr>
              <w:spacing w:before="60" w:after="60" w:line="360" w:lineRule="auto"/>
            </w:pPr>
          </w:p>
        </w:tc>
      </w:tr>
      <w:tr w:rsidR="00631465" w14:paraId="4072068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D563D1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E458AA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1712FD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1EA1BF8" w14:textId="77777777" w:rsidR="00631465" w:rsidRPr="0021026A" w:rsidRDefault="00631465" w:rsidP="00E54141">
      <w:pPr>
        <w:pStyle w:val="ListNumber2"/>
        <w:spacing w:before="120" w:after="120" w:line="276" w:lineRule="auto"/>
        <w:ind w:left="936"/>
        <w:rPr>
          <w:rFonts w:cs="Arial"/>
        </w:rPr>
      </w:pPr>
    </w:p>
    <w:p w14:paraId="749B94A6" w14:textId="6CE3DA17" w:rsidR="00BF2AA0" w:rsidRDefault="00BF2AA0" w:rsidP="00646F86">
      <w:pPr>
        <w:pStyle w:val="ListNumber2"/>
        <w:numPr>
          <w:ilvl w:val="0"/>
          <w:numId w:val="29"/>
        </w:numPr>
        <w:spacing w:before="120" w:after="120" w:line="276" w:lineRule="auto"/>
        <w:ind w:left="935" w:hanging="357"/>
        <w:rPr>
          <w:rFonts w:cs="Arial"/>
        </w:rPr>
      </w:pPr>
      <w:r w:rsidRPr="0021026A">
        <w:rPr>
          <w:rFonts w:cs="Arial"/>
        </w:rPr>
        <w:t>The frequency counter shall measure pulse width, frequency ratio, the duty cycle, and perform events counting.</w:t>
      </w:r>
    </w:p>
    <w:p w14:paraId="7C328682" w14:textId="395F27A2" w:rsidR="00631465" w:rsidRDefault="00631465" w:rsidP="00E54141">
      <w:pPr>
        <w:pStyle w:val="ListNumber2"/>
        <w:spacing w:after="120" w:line="240" w:lineRule="auto"/>
        <w:ind w:left="935"/>
        <w:rPr>
          <w:rFonts w:cs="Arial"/>
        </w:rPr>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0B0A97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B9D3CB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A2FDFC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9A882D9" w14:textId="77777777" w:rsidR="00631465" w:rsidRDefault="00631465" w:rsidP="00BF07FA">
            <w:pPr>
              <w:spacing w:before="60" w:after="60" w:line="360" w:lineRule="auto"/>
            </w:pPr>
          </w:p>
        </w:tc>
      </w:tr>
      <w:tr w:rsidR="00631465" w14:paraId="33240F6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461B33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62A99C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970C46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28035D1" w14:textId="77777777" w:rsidR="00631465" w:rsidRPr="0021026A" w:rsidRDefault="00631465" w:rsidP="00E54141">
      <w:pPr>
        <w:pStyle w:val="ListNumber2"/>
        <w:spacing w:before="120" w:after="120" w:line="276" w:lineRule="auto"/>
        <w:ind w:left="935"/>
        <w:rPr>
          <w:rFonts w:cs="Arial"/>
        </w:rPr>
      </w:pPr>
    </w:p>
    <w:p w14:paraId="0FA28CFC" w14:textId="77777777" w:rsidR="00BF2AA0" w:rsidRPr="0021026A" w:rsidRDefault="00BF2AA0" w:rsidP="00646F86">
      <w:pPr>
        <w:pStyle w:val="ListNumber2"/>
        <w:numPr>
          <w:ilvl w:val="0"/>
          <w:numId w:val="29"/>
        </w:numPr>
        <w:spacing w:before="120" w:after="120" w:line="276" w:lineRule="auto"/>
        <w:ind w:left="935" w:hanging="357"/>
        <w:rPr>
          <w:rFonts w:cs="Arial"/>
        </w:rPr>
      </w:pPr>
      <w:r w:rsidRPr="0021026A">
        <w:rPr>
          <w:rFonts w:cs="Arial"/>
        </w:rPr>
        <w:t>The frequency counter shall have the following performance specifications:</w:t>
      </w:r>
    </w:p>
    <w:p w14:paraId="76A9A505" w14:textId="6DC53BA9" w:rsidR="00BF2AA0" w:rsidRDefault="00BF2AA0" w:rsidP="00646F86">
      <w:pPr>
        <w:pStyle w:val="ListNumber2"/>
        <w:numPr>
          <w:ilvl w:val="0"/>
          <w:numId w:val="46"/>
        </w:numPr>
        <w:spacing w:line="276" w:lineRule="auto"/>
        <w:rPr>
          <w:rFonts w:cs="Arial"/>
        </w:rPr>
      </w:pPr>
      <w:bookmarkStart w:id="16765" w:name="_Hlk83890470"/>
      <w:r>
        <w:rPr>
          <w:rFonts w:cs="Arial"/>
        </w:rPr>
        <w:t>Frequency range</w:t>
      </w:r>
      <w:r>
        <w:rPr>
          <w:rFonts w:cs="Arial"/>
        </w:rPr>
        <w:tab/>
        <w:t>0.01 Hz – 2.</w:t>
      </w:r>
      <w:r w:rsidR="00DE2BFF">
        <w:rPr>
          <w:rFonts w:cs="Arial"/>
        </w:rPr>
        <w:t>0</w:t>
      </w:r>
      <w:r>
        <w:rPr>
          <w:rFonts w:cs="Arial"/>
        </w:rPr>
        <w:t xml:space="preserve"> GHz</w:t>
      </w:r>
    </w:p>
    <w:p w14:paraId="652CA268" w14:textId="77777777" w:rsidR="00BF2AA0" w:rsidRDefault="00BF2AA0" w:rsidP="00646F86">
      <w:pPr>
        <w:pStyle w:val="ListNumber2"/>
        <w:numPr>
          <w:ilvl w:val="0"/>
          <w:numId w:val="46"/>
        </w:numPr>
        <w:spacing w:line="276" w:lineRule="auto"/>
        <w:rPr>
          <w:rFonts w:cs="Arial"/>
        </w:rPr>
      </w:pPr>
      <w:r>
        <w:rPr>
          <w:rFonts w:cs="Arial"/>
        </w:rPr>
        <w:t>Sensitivity</w:t>
      </w:r>
      <w:r>
        <w:rPr>
          <w:rFonts w:cs="Arial"/>
        </w:rPr>
        <w:tab/>
      </w:r>
      <w:r>
        <w:rPr>
          <w:rFonts w:cs="Arial"/>
        </w:rPr>
        <w:tab/>
        <w:t>10mV typical, 50mV maximum</w:t>
      </w:r>
    </w:p>
    <w:p w14:paraId="7C5F57B4" w14:textId="47C3A92A" w:rsidR="00BF2AA0" w:rsidRDefault="00BF2AA0" w:rsidP="00646F86">
      <w:pPr>
        <w:pStyle w:val="ListNumber2"/>
        <w:numPr>
          <w:ilvl w:val="0"/>
          <w:numId w:val="46"/>
        </w:numPr>
        <w:spacing w:line="276" w:lineRule="auto"/>
        <w:rPr>
          <w:rFonts w:cs="Arial"/>
        </w:rPr>
      </w:pPr>
      <w:r>
        <w:rPr>
          <w:rFonts w:cs="Arial"/>
        </w:rPr>
        <w:t>Impedance</w:t>
      </w:r>
      <w:r>
        <w:rPr>
          <w:rFonts w:cs="Arial"/>
        </w:rPr>
        <w:tab/>
      </w:r>
      <w:r>
        <w:rPr>
          <w:rFonts w:cs="Arial"/>
        </w:rPr>
        <w:tab/>
        <w:t>1 MΩ</w:t>
      </w:r>
      <w:bookmarkEnd w:id="16765"/>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46BB5F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22F16B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386AA5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041B93A" w14:textId="77777777" w:rsidR="00631465" w:rsidRDefault="00631465" w:rsidP="00BF07FA">
            <w:pPr>
              <w:spacing w:before="60" w:after="60" w:line="360" w:lineRule="auto"/>
            </w:pPr>
          </w:p>
        </w:tc>
      </w:tr>
      <w:tr w:rsidR="00631465" w14:paraId="2C5F3C5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32FD08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E92D6D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C9B582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83D92DD" w14:textId="466029C4" w:rsidR="00631465" w:rsidRDefault="00631465" w:rsidP="00E54141">
      <w:pPr>
        <w:pStyle w:val="ListNumber2"/>
        <w:spacing w:line="276" w:lineRule="auto"/>
        <w:rPr>
          <w:rFonts w:cs="Arial"/>
        </w:rPr>
      </w:pPr>
    </w:p>
    <w:p w14:paraId="3791112B" w14:textId="0E00697C" w:rsidR="00BF2AA0" w:rsidRPr="0021026A" w:rsidRDefault="00BF2AA0" w:rsidP="00646F86">
      <w:pPr>
        <w:pStyle w:val="ListNumber2"/>
        <w:numPr>
          <w:ilvl w:val="0"/>
          <w:numId w:val="29"/>
        </w:numPr>
        <w:spacing w:before="120" w:after="120" w:line="276" w:lineRule="auto"/>
        <w:ind w:left="935" w:hanging="357"/>
        <w:rPr>
          <w:rFonts w:cs="Arial"/>
        </w:rPr>
      </w:pPr>
      <w:r w:rsidRPr="0021026A">
        <w:rPr>
          <w:rFonts w:cs="Arial"/>
        </w:rPr>
        <w:t>The frequency counter shall have a display for measurement or displaying settings</w:t>
      </w:r>
      <w:r w:rsidR="00DE38DC">
        <w:rPr>
          <w:rFonts w:cs="Arial"/>
        </w:rPr>
        <w:t xml:space="preserve"> as follows:</w:t>
      </w:r>
    </w:p>
    <w:p w14:paraId="534C801A" w14:textId="10F18619" w:rsidR="00BF2AA0" w:rsidRDefault="00BF2AA0" w:rsidP="00646F86">
      <w:pPr>
        <w:pStyle w:val="ListNumber2"/>
        <w:numPr>
          <w:ilvl w:val="0"/>
          <w:numId w:val="30"/>
        </w:numPr>
        <w:spacing w:before="120" w:after="120" w:line="276" w:lineRule="auto"/>
        <w:rPr>
          <w:rFonts w:cs="Arial"/>
        </w:rPr>
      </w:pPr>
      <w:r w:rsidRPr="0021026A">
        <w:rPr>
          <w:rFonts w:cs="Arial"/>
        </w:rPr>
        <w:t>Indication</w:t>
      </w:r>
      <w:r w:rsidRPr="0021026A">
        <w:rPr>
          <w:rFonts w:cs="Arial"/>
        </w:rPr>
        <w:tab/>
      </w:r>
      <w:r w:rsidRPr="0021026A">
        <w:rPr>
          <w:rFonts w:cs="Arial"/>
        </w:rPr>
        <w:tab/>
        <w:t xml:space="preserve">8 digits with Hz, kHz, MHz, GHz, s, </w:t>
      </w:r>
      <w:proofErr w:type="spellStart"/>
      <w:r w:rsidRPr="0021026A">
        <w:rPr>
          <w:rFonts w:cs="Arial"/>
        </w:rPr>
        <w:t>ms</w:t>
      </w:r>
      <w:proofErr w:type="spellEnd"/>
      <w:r w:rsidRPr="0021026A">
        <w:rPr>
          <w:rFonts w:cs="Arial"/>
        </w:rPr>
        <w:t xml:space="preserve">, </w:t>
      </w:r>
      <w:proofErr w:type="spellStart"/>
      <w:r w:rsidRPr="0021026A">
        <w:rPr>
          <w:rFonts w:cs="Arial"/>
        </w:rPr>
        <w:t>μs</w:t>
      </w:r>
      <w:proofErr w:type="spellEnd"/>
      <w:r w:rsidRPr="0021026A">
        <w:rPr>
          <w:rFonts w:cs="Arial"/>
        </w:rPr>
        <w:t>, and overflow</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678AAE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248F92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48B417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D5AFBC0" w14:textId="77777777" w:rsidR="00631465" w:rsidRDefault="00631465" w:rsidP="00BF07FA">
            <w:pPr>
              <w:spacing w:before="60" w:after="60" w:line="360" w:lineRule="auto"/>
            </w:pPr>
          </w:p>
        </w:tc>
      </w:tr>
      <w:tr w:rsidR="00631465" w14:paraId="65F0587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E42061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763455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7F1C0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325F09A" w14:textId="77777777" w:rsidR="00BB48CC" w:rsidRPr="0021026A" w:rsidRDefault="00BB48CC" w:rsidP="002225C3">
      <w:pPr>
        <w:pStyle w:val="ListNumber2"/>
        <w:spacing w:before="120" w:after="120" w:line="276" w:lineRule="auto"/>
        <w:rPr>
          <w:rFonts w:cs="Arial"/>
        </w:rPr>
      </w:pPr>
    </w:p>
    <w:p w14:paraId="309FB1C7" w14:textId="421619AD" w:rsidR="00D86E6D" w:rsidRDefault="00424CF4" w:rsidP="004A042B">
      <w:pPr>
        <w:pStyle w:val="Heading1"/>
      </w:pPr>
      <w:bookmarkStart w:id="16766" w:name="_Toc115991497"/>
      <w:r>
        <w:t xml:space="preserve">Cable and </w:t>
      </w:r>
      <w:r w:rsidR="00D86E6D" w:rsidRPr="004A042B">
        <w:t>Antenna Analyzer</w:t>
      </w:r>
      <w:r w:rsidR="00A7790E">
        <w:t xml:space="preserve"> </w:t>
      </w:r>
      <w:r w:rsidR="00A7790E" w:rsidRPr="00777705">
        <w:t>(</w:t>
      </w:r>
      <w:r w:rsidR="00A7790E" w:rsidRPr="00777705">
        <w:rPr>
          <w:bCs/>
        </w:rPr>
        <w:t>100kHz -</w:t>
      </w:r>
      <w:r w:rsidR="00A158BA">
        <w:rPr>
          <w:bCs/>
        </w:rPr>
        <w:t xml:space="preserve"> </w:t>
      </w:r>
      <w:r w:rsidR="00A7790E" w:rsidRPr="00777705">
        <w:rPr>
          <w:bCs/>
        </w:rPr>
        <w:t>8GHz</w:t>
      </w:r>
      <w:r w:rsidR="00A7790E" w:rsidRPr="00777705">
        <w:t>)</w:t>
      </w:r>
      <w:bookmarkEnd w:id="16766"/>
      <w:r w:rsidR="00D86E6D">
        <w:t xml:space="preserve"> </w:t>
      </w:r>
    </w:p>
    <w:p w14:paraId="64E3D7A3" w14:textId="60FEC363" w:rsidR="00184372" w:rsidRPr="00184372" w:rsidRDefault="00184372" w:rsidP="00E54141">
      <w:pPr>
        <w:jc w:val="both"/>
      </w:pPr>
      <w:r w:rsidRPr="00610FEB">
        <w:rPr>
          <w:rFonts w:cs="Arial"/>
        </w:rPr>
        <w:t xml:space="preserve">The bidder shall indicate sufficient information from datasheets or documentation the following requirements </w:t>
      </w:r>
      <w:r w:rsidR="00FE0913">
        <w:rPr>
          <w:rFonts w:cs="Arial"/>
        </w:rPr>
        <w:t>of a</w:t>
      </w:r>
      <w:r w:rsidR="0075097E">
        <w:rPr>
          <w:rFonts w:cs="Arial"/>
        </w:rPr>
        <w:t xml:space="preserve"> cable and antenna </w:t>
      </w:r>
      <w:proofErr w:type="spellStart"/>
      <w:r w:rsidR="0075097E">
        <w:rPr>
          <w:rFonts w:cs="Arial"/>
        </w:rPr>
        <w:t>analyzer</w:t>
      </w:r>
      <w:proofErr w:type="spellEnd"/>
      <w:r w:rsidRPr="00610FEB">
        <w:rPr>
          <w:rFonts w:cs="Arial"/>
        </w:rPr>
        <w:t>:</w:t>
      </w:r>
    </w:p>
    <w:p w14:paraId="2F91BFE6" w14:textId="03579B79" w:rsidR="00E94A0D" w:rsidRDefault="00E56B9B" w:rsidP="00486975">
      <w:pPr>
        <w:pStyle w:val="ListNumber2"/>
        <w:numPr>
          <w:ilvl w:val="0"/>
          <w:numId w:val="64"/>
        </w:numPr>
        <w:spacing w:before="120" w:after="120" w:line="276" w:lineRule="auto"/>
        <w:jc w:val="both"/>
        <w:rPr>
          <w:rFonts w:cs="Arial"/>
        </w:rPr>
      </w:pPr>
      <w:r>
        <w:rPr>
          <w:rFonts w:cs="Arial"/>
        </w:rPr>
        <w:t>Conduct</w:t>
      </w:r>
      <w:r w:rsidR="00E94A0D">
        <w:rPr>
          <w:rFonts w:cs="Arial"/>
        </w:rPr>
        <w:t xml:space="preserve"> test</w:t>
      </w:r>
      <w:r w:rsidR="00E949C5">
        <w:rPr>
          <w:rFonts w:cs="Arial"/>
        </w:rPr>
        <w:t>s</w:t>
      </w:r>
      <w:r w:rsidR="00E94A0D">
        <w:rPr>
          <w:rFonts w:cs="Arial"/>
        </w:rPr>
        <w:t xml:space="preserve"> in </w:t>
      </w:r>
      <w:r w:rsidR="00D86E6D" w:rsidRPr="004A042B">
        <w:rPr>
          <w:rFonts w:cs="Arial"/>
        </w:rPr>
        <w:t xml:space="preserve">100 kHz to 8GHz </w:t>
      </w:r>
      <w:r w:rsidR="00E94A0D">
        <w:rPr>
          <w:rFonts w:cs="Arial"/>
        </w:rPr>
        <w:t>f</w:t>
      </w:r>
      <w:r w:rsidR="00D86E6D" w:rsidRPr="004A042B">
        <w:rPr>
          <w:rFonts w:cs="Arial"/>
        </w:rPr>
        <w:t>requency range</w:t>
      </w:r>
      <w:r w:rsidR="00093891">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303F86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D1AB17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418140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AC42D20" w14:textId="77777777" w:rsidR="00631465" w:rsidRDefault="00631465" w:rsidP="00BF07FA">
            <w:pPr>
              <w:spacing w:before="60" w:after="60" w:line="360" w:lineRule="auto"/>
            </w:pPr>
          </w:p>
        </w:tc>
      </w:tr>
      <w:tr w:rsidR="00631465" w14:paraId="3056B22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A5D176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B74C9F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8FDCB8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2F43178" w14:textId="77777777" w:rsidR="00631465" w:rsidRDefault="00631465" w:rsidP="00E54141">
      <w:pPr>
        <w:pStyle w:val="ListNumber2"/>
        <w:spacing w:before="120" w:after="120" w:line="276" w:lineRule="auto"/>
        <w:jc w:val="both"/>
        <w:rPr>
          <w:rFonts w:cs="Arial"/>
        </w:rPr>
      </w:pPr>
    </w:p>
    <w:p w14:paraId="25FF06FD" w14:textId="1A74C1C1" w:rsidR="00E94A0D" w:rsidRDefault="00B73DE4" w:rsidP="00486975">
      <w:pPr>
        <w:pStyle w:val="ListNumber2"/>
        <w:numPr>
          <w:ilvl w:val="0"/>
          <w:numId w:val="64"/>
        </w:numPr>
        <w:spacing w:before="120" w:after="120" w:line="276" w:lineRule="auto"/>
        <w:jc w:val="both"/>
        <w:rPr>
          <w:rFonts w:cs="Arial"/>
        </w:rPr>
      </w:pPr>
      <w:r>
        <w:rPr>
          <w:rFonts w:cs="Arial"/>
        </w:rPr>
        <w:t>T</w:t>
      </w:r>
      <w:r w:rsidR="00D86E6D" w:rsidRPr="004A042B">
        <w:rPr>
          <w:rFonts w:cs="Arial"/>
        </w:rPr>
        <w:t>est RF cables and antennas at the frequency or operation</w:t>
      </w:r>
      <w:r w:rsidR="00093891">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43A752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F550F6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D3C7FA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4F98A46" w14:textId="77777777" w:rsidR="00631465" w:rsidRDefault="00631465" w:rsidP="00BF07FA">
            <w:pPr>
              <w:spacing w:before="60" w:after="60" w:line="360" w:lineRule="auto"/>
            </w:pPr>
          </w:p>
        </w:tc>
      </w:tr>
      <w:tr w:rsidR="00631465" w14:paraId="559FF51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1AD04D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16DCDB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8946C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C39C55C" w14:textId="77777777" w:rsidR="00631465" w:rsidRDefault="00631465" w:rsidP="00E54141">
      <w:pPr>
        <w:pStyle w:val="ListNumber2"/>
        <w:spacing w:before="120" w:after="120" w:line="276" w:lineRule="auto"/>
        <w:jc w:val="both"/>
        <w:rPr>
          <w:rFonts w:cs="Arial"/>
        </w:rPr>
      </w:pPr>
    </w:p>
    <w:p w14:paraId="0CDE0967" w14:textId="7C7A8607" w:rsidR="00E94A0D" w:rsidRDefault="00B73DE4" w:rsidP="00486975">
      <w:pPr>
        <w:pStyle w:val="ListNumber2"/>
        <w:numPr>
          <w:ilvl w:val="0"/>
          <w:numId w:val="64"/>
        </w:numPr>
        <w:spacing w:before="120" w:after="120" w:line="276" w:lineRule="auto"/>
        <w:jc w:val="both"/>
        <w:rPr>
          <w:rFonts w:cs="Arial"/>
        </w:rPr>
      </w:pPr>
      <w:r>
        <w:rPr>
          <w:rFonts w:cs="Arial"/>
        </w:rPr>
        <w:t>Should have features to</w:t>
      </w:r>
      <w:r w:rsidR="00D86E6D" w:rsidRPr="004A042B">
        <w:rPr>
          <w:rFonts w:cs="Arial"/>
        </w:rPr>
        <w:t xml:space="preserve"> allow the technicians to preconfigure test set-up before going to the field</w:t>
      </w:r>
      <w:r w:rsidR="00093891">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844083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D4A447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530A1A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5B76901" w14:textId="77777777" w:rsidR="00631465" w:rsidRDefault="00631465" w:rsidP="00BF07FA">
            <w:pPr>
              <w:spacing w:before="60" w:after="60" w:line="360" w:lineRule="auto"/>
            </w:pPr>
          </w:p>
        </w:tc>
      </w:tr>
      <w:tr w:rsidR="00631465" w14:paraId="1427130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FB9F9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649065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11572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374A77E" w14:textId="546224BD" w:rsidR="00631465" w:rsidRDefault="00631465" w:rsidP="00E54141">
      <w:pPr>
        <w:pStyle w:val="ListNumber2"/>
        <w:spacing w:before="120" w:after="120" w:line="276" w:lineRule="auto"/>
        <w:ind w:left="936"/>
        <w:jc w:val="both"/>
        <w:rPr>
          <w:rFonts w:cs="Arial"/>
        </w:rPr>
      </w:pPr>
    </w:p>
    <w:p w14:paraId="542857CD" w14:textId="77777777" w:rsidR="0095173E" w:rsidRDefault="0095173E" w:rsidP="00E54141">
      <w:pPr>
        <w:pStyle w:val="ListNumber2"/>
        <w:spacing w:before="120" w:after="120" w:line="276" w:lineRule="auto"/>
        <w:ind w:left="936"/>
        <w:jc w:val="both"/>
        <w:rPr>
          <w:rFonts w:cs="Arial"/>
        </w:rPr>
      </w:pPr>
    </w:p>
    <w:p w14:paraId="1FF91BA8" w14:textId="0519C3AF" w:rsidR="00E94A0D" w:rsidRDefault="00EC7224" w:rsidP="00486975">
      <w:pPr>
        <w:pStyle w:val="ListNumber2"/>
        <w:numPr>
          <w:ilvl w:val="0"/>
          <w:numId w:val="64"/>
        </w:numPr>
        <w:spacing w:before="120" w:after="120" w:line="276" w:lineRule="auto"/>
        <w:jc w:val="both"/>
        <w:rPr>
          <w:rFonts w:cs="Arial"/>
        </w:rPr>
      </w:pPr>
      <w:r>
        <w:rPr>
          <w:rFonts w:cs="Arial"/>
        </w:rPr>
        <w:t xml:space="preserve">Shall </w:t>
      </w:r>
      <w:r w:rsidR="00A30A24">
        <w:rPr>
          <w:rFonts w:cs="Arial"/>
        </w:rPr>
        <w:t>have</w:t>
      </w:r>
      <w:r w:rsidR="00D86E6D" w:rsidRPr="004A042B">
        <w:rPr>
          <w:rFonts w:cs="Arial"/>
        </w:rPr>
        <w:t xml:space="preserve"> free software to remote control the </w:t>
      </w:r>
      <w:proofErr w:type="spellStart"/>
      <w:r w:rsidR="00D86E6D" w:rsidRPr="004A042B">
        <w:rPr>
          <w:rFonts w:cs="Arial"/>
        </w:rPr>
        <w:t>analyzer</w:t>
      </w:r>
      <w:proofErr w:type="spellEnd"/>
      <w:r w:rsidR="00D86E6D" w:rsidRPr="004A042B">
        <w:rPr>
          <w:rFonts w:cs="Arial"/>
        </w:rPr>
        <w:t>, preconfigure measurement settings, perform post</w:t>
      </w:r>
      <w:r w:rsidR="00E94A0D">
        <w:rPr>
          <w:rFonts w:cs="Arial"/>
        </w:rPr>
        <w:t xml:space="preserve"> </w:t>
      </w:r>
      <w:r w:rsidR="00D86E6D" w:rsidRPr="004A042B">
        <w:rPr>
          <w:rFonts w:cs="Arial"/>
        </w:rPr>
        <w:t>analysis and generate report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D6A77A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2279D2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4C5C62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24EA05A" w14:textId="77777777" w:rsidR="00631465" w:rsidRDefault="00631465" w:rsidP="00BF07FA">
            <w:pPr>
              <w:spacing w:before="60" w:after="60" w:line="360" w:lineRule="auto"/>
            </w:pPr>
          </w:p>
        </w:tc>
      </w:tr>
      <w:tr w:rsidR="00631465" w14:paraId="0B45F7C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87D558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AFCD21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40475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C5A6E8C" w14:textId="77777777" w:rsidR="00631465" w:rsidRDefault="00631465" w:rsidP="00E54141">
      <w:pPr>
        <w:pStyle w:val="ListNumber2"/>
        <w:spacing w:before="120" w:after="120" w:line="276" w:lineRule="auto"/>
        <w:jc w:val="both"/>
        <w:rPr>
          <w:rFonts w:cs="Arial"/>
        </w:rPr>
      </w:pPr>
    </w:p>
    <w:p w14:paraId="200402D3" w14:textId="10143970" w:rsidR="00D86E6D" w:rsidRDefault="00D86E6D" w:rsidP="00486975">
      <w:pPr>
        <w:pStyle w:val="ListNumber2"/>
        <w:numPr>
          <w:ilvl w:val="0"/>
          <w:numId w:val="64"/>
        </w:numPr>
        <w:spacing w:before="120" w:after="120" w:line="276" w:lineRule="auto"/>
        <w:jc w:val="both"/>
        <w:rPr>
          <w:rFonts w:cs="Arial"/>
        </w:rPr>
      </w:pPr>
      <w:r w:rsidRPr="004A042B">
        <w:rPr>
          <w:rFonts w:cs="Arial"/>
        </w:rPr>
        <w:t>Should have a 100dB dynamic range for transmission measurement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672952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9AB4F7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C155FA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B026893" w14:textId="77777777" w:rsidR="00631465" w:rsidRDefault="00631465" w:rsidP="00BF07FA">
            <w:pPr>
              <w:spacing w:before="60" w:after="60" w:line="360" w:lineRule="auto"/>
            </w:pPr>
          </w:p>
        </w:tc>
      </w:tr>
      <w:tr w:rsidR="00631465" w14:paraId="06595A0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4D123D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8F3C93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CDEC33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7329921" w14:textId="77777777" w:rsidR="00A7790E" w:rsidRDefault="00A7790E" w:rsidP="00D86E6D"/>
    <w:p w14:paraId="38160C5B" w14:textId="6B399370" w:rsidR="00D86E6D" w:rsidRDefault="00E94A0D" w:rsidP="00CC50A5">
      <w:pPr>
        <w:pStyle w:val="Heading1"/>
      </w:pPr>
      <w:bookmarkStart w:id="16767" w:name="_Toc115991498"/>
      <w:r>
        <w:t xml:space="preserve">Cable and Antenna </w:t>
      </w:r>
      <w:r w:rsidR="0004146F">
        <w:t>Analyzer</w:t>
      </w:r>
      <w:r w:rsidR="00AE01C6">
        <w:t xml:space="preserve"> (</w:t>
      </w:r>
      <w:r w:rsidR="00AE01C6" w:rsidRPr="00A7790E">
        <w:t>1</w:t>
      </w:r>
      <w:r w:rsidR="002455EB">
        <w:t xml:space="preserve">00kHz </w:t>
      </w:r>
      <w:r w:rsidR="00AE01C6" w:rsidRPr="00A7790E">
        <w:t>-</w:t>
      </w:r>
      <w:r w:rsidR="007A3AF6">
        <w:t xml:space="preserve"> </w:t>
      </w:r>
      <w:r w:rsidR="00AE01C6" w:rsidRPr="00A7790E">
        <w:t>4500MHz</w:t>
      </w:r>
      <w:r w:rsidR="00AE01C6">
        <w:t>)</w:t>
      </w:r>
      <w:bookmarkEnd w:id="16767"/>
    </w:p>
    <w:p w14:paraId="350E5DB6" w14:textId="77777777" w:rsidR="002B4100" w:rsidRPr="00184372" w:rsidRDefault="002B4100" w:rsidP="00E54141">
      <w:pPr>
        <w:jc w:val="both"/>
      </w:pPr>
      <w:r w:rsidRPr="00610FEB">
        <w:rPr>
          <w:rFonts w:cs="Arial"/>
        </w:rPr>
        <w:t xml:space="preserve">The bidder shall indicate sufficient information from datasheets or documentation the following requirements </w:t>
      </w:r>
      <w:r>
        <w:rPr>
          <w:rFonts w:cs="Arial"/>
        </w:rPr>
        <w:t xml:space="preserve">of a cable and antenna </w:t>
      </w:r>
      <w:proofErr w:type="spellStart"/>
      <w:r>
        <w:rPr>
          <w:rFonts w:cs="Arial"/>
        </w:rPr>
        <w:t>analyzer</w:t>
      </w:r>
      <w:proofErr w:type="spellEnd"/>
      <w:r w:rsidRPr="00610FEB">
        <w:rPr>
          <w:rFonts w:cs="Arial"/>
        </w:rPr>
        <w:t>:</w:t>
      </w:r>
    </w:p>
    <w:p w14:paraId="10FEE51D" w14:textId="6F4674A4" w:rsidR="00D86E6D" w:rsidRDefault="00D86E6D" w:rsidP="00901470">
      <w:pPr>
        <w:pStyle w:val="ListNumber2"/>
        <w:numPr>
          <w:ilvl w:val="0"/>
          <w:numId w:val="65"/>
        </w:numPr>
        <w:spacing w:before="120" w:after="120" w:line="276" w:lineRule="auto"/>
        <w:jc w:val="both"/>
        <w:rPr>
          <w:rFonts w:cs="Arial"/>
        </w:rPr>
      </w:pPr>
      <w:r w:rsidRPr="00DB1573">
        <w:rPr>
          <w:rFonts w:cs="Arial"/>
        </w:rPr>
        <w:t>Shall test RF cables and antennas at the frequency or operation</w:t>
      </w:r>
      <w:r w:rsidR="00160C6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F4357F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AA8E0F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BCA656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EA0F0D0" w14:textId="77777777" w:rsidR="00631465" w:rsidRDefault="00631465" w:rsidP="00BF07FA">
            <w:pPr>
              <w:spacing w:before="60" w:after="60" w:line="360" w:lineRule="auto"/>
            </w:pPr>
          </w:p>
        </w:tc>
      </w:tr>
      <w:tr w:rsidR="00631465" w14:paraId="4FAC356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91A67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6F997C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C8A0BF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CF5AFE9" w14:textId="26CCD234" w:rsidR="00631465" w:rsidRPr="00DB1573" w:rsidRDefault="00631465" w:rsidP="00E54141">
      <w:pPr>
        <w:pStyle w:val="ListNumber2"/>
        <w:spacing w:before="120" w:after="120" w:line="276" w:lineRule="auto"/>
        <w:ind w:left="936"/>
        <w:jc w:val="both"/>
        <w:rPr>
          <w:rFonts w:cs="Arial"/>
        </w:rPr>
      </w:pPr>
    </w:p>
    <w:p w14:paraId="1DA83B24" w14:textId="6040D56E" w:rsidR="00D86E6D" w:rsidRDefault="00EC7224" w:rsidP="00901470">
      <w:pPr>
        <w:pStyle w:val="ListNumber2"/>
        <w:numPr>
          <w:ilvl w:val="0"/>
          <w:numId w:val="65"/>
        </w:numPr>
        <w:spacing w:before="120" w:after="120" w:line="276" w:lineRule="auto"/>
        <w:jc w:val="both"/>
        <w:rPr>
          <w:rFonts w:cs="Arial"/>
        </w:rPr>
      </w:pPr>
      <w:r>
        <w:rPr>
          <w:rFonts w:cs="Arial"/>
        </w:rPr>
        <w:t>C</w:t>
      </w:r>
      <w:r w:rsidR="00160C6A">
        <w:rPr>
          <w:rFonts w:cs="Arial"/>
        </w:rPr>
        <w:t>onduct</w:t>
      </w:r>
      <w:r>
        <w:rPr>
          <w:rFonts w:cs="Arial"/>
        </w:rPr>
        <w:t xml:space="preserve"> tests in the </w:t>
      </w:r>
      <w:bookmarkStart w:id="16768" w:name="_Hlk111537726"/>
      <w:r w:rsidR="00D86E6D" w:rsidRPr="00DB1573">
        <w:rPr>
          <w:rFonts w:cs="Arial"/>
        </w:rPr>
        <w:t>1</w:t>
      </w:r>
      <w:r w:rsidR="002455EB">
        <w:rPr>
          <w:rFonts w:cs="Arial"/>
        </w:rPr>
        <w:t xml:space="preserve">00 kHz </w:t>
      </w:r>
      <w:r w:rsidR="00A158BA">
        <w:rPr>
          <w:rFonts w:cs="Arial"/>
        </w:rPr>
        <w:t xml:space="preserve">to </w:t>
      </w:r>
      <w:r w:rsidR="00D86E6D" w:rsidRPr="00DB1573">
        <w:rPr>
          <w:rFonts w:cs="Arial"/>
        </w:rPr>
        <w:t xml:space="preserve">4500MHz </w:t>
      </w:r>
      <w:bookmarkEnd w:id="16768"/>
      <w:r>
        <w:rPr>
          <w:rFonts w:cs="Arial"/>
        </w:rPr>
        <w:t>f</w:t>
      </w:r>
      <w:r w:rsidR="00D86E6D" w:rsidRPr="00DB1573">
        <w:rPr>
          <w:rFonts w:cs="Arial"/>
        </w:rPr>
        <w:t>requency range</w:t>
      </w:r>
      <w:r>
        <w:rPr>
          <w:rFonts w:cs="Arial"/>
        </w:rPr>
        <w:t xml:space="preserve"> and test FR cables</w:t>
      </w:r>
      <w:r w:rsidR="00160C6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0E124B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E0F005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08BD32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F30740E" w14:textId="77777777" w:rsidR="00631465" w:rsidRDefault="00631465" w:rsidP="00BF07FA">
            <w:pPr>
              <w:spacing w:before="60" w:after="60" w:line="360" w:lineRule="auto"/>
            </w:pPr>
          </w:p>
        </w:tc>
      </w:tr>
      <w:tr w:rsidR="00631465" w14:paraId="12EBA1D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84A3BF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80C2D1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AC7B8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248CDE1" w14:textId="2ABD37F4" w:rsidR="00631465" w:rsidRDefault="00631465" w:rsidP="00E54141">
      <w:pPr>
        <w:pStyle w:val="ListNumber2"/>
        <w:spacing w:before="120" w:after="120" w:line="276" w:lineRule="auto"/>
        <w:ind w:left="936"/>
        <w:jc w:val="both"/>
        <w:rPr>
          <w:rFonts w:cs="Arial"/>
        </w:rPr>
      </w:pPr>
    </w:p>
    <w:p w14:paraId="3818555F" w14:textId="77777777" w:rsidR="0095173E" w:rsidRPr="00DB1573" w:rsidRDefault="0095173E" w:rsidP="00E54141">
      <w:pPr>
        <w:pStyle w:val="ListNumber2"/>
        <w:spacing w:before="120" w:after="120" w:line="276" w:lineRule="auto"/>
        <w:ind w:left="936"/>
        <w:jc w:val="both"/>
        <w:rPr>
          <w:rFonts w:cs="Arial"/>
        </w:rPr>
      </w:pPr>
    </w:p>
    <w:p w14:paraId="59F190FE" w14:textId="262A5147" w:rsidR="00D86E6D" w:rsidRDefault="00EC7224" w:rsidP="00901470">
      <w:pPr>
        <w:pStyle w:val="ListNumber2"/>
        <w:numPr>
          <w:ilvl w:val="0"/>
          <w:numId w:val="65"/>
        </w:numPr>
        <w:spacing w:before="120" w:after="120" w:line="276" w:lineRule="auto"/>
        <w:jc w:val="both"/>
        <w:rPr>
          <w:rFonts w:cs="Arial"/>
        </w:rPr>
      </w:pPr>
      <w:r>
        <w:rPr>
          <w:rFonts w:cs="Arial"/>
        </w:rPr>
        <w:t>Shall test</w:t>
      </w:r>
      <w:r w:rsidR="00D86E6D" w:rsidRPr="00DB1573">
        <w:rPr>
          <w:rFonts w:cs="Arial"/>
        </w:rPr>
        <w:t xml:space="preserve"> RF Cables and Antennas</w:t>
      </w:r>
      <w:r w:rsidR="00160C6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EBEE52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84E59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868A27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12E0D3E" w14:textId="77777777" w:rsidR="00631465" w:rsidRDefault="00631465" w:rsidP="00BF07FA">
            <w:pPr>
              <w:spacing w:before="60" w:after="60" w:line="360" w:lineRule="auto"/>
            </w:pPr>
          </w:p>
        </w:tc>
      </w:tr>
      <w:tr w:rsidR="00631465" w14:paraId="491C088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69FD0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8AEF0F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37FCB8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07CD1AE" w14:textId="77777777" w:rsidR="00631465" w:rsidRPr="00DB1573" w:rsidRDefault="00631465" w:rsidP="00E54141">
      <w:pPr>
        <w:pStyle w:val="ListNumber2"/>
        <w:spacing w:before="120" w:after="120" w:line="276" w:lineRule="auto"/>
        <w:jc w:val="both"/>
        <w:rPr>
          <w:rFonts w:cs="Arial"/>
        </w:rPr>
      </w:pPr>
    </w:p>
    <w:p w14:paraId="235453F7" w14:textId="1A605E60" w:rsidR="00D86E6D" w:rsidRDefault="007A19E9" w:rsidP="00901470">
      <w:pPr>
        <w:pStyle w:val="ListNumber2"/>
        <w:numPr>
          <w:ilvl w:val="0"/>
          <w:numId w:val="65"/>
        </w:numPr>
        <w:spacing w:before="120" w:after="120" w:line="276" w:lineRule="auto"/>
        <w:jc w:val="both"/>
        <w:rPr>
          <w:rFonts w:cs="Arial"/>
        </w:rPr>
      </w:pPr>
      <w:r>
        <w:rPr>
          <w:rFonts w:cs="Arial"/>
        </w:rPr>
        <w:t xml:space="preserve">Shall </w:t>
      </w:r>
      <w:r w:rsidR="00F3095F">
        <w:rPr>
          <w:rFonts w:cs="Arial"/>
        </w:rPr>
        <w:t>l</w:t>
      </w:r>
      <w:r w:rsidR="00D86E6D" w:rsidRPr="00DB1573">
        <w:rPr>
          <w:rFonts w:cs="Arial"/>
        </w:rPr>
        <w:t xml:space="preserve">ocate RF cable, </w:t>
      </w:r>
      <w:proofErr w:type="gramStart"/>
      <w:r w:rsidR="00D86E6D" w:rsidRPr="00DB1573">
        <w:rPr>
          <w:rFonts w:cs="Arial"/>
        </w:rPr>
        <w:t>connector</w:t>
      </w:r>
      <w:proofErr w:type="gramEnd"/>
      <w:r w:rsidR="00D86E6D" w:rsidRPr="00DB1573">
        <w:rPr>
          <w:rFonts w:cs="Arial"/>
        </w:rPr>
        <w:t xml:space="preserve"> and antenna problems at sourc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C22657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7C64909"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CECCEE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3C9B49A" w14:textId="77777777" w:rsidR="00631465" w:rsidRDefault="00631465" w:rsidP="00BF07FA">
            <w:pPr>
              <w:spacing w:before="60" w:after="60" w:line="360" w:lineRule="auto"/>
            </w:pPr>
          </w:p>
        </w:tc>
      </w:tr>
      <w:tr w:rsidR="00631465" w14:paraId="7F7BB1A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E9C5BD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2BC951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5C15C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E114663" w14:textId="77777777" w:rsidR="00631465" w:rsidRPr="00DB1573" w:rsidRDefault="00631465" w:rsidP="00E54141">
      <w:pPr>
        <w:pStyle w:val="ListNumber2"/>
        <w:spacing w:before="120" w:after="120" w:line="276" w:lineRule="auto"/>
        <w:jc w:val="both"/>
        <w:rPr>
          <w:rFonts w:cs="Arial"/>
        </w:rPr>
      </w:pPr>
    </w:p>
    <w:p w14:paraId="7525EF96" w14:textId="07AF66E0" w:rsidR="00D86E6D" w:rsidRDefault="007A19E9" w:rsidP="00901470">
      <w:pPr>
        <w:pStyle w:val="ListNumber2"/>
        <w:numPr>
          <w:ilvl w:val="0"/>
          <w:numId w:val="65"/>
        </w:numPr>
        <w:spacing w:before="120" w:after="120" w:line="276" w:lineRule="auto"/>
        <w:jc w:val="both"/>
        <w:rPr>
          <w:rFonts w:cs="Arial"/>
        </w:rPr>
      </w:pPr>
      <w:r>
        <w:rPr>
          <w:rFonts w:cs="Arial"/>
        </w:rPr>
        <w:t xml:space="preserve">Shall locate </w:t>
      </w:r>
      <w:r w:rsidR="00A05767">
        <w:rPr>
          <w:rFonts w:cs="Arial"/>
        </w:rPr>
        <w:t>f</w:t>
      </w:r>
      <w:r w:rsidR="00D86E6D" w:rsidRPr="00DB1573">
        <w:rPr>
          <w:rFonts w:cs="Arial"/>
        </w:rPr>
        <w:t>ault</w:t>
      </w:r>
      <w:r>
        <w:rPr>
          <w:rFonts w:cs="Arial"/>
        </w:rPr>
        <w:t>s</w:t>
      </w:r>
      <w:r w:rsidR="00D86E6D" w:rsidRPr="00DB1573">
        <w:rPr>
          <w:rFonts w:cs="Arial"/>
        </w:rPr>
        <w:t xml:space="preserve"> or plots VSWR or Retu</w:t>
      </w:r>
      <w:r w:rsidR="00EC7224">
        <w:rPr>
          <w:rFonts w:cs="Arial"/>
        </w:rPr>
        <w:t>r</w:t>
      </w:r>
      <w:r w:rsidR="00D86E6D" w:rsidRPr="00DB1573">
        <w:rPr>
          <w:rFonts w:cs="Arial"/>
        </w:rPr>
        <w:t>n Loss Level at each distance along the cable or antenna system length.</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75FA4B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9500FE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F7F97B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CEB3BBE" w14:textId="77777777" w:rsidR="00631465" w:rsidRDefault="00631465" w:rsidP="00BF07FA">
            <w:pPr>
              <w:spacing w:before="60" w:after="60" w:line="360" w:lineRule="auto"/>
            </w:pPr>
          </w:p>
        </w:tc>
      </w:tr>
      <w:tr w:rsidR="00631465" w14:paraId="060804E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3EDF4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C3A3C9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CB1CE0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F0A4D9A" w14:textId="77777777" w:rsidR="00631465" w:rsidRPr="00DB1573" w:rsidRDefault="00631465" w:rsidP="00E54141">
      <w:pPr>
        <w:pStyle w:val="ListNumber2"/>
        <w:spacing w:before="120" w:after="120" w:line="276" w:lineRule="auto"/>
        <w:jc w:val="both"/>
        <w:rPr>
          <w:rFonts w:cs="Arial"/>
        </w:rPr>
      </w:pPr>
    </w:p>
    <w:p w14:paraId="7D9D90B0" w14:textId="71331025" w:rsidR="00D86E6D" w:rsidRDefault="007A19E9" w:rsidP="00901470">
      <w:pPr>
        <w:pStyle w:val="ListNumber2"/>
        <w:numPr>
          <w:ilvl w:val="0"/>
          <w:numId w:val="65"/>
        </w:numPr>
        <w:spacing w:before="120" w:after="120" w:line="276" w:lineRule="auto"/>
        <w:jc w:val="both"/>
        <w:rPr>
          <w:rFonts w:cs="Arial"/>
        </w:rPr>
      </w:pPr>
      <w:r>
        <w:rPr>
          <w:rFonts w:cs="Arial"/>
        </w:rPr>
        <w:t xml:space="preserve">Conduct </w:t>
      </w:r>
      <w:r w:rsidR="00D86E6D" w:rsidRPr="00DB1573">
        <w:rPr>
          <w:rFonts w:cs="Arial"/>
        </w:rPr>
        <w:t>Insertion loss measurement</w:t>
      </w:r>
      <w:r>
        <w:rPr>
          <w:rFonts w:cs="Arial"/>
        </w:rPr>
        <w:t xml:space="preserve"> </w:t>
      </w:r>
      <w:r w:rsidR="00D86E6D" w:rsidRPr="00DB1573">
        <w:rPr>
          <w:rFonts w:cs="Arial"/>
        </w:rPr>
        <w:t>of a cable over a given range</w:t>
      </w:r>
      <w:r w:rsidR="00911DE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4857C5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2D9586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720593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F0B032D" w14:textId="77777777" w:rsidR="00631465" w:rsidRDefault="00631465" w:rsidP="00BF07FA">
            <w:pPr>
              <w:spacing w:before="60" w:after="60" w:line="360" w:lineRule="auto"/>
            </w:pPr>
          </w:p>
        </w:tc>
      </w:tr>
      <w:tr w:rsidR="00631465" w14:paraId="6D2EADC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FFECDE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45F292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2CE6E0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509155E" w14:textId="45AE00C0" w:rsidR="00A041BD" w:rsidRDefault="00A041BD">
      <w:pPr>
        <w:pStyle w:val="ListNumber2"/>
        <w:spacing w:before="120" w:after="120" w:line="276" w:lineRule="auto"/>
        <w:jc w:val="both"/>
        <w:rPr>
          <w:rFonts w:cs="Arial"/>
        </w:rPr>
      </w:pPr>
    </w:p>
    <w:p w14:paraId="3F5F9CAB" w14:textId="77777777" w:rsidR="00A041BD" w:rsidRDefault="00A041BD" w:rsidP="00E54141">
      <w:pPr>
        <w:pStyle w:val="ListNumber2"/>
        <w:spacing w:before="120" w:after="120" w:line="276" w:lineRule="auto"/>
        <w:jc w:val="both"/>
        <w:rPr>
          <w:rFonts w:cs="Arial"/>
        </w:rPr>
      </w:pPr>
    </w:p>
    <w:p w14:paraId="77A08DFB" w14:textId="77777777" w:rsidR="00727CF4" w:rsidRDefault="00727CF4" w:rsidP="004A042B">
      <w:pPr>
        <w:pStyle w:val="ListNumber2"/>
        <w:spacing w:before="120" w:after="120" w:line="276" w:lineRule="auto"/>
        <w:rPr>
          <w:rFonts w:cs="Arial"/>
        </w:rPr>
      </w:pPr>
    </w:p>
    <w:p w14:paraId="67D7EEA3" w14:textId="6E07E44D" w:rsidR="004A65DE" w:rsidRDefault="001F1AED" w:rsidP="004A042B">
      <w:pPr>
        <w:pStyle w:val="Heading1"/>
      </w:pPr>
      <w:bookmarkStart w:id="16769" w:name="_Toc115991499"/>
      <w:r>
        <w:t>Fixed level a</w:t>
      </w:r>
      <w:r w:rsidR="00D86E6D">
        <w:t>ttenuator</w:t>
      </w:r>
      <w:bookmarkEnd w:id="16769"/>
    </w:p>
    <w:p w14:paraId="3FCE4F57" w14:textId="131B79DB" w:rsidR="00FD4964" w:rsidRPr="00B21669" w:rsidRDefault="00FD4964" w:rsidP="00E54141">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fixed level attenuator</w:t>
      </w:r>
      <w:r w:rsidRPr="00610FEB">
        <w:rPr>
          <w:rFonts w:cs="Arial"/>
        </w:rPr>
        <w:t>:</w:t>
      </w:r>
    </w:p>
    <w:p w14:paraId="5D055A12" w14:textId="2FFD855B" w:rsidR="00D86E6D" w:rsidRDefault="00B56481" w:rsidP="007C63C5">
      <w:pPr>
        <w:pStyle w:val="ListNumber2"/>
        <w:numPr>
          <w:ilvl w:val="0"/>
          <w:numId w:val="86"/>
        </w:numPr>
        <w:spacing w:before="120" w:after="120" w:line="276" w:lineRule="auto"/>
        <w:rPr>
          <w:rFonts w:cs="Arial"/>
        </w:rPr>
      </w:pPr>
      <w:r w:rsidRPr="00166049">
        <w:rPr>
          <w:rFonts w:cs="Arial"/>
        </w:rPr>
        <w:t>The attenuator shall reduce the output power of the system being tested without distorting the output signal.</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35D7F3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2A64E1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10DCB8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945BC81" w14:textId="77777777" w:rsidR="00631465" w:rsidRDefault="00631465" w:rsidP="00BF07FA">
            <w:pPr>
              <w:spacing w:before="60" w:after="60" w:line="360" w:lineRule="auto"/>
            </w:pPr>
          </w:p>
        </w:tc>
      </w:tr>
      <w:tr w:rsidR="00631465" w14:paraId="269D99A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E5954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A3941A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71C0D5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BF1B480" w14:textId="77777777" w:rsidR="00631465" w:rsidRPr="00166049" w:rsidRDefault="00631465" w:rsidP="00E54141">
      <w:pPr>
        <w:pStyle w:val="ListNumber2"/>
        <w:spacing w:before="120" w:after="120" w:line="276" w:lineRule="auto"/>
        <w:rPr>
          <w:rFonts w:cs="Arial"/>
        </w:rPr>
      </w:pPr>
    </w:p>
    <w:p w14:paraId="180F1F07" w14:textId="6198D5EC" w:rsidR="00B56481" w:rsidRDefault="00B56481" w:rsidP="007C63C5">
      <w:pPr>
        <w:pStyle w:val="ListNumber2"/>
        <w:numPr>
          <w:ilvl w:val="0"/>
          <w:numId w:val="86"/>
        </w:numPr>
        <w:spacing w:before="120" w:after="120" w:line="276" w:lineRule="auto"/>
        <w:rPr>
          <w:rFonts w:cs="Arial"/>
        </w:rPr>
      </w:pPr>
      <w:r w:rsidRPr="00166049">
        <w:rPr>
          <w:rFonts w:cs="Arial"/>
        </w:rPr>
        <w:t>The attenuator shall have a frequency range of</w:t>
      </w:r>
      <w:r w:rsidR="008D326F" w:rsidRPr="00166049">
        <w:rPr>
          <w:rFonts w:cs="Arial"/>
        </w:rPr>
        <w:t xml:space="preserve"> at least</w:t>
      </w:r>
      <w:r w:rsidRPr="00166049">
        <w:rPr>
          <w:rFonts w:cs="Arial"/>
        </w:rPr>
        <w:t xml:space="preserve"> </w:t>
      </w:r>
      <w:r w:rsidR="008A6DB9">
        <w:rPr>
          <w:rFonts w:cs="Arial"/>
        </w:rPr>
        <w:t>0</w:t>
      </w:r>
      <w:r w:rsidR="00AC37BA">
        <w:rPr>
          <w:rFonts w:cs="Arial"/>
        </w:rPr>
        <w:t>,5</w:t>
      </w:r>
      <w:r w:rsidR="00FD4E45">
        <w:rPr>
          <w:rFonts w:cs="Arial"/>
        </w:rPr>
        <w:t>k</w:t>
      </w:r>
      <w:r w:rsidR="008A6DB9">
        <w:rPr>
          <w:rFonts w:cs="Arial"/>
        </w:rPr>
        <w:t>Hz</w:t>
      </w:r>
      <w:r w:rsidRPr="00166049">
        <w:rPr>
          <w:rFonts w:cs="Arial"/>
        </w:rPr>
        <w:t xml:space="preserve"> to </w:t>
      </w:r>
      <w:r w:rsidR="008D326F" w:rsidRPr="00166049">
        <w:rPr>
          <w:rFonts w:cs="Arial"/>
        </w:rPr>
        <w:t>2</w:t>
      </w:r>
      <w:r w:rsidRPr="00166049">
        <w:rPr>
          <w:rFonts w:cs="Arial"/>
        </w:rPr>
        <w:t xml:space="preserve"> GHz</w:t>
      </w:r>
      <w:r w:rsidR="003872A5">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B6C03F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5C628E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E1CEE6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6F2CB3F" w14:textId="77777777" w:rsidR="00631465" w:rsidRDefault="00631465" w:rsidP="00BF07FA">
            <w:pPr>
              <w:spacing w:before="60" w:after="60" w:line="360" w:lineRule="auto"/>
            </w:pPr>
          </w:p>
        </w:tc>
      </w:tr>
      <w:tr w:rsidR="00631465" w14:paraId="796EA85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9E0A03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1514E3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3C9C9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F539D4B" w14:textId="77777777" w:rsidR="00631465" w:rsidRPr="00166049" w:rsidRDefault="00631465" w:rsidP="00E54141">
      <w:pPr>
        <w:pStyle w:val="ListNumber2"/>
        <w:spacing w:before="120" w:after="120" w:line="276" w:lineRule="auto"/>
        <w:ind w:left="576"/>
        <w:rPr>
          <w:rFonts w:cs="Arial"/>
        </w:rPr>
      </w:pPr>
    </w:p>
    <w:p w14:paraId="2FAA8D99" w14:textId="47324E46" w:rsidR="008D326F" w:rsidRDefault="008D326F" w:rsidP="007C63C5">
      <w:pPr>
        <w:pStyle w:val="ListNumber2"/>
        <w:numPr>
          <w:ilvl w:val="0"/>
          <w:numId w:val="86"/>
        </w:numPr>
        <w:spacing w:before="120" w:after="120" w:line="276" w:lineRule="auto"/>
        <w:rPr>
          <w:rFonts w:cs="Arial"/>
        </w:rPr>
      </w:pPr>
      <w:r w:rsidRPr="00166049">
        <w:rPr>
          <w:rFonts w:cs="Arial"/>
        </w:rPr>
        <w:t xml:space="preserve">Shall have </w:t>
      </w:r>
      <w:r w:rsidRPr="00CC50A5">
        <w:rPr>
          <w:rFonts w:cs="Arial"/>
        </w:rPr>
        <w:t>Female-Female</w:t>
      </w:r>
      <w:r w:rsidRPr="00166049">
        <w:rPr>
          <w:rFonts w:cs="Arial"/>
        </w:rPr>
        <w:t xml:space="preserve"> N type coaxial connection</w:t>
      </w:r>
      <w:r w:rsidR="003872A5">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641D0C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762ACC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F8B8B5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76D46CB" w14:textId="77777777" w:rsidR="00631465" w:rsidRDefault="00631465" w:rsidP="00BF07FA">
            <w:pPr>
              <w:spacing w:before="60" w:after="60" w:line="360" w:lineRule="auto"/>
            </w:pPr>
          </w:p>
        </w:tc>
      </w:tr>
      <w:tr w:rsidR="00631465" w14:paraId="5B327CE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F460C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54DB04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ED868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FF1B968" w14:textId="77777777" w:rsidR="00631465" w:rsidRPr="00166049" w:rsidRDefault="00631465" w:rsidP="00E54141">
      <w:pPr>
        <w:pStyle w:val="ListNumber2"/>
        <w:spacing w:before="120" w:after="120" w:line="276" w:lineRule="auto"/>
        <w:ind w:left="936"/>
        <w:rPr>
          <w:rFonts w:cs="Arial"/>
        </w:rPr>
      </w:pPr>
    </w:p>
    <w:p w14:paraId="0ECC3A7B" w14:textId="507023C1" w:rsidR="008D326F" w:rsidRDefault="008D326F" w:rsidP="007C63C5">
      <w:pPr>
        <w:pStyle w:val="ListNumber2"/>
        <w:numPr>
          <w:ilvl w:val="0"/>
          <w:numId w:val="86"/>
        </w:numPr>
        <w:spacing w:before="120" w:after="120" w:line="276" w:lineRule="auto"/>
        <w:rPr>
          <w:rFonts w:cs="Arial"/>
        </w:rPr>
      </w:pPr>
      <w:r w:rsidRPr="00166049">
        <w:rPr>
          <w:rFonts w:cs="Arial"/>
        </w:rPr>
        <w:t xml:space="preserve">Shall have power handling of up to </w:t>
      </w:r>
      <w:r w:rsidR="00967E95">
        <w:rPr>
          <w:rFonts w:cs="Arial"/>
        </w:rPr>
        <w:t xml:space="preserve">100 </w:t>
      </w:r>
      <w:r w:rsidRPr="00166049">
        <w:rPr>
          <w:rFonts w:cs="Arial"/>
        </w:rPr>
        <w:t>Watts</w:t>
      </w:r>
      <w:r w:rsidR="008B3FE8">
        <w:rPr>
          <w:rFonts w:cs="Arial"/>
        </w:rPr>
        <w:t xml:space="preserve"> at 20</w:t>
      </w:r>
      <w:r w:rsidR="005845AD">
        <w:rPr>
          <w:rFonts w:cs="Arial"/>
        </w:rPr>
        <w:t>dB</w:t>
      </w:r>
      <w:r w:rsidR="008B3FE8">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079244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9B562E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E9F07E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5FF5BFF" w14:textId="77777777" w:rsidR="00631465" w:rsidRDefault="00631465" w:rsidP="00BF07FA">
            <w:pPr>
              <w:spacing w:before="60" w:after="60" w:line="360" w:lineRule="auto"/>
            </w:pPr>
          </w:p>
        </w:tc>
      </w:tr>
      <w:tr w:rsidR="00631465" w14:paraId="30CBCEA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27154B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356EEE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C435F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9187109" w14:textId="77777777" w:rsidR="00631465" w:rsidRPr="00166049" w:rsidRDefault="00631465" w:rsidP="00E54141">
      <w:pPr>
        <w:pStyle w:val="ListNumber2"/>
        <w:spacing w:before="120" w:after="120" w:line="276" w:lineRule="auto"/>
        <w:ind w:left="576"/>
        <w:rPr>
          <w:rFonts w:cs="Arial"/>
        </w:rPr>
      </w:pPr>
    </w:p>
    <w:p w14:paraId="1889043B" w14:textId="59186AF6" w:rsidR="008D326F" w:rsidRDefault="008D326F" w:rsidP="00CC50A5">
      <w:pPr>
        <w:pStyle w:val="ListNumber2"/>
        <w:numPr>
          <w:ilvl w:val="0"/>
          <w:numId w:val="86"/>
        </w:numPr>
        <w:spacing w:before="120" w:after="120" w:line="276" w:lineRule="auto"/>
        <w:rPr>
          <w:rFonts w:cs="Arial"/>
        </w:rPr>
      </w:pPr>
      <w:r w:rsidRPr="00184607">
        <w:rPr>
          <w:rFonts w:cs="Arial"/>
        </w:rPr>
        <w:t>The attenuator shall have self-cooling.</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A7B222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F81A37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B69F33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AA441C0" w14:textId="77777777" w:rsidR="00631465" w:rsidRDefault="00631465" w:rsidP="00BF07FA">
            <w:pPr>
              <w:spacing w:before="60" w:after="60" w:line="360" w:lineRule="auto"/>
            </w:pPr>
          </w:p>
        </w:tc>
      </w:tr>
      <w:tr w:rsidR="00631465" w14:paraId="74E3970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0D98C2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6E88DC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A25CAF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8CC450C" w14:textId="77777777" w:rsidR="00631465" w:rsidRPr="00184607" w:rsidRDefault="00631465" w:rsidP="00E54141">
      <w:pPr>
        <w:pStyle w:val="ListNumber2"/>
        <w:spacing w:before="120" w:after="120" w:line="276" w:lineRule="auto"/>
        <w:rPr>
          <w:rFonts w:cs="Arial"/>
        </w:rPr>
      </w:pPr>
    </w:p>
    <w:p w14:paraId="61D95654" w14:textId="32B23CC2" w:rsidR="004A65DE" w:rsidRDefault="004A65DE" w:rsidP="005C2F89">
      <w:pPr>
        <w:pStyle w:val="Heading1"/>
      </w:pPr>
      <w:bookmarkStart w:id="16770" w:name="_Toc115991500"/>
      <w:r>
        <w:t xml:space="preserve">Variable </w:t>
      </w:r>
      <w:r w:rsidR="00133FB7" w:rsidRPr="00166049">
        <w:t>attenuator</w:t>
      </w:r>
      <w:bookmarkEnd w:id="16770"/>
    </w:p>
    <w:p w14:paraId="790B3AA0" w14:textId="75142801" w:rsidR="00125C80" w:rsidRPr="00610FEB" w:rsidRDefault="00125C80" w:rsidP="00125C80">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variable attenuator</w:t>
      </w:r>
      <w:r w:rsidRPr="00610FEB">
        <w:rPr>
          <w:rFonts w:cs="Arial"/>
        </w:rPr>
        <w:t>:</w:t>
      </w:r>
    </w:p>
    <w:p w14:paraId="287F2B57" w14:textId="52948EB2" w:rsidR="001978CC" w:rsidRDefault="001978CC" w:rsidP="0079737B">
      <w:pPr>
        <w:pStyle w:val="ListNumber2"/>
        <w:numPr>
          <w:ilvl w:val="0"/>
          <w:numId w:val="87"/>
        </w:numPr>
        <w:spacing w:before="120" w:after="120" w:line="276" w:lineRule="auto"/>
        <w:jc w:val="both"/>
        <w:rPr>
          <w:rFonts w:cs="Arial"/>
        </w:rPr>
      </w:pPr>
      <w:r w:rsidRPr="6CC8625A">
        <w:rPr>
          <w:rFonts w:cs="Arial"/>
        </w:rPr>
        <w:t xml:space="preserve">The variable attenuators’ attenuation shall be variable for </w:t>
      </w:r>
      <w:r w:rsidR="00D9761B" w:rsidRPr="6CC8625A">
        <w:rPr>
          <w:rFonts w:cs="Arial"/>
        </w:rPr>
        <w:t>1</w:t>
      </w:r>
      <w:r w:rsidRPr="6CC8625A">
        <w:rPr>
          <w:rFonts w:cs="Arial"/>
        </w:rPr>
        <w:t xml:space="preserve"> dB to </w:t>
      </w:r>
      <w:r w:rsidR="00D9761B" w:rsidRPr="6CC8625A">
        <w:rPr>
          <w:rFonts w:cs="Arial"/>
        </w:rPr>
        <w:t>20dB</w:t>
      </w:r>
      <w:r w:rsidRPr="6CC8625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482947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FEB81E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8E32D7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E552BEB" w14:textId="77777777" w:rsidR="00631465" w:rsidRDefault="00631465" w:rsidP="00BF07FA">
            <w:pPr>
              <w:spacing w:before="60" w:after="60" w:line="360" w:lineRule="auto"/>
            </w:pPr>
          </w:p>
        </w:tc>
      </w:tr>
      <w:tr w:rsidR="00631465" w14:paraId="410DB9B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87492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1349E4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69AF1A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8331683" w14:textId="77777777" w:rsidR="00631465" w:rsidRDefault="00631465" w:rsidP="00E54141">
      <w:pPr>
        <w:pStyle w:val="ListNumber2"/>
        <w:spacing w:before="120" w:after="120" w:line="276" w:lineRule="auto"/>
        <w:ind w:left="936"/>
        <w:jc w:val="both"/>
        <w:rPr>
          <w:rFonts w:cs="Arial"/>
        </w:rPr>
      </w:pPr>
    </w:p>
    <w:p w14:paraId="118E0737" w14:textId="1AA80B9E" w:rsidR="001978CC" w:rsidRDefault="001978CC" w:rsidP="0079737B">
      <w:pPr>
        <w:pStyle w:val="ListNumber2"/>
        <w:numPr>
          <w:ilvl w:val="0"/>
          <w:numId w:val="87"/>
        </w:numPr>
        <w:spacing w:before="120" w:after="120" w:line="276" w:lineRule="auto"/>
        <w:jc w:val="both"/>
        <w:rPr>
          <w:rFonts w:cs="Arial"/>
        </w:rPr>
      </w:pPr>
      <w:r w:rsidRPr="00166049">
        <w:rPr>
          <w:rFonts w:cs="Arial"/>
        </w:rPr>
        <w:t>The attenuator shall reduce the output power of the system being tested without distorting the output signal.</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55A2EB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1615E4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F6B053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7B2E725" w14:textId="77777777" w:rsidR="00631465" w:rsidRDefault="00631465" w:rsidP="00BF07FA">
            <w:pPr>
              <w:spacing w:before="60" w:after="60" w:line="360" w:lineRule="auto"/>
            </w:pPr>
          </w:p>
        </w:tc>
      </w:tr>
      <w:tr w:rsidR="00631465" w14:paraId="19816E6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FBEE5C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8E3EC2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74B22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BD2645F" w14:textId="77777777" w:rsidR="00631465" w:rsidRDefault="00631465" w:rsidP="00E54141">
      <w:pPr>
        <w:pStyle w:val="ListNumber2"/>
        <w:spacing w:before="120" w:after="120" w:line="276" w:lineRule="auto"/>
        <w:ind w:left="576"/>
        <w:jc w:val="both"/>
        <w:rPr>
          <w:rFonts w:cs="Arial"/>
        </w:rPr>
      </w:pPr>
    </w:p>
    <w:p w14:paraId="44ADF7F1" w14:textId="1AE81194" w:rsidR="00D9761B" w:rsidRDefault="00D9761B" w:rsidP="0079737B">
      <w:pPr>
        <w:pStyle w:val="ListNumber2"/>
        <w:numPr>
          <w:ilvl w:val="0"/>
          <w:numId w:val="87"/>
        </w:numPr>
        <w:spacing w:before="120" w:after="120" w:line="276" w:lineRule="auto"/>
        <w:jc w:val="both"/>
        <w:rPr>
          <w:rFonts w:cs="Arial"/>
        </w:rPr>
      </w:pPr>
      <w:r>
        <w:rPr>
          <w:rFonts w:cs="Arial"/>
        </w:rPr>
        <w:t>The attenuator shall have impedance of 50 Ohms</w:t>
      </w:r>
      <w:r w:rsidR="0079737B">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1C6CD9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9B05DC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E09DC4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B5472DA" w14:textId="77777777" w:rsidR="00631465" w:rsidRDefault="00631465" w:rsidP="00BF07FA">
            <w:pPr>
              <w:spacing w:before="60" w:after="60" w:line="360" w:lineRule="auto"/>
            </w:pPr>
          </w:p>
        </w:tc>
      </w:tr>
      <w:tr w:rsidR="00631465" w14:paraId="5F8A64B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2CAF79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F52DD7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46345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3F71A14" w14:textId="77777777" w:rsidR="00631465" w:rsidRPr="00166049" w:rsidRDefault="00631465" w:rsidP="00E54141">
      <w:pPr>
        <w:pStyle w:val="ListNumber2"/>
        <w:spacing w:before="120" w:after="120" w:line="276" w:lineRule="auto"/>
        <w:jc w:val="both"/>
        <w:rPr>
          <w:rFonts w:cs="Arial"/>
        </w:rPr>
      </w:pPr>
    </w:p>
    <w:p w14:paraId="10B7787D" w14:textId="19074C11" w:rsidR="001978CC" w:rsidRDefault="001978CC" w:rsidP="0079737B">
      <w:pPr>
        <w:pStyle w:val="ListNumber2"/>
        <w:numPr>
          <w:ilvl w:val="0"/>
          <w:numId w:val="87"/>
        </w:numPr>
        <w:spacing w:before="120" w:after="120" w:line="276" w:lineRule="auto"/>
        <w:jc w:val="both"/>
        <w:rPr>
          <w:rFonts w:cs="Arial"/>
        </w:rPr>
      </w:pPr>
      <w:r w:rsidRPr="00166049">
        <w:rPr>
          <w:rFonts w:cs="Arial"/>
        </w:rPr>
        <w:t xml:space="preserve">The attenuator shall have a frequency range of at least dc to </w:t>
      </w:r>
      <w:r w:rsidR="00D9761B">
        <w:rPr>
          <w:rFonts w:cs="Arial"/>
        </w:rPr>
        <w:t>2 GHz</w:t>
      </w:r>
      <w:r w:rsidR="0079737B">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D06AFA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3364C7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51F574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E63281D" w14:textId="77777777" w:rsidR="00631465" w:rsidRDefault="00631465" w:rsidP="00BF07FA">
            <w:pPr>
              <w:spacing w:before="60" w:after="60" w:line="360" w:lineRule="auto"/>
            </w:pPr>
          </w:p>
        </w:tc>
      </w:tr>
      <w:tr w:rsidR="00631465" w14:paraId="2C009BE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8DB90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FF6C94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E69127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7FDEB3D" w14:textId="77777777" w:rsidR="00631465" w:rsidRPr="00166049" w:rsidRDefault="00631465" w:rsidP="00E54141">
      <w:pPr>
        <w:pStyle w:val="ListNumber2"/>
        <w:spacing w:before="120" w:after="120" w:line="276" w:lineRule="auto"/>
        <w:jc w:val="both"/>
        <w:rPr>
          <w:rFonts w:cs="Arial"/>
        </w:rPr>
      </w:pPr>
    </w:p>
    <w:p w14:paraId="69960D07" w14:textId="0995A043" w:rsidR="001978CC" w:rsidRDefault="001978CC" w:rsidP="0079737B">
      <w:pPr>
        <w:pStyle w:val="ListNumber2"/>
        <w:numPr>
          <w:ilvl w:val="0"/>
          <w:numId w:val="87"/>
        </w:numPr>
        <w:spacing w:before="120" w:after="120" w:line="276" w:lineRule="auto"/>
        <w:jc w:val="both"/>
        <w:rPr>
          <w:rFonts w:cs="Arial"/>
        </w:rPr>
      </w:pPr>
      <w:r w:rsidRPr="00166049">
        <w:rPr>
          <w:rFonts w:cs="Arial"/>
        </w:rPr>
        <w:t xml:space="preserve">Shall have </w:t>
      </w:r>
      <w:r w:rsidR="00D9761B">
        <w:rPr>
          <w:rFonts w:cs="Arial"/>
        </w:rPr>
        <w:t>BNC</w:t>
      </w:r>
      <w:r w:rsidRPr="00166049">
        <w:rPr>
          <w:rFonts w:cs="Arial"/>
        </w:rPr>
        <w:t xml:space="preserve"> connection</w:t>
      </w:r>
      <w:r w:rsidR="0079737B">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AA0246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13F7F4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C029DB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B691D91" w14:textId="77777777" w:rsidR="00631465" w:rsidRDefault="00631465" w:rsidP="00BF07FA">
            <w:pPr>
              <w:spacing w:before="60" w:after="60" w:line="360" w:lineRule="auto"/>
            </w:pPr>
          </w:p>
        </w:tc>
      </w:tr>
      <w:tr w:rsidR="00631465" w14:paraId="5E203B7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CA196B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D3CC94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95C1E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C31E588" w14:textId="77777777" w:rsidR="00631465" w:rsidRPr="00166049" w:rsidRDefault="00631465" w:rsidP="00E54141">
      <w:pPr>
        <w:pStyle w:val="ListNumber2"/>
        <w:spacing w:before="120" w:after="120" w:line="276" w:lineRule="auto"/>
        <w:jc w:val="both"/>
        <w:rPr>
          <w:rFonts w:cs="Arial"/>
        </w:rPr>
      </w:pPr>
    </w:p>
    <w:p w14:paraId="4C772332" w14:textId="1002AD7F" w:rsidR="001978CC" w:rsidRDefault="001978CC" w:rsidP="0079737B">
      <w:pPr>
        <w:pStyle w:val="ListNumber2"/>
        <w:numPr>
          <w:ilvl w:val="0"/>
          <w:numId w:val="87"/>
        </w:numPr>
        <w:spacing w:before="120" w:after="120" w:line="276" w:lineRule="auto"/>
        <w:jc w:val="both"/>
        <w:rPr>
          <w:rFonts w:cs="Arial"/>
        </w:rPr>
      </w:pPr>
      <w:r w:rsidRPr="432295F2">
        <w:rPr>
          <w:rFonts w:cs="Arial"/>
        </w:rPr>
        <w:t xml:space="preserve">Shall have power handling of up to </w:t>
      </w:r>
      <w:r w:rsidR="00D9761B" w:rsidRPr="432295F2">
        <w:rPr>
          <w:rFonts w:cs="Arial"/>
        </w:rPr>
        <w:t xml:space="preserve">1.0 </w:t>
      </w:r>
      <w:r w:rsidRPr="432295F2">
        <w:rPr>
          <w:rFonts w:cs="Arial"/>
        </w:rPr>
        <w:t>Watt</w:t>
      </w:r>
      <w:r w:rsidR="0079737B">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8375B7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871518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E518CB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9915A05" w14:textId="77777777" w:rsidR="00631465" w:rsidRDefault="00631465" w:rsidP="00BF07FA">
            <w:pPr>
              <w:spacing w:before="60" w:after="60" w:line="360" w:lineRule="auto"/>
            </w:pPr>
          </w:p>
        </w:tc>
      </w:tr>
      <w:tr w:rsidR="00631465" w14:paraId="6A7B42B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EBCC26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47B2DB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BB10A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7F9F720" w14:textId="77777777" w:rsidR="004A65DE" w:rsidRPr="004A042B" w:rsidRDefault="004A65DE" w:rsidP="004A042B"/>
    <w:p w14:paraId="5780979F" w14:textId="55401205" w:rsidR="00D86E6D" w:rsidRDefault="00D86E6D" w:rsidP="004A042B">
      <w:pPr>
        <w:pStyle w:val="Heading1"/>
      </w:pPr>
      <w:bookmarkStart w:id="16771" w:name="_Toc115991501"/>
      <w:r w:rsidRPr="004A042B">
        <w:t>Data transmission Analyzer with E1 tester</w:t>
      </w:r>
      <w:bookmarkEnd w:id="16771"/>
    </w:p>
    <w:p w14:paraId="4DDDB3B5" w14:textId="6C94D070" w:rsidR="0051134C" w:rsidRPr="00610FEB" w:rsidRDefault="0051134C" w:rsidP="0051134C">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data transmission </w:t>
      </w:r>
      <w:proofErr w:type="spellStart"/>
      <w:r>
        <w:rPr>
          <w:rFonts w:cs="Arial"/>
        </w:rPr>
        <w:t>analyzer</w:t>
      </w:r>
      <w:proofErr w:type="spellEnd"/>
      <w:r>
        <w:rPr>
          <w:rFonts w:cs="Arial"/>
        </w:rPr>
        <w:t xml:space="preserve"> with E1 tester</w:t>
      </w:r>
      <w:r w:rsidRPr="00610FEB">
        <w:rPr>
          <w:rFonts w:cs="Arial"/>
        </w:rPr>
        <w:t>:</w:t>
      </w:r>
    </w:p>
    <w:p w14:paraId="0CCCDF17" w14:textId="37144C3E" w:rsidR="00424CF4" w:rsidRDefault="00424CF4" w:rsidP="00A67AD0">
      <w:pPr>
        <w:pStyle w:val="ListNumber2"/>
        <w:numPr>
          <w:ilvl w:val="0"/>
          <w:numId w:val="66"/>
        </w:numPr>
        <w:spacing w:before="120" w:after="120" w:line="276" w:lineRule="auto"/>
        <w:jc w:val="both"/>
        <w:rPr>
          <w:rFonts w:cs="Arial"/>
        </w:rPr>
      </w:pPr>
      <w:r w:rsidRPr="00DB1573">
        <w:rPr>
          <w:rFonts w:cs="Arial"/>
        </w:rPr>
        <w:t>Frame synchronisation code monitoring, signal wave analysis, error analysis</w:t>
      </w:r>
      <w:r w:rsidR="00537ABD">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ACA809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AA0806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6B8E0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B34270A" w14:textId="77777777" w:rsidR="00631465" w:rsidRDefault="00631465" w:rsidP="00BF07FA">
            <w:pPr>
              <w:spacing w:before="60" w:after="60" w:line="360" w:lineRule="auto"/>
            </w:pPr>
          </w:p>
        </w:tc>
      </w:tr>
      <w:tr w:rsidR="00631465" w14:paraId="6F9D629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B36E5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5EB654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3DB0F6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0BDC0F7" w14:textId="4F260862" w:rsidR="00631465" w:rsidRDefault="00631465" w:rsidP="00E54141">
      <w:pPr>
        <w:pStyle w:val="ListNumber2"/>
        <w:spacing w:before="120" w:after="120" w:line="276" w:lineRule="auto"/>
        <w:ind w:left="936"/>
        <w:jc w:val="both"/>
        <w:rPr>
          <w:rFonts w:cs="Arial"/>
        </w:rPr>
      </w:pPr>
    </w:p>
    <w:p w14:paraId="011C7D6F" w14:textId="77777777" w:rsidR="00450271" w:rsidRPr="00DB1573" w:rsidRDefault="00450271" w:rsidP="00E54141">
      <w:pPr>
        <w:pStyle w:val="ListNumber2"/>
        <w:spacing w:before="120" w:after="120" w:line="276" w:lineRule="auto"/>
        <w:ind w:left="936"/>
        <w:jc w:val="both"/>
        <w:rPr>
          <w:rFonts w:cs="Arial"/>
        </w:rPr>
      </w:pPr>
    </w:p>
    <w:p w14:paraId="2A9726A9" w14:textId="3299DDE4" w:rsidR="00424CF4" w:rsidRDefault="00424CF4" w:rsidP="00A67AD0">
      <w:pPr>
        <w:pStyle w:val="ListNumber2"/>
        <w:numPr>
          <w:ilvl w:val="0"/>
          <w:numId w:val="66"/>
        </w:numPr>
        <w:spacing w:before="120" w:after="120" w:line="276" w:lineRule="auto"/>
        <w:jc w:val="both"/>
        <w:rPr>
          <w:rFonts w:cs="Arial"/>
        </w:rPr>
      </w:pPr>
      <w:r w:rsidRPr="00DB1573">
        <w:rPr>
          <w:rFonts w:cs="Arial"/>
        </w:rPr>
        <w:t>Perform error code testing at a rate of 50 b/s to 2048 kb/s</w:t>
      </w:r>
      <w:r w:rsidR="00C804B0">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5DC672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9BF425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9607F0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5F65309" w14:textId="77777777" w:rsidR="00631465" w:rsidRDefault="00631465" w:rsidP="00BF07FA">
            <w:pPr>
              <w:spacing w:before="60" w:after="60" w:line="360" w:lineRule="auto"/>
            </w:pPr>
          </w:p>
        </w:tc>
      </w:tr>
      <w:tr w:rsidR="00631465" w14:paraId="5920D1B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36DDF6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799D5F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19CB5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3E24008" w14:textId="77777777" w:rsidR="00631465" w:rsidRPr="00DB1573" w:rsidRDefault="00631465" w:rsidP="00E54141">
      <w:pPr>
        <w:pStyle w:val="ListNumber2"/>
        <w:spacing w:before="120" w:after="120" w:line="276" w:lineRule="auto"/>
        <w:ind w:left="936"/>
        <w:jc w:val="both"/>
        <w:rPr>
          <w:rFonts w:cs="Arial"/>
        </w:rPr>
      </w:pPr>
    </w:p>
    <w:p w14:paraId="03B2E8CE" w14:textId="082CD4DF" w:rsidR="00424CF4" w:rsidRDefault="00424CF4" w:rsidP="00A67AD0">
      <w:pPr>
        <w:pStyle w:val="ListNumber2"/>
        <w:numPr>
          <w:ilvl w:val="0"/>
          <w:numId w:val="66"/>
        </w:numPr>
        <w:spacing w:before="120" w:after="120" w:line="276" w:lineRule="auto"/>
        <w:jc w:val="both"/>
        <w:rPr>
          <w:rFonts w:cs="Arial"/>
        </w:rPr>
      </w:pPr>
      <w:r w:rsidRPr="00DB1573">
        <w:rPr>
          <w:rFonts w:cs="Arial"/>
        </w:rPr>
        <w:t xml:space="preserve">Online Monitoring for routine maintenance, repair and operations monitoring of communication </w:t>
      </w:r>
      <w:r w:rsidR="00C804B0">
        <w:rPr>
          <w:rFonts w:cs="Arial"/>
        </w:rPr>
        <w:t>e</w:t>
      </w:r>
      <w:r w:rsidRPr="00DB1573">
        <w:rPr>
          <w:rFonts w:cs="Arial"/>
        </w:rPr>
        <w:t>quipmen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29266D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2A64B9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0AF6FD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56298F3" w14:textId="77777777" w:rsidR="00631465" w:rsidRDefault="00631465" w:rsidP="00BF07FA">
            <w:pPr>
              <w:spacing w:before="60" w:after="60" w:line="360" w:lineRule="auto"/>
            </w:pPr>
          </w:p>
        </w:tc>
      </w:tr>
      <w:tr w:rsidR="00631465" w14:paraId="2ABEAD7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80014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22CC86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0121E99"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AEF1FDE" w14:textId="77777777" w:rsidR="00631465" w:rsidRPr="00DB1573" w:rsidRDefault="00631465" w:rsidP="00E54141">
      <w:pPr>
        <w:pStyle w:val="ListNumber2"/>
        <w:spacing w:before="120" w:after="120" w:line="276" w:lineRule="auto"/>
        <w:ind w:left="936"/>
        <w:jc w:val="both"/>
        <w:rPr>
          <w:rFonts w:cs="Arial"/>
        </w:rPr>
      </w:pPr>
    </w:p>
    <w:p w14:paraId="0199DE49" w14:textId="0B10AB6D" w:rsidR="00424CF4" w:rsidRDefault="007A19E9" w:rsidP="00A67AD0">
      <w:pPr>
        <w:pStyle w:val="ListNumber2"/>
        <w:numPr>
          <w:ilvl w:val="0"/>
          <w:numId w:val="66"/>
        </w:numPr>
        <w:spacing w:before="120" w:after="120" w:line="276" w:lineRule="auto"/>
        <w:jc w:val="both"/>
        <w:rPr>
          <w:rFonts w:cs="Arial"/>
        </w:rPr>
      </w:pPr>
      <w:r>
        <w:rPr>
          <w:rFonts w:cs="Arial"/>
        </w:rPr>
        <w:t>H</w:t>
      </w:r>
      <w:r w:rsidR="00424CF4" w:rsidRPr="00DB1573">
        <w:rPr>
          <w:rFonts w:cs="Arial"/>
        </w:rPr>
        <w:t>ave functions for testing G.703, V.24/RS232, V.35, V.36/RS449, X.21, EIA-530/530A</w:t>
      </w:r>
      <w:r w:rsidR="00A67AD0">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7AA33D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A24489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D01A13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2934AD3" w14:textId="77777777" w:rsidR="00631465" w:rsidRDefault="00631465" w:rsidP="00BF07FA">
            <w:pPr>
              <w:spacing w:before="60" w:after="60" w:line="360" w:lineRule="auto"/>
            </w:pPr>
          </w:p>
        </w:tc>
      </w:tr>
      <w:tr w:rsidR="00631465" w14:paraId="3379473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793282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DCFC39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AE3FB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98D3B2F" w14:textId="77777777" w:rsidR="00631465" w:rsidRPr="00DB1573" w:rsidRDefault="00631465" w:rsidP="00E54141">
      <w:pPr>
        <w:pStyle w:val="ListNumber2"/>
        <w:spacing w:before="120" w:after="120" w:line="276" w:lineRule="auto"/>
        <w:ind w:left="576"/>
        <w:jc w:val="both"/>
        <w:rPr>
          <w:rFonts w:cs="Arial"/>
        </w:rPr>
      </w:pPr>
    </w:p>
    <w:p w14:paraId="64E0965C" w14:textId="768F962D" w:rsidR="00D86E6D" w:rsidRDefault="00424CF4" w:rsidP="00A67AD0">
      <w:pPr>
        <w:pStyle w:val="ListNumber2"/>
        <w:numPr>
          <w:ilvl w:val="0"/>
          <w:numId w:val="66"/>
        </w:numPr>
        <w:spacing w:before="120" w:after="120" w:line="276" w:lineRule="auto"/>
        <w:jc w:val="both"/>
        <w:rPr>
          <w:rFonts w:cs="Arial"/>
        </w:rPr>
      </w:pPr>
      <w:r w:rsidRPr="00DB1573">
        <w:rPr>
          <w:rFonts w:cs="Arial"/>
        </w:rPr>
        <w:t>Supports RJ45 in</w:t>
      </w:r>
      <w:r w:rsidR="007A19E9">
        <w:rPr>
          <w:rFonts w:cs="Arial"/>
        </w:rPr>
        <w:t>te</w:t>
      </w:r>
      <w:r w:rsidRPr="00DB1573">
        <w:rPr>
          <w:rFonts w:cs="Arial"/>
        </w:rPr>
        <w:t>rface and complete TCP/IP protocols</w:t>
      </w:r>
      <w:r w:rsidR="00A67AD0">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466992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0E02BB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2F93D7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EB86E26" w14:textId="77777777" w:rsidR="00631465" w:rsidRDefault="00631465" w:rsidP="00BF07FA">
            <w:pPr>
              <w:spacing w:before="60" w:after="60" w:line="360" w:lineRule="auto"/>
            </w:pPr>
          </w:p>
        </w:tc>
      </w:tr>
      <w:tr w:rsidR="00631465" w14:paraId="2D82E9F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F0F001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9E2037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256756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D813521" w14:textId="3D04B908" w:rsidR="00631465" w:rsidRDefault="00631465" w:rsidP="00E54141">
      <w:pPr>
        <w:pStyle w:val="ListNumber2"/>
        <w:spacing w:before="120" w:after="120" w:line="276" w:lineRule="auto"/>
        <w:ind w:left="936"/>
        <w:jc w:val="both"/>
        <w:rPr>
          <w:rFonts w:cs="Arial"/>
        </w:rPr>
      </w:pPr>
    </w:p>
    <w:p w14:paraId="793B3A1A" w14:textId="77777777" w:rsidR="00450271" w:rsidRPr="004A042B" w:rsidRDefault="00450271" w:rsidP="00E54141">
      <w:pPr>
        <w:pStyle w:val="ListNumber2"/>
        <w:spacing w:before="120" w:after="120" w:line="276" w:lineRule="auto"/>
        <w:ind w:left="936"/>
        <w:jc w:val="both"/>
        <w:rPr>
          <w:rFonts w:cs="Arial"/>
        </w:rPr>
      </w:pPr>
    </w:p>
    <w:p w14:paraId="7B459D6D" w14:textId="5FE5C204" w:rsidR="00D86E6D" w:rsidRDefault="00D86E6D" w:rsidP="004A042B">
      <w:pPr>
        <w:pStyle w:val="Heading1"/>
      </w:pPr>
      <w:bookmarkStart w:id="16772" w:name="_Toc115991502"/>
      <w:r w:rsidRPr="004A042B">
        <w:t>Directional coupler</w:t>
      </w:r>
      <w:bookmarkEnd w:id="16772"/>
    </w:p>
    <w:p w14:paraId="2FF32811" w14:textId="045D6F1F" w:rsidR="00CD6355" w:rsidRPr="00610FEB" w:rsidRDefault="00CD6355" w:rsidP="00CD6355">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sidR="005500B0">
        <w:rPr>
          <w:rFonts w:cs="Arial"/>
        </w:rPr>
        <w:t xml:space="preserve"> a directional coupler</w:t>
      </w:r>
      <w:r w:rsidRPr="00610FEB">
        <w:rPr>
          <w:rFonts w:cs="Arial"/>
        </w:rPr>
        <w:t>:</w:t>
      </w:r>
    </w:p>
    <w:p w14:paraId="0C5109D8" w14:textId="77777777" w:rsidR="00CD6355" w:rsidRPr="00CD6355" w:rsidRDefault="00CD6355" w:rsidP="00E54141"/>
    <w:p w14:paraId="314D8A0E" w14:textId="2F78B212" w:rsidR="007A19E9" w:rsidRDefault="0099720D" w:rsidP="004A042B">
      <w:pPr>
        <w:pStyle w:val="ListNumber2"/>
        <w:spacing w:before="120" w:after="120" w:line="276" w:lineRule="auto"/>
        <w:ind w:left="936" w:hanging="369"/>
        <w:rPr>
          <w:rFonts w:cs="Arial"/>
        </w:rPr>
      </w:pPr>
      <w:r>
        <w:rPr>
          <w:rFonts w:cs="Arial"/>
        </w:rPr>
        <w:t>The coupler shall meet the following requirements:</w:t>
      </w:r>
    </w:p>
    <w:p w14:paraId="29D997E2" w14:textId="0EAC0EC1" w:rsidR="006C0609" w:rsidRDefault="006C0609" w:rsidP="007C63C5">
      <w:pPr>
        <w:pStyle w:val="ListNumber2"/>
        <w:numPr>
          <w:ilvl w:val="0"/>
          <w:numId w:val="67"/>
        </w:numPr>
        <w:spacing w:before="120" w:after="120" w:line="276" w:lineRule="auto"/>
        <w:rPr>
          <w:rFonts w:cs="Arial"/>
        </w:rPr>
      </w:pPr>
      <w:r>
        <w:rPr>
          <w:rFonts w:cs="Arial"/>
        </w:rPr>
        <w:t xml:space="preserve">Have an impedance of at least </w:t>
      </w:r>
      <w:r w:rsidR="006904BD" w:rsidRPr="00DB1573">
        <w:rPr>
          <w:rFonts w:cs="Arial"/>
        </w:rPr>
        <w:t>50 Ohms</w:t>
      </w:r>
      <w:r w:rsidR="00543D7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B2D09A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FF52D3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BD378C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ACE6607" w14:textId="77777777" w:rsidR="00631465" w:rsidRDefault="00631465" w:rsidP="00BF07FA">
            <w:pPr>
              <w:spacing w:before="60" w:after="60" w:line="360" w:lineRule="auto"/>
            </w:pPr>
          </w:p>
        </w:tc>
      </w:tr>
      <w:tr w:rsidR="00631465" w14:paraId="41C840E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9D8808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A97014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6F4AD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9BEB4C3" w14:textId="77777777" w:rsidR="00631465" w:rsidRDefault="00631465" w:rsidP="00E54141">
      <w:pPr>
        <w:pStyle w:val="ListNumber2"/>
        <w:spacing w:before="120" w:after="120" w:line="276" w:lineRule="auto"/>
        <w:ind w:left="576"/>
        <w:rPr>
          <w:rFonts w:cs="Arial"/>
        </w:rPr>
      </w:pPr>
    </w:p>
    <w:p w14:paraId="5433F925" w14:textId="6E190590" w:rsidR="006C0609" w:rsidRDefault="006C0609" w:rsidP="007C63C5">
      <w:pPr>
        <w:pStyle w:val="ListNumber2"/>
        <w:numPr>
          <w:ilvl w:val="0"/>
          <w:numId w:val="67"/>
        </w:numPr>
        <w:spacing w:before="120" w:after="120" w:line="276" w:lineRule="auto"/>
        <w:rPr>
          <w:rFonts w:cs="Arial"/>
        </w:rPr>
      </w:pPr>
      <w:r>
        <w:rPr>
          <w:rFonts w:cs="Arial"/>
        </w:rPr>
        <w:t xml:space="preserve">Have a </w:t>
      </w:r>
      <w:r w:rsidR="006904BD" w:rsidRPr="00DB1573">
        <w:rPr>
          <w:rFonts w:cs="Arial"/>
        </w:rPr>
        <w:t>max</w:t>
      </w:r>
      <w:r>
        <w:rPr>
          <w:rFonts w:cs="Arial"/>
        </w:rPr>
        <w:t>imum</w:t>
      </w:r>
      <w:r w:rsidR="006904BD" w:rsidRPr="00DB1573">
        <w:rPr>
          <w:rFonts w:cs="Arial"/>
        </w:rPr>
        <w:t xml:space="preserve"> power</w:t>
      </w:r>
      <w:r>
        <w:rPr>
          <w:rFonts w:cs="Arial"/>
        </w:rPr>
        <w:t xml:space="preserve"> output of</w:t>
      </w:r>
      <w:r w:rsidR="006904BD" w:rsidRPr="00DB1573">
        <w:rPr>
          <w:rFonts w:cs="Arial"/>
        </w:rPr>
        <w:t xml:space="preserve"> 20W</w:t>
      </w:r>
      <w:r w:rsidR="00543D7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739669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D3AD37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4D074D3"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1E7349" w14:textId="77777777" w:rsidR="00631465" w:rsidRDefault="00631465" w:rsidP="00BF07FA">
            <w:pPr>
              <w:spacing w:before="60" w:after="60" w:line="360" w:lineRule="auto"/>
            </w:pPr>
          </w:p>
        </w:tc>
      </w:tr>
      <w:tr w:rsidR="00631465" w14:paraId="1AEE6A8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20F1F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08F9F1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7A0E9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0F7606B" w14:textId="77777777" w:rsidR="00631465" w:rsidRDefault="00631465" w:rsidP="00E54141">
      <w:pPr>
        <w:pStyle w:val="ListNumber2"/>
        <w:spacing w:before="120" w:after="120" w:line="276" w:lineRule="auto"/>
        <w:ind w:left="576"/>
        <w:rPr>
          <w:rFonts w:cs="Arial"/>
        </w:rPr>
      </w:pPr>
    </w:p>
    <w:p w14:paraId="23C5F7A0" w14:textId="377402E3" w:rsidR="002F6BD1" w:rsidRDefault="006C0609" w:rsidP="007C63C5">
      <w:pPr>
        <w:pStyle w:val="ListNumber2"/>
        <w:numPr>
          <w:ilvl w:val="0"/>
          <w:numId w:val="67"/>
        </w:numPr>
        <w:spacing w:before="120" w:after="120" w:line="276" w:lineRule="auto"/>
        <w:rPr>
          <w:rFonts w:cs="Arial"/>
        </w:rPr>
      </w:pPr>
      <w:r>
        <w:rPr>
          <w:rFonts w:cs="Arial"/>
        </w:rPr>
        <w:t xml:space="preserve">Shall have </w:t>
      </w:r>
      <w:r w:rsidR="002F6BD1">
        <w:rPr>
          <w:rFonts w:cs="Arial"/>
        </w:rPr>
        <w:t xml:space="preserve">4 </w:t>
      </w:r>
      <w:r w:rsidR="006904BD" w:rsidRPr="00DB1573">
        <w:rPr>
          <w:rFonts w:cs="Arial"/>
        </w:rPr>
        <w:t>port</w:t>
      </w:r>
      <w:r>
        <w:rPr>
          <w:rFonts w:cs="Arial"/>
        </w:rPr>
        <w:t>s</w:t>
      </w:r>
      <w:r w:rsidR="002F6BD1">
        <w:rPr>
          <w:rFonts w:cs="Arial"/>
        </w:rPr>
        <w:t>:</w:t>
      </w:r>
    </w:p>
    <w:p w14:paraId="7C44FF90" w14:textId="66791600" w:rsidR="002F6BD1" w:rsidRDefault="002F6BD1" w:rsidP="002F6BD1">
      <w:pPr>
        <w:pStyle w:val="ListNumber2"/>
        <w:numPr>
          <w:ilvl w:val="0"/>
          <w:numId w:val="30"/>
        </w:numPr>
        <w:spacing w:before="120" w:after="120" w:line="276" w:lineRule="auto"/>
        <w:rPr>
          <w:rFonts w:cs="Arial"/>
        </w:rPr>
      </w:pPr>
      <w:r>
        <w:rPr>
          <w:rFonts w:cs="Arial"/>
        </w:rPr>
        <w:t>Input</w:t>
      </w:r>
      <w:r w:rsidR="008A44B4">
        <w:rPr>
          <w:rFonts w:cs="Arial"/>
        </w:rPr>
        <w:t xml:space="preserve"> </w:t>
      </w:r>
      <w:proofErr w:type="gramStart"/>
      <w:r w:rsidR="008A44B4">
        <w:rPr>
          <w:rFonts w:cs="Arial"/>
        </w:rPr>
        <w:t>port</w:t>
      </w:r>
      <w:r>
        <w:rPr>
          <w:rFonts w:cs="Arial"/>
        </w:rPr>
        <w:t>;</w:t>
      </w:r>
      <w:proofErr w:type="gramEnd"/>
    </w:p>
    <w:p w14:paraId="018BA4C0" w14:textId="2E36C847" w:rsidR="002F6BD1" w:rsidRDefault="002F6BD1" w:rsidP="002F6BD1">
      <w:pPr>
        <w:pStyle w:val="ListNumber2"/>
        <w:numPr>
          <w:ilvl w:val="0"/>
          <w:numId w:val="30"/>
        </w:numPr>
        <w:spacing w:before="120" w:after="120" w:line="276" w:lineRule="auto"/>
        <w:rPr>
          <w:rFonts w:cs="Arial"/>
        </w:rPr>
      </w:pPr>
      <w:r>
        <w:rPr>
          <w:rFonts w:cs="Arial"/>
        </w:rPr>
        <w:t>Reflection</w:t>
      </w:r>
      <w:r w:rsidR="008A44B4">
        <w:rPr>
          <w:rFonts w:cs="Arial"/>
        </w:rPr>
        <w:t xml:space="preserve"> </w:t>
      </w:r>
      <w:proofErr w:type="gramStart"/>
      <w:r w:rsidR="008A44B4">
        <w:rPr>
          <w:rFonts w:cs="Arial"/>
        </w:rPr>
        <w:t>port</w:t>
      </w:r>
      <w:r>
        <w:rPr>
          <w:rFonts w:cs="Arial"/>
        </w:rPr>
        <w:t>;</w:t>
      </w:r>
      <w:proofErr w:type="gramEnd"/>
    </w:p>
    <w:p w14:paraId="73D66FC9" w14:textId="08EE8B3F" w:rsidR="002F6BD1" w:rsidRDefault="002F6BD1" w:rsidP="002F6BD1">
      <w:pPr>
        <w:pStyle w:val="ListNumber2"/>
        <w:numPr>
          <w:ilvl w:val="0"/>
          <w:numId w:val="30"/>
        </w:numPr>
        <w:spacing w:before="120" w:after="120" w:line="276" w:lineRule="auto"/>
        <w:rPr>
          <w:rFonts w:cs="Arial"/>
        </w:rPr>
      </w:pPr>
      <w:r>
        <w:rPr>
          <w:rFonts w:cs="Arial"/>
        </w:rPr>
        <w:t>Incident</w:t>
      </w:r>
      <w:r w:rsidR="008A44B4">
        <w:rPr>
          <w:rFonts w:cs="Arial"/>
        </w:rPr>
        <w:t xml:space="preserve"> port</w:t>
      </w:r>
      <w:r>
        <w:rPr>
          <w:rFonts w:cs="Arial"/>
        </w:rPr>
        <w:t xml:space="preserve">; and </w:t>
      </w:r>
    </w:p>
    <w:p w14:paraId="59AC18EB" w14:textId="10D7DB9A" w:rsidR="006C0609" w:rsidRDefault="002F6BD1" w:rsidP="00CC50A5">
      <w:pPr>
        <w:pStyle w:val="ListNumber2"/>
        <w:numPr>
          <w:ilvl w:val="0"/>
          <w:numId w:val="30"/>
        </w:numPr>
        <w:spacing w:before="120" w:after="120" w:line="276" w:lineRule="auto"/>
        <w:rPr>
          <w:rFonts w:cs="Arial"/>
        </w:rPr>
      </w:pPr>
      <w:r>
        <w:rPr>
          <w:rFonts w:cs="Arial"/>
        </w:rPr>
        <w:t>Test por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E42D53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A6DC56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039DC5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6C63DF0" w14:textId="77777777" w:rsidR="00631465" w:rsidRDefault="00631465" w:rsidP="00BF07FA">
            <w:pPr>
              <w:spacing w:before="60" w:after="60" w:line="360" w:lineRule="auto"/>
            </w:pPr>
          </w:p>
        </w:tc>
      </w:tr>
      <w:tr w:rsidR="00631465" w14:paraId="682DEF0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FB4FB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D83ECF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538C25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4106209" w14:textId="7030E6B6" w:rsidR="00631465" w:rsidRDefault="00631465" w:rsidP="00E54141">
      <w:pPr>
        <w:pStyle w:val="ListNumber2"/>
        <w:spacing w:before="120" w:after="120" w:line="276" w:lineRule="auto"/>
        <w:ind w:left="2203"/>
        <w:rPr>
          <w:rFonts w:cs="Arial"/>
        </w:rPr>
      </w:pPr>
    </w:p>
    <w:p w14:paraId="1F0FCA48" w14:textId="77777777" w:rsidR="00450271" w:rsidRDefault="00450271" w:rsidP="00E54141">
      <w:pPr>
        <w:pStyle w:val="ListNumber2"/>
        <w:spacing w:before="120" w:after="120" w:line="276" w:lineRule="auto"/>
        <w:ind w:left="2203"/>
        <w:rPr>
          <w:rFonts w:cs="Arial"/>
        </w:rPr>
      </w:pPr>
    </w:p>
    <w:p w14:paraId="58C14E34" w14:textId="39271234" w:rsidR="00D86E6D" w:rsidRDefault="006C0609" w:rsidP="007C63C5">
      <w:pPr>
        <w:pStyle w:val="ListNumber2"/>
        <w:numPr>
          <w:ilvl w:val="0"/>
          <w:numId w:val="67"/>
        </w:numPr>
        <w:spacing w:before="120" w:after="120" w:line="276" w:lineRule="auto"/>
        <w:rPr>
          <w:rFonts w:cs="Arial"/>
        </w:rPr>
      </w:pPr>
      <w:r>
        <w:rPr>
          <w:rFonts w:cs="Arial"/>
        </w:rPr>
        <w:t xml:space="preserve">Can measure </w:t>
      </w:r>
      <w:r w:rsidR="006904BD" w:rsidRPr="00DB1573">
        <w:rPr>
          <w:rFonts w:cs="Arial"/>
        </w:rPr>
        <w:t xml:space="preserve">from </w:t>
      </w:r>
      <w:r>
        <w:rPr>
          <w:rFonts w:cs="Arial"/>
        </w:rPr>
        <w:t>0,5kHz</w:t>
      </w:r>
      <w:r w:rsidR="006904BD" w:rsidRPr="00DB1573">
        <w:rPr>
          <w:rFonts w:cs="Arial"/>
        </w:rPr>
        <w:t xml:space="preserve"> to </w:t>
      </w:r>
      <w:r w:rsidR="002F6BD1">
        <w:rPr>
          <w:rFonts w:cs="Arial"/>
        </w:rPr>
        <w:t>2</w:t>
      </w:r>
      <w:r w:rsidR="006904BD" w:rsidRPr="00DB1573">
        <w:rPr>
          <w:rFonts w:cs="Arial"/>
        </w:rPr>
        <w:t xml:space="preserve"> GHz</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53C208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947DE7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52EB1E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B6BE4FA" w14:textId="77777777" w:rsidR="00631465" w:rsidRDefault="00631465" w:rsidP="00BF07FA">
            <w:pPr>
              <w:spacing w:before="60" w:after="60" w:line="360" w:lineRule="auto"/>
            </w:pPr>
          </w:p>
        </w:tc>
      </w:tr>
      <w:tr w:rsidR="00631465" w14:paraId="2F145A9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EB9202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E3FF66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AE3BFC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AF2377F" w14:textId="77777777" w:rsidR="00631465" w:rsidRPr="004A042B" w:rsidRDefault="00631465" w:rsidP="00E54141">
      <w:pPr>
        <w:pStyle w:val="ListNumber2"/>
        <w:spacing w:before="120" w:after="120" w:line="276" w:lineRule="auto"/>
        <w:ind w:left="936"/>
        <w:rPr>
          <w:rFonts w:cs="Arial"/>
        </w:rPr>
      </w:pPr>
    </w:p>
    <w:p w14:paraId="38B569AA" w14:textId="0AE20B4B" w:rsidR="00D86E6D" w:rsidRPr="008B18DF" w:rsidRDefault="00D86E6D" w:rsidP="004A042B">
      <w:pPr>
        <w:pStyle w:val="Heading1"/>
      </w:pPr>
      <w:bookmarkStart w:id="16773" w:name="_Toc115991503"/>
      <w:r w:rsidRPr="008B18DF">
        <w:t>Directional power sensor</w:t>
      </w:r>
      <w:bookmarkEnd w:id="16773"/>
    </w:p>
    <w:p w14:paraId="28ED98EE" w14:textId="06DBA19C" w:rsidR="0099720D" w:rsidRDefault="0099720D" w:rsidP="00CC50A5">
      <w:pPr>
        <w:pStyle w:val="ListNumber2"/>
        <w:numPr>
          <w:ilvl w:val="0"/>
          <w:numId w:val="68"/>
        </w:numPr>
        <w:spacing w:before="120" w:after="120" w:line="276" w:lineRule="auto"/>
        <w:jc w:val="both"/>
      </w:pPr>
      <w:r w:rsidRPr="008B18DF">
        <w:t xml:space="preserve">The power sensor shall </w:t>
      </w:r>
      <w:r w:rsidR="006904BD" w:rsidRPr="008B18DF">
        <w:t>captur</w:t>
      </w:r>
      <w:r w:rsidRPr="008B18DF">
        <w:t>e</w:t>
      </w:r>
      <w:r w:rsidR="006904BD" w:rsidRPr="008B18DF">
        <w:t xml:space="preserve">, display, </w:t>
      </w:r>
      <w:proofErr w:type="spellStart"/>
      <w:r w:rsidR="006904BD" w:rsidRPr="008B18DF">
        <w:t>analy</w:t>
      </w:r>
      <w:r w:rsidR="00610AF6">
        <w:t>z</w:t>
      </w:r>
      <w:r w:rsidRPr="008B18DF">
        <w:t>e</w:t>
      </w:r>
      <w:proofErr w:type="spellEnd"/>
      <w:r w:rsidR="006904BD" w:rsidRPr="008B18DF">
        <w:t xml:space="preserve"> and characteriz</w:t>
      </w:r>
      <w:r w:rsidRPr="008B18DF">
        <w:t>e</w:t>
      </w:r>
      <w:r w:rsidR="006904BD" w:rsidRPr="008B18DF">
        <w:t xml:space="preserve"> microwave and RF power in both the time and statistical domain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2D47C5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10AA50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06A9FD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581E254" w14:textId="77777777" w:rsidR="00631465" w:rsidRDefault="00631465" w:rsidP="00BF07FA">
            <w:pPr>
              <w:spacing w:before="60" w:after="60" w:line="360" w:lineRule="auto"/>
            </w:pPr>
          </w:p>
        </w:tc>
      </w:tr>
      <w:tr w:rsidR="00631465" w14:paraId="3C5003C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B30EE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CE68DF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AD717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2D3A441" w14:textId="77777777" w:rsidR="00631465" w:rsidRPr="008B18DF" w:rsidRDefault="00631465" w:rsidP="00E54141">
      <w:pPr>
        <w:pStyle w:val="ListNumber2"/>
        <w:spacing w:before="120" w:after="120" w:line="276" w:lineRule="auto"/>
        <w:ind w:left="936"/>
        <w:jc w:val="both"/>
      </w:pPr>
    </w:p>
    <w:p w14:paraId="1CD7ED07" w14:textId="63E1FFBF" w:rsidR="00D86E6D" w:rsidRDefault="0099720D" w:rsidP="00CC50A5">
      <w:pPr>
        <w:pStyle w:val="ListNumber2"/>
        <w:numPr>
          <w:ilvl w:val="0"/>
          <w:numId w:val="68"/>
        </w:numPr>
        <w:spacing w:before="120" w:after="120" w:line="276" w:lineRule="auto"/>
        <w:jc w:val="both"/>
      </w:pPr>
      <w:r w:rsidRPr="008B18DF">
        <w:t xml:space="preserve">The power sensor shall be for the </w:t>
      </w:r>
      <w:r w:rsidR="006904BD" w:rsidRPr="008B18DF">
        <w:t>verification and troubleshooting of pulsed and noise-like signals used in radar</w:t>
      </w:r>
      <w:r w:rsidR="009B49C3" w:rsidRPr="008B18DF">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8D8122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8212B1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B801D8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F89E27" w14:textId="77777777" w:rsidR="00631465" w:rsidRDefault="00631465" w:rsidP="00BF07FA">
            <w:pPr>
              <w:spacing w:before="60" w:after="60" w:line="360" w:lineRule="auto"/>
            </w:pPr>
          </w:p>
        </w:tc>
      </w:tr>
      <w:tr w:rsidR="00631465" w14:paraId="2B429CF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3DA07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6A7178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58CD3D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01D1E52" w14:textId="77777777" w:rsidR="00631465" w:rsidRPr="008B18DF" w:rsidRDefault="00631465" w:rsidP="00E54141">
      <w:pPr>
        <w:pStyle w:val="ListNumber2"/>
        <w:spacing w:before="120" w:after="120" w:line="276" w:lineRule="auto"/>
        <w:ind w:left="576"/>
        <w:jc w:val="both"/>
      </w:pPr>
    </w:p>
    <w:p w14:paraId="47E5E0BD" w14:textId="033F4428" w:rsidR="009B49C3" w:rsidRPr="00E54141" w:rsidRDefault="009E6C02" w:rsidP="00CC50A5">
      <w:pPr>
        <w:pStyle w:val="ListNumber2"/>
        <w:numPr>
          <w:ilvl w:val="0"/>
          <w:numId w:val="68"/>
        </w:numPr>
        <w:spacing w:before="120" w:after="120" w:line="276" w:lineRule="auto"/>
        <w:jc w:val="both"/>
      </w:pPr>
      <w:r w:rsidRPr="008B18DF">
        <w:t xml:space="preserve">The power sensor shall </w:t>
      </w:r>
      <w:r>
        <w:t>have f</w:t>
      </w:r>
      <w:r w:rsidR="009B49C3" w:rsidRPr="008B18DF">
        <w:rPr>
          <w:rFonts w:ascii="Calibri" w:eastAsia="Calibri" w:hAnsi="Calibri" w:cs="Calibri"/>
        </w:rPr>
        <w:t>requency selective power measurements from 50 MHz to 6 GHz.</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80AE7B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74C139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C97A073"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FF368DE" w14:textId="77777777" w:rsidR="00631465" w:rsidRDefault="00631465" w:rsidP="00BF07FA">
            <w:pPr>
              <w:spacing w:before="60" w:after="60" w:line="360" w:lineRule="auto"/>
            </w:pPr>
          </w:p>
        </w:tc>
      </w:tr>
      <w:tr w:rsidR="00631465" w14:paraId="0F376C4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567190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4271B8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C41675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D267465" w14:textId="5B46DFEC" w:rsidR="00631465" w:rsidRDefault="00631465" w:rsidP="00E54141">
      <w:pPr>
        <w:pStyle w:val="ListNumber2"/>
        <w:spacing w:before="120" w:after="120" w:line="276" w:lineRule="auto"/>
        <w:jc w:val="both"/>
      </w:pPr>
    </w:p>
    <w:p w14:paraId="49093866" w14:textId="77777777" w:rsidR="00450271" w:rsidRPr="008B18DF" w:rsidRDefault="00450271" w:rsidP="00E54141">
      <w:pPr>
        <w:pStyle w:val="ListNumber2"/>
        <w:spacing w:before="120" w:after="120" w:line="276" w:lineRule="auto"/>
        <w:jc w:val="both"/>
      </w:pPr>
    </w:p>
    <w:p w14:paraId="13D12A98" w14:textId="4B71F47D" w:rsidR="009B49C3" w:rsidRDefault="009E6C02" w:rsidP="008B18DF">
      <w:pPr>
        <w:pStyle w:val="ListParagraph"/>
        <w:numPr>
          <w:ilvl w:val="0"/>
          <w:numId w:val="68"/>
        </w:numPr>
        <w:spacing w:line="257" w:lineRule="auto"/>
        <w:rPr>
          <w:rFonts w:ascii="Calibri" w:eastAsia="Calibri" w:hAnsi="Calibri" w:cs="Calibri"/>
        </w:rPr>
      </w:pPr>
      <w:r w:rsidRPr="008B18DF">
        <w:t xml:space="preserve">The power sensor shall </w:t>
      </w:r>
      <w:r>
        <w:t xml:space="preserve">have </w:t>
      </w:r>
      <w:r w:rsidR="009B49C3" w:rsidRPr="008B18DF">
        <w:rPr>
          <w:rFonts w:ascii="Calibri" w:eastAsia="Calibri" w:hAnsi="Calibri" w:cs="Calibri"/>
        </w:rPr>
        <w:t>100 MHz measurement bandwidth</w:t>
      </w:r>
      <w:r w:rsidR="00921B21">
        <w:rPr>
          <w:rFonts w:ascii="Calibri" w:eastAsia="Calibri" w:hAnsi="Calibri" w:cs="Calibri"/>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09683F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3CB532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A40C26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16F943C" w14:textId="77777777" w:rsidR="00631465" w:rsidRDefault="00631465" w:rsidP="00BF07FA">
            <w:pPr>
              <w:spacing w:before="60" w:after="60" w:line="360" w:lineRule="auto"/>
            </w:pPr>
          </w:p>
        </w:tc>
      </w:tr>
      <w:tr w:rsidR="00631465" w14:paraId="7BAE616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95136C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33E1B2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BDB9DB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20E9086" w14:textId="77777777" w:rsidR="00631465" w:rsidRPr="008B18DF" w:rsidRDefault="00631465" w:rsidP="00DC7BF4">
      <w:pPr>
        <w:pStyle w:val="ListParagraph"/>
        <w:spacing w:line="257" w:lineRule="auto"/>
        <w:ind w:left="936"/>
        <w:rPr>
          <w:rFonts w:ascii="Calibri" w:eastAsia="Calibri" w:hAnsi="Calibri" w:cs="Calibri"/>
        </w:rPr>
      </w:pPr>
    </w:p>
    <w:p w14:paraId="1C3E4B3C" w14:textId="193AFBD8" w:rsidR="007131F7" w:rsidRPr="00DC7BF4" w:rsidRDefault="009E6C02" w:rsidP="00DC7BF4">
      <w:pPr>
        <w:pStyle w:val="ListParagraph"/>
        <w:numPr>
          <w:ilvl w:val="0"/>
          <w:numId w:val="68"/>
        </w:numPr>
        <w:spacing w:line="257" w:lineRule="auto"/>
      </w:pPr>
      <w:r w:rsidRPr="008B18DF">
        <w:t xml:space="preserve">The power sensor </w:t>
      </w:r>
      <w:r>
        <w:t>o</w:t>
      </w:r>
      <w:r w:rsidR="007131F7" w:rsidRPr="00DC7BF4">
        <w:t>utput level</w:t>
      </w:r>
      <w:r w:rsidR="009D6DDD">
        <w:t>:</w:t>
      </w:r>
    </w:p>
    <w:p w14:paraId="0CF732D8" w14:textId="2A919C7F" w:rsidR="009B49C3" w:rsidRPr="008B18DF" w:rsidRDefault="007131F7" w:rsidP="009B49C3">
      <w:pPr>
        <w:pStyle w:val="ListParagraph"/>
        <w:numPr>
          <w:ilvl w:val="0"/>
          <w:numId w:val="35"/>
        </w:numPr>
        <w:rPr>
          <w:rStyle w:val="Strong"/>
          <w:rFonts w:cs="Arial"/>
          <w:b w:val="0"/>
          <w:bCs w:val="0"/>
        </w:rPr>
      </w:pPr>
      <w:r w:rsidRPr="008B18DF">
        <w:rPr>
          <w:rStyle w:val="Strong"/>
          <w:rFonts w:cs="Arial"/>
          <w:b w:val="0"/>
          <w:bCs w:val="0"/>
        </w:rPr>
        <w:t>Out</w:t>
      </w:r>
      <w:r w:rsidR="00630228" w:rsidRPr="008B18DF">
        <w:rPr>
          <w:rStyle w:val="Strong"/>
          <w:rFonts w:cs="Arial"/>
          <w:b w:val="0"/>
          <w:bCs w:val="0"/>
        </w:rPr>
        <w:t>put</w:t>
      </w:r>
      <w:r w:rsidRPr="008B18DF">
        <w:rPr>
          <w:rStyle w:val="Strong"/>
          <w:rFonts w:cs="Arial"/>
          <w:b w:val="0"/>
          <w:bCs w:val="0"/>
        </w:rPr>
        <w:t xml:space="preserve"> level range</w:t>
      </w:r>
      <w:r w:rsidRPr="008B18DF">
        <w:rPr>
          <w:rStyle w:val="Strong"/>
          <w:rFonts w:cs="Arial"/>
          <w:b w:val="0"/>
          <w:bCs w:val="0"/>
        </w:rPr>
        <w:tab/>
      </w:r>
      <w:r w:rsidRPr="008B18DF">
        <w:rPr>
          <w:rStyle w:val="Strong"/>
          <w:rFonts w:cs="Arial"/>
          <w:b w:val="0"/>
          <w:bCs w:val="0"/>
        </w:rPr>
        <w:tab/>
      </w:r>
      <w:r w:rsidRPr="008B18DF">
        <w:rPr>
          <w:rStyle w:val="Strong"/>
          <w:rFonts w:cs="Arial"/>
          <w:b w:val="0"/>
          <w:bCs w:val="0"/>
        </w:rPr>
        <w:tab/>
      </w:r>
      <w:r w:rsidR="009B49C3" w:rsidRPr="008B18DF">
        <w:rPr>
          <w:rFonts w:ascii="Calibri" w:eastAsia="Calibri" w:hAnsi="Calibri" w:cs="Calibri"/>
        </w:rPr>
        <w:t>-130 dBm to +20 dBm</w:t>
      </w:r>
    </w:p>
    <w:p w14:paraId="1E7FEC52" w14:textId="77777777" w:rsidR="007131F7" w:rsidRPr="008B18DF" w:rsidRDefault="007131F7" w:rsidP="007131F7">
      <w:pPr>
        <w:pStyle w:val="ListParagraph"/>
        <w:numPr>
          <w:ilvl w:val="0"/>
          <w:numId w:val="35"/>
        </w:numPr>
        <w:rPr>
          <w:rStyle w:val="Strong"/>
          <w:rFonts w:cs="Arial"/>
          <w:b w:val="0"/>
          <w:bCs w:val="0"/>
        </w:rPr>
      </w:pPr>
      <w:r w:rsidRPr="008B18DF">
        <w:rPr>
          <w:rStyle w:val="Strong"/>
          <w:rFonts w:cs="Arial"/>
          <w:b w:val="0"/>
          <w:bCs w:val="0"/>
        </w:rPr>
        <w:t>Setting resolution</w:t>
      </w:r>
      <w:r w:rsidRPr="008B18DF">
        <w:rPr>
          <w:rStyle w:val="Strong"/>
          <w:rFonts w:cs="Arial"/>
          <w:b w:val="0"/>
          <w:bCs w:val="0"/>
        </w:rPr>
        <w:tab/>
      </w:r>
      <w:r w:rsidRPr="008B18DF">
        <w:rPr>
          <w:rStyle w:val="Strong"/>
          <w:rFonts w:cs="Arial"/>
          <w:b w:val="0"/>
          <w:bCs w:val="0"/>
        </w:rPr>
        <w:tab/>
      </w:r>
      <w:r w:rsidRPr="008B18DF">
        <w:rPr>
          <w:rStyle w:val="Strong"/>
          <w:rFonts w:cs="Arial"/>
          <w:b w:val="0"/>
          <w:bCs w:val="0"/>
        </w:rPr>
        <w:tab/>
        <w:t>0.01 dB</w:t>
      </w:r>
    </w:p>
    <w:p w14:paraId="2C99C4A8" w14:textId="10D83B57" w:rsidR="007131F7" w:rsidRDefault="007131F7" w:rsidP="007131F7">
      <w:pPr>
        <w:pStyle w:val="ListParagraph"/>
        <w:numPr>
          <w:ilvl w:val="0"/>
          <w:numId w:val="35"/>
        </w:numPr>
        <w:rPr>
          <w:rStyle w:val="Strong"/>
          <w:rFonts w:cs="Arial"/>
          <w:b w:val="0"/>
          <w:bCs w:val="0"/>
        </w:rPr>
      </w:pPr>
      <w:r w:rsidRPr="008B18DF">
        <w:rPr>
          <w:rStyle w:val="Strong"/>
          <w:rFonts w:cs="Arial"/>
          <w:b w:val="0"/>
          <w:bCs w:val="0"/>
        </w:rPr>
        <w:t>Amplitude accuracy</w:t>
      </w:r>
      <w:r w:rsidRPr="008B18DF">
        <w:rPr>
          <w:rStyle w:val="Strong"/>
          <w:rFonts w:cs="Arial"/>
          <w:b w:val="0"/>
          <w:bCs w:val="0"/>
        </w:rPr>
        <w:tab/>
      </w:r>
      <w:r w:rsidRPr="008B18DF">
        <w:rPr>
          <w:rStyle w:val="Strong"/>
          <w:rFonts w:cs="Arial"/>
          <w:b w:val="0"/>
          <w:bCs w:val="0"/>
        </w:rPr>
        <w:tab/>
        <w:t xml:space="preserve">              Up to 0.5 dB</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E7B474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4827CA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CF4A0F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FD08B42" w14:textId="77777777" w:rsidR="00631465" w:rsidRDefault="00631465" w:rsidP="00BF07FA">
            <w:pPr>
              <w:spacing w:before="60" w:after="60" w:line="360" w:lineRule="auto"/>
            </w:pPr>
          </w:p>
        </w:tc>
      </w:tr>
      <w:tr w:rsidR="00631465" w14:paraId="73EE82A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A6B5D7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2FED3F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017901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AF90C85" w14:textId="77777777" w:rsidR="008B18DF" w:rsidRPr="008B18DF" w:rsidRDefault="008B18DF" w:rsidP="008B18DF">
      <w:pPr>
        <w:pStyle w:val="ListParagraph"/>
        <w:ind w:left="1800"/>
        <w:rPr>
          <w:rStyle w:val="Strong"/>
          <w:rFonts w:cs="Arial"/>
          <w:b w:val="0"/>
          <w:bCs w:val="0"/>
        </w:rPr>
      </w:pPr>
    </w:p>
    <w:p w14:paraId="6E78EDE2" w14:textId="17415B72" w:rsidR="008B18DF" w:rsidRPr="008B18DF" w:rsidRDefault="009E6C02" w:rsidP="008B18DF">
      <w:pPr>
        <w:pStyle w:val="ListParagraph"/>
        <w:numPr>
          <w:ilvl w:val="0"/>
          <w:numId w:val="68"/>
        </w:numPr>
        <w:spacing w:line="257" w:lineRule="auto"/>
        <w:rPr>
          <w:rFonts w:ascii="Calibri" w:eastAsia="Calibri" w:hAnsi="Calibri" w:cs="Calibri"/>
        </w:rPr>
      </w:pPr>
      <w:r w:rsidRPr="008B18DF">
        <w:t xml:space="preserve">The power sensor shall </w:t>
      </w:r>
      <w:r>
        <w:t xml:space="preserve">perform </w:t>
      </w:r>
      <w:r w:rsidR="432295F2" w:rsidRPr="008B18DF">
        <w:rPr>
          <w:rFonts w:ascii="Calibri" w:eastAsia="Calibri" w:hAnsi="Calibri" w:cs="Calibri"/>
        </w:rPr>
        <w:t>I/Q data capturing for RF vector signal analysis</w:t>
      </w:r>
      <w:r w:rsidR="00921B21">
        <w:rPr>
          <w:rFonts w:ascii="Calibri" w:eastAsia="Calibri" w:hAnsi="Calibri" w:cs="Calibri"/>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B2702F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4E313D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67CFCF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402669A" w14:textId="77777777" w:rsidR="00631465" w:rsidRDefault="00631465" w:rsidP="00BF07FA">
            <w:pPr>
              <w:spacing w:before="60" w:after="60" w:line="360" w:lineRule="auto"/>
            </w:pPr>
          </w:p>
        </w:tc>
      </w:tr>
      <w:tr w:rsidR="00631465" w14:paraId="41B2583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2AA134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C66803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1EE41F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82494CC" w14:textId="77777777" w:rsidR="008B18DF" w:rsidRPr="008B18DF" w:rsidRDefault="008B18DF" w:rsidP="008B18DF">
      <w:pPr>
        <w:pStyle w:val="ListParagraph"/>
        <w:spacing w:line="257" w:lineRule="auto"/>
        <w:ind w:left="936"/>
        <w:rPr>
          <w:rFonts w:ascii="Calibri" w:eastAsia="Calibri" w:hAnsi="Calibri" w:cs="Calibri"/>
        </w:rPr>
      </w:pPr>
    </w:p>
    <w:p w14:paraId="4471BB07" w14:textId="6351C12E" w:rsidR="432295F2" w:rsidRDefault="009E6C02" w:rsidP="008B18DF">
      <w:pPr>
        <w:pStyle w:val="ListParagraph"/>
        <w:numPr>
          <w:ilvl w:val="0"/>
          <w:numId w:val="68"/>
        </w:numPr>
        <w:spacing w:line="257" w:lineRule="auto"/>
        <w:rPr>
          <w:rFonts w:ascii="Calibri" w:eastAsia="Calibri" w:hAnsi="Calibri" w:cs="Calibri"/>
        </w:rPr>
      </w:pPr>
      <w:r w:rsidRPr="008B18DF">
        <w:t xml:space="preserve">The power sensor shall </w:t>
      </w:r>
      <w:r>
        <w:t>p</w:t>
      </w:r>
      <w:r w:rsidR="432295F2" w:rsidRPr="008B18DF">
        <w:rPr>
          <w:rFonts w:ascii="Calibri" w:eastAsia="Calibri" w:hAnsi="Calibri" w:cs="Calibri"/>
        </w:rPr>
        <w:t>hase coherent measurements for low-power</w:t>
      </w:r>
      <w:r w:rsidR="001F1335">
        <w:rPr>
          <w:rFonts w:ascii="Calibri" w:eastAsia="Calibri" w:hAnsi="Calibri" w:cs="Calibri"/>
        </w:rPr>
        <w:t>ed</w:t>
      </w:r>
      <w:r w:rsidR="432295F2" w:rsidRPr="008B18DF">
        <w:rPr>
          <w:rFonts w:ascii="Calibri" w:eastAsia="Calibri" w:hAnsi="Calibri" w:cs="Calibri"/>
        </w:rPr>
        <w:t xml:space="preserve"> modulated signals</w:t>
      </w:r>
      <w:r w:rsidR="00921B21">
        <w:rPr>
          <w:rFonts w:ascii="Calibri" w:eastAsia="Calibri" w:hAnsi="Calibri" w:cs="Calibri"/>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896277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E6A70E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47978C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31C1D20" w14:textId="77777777" w:rsidR="00631465" w:rsidRDefault="00631465" w:rsidP="00BF07FA">
            <w:pPr>
              <w:spacing w:before="60" w:after="60" w:line="360" w:lineRule="auto"/>
            </w:pPr>
          </w:p>
        </w:tc>
      </w:tr>
      <w:tr w:rsidR="00631465" w14:paraId="02416B7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37608E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993E18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2C4F91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26CDD92" w14:textId="77777777" w:rsidR="00631465" w:rsidRPr="00E54141" w:rsidRDefault="00631465" w:rsidP="00E54141">
      <w:pPr>
        <w:spacing w:line="257" w:lineRule="auto"/>
        <w:ind w:left="576"/>
        <w:rPr>
          <w:rFonts w:ascii="Calibri" w:eastAsia="Calibri" w:hAnsi="Calibri" w:cs="Calibri"/>
        </w:rPr>
      </w:pPr>
    </w:p>
    <w:p w14:paraId="7429ED03" w14:textId="150437C3" w:rsidR="432295F2" w:rsidRDefault="432295F2" w:rsidP="432295F2">
      <w:pPr>
        <w:pStyle w:val="ListNumber2"/>
        <w:spacing w:before="120" w:after="120" w:line="276" w:lineRule="auto"/>
        <w:ind w:left="216"/>
        <w:jc w:val="both"/>
        <w:rPr>
          <w:rFonts w:ascii="Calibri" w:eastAsia="Calibri" w:hAnsi="Calibri"/>
          <w:highlight w:val="yellow"/>
        </w:rPr>
      </w:pPr>
    </w:p>
    <w:p w14:paraId="5DDBED9C" w14:textId="77777777" w:rsidR="00F404FA" w:rsidRDefault="00F404FA" w:rsidP="432295F2">
      <w:pPr>
        <w:pStyle w:val="ListNumber2"/>
        <w:spacing w:before="120" w:after="120" w:line="276" w:lineRule="auto"/>
        <w:ind w:left="216"/>
        <w:jc w:val="both"/>
        <w:rPr>
          <w:rFonts w:ascii="Calibri" w:eastAsia="Calibri" w:hAnsi="Calibri"/>
          <w:highlight w:val="yellow"/>
        </w:rPr>
      </w:pPr>
    </w:p>
    <w:p w14:paraId="22A37D65" w14:textId="5186E519" w:rsidR="00D86E6D" w:rsidRDefault="00D86E6D" w:rsidP="004A042B">
      <w:pPr>
        <w:pStyle w:val="Heading1"/>
      </w:pPr>
      <w:bookmarkStart w:id="16774" w:name="_Toc115991504"/>
      <w:r w:rsidRPr="006D2845">
        <w:t>Dummy load</w:t>
      </w:r>
      <w:bookmarkEnd w:id="16774"/>
    </w:p>
    <w:p w14:paraId="1620EBF4" w14:textId="78DE083C" w:rsidR="00097351" w:rsidRPr="00610FEB" w:rsidRDefault="00097351" w:rsidP="00097351">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dummy load</w:t>
      </w:r>
      <w:r w:rsidRPr="00610FEB">
        <w:rPr>
          <w:rFonts w:cs="Arial"/>
        </w:rPr>
        <w:t>:</w:t>
      </w:r>
    </w:p>
    <w:p w14:paraId="4493C265" w14:textId="394025E1" w:rsidR="00605936" w:rsidRDefault="0099720D" w:rsidP="007C63C5">
      <w:pPr>
        <w:pStyle w:val="ListNumber2"/>
        <w:numPr>
          <w:ilvl w:val="0"/>
          <w:numId w:val="69"/>
        </w:numPr>
        <w:spacing w:before="120" w:after="120" w:line="276" w:lineRule="auto"/>
      </w:pPr>
      <w:r w:rsidRPr="006D2845">
        <w:t>The dummy</w:t>
      </w:r>
      <w:r w:rsidR="00B50428" w:rsidRPr="006D2845">
        <w:t xml:space="preserve"> </w:t>
      </w:r>
      <w:r w:rsidR="00680762">
        <w:t xml:space="preserve">load </w:t>
      </w:r>
      <w:r w:rsidR="00B50428" w:rsidRPr="006D2845">
        <w:t>shall be used f</w:t>
      </w:r>
      <w:r w:rsidR="00605936" w:rsidRPr="006D2845">
        <w:t xml:space="preserve">or testing Coaxial systems so that testing and adjustment </w:t>
      </w:r>
      <w:r w:rsidR="00743AC7" w:rsidRPr="006D2845">
        <w:t>may</w:t>
      </w:r>
      <w:r w:rsidR="00743AC7">
        <w:t xml:space="preserve"> </w:t>
      </w:r>
      <w:r w:rsidR="00743AC7" w:rsidRPr="006D2845">
        <w:t>easily be</w:t>
      </w:r>
      <w:r w:rsidR="00605936" w:rsidRPr="006D2845">
        <w:t xml:space="preserve"> carried out</w:t>
      </w:r>
      <w:r w:rsidR="00680762">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987092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AD7E0C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6D6187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E756A97" w14:textId="77777777" w:rsidR="00631465" w:rsidRDefault="00631465" w:rsidP="00BF07FA">
            <w:pPr>
              <w:spacing w:before="60" w:after="60" w:line="360" w:lineRule="auto"/>
            </w:pPr>
          </w:p>
        </w:tc>
      </w:tr>
      <w:tr w:rsidR="00631465" w14:paraId="1DD9E85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7634F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60C317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BB3A6A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CF9EBCC" w14:textId="77777777" w:rsidR="00631465" w:rsidRPr="006D2845" w:rsidRDefault="00631465" w:rsidP="00E54141">
      <w:pPr>
        <w:pStyle w:val="ListNumber2"/>
        <w:spacing w:before="120" w:after="120" w:line="276" w:lineRule="auto"/>
        <w:ind w:left="936"/>
      </w:pPr>
    </w:p>
    <w:p w14:paraId="73957C86" w14:textId="5CD2D7A1" w:rsidR="00605936" w:rsidRDefault="00B50428" w:rsidP="007C63C5">
      <w:pPr>
        <w:pStyle w:val="ListNumber2"/>
        <w:numPr>
          <w:ilvl w:val="0"/>
          <w:numId w:val="69"/>
        </w:numPr>
        <w:spacing w:before="120" w:after="120" w:line="276" w:lineRule="auto"/>
      </w:pPr>
      <w:r w:rsidRPr="006D2845">
        <w:t xml:space="preserve">The dummy load shall cover </w:t>
      </w:r>
      <w:r w:rsidR="00605936" w:rsidRPr="006D2845">
        <w:t>the frequency band of 118 to 136MHz for VHF radio tests</w:t>
      </w:r>
      <w:r w:rsidRPr="006D2845">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DBB292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C3CB76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0548FB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71AE474" w14:textId="77777777" w:rsidR="00631465" w:rsidRDefault="00631465" w:rsidP="00BF07FA">
            <w:pPr>
              <w:spacing w:before="60" w:after="60" w:line="360" w:lineRule="auto"/>
            </w:pPr>
          </w:p>
        </w:tc>
      </w:tr>
      <w:tr w:rsidR="00631465" w14:paraId="1833431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026B67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4C7138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1A151A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FA7322D" w14:textId="77777777" w:rsidR="00631465" w:rsidRPr="006D2845" w:rsidRDefault="00631465" w:rsidP="00E54141">
      <w:pPr>
        <w:pStyle w:val="ListNumber2"/>
        <w:spacing w:before="120" w:after="120" w:line="276" w:lineRule="auto"/>
        <w:ind w:left="576"/>
      </w:pPr>
    </w:p>
    <w:p w14:paraId="3E83B2D0" w14:textId="04459018" w:rsidR="00D75C01" w:rsidRDefault="00D75C01" w:rsidP="007C63C5">
      <w:pPr>
        <w:pStyle w:val="ListNumber2"/>
        <w:numPr>
          <w:ilvl w:val="0"/>
          <w:numId w:val="69"/>
        </w:numPr>
        <w:spacing w:before="120" w:after="120" w:line="276" w:lineRule="auto"/>
      </w:pPr>
      <w:r w:rsidRPr="006D2845">
        <w:t>The device shall have power handling capacity of up to 150 W.</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4CAD42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359933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E70E66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C445702" w14:textId="77777777" w:rsidR="00631465" w:rsidRDefault="00631465" w:rsidP="00BF07FA">
            <w:pPr>
              <w:spacing w:before="60" w:after="60" w:line="360" w:lineRule="auto"/>
            </w:pPr>
          </w:p>
        </w:tc>
      </w:tr>
      <w:tr w:rsidR="00631465" w14:paraId="6E57097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39895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F7AA0D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C13679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BB5AA77" w14:textId="77777777" w:rsidR="00631465" w:rsidRPr="006D2845" w:rsidRDefault="00631465" w:rsidP="00E54141">
      <w:pPr>
        <w:pStyle w:val="ListNumber2"/>
        <w:spacing w:before="120" w:after="120" w:line="276" w:lineRule="auto"/>
        <w:ind w:left="576"/>
      </w:pPr>
    </w:p>
    <w:p w14:paraId="2104349E" w14:textId="0E7A2C49" w:rsidR="00D75C01" w:rsidRDefault="006D2845" w:rsidP="007C63C5">
      <w:pPr>
        <w:pStyle w:val="ListNumber2"/>
        <w:numPr>
          <w:ilvl w:val="0"/>
          <w:numId w:val="69"/>
        </w:numPr>
        <w:spacing w:before="120" w:after="120" w:line="276" w:lineRule="auto"/>
      </w:pPr>
      <w:r w:rsidRPr="006D2845">
        <w:t xml:space="preserve">The device shall have </w:t>
      </w:r>
      <w:r w:rsidR="00C12E82">
        <w:t xml:space="preserve">an </w:t>
      </w:r>
      <w:r w:rsidRPr="006D2845">
        <w:t>impedance of 50 Ohm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963E08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75E629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AF8FAC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B93CF2" w14:textId="77777777" w:rsidR="00631465" w:rsidRDefault="00631465" w:rsidP="00BF07FA">
            <w:pPr>
              <w:spacing w:before="60" w:after="60" w:line="360" w:lineRule="auto"/>
            </w:pPr>
          </w:p>
        </w:tc>
      </w:tr>
      <w:tr w:rsidR="00631465" w14:paraId="2904B1D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7A9D2B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F4B51E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4280B6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0019283" w14:textId="77777777" w:rsidR="00631465" w:rsidRPr="006D2845" w:rsidRDefault="00631465" w:rsidP="00E54141">
      <w:pPr>
        <w:pStyle w:val="ListNumber2"/>
        <w:spacing w:before="120" w:after="120" w:line="276" w:lineRule="auto"/>
      </w:pPr>
    </w:p>
    <w:p w14:paraId="339AE2F6" w14:textId="77777777" w:rsidR="00631465" w:rsidRPr="006D2845" w:rsidRDefault="006D2845" w:rsidP="006D000D">
      <w:pPr>
        <w:pStyle w:val="ListNumber2"/>
        <w:numPr>
          <w:ilvl w:val="0"/>
          <w:numId w:val="69"/>
        </w:numPr>
        <w:spacing w:before="120" w:after="120" w:line="276" w:lineRule="auto"/>
      </w:pPr>
      <w:r w:rsidRPr="006D2845">
        <w:t>The dummy load shall be air cooled typ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F32537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801B74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4E11CA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B15D251" w14:textId="77777777" w:rsidR="00631465" w:rsidRDefault="00631465" w:rsidP="00BF07FA">
            <w:pPr>
              <w:spacing w:before="60" w:after="60" w:line="360" w:lineRule="auto"/>
            </w:pPr>
          </w:p>
        </w:tc>
      </w:tr>
      <w:tr w:rsidR="00631465" w14:paraId="797D218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8B9584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43F443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7BB0E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50E4EF9" w14:textId="0E4F7764" w:rsidR="00D86E6D" w:rsidRDefault="00D86E6D" w:rsidP="004A042B">
      <w:pPr>
        <w:pStyle w:val="Heading1"/>
      </w:pPr>
      <w:bookmarkStart w:id="16775" w:name="_Toc115991505"/>
      <w:r w:rsidRPr="004A042B">
        <w:t>Earth leakage tester</w:t>
      </w:r>
      <w:bookmarkEnd w:id="16775"/>
    </w:p>
    <w:p w14:paraId="1C87AF7E" w14:textId="7CA7C601" w:rsidR="00B035E7" w:rsidRPr="00610FEB" w:rsidRDefault="00B035E7" w:rsidP="00B035E7">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n earth leakage tester</w:t>
      </w:r>
      <w:r w:rsidRPr="00610FEB">
        <w:rPr>
          <w:rFonts w:cs="Arial"/>
        </w:rPr>
        <w:t>:</w:t>
      </w:r>
    </w:p>
    <w:p w14:paraId="28F000F0" w14:textId="7A2812AB" w:rsidR="00605936" w:rsidRDefault="00605936" w:rsidP="007C63C5">
      <w:pPr>
        <w:pStyle w:val="ListNumber2"/>
        <w:numPr>
          <w:ilvl w:val="0"/>
          <w:numId w:val="70"/>
        </w:numPr>
        <w:spacing w:before="120" w:after="120" w:line="276" w:lineRule="auto"/>
      </w:pPr>
      <w:r>
        <w:t xml:space="preserve">Test the earth connection </w:t>
      </w:r>
      <w:r w:rsidR="007D43CE">
        <w:t xml:space="preserve">and functioning of the </w:t>
      </w:r>
      <w:r>
        <w:t>earth leakage circui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40DCAB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05C870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8B4019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CAEAC1E" w14:textId="77777777" w:rsidR="00631465" w:rsidRDefault="00631465" w:rsidP="00BF07FA">
            <w:pPr>
              <w:spacing w:before="60" w:after="60" w:line="360" w:lineRule="auto"/>
            </w:pPr>
          </w:p>
        </w:tc>
      </w:tr>
      <w:tr w:rsidR="00631465" w14:paraId="4BE7B0E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025F9A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6265AF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27B102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E612886" w14:textId="77777777" w:rsidR="00631465" w:rsidRDefault="00631465" w:rsidP="00E54141">
      <w:pPr>
        <w:pStyle w:val="ListNumber2"/>
        <w:spacing w:before="120" w:after="120" w:line="276" w:lineRule="auto"/>
        <w:ind w:left="576"/>
      </w:pPr>
    </w:p>
    <w:p w14:paraId="1A60AE43" w14:textId="587B95AF" w:rsidR="00605936" w:rsidRDefault="00605936" w:rsidP="007C63C5">
      <w:pPr>
        <w:pStyle w:val="ListNumber2"/>
        <w:numPr>
          <w:ilvl w:val="0"/>
          <w:numId w:val="70"/>
        </w:numPr>
        <w:spacing w:before="120" w:after="120" w:line="276" w:lineRule="auto"/>
      </w:pPr>
      <w:r>
        <w:t>The test</w:t>
      </w:r>
      <w:r w:rsidR="00A50B87">
        <w:t>er shall</w:t>
      </w:r>
      <w:r>
        <w:t xml:space="preserve"> test three-wire 230 V a</w:t>
      </w:r>
      <w:r w:rsidR="00A50B87">
        <w:t>c</w:t>
      </w:r>
      <w:r>
        <w:t xml:space="preserve"> circuits and </w:t>
      </w:r>
      <w:r w:rsidR="00A50B87">
        <w:t xml:space="preserve">the </w:t>
      </w:r>
      <w:r>
        <w:t>earth leakage circuit breaker.</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D267A3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640972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6F3453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DB3934C" w14:textId="77777777" w:rsidR="00631465" w:rsidRDefault="00631465" w:rsidP="00BF07FA">
            <w:pPr>
              <w:spacing w:before="60" w:after="60" w:line="360" w:lineRule="auto"/>
            </w:pPr>
          </w:p>
        </w:tc>
      </w:tr>
      <w:tr w:rsidR="00631465" w14:paraId="5E4047D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82A6A6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E90597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310977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82A3504" w14:textId="77777777" w:rsidR="00631465" w:rsidRDefault="00631465" w:rsidP="00E54141">
      <w:pPr>
        <w:pStyle w:val="ListNumber2"/>
        <w:spacing w:before="120" w:after="120" w:line="276" w:lineRule="auto"/>
        <w:ind w:left="576"/>
      </w:pPr>
    </w:p>
    <w:p w14:paraId="0A0A073A" w14:textId="52C5403C" w:rsidR="00605936" w:rsidRDefault="00605936" w:rsidP="007C63C5">
      <w:pPr>
        <w:pStyle w:val="ListNumber2"/>
        <w:numPr>
          <w:ilvl w:val="0"/>
          <w:numId w:val="70"/>
        </w:numPr>
        <w:spacing w:before="120" w:after="120" w:line="276" w:lineRule="auto"/>
      </w:pPr>
      <w:r>
        <w:t>Sh</w:t>
      </w:r>
      <w:r w:rsidR="00BD4716">
        <w:t>all</w:t>
      </w:r>
      <w:r>
        <w:t xml:space="preserve"> have voltage indication</w:t>
      </w:r>
      <w:r w:rsidR="00BD4716">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BBDCF8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0D22F3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69F2C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D936CB1" w14:textId="77777777" w:rsidR="00631465" w:rsidRDefault="00631465" w:rsidP="00BF07FA">
            <w:pPr>
              <w:spacing w:before="60" w:after="60" w:line="360" w:lineRule="auto"/>
            </w:pPr>
          </w:p>
        </w:tc>
      </w:tr>
      <w:tr w:rsidR="00631465" w14:paraId="4D895A0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CFCA1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CC0B36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94EBD4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43E305C" w14:textId="42820A41" w:rsidR="00631465" w:rsidRDefault="00631465" w:rsidP="00E54141">
      <w:pPr>
        <w:pStyle w:val="ListNumber2"/>
        <w:spacing w:before="120" w:after="120" w:line="276" w:lineRule="auto"/>
        <w:ind w:left="576"/>
      </w:pPr>
    </w:p>
    <w:p w14:paraId="11D0309D" w14:textId="3E34BBB6" w:rsidR="00F404FA" w:rsidRDefault="00F404FA" w:rsidP="00E54141">
      <w:pPr>
        <w:pStyle w:val="ListNumber2"/>
        <w:spacing w:before="120" w:after="120" w:line="276" w:lineRule="auto"/>
        <w:ind w:left="576"/>
      </w:pPr>
    </w:p>
    <w:p w14:paraId="4CD93CE1" w14:textId="77777777" w:rsidR="00376A94" w:rsidRDefault="00376A94" w:rsidP="00E54141">
      <w:pPr>
        <w:pStyle w:val="ListNumber2"/>
        <w:spacing w:before="120" w:after="120" w:line="276" w:lineRule="auto"/>
        <w:ind w:left="576"/>
      </w:pPr>
    </w:p>
    <w:p w14:paraId="6F2315A5" w14:textId="77777777" w:rsidR="0017551F" w:rsidRDefault="0017551F" w:rsidP="007C63C5">
      <w:pPr>
        <w:pStyle w:val="ListNumber2"/>
        <w:numPr>
          <w:ilvl w:val="0"/>
          <w:numId w:val="70"/>
        </w:numPr>
        <w:spacing w:before="120" w:after="120" w:line="276" w:lineRule="auto"/>
      </w:pPr>
      <w:r>
        <w:t xml:space="preserve">Should </w:t>
      </w:r>
      <w:r w:rsidR="00A50B87">
        <w:t xml:space="preserve">measure a </w:t>
      </w:r>
      <w:r w:rsidR="00605936">
        <w:t xml:space="preserve">range </w:t>
      </w:r>
      <w:r>
        <w:t xml:space="preserve">of </w:t>
      </w:r>
      <w:r w:rsidR="00605936">
        <w:t>18 to 340 V</w:t>
      </w:r>
      <w:r w:rsidR="007108DD">
        <w:t>.</w:t>
      </w:r>
      <w:r w:rsidR="00605936">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972D04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8C339C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48BCD4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24FC62F" w14:textId="77777777" w:rsidR="00631465" w:rsidRDefault="00631465" w:rsidP="00BF07FA">
            <w:pPr>
              <w:spacing w:before="60" w:after="60" w:line="360" w:lineRule="auto"/>
            </w:pPr>
          </w:p>
        </w:tc>
      </w:tr>
      <w:tr w:rsidR="00631465" w14:paraId="31A86E6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4AD913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43133D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A1331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8E9B4A0" w14:textId="77777777" w:rsidR="00631465" w:rsidRDefault="00631465" w:rsidP="00E54141">
      <w:pPr>
        <w:pStyle w:val="ListNumber2"/>
        <w:spacing w:before="120" w:after="120" w:line="276" w:lineRule="auto"/>
        <w:ind w:left="936"/>
      </w:pPr>
    </w:p>
    <w:p w14:paraId="58B5C674" w14:textId="5E9DE9E9" w:rsidR="0017551F" w:rsidRDefault="0017551F" w:rsidP="007C63C5">
      <w:pPr>
        <w:pStyle w:val="ListNumber2"/>
        <w:numPr>
          <w:ilvl w:val="0"/>
          <w:numId w:val="70"/>
        </w:numPr>
        <w:spacing w:before="120" w:after="120" w:line="276" w:lineRule="auto"/>
      </w:pPr>
      <w:r>
        <w:t>Shall be rate</w:t>
      </w:r>
      <w:r w:rsidR="00605936">
        <w:t xml:space="preserve">d </w:t>
      </w:r>
      <w:r>
        <w:t xml:space="preserve">at the </w:t>
      </w:r>
      <w:r w:rsidR="00605936">
        <w:t xml:space="preserve">current </w:t>
      </w:r>
      <w:r>
        <w:t xml:space="preserve">of </w:t>
      </w:r>
      <w:r w:rsidR="00605936">
        <w:t>10mA – 500mA</w:t>
      </w:r>
      <w:r w:rsidR="007108DD">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E21297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B4D0C4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5DD6EB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AEE2C29" w14:textId="77777777" w:rsidR="00631465" w:rsidRDefault="00631465" w:rsidP="00BF07FA">
            <w:pPr>
              <w:spacing w:before="60" w:after="60" w:line="360" w:lineRule="auto"/>
            </w:pPr>
          </w:p>
        </w:tc>
      </w:tr>
      <w:tr w:rsidR="00631465" w14:paraId="60BF322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9417F5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F01AC6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1F2E9D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B237BB0" w14:textId="77777777" w:rsidR="00631465" w:rsidRDefault="00631465" w:rsidP="00E54141">
      <w:pPr>
        <w:pStyle w:val="ListNumber2"/>
        <w:spacing w:before="120" w:after="120" w:line="276" w:lineRule="auto"/>
        <w:ind w:left="576"/>
      </w:pPr>
    </w:p>
    <w:p w14:paraId="4B142A73" w14:textId="7E3EE5D1" w:rsidR="00D86E6D" w:rsidRDefault="0017551F" w:rsidP="007C63C5">
      <w:pPr>
        <w:pStyle w:val="ListNumber2"/>
        <w:numPr>
          <w:ilvl w:val="0"/>
          <w:numId w:val="70"/>
        </w:numPr>
        <w:spacing w:before="120" w:after="120" w:line="276" w:lineRule="auto"/>
      </w:pPr>
      <w:r>
        <w:t>Test for system with f</w:t>
      </w:r>
      <w:r w:rsidR="00605936">
        <w:t xml:space="preserve">requency response </w:t>
      </w:r>
      <w:r>
        <w:t xml:space="preserve">of </w:t>
      </w:r>
      <w:r w:rsidR="00605936">
        <w:t>50/60Hz</w:t>
      </w:r>
      <w: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ADBD7A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89391A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048B30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007EB55" w14:textId="77777777" w:rsidR="00631465" w:rsidRDefault="00631465" w:rsidP="00BF07FA">
            <w:pPr>
              <w:spacing w:before="60" w:after="60" w:line="360" w:lineRule="auto"/>
            </w:pPr>
          </w:p>
        </w:tc>
      </w:tr>
      <w:tr w:rsidR="00631465" w14:paraId="00ED743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EEDB95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ED396F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08F26E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E03885F" w14:textId="77777777" w:rsidR="00631465" w:rsidRPr="004A042B" w:rsidRDefault="00631465" w:rsidP="00E54141">
      <w:pPr>
        <w:pStyle w:val="ListNumber2"/>
        <w:spacing w:before="120" w:after="120" w:line="276" w:lineRule="auto"/>
        <w:ind w:left="576"/>
      </w:pPr>
    </w:p>
    <w:p w14:paraId="40F8AB01" w14:textId="440A0AB8" w:rsidR="00D86E6D" w:rsidRDefault="00D86E6D" w:rsidP="004A042B">
      <w:pPr>
        <w:pStyle w:val="Heading1"/>
      </w:pPr>
      <w:bookmarkStart w:id="16776" w:name="_Toc115991506"/>
      <w:r w:rsidRPr="004A042B">
        <w:t>Earth ground tester</w:t>
      </w:r>
      <w:bookmarkEnd w:id="16776"/>
    </w:p>
    <w:p w14:paraId="6942B16A" w14:textId="6296DACC" w:rsidR="00BA76E3" w:rsidRPr="00610FEB" w:rsidRDefault="00BA76E3" w:rsidP="00BA76E3">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n earth ground tester</w:t>
      </w:r>
      <w:r w:rsidRPr="00610FEB">
        <w:rPr>
          <w:rFonts w:cs="Arial"/>
        </w:rPr>
        <w:t>:</w:t>
      </w:r>
    </w:p>
    <w:p w14:paraId="46B9DC13" w14:textId="1652CE5F" w:rsidR="00605936" w:rsidRDefault="0017551F" w:rsidP="005B05C4">
      <w:pPr>
        <w:pStyle w:val="ListNumber2"/>
        <w:numPr>
          <w:ilvl w:val="0"/>
          <w:numId w:val="71"/>
        </w:numPr>
        <w:spacing w:before="120" w:after="120" w:line="276" w:lineRule="auto"/>
        <w:jc w:val="both"/>
      </w:pPr>
      <w:r>
        <w:t>C</w:t>
      </w:r>
      <w:r w:rsidR="00605936">
        <w:t>onduct ground electrode testing to ensure a reliable connection to earth.</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3479B4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96AF75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79F295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0017739" w14:textId="77777777" w:rsidR="00631465" w:rsidRDefault="00631465" w:rsidP="00BF07FA">
            <w:pPr>
              <w:spacing w:before="60" w:after="60" w:line="360" w:lineRule="auto"/>
            </w:pPr>
          </w:p>
        </w:tc>
      </w:tr>
      <w:tr w:rsidR="00631465" w14:paraId="71A19A1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D1CB6E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AF559D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FA1BDA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1C3C58B" w14:textId="77777777" w:rsidR="00631465" w:rsidRDefault="00631465" w:rsidP="00E54141">
      <w:pPr>
        <w:pStyle w:val="ListNumber2"/>
        <w:spacing w:before="120" w:after="120" w:line="276" w:lineRule="auto"/>
        <w:ind w:left="936"/>
        <w:jc w:val="both"/>
      </w:pPr>
    </w:p>
    <w:p w14:paraId="633C9DB1" w14:textId="1184E427" w:rsidR="00605936" w:rsidRDefault="00F17537" w:rsidP="005B05C4">
      <w:pPr>
        <w:pStyle w:val="ListNumber2"/>
        <w:numPr>
          <w:ilvl w:val="0"/>
          <w:numId w:val="71"/>
        </w:numPr>
        <w:spacing w:before="120" w:after="120" w:line="276" w:lineRule="auto"/>
        <w:jc w:val="both"/>
      </w:pPr>
      <w:r>
        <w:t>T</w:t>
      </w:r>
      <w:r w:rsidR="00605936">
        <w:t>est the resistance of soil to the passage of electric current to determine the adequacy of the grounding of an electrical system by ensuring an adequately large path for fault currents</w:t>
      </w:r>
      <w:r w:rsidR="00A50B87">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E83B3B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CF53A2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6C5D12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DF581DB" w14:textId="77777777" w:rsidR="00631465" w:rsidRDefault="00631465" w:rsidP="00BF07FA">
            <w:pPr>
              <w:spacing w:before="60" w:after="60" w:line="360" w:lineRule="auto"/>
            </w:pPr>
          </w:p>
        </w:tc>
      </w:tr>
      <w:tr w:rsidR="00631465" w14:paraId="53E5E7A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D91F80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FCA477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5F414A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2316B7C" w14:textId="77777777" w:rsidR="00631465" w:rsidRDefault="00631465" w:rsidP="00E54141">
      <w:pPr>
        <w:pStyle w:val="ListNumber2"/>
        <w:spacing w:before="120" w:after="120" w:line="276" w:lineRule="auto"/>
        <w:ind w:left="936"/>
        <w:jc w:val="both"/>
      </w:pPr>
    </w:p>
    <w:p w14:paraId="277A7282" w14:textId="3E240ABA" w:rsidR="00605936" w:rsidRDefault="00605936" w:rsidP="005B05C4">
      <w:pPr>
        <w:pStyle w:val="ListNumber2"/>
        <w:numPr>
          <w:ilvl w:val="0"/>
          <w:numId w:val="71"/>
        </w:numPr>
        <w:spacing w:before="120" w:after="120" w:line="276" w:lineRule="auto"/>
        <w:jc w:val="both"/>
      </w:pPr>
      <w:r>
        <w:t>Should have automatic frequency control to m</w:t>
      </w:r>
      <w:r w:rsidR="0017551F">
        <w:t>i</w:t>
      </w:r>
      <w:r>
        <w:t>nimise the effect of interferenc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376A94" w14:paraId="1F45A223" w14:textId="77777777" w:rsidTr="008F2CD0">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6711384" w14:textId="77777777" w:rsidR="00376A94" w:rsidRDefault="00376A94" w:rsidP="008F2CD0">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B069DFF" w14:textId="77777777" w:rsidR="00376A94" w:rsidRDefault="00376A94" w:rsidP="008F2CD0">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7E820F7" w14:textId="77777777" w:rsidR="00376A94" w:rsidRDefault="00376A94" w:rsidP="008F2CD0">
            <w:pPr>
              <w:spacing w:before="60" w:after="60" w:line="360" w:lineRule="auto"/>
            </w:pPr>
          </w:p>
        </w:tc>
      </w:tr>
      <w:tr w:rsidR="00376A94" w14:paraId="7143A905" w14:textId="77777777" w:rsidTr="008F2CD0">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69DCAD" w14:textId="77777777" w:rsidR="00376A94" w:rsidRDefault="00376A94" w:rsidP="008F2CD0">
            <w:pPr>
              <w:spacing w:before="60" w:after="60" w:line="360" w:lineRule="auto"/>
              <w:rPr>
                <w:i/>
                <w:iCs/>
                <w:sz w:val="18"/>
                <w:szCs w:val="18"/>
                <w:lang w:val="en-GB"/>
              </w:rPr>
            </w:pPr>
            <w:r>
              <w:rPr>
                <w:i/>
                <w:iCs/>
                <w:sz w:val="18"/>
                <w:szCs w:val="18"/>
                <w:lang w:val="en-GB"/>
              </w:rPr>
              <w:t>[INSERT FULL RESPONSE FOR EVALUATION HERE]</w:t>
            </w:r>
          </w:p>
        </w:tc>
      </w:tr>
      <w:tr w:rsidR="00376A94" w14:paraId="6EBC6D3D" w14:textId="77777777" w:rsidTr="008F2CD0">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BB80C4B" w14:textId="77777777" w:rsidR="00376A94" w:rsidRDefault="00376A94" w:rsidP="008F2CD0">
            <w:pPr>
              <w:spacing w:before="60" w:after="60" w:line="360" w:lineRule="auto"/>
              <w:rPr>
                <w:i/>
                <w:iCs/>
                <w:sz w:val="18"/>
                <w:szCs w:val="18"/>
                <w:lang w:val="en-GB"/>
              </w:rPr>
            </w:pPr>
            <w:r>
              <w:rPr>
                <w:i/>
                <w:iCs/>
                <w:sz w:val="18"/>
                <w:szCs w:val="18"/>
                <w:lang w:val="en-GB"/>
              </w:rPr>
              <w:t>[INSERT REFERENCE TO ADDITIONAL INFORMATION HERE]</w:t>
            </w:r>
          </w:p>
        </w:tc>
      </w:tr>
    </w:tbl>
    <w:p w14:paraId="07BC5678" w14:textId="77777777" w:rsidR="00631465" w:rsidRDefault="00631465" w:rsidP="00E54141">
      <w:pPr>
        <w:pStyle w:val="ListNumber2"/>
        <w:spacing w:before="120" w:after="120" w:line="276" w:lineRule="auto"/>
        <w:ind w:left="936"/>
        <w:jc w:val="both"/>
      </w:pPr>
    </w:p>
    <w:p w14:paraId="1F87AB96" w14:textId="5F4DE55A" w:rsidR="00605936" w:rsidRDefault="00605936" w:rsidP="005B05C4">
      <w:pPr>
        <w:pStyle w:val="ListNumber2"/>
        <w:numPr>
          <w:ilvl w:val="0"/>
          <w:numId w:val="71"/>
        </w:numPr>
        <w:spacing w:before="120" w:after="120" w:line="276" w:lineRule="auto"/>
        <w:jc w:val="both"/>
      </w:pPr>
      <w:r>
        <w:t xml:space="preserve">Should perform 3-and 4-pole fall of potential, and 4-pole soil </w:t>
      </w:r>
      <w:r w:rsidR="0017551F">
        <w:t>resistivity</w:t>
      </w:r>
      <w:r>
        <w:t xml:space="preserve"> tes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80E7F2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E0AA81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9DE716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5B0BB4E" w14:textId="77777777" w:rsidR="00631465" w:rsidRDefault="00631465" w:rsidP="00BF07FA">
            <w:pPr>
              <w:spacing w:before="60" w:after="60" w:line="360" w:lineRule="auto"/>
            </w:pPr>
          </w:p>
        </w:tc>
      </w:tr>
      <w:tr w:rsidR="00631465" w14:paraId="583C017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F317AA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D4C84D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110D1C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A648A88" w14:textId="77777777" w:rsidR="00631465" w:rsidRDefault="00631465" w:rsidP="00E54141">
      <w:pPr>
        <w:pStyle w:val="ListNumber2"/>
        <w:spacing w:before="120" w:after="120" w:line="276" w:lineRule="auto"/>
        <w:jc w:val="both"/>
      </w:pPr>
    </w:p>
    <w:p w14:paraId="32CE6279" w14:textId="0B908213" w:rsidR="00605936" w:rsidRDefault="00605936" w:rsidP="005B05C4">
      <w:pPr>
        <w:pStyle w:val="ListNumber2"/>
        <w:numPr>
          <w:ilvl w:val="0"/>
          <w:numId w:val="71"/>
        </w:numPr>
        <w:spacing w:before="120" w:after="120" w:line="276" w:lineRule="auto"/>
        <w:jc w:val="both"/>
      </w:pPr>
      <w:r>
        <w:t xml:space="preserve">Should perform </w:t>
      </w:r>
      <w:proofErr w:type="spellStart"/>
      <w:r>
        <w:t>stakeless</w:t>
      </w:r>
      <w:proofErr w:type="spellEnd"/>
      <w:r>
        <w:t xml:space="preserve"> earth ground rod testing.</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06C3E5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18BE25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E76047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095DDD6" w14:textId="77777777" w:rsidR="00631465" w:rsidRDefault="00631465" w:rsidP="00BF07FA">
            <w:pPr>
              <w:spacing w:before="60" w:after="60" w:line="360" w:lineRule="auto"/>
            </w:pPr>
          </w:p>
        </w:tc>
      </w:tr>
      <w:tr w:rsidR="00631465" w14:paraId="01889CA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39FB8F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4A08D5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0EE64D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1DACA33" w14:textId="4DB7AEC0" w:rsidR="00631465" w:rsidRDefault="00631465" w:rsidP="00E54141">
      <w:pPr>
        <w:pStyle w:val="ListNumber2"/>
        <w:spacing w:before="120" w:after="120" w:line="276" w:lineRule="auto"/>
        <w:ind w:left="936"/>
        <w:jc w:val="both"/>
      </w:pPr>
    </w:p>
    <w:p w14:paraId="1AB7E3AE" w14:textId="1BA63B37" w:rsidR="00376A94" w:rsidRDefault="00376A94" w:rsidP="00E54141">
      <w:pPr>
        <w:pStyle w:val="ListNumber2"/>
        <w:spacing w:before="120" w:after="120" w:line="276" w:lineRule="auto"/>
        <w:ind w:left="936"/>
        <w:jc w:val="both"/>
      </w:pPr>
    </w:p>
    <w:p w14:paraId="533A7EE0" w14:textId="062245AC" w:rsidR="00376A94" w:rsidRDefault="00376A94" w:rsidP="00E54141">
      <w:pPr>
        <w:pStyle w:val="ListNumber2"/>
        <w:spacing w:before="120" w:after="120" w:line="276" w:lineRule="auto"/>
        <w:ind w:left="936"/>
        <w:jc w:val="both"/>
      </w:pPr>
    </w:p>
    <w:p w14:paraId="6BD79958" w14:textId="77777777" w:rsidR="00376A94" w:rsidRDefault="00376A94" w:rsidP="00E54141">
      <w:pPr>
        <w:pStyle w:val="ListNumber2"/>
        <w:spacing w:before="120" w:after="120" w:line="276" w:lineRule="auto"/>
        <w:ind w:left="936"/>
        <w:jc w:val="both"/>
      </w:pPr>
    </w:p>
    <w:p w14:paraId="32A492A6" w14:textId="1E5A1466" w:rsidR="00605936" w:rsidRDefault="00605936" w:rsidP="005B05C4">
      <w:pPr>
        <w:pStyle w:val="ListNumber2"/>
        <w:numPr>
          <w:ilvl w:val="0"/>
          <w:numId w:val="71"/>
        </w:numPr>
        <w:spacing w:before="120" w:after="120" w:line="276" w:lineRule="auto"/>
        <w:jc w:val="both"/>
      </w:pPr>
      <w:r>
        <w:t xml:space="preserve">Should </w:t>
      </w:r>
      <w:r w:rsidR="001F451A">
        <w:t xml:space="preserve">perform </w:t>
      </w:r>
      <w:r>
        <w:t>selective earth ground rod testing (clamp + stakes)</w:t>
      </w:r>
      <w:r w:rsidR="001F451A">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A1BCC7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12265A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FA3CF4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A53C0E4" w14:textId="77777777" w:rsidR="00631465" w:rsidRDefault="00631465" w:rsidP="00BF07FA">
            <w:pPr>
              <w:spacing w:before="60" w:after="60" w:line="360" w:lineRule="auto"/>
            </w:pPr>
          </w:p>
        </w:tc>
      </w:tr>
      <w:tr w:rsidR="00631465" w14:paraId="25043AC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7F985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15829A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E4F400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0CD5AD6" w14:textId="77777777" w:rsidR="00631465" w:rsidRDefault="00631465" w:rsidP="00E54141">
      <w:pPr>
        <w:pStyle w:val="ListNumber2"/>
        <w:spacing w:before="120" w:after="120" w:line="276" w:lineRule="auto"/>
        <w:ind w:left="936"/>
        <w:jc w:val="both"/>
      </w:pPr>
    </w:p>
    <w:p w14:paraId="6E9ACA36" w14:textId="1E43C996" w:rsidR="00605936" w:rsidRDefault="00605936" w:rsidP="005B05C4">
      <w:pPr>
        <w:pStyle w:val="ListNumber2"/>
        <w:numPr>
          <w:ilvl w:val="0"/>
          <w:numId w:val="71"/>
        </w:numPr>
        <w:spacing w:before="120" w:after="120" w:line="276" w:lineRule="auto"/>
        <w:jc w:val="both"/>
      </w:pPr>
      <w:r>
        <w:t>Shall include a rugged carry case</w:t>
      </w:r>
      <w:r w:rsidR="001F451A">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D1C4E7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6C6546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1A216F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256F5B1" w14:textId="77777777" w:rsidR="00631465" w:rsidRDefault="00631465" w:rsidP="00BF07FA">
            <w:pPr>
              <w:spacing w:before="60" w:after="60" w:line="360" w:lineRule="auto"/>
            </w:pPr>
          </w:p>
        </w:tc>
      </w:tr>
      <w:tr w:rsidR="00631465" w14:paraId="4033675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1FBB3F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3A39E3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F113ED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9993D03" w14:textId="77777777" w:rsidR="00631465" w:rsidRDefault="00631465" w:rsidP="00E54141">
      <w:pPr>
        <w:pStyle w:val="ListNumber2"/>
        <w:spacing w:before="120" w:after="120" w:line="276" w:lineRule="auto"/>
        <w:ind w:left="936"/>
        <w:jc w:val="both"/>
      </w:pPr>
    </w:p>
    <w:p w14:paraId="17E1BBC1" w14:textId="56F93FA1" w:rsidR="00D86E6D" w:rsidRDefault="0017551F" w:rsidP="005B05C4">
      <w:pPr>
        <w:pStyle w:val="ListNumber2"/>
        <w:numPr>
          <w:ilvl w:val="0"/>
          <w:numId w:val="71"/>
        </w:numPr>
        <w:spacing w:before="120" w:after="120" w:line="276" w:lineRule="auto"/>
        <w:jc w:val="both"/>
      </w:pPr>
      <w:r>
        <w:t>T</w:t>
      </w:r>
      <w:r w:rsidR="00605936">
        <w:t xml:space="preserve">o be used to </w:t>
      </w:r>
      <w:r w:rsidR="00F35AFD">
        <w:t>conduct</w:t>
      </w:r>
      <w:r w:rsidR="00605936">
        <w:t xml:space="preserve"> tests on Radar, VSAT</w:t>
      </w:r>
      <w:r w:rsidR="00F35AFD">
        <w:t xml:space="preserve"> and</w:t>
      </w:r>
      <w:r w:rsidR="00605936">
        <w:t xml:space="preserve"> </w:t>
      </w:r>
      <w:r w:rsidR="00F35AFD">
        <w:t>n</w:t>
      </w:r>
      <w:r w:rsidR="00605936">
        <w:t>av</w:t>
      </w:r>
      <w:r w:rsidR="00F35AFD">
        <w:t>igation</w:t>
      </w:r>
      <w:r w:rsidR="00605936">
        <w:t xml:space="preserve"> system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5EABC1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2FF0F8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E02B86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96940E0" w14:textId="77777777" w:rsidR="00631465" w:rsidRDefault="00631465" w:rsidP="00BF07FA">
            <w:pPr>
              <w:spacing w:before="60" w:after="60" w:line="360" w:lineRule="auto"/>
            </w:pPr>
          </w:p>
        </w:tc>
      </w:tr>
      <w:tr w:rsidR="00631465" w14:paraId="2868A77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93DF18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D8A81A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1ED094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30ADE4D" w14:textId="77777777" w:rsidR="00631465" w:rsidRPr="004A042B" w:rsidRDefault="00631465" w:rsidP="00E54141">
      <w:pPr>
        <w:pStyle w:val="ListNumber2"/>
        <w:spacing w:before="120" w:after="120" w:line="276" w:lineRule="auto"/>
        <w:ind w:left="936"/>
        <w:jc w:val="both"/>
      </w:pPr>
    </w:p>
    <w:p w14:paraId="1EC52BA5" w14:textId="75D0EF0A" w:rsidR="00D86E6D" w:rsidRDefault="00D86E6D" w:rsidP="004A042B">
      <w:pPr>
        <w:pStyle w:val="Heading1"/>
      </w:pPr>
      <w:bookmarkStart w:id="16777" w:name="_Toc115991507"/>
      <w:r w:rsidRPr="004A042B">
        <w:t>Fibre line identifier</w:t>
      </w:r>
      <w:bookmarkEnd w:id="16777"/>
    </w:p>
    <w:p w14:paraId="6B6F46D8" w14:textId="430412EE" w:rsidR="00BA76E3" w:rsidRPr="00BA76E3" w:rsidRDefault="00BA76E3" w:rsidP="00E54141">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fibre line identifier</w:t>
      </w:r>
      <w:r w:rsidRPr="00610FEB">
        <w:rPr>
          <w:rFonts w:cs="Arial"/>
        </w:rPr>
        <w:t>:</w:t>
      </w:r>
    </w:p>
    <w:p w14:paraId="6F35CD78" w14:textId="159BA8E0" w:rsidR="00605936" w:rsidRDefault="0017551F" w:rsidP="007C63C5">
      <w:pPr>
        <w:pStyle w:val="ListNumber2"/>
        <w:numPr>
          <w:ilvl w:val="0"/>
          <w:numId w:val="72"/>
        </w:numPr>
        <w:spacing w:before="120" w:after="120" w:line="276" w:lineRule="auto"/>
      </w:pPr>
      <w:r>
        <w:t xml:space="preserve">The identifier shall transmit </w:t>
      </w:r>
      <w:r w:rsidR="0016219E">
        <w:t>light signal on one end of the fibre cable and detect the light signal or lack of it at the other end of the cabl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97B60D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F284D7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831F3D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F64CF8F" w14:textId="77777777" w:rsidR="00631465" w:rsidRDefault="00631465" w:rsidP="00BF07FA">
            <w:pPr>
              <w:spacing w:before="60" w:after="60" w:line="360" w:lineRule="auto"/>
            </w:pPr>
          </w:p>
        </w:tc>
      </w:tr>
      <w:tr w:rsidR="00631465" w14:paraId="64F9F94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D3FD5C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567BDF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DE0B6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FAA535F" w14:textId="77777777" w:rsidR="00631465" w:rsidRDefault="00631465" w:rsidP="00E54141">
      <w:pPr>
        <w:pStyle w:val="ListNumber2"/>
        <w:spacing w:before="120" w:after="120" w:line="276" w:lineRule="auto"/>
        <w:ind w:left="936"/>
      </w:pPr>
    </w:p>
    <w:p w14:paraId="3D816D6D" w14:textId="67EE8C62" w:rsidR="00605936" w:rsidRDefault="00605936" w:rsidP="007C63C5">
      <w:pPr>
        <w:pStyle w:val="ListNumber2"/>
        <w:numPr>
          <w:ilvl w:val="0"/>
          <w:numId w:val="72"/>
        </w:numPr>
        <w:spacing w:before="120" w:after="120" w:line="276" w:lineRule="auto"/>
      </w:pPr>
      <w:r>
        <w:t xml:space="preserve">Carries out </w:t>
      </w:r>
      <w:r w:rsidR="00E124D3">
        <w:t>non-destructive</w:t>
      </w:r>
      <w:r>
        <w:t xml:space="preserve"> fibre identification of both single </w:t>
      </w:r>
      <w:r w:rsidR="00E124D3">
        <w:t>modes</w:t>
      </w:r>
      <w: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860199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7C5DE95"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CF8D76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16CDCD1" w14:textId="77777777" w:rsidR="00631465" w:rsidRDefault="00631465" w:rsidP="00BF07FA">
            <w:pPr>
              <w:spacing w:before="60" w:after="60" w:line="360" w:lineRule="auto"/>
            </w:pPr>
          </w:p>
        </w:tc>
      </w:tr>
      <w:tr w:rsidR="00631465" w14:paraId="70A8D72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9C188C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9EBC29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852574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58C7088" w14:textId="77777777" w:rsidR="00631465" w:rsidRDefault="00631465" w:rsidP="00E54141">
      <w:pPr>
        <w:pStyle w:val="ListNumber2"/>
        <w:spacing w:before="120" w:after="120" w:line="276" w:lineRule="auto"/>
        <w:ind w:left="936"/>
      </w:pPr>
    </w:p>
    <w:p w14:paraId="294FB57B" w14:textId="54942B36" w:rsidR="00605936" w:rsidRDefault="00605936" w:rsidP="007C63C5">
      <w:pPr>
        <w:pStyle w:val="ListNumber2"/>
        <w:numPr>
          <w:ilvl w:val="0"/>
          <w:numId w:val="72"/>
        </w:numPr>
        <w:spacing w:before="120" w:after="120" w:line="276" w:lineRule="auto"/>
      </w:pPr>
      <w:r>
        <w:t>Identified Wavelength Range 800nm -1700nm</w:t>
      </w:r>
      <w:r w:rsidR="00E124D3">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7CF4E3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09FD2A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E60A1D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2D7ADE" w14:textId="77777777" w:rsidR="00631465" w:rsidRDefault="00631465" w:rsidP="00BF07FA">
            <w:pPr>
              <w:spacing w:before="60" w:after="60" w:line="360" w:lineRule="auto"/>
            </w:pPr>
          </w:p>
        </w:tc>
      </w:tr>
      <w:tr w:rsidR="00631465" w14:paraId="30501FF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6F9983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7F0F81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CE7E96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B60B47F" w14:textId="77777777" w:rsidR="00D86E6D" w:rsidRPr="004A042B" w:rsidRDefault="00D86E6D" w:rsidP="004A042B"/>
    <w:p w14:paraId="54181A8D" w14:textId="2EEED92A" w:rsidR="00D86E6D" w:rsidRDefault="00D86E6D" w:rsidP="004A042B">
      <w:pPr>
        <w:pStyle w:val="Heading1"/>
      </w:pPr>
      <w:bookmarkStart w:id="16778" w:name="_Toc115991508"/>
      <w:r w:rsidRPr="004A042B">
        <w:t>Handheld RF spectrum Analyzer with directional antenna (1 MHz – 9.4 GHz)</w:t>
      </w:r>
      <w:bookmarkEnd w:id="16778"/>
    </w:p>
    <w:p w14:paraId="79B87A76" w14:textId="2C632CCA" w:rsidR="00242C69" w:rsidRPr="00610FEB" w:rsidRDefault="00242C69" w:rsidP="00242C69">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handheld RF spectrum </w:t>
      </w:r>
      <w:proofErr w:type="spellStart"/>
      <w:r>
        <w:rPr>
          <w:rFonts w:cs="Arial"/>
        </w:rPr>
        <w:t>analyzer</w:t>
      </w:r>
      <w:proofErr w:type="spellEnd"/>
      <w:r w:rsidR="008C41CC">
        <w:rPr>
          <w:rFonts w:cs="Arial"/>
        </w:rPr>
        <w:t xml:space="preserve"> with directional antenna</w:t>
      </w:r>
      <w:r w:rsidRPr="00610FEB">
        <w:rPr>
          <w:rFonts w:cs="Arial"/>
        </w:rPr>
        <w:t>:</w:t>
      </w:r>
    </w:p>
    <w:p w14:paraId="7E66575D" w14:textId="326B747C" w:rsidR="00D86E6D" w:rsidRDefault="00605936" w:rsidP="000F1A52">
      <w:pPr>
        <w:pStyle w:val="ListNumber2"/>
        <w:numPr>
          <w:ilvl w:val="0"/>
          <w:numId w:val="73"/>
        </w:numPr>
        <w:spacing w:before="120" w:after="120" w:line="276" w:lineRule="auto"/>
        <w:jc w:val="both"/>
      </w:pPr>
      <w:r w:rsidRPr="00605936">
        <w:t>The system</w:t>
      </w:r>
      <w:r w:rsidR="0016219E">
        <w:t xml:space="preserve"> shall</w:t>
      </w:r>
      <w:r w:rsidRPr="00605936">
        <w:t xml:space="preserve"> identif</w:t>
      </w:r>
      <w:r w:rsidR="0016219E">
        <w:t>y</w:t>
      </w:r>
      <w:r w:rsidRPr="00605936">
        <w:t xml:space="preserve">, </w:t>
      </w:r>
      <w:r w:rsidR="00D14E98" w:rsidRPr="00605936">
        <w:t>characterises,</w:t>
      </w:r>
      <w:r w:rsidRPr="00605936">
        <w:t xml:space="preserve"> and locate typical interference sources to the aviation CNS system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30D314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62F48C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08C16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DF17472" w14:textId="77777777" w:rsidR="00631465" w:rsidRDefault="00631465" w:rsidP="00BF07FA">
            <w:pPr>
              <w:spacing w:before="60" w:after="60" w:line="360" w:lineRule="auto"/>
            </w:pPr>
          </w:p>
        </w:tc>
      </w:tr>
      <w:tr w:rsidR="00631465" w14:paraId="711A861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C29226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35188C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196052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F608DDD" w14:textId="77777777" w:rsidR="00631465" w:rsidRDefault="00631465" w:rsidP="00E54141">
      <w:pPr>
        <w:pStyle w:val="ListNumber2"/>
        <w:spacing w:before="120" w:after="120" w:line="276" w:lineRule="auto"/>
        <w:ind w:left="936"/>
        <w:jc w:val="both"/>
      </w:pPr>
    </w:p>
    <w:p w14:paraId="40CC7552" w14:textId="39FA3189" w:rsidR="004A65DE" w:rsidRDefault="004A65DE" w:rsidP="000F1A52">
      <w:pPr>
        <w:pStyle w:val="ListNumber2"/>
        <w:numPr>
          <w:ilvl w:val="0"/>
          <w:numId w:val="73"/>
        </w:numPr>
        <w:spacing w:before="120" w:after="120" w:line="276" w:lineRule="auto"/>
        <w:jc w:val="both"/>
      </w:pPr>
      <w:r>
        <w:t>The system shall characterise and locate interference source operating in the 1MHz – 9.4 GHz rang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E620F1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34DFF1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240849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02BE0F7" w14:textId="77777777" w:rsidR="00631465" w:rsidRDefault="00631465" w:rsidP="00BF07FA">
            <w:pPr>
              <w:spacing w:before="60" w:after="60" w:line="360" w:lineRule="auto"/>
            </w:pPr>
          </w:p>
        </w:tc>
      </w:tr>
      <w:tr w:rsidR="00631465" w14:paraId="4FD13A7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2EAABE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F918BE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8BC017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E4B216C" w14:textId="77777777" w:rsidR="00631465" w:rsidRDefault="00631465" w:rsidP="00E54141">
      <w:pPr>
        <w:pStyle w:val="ListNumber2"/>
        <w:spacing w:before="120" w:after="120" w:line="276" w:lineRule="auto"/>
        <w:ind w:left="936"/>
        <w:jc w:val="both"/>
      </w:pPr>
    </w:p>
    <w:p w14:paraId="053E6674" w14:textId="1DB0C395" w:rsidR="00D91604" w:rsidRDefault="00D91604" w:rsidP="000F1A52">
      <w:pPr>
        <w:pStyle w:val="ListNumber2"/>
        <w:numPr>
          <w:ilvl w:val="0"/>
          <w:numId w:val="73"/>
        </w:numPr>
        <w:spacing w:before="120" w:after="120" w:line="276" w:lineRule="auto"/>
        <w:jc w:val="both"/>
        <w:rPr>
          <w:rFonts w:cs="Arial"/>
        </w:rPr>
      </w:pPr>
      <w:r w:rsidRPr="00AE5D0E">
        <w:rPr>
          <w:rFonts w:cs="Arial"/>
        </w:rPr>
        <w:t>T</w:t>
      </w:r>
      <w:r>
        <w:rPr>
          <w:rFonts w:cs="Arial"/>
        </w:rPr>
        <w:t xml:space="preserve">he system </w:t>
      </w:r>
      <w:r w:rsidRPr="00AE5D0E">
        <w:rPr>
          <w:rFonts w:cs="Arial"/>
        </w:rPr>
        <w:t>shall be complete with the directional antenna</w:t>
      </w:r>
      <w:r>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0713D6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AD501D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8B5A2E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B373822" w14:textId="77777777" w:rsidR="00631465" w:rsidRDefault="00631465" w:rsidP="00BF07FA">
            <w:pPr>
              <w:spacing w:before="60" w:after="60" w:line="360" w:lineRule="auto"/>
            </w:pPr>
          </w:p>
        </w:tc>
      </w:tr>
      <w:tr w:rsidR="00631465" w14:paraId="19143F0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4C819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ADBBB9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8C363E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14BFA7B" w14:textId="77777777" w:rsidR="00631465" w:rsidRPr="00AE5D0E" w:rsidRDefault="00631465" w:rsidP="00E54141">
      <w:pPr>
        <w:pStyle w:val="ListNumber2"/>
        <w:spacing w:before="120" w:after="120" w:line="276" w:lineRule="auto"/>
        <w:ind w:left="936"/>
        <w:jc w:val="both"/>
        <w:rPr>
          <w:rFonts w:cs="Arial"/>
        </w:rPr>
      </w:pPr>
    </w:p>
    <w:p w14:paraId="7EC8B902" w14:textId="1AB8EF5F" w:rsidR="00D91604" w:rsidRDefault="00D91604" w:rsidP="000F1A52">
      <w:pPr>
        <w:pStyle w:val="ListNumber2"/>
        <w:numPr>
          <w:ilvl w:val="0"/>
          <w:numId w:val="73"/>
        </w:numPr>
        <w:spacing w:before="120" w:after="120" w:line="276" w:lineRule="auto"/>
        <w:jc w:val="both"/>
        <w:rPr>
          <w:rFonts w:cs="Arial"/>
        </w:rPr>
      </w:pPr>
      <w:r w:rsidRPr="00BE017E">
        <w:rPr>
          <w:rFonts w:cs="Arial"/>
        </w:rPr>
        <w:t xml:space="preserve">The </w:t>
      </w:r>
      <w:r>
        <w:rPr>
          <w:rFonts w:cs="Arial"/>
        </w:rPr>
        <w:t>system</w:t>
      </w:r>
      <w:r w:rsidRPr="00BE017E">
        <w:rPr>
          <w:rFonts w:cs="Arial"/>
        </w:rPr>
        <w:t xml:space="preserve"> shall </w:t>
      </w:r>
      <w:r w:rsidR="000F1A52">
        <w:rPr>
          <w:rFonts w:cs="Arial"/>
        </w:rPr>
        <w:t>perform</w:t>
      </w:r>
      <w:r w:rsidRPr="00BE017E">
        <w:rPr>
          <w:rFonts w:cs="Arial"/>
        </w:rPr>
        <w:t xml:space="preserve"> automatic localization </w:t>
      </w:r>
      <w:r>
        <w:rPr>
          <w:rFonts w:cs="Arial"/>
        </w:rPr>
        <w:t xml:space="preserve">of the interference </w:t>
      </w:r>
      <w:r w:rsidRPr="00BE017E">
        <w:rPr>
          <w:rFonts w:cs="Arial"/>
        </w:rPr>
        <w:t xml:space="preserve">by bearing triangulation with results displayed on a map.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952C7E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727E09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FDF45C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386114F" w14:textId="77777777" w:rsidR="00631465" w:rsidRDefault="00631465" w:rsidP="00BF07FA">
            <w:pPr>
              <w:spacing w:before="60" w:after="60" w:line="360" w:lineRule="auto"/>
            </w:pPr>
          </w:p>
        </w:tc>
      </w:tr>
      <w:tr w:rsidR="00631465" w14:paraId="63EBD5D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7CB0E2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ECA90B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976D4B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3C3BC9E" w14:textId="77777777" w:rsidR="00631465" w:rsidRPr="00BE017E" w:rsidRDefault="00631465" w:rsidP="00E54141">
      <w:pPr>
        <w:pStyle w:val="ListNumber2"/>
        <w:spacing w:before="120" w:after="120" w:line="276" w:lineRule="auto"/>
        <w:ind w:left="936"/>
        <w:jc w:val="both"/>
        <w:rPr>
          <w:rFonts w:cs="Arial"/>
        </w:rPr>
      </w:pPr>
    </w:p>
    <w:p w14:paraId="2DB47F9A" w14:textId="0C1EDDCE" w:rsidR="00D91604" w:rsidRDefault="00D91604" w:rsidP="000F1A52">
      <w:pPr>
        <w:pStyle w:val="ListNumber2"/>
        <w:numPr>
          <w:ilvl w:val="0"/>
          <w:numId w:val="73"/>
        </w:numPr>
        <w:spacing w:before="120" w:after="120" w:line="276" w:lineRule="auto"/>
        <w:jc w:val="both"/>
        <w:rPr>
          <w:rFonts w:cs="Arial"/>
        </w:rPr>
      </w:pPr>
      <w:r w:rsidRPr="00BE017E">
        <w:rPr>
          <w:rFonts w:cs="Arial"/>
        </w:rPr>
        <w:t xml:space="preserve">The frequency finder shall be handheld.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6E2ABA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267B8F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02F1CA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A6A9BAB" w14:textId="77777777" w:rsidR="00631465" w:rsidRDefault="00631465" w:rsidP="00BF07FA">
            <w:pPr>
              <w:spacing w:before="60" w:after="60" w:line="360" w:lineRule="auto"/>
            </w:pPr>
          </w:p>
        </w:tc>
      </w:tr>
      <w:tr w:rsidR="00631465" w14:paraId="4E681FF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E077F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1A88F3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9E442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72FDE16" w14:textId="77777777" w:rsidR="00631465" w:rsidRPr="00BE017E" w:rsidRDefault="00631465" w:rsidP="00E54141">
      <w:pPr>
        <w:pStyle w:val="ListNumber2"/>
        <w:spacing w:before="120" w:after="120" w:line="276" w:lineRule="auto"/>
        <w:ind w:left="936"/>
        <w:jc w:val="both"/>
        <w:rPr>
          <w:rFonts w:cs="Arial"/>
        </w:rPr>
      </w:pPr>
    </w:p>
    <w:p w14:paraId="3BBF7947" w14:textId="50190CF2" w:rsidR="00D86E6D" w:rsidRDefault="00D86E6D" w:rsidP="004A042B">
      <w:pPr>
        <w:pStyle w:val="Heading1"/>
      </w:pPr>
      <w:bookmarkStart w:id="16779" w:name="_Toc115991509"/>
      <w:r w:rsidRPr="00967A01">
        <w:t>Modulation meter</w:t>
      </w:r>
      <w:bookmarkEnd w:id="16779"/>
      <w:r w:rsidRPr="00967A01">
        <w:t xml:space="preserve"> </w:t>
      </w:r>
    </w:p>
    <w:p w14:paraId="39CD6EE4" w14:textId="0FEF4BD4" w:rsidR="00520B52" w:rsidRPr="00610FEB" w:rsidRDefault="00520B52" w:rsidP="00520B52">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w:t>
      </w:r>
      <w:r w:rsidR="0035070C">
        <w:rPr>
          <w:rFonts w:cs="Arial"/>
        </w:rPr>
        <w:t>a modulation meter</w:t>
      </w:r>
      <w:r w:rsidRPr="00610FEB">
        <w:rPr>
          <w:rFonts w:cs="Arial"/>
        </w:rPr>
        <w:t>:</w:t>
      </w:r>
    </w:p>
    <w:p w14:paraId="2FA376A4" w14:textId="4A89FF2D" w:rsidR="0016219E" w:rsidRDefault="0016219E" w:rsidP="000F1A52">
      <w:pPr>
        <w:pStyle w:val="ListNumber2"/>
        <w:numPr>
          <w:ilvl w:val="0"/>
          <w:numId w:val="74"/>
        </w:numPr>
        <w:spacing w:before="120" w:after="120" w:line="276" w:lineRule="auto"/>
        <w:jc w:val="both"/>
      </w:pPr>
      <w:r w:rsidRPr="00967A01">
        <w:t>The modulation meter shall m</w:t>
      </w:r>
      <w:r w:rsidR="00605936" w:rsidRPr="00967A01">
        <w:t>easure the degree of modulation of modulated wave signal used in VHF radios</w:t>
      </w:r>
      <w:r w:rsidR="000F1A52">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26709B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435901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5E5BA9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9350755" w14:textId="77777777" w:rsidR="00631465" w:rsidRDefault="00631465" w:rsidP="00BF07FA">
            <w:pPr>
              <w:spacing w:before="60" w:after="60" w:line="360" w:lineRule="auto"/>
            </w:pPr>
          </w:p>
        </w:tc>
      </w:tr>
      <w:tr w:rsidR="00631465" w14:paraId="14F6815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ED8AE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F0AA7D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FCC634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B0F39EA" w14:textId="77777777" w:rsidR="00631465" w:rsidRPr="00967A01" w:rsidRDefault="00631465" w:rsidP="00E54141">
      <w:pPr>
        <w:pStyle w:val="ListNumber2"/>
        <w:spacing w:before="120" w:after="120" w:line="276" w:lineRule="auto"/>
        <w:ind w:left="936"/>
        <w:jc w:val="both"/>
      </w:pPr>
    </w:p>
    <w:p w14:paraId="2E189856" w14:textId="06D5AA4B" w:rsidR="00605936" w:rsidRDefault="0016219E" w:rsidP="000F1A52">
      <w:pPr>
        <w:pStyle w:val="ListNumber2"/>
        <w:numPr>
          <w:ilvl w:val="0"/>
          <w:numId w:val="74"/>
        </w:numPr>
        <w:spacing w:before="120" w:after="120" w:line="276" w:lineRule="auto"/>
        <w:jc w:val="both"/>
      </w:pPr>
      <w:r w:rsidRPr="00967A01">
        <w:t xml:space="preserve">The modulation test shall </w:t>
      </w:r>
      <w:r w:rsidR="00605936" w:rsidRPr="00967A01">
        <w:t xml:space="preserve">include </w:t>
      </w:r>
      <w:r w:rsidR="000F1A52">
        <w:t xml:space="preserve">the </w:t>
      </w:r>
      <w:r w:rsidR="00605936" w:rsidRPr="00967A01">
        <w:t>frequency band of 118 to 136MH</w:t>
      </w:r>
      <w:r w:rsidRPr="00967A01">
        <w:t>z.</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84713F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03B51D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EBFCD9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F4013DF" w14:textId="77777777" w:rsidR="00631465" w:rsidRDefault="00631465" w:rsidP="00BF07FA">
            <w:pPr>
              <w:spacing w:before="60" w:after="60" w:line="360" w:lineRule="auto"/>
            </w:pPr>
          </w:p>
        </w:tc>
      </w:tr>
      <w:tr w:rsidR="00631465" w14:paraId="10FDF9E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9D5251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AE772F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A69762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7E88ACC" w14:textId="77777777" w:rsidR="00D86E6D" w:rsidRPr="004A042B" w:rsidRDefault="00D86E6D" w:rsidP="004A042B"/>
    <w:p w14:paraId="3B9C5B68" w14:textId="3F7F6862" w:rsidR="00D86E6D" w:rsidRDefault="00D86E6D" w:rsidP="004A042B">
      <w:pPr>
        <w:pStyle w:val="Heading1"/>
      </w:pPr>
      <w:bookmarkStart w:id="16780" w:name="_Toc115991510"/>
      <w:r w:rsidRPr="004A042B">
        <w:t>Network Analyzer with VoIP function</w:t>
      </w:r>
      <w:bookmarkEnd w:id="16780"/>
    </w:p>
    <w:p w14:paraId="7DB04DDB" w14:textId="2CA0F92F" w:rsidR="0048119C" w:rsidRPr="00610FEB" w:rsidRDefault="0048119C" w:rsidP="0048119C">
      <w:pPr>
        <w:pStyle w:val="ListNumber2"/>
        <w:spacing w:before="120" w:after="120" w:line="276" w:lineRule="auto"/>
        <w:jc w:val="both"/>
        <w:rPr>
          <w:rFonts w:cs="Arial"/>
        </w:rPr>
      </w:pPr>
      <w:r w:rsidRPr="00610FEB">
        <w:rPr>
          <w:rFonts w:cs="Arial"/>
        </w:rPr>
        <w:t xml:space="preserve">The bidder shall indicate sufficient information from datasheets or documentation the following requirements </w:t>
      </w:r>
      <w:r>
        <w:rPr>
          <w:rFonts w:cs="Arial"/>
        </w:rPr>
        <w:t xml:space="preserve">of a </w:t>
      </w:r>
      <w:r w:rsidR="007D2B73">
        <w:rPr>
          <w:rFonts w:cs="Arial"/>
        </w:rPr>
        <w:t xml:space="preserve">network </w:t>
      </w:r>
      <w:proofErr w:type="spellStart"/>
      <w:r w:rsidR="007D2B73">
        <w:rPr>
          <w:rFonts w:cs="Arial"/>
        </w:rPr>
        <w:t>analyzer</w:t>
      </w:r>
      <w:proofErr w:type="spellEnd"/>
      <w:r w:rsidR="007D2B73">
        <w:rPr>
          <w:rFonts w:cs="Arial"/>
        </w:rPr>
        <w:t xml:space="preserve"> with </w:t>
      </w:r>
      <w:proofErr w:type="spellStart"/>
      <w:r w:rsidR="007D2B73">
        <w:rPr>
          <w:rFonts w:cs="Arial"/>
        </w:rPr>
        <w:t>voip</w:t>
      </w:r>
      <w:proofErr w:type="spellEnd"/>
      <w:r w:rsidR="007D2B73">
        <w:rPr>
          <w:rFonts w:cs="Arial"/>
        </w:rPr>
        <w:t xml:space="preserve"> function</w:t>
      </w:r>
      <w:r w:rsidRPr="00610FEB">
        <w:rPr>
          <w:rFonts w:cs="Arial"/>
        </w:rPr>
        <w:t>:</w:t>
      </w:r>
    </w:p>
    <w:p w14:paraId="15D445D4" w14:textId="77777777" w:rsidR="0048119C" w:rsidRPr="0048119C" w:rsidRDefault="0048119C" w:rsidP="00E54141"/>
    <w:p w14:paraId="5DF8218F" w14:textId="5C3246AB" w:rsidR="0016219E" w:rsidRDefault="003F6335" w:rsidP="00826D9A">
      <w:pPr>
        <w:pStyle w:val="ListNumber2"/>
        <w:numPr>
          <w:ilvl w:val="0"/>
          <w:numId w:val="75"/>
        </w:numPr>
        <w:spacing w:before="120" w:after="120" w:line="276" w:lineRule="auto"/>
        <w:jc w:val="both"/>
      </w:pPr>
      <w:r>
        <w:t>Pr</w:t>
      </w:r>
      <w:r w:rsidR="00605936" w:rsidRPr="004A042B">
        <w:t>ovides many automated tests in a single product to detect and locate illicit surveillance devices (wiretaps and electronic surveillance/eavesdropping products) on telephones, communication, and other types of wiring.</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6E84C4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CC691D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8D4EF0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BE26277" w14:textId="77777777" w:rsidR="00631465" w:rsidRDefault="00631465" w:rsidP="00BF07FA">
            <w:pPr>
              <w:spacing w:before="60" w:after="60" w:line="360" w:lineRule="auto"/>
            </w:pPr>
          </w:p>
        </w:tc>
      </w:tr>
      <w:tr w:rsidR="00631465" w14:paraId="1469FF6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8C3A3A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FE8CB2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177118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FCDFF44" w14:textId="77777777" w:rsidR="00631465" w:rsidRDefault="00631465" w:rsidP="00E54141">
      <w:pPr>
        <w:pStyle w:val="ListNumber2"/>
        <w:spacing w:before="120" w:after="120" w:line="276" w:lineRule="auto"/>
        <w:ind w:left="936"/>
        <w:jc w:val="both"/>
      </w:pPr>
    </w:p>
    <w:p w14:paraId="7AE0D169" w14:textId="70C65FD9" w:rsidR="0092644D" w:rsidRDefault="0092644D" w:rsidP="00826D9A">
      <w:pPr>
        <w:pStyle w:val="ListNumber2"/>
        <w:numPr>
          <w:ilvl w:val="0"/>
          <w:numId w:val="75"/>
        </w:numPr>
        <w:spacing w:before="120" w:after="120" w:line="276" w:lineRule="auto"/>
        <w:jc w:val="both"/>
      </w:pPr>
      <w:r>
        <w:t>Enable</w:t>
      </w:r>
      <w:r w:rsidR="00605936" w:rsidRPr="004A042B">
        <w:t xml:space="preserve"> the user to identify port-based security threats and troubleshoot connectivity problems in 802.1X secured environments.</w:t>
      </w:r>
      <w:r>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D77A41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B7421B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13E827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620A571" w14:textId="77777777" w:rsidR="00631465" w:rsidRDefault="00631465" w:rsidP="00BF07FA">
            <w:pPr>
              <w:spacing w:before="60" w:after="60" w:line="360" w:lineRule="auto"/>
            </w:pPr>
          </w:p>
        </w:tc>
      </w:tr>
      <w:tr w:rsidR="00631465" w14:paraId="582476B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1DEB72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089147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9EAD20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557E905" w14:textId="7B805590" w:rsidR="00631465" w:rsidRDefault="00631465" w:rsidP="00E54141">
      <w:pPr>
        <w:pStyle w:val="ListNumber2"/>
        <w:spacing w:before="120" w:after="120" w:line="276" w:lineRule="auto"/>
        <w:ind w:left="576"/>
        <w:jc w:val="both"/>
      </w:pPr>
    </w:p>
    <w:p w14:paraId="055F69D4" w14:textId="386BAEE0" w:rsidR="004206A3" w:rsidRDefault="004206A3" w:rsidP="00E54141">
      <w:pPr>
        <w:pStyle w:val="ListNumber2"/>
        <w:spacing w:before="120" w:after="120" w:line="276" w:lineRule="auto"/>
        <w:ind w:left="576"/>
        <w:jc w:val="both"/>
      </w:pPr>
    </w:p>
    <w:p w14:paraId="16209E72" w14:textId="7C6B316F" w:rsidR="004206A3" w:rsidRDefault="004206A3" w:rsidP="00E54141">
      <w:pPr>
        <w:pStyle w:val="ListNumber2"/>
        <w:spacing w:before="120" w:after="120" w:line="276" w:lineRule="auto"/>
        <w:ind w:left="576"/>
        <w:jc w:val="both"/>
      </w:pPr>
    </w:p>
    <w:p w14:paraId="37546E1B" w14:textId="3D10C22C" w:rsidR="004206A3" w:rsidRDefault="004206A3" w:rsidP="00E54141">
      <w:pPr>
        <w:pStyle w:val="ListNumber2"/>
        <w:spacing w:before="120" w:after="120" w:line="276" w:lineRule="auto"/>
        <w:ind w:left="576"/>
        <w:jc w:val="both"/>
      </w:pPr>
    </w:p>
    <w:p w14:paraId="46F5ECF2" w14:textId="77777777" w:rsidR="004206A3" w:rsidRDefault="004206A3" w:rsidP="00E54141">
      <w:pPr>
        <w:pStyle w:val="ListNumber2"/>
        <w:spacing w:before="120" w:after="120" w:line="276" w:lineRule="auto"/>
        <w:ind w:left="576"/>
        <w:jc w:val="both"/>
      </w:pPr>
    </w:p>
    <w:p w14:paraId="23C531A7" w14:textId="75E2E79A" w:rsidR="0016219E" w:rsidRDefault="0092644D" w:rsidP="00826D9A">
      <w:pPr>
        <w:pStyle w:val="ListNumber2"/>
        <w:numPr>
          <w:ilvl w:val="0"/>
          <w:numId w:val="75"/>
        </w:numPr>
        <w:spacing w:before="120" w:after="120" w:line="276" w:lineRule="auto"/>
        <w:jc w:val="both"/>
      </w:pPr>
      <w:r>
        <w:t>P</w:t>
      </w:r>
      <w:r w:rsidR="00605936" w:rsidRPr="004A042B">
        <w:t>rovide VoIP test and troubleshooting.</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162883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ED266CF"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8BEFBC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1CEB0D4" w14:textId="77777777" w:rsidR="00631465" w:rsidRDefault="00631465" w:rsidP="00BF07FA">
            <w:pPr>
              <w:spacing w:before="60" w:after="60" w:line="360" w:lineRule="auto"/>
            </w:pPr>
          </w:p>
        </w:tc>
      </w:tr>
      <w:tr w:rsidR="00631465" w14:paraId="6598958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C0F64BE"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C3A2CA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9AE3BD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CDBFF00" w14:textId="77777777" w:rsidR="00631465" w:rsidRDefault="00631465" w:rsidP="00E54141">
      <w:pPr>
        <w:pStyle w:val="ListNumber2"/>
        <w:spacing w:before="120" w:after="120" w:line="276" w:lineRule="auto"/>
        <w:jc w:val="both"/>
      </w:pPr>
    </w:p>
    <w:p w14:paraId="335AD5CB" w14:textId="7ECFC713" w:rsidR="0016219E" w:rsidRDefault="00605936" w:rsidP="00826D9A">
      <w:pPr>
        <w:pStyle w:val="ListNumber2"/>
        <w:numPr>
          <w:ilvl w:val="0"/>
          <w:numId w:val="75"/>
        </w:numPr>
        <w:spacing w:before="120" w:after="120" w:line="276" w:lineRule="auto"/>
        <w:jc w:val="both"/>
      </w:pPr>
      <w:r w:rsidRPr="004A042B">
        <w:t>Carry-out PoE measurements</w:t>
      </w:r>
      <w:r w:rsidR="006E53FD">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9D7D21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9285C3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C66802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34F074C" w14:textId="77777777" w:rsidR="00631465" w:rsidRDefault="00631465" w:rsidP="00BF07FA">
            <w:pPr>
              <w:spacing w:before="60" w:after="60" w:line="360" w:lineRule="auto"/>
            </w:pPr>
          </w:p>
        </w:tc>
      </w:tr>
      <w:tr w:rsidR="00631465" w14:paraId="1D86321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7A484C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211C02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03B680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4151DE4" w14:textId="77777777" w:rsidR="00631465" w:rsidRDefault="00631465" w:rsidP="00E54141">
      <w:pPr>
        <w:pStyle w:val="ListNumber2"/>
        <w:spacing w:before="120" w:after="120" w:line="276" w:lineRule="auto"/>
        <w:ind w:left="576"/>
        <w:jc w:val="both"/>
      </w:pPr>
    </w:p>
    <w:p w14:paraId="60ACB4E5" w14:textId="3E06B267" w:rsidR="0016219E" w:rsidRDefault="0092644D" w:rsidP="00826D9A">
      <w:pPr>
        <w:pStyle w:val="ListNumber2"/>
        <w:numPr>
          <w:ilvl w:val="0"/>
          <w:numId w:val="75"/>
        </w:numPr>
        <w:spacing w:before="120" w:after="120" w:line="276" w:lineRule="auto"/>
        <w:jc w:val="both"/>
      </w:pPr>
      <w:r>
        <w:t>P</w:t>
      </w:r>
      <w:r w:rsidR="00605936" w:rsidRPr="004A042B">
        <w:t xml:space="preserve">rovide </w:t>
      </w:r>
      <w:r>
        <w:t xml:space="preserve">test </w:t>
      </w:r>
      <w:r w:rsidR="00605936" w:rsidRPr="004A042B">
        <w:t>reports</w:t>
      </w:r>
      <w:r w:rsidR="006E53FD">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39184E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6E53EE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3ABA8A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B728629" w14:textId="77777777" w:rsidR="00631465" w:rsidRDefault="00631465" w:rsidP="00BF07FA">
            <w:pPr>
              <w:spacing w:before="60" w:after="60" w:line="360" w:lineRule="auto"/>
            </w:pPr>
          </w:p>
        </w:tc>
      </w:tr>
      <w:tr w:rsidR="00631465" w14:paraId="21ABEAA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A33EC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60267E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55CF6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1F6DF67" w14:textId="77777777" w:rsidR="00631465" w:rsidRDefault="00631465" w:rsidP="00E54141">
      <w:pPr>
        <w:pStyle w:val="ListNumber2"/>
        <w:spacing w:before="120" w:after="120" w:line="276" w:lineRule="auto"/>
        <w:ind w:left="576"/>
        <w:jc w:val="both"/>
      </w:pPr>
    </w:p>
    <w:p w14:paraId="2DCC8460" w14:textId="2557E4D4" w:rsidR="0016219E" w:rsidRDefault="0092644D" w:rsidP="00826D9A">
      <w:pPr>
        <w:pStyle w:val="ListNumber2"/>
        <w:numPr>
          <w:ilvl w:val="0"/>
          <w:numId w:val="75"/>
        </w:numPr>
        <w:spacing w:before="120" w:after="120" w:line="276" w:lineRule="auto"/>
        <w:jc w:val="both"/>
      </w:pPr>
      <w:r>
        <w:t>E</w:t>
      </w:r>
      <w:r w:rsidR="00605936" w:rsidRPr="004A042B">
        <w:t>nable the user to verify, isolate, and document network connectivity and application port response problems</w:t>
      </w:r>
      <w:r w:rsidR="006E53FD">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744A0A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69E01B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6B57A3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B1E5F8F" w14:textId="77777777" w:rsidR="00631465" w:rsidRDefault="00631465" w:rsidP="00BF07FA">
            <w:pPr>
              <w:spacing w:before="60" w:after="60" w:line="360" w:lineRule="auto"/>
            </w:pPr>
          </w:p>
        </w:tc>
      </w:tr>
      <w:tr w:rsidR="00631465" w14:paraId="1CB070E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ED501B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E3C563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7E8EF9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26DCB30" w14:textId="386D7CE3" w:rsidR="00657ED0" w:rsidRDefault="00657ED0" w:rsidP="00657ED0">
      <w:pPr>
        <w:pStyle w:val="ListNumber2"/>
        <w:spacing w:before="120" w:after="120" w:line="276" w:lineRule="auto"/>
        <w:jc w:val="both"/>
      </w:pPr>
    </w:p>
    <w:p w14:paraId="6C8D4167" w14:textId="644DED4E" w:rsidR="00657ED0" w:rsidRDefault="00657ED0" w:rsidP="00657ED0">
      <w:pPr>
        <w:pStyle w:val="ListNumber2"/>
        <w:spacing w:before="120" w:after="120" w:line="276" w:lineRule="auto"/>
        <w:jc w:val="both"/>
      </w:pPr>
    </w:p>
    <w:p w14:paraId="1C95AF17" w14:textId="77777777" w:rsidR="00657ED0" w:rsidRDefault="00657ED0" w:rsidP="00657ED0">
      <w:pPr>
        <w:pStyle w:val="ListNumber2"/>
        <w:spacing w:before="120" w:after="120" w:line="276" w:lineRule="auto"/>
        <w:jc w:val="both"/>
      </w:pPr>
    </w:p>
    <w:p w14:paraId="408280CB" w14:textId="77777777" w:rsidR="00605936" w:rsidRDefault="0092644D" w:rsidP="00826D9A">
      <w:pPr>
        <w:pStyle w:val="ListNumber2"/>
        <w:numPr>
          <w:ilvl w:val="0"/>
          <w:numId w:val="75"/>
        </w:numPr>
        <w:spacing w:before="120" w:after="120" w:line="276" w:lineRule="auto"/>
        <w:jc w:val="both"/>
      </w:pPr>
      <w:r>
        <w:t>H</w:t>
      </w:r>
      <w:r w:rsidR="00605936" w:rsidRPr="004A042B">
        <w:t>ave a troubleshooting tool with inline vision into 10, 100 and Gigabit links to see the actual traffic between the network and end devices like PCs, VoIP phones, access points and security cameras</w:t>
      </w:r>
      <w:r w:rsidR="00826D9A">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6DB207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3BF874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5B522F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10AD005" w14:textId="77777777" w:rsidR="00631465" w:rsidRDefault="00631465" w:rsidP="00BF07FA">
            <w:pPr>
              <w:spacing w:before="60" w:after="60" w:line="360" w:lineRule="auto"/>
            </w:pPr>
          </w:p>
        </w:tc>
      </w:tr>
      <w:tr w:rsidR="00631465" w14:paraId="662C693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F78539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0BC6E7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0CDC2F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5B31F2C" w14:textId="77777777" w:rsidR="00631465" w:rsidRPr="004A042B" w:rsidRDefault="00631465" w:rsidP="00E54141">
      <w:pPr>
        <w:pStyle w:val="ListNumber2"/>
        <w:spacing w:before="120" w:after="120" w:line="276" w:lineRule="auto"/>
        <w:ind w:left="576"/>
        <w:jc w:val="both"/>
      </w:pPr>
    </w:p>
    <w:p w14:paraId="786B6A9C" w14:textId="3FCBD807" w:rsidR="00D86E6D" w:rsidRDefault="00D86E6D" w:rsidP="004A042B">
      <w:pPr>
        <w:pStyle w:val="Heading1"/>
      </w:pPr>
      <w:bookmarkStart w:id="16781" w:name="_Toc115991511"/>
      <w:r w:rsidRPr="004A042B">
        <w:t>Oil cooled dummy load</w:t>
      </w:r>
      <w:bookmarkEnd w:id="16781"/>
    </w:p>
    <w:p w14:paraId="7CEAAC04" w14:textId="3C143A43" w:rsidR="00B82259" w:rsidRPr="00610FEB" w:rsidRDefault="00B82259" w:rsidP="00B82259">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n oil cooled dummy load</w:t>
      </w:r>
      <w:r w:rsidRPr="00610FEB">
        <w:rPr>
          <w:rFonts w:cs="Arial"/>
        </w:rPr>
        <w:t>:</w:t>
      </w:r>
    </w:p>
    <w:p w14:paraId="11E2AB32" w14:textId="57E6C00B" w:rsidR="00605936" w:rsidRDefault="0092644D" w:rsidP="00723459">
      <w:pPr>
        <w:pStyle w:val="ListNumber2"/>
        <w:numPr>
          <w:ilvl w:val="0"/>
          <w:numId w:val="76"/>
        </w:numPr>
        <w:spacing w:before="120" w:after="120" w:line="276" w:lineRule="auto"/>
        <w:jc w:val="both"/>
      </w:pPr>
      <w:r>
        <w:t>The c</w:t>
      </w:r>
      <w:r w:rsidR="00605936" w:rsidRPr="004A042B">
        <w:t xml:space="preserve">oaxial </w:t>
      </w:r>
      <w:r w:rsidR="0018075A">
        <w:t>l</w:t>
      </w:r>
      <w:r w:rsidR="00605936" w:rsidRPr="004A042B">
        <w:t xml:space="preserve">oads </w:t>
      </w:r>
      <w:r>
        <w:t>shall be</w:t>
      </w:r>
      <w:r w:rsidR="00605936" w:rsidRPr="004A042B">
        <w:t xml:space="preserve"> designed to safely dissipate their specified rated maximum of electrical energy within a frequency range of DC to 1 GHz in the regular series, and 470-890 </w:t>
      </w:r>
      <w:proofErr w:type="spellStart"/>
      <w:r w:rsidRPr="00B50428">
        <w:t>MHz</w:t>
      </w:r>
      <w:r>
        <w:t>.</w:t>
      </w:r>
      <w:proofErr w:type="spellEnd"/>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AF56EE2"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58F768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BC20403"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D20B610" w14:textId="77777777" w:rsidR="00631465" w:rsidRDefault="00631465" w:rsidP="00BF07FA">
            <w:pPr>
              <w:spacing w:before="60" w:after="60" w:line="360" w:lineRule="auto"/>
            </w:pPr>
          </w:p>
        </w:tc>
      </w:tr>
      <w:tr w:rsidR="00631465" w14:paraId="3C7B82D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4ABC39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03573E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957967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A6246A8" w14:textId="77777777" w:rsidR="00631465" w:rsidRPr="004A042B" w:rsidRDefault="00631465" w:rsidP="00E54141">
      <w:pPr>
        <w:pStyle w:val="ListNumber2"/>
        <w:spacing w:before="120" w:after="120" w:line="276" w:lineRule="auto"/>
        <w:ind w:left="936"/>
        <w:jc w:val="both"/>
      </w:pPr>
    </w:p>
    <w:p w14:paraId="4BE5EDF7" w14:textId="4362FD9C" w:rsidR="00D86E6D" w:rsidRDefault="00D86E6D" w:rsidP="004A042B">
      <w:pPr>
        <w:pStyle w:val="Heading1"/>
      </w:pPr>
      <w:bookmarkStart w:id="16782" w:name="_Toc115991512"/>
      <w:r w:rsidRPr="006D2845">
        <w:t xml:space="preserve">Optical time domain reflectometer </w:t>
      </w:r>
      <w:r w:rsidR="0092644D" w:rsidRPr="006D2845">
        <w:t>(OTDR)</w:t>
      </w:r>
      <w:bookmarkEnd w:id="16782"/>
    </w:p>
    <w:p w14:paraId="152484B9" w14:textId="70552CF0" w:rsidR="001C7E29" w:rsidRPr="00610FEB" w:rsidRDefault="001C7E29" w:rsidP="001C7E29">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n </w:t>
      </w:r>
      <w:r w:rsidR="00F27ECB">
        <w:rPr>
          <w:rFonts w:cs="Arial"/>
        </w:rPr>
        <w:t>optical time domain reflectometer</w:t>
      </w:r>
      <w:r w:rsidRPr="00610FEB">
        <w:rPr>
          <w:rFonts w:cs="Arial"/>
        </w:rPr>
        <w:t>:</w:t>
      </w:r>
    </w:p>
    <w:p w14:paraId="588DC0DF" w14:textId="7DAC6917" w:rsidR="00605936" w:rsidRDefault="0092644D" w:rsidP="00DD2DED">
      <w:pPr>
        <w:pStyle w:val="ListNumber2"/>
        <w:numPr>
          <w:ilvl w:val="0"/>
          <w:numId w:val="77"/>
        </w:numPr>
        <w:spacing w:before="120" w:after="120" w:line="276" w:lineRule="auto"/>
        <w:jc w:val="both"/>
      </w:pPr>
      <w:r w:rsidRPr="006D2845">
        <w:t>The OTDR shall t</w:t>
      </w:r>
      <w:r w:rsidR="00605936" w:rsidRPr="006D2845">
        <w:t xml:space="preserve">est </w:t>
      </w:r>
      <w:r w:rsidR="00E557E4">
        <w:t>c</w:t>
      </w:r>
      <w:r w:rsidR="00605936" w:rsidRPr="006D2845">
        <w:t>omponents along fibre cable</w:t>
      </w:r>
      <w:r w:rsidR="00DD2DED">
        <w:t>s</w:t>
      </w:r>
      <w:r w:rsidR="00605936" w:rsidRPr="006D2845">
        <w:t xml:space="preserve"> </w:t>
      </w:r>
      <w:proofErr w:type="spellStart"/>
      <w:r w:rsidR="00605936" w:rsidRPr="006D2845">
        <w:t>e.g</w:t>
      </w:r>
      <w:proofErr w:type="spellEnd"/>
      <w:r w:rsidR="00605936" w:rsidRPr="006D2845">
        <w:t xml:space="preserve"> connection points, bents, or splice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3B7638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FB5567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AC28105"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2DC97C6" w14:textId="77777777" w:rsidR="00631465" w:rsidRDefault="00631465" w:rsidP="00BF07FA">
            <w:pPr>
              <w:spacing w:before="60" w:after="60" w:line="360" w:lineRule="auto"/>
            </w:pPr>
          </w:p>
        </w:tc>
      </w:tr>
      <w:tr w:rsidR="00631465" w14:paraId="3F69468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72927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958B32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4C29EF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A488114" w14:textId="356AD275" w:rsidR="00631465" w:rsidRDefault="00631465" w:rsidP="00E54141">
      <w:pPr>
        <w:pStyle w:val="ListNumber2"/>
        <w:spacing w:before="120" w:after="120" w:line="276" w:lineRule="auto"/>
        <w:ind w:left="936"/>
        <w:jc w:val="both"/>
      </w:pPr>
    </w:p>
    <w:p w14:paraId="5E18A8D2" w14:textId="77777777" w:rsidR="00657ED0" w:rsidRPr="006D2845" w:rsidRDefault="00657ED0" w:rsidP="00E54141">
      <w:pPr>
        <w:pStyle w:val="ListNumber2"/>
        <w:spacing w:before="120" w:after="120" w:line="276" w:lineRule="auto"/>
        <w:ind w:left="936"/>
        <w:jc w:val="both"/>
      </w:pPr>
    </w:p>
    <w:p w14:paraId="5673EE3C" w14:textId="5ADEE2EC" w:rsidR="00D86E6D" w:rsidRDefault="00605936" w:rsidP="00DD2DED">
      <w:pPr>
        <w:pStyle w:val="ListNumber2"/>
        <w:numPr>
          <w:ilvl w:val="0"/>
          <w:numId w:val="77"/>
        </w:numPr>
        <w:spacing w:before="120" w:after="120" w:line="276" w:lineRule="auto"/>
        <w:jc w:val="both"/>
      </w:pPr>
      <w:r w:rsidRPr="006D2845">
        <w:t>Sh</w:t>
      </w:r>
      <w:r w:rsidR="0092644D" w:rsidRPr="006D2845">
        <w:t>all</w:t>
      </w:r>
      <w:r w:rsidRPr="006D2845">
        <w:t xml:space="preserve"> be used </w:t>
      </w:r>
      <w:r w:rsidR="00DD2DED">
        <w:t>for</w:t>
      </w:r>
      <w:r w:rsidRPr="006D2845">
        <w:t xml:space="preserve"> building, certifying, </w:t>
      </w:r>
      <w:proofErr w:type="gramStart"/>
      <w:r w:rsidRPr="006D2845">
        <w:t>maintaining</w:t>
      </w:r>
      <w:proofErr w:type="gramEnd"/>
      <w:r w:rsidRPr="006D2845">
        <w:t xml:space="preserve"> and </w:t>
      </w:r>
      <w:r w:rsidR="0092644D" w:rsidRPr="006D2845">
        <w:t>troubleshooting</w:t>
      </w:r>
      <w:r w:rsidRPr="006D2845">
        <w:t xml:space="preserve"> of fibre optic system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CB9AF3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79EC69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13578BB"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B656AA9" w14:textId="77777777" w:rsidR="00631465" w:rsidRDefault="00631465" w:rsidP="00BF07FA">
            <w:pPr>
              <w:spacing w:before="60" w:after="60" w:line="360" w:lineRule="auto"/>
            </w:pPr>
          </w:p>
        </w:tc>
      </w:tr>
      <w:tr w:rsidR="00631465" w14:paraId="53C26EF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A84627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EED82A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52887C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3B45146" w14:textId="77777777" w:rsidR="00631465" w:rsidRPr="006D2845" w:rsidRDefault="00631465" w:rsidP="00E54141">
      <w:pPr>
        <w:pStyle w:val="ListNumber2"/>
        <w:spacing w:before="120" w:after="120" w:line="276" w:lineRule="auto"/>
        <w:ind w:left="576"/>
        <w:jc w:val="both"/>
      </w:pPr>
    </w:p>
    <w:p w14:paraId="5C0A31AB" w14:textId="58BB3F8D" w:rsidR="006D2845" w:rsidRDefault="006D2845" w:rsidP="00DD2DED">
      <w:pPr>
        <w:pStyle w:val="ListNumber2"/>
        <w:numPr>
          <w:ilvl w:val="0"/>
          <w:numId w:val="77"/>
        </w:numPr>
        <w:spacing w:before="120" w:after="120" w:line="276" w:lineRule="auto"/>
        <w:jc w:val="both"/>
      </w:pPr>
      <w:r w:rsidRPr="006D2845">
        <w:t>The OTDR shall carryout test</w:t>
      </w:r>
      <w:r w:rsidR="00DD2DED">
        <w:t>s</w:t>
      </w:r>
      <w:r w:rsidRPr="006D2845">
        <w:t xml:space="preserve"> for both Single Mode and Multimode fibre cable installation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5C4FE5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C3F115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A88992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568850B" w14:textId="77777777" w:rsidR="00631465" w:rsidRDefault="00631465" w:rsidP="00BF07FA">
            <w:pPr>
              <w:spacing w:before="60" w:after="60" w:line="360" w:lineRule="auto"/>
            </w:pPr>
          </w:p>
        </w:tc>
      </w:tr>
      <w:tr w:rsidR="00631465" w14:paraId="622F564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15D451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9C030C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0D7EA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281E51B" w14:textId="77777777" w:rsidR="00631465" w:rsidRPr="006D2845" w:rsidRDefault="00631465" w:rsidP="00E54141">
      <w:pPr>
        <w:pStyle w:val="ListNumber2"/>
        <w:spacing w:before="120" w:after="120" w:line="276" w:lineRule="auto"/>
        <w:ind w:left="936"/>
        <w:jc w:val="both"/>
      </w:pPr>
    </w:p>
    <w:p w14:paraId="4EE6E9FB" w14:textId="7879B6BA" w:rsidR="00D86E6D" w:rsidRDefault="00D86E6D" w:rsidP="004A042B">
      <w:pPr>
        <w:pStyle w:val="Heading1"/>
      </w:pPr>
      <w:bookmarkStart w:id="16783" w:name="_Toc115991513"/>
      <w:r w:rsidRPr="006D2845">
        <w:t>P-</w:t>
      </w:r>
      <w:r w:rsidRPr="004A042B">
        <w:t>Series Power meter with wideband sensor</w:t>
      </w:r>
      <w:bookmarkEnd w:id="16783"/>
    </w:p>
    <w:p w14:paraId="4791FE6E" w14:textId="6B1B4664" w:rsidR="008F5C37" w:rsidRPr="00610FEB" w:rsidRDefault="008F5C37" w:rsidP="008F5C37">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w:t>
      </w:r>
      <w:r w:rsidR="001A4341">
        <w:rPr>
          <w:rFonts w:cs="Arial"/>
        </w:rPr>
        <w:t xml:space="preserve">p-series power </w:t>
      </w:r>
      <w:r w:rsidR="007C2C2A">
        <w:rPr>
          <w:rFonts w:cs="Arial"/>
        </w:rPr>
        <w:t>meter with wideband sensor</w:t>
      </w:r>
      <w:r w:rsidRPr="00610FEB">
        <w:rPr>
          <w:rFonts w:cs="Arial"/>
        </w:rPr>
        <w:t>:</w:t>
      </w:r>
    </w:p>
    <w:p w14:paraId="7063E74B" w14:textId="77777777" w:rsidR="008F5C37" w:rsidRPr="008F5C37" w:rsidRDefault="008F5C37" w:rsidP="00E54141"/>
    <w:p w14:paraId="40696D50" w14:textId="7D1CC611" w:rsidR="00B43BFB" w:rsidRDefault="00B43BFB" w:rsidP="00B43BFB">
      <w:pPr>
        <w:pStyle w:val="ListNumber2"/>
        <w:numPr>
          <w:ilvl w:val="0"/>
          <w:numId w:val="78"/>
        </w:numPr>
        <w:spacing w:before="120" w:after="120" w:line="276" w:lineRule="auto"/>
      </w:pPr>
      <w:r>
        <w:t>The system shall measure average</w:t>
      </w:r>
      <w:r w:rsidR="006824FB">
        <w:t xml:space="preserve"> </w:t>
      </w:r>
      <w:r>
        <w:t>(or envelope) RF power for VHF radios, DMEs, VORs, ILS application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337DDC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E59D14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6BE187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5BC488B" w14:textId="77777777" w:rsidR="00631465" w:rsidRDefault="00631465" w:rsidP="00BF07FA">
            <w:pPr>
              <w:spacing w:before="60" w:after="60" w:line="360" w:lineRule="auto"/>
            </w:pPr>
          </w:p>
        </w:tc>
      </w:tr>
      <w:tr w:rsidR="00631465" w14:paraId="334E479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143061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E1A2E7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D1C9F5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3E770B6" w14:textId="77777777" w:rsidR="00631465" w:rsidRDefault="00631465" w:rsidP="00E54141">
      <w:pPr>
        <w:pStyle w:val="ListNumber2"/>
        <w:spacing w:before="120" w:after="120" w:line="276" w:lineRule="auto"/>
        <w:ind w:left="936"/>
      </w:pPr>
    </w:p>
    <w:p w14:paraId="27937E4A" w14:textId="3D746A5C" w:rsidR="00B43BFB" w:rsidRDefault="00B43BFB" w:rsidP="00B43BFB">
      <w:pPr>
        <w:pStyle w:val="ListNumber2"/>
        <w:numPr>
          <w:ilvl w:val="0"/>
          <w:numId w:val="78"/>
        </w:numPr>
        <w:spacing w:before="120" w:after="120" w:line="276" w:lineRule="auto"/>
      </w:pPr>
      <w:r>
        <w:t>The power meter shall have a single channel</w:t>
      </w:r>
      <w:r w:rsidR="00723459">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4E941B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0B92BD9"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AD3FE7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1D71FBC" w14:textId="77777777" w:rsidR="00631465" w:rsidRDefault="00631465" w:rsidP="00BF07FA">
            <w:pPr>
              <w:spacing w:before="60" w:after="60" w:line="360" w:lineRule="auto"/>
            </w:pPr>
          </w:p>
        </w:tc>
      </w:tr>
      <w:tr w:rsidR="00631465" w14:paraId="76DFDD4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8B023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B2939C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537DD1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060A9C2" w14:textId="3A7689D3" w:rsidR="00B43BFB" w:rsidRDefault="00B43BFB" w:rsidP="00B43BFB">
      <w:pPr>
        <w:pStyle w:val="ListNumber2"/>
        <w:numPr>
          <w:ilvl w:val="0"/>
          <w:numId w:val="78"/>
        </w:numPr>
        <w:spacing w:before="120" w:after="120" w:line="276" w:lineRule="auto"/>
      </w:pPr>
      <w:r>
        <w:t xml:space="preserve">The power </w:t>
      </w:r>
      <w:r w:rsidR="00544586">
        <w:t xml:space="preserve">meter </w:t>
      </w:r>
      <w:r>
        <w:t>shall provide the following functionality or performance:</w:t>
      </w:r>
    </w:p>
    <w:p w14:paraId="775D5F40" w14:textId="77777777" w:rsidR="00B43BFB" w:rsidRDefault="00B43BFB" w:rsidP="005C2F89">
      <w:pPr>
        <w:pStyle w:val="ListNumber2"/>
        <w:numPr>
          <w:ilvl w:val="0"/>
          <w:numId w:val="93"/>
        </w:numPr>
        <w:spacing w:before="120" w:after="120" w:line="276" w:lineRule="auto"/>
      </w:pPr>
      <w:r>
        <w:t xml:space="preserve">peak, peak to average ratio, average power, rise time, fall </w:t>
      </w:r>
      <w:proofErr w:type="gramStart"/>
      <w:r>
        <w:t>time</w:t>
      </w:r>
      <w:proofErr w:type="gramEnd"/>
      <w:r>
        <w:t xml:space="preserve"> and pulse width measurements.</w:t>
      </w:r>
    </w:p>
    <w:p w14:paraId="541C0A0B" w14:textId="77777777" w:rsidR="00B43BFB" w:rsidRDefault="00B43BFB" w:rsidP="005C2F89">
      <w:pPr>
        <w:pStyle w:val="ListNumber2"/>
        <w:numPr>
          <w:ilvl w:val="0"/>
          <w:numId w:val="93"/>
        </w:numPr>
        <w:spacing w:before="120" w:after="120" w:line="276" w:lineRule="auto"/>
      </w:pPr>
      <w:r>
        <w:t>30 MHz video bandwidth.</w:t>
      </w:r>
    </w:p>
    <w:p w14:paraId="52BA2222" w14:textId="70924582" w:rsidR="00B43BFB" w:rsidRDefault="00B43BFB" w:rsidP="005C2F89">
      <w:pPr>
        <w:pStyle w:val="ListNumber2"/>
        <w:numPr>
          <w:ilvl w:val="0"/>
          <w:numId w:val="93"/>
        </w:numPr>
        <w:spacing w:before="120" w:after="120" w:line="276" w:lineRule="auto"/>
      </w:pPr>
      <w:r w:rsidRPr="00A56091">
        <w:t>Single-shot real time and repetitive capture at 100 M-samples/s</w:t>
      </w:r>
      <w:r w:rsidR="00544586">
        <w:t>.</w:t>
      </w:r>
    </w:p>
    <w:p w14:paraId="49BC5FE5" w14:textId="1E7D1D2F" w:rsidR="00B43BFB" w:rsidRDefault="00B43BFB" w:rsidP="005C2F89">
      <w:pPr>
        <w:pStyle w:val="ListNumber2"/>
        <w:numPr>
          <w:ilvl w:val="0"/>
          <w:numId w:val="93"/>
        </w:numPr>
        <w:spacing w:before="120" w:after="120" w:line="276" w:lineRule="auto"/>
      </w:pPr>
      <w:r>
        <w:t>≤ 13 ns rise and fall time</w:t>
      </w:r>
      <w:r w:rsidR="00544586">
        <w:t>.</w:t>
      </w:r>
    </w:p>
    <w:p w14:paraId="5AB7C375" w14:textId="77777777" w:rsidR="00B43BFB" w:rsidRDefault="00B43BFB" w:rsidP="005C2F89">
      <w:pPr>
        <w:pStyle w:val="ListNumber2"/>
        <w:numPr>
          <w:ilvl w:val="0"/>
          <w:numId w:val="93"/>
        </w:numPr>
        <w:spacing w:before="120" w:after="120" w:line="276" w:lineRule="auto"/>
      </w:pPr>
      <w:r>
        <w:t>O</w:t>
      </w:r>
      <w:r w:rsidRPr="00E45936">
        <w:t>ne screen view for pulse measurement analysis: Auto Scale, Auto Gate, Rise/Fall Time, Duty Cycle, etc.</w:t>
      </w:r>
    </w:p>
    <w:p w14:paraId="56D25597" w14:textId="77777777" w:rsidR="00B43BFB" w:rsidRDefault="00B43BFB" w:rsidP="005C2F89">
      <w:pPr>
        <w:pStyle w:val="ListNumber2"/>
        <w:numPr>
          <w:ilvl w:val="0"/>
          <w:numId w:val="93"/>
        </w:numPr>
        <w:spacing w:before="120" w:after="120" w:line="276" w:lineRule="auto"/>
      </w:pPr>
      <w:r w:rsidRPr="00E45936">
        <w:t>Internal zeroing and calibration while connecting to the DUT</w:t>
      </w:r>
      <w:r>
        <w:t>.</w:t>
      </w:r>
    </w:p>
    <w:p w14:paraId="1B937BC0" w14:textId="50B6A2F0" w:rsidR="00B43BFB" w:rsidRDefault="00B43BFB" w:rsidP="005C2F89">
      <w:pPr>
        <w:pStyle w:val="ListNumber2"/>
        <w:numPr>
          <w:ilvl w:val="0"/>
          <w:numId w:val="93"/>
        </w:numPr>
        <w:spacing w:before="120" w:after="120" w:line="276" w:lineRule="auto"/>
      </w:pPr>
      <w:r>
        <w:t>Connectivity, control of instruments and automation of test sequences</w:t>
      </w:r>
      <w:r w:rsidR="00544586">
        <w:t>.</w:t>
      </w:r>
    </w:p>
    <w:p w14:paraId="03FF36C4" w14:textId="079A8E9E" w:rsidR="00B43BFB" w:rsidRDefault="00B43BFB" w:rsidP="005C2F89">
      <w:pPr>
        <w:pStyle w:val="ListNumber2"/>
        <w:numPr>
          <w:ilvl w:val="0"/>
          <w:numId w:val="93"/>
        </w:numPr>
        <w:spacing w:before="120" w:after="120" w:line="276" w:lineRule="auto"/>
      </w:pPr>
      <w:r>
        <w:t>Difference and ratio functions (A-B, B-A,</w:t>
      </w:r>
      <w:r w:rsidR="00544586">
        <w:t xml:space="preserve"> </w:t>
      </w:r>
      <w:r>
        <w:t>A/B and B/A)</w:t>
      </w:r>
      <w:r w:rsidR="00544586">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F2B934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36ABB4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09EDD5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99F4BCC" w14:textId="77777777" w:rsidR="00631465" w:rsidRDefault="00631465" w:rsidP="00BF07FA">
            <w:pPr>
              <w:spacing w:before="60" w:after="60" w:line="360" w:lineRule="auto"/>
            </w:pPr>
          </w:p>
        </w:tc>
      </w:tr>
      <w:tr w:rsidR="00631465" w14:paraId="27B5773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5BDA6D2"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618CB7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7AB6A4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F5DF886" w14:textId="77777777" w:rsidR="00631465" w:rsidRDefault="00631465" w:rsidP="00E54141">
      <w:pPr>
        <w:pStyle w:val="ListNumber2"/>
        <w:spacing w:before="120" w:after="120" w:line="276" w:lineRule="auto"/>
      </w:pPr>
    </w:p>
    <w:p w14:paraId="70E4B1A6" w14:textId="0043159D" w:rsidR="00B43BFB" w:rsidRDefault="00B43BFB" w:rsidP="003B496C">
      <w:pPr>
        <w:pStyle w:val="ListNumber2"/>
        <w:numPr>
          <w:ilvl w:val="0"/>
          <w:numId w:val="78"/>
        </w:numPr>
        <w:spacing w:before="120" w:after="120" w:line="276" w:lineRule="auto"/>
      </w:pPr>
      <w:r>
        <w:t>The power meter shall provide USB, LAN and GPIB connectivity</w:t>
      </w:r>
      <w:r w:rsidR="00544586">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7ECE17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DB3268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CDA05B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31A6DA2" w14:textId="77777777" w:rsidR="00631465" w:rsidRDefault="00631465" w:rsidP="00BF07FA">
            <w:pPr>
              <w:spacing w:before="60" w:after="60" w:line="360" w:lineRule="auto"/>
            </w:pPr>
          </w:p>
        </w:tc>
      </w:tr>
      <w:tr w:rsidR="00631465" w14:paraId="5FEC698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592E87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425788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99538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8A0D90A" w14:textId="77777777" w:rsidR="00631465" w:rsidRDefault="00631465" w:rsidP="00E54141">
      <w:pPr>
        <w:pStyle w:val="ListNumber2"/>
        <w:spacing w:before="120" w:after="120" w:line="276" w:lineRule="auto"/>
      </w:pPr>
    </w:p>
    <w:p w14:paraId="10803334" w14:textId="7C8E4FEC" w:rsidR="00B43BFB" w:rsidRDefault="00B43BFB" w:rsidP="003B496C">
      <w:pPr>
        <w:pStyle w:val="ListNumber2"/>
        <w:numPr>
          <w:ilvl w:val="0"/>
          <w:numId w:val="78"/>
        </w:numPr>
        <w:spacing w:before="120" w:after="120" w:line="276" w:lineRule="auto"/>
      </w:pPr>
      <w:r w:rsidRPr="00A97F9C">
        <w:t>Internal zeroing and calibration while connecting to the DUT</w:t>
      </w:r>
      <w:r w:rsidR="00544586">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53198CF"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6D6368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2F7A50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183B7DE" w14:textId="77777777" w:rsidR="00631465" w:rsidRDefault="00631465" w:rsidP="00BF07FA">
            <w:pPr>
              <w:spacing w:before="60" w:after="60" w:line="360" w:lineRule="auto"/>
            </w:pPr>
          </w:p>
        </w:tc>
      </w:tr>
      <w:tr w:rsidR="00631465" w14:paraId="0CE0A01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AC0434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B52C05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069F117"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A9D125B" w14:textId="77777777" w:rsidR="00631465" w:rsidRDefault="00631465" w:rsidP="00E54141">
      <w:pPr>
        <w:pStyle w:val="ListNumber2"/>
        <w:spacing w:before="120" w:after="120" w:line="276" w:lineRule="auto"/>
        <w:ind w:left="576"/>
      </w:pPr>
    </w:p>
    <w:p w14:paraId="21391C26" w14:textId="1699B37F" w:rsidR="00B43BFB" w:rsidRDefault="00B43BFB" w:rsidP="00FF0893">
      <w:pPr>
        <w:pStyle w:val="ListNumber2"/>
        <w:numPr>
          <w:ilvl w:val="0"/>
          <w:numId w:val="78"/>
        </w:numPr>
        <w:spacing w:before="120" w:after="120" w:line="276" w:lineRule="auto"/>
        <w:jc w:val="both"/>
      </w:pPr>
      <w:r>
        <w:t xml:space="preserve">The power </w:t>
      </w:r>
      <w:r w:rsidR="00544586">
        <w:t xml:space="preserve">meter </w:t>
      </w:r>
      <w:r>
        <w:t>shall be provided with the appropriate power sensor</w:t>
      </w:r>
      <w:r w:rsidR="00F35710">
        <w:t xml:space="preserve"> to pro</w:t>
      </w:r>
      <w:r w:rsidR="0015520A">
        <w:t>vide measurement frequency range of 50 MHz to 6GHz</w:t>
      </w:r>
      <w:r>
        <w:t>:</w:t>
      </w:r>
    </w:p>
    <w:p w14:paraId="26F99182" w14:textId="3AE1FDAD" w:rsidR="00B43BFB" w:rsidRDefault="00B43BFB" w:rsidP="005C2F89">
      <w:pPr>
        <w:pStyle w:val="ListNumber2"/>
        <w:numPr>
          <w:ilvl w:val="0"/>
          <w:numId w:val="90"/>
        </w:numPr>
        <w:spacing w:before="120" w:after="120" w:line="276" w:lineRule="auto"/>
        <w:ind w:firstLine="198"/>
      </w:pPr>
      <w:r>
        <w:t>with frequency range of up to 6GHz</w:t>
      </w:r>
    </w:p>
    <w:p w14:paraId="4F4FE871" w14:textId="77777777" w:rsidR="00B43BFB" w:rsidRDefault="00B43BFB" w:rsidP="005C2F89">
      <w:pPr>
        <w:pStyle w:val="ListNumber2"/>
        <w:numPr>
          <w:ilvl w:val="0"/>
          <w:numId w:val="90"/>
        </w:numPr>
        <w:spacing w:before="120" w:after="120" w:line="276" w:lineRule="auto"/>
        <w:ind w:firstLine="198"/>
      </w:pPr>
      <w:r>
        <w:t>The power sensor shall have dynamic range of -35dBm to +20dBm</w:t>
      </w:r>
    </w:p>
    <w:p w14:paraId="47950414" w14:textId="7737AB6E" w:rsidR="00B43BFB" w:rsidRDefault="00B43BFB" w:rsidP="005C2F89">
      <w:pPr>
        <w:pStyle w:val="ListNumber2"/>
        <w:numPr>
          <w:ilvl w:val="0"/>
          <w:numId w:val="90"/>
        </w:numPr>
        <w:spacing w:before="120" w:after="120" w:line="276" w:lineRule="auto"/>
        <w:ind w:firstLine="198"/>
      </w:pPr>
      <w:r>
        <w:t>Shall have power linearity of less than 1%</w:t>
      </w:r>
      <w:r w:rsidR="00631465">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5056F6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80AFA1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829EEF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BC08D9C" w14:textId="77777777" w:rsidR="00631465" w:rsidRDefault="00631465" w:rsidP="00BF07FA">
            <w:pPr>
              <w:spacing w:before="60" w:after="60" w:line="360" w:lineRule="auto"/>
            </w:pPr>
          </w:p>
        </w:tc>
      </w:tr>
      <w:tr w:rsidR="00631465" w14:paraId="5A0035B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8F216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8930C5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1A9A0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DB88642" w14:textId="77777777" w:rsidR="00631465" w:rsidRDefault="00631465" w:rsidP="00E54141">
      <w:pPr>
        <w:pStyle w:val="ListNumber2"/>
        <w:spacing w:before="120" w:after="120" w:line="276" w:lineRule="auto"/>
      </w:pPr>
    </w:p>
    <w:p w14:paraId="0BAB2671" w14:textId="0E9EBD92" w:rsidR="00D86E6D" w:rsidRDefault="00D86E6D" w:rsidP="004A042B">
      <w:pPr>
        <w:pStyle w:val="Heading1"/>
      </w:pPr>
      <w:bookmarkStart w:id="16784" w:name="_Toc115991514"/>
      <w:r w:rsidRPr="004A042B">
        <w:t>RF coaxial connector kit</w:t>
      </w:r>
      <w:bookmarkEnd w:id="16784"/>
    </w:p>
    <w:p w14:paraId="6C1C1EB2" w14:textId="35F9246C" w:rsidR="00845FB9" w:rsidRPr="00610FEB" w:rsidRDefault="00845FB9" w:rsidP="00845FB9">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n RF coaxial connector kit</w:t>
      </w:r>
      <w:r w:rsidRPr="00610FEB">
        <w:rPr>
          <w:rFonts w:cs="Arial"/>
        </w:rPr>
        <w:t>:</w:t>
      </w:r>
    </w:p>
    <w:p w14:paraId="04150800" w14:textId="3C4DB96E" w:rsidR="00605936" w:rsidRDefault="0092644D" w:rsidP="007C63C5">
      <w:pPr>
        <w:pStyle w:val="ListNumber2"/>
        <w:numPr>
          <w:ilvl w:val="0"/>
          <w:numId w:val="79"/>
        </w:numPr>
        <w:spacing w:before="120" w:after="120" w:line="276" w:lineRule="auto"/>
      </w:pPr>
      <w:r>
        <w:t>A</w:t>
      </w:r>
      <w:r w:rsidR="00605936">
        <w:t xml:space="preserve">daptors to connect BNC, TNC, N, SMA, UHF, Mini UHF, </w:t>
      </w:r>
      <w:proofErr w:type="gramStart"/>
      <w:r w:rsidR="00605936">
        <w:t>F</w:t>
      </w:r>
      <w:proofErr w:type="gramEnd"/>
      <w:r w:rsidR="00605936">
        <w:t xml:space="preserve"> and phono (RCA)</w:t>
      </w:r>
      <w:r w:rsidR="00565272">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0A1DEA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151E5B1"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DE5BC9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18118D1" w14:textId="77777777" w:rsidR="00631465" w:rsidRDefault="00631465" w:rsidP="00BF07FA">
            <w:pPr>
              <w:spacing w:before="60" w:after="60" w:line="360" w:lineRule="auto"/>
            </w:pPr>
          </w:p>
        </w:tc>
      </w:tr>
      <w:tr w:rsidR="00631465" w14:paraId="429FF55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CE830A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B76BC6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D94406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0CCF779F" w14:textId="77777777" w:rsidR="00631465" w:rsidRDefault="00631465" w:rsidP="00E54141">
      <w:pPr>
        <w:pStyle w:val="ListNumber2"/>
        <w:spacing w:before="120" w:after="120" w:line="276" w:lineRule="auto"/>
        <w:ind w:left="576"/>
      </w:pPr>
    </w:p>
    <w:p w14:paraId="35E09974" w14:textId="65269C39" w:rsidR="00605936" w:rsidRDefault="00605936" w:rsidP="007C63C5">
      <w:pPr>
        <w:pStyle w:val="ListNumber2"/>
        <w:numPr>
          <w:ilvl w:val="0"/>
          <w:numId w:val="79"/>
        </w:numPr>
        <w:spacing w:before="120" w:after="120" w:line="276" w:lineRule="auto"/>
      </w:pPr>
      <w:r>
        <w:t>4mm adaptors provide cross connectivity</w:t>
      </w:r>
      <w:r w:rsidR="00565272">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9B5C94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323EF8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4A8D8B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8FF4FA" w14:textId="77777777" w:rsidR="00631465" w:rsidRDefault="00631465" w:rsidP="00BF07FA">
            <w:pPr>
              <w:spacing w:before="60" w:after="60" w:line="360" w:lineRule="auto"/>
            </w:pPr>
          </w:p>
        </w:tc>
      </w:tr>
      <w:tr w:rsidR="00631465" w14:paraId="0927EBE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DF773F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729F105"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90A57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5442AA0" w14:textId="1B05710A" w:rsidR="00631465" w:rsidRDefault="00631465" w:rsidP="00E54141">
      <w:pPr>
        <w:pStyle w:val="ListNumber2"/>
        <w:spacing w:before="120" w:after="120" w:line="276" w:lineRule="auto"/>
      </w:pPr>
    </w:p>
    <w:p w14:paraId="3ACE41AF" w14:textId="15BAA121" w:rsidR="0040563F" w:rsidRDefault="0040563F" w:rsidP="00E54141">
      <w:pPr>
        <w:pStyle w:val="ListNumber2"/>
        <w:spacing w:before="120" w:after="120" w:line="276" w:lineRule="auto"/>
      </w:pPr>
    </w:p>
    <w:p w14:paraId="33C43E90" w14:textId="5CD8F7A9" w:rsidR="0040563F" w:rsidRDefault="0040563F" w:rsidP="00E54141">
      <w:pPr>
        <w:pStyle w:val="ListNumber2"/>
        <w:spacing w:before="120" w:after="120" w:line="276" w:lineRule="auto"/>
      </w:pPr>
    </w:p>
    <w:p w14:paraId="0AA20203" w14:textId="77777777" w:rsidR="0040563F" w:rsidRDefault="0040563F" w:rsidP="00E54141">
      <w:pPr>
        <w:pStyle w:val="ListNumber2"/>
        <w:spacing w:before="120" w:after="120" w:line="276" w:lineRule="auto"/>
      </w:pPr>
    </w:p>
    <w:p w14:paraId="046BCC7D" w14:textId="77777777" w:rsidR="00605936" w:rsidRDefault="00605936" w:rsidP="007C63C5">
      <w:pPr>
        <w:pStyle w:val="ListNumber2"/>
        <w:numPr>
          <w:ilvl w:val="0"/>
          <w:numId w:val="79"/>
        </w:numPr>
        <w:spacing w:before="120" w:after="120" w:line="276" w:lineRule="auto"/>
      </w:pPr>
      <w:r>
        <w:t>'T' piece with BNC socket included</w:t>
      </w:r>
      <w:r w:rsidR="00565272">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05520B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D694BF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B933D8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AAB7FDD" w14:textId="77777777" w:rsidR="00631465" w:rsidRDefault="00631465" w:rsidP="00BF07FA">
            <w:pPr>
              <w:spacing w:before="60" w:after="60" w:line="360" w:lineRule="auto"/>
            </w:pPr>
          </w:p>
        </w:tc>
      </w:tr>
      <w:tr w:rsidR="00631465" w14:paraId="692E7EC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CD6029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8D86C7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7C3426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D3FA352" w14:textId="77777777" w:rsidR="00631465" w:rsidRDefault="00631465" w:rsidP="00E54141">
      <w:pPr>
        <w:pStyle w:val="ListNumber2"/>
        <w:spacing w:before="120" w:after="120" w:line="276" w:lineRule="auto"/>
      </w:pPr>
    </w:p>
    <w:p w14:paraId="3AF669A9" w14:textId="01C72B9E" w:rsidR="00D86E6D" w:rsidRDefault="00605936" w:rsidP="007C63C5">
      <w:pPr>
        <w:pStyle w:val="ListNumber2"/>
        <w:numPr>
          <w:ilvl w:val="0"/>
          <w:numId w:val="79"/>
        </w:numPr>
        <w:spacing w:before="120" w:after="120" w:line="276" w:lineRule="auto"/>
      </w:pPr>
      <w:r>
        <w:t>41 adaptors</w:t>
      </w:r>
      <w:r w:rsidR="00565272">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DC6DAD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1E1F04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3CB3D6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6FEF342" w14:textId="77777777" w:rsidR="00631465" w:rsidRDefault="00631465" w:rsidP="00BF07FA">
            <w:pPr>
              <w:spacing w:before="60" w:after="60" w:line="360" w:lineRule="auto"/>
            </w:pPr>
          </w:p>
        </w:tc>
      </w:tr>
      <w:tr w:rsidR="00631465" w14:paraId="488CFF3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C6E005"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D8835B0"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272A2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0E0F9F4" w14:textId="77777777" w:rsidR="00631465" w:rsidRPr="004A042B" w:rsidRDefault="00631465" w:rsidP="00E54141">
      <w:pPr>
        <w:pStyle w:val="ListNumber2"/>
        <w:spacing w:before="120" w:after="120" w:line="276" w:lineRule="auto"/>
      </w:pPr>
    </w:p>
    <w:p w14:paraId="3FEE71E0" w14:textId="4521FFF2" w:rsidR="00D86E6D" w:rsidRDefault="00D86E6D" w:rsidP="004A042B">
      <w:pPr>
        <w:pStyle w:val="Heading1"/>
      </w:pPr>
      <w:bookmarkStart w:id="16785" w:name="_Toc115991515"/>
      <w:r w:rsidRPr="004A042B">
        <w:t>Scope meter</w:t>
      </w:r>
      <w:bookmarkEnd w:id="16785"/>
    </w:p>
    <w:p w14:paraId="4464C015" w14:textId="751EF2FA" w:rsidR="008D13F4" w:rsidRDefault="008D13F4" w:rsidP="00815D6D">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scope meter</w:t>
      </w:r>
      <w:r w:rsidRPr="00610FEB">
        <w:rPr>
          <w:rFonts w:cs="Arial"/>
        </w:rPr>
        <w:t>:</w:t>
      </w:r>
    </w:p>
    <w:p w14:paraId="319C8E17" w14:textId="0DA20C7F" w:rsidR="00D86E6D" w:rsidRDefault="006658D2" w:rsidP="00E873ED">
      <w:pPr>
        <w:pStyle w:val="ListNumber2"/>
        <w:numPr>
          <w:ilvl w:val="0"/>
          <w:numId w:val="85"/>
        </w:numPr>
        <w:spacing w:before="120" w:after="120" w:line="276" w:lineRule="auto"/>
        <w:jc w:val="both"/>
      </w:pPr>
      <w:r>
        <w:t>Shall measure audio line input/output level</w:t>
      </w:r>
      <w:r w:rsidR="00AF3080">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815D6D" w14:paraId="169B9CE4" w14:textId="77777777" w:rsidTr="00726727">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D75068F" w14:textId="77777777" w:rsidR="00815D6D" w:rsidRDefault="00815D6D" w:rsidP="00726727">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D898CB8" w14:textId="77777777" w:rsidR="00815D6D" w:rsidRDefault="00815D6D" w:rsidP="00726727">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0E8308E" w14:textId="77777777" w:rsidR="00815D6D" w:rsidRDefault="00815D6D" w:rsidP="00726727">
            <w:pPr>
              <w:spacing w:before="60" w:after="60" w:line="360" w:lineRule="auto"/>
            </w:pPr>
          </w:p>
        </w:tc>
      </w:tr>
      <w:tr w:rsidR="00815D6D" w14:paraId="79BF7DB9" w14:textId="77777777" w:rsidTr="00726727">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ADEA07B" w14:textId="77777777" w:rsidR="00815D6D" w:rsidRDefault="00815D6D" w:rsidP="00726727">
            <w:pPr>
              <w:spacing w:before="60" w:after="60" w:line="360" w:lineRule="auto"/>
              <w:rPr>
                <w:i/>
                <w:iCs/>
                <w:sz w:val="18"/>
                <w:szCs w:val="18"/>
                <w:lang w:val="en-GB"/>
              </w:rPr>
            </w:pPr>
            <w:r>
              <w:rPr>
                <w:i/>
                <w:iCs/>
                <w:sz w:val="18"/>
                <w:szCs w:val="18"/>
                <w:lang w:val="en-GB"/>
              </w:rPr>
              <w:t>[INSERT FULL RESPONSE FOR EVALUATION HERE]</w:t>
            </w:r>
          </w:p>
        </w:tc>
      </w:tr>
      <w:tr w:rsidR="00815D6D" w14:paraId="3F1F5AF6" w14:textId="77777777" w:rsidTr="00726727">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24729E7" w14:textId="77777777" w:rsidR="00815D6D" w:rsidRDefault="00815D6D" w:rsidP="00726727">
            <w:pPr>
              <w:spacing w:before="60" w:after="60" w:line="360" w:lineRule="auto"/>
              <w:rPr>
                <w:i/>
                <w:iCs/>
                <w:sz w:val="18"/>
                <w:szCs w:val="18"/>
                <w:lang w:val="en-GB"/>
              </w:rPr>
            </w:pPr>
            <w:r>
              <w:rPr>
                <w:i/>
                <w:iCs/>
                <w:sz w:val="18"/>
                <w:szCs w:val="18"/>
                <w:lang w:val="en-GB"/>
              </w:rPr>
              <w:t>[INSERT REFERENCE TO ADDITIONAL INFORMATION HERE]</w:t>
            </w:r>
          </w:p>
        </w:tc>
      </w:tr>
    </w:tbl>
    <w:p w14:paraId="1CC61FA2" w14:textId="77777777" w:rsidR="00815D6D" w:rsidRDefault="00815D6D" w:rsidP="00E54141">
      <w:pPr>
        <w:pStyle w:val="ListNumber2"/>
        <w:spacing w:before="120" w:after="120" w:line="276" w:lineRule="auto"/>
        <w:jc w:val="both"/>
      </w:pPr>
    </w:p>
    <w:p w14:paraId="51FC61C8" w14:textId="7D808AE2" w:rsidR="006658D2" w:rsidRDefault="006658D2" w:rsidP="00E873ED">
      <w:pPr>
        <w:pStyle w:val="ListNumber2"/>
        <w:numPr>
          <w:ilvl w:val="0"/>
          <w:numId w:val="85"/>
        </w:numPr>
        <w:spacing w:before="120" w:after="120" w:line="276" w:lineRule="auto"/>
        <w:jc w:val="both"/>
      </w:pPr>
      <w:r>
        <w:t xml:space="preserve">The </w:t>
      </w:r>
      <w:r w:rsidR="00AF3080">
        <w:t>s</w:t>
      </w:r>
      <w:r>
        <w:t xml:space="preserve">cope meter shall have </w:t>
      </w:r>
      <w:r w:rsidR="00CC2B27">
        <w:t>20 MHz</w:t>
      </w:r>
      <w:r w:rsidR="00801168">
        <w:t xml:space="preserve"> bandwidth</w:t>
      </w:r>
      <w:r w:rsidR="00AF3080">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EB48FF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B59E66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2E8446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394CE21" w14:textId="77777777" w:rsidR="00631465" w:rsidRDefault="00631465" w:rsidP="00BF07FA">
            <w:pPr>
              <w:spacing w:before="60" w:after="60" w:line="360" w:lineRule="auto"/>
            </w:pPr>
          </w:p>
        </w:tc>
      </w:tr>
      <w:tr w:rsidR="00631465" w14:paraId="58D6AE5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004F279"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9E08CD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EEB747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75CFA29" w14:textId="504472BF" w:rsidR="00631465" w:rsidRDefault="00631465" w:rsidP="00E54141">
      <w:pPr>
        <w:pStyle w:val="ListNumber2"/>
        <w:spacing w:before="120" w:after="120" w:line="276" w:lineRule="auto"/>
        <w:ind w:left="576"/>
        <w:jc w:val="both"/>
      </w:pPr>
    </w:p>
    <w:p w14:paraId="6CF2EDB7" w14:textId="77777777" w:rsidR="009C1DB7" w:rsidRDefault="009C1DB7" w:rsidP="00E54141">
      <w:pPr>
        <w:pStyle w:val="ListNumber2"/>
        <w:spacing w:before="120" w:after="120" w:line="276" w:lineRule="auto"/>
        <w:ind w:left="576"/>
        <w:jc w:val="both"/>
      </w:pPr>
    </w:p>
    <w:p w14:paraId="054BC27E" w14:textId="66870A9C" w:rsidR="00801168" w:rsidRDefault="00801168" w:rsidP="00E873ED">
      <w:pPr>
        <w:pStyle w:val="ListNumber2"/>
        <w:numPr>
          <w:ilvl w:val="0"/>
          <w:numId w:val="85"/>
        </w:numPr>
        <w:spacing w:before="120" w:after="120" w:line="276" w:lineRule="auto"/>
        <w:jc w:val="both"/>
      </w:pPr>
      <w:r>
        <w:t>The scope meter shall have up to 2.5 GS/s real time sampling per input or better.</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C7803E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445119D"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8C16A2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F1179BC" w14:textId="77777777" w:rsidR="00631465" w:rsidRDefault="00631465" w:rsidP="00BF07FA">
            <w:pPr>
              <w:spacing w:before="60" w:after="60" w:line="360" w:lineRule="auto"/>
            </w:pPr>
          </w:p>
        </w:tc>
      </w:tr>
      <w:tr w:rsidR="00631465" w14:paraId="58BCF79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33A904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9B5D97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722301"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5AEF6F5" w14:textId="77777777" w:rsidR="00631465" w:rsidRDefault="00631465" w:rsidP="00E54141">
      <w:pPr>
        <w:pStyle w:val="ListNumber2"/>
        <w:spacing w:before="120" w:after="120" w:line="276" w:lineRule="auto"/>
        <w:ind w:left="576"/>
        <w:jc w:val="both"/>
      </w:pPr>
    </w:p>
    <w:p w14:paraId="7DE1041E" w14:textId="2063BC76" w:rsidR="00801168" w:rsidRDefault="00801168" w:rsidP="00E873ED">
      <w:pPr>
        <w:pStyle w:val="ListNumber2"/>
        <w:numPr>
          <w:ilvl w:val="0"/>
          <w:numId w:val="85"/>
        </w:numPr>
        <w:spacing w:before="120" w:after="120" w:line="276" w:lineRule="auto"/>
        <w:jc w:val="both"/>
      </w:pPr>
      <w:r>
        <w:t xml:space="preserve">The scope meter shall have dual-input digital oscilloscope and </w:t>
      </w:r>
      <w:proofErr w:type="spellStart"/>
      <w:r>
        <w:t>multimeter</w:t>
      </w:r>
      <w:proofErr w:type="spellEnd"/>
      <w: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97B32E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0F19C4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00543C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5063064" w14:textId="77777777" w:rsidR="00631465" w:rsidRDefault="00631465" w:rsidP="00BF07FA">
            <w:pPr>
              <w:spacing w:before="60" w:after="60" w:line="360" w:lineRule="auto"/>
            </w:pPr>
          </w:p>
        </w:tc>
      </w:tr>
      <w:tr w:rsidR="00631465" w14:paraId="56D115B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65CF28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29BAEF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E3BAE5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D41D0BD" w14:textId="77777777" w:rsidR="00631465" w:rsidRDefault="00631465" w:rsidP="00E54141">
      <w:pPr>
        <w:pStyle w:val="ListNumber2"/>
        <w:spacing w:before="120" w:after="120" w:line="276" w:lineRule="auto"/>
        <w:jc w:val="both"/>
      </w:pPr>
    </w:p>
    <w:p w14:paraId="321CD2A0" w14:textId="668C989F" w:rsidR="003F264A" w:rsidRDefault="00801168" w:rsidP="00E873ED">
      <w:pPr>
        <w:pStyle w:val="ListNumber2"/>
        <w:numPr>
          <w:ilvl w:val="0"/>
          <w:numId w:val="85"/>
        </w:numPr>
        <w:spacing w:before="120" w:after="120" w:line="276" w:lineRule="auto"/>
        <w:jc w:val="both"/>
      </w:pPr>
      <w:r>
        <w:t xml:space="preserve">The </w:t>
      </w:r>
      <w:r w:rsidR="00AF3080">
        <w:t>scope meter</w:t>
      </w:r>
      <w:r>
        <w:t xml:space="preserve"> shall produce dual-input waveform</w:t>
      </w:r>
      <w:r w:rsidR="00E873ED">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E0FF2C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9779AB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C767B8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86CB95E" w14:textId="77777777" w:rsidR="00631465" w:rsidRDefault="00631465" w:rsidP="00BF07FA">
            <w:pPr>
              <w:spacing w:before="60" w:after="60" w:line="360" w:lineRule="auto"/>
            </w:pPr>
          </w:p>
        </w:tc>
      </w:tr>
      <w:tr w:rsidR="00631465" w14:paraId="794A3DC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4E1E63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790A32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030B4B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A61EABF" w14:textId="77777777" w:rsidR="00631465" w:rsidRDefault="00631465" w:rsidP="00E54141">
      <w:pPr>
        <w:pStyle w:val="ListNumber2"/>
        <w:spacing w:before="120" w:after="120" w:line="276" w:lineRule="auto"/>
        <w:ind w:left="576"/>
        <w:jc w:val="both"/>
      </w:pPr>
    </w:p>
    <w:p w14:paraId="092E18AD" w14:textId="62D0A3A7" w:rsidR="00592E3B" w:rsidRDefault="003F264A" w:rsidP="00E873ED">
      <w:pPr>
        <w:pStyle w:val="ListNumber2"/>
        <w:numPr>
          <w:ilvl w:val="0"/>
          <w:numId w:val="85"/>
        </w:numPr>
        <w:spacing w:before="120" w:after="120" w:line="276" w:lineRule="auto"/>
        <w:jc w:val="both"/>
      </w:pPr>
      <w:r>
        <w:t>The scope meter shall have a meter reading recorder for trending data over extended period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35D2BF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3BF571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E7CC1B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320FB80" w14:textId="77777777" w:rsidR="00631465" w:rsidRDefault="00631465" w:rsidP="00BF07FA">
            <w:pPr>
              <w:spacing w:before="60" w:after="60" w:line="360" w:lineRule="auto"/>
            </w:pPr>
          </w:p>
        </w:tc>
      </w:tr>
      <w:tr w:rsidR="00631465" w14:paraId="2EFA5BCE"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86BE9F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F929DA4"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A0A97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ECB93EB" w14:textId="3E9667A3" w:rsidR="00592E3B" w:rsidRDefault="00592E3B" w:rsidP="00592E3B">
      <w:pPr>
        <w:pStyle w:val="ListParagraph"/>
        <w:rPr>
          <w:b/>
          <w:bCs/>
        </w:rPr>
      </w:pPr>
    </w:p>
    <w:p w14:paraId="2B12B042" w14:textId="070097DE" w:rsidR="009C1DB7" w:rsidRDefault="009C1DB7" w:rsidP="00592E3B">
      <w:pPr>
        <w:pStyle w:val="ListParagraph"/>
        <w:rPr>
          <w:b/>
          <w:bCs/>
        </w:rPr>
      </w:pPr>
    </w:p>
    <w:p w14:paraId="3CCEC27E" w14:textId="77777777" w:rsidR="009C1DB7" w:rsidRPr="00592E3B" w:rsidRDefault="009C1DB7" w:rsidP="00592E3B">
      <w:pPr>
        <w:pStyle w:val="ListParagraph"/>
        <w:rPr>
          <w:b/>
          <w:bCs/>
        </w:rPr>
      </w:pPr>
    </w:p>
    <w:p w14:paraId="69CB03E6" w14:textId="6314A535" w:rsidR="00D86E6D" w:rsidRDefault="00EB57C4" w:rsidP="004A042B">
      <w:pPr>
        <w:pStyle w:val="Heading1"/>
      </w:pPr>
      <w:bookmarkStart w:id="16786" w:name="_Toc115991516"/>
      <w:r w:rsidRPr="00CC50A5">
        <w:t>C</w:t>
      </w:r>
      <w:r w:rsidR="00D86E6D" w:rsidRPr="00EB57C4">
        <w:t>able</w:t>
      </w:r>
      <w:r w:rsidR="00D86E6D" w:rsidRPr="004A042B">
        <w:t xml:space="preserve"> and Antenna Analyzer</w:t>
      </w:r>
      <w:r w:rsidR="00A83BB6">
        <w:t xml:space="preserve"> with Spectrum Analy</w:t>
      </w:r>
      <w:r w:rsidR="009936A3">
        <w:t>z</w:t>
      </w:r>
      <w:r w:rsidR="00A83BB6">
        <w:t>er</w:t>
      </w:r>
      <w:bookmarkEnd w:id="16786"/>
    </w:p>
    <w:p w14:paraId="2A12CE87" w14:textId="605F5F48" w:rsidR="00313237" w:rsidRPr="009676B5" w:rsidRDefault="00313237" w:rsidP="00E54141">
      <w:pPr>
        <w:pStyle w:val="ListNumber2"/>
        <w:spacing w:before="120" w:after="120" w:line="276" w:lineRule="auto"/>
        <w:jc w:val="both"/>
        <w:rPr>
          <w:rFonts w:cs="Arial"/>
        </w:rPr>
      </w:pPr>
      <w:r w:rsidRPr="00610FEB">
        <w:rPr>
          <w:rFonts w:cs="Arial"/>
        </w:rPr>
        <w:t xml:space="preserve">The bidder shall indicate sufficient information from datasheets or documentation the following requirements </w:t>
      </w:r>
      <w:r w:rsidR="00CA7380">
        <w:rPr>
          <w:rFonts w:cs="Arial"/>
        </w:rPr>
        <w:t xml:space="preserve">of a </w:t>
      </w:r>
      <w:r w:rsidR="0078392A">
        <w:rPr>
          <w:rFonts w:cs="Arial"/>
        </w:rPr>
        <w:t xml:space="preserve">cable and antenna </w:t>
      </w:r>
      <w:proofErr w:type="spellStart"/>
      <w:r w:rsidR="0078392A">
        <w:rPr>
          <w:rFonts w:cs="Arial"/>
        </w:rPr>
        <w:t>analyzer</w:t>
      </w:r>
      <w:proofErr w:type="spellEnd"/>
      <w:r w:rsidR="0078392A">
        <w:rPr>
          <w:rFonts w:cs="Arial"/>
        </w:rPr>
        <w:t xml:space="preserve"> with spectrum </w:t>
      </w:r>
      <w:proofErr w:type="spellStart"/>
      <w:r w:rsidR="0078392A">
        <w:rPr>
          <w:rFonts w:cs="Arial"/>
        </w:rPr>
        <w:t>analyzer</w:t>
      </w:r>
      <w:proofErr w:type="spellEnd"/>
      <w:r w:rsidRPr="00610FEB">
        <w:rPr>
          <w:rFonts w:cs="Arial"/>
        </w:rPr>
        <w:t>:</w:t>
      </w:r>
    </w:p>
    <w:p w14:paraId="66051C66" w14:textId="1CC50844" w:rsidR="00BB354F" w:rsidRDefault="00BB354F" w:rsidP="007C63C5">
      <w:pPr>
        <w:pStyle w:val="ListNumber2"/>
        <w:numPr>
          <w:ilvl w:val="0"/>
          <w:numId w:val="83"/>
        </w:numPr>
        <w:spacing w:before="120" w:after="120" w:line="276" w:lineRule="auto"/>
      </w:pPr>
      <w:r>
        <w:t xml:space="preserve">The system shall be a cable and antenna </w:t>
      </w:r>
      <w:proofErr w:type="spellStart"/>
      <w:r w:rsidR="0004146F">
        <w:t>analyzer</w:t>
      </w:r>
      <w:proofErr w:type="spellEnd"/>
      <w:r>
        <w:t xml:space="preserve"> combined with spectrum </w:t>
      </w:r>
      <w:proofErr w:type="spellStart"/>
      <w:r w:rsidR="0004146F">
        <w:t>analyzer</w:t>
      </w:r>
      <w:proofErr w:type="spellEnd"/>
      <w:r w:rsidR="0061122D">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4898FB3"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17288D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1F999E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5F91B996" w14:textId="77777777" w:rsidR="00631465" w:rsidRDefault="00631465" w:rsidP="00BF07FA">
            <w:pPr>
              <w:spacing w:before="60" w:after="60" w:line="360" w:lineRule="auto"/>
            </w:pPr>
          </w:p>
        </w:tc>
      </w:tr>
      <w:tr w:rsidR="00631465" w14:paraId="2073C2C4"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C5ABF8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C77247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03AFA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DDAE43B" w14:textId="77777777" w:rsidR="00631465" w:rsidRDefault="00631465" w:rsidP="00E54141">
      <w:pPr>
        <w:pStyle w:val="ListNumber2"/>
        <w:spacing w:before="120" w:after="120" w:line="276" w:lineRule="auto"/>
        <w:ind w:left="936"/>
      </w:pPr>
    </w:p>
    <w:p w14:paraId="4F352E7D" w14:textId="31BFA26F" w:rsidR="00756C6F" w:rsidRDefault="00756C6F" w:rsidP="007C63C5">
      <w:pPr>
        <w:pStyle w:val="ListNumber2"/>
        <w:numPr>
          <w:ilvl w:val="0"/>
          <w:numId w:val="83"/>
        </w:numPr>
        <w:spacing w:before="120" w:after="120" w:line="276" w:lineRule="auto"/>
      </w:pPr>
      <w:r>
        <w:t xml:space="preserve">The system </w:t>
      </w:r>
      <w:r w:rsidR="0061122D">
        <w:t xml:space="preserve">shall </w:t>
      </w:r>
      <w:r>
        <w:t>test signals with f</w:t>
      </w:r>
      <w:r w:rsidRPr="00605936">
        <w:t>requency range of up to 3GHz</w:t>
      </w:r>
      <w:r w:rsidR="0061122D">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93CDCC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8FD0C1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EC5076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7B9AD5E" w14:textId="77777777" w:rsidR="00631465" w:rsidRDefault="00631465" w:rsidP="00BF07FA">
            <w:pPr>
              <w:spacing w:before="60" w:after="60" w:line="360" w:lineRule="auto"/>
            </w:pPr>
          </w:p>
        </w:tc>
      </w:tr>
      <w:tr w:rsidR="00631465" w14:paraId="455157A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EEE417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BD3298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C9C8625"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FC739B1" w14:textId="77777777" w:rsidR="00631465" w:rsidRDefault="00631465" w:rsidP="00E54141">
      <w:pPr>
        <w:pStyle w:val="ListNumber2"/>
        <w:spacing w:before="120" w:after="120" w:line="276" w:lineRule="auto"/>
        <w:ind w:left="936"/>
      </w:pPr>
    </w:p>
    <w:p w14:paraId="48734565" w14:textId="3FBBF782" w:rsidR="00756C6F" w:rsidRDefault="00BB354F" w:rsidP="007C63C5">
      <w:pPr>
        <w:pStyle w:val="ListNumber2"/>
        <w:numPr>
          <w:ilvl w:val="0"/>
          <w:numId w:val="83"/>
        </w:numPr>
        <w:spacing w:before="120" w:after="120" w:line="276" w:lineRule="auto"/>
      </w:pPr>
      <w:r>
        <w:t xml:space="preserve">The cable and </w:t>
      </w:r>
      <w:r w:rsidR="00756C6F">
        <w:t xml:space="preserve">antenna </w:t>
      </w:r>
      <w:proofErr w:type="spellStart"/>
      <w:r w:rsidR="0004146F">
        <w:t>analyzer</w:t>
      </w:r>
      <w:proofErr w:type="spellEnd"/>
      <w:r w:rsidR="00756C6F">
        <w:t xml:space="preserve"> shall meet the following specification:</w:t>
      </w:r>
    </w:p>
    <w:p w14:paraId="07FCD607" w14:textId="77777777" w:rsidR="00756C6F" w:rsidRPr="004A042B" w:rsidRDefault="00756C6F" w:rsidP="004A042B">
      <w:pPr>
        <w:pStyle w:val="ListParagraph"/>
        <w:numPr>
          <w:ilvl w:val="0"/>
          <w:numId w:val="30"/>
        </w:numPr>
        <w:ind w:hanging="785"/>
      </w:pPr>
      <w:r w:rsidRPr="004A042B">
        <w:t>Measurements: Return Loss, VSWR, Cable Loss, Distance-To-Fault, Phase</w:t>
      </w:r>
    </w:p>
    <w:p w14:paraId="09AB6F7C" w14:textId="77777777" w:rsidR="00756C6F" w:rsidRPr="004A042B" w:rsidRDefault="00756C6F" w:rsidP="004A042B">
      <w:pPr>
        <w:pStyle w:val="ListParagraph"/>
        <w:numPr>
          <w:ilvl w:val="0"/>
          <w:numId w:val="30"/>
        </w:numPr>
        <w:ind w:hanging="785"/>
      </w:pPr>
      <w:r w:rsidRPr="004A042B">
        <w:t>2-port Transmission Measurement: High/Low Power</w:t>
      </w:r>
    </w:p>
    <w:p w14:paraId="10E0B095" w14:textId="77777777" w:rsidR="00756C6F" w:rsidRPr="004A042B" w:rsidRDefault="00756C6F" w:rsidP="004A042B">
      <w:pPr>
        <w:pStyle w:val="ListParagraph"/>
        <w:numPr>
          <w:ilvl w:val="0"/>
          <w:numId w:val="30"/>
        </w:numPr>
        <w:ind w:hanging="785"/>
      </w:pPr>
      <w:r w:rsidRPr="004A042B">
        <w:t>Sweep Speed: 1 msec/data point, typical</w:t>
      </w:r>
    </w:p>
    <w:p w14:paraId="16E2F104" w14:textId="6D0421FC" w:rsidR="00756C6F" w:rsidRDefault="00756C6F" w:rsidP="004A042B">
      <w:pPr>
        <w:pStyle w:val="ListParagraph"/>
        <w:numPr>
          <w:ilvl w:val="0"/>
          <w:numId w:val="30"/>
        </w:numPr>
        <w:ind w:hanging="785"/>
      </w:pPr>
      <w:r w:rsidRPr="004A042B">
        <w:t>Display: Single or Dual Measurement Touchscreen</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04C2AD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EED3C6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E33B20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040C82D" w14:textId="77777777" w:rsidR="00631465" w:rsidRDefault="00631465" w:rsidP="00BF07FA">
            <w:pPr>
              <w:spacing w:before="60" w:after="60" w:line="360" w:lineRule="auto"/>
            </w:pPr>
          </w:p>
        </w:tc>
      </w:tr>
      <w:tr w:rsidR="00631465" w14:paraId="7C827FB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51407F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95841C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56AB2C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298A0FB" w14:textId="77777777" w:rsidR="004961BA" w:rsidRPr="004A042B" w:rsidRDefault="004961BA" w:rsidP="004961BA"/>
    <w:p w14:paraId="656A55A1" w14:textId="58B2EC7F" w:rsidR="00BB354F" w:rsidRDefault="00756C6F" w:rsidP="007C63C5">
      <w:pPr>
        <w:pStyle w:val="ListNumber2"/>
        <w:numPr>
          <w:ilvl w:val="0"/>
          <w:numId w:val="83"/>
        </w:numPr>
        <w:spacing w:before="120" w:after="120" w:line="276" w:lineRule="auto"/>
      </w:pPr>
      <w:r>
        <w:t xml:space="preserve">The spectrum </w:t>
      </w:r>
      <w:proofErr w:type="spellStart"/>
      <w:r w:rsidR="0004146F">
        <w:t>analyzer</w:t>
      </w:r>
      <w:proofErr w:type="spellEnd"/>
      <w:r>
        <w:t xml:space="preserve"> shall meet the following specifications and features or better:</w:t>
      </w:r>
    </w:p>
    <w:p w14:paraId="0A7291BD" w14:textId="77777777" w:rsidR="00756C6F" w:rsidRDefault="00756C6F" w:rsidP="004A042B">
      <w:pPr>
        <w:pStyle w:val="ListParagraph"/>
        <w:numPr>
          <w:ilvl w:val="0"/>
          <w:numId w:val="30"/>
        </w:numPr>
        <w:ind w:hanging="785"/>
      </w:pPr>
      <w:r>
        <w:t>Measurements: Occupied Bandwidth, Channel Power, ACPR, C/I, Spectral Emission Mask, PIM Hunting</w:t>
      </w:r>
    </w:p>
    <w:p w14:paraId="684DC8DD" w14:textId="77777777" w:rsidR="00756C6F" w:rsidRDefault="00756C6F" w:rsidP="004A042B">
      <w:pPr>
        <w:pStyle w:val="ListParagraph"/>
        <w:numPr>
          <w:ilvl w:val="0"/>
          <w:numId w:val="30"/>
        </w:numPr>
        <w:ind w:hanging="785"/>
      </w:pPr>
      <w:r>
        <w:t>Interference Analyzer: Spectrogram, Signal Strength, RSSI, Signal ID</w:t>
      </w:r>
    </w:p>
    <w:p w14:paraId="0B1FB1E3" w14:textId="77777777" w:rsidR="00756C6F" w:rsidRDefault="00756C6F" w:rsidP="004A042B">
      <w:pPr>
        <w:pStyle w:val="ListParagraph"/>
        <w:numPr>
          <w:ilvl w:val="0"/>
          <w:numId w:val="30"/>
        </w:numPr>
        <w:ind w:hanging="785"/>
      </w:pPr>
      <w:r>
        <w:t>Dynamic Range: &gt; 95 dB in 10 Hz RBW</w:t>
      </w:r>
    </w:p>
    <w:p w14:paraId="59F7FEA5" w14:textId="77777777" w:rsidR="00756C6F" w:rsidRDefault="00756C6F" w:rsidP="004A042B">
      <w:pPr>
        <w:pStyle w:val="ListParagraph"/>
        <w:numPr>
          <w:ilvl w:val="0"/>
          <w:numId w:val="30"/>
        </w:numPr>
        <w:ind w:hanging="785"/>
      </w:pPr>
      <w:r>
        <w:t>DANL: -152 dBm in 10 Hz RBW</w:t>
      </w:r>
    </w:p>
    <w:p w14:paraId="79B5716E" w14:textId="29E104FB" w:rsidR="00756C6F" w:rsidRDefault="00756C6F" w:rsidP="004A042B">
      <w:pPr>
        <w:pStyle w:val="ListParagraph"/>
        <w:numPr>
          <w:ilvl w:val="0"/>
          <w:numId w:val="30"/>
        </w:numPr>
        <w:ind w:hanging="785"/>
      </w:pPr>
      <w:r>
        <w:t>Frequency Accuracy: &lt; ±50 ppb with GPS On</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7ACE4F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154670A"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E01C897"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5794085" w14:textId="77777777" w:rsidR="00631465" w:rsidRDefault="00631465" w:rsidP="00BF07FA">
            <w:pPr>
              <w:spacing w:before="60" w:after="60" w:line="360" w:lineRule="auto"/>
            </w:pPr>
          </w:p>
        </w:tc>
      </w:tr>
      <w:tr w:rsidR="00631465" w14:paraId="344713A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ED7B4F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09787CC"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5CA652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888CACE" w14:textId="77777777" w:rsidR="00631465" w:rsidRDefault="00631465" w:rsidP="00E54141"/>
    <w:p w14:paraId="2E125167" w14:textId="304175E7" w:rsidR="00756C6F" w:rsidRDefault="00756C6F" w:rsidP="007C63C5">
      <w:pPr>
        <w:pStyle w:val="ListNumber2"/>
        <w:numPr>
          <w:ilvl w:val="0"/>
          <w:numId w:val="83"/>
        </w:numPr>
        <w:spacing w:before="120" w:after="120" w:line="276" w:lineRule="auto"/>
      </w:pPr>
      <w:r>
        <w:t xml:space="preserve">The system shall </w:t>
      </w:r>
      <w:r w:rsidRPr="00756C6F">
        <w:t xml:space="preserve">allow users to </w:t>
      </w:r>
      <w:r w:rsidR="004961BA">
        <w:t>c</w:t>
      </w:r>
      <w:r w:rsidRPr="00756C6F">
        <w:t xml:space="preserve">reate, </w:t>
      </w:r>
      <w:r w:rsidR="004961BA">
        <w:t>d</w:t>
      </w:r>
      <w:r w:rsidRPr="00756C6F">
        <w:t xml:space="preserve">eliver and </w:t>
      </w:r>
      <w:r w:rsidR="004961BA">
        <w:t>d</w:t>
      </w:r>
      <w:r w:rsidRPr="00756C6F">
        <w:t>isplay on-screen work instructions for Cable and Antenna tester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3E3DF4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47F8E3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C7F038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FB668EC" w14:textId="77777777" w:rsidR="00631465" w:rsidRDefault="00631465" w:rsidP="00BF07FA">
            <w:pPr>
              <w:spacing w:before="60" w:after="60" w:line="360" w:lineRule="auto"/>
            </w:pPr>
          </w:p>
        </w:tc>
      </w:tr>
      <w:tr w:rsidR="00631465" w14:paraId="4CA8776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7F993D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46182A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5FA0A1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A54DBC2" w14:textId="77777777" w:rsidR="00631465" w:rsidRDefault="00631465" w:rsidP="00E54141">
      <w:pPr>
        <w:pStyle w:val="ListNumber2"/>
        <w:spacing w:before="120" w:after="120" w:line="276" w:lineRule="auto"/>
        <w:ind w:left="576"/>
      </w:pPr>
    </w:p>
    <w:p w14:paraId="2C6189E3" w14:textId="792CD3E8" w:rsidR="00D86E6D" w:rsidRDefault="00D86E6D" w:rsidP="004A042B">
      <w:pPr>
        <w:pStyle w:val="Heading1"/>
      </w:pPr>
      <w:bookmarkStart w:id="16787" w:name="_Toc115991517"/>
      <w:r w:rsidRPr="004139BA">
        <w:t>Spectrum Analyzer</w:t>
      </w:r>
      <w:bookmarkEnd w:id="16787"/>
      <w:r w:rsidRPr="004139BA">
        <w:t xml:space="preserve"> </w:t>
      </w:r>
    </w:p>
    <w:p w14:paraId="065012AB" w14:textId="7ED9F576" w:rsidR="003C4161" w:rsidRDefault="003C4161" w:rsidP="003C4161">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spectrum </w:t>
      </w:r>
      <w:proofErr w:type="spellStart"/>
      <w:r>
        <w:rPr>
          <w:rFonts w:cs="Arial"/>
        </w:rPr>
        <w:t>analyzer</w:t>
      </w:r>
      <w:proofErr w:type="spellEnd"/>
      <w:r w:rsidRPr="00610FEB">
        <w:rPr>
          <w:rFonts w:cs="Arial"/>
        </w:rPr>
        <w:t>:</w:t>
      </w:r>
    </w:p>
    <w:p w14:paraId="4123A45D" w14:textId="7BDEDF6A" w:rsidR="00BB354F" w:rsidRDefault="00BB354F" w:rsidP="007C63C5">
      <w:pPr>
        <w:pStyle w:val="ListNumber2"/>
        <w:numPr>
          <w:ilvl w:val="0"/>
          <w:numId w:val="81"/>
        </w:numPr>
        <w:spacing w:before="120" w:after="120" w:line="276" w:lineRule="auto"/>
      </w:pPr>
      <w:r w:rsidRPr="004139BA">
        <w:t xml:space="preserve">The </w:t>
      </w:r>
      <w:proofErr w:type="spellStart"/>
      <w:r w:rsidR="0004146F">
        <w:t>analyzer</w:t>
      </w:r>
      <w:proofErr w:type="spellEnd"/>
      <w:r w:rsidRPr="004139BA">
        <w:t xml:space="preserve"> shall</w:t>
      </w:r>
      <w:r w:rsidR="00605936" w:rsidRPr="004139BA">
        <w:t xml:space="preserve"> test for spurious frequencies and to measure the frequency harmonic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44A6C84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641FA7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C332DA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26A5761" w14:textId="77777777" w:rsidR="00631465" w:rsidRDefault="00631465" w:rsidP="00BF07FA">
            <w:pPr>
              <w:spacing w:before="60" w:after="60" w:line="360" w:lineRule="auto"/>
            </w:pPr>
          </w:p>
        </w:tc>
      </w:tr>
      <w:tr w:rsidR="00631465" w14:paraId="31F5E816"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D5E33C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0B8BA8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1D558B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02DEB08" w14:textId="77777777" w:rsidR="00631465" w:rsidRPr="004139BA" w:rsidRDefault="00631465" w:rsidP="00E54141">
      <w:pPr>
        <w:pStyle w:val="ListNumber2"/>
        <w:spacing w:before="120" w:after="120" w:line="276" w:lineRule="auto"/>
        <w:ind w:left="576"/>
      </w:pPr>
    </w:p>
    <w:p w14:paraId="6ABD55AA" w14:textId="69780C63" w:rsidR="00BB354F" w:rsidRPr="004139BA" w:rsidRDefault="00BB354F" w:rsidP="007C63C5">
      <w:pPr>
        <w:pStyle w:val="ListNumber2"/>
        <w:numPr>
          <w:ilvl w:val="0"/>
          <w:numId w:val="81"/>
        </w:numPr>
        <w:spacing w:before="120" w:after="120" w:line="276" w:lineRule="auto"/>
      </w:pPr>
      <w:r w:rsidRPr="004139BA">
        <w:t>Shall meet the following specifications</w:t>
      </w:r>
      <w:r w:rsidR="00756C6F" w:rsidRPr="004139BA">
        <w:t xml:space="preserve"> or better</w:t>
      </w:r>
      <w:r w:rsidRPr="004139BA">
        <w:t>:</w:t>
      </w:r>
    </w:p>
    <w:p w14:paraId="2725EC6C" w14:textId="7DBC3289" w:rsidR="00BB354F" w:rsidRPr="004139BA" w:rsidRDefault="00605936" w:rsidP="00BB354F">
      <w:pPr>
        <w:pStyle w:val="ListNumber2"/>
        <w:numPr>
          <w:ilvl w:val="0"/>
          <w:numId w:val="30"/>
        </w:numPr>
        <w:spacing w:before="120" w:after="120" w:line="276" w:lineRule="auto"/>
        <w:ind w:hanging="1210"/>
      </w:pPr>
      <w:r w:rsidRPr="004139BA">
        <w:t xml:space="preserve">Frequency 9kHz to </w:t>
      </w:r>
      <w:r w:rsidR="00924FFE">
        <w:t>9</w:t>
      </w:r>
      <w:r w:rsidRPr="004139BA">
        <w:t>G</w:t>
      </w:r>
      <w:r w:rsidR="00FC25C0">
        <w:t>H</w:t>
      </w:r>
      <w:r w:rsidRPr="004139BA">
        <w:t xml:space="preserve">z, </w:t>
      </w:r>
    </w:p>
    <w:p w14:paraId="0EA7841F" w14:textId="77777777" w:rsidR="00BB354F" w:rsidRPr="004139BA" w:rsidRDefault="00605936" w:rsidP="00BB354F">
      <w:pPr>
        <w:pStyle w:val="ListNumber2"/>
        <w:numPr>
          <w:ilvl w:val="0"/>
          <w:numId w:val="30"/>
        </w:numPr>
        <w:spacing w:before="120" w:after="120" w:line="276" w:lineRule="auto"/>
        <w:ind w:hanging="1210"/>
      </w:pPr>
      <w:r w:rsidRPr="004139BA">
        <w:t xml:space="preserve">Resolution Bandwidth 1Hz – 10MHz, </w:t>
      </w:r>
    </w:p>
    <w:p w14:paraId="2DEDFB6B" w14:textId="77777777" w:rsidR="00BB354F" w:rsidRPr="004139BA" w:rsidRDefault="00605936" w:rsidP="00BB354F">
      <w:pPr>
        <w:pStyle w:val="ListNumber2"/>
        <w:numPr>
          <w:ilvl w:val="0"/>
          <w:numId w:val="30"/>
        </w:numPr>
        <w:spacing w:before="120" w:after="120" w:line="276" w:lineRule="auto"/>
        <w:ind w:hanging="1210"/>
      </w:pPr>
      <w:r w:rsidRPr="004139BA">
        <w:t xml:space="preserve">Sweep time 10microseconds – 6000seconds, </w:t>
      </w:r>
    </w:p>
    <w:p w14:paraId="794511DB" w14:textId="425ACE36" w:rsidR="00605936" w:rsidRDefault="00605936" w:rsidP="004A042B">
      <w:pPr>
        <w:pStyle w:val="ListNumber2"/>
        <w:numPr>
          <w:ilvl w:val="0"/>
          <w:numId w:val="30"/>
        </w:numPr>
        <w:spacing w:before="120" w:after="120" w:line="276" w:lineRule="auto"/>
        <w:ind w:hanging="1210"/>
      </w:pPr>
      <w:r w:rsidRPr="004139BA">
        <w:t>Test interface: RF input Type N (female)</w:t>
      </w:r>
    </w:p>
    <w:p w14:paraId="30A5C7E8" w14:textId="77777777" w:rsidR="009C1DB7" w:rsidRDefault="009C1DB7" w:rsidP="009C1DB7">
      <w:pPr>
        <w:pStyle w:val="ListNumber2"/>
        <w:spacing w:before="120" w:after="120" w:line="276" w:lineRule="auto"/>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B8385AC"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138FBB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21D820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1134679" w14:textId="77777777" w:rsidR="00631465" w:rsidRDefault="00631465" w:rsidP="00BF07FA">
            <w:pPr>
              <w:spacing w:before="60" w:after="60" w:line="360" w:lineRule="auto"/>
            </w:pPr>
          </w:p>
        </w:tc>
      </w:tr>
      <w:tr w:rsidR="00631465" w14:paraId="0EA6F93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FABD8B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AB407B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6B4A1E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DA56F95" w14:textId="77777777" w:rsidR="00631465" w:rsidRDefault="00631465" w:rsidP="00E54141">
      <w:pPr>
        <w:pStyle w:val="ListNumber2"/>
        <w:spacing w:before="120" w:after="120" w:line="276" w:lineRule="auto"/>
      </w:pPr>
    </w:p>
    <w:p w14:paraId="6D45C3B9" w14:textId="7798C76D" w:rsidR="00924FFE" w:rsidRDefault="00924FFE" w:rsidP="007C63C5">
      <w:pPr>
        <w:pStyle w:val="ListNumber2"/>
        <w:numPr>
          <w:ilvl w:val="0"/>
          <w:numId w:val="81"/>
        </w:numPr>
        <w:spacing w:before="120" w:after="120" w:line="276" w:lineRule="auto"/>
      </w:pPr>
      <w:r>
        <w:t xml:space="preserve">The Spectrum </w:t>
      </w:r>
      <w:r w:rsidR="0004146F">
        <w:t>Analyzer</w:t>
      </w:r>
      <w:r>
        <w:t xml:space="preserve"> shall provide full scalar spectrum analysis</w:t>
      </w:r>
      <w:r w:rsidR="00BE2EE0">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92DD66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939D6D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AF3C72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52CF7DE" w14:textId="77777777" w:rsidR="00631465" w:rsidRDefault="00631465" w:rsidP="00BF07FA">
            <w:pPr>
              <w:spacing w:before="60" w:after="60" w:line="360" w:lineRule="auto"/>
            </w:pPr>
          </w:p>
        </w:tc>
      </w:tr>
      <w:tr w:rsidR="00631465" w14:paraId="0061A38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E87876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7A1AA9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CA4ABB"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B279988" w14:textId="77777777" w:rsidR="00631465" w:rsidRPr="004139BA" w:rsidRDefault="00631465" w:rsidP="00E54141">
      <w:pPr>
        <w:pStyle w:val="ListNumber2"/>
        <w:spacing w:before="120" w:after="120" w:line="276" w:lineRule="auto"/>
      </w:pPr>
    </w:p>
    <w:p w14:paraId="34F3A28E" w14:textId="18F95C00" w:rsidR="00D86E6D" w:rsidRDefault="00D86E6D" w:rsidP="004A042B">
      <w:pPr>
        <w:pStyle w:val="Heading1"/>
      </w:pPr>
      <w:bookmarkStart w:id="16788" w:name="_Toc115991518"/>
      <w:r w:rsidRPr="004A042B">
        <w:t>UHF Peak Power Meter</w:t>
      </w:r>
      <w:bookmarkEnd w:id="16788"/>
    </w:p>
    <w:p w14:paraId="314B3CD9" w14:textId="7D9E11B6" w:rsidR="00400770" w:rsidRPr="00193D9C" w:rsidRDefault="00400770" w:rsidP="00E54141">
      <w:pPr>
        <w:pStyle w:val="ListNumber2"/>
        <w:spacing w:before="120" w:after="120" w:line="276" w:lineRule="auto"/>
        <w:jc w:val="both"/>
        <w:rPr>
          <w:rFonts w:cs="Arial"/>
        </w:rPr>
      </w:pPr>
      <w:r w:rsidRPr="00610FEB">
        <w:rPr>
          <w:rFonts w:cs="Arial"/>
        </w:rPr>
        <w:t xml:space="preserve">The bidder shall indicate sufficient information from datasheets or documentation the following requirements </w:t>
      </w:r>
      <w:r w:rsidR="008E7049">
        <w:rPr>
          <w:rFonts w:cs="Arial"/>
        </w:rPr>
        <w:t>of a UHF peak power meter</w:t>
      </w:r>
      <w:r w:rsidRPr="00610FEB">
        <w:rPr>
          <w:rFonts w:cs="Arial"/>
        </w:rPr>
        <w:t>:</w:t>
      </w:r>
    </w:p>
    <w:p w14:paraId="6B695D67" w14:textId="501B70F3" w:rsidR="00605936" w:rsidRDefault="00BB354F" w:rsidP="007C63C5">
      <w:pPr>
        <w:pStyle w:val="ListNumber2"/>
        <w:numPr>
          <w:ilvl w:val="0"/>
          <w:numId w:val="82"/>
        </w:numPr>
        <w:spacing w:before="120" w:after="120" w:line="276" w:lineRule="auto"/>
      </w:pPr>
      <w:r>
        <w:t xml:space="preserve">Carryout </w:t>
      </w:r>
      <w:r w:rsidR="00605936">
        <w:t>Peak pulse RF power measurement for DME and radar (MSSR, S-Band and X-Band) signal application</w:t>
      </w:r>
      <w:r w:rsidR="005B7942">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389412E4"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39D50D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5325D4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8308611" w14:textId="77777777" w:rsidR="00631465" w:rsidRDefault="00631465" w:rsidP="00BF07FA">
            <w:pPr>
              <w:spacing w:before="60" w:after="60" w:line="360" w:lineRule="auto"/>
            </w:pPr>
          </w:p>
        </w:tc>
      </w:tr>
      <w:tr w:rsidR="00631465" w14:paraId="21BB03A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3A5911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459A36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E880CA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7C8F64A" w14:textId="77777777" w:rsidR="00631465" w:rsidRDefault="00631465" w:rsidP="00E54141">
      <w:pPr>
        <w:pStyle w:val="ListNumber2"/>
        <w:spacing w:before="120" w:after="120" w:line="276" w:lineRule="auto"/>
        <w:ind w:left="576"/>
      </w:pPr>
    </w:p>
    <w:p w14:paraId="4431199A" w14:textId="0F462E14" w:rsidR="00605936" w:rsidRDefault="00BB354F" w:rsidP="007C63C5">
      <w:pPr>
        <w:pStyle w:val="ListNumber2"/>
        <w:numPr>
          <w:ilvl w:val="0"/>
          <w:numId w:val="82"/>
        </w:numPr>
        <w:spacing w:before="120" w:after="120" w:line="276" w:lineRule="auto"/>
      </w:pPr>
      <w:r>
        <w:t>B</w:t>
      </w:r>
      <w:r w:rsidR="00605936">
        <w:t>e provided with the appropriate directional coupler</w:t>
      </w:r>
      <w:r w:rsidR="00EA79D6">
        <w:t>:</w:t>
      </w:r>
    </w:p>
    <w:p w14:paraId="3E8B86AB" w14:textId="2E83AD85" w:rsidR="00EA79D6" w:rsidRDefault="00EA79D6" w:rsidP="005C2F89">
      <w:pPr>
        <w:pStyle w:val="ListNumber2"/>
        <w:numPr>
          <w:ilvl w:val="0"/>
          <w:numId w:val="88"/>
        </w:numPr>
        <w:spacing w:before="120" w:after="120" w:line="276" w:lineRule="auto"/>
      </w:pPr>
      <w:r>
        <w:t>Wide Band Power Sensor with 50 MHz to 18 GHz frequency range</w:t>
      </w:r>
    </w:p>
    <w:p w14:paraId="46EF0AC7" w14:textId="77777777" w:rsidR="00EA79D6" w:rsidRDefault="00EA79D6" w:rsidP="005C2F89">
      <w:pPr>
        <w:pStyle w:val="ListNumber2"/>
        <w:numPr>
          <w:ilvl w:val="0"/>
          <w:numId w:val="88"/>
        </w:numPr>
        <w:spacing w:before="120" w:after="120" w:line="276" w:lineRule="auto"/>
      </w:pPr>
      <w:r>
        <w:t>Power range -60 to +20dBm (CW Mode) / -25 to +20dBm (Pulse/Modulated Mode)</w:t>
      </w:r>
    </w:p>
    <w:p w14:paraId="56709FEC" w14:textId="1E3B19C3" w:rsidR="00EA79D6" w:rsidRDefault="00EA79D6" w:rsidP="005C2F89">
      <w:pPr>
        <w:pStyle w:val="ListNumber2"/>
        <w:numPr>
          <w:ilvl w:val="0"/>
          <w:numId w:val="88"/>
        </w:numPr>
        <w:spacing w:before="120" w:after="120" w:line="276" w:lineRule="auto"/>
      </w:pPr>
      <w:r>
        <w:t>Connector N male, 50 Ohm</w:t>
      </w:r>
    </w:p>
    <w:p w14:paraId="5C581399" w14:textId="6B6BFBA8" w:rsidR="009C1DB7" w:rsidRDefault="009C1DB7" w:rsidP="009C1DB7">
      <w:pPr>
        <w:pStyle w:val="ListNumber2"/>
        <w:spacing w:before="120" w:after="120" w:line="276" w:lineRule="auto"/>
      </w:pPr>
    </w:p>
    <w:p w14:paraId="28A23EDD" w14:textId="77777777" w:rsidR="009C1DB7" w:rsidRDefault="009C1DB7" w:rsidP="009C1DB7">
      <w:pPr>
        <w:pStyle w:val="ListNumber2"/>
        <w:spacing w:before="120" w:after="120" w:line="276" w:lineRule="auto"/>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41994C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347B583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7AF4CB96"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C3338DF" w14:textId="77777777" w:rsidR="00631465" w:rsidRDefault="00631465" w:rsidP="00BF07FA">
            <w:pPr>
              <w:spacing w:before="60" w:after="60" w:line="360" w:lineRule="auto"/>
            </w:pPr>
          </w:p>
        </w:tc>
      </w:tr>
      <w:tr w:rsidR="00631465" w14:paraId="29AEF9F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6CB6D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04B0A9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8B985B4"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268FA51" w14:textId="77777777" w:rsidR="00631465" w:rsidRDefault="00631465" w:rsidP="00E54141">
      <w:pPr>
        <w:pStyle w:val="ListNumber2"/>
        <w:spacing w:before="120" w:after="120" w:line="276" w:lineRule="auto"/>
      </w:pPr>
    </w:p>
    <w:p w14:paraId="2AAFF30D" w14:textId="19E2A956" w:rsidR="00605936" w:rsidRDefault="00BB354F" w:rsidP="007C63C5">
      <w:pPr>
        <w:pStyle w:val="ListNumber2"/>
        <w:numPr>
          <w:ilvl w:val="0"/>
          <w:numId w:val="82"/>
        </w:numPr>
        <w:spacing w:before="120" w:after="120" w:line="276" w:lineRule="auto"/>
      </w:pPr>
      <w:r>
        <w:t>M</w:t>
      </w:r>
      <w:r w:rsidR="00605936">
        <w:t>easure peak power up 1 Kilowatt</w:t>
      </w:r>
      <w:r w:rsidR="00426A1C">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987CD2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4A0E369"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B40E7A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404719F" w14:textId="77777777" w:rsidR="00631465" w:rsidRDefault="00631465" w:rsidP="00BF07FA">
            <w:pPr>
              <w:spacing w:before="60" w:after="60" w:line="360" w:lineRule="auto"/>
            </w:pPr>
          </w:p>
        </w:tc>
      </w:tr>
      <w:tr w:rsidR="00631465" w14:paraId="7549368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9D7579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6394903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4BE4CC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7871798" w14:textId="77777777" w:rsidR="00631465" w:rsidRDefault="00631465" w:rsidP="00E54141">
      <w:pPr>
        <w:pStyle w:val="ListNumber2"/>
        <w:spacing w:before="120" w:after="120" w:line="276" w:lineRule="auto"/>
        <w:ind w:left="936"/>
      </w:pPr>
    </w:p>
    <w:p w14:paraId="3B0C05DA" w14:textId="556D559C" w:rsidR="00605936" w:rsidRDefault="00BB354F" w:rsidP="007C63C5">
      <w:pPr>
        <w:pStyle w:val="ListNumber2"/>
        <w:numPr>
          <w:ilvl w:val="0"/>
          <w:numId w:val="82"/>
        </w:numPr>
        <w:spacing w:before="120" w:after="120" w:line="276" w:lineRule="auto"/>
      </w:pPr>
      <w:r>
        <w:t>M</w:t>
      </w:r>
      <w:r w:rsidR="00605936">
        <w:t>easure true RMS power, making them ideal for measuring CW, modulated RF waveforms (ex. 3G, 4G, and OFDM signals), and multi-tone signals with input signals</w:t>
      </w:r>
      <w:r w:rsidR="00C43A36">
        <w:t>.</w:t>
      </w:r>
      <w:r w:rsidR="00605936">
        <w:t xml:space="preserve">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58DC82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138975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312316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BFF207B" w14:textId="77777777" w:rsidR="00631465" w:rsidRDefault="00631465" w:rsidP="00BF07FA">
            <w:pPr>
              <w:spacing w:before="60" w:after="60" w:line="360" w:lineRule="auto"/>
            </w:pPr>
          </w:p>
        </w:tc>
      </w:tr>
      <w:tr w:rsidR="00631465" w14:paraId="6A125B7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446638"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29E7279"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D4BDE5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E7A3463" w14:textId="77777777" w:rsidR="00631465" w:rsidRDefault="00631465" w:rsidP="00E54141">
      <w:pPr>
        <w:pStyle w:val="ListNumber2"/>
        <w:spacing w:before="120" w:after="120" w:line="276" w:lineRule="auto"/>
        <w:ind w:left="936"/>
      </w:pPr>
    </w:p>
    <w:p w14:paraId="574944A6" w14:textId="539A59E2" w:rsidR="00605936" w:rsidRDefault="00605936" w:rsidP="007C63C5">
      <w:pPr>
        <w:pStyle w:val="ListNumber2"/>
        <w:numPr>
          <w:ilvl w:val="0"/>
          <w:numId w:val="82"/>
        </w:numPr>
        <w:spacing w:before="120" w:after="120" w:line="276" w:lineRule="auto"/>
      </w:pPr>
      <w:r>
        <w:t xml:space="preserve">The power meter should be provided with a </w:t>
      </w:r>
      <w:r w:rsidR="004A65DE">
        <w:t>wideband power sensor</w:t>
      </w:r>
      <w:r>
        <w:t xml:space="preserve"> designed for use with it.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B3274B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8AE516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276C859"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1F0BA94" w14:textId="77777777" w:rsidR="00631465" w:rsidRDefault="00631465" w:rsidP="00BF07FA">
            <w:pPr>
              <w:spacing w:before="60" w:after="60" w:line="360" w:lineRule="auto"/>
            </w:pPr>
          </w:p>
        </w:tc>
      </w:tr>
      <w:tr w:rsidR="00631465" w14:paraId="51BA8CAA"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9B5779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0B757F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CB32C4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3770958" w14:textId="5D51E31F" w:rsidR="00631465" w:rsidRDefault="00631465" w:rsidP="00E54141">
      <w:pPr>
        <w:pStyle w:val="ListNumber2"/>
        <w:spacing w:before="120" w:after="120" w:line="276" w:lineRule="auto"/>
        <w:ind w:left="936"/>
      </w:pPr>
    </w:p>
    <w:p w14:paraId="29831247" w14:textId="2460E47E" w:rsidR="00A323D2" w:rsidRDefault="00A323D2" w:rsidP="00E54141">
      <w:pPr>
        <w:pStyle w:val="ListNumber2"/>
        <w:spacing w:before="120" w:after="120" w:line="276" w:lineRule="auto"/>
        <w:ind w:left="936"/>
      </w:pPr>
    </w:p>
    <w:p w14:paraId="342A802E" w14:textId="5D842659" w:rsidR="00A323D2" w:rsidRDefault="00A323D2" w:rsidP="00E54141">
      <w:pPr>
        <w:pStyle w:val="ListNumber2"/>
        <w:spacing w:before="120" w:after="120" w:line="276" w:lineRule="auto"/>
        <w:ind w:left="936"/>
      </w:pPr>
    </w:p>
    <w:p w14:paraId="31C002AB" w14:textId="77777777" w:rsidR="00A323D2" w:rsidRDefault="00A323D2" w:rsidP="00E54141">
      <w:pPr>
        <w:pStyle w:val="ListNumber2"/>
        <w:spacing w:before="120" w:after="120" w:line="276" w:lineRule="auto"/>
        <w:ind w:left="936"/>
      </w:pPr>
    </w:p>
    <w:p w14:paraId="30DB86F2" w14:textId="14B5ADF7" w:rsidR="00605936" w:rsidRDefault="00605936" w:rsidP="00C43A36">
      <w:pPr>
        <w:pStyle w:val="ListNumber2"/>
        <w:numPr>
          <w:ilvl w:val="0"/>
          <w:numId w:val="82"/>
        </w:numPr>
        <w:spacing w:before="120" w:after="120" w:line="276" w:lineRule="auto"/>
        <w:jc w:val="both"/>
      </w:pPr>
      <w:r>
        <w:t xml:space="preserve">The sensor should provide peak, crest factor, average power, rise time, fall time, maximum power, minimum </w:t>
      </w:r>
      <w:proofErr w:type="gramStart"/>
      <w:r>
        <w:t>power</w:t>
      </w:r>
      <w:proofErr w:type="gramEnd"/>
      <w:r>
        <w:t xml:space="preserve"> and statistical data of wideband signal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22EC058"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74C94A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FEFBE5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B652450" w14:textId="77777777" w:rsidR="00631465" w:rsidRDefault="00631465" w:rsidP="00BF07FA">
            <w:pPr>
              <w:spacing w:before="60" w:after="60" w:line="360" w:lineRule="auto"/>
            </w:pPr>
          </w:p>
        </w:tc>
      </w:tr>
      <w:tr w:rsidR="00631465" w14:paraId="59359559"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695BB0C"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CA72CB3"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7AF56F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443152F" w14:textId="5FFB7DAC" w:rsidR="00D86E6D" w:rsidRPr="004A042B" w:rsidRDefault="00D86E6D" w:rsidP="004A042B"/>
    <w:p w14:paraId="01AFFA4E" w14:textId="26344D02" w:rsidR="00D86E6D" w:rsidRDefault="00D86E6D" w:rsidP="004A042B">
      <w:pPr>
        <w:pStyle w:val="Heading1"/>
      </w:pPr>
      <w:bookmarkStart w:id="16789" w:name="_Toc115991519"/>
      <w:r w:rsidRPr="004A042B">
        <w:t xml:space="preserve">Navigation Systems </w:t>
      </w:r>
      <w:r w:rsidR="0004146F">
        <w:t>Analyzer</w:t>
      </w:r>
      <w:bookmarkEnd w:id="16789"/>
    </w:p>
    <w:p w14:paraId="3F7B1347" w14:textId="6A94C67D" w:rsidR="00CC0C5D" w:rsidRPr="00CC0C5D" w:rsidRDefault="00CC0C5D" w:rsidP="00E54141">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navigation systems </w:t>
      </w:r>
      <w:proofErr w:type="spellStart"/>
      <w:r>
        <w:rPr>
          <w:rFonts w:cs="Arial"/>
        </w:rPr>
        <w:t>analyzer</w:t>
      </w:r>
      <w:proofErr w:type="spellEnd"/>
      <w:r w:rsidRPr="00610FEB">
        <w:rPr>
          <w:rFonts w:cs="Arial"/>
        </w:rPr>
        <w:t>:</w:t>
      </w:r>
    </w:p>
    <w:p w14:paraId="4A791CB6" w14:textId="193F30F2" w:rsidR="002575A6" w:rsidRDefault="00605936" w:rsidP="007C63C5">
      <w:pPr>
        <w:pStyle w:val="ListNumber2"/>
        <w:numPr>
          <w:ilvl w:val="0"/>
          <w:numId w:val="80"/>
        </w:numPr>
        <w:spacing w:before="120" w:after="120" w:line="276" w:lineRule="auto"/>
      </w:pPr>
      <w:r>
        <w:t>Sh</w:t>
      </w:r>
      <w:r w:rsidR="0092644D">
        <w:t>all</w:t>
      </w:r>
      <w:r>
        <w:t xml:space="preserve"> </w:t>
      </w:r>
      <w:r w:rsidR="00397C78">
        <w:t xml:space="preserve">be used to adjust, </w:t>
      </w:r>
      <w:proofErr w:type="gramStart"/>
      <w:r w:rsidR="00397C78">
        <w:t>verify</w:t>
      </w:r>
      <w:proofErr w:type="gramEnd"/>
      <w:r w:rsidR="00397C78">
        <w:t xml:space="preserve"> and record parameters o</w:t>
      </w:r>
      <w:r w:rsidR="000A3831">
        <w:t xml:space="preserve">f </w:t>
      </w:r>
      <w:r>
        <w:t>ILS</w:t>
      </w:r>
      <w:r w:rsidR="000A3831">
        <w:t xml:space="preserve"> (Localizer</w:t>
      </w:r>
      <w:r w:rsidR="004146FC">
        <w:t>,</w:t>
      </w:r>
      <w:r w:rsidR="000A3831">
        <w:t xml:space="preserve"> Glide Path</w:t>
      </w:r>
      <w:r w:rsidR="004146FC">
        <w:t>, Marker Beacon</w:t>
      </w:r>
      <w:r w:rsidR="000A3831">
        <w:t>)</w:t>
      </w:r>
      <w:r w:rsidR="0092644D">
        <w:t>, DME</w:t>
      </w:r>
      <w:r>
        <w:t xml:space="preserve"> and VOR</w:t>
      </w:r>
      <w:r w:rsidR="00397C78">
        <w:t xml:space="preserve"> ground systems according to</w:t>
      </w:r>
      <w:r>
        <w:t xml:space="preserve"> ICAO </w:t>
      </w:r>
      <w:r w:rsidR="000A3831">
        <w:t xml:space="preserve">doc 8071.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B1BCFAE"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C3CDAB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5A058C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37BB000" w14:textId="77777777" w:rsidR="00631465" w:rsidRDefault="00631465" w:rsidP="00BF07FA">
            <w:pPr>
              <w:spacing w:before="60" w:after="60" w:line="360" w:lineRule="auto"/>
            </w:pPr>
          </w:p>
        </w:tc>
      </w:tr>
      <w:tr w:rsidR="00631465" w14:paraId="66870527"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4FB44B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39E16E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4DD94B0"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84578ED" w14:textId="77777777" w:rsidR="00631465" w:rsidRPr="00397C78" w:rsidRDefault="00631465" w:rsidP="00E54141">
      <w:pPr>
        <w:pStyle w:val="ListNumber2"/>
        <w:spacing w:before="120" w:after="120" w:line="276" w:lineRule="auto"/>
        <w:ind w:left="936"/>
      </w:pPr>
    </w:p>
    <w:p w14:paraId="0789CC05" w14:textId="390F3358" w:rsidR="002575A6" w:rsidRPr="00397C78" w:rsidRDefault="002575A6" w:rsidP="00A01693">
      <w:pPr>
        <w:pStyle w:val="ListNumber2"/>
        <w:numPr>
          <w:ilvl w:val="0"/>
          <w:numId w:val="80"/>
        </w:numPr>
        <w:spacing w:before="120" w:after="120" w:line="276" w:lineRule="auto"/>
        <w:jc w:val="both"/>
      </w:pPr>
      <w:r w:rsidRPr="00397C78">
        <w:t>The</w:t>
      </w:r>
      <w:r w:rsidR="000A3831" w:rsidRPr="00397C78">
        <w:t xml:space="preserve"> </w:t>
      </w:r>
      <w:proofErr w:type="spellStart"/>
      <w:r w:rsidR="0004146F">
        <w:t>analyzer</w:t>
      </w:r>
      <w:proofErr w:type="spellEnd"/>
      <w:r w:rsidR="000A3831" w:rsidRPr="00397C78">
        <w:t xml:space="preserve"> measurement range should cover the frequency range of 108</w:t>
      </w:r>
      <w:r w:rsidR="006658D2" w:rsidRPr="00397C78">
        <w:t xml:space="preserve"> MHz to 1215 </w:t>
      </w:r>
      <w:proofErr w:type="spellStart"/>
      <w:r w:rsidR="006658D2" w:rsidRPr="00397C78">
        <w:t>MHz.</w:t>
      </w:r>
      <w:proofErr w:type="spellEnd"/>
      <w:r w:rsidR="006658D2" w:rsidRPr="00397C78">
        <w:t xml:space="preserve"> The following are frequency of operation for aviation navigational aids:</w:t>
      </w:r>
    </w:p>
    <w:p w14:paraId="71E6033D" w14:textId="4888A78E" w:rsidR="006658D2" w:rsidRPr="00397C78" w:rsidRDefault="006658D2" w:rsidP="00BD3F6C">
      <w:pPr>
        <w:pStyle w:val="ListNumber2"/>
        <w:numPr>
          <w:ilvl w:val="0"/>
          <w:numId w:val="84"/>
        </w:numPr>
        <w:spacing w:before="120" w:after="120" w:line="276" w:lineRule="auto"/>
        <w:ind w:left="1723" w:hanging="283"/>
      </w:pPr>
      <w:r w:rsidRPr="00397C78">
        <w:t xml:space="preserve">ILS: </w:t>
      </w:r>
      <w:r w:rsidR="00BD3F6C">
        <w:tab/>
      </w:r>
      <w:r w:rsidR="00BD3F6C">
        <w:tab/>
      </w:r>
      <w:r w:rsidRPr="00397C78">
        <w:t>Localizer- 108 MHz -112 MHz</w:t>
      </w:r>
    </w:p>
    <w:p w14:paraId="20171CA5" w14:textId="3BFF345D" w:rsidR="006658D2" w:rsidRPr="00397C78" w:rsidRDefault="006658D2" w:rsidP="00BD3F6C">
      <w:pPr>
        <w:pStyle w:val="ListNumber2"/>
        <w:spacing w:before="120" w:after="120" w:line="276" w:lineRule="auto"/>
        <w:ind w:left="1723" w:hanging="283"/>
      </w:pPr>
      <w:r w:rsidRPr="00397C78">
        <w:t xml:space="preserve">       </w:t>
      </w:r>
      <w:r w:rsidR="006D041C">
        <w:t xml:space="preserve">    : </w:t>
      </w:r>
      <w:r w:rsidR="00BD3F6C">
        <w:tab/>
      </w:r>
      <w:r w:rsidR="00BD3F6C">
        <w:tab/>
      </w:r>
      <w:r w:rsidRPr="00397C78">
        <w:t>Glide Path -329.15 MHz -335 MHz</w:t>
      </w:r>
    </w:p>
    <w:p w14:paraId="31B2A58F" w14:textId="3D90CF46" w:rsidR="006658D2" w:rsidRPr="00397C78" w:rsidRDefault="006658D2" w:rsidP="00BD3F6C">
      <w:pPr>
        <w:pStyle w:val="ListNumber2"/>
        <w:numPr>
          <w:ilvl w:val="0"/>
          <w:numId w:val="84"/>
        </w:numPr>
        <w:spacing w:before="120" w:after="120" w:line="276" w:lineRule="auto"/>
        <w:ind w:left="1723" w:hanging="283"/>
      </w:pPr>
      <w:r>
        <w:t xml:space="preserve">DME: </w:t>
      </w:r>
      <w:r w:rsidR="00BD3F6C">
        <w:tab/>
      </w:r>
      <w:r>
        <w:t>960 MHz – 1215 MHz</w:t>
      </w:r>
    </w:p>
    <w:p w14:paraId="2D861A98" w14:textId="02E081A5" w:rsidR="006658D2" w:rsidRDefault="006658D2" w:rsidP="00BD3F6C">
      <w:pPr>
        <w:pStyle w:val="ListNumber2"/>
        <w:numPr>
          <w:ilvl w:val="0"/>
          <w:numId w:val="84"/>
        </w:numPr>
        <w:spacing w:before="120" w:after="120" w:line="276" w:lineRule="auto"/>
        <w:ind w:left="1723" w:hanging="283"/>
      </w:pPr>
      <w:r>
        <w:t>VOR/DVOR:  108 MHz -117.975 MHz</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5C5792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6D0D470"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4728BA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9636925" w14:textId="77777777" w:rsidR="00631465" w:rsidRDefault="00631465" w:rsidP="00BF07FA">
            <w:pPr>
              <w:spacing w:before="60" w:after="60" w:line="360" w:lineRule="auto"/>
            </w:pPr>
          </w:p>
        </w:tc>
      </w:tr>
      <w:tr w:rsidR="00631465" w14:paraId="33C08E7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3C47B71"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05C83FB"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D257092"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79DA4A7D" w14:textId="2E3327E6" w:rsidR="00631465" w:rsidRDefault="00631465" w:rsidP="00E54141">
      <w:pPr>
        <w:pStyle w:val="ListNumber2"/>
        <w:spacing w:before="120" w:after="120" w:line="276" w:lineRule="auto"/>
      </w:pPr>
    </w:p>
    <w:p w14:paraId="7B8E6ADB" w14:textId="77777777" w:rsidR="00A323D2" w:rsidRPr="00397C78" w:rsidRDefault="00A323D2" w:rsidP="00E54141">
      <w:pPr>
        <w:pStyle w:val="ListNumber2"/>
        <w:spacing w:before="120" w:after="120" w:line="276" w:lineRule="auto"/>
      </w:pPr>
    </w:p>
    <w:p w14:paraId="1F9CEA10" w14:textId="6EAF1357" w:rsidR="004146FC" w:rsidRPr="00397C78" w:rsidRDefault="004146FC" w:rsidP="007C63C5">
      <w:pPr>
        <w:pStyle w:val="ListNumber2"/>
        <w:numPr>
          <w:ilvl w:val="0"/>
          <w:numId w:val="80"/>
        </w:numPr>
        <w:spacing w:before="120" w:after="120" w:line="276" w:lineRule="auto"/>
      </w:pPr>
      <w:r w:rsidRPr="00397C78">
        <w:t xml:space="preserve">The </w:t>
      </w:r>
      <w:proofErr w:type="spellStart"/>
      <w:r w:rsidR="0004146F">
        <w:t>analyzer</w:t>
      </w:r>
      <w:proofErr w:type="spellEnd"/>
      <w:r w:rsidRPr="00397C78">
        <w:t xml:space="preserve"> shall facilitate measurement of the following:</w:t>
      </w:r>
    </w:p>
    <w:p w14:paraId="1363F139" w14:textId="486FC7DD" w:rsidR="00EA79D6" w:rsidRPr="00397C78" w:rsidRDefault="004146FC" w:rsidP="005C2F89">
      <w:pPr>
        <w:pStyle w:val="ListNumber2"/>
        <w:numPr>
          <w:ilvl w:val="0"/>
          <w:numId w:val="89"/>
        </w:numPr>
        <w:spacing w:before="120" w:after="120" w:line="276" w:lineRule="auto"/>
      </w:pPr>
      <w:r w:rsidRPr="00397C78">
        <w:t>Carrier and audio frequencies, Modulation depth (DDM and SDM), RF level and Ident/Voice</w:t>
      </w:r>
      <w:r w:rsidR="001B268E">
        <w:t>.</w:t>
      </w:r>
    </w:p>
    <w:p w14:paraId="20E78F27" w14:textId="1840003D" w:rsidR="004146FC" w:rsidRDefault="004146FC" w:rsidP="005C2F89">
      <w:pPr>
        <w:pStyle w:val="ListNumber2"/>
        <w:numPr>
          <w:ilvl w:val="0"/>
          <w:numId w:val="89"/>
        </w:numPr>
        <w:spacing w:before="120" w:after="120" w:line="276" w:lineRule="auto"/>
      </w:pPr>
      <w:r w:rsidRPr="00397C78">
        <w:t>Phase measurements of 30Hz tones for bearing information of VOR.</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F8941C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7C57E1B3"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527A8C68"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2695FB4" w14:textId="77777777" w:rsidR="00631465" w:rsidRDefault="00631465" w:rsidP="00BF07FA">
            <w:pPr>
              <w:spacing w:before="60" w:after="60" w:line="360" w:lineRule="auto"/>
            </w:pPr>
          </w:p>
        </w:tc>
      </w:tr>
      <w:tr w:rsidR="00631465" w14:paraId="2140E40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FAD2A6A"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C7FC62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1797B66"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6A55E5A5" w14:textId="77777777" w:rsidR="00631465" w:rsidRPr="00397C78" w:rsidRDefault="00631465" w:rsidP="00E54141">
      <w:pPr>
        <w:pStyle w:val="ListNumber2"/>
        <w:spacing w:before="120" w:after="120" w:line="276" w:lineRule="auto"/>
      </w:pPr>
    </w:p>
    <w:p w14:paraId="2946DDFD" w14:textId="0CE0C42C" w:rsidR="004146FC" w:rsidRDefault="004146FC" w:rsidP="001B268E">
      <w:pPr>
        <w:pStyle w:val="ListNumber2"/>
        <w:numPr>
          <w:ilvl w:val="0"/>
          <w:numId w:val="80"/>
        </w:numPr>
        <w:spacing w:before="120" w:after="120" w:line="276" w:lineRule="auto"/>
        <w:jc w:val="both"/>
      </w:pPr>
      <w:r w:rsidRPr="00397C78">
        <w:t xml:space="preserve">The </w:t>
      </w:r>
      <w:proofErr w:type="spellStart"/>
      <w:r w:rsidR="0004146F">
        <w:t>analyzer</w:t>
      </w:r>
      <w:proofErr w:type="spellEnd"/>
      <w:r w:rsidRPr="00397C78">
        <w:t xml:space="preserve"> shall include all ILS and VOR channels selectable without any tuning or equipment changes.</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7B17BF5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16990D3E"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89DB8B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5C469B3" w14:textId="77777777" w:rsidR="00631465" w:rsidRDefault="00631465" w:rsidP="00BF07FA">
            <w:pPr>
              <w:spacing w:before="60" w:after="60" w:line="360" w:lineRule="auto"/>
            </w:pPr>
          </w:p>
        </w:tc>
      </w:tr>
      <w:tr w:rsidR="00631465" w14:paraId="162B0F4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915034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80D94B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CF542B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5D279D8" w14:textId="77777777" w:rsidR="00631465" w:rsidRPr="00397C78" w:rsidRDefault="00631465" w:rsidP="00E54141">
      <w:pPr>
        <w:pStyle w:val="ListNumber2"/>
        <w:spacing w:before="120" w:after="120" w:line="276" w:lineRule="auto"/>
        <w:ind w:left="936"/>
        <w:jc w:val="both"/>
      </w:pPr>
    </w:p>
    <w:p w14:paraId="5DD8BE0A" w14:textId="7C0E09D6" w:rsidR="00397C78" w:rsidRDefault="00397C78" w:rsidP="007C63C5">
      <w:pPr>
        <w:pStyle w:val="ListNumber2"/>
        <w:numPr>
          <w:ilvl w:val="0"/>
          <w:numId w:val="80"/>
        </w:numPr>
        <w:spacing w:before="120" w:after="120" w:line="276" w:lineRule="auto"/>
      </w:pPr>
      <w:r w:rsidRPr="00397C78">
        <w:t xml:space="preserve">The </w:t>
      </w:r>
      <w:proofErr w:type="spellStart"/>
      <w:r w:rsidR="0004146F">
        <w:t>analyzer</w:t>
      </w:r>
      <w:proofErr w:type="spellEnd"/>
      <w:r w:rsidRPr="00397C78">
        <w:t xml:space="preserve"> shall be portable, battery operated and weatherproof.</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C8C6E6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5EE519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2BCF90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6A96B76" w14:textId="77777777" w:rsidR="00631465" w:rsidRDefault="00631465" w:rsidP="00BF07FA">
            <w:pPr>
              <w:spacing w:before="60" w:after="60" w:line="360" w:lineRule="auto"/>
            </w:pPr>
          </w:p>
        </w:tc>
      </w:tr>
      <w:tr w:rsidR="00631465" w14:paraId="18286B42"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27330E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73B9C34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1A78C2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19C5825" w14:textId="77777777" w:rsidR="00631465" w:rsidRPr="00397C78" w:rsidRDefault="00631465" w:rsidP="00E54141">
      <w:pPr>
        <w:pStyle w:val="ListNumber2"/>
        <w:spacing w:before="120" w:after="120" w:line="276" w:lineRule="auto"/>
        <w:ind w:left="936"/>
      </w:pPr>
    </w:p>
    <w:p w14:paraId="6C999395" w14:textId="4C24AA67" w:rsidR="00EF276D" w:rsidRDefault="00EF276D" w:rsidP="00EF276D">
      <w:pPr>
        <w:pStyle w:val="Heading1"/>
      </w:pPr>
      <w:bookmarkStart w:id="16790" w:name="_Toc113349395"/>
      <w:bookmarkStart w:id="16791" w:name="_Toc113437336"/>
      <w:bookmarkStart w:id="16792" w:name="_Toc115991520"/>
      <w:bookmarkEnd w:id="16790"/>
      <w:bookmarkEnd w:id="16791"/>
      <w:r>
        <w:t xml:space="preserve">Handheld </w:t>
      </w:r>
      <w:r w:rsidRPr="00BD55EF">
        <w:t xml:space="preserve">Communications </w:t>
      </w:r>
      <w:r w:rsidR="004D6E69">
        <w:t>T</w:t>
      </w:r>
      <w:r w:rsidRPr="00BD55EF">
        <w:t xml:space="preserve">est </w:t>
      </w:r>
      <w:r w:rsidR="004D6E69">
        <w:t>S</w:t>
      </w:r>
      <w:r w:rsidRPr="00BD55EF">
        <w:t>et</w:t>
      </w:r>
      <w:bookmarkEnd w:id="16792"/>
    </w:p>
    <w:p w14:paraId="1DFCC34F" w14:textId="76635A83" w:rsidR="00BD7C8F" w:rsidRDefault="00BD7C8F" w:rsidP="00BD7C8F">
      <w:pPr>
        <w:pStyle w:val="ListNumber2"/>
        <w:spacing w:before="120" w:after="120" w:line="276" w:lineRule="auto"/>
        <w:jc w:val="both"/>
        <w:rPr>
          <w:rFonts w:cs="Arial"/>
        </w:rPr>
      </w:pPr>
      <w:r w:rsidRPr="00610FEB">
        <w:rPr>
          <w:rFonts w:cs="Arial"/>
        </w:rPr>
        <w:t>The bidder shall indicate sufficient information from datasheets or documentation the following requirements of</w:t>
      </w:r>
      <w:r>
        <w:rPr>
          <w:rFonts w:cs="Arial"/>
        </w:rPr>
        <w:t xml:space="preserve"> a handheld communications test set</w:t>
      </w:r>
      <w:r w:rsidRPr="00610FEB">
        <w:rPr>
          <w:rFonts w:cs="Arial"/>
        </w:rPr>
        <w:t>:</w:t>
      </w:r>
    </w:p>
    <w:p w14:paraId="76BB22BE" w14:textId="2B109027" w:rsidR="00A323D2" w:rsidRDefault="00EF276D" w:rsidP="00A323D2">
      <w:pPr>
        <w:pStyle w:val="ListNumber2"/>
        <w:numPr>
          <w:ilvl w:val="0"/>
          <w:numId w:val="97"/>
        </w:numPr>
        <w:spacing w:before="120" w:after="120" w:line="276" w:lineRule="auto"/>
      </w:pPr>
      <w:r w:rsidRPr="00CE3F79">
        <w:t>The communication test set shall be integrated test system for complete radio receiver and transmitter performance testing, cable fault and antenna system analysis as follows or better:</w:t>
      </w:r>
    </w:p>
    <w:p w14:paraId="3576EC47" w14:textId="77777777" w:rsidR="00A323D2" w:rsidRPr="00CE3F79" w:rsidRDefault="00A323D2" w:rsidP="00656107">
      <w:pPr>
        <w:pStyle w:val="ListNumber2"/>
        <w:spacing w:before="120" w:after="120" w:line="276" w:lineRule="auto"/>
        <w:ind w:left="576"/>
      </w:pPr>
    </w:p>
    <w:p w14:paraId="58C67B90" w14:textId="77777777" w:rsidR="00EF276D" w:rsidRPr="004F2B86" w:rsidRDefault="00EF276D" w:rsidP="00EF276D">
      <w:pPr>
        <w:pStyle w:val="ListNumber2"/>
        <w:numPr>
          <w:ilvl w:val="0"/>
          <w:numId w:val="95"/>
        </w:numPr>
        <w:spacing w:before="120" w:after="120" w:line="276" w:lineRule="auto"/>
        <w:ind w:firstLine="57"/>
        <w:rPr>
          <w:rFonts w:cs="Arial"/>
        </w:rPr>
      </w:pPr>
      <w:r>
        <w:rPr>
          <w:rFonts w:cs="Arial"/>
        </w:rPr>
        <w:t>RF Signal Generato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618719C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517F1A3B" w14:textId="77777777" w:rsidR="00EF276D" w:rsidRPr="0021026A" w:rsidRDefault="00EF276D" w:rsidP="008B39A1">
            <w:pPr>
              <w:pStyle w:val="Default"/>
              <w:spacing w:line="276" w:lineRule="auto"/>
              <w:jc w:val="both"/>
              <w:rPr>
                <w:sz w:val="22"/>
                <w:szCs w:val="22"/>
              </w:rPr>
            </w:pPr>
            <w:r w:rsidRPr="0021026A">
              <w:rPr>
                <w:b/>
                <w:bCs/>
                <w:sz w:val="22"/>
                <w:szCs w:val="22"/>
              </w:rPr>
              <w:t xml:space="preserve">Frequency Range </w:t>
            </w:r>
          </w:p>
        </w:tc>
        <w:tc>
          <w:tcPr>
            <w:tcW w:w="5288" w:type="dxa"/>
            <w:tcBorders>
              <w:top w:val="single" w:sz="4" w:space="0" w:color="auto"/>
              <w:left w:val="single" w:sz="4" w:space="0" w:color="auto"/>
              <w:bottom w:val="single" w:sz="4" w:space="0" w:color="auto"/>
              <w:right w:val="single" w:sz="4" w:space="0" w:color="auto"/>
            </w:tcBorders>
          </w:tcPr>
          <w:p w14:paraId="141E17E3" w14:textId="77777777" w:rsidR="00EF276D" w:rsidRPr="00804369" w:rsidRDefault="00EF276D" w:rsidP="008B39A1">
            <w:pPr>
              <w:pStyle w:val="Default"/>
              <w:spacing w:line="276" w:lineRule="auto"/>
              <w:jc w:val="both"/>
              <w:rPr>
                <w:sz w:val="22"/>
                <w:szCs w:val="22"/>
              </w:rPr>
            </w:pPr>
            <w:r w:rsidRPr="00804369">
              <w:rPr>
                <w:sz w:val="22"/>
                <w:szCs w:val="22"/>
              </w:rPr>
              <w:t xml:space="preserve">2 MHz to 1.0 GHz </w:t>
            </w:r>
          </w:p>
        </w:tc>
      </w:tr>
      <w:tr w:rsidR="00EF276D" w:rsidRPr="0021026A" w14:paraId="596064C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16F40D75" w14:textId="77777777" w:rsidR="00EF276D" w:rsidRPr="0021026A" w:rsidRDefault="00EF276D" w:rsidP="008B39A1">
            <w:pPr>
              <w:pStyle w:val="Default"/>
              <w:spacing w:line="276" w:lineRule="auto"/>
              <w:jc w:val="both"/>
              <w:rPr>
                <w:sz w:val="22"/>
                <w:szCs w:val="22"/>
              </w:rPr>
            </w:pPr>
            <w:r w:rsidRPr="0021026A">
              <w:rPr>
                <w:b/>
                <w:bCs/>
                <w:sz w:val="22"/>
                <w:szCs w:val="22"/>
              </w:rPr>
              <w:t xml:space="preserve">Frequency Resolution </w:t>
            </w:r>
          </w:p>
        </w:tc>
        <w:tc>
          <w:tcPr>
            <w:tcW w:w="5288" w:type="dxa"/>
            <w:tcBorders>
              <w:top w:val="single" w:sz="4" w:space="0" w:color="auto"/>
              <w:left w:val="single" w:sz="4" w:space="0" w:color="auto"/>
              <w:bottom w:val="single" w:sz="4" w:space="0" w:color="auto"/>
              <w:right w:val="single" w:sz="4" w:space="0" w:color="auto"/>
            </w:tcBorders>
          </w:tcPr>
          <w:p w14:paraId="2BB4FD26" w14:textId="77777777" w:rsidR="00EF276D" w:rsidRPr="00804369" w:rsidRDefault="00EF276D" w:rsidP="008B39A1">
            <w:pPr>
              <w:pStyle w:val="Default"/>
              <w:spacing w:line="276" w:lineRule="auto"/>
              <w:jc w:val="both"/>
              <w:rPr>
                <w:sz w:val="22"/>
                <w:szCs w:val="22"/>
              </w:rPr>
            </w:pPr>
            <w:r w:rsidRPr="00804369">
              <w:rPr>
                <w:sz w:val="22"/>
                <w:szCs w:val="22"/>
              </w:rPr>
              <w:t xml:space="preserve">1 Hz </w:t>
            </w:r>
          </w:p>
        </w:tc>
      </w:tr>
      <w:tr w:rsidR="00EF276D" w:rsidRPr="0021026A" w14:paraId="29C7B598"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62064B07" w14:textId="77777777" w:rsidR="00EF276D" w:rsidRPr="0021026A" w:rsidRDefault="00EF276D" w:rsidP="008B39A1">
            <w:pPr>
              <w:pStyle w:val="Default"/>
              <w:spacing w:line="276" w:lineRule="auto"/>
              <w:jc w:val="both"/>
              <w:rPr>
                <w:b/>
                <w:bCs/>
                <w:sz w:val="22"/>
                <w:szCs w:val="22"/>
              </w:rPr>
            </w:pPr>
            <w:r w:rsidRPr="00804369">
              <w:rPr>
                <w:b/>
                <w:bCs/>
                <w:color w:val="000000" w:themeColor="text1"/>
                <w:sz w:val="22"/>
                <w:szCs w:val="22"/>
              </w:rPr>
              <w:t>Output Level</w:t>
            </w:r>
          </w:p>
        </w:tc>
        <w:tc>
          <w:tcPr>
            <w:tcW w:w="5288" w:type="dxa"/>
            <w:tcBorders>
              <w:top w:val="single" w:sz="4" w:space="0" w:color="auto"/>
              <w:left w:val="single" w:sz="4" w:space="0" w:color="auto"/>
              <w:bottom w:val="single" w:sz="4" w:space="0" w:color="auto"/>
              <w:right w:val="single" w:sz="4" w:space="0" w:color="auto"/>
            </w:tcBorders>
          </w:tcPr>
          <w:p w14:paraId="2679429B" w14:textId="77777777" w:rsidR="00EF276D" w:rsidRPr="00804369" w:rsidRDefault="00EF276D" w:rsidP="008B39A1">
            <w:pPr>
              <w:pStyle w:val="Default"/>
              <w:spacing w:line="276" w:lineRule="auto"/>
              <w:ind w:left="2731" w:hanging="2731"/>
              <w:jc w:val="both"/>
              <w:rPr>
                <w:sz w:val="22"/>
                <w:szCs w:val="22"/>
              </w:rPr>
            </w:pPr>
            <w:r w:rsidRPr="00804369">
              <w:rPr>
                <w:sz w:val="22"/>
                <w:szCs w:val="22"/>
              </w:rPr>
              <w:t>T</w:t>
            </w:r>
            <w:r>
              <w:rPr>
                <w:sz w:val="22"/>
                <w:szCs w:val="22"/>
              </w:rPr>
              <w:t xml:space="preserve">ransmitter </w:t>
            </w:r>
            <w:r w:rsidRPr="00804369">
              <w:rPr>
                <w:sz w:val="22"/>
                <w:szCs w:val="22"/>
              </w:rPr>
              <w:t>/R</w:t>
            </w:r>
            <w:r>
              <w:rPr>
                <w:sz w:val="22"/>
                <w:szCs w:val="22"/>
              </w:rPr>
              <w:t>eceiver</w:t>
            </w:r>
            <w:r w:rsidRPr="00804369">
              <w:rPr>
                <w:sz w:val="22"/>
                <w:szCs w:val="22"/>
              </w:rPr>
              <w:t xml:space="preserve"> port: -50 to -125 dBm/707.107 </w:t>
            </w:r>
            <w:proofErr w:type="spellStart"/>
            <w:r w:rsidRPr="00804369">
              <w:rPr>
                <w:sz w:val="22"/>
                <w:szCs w:val="22"/>
              </w:rPr>
              <w:t>μV</w:t>
            </w:r>
            <w:proofErr w:type="spellEnd"/>
            <w:r w:rsidRPr="00804369">
              <w:rPr>
                <w:sz w:val="22"/>
                <w:szCs w:val="22"/>
              </w:rPr>
              <w:t xml:space="preserve"> to 0.126 </w:t>
            </w:r>
            <w:proofErr w:type="spellStart"/>
            <w:r w:rsidRPr="00804369">
              <w:rPr>
                <w:sz w:val="22"/>
                <w:szCs w:val="22"/>
              </w:rPr>
              <w:t>μV</w:t>
            </w:r>
            <w:proofErr w:type="spellEnd"/>
          </w:p>
          <w:p w14:paraId="14FCFFD7" w14:textId="77777777" w:rsidR="00EF276D" w:rsidRPr="00804369" w:rsidRDefault="00EF276D" w:rsidP="008B39A1">
            <w:pPr>
              <w:pStyle w:val="Default"/>
              <w:spacing w:line="276" w:lineRule="auto"/>
              <w:ind w:left="1456" w:hanging="1456"/>
              <w:jc w:val="both"/>
              <w:rPr>
                <w:sz w:val="22"/>
                <w:szCs w:val="22"/>
              </w:rPr>
            </w:pPr>
            <w:r w:rsidRPr="00804369">
              <w:rPr>
                <w:sz w:val="22"/>
                <w:szCs w:val="22"/>
              </w:rPr>
              <w:t>A</w:t>
            </w:r>
            <w:r>
              <w:rPr>
                <w:sz w:val="22"/>
                <w:szCs w:val="22"/>
              </w:rPr>
              <w:t>ntenna</w:t>
            </w:r>
            <w:r w:rsidRPr="00804369">
              <w:rPr>
                <w:sz w:val="22"/>
                <w:szCs w:val="22"/>
              </w:rPr>
              <w:t xml:space="preserve"> port: -30 to -90 dBm/7071.068 </w:t>
            </w:r>
            <w:proofErr w:type="spellStart"/>
            <w:r w:rsidRPr="00804369">
              <w:rPr>
                <w:sz w:val="22"/>
                <w:szCs w:val="22"/>
              </w:rPr>
              <w:t>μV</w:t>
            </w:r>
            <w:proofErr w:type="spellEnd"/>
            <w:r w:rsidRPr="00804369">
              <w:rPr>
                <w:sz w:val="22"/>
                <w:szCs w:val="22"/>
              </w:rPr>
              <w:t xml:space="preserve"> to 7.071 </w:t>
            </w:r>
            <w:proofErr w:type="spellStart"/>
            <w:r w:rsidRPr="00804369">
              <w:rPr>
                <w:sz w:val="22"/>
                <w:szCs w:val="22"/>
              </w:rPr>
              <w:t>μV</w:t>
            </w:r>
            <w:proofErr w:type="spellEnd"/>
          </w:p>
          <w:p w14:paraId="48EF922D" w14:textId="77777777" w:rsidR="00EF276D" w:rsidRPr="00804369" w:rsidRDefault="00EF276D" w:rsidP="008B39A1">
            <w:pPr>
              <w:pStyle w:val="Default"/>
              <w:spacing w:line="276" w:lineRule="auto"/>
              <w:ind w:left="1172" w:hanging="1172"/>
              <w:jc w:val="both"/>
              <w:rPr>
                <w:sz w:val="22"/>
                <w:szCs w:val="22"/>
              </w:rPr>
            </w:pPr>
            <w:r w:rsidRPr="00804369">
              <w:rPr>
                <w:sz w:val="22"/>
                <w:szCs w:val="22"/>
              </w:rPr>
              <w:t xml:space="preserve">SWR port: -5 to -65 dBm/125743.344 </w:t>
            </w:r>
            <w:proofErr w:type="spellStart"/>
            <w:r w:rsidRPr="00804369">
              <w:rPr>
                <w:sz w:val="22"/>
                <w:szCs w:val="22"/>
              </w:rPr>
              <w:t>μV</w:t>
            </w:r>
            <w:proofErr w:type="spellEnd"/>
            <w:r w:rsidRPr="00804369">
              <w:rPr>
                <w:sz w:val="22"/>
                <w:szCs w:val="22"/>
              </w:rPr>
              <w:t xml:space="preserve"> to 125.743 </w:t>
            </w:r>
            <w:proofErr w:type="spellStart"/>
            <w:r w:rsidRPr="00804369">
              <w:rPr>
                <w:sz w:val="22"/>
                <w:szCs w:val="22"/>
              </w:rPr>
              <w:t>μV</w:t>
            </w:r>
            <w:proofErr w:type="spellEnd"/>
          </w:p>
        </w:tc>
      </w:tr>
    </w:tbl>
    <w:p w14:paraId="6D8E5B9D" w14:textId="77777777" w:rsidR="00EF276D" w:rsidRDefault="00EF276D" w:rsidP="00EF276D">
      <w:pPr>
        <w:pStyle w:val="ListNumber2"/>
        <w:spacing w:before="120" w:after="120" w:line="276" w:lineRule="auto"/>
        <w:ind w:left="936"/>
        <w:rPr>
          <w:rFonts w:cs="Arial"/>
        </w:rPr>
      </w:pPr>
    </w:p>
    <w:p w14:paraId="095D763F" w14:textId="77777777" w:rsidR="00EF276D" w:rsidRPr="000C1BE1" w:rsidRDefault="00EF276D" w:rsidP="00EF276D">
      <w:pPr>
        <w:pStyle w:val="ListNumber2"/>
        <w:numPr>
          <w:ilvl w:val="0"/>
          <w:numId w:val="95"/>
        </w:numPr>
        <w:spacing w:before="120" w:after="120" w:line="276" w:lineRule="auto"/>
        <w:ind w:firstLine="57"/>
        <w:rPr>
          <w:rFonts w:cs="Arial"/>
        </w:rPr>
      </w:pPr>
      <w:r w:rsidRPr="000C1BE1">
        <w:rPr>
          <w:rFonts w:cs="Arial"/>
        </w:rPr>
        <w:t>Audio Frequency Generato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0C1BE1" w14:paraId="525E0C36"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618E0B0D" w14:textId="77777777" w:rsidR="00EF276D" w:rsidRPr="000C1BE1" w:rsidRDefault="00EF276D" w:rsidP="008B39A1">
            <w:pPr>
              <w:pStyle w:val="Default"/>
              <w:spacing w:line="276" w:lineRule="auto"/>
              <w:jc w:val="both"/>
              <w:rPr>
                <w:sz w:val="22"/>
                <w:szCs w:val="22"/>
              </w:rPr>
            </w:pPr>
            <w:r w:rsidRPr="000C1BE1">
              <w:rPr>
                <w:b/>
                <w:bCs/>
                <w:sz w:val="22"/>
                <w:szCs w:val="22"/>
              </w:rPr>
              <w:t xml:space="preserve">Frequency Range </w:t>
            </w:r>
          </w:p>
        </w:tc>
        <w:tc>
          <w:tcPr>
            <w:tcW w:w="5288" w:type="dxa"/>
            <w:tcBorders>
              <w:top w:val="single" w:sz="4" w:space="0" w:color="auto"/>
              <w:left w:val="single" w:sz="4" w:space="0" w:color="auto"/>
              <w:bottom w:val="single" w:sz="4" w:space="0" w:color="auto"/>
              <w:right w:val="single" w:sz="4" w:space="0" w:color="auto"/>
            </w:tcBorders>
          </w:tcPr>
          <w:p w14:paraId="214AEC75" w14:textId="77777777" w:rsidR="00EF276D" w:rsidRPr="000C1BE1" w:rsidRDefault="00EF276D" w:rsidP="008B39A1">
            <w:pPr>
              <w:pStyle w:val="Default"/>
              <w:spacing w:line="276" w:lineRule="auto"/>
              <w:jc w:val="both"/>
              <w:rPr>
                <w:sz w:val="22"/>
                <w:szCs w:val="22"/>
              </w:rPr>
            </w:pPr>
            <w:r w:rsidRPr="000C1BE1">
              <w:rPr>
                <w:sz w:val="22"/>
                <w:szCs w:val="22"/>
              </w:rPr>
              <w:t>30 Hz to 5 kHz</w:t>
            </w:r>
          </w:p>
        </w:tc>
      </w:tr>
      <w:tr w:rsidR="00EF276D" w:rsidRPr="000C1BE1" w14:paraId="7E1CC25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7D0746EF" w14:textId="77777777" w:rsidR="00EF276D" w:rsidRPr="000C1BE1" w:rsidRDefault="00EF276D" w:rsidP="008B39A1">
            <w:pPr>
              <w:pStyle w:val="Default"/>
              <w:spacing w:line="276" w:lineRule="auto"/>
              <w:jc w:val="both"/>
              <w:rPr>
                <w:sz w:val="22"/>
                <w:szCs w:val="22"/>
              </w:rPr>
            </w:pPr>
            <w:r w:rsidRPr="000C1BE1">
              <w:rPr>
                <w:b/>
                <w:bCs/>
                <w:sz w:val="22"/>
                <w:szCs w:val="22"/>
              </w:rPr>
              <w:t xml:space="preserve">Frequency Resolution </w:t>
            </w:r>
          </w:p>
        </w:tc>
        <w:tc>
          <w:tcPr>
            <w:tcW w:w="5288" w:type="dxa"/>
            <w:tcBorders>
              <w:top w:val="single" w:sz="4" w:space="0" w:color="auto"/>
              <w:left w:val="single" w:sz="4" w:space="0" w:color="auto"/>
              <w:bottom w:val="single" w:sz="4" w:space="0" w:color="auto"/>
              <w:right w:val="single" w:sz="4" w:space="0" w:color="auto"/>
            </w:tcBorders>
          </w:tcPr>
          <w:p w14:paraId="1B393E6E" w14:textId="77777777" w:rsidR="00EF276D" w:rsidRPr="000C1BE1" w:rsidRDefault="00EF276D" w:rsidP="008B39A1">
            <w:pPr>
              <w:pStyle w:val="Default"/>
              <w:spacing w:line="276" w:lineRule="auto"/>
              <w:jc w:val="both"/>
              <w:rPr>
                <w:sz w:val="22"/>
                <w:szCs w:val="22"/>
              </w:rPr>
            </w:pPr>
            <w:r w:rsidRPr="000C1BE1">
              <w:rPr>
                <w:sz w:val="22"/>
                <w:szCs w:val="22"/>
              </w:rPr>
              <w:t>0.1 Hz</w:t>
            </w:r>
          </w:p>
        </w:tc>
      </w:tr>
      <w:tr w:rsidR="00EF276D" w:rsidRPr="000C1BE1" w14:paraId="3D17E968"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3057C51E" w14:textId="77777777" w:rsidR="00EF276D" w:rsidRPr="000C1BE1" w:rsidRDefault="00EF276D" w:rsidP="008B39A1">
            <w:pPr>
              <w:pStyle w:val="Default"/>
              <w:spacing w:line="276" w:lineRule="auto"/>
              <w:jc w:val="both"/>
              <w:rPr>
                <w:b/>
                <w:bCs/>
                <w:sz w:val="22"/>
                <w:szCs w:val="22"/>
              </w:rPr>
            </w:pPr>
            <w:r w:rsidRPr="000C1BE1">
              <w:rPr>
                <w:b/>
                <w:bCs/>
                <w:sz w:val="22"/>
                <w:szCs w:val="22"/>
              </w:rPr>
              <w:t>Accuracy</w:t>
            </w:r>
          </w:p>
        </w:tc>
        <w:tc>
          <w:tcPr>
            <w:tcW w:w="5288" w:type="dxa"/>
            <w:tcBorders>
              <w:top w:val="single" w:sz="4" w:space="0" w:color="auto"/>
              <w:left w:val="single" w:sz="4" w:space="0" w:color="auto"/>
              <w:bottom w:val="single" w:sz="4" w:space="0" w:color="auto"/>
              <w:right w:val="single" w:sz="4" w:space="0" w:color="auto"/>
            </w:tcBorders>
          </w:tcPr>
          <w:p w14:paraId="3231D728" w14:textId="77777777" w:rsidR="00EF276D" w:rsidRPr="000C1BE1" w:rsidRDefault="00EF276D" w:rsidP="008B39A1">
            <w:pPr>
              <w:pStyle w:val="Default"/>
              <w:spacing w:line="276" w:lineRule="auto"/>
              <w:jc w:val="both"/>
              <w:rPr>
                <w:sz w:val="22"/>
                <w:szCs w:val="22"/>
              </w:rPr>
            </w:pPr>
            <w:r w:rsidRPr="009C3F3B">
              <w:rPr>
                <w:sz w:val="22"/>
                <w:szCs w:val="22"/>
              </w:rPr>
              <w:t>± 2 Hz</w:t>
            </w:r>
          </w:p>
        </w:tc>
      </w:tr>
      <w:tr w:rsidR="00EF276D" w:rsidRPr="000C1BE1" w14:paraId="126E897E"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59620662" w14:textId="77777777" w:rsidR="00EF276D" w:rsidRPr="000C1BE1" w:rsidRDefault="00EF276D" w:rsidP="008B39A1">
            <w:pPr>
              <w:pStyle w:val="Default"/>
              <w:spacing w:line="276" w:lineRule="auto"/>
              <w:jc w:val="both"/>
              <w:rPr>
                <w:b/>
                <w:bCs/>
                <w:sz w:val="22"/>
                <w:szCs w:val="22"/>
              </w:rPr>
            </w:pPr>
            <w:r w:rsidRPr="000C1BE1">
              <w:rPr>
                <w:b/>
                <w:bCs/>
                <w:sz w:val="22"/>
                <w:szCs w:val="22"/>
              </w:rPr>
              <w:t>Output Level</w:t>
            </w:r>
          </w:p>
        </w:tc>
        <w:tc>
          <w:tcPr>
            <w:tcW w:w="5288" w:type="dxa"/>
            <w:tcBorders>
              <w:top w:val="single" w:sz="4" w:space="0" w:color="auto"/>
              <w:left w:val="single" w:sz="4" w:space="0" w:color="auto"/>
              <w:bottom w:val="single" w:sz="4" w:space="0" w:color="auto"/>
              <w:right w:val="single" w:sz="4" w:space="0" w:color="auto"/>
            </w:tcBorders>
          </w:tcPr>
          <w:p w14:paraId="209BC202" w14:textId="77777777" w:rsidR="00EF276D" w:rsidRPr="000C1BE1" w:rsidRDefault="00EF276D" w:rsidP="008B39A1">
            <w:pPr>
              <w:pStyle w:val="Default"/>
              <w:spacing w:line="276" w:lineRule="auto"/>
              <w:jc w:val="both"/>
              <w:rPr>
                <w:sz w:val="22"/>
                <w:szCs w:val="22"/>
              </w:rPr>
            </w:pPr>
            <w:r w:rsidRPr="000C1BE1">
              <w:rPr>
                <w:sz w:val="22"/>
                <w:szCs w:val="22"/>
              </w:rPr>
              <w:t xml:space="preserve">0 to 1.57 </w:t>
            </w:r>
            <w:proofErr w:type="spellStart"/>
            <w:r w:rsidRPr="000C1BE1">
              <w:rPr>
                <w:sz w:val="22"/>
                <w:szCs w:val="22"/>
              </w:rPr>
              <w:t>Vrms</w:t>
            </w:r>
            <w:proofErr w:type="spellEnd"/>
          </w:p>
        </w:tc>
      </w:tr>
    </w:tbl>
    <w:p w14:paraId="359D542E" w14:textId="77777777" w:rsidR="00EF276D" w:rsidRPr="000C1BE1" w:rsidRDefault="00EF276D" w:rsidP="00EF276D">
      <w:pPr>
        <w:pStyle w:val="ListNumber2"/>
        <w:spacing w:before="120" w:after="120" w:line="276" w:lineRule="auto"/>
        <w:ind w:left="936"/>
        <w:rPr>
          <w:rFonts w:cs="Arial"/>
        </w:rPr>
      </w:pPr>
    </w:p>
    <w:p w14:paraId="6FB34565" w14:textId="77777777" w:rsidR="00EF276D" w:rsidRPr="000C1BE1" w:rsidRDefault="00EF276D" w:rsidP="00EF276D">
      <w:pPr>
        <w:pStyle w:val="ListNumber2"/>
        <w:numPr>
          <w:ilvl w:val="0"/>
          <w:numId w:val="95"/>
        </w:numPr>
        <w:spacing w:before="120" w:after="120" w:line="276" w:lineRule="auto"/>
        <w:ind w:firstLine="57"/>
        <w:rPr>
          <w:rFonts w:cs="Arial"/>
        </w:rPr>
      </w:pPr>
      <w:r w:rsidRPr="000C1BE1">
        <w:rPr>
          <w:rFonts w:cs="Arial"/>
        </w:rPr>
        <w:t>RF Frequency Error Me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0C1BE1" w14:paraId="04369810"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4B7A27FB" w14:textId="77777777" w:rsidR="00EF276D" w:rsidRPr="000C1BE1" w:rsidRDefault="00EF276D" w:rsidP="008B39A1">
            <w:pPr>
              <w:pStyle w:val="Default"/>
              <w:spacing w:line="276" w:lineRule="auto"/>
              <w:jc w:val="both"/>
              <w:rPr>
                <w:sz w:val="22"/>
                <w:szCs w:val="22"/>
              </w:rPr>
            </w:pPr>
            <w:r w:rsidRPr="000C1BE1">
              <w:rPr>
                <w:b/>
                <w:bCs/>
                <w:sz w:val="22"/>
                <w:szCs w:val="22"/>
              </w:rPr>
              <w:t xml:space="preserve">Frequency Range </w:t>
            </w:r>
          </w:p>
        </w:tc>
        <w:tc>
          <w:tcPr>
            <w:tcW w:w="5288" w:type="dxa"/>
            <w:tcBorders>
              <w:top w:val="single" w:sz="4" w:space="0" w:color="auto"/>
              <w:left w:val="single" w:sz="4" w:space="0" w:color="auto"/>
              <w:bottom w:val="single" w:sz="4" w:space="0" w:color="auto"/>
              <w:right w:val="single" w:sz="4" w:space="0" w:color="auto"/>
            </w:tcBorders>
          </w:tcPr>
          <w:p w14:paraId="285C9E6E" w14:textId="77777777" w:rsidR="00EF276D" w:rsidRPr="000C1BE1" w:rsidRDefault="00EF276D" w:rsidP="008B39A1">
            <w:pPr>
              <w:pStyle w:val="Default"/>
              <w:spacing w:line="276" w:lineRule="auto"/>
              <w:jc w:val="both"/>
              <w:rPr>
                <w:sz w:val="22"/>
                <w:szCs w:val="22"/>
              </w:rPr>
            </w:pPr>
            <w:r w:rsidRPr="000C1BE1">
              <w:t>± 200 kHz</w:t>
            </w:r>
          </w:p>
        </w:tc>
      </w:tr>
      <w:tr w:rsidR="00EF276D" w:rsidRPr="000C1BE1" w14:paraId="6EBC9DE2" w14:textId="77777777" w:rsidTr="008B39A1">
        <w:trPr>
          <w:trHeight w:val="70"/>
          <w:jc w:val="right"/>
        </w:trPr>
        <w:tc>
          <w:tcPr>
            <w:tcW w:w="2830" w:type="dxa"/>
            <w:tcBorders>
              <w:top w:val="single" w:sz="4" w:space="0" w:color="auto"/>
              <w:left w:val="single" w:sz="4" w:space="0" w:color="auto"/>
              <w:bottom w:val="single" w:sz="4" w:space="0" w:color="auto"/>
              <w:right w:val="single" w:sz="4" w:space="0" w:color="auto"/>
            </w:tcBorders>
          </w:tcPr>
          <w:p w14:paraId="3D7456D5" w14:textId="77777777" w:rsidR="00EF276D" w:rsidRPr="000C1BE1" w:rsidRDefault="00EF276D" w:rsidP="008B39A1">
            <w:pPr>
              <w:pStyle w:val="Default"/>
              <w:spacing w:line="276" w:lineRule="auto"/>
              <w:jc w:val="both"/>
              <w:rPr>
                <w:sz w:val="22"/>
                <w:szCs w:val="22"/>
              </w:rPr>
            </w:pPr>
            <w:r w:rsidRPr="000C1BE1">
              <w:rPr>
                <w:b/>
                <w:bCs/>
                <w:sz w:val="22"/>
                <w:szCs w:val="22"/>
              </w:rPr>
              <w:t xml:space="preserve">Frequency Resolution </w:t>
            </w:r>
          </w:p>
        </w:tc>
        <w:tc>
          <w:tcPr>
            <w:tcW w:w="5288" w:type="dxa"/>
            <w:tcBorders>
              <w:top w:val="single" w:sz="4" w:space="0" w:color="auto"/>
              <w:left w:val="single" w:sz="4" w:space="0" w:color="auto"/>
              <w:bottom w:val="single" w:sz="4" w:space="0" w:color="auto"/>
              <w:right w:val="single" w:sz="4" w:space="0" w:color="auto"/>
            </w:tcBorders>
          </w:tcPr>
          <w:p w14:paraId="33340BFC" w14:textId="77777777" w:rsidR="00EF276D" w:rsidRPr="000C1BE1" w:rsidRDefault="00EF276D" w:rsidP="008B39A1">
            <w:pPr>
              <w:pStyle w:val="Default"/>
              <w:spacing w:line="276" w:lineRule="auto"/>
              <w:jc w:val="both"/>
              <w:rPr>
                <w:sz w:val="22"/>
                <w:szCs w:val="22"/>
              </w:rPr>
            </w:pPr>
            <w:r w:rsidRPr="000C1BE1">
              <w:rPr>
                <w:sz w:val="22"/>
                <w:szCs w:val="22"/>
              </w:rPr>
              <w:t xml:space="preserve">1 Hz </w:t>
            </w:r>
          </w:p>
        </w:tc>
      </w:tr>
      <w:tr w:rsidR="00EF276D" w:rsidRPr="000C1BE1" w14:paraId="259EA555"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5501D10D" w14:textId="77777777" w:rsidR="00EF276D" w:rsidRPr="000C1BE1" w:rsidRDefault="00EF276D" w:rsidP="008B39A1">
            <w:pPr>
              <w:pStyle w:val="Default"/>
              <w:spacing w:line="276" w:lineRule="auto"/>
              <w:jc w:val="both"/>
              <w:rPr>
                <w:b/>
                <w:bCs/>
                <w:sz w:val="22"/>
                <w:szCs w:val="22"/>
              </w:rPr>
            </w:pPr>
            <w:r w:rsidRPr="000C1BE1">
              <w:rPr>
                <w:b/>
                <w:bCs/>
                <w:sz w:val="22"/>
                <w:szCs w:val="22"/>
              </w:rPr>
              <w:t>Accuracy</w:t>
            </w:r>
          </w:p>
        </w:tc>
        <w:tc>
          <w:tcPr>
            <w:tcW w:w="5288" w:type="dxa"/>
            <w:tcBorders>
              <w:top w:val="single" w:sz="4" w:space="0" w:color="auto"/>
              <w:left w:val="single" w:sz="4" w:space="0" w:color="auto"/>
              <w:bottom w:val="single" w:sz="4" w:space="0" w:color="auto"/>
              <w:right w:val="single" w:sz="4" w:space="0" w:color="auto"/>
            </w:tcBorders>
          </w:tcPr>
          <w:p w14:paraId="41BDB391" w14:textId="77777777" w:rsidR="00EF276D" w:rsidRPr="000C1BE1" w:rsidRDefault="00EF276D" w:rsidP="008B39A1">
            <w:pPr>
              <w:pStyle w:val="Default"/>
              <w:spacing w:line="276" w:lineRule="auto"/>
              <w:jc w:val="both"/>
              <w:rPr>
                <w:sz w:val="22"/>
                <w:szCs w:val="22"/>
              </w:rPr>
            </w:pPr>
            <w:r w:rsidRPr="000C1BE1">
              <w:t>± 2Hz</w:t>
            </w:r>
          </w:p>
        </w:tc>
      </w:tr>
    </w:tbl>
    <w:p w14:paraId="523977AF" w14:textId="77777777" w:rsidR="00EF276D" w:rsidRPr="000C1BE1" w:rsidRDefault="00EF276D" w:rsidP="00EF276D">
      <w:pPr>
        <w:pStyle w:val="ListNumber2"/>
        <w:spacing w:before="120" w:after="120" w:line="276" w:lineRule="auto"/>
        <w:ind w:left="936"/>
        <w:rPr>
          <w:rFonts w:cs="Arial"/>
        </w:rPr>
      </w:pPr>
    </w:p>
    <w:p w14:paraId="01B14B32" w14:textId="77777777" w:rsidR="00EF276D" w:rsidRPr="000C1BE1" w:rsidRDefault="00EF276D" w:rsidP="00EF276D">
      <w:pPr>
        <w:pStyle w:val="ListNumber2"/>
        <w:numPr>
          <w:ilvl w:val="0"/>
          <w:numId w:val="95"/>
        </w:numPr>
        <w:spacing w:before="120" w:after="120" w:line="276" w:lineRule="auto"/>
        <w:ind w:firstLine="57"/>
        <w:rPr>
          <w:rFonts w:cs="Arial"/>
        </w:rPr>
      </w:pPr>
      <w:r w:rsidRPr="000C1BE1">
        <w:rPr>
          <w:rFonts w:cs="Arial"/>
        </w:rPr>
        <w:t>RF Power Me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6F7331F1"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99E6FBF" w14:textId="77777777" w:rsidR="00EF276D" w:rsidRPr="0021026A" w:rsidRDefault="00EF276D" w:rsidP="008B39A1">
            <w:pPr>
              <w:pStyle w:val="Default"/>
              <w:spacing w:line="276" w:lineRule="auto"/>
              <w:jc w:val="both"/>
              <w:rPr>
                <w:sz w:val="22"/>
                <w:szCs w:val="22"/>
              </w:rPr>
            </w:pPr>
            <w:r>
              <w:rPr>
                <w:b/>
                <w:bCs/>
                <w:sz w:val="22"/>
                <w:szCs w:val="22"/>
              </w:rPr>
              <w:t>Display</w:t>
            </w:r>
            <w:r w:rsidRPr="0021026A">
              <w:rPr>
                <w:b/>
                <w:bCs/>
                <w:sz w:val="22"/>
                <w:szCs w:val="22"/>
              </w:rPr>
              <w:t xml:space="preserve"> Range </w:t>
            </w:r>
          </w:p>
        </w:tc>
        <w:tc>
          <w:tcPr>
            <w:tcW w:w="5288" w:type="dxa"/>
            <w:tcBorders>
              <w:top w:val="single" w:sz="4" w:space="0" w:color="auto"/>
              <w:left w:val="single" w:sz="4" w:space="0" w:color="auto"/>
              <w:bottom w:val="single" w:sz="4" w:space="0" w:color="auto"/>
              <w:right w:val="single" w:sz="4" w:space="0" w:color="auto"/>
            </w:tcBorders>
          </w:tcPr>
          <w:p w14:paraId="1E3196CE" w14:textId="77777777" w:rsidR="00EF276D" w:rsidRPr="00590CD4" w:rsidRDefault="00EF276D" w:rsidP="008B39A1">
            <w:pPr>
              <w:pStyle w:val="Default"/>
              <w:spacing w:line="276" w:lineRule="auto"/>
              <w:jc w:val="both"/>
            </w:pPr>
            <w:r>
              <w:t>0 to 43 dBm</w:t>
            </w:r>
          </w:p>
        </w:tc>
      </w:tr>
      <w:tr w:rsidR="00EF276D" w:rsidRPr="0021026A" w14:paraId="20546B5A"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314FE8B2" w14:textId="77777777" w:rsidR="00EF276D" w:rsidRPr="0021026A" w:rsidRDefault="00EF276D" w:rsidP="008B39A1">
            <w:pPr>
              <w:pStyle w:val="Default"/>
              <w:spacing w:line="276" w:lineRule="auto"/>
              <w:jc w:val="both"/>
              <w:rPr>
                <w:sz w:val="22"/>
                <w:szCs w:val="22"/>
              </w:rPr>
            </w:pPr>
            <w:r>
              <w:rPr>
                <w:b/>
                <w:bCs/>
                <w:sz w:val="22"/>
                <w:szCs w:val="22"/>
              </w:rPr>
              <w:t>Input Level Range</w:t>
            </w:r>
          </w:p>
        </w:tc>
        <w:tc>
          <w:tcPr>
            <w:tcW w:w="5288" w:type="dxa"/>
            <w:tcBorders>
              <w:top w:val="single" w:sz="4" w:space="0" w:color="auto"/>
              <w:left w:val="single" w:sz="4" w:space="0" w:color="auto"/>
              <w:bottom w:val="single" w:sz="4" w:space="0" w:color="auto"/>
              <w:right w:val="single" w:sz="4" w:space="0" w:color="auto"/>
            </w:tcBorders>
          </w:tcPr>
          <w:p w14:paraId="619EB361" w14:textId="65702D0C" w:rsidR="00EF276D" w:rsidRPr="00590CD4" w:rsidRDefault="00EF276D" w:rsidP="008B39A1">
            <w:pPr>
              <w:pStyle w:val="Default"/>
              <w:spacing w:line="276" w:lineRule="auto"/>
              <w:jc w:val="both"/>
            </w:pPr>
            <w:r w:rsidRPr="00590CD4">
              <w:t>0.1 W -</w:t>
            </w:r>
            <w:r w:rsidR="00491B54">
              <w:t xml:space="preserve"> </w:t>
            </w:r>
            <w:r w:rsidRPr="00590CD4">
              <w:t xml:space="preserve">20 W (20 dBm – 43 dBm) </w:t>
            </w:r>
          </w:p>
        </w:tc>
      </w:tr>
      <w:tr w:rsidR="00EF276D" w:rsidRPr="0021026A" w14:paraId="01404171"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61A730BD" w14:textId="77777777" w:rsidR="00EF276D" w:rsidRPr="0021026A" w:rsidRDefault="00EF276D" w:rsidP="008B39A1">
            <w:pPr>
              <w:pStyle w:val="Default"/>
              <w:spacing w:line="276" w:lineRule="auto"/>
              <w:jc w:val="both"/>
              <w:rPr>
                <w:b/>
                <w:bCs/>
                <w:sz w:val="22"/>
                <w:szCs w:val="22"/>
              </w:rPr>
            </w:pPr>
            <w:r w:rsidRPr="00A65488">
              <w:rPr>
                <w:b/>
                <w:bCs/>
                <w:sz w:val="22"/>
                <w:szCs w:val="22"/>
              </w:rPr>
              <w:t>Resolution</w:t>
            </w:r>
          </w:p>
        </w:tc>
        <w:tc>
          <w:tcPr>
            <w:tcW w:w="5288" w:type="dxa"/>
            <w:tcBorders>
              <w:top w:val="single" w:sz="4" w:space="0" w:color="auto"/>
              <w:left w:val="single" w:sz="4" w:space="0" w:color="auto"/>
              <w:bottom w:val="single" w:sz="4" w:space="0" w:color="auto"/>
              <w:right w:val="single" w:sz="4" w:space="0" w:color="auto"/>
            </w:tcBorders>
          </w:tcPr>
          <w:p w14:paraId="6605A2B7" w14:textId="77777777" w:rsidR="00EF276D" w:rsidRPr="00590CD4" w:rsidRDefault="00EF276D" w:rsidP="008B39A1">
            <w:pPr>
              <w:pStyle w:val="Default"/>
              <w:spacing w:line="276" w:lineRule="auto"/>
              <w:jc w:val="both"/>
            </w:pPr>
            <w:r>
              <w:t>0.01 W/0.1 dBm</w:t>
            </w:r>
          </w:p>
        </w:tc>
      </w:tr>
      <w:tr w:rsidR="00EF276D" w:rsidRPr="0021026A" w14:paraId="23067254"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191B424D" w14:textId="77777777" w:rsidR="00EF276D" w:rsidRPr="00A65488" w:rsidRDefault="00EF276D" w:rsidP="008B39A1">
            <w:pPr>
              <w:pStyle w:val="Default"/>
              <w:spacing w:line="276" w:lineRule="auto"/>
              <w:jc w:val="both"/>
              <w:rPr>
                <w:b/>
                <w:bCs/>
                <w:sz w:val="22"/>
                <w:szCs w:val="22"/>
              </w:rPr>
            </w:pPr>
            <w:r>
              <w:rPr>
                <w:b/>
                <w:bCs/>
                <w:sz w:val="22"/>
                <w:szCs w:val="22"/>
              </w:rPr>
              <w:t>Accuracy</w:t>
            </w:r>
          </w:p>
        </w:tc>
        <w:tc>
          <w:tcPr>
            <w:tcW w:w="5288" w:type="dxa"/>
            <w:tcBorders>
              <w:top w:val="single" w:sz="4" w:space="0" w:color="auto"/>
              <w:left w:val="single" w:sz="4" w:space="0" w:color="auto"/>
              <w:bottom w:val="single" w:sz="4" w:space="0" w:color="auto"/>
              <w:right w:val="single" w:sz="4" w:space="0" w:color="auto"/>
            </w:tcBorders>
          </w:tcPr>
          <w:p w14:paraId="45CB4AEE" w14:textId="77777777" w:rsidR="00EF276D" w:rsidRDefault="00EF276D" w:rsidP="008B39A1">
            <w:pPr>
              <w:pStyle w:val="Default"/>
              <w:spacing w:line="276" w:lineRule="auto"/>
              <w:jc w:val="both"/>
            </w:pPr>
            <w:r>
              <w:t>1 dB</w:t>
            </w:r>
          </w:p>
        </w:tc>
      </w:tr>
    </w:tbl>
    <w:p w14:paraId="495CC4DA" w14:textId="77777777" w:rsidR="00EF276D" w:rsidRDefault="00EF276D" w:rsidP="00EF276D">
      <w:pPr>
        <w:pStyle w:val="ListNumber2"/>
        <w:spacing w:before="120" w:after="120" w:line="276" w:lineRule="auto"/>
        <w:ind w:left="936"/>
        <w:rPr>
          <w:rFonts w:cs="Arial"/>
        </w:rPr>
      </w:pPr>
    </w:p>
    <w:p w14:paraId="06F8ABDA" w14:textId="77777777" w:rsidR="00EF276D" w:rsidRDefault="00EF276D" w:rsidP="00EF276D">
      <w:pPr>
        <w:pStyle w:val="ListNumber2"/>
        <w:numPr>
          <w:ilvl w:val="0"/>
          <w:numId w:val="95"/>
        </w:numPr>
        <w:spacing w:before="120" w:after="120" w:line="276" w:lineRule="auto"/>
        <w:ind w:firstLine="57"/>
        <w:rPr>
          <w:rFonts w:cs="Arial"/>
        </w:rPr>
      </w:pPr>
      <w:r>
        <w:rPr>
          <w:rFonts w:cs="Arial"/>
        </w:rPr>
        <w:t>FM Deviation Me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738BBD16"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CE576B5" w14:textId="77777777" w:rsidR="00EF276D" w:rsidRPr="0021026A" w:rsidRDefault="00EF276D" w:rsidP="008B39A1">
            <w:pPr>
              <w:pStyle w:val="Default"/>
              <w:spacing w:line="276" w:lineRule="auto"/>
              <w:jc w:val="both"/>
              <w:rPr>
                <w:sz w:val="22"/>
                <w:szCs w:val="22"/>
              </w:rPr>
            </w:pPr>
            <w:r w:rsidRPr="0021026A">
              <w:rPr>
                <w:b/>
                <w:bCs/>
                <w:sz w:val="22"/>
                <w:szCs w:val="22"/>
              </w:rPr>
              <w:t xml:space="preserve">Frequency Range </w:t>
            </w:r>
          </w:p>
        </w:tc>
        <w:tc>
          <w:tcPr>
            <w:tcW w:w="5288" w:type="dxa"/>
            <w:tcBorders>
              <w:top w:val="single" w:sz="4" w:space="0" w:color="auto"/>
              <w:left w:val="single" w:sz="4" w:space="0" w:color="auto"/>
              <w:bottom w:val="single" w:sz="4" w:space="0" w:color="auto"/>
              <w:right w:val="single" w:sz="4" w:space="0" w:color="auto"/>
            </w:tcBorders>
          </w:tcPr>
          <w:p w14:paraId="5A07AD2F" w14:textId="77777777" w:rsidR="00EF276D" w:rsidRPr="0021026A" w:rsidRDefault="00EF276D" w:rsidP="008B39A1">
            <w:pPr>
              <w:pStyle w:val="Default"/>
              <w:spacing w:line="276" w:lineRule="auto"/>
              <w:jc w:val="both"/>
              <w:rPr>
                <w:sz w:val="22"/>
                <w:szCs w:val="22"/>
              </w:rPr>
            </w:pPr>
            <w:r>
              <w:rPr>
                <w:sz w:val="22"/>
                <w:szCs w:val="22"/>
              </w:rPr>
              <w:t xml:space="preserve">500 Hz to </w:t>
            </w:r>
            <w:r>
              <w:t>± 100 kHz</w:t>
            </w:r>
          </w:p>
        </w:tc>
      </w:tr>
      <w:tr w:rsidR="00EF276D" w:rsidRPr="0021026A" w14:paraId="1FE02ED0"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52E1ED1A" w14:textId="77777777" w:rsidR="00EF276D" w:rsidRPr="0021026A" w:rsidRDefault="00EF276D" w:rsidP="008B39A1">
            <w:pPr>
              <w:pStyle w:val="Default"/>
              <w:spacing w:line="276" w:lineRule="auto"/>
              <w:jc w:val="both"/>
              <w:rPr>
                <w:sz w:val="22"/>
                <w:szCs w:val="22"/>
              </w:rPr>
            </w:pPr>
            <w:r w:rsidRPr="0021026A">
              <w:rPr>
                <w:b/>
                <w:bCs/>
                <w:sz w:val="22"/>
                <w:szCs w:val="22"/>
              </w:rPr>
              <w:t xml:space="preserve">Frequency Resolution </w:t>
            </w:r>
          </w:p>
        </w:tc>
        <w:tc>
          <w:tcPr>
            <w:tcW w:w="5288" w:type="dxa"/>
            <w:tcBorders>
              <w:top w:val="single" w:sz="4" w:space="0" w:color="auto"/>
              <w:left w:val="single" w:sz="4" w:space="0" w:color="auto"/>
              <w:bottom w:val="single" w:sz="4" w:space="0" w:color="auto"/>
              <w:right w:val="single" w:sz="4" w:space="0" w:color="auto"/>
            </w:tcBorders>
          </w:tcPr>
          <w:p w14:paraId="4051DEE1" w14:textId="77777777" w:rsidR="00EF276D" w:rsidRPr="0021026A" w:rsidRDefault="00EF276D" w:rsidP="008B39A1">
            <w:pPr>
              <w:pStyle w:val="Default"/>
              <w:spacing w:line="276" w:lineRule="auto"/>
              <w:jc w:val="both"/>
              <w:rPr>
                <w:sz w:val="22"/>
                <w:szCs w:val="22"/>
              </w:rPr>
            </w:pPr>
            <w:r w:rsidRPr="0021026A">
              <w:rPr>
                <w:sz w:val="22"/>
                <w:szCs w:val="22"/>
              </w:rPr>
              <w:t xml:space="preserve">1 Hz </w:t>
            </w:r>
          </w:p>
        </w:tc>
      </w:tr>
      <w:tr w:rsidR="00EF276D" w:rsidRPr="0021026A" w14:paraId="5E1549C4"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7670A991" w14:textId="77777777" w:rsidR="00EF276D" w:rsidRPr="0021026A" w:rsidRDefault="00EF276D" w:rsidP="008B39A1">
            <w:pPr>
              <w:pStyle w:val="Default"/>
              <w:spacing w:line="276" w:lineRule="auto"/>
              <w:jc w:val="both"/>
              <w:rPr>
                <w:b/>
                <w:bCs/>
                <w:sz w:val="22"/>
                <w:szCs w:val="22"/>
              </w:rPr>
            </w:pPr>
            <w:r w:rsidRPr="00C7426C">
              <w:rPr>
                <w:b/>
                <w:bCs/>
                <w:sz w:val="22"/>
                <w:szCs w:val="22"/>
              </w:rPr>
              <w:t xml:space="preserve">Accuracy </w:t>
            </w:r>
          </w:p>
        </w:tc>
        <w:tc>
          <w:tcPr>
            <w:tcW w:w="5288" w:type="dxa"/>
            <w:tcBorders>
              <w:top w:val="single" w:sz="4" w:space="0" w:color="auto"/>
              <w:left w:val="single" w:sz="4" w:space="0" w:color="auto"/>
              <w:bottom w:val="single" w:sz="4" w:space="0" w:color="auto"/>
              <w:right w:val="single" w:sz="4" w:space="0" w:color="auto"/>
            </w:tcBorders>
          </w:tcPr>
          <w:p w14:paraId="5B260EDE" w14:textId="1EC1571D" w:rsidR="00EF276D" w:rsidRPr="0021026A" w:rsidRDefault="00EF276D" w:rsidP="008B39A1">
            <w:pPr>
              <w:pStyle w:val="Default"/>
              <w:spacing w:line="276" w:lineRule="auto"/>
              <w:jc w:val="both"/>
              <w:rPr>
                <w:sz w:val="22"/>
                <w:szCs w:val="22"/>
              </w:rPr>
            </w:pPr>
            <w:r>
              <w:t>±10 % o</w:t>
            </w:r>
            <w:r w:rsidR="00B84CAD">
              <w:t>f</w:t>
            </w:r>
            <w:r>
              <w:t xml:space="preserve"> reading 500 Hz to 100 kHz</w:t>
            </w:r>
          </w:p>
        </w:tc>
      </w:tr>
    </w:tbl>
    <w:p w14:paraId="71BBCC5A" w14:textId="77777777" w:rsidR="00EF276D" w:rsidRDefault="00EF276D" w:rsidP="00EF276D">
      <w:pPr>
        <w:pStyle w:val="ListNumber2"/>
        <w:spacing w:before="120" w:after="120" w:line="276" w:lineRule="auto"/>
        <w:ind w:left="936"/>
        <w:rPr>
          <w:rFonts w:cs="Arial"/>
        </w:rPr>
      </w:pPr>
    </w:p>
    <w:p w14:paraId="4C9B84F7" w14:textId="77777777" w:rsidR="00EF276D" w:rsidRDefault="00EF276D" w:rsidP="00EF276D">
      <w:pPr>
        <w:pStyle w:val="ListNumber2"/>
        <w:numPr>
          <w:ilvl w:val="0"/>
          <w:numId w:val="95"/>
        </w:numPr>
        <w:spacing w:before="120" w:after="120" w:line="276" w:lineRule="auto"/>
        <w:ind w:firstLine="57"/>
        <w:rPr>
          <w:rFonts w:cs="Arial"/>
        </w:rPr>
      </w:pPr>
      <w:r>
        <w:rPr>
          <w:rFonts w:cs="Arial"/>
        </w:rPr>
        <w:t>AM Percentage Me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3337FC0C"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548E3B5" w14:textId="77777777" w:rsidR="00EF276D" w:rsidRPr="0021026A" w:rsidRDefault="00EF276D" w:rsidP="008B39A1">
            <w:pPr>
              <w:pStyle w:val="Default"/>
              <w:spacing w:line="276" w:lineRule="auto"/>
              <w:jc w:val="both"/>
              <w:rPr>
                <w:sz w:val="22"/>
                <w:szCs w:val="22"/>
              </w:rPr>
            </w:pPr>
            <w:r w:rsidRPr="0021026A">
              <w:rPr>
                <w:b/>
                <w:bCs/>
                <w:sz w:val="22"/>
                <w:szCs w:val="22"/>
              </w:rPr>
              <w:t xml:space="preserve">Range </w:t>
            </w:r>
          </w:p>
        </w:tc>
        <w:tc>
          <w:tcPr>
            <w:tcW w:w="5288" w:type="dxa"/>
            <w:tcBorders>
              <w:top w:val="single" w:sz="4" w:space="0" w:color="auto"/>
              <w:left w:val="single" w:sz="4" w:space="0" w:color="auto"/>
              <w:bottom w:val="single" w:sz="4" w:space="0" w:color="auto"/>
              <w:right w:val="single" w:sz="4" w:space="0" w:color="auto"/>
            </w:tcBorders>
          </w:tcPr>
          <w:p w14:paraId="5854406A" w14:textId="77777777" w:rsidR="00EF276D" w:rsidRPr="0021026A" w:rsidRDefault="00EF276D" w:rsidP="008B39A1">
            <w:pPr>
              <w:pStyle w:val="Default"/>
              <w:spacing w:line="276" w:lineRule="auto"/>
              <w:jc w:val="both"/>
              <w:rPr>
                <w:sz w:val="22"/>
                <w:szCs w:val="22"/>
              </w:rPr>
            </w:pPr>
            <w:r>
              <w:rPr>
                <w:sz w:val="22"/>
                <w:szCs w:val="22"/>
              </w:rPr>
              <w:t>5% to 100%</w:t>
            </w:r>
            <w:r w:rsidRPr="0021026A">
              <w:rPr>
                <w:sz w:val="22"/>
                <w:szCs w:val="22"/>
              </w:rPr>
              <w:t xml:space="preserve"> </w:t>
            </w:r>
          </w:p>
        </w:tc>
      </w:tr>
      <w:tr w:rsidR="00EF276D" w:rsidRPr="0021026A" w14:paraId="2F947087"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5CD3486" w14:textId="77777777" w:rsidR="00EF276D" w:rsidRPr="0021026A" w:rsidRDefault="00EF276D" w:rsidP="008B39A1">
            <w:pPr>
              <w:pStyle w:val="Default"/>
              <w:spacing w:line="276" w:lineRule="auto"/>
              <w:jc w:val="both"/>
              <w:rPr>
                <w:sz w:val="22"/>
                <w:szCs w:val="22"/>
              </w:rPr>
            </w:pPr>
            <w:r w:rsidRPr="0021026A">
              <w:rPr>
                <w:b/>
                <w:bCs/>
                <w:sz w:val="22"/>
                <w:szCs w:val="22"/>
              </w:rPr>
              <w:t xml:space="preserve">Frequency </w:t>
            </w:r>
          </w:p>
        </w:tc>
        <w:tc>
          <w:tcPr>
            <w:tcW w:w="5288" w:type="dxa"/>
            <w:tcBorders>
              <w:top w:val="single" w:sz="4" w:space="0" w:color="auto"/>
              <w:left w:val="single" w:sz="4" w:space="0" w:color="auto"/>
              <w:bottom w:val="single" w:sz="4" w:space="0" w:color="auto"/>
              <w:right w:val="single" w:sz="4" w:space="0" w:color="auto"/>
            </w:tcBorders>
          </w:tcPr>
          <w:p w14:paraId="2C64BC31" w14:textId="77777777" w:rsidR="00EF276D" w:rsidRPr="0021026A" w:rsidRDefault="00EF276D" w:rsidP="008B39A1">
            <w:pPr>
              <w:pStyle w:val="Default"/>
              <w:spacing w:line="276" w:lineRule="auto"/>
              <w:jc w:val="both"/>
              <w:rPr>
                <w:sz w:val="22"/>
                <w:szCs w:val="22"/>
              </w:rPr>
            </w:pPr>
            <w:r w:rsidRPr="0021026A">
              <w:rPr>
                <w:sz w:val="22"/>
                <w:szCs w:val="22"/>
              </w:rPr>
              <w:t xml:space="preserve">1 </w:t>
            </w:r>
            <w:r>
              <w:rPr>
                <w:sz w:val="22"/>
                <w:szCs w:val="22"/>
              </w:rPr>
              <w:t>%</w:t>
            </w:r>
          </w:p>
        </w:tc>
      </w:tr>
    </w:tbl>
    <w:p w14:paraId="73D8B1D3" w14:textId="77777777" w:rsidR="006535D7" w:rsidRDefault="006535D7" w:rsidP="00EF276D">
      <w:pPr>
        <w:pStyle w:val="ListNumber2"/>
        <w:spacing w:before="120" w:after="120" w:line="276" w:lineRule="auto"/>
        <w:ind w:left="936"/>
        <w:rPr>
          <w:rFonts w:cs="Arial"/>
        </w:rPr>
      </w:pPr>
    </w:p>
    <w:p w14:paraId="6166E3C6" w14:textId="77777777" w:rsidR="00EF276D" w:rsidRDefault="00EF276D" w:rsidP="00EF276D">
      <w:pPr>
        <w:pStyle w:val="ListNumber2"/>
        <w:numPr>
          <w:ilvl w:val="0"/>
          <w:numId w:val="95"/>
        </w:numPr>
        <w:spacing w:before="120" w:after="120" w:line="276" w:lineRule="auto"/>
        <w:ind w:firstLine="57"/>
        <w:rPr>
          <w:rFonts w:cs="Arial"/>
        </w:rPr>
      </w:pPr>
      <w:r>
        <w:rPr>
          <w:rFonts w:cs="Arial"/>
        </w:rPr>
        <w:t>Antenna and Cable Test</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5E35CCFC"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433CFC78" w14:textId="77777777" w:rsidR="00EF276D" w:rsidRPr="0021026A" w:rsidRDefault="00EF276D" w:rsidP="008B39A1">
            <w:pPr>
              <w:pStyle w:val="Default"/>
              <w:spacing w:line="276" w:lineRule="auto"/>
              <w:jc w:val="both"/>
              <w:rPr>
                <w:sz w:val="22"/>
                <w:szCs w:val="22"/>
              </w:rPr>
            </w:pPr>
            <w:r w:rsidRPr="0021026A">
              <w:rPr>
                <w:b/>
                <w:bCs/>
                <w:sz w:val="22"/>
                <w:szCs w:val="22"/>
              </w:rPr>
              <w:t xml:space="preserve">Frequency Range </w:t>
            </w:r>
          </w:p>
        </w:tc>
        <w:tc>
          <w:tcPr>
            <w:tcW w:w="5288" w:type="dxa"/>
            <w:tcBorders>
              <w:top w:val="single" w:sz="4" w:space="0" w:color="auto"/>
              <w:left w:val="single" w:sz="4" w:space="0" w:color="auto"/>
              <w:bottom w:val="single" w:sz="4" w:space="0" w:color="auto"/>
              <w:right w:val="single" w:sz="4" w:space="0" w:color="auto"/>
            </w:tcBorders>
          </w:tcPr>
          <w:p w14:paraId="15AE63C2" w14:textId="77777777" w:rsidR="00EF276D" w:rsidRPr="0021026A" w:rsidRDefault="00EF276D" w:rsidP="008B39A1">
            <w:pPr>
              <w:pStyle w:val="Default"/>
              <w:spacing w:line="276" w:lineRule="auto"/>
              <w:jc w:val="both"/>
              <w:rPr>
                <w:sz w:val="22"/>
                <w:szCs w:val="22"/>
              </w:rPr>
            </w:pPr>
            <w:r>
              <w:rPr>
                <w:sz w:val="22"/>
                <w:szCs w:val="22"/>
              </w:rPr>
              <w:t>2 MHz</w:t>
            </w:r>
            <w:r w:rsidRPr="0021026A">
              <w:rPr>
                <w:sz w:val="22"/>
                <w:szCs w:val="22"/>
              </w:rPr>
              <w:t xml:space="preserve"> to 1.0 GHz </w:t>
            </w:r>
          </w:p>
        </w:tc>
      </w:tr>
      <w:tr w:rsidR="00EF276D" w:rsidRPr="0021026A" w14:paraId="17BF97C3"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5105D2A3" w14:textId="77777777" w:rsidR="00EF276D" w:rsidRPr="0021026A" w:rsidRDefault="00EF276D" w:rsidP="008B39A1">
            <w:pPr>
              <w:pStyle w:val="Default"/>
              <w:spacing w:line="276" w:lineRule="auto"/>
              <w:jc w:val="both"/>
              <w:rPr>
                <w:sz w:val="22"/>
                <w:szCs w:val="22"/>
              </w:rPr>
            </w:pPr>
            <w:r>
              <w:rPr>
                <w:b/>
                <w:bCs/>
                <w:sz w:val="22"/>
                <w:szCs w:val="22"/>
              </w:rPr>
              <w:t>Span Rang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676E910D" w14:textId="5AA17F11" w:rsidR="00EF276D" w:rsidRPr="0021026A" w:rsidRDefault="00EF276D" w:rsidP="008B39A1">
            <w:pPr>
              <w:pStyle w:val="Default"/>
              <w:spacing w:line="276" w:lineRule="auto"/>
              <w:jc w:val="both"/>
              <w:rPr>
                <w:sz w:val="22"/>
                <w:szCs w:val="22"/>
              </w:rPr>
            </w:pPr>
            <w:r>
              <w:rPr>
                <w:sz w:val="22"/>
                <w:szCs w:val="22"/>
              </w:rPr>
              <w:t>10.0 M</w:t>
            </w:r>
            <w:r w:rsidR="006F247F">
              <w:rPr>
                <w:sz w:val="22"/>
                <w:szCs w:val="22"/>
              </w:rPr>
              <w:t>H</w:t>
            </w:r>
            <w:r>
              <w:rPr>
                <w:sz w:val="22"/>
                <w:szCs w:val="22"/>
              </w:rPr>
              <w:t>z to 990.0 MHz</w:t>
            </w:r>
            <w:r w:rsidRPr="0021026A">
              <w:rPr>
                <w:sz w:val="22"/>
                <w:szCs w:val="22"/>
              </w:rPr>
              <w:t xml:space="preserve"> </w:t>
            </w:r>
          </w:p>
        </w:tc>
      </w:tr>
      <w:tr w:rsidR="00EF276D" w:rsidRPr="0021026A" w14:paraId="06B55D2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2C2DC6DE" w14:textId="77777777" w:rsidR="00EF276D" w:rsidRDefault="00EF276D" w:rsidP="008B39A1">
            <w:pPr>
              <w:pStyle w:val="Default"/>
              <w:spacing w:line="276" w:lineRule="auto"/>
              <w:jc w:val="both"/>
              <w:rPr>
                <w:b/>
                <w:bCs/>
                <w:sz w:val="22"/>
                <w:szCs w:val="22"/>
              </w:rPr>
            </w:pPr>
            <w:r>
              <w:rPr>
                <w:b/>
                <w:bCs/>
                <w:sz w:val="22"/>
                <w:szCs w:val="22"/>
              </w:rPr>
              <w:t>Frequency Resolution</w:t>
            </w:r>
          </w:p>
        </w:tc>
        <w:tc>
          <w:tcPr>
            <w:tcW w:w="5288" w:type="dxa"/>
            <w:tcBorders>
              <w:top w:val="single" w:sz="4" w:space="0" w:color="auto"/>
              <w:left w:val="single" w:sz="4" w:space="0" w:color="auto"/>
              <w:bottom w:val="single" w:sz="4" w:space="0" w:color="auto"/>
              <w:right w:val="single" w:sz="4" w:space="0" w:color="auto"/>
            </w:tcBorders>
          </w:tcPr>
          <w:p w14:paraId="733300DF" w14:textId="77777777" w:rsidR="00EF276D" w:rsidRDefault="00EF276D" w:rsidP="008B39A1">
            <w:pPr>
              <w:pStyle w:val="Default"/>
              <w:spacing w:line="276" w:lineRule="auto"/>
              <w:jc w:val="both"/>
              <w:rPr>
                <w:sz w:val="22"/>
                <w:szCs w:val="22"/>
              </w:rPr>
            </w:pPr>
            <w:r>
              <w:rPr>
                <w:sz w:val="22"/>
                <w:szCs w:val="22"/>
              </w:rPr>
              <w:t>0.1 MHz</w:t>
            </w:r>
          </w:p>
        </w:tc>
      </w:tr>
      <w:tr w:rsidR="00EF276D" w:rsidRPr="0021026A" w14:paraId="280BCF99"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76C2870A" w14:textId="77777777" w:rsidR="00EF276D" w:rsidRDefault="00EF276D" w:rsidP="008B39A1">
            <w:pPr>
              <w:pStyle w:val="Default"/>
              <w:spacing w:line="276" w:lineRule="auto"/>
              <w:jc w:val="both"/>
              <w:rPr>
                <w:b/>
                <w:bCs/>
                <w:sz w:val="22"/>
                <w:szCs w:val="22"/>
              </w:rPr>
            </w:pPr>
            <w:r>
              <w:rPr>
                <w:b/>
                <w:bCs/>
                <w:sz w:val="22"/>
                <w:szCs w:val="22"/>
              </w:rPr>
              <w:t xml:space="preserve">Markers </w:t>
            </w:r>
          </w:p>
        </w:tc>
        <w:tc>
          <w:tcPr>
            <w:tcW w:w="5288" w:type="dxa"/>
            <w:tcBorders>
              <w:top w:val="single" w:sz="4" w:space="0" w:color="auto"/>
              <w:left w:val="single" w:sz="4" w:space="0" w:color="auto"/>
              <w:bottom w:val="single" w:sz="4" w:space="0" w:color="auto"/>
              <w:right w:val="single" w:sz="4" w:space="0" w:color="auto"/>
            </w:tcBorders>
          </w:tcPr>
          <w:p w14:paraId="1FC3727C" w14:textId="77777777" w:rsidR="00EF276D" w:rsidRDefault="00EF276D" w:rsidP="008B39A1">
            <w:pPr>
              <w:pStyle w:val="Default"/>
              <w:spacing w:line="276" w:lineRule="auto"/>
              <w:jc w:val="both"/>
              <w:rPr>
                <w:sz w:val="22"/>
                <w:szCs w:val="22"/>
              </w:rPr>
            </w:pPr>
            <w:r>
              <w:rPr>
                <w:sz w:val="22"/>
                <w:szCs w:val="22"/>
              </w:rPr>
              <w:t>2</w:t>
            </w:r>
          </w:p>
        </w:tc>
      </w:tr>
    </w:tbl>
    <w:p w14:paraId="5C8323A9" w14:textId="77777777" w:rsidR="00EF276D" w:rsidRDefault="00EF276D" w:rsidP="00EF276D">
      <w:pPr>
        <w:pStyle w:val="ListNumber2"/>
        <w:numPr>
          <w:ilvl w:val="0"/>
          <w:numId w:val="95"/>
        </w:numPr>
        <w:spacing w:before="120" w:after="120" w:line="276" w:lineRule="auto"/>
        <w:ind w:firstLine="57"/>
        <w:rPr>
          <w:rFonts w:cs="Arial"/>
        </w:rPr>
      </w:pPr>
      <w:r>
        <w:rPr>
          <w:rFonts w:cs="Arial"/>
        </w:rPr>
        <w:t>SWR Measurement</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1F5C0AC3"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2DFBF6E4" w14:textId="77777777" w:rsidR="00EF276D" w:rsidRPr="0021026A" w:rsidRDefault="00EF276D" w:rsidP="008B39A1">
            <w:pPr>
              <w:pStyle w:val="Default"/>
              <w:spacing w:line="276" w:lineRule="auto"/>
              <w:jc w:val="both"/>
              <w:rPr>
                <w:sz w:val="22"/>
                <w:szCs w:val="22"/>
              </w:rPr>
            </w:pPr>
            <w:r>
              <w:rPr>
                <w:b/>
                <w:bCs/>
                <w:sz w:val="22"/>
                <w:szCs w:val="22"/>
              </w:rPr>
              <w:t>VSWR Rang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363B6344" w14:textId="77777777" w:rsidR="00EF276D" w:rsidRPr="0021026A" w:rsidRDefault="00EF276D" w:rsidP="008B39A1">
            <w:pPr>
              <w:pStyle w:val="Default"/>
              <w:spacing w:line="276" w:lineRule="auto"/>
              <w:jc w:val="both"/>
              <w:rPr>
                <w:sz w:val="22"/>
                <w:szCs w:val="22"/>
              </w:rPr>
            </w:pPr>
            <w:r>
              <w:rPr>
                <w:sz w:val="22"/>
                <w:szCs w:val="22"/>
              </w:rPr>
              <w:t>1.00 to 20.0</w:t>
            </w:r>
          </w:p>
        </w:tc>
      </w:tr>
      <w:tr w:rsidR="00EF276D" w:rsidRPr="0021026A" w14:paraId="3369644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29159343" w14:textId="77777777" w:rsidR="00EF276D" w:rsidRPr="0021026A" w:rsidRDefault="00EF276D" w:rsidP="008B39A1">
            <w:pPr>
              <w:pStyle w:val="Default"/>
              <w:spacing w:line="276" w:lineRule="auto"/>
              <w:jc w:val="both"/>
              <w:rPr>
                <w:sz w:val="22"/>
                <w:szCs w:val="22"/>
              </w:rPr>
            </w:pPr>
            <w:r w:rsidRPr="0021026A">
              <w:rPr>
                <w:b/>
                <w:bCs/>
                <w:sz w:val="22"/>
                <w:szCs w:val="22"/>
              </w:rPr>
              <w:t xml:space="preserve">Resolution </w:t>
            </w:r>
          </w:p>
        </w:tc>
        <w:tc>
          <w:tcPr>
            <w:tcW w:w="5288" w:type="dxa"/>
            <w:tcBorders>
              <w:top w:val="single" w:sz="4" w:space="0" w:color="auto"/>
              <w:left w:val="single" w:sz="4" w:space="0" w:color="auto"/>
              <w:bottom w:val="single" w:sz="4" w:space="0" w:color="auto"/>
              <w:right w:val="single" w:sz="4" w:space="0" w:color="auto"/>
            </w:tcBorders>
          </w:tcPr>
          <w:p w14:paraId="3BBF4290" w14:textId="77777777" w:rsidR="00EF276D" w:rsidRPr="0021026A" w:rsidRDefault="00EF276D" w:rsidP="008B39A1">
            <w:pPr>
              <w:pStyle w:val="Default"/>
              <w:spacing w:line="276" w:lineRule="auto"/>
              <w:jc w:val="both"/>
              <w:rPr>
                <w:sz w:val="22"/>
                <w:szCs w:val="22"/>
              </w:rPr>
            </w:pPr>
            <w:r>
              <w:rPr>
                <w:sz w:val="22"/>
                <w:szCs w:val="22"/>
              </w:rPr>
              <w:t>0.02</w:t>
            </w:r>
          </w:p>
        </w:tc>
      </w:tr>
      <w:tr w:rsidR="00EF276D" w:rsidRPr="0021026A" w14:paraId="313F71E5"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6D37F890" w14:textId="77777777" w:rsidR="00EF276D" w:rsidRPr="0021026A" w:rsidRDefault="00EF276D" w:rsidP="008B39A1">
            <w:pPr>
              <w:pStyle w:val="Default"/>
              <w:spacing w:line="276" w:lineRule="auto"/>
              <w:jc w:val="both"/>
              <w:rPr>
                <w:b/>
                <w:bCs/>
                <w:sz w:val="22"/>
                <w:szCs w:val="22"/>
              </w:rPr>
            </w:pPr>
            <w:r w:rsidRPr="00F96B69">
              <w:rPr>
                <w:b/>
                <w:bCs/>
                <w:sz w:val="22"/>
                <w:szCs w:val="22"/>
              </w:rPr>
              <w:t>Accuracy</w:t>
            </w:r>
          </w:p>
        </w:tc>
        <w:tc>
          <w:tcPr>
            <w:tcW w:w="5288" w:type="dxa"/>
            <w:tcBorders>
              <w:top w:val="single" w:sz="4" w:space="0" w:color="auto"/>
              <w:left w:val="single" w:sz="4" w:space="0" w:color="auto"/>
              <w:bottom w:val="single" w:sz="4" w:space="0" w:color="auto"/>
              <w:right w:val="single" w:sz="4" w:space="0" w:color="auto"/>
            </w:tcBorders>
          </w:tcPr>
          <w:p w14:paraId="17479C2F" w14:textId="77777777" w:rsidR="00EF276D" w:rsidRPr="0021026A" w:rsidRDefault="00EF276D" w:rsidP="008B39A1">
            <w:pPr>
              <w:pStyle w:val="Default"/>
              <w:spacing w:line="276" w:lineRule="auto"/>
              <w:jc w:val="both"/>
              <w:rPr>
                <w:sz w:val="22"/>
                <w:szCs w:val="22"/>
              </w:rPr>
            </w:pPr>
            <w:r>
              <w:t xml:space="preserve">± </w:t>
            </w:r>
            <w:r>
              <w:rPr>
                <w:sz w:val="22"/>
                <w:szCs w:val="22"/>
              </w:rPr>
              <w:t>20% of SWR reading</w:t>
            </w:r>
          </w:p>
        </w:tc>
      </w:tr>
    </w:tbl>
    <w:p w14:paraId="6A012838" w14:textId="77777777" w:rsidR="00EF276D" w:rsidRDefault="00EF276D" w:rsidP="00EF276D">
      <w:pPr>
        <w:pStyle w:val="ListNumber2"/>
        <w:spacing w:before="120" w:after="120" w:line="276" w:lineRule="auto"/>
        <w:ind w:left="936"/>
        <w:rPr>
          <w:rFonts w:cs="Arial"/>
        </w:rPr>
      </w:pPr>
    </w:p>
    <w:p w14:paraId="4970D7DE" w14:textId="77777777" w:rsidR="00EF276D" w:rsidRDefault="00EF276D" w:rsidP="00EF276D">
      <w:pPr>
        <w:pStyle w:val="ListNumber2"/>
        <w:numPr>
          <w:ilvl w:val="0"/>
          <w:numId w:val="95"/>
        </w:numPr>
        <w:spacing w:before="120" w:after="120" w:line="276" w:lineRule="auto"/>
        <w:ind w:firstLine="57"/>
        <w:rPr>
          <w:rFonts w:cs="Arial"/>
        </w:rPr>
      </w:pPr>
      <w:r>
        <w:rPr>
          <w:rFonts w:cs="Arial"/>
        </w:rPr>
        <w:t>Return Loss Measurements</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774CC25E"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9162C3B" w14:textId="77777777" w:rsidR="00EF276D" w:rsidRPr="0021026A" w:rsidRDefault="00EF276D" w:rsidP="008B39A1">
            <w:pPr>
              <w:pStyle w:val="Default"/>
              <w:spacing w:line="276" w:lineRule="auto"/>
              <w:jc w:val="both"/>
              <w:rPr>
                <w:sz w:val="22"/>
                <w:szCs w:val="22"/>
              </w:rPr>
            </w:pPr>
            <w:r>
              <w:rPr>
                <w:b/>
                <w:bCs/>
                <w:sz w:val="22"/>
                <w:szCs w:val="22"/>
              </w:rPr>
              <w:t>Rang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32AB78F9" w14:textId="77777777" w:rsidR="00EF276D" w:rsidRPr="0021026A" w:rsidRDefault="00EF276D" w:rsidP="008B39A1">
            <w:pPr>
              <w:pStyle w:val="Default"/>
              <w:spacing w:line="276" w:lineRule="auto"/>
              <w:jc w:val="both"/>
              <w:rPr>
                <w:sz w:val="22"/>
                <w:szCs w:val="22"/>
              </w:rPr>
            </w:pPr>
            <w:r>
              <w:rPr>
                <w:sz w:val="22"/>
                <w:szCs w:val="22"/>
              </w:rPr>
              <w:t>0.0 to 50.0 dB</w:t>
            </w:r>
          </w:p>
        </w:tc>
      </w:tr>
      <w:tr w:rsidR="00EF276D" w:rsidRPr="0021026A" w14:paraId="5A6B9728"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56C98F27" w14:textId="77777777" w:rsidR="00EF276D" w:rsidRPr="0021026A" w:rsidRDefault="00EF276D" w:rsidP="008B39A1">
            <w:pPr>
              <w:pStyle w:val="Default"/>
              <w:spacing w:line="276" w:lineRule="auto"/>
              <w:jc w:val="both"/>
              <w:rPr>
                <w:sz w:val="22"/>
                <w:szCs w:val="22"/>
              </w:rPr>
            </w:pPr>
            <w:r w:rsidRPr="0021026A">
              <w:rPr>
                <w:b/>
                <w:bCs/>
                <w:sz w:val="22"/>
                <w:szCs w:val="22"/>
              </w:rPr>
              <w:t xml:space="preserve">Resolution </w:t>
            </w:r>
          </w:p>
        </w:tc>
        <w:tc>
          <w:tcPr>
            <w:tcW w:w="5288" w:type="dxa"/>
            <w:tcBorders>
              <w:top w:val="single" w:sz="4" w:space="0" w:color="auto"/>
              <w:left w:val="single" w:sz="4" w:space="0" w:color="auto"/>
              <w:bottom w:val="single" w:sz="4" w:space="0" w:color="auto"/>
              <w:right w:val="single" w:sz="4" w:space="0" w:color="auto"/>
            </w:tcBorders>
          </w:tcPr>
          <w:p w14:paraId="0D85A084" w14:textId="77777777" w:rsidR="00EF276D" w:rsidRPr="0021026A" w:rsidRDefault="00EF276D" w:rsidP="008B39A1">
            <w:pPr>
              <w:pStyle w:val="Default"/>
              <w:spacing w:line="276" w:lineRule="auto"/>
              <w:jc w:val="both"/>
              <w:rPr>
                <w:sz w:val="22"/>
                <w:szCs w:val="22"/>
              </w:rPr>
            </w:pPr>
            <w:r>
              <w:rPr>
                <w:sz w:val="22"/>
                <w:szCs w:val="22"/>
              </w:rPr>
              <w:t>0.01 dB</w:t>
            </w:r>
            <w:r w:rsidRPr="0021026A">
              <w:rPr>
                <w:sz w:val="22"/>
                <w:szCs w:val="22"/>
              </w:rPr>
              <w:t xml:space="preserve"> </w:t>
            </w:r>
          </w:p>
        </w:tc>
      </w:tr>
    </w:tbl>
    <w:p w14:paraId="6C92C401" w14:textId="77777777" w:rsidR="00EF276D" w:rsidRDefault="00EF276D" w:rsidP="00EF276D">
      <w:pPr>
        <w:pStyle w:val="ListNumber2"/>
        <w:spacing w:before="120" w:after="120" w:line="276" w:lineRule="auto"/>
        <w:ind w:left="936"/>
        <w:rPr>
          <w:rFonts w:cs="Arial"/>
        </w:rPr>
      </w:pPr>
    </w:p>
    <w:p w14:paraId="55763879" w14:textId="77777777" w:rsidR="00EF276D" w:rsidRDefault="00EF276D" w:rsidP="00EF276D">
      <w:pPr>
        <w:pStyle w:val="ListNumber2"/>
        <w:numPr>
          <w:ilvl w:val="0"/>
          <w:numId w:val="95"/>
        </w:numPr>
        <w:spacing w:before="120" w:after="120" w:line="276" w:lineRule="auto"/>
        <w:ind w:firstLine="57"/>
        <w:rPr>
          <w:rFonts w:cs="Arial"/>
        </w:rPr>
      </w:pPr>
      <w:r>
        <w:rPr>
          <w:rFonts w:cs="Arial"/>
        </w:rPr>
        <w:t>Cable Loss Measurements</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0D1EBC2D"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33615931" w14:textId="77777777" w:rsidR="00EF276D" w:rsidRPr="0021026A" w:rsidRDefault="00EF276D" w:rsidP="008B39A1">
            <w:pPr>
              <w:pStyle w:val="Default"/>
              <w:spacing w:line="276" w:lineRule="auto"/>
              <w:jc w:val="both"/>
              <w:rPr>
                <w:sz w:val="22"/>
                <w:szCs w:val="22"/>
              </w:rPr>
            </w:pPr>
            <w:r w:rsidRPr="0021026A">
              <w:rPr>
                <w:b/>
                <w:bCs/>
                <w:sz w:val="22"/>
                <w:szCs w:val="22"/>
              </w:rPr>
              <w:t xml:space="preserve">Range </w:t>
            </w:r>
          </w:p>
        </w:tc>
        <w:tc>
          <w:tcPr>
            <w:tcW w:w="5288" w:type="dxa"/>
            <w:tcBorders>
              <w:top w:val="single" w:sz="4" w:space="0" w:color="auto"/>
              <w:left w:val="single" w:sz="4" w:space="0" w:color="auto"/>
              <w:bottom w:val="single" w:sz="4" w:space="0" w:color="auto"/>
              <w:right w:val="single" w:sz="4" w:space="0" w:color="auto"/>
            </w:tcBorders>
          </w:tcPr>
          <w:p w14:paraId="38A78178" w14:textId="77777777" w:rsidR="00EF276D" w:rsidRPr="0021026A" w:rsidRDefault="00EF276D" w:rsidP="008B39A1">
            <w:pPr>
              <w:pStyle w:val="Default"/>
              <w:spacing w:line="276" w:lineRule="auto"/>
              <w:jc w:val="both"/>
              <w:rPr>
                <w:sz w:val="22"/>
                <w:szCs w:val="22"/>
              </w:rPr>
            </w:pPr>
            <w:r>
              <w:rPr>
                <w:sz w:val="22"/>
                <w:szCs w:val="22"/>
              </w:rPr>
              <w:t>1 m to 100 m</w:t>
            </w:r>
          </w:p>
        </w:tc>
      </w:tr>
      <w:tr w:rsidR="00EF276D" w:rsidRPr="0021026A" w14:paraId="056B2A35"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6F25CD2E" w14:textId="77777777" w:rsidR="00EF276D" w:rsidRPr="0021026A" w:rsidRDefault="00EF276D" w:rsidP="008B39A1">
            <w:pPr>
              <w:pStyle w:val="Default"/>
              <w:spacing w:line="276" w:lineRule="auto"/>
              <w:jc w:val="both"/>
              <w:rPr>
                <w:sz w:val="22"/>
                <w:szCs w:val="22"/>
              </w:rPr>
            </w:pPr>
            <w:r w:rsidRPr="0021026A">
              <w:rPr>
                <w:b/>
                <w:bCs/>
                <w:sz w:val="22"/>
                <w:szCs w:val="22"/>
              </w:rPr>
              <w:t xml:space="preserve">Resolution </w:t>
            </w:r>
          </w:p>
        </w:tc>
        <w:tc>
          <w:tcPr>
            <w:tcW w:w="5288" w:type="dxa"/>
            <w:tcBorders>
              <w:top w:val="single" w:sz="4" w:space="0" w:color="auto"/>
              <w:left w:val="single" w:sz="4" w:space="0" w:color="auto"/>
              <w:bottom w:val="single" w:sz="4" w:space="0" w:color="auto"/>
              <w:right w:val="single" w:sz="4" w:space="0" w:color="auto"/>
            </w:tcBorders>
          </w:tcPr>
          <w:p w14:paraId="183D5ED1" w14:textId="2757C5F9" w:rsidR="00EF276D" w:rsidRPr="0021026A" w:rsidRDefault="00EF276D" w:rsidP="008B39A1">
            <w:pPr>
              <w:pStyle w:val="Default"/>
              <w:spacing w:line="276" w:lineRule="auto"/>
              <w:jc w:val="both"/>
              <w:rPr>
                <w:sz w:val="22"/>
                <w:szCs w:val="22"/>
              </w:rPr>
            </w:pPr>
            <w:r>
              <w:rPr>
                <w:sz w:val="22"/>
                <w:szCs w:val="22"/>
              </w:rPr>
              <w:t xml:space="preserve">0.01 </w:t>
            </w:r>
            <w:r w:rsidR="000F1749">
              <w:rPr>
                <w:sz w:val="22"/>
                <w:szCs w:val="22"/>
              </w:rPr>
              <w:t>Db</w:t>
            </w:r>
          </w:p>
        </w:tc>
      </w:tr>
    </w:tbl>
    <w:p w14:paraId="7B3EE228" w14:textId="77777777" w:rsidR="00EF276D" w:rsidRDefault="00EF276D" w:rsidP="00EF276D">
      <w:pPr>
        <w:pStyle w:val="ListNumber2"/>
        <w:spacing w:before="120" w:after="120" w:line="276" w:lineRule="auto"/>
        <w:ind w:left="936"/>
        <w:rPr>
          <w:rFonts w:cs="Arial"/>
        </w:rPr>
      </w:pPr>
    </w:p>
    <w:p w14:paraId="36770D7F" w14:textId="77777777" w:rsidR="00EF276D" w:rsidRDefault="00EF276D" w:rsidP="00EF276D">
      <w:pPr>
        <w:pStyle w:val="ListNumber2"/>
        <w:numPr>
          <w:ilvl w:val="0"/>
          <w:numId w:val="95"/>
        </w:numPr>
        <w:spacing w:before="120" w:after="120" w:line="276" w:lineRule="auto"/>
        <w:ind w:firstLine="57"/>
        <w:rPr>
          <w:rFonts w:cs="Arial"/>
        </w:rPr>
      </w:pPr>
      <w:r>
        <w:rPr>
          <w:rFonts w:cs="Arial"/>
        </w:rPr>
        <w:t>Distance to Fault Measurement</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245702C0"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104D8972" w14:textId="77777777" w:rsidR="00EF276D" w:rsidRPr="0021026A" w:rsidRDefault="00EF276D" w:rsidP="008B39A1">
            <w:pPr>
              <w:pStyle w:val="Default"/>
              <w:spacing w:line="276" w:lineRule="auto"/>
              <w:jc w:val="both"/>
              <w:rPr>
                <w:sz w:val="22"/>
                <w:szCs w:val="22"/>
              </w:rPr>
            </w:pPr>
            <w:r w:rsidRPr="0021026A">
              <w:rPr>
                <w:b/>
                <w:bCs/>
                <w:sz w:val="22"/>
                <w:szCs w:val="22"/>
              </w:rPr>
              <w:t xml:space="preserve">Range </w:t>
            </w:r>
          </w:p>
        </w:tc>
        <w:tc>
          <w:tcPr>
            <w:tcW w:w="5288" w:type="dxa"/>
            <w:tcBorders>
              <w:top w:val="single" w:sz="4" w:space="0" w:color="auto"/>
              <w:left w:val="single" w:sz="4" w:space="0" w:color="auto"/>
              <w:bottom w:val="single" w:sz="4" w:space="0" w:color="auto"/>
              <w:right w:val="single" w:sz="4" w:space="0" w:color="auto"/>
            </w:tcBorders>
          </w:tcPr>
          <w:p w14:paraId="099E98C2" w14:textId="77777777" w:rsidR="00EF276D" w:rsidRPr="0021026A" w:rsidRDefault="00EF276D" w:rsidP="008B39A1">
            <w:pPr>
              <w:pStyle w:val="Default"/>
              <w:spacing w:line="276" w:lineRule="auto"/>
              <w:jc w:val="both"/>
              <w:rPr>
                <w:sz w:val="22"/>
                <w:szCs w:val="22"/>
              </w:rPr>
            </w:pPr>
            <w:r>
              <w:rPr>
                <w:sz w:val="22"/>
                <w:szCs w:val="22"/>
              </w:rPr>
              <w:t>0.0 to 50.0 dB</w:t>
            </w:r>
            <w:r w:rsidRPr="0021026A">
              <w:rPr>
                <w:sz w:val="22"/>
                <w:szCs w:val="22"/>
              </w:rPr>
              <w:t xml:space="preserve"> </w:t>
            </w:r>
          </w:p>
        </w:tc>
      </w:tr>
      <w:tr w:rsidR="00EF276D" w:rsidRPr="0021026A" w14:paraId="1576DE59"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39114309" w14:textId="77777777" w:rsidR="00EF276D" w:rsidRPr="0021026A" w:rsidRDefault="00EF276D" w:rsidP="008B39A1">
            <w:pPr>
              <w:pStyle w:val="Default"/>
              <w:spacing w:line="276" w:lineRule="auto"/>
              <w:jc w:val="both"/>
              <w:rPr>
                <w:b/>
                <w:bCs/>
                <w:sz w:val="22"/>
                <w:szCs w:val="22"/>
              </w:rPr>
            </w:pPr>
            <w:r>
              <w:rPr>
                <w:b/>
                <w:bCs/>
                <w:sz w:val="22"/>
                <w:szCs w:val="22"/>
              </w:rPr>
              <w:t>Return Loss Range</w:t>
            </w:r>
          </w:p>
        </w:tc>
        <w:tc>
          <w:tcPr>
            <w:tcW w:w="5288" w:type="dxa"/>
            <w:tcBorders>
              <w:top w:val="single" w:sz="4" w:space="0" w:color="auto"/>
              <w:left w:val="single" w:sz="4" w:space="0" w:color="auto"/>
              <w:bottom w:val="single" w:sz="4" w:space="0" w:color="auto"/>
              <w:right w:val="single" w:sz="4" w:space="0" w:color="auto"/>
            </w:tcBorders>
          </w:tcPr>
          <w:p w14:paraId="66458E74" w14:textId="77777777" w:rsidR="00EF276D" w:rsidRDefault="00EF276D" w:rsidP="008B39A1">
            <w:pPr>
              <w:pStyle w:val="Default"/>
              <w:spacing w:line="276" w:lineRule="auto"/>
              <w:jc w:val="both"/>
              <w:rPr>
                <w:sz w:val="22"/>
                <w:szCs w:val="22"/>
              </w:rPr>
            </w:pPr>
            <w:r>
              <w:rPr>
                <w:sz w:val="22"/>
                <w:szCs w:val="22"/>
              </w:rPr>
              <w:t>0.0 to 50.0 dB</w:t>
            </w:r>
          </w:p>
        </w:tc>
      </w:tr>
      <w:tr w:rsidR="00EF276D" w:rsidRPr="0021026A" w14:paraId="0B9C1EF6"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C3CA685" w14:textId="77777777" w:rsidR="00EF276D" w:rsidRDefault="00EF276D" w:rsidP="008B39A1">
            <w:pPr>
              <w:pStyle w:val="Default"/>
              <w:spacing w:line="276" w:lineRule="auto"/>
              <w:jc w:val="both"/>
              <w:rPr>
                <w:b/>
                <w:bCs/>
                <w:sz w:val="22"/>
                <w:szCs w:val="22"/>
              </w:rPr>
            </w:pPr>
            <w:r>
              <w:rPr>
                <w:b/>
                <w:bCs/>
                <w:sz w:val="22"/>
                <w:szCs w:val="22"/>
              </w:rPr>
              <w:t>Loss</w:t>
            </w:r>
          </w:p>
        </w:tc>
        <w:tc>
          <w:tcPr>
            <w:tcW w:w="5288" w:type="dxa"/>
            <w:tcBorders>
              <w:top w:val="single" w:sz="4" w:space="0" w:color="auto"/>
              <w:left w:val="single" w:sz="4" w:space="0" w:color="auto"/>
              <w:bottom w:val="single" w:sz="4" w:space="0" w:color="auto"/>
              <w:right w:val="single" w:sz="4" w:space="0" w:color="auto"/>
            </w:tcBorders>
          </w:tcPr>
          <w:p w14:paraId="0DCCF9E9" w14:textId="77777777" w:rsidR="00EF276D" w:rsidRDefault="00EF276D" w:rsidP="008B39A1">
            <w:pPr>
              <w:pStyle w:val="Default"/>
              <w:spacing w:line="276" w:lineRule="auto"/>
              <w:jc w:val="both"/>
              <w:rPr>
                <w:sz w:val="22"/>
                <w:szCs w:val="22"/>
              </w:rPr>
            </w:pPr>
            <w:r>
              <w:t>0.00 to 100.00 dB per 100 ft</w:t>
            </w:r>
          </w:p>
        </w:tc>
      </w:tr>
      <w:tr w:rsidR="00EF276D" w:rsidRPr="0021026A" w14:paraId="365A21D0"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7F5C897F" w14:textId="77777777" w:rsidR="00EF276D" w:rsidRPr="0021026A" w:rsidRDefault="00EF276D" w:rsidP="008B39A1">
            <w:pPr>
              <w:pStyle w:val="Default"/>
              <w:spacing w:line="276" w:lineRule="auto"/>
              <w:jc w:val="both"/>
              <w:rPr>
                <w:sz w:val="22"/>
                <w:szCs w:val="22"/>
              </w:rPr>
            </w:pPr>
            <w:r>
              <w:rPr>
                <w:b/>
                <w:bCs/>
                <w:sz w:val="22"/>
                <w:szCs w:val="22"/>
              </w:rPr>
              <w:t>Cable Types</w:t>
            </w:r>
          </w:p>
        </w:tc>
        <w:tc>
          <w:tcPr>
            <w:tcW w:w="5288" w:type="dxa"/>
            <w:tcBorders>
              <w:top w:val="single" w:sz="4" w:space="0" w:color="auto"/>
              <w:left w:val="single" w:sz="4" w:space="0" w:color="auto"/>
              <w:bottom w:val="single" w:sz="4" w:space="0" w:color="auto"/>
              <w:right w:val="single" w:sz="4" w:space="0" w:color="auto"/>
            </w:tcBorders>
          </w:tcPr>
          <w:p w14:paraId="1C13CDF1" w14:textId="77777777" w:rsidR="00EF276D" w:rsidRPr="00FF2DA8" w:rsidRDefault="00EF276D" w:rsidP="008B39A1">
            <w:pPr>
              <w:pStyle w:val="Default"/>
              <w:spacing w:line="276" w:lineRule="auto"/>
              <w:jc w:val="both"/>
              <w:rPr>
                <w:sz w:val="22"/>
                <w:szCs w:val="22"/>
              </w:rPr>
            </w:pPr>
            <w:r w:rsidRPr="00FF2DA8">
              <w:rPr>
                <w:sz w:val="22"/>
                <w:szCs w:val="22"/>
              </w:rPr>
              <w:t>USER, RG-8x, RG-8, RG-8foam, RG-8A, RG-55, RG-55A, RG-55B,</w:t>
            </w:r>
          </w:p>
          <w:p w14:paraId="3ED05351" w14:textId="77777777" w:rsidR="00EF276D" w:rsidRPr="00FF2DA8" w:rsidRDefault="00EF276D" w:rsidP="008B39A1">
            <w:pPr>
              <w:pStyle w:val="Default"/>
              <w:spacing w:line="276" w:lineRule="auto"/>
              <w:jc w:val="both"/>
              <w:rPr>
                <w:sz w:val="22"/>
                <w:szCs w:val="22"/>
              </w:rPr>
            </w:pPr>
            <w:r w:rsidRPr="00FF2DA8">
              <w:rPr>
                <w:sz w:val="22"/>
                <w:szCs w:val="22"/>
              </w:rPr>
              <w:t>RG-58, RG-58foam, RG-58A, RG-58B, RG-58C, RG-174, RG-213,</w:t>
            </w:r>
          </w:p>
          <w:p w14:paraId="5919302D" w14:textId="77777777" w:rsidR="00EF276D" w:rsidRPr="0021026A" w:rsidRDefault="00EF276D" w:rsidP="008B39A1">
            <w:pPr>
              <w:pStyle w:val="Default"/>
              <w:spacing w:line="276" w:lineRule="auto"/>
              <w:jc w:val="both"/>
              <w:rPr>
                <w:sz w:val="22"/>
                <w:szCs w:val="22"/>
              </w:rPr>
            </w:pPr>
            <w:r w:rsidRPr="00FF2DA8">
              <w:rPr>
                <w:sz w:val="22"/>
                <w:szCs w:val="22"/>
              </w:rPr>
              <w:t>RG-214, RG-223, RG-400</w:t>
            </w:r>
          </w:p>
        </w:tc>
      </w:tr>
    </w:tbl>
    <w:p w14:paraId="3ACFFEE1" w14:textId="77777777" w:rsidR="00EF276D" w:rsidRDefault="00EF276D" w:rsidP="00EF276D">
      <w:pPr>
        <w:pStyle w:val="ListNumber2"/>
        <w:spacing w:before="120" w:after="120" w:line="276" w:lineRule="auto"/>
        <w:ind w:left="936"/>
        <w:rPr>
          <w:rFonts w:cs="Arial"/>
        </w:rPr>
      </w:pPr>
    </w:p>
    <w:p w14:paraId="5871E12B" w14:textId="77777777" w:rsidR="00EF276D" w:rsidRDefault="00EF276D" w:rsidP="00EF276D">
      <w:pPr>
        <w:pStyle w:val="ListNumber2"/>
        <w:numPr>
          <w:ilvl w:val="0"/>
          <w:numId w:val="95"/>
        </w:numPr>
        <w:spacing w:before="120" w:after="120" w:line="276" w:lineRule="auto"/>
        <w:ind w:firstLine="57"/>
        <w:rPr>
          <w:rFonts w:cs="Arial"/>
        </w:rPr>
      </w:pPr>
      <w:r>
        <w:rPr>
          <w:rFonts w:cs="Arial"/>
        </w:rPr>
        <w:t>Audio Meter (Audio Input)</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45F62B7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23D809E3" w14:textId="77777777" w:rsidR="00EF276D" w:rsidRPr="0021026A" w:rsidRDefault="00EF276D" w:rsidP="008B39A1">
            <w:pPr>
              <w:pStyle w:val="Default"/>
              <w:spacing w:line="276" w:lineRule="auto"/>
              <w:jc w:val="both"/>
              <w:rPr>
                <w:sz w:val="22"/>
                <w:szCs w:val="22"/>
              </w:rPr>
            </w:pPr>
            <w:r>
              <w:rPr>
                <w:b/>
                <w:bCs/>
                <w:sz w:val="22"/>
                <w:szCs w:val="22"/>
              </w:rPr>
              <w:t>Sourc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32000615" w14:textId="77777777" w:rsidR="00EF276D" w:rsidRPr="0021026A" w:rsidRDefault="00EF276D" w:rsidP="008B39A1">
            <w:pPr>
              <w:pStyle w:val="Default"/>
              <w:spacing w:line="276" w:lineRule="auto"/>
              <w:jc w:val="both"/>
              <w:rPr>
                <w:sz w:val="22"/>
                <w:szCs w:val="22"/>
              </w:rPr>
            </w:pPr>
            <w:r w:rsidRPr="00E96C4B">
              <w:rPr>
                <w:sz w:val="22"/>
                <w:szCs w:val="22"/>
              </w:rPr>
              <w:t>BNC Input on front panel</w:t>
            </w:r>
          </w:p>
        </w:tc>
      </w:tr>
      <w:tr w:rsidR="00EF276D" w:rsidRPr="0021026A" w14:paraId="485D6978"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FED89C3" w14:textId="77777777" w:rsidR="00EF276D" w:rsidRPr="00FF2DA8" w:rsidRDefault="00EF276D" w:rsidP="008B39A1">
            <w:pPr>
              <w:pStyle w:val="Default"/>
              <w:spacing w:line="276" w:lineRule="auto"/>
              <w:jc w:val="both"/>
              <w:rPr>
                <w:b/>
                <w:bCs/>
                <w:sz w:val="22"/>
                <w:szCs w:val="22"/>
              </w:rPr>
            </w:pPr>
            <w:r w:rsidRPr="0021026A">
              <w:rPr>
                <w:b/>
                <w:bCs/>
                <w:sz w:val="22"/>
                <w:szCs w:val="22"/>
              </w:rPr>
              <w:t>Frequency R</w:t>
            </w:r>
            <w:r>
              <w:rPr>
                <w:b/>
                <w:bCs/>
                <w:sz w:val="22"/>
                <w:szCs w:val="22"/>
              </w:rPr>
              <w:t>ang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26CAAD0C" w14:textId="77777777" w:rsidR="00EF276D" w:rsidRPr="0021026A" w:rsidRDefault="00EF276D" w:rsidP="008B39A1">
            <w:pPr>
              <w:pStyle w:val="Default"/>
              <w:spacing w:line="276" w:lineRule="auto"/>
              <w:jc w:val="both"/>
              <w:rPr>
                <w:sz w:val="22"/>
                <w:szCs w:val="22"/>
              </w:rPr>
            </w:pPr>
            <w:r w:rsidRPr="00E96C4B">
              <w:rPr>
                <w:sz w:val="22"/>
                <w:szCs w:val="22"/>
              </w:rPr>
              <w:t>300 Hz to 10 kHz</w:t>
            </w:r>
          </w:p>
        </w:tc>
      </w:tr>
      <w:tr w:rsidR="00EF276D" w:rsidRPr="0021026A" w14:paraId="49F6B4CB"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42A3FEB4" w14:textId="77777777" w:rsidR="00EF276D" w:rsidRPr="0021026A" w:rsidRDefault="00EF276D" w:rsidP="008B39A1">
            <w:pPr>
              <w:pStyle w:val="Default"/>
              <w:spacing w:line="276" w:lineRule="auto"/>
              <w:jc w:val="both"/>
              <w:rPr>
                <w:b/>
                <w:bCs/>
                <w:sz w:val="22"/>
                <w:szCs w:val="22"/>
              </w:rPr>
            </w:pPr>
            <w:r>
              <w:rPr>
                <w:b/>
                <w:bCs/>
                <w:sz w:val="22"/>
                <w:szCs w:val="22"/>
              </w:rPr>
              <w:t>Level Range</w:t>
            </w:r>
          </w:p>
        </w:tc>
        <w:tc>
          <w:tcPr>
            <w:tcW w:w="5288" w:type="dxa"/>
            <w:tcBorders>
              <w:top w:val="single" w:sz="4" w:space="0" w:color="auto"/>
              <w:left w:val="single" w:sz="4" w:space="0" w:color="auto"/>
              <w:bottom w:val="single" w:sz="4" w:space="0" w:color="auto"/>
              <w:right w:val="single" w:sz="4" w:space="0" w:color="auto"/>
            </w:tcBorders>
          </w:tcPr>
          <w:p w14:paraId="286F1EA0" w14:textId="77777777" w:rsidR="00EF276D" w:rsidRPr="0021026A" w:rsidRDefault="00EF276D" w:rsidP="008B39A1">
            <w:pPr>
              <w:pStyle w:val="Default"/>
              <w:spacing w:line="276" w:lineRule="auto"/>
              <w:jc w:val="both"/>
              <w:rPr>
                <w:sz w:val="22"/>
                <w:szCs w:val="22"/>
              </w:rPr>
            </w:pPr>
            <w:r w:rsidRPr="00E96C4B">
              <w:rPr>
                <w:sz w:val="22"/>
                <w:szCs w:val="22"/>
              </w:rPr>
              <w:t xml:space="preserve">0.2 </w:t>
            </w:r>
            <w:proofErr w:type="spellStart"/>
            <w:r w:rsidRPr="00E96C4B">
              <w:rPr>
                <w:sz w:val="22"/>
                <w:szCs w:val="22"/>
              </w:rPr>
              <w:t>Vp</w:t>
            </w:r>
            <w:proofErr w:type="spellEnd"/>
            <w:r w:rsidRPr="00E96C4B">
              <w:rPr>
                <w:sz w:val="22"/>
                <w:szCs w:val="22"/>
              </w:rPr>
              <w:t xml:space="preserve">-p to 5 </w:t>
            </w:r>
            <w:proofErr w:type="spellStart"/>
            <w:r w:rsidRPr="00E96C4B">
              <w:rPr>
                <w:sz w:val="22"/>
                <w:szCs w:val="22"/>
              </w:rPr>
              <w:t>Vp</w:t>
            </w:r>
            <w:proofErr w:type="spellEnd"/>
            <w:r w:rsidRPr="00E96C4B">
              <w:rPr>
                <w:sz w:val="22"/>
                <w:szCs w:val="22"/>
              </w:rPr>
              <w:t>-p</w:t>
            </w:r>
          </w:p>
        </w:tc>
      </w:tr>
    </w:tbl>
    <w:p w14:paraId="535A746E" w14:textId="77777777" w:rsidR="006535D7" w:rsidRDefault="006535D7" w:rsidP="00EF276D">
      <w:pPr>
        <w:pStyle w:val="ListNumber2"/>
        <w:spacing w:before="120" w:after="120" w:line="276" w:lineRule="auto"/>
        <w:ind w:left="936"/>
        <w:rPr>
          <w:rFonts w:cs="Arial"/>
        </w:rPr>
      </w:pPr>
    </w:p>
    <w:p w14:paraId="69266059" w14:textId="77777777" w:rsidR="00EF276D" w:rsidRDefault="00EF276D" w:rsidP="00EF276D">
      <w:pPr>
        <w:pStyle w:val="ListNumber2"/>
        <w:numPr>
          <w:ilvl w:val="0"/>
          <w:numId w:val="95"/>
        </w:numPr>
        <w:spacing w:before="120" w:after="120" w:line="276" w:lineRule="auto"/>
        <w:ind w:firstLine="57"/>
        <w:rPr>
          <w:rFonts w:cs="Arial"/>
        </w:rPr>
      </w:pPr>
      <w:r>
        <w:rPr>
          <w:rFonts w:cs="Arial"/>
        </w:rPr>
        <w:t>SINAD Me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20A97A2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04B3770" w14:textId="77777777" w:rsidR="00EF276D" w:rsidRPr="0021026A" w:rsidRDefault="00EF276D" w:rsidP="008B39A1">
            <w:pPr>
              <w:pStyle w:val="Default"/>
              <w:spacing w:line="276" w:lineRule="auto"/>
              <w:jc w:val="both"/>
              <w:rPr>
                <w:sz w:val="22"/>
                <w:szCs w:val="22"/>
              </w:rPr>
            </w:pPr>
            <w:r>
              <w:rPr>
                <w:b/>
                <w:bCs/>
                <w:sz w:val="22"/>
                <w:szCs w:val="22"/>
              </w:rPr>
              <w:t>Measurement Sourc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609A75E3" w14:textId="77777777" w:rsidR="00EF276D" w:rsidRPr="0021026A" w:rsidRDefault="00EF276D" w:rsidP="008B39A1">
            <w:pPr>
              <w:pStyle w:val="Default"/>
              <w:spacing w:line="276" w:lineRule="auto"/>
              <w:jc w:val="both"/>
              <w:rPr>
                <w:sz w:val="22"/>
                <w:szCs w:val="22"/>
              </w:rPr>
            </w:pPr>
            <w:r>
              <w:rPr>
                <w:sz w:val="22"/>
                <w:szCs w:val="22"/>
              </w:rPr>
              <w:t xml:space="preserve">Audio in, </w:t>
            </w:r>
            <w:proofErr w:type="spellStart"/>
            <w:r>
              <w:rPr>
                <w:sz w:val="22"/>
                <w:szCs w:val="22"/>
              </w:rPr>
              <w:t>demod</w:t>
            </w:r>
            <w:proofErr w:type="spellEnd"/>
          </w:p>
        </w:tc>
      </w:tr>
      <w:tr w:rsidR="00EF276D" w:rsidRPr="0021026A" w14:paraId="52C29BB8"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20BF2519" w14:textId="77777777" w:rsidR="00EF276D" w:rsidRPr="0021026A" w:rsidRDefault="00EF276D" w:rsidP="008B39A1">
            <w:pPr>
              <w:pStyle w:val="Default"/>
              <w:spacing w:line="276" w:lineRule="auto"/>
              <w:jc w:val="both"/>
              <w:rPr>
                <w:sz w:val="22"/>
                <w:szCs w:val="22"/>
              </w:rPr>
            </w:pPr>
            <w:r>
              <w:rPr>
                <w:b/>
                <w:bCs/>
                <w:sz w:val="22"/>
                <w:szCs w:val="22"/>
              </w:rPr>
              <w:t>Audio Frequency</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5FFEF324" w14:textId="77777777" w:rsidR="00EF276D" w:rsidRPr="0021026A" w:rsidRDefault="00EF276D" w:rsidP="008B39A1">
            <w:pPr>
              <w:pStyle w:val="Default"/>
              <w:spacing w:line="276" w:lineRule="auto"/>
              <w:jc w:val="both"/>
              <w:rPr>
                <w:sz w:val="22"/>
                <w:szCs w:val="22"/>
              </w:rPr>
            </w:pPr>
            <w:r w:rsidRPr="0021026A">
              <w:rPr>
                <w:sz w:val="22"/>
                <w:szCs w:val="22"/>
              </w:rPr>
              <w:t xml:space="preserve">1 </w:t>
            </w:r>
            <w:r>
              <w:rPr>
                <w:sz w:val="22"/>
                <w:szCs w:val="22"/>
              </w:rPr>
              <w:t>kHz</w:t>
            </w:r>
          </w:p>
        </w:tc>
      </w:tr>
      <w:tr w:rsidR="00EF276D" w:rsidRPr="0021026A" w14:paraId="11099C33"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EDCD46A" w14:textId="77777777" w:rsidR="00EF276D" w:rsidRPr="0021026A" w:rsidRDefault="00EF276D" w:rsidP="008B39A1">
            <w:pPr>
              <w:pStyle w:val="Default"/>
              <w:spacing w:line="276" w:lineRule="auto"/>
              <w:jc w:val="both"/>
              <w:rPr>
                <w:b/>
                <w:bCs/>
                <w:sz w:val="22"/>
                <w:szCs w:val="22"/>
              </w:rPr>
            </w:pPr>
            <w:r>
              <w:rPr>
                <w:b/>
                <w:bCs/>
                <w:color w:val="000000" w:themeColor="text1"/>
                <w:sz w:val="22"/>
                <w:szCs w:val="22"/>
              </w:rPr>
              <w:t>Display Range</w:t>
            </w:r>
          </w:p>
        </w:tc>
        <w:tc>
          <w:tcPr>
            <w:tcW w:w="5288" w:type="dxa"/>
            <w:tcBorders>
              <w:top w:val="single" w:sz="4" w:space="0" w:color="auto"/>
              <w:left w:val="single" w:sz="4" w:space="0" w:color="auto"/>
              <w:bottom w:val="single" w:sz="4" w:space="0" w:color="auto"/>
              <w:right w:val="single" w:sz="4" w:space="0" w:color="auto"/>
            </w:tcBorders>
          </w:tcPr>
          <w:p w14:paraId="48CD8F91" w14:textId="77777777" w:rsidR="00EF276D" w:rsidRPr="0021026A" w:rsidRDefault="00EF276D" w:rsidP="008B39A1">
            <w:pPr>
              <w:pStyle w:val="Default"/>
              <w:spacing w:line="276" w:lineRule="auto"/>
              <w:jc w:val="both"/>
              <w:rPr>
                <w:sz w:val="22"/>
                <w:szCs w:val="22"/>
              </w:rPr>
            </w:pPr>
            <w:r>
              <w:rPr>
                <w:sz w:val="22"/>
                <w:szCs w:val="22"/>
              </w:rPr>
              <w:t>0 to 40 dB</w:t>
            </w:r>
          </w:p>
        </w:tc>
      </w:tr>
      <w:tr w:rsidR="00EF276D" w:rsidRPr="0021026A" w14:paraId="0D4E7925"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38BA00EF" w14:textId="77777777" w:rsidR="00EF276D" w:rsidRPr="000C1BE1" w:rsidRDefault="00EF276D" w:rsidP="008B39A1">
            <w:pPr>
              <w:pStyle w:val="Default"/>
              <w:spacing w:line="276" w:lineRule="auto"/>
              <w:jc w:val="both"/>
              <w:rPr>
                <w:b/>
                <w:bCs/>
                <w:sz w:val="22"/>
                <w:szCs w:val="22"/>
              </w:rPr>
            </w:pPr>
            <w:r w:rsidRPr="000C1BE1">
              <w:rPr>
                <w:b/>
                <w:bCs/>
                <w:sz w:val="22"/>
                <w:szCs w:val="22"/>
              </w:rPr>
              <w:t>Resolution</w:t>
            </w:r>
          </w:p>
        </w:tc>
        <w:tc>
          <w:tcPr>
            <w:tcW w:w="5288" w:type="dxa"/>
            <w:tcBorders>
              <w:top w:val="single" w:sz="4" w:space="0" w:color="auto"/>
              <w:left w:val="single" w:sz="4" w:space="0" w:color="auto"/>
              <w:bottom w:val="single" w:sz="4" w:space="0" w:color="auto"/>
              <w:right w:val="single" w:sz="4" w:space="0" w:color="auto"/>
            </w:tcBorders>
          </w:tcPr>
          <w:p w14:paraId="52C29156" w14:textId="77777777" w:rsidR="00EF276D" w:rsidRPr="0021026A" w:rsidRDefault="00EF276D" w:rsidP="008B39A1">
            <w:pPr>
              <w:pStyle w:val="Default"/>
              <w:spacing w:line="276" w:lineRule="auto"/>
              <w:jc w:val="both"/>
              <w:rPr>
                <w:sz w:val="22"/>
                <w:szCs w:val="22"/>
              </w:rPr>
            </w:pPr>
            <w:r>
              <w:rPr>
                <w:sz w:val="22"/>
                <w:szCs w:val="22"/>
              </w:rPr>
              <w:t>0.1 dB</w:t>
            </w:r>
          </w:p>
        </w:tc>
      </w:tr>
      <w:tr w:rsidR="00EF276D" w:rsidRPr="0021026A" w14:paraId="5DCFAEC4"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168A3F4F" w14:textId="77777777" w:rsidR="00EF276D" w:rsidRPr="000C1BE1" w:rsidRDefault="00EF276D" w:rsidP="008B39A1">
            <w:pPr>
              <w:pStyle w:val="Default"/>
              <w:spacing w:line="276" w:lineRule="auto"/>
              <w:jc w:val="both"/>
              <w:rPr>
                <w:b/>
                <w:bCs/>
                <w:sz w:val="22"/>
                <w:szCs w:val="22"/>
              </w:rPr>
            </w:pPr>
            <w:r w:rsidRPr="000C1BE1">
              <w:rPr>
                <w:b/>
                <w:bCs/>
                <w:sz w:val="22"/>
                <w:szCs w:val="22"/>
              </w:rPr>
              <w:t>Accuracy</w:t>
            </w:r>
          </w:p>
        </w:tc>
        <w:tc>
          <w:tcPr>
            <w:tcW w:w="5288" w:type="dxa"/>
            <w:tcBorders>
              <w:top w:val="single" w:sz="4" w:space="0" w:color="auto"/>
              <w:left w:val="single" w:sz="4" w:space="0" w:color="auto"/>
              <w:bottom w:val="single" w:sz="4" w:space="0" w:color="auto"/>
              <w:right w:val="single" w:sz="4" w:space="0" w:color="auto"/>
            </w:tcBorders>
          </w:tcPr>
          <w:p w14:paraId="50AB7C62" w14:textId="77777777" w:rsidR="00EF276D" w:rsidRDefault="00EF276D" w:rsidP="008B39A1">
            <w:pPr>
              <w:pStyle w:val="Default"/>
              <w:spacing w:line="276" w:lineRule="auto"/>
              <w:jc w:val="both"/>
              <w:rPr>
                <w:sz w:val="22"/>
                <w:szCs w:val="22"/>
              </w:rPr>
            </w:pPr>
            <w:r>
              <w:rPr>
                <w:sz w:val="22"/>
                <w:szCs w:val="22"/>
              </w:rPr>
              <w:t>1.5 dB</w:t>
            </w:r>
          </w:p>
        </w:tc>
      </w:tr>
    </w:tbl>
    <w:p w14:paraId="3CBF7BF2" w14:textId="77777777" w:rsidR="00717B34" w:rsidRDefault="00717B34" w:rsidP="00EF276D">
      <w:pPr>
        <w:pStyle w:val="ListNumber2"/>
        <w:spacing w:before="120" w:after="120" w:line="276" w:lineRule="auto"/>
        <w:ind w:left="936"/>
        <w:rPr>
          <w:rFonts w:cs="Arial"/>
        </w:rPr>
      </w:pPr>
    </w:p>
    <w:p w14:paraId="0C6C1EA5" w14:textId="77777777" w:rsidR="00EF276D" w:rsidRDefault="00EF276D" w:rsidP="00EF276D">
      <w:pPr>
        <w:pStyle w:val="ListNumber2"/>
        <w:numPr>
          <w:ilvl w:val="0"/>
          <w:numId w:val="95"/>
        </w:numPr>
        <w:spacing w:before="120" w:after="120" w:line="276" w:lineRule="auto"/>
        <w:ind w:firstLine="57"/>
        <w:rPr>
          <w:rFonts w:cs="Arial"/>
        </w:rPr>
      </w:pPr>
      <w:r>
        <w:rPr>
          <w:rFonts w:cs="Arial"/>
        </w:rPr>
        <w:t>Distortion Me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031AA100"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2AE05358" w14:textId="77777777" w:rsidR="00EF276D" w:rsidRPr="00E96C4B" w:rsidRDefault="00EF276D" w:rsidP="008B39A1">
            <w:pPr>
              <w:pStyle w:val="Default"/>
              <w:spacing w:line="276" w:lineRule="auto"/>
              <w:jc w:val="both"/>
              <w:rPr>
                <w:b/>
                <w:bCs/>
                <w:sz w:val="22"/>
                <w:szCs w:val="22"/>
              </w:rPr>
            </w:pPr>
            <w:r w:rsidRPr="00E96C4B">
              <w:rPr>
                <w:b/>
                <w:bCs/>
                <w:sz w:val="22"/>
                <w:szCs w:val="22"/>
              </w:rPr>
              <w:t xml:space="preserve">Measurement Source </w:t>
            </w:r>
          </w:p>
        </w:tc>
        <w:tc>
          <w:tcPr>
            <w:tcW w:w="5288" w:type="dxa"/>
            <w:tcBorders>
              <w:top w:val="single" w:sz="4" w:space="0" w:color="auto"/>
              <w:left w:val="single" w:sz="4" w:space="0" w:color="auto"/>
              <w:bottom w:val="single" w:sz="4" w:space="0" w:color="auto"/>
              <w:right w:val="single" w:sz="4" w:space="0" w:color="auto"/>
            </w:tcBorders>
          </w:tcPr>
          <w:p w14:paraId="7AEA21AB" w14:textId="77777777" w:rsidR="00EF276D" w:rsidRPr="0021026A" w:rsidRDefault="00EF276D" w:rsidP="008B39A1">
            <w:pPr>
              <w:pStyle w:val="Default"/>
              <w:spacing w:line="276" w:lineRule="auto"/>
              <w:jc w:val="both"/>
              <w:rPr>
                <w:sz w:val="22"/>
                <w:szCs w:val="22"/>
              </w:rPr>
            </w:pPr>
            <w:r>
              <w:rPr>
                <w:sz w:val="22"/>
                <w:szCs w:val="22"/>
              </w:rPr>
              <w:t xml:space="preserve">Audio in, </w:t>
            </w:r>
            <w:proofErr w:type="spellStart"/>
            <w:r>
              <w:rPr>
                <w:sz w:val="22"/>
                <w:szCs w:val="22"/>
              </w:rPr>
              <w:t>demod</w:t>
            </w:r>
            <w:proofErr w:type="spellEnd"/>
          </w:p>
        </w:tc>
      </w:tr>
      <w:tr w:rsidR="00EF276D" w:rsidRPr="0021026A" w14:paraId="619F9728"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2F9F247D" w14:textId="77777777" w:rsidR="00EF276D" w:rsidRPr="00E96C4B" w:rsidRDefault="00EF276D" w:rsidP="008B39A1">
            <w:pPr>
              <w:pStyle w:val="Default"/>
              <w:spacing w:line="276" w:lineRule="auto"/>
              <w:jc w:val="both"/>
              <w:rPr>
                <w:b/>
                <w:bCs/>
                <w:sz w:val="22"/>
                <w:szCs w:val="22"/>
              </w:rPr>
            </w:pPr>
            <w:r w:rsidRPr="00E96C4B">
              <w:rPr>
                <w:b/>
                <w:bCs/>
                <w:sz w:val="22"/>
                <w:szCs w:val="22"/>
              </w:rPr>
              <w:t xml:space="preserve">Audio Frequency </w:t>
            </w:r>
          </w:p>
        </w:tc>
        <w:tc>
          <w:tcPr>
            <w:tcW w:w="5288" w:type="dxa"/>
            <w:tcBorders>
              <w:top w:val="single" w:sz="4" w:space="0" w:color="auto"/>
              <w:left w:val="single" w:sz="4" w:space="0" w:color="auto"/>
              <w:bottom w:val="single" w:sz="4" w:space="0" w:color="auto"/>
              <w:right w:val="single" w:sz="4" w:space="0" w:color="auto"/>
            </w:tcBorders>
          </w:tcPr>
          <w:p w14:paraId="07479EB1" w14:textId="77777777" w:rsidR="00EF276D" w:rsidRPr="0021026A" w:rsidRDefault="00EF276D" w:rsidP="008B39A1">
            <w:pPr>
              <w:pStyle w:val="Default"/>
              <w:spacing w:line="276" w:lineRule="auto"/>
              <w:jc w:val="both"/>
              <w:rPr>
                <w:sz w:val="22"/>
                <w:szCs w:val="22"/>
              </w:rPr>
            </w:pPr>
            <w:r>
              <w:rPr>
                <w:sz w:val="22"/>
                <w:szCs w:val="22"/>
              </w:rPr>
              <w:t>1 kHz</w:t>
            </w:r>
          </w:p>
        </w:tc>
      </w:tr>
      <w:tr w:rsidR="00EF276D" w:rsidRPr="0021026A" w14:paraId="7CDBCB2A"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4276D5D6" w14:textId="77777777" w:rsidR="00EF276D" w:rsidRPr="00E96C4B" w:rsidRDefault="00EF276D" w:rsidP="008B39A1">
            <w:pPr>
              <w:pStyle w:val="Default"/>
              <w:spacing w:line="276" w:lineRule="auto"/>
              <w:jc w:val="both"/>
              <w:rPr>
                <w:b/>
                <w:bCs/>
                <w:sz w:val="22"/>
                <w:szCs w:val="22"/>
              </w:rPr>
            </w:pPr>
            <w:r w:rsidRPr="00E96C4B">
              <w:rPr>
                <w:b/>
                <w:bCs/>
                <w:sz w:val="22"/>
                <w:szCs w:val="22"/>
              </w:rPr>
              <w:t>Display Range</w:t>
            </w:r>
          </w:p>
        </w:tc>
        <w:tc>
          <w:tcPr>
            <w:tcW w:w="5288" w:type="dxa"/>
            <w:tcBorders>
              <w:top w:val="single" w:sz="4" w:space="0" w:color="auto"/>
              <w:left w:val="single" w:sz="4" w:space="0" w:color="auto"/>
              <w:bottom w:val="single" w:sz="4" w:space="0" w:color="auto"/>
              <w:right w:val="single" w:sz="4" w:space="0" w:color="auto"/>
            </w:tcBorders>
          </w:tcPr>
          <w:p w14:paraId="63F659B1" w14:textId="77777777" w:rsidR="00EF276D" w:rsidRPr="0021026A" w:rsidRDefault="00EF276D" w:rsidP="008B39A1">
            <w:pPr>
              <w:pStyle w:val="Default"/>
              <w:spacing w:line="276" w:lineRule="auto"/>
              <w:jc w:val="both"/>
              <w:rPr>
                <w:sz w:val="22"/>
                <w:szCs w:val="22"/>
              </w:rPr>
            </w:pPr>
            <w:r>
              <w:rPr>
                <w:sz w:val="22"/>
                <w:szCs w:val="22"/>
              </w:rPr>
              <w:t>0% to 100%</w:t>
            </w:r>
          </w:p>
        </w:tc>
      </w:tr>
      <w:tr w:rsidR="00EF276D" w:rsidRPr="0021026A" w14:paraId="324C00EB"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170E11BB" w14:textId="77777777" w:rsidR="00EF276D" w:rsidRPr="00E96C4B" w:rsidRDefault="00EF276D" w:rsidP="008B39A1">
            <w:pPr>
              <w:pStyle w:val="Default"/>
              <w:spacing w:line="276" w:lineRule="auto"/>
              <w:jc w:val="both"/>
              <w:rPr>
                <w:b/>
                <w:bCs/>
                <w:sz w:val="22"/>
                <w:szCs w:val="22"/>
              </w:rPr>
            </w:pPr>
            <w:r w:rsidRPr="00E96C4B">
              <w:rPr>
                <w:b/>
                <w:bCs/>
                <w:sz w:val="22"/>
                <w:szCs w:val="22"/>
              </w:rPr>
              <w:t>Resolution</w:t>
            </w:r>
          </w:p>
        </w:tc>
        <w:tc>
          <w:tcPr>
            <w:tcW w:w="5288" w:type="dxa"/>
            <w:tcBorders>
              <w:top w:val="single" w:sz="4" w:space="0" w:color="auto"/>
              <w:left w:val="single" w:sz="4" w:space="0" w:color="auto"/>
              <w:bottom w:val="single" w:sz="4" w:space="0" w:color="auto"/>
              <w:right w:val="single" w:sz="4" w:space="0" w:color="auto"/>
            </w:tcBorders>
          </w:tcPr>
          <w:p w14:paraId="11CAF5FF" w14:textId="77777777" w:rsidR="00EF276D" w:rsidRPr="0021026A" w:rsidRDefault="00EF276D" w:rsidP="008B39A1">
            <w:pPr>
              <w:pStyle w:val="Default"/>
              <w:spacing w:line="276" w:lineRule="auto"/>
              <w:jc w:val="both"/>
              <w:rPr>
                <w:sz w:val="22"/>
                <w:szCs w:val="22"/>
              </w:rPr>
            </w:pPr>
            <w:r>
              <w:rPr>
                <w:sz w:val="22"/>
                <w:szCs w:val="22"/>
              </w:rPr>
              <w:t>0.1%</w:t>
            </w:r>
          </w:p>
        </w:tc>
      </w:tr>
    </w:tbl>
    <w:p w14:paraId="28CC0393" w14:textId="77777777" w:rsidR="00EF276D" w:rsidRDefault="00EF276D" w:rsidP="00EF276D">
      <w:pPr>
        <w:pStyle w:val="ListNumber2"/>
        <w:spacing w:before="120" w:after="120" w:line="276" w:lineRule="auto"/>
        <w:ind w:left="936"/>
        <w:rPr>
          <w:rFonts w:cs="Arial"/>
        </w:rPr>
      </w:pPr>
    </w:p>
    <w:p w14:paraId="35B1EDD4" w14:textId="77777777" w:rsidR="00EF276D" w:rsidRDefault="00EF276D" w:rsidP="00EF276D">
      <w:pPr>
        <w:pStyle w:val="ListNumber2"/>
        <w:numPr>
          <w:ilvl w:val="0"/>
          <w:numId w:val="95"/>
        </w:numPr>
        <w:spacing w:before="120" w:after="120" w:line="276" w:lineRule="auto"/>
        <w:ind w:firstLine="57"/>
        <w:rPr>
          <w:rFonts w:cs="Arial"/>
        </w:rPr>
      </w:pPr>
      <w:r>
        <w:rPr>
          <w:rFonts w:cs="Arial"/>
        </w:rPr>
        <w:t>Audio Frequency Coun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6EEBFB19"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05FDA62D" w14:textId="77777777" w:rsidR="00EF276D" w:rsidRPr="0021026A" w:rsidRDefault="00EF276D" w:rsidP="008B39A1">
            <w:pPr>
              <w:pStyle w:val="Default"/>
              <w:spacing w:line="276" w:lineRule="auto"/>
              <w:jc w:val="both"/>
              <w:rPr>
                <w:sz w:val="22"/>
                <w:szCs w:val="22"/>
              </w:rPr>
            </w:pPr>
            <w:r w:rsidRPr="0021026A">
              <w:rPr>
                <w:b/>
                <w:bCs/>
                <w:sz w:val="22"/>
                <w:szCs w:val="22"/>
              </w:rPr>
              <w:t xml:space="preserve">Frequency Range </w:t>
            </w:r>
          </w:p>
        </w:tc>
        <w:tc>
          <w:tcPr>
            <w:tcW w:w="5288" w:type="dxa"/>
            <w:tcBorders>
              <w:top w:val="single" w:sz="4" w:space="0" w:color="auto"/>
              <w:left w:val="single" w:sz="4" w:space="0" w:color="auto"/>
              <w:bottom w:val="single" w:sz="4" w:space="0" w:color="auto"/>
              <w:right w:val="single" w:sz="4" w:space="0" w:color="auto"/>
            </w:tcBorders>
          </w:tcPr>
          <w:p w14:paraId="6EDCBCC0" w14:textId="77777777" w:rsidR="00EF276D" w:rsidRDefault="00EF276D" w:rsidP="008B39A1">
            <w:pPr>
              <w:pStyle w:val="Default"/>
              <w:spacing w:line="276" w:lineRule="auto"/>
              <w:jc w:val="both"/>
              <w:rPr>
                <w:sz w:val="22"/>
                <w:szCs w:val="22"/>
              </w:rPr>
            </w:pPr>
            <w:r>
              <w:rPr>
                <w:sz w:val="22"/>
                <w:szCs w:val="22"/>
              </w:rPr>
              <w:t>FM: 15 Hz to 20 kHz</w:t>
            </w:r>
          </w:p>
          <w:p w14:paraId="2541F8A1" w14:textId="77777777" w:rsidR="00EF276D" w:rsidRPr="0021026A" w:rsidRDefault="00EF276D" w:rsidP="008B39A1">
            <w:pPr>
              <w:pStyle w:val="Default"/>
              <w:spacing w:line="276" w:lineRule="auto"/>
              <w:jc w:val="both"/>
              <w:rPr>
                <w:sz w:val="22"/>
                <w:szCs w:val="22"/>
              </w:rPr>
            </w:pPr>
            <w:r>
              <w:rPr>
                <w:sz w:val="22"/>
                <w:szCs w:val="22"/>
              </w:rPr>
              <w:t>AM: 100 Hz to 10 kHz</w:t>
            </w:r>
          </w:p>
        </w:tc>
      </w:tr>
      <w:tr w:rsidR="00EF276D" w:rsidRPr="0021026A" w14:paraId="7BEE1874"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6E0CDA47" w14:textId="77777777" w:rsidR="00EF276D" w:rsidRPr="0021026A" w:rsidRDefault="00EF276D" w:rsidP="008B39A1">
            <w:pPr>
              <w:pStyle w:val="Default"/>
              <w:spacing w:line="276" w:lineRule="auto"/>
              <w:jc w:val="both"/>
              <w:rPr>
                <w:sz w:val="22"/>
                <w:szCs w:val="22"/>
              </w:rPr>
            </w:pPr>
            <w:r>
              <w:rPr>
                <w:b/>
                <w:bCs/>
                <w:sz w:val="22"/>
                <w:szCs w:val="22"/>
              </w:rPr>
              <w:t>Audio Input Rang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7E1EBAB8" w14:textId="77777777" w:rsidR="00EF276D" w:rsidRPr="0021026A" w:rsidRDefault="00EF276D" w:rsidP="008B39A1">
            <w:pPr>
              <w:pStyle w:val="Default"/>
              <w:spacing w:line="276" w:lineRule="auto"/>
              <w:jc w:val="both"/>
              <w:rPr>
                <w:sz w:val="22"/>
                <w:szCs w:val="22"/>
              </w:rPr>
            </w:pPr>
            <w:r w:rsidRPr="0021026A">
              <w:rPr>
                <w:sz w:val="22"/>
                <w:szCs w:val="22"/>
              </w:rPr>
              <w:t xml:space="preserve"> </w:t>
            </w:r>
            <w:r>
              <w:rPr>
                <w:sz w:val="22"/>
                <w:szCs w:val="22"/>
              </w:rPr>
              <w:t>15 Hz to 20 kHz</w:t>
            </w:r>
          </w:p>
        </w:tc>
      </w:tr>
      <w:tr w:rsidR="00EF276D" w:rsidRPr="0021026A" w14:paraId="2BDDFC9C"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782D24D4" w14:textId="77777777" w:rsidR="00EF276D" w:rsidRDefault="00EF276D" w:rsidP="008B39A1">
            <w:pPr>
              <w:pStyle w:val="Default"/>
              <w:spacing w:line="276" w:lineRule="auto"/>
              <w:jc w:val="both"/>
              <w:rPr>
                <w:b/>
                <w:bCs/>
                <w:sz w:val="22"/>
                <w:szCs w:val="22"/>
              </w:rPr>
            </w:pPr>
            <w:r>
              <w:rPr>
                <w:b/>
                <w:bCs/>
                <w:sz w:val="22"/>
                <w:szCs w:val="22"/>
              </w:rPr>
              <w:t>Audio Input Level</w:t>
            </w:r>
          </w:p>
        </w:tc>
        <w:tc>
          <w:tcPr>
            <w:tcW w:w="5288" w:type="dxa"/>
            <w:tcBorders>
              <w:top w:val="single" w:sz="4" w:space="0" w:color="auto"/>
              <w:left w:val="single" w:sz="4" w:space="0" w:color="auto"/>
              <w:bottom w:val="single" w:sz="4" w:space="0" w:color="auto"/>
              <w:right w:val="single" w:sz="4" w:space="0" w:color="auto"/>
            </w:tcBorders>
          </w:tcPr>
          <w:p w14:paraId="76EAE19B" w14:textId="77777777" w:rsidR="00EF276D" w:rsidRPr="0021026A" w:rsidRDefault="00EF276D" w:rsidP="008B39A1">
            <w:pPr>
              <w:pStyle w:val="Default"/>
              <w:spacing w:line="276" w:lineRule="auto"/>
              <w:jc w:val="both"/>
              <w:rPr>
                <w:sz w:val="22"/>
                <w:szCs w:val="22"/>
              </w:rPr>
            </w:pPr>
            <w:r w:rsidRPr="004A2F24">
              <w:rPr>
                <w:sz w:val="22"/>
                <w:szCs w:val="22"/>
              </w:rPr>
              <w:t>10 mV p-p to 5 V p-p</w:t>
            </w:r>
          </w:p>
        </w:tc>
      </w:tr>
      <w:tr w:rsidR="00EF276D" w:rsidRPr="0021026A" w14:paraId="0E6620FE"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7E30A58A" w14:textId="77777777" w:rsidR="00EF276D" w:rsidRPr="0021026A" w:rsidRDefault="00EF276D" w:rsidP="008B39A1">
            <w:pPr>
              <w:pStyle w:val="Default"/>
              <w:spacing w:line="276" w:lineRule="auto"/>
              <w:jc w:val="both"/>
              <w:rPr>
                <w:b/>
                <w:bCs/>
                <w:sz w:val="22"/>
                <w:szCs w:val="22"/>
              </w:rPr>
            </w:pPr>
            <w:r>
              <w:rPr>
                <w:b/>
                <w:bCs/>
                <w:sz w:val="22"/>
                <w:szCs w:val="22"/>
              </w:rPr>
              <w:t>Resolution</w:t>
            </w:r>
          </w:p>
        </w:tc>
        <w:tc>
          <w:tcPr>
            <w:tcW w:w="5288" w:type="dxa"/>
            <w:tcBorders>
              <w:top w:val="single" w:sz="4" w:space="0" w:color="auto"/>
              <w:left w:val="single" w:sz="4" w:space="0" w:color="auto"/>
              <w:bottom w:val="single" w:sz="4" w:space="0" w:color="auto"/>
              <w:right w:val="single" w:sz="4" w:space="0" w:color="auto"/>
            </w:tcBorders>
          </w:tcPr>
          <w:p w14:paraId="2B4B9A2B" w14:textId="77777777" w:rsidR="00EF276D" w:rsidRPr="0021026A" w:rsidRDefault="00EF276D" w:rsidP="008B39A1">
            <w:pPr>
              <w:pStyle w:val="Default"/>
              <w:spacing w:line="276" w:lineRule="auto"/>
              <w:jc w:val="both"/>
              <w:rPr>
                <w:sz w:val="22"/>
                <w:szCs w:val="22"/>
              </w:rPr>
            </w:pPr>
            <w:r>
              <w:rPr>
                <w:sz w:val="22"/>
                <w:szCs w:val="22"/>
              </w:rPr>
              <w:t>0.1 Hz</w:t>
            </w:r>
          </w:p>
        </w:tc>
      </w:tr>
      <w:tr w:rsidR="00EF276D" w:rsidRPr="0021026A" w14:paraId="492B91EE"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7F0C5AAE" w14:textId="77777777" w:rsidR="00EF276D" w:rsidRPr="007C060C" w:rsidRDefault="00EF276D" w:rsidP="008B39A1">
            <w:pPr>
              <w:pStyle w:val="Default"/>
              <w:spacing w:line="276" w:lineRule="auto"/>
              <w:jc w:val="both"/>
              <w:rPr>
                <w:b/>
                <w:bCs/>
                <w:sz w:val="22"/>
                <w:szCs w:val="22"/>
              </w:rPr>
            </w:pPr>
            <w:r>
              <w:rPr>
                <w:b/>
                <w:bCs/>
                <w:sz w:val="22"/>
                <w:szCs w:val="22"/>
              </w:rPr>
              <w:t>Accuracy</w:t>
            </w:r>
          </w:p>
        </w:tc>
        <w:tc>
          <w:tcPr>
            <w:tcW w:w="5288" w:type="dxa"/>
            <w:tcBorders>
              <w:top w:val="single" w:sz="4" w:space="0" w:color="auto"/>
              <w:left w:val="single" w:sz="4" w:space="0" w:color="auto"/>
              <w:bottom w:val="single" w:sz="4" w:space="0" w:color="auto"/>
              <w:right w:val="single" w:sz="4" w:space="0" w:color="auto"/>
            </w:tcBorders>
          </w:tcPr>
          <w:p w14:paraId="17FFBE13" w14:textId="77777777" w:rsidR="00EF276D" w:rsidRPr="0021026A" w:rsidRDefault="00EF276D" w:rsidP="008B39A1">
            <w:pPr>
              <w:pStyle w:val="Default"/>
              <w:spacing w:line="276" w:lineRule="auto"/>
              <w:jc w:val="both"/>
              <w:rPr>
                <w:sz w:val="22"/>
                <w:szCs w:val="22"/>
              </w:rPr>
            </w:pPr>
            <w:r>
              <w:t>± 1 Hz</w:t>
            </w:r>
          </w:p>
        </w:tc>
      </w:tr>
    </w:tbl>
    <w:p w14:paraId="278A25B0" w14:textId="77777777" w:rsidR="00EF276D" w:rsidRDefault="00EF276D" w:rsidP="00EF276D">
      <w:pPr>
        <w:pStyle w:val="ListNumber2"/>
        <w:spacing w:before="120" w:after="120" w:line="276" w:lineRule="auto"/>
        <w:ind w:left="936"/>
        <w:rPr>
          <w:rFonts w:cs="Arial"/>
        </w:rPr>
      </w:pPr>
    </w:p>
    <w:p w14:paraId="79D49CB0" w14:textId="77777777" w:rsidR="00EF276D" w:rsidRDefault="00EF276D" w:rsidP="00EF276D">
      <w:pPr>
        <w:pStyle w:val="ListNumber2"/>
        <w:numPr>
          <w:ilvl w:val="0"/>
          <w:numId w:val="95"/>
        </w:numPr>
        <w:spacing w:before="120" w:after="120" w:line="276" w:lineRule="auto"/>
        <w:ind w:firstLine="57"/>
        <w:rPr>
          <w:rFonts w:cs="Arial"/>
        </w:rPr>
      </w:pPr>
      <w:r>
        <w:rPr>
          <w:rFonts w:cs="Arial"/>
        </w:rPr>
        <w:t>Audio Frequency Level Meter</w:t>
      </w:r>
    </w:p>
    <w:tbl>
      <w:tblPr>
        <w:tblW w:w="0" w:type="auto"/>
        <w:jc w:val="right"/>
        <w:tblBorders>
          <w:top w:val="nil"/>
          <w:left w:val="nil"/>
          <w:bottom w:val="nil"/>
          <w:right w:val="nil"/>
        </w:tblBorders>
        <w:tblLayout w:type="fixed"/>
        <w:tblLook w:val="0000" w:firstRow="0" w:lastRow="0" w:firstColumn="0" w:lastColumn="0" w:noHBand="0" w:noVBand="0"/>
      </w:tblPr>
      <w:tblGrid>
        <w:gridCol w:w="2830"/>
        <w:gridCol w:w="5288"/>
      </w:tblGrid>
      <w:tr w:rsidR="00EF276D" w:rsidRPr="0021026A" w14:paraId="0A7B5672"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6C8BFE47" w14:textId="77777777" w:rsidR="00EF276D" w:rsidRPr="0021026A" w:rsidRDefault="00EF276D" w:rsidP="008B39A1">
            <w:pPr>
              <w:pStyle w:val="Default"/>
              <w:spacing w:line="276" w:lineRule="auto"/>
              <w:jc w:val="both"/>
              <w:rPr>
                <w:sz w:val="22"/>
                <w:szCs w:val="22"/>
              </w:rPr>
            </w:pPr>
            <w:r>
              <w:rPr>
                <w:b/>
                <w:bCs/>
                <w:sz w:val="22"/>
                <w:szCs w:val="22"/>
              </w:rPr>
              <w:t>Frequency Range</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51A6CAD3" w14:textId="77777777" w:rsidR="00EF276D" w:rsidRDefault="00EF276D" w:rsidP="008B39A1">
            <w:pPr>
              <w:pStyle w:val="Default"/>
              <w:spacing w:line="276" w:lineRule="auto"/>
              <w:jc w:val="both"/>
              <w:rPr>
                <w:sz w:val="22"/>
                <w:szCs w:val="22"/>
              </w:rPr>
            </w:pPr>
            <w:r>
              <w:rPr>
                <w:sz w:val="22"/>
                <w:szCs w:val="22"/>
              </w:rPr>
              <w:t>FM: 15 Hz to 20 kHz</w:t>
            </w:r>
          </w:p>
          <w:p w14:paraId="06BFE330" w14:textId="77777777" w:rsidR="00EF276D" w:rsidRPr="0021026A" w:rsidRDefault="00EF276D" w:rsidP="008B39A1">
            <w:pPr>
              <w:pStyle w:val="Default"/>
              <w:spacing w:line="276" w:lineRule="auto"/>
              <w:jc w:val="both"/>
              <w:rPr>
                <w:sz w:val="22"/>
                <w:szCs w:val="22"/>
              </w:rPr>
            </w:pPr>
            <w:r>
              <w:rPr>
                <w:sz w:val="22"/>
                <w:szCs w:val="22"/>
              </w:rPr>
              <w:t>AM: 100 Hz to 10 kHz</w:t>
            </w:r>
          </w:p>
        </w:tc>
      </w:tr>
      <w:tr w:rsidR="00EF276D" w:rsidRPr="0021026A" w14:paraId="337FF85F"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38B01B1F" w14:textId="77777777" w:rsidR="00EF276D" w:rsidRPr="0021026A" w:rsidRDefault="00EF276D" w:rsidP="008B39A1">
            <w:pPr>
              <w:pStyle w:val="Default"/>
              <w:spacing w:line="276" w:lineRule="auto"/>
              <w:jc w:val="both"/>
              <w:rPr>
                <w:sz w:val="22"/>
                <w:szCs w:val="22"/>
              </w:rPr>
            </w:pPr>
            <w:r>
              <w:rPr>
                <w:b/>
                <w:bCs/>
                <w:sz w:val="22"/>
                <w:szCs w:val="22"/>
              </w:rPr>
              <w:t>Input Level</w:t>
            </w:r>
            <w:r w:rsidRPr="0021026A">
              <w:rPr>
                <w:b/>
                <w:bCs/>
                <w:sz w:val="22"/>
                <w:szCs w:val="22"/>
              </w:rPr>
              <w:t xml:space="preserve"> </w:t>
            </w:r>
          </w:p>
        </w:tc>
        <w:tc>
          <w:tcPr>
            <w:tcW w:w="5288" w:type="dxa"/>
            <w:tcBorders>
              <w:top w:val="single" w:sz="4" w:space="0" w:color="auto"/>
              <w:left w:val="single" w:sz="4" w:space="0" w:color="auto"/>
              <w:bottom w:val="single" w:sz="4" w:space="0" w:color="auto"/>
              <w:right w:val="single" w:sz="4" w:space="0" w:color="auto"/>
            </w:tcBorders>
          </w:tcPr>
          <w:p w14:paraId="570D4795" w14:textId="77777777" w:rsidR="00EF276D" w:rsidRPr="0021026A" w:rsidRDefault="00EF276D" w:rsidP="008B39A1">
            <w:pPr>
              <w:pStyle w:val="Default"/>
              <w:spacing w:line="276" w:lineRule="auto"/>
              <w:jc w:val="both"/>
              <w:rPr>
                <w:sz w:val="22"/>
                <w:szCs w:val="22"/>
              </w:rPr>
            </w:pPr>
            <w:r w:rsidRPr="0021026A">
              <w:rPr>
                <w:sz w:val="22"/>
                <w:szCs w:val="22"/>
              </w:rPr>
              <w:t xml:space="preserve"> </w:t>
            </w:r>
            <w:r>
              <w:rPr>
                <w:sz w:val="22"/>
                <w:szCs w:val="22"/>
              </w:rPr>
              <w:t>15 Hz to 20 kHz</w:t>
            </w:r>
          </w:p>
        </w:tc>
      </w:tr>
      <w:tr w:rsidR="00EF276D" w:rsidRPr="0021026A" w14:paraId="0C3456D3"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4F6814CD" w14:textId="77777777" w:rsidR="00EF276D" w:rsidRDefault="00EF276D" w:rsidP="008B39A1">
            <w:pPr>
              <w:pStyle w:val="Default"/>
              <w:spacing w:line="276" w:lineRule="auto"/>
              <w:jc w:val="both"/>
              <w:rPr>
                <w:b/>
                <w:bCs/>
                <w:sz w:val="22"/>
                <w:szCs w:val="22"/>
              </w:rPr>
            </w:pPr>
            <w:r>
              <w:rPr>
                <w:b/>
                <w:bCs/>
                <w:sz w:val="22"/>
                <w:szCs w:val="22"/>
              </w:rPr>
              <w:t>Display Unit Resolution</w:t>
            </w:r>
          </w:p>
        </w:tc>
        <w:tc>
          <w:tcPr>
            <w:tcW w:w="5288" w:type="dxa"/>
            <w:tcBorders>
              <w:top w:val="single" w:sz="4" w:space="0" w:color="auto"/>
              <w:left w:val="single" w:sz="4" w:space="0" w:color="auto"/>
              <w:bottom w:val="single" w:sz="4" w:space="0" w:color="auto"/>
              <w:right w:val="single" w:sz="4" w:space="0" w:color="auto"/>
            </w:tcBorders>
          </w:tcPr>
          <w:p w14:paraId="66F2D077" w14:textId="77777777" w:rsidR="00EF276D" w:rsidRPr="0021026A" w:rsidRDefault="00EF276D" w:rsidP="008B39A1">
            <w:pPr>
              <w:pStyle w:val="Default"/>
              <w:spacing w:line="276" w:lineRule="auto"/>
              <w:jc w:val="both"/>
              <w:rPr>
                <w:sz w:val="22"/>
                <w:szCs w:val="22"/>
              </w:rPr>
            </w:pPr>
            <w:r w:rsidRPr="004A2F24">
              <w:rPr>
                <w:sz w:val="22"/>
                <w:szCs w:val="22"/>
              </w:rPr>
              <w:t>10 mV p-p to 5 V p-p</w:t>
            </w:r>
          </w:p>
        </w:tc>
      </w:tr>
      <w:tr w:rsidR="00EF276D" w:rsidRPr="0021026A" w14:paraId="4DCDD73A" w14:textId="77777777" w:rsidTr="008B39A1">
        <w:trPr>
          <w:jc w:val="right"/>
        </w:trPr>
        <w:tc>
          <w:tcPr>
            <w:tcW w:w="2830" w:type="dxa"/>
            <w:tcBorders>
              <w:top w:val="single" w:sz="4" w:space="0" w:color="auto"/>
              <w:left w:val="single" w:sz="4" w:space="0" w:color="auto"/>
              <w:bottom w:val="single" w:sz="4" w:space="0" w:color="auto"/>
              <w:right w:val="single" w:sz="4" w:space="0" w:color="auto"/>
            </w:tcBorders>
          </w:tcPr>
          <w:p w14:paraId="4EF39E37" w14:textId="77777777" w:rsidR="00EF276D" w:rsidRPr="007C060C" w:rsidRDefault="00EF276D" w:rsidP="008B39A1">
            <w:pPr>
              <w:pStyle w:val="Default"/>
              <w:spacing w:line="276" w:lineRule="auto"/>
              <w:jc w:val="both"/>
              <w:rPr>
                <w:b/>
                <w:bCs/>
                <w:sz w:val="22"/>
                <w:szCs w:val="22"/>
              </w:rPr>
            </w:pPr>
            <w:r>
              <w:rPr>
                <w:b/>
                <w:bCs/>
                <w:sz w:val="22"/>
                <w:szCs w:val="22"/>
              </w:rPr>
              <w:t>Accuracy</w:t>
            </w:r>
          </w:p>
        </w:tc>
        <w:tc>
          <w:tcPr>
            <w:tcW w:w="5288" w:type="dxa"/>
            <w:tcBorders>
              <w:top w:val="single" w:sz="4" w:space="0" w:color="auto"/>
              <w:left w:val="single" w:sz="4" w:space="0" w:color="auto"/>
              <w:bottom w:val="single" w:sz="4" w:space="0" w:color="auto"/>
              <w:right w:val="single" w:sz="4" w:space="0" w:color="auto"/>
            </w:tcBorders>
          </w:tcPr>
          <w:p w14:paraId="73097B58" w14:textId="77777777" w:rsidR="00EF276D" w:rsidRPr="0021026A" w:rsidRDefault="00EF276D" w:rsidP="008B39A1">
            <w:pPr>
              <w:pStyle w:val="Default"/>
              <w:spacing w:line="276" w:lineRule="auto"/>
              <w:jc w:val="both"/>
              <w:rPr>
                <w:sz w:val="22"/>
                <w:szCs w:val="22"/>
              </w:rPr>
            </w:pPr>
            <w:r>
              <w:t>5%</w:t>
            </w:r>
          </w:p>
        </w:tc>
      </w:tr>
    </w:tbl>
    <w:p w14:paraId="6CC6BA70" w14:textId="1F7D0341" w:rsidR="00EF276D" w:rsidRDefault="00EF276D" w:rsidP="00EF276D">
      <w:pPr>
        <w:pStyle w:val="ListNumber2"/>
        <w:spacing w:before="120" w:after="120" w:line="276" w:lineRule="auto"/>
        <w:ind w:left="935"/>
      </w:pP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C7759F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0A80B35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66C630E"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720B2C8" w14:textId="77777777" w:rsidR="00631465" w:rsidRDefault="00631465" w:rsidP="00BF07FA">
            <w:pPr>
              <w:spacing w:before="60" w:after="60" w:line="360" w:lineRule="auto"/>
            </w:pPr>
          </w:p>
        </w:tc>
      </w:tr>
      <w:tr w:rsidR="00631465" w14:paraId="1F835FFF"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9C2C16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8B43647"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E06749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19F29667" w14:textId="6BA18FA6" w:rsidR="00631465" w:rsidRDefault="00631465" w:rsidP="00EF276D">
      <w:pPr>
        <w:pStyle w:val="ListNumber2"/>
        <w:spacing w:before="120" w:after="120" w:line="276" w:lineRule="auto"/>
        <w:ind w:left="935"/>
      </w:pPr>
    </w:p>
    <w:p w14:paraId="3010BD7B" w14:textId="0D41DA00" w:rsidR="00FF05BD" w:rsidRDefault="00FF05BD" w:rsidP="00EF276D">
      <w:pPr>
        <w:pStyle w:val="ListNumber2"/>
        <w:spacing w:before="120" w:after="120" w:line="276" w:lineRule="auto"/>
        <w:ind w:left="935"/>
      </w:pPr>
    </w:p>
    <w:p w14:paraId="3254DBF6" w14:textId="7C873B6A" w:rsidR="00FF05BD" w:rsidRDefault="00FF05BD" w:rsidP="00EF276D">
      <w:pPr>
        <w:pStyle w:val="ListNumber2"/>
        <w:spacing w:before="120" w:after="120" w:line="276" w:lineRule="auto"/>
        <w:ind w:left="935"/>
      </w:pPr>
    </w:p>
    <w:p w14:paraId="6AFF438C" w14:textId="5DCF3D61" w:rsidR="00FF05BD" w:rsidRDefault="00FF05BD" w:rsidP="00EF276D">
      <w:pPr>
        <w:pStyle w:val="ListNumber2"/>
        <w:spacing w:before="120" w:after="120" w:line="276" w:lineRule="auto"/>
        <w:ind w:left="935"/>
      </w:pPr>
    </w:p>
    <w:p w14:paraId="7272A540" w14:textId="77777777" w:rsidR="00FF05BD" w:rsidRPr="0039500C" w:rsidRDefault="00FF05BD" w:rsidP="00EF276D">
      <w:pPr>
        <w:pStyle w:val="ListNumber2"/>
        <w:spacing w:before="120" w:after="120" w:line="276" w:lineRule="auto"/>
        <w:ind w:left="935"/>
      </w:pPr>
    </w:p>
    <w:p w14:paraId="1EEB49E2" w14:textId="51C7735D" w:rsidR="00EF276D" w:rsidRDefault="00EF276D" w:rsidP="00CE3F79">
      <w:pPr>
        <w:pStyle w:val="ListNumber2"/>
        <w:numPr>
          <w:ilvl w:val="0"/>
          <w:numId w:val="97"/>
        </w:numPr>
        <w:spacing w:before="120" w:after="120" w:line="276" w:lineRule="auto"/>
        <w:jc w:val="both"/>
      </w:pPr>
      <w:r w:rsidRPr="00CE3F79">
        <w:t>The communication test set shall have a battery operating time of more than 4 hours on one charg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1C2A019"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A6E2F4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6018677F"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23474F86" w14:textId="77777777" w:rsidR="00631465" w:rsidRDefault="00631465" w:rsidP="00BF07FA">
            <w:pPr>
              <w:spacing w:before="60" w:after="60" w:line="360" w:lineRule="auto"/>
            </w:pPr>
          </w:p>
        </w:tc>
      </w:tr>
      <w:tr w:rsidR="00631465" w14:paraId="54E5B361"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2849F73"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FD92B91"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B1F6E5A"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6425972" w14:textId="77777777" w:rsidR="00631465" w:rsidRPr="00CE3F79" w:rsidRDefault="00631465" w:rsidP="00E54141">
      <w:pPr>
        <w:pStyle w:val="ListNumber2"/>
        <w:spacing w:before="120" w:after="120" w:line="276" w:lineRule="auto"/>
        <w:ind w:left="576"/>
        <w:jc w:val="both"/>
      </w:pPr>
    </w:p>
    <w:p w14:paraId="437E2BDB" w14:textId="77777777" w:rsidR="00EF276D" w:rsidRPr="00CE3F79" w:rsidRDefault="00EF276D" w:rsidP="00CE3F79">
      <w:pPr>
        <w:pStyle w:val="ListNumber2"/>
        <w:numPr>
          <w:ilvl w:val="0"/>
          <w:numId w:val="97"/>
        </w:numPr>
        <w:spacing w:before="120" w:after="120" w:line="276" w:lineRule="auto"/>
      </w:pPr>
      <w:r w:rsidRPr="00CE3F79">
        <w:t>The system shall have a touch screen interface.</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7B4BF31"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9692E58"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3323C98D"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EF7E90E" w14:textId="77777777" w:rsidR="00631465" w:rsidRDefault="00631465" w:rsidP="00BF07FA">
            <w:pPr>
              <w:spacing w:before="60" w:after="60" w:line="360" w:lineRule="auto"/>
            </w:pPr>
          </w:p>
        </w:tc>
      </w:tr>
      <w:tr w:rsidR="00631465" w14:paraId="69C06D8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C176D1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489D7B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636EF5F"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546CFFF" w14:textId="780996AB" w:rsidR="008D3076" w:rsidRDefault="008D3076" w:rsidP="0029773D">
      <w:pPr>
        <w:pStyle w:val="ListNumber2"/>
        <w:spacing w:before="120" w:after="120" w:line="276" w:lineRule="auto"/>
        <w:rPr>
          <w:rStyle w:val="Strong"/>
          <w:rFonts w:cs="Arial"/>
          <w:bCs w:val="0"/>
        </w:rPr>
      </w:pPr>
    </w:p>
    <w:p w14:paraId="4BB78EFE" w14:textId="77777777" w:rsidR="005A6B33" w:rsidRDefault="005A6B33">
      <w:pPr>
        <w:rPr>
          <w:rStyle w:val="Strong"/>
          <w:rFonts w:cs="Arial"/>
          <w:bCs w:val="0"/>
          <w:kern w:val="28"/>
        </w:rPr>
      </w:pPr>
      <w:r>
        <w:rPr>
          <w:rStyle w:val="Strong"/>
          <w:rFonts w:cs="Arial"/>
          <w:b w:val="0"/>
          <w:bCs w:val="0"/>
        </w:rPr>
        <w:br w:type="page"/>
      </w:r>
    </w:p>
    <w:p w14:paraId="13C61E64" w14:textId="6FC09F98" w:rsidR="0046436F" w:rsidRPr="0021026A" w:rsidRDefault="00D236EB" w:rsidP="00F53B3C">
      <w:pPr>
        <w:pStyle w:val="Title"/>
        <w:ind w:left="2160" w:firstLine="720"/>
        <w:jc w:val="left"/>
        <w:rPr>
          <w:rStyle w:val="Strong"/>
          <w:rFonts w:cs="Arial"/>
          <w:b/>
          <w:bCs w:val="0"/>
          <w:sz w:val="22"/>
        </w:rPr>
      </w:pPr>
      <w:bookmarkStart w:id="16793" w:name="_Toc115991521"/>
      <w:r w:rsidRPr="0021026A">
        <w:rPr>
          <w:rStyle w:val="Strong"/>
          <w:rFonts w:cs="Arial"/>
          <w:b/>
          <w:bCs w:val="0"/>
          <w:sz w:val="22"/>
        </w:rPr>
        <w:t xml:space="preserve">CHAPTER </w:t>
      </w:r>
      <w:r w:rsidR="002F0BDB" w:rsidRPr="0021026A">
        <w:rPr>
          <w:rStyle w:val="Strong"/>
          <w:rFonts w:cs="Arial"/>
          <w:b/>
          <w:bCs w:val="0"/>
          <w:sz w:val="22"/>
        </w:rPr>
        <w:t>2</w:t>
      </w:r>
      <w:r w:rsidRPr="0021026A">
        <w:rPr>
          <w:rStyle w:val="Strong"/>
          <w:rFonts w:cs="Arial"/>
          <w:b/>
          <w:bCs w:val="0"/>
          <w:sz w:val="22"/>
        </w:rPr>
        <w:t>: PROJECT MANAGEMENT</w:t>
      </w:r>
      <w:bookmarkEnd w:id="16793"/>
    </w:p>
    <w:p w14:paraId="153DE6A8" w14:textId="72D264DA" w:rsidR="00B076CD" w:rsidRPr="0021026A" w:rsidRDefault="00682EA2" w:rsidP="002225C3">
      <w:pPr>
        <w:pStyle w:val="ListNumber2"/>
        <w:numPr>
          <w:ilvl w:val="0"/>
          <w:numId w:val="19"/>
        </w:numPr>
        <w:spacing w:before="120" w:after="120" w:line="276" w:lineRule="auto"/>
        <w:jc w:val="both"/>
        <w:rPr>
          <w:rFonts w:cs="Arial"/>
        </w:rPr>
      </w:pPr>
      <w:r>
        <w:rPr>
          <w:rFonts w:cs="Arial"/>
        </w:rPr>
        <w:t xml:space="preserve">Leadtime for all equipment </w:t>
      </w:r>
      <w:r w:rsidR="00C82B37">
        <w:rPr>
          <w:rFonts w:cs="Arial"/>
        </w:rPr>
        <w:t xml:space="preserve">described in this bid </w:t>
      </w:r>
      <w:r>
        <w:rPr>
          <w:rFonts w:cs="Arial"/>
        </w:rPr>
        <w:t xml:space="preserve">shall be indicated for all the stations. </w:t>
      </w:r>
      <w:r w:rsidR="00C82B37">
        <w:rPr>
          <w:rFonts w:cs="Arial"/>
        </w:rPr>
        <w:t>The bidder shall with this bid submit a lead time schedule</w:t>
      </w:r>
      <w:r w:rsidR="00BF01B4">
        <w:rPr>
          <w:rFonts w:cs="Arial"/>
        </w:rPr>
        <w:t xml:space="preserve"> for all the stations </w:t>
      </w:r>
      <w:proofErr w:type="gramStart"/>
      <w:r w:rsidR="00BF01B4">
        <w:rPr>
          <w:rFonts w:cs="Arial"/>
        </w:rPr>
        <w:t>taking into account</w:t>
      </w:r>
      <w:proofErr w:type="gramEnd"/>
      <w:r w:rsidR="00BF01B4">
        <w:rPr>
          <w:rFonts w:cs="Arial"/>
        </w:rPr>
        <w:t xml:space="preserve"> all the </w:t>
      </w:r>
      <w:r w:rsidR="003609C6">
        <w:rPr>
          <w:rFonts w:cs="Arial"/>
        </w:rPr>
        <w:t>required</w:t>
      </w:r>
      <w:r w:rsidR="00BF01B4">
        <w:rPr>
          <w:rFonts w:cs="Arial"/>
        </w:rPr>
        <w:t xml:space="preserve"> test equipmen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4695376"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72671C2"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8E7023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14D7AB5" w14:textId="77777777" w:rsidR="00631465" w:rsidRDefault="00631465" w:rsidP="00BF07FA">
            <w:pPr>
              <w:spacing w:before="60" w:after="60" w:line="360" w:lineRule="auto"/>
            </w:pPr>
          </w:p>
        </w:tc>
      </w:tr>
      <w:tr w:rsidR="00631465" w14:paraId="72998DBC"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B3AA4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EAD839D"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7DF5AD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BD736CE" w14:textId="3DDE37C5" w:rsidR="00B076CD" w:rsidRPr="0021026A" w:rsidRDefault="00B076CD" w:rsidP="0029773D">
      <w:pPr>
        <w:pStyle w:val="ListNumber2"/>
        <w:spacing w:before="120" w:after="120" w:line="276" w:lineRule="auto"/>
        <w:rPr>
          <w:rStyle w:val="Strong"/>
          <w:rFonts w:cs="Arial"/>
          <w:bCs w:val="0"/>
        </w:rPr>
      </w:pPr>
    </w:p>
    <w:p w14:paraId="3E8F6B7A" w14:textId="77777777" w:rsidR="00E31F02" w:rsidRPr="0021026A" w:rsidRDefault="00E31F02" w:rsidP="00AE5D0E">
      <w:pPr>
        <w:rPr>
          <w:rStyle w:val="Strong"/>
          <w:rFonts w:cs="Arial"/>
          <w:bCs w:val="0"/>
          <w:kern w:val="28"/>
        </w:rPr>
      </w:pPr>
      <w:bookmarkStart w:id="16794" w:name="_Toc55393392"/>
      <w:bookmarkStart w:id="16795" w:name="_Toc55393393"/>
      <w:bookmarkStart w:id="16796" w:name="_Toc55393394"/>
      <w:bookmarkStart w:id="16797" w:name="_Toc55393395"/>
      <w:bookmarkStart w:id="16798" w:name="_Toc55393396"/>
      <w:bookmarkStart w:id="16799" w:name="_Toc55393397"/>
      <w:bookmarkStart w:id="16800" w:name="_Toc21423671"/>
      <w:bookmarkEnd w:id="16794"/>
      <w:bookmarkEnd w:id="16795"/>
      <w:bookmarkEnd w:id="16796"/>
      <w:bookmarkEnd w:id="16797"/>
      <w:bookmarkEnd w:id="16798"/>
      <w:bookmarkEnd w:id="16799"/>
      <w:bookmarkEnd w:id="16800"/>
      <w:r w:rsidRPr="0021026A">
        <w:rPr>
          <w:rStyle w:val="Strong"/>
          <w:rFonts w:cs="Arial"/>
          <w:b w:val="0"/>
          <w:bCs w:val="0"/>
        </w:rPr>
        <w:br w:type="page"/>
      </w:r>
    </w:p>
    <w:p w14:paraId="1F1B07D5" w14:textId="77777777" w:rsidR="00A90E0C" w:rsidRPr="0021026A" w:rsidRDefault="00A90E0C" w:rsidP="00023E19">
      <w:pPr>
        <w:pStyle w:val="Title"/>
        <w:rPr>
          <w:rStyle w:val="Strong"/>
          <w:rFonts w:cs="Arial"/>
          <w:bCs w:val="0"/>
          <w:sz w:val="22"/>
        </w:rPr>
      </w:pPr>
      <w:bookmarkStart w:id="16801" w:name="_Toc115991522"/>
      <w:r w:rsidRPr="0021026A">
        <w:rPr>
          <w:rStyle w:val="Strong"/>
          <w:rFonts w:cs="Arial"/>
          <w:b/>
          <w:bCs w:val="0"/>
          <w:sz w:val="22"/>
        </w:rPr>
        <w:t xml:space="preserve">CHAPTER </w:t>
      </w:r>
      <w:r w:rsidR="002F0BDB" w:rsidRPr="0021026A">
        <w:rPr>
          <w:rStyle w:val="Strong"/>
          <w:rFonts w:cs="Arial"/>
          <w:b/>
          <w:bCs w:val="0"/>
          <w:sz w:val="22"/>
        </w:rPr>
        <w:t>3</w:t>
      </w:r>
      <w:r w:rsidRPr="0021026A">
        <w:rPr>
          <w:rStyle w:val="Strong"/>
          <w:rFonts w:cs="Arial"/>
          <w:b/>
          <w:bCs w:val="0"/>
          <w:sz w:val="22"/>
        </w:rPr>
        <w:t>: LOGISTICS &amp; MAINTENANCE</w:t>
      </w:r>
      <w:bookmarkEnd w:id="16801"/>
    </w:p>
    <w:p w14:paraId="6B08280E" w14:textId="72A00A3E" w:rsidR="00495FE7" w:rsidRPr="0021026A" w:rsidRDefault="008240EB" w:rsidP="00646F86">
      <w:pPr>
        <w:pStyle w:val="Heading1"/>
        <w:numPr>
          <w:ilvl w:val="0"/>
          <w:numId w:val="8"/>
        </w:numPr>
        <w:rPr>
          <w:sz w:val="22"/>
        </w:rPr>
      </w:pPr>
      <w:bookmarkStart w:id="16802" w:name="_Toc115991523"/>
      <w:r w:rsidRPr="0021026A">
        <w:rPr>
          <w:sz w:val="22"/>
        </w:rPr>
        <w:t>Warranty</w:t>
      </w:r>
      <w:bookmarkEnd w:id="16802"/>
    </w:p>
    <w:p w14:paraId="32F58B56" w14:textId="019EE1C6" w:rsidR="003D7646" w:rsidRDefault="00B13111" w:rsidP="00646F86">
      <w:pPr>
        <w:pStyle w:val="ListNumber2"/>
        <w:numPr>
          <w:ilvl w:val="0"/>
          <w:numId w:val="15"/>
        </w:numPr>
        <w:spacing w:line="276" w:lineRule="auto"/>
        <w:rPr>
          <w:rFonts w:cs="Arial"/>
        </w:rPr>
      </w:pPr>
      <w:r w:rsidRPr="0021026A">
        <w:rPr>
          <w:rFonts w:cs="Arial"/>
        </w:rPr>
        <w:t xml:space="preserve">All test equipment </w:t>
      </w:r>
      <w:r w:rsidR="00B95668" w:rsidRPr="0021026A">
        <w:rPr>
          <w:rFonts w:cs="Arial"/>
        </w:rPr>
        <w:t>shall</w:t>
      </w:r>
      <w:r w:rsidRPr="0021026A">
        <w:rPr>
          <w:rFonts w:cs="Arial"/>
        </w:rPr>
        <w:t xml:space="preserve"> have a</w:t>
      </w:r>
      <w:r w:rsidR="000957C7">
        <w:rPr>
          <w:rFonts w:cs="Arial"/>
        </w:rPr>
        <w:t xml:space="preserve"> minimum </w:t>
      </w:r>
      <w:r w:rsidR="00F743C3">
        <w:rPr>
          <w:rFonts w:cs="Arial"/>
        </w:rPr>
        <w:t>1 (one)</w:t>
      </w:r>
      <w:r w:rsidR="00357895" w:rsidRPr="0021026A">
        <w:rPr>
          <w:rFonts w:cs="Arial"/>
        </w:rPr>
        <w:t>-year</w:t>
      </w:r>
      <w:r w:rsidRPr="0021026A">
        <w:rPr>
          <w:rFonts w:cs="Arial"/>
        </w:rPr>
        <w:t xml:space="preserve"> </w:t>
      </w:r>
      <w:r w:rsidR="008240EB" w:rsidRPr="0021026A">
        <w:rPr>
          <w:rFonts w:cs="Arial"/>
        </w:rPr>
        <w:t>warranty</w:t>
      </w:r>
      <w:r w:rsidRPr="0021026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BE13D8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C9FAE56"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4F00091"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652A719" w14:textId="77777777" w:rsidR="00631465" w:rsidRDefault="00631465" w:rsidP="00BF07FA">
            <w:pPr>
              <w:spacing w:before="60" w:after="60" w:line="360" w:lineRule="auto"/>
            </w:pPr>
          </w:p>
        </w:tc>
      </w:tr>
      <w:tr w:rsidR="00631465" w14:paraId="048AF48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B03316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3EF9DE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1D42DD8"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47482433" w14:textId="77777777" w:rsidR="00631465" w:rsidRPr="0021026A" w:rsidRDefault="00631465" w:rsidP="00E54141">
      <w:pPr>
        <w:pStyle w:val="ListNumber2"/>
        <w:spacing w:line="276" w:lineRule="auto"/>
        <w:ind w:left="785"/>
        <w:rPr>
          <w:rFonts w:cs="Arial"/>
        </w:rPr>
      </w:pPr>
    </w:p>
    <w:p w14:paraId="7DF89FCF" w14:textId="3A893FA5" w:rsidR="001949DD" w:rsidRDefault="001949DD" w:rsidP="00E54141">
      <w:pPr>
        <w:pStyle w:val="ListNumber2"/>
        <w:numPr>
          <w:ilvl w:val="0"/>
          <w:numId w:val="15"/>
        </w:numPr>
        <w:spacing w:line="276" w:lineRule="auto"/>
        <w:jc w:val="both"/>
        <w:rPr>
          <w:rFonts w:cs="Arial"/>
        </w:rPr>
      </w:pPr>
      <w:r>
        <w:rPr>
          <w:rFonts w:cs="Arial"/>
        </w:rPr>
        <w:t xml:space="preserve">The warranty commences once all test equipment has been delivered and shall cover all system malfunctions as well as their auxiliaries.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194A70ED"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66A9676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0BF1831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4B3DB4B5" w14:textId="77777777" w:rsidR="00631465" w:rsidRDefault="00631465" w:rsidP="00BF07FA">
            <w:pPr>
              <w:spacing w:before="60" w:after="60" w:line="360" w:lineRule="auto"/>
            </w:pPr>
          </w:p>
        </w:tc>
      </w:tr>
      <w:tr w:rsidR="00631465" w14:paraId="07AFF903"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7DB0086"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1ECBECF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4F0A3E3"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E5B7488" w14:textId="6D4E0F2F" w:rsidR="00631465" w:rsidRDefault="00631465" w:rsidP="00E54141">
      <w:pPr>
        <w:pStyle w:val="ListNumber2"/>
        <w:spacing w:line="276" w:lineRule="auto"/>
        <w:ind w:left="785"/>
        <w:rPr>
          <w:rFonts w:cs="Arial"/>
        </w:rPr>
      </w:pPr>
    </w:p>
    <w:p w14:paraId="42685FC1" w14:textId="52602968" w:rsidR="00AA3DDE" w:rsidRPr="0021026A" w:rsidRDefault="00F045DD" w:rsidP="00BB2A53">
      <w:pPr>
        <w:pStyle w:val="Heading1"/>
      </w:pPr>
      <w:bookmarkStart w:id="16803" w:name="_Toc115991524"/>
      <w:r w:rsidRPr="0021026A">
        <w:t>Technical</w:t>
      </w:r>
      <w:r w:rsidR="00AA3DDE" w:rsidRPr="0021026A">
        <w:t xml:space="preserve"> </w:t>
      </w:r>
      <w:r w:rsidR="00B77628" w:rsidRPr="0021026A">
        <w:t>Training</w:t>
      </w:r>
      <w:bookmarkEnd w:id="16803"/>
    </w:p>
    <w:p w14:paraId="3FB96A2F" w14:textId="104FA897" w:rsidR="00840A8E" w:rsidRDefault="00F045DD" w:rsidP="00646F86">
      <w:pPr>
        <w:pStyle w:val="ListNumber2"/>
        <w:numPr>
          <w:ilvl w:val="0"/>
          <w:numId w:val="20"/>
        </w:numPr>
        <w:spacing w:line="276" w:lineRule="auto"/>
        <w:rPr>
          <w:rFonts w:cs="Arial"/>
        </w:rPr>
      </w:pPr>
      <w:r w:rsidRPr="0021026A">
        <w:rPr>
          <w:rFonts w:cs="Arial"/>
        </w:rPr>
        <w:t>Technical</w:t>
      </w:r>
      <w:r w:rsidR="00AA3DDE" w:rsidRPr="0021026A">
        <w:rPr>
          <w:rFonts w:cs="Arial"/>
        </w:rPr>
        <w:t xml:space="preserve"> training shall be provided to</w:t>
      </w:r>
      <w:r w:rsidR="00594C75" w:rsidRPr="0021026A">
        <w:rPr>
          <w:rFonts w:cs="Arial"/>
        </w:rPr>
        <w:t xml:space="preserve"> three</w:t>
      </w:r>
      <w:r w:rsidR="00AA3DDE" w:rsidRPr="0021026A">
        <w:rPr>
          <w:rFonts w:cs="Arial"/>
        </w:rPr>
        <w:t xml:space="preserve"> </w:t>
      </w:r>
      <w:r w:rsidR="00D57579" w:rsidRPr="0021026A">
        <w:rPr>
          <w:rFonts w:cs="Arial"/>
        </w:rPr>
        <w:t xml:space="preserve">technical </w:t>
      </w:r>
      <w:r w:rsidR="00061A66" w:rsidRPr="0021026A">
        <w:rPr>
          <w:rFonts w:cs="Arial"/>
        </w:rPr>
        <w:t>staff</w:t>
      </w:r>
      <w:r w:rsidR="00594C75" w:rsidRPr="0021026A">
        <w:rPr>
          <w:rFonts w:cs="Arial"/>
        </w:rPr>
        <w:t xml:space="preserve"> </w:t>
      </w:r>
      <w:r w:rsidR="00551B87" w:rsidRPr="0021026A">
        <w:rPr>
          <w:rFonts w:cs="Arial"/>
        </w:rPr>
        <w:t xml:space="preserve">at </w:t>
      </w:r>
      <w:r w:rsidR="006D1986" w:rsidRPr="0021026A">
        <w:rPr>
          <w:rFonts w:cs="Arial"/>
        </w:rPr>
        <w:t>each</w:t>
      </w:r>
      <w:r w:rsidR="00594C75" w:rsidRPr="0021026A">
        <w:rPr>
          <w:rFonts w:cs="Arial"/>
        </w:rPr>
        <w:t xml:space="preserve"> station</w:t>
      </w:r>
      <w:r w:rsidR="006D1986" w:rsidRPr="0021026A">
        <w:rPr>
          <w:rFonts w:cs="Arial"/>
        </w:rPr>
        <w:t>.</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EFAA9C5"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9B80909"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43F78DC"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620C5A8C" w14:textId="77777777" w:rsidR="00631465" w:rsidRDefault="00631465" w:rsidP="00BF07FA">
            <w:pPr>
              <w:spacing w:before="60" w:after="60" w:line="360" w:lineRule="auto"/>
            </w:pPr>
          </w:p>
        </w:tc>
      </w:tr>
      <w:tr w:rsidR="00631465" w14:paraId="25410B4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14F962D"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3CF80486"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B5953F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B0353F0" w14:textId="77777777" w:rsidR="00631465" w:rsidRDefault="00631465" w:rsidP="00E54141">
      <w:pPr>
        <w:pStyle w:val="ListNumber2"/>
        <w:spacing w:line="276" w:lineRule="auto"/>
        <w:ind w:left="785"/>
        <w:rPr>
          <w:rFonts w:cs="Arial"/>
        </w:rPr>
      </w:pPr>
    </w:p>
    <w:p w14:paraId="16D2D374" w14:textId="522C5FBA" w:rsidR="00E67603" w:rsidRDefault="00840A8E" w:rsidP="00E54141">
      <w:pPr>
        <w:pStyle w:val="ListNumber2"/>
        <w:numPr>
          <w:ilvl w:val="0"/>
          <w:numId w:val="20"/>
        </w:numPr>
        <w:spacing w:line="276" w:lineRule="auto"/>
        <w:jc w:val="both"/>
        <w:rPr>
          <w:rFonts w:cs="Arial"/>
        </w:rPr>
      </w:pPr>
      <w:r>
        <w:rPr>
          <w:rFonts w:cs="Arial"/>
        </w:rPr>
        <w:t xml:space="preserve">The Technical training shall be for </w:t>
      </w:r>
      <w:r w:rsidR="00600F59">
        <w:rPr>
          <w:rFonts w:cs="Arial"/>
        </w:rPr>
        <w:t xml:space="preserve">basic </w:t>
      </w:r>
      <w:r>
        <w:rPr>
          <w:rFonts w:cs="Arial"/>
        </w:rPr>
        <w:t xml:space="preserve">familiarization </w:t>
      </w:r>
      <w:r w:rsidR="00E67603">
        <w:rPr>
          <w:rFonts w:cs="Arial"/>
        </w:rPr>
        <w:t xml:space="preserve">purposes, </w:t>
      </w:r>
      <w:r w:rsidR="007C2061">
        <w:rPr>
          <w:rFonts w:cs="Arial"/>
        </w:rPr>
        <w:t xml:space="preserve">under the </w:t>
      </w:r>
      <w:r w:rsidR="00E67603">
        <w:rPr>
          <w:rFonts w:cs="Arial"/>
        </w:rPr>
        <w:t>assum</w:t>
      </w:r>
      <w:r w:rsidR="007C2061">
        <w:rPr>
          <w:rFonts w:cs="Arial"/>
        </w:rPr>
        <w:t>ption</w:t>
      </w:r>
      <w:r w:rsidR="00E67603">
        <w:rPr>
          <w:rFonts w:cs="Arial"/>
        </w:rPr>
        <w:t xml:space="preserve"> that the technical staff understands the function of the test equipment.</w:t>
      </w:r>
      <w:r w:rsidR="003C7AC4">
        <w:rPr>
          <w:rFonts w:cs="Arial"/>
        </w:rPr>
        <w:t xml:space="preserve"> The bidder shall describe their approach towards the training of technical staff.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68672A20"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136971B"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64F9C62"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772F3091" w14:textId="77777777" w:rsidR="00631465" w:rsidRDefault="00631465" w:rsidP="00BF07FA">
            <w:pPr>
              <w:spacing w:before="60" w:after="60" w:line="360" w:lineRule="auto"/>
            </w:pPr>
          </w:p>
        </w:tc>
      </w:tr>
      <w:tr w:rsidR="00631465" w14:paraId="0D9F1180"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8C80CC7"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0472BDE8"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2A6F21D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0A9E803" w14:textId="77777777" w:rsidR="00631465" w:rsidRDefault="00631465" w:rsidP="00E54141">
      <w:pPr>
        <w:pStyle w:val="ListNumber2"/>
        <w:spacing w:line="276" w:lineRule="auto"/>
        <w:ind w:left="785"/>
        <w:rPr>
          <w:rFonts w:cs="Arial"/>
        </w:rPr>
      </w:pPr>
    </w:p>
    <w:p w14:paraId="67593505" w14:textId="0E09AD03" w:rsidR="00630303" w:rsidRDefault="00E67603" w:rsidP="00646F86">
      <w:pPr>
        <w:pStyle w:val="ListNumber2"/>
        <w:numPr>
          <w:ilvl w:val="0"/>
          <w:numId w:val="20"/>
        </w:numPr>
        <w:spacing w:line="276" w:lineRule="auto"/>
        <w:rPr>
          <w:rFonts w:cs="Arial"/>
        </w:rPr>
      </w:pPr>
      <w:r>
        <w:rPr>
          <w:rFonts w:cs="Arial"/>
        </w:rPr>
        <w:t>The Technical t</w:t>
      </w:r>
      <w:r w:rsidR="006D1986" w:rsidRPr="00AF30BF">
        <w:rPr>
          <w:rFonts w:cs="Arial"/>
        </w:rPr>
        <w:t xml:space="preserve">raining shall be provided </w:t>
      </w:r>
      <w:r w:rsidR="006A6016">
        <w:rPr>
          <w:rFonts w:cs="Arial"/>
        </w:rPr>
        <w:t xml:space="preserve">at least </w:t>
      </w:r>
      <w:r w:rsidR="00AA3DDE" w:rsidRPr="00AF30BF">
        <w:rPr>
          <w:rFonts w:cs="Arial"/>
        </w:rPr>
        <w:t xml:space="preserve">on the </w:t>
      </w:r>
      <w:r w:rsidR="00630303">
        <w:rPr>
          <w:rFonts w:cs="Arial"/>
        </w:rPr>
        <w:t>following test equipment:</w:t>
      </w:r>
    </w:p>
    <w:p w14:paraId="59A2B327" w14:textId="77777777" w:rsidR="009932F1" w:rsidRDefault="009932F1" w:rsidP="00646F86">
      <w:pPr>
        <w:pStyle w:val="ListNumber2"/>
        <w:numPr>
          <w:ilvl w:val="0"/>
          <w:numId w:val="30"/>
        </w:numPr>
        <w:spacing w:line="276" w:lineRule="auto"/>
        <w:rPr>
          <w:rFonts w:cs="Arial"/>
        </w:rPr>
      </w:pPr>
      <w:r>
        <w:rPr>
          <w:rFonts w:cs="Arial"/>
        </w:rPr>
        <w:t>C</w:t>
      </w:r>
      <w:r w:rsidRPr="00AF30BF">
        <w:rPr>
          <w:rFonts w:cs="Arial"/>
        </w:rPr>
        <w:t xml:space="preserve">ommunication test </w:t>
      </w:r>
      <w:proofErr w:type="gramStart"/>
      <w:r w:rsidRPr="00AF30BF">
        <w:rPr>
          <w:rFonts w:cs="Arial"/>
        </w:rPr>
        <w:t>set</w:t>
      </w:r>
      <w:r>
        <w:rPr>
          <w:rFonts w:cs="Arial"/>
        </w:rPr>
        <w:t>;</w:t>
      </w:r>
      <w:proofErr w:type="gramEnd"/>
    </w:p>
    <w:p w14:paraId="51BFBD34" w14:textId="77777777" w:rsidR="009932F1" w:rsidRPr="00AF30BF" w:rsidRDefault="009932F1" w:rsidP="00646F86">
      <w:pPr>
        <w:pStyle w:val="ListNumber2"/>
        <w:numPr>
          <w:ilvl w:val="0"/>
          <w:numId w:val="30"/>
        </w:numPr>
        <w:spacing w:line="276" w:lineRule="auto"/>
        <w:rPr>
          <w:rFonts w:cs="Arial"/>
        </w:rPr>
      </w:pPr>
      <w:r>
        <w:rPr>
          <w:rFonts w:cs="Arial"/>
        </w:rPr>
        <w:t>O</w:t>
      </w:r>
      <w:r w:rsidRPr="00AE5D0E">
        <w:rPr>
          <w:rFonts w:cs="Arial"/>
        </w:rPr>
        <w:t>ptic fibre test kit</w:t>
      </w:r>
      <w:r>
        <w:rPr>
          <w:rFonts w:cs="Arial"/>
        </w:rPr>
        <w:t>.</w:t>
      </w:r>
    </w:p>
    <w:p w14:paraId="43CA4C28" w14:textId="77777777" w:rsidR="009932F1" w:rsidRDefault="009932F1" w:rsidP="00646F86">
      <w:pPr>
        <w:pStyle w:val="ListNumber2"/>
        <w:numPr>
          <w:ilvl w:val="0"/>
          <w:numId w:val="30"/>
        </w:numPr>
        <w:spacing w:line="276" w:lineRule="auto"/>
        <w:rPr>
          <w:rFonts w:cs="Arial"/>
        </w:rPr>
      </w:pPr>
      <w:proofErr w:type="gramStart"/>
      <w:r w:rsidRPr="00AE5D0E">
        <w:rPr>
          <w:rFonts w:cs="Arial"/>
        </w:rPr>
        <w:t>Oscilloscope</w:t>
      </w:r>
      <w:r>
        <w:rPr>
          <w:rFonts w:cs="Arial"/>
        </w:rPr>
        <w:t>;</w:t>
      </w:r>
      <w:proofErr w:type="gramEnd"/>
    </w:p>
    <w:p w14:paraId="42D87352" w14:textId="77777777" w:rsidR="009932F1" w:rsidRDefault="009932F1" w:rsidP="00646F86">
      <w:pPr>
        <w:pStyle w:val="ListNumber2"/>
        <w:numPr>
          <w:ilvl w:val="0"/>
          <w:numId w:val="30"/>
        </w:numPr>
        <w:spacing w:line="276" w:lineRule="auto"/>
        <w:rPr>
          <w:rFonts w:cs="Arial"/>
        </w:rPr>
      </w:pPr>
      <w:r>
        <w:rPr>
          <w:rFonts w:cs="Arial"/>
        </w:rPr>
        <w:t>P</w:t>
      </w:r>
      <w:r w:rsidRPr="00AE5D0E">
        <w:rPr>
          <w:rFonts w:cs="Arial"/>
        </w:rPr>
        <w:t>ower meter</w:t>
      </w:r>
      <w:r>
        <w:rPr>
          <w:rFonts w:cs="Arial"/>
        </w:rPr>
        <w:t xml:space="preserve"> with directional </w:t>
      </w:r>
      <w:proofErr w:type="gramStart"/>
      <w:r>
        <w:rPr>
          <w:rFonts w:cs="Arial"/>
        </w:rPr>
        <w:t>head;</w:t>
      </w:r>
      <w:proofErr w:type="gramEnd"/>
      <w:r w:rsidRPr="00AE5D0E">
        <w:rPr>
          <w:rFonts w:cs="Arial"/>
        </w:rPr>
        <w:t xml:space="preserve"> </w:t>
      </w:r>
    </w:p>
    <w:p w14:paraId="04CCF400" w14:textId="6CCF203A" w:rsidR="009932F1" w:rsidRDefault="009932F1" w:rsidP="00646F86">
      <w:pPr>
        <w:pStyle w:val="ListNumber2"/>
        <w:numPr>
          <w:ilvl w:val="0"/>
          <w:numId w:val="30"/>
        </w:numPr>
        <w:spacing w:line="276" w:lineRule="auto"/>
        <w:rPr>
          <w:rFonts w:cs="Arial"/>
        </w:rPr>
      </w:pPr>
      <w:r>
        <w:rPr>
          <w:rFonts w:cs="Arial"/>
        </w:rPr>
        <w:t>P</w:t>
      </w:r>
      <w:r w:rsidRPr="00AF30BF">
        <w:rPr>
          <w:rFonts w:cs="Arial"/>
        </w:rPr>
        <w:t xml:space="preserve">rotocol </w:t>
      </w:r>
      <w:proofErr w:type="spellStart"/>
      <w:r w:rsidR="0004146F">
        <w:rPr>
          <w:rFonts w:cs="Arial"/>
        </w:rPr>
        <w:t>analyzer</w:t>
      </w:r>
      <w:proofErr w:type="spellEnd"/>
      <w:r>
        <w:rPr>
          <w:rFonts w:cs="Arial"/>
        </w:rPr>
        <w:t>;</w:t>
      </w:r>
      <w:r w:rsidR="00F67242">
        <w:rPr>
          <w:rFonts w:cs="Arial"/>
        </w:rPr>
        <w:t xml:space="preserve"> and</w:t>
      </w:r>
    </w:p>
    <w:p w14:paraId="45B943FF" w14:textId="7B762646" w:rsidR="009932F1" w:rsidRDefault="009932F1" w:rsidP="00646F86">
      <w:pPr>
        <w:pStyle w:val="ListNumber2"/>
        <w:numPr>
          <w:ilvl w:val="0"/>
          <w:numId w:val="30"/>
        </w:numPr>
        <w:spacing w:line="276" w:lineRule="auto"/>
        <w:rPr>
          <w:rFonts w:cs="Arial"/>
        </w:rPr>
      </w:pPr>
      <w:r w:rsidRPr="00AF30BF">
        <w:rPr>
          <w:rFonts w:cs="Arial"/>
        </w:rPr>
        <w:t>RF generator</w:t>
      </w:r>
    </w:p>
    <w:p w14:paraId="2280AD71" w14:textId="40EC1D9C" w:rsidR="00E67603" w:rsidRDefault="00E67603" w:rsidP="00646F86">
      <w:pPr>
        <w:pStyle w:val="ListNumber2"/>
        <w:numPr>
          <w:ilvl w:val="0"/>
          <w:numId w:val="20"/>
        </w:numPr>
        <w:spacing w:line="276" w:lineRule="auto"/>
        <w:rPr>
          <w:rFonts w:cs="Arial"/>
        </w:rPr>
      </w:pPr>
      <w:r>
        <w:rPr>
          <w:rFonts w:cs="Arial"/>
        </w:rPr>
        <w:t>In lieu of physical training, ATNS preference is for a technical familiarization training video to be provided for each of the test equipment supplied.</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0519C68A"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469A1FC9"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21C246E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525C595" w14:textId="77777777" w:rsidR="00631465" w:rsidRDefault="00631465" w:rsidP="00BF07FA">
            <w:pPr>
              <w:spacing w:before="60" w:after="60" w:line="360" w:lineRule="auto"/>
            </w:pPr>
          </w:p>
        </w:tc>
      </w:tr>
      <w:tr w:rsidR="00631465" w14:paraId="2DD85C8D"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48E254B4"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EA3F76F"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0635AEC"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D38C995" w14:textId="77777777" w:rsidR="00631465" w:rsidRDefault="00631465" w:rsidP="00E54141">
      <w:pPr>
        <w:pStyle w:val="ListNumber2"/>
        <w:spacing w:line="276" w:lineRule="auto"/>
        <w:ind w:left="785"/>
        <w:rPr>
          <w:rFonts w:cs="Arial"/>
        </w:rPr>
      </w:pPr>
    </w:p>
    <w:p w14:paraId="5B146516" w14:textId="66854A4F" w:rsidR="00F46BE7" w:rsidRDefault="00F46BE7" w:rsidP="00646F86">
      <w:pPr>
        <w:pStyle w:val="ListNumber2"/>
        <w:numPr>
          <w:ilvl w:val="0"/>
          <w:numId w:val="20"/>
        </w:numPr>
        <w:spacing w:line="276" w:lineRule="auto"/>
        <w:rPr>
          <w:rFonts w:cs="Arial"/>
        </w:rPr>
      </w:pPr>
      <w:r>
        <w:rPr>
          <w:rFonts w:cs="Arial"/>
        </w:rPr>
        <w:t xml:space="preserve">The following documents </w:t>
      </w:r>
      <w:r w:rsidR="00950A50">
        <w:rPr>
          <w:rFonts w:cs="Arial"/>
        </w:rPr>
        <w:t xml:space="preserve">shall be provided </w:t>
      </w:r>
      <w:r>
        <w:rPr>
          <w:rFonts w:cs="Arial"/>
        </w:rPr>
        <w:t>for all deliverables, in English, prior to delivery acceptance. (D)</w:t>
      </w:r>
    </w:p>
    <w:p w14:paraId="26CC22A3" w14:textId="77777777" w:rsidR="0076392A" w:rsidRDefault="0076392A" w:rsidP="00646F86">
      <w:pPr>
        <w:pStyle w:val="ListNumber2"/>
        <w:numPr>
          <w:ilvl w:val="0"/>
          <w:numId w:val="47"/>
        </w:numPr>
        <w:spacing w:line="276" w:lineRule="auto"/>
        <w:rPr>
          <w:rFonts w:cs="Arial"/>
        </w:rPr>
      </w:pPr>
      <w:r>
        <w:rPr>
          <w:rFonts w:cs="Arial"/>
        </w:rPr>
        <w:t>Standard COTS and OEM Documentation</w:t>
      </w:r>
    </w:p>
    <w:p w14:paraId="00598D94" w14:textId="77777777" w:rsidR="0076392A" w:rsidRDefault="0076392A" w:rsidP="00646F86">
      <w:pPr>
        <w:pStyle w:val="ListNumber2"/>
        <w:numPr>
          <w:ilvl w:val="0"/>
          <w:numId w:val="47"/>
        </w:numPr>
        <w:spacing w:line="276" w:lineRule="auto"/>
        <w:rPr>
          <w:rFonts w:cs="Arial"/>
        </w:rPr>
      </w:pPr>
      <w:r>
        <w:rPr>
          <w:rFonts w:cs="Arial"/>
        </w:rPr>
        <w:t>Users Manuals</w:t>
      </w:r>
    </w:p>
    <w:p w14:paraId="7C87FE10" w14:textId="0604FFFF" w:rsidR="00631465" w:rsidRPr="00631465" w:rsidRDefault="0076392A" w:rsidP="00E54141">
      <w:pPr>
        <w:pStyle w:val="ListNumber2"/>
        <w:numPr>
          <w:ilvl w:val="0"/>
          <w:numId w:val="47"/>
        </w:numPr>
        <w:spacing w:line="276" w:lineRule="auto"/>
        <w:rPr>
          <w:rFonts w:cs="Arial"/>
        </w:rPr>
      </w:pPr>
      <w:r>
        <w:rPr>
          <w:rFonts w:cs="Arial"/>
        </w:rPr>
        <w:t>Warranty documentation</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149B24B"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226F294C"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D9006F4"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396776EA" w14:textId="77777777" w:rsidR="00631465" w:rsidRDefault="00631465" w:rsidP="00BF07FA">
            <w:pPr>
              <w:spacing w:before="60" w:after="60" w:line="360" w:lineRule="auto"/>
            </w:pPr>
          </w:p>
        </w:tc>
      </w:tr>
      <w:tr w:rsidR="00631465" w14:paraId="1027F32B"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1349C56F"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41E35CCA"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67A862C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5D3D1B8A" w14:textId="05EECA48" w:rsidR="00803CFD" w:rsidRDefault="00803CFD" w:rsidP="00E54141">
      <w:pPr>
        <w:pStyle w:val="ListNumber2"/>
        <w:spacing w:line="276" w:lineRule="auto"/>
        <w:rPr>
          <w:rFonts w:cs="Arial"/>
        </w:rPr>
      </w:pPr>
    </w:p>
    <w:p w14:paraId="34D2D3A5" w14:textId="170E3038" w:rsidR="00C0486A" w:rsidRDefault="00C0486A">
      <w:pPr>
        <w:spacing w:after="0" w:line="240" w:lineRule="auto"/>
        <w:rPr>
          <w:rFonts w:cs="Arial"/>
        </w:rPr>
      </w:pPr>
      <w:r>
        <w:rPr>
          <w:rFonts w:cs="Arial"/>
        </w:rPr>
        <w:br w:type="page"/>
      </w:r>
    </w:p>
    <w:p w14:paraId="07B7B9AB" w14:textId="77777777" w:rsidR="00AA3DDE" w:rsidRPr="0021026A" w:rsidRDefault="005F524F" w:rsidP="00BB2A53">
      <w:pPr>
        <w:pStyle w:val="Heading1"/>
      </w:pPr>
      <w:bookmarkStart w:id="16804" w:name="_Toc115991525"/>
      <w:r w:rsidRPr="0021026A">
        <w:t>Delivery</w:t>
      </w:r>
      <w:bookmarkEnd w:id="16804"/>
    </w:p>
    <w:p w14:paraId="6114D450" w14:textId="313DB5ED" w:rsidR="005F524F" w:rsidRDefault="005F524F" w:rsidP="009A4143">
      <w:pPr>
        <w:pStyle w:val="ListNumber2"/>
        <w:numPr>
          <w:ilvl w:val="0"/>
          <w:numId w:val="21"/>
        </w:numPr>
        <w:spacing w:line="276" w:lineRule="auto"/>
        <w:jc w:val="both"/>
        <w:rPr>
          <w:rFonts w:cs="Arial"/>
        </w:rPr>
      </w:pPr>
      <w:r w:rsidRPr="0021026A">
        <w:rPr>
          <w:rFonts w:cs="Arial"/>
        </w:rPr>
        <w:t>ATNS will not bear any costs for breakages of any test equipment during tr</w:t>
      </w:r>
      <w:r w:rsidR="00EA3496" w:rsidRPr="0021026A">
        <w:rPr>
          <w:rFonts w:cs="Arial"/>
        </w:rPr>
        <w:t>anspor</w:t>
      </w:r>
      <w:r w:rsidR="004324D6" w:rsidRPr="0021026A">
        <w:rPr>
          <w:rFonts w:cs="Arial"/>
        </w:rPr>
        <w:t>t.</w:t>
      </w:r>
      <w:r w:rsidR="00E67603">
        <w:rPr>
          <w:rFonts w:cs="Arial"/>
        </w:rPr>
        <w:t xml:space="preserve"> The supplier remains responsible </w:t>
      </w:r>
      <w:r w:rsidR="002F040A">
        <w:rPr>
          <w:rFonts w:cs="Arial"/>
        </w:rPr>
        <w:t>for the test equipment until delivery to the relevant ATNS station.</w:t>
      </w:r>
      <w:r w:rsidR="005F3B0A">
        <w:rPr>
          <w:rFonts w:cs="Arial"/>
        </w:rPr>
        <w:t xml:space="preserve"> (I)</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58094DB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04C3F54"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18265AA0"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126F6F30" w14:textId="77777777" w:rsidR="00631465" w:rsidRDefault="00631465" w:rsidP="00BF07FA">
            <w:pPr>
              <w:spacing w:before="60" w:after="60" w:line="360" w:lineRule="auto"/>
            </w:pPr>
          </w:p>
        </w:tc>
      </w:tr>
      <w:tr w:rsidR="00631465" w14:paraId="66F993C8"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77F7580B"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206EEB1E"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0FA74E2E"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35E5E9EF" w14:textId="77777777" w:rsidR="00631465" w:rsidRPr="0021026A" w:rsidRDefault="00631465" w:rsidP="00E54141">
      <w:pPr>
        <w:pStyle w:val="ListNumber2"/>
        <w:spacing w:line="276" w:lineRule="auto"/>
        <w:jc w:val="both"/>
        <w:rPr>
          <w:rFonts w:cs="Arial"/>
        </w:rPr>
      </w:pPr>
    </w:p>
    <w:p w14:paraId="5B2B8580" w14:textId="50116DD8" w:rsidR="009F692A" w:rsidRPr="0021026A" w:rsidRDefault="009F692A" w:rsidP="00BB2A53">
      <w:pPr>
        <w:pStyle w:val="Heading1"/>
      </w:pPr>
      <w:bookmarkStart w:id="16805" w:name="_Toc115991526"/>
      <w:r w:rsidRPr="0021026A">
        <w:t>Calibration</w:t>
      </w:r>
      <w:bookmarkEnd w:id="16805"/>
      <w:r w:rsidRPr="0021026A">
        <w:t xml:space="preserve"> </w:t>
      </w:r>
    </w:p>
    <w:p w14:paraId="6A257366" w14:textId="5A3E9E69" w:rsidR="009F692A" w:rsidRDefault="009077DE" w:rsidP="009A4143">
      <w:pPr>
        <w:pStyle w:val="ListNumber2"/>
        <w:numPr>
          <w:ilvl w:val="0"/>
          <w:numId w:val="48"/>
        </w:numPr>
        <w:spacing w:line="276" w:lineRule="auto"/>
        <w:jc w:val="both"/>
        <w:rPr>
          <w:rFonts w:cs="Arial"/>
        </w:rPr>
      </w:pPr>
      <w:r>
        <w:rPr>
          <w:rFonts w:cs="Arial"/>
        </w:rPr>
        <w:t xml:space="preserve">Information regarding the </w:t>
      </w:r>
      <w:r w:rsidR="000765D8">
        <w:rPr>
          <w:rFonts w:cs="Arial"/>
        </w:rPr>
        <w:t xml:space="preserve">test equipment </w:t>
      </w:r>
      <w:r w:rsidR="00F92DC3">
        <w:rPr>
          <w:rFonts w:cs="Arial"/>
        </w:rPr>
        <w:t>which</w:t>
      </w:r>
      <w:r w:rsidR="000765D8">
        <w:rPr>
          <w:rFonts w:cs="Arial"/>
        </w:rPr>
        <w:t xml:space="preserve"> require calibration</w:t>
      </w:r>
      <w:r w:rsidR="009C024A">
        <w:rPr>
          <w:rFonts w:cs="Arial"/>
        </w:rPr>
        <w:t xml:space="preserve"> as well as the frequ</w:t>
      </w:r>
      <w:r w:rsidR="000765D8">
        <w:rPr>
          <w:rFonts w:cs="Arial"/>
        </w:rPr>
        <w:t xml:space="preserve">ency </w:t>
      </w:r>
      <w:r w:rsidR="009C024A">
        <w:rPr>
          <w:rFonts w:cs="Arial"/>
        </w:rPr>
        <w:t xml:space="preserve">of their </w:t>
      </w:r>
      <w:r w:rsidR="000765D8">
        <w:rPr>
          <w:rFonts w:cs="Arial"/>
        </w:rPr>
        <w:t>calibration</w:t>
      </w:r>
      <w:r w:rsidR="003442EB">
        <w:rPr>
          <w:rFonts w:cs="Arial"/>
        </w:rPr>
        <w:t xml:space="preserve"> shall be provided. </w:t>
      </w:r>
    </w:p>
    <w:tbl>
      <w:tblPr>
        <w:tblpPr w:leftFromText="180" w:rightFromText="180" w:vertAnchor="text" w:horzAnchor="margin" w:tblpXSpec="right" w:tblpY="30"/>
        <w:tblW w:w="0" w:type="auto"/>
        <w:tblCellMar>
          <w:left w:w="0" w:type="dxa"/>
          <w:right w:w="0" w:type="dxa"/>
        </w:tblCellMar>
        <w:tblLook w:val="04A0" w:firstRow="1" w:lastRow="0" w:firstColumn="1" w:lastColumn="0" w:noHBand="0" w:noVBand="1"/>
      </w:tblPr>
      <w:tblGrid>
        <w:gridCol w:w="2787"/>
        <w:gridCol w:w="4998"/>
        <w:gridCol w:w="1241"/>
      </w:tblGrid>
      <w:tr w:rsidR="00631465" w14:paraId="249642E7" w14:textId="77777777" w:rsidTr="00BF07FA">
        <w:trPr>
          <w:trHeight w:val="445"/>
        </w:trPr>
        <w:tc>
          <w:tcPr>
            <w:tcW w:w="2787" w:type="dxa"/>
            <w:tcBorders>
              <w:top w:val="single" w:sz="18" w:space="0" w:color="auto"/>
              <w:left w:val="single" w:sz="18" w:space="0" w:color="auto"/>
              <w:bottom w:val="single" w:sz="18" w:space="0" w:color="auto"/>
              <w:right w:val="single" w:sz="18" w:space="0" w:color="auto"/>
            </w:tcBorders>
            <w:tcMar>
              <w:top w:w="0" w:type="dxa"/>
              <w:left w:w="70" w:type="dxa"/>
              <w:bottom w:w="0" w:type="dxa"/>
              <w:right w:w="70" w:type="dxa"/>
            </w:tcMar>
            <w:hideMark/>
          </w:tcPr>
          <w:p w14:paraId="57390047" w14:textId="77777777" w:rsidR="00631465" w:rsidRDefault="00631465" w:rsidP="00BF07FA">
            <w:pPr>
              <w:spacing w:before="60" w:after="60" w:line="360" w:lineRule="auto"/>
              <w:rPr>
                <w:b/>
                <w:bCs/>
                <w:sz w:val="18"/>
                <w:szCs w:val="18"/>
                <w:lang w:val="en-GB"/>
              </w:rPr>
            </w:pPr>
            <w:r>
              <w:rPr>
                <w:b/>
                <w:bCs/>
                <w:sz w:val="18"/>
                <w:szCs w:val="18"/>
                <w:lang w:val="en-GB"/>
              </w:rPr>
              <w:t>COMPLIANCE (C/PC/NC/Noted)</w:t>
            </w:r>
          </w:p>
        </w:tc>
        <w:tc>
          <w:tcPr>
            <w:tcW w:w="4998" w:type="dxa"/>
            <w:tcBorders>
              <w:top w:val="single" w:sz="18" w:space="0" w:color="auto"/>
              <w:left w:val="nil"/>
              <w:bottom w:val="single" w:sz="18" w:space="0" w:color="auto"/>
              <w:right w:val="single" w:sz="18" w:space="0" w:color="auto"/>
            </w:tcBorders>
            <w:tcMar>
              <w:top w:w="0" w:type="dxa"/>
              <w:left w:w="70" w:type="dxa"/>
              <w:bottom w:w="0" w:type="dxa"/>
              <w:right w:w="70" w:type="dxa"/>
            </w:tcMar>
            <w:hideMark/>
          </w:tcPr>
          <w:p w14:paraId="40CC849A" w14:textId="77777777" w:rsidR="00631465" w:rsidRDefault="00631465" w:rsidP="00BF07FA">
            <w:pPr>
              <w:spacing w:before="60" w:after="60" w:line="360" w:lineRule="auto"/>
            </w:pPr>
            <w:r>
              <w:rPr>
                <w:i/>
                <w:iCs/>
                <w:color w:val="999999"/>
                <w:sz w:val="18"/>
                <w:szCs w:val="18"/>
                <w:lang w:val="en-GB"/>
              </w:rPr>
              <w:t>Only responding C/PC/NC/Noted will not be accepted without proof.</w:t>
            </w:r>
          </w:p>
        </w:tc>
        <w:tc>
          <w:tcPr>
            <w:tcW w:w="1241" w:type="dxa"/>
            <w:tcBorders>
              <w:top w:val="single" w:sz="18" w:space="0" w:color="auto"/>
              <w:left w:val="nil"/>
              <w:bottom w:val="single" w:sz="18" w:space="0" w:color="auto"/>
              <w:right w:val="single" w:sz="18" w:space="0" w:color="auto"/>
            </w:tcBorders>
            <w:tcMar>
              <w:top w:w="0" w:type="dxa"/>
              <w:left w:w="70" w:type="dxa"/>
              <w:bottom w:w="0" w:type="dxa"/>
              <w:right w:w="70" w:type="dxa"/>
            </w:tcMar>
          </w:tcPr>
          <w:p w14:paraId="0107D580" w14:textId="77777777" w:rsidR="00631465" w:rsidRDefault="00631465" w:rsidP="00BF07FA">
            <w:pPr>
              <w:spacing w:before="60" w:after="60" w:line="360" w:lineRule="auto"/>
            </w:pPr>
          </w:p>
        </w:tc>
      </w:tr>
      <w:tr w:rsidR="00631465" w14:paraId="6B8156C5" w14:textId="77777777" w:rsidTr="00BF07FA">
        <w:trPr>
          <w:cantSplit/>
          <w:trHeight w:val="496"/>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339162A0" w14:textId="77777777" w:rsidR="00631465" w:rsidRDefault="00631465" w:rsidP="00BF07FA">
            <w:pPr>
              <w:spacing w:before="60" w:after="60" w:line="360" w:lineRule="auto"/>
              <w:rPr>
                <w:i/>
                <w:iCs/>
                <w:sz w:val="18"/>
                <w:szCs w:val="18"/>
                <w:lang w:val="en-GB"/>
              </w:rPr>
            </w:pPr>
            <w:r>
              <w:rPr>
                <w:i/>
                <w:iCs/>
                <w:sz w:val="18"/>
                <w:szCs w:val="18"/>
                <w:lang w:val="en-GB"/>
              </w:rPr>
              <w:t>[INSERT FULL RESPONSE FOR EVALUATION HERE]</w:t>
            </w:r>
          </w:p>
        </w:tc>
      </w:tr>
      <w:tr w:rsidR="00631465" w14:paraId="58CB39C2" w14:textId="77777777" w:rsidTr="00BF07FA">
        <w:trPr>
          <w:cantSplit/>
          <w:trHeight w:val="422"/>
        </w:trPr>
        <w:tc>
          <w:tcPr>
            <w:tcW w:w="9026" w:type="dxa"/>
            <w:gridSpan w:val="3"/>
            <w:tcBorders>
              <w:top w:val="nil"/>
              <w:left w:val="single" w:sz="18" w:space="0" w:color="auto"/>
              <w:bottom w:val="single" w:sz="18" w:space="0" w:color="auto"/>
              <w:right w:val="single" w:sz="18" w:space="0" w:color="auto"/>
            </w:tcBorders>
            <w:tcMar>
              <w:top w:w="0" w:type="dxa"/>
              <w:left w:w="70" w:type="dxa"/>
              <w:bottom w:w="0" w:type="dxa"/>
              <w:right w:w="70" w:type="dxa"/>
            </w:tcMar>
            <w:hideMark/>
          </w:tcPr>
          <w:p w14:paraId="5BEAC66D" w14:textId="77777777" w:rsidR="00631465" w:rsidRDefault="00631465" w:rsidP="00BF07FA">
            <w:pPr>
              <w:spacing w:before="60" w:after="60" w:line="360" w:lineRule="auto"/>
              <w:rPr>
                <w:i/>
                <w:iCs/>
                <w:sz w:val="18"/>
                <w:szCs w:val="18"/>
                <w:lang w:val="en-GB"/>
              </w:rPr>
            </w:pPr>
            <w:r>
              <w:rPr>
                <w:i/>
                <w:iCs/>
                <w:sz w:val="18"/>
                <w:szCs w:val="18"/>
                <w:lang w:val="en-GB"/>
              </w:rPr>
              <w:t>[INSERT REFERENCE TO ADDITIONAL INFORMATION HERE]</w:t>
            </w:r>
          </w:p>
        </w:tc>
      </w:tr>
    </w:tbl>
    <w:p w14:paraId="2F500B0C" w14:textId="77777777" w:rsidR="00631465" w:rsidRPr="000765D8" w:rsidRDefault="00631465" w:rsidP="00E54141">
      <w:pPr>
        <w:pStyle w:val="ListNumber2"/>
        <w:spacing w:line="276" w:lineRule="auto"/>
        <w:jc w:val="both"/>
        <w:rPr>
          <w:rFonts w:cs="Arial"/>
        </w:rPr>
      </w:pPr>
    </w:p>
    <w:sectPr w:rsidR="00631465" w:rsidRPr="000765D8" w:rsidSect="00C66FB5">
      <w:headerReference w:type="default" r:id="rId12"/>
      <w:footerReference w:type="default" r:id="rId13"/>
      <w:pgSz w:w="11907" w:h="16840" w:code="9"/>
      <w:pgMar w:top="1134" w:right="1134" w:bottom="1134" w:left="1134" w:header="720" w:footer="720"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DCB35" w14:textId="77777777" w:rsidR="00FC2F35" w:rsidRDefault="00FC2F35">
      <w:r>
        <w:separator/>
      </w:r>
    </w:p>
  </w:endnote>
  <w:endnote w:type="continuationSeparator" w:id="0">
    <w:p w14:paraId="2B8FB804" w14:textId="77777777" w:rsidR="00FC2F35" w:rsidRDefault="00FC2F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INO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5448F" w14:textId="49231BAE" w:rsidR="003F653A" w:rsidRPr="00AE5D0E" w:rsidRDefault="0017074A" w:rsidP="0017074A">
    <w:pPr>
      <w:pStyle w:val="Footer"/>
      <w:pBdr>
        <w:top w:val="single" w:sz="4" w:space="1" w:color="auto"/>
      </w:pBdr>
      <w:tabs>
        <w:tab w:val="left" w:pos="2220"/>
      </w:tabs>
      <w:rPr>
        <w:rFonts w:cs="Arial"/>
        <w:sz w:val="16"/>
        <w:szCs w:val="16"/>
      </w:rPr>
    </w:pPr>
    <w:r w:rsidRPr="0017074A">
      <w:rPr>
        <w:rFonts w:cs="Arial"/>
        <w:sz w:val="16"/>
        <w:szCs w:val="16"/>
      </w:rPr>
      <w:t>ATNS/TPQ/RFP050/22.23/GENERAL TEST EQUIPMENT PANEL</w:t>
    </w:r>
    <w:r w:rsidR="003F653A" w:rsidRPr="00AE5D0E">
      <w:rPr>
        <w:rFonts w:cs="Arial"/>
        <w:sz w:val="16"/>
        <w:szCs w:val="16"/>
      </w:rPr>
      <w:tab/>
    </w:r>
    <w:r w:rsidRPr="0017074A">
      <w:rPr>
        <w:rFonts w:cs="Arial"/>
        <w:sz w:val="16"/>
        <w:szCs w:val="16"/>
      </w:rPr>
      <w:t xml:space="preserve">                                   </w:t>
    </w:r>
    <w:r w:rsidR="003F653A" w:rsidRPr="0017074A">
      <w:rPr>
        <w:rFonts w:cs="Arial"/>
        <w:sz w:val="16"/>
        <w:szCs w:val="16"/>
      </w:rPr>
      <w:t xml:space="preserve">Page </w:t>
    </w:r>
    <w:r w:rsidR="003F653A" w:rsidRPr="0017074A">
      <w:rPr>
        <w:rFonts w:cs="Arial"/>
        <w:sz w:val="16"/>
        <w:szCs w:val="16"/>
        <w:shd w:val="clear" w:color="auto" w:fill="E6E6E6"/>
      </w:rPr>
      <w:fldChar w:fldCharType="begin"/>
    </w:r>
    <w:r w:rsidR="003F653A" w:rsidRPr="0017074A">
      <w:rPr>
        <w:rFonts w:cs="Arial"/>
        <w:sz w:val="16"/>
        <w:szCs w:val="16"/>
      </w:rPr>
      <w:instrText xml:space="preserve"> PAGE   \* MERGEFORMAT </w:instrText>
    </w:r>
    <w:r w:rsidR="003F653A" w:rsidRPr="0017074A">
      <w:rPr>
        <w:rFonts w:cs="Arial"/>
        <w:sz w:val="16"/>
        <w:szCs w:val="16"/>
        <w:shd w:val="clear" w:color="auto" w:fill="E6E6E6"/>
      </w:rPr>
      <w:fldChar w:fldCharType="separate"/>
    </w:r>
    <w:r w:rsidR="003F653A" w:rsidRPr="0017074A">
      <w:rPr>
        <w:rFonts w:cs="Arial"/>
        <w:noProof/>
        <w:sz w:val="16"/>
        <w:szCs w:val="16"/>
      </w:rPr>
      <w:t>20</w:t>
    </w:r>
    <w:r w:rsidR="003F653A" w:rsidRPr="0017074A">
      <w:rPr>
        <w:rFonts w:cs="Arial"/>
        <w:sz w:val="16"/>
        <w:szCs w:val="16"/>
        <w:shd w:val="clear" w:color="auto" w:fill="E6E6E6"/>
      </w:rPr>
      <w:fldChar w:fldCharType="end"/>
    </w:r>
    <w:r w:rsidR="003F653A" w:rsidRPr="0017074A">
      <w:rPr>
        <w:rFonts w:cs="Arial"/>
        <w:sz w:val="16"/>
        <w:szCs w:val="16"/>
      </w:rPr>
      <w:t xml:space="preserve"> of </w:t>
    </w:r>
    <w:r w:rsidR="003F653A" w:rsidRPr="0017074A">
      <w:rPr>
        <w:rFonts w:cs="Arial"/>
        <w:noProof/>
        <w:sz w:val="16"/>
        <w:szCs w:val="16"/>
        <w:shd w:val="clear" w:color="auto" w:fill="E6E6E6"/>
      </w:rPr>
      <w:fldChar w:fldCharType="begin"/>
    </w:r>
    <w:r w:rsidR="003F653A" w:rsidRPr="0017074A">
      <w:rPr>
        <w:rFonts w:cs="Arial"/>
        <w:noProof/>
        <w:sz w:val="16"/>
        <w:szCs w:val="16"/>
      </w:rPr>
      <w:instrText xml:space="preserve"> NUMPAGES   \* MERGEFORMAT </w:instrText>
    </w:r>
    <w:r w:rsidR="003F653A" w:rsidRPr="0017074A">
      <w:rPr>
        <w:rFonts w:cs="Arial"/>
        <w:noProof/>
        <w:sz w:val="16"/>
        <w:szCs w:val="16"/>
        <w:shd w:val="clear" w:color="auto" w:fill="E6E6E6"/>
      </w:rPr>
      <w:fldChar w:fldCharType="separate"/>
    </w:r>
    <w:r w:rsidR="003F653A" w:rsidRPr="0017074A">
      <w:rPr>
        <w:rFonts w:cs="Arial"/>
        <w:noProof/>
        <w:sz w:val="16"/>
        <w:szCs w:val="16"/>
      </w:rPr>
      <w:t>33</w:t>
    </w:r>
    <w:r w:rsidR="003F653A" w:rsidRPr="0017074A">
      <w:rPr>
        <w:rFonts w:cs="Arial"/>
        <w:noProof/>
        <w:sz w:val="16"/>
        <w:szCs w:val="16"/>
        <w:shd w:val="clear" w:color="auto" w:fill="E6E6E6"/>
      </w:rPr>
      <w:fldChar w:fldCharType="end"/>
    </w:r>
    <w:r w:rsidRPr="0017074A">
      <w:rPr>
        <w:rFonts w:cs="Arial"/>
        <w:sz w:val="16"/>
        <w:szCs w:val="16"/>
      </w:rPr>
      <w:t xml:space="preserve">                                 </w:t>
    </w:r>
    <w:r w:rsidR="00B6173D">
      <w:rPr>
        <w:rFonts w:cs="Arial"/>
        <w:sz w:val="16"/>
        <w:szCs w:val="16"/>
      </w:rPr>
      <w:t>November</w:t>
    </w:r>
    <w:r w:rsidR="003F653A">
      <w:rPr>
        <w:rFonts w:cs="Arial"/>
        <w:sz w:val="16"/>
        <w:szCs w:val="16"/>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6C971" w14:textId="77777777" w:rsidR="00FC2F35" w:rsidRDefault="00FC2F35">
      <w:r>
        <w:separator/>
      </w:r>
    </w:p>
  </w:footnote>
  <w:footnote w:type="continuationSeparator" w:id="0">
    <w:p w14:paraId="177C44D2" w14:textId="77777777" w:rsidR="00FC2F35" w:rsidRDefault="00FC2F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5D5EC" w14:textId="246D16FD" w:rsidR="003F653A" w:rsidRPr="00AE5D0E" w:rsidRDefault="0017074A" w:rsidP="00AE5D0E">
    <w:pPr>
      <w:pStyle w:val="Header"/>
      <w:pBdr>
        <w:bottom w:val="single" w:sz="4" w:space="1" w:color="auto"/>
      </w:pBdr>
      <w:tabs>
        <w:tab w:val="clear" w:pos="4320"/>
        <w:tab w:val="clear" w:pos="8640"/>
        <w:tab w:val="right" w:pos="9000"/>
      </w:tabs>
      <w:rPr>
        <w:rFonts w:cs="Arial"/>
        <w:sz w:val="16"/>
        <w:szCs w:val="16"/>
      </w:rPr>
    </w:pPr>
    <w:r w:rsidRPr="0017074A">
      <w:rPr>
        <w:rFonts w:cs="Arial"/>
        <w:sz w:val="16"/>
        <w:szCs w:val="16"/>
      </w:rPr>
      <w:t>ATNS/TPQ/RFP050/22.23/GENERAL TEST EQUIPMENT PANEL</w:t>
    </w:r>
    <w:r w:rsidR="003F653A" w:rsidRPr="00AE5D0E">
      <w:rPr>
        <w:rFonts w:cs="Arial"/>
        <w:sz w:val="16"/>
        <w:szCs w:val="16"/>
      </w:rPr>
      <w:tab/>
      <w:t>Technical Specifications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E6DE8E"/>
    <w:multiLevelType w:val="hybridMultilevel"/>
    <w:tmpl w:val="BFE0867A"/>
    <w:lvl w:ilvl="0" w:tplc="FFFFFFFF">
      <w:start w:val="1"/>
      <w:numFmt w:val="upperLetter"/>
      <w:lvlText w:val="[%1]"/>
      <w:lvlJc w:val="left"/>
      <w:rPr>
        <w:rFonts w:ascii="Arial" w:hAnsi="Arial" w:cs="Aria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ADDCCAD"/>
    <w:multiLevelType w:val="hybridMultilevel"/>
    <w:tmpl w:val="742EDF1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F"/>
    <w:multiLevelType w:val="singleLevel"/>
    <w:tmpl w:val="0562D170"/>
    <w:lvl w:ilvl="0">
      <w:start w:val="1"/>
      <w:numFmt w:val="decimal"/>
      <w:lvlText w:val="%1."/>
      <w:lvlJc w:val="left"/>
      <w:pPr>
        <w:tabs>
          <w:tab w:val="num" w:pos="643"/>
        </w:tabs>
        <w:ind w:left="643" w:hanging="360"/>
      </w:pPr>
    </w:lvl>
  </w:abstractNum>
  <w:abstractNum w:abstractNumId="3" w15:restartNumberingAfterBreak="0">
    <w:nsid w:val="FFFFFF82"/>
    <w:multiLevelType w:val="singleLevel"/>
    <w:tmpl w:val="2C2E2D62"/>
    <w:lvl w:ilvl="0">
      <w:start w:val="1"/>
      <w:numFmt w:val="bullet"/>
      <w:pStyle w:val="ListBullet3"/>
      <w:lvlText w:val=""/>
      <w:lvlJc w:val="left"/>
      <w:pPr>
        <w:tabs>
          <w:tab w:val="num" w:pos="864"/>
        </w:tabs>
        <w:ind w:left="864" w:hanging="360"/>
      </w:pPr>
      <w:rPr>
        <w:rFonts w:ascii="Symbol" w:hAnsi="Symbol" w:hint="default"/>
      </w:rPr>
    </w:lvl>
  </w:abstractNum>
  <w:abstractNum w:abstractNumId="4" w15:restartNumberingAfterBreak="0">
    <w:nsid w:val="000B6041"/>
    <w:multiLevelType w:val="hybridMultilevel"/>
    <w:tmpl w:val="8466DC70"/>
    <w:lvl w:ilvl="0" w:tplc="6682F466">
      <w:start w:val="1"/>
      <w:numFmt w:val="upperLetter"/>
      <w:lvlText w:val="[%1]"/>
      <w:lvlJc w:val="left"/>
      <w:pPr>
        <w:ind w:left="936" w:hanging="360"/>
      </w:pPr>
      <w:rPr>
        <w:rFonts w:ascii="Arial" w:hAnsi="Arial" w:cs="Arial" w:hint="default"/>
        <w:b w:val="0"/>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5" w15:restartNumberingAfterBreak="0">
    <w:nsid w:val="0026712D"/>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6" w15:restartNumberingAfterBreak="0">
    <w:nsid w:val="02110616"/>
    <w:multiLevelType w:val="hybridMultilevel"/>
    <w:tmpl w:val="458A1DD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02786BAA"/>
    <w:multiLevelType w:val="hybridMultilevel"/>
    <w:tmpl w:val="5134BCD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15:restartNumberingAfterBreak="0">
    <w:nsid w:val="05A239D5"/>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9" w15:restartNumberingAfterBreak="0">
    <w:nsid w:val="06755A5B"/>
    <w:multiLevelType w:val="singleLevel"/>
    <w:tmpl w:val="687E1B24"/>
    <w:lvl w:ilvl="0">
      <w:start w:val="1"/>
      <w:numFmt w:val="lowerLetter"/>
      <w:pStyle w:val="List2"/>
      <w:lvlText w:val="%1."/>
      <w:lvlJc w:val="left"/>
      <w:pPr>
        <w:tabs>
          <w:tab w:val="num" w:pos="2160"/>
        </w:tabs>
        <w:ind w:left="2160" w:hanging="720"/>
      </w:pPr>
      <w:rPr>
        <w:rFonts w:hint="default"/>
      </w:rPr>
    </w:lvl>
  </w:abstractNum>
  <w:abstractNum w:abstractNumId="10" w15:restartNumberingAfterBreak="0">
    <w:nsid w:val="094249BE"/>
    <w:multiLevelType w:val="hybridMultilevel"/>
    <w:tmpl w:val="8AE03008"/>
    <w:lvl w:ilvl="0" w:tplc="FFFFFFFF">
      <w:start w:val="1"/>
      <w:numFmt w:val="upperLetter"/>
      <w:lvlText w:val="[%1]"/>
      <w:lvlJc w:val="left"/>
      <w:pPr>
        <w:ind w:left="936" w:hanging="360"/>
      </w:pPr>
      <w:rPr>
        <w:rFonts w:hint="default"/>
      </w:rPr>
    </w:lvl>
    <w:lvl w:ilvl="1" w:tplc="FFFFFFFF">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11" w15:restartNumberingAfterBreak="0">
    <w:nsid w:val="094F45D1"/>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12" w15:restartNumberingAfterBreak="0">
    <w:nsid w:val="0954023E"/>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13" w15:restartNumberingAfterBreak="0">
    <w:nsid w:val="0AC97719"/>
    <w:multiLevelType w:val="hybridMultilevel"/>
    <w:tmpl w:val="7FB2565E"/>
    <w:lvl w:ilvl="0" w:tplc="E4E6076C">
      <w:start w:val="1"/>
      <w:numFmt w:val="upperLetter"/>
      <w:lvlText w:val="[%1]"/>
      <w:lvlJc w:val="left"/>
      <w:pPr>
        <w:ind w:left="785" w:hanging="360"/>
      </w:pPr>
      <w:rPr>
        <w:rFonts w:hint="default"/>
      </w:rPr>
    </w:lvl>
    <w:lvl w:ilvl="1" w:tplc="1C090019">
      <w:start w:val="1"/>
      <w:numFmt w:val="lowerLetter"/>
      <w:lvlText w:val="%2."/>
      <w:lvlJc w:val="left"/>
      <w:pPr>
        <w:ind w:left="1505" w:hanging="360"/>
      </w:pPr>
    </w:lvl>
    <w:lvl w:ilvl="2" w:tplc="1C09001B" w:tentative="1">
      <w:start w:val="1"/>
      <w:numFmt w:val="lowerRoman"/>
      <w:lvlText w:val="%3."/>
      <w:lvlJc w:val="right"/>
      <w:pPr>
        <w:ind w:left="2225" w:hanging="180"/>
      </w:pPr>
    </w:lvl>
    <w:lvl w:ilvl="3" w:tplc="1C09000F" w:tentative="1">
      <w:start w:val="1"/>
      <w:numFmt w:val="decimal"/>
      <w:lvlText w:val="%4."/>
      <w:lvlJc w:val="left"/>
      <w:pPr>
        <w:ind w:left="2945" w:hanging="360"/>
      </w:pPr>
    </w:lvl>
    <w:lvl w:ilvl="4" w:tplc="1C090019" w:tentative="1">
      <w:start w:val="1"/>
      <w:numFmt w:val="lowerLetter"/>
      <w:lvlText w:val="%5."/>
      <w:lvlJc w:val="left"/>
      <w:pPr>
        <w:ind w:left="3665" w:hanging="360"/>
      </w:pPr>
    </w:lvl>
    <w:lvl w:ilvl="5" w:tplc="1C09001B" w:tentative="1">
      <w:start w:val="1"/>
      <w:numFmt w:val="lowerRoman"/>
      <w:lvlText w:val="%6."/>
      <w:lvlJc w:val="right"/>
      <w:pPr>
        <w:ind w:left="4385" w:hanging="180"/>
      </w:pPr>
    </w:lvl>
    <w:lvl w:ilvl="6" w:tplc="1C09000F" w:tentative="1">
      <w:start w:val="1"/>
      <w:numFmt w:val="decimal"/>
      <w:lvlText w:val="%7."/>
      <w:lvlJc w:val="left"/>
      <w:pPr>
        <w:ind w:left="5105" w:hanging="360"/>
      </w:pPr>
    </w:lvl>
    <w:lvl w:ilvl="7" w:tplc="1C090019" w:tentative="1">
      <w:start w:val="1"/>
      <w:numFmt w:val="lowerLetter"/>
      <w:lvlText w:val="%8."/>
      <w:lvlJc w:val="left"/>
      <w:pPr>
        <w:ind w:left="5825" w:hanging="360"/>
      </w:pPr>
    </w:lvl>
    <w:lvl w:ilvl="8" w:tplc="1C09001B" w:tentative="1">
      <w:start w:val="1"/>
      <w:numFmt w:val="lowerRoman"/>
      <w:lvlText w:val="%9."/>
      <w:lvlJc w:val="right"/>
      <w:pPr>
        <w:ind w:left="6545" w:hanging="180"/>
      </w:pPr>
    </w:lvl>
  </w:abstractNum>
  <w:abstractNum w:abstractNumId="14" w15:restartNumberingAfterBreak="0">
    <w:nsid w:val="0B31768B"/>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15" w15:restartNumberingAfterBreak="0">
    <w:nsid w:val="0BAB4D7D"/>
    <w:multiLevelType w:val="hybridMultilevel"/>
    <w:tmpl w:val="B204BE52"/>
    <w:lvl w:ilvl="0" w:tplc="E4E6076C">
      <w:start w:val="1"/>
      <w:numFmt w:val="upperLetter"/>
      <w:lvlText w:val="[%1]"/>
      <w:lvlJc w:val="left"/>
      <w:pPr>
        <w:ind w:left="1211" w:hanging="360"/>
      </w:pPr>
      <w:rPr>
        <w:rFonts w:hint="default"/>
      </w:rPr>
    </w:lvl>
    <w:lvl w:ilvl="1" w:tplc="1C090001">
      <w:start w:val="1"/>
      <w:numFmt w:val="bullet"/>
      <w:lvlText w:val=""/>
      <w:lvlJc w:val="left"/>
      <w:pPr>
        <w:ind w:left="2922" w:hanging="360"/>
      </w:pPr>
      <w:rPr>
        <w:rFonts w:ascii="Symbol" w:hAnsi="Symbol" w:hint="default"/>
      </w:rPr>
    </w:lvl>
    <w:lvl w:ilvl="2" w:tplc="1C09001B" w:tentative="1">
      <w:start w:val="1"/>
      <w:numFmt w:val="lowerRoman"/>
      <w:lvlText w:val="%3."/>
      <w:lvlJc w:val="right"/>
      <w:pPr>
        <w:ind w:left="3642" w:hanging="180"/>
      </w:pPr>
    </w:lvl>
    <w:lvl w:ilvl="3" w:tplc="1C09000F" w:tentative="1">
      <w:start w:val="1"/>
      <w:numFmt w:val="decimal"/>
      <w:lvlText w:val="%4."/>
      <w:lvlJc w:val="left"/>
      <w:pPr>
        <w:ind w:left="4362" w:hanging="360"/>
      </w:pPr>
    </w:lvl>
    <w:lvl w:ilvl="4" w:tplc="1C090019" w:tentative="1">
      <w:start w:val="1"/>
      <w:numFmt w:val="lowerLetter"/>
      <w:lvlText w:val="%5."/>
      <w:lvlJc w:val="left"/>
      <w:pPr>
        <w:ind w:left="5082" w:hanging="360"/>
      </w:pPr>
    </w:lvl>
    <w:lvl w:ilvl="5" w:tplc="1C09001B" w:tentative="1">
      <w:start w:val="1"/>
      <w:numFmt w:val="lowerRoman"/>
      <w:lvlText w:val="%6."/>
      <w:lvlJc w:val="right"/>
      <w:pPr>
        <w:ind w:left="5802" w:hanging="180"/>
      </w:pPr>
    </w:lvl>
    <w:lvl w:ilvl="6" w:tplc="1C09000F" w:tentative="1">
      <w:start w:val="1"/>
      <w:numFmt w:val="decimal"/>
      <w:lvlText w:val="%7."/>
      <w:lvlJc w:val="left"/>
      <w:pPr>
        <w:ind w:left="6522" w:hanging="360"/>
      </w:pPr>
    </w:lvl>
    <w:lvl w:ilvl="7" w:tplc="1C090019" w:tentative="1">
      <w:start w:val="1"/>
      <w:numFmt w:val="lowerLetter"/>
      <w:lvlText w:val="%8."/>
      <w:lvlJc w:val="left"/>
      <w:pPr>
        <w:ind w:left="7242" w:hanging="360"/>
      </w:pPr>
    </w:lvl>
    <w:lvl w:ilvl="8" w:tplc="1C09001B" w:tentative="1">
      <w:start w:val="1"/>
      <w:numFmt w:val="lowerRoman"/>
      <w:lvlText w:val="%9."/>
      <w:lvlJc w:val="right"/>
      <w:pPr>
        <w:ind w:left="7962" w:hanging="180"/>
      </w:pPr>
    </w:lvl>
  </w:abstractNum>
  <w:abstractNum w:abstractNumId="16" w15:restartNumberingAfterBreak="0">
    <w:nsid w:val="0D4F2EF2"/>
    <w:multiLevelType w:val="hybridMultilevel"/>
    <w:tmpl w:val="537AF43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15:restartNumberingAfterBreak="0">
    <w:nsid w:val="10F00447"/>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18" w15:restartNumberingAfterBreak="0">
    <w:nsid w:val="11837AC1"/>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19" w15:restartNumberingAfterBreak="0">
    <w:nsid w:val="129F1269"/>
    <w:multiLevelType w:val="hybridMultilevel"/>
    <w:tmpl w:val="FADA0B2A"/>
    <w:lvl w:ilvl="0" w:tplc="1C09001B">
      <w:start w:val="1"/>
      <w:numFmt w:val="lowerRoman"/>
      <w:lvlText w:val="%1."/>
      <w:lvlJc w:val="righ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20" w15:restartNumberingAfterBreak="0">
    <w:nsid w:val="135F550A"/>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21" w15:restartNumberingAfterBreak="0">
    <w:nsid w:val="154C2DF5"/>
    <w:multiLevelType w:val="hybridMultilevel"/>
    <w:tmpl w:val="7FB2565E"/>
    <w:lvl w:ilvl="0" w:tplc="E4E6076C">
      <w:start w:val="1"/>
      <w:numFmt w:val="upperLetter"/>
      <w:lvlText w:val="[%1]"/>
      <w:lvlJc w:val="left"/>
      <w:pPr>
        <w:ind w:left="785" w:hanging="360"/>
      </w:pPr>
      <w:rPr>
        <w:rFonts w:hint="default"/>
      </w:rPr>
    </w:lvl>
    <w:lvl w:ilvl="1" w:tplc="1C090019">
      <w:start w:val="1"/>
      <w:numFmt w:val="lowerLetter"/>
      <w:lvlText w:val="%2."/>
      <w:lvlJc w:val="left"/>
      <w:pPr>
        <w:ind w:left="1505" w:hanging="360"/>
      </w:pPr>
    </w:lvl>
    <w:lvl w:ilvl="2" w:tplc="1C09001B" w:tentative="1">
      <w:start w:val="1"/>
      <w:numFmt w:val="lowerRoman"/>
      <w:lvlText w:val="%3."/>
      <w:lvlJc w:val="right"/>
      <w:pPr>
        <w:ind w:left="2225" w:hanging="180"/>
      </w:pPr>
    </w:lvl>
    <w:lvl w:ilvl="3" w:tplc="1C09000F" w:tentative="1">
      <w:start w:val="1"/>
      <w:numFmt w:val="decimal"/>
      <w:lvlText w:val="%4."/>
      <w:lvlJc w:val="left"/>
      <w:pPr>
        <w:ind w:left="2945" w:hanging="360"/>
      </w:pPr>
    </w:lvl>
    <w:lvl w:ilvl="4" w:tplc="1C090019" w:tentative="1">
      <w:start w:val="1"/>
      <w:numFmt w:val="lowerLetter"/>
      <w:lvlText w:val="%5."/>
      <w:lvlJc w:val="left"/>
      <w:pPr>
        <w:ind w:left="3665" w:hanging="360"/>
      </w:pPr>
    </w:lvl>
    <w:lvl w:ilvl="5" w:tplc="1C09001B" w:tentative="1">
      <w:start w:val="1"/>
      <w:numFmt w:val="lowerRoman"/>
      <w:lvlText w:val="%6."/>
      <w:lvlJc w:val="right"/>
      <w:pPr>
        <w:ind w:left="4385" w:hanging="180"/>
      </w:pPr>
    </w:lvl>
    <w:lvl w:ilvl="6" w:tplc="1C09000F" w:tentative="1">
      <w:start w:val="1"/>
      <w:numFmt w:val="decimal"/>
      <w:lvlText w:val="%7."/>
      <w:lvlJc w:val="left"/>
      <w:pPr>
        <w:ind w:left="5105" w:hanging="360"/>
      </w:pPr>
    </w:lvl>
    <w:lvl w:ilvl="7" w:tplc="1C090019" w:tentative="1">
      <w:start w:val="1"/>
      <w:numFmt w:val="lowerLetter"/>
      <w:lvlText w:val="%8."/>
      <w:lvlJc w:val="left"/>
      <w:pPr>
        <w:ind w:left="5825" w:hanging="360"/>
      </w:pPr>
    </w:lvl>
    <w:lvl w:ilvl="8" w:tplc="1C09001B" w:tentative="1">
      <w:start w:val="1"/>
      <w:numFmt w:val="lowerRoman"/>
      <w:lvlText w:val="%9."/>
      <w:lvlJc w:val="right"/>
      <w:pPr>
        <w:ind w:left="6545" w:hanging="180"/>
      </w:pPr>
    </w:lvl>
  </w:abstractNum>
  <w:abstractNum w:abstractNumId="22" w15:restartNumberingAfterBreak="0">
    <w:nsid w:val="177D59E1"/>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23" w15:restartNumberingAfterBreak="0">
    <w:nsid w:val="18577DD2"/>
    <w:multiLevelType w:val="hybridMultilevel"/>
    <w:tmpl w:val="7450ADF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18C20AFA"/>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25" w15:restartNumberingAfterBreak="0">
    <w:nsid w:val="1AD21DC7"/>
    <w:multiLevelType w:val="hybridMultilevel"/>
    <w:tmpl w:val="3A229D5C"/>
    <w:lvl w:ilvl="0" w:tplc="1C090001">
      <w:start w:val="1"/>
      <w:numFmt w:val="bullet"/>
      <w:lvlText w:val=""/>
      <w:lvlJc w:val="left"/>
      <w:pPr>
        <w:ind w:left="1656" w:hanging="360"/>
      </w:pPr>
      <w:rPr>
        <w:rFonts w:ascii="Symbol" w:hAnsi="Symbol" w:hint="default"/>
      </w:rPr>
    </w:lvl>
    <w:lvl w:ilvl="1" w:tplc="1C090003" w:tentative="1">
      <w:start w:val="1"/>
      <w:numFmt w:val="bullet"/>
      <w:lvlText w:val="o"/>
      <w:lvlJc w:val="left"/>
      <w:pPr>
        <w:ind w:left="2376" w:hanging="360"/>
      </w:pPr>
      <w:rPr>
        <w:rFonts w:ascii="Courier New" w:hAnsi="Courier New" w:cs="Courier New" w:hint="default"/>
      </w:rPr>
    </w:lvl>
    <w:lvl w:ilvl="2" w:tplc="1C090005" w:tentative="1">
      <w:start w:val="1"/>
      <w:numFmt w:val="bullet"/>
      <w:lvlText w:val=""/>
      <w:lvlJc w:val="left"/>
      <w:pPr>
        <w:ind w:left="3096" w:hanging="360"/>
      </w:pPr>
      <w:rPr>
        <w:rFonts w:ascii="Wingdings" w:hAnsi="Wingdings" w:hint="default"/>
      </w:rPr>
    </w:lvl>
    <w:lvl w:ilvl="3" w:tplc="1C090001" w:tentative="1">
      <w:start w:val="1"/>
      <w:numFmt w:val="bullet"/>
      <w:lvlText w:val=""/>
      <w:lvlJc w:val="left"/>
      <w:pPr>
        <w:ind w:left="3816" w:hanging="360"/>
      </w:pPr>
      <w:rPr>
        <w:rFonts w:ascii="Symbol" w:hAnsi="Symbol" w:hint="default"/>
      </w:rPr>
    </w:lvl>
    <w:lvl w:ilvl="4" w:tplc="1C090003" w:tentative="1">
      <w:start w:val="1"/>
      <w:numFmt w:val="bullet"/>
      <w:lvlText w:val="o"/>
      <w:lvlJc w:val="left"/>
      <w:pPr>
        <w:ind w:left="4536" w:hanging="360"/>
      </w:pPr>
      <w:rPr>
        <w:rFonts w:ascii="Courier New" w:hAnsi="Courier New" w:cs="Courier New" w:hint="default"/>
      </w:rPr>
    </w:lvl>
    <w:lvl w:ilvl="5" w:tplc="1C090005" w:tentative="1">
      <w:start w:val="1"/>
      <w:numFmt w:val="bullet"/>
      <w:lvlText w:val=""/>
      <w:lvlJc w:val="left"/>
      <w:pPr>
        <w:ind w:left="5256" w:hanging="360"/>
      </w:pPr>
      <w:rPr>
        <w:rFonts w:ascii="Wingdings" w:hAnsi="Wingdings" w:hint="default"/>
      </w:rPr>
    </w:lvl>
    <w:lvl w:ilvl="6" w:tplc="1C090001" w:tentative="1">
      <w:start w:val="1"/>
      <w:numFmt w:val="bullet"/>
      <w:lvlText w:val=""/>
      <w:lvlJc w:val="left"/>
      <w:pPr>
        <w:ind w:left="5976" w:hanging="360"/>
      </w:pPr>
      <w:rPr>
        <w:rFonts w:ascii="Symbol" w:hAnsi="Symbol" w:hint="default"/>
      </w:rPr>
    </w:lvl>
    <w:lvl w:ilvl="7" w:tplc="1C090003" w:tentative="1">
      <w:start w:val="1"/>
      <w:numFmt w:val="bullet"/>
      <w:lvlText w:val="o"/>
      <w:lvlJc w:val="left"/>
      <w:pPr>
        <w:ind w:left="6696" w:hanging="360"/>
      </w:pPr>
      <w:rPr>
        <w:rFonts w:ascii="Courier New" w:hAnsi="Courier New" w:cs="Courier New" w:hint="default"/>
      </w:rPr>
    </w:lvl>
    <w:lvl w:ilvl="8" w:tplc="1C090005" w:tentative="1">
      <w:start w:val="1"/>
      <w:numFmt w:val="bullet"/>
      <w:lvlText w:val=""/>
      <w:lvlJc w:val="left"/>
      <w:pPr>
        <w:ind w:left="7416" w:hanging="360"/>
      </w:pPr>
      <w:rPr>
        <w:rFonts w:ascii="Wingdings" w:hAnsi="Wingdings" w:hint="default"/>
      </w:rPr>
    </w:lvl>
  </w:abstractNum>
  <w:abstractNum w:abstractNumId="26" w15:restartNumberingAfterBreak="0">
    <w:nsid w:val="1AF56A14"/>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27" w15:restartNumberingAfterBreak="0">
    <w:nsid w:val="1B97376B"/>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28" w15:restartNumberingAfterBreak="0">
    <w:nsid w:val="1CFE0069"/>
    <w:multiLevelType w:val="hybridMultilevel"/>
    <w:tmpl w:val="E9D8B6DC"/>
    <w:lvl w:ilvl="0" w:tplc="3EDE45D2">
      <w:start w:val="85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1F053753"/>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0" w15:restartNumberingAfterBreak="0">
    <w:nsid w:val="1FF06E14"/>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1" w15:restartNumberingAfterBreak="0">
    <w:nsid w:val="22595E20"/>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2" w15:restartNumberingAfterBreak="0">
    <w:nsid w:val="2433757D"/>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3" w15:restartNumberingAfterBreak="0">
    <w:nsid w:val="25422032"/>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4" w15:restartNumberingAfterBreak="0">
    <w:nsid w:val="269565DB"/>
    <w:multiLevelType w:val="hybridMultilevel"/>
    <w:tmpl w:val="82125AA0"/>
    <w:lvl w:ilvl="0" w:tplc="1C090001">
      <w:start w:val="1"/>
      <w:numFmt w:val="bullet"/>
      <w:lvlText w:val=""/>
      <w:lvlJc w:val="left"/>
      <w:pPr>
        <w:ind w:left="1919" w:hanging="360"/>
      </w:pPr>
      <w:rPr>
        <w:rFonts w:ascii="Symbol" w:hAnsi="Symbol" w:hint="default"/>
      </w:rPr>
    </w:lvl>
    <w:lvl w:ilvl="1" w:tplc="1C090003">
      <w:start w:val="1"/>
      <w:numFmt w:val="bullet"/>
      <w:lvlText w:val="o"/>
      <w:lvlJc w:val="left"/>
      <w:pPr>
        <w:ind w:left="1069" w:hanging="360"/>
      </w:pPr>
      <w:rPr>
        <w:rFonts w:ascii="Courier New" w:hAnsi="Courier New" w:cs="Courier New" w:hint="default"/>
      </w:rPr>
    </w:lvl>
    <w:lvl w:ilvl="2" w:tplc="1C090001">
      <w:start w:val="1"/>
      <w:numFmt w:val="bullet"/>
      <w:lvlText w:val=""/>
      <w:lvlJc w:val="left"/>
      <w:pPr>
        <w:ind w:left="1789" w:hanging="360"/>
      </w:pPr>
      <w:rPr>
        <w:rFonts w:ascii="Symbol" w:hAnsi="Symbol" w:hint="default"/>
      </w:rPr>
    </w:lvl>
    <w:lvl w:ilvl="3" w:tplc="1C090001" w:tentative="1">
      <w:start w:val="1"/>
      <w:numFmt w:val="bullet"/>
      <w:lvlText w:val=""/>
      <w:lvlJc w:val="left"/>
      <w:pPr>
        <w:ind w:left="2509" w:hanging="360"/>
      </w:pPr>
      <w:rPr>
        <w:rFonts w:ascii="Symbol" w:hAnsi="Symbol" w:hint="default"/>
      </w:rPr>
    </w:lvl>
    <w:lvl w:ilvl="4" w:tplc="1C090003" w:tentative="1">
      <w:start w:val="1"/>
      <w:numFmt w:val="bullet"/>
      <w:lvlText w:val="o"/>
      <w:lvlJc w:val="left"/>
      <w:pPr>
        <w:ind w:left="3229" w:hanging="360"/>
      </w:pPr>
      <w:rPr>
        <w:rFonts w:ascii="Courier New" w:hAnsi="Courier New" w:cs="Courier New" w:hint="default"/>
      </w:rPr>
    </w:lvl>
    <w:lvl w:ilvl="5" w:tplc="1C090005" w:tentative="1">
      <w:start w:val="1"/>
      <w:numFmt w:val="bullet"/>
      <w:lvlText w:val=""/>
      <w:lvlJc w:val="left"/>
      <w:pPr>
        <w:ind w:left="3949" w:hanging="360"/>
      </w:pPr>
      <w:rPr>
        <w:rFonts w:ascii="Wingdings" w:hAnsi="Wingdings" w:hint="default"/>
      </w:rPr>
    </w:lvl>
    <w:lvl w:ilvl="6" w:tplc="1C090001" w:tentative="1">
      <w:start w:val="1"/>
      <w:numFmt w:val="bullet"/>
      <w:lvlText w:val=""/>
      <w:lvlJc w:val="left"/>
      <w:pPr>
        <w:ind w:left="4669" w:hanging="360"/>
      </w:pPr>
      <w:rPr>
        <w:rFonts w:ascii="Symbol" w:hAnsi="Symbol" w:hint="default"/>
      </w:rPr>
    </w:lvl>
    <w:lvl w:ilvl="7" w:tplc="1C090003" w:tentative="1">
      <w:start w:val="1"/>
      <w:numFmt w:val="bullet"/>
      <w:lvlText w:val="o"/>
      <w:lvlJc w:val="left"/>
      <w:pPr>
        <w:ind w:left="5389" w:hanging="360"/>
      </w:pPr>
      <w:rPr>
        <w:rFonts w:ascii="Courier New" w:hAnsi="Courier New" w:cs="Courier New" w:hint="default"/>
      </w:rPr>
    </w:lvl>
    <w:lvl w:ilvl="8" w:tplc="1C090005" w:tentative="1">
      <w:start w:val="1"/>
      <w:numFmt w:val="bullet"/>
      <w:lvlText w:val=""/>
      <w:lvlJc w:val="left"/>
      <w:pPr>
        <w:ind w:left="6109" w:hanging="360"/>
      </w:pPr>
      <w:rPr>
        <w:rFonts w:ascii="Wingdings" w:hAnsi="Wingdings" w:hint="default"/>
      </w:rPr>
    </w:lvl>
  </w:abstractNum>
  <w:abstractNum w:abstractNumId="35" w15:restartNumberingAfterBreak="0">
    <w:nsid w:val="272F67AA"/>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6" w15:restartNumberingAfterBreak="0">
    <w:nsid w:val="293A5AFA"/>
    <w:multiLevelType w:val="multilevel"/>
    <w:tmpl w:val="8BEAFB72"/>
    <w:styleLink w:val="Style3"/>
    <w:lvl w:ilvl="0">
      <w:start w:val="1"/>
      <w:numFmt w:val="decimal"/>
      <w:lvlText w:val="%1.0"/>
      <w:lvlJc w:val="left"/>
      <w:pPr>
        <w:ind w:left="851" w:hanging="851"/>
      </w:pPr>
      <w:rPr>
        <w:rFonts w:ascii="Arial Bold" w:hAnsi="Arial Bold" w:hint="default"/>
        <w:b/>
        <w:i w:val="0"/>
        <w:caps w:val="0"/>
        <w:strike w:val="0"/>
        <w:dstrike w:val="0"/>
        <w:vanish w:val="0"/>
        <w:sz w:val="20"/>
        <w:vertAlign w:val="baseline"/>
      </w:rPr>
    </w:lvl>
    <w:lvl w:ilvl="1">
      <w:start w:val="1"/>
      <w:numFmt w:val="decimal"/>
      <w:lvlText w:val="%1.%2"/>
      <w:lvlJc w:val="left"/>
      <w:pPr>
        <w:ind w:left="851" w:hanging="851"/>
      </w:pPr>
      <w:rPr>
        <w:rFonts w:ascii="Arial Bold" w:hAnsi="Arial Bold" w:hint="default"/>
        <w:b/>
        <w:i w:val="0"/>
        <w:sz w:val="22"/>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7" w15:restartNumberingAfterBreak="0">
    <w:nsid w:val="2BA061F3"/>
    <w:multiLevelType w:val="hybridMultilevel"/>
    <w:tmpl w:val="DCC4C7B2"/>
    <w:lvl w:ilvl="0" w:tplc="1C09001B">
      <w:start w:val="1"/>
      <w:numFmt w:val="lowerRoman"/>
      <w:lvlText w:val="%1."/>
      <w:lvlJc w:val="righ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8" w15:restartNumberingAfterBreak="0">
    <w:nsid w:val="2C5D1BA2"/>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39" w15:restartNumberingAfterBreak="0">
    <w:nsid w:val="2C6D08D2"/>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40" w15:restartNumberingAfterBreak="0">
    <w:nsid w:val="2CC37C97"/>
    <w:multiLevelType w:val="hybridMultilevel"/>
    <w:tmpl w:val="201ACB9E"/>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41" w15:restartNumberingAfterBreak="0">
    <w:nsid w:val="2DD570C2"/>
    <w:multiLevelType w:val="hybridMultilevel"/>
    <w:tmpl w:val="48CAC2E0"/>
    <w:lvl w:ilvl="0" w:tplc="1C09001B">
      <w:start w:val="1"/>
      <w:numFmt w:val="lowerRoman"/>
      <w:lvlText w:val="%1."/>
      <w:lvlJc w:val="right"/>
      <w:pPr>
        <w:ind w:left="1656" w:hanging="360"/>
      </w:p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42" w15:restartNumberingAfterBreak="0">
    <w:nsid w:val="2F0808CC"/>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43" w15:restartNumberingAfterBreak="0">
    <w:nsid w:val="31AE0E6A"/>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44" w15:restartNumberingAfterBreak="0">
    <w:nsid w:val="364C3E30"/>
    <w:multiLevelType w:val="hybridMultilevel"/>
    <w:tmpl w:val="B9D48C6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45" w15:restartNumberingAfterBreak="0">
    <w:nsid w:val="36743331"/>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46" w15:restartNumberingAfterBreak="0">
    <w:nsid w:val="37BF5815"/>
    <w:multiLevelType w:val="hybridMultilevel"/>
    <w:tmpl w:val="8AE03008"/>
    <w:lvl w:ilvl="0" w:tplc="E4E6076C">
      <w:start w:val="1"/>
      <w:numFmt w:val="upperLetter"/>
      <w:lvlText w:val="[%1]"/>
      <w:lvlJc w:val="left"/>
      <w:pPr>
        <w:ind w:left="936" w:hanging="360"/>
      </w:pPr>
    </w:lvl>
    <w:lvl w:ilvl="1" w:tplc="1C090019">
      <w:start w:val="1"/>
      <w:numFmt w:val="lowerLetter"/>
      <w:lvlText w:val="%2."/>
      <w:lvlJc w:val="left"/>
      <w:pPr>
        <w:ind w:left="1656" w:hanging="360"/>
      </w:pPr>
    </w:lvl>
    <w:lvl w:ilvl="2" w:tplc="1C09001B">
      <w:start w:val="1"/>
      <w:numFmt w:val="lowerRoman"/>
      <w:lvlText w:val="%3."/>
      <w:lvlJc w:val="right"/>
      <w:pPr>
        <w:ind w:left="2376" w:hanging="180"/>
      </w:pPr>
    </w:lvl>
    <w:lvl w:ilvl="3" w:tplc="1C09000F">
      <w:start w:val="1"/>
      <w:numFmt w:val="decimal"/>
      <w:lvlText w:val="%4."/>
      <w:lvlJc w:val="left"/>
      <w:pPr>
        <w:ind w:left="3096" w:hanging="360"/>
      </w:pPr>
    </w:lvl>
    <w:lvl w:ilvl="4" w:tplc="1C090019">
      <w:start w:val="1"/>
      <w:numFmt w:val="lowerLetter"/>
      <w:lvlText w:val="%5."/>
      <w:lvlJc w:val="left"/>
      <w:pPr>
        <w:ind w:left="3816" w:hanging="360"/>
      </w:pPr>
    </w:lvl>
    <w:lvl w:ilvl="5" w:tplc="1C09001B">
      <w:start w:val="1"/>
      <w:numFmt w:val="lowerRoman"/>
      <w:lvlText w:val="%6."/>
      <w:lvlJc w:val="right"/>
      <w:pPr>
        <w:ind w:left="4536" w:hanging="180"/>
      </w:pPr>
    </w:lvl>
    <w:lvl w:ilvl="6" w:tplc="1C09000F">
      <w:start w:val="1"/>
      <w:numFmt w:val="decimal"/>
      <w:lvlText w:val="%7."/>
      <w:lvlJc w:val="left"/>
      <w:pPr>
        <w:ind w:left="5256" w:hanging="360"/>
      </w:pPr>
    </w:lvl>
    <w:lvl w:ilvl="7" w:tplc="1C090019">
      <w:start w:val="1"/>
      <w:numFmt w:val="lowerLetter"/>
      <w:lvlText w:val="%8."/>
      <w:lvlJc w:val="left"/>
      <w:pPr>
        <w:ind w:left="5976" w:hanging="360"/>
      </w:pPr>
    </w:lvl>
    <w:lvl w:ilvl="8" w:tplc="1C09001B">
      <w:start w:val="1"/>
      <w:numFmt w:val="lowerRoman"/>
      <w:lvlText w:val="%9."/>
      <w:lvlJc w:val="right"/>
      <w:pPr>
        <w:ind w:left="6696" w:hanging="180"/>
      </w:pPr>
    </w:lvl>
  </w:abstractNum>
  <w:abstractNum w:abstractNumId="47" w15:restartNumberingAfterBreak="0">
    <w:nsid w:val="3814256F"/>
    <w:multiLevelType w:val="hybridMultilevel"/>
    <w:tmpl w:val="6076F8A4"/>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48" w15:restartNumberingAfterBreak="0">
    <w:nsid w:val="385D152C"/>
    <w:multiLevelType w:val="singleLevel"/>
    <w:tmpl w:val="16AC2230"/>
    <w:lvl w:ilvl="0">
      <w:start w:val="1"/>
      <w:numFmt w:val="upperLetter"/>
      <w:pStyle w:val="List5"/>
      <w:lvlText w:val="%1)"/>
      <w:lvlJc w:val="left"/>
      <w:pPr>
        <w:tabs>
          <w:tab w:val="num" w:pos="680"/>
        </w:tabs>
        <w:ind w:left="680" w:hanging="680"/>
      </w:pPr>
      <w:rPr>
        <w:rFonts w:hint="default"/>
      </w:rPr>
    </w:lvl>
  </w:abstractNum>
  <w:abstractNum w:abstractNumId="49" w15:restartNumberingAfterBreak="0">
    <w:nsid w:val="38943273"/>
    <w:multiLevelType w:val="hybridMultilevel"/>
    <w:tmpl w:val="630C32D4"/>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50" w15:restartNumberingAfterBreak="0">
    <w:nsid w:val="3B020058"/>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51" w15:restartNumberingAfterBreak="0">
    <w:nsid w:val="3CAA7556"/>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52" w15:restartNumberingAfterBreak="0">
    <w:nsid w:val="3E9401B4"/>
    <w:multiLevelType w:val="hybridMultilevel"/>
    <w:tmpl w:val="5344DEDC"/>
    <w:lvl w:ilvl="0" w:tplc="4768AF1C">
      <w:start w:val="1"/>
      <w:numFmt w:val="bullet"/>
      <w:pStyle w:val="ListBullet2"/>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3" w15:restartNumberingAfterBreak="0">
    <w:nsid w:val="3F571FEA"/>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54" w15:restartNumberingAfterBreak="0">
    <w:nsid w:val="3FBB36FF"/>
    <w:multiLevelType w:val="hybridMultilevel"/>
    <w:tmpl w:val="5E7660B4"/>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55" w15:restartNumberingAfterBreak="0">
    <w:nsid w:val="444713D7"/>
    <w:multiLevelType w:val="multilevel"/>
    <w:tmpl w:val="71B0D564"/>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44536994"/>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57" w15:restartNumberingAfterBreak="0">
    <w:nsid w:val="46C546F8"/>
    <w:multiLevelType w:val="hybridMultilevel"/>
    <w:tmpl w:val="7FB2565E"/>
    <w:lvl w:ilvl="0" w:tplc="E4E6076C">
      <w:start w:val="1"/>
      <w:numFmt w:val="upperLetter"/>
      <w:lvlText w:val="[%1]"/>
      <w:lvlJc w:val="left"/>
      <w:pPr>
        <w:ind w:left="785" w:hanging="360"/>
      </w:pPr>
      <w:rPr>
        <w:rFonts w:hint="default"/>
      </w:rPr>
    </w:lvl>
    <w:lvl w:ilvl="1" w:tplc="1C090019">
      <w:start w:val="1"/>
      <w:numFmt w:val="lowerLetter"/>
      <w:lvlText w:val="%2."/>
      <w:lvlJc w:val="left"/>
      <w:pPr>
        <w:ind w:left="1505" w:hanging="360"/>
      </w:pPr>
    </w:lvl>
    <w:lvl w:ilvl="2" w:tplc="1C09001B" w:tentative="1">
      <w:start w:val="1"/>
      <w:numFmt w:val="lowerRoman"/>
      <w:lvlText w:val="%3."/>
      <w:lvlJc w:val="right"/>
      <w:pPr>
        <w:ind w:left="2225" w:hanging="180"/>
      </w:pPr>
    </w:lvl>
    <w:lvl w:ilvl="3" w:tplc="1C09000F" w:tentative="1">
      <w:start w:val="1"/>
      <w:numFmt w:val="decimal"/>
      <w:lvlText w:val="%4."/>
      <w:lvlJc w:val="left"/>
      <w:pPr>
        <w:ind w:left="2945" w:hanging="360"/>
      </w:pPr>
    </w:lvl>
    <w:lvl w:ilvl="4" w:tplc="1C090019" w:tentative="1">
      <w:start w:val="1"/>
      <w:numFmt w:val="lowerLetter"/>
      <w:lvlText w:val="%5."/>
      <w:lvlJc w:val="left"/>
      <w:pPr>
        <w:ind w:left="3665" w:hanging="360"/>
      </w:pPr>
    </w:lvl>
    <w:lvl w:ilvl="5" w:tplc="1C09001B" w:tentative="1">
      <w:start w:val="1"/>
      <w:numFmt w:val="lowerRoman"/>
      <w:lvlText w:val="%6."/>
      <w:lvlJc w:val="right"/>
      <w:pPr>
        <w:ind w:left="4385" w:hanging="180"/>
      </w:pPr>
    </w:lvl>
    <w:lvl w:ilvl="6" w:tplc="1C09000F" w:tentative="1">
      <w:start w:val="1"/>
      <w:numFmt w:val="decimal"/>
      <w:lvlText w:val="%7."/>
      <w:lvlJc w:val="left"/>
      <w:pPr>
        <w:ind w:left="5105" w:hanging="360"/>
      </w:pPr>
    </w:lvl>
    <w:lvl w:ilvl="7" w:tplc="1C090019" w:tentative="1">
      <w:start w:val="1"/>
      <w:numFmt w:val="lowerLetter"/>
      <w:lvlText w:val="%8."/>
      <w:lvlJc w:val="left"/>
      <w:pPr>
        <w:ind w:left="5825" w:hanging="360"/>
      </w:pPr>
    </w:lvl>
    <w:lvl w:ilvl="8" w:tplc="1C09001B" w:tentative="1">
      <w:start w:val="1"/>
      <w:numFmt w:val="lowerRoman"/>
      <w:lvlText w:val="%9."/>
      <w:lvlJc w:val="right"/>
      <w:pPr>
        <w:ind w:left="6545" w:hanging="180"/>
      </w:pPr>
    </w:lvl>
  </w:abstractNum>
  <w:abstractNum w:abstractNumId="58" w15:restartNumberingAfterBreak="0">
    <w:nsid w:val="47C222C0"/>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59" w15:restartNumberingAfterBreak="0">
    <w:nsid w:val="48BB7E62"/>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60" w15:restartNumberingAfterBreak="0">
    <w:nsid w:val="491B47FF"/>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61" w15:restartNumberingAfterBreak="0">
    <w:nsid w:val="4FE37036"/>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62" w15:restartNumberingAfterBreak="0">
    <w:nsid w:val="50951DBC"/>
    <w:multiLevelType w:val="hybridMultilevel"/>
    <w:tmpl w:val="0314674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3" w15:restartNumberingAfterBreak="0">
    <w:nsid w:val="50A8753C"/>
    <w:multiLevelType w:val="multilevel"/>
    <w:tmpl w:val="AFA6E540"/>
    <w:styleLink w:val="Style2"/>
    <w:lvl w:ilvl="0">
      <w:start w:val="1"/>
      <w:numFmt w:val="decimal"/>
      <w:lvlText w:val="%1."/>
      <w:lvlJc w:val="left"/>
      <w:pPr>
        <w:ind w:left="851" w:hanging="851"/>
      </w:pPr>
      <w:rPr>
        <w:rFonts w:ascii="Arial Bold" w:hAnsi="Arial Bold"/>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50D41B02"/>
    <w:multiLevelType w:val="hybridMultilevel"/>
    <w:tmpl w:val="B0CE6390"/>
    <w:lvl w:ilvl="0" w:tplc="1C090001">
      <w:start w:val="1"/>
      <w:numFmt w:val="bullet"/>
      <w:lvlText w:val=""/>
      <w:lvlJc w:val="left"/>
      <w:pPr>
        <w:ind w:left="2149" w:hanging="360"/>
      </w:pPr>
      <w:rPr>
        <w:rFonts w:ascii="Symbol" w:hAnsi="Symbol" w:hint="default"/>
      </w:rPr>
    </w:lvl>
    <w:lvl w:ilvl="1" w:tplc="1C090003">
      <w:start w:val="1"/>
      <w:numFmt w:val="bullet"/>
      <w:lvlText w:val="o"/>
      <w:lvlJc w:val="left"/>
      <w:pPr>
        <w:ind w:left="2869" w:hanging="360"/>
      </w:pPr>
      <w:rPr>
        <w:rFonts w:ascii="Courier New" w:hAnsi="Courier New" w:cs="Courier New" w:hint="default"/>
      </w:rPr>
    </w:lvl>
    <w:lvl w:ilvl="2" w:tplc="1C090005">
      <w:start w:val="1"/>
      <w:numFmt w:val="bullet"/>
      <w:lvlText w:val=""/>
      <w:lvlJc w:val="left"/>
      <w:pPr>
        <w:ind w:left="3589" w:hanging="360"/>
      </w:pPr>
      <w:rPr>
        <w:rFonts w:ascii="Wingdings" w:hAnsi="Wingdings" w:hint="default"/>
      </w:rPr>
    </w:lvl>
    <w:lvl w:ilvl="3" w:tplc="1C090001">
      <w:start w:val="1"/>
      <w:numFmt w:val="bullet"/>
      <w:lvlText w:val=""/>
      <w:lvlJc w:val="left"/>
      <w:pPr>
        <w:ind w:left="4309" w:hanging="360"/>
      </w:pPr>
      <w:rPr>
        <w:rFonts w:ascii="Symbol" w:hAnsi="Symbol" w:hint="default"/>
      </w:rPr>
    </w:lvl>
    <w:lvl w:ilvl="4" w:tplc="1C090003">
      <w:start w:val="1"/>
      <w:numFmt w:val="bullet"/>
      <w:lvlText w:val="o"/>
      <w:lvlJc w:val="left"/>
      <w:pPr>
        <w:ind w:left="5029" w:hanging="360"/>
      </w:pPr>
      <w:rPr>
        <w:rFonts w:ascii="Courier New" w:hAnsi="Courier New" w:cs="Courier New" w:hint="default"/>
      </w:rPr>
    </w:lvl>
    <w:lvl w:ilvl="5" w:tplc="1C090005">
      <w:start w:val="1"/>
      <w:numFmt w:val="bullet"/>
      <w:lvlText w:val=""/>
      <w:lvlJc w:val="left"/>
      <w:pPr>
        <w:ind w:left="5749" w:hanging="360"/>
      </w:pPr>
      <w:rPr>
        <w:rFonts w:ascii="Wingdings" w:hAnsi="Wingdings" w:hint="default"/>
      </w:rPr>
    </w:lvl>
    <w:lvl w:ilvl="6" w:tplc="1C090001">
      <w:start w:val="1"/>
      <w:numFmt w:val="bullet"/>
      <w:lvlText w:val=""/>
      <w:lvlJc w:val="left"/>
      <w:pPr>
        <w:ind w:left="6469" w:hanging="360"/>
      </w:pPr>
      <w:rPr>
        <w:rFonts w:ascii="Symbol" w:hAnsi="Symbol" w:hint="default"/>
      </w:rPr>
    </w:lvl>
    <w:lvl w:ilvl="7" w:tplc="1C090003">
      <w:start w:val="1"/>
      <w:numFmt w:val="bullet"/>
      <w:lvlText w:val="o"/>
      <w:lvlJc w:val="left"/>
      <w:pPr>
        <w:ind w:left="7189" w:hanging="360"/>
      </w:pPr>
      <w:rPr>
        <w:rFonts w:ascii="Courier New" w:hAnsi="Courier New" w:cs="Courier New" w:hint="default"/>
      </w:rPr>
    </w:lvl>
    <w:lvl w:ilvl="8" w:tplc="1C090005">
      <w:start w:val="1"/>
      <w:numFmt w:val="bullet"/>
      <w:lvlText w:val=""/>
      <w:lvlJc w:val="left"/>
      <w:pPr>
        <w:ind w:left="7909" w:hanging="360"/>
      </w:pPr>
      <w:rPr>
        <w:rFonts w:ascii="Wingdings" w:hAnsi="Wingdings" w:hint="default"/>
      </w:rPr>
    </w:lvl>
  </w:abstractNum>
  <w:abstractNum w:abstractNumId="65" w15:restartNumberingAfterBreak="0">
    <w:nsid w:val="50FC2070"/>
    <w:multiLevelType w:val="singleLevel"/>
    <w:tmpl w:val="01069BAA"/>
    <w:lvl w:ilvl="0">
      <w:start w:val="1"/>
      <w:numFmt w:val="upperLetter"/>
      <w:pStyle w:val="List"/>
      <w:lvlText w:val="%1)"/>
      <w:lvlJc w:val="left"/>
      <w:pPr>
        <w:tabs>
          <w:tab w:val="num" w:pos="1440"/>
        </w:tabs>
        <w:ind w:left="1440" w:hanging="720"/>
      </w:pPr>
      <w:rPr>
        <w:rFonts w:hint="default"/>
      </w:rPr>
    </w:lvl>
  </w:abstractNum>
  <w:abstractNum w:abstractNumId="66" w15:restartNumberingAfterBreak="0">
    <w:nsid w:val="511C5D2C"/>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67" w15:restartNumberingAfterBreak="0">
    <w:nsid w:val="520B333B"/>
    <w:multiLevelType w:val="hybridMultilevel"/>
    <w:tmpl w:val="5D18C0FC"/>
    <w:lvl w:ilvl="0" w:tplc="1C09001B">
      <w:start w:val="1"/>
      <w:numFmt w:val="lowerRoman"/>
      <w:lvlText w:val="%1."/>
      <w:lvlJc w:val="right"/>
      <w:pPr>
        <w:ind w:left="1296" w:hanging="360"/>
      </w:pPr>
    </w:lvl>
    <w:lvl w:ilvl="1" w:tplc="1C090019" w:tentative="1">
      <w:start w:val="1"/>
      <w:numFmt w:val="lowerLetter"/>
      <w:lvlText w:val="%2."/>
      <w:lvlJc w:val="left"/>
      <w:pPr>
        <w:ind w:left="2016" w:hanging="360"/>
      </w:pPr>
    </w:lvl>
    <w:lvl w:ilvl="2" w:tplc="1C09001B" w:tentative="1">
      <w:start w:val="1"/>
      <w:numFmt w:val="lowerRoman"/>
      <w:lvlText w:val="%3."/>
      <w:lvlJc w:val="right"/>
      <w:pPr>
        <w:ind w:left="2736" w:hanging="180"/>
      </w:pPr>
    </w:lvl>
    <w:lvl w:ilvl="3" w:tplc="1C09000F" w:tentative="1">
      <w:start w:val="1"/>
      <w:numFmt w:val="decimal"/>
      <w:lvlText w:val="%4."/>
      <w:lvlJc w:val="left"/>
      <w:pPr>
        <w:ind w:left="3456" w:hanging="360"/>
      </w:pPr>
    </w:lvl>
    <w:lvl w:ilvl="4" w:tplc="1C090019" w:tentative="1">
      <w:start w:val="1"/>
      <w:numFmt w:val="lowerLetter"/>
      <w:lvlText w:val="%5."/>
      <w:lvlJc w:val="left"/>
      <w:pPr>
        <w:ind w:left="4176" w:hanging="360"/>
      </w:pPr>
    </w:lvl>
    <w:lvl w:ilvl="5" w:tplc="1C09001B" w:tentative="1">
      <w:start w:val="1"/>
      <w:numFmt w:val="lowerRoman"/>
      <w:lvlText w:val="%6."/>
      <w:lvlJc w:val="right"/>
      <w:pPr>
        <w:ind w:left="4896" w:hanging="180"/>
      </w:pPr>
    </w:lvl>
    <w:lvl w:ilvl="6" w:tplc="1C09000F" w:tentative="1">
      <w:start w:val="1"/>
      <w:numFmt w:val="decimal"/>
      <w:lvlText w:val="%7."/>
      <w:lvlJc w:val="left"/>
      <w:pPr>
        <w:ind w:left="5616" w:hanging="360"/>
      </w:pPr>
    </w:lvl>
    <w:lvl w:ilvl="7" w:tplc="1C090019" w:tentative="1">
      <w:start w:val="1"/>
      <w:numFmt w:val="lowerLetter"/>
      <w:lvlText w:val="%8."/>
      <w:lvlJc w:val="left"/>
      <w:pPr>
        <w:ind w:left="6336" w:hanging="360"/>
      </w:pPr>
    </w:lvl>
    <w:lvl w:ilvl="8" w:tplc="1C09001B" w:tentative="1">
      <w:start w:val="1"/>
      <w:numFmt w:val="lowerRoman"/>
      <w:lvlText w:val="%9."/>
      <w:lvlJc w:val="right"/>
      <w:pPr>
        <w:ind w:left="7056" w:hanging="180"/>
      </w:pPr>
    </w:lvl>
  </w:abstractNum>
  <w:abstractNum w:abstractNumId="68" w15:restartNumberingAfterBreak="0">
    <w:nsid w:val="5235134B"/>
    <w:multiLevelType w:val="hybridMultilevel"/>
    <w:tmpl w:val="A880BF78"/>
    <w:lvl w:ilvl="0" w:tplc="1C09001B">
      <w:start w:val="1"/>
      <w:numFmt w:val="lowerRoman"/>
      <w:lvlText w:val="%1."/>
      <w:lvlJc w:val="right"/>
      <w:pPr>
        <w:ind w:left="1656" w:hanging="360"/>
      </w:p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69" w15:restartNumberingAfterBreak="0">
    <w:nsid w:val="52967F5C"/>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70"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71" w15:restartNumberingAfterBreak="0">
    <w:nsid w:val="58E4642E"/>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72" w15:restartNumberingAfterBreak="0">
    <w:nsid w:val="5B632858"/>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73" w15:restartNumberingAfterBreak="0">
    <w:nsid w:val="5E547B55"/>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74" w15:restartNumberingAfterBreak="0">
    <w:nsid w:val="5E650185"/>
    <w:multiLevelType w:val="hybridMultilevel"/>
    <w:tmpl w:val="72C8CAEA"/>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75" w15:restartNumberingAfterBreak="0">
    <w:nsid w:val="6003163B"/>
    <w:multiLevelType w:val="singleLevel"/>
    <w:tmpl w:val="759C4EA0"/>
    <w:lvl w:ilvl="0">
      <w:start w:val="1"/>
      <w:numFmt w:val="bullet"/>
      <w:pStyle w:val="List4"/>
      <w:lvlText w:val=""/>
      <w:lvlJc w:val="left"/>
      <w:pPr>
        <w:tabs>
          <w:tab w:val="num" w:pos="360"/>
        </w:tabs>
        <w:ind w:left="360" w:hanging="360"/>
      </w:pPr>
      <w:rPr>
        <w:rFonts w:ascii="Symbol" w:hAnsi="Symbol" w:hint="default"/>
      </w:rPr>
    </w:lvl>
  </w:abstractNum>
  <w:abstractNum w:abstractNumId="76" w15:restartNumberingAfterBreak="0">
    <w:nsid w:val="609909E2"/>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77" w15:restartNumberingAfterBreak="0">
    <w:nsid w:val="62C61792"/>
    <w:multiLevelType w:val="multilevel"/>
    <w:tmpl w:val="94BED4FE"/>
    <w:lvl w:ilvl="0">
      <w:start w:val="1"/>
      <w:numFmt w:val="decimal"/>
      <w:pStyle w:val="Heading1"/>
      <w:lvlText w:val="%1."/>
      <w:lvlJc w:val="left"/>
      <w:pPr>
        <w:ind w:left="431" w:hanging="431"/>
      </w:pPr>
      <w:rPr>
        <w:rFonts w:hint="default"/>
        <w:color w:val="auto"/>
      </w:rPr>
    </w:lvl>
    <w:lvl w:ilvl="1">
      <w:start w:val="1"/>
      <w:numFmt w:val="decimal"/>
      <w:lvlText w:val="%1.1"/>
      <w:lvlJc w:val="left"/>
      <w:pPr>
        <w:ind w:left="431" w:hanging="431"/>
      </w:pPr>
      <w:rPr>
        <w:rFonts w:hint="default"/>
        <w:b/>
        <w:bCs w:val="0"/>
        <w:i w:val="0"/>
        <w:iCs w:val="0"/>
        <w:caps w:val="0"/>
        <w:smallCaps w:val="0"/>
        <w:strike w:val="0"/>
        <w:dstrike w:val="0"/>
        <w:outline w:val="0"/>
        <w:shadow w:val="0"/>
        <w:emboss w:val="0"/>
        <w:imprint w:val="0"/>
        <w:noProof w:val="0"/>
        <w:vanish w:val="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1.1"/>
      <w:lvlJc w:val="left"/>
      <w:pPr>
        <w:ind w:left="431" w:hanging="431"/>
      </w:pPr>
      <w:rPr>
        <w:rFonts w:hint="default"/>
      </w:rPr>
    </w:lvl>
    <w:lvl w:ilvl="3">
      <w:start w:val="1"/>
      <w:numFmt w:val="decimal"/>
      <w:pStyle w:val="Heading4"/>
      <w:lvlText w:val="%1.%2%3.%4.1"/>
      <w:lvlJc w:val="left"/>
      <w:pPr>
        <w:ind w:left="431" w:hanging="431"/>
      </w:pPr>
      <w:rPr>
        <w:rFonts w:hint="default"/>
      </w:rPr>
    </w:lvl>
    <w:lvl w:ilvl="4">
      <w:start w:val="1"/>
      <w:numFmt w:val="decimal"/>
      <w:pStyle w:val="Heading5"/>
      <w:lvlText w:val="%1.%2.%3.%4.%5"/>
      <w:lvlJc w:val="left"/>
      <w:pPr>
        <w:ind w:left="431" w:hanging="431"/>
      </w:pPr>
      <w:rPr>
        <w:rFonts w:hint="default"/>
      </w:rPr>
    </w:lvl>
    <w:lvl w:ilvl="5">
      <w:start w:val="1"/>
      <w:numFmt w:val="decimal"/>
      <w:pStyle w:val="Heading6"/>
      <w:lvlText w:val="%1.%2.%3.%4.%5.%6"/>
      <w:lvlJc w:val="left"/>
      <w:pPr>
        <w:ind w:left="431" w:hanging="431"/>
      </w:pPr>
      <w:rPr>
        <w:rFonts w:hint="default"/>
      </w:rPr>
    </w:lvl>
    <w:lvl w:ilvl="6">
      <w:start w:val="1"/>
      <w:numFmt w:val="decimal"/>
      <w:pStyle w:val="Heading7"/>
      <w:lvlText w:val="%1.%2.%3.%4.%5.%6.%7"/>
      <w:lvlJc w:val="left"/>
      <w:pPr>
        <w:ind w:left="431" w:hanging="431"/>
      </w:pPr>
      <w:rPr>
        <w:rFonts w:hint="default"/>
      </w:rPr>
    </w:lvl>
    <w:lvl w:ilvl="7">
      <w:start w:val="1"/>
      <w:numFmt w:val="decimal"/>
      <w:pStyle w:val="Heading8"/>
      <w:lvlText w:val="%1.%2.%3.%4.%5.%6.%7.%8"/>
      <w:lvlJc w:val="left"/>
      <w:pPr>
        <w:ind w:left="431" w:hanging="431"/>
      </w:pPr>
      <w:rPr>
        <w:rFonts w:hint="default"/>
      </w:rPr>
    </w:lvl>
    <w:lvl w:ilvl="8">
      <w:start w:val="1"/>
      <w:numFmt w:val="decimal"/>
      <w:pStyle w:val="Heading9"/>
      <w:lvlText w:val="%1.%2.%3.%4.%5.%6.%7.%8.%9"/>
      <w:lvlJc w:val="left"/>
      <w:pPr>
        <w:ind w:left="431" w:hanging="431"/>
      </w:pPr>
      <w:rPr>
        <w:rFonts w:hint="default"/>
      </w:rPr>
    </w:lvl>
  </w:abstractNum>
  <w:abstractNum w:abstractNumId="78" w15:restartNumberingAfterBreak="0">
    <w:nsid w:val="63481A10"/>
    <w:multiLevelType w:val="multilevel"/>
    <w:tmpl w:val="54440570"/>
    <w:styleLink w:val="Style1"/>
    <w:lvl w:ilvl="0">
      <w:start w:val="1"/>
      <w:numFmt w:val="decimal"/>
      <w:lvlText w:val="%1."/>
      <w:lvlJc w:val="left"/>
      <w:pPr>
        <w:tabs>
          <w:tab w:val="num" w:pos="432"/>
        </w:tabs>
        <w:ind w:left="851" w:hanging="851"/>
      </w:pPr>
      <w:rPr>
        <w:rFonts w:ascii="Arial Bold" w:hAnsi="Arial Bold" w:hint="default"/>
        <w:b/>
        <w:i w:val="0"/>
        <w:sz w:val="24"/>
      </w:rPr>
    </w:lvl>
    <w:lvl w:ilvl="1">
      <w:start w:val="1"/>
      <w:numFmt w:val="decimal"/>
      <w:lvlText w:val="%1.%2"/>
      <w:lvlJc w:val="left"/>
      <w:pPr>
        <w:tabs>
          <w:tab w:val="num" w:pos="432"/>
        </w:tabs>
        <w:ind w:left="851" w:hanging="851"/>
      </w:pPr>
      <w:rPr>
        <w:rFonts w:hint="default"/>
      </w:rPr>
    </w:lvl>
    <w:lvl w:ilvl="2">
      <w:start w:val="1"/>
      <w:numFmt w:val="decimal"/>
      <w:lvlText w:val="%1.%2.%3"/>
      <w:lvlJc w:val="left"/>
      <w:pPr>
        <w:tabs>
          <w:tab w:val="num" w:pos="432"/>
        </w:tabs>
        <w:ind w:left="851" w:hanging="851"/>
      </w:pPr>
      <w:rPr>
        <w:rFonts w:hint="default"/>
        <w:b w:val="0"/>
        <w:sz w:val="20"/>
        <w:szCs w:val="20"/>
      </w:rPr>
    </w:lvl>
    <w:lvl w:ilvl="3">
      <w:start w:val="1"/>
      <w:numFmt w:val="decimal"/>
      <w:lvlText w:val="%1.%2.%3.%4"/>
      <w:lvlJc w:val="left"/>
      <w:pPr>
        <w:tabs>
          <w:tab w:val="num" w:pos="432"/>
        </w:tabs>
        <w:ind w:left="851" w:hanging="851"/>
      </w:pPr>
      <w:rPr>
        <w:rFonts w:hint="default"/>
        <w:b w:val="0"/>
        <w:sz w:val="20"/>
        <w:szCs w:val="20"/>
      </w:rPr>
    </w:lvl>
    <w:lvl w:ilvl="4">
      <w:start w:val="1"/>
      <w:numFmt w:val="decimal"/>
      <w:lvlText w:val="%1.%2.%3.%4.%5"/>
      <w:lvlJc w:val="left"/>
      <w:pPr>
        <w:tabs>
          <w:tab w:val="num" w:pos="432"/>
        </w:tabs>
        <w:ind w:left="851" w:hanging="851"/>
      </w:pPr>
      <w:rPr>
        <w:rFonts w:hint="default"/>
      </w:rPr>
    </w:lvl>
    <w:lvl w:ilvl="5">
      <w:start w:val="1"/>
      <w:numFmt w:val="decimal"/>
      <w:lvlText w:val="%1.%2.%3.%4.%5.%6"/>
      <w:lvlJc w:val="left"/>
      <w:pPr>
        <w:tabs>
          <w:tab w:val="num" w:pos="432"/>
        </w:tabs>
        <w:ind w:left="851" w:hanging="851"/>
      </w:pPr>
      <w:rPr>
        <w:rFonts w:hint="default"/>
      </w:rPr>
    </w:lvl>
    <w:lvl w:ilvl="6">
      <w:start w:val="1"/>
      <w:numFmt w:val="decimal"/>
      <w:lvlText w:val="%1.%2.%3.%4.%5.%6.%7"/>
      <w:lvlJc w:val="left"/>
      <w:pPr>
        <w:tabs>
          <w:tab w:val="num" w:pos="432"/>
        </w:tabs>
        <w:ind w:left="851" w:hanging="851"/>
      </w:pPr>
      <w:rPr>
        <w:rFonts w:hint="default"/>
      </w:rPr>
    </w:lvl>
    <w:lvl w:ilvl="7">
      <w:start w:val="1"/>
      <w:numFmt w:val="decimal"/>
      <w:lvlText w:val="%1.%2.%3.%4.%5.%6.%7.%8"/>
      <w:lvlJc w:val="left"/>
      <w:pPr>
        <w:tabs>
          <w:tab w:val="num" w:pos="432"/>
        </w:tabs>
        <w:ind w:left="851" w:hanging="851"/>
      </w:pPr>
      <w:rPr>
        <w:rFonts w:hint="default"/>
      </w:rPr>
    </w:lvl>
    <w:lvl w:ilvl="8">
      <w:start w:val="1"/>
      <w:numFmt w:val="decimal"/>
      <w:lvlText w:val="%1.%2.%3.%4.%5.%6.%7.%8.%9"/>
      <w:lvlJc w:val="left"/>
      <w:pPr>
        <w:tabs>
          <w:tab w:val="num" w:pos="432"/>
        </w:tabs>
        <w:ind w:left="851" w:hanging="851"/>
      </w:pPr>
      <w:rPr>
        <w:rFonts w:hint="default"/>
      </w:rPr>
    </w:lvl>
  </w:abstractNum>
  <w:abstractNum w:abstractNumId="79" w15:restartNumberingAfterBreak="0">
    <w:nsid w:val="640312EB"/>
    <w:multiLevelType w:val="hybridMultilevel"/>
    <w:tmpl w:val="2FB818E0"/>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0" w15:restartNumberingAfterBreak="0">
    <w:nsid w:val="6622654D"/>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81" w15:restartNumberingAfterBreak="0">
    <w:nsid w:val="668D0CA8"/>
    <w:multiLevelType w:val="hybridMultilevel"/>
    <w:tmpl w:val="56161EDA"/>
    <w:lvl w:ilvl="0" w:tplc="1C090001">
      <w:start w:val="1"/>
      <w:numFmt w:val="bullet"/>
      <w:lvlText w:val=""/>
      <w:lvlJc w:val="left"/>
      <w:pPr>
        <w:ind w:left="2160" w:hanging="360"/>
      </w:pPr>
      <w:rPr>
        <w:rFonts w:ascii="Symbol" w:hAnsi="Symbol" w:hint="default"/>
      </w:rPr>
    </w:lvl>
    <w:lvl w:ilvl="1" w:tplc="1C090003">
      <w:start w:val="1"/>
      <w:numFmt w:val="bullet"/>
      <w:lvlText w:val="o"/>
      <w:lvlJc w:val="left"/>
      <w:pPr>
        <w:ind w:left="2880" w:hanging="360"/>
      </w:pPr>
      <w:rPr>
        <w:rFonts w:ascii="Courier New" w:hAnsi="Courier New" w:cs="Courier New" w:hint="default"/>
      </w:rPr>
    </w:lvl>
    <w:lvl w:ilvl="2" w:tplc="1C090005">
      <w:start w:val="1"/>
      <w:numFmt w:val="bullet"/>
      <w:lvlText w:val=""/>
      <w:lvlJc w:val="left"/>
      <w:pPr>
        <w:ind w:left="3600" w:hanging="360"/>
      </w:pPr>
      <w:rPr>
        <w:rFonts w:ascii="Wingdings" w:hAnsi="Wingdings" w:hint="default"/>
      </w:rPr>
    </w:lvl>
    <w:lvl w:ilvl="3" w:tplc="1C090001">
      <w:start w:val="1"/>
      <w:numFmt w:val="bullet"/>
      <w:lvlText w:val=""/>
      <w:lvlJc w:val="left"/>
      <w:pPr>
        <w:ind w:left="4320" w:hanging="360"/>
      </w:pPr>
      <w:rPr>
        <w:rFonts w:ascii="Symbol" w:hAnsi="Symbol" w:hint="default"/>
      </w:rPr>
    </w:lvl>
    <w:lvl w:ilvl="4" w:tplc="1C090003">
      <w:start w:val="1"/>
      <w:numFmt w:val="bullet"/>
      <w:lvlText w:val="o"/>
      <w:lvlJc w:val="left"/>
      <w:pPr>
        <w:ind w:left="5040" w:hanging="360"/>
      </w:pPr>
      <w:rPr>
        <w:rFonts w:ascii="Courier New" w:hAnsi="Courier New" w:cs="Courier New" w:hint="default"/>
      </w:rPr>
    </w:lvl>
    <w:lvl w:ilvl="5" w:tplc="1C090005">
      <w:start w:val="1"/>
      <w:numFmt w:val="bullet"/>
      <w:lvlText w:val=""/>
      <w:lvlJc w:val="left"/>
      <w:pPr>
        <w:ind w:left="5760" w:hanging="360"/>
      </w:pPr>
      <w:rPr>
        <w:rFonts w:ascii="Wingdings" w:hAnsi="Wingdings" w:hint="default"/>
      </w:rPr>
    </w:lvl>
    <w:lvl w:ilvl="6" w:tplc="1C090001">
      <w:start w:val="1"/>
      <w:numFmt w:val="bullet"/>
      <w:lvlText w:val=""/>
      <w:lvlJc w:val="left"/>
      <w:pPr>
        <w:ind w:left="6480" w:hanging="360"/>
      </w:pPr>
      <w:rPr>
        <w:rFonts w:ascii="Symbol" w:hAnsi="Symbol" w:hint="default"/>
      </w:rPr>
    </w:lvl>
    <w:lvl w:ilvl="7" w:tplc="1C090003">
      <w:start w:val="1"/>
      <w:numFmt w:val="bullet"/>
      <w:lvlText w:val="o"/>
      <w:lvlJc w:val="left"/>
      <w:pPr>
        <w:ind w:left="7200" w:hanging="360"/>
      </w:pPr>
      <w:rPr>
        <w:rFonts w:ascii="Courier New" w:hAnsi="Courier New" w:cs="Courier New" w:hint="default"/>
      </w:rPr>
    </w:lvl>
    <w:lvl w:ilvl="8" w:tplc="1C090005">
      <w:start w:val="1"/>
      <w:numFmt w:val="bullet"/>
      <w:lvlText w:val=""/>
      <w:lvlJc w:val="left"/>
      <w:pPr>
        <w:ind w:left="7920" w:hanging="360"/>
      </w:pPr>
      <w:rPr>
        <w:rFonts w:ascii="Wingdings" w:hAnsi="Wingdings" w:hint="default"/>
      </w:rPr>
    </w:lvl>
  </w:abstractNum>
  <w:abstractNum w:abstractNumId="82" w15:restartNumberingAfterBreak="0">
    <w:nsid w:val="676A1234"/>
    <w:multiLevelType w:val="hybridMultilevel"/>
    <w:tmpl w:val="6EFAF17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069" w:hanging="360"/>
      </w:pPr>
      <w:rPr>
        <w:rFonts w:ascii="Courier New" w:hAnsi="Courier New" w:cs="Courier New" w:hint="default"/>
      </w:rPr>
    </w:lvl>
    <w:lvl w:ilvl="2" w:tplc="1C090001">
      <w:start w:val="1"/>
      <w:numFmt w:val="bullet"/>
      <w:lvlText w:val=""/>
      <w:lvlJc w:val="left"/>
      <w:pPr>
        <w:ind w:left="1789" w:hanging="360"/>
      </w:pPr>
      <w:rPr>
        <w:rFonts w:ascii="Symbol" w:hAnsi="Symbol" w:hint="default"/>
      </w:rPr>
    </w:lvl>
    <w:lvl w:ilvl="3" w:tplc="1C090001">
      <w:start w:val="1"/>
      <w:numFmt w:val="bullet"/>
      <w:lvlText w:val=""/>
      <w:lvlJc w:val="left"/>
      <w:pPr>
        <w:ind w:left="2509" w:hanging="360"/>
      </w:pPr>
      <w:rPr>
        <w:rFonts w:ascii="Symbol" w:hAnsi="Symbol" w:hint="default"/>
      </w:rPr>
    </w:lvl>
    <w:lvl w:ilvl="4" w:tplc="1C090003" w:tentative="1">
      <w:start w:val="1"/>
      <w:numFmt w:val="bullet"/>
      <w:lvlText w:val="o"/>
      <w:lvlJc w:val="left"/>
      <w:pPr>
        <w:ind w:left="3229" w:hanging="360"/>
      </w:pPr>
      <w:rPr>
        <w:rFonts w:ascii="Courier New" w:hAnsi="Courier New" w:cs="Courier New" w:hint="default"/>
      </w:rPr>
    </w:lvl>
    <w:lvl w:ilvl="5" w:tplc="1C090005" w:tentative="1">
      <w:start w:val="1"/>
      <w:numFmt w:val="bullet"/>
      <w:lvlText w:val=""/>
      <w:lvlJc w:val="left"/>
      <w:pPr>
        <w:ind w:left="3949" w:hanging="360"/>
      </w:pPr>
      <w:rPr>
        <w:rFonts w:ascii="Wingdings" w:hAnsi="Wingdings" w:hint="default"/>
      </w:rPr>
    </w:lvl>
    <w:lvl w:ilvl="6" w:tplc="1C090001" w:tentative="1">
      <w:start w:val="1"/>
      <w:numFmt w:val="bullet"/>
      <w:lvlText w:val=""/>
      <w:lvlJc w:val="left"/>
      <w:pPr>
        <w:ind w:left="4669" w:hanging="360"/>
      </w:pPr>
      <w:rPr>
        <w:rFonts w:ascii="Symbol" w:hAnsi="Symbol" w:hint="default"/>
      </w:rPr>
    </w:lvl>
    <w:lvl w:ilvl="7" w:tplc="1C090003" w:tentative="1">
      <w:start w:val="1"/>
      <w:numFmt w:val="bullet"/>
      <w:lvlText w:val="o"/>
      <w:lvlJc w:val="left"/>
      <w:pPr>
        <w:ind w:left="5389" w:hanging="360"/>
      </w:pPr>
      <w:rPr>
        <w:rFonts w:ascii="Courier New" w:hAnsi="Courier New" w:cs="Courier New" w:hint="default"/>
      </w:rPr>
    </w:lvl>
    <w:lvl w:ilvl="8" w:tplc="1C090005" w:tentative="1">
      <w:start w:val="1"/>
      <w:numFmt w:val="bullet"/>
      <w:lvlText w:val=""/>
      <w:lvlJc w:val="left"/>
      <w:pPr>
        <w:ind w:left="6109" w:hanging="360"/>
      </w:pPr>
      <w:rPr>
        <w:rFonts w:ascii="Wingdings" w:hAnsi="Wingdings" w:hint="default"/>
      </w:rPr>
    </w:lvl>
  </w:abstractNum>
  <w:abstractNum w:abstractNumId="83" w15:restartNumberingAfterBreak="0">
    <w:nsid w:val="67EA5ACD"/>
    <w:multiLevelType w:val="hybridMultilevel"/>
    <w:tmpl w:val="201ACB9E"/>
    <w:lvl w:ilvl="0" w:tplc="FFFFFFFF">
      <w:start w:val="1"/>
      <w:numFmt w:val="upperLetter"/>
      <w:lvlText w:val="[%1]"/>
      <w:lvlJc w:val="left"/>
      <w:pPr>
        <w:ind w:left="936" w:hanging="360"/>
      </w:pPr>
      <w:rPr>
        <w:rFonts w:hint="default"/>
      </w:rPr>
    </w:lvl>
    <w:lvl w:ilvl="1" w:tplc="FFFFFFFF">
      <w:start w:val="1"/>
      <w:numFmt w:val="lowerLetter"/>
      <w:lvlText w:val="%2."/>
      <w:lvlJc w:val="left"/>
      <w:pPr>
        <w:ind w:left="1656" w:hanging="360"/>
      </w:p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84" w15:restartNumberingAfterBreak="0">
    <w:nsid w:val="686E0911"/>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85" w15:restartNumberingAfterBreak="0">
    <w:nsid w:val="6A546197"/>
    <w:multiLevelType w:val="hybridMultilevel"/>
    <w:tmpl w:val="285A67F8"/>
    <w:lvl w:ilvl="0" w:tplc="4364DA72">
      <w:start w:val="1"/>
      <w:numFmt w:val="upperLetter"/>
      <w:lvlText w:val="[%1]"/>
      <w:lvlJc w:val="left"/>
      <w:pPr>
        <w:ind w:left="936" w:hanging="360"/>
      </w:pPr>
      <w:rPr>
        <w:rFonts w:ascii="Arial" w:hAnsi="Arial" w:cs="Arial"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86" w15:restartNumberingAfterBreak="0">
    <w:nsid w:val="6B0F6129"/>
    <w:multiLevelType w:val="hybridMultilevel"/>
    <w:tmpl w:val="C3229604"/>
    <w:lvl w:ilvl="0" w:tplc="1C090001">
      <w:start w:val="1"/>
      <w:numFmt w:val="bullet"/>
      <w:lvlText w:val=""/>
      <w:lvlJc w:val="left"/>
      <w:pPr>
        <w:ind w:left="2203"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7" w15:restartNumberingAfterBreak="0">
    <w:nsid w:val="6D633C65"/>
    <w:multiLevelType w:val="hybridMultilevel"/>
    <w:tmpl w:val="AA645302"/>
    <w:lvl w:ilvl="0" w:tplc="E4E6076C">
      <w:start w:val="1"/>
      <w:numFmt w:val="upperLetter"/>
      <w:lvlText w:val="[%1]"/>
      <w:lvlJc w:val="left"/>
      <w:pPr>
        <w:ind w:left="785" w:hanging="360"/>
      </w:pPr>
      <w:rPr>
        <w:rFonts w:hint="default"/>
      </w:rPr>
    </w:lvl>
    <w:lvl w:ilvl="1" w:tplc="1C090019">
      <w:start w:val="1"/>
      <w:numFmt w:val="lowerLetter"/>
      <w:lvlText w:val="%2."/>
      <w:lvlJc w:val="left"/>
      <w:pPr>
        <w:ind w:left="1505" w:hanging="360"/>
      </w:pPr>
    </w:lvl>
    <w:lvl w:ilvl="2" w:tplc="1C09001B" w:tentative="1">
      <w:start w:val="1"/>
      <w:numFmt w:val="lowerRoman"/>
      <w:lvlText w:val="%3."/>
      <w:lvlJc w:val="right"/>
      <w:pPr>
        <w:ind w:left="2225" w:hanging="180"/>
      </w:pPr>
    </w:lvl>
    <w:lvl w:ilvl="3" w:tplc="1C09000F" w:tentative="1">
      <w:start w:val="1"/>
      <w:numFmt w:val="decimal"/>
      <w:lvlText w:val="%4."/>
      <w:lvlJc w:val="left"/>
      <w:pPr>
        <w:ind w:left="2945" w:hanging="360"/>
      </w:pPr>
    </w:lvl>
    <w:lvl w:ilvl="4" w:tplc="1C090019" w:tentative="1">
      <w:start w:val="1"/>
      <w:numFmt w:val="lowerLetter"/>
      <w:lvlText w:val="%5."/>
      <w:lvlJc w:val="left"/>
      <w:pPr>
        <w:ind w:left="3665" w:hanging="360"/>
      </w:pPr>
    </w:lvl>
    <w:lvl w:ilvl="5" w:tplc="1C09001B" w:tentative="1">
      <w:start w:val="1"/>
      <w:numFmt w:val="lowerRoman"/>
      <w:lvlText w:val="%6."/>
      <w:lvlJc w:val="right"/>
      <w:pPr>
        <w:ind w:left="4385" w:hanging="180"/>
      </w:pPr>
    </w:lvl>
    <w:lvl w:ilvl="6" w:tplc="1C09000F" w:tentative="1">
      <w:start w:val="1"/>
      <w:numFmt w:val="decimal"/>
      <w:lvlText w:val="%7."/>
      <w:lvlJc w:val="left"/>
      <w:pPr>
        <w:ind w:left="5105" w:hanging="360"/>
      </w:pPr>
    </w:lvl>
    <w:lvl w:ilvl="7" w:tplc="1C090019" w:tentative="1">
      <w:start w:val="1"/>
      <w:numFmt w:val="lowerLetter"/>
      <w:lvlText w:val="%8."/>
      <w:lvlJc w:val="left"/>
      <w:pPr>
        <w:ind w:left="5825" w:hanging="360"/>
      </w:pPr>
    </w:lvl>
    <w:lvl w:ilvl="8" w:tplc="1C09001B" w:tentative="1">
      <w:start w:val="1"/>
      <w:numFmt w:val="lowerRoman"/>
      <w:lvlText w:val="%9."/>
      <w:lvlJc w:val="right"/>
      <w:pPr>
        <w:ind w:left="6545" w:hanging="180"/>
      </w:pPr>
    </w:lvl>
  </w:abstractNum>
  <w:abstractNum w:abstractNumId="88" w15:restartNumberingAfterBreak="0">
    <w:nsid w:val="73280626"/>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89" w15:restartNumberingAfterBreak="0">
    <w:nsid w:val="744A07B6"/>
    <w:multiLevelType w:val="multilevel"/>
    <w:tmpl w:val="56B867B0"/>
    <w:lvl w:ilvl="0">
      <w:start w:val="1"/>
      <w:numFmt w:val="decimal"/>
      <w:lvlText w:val="%1"/>
      <w:lvlJc w:val="left"/>
      <w:pPr>
        <w:ind w:left="432" w:hanging="432"/>
      </w:pPr>
    </w:lvl>
    <w:lvl w:ilvl="1">
      <w:start w:val="1"/>
      <w:numFmt w:val="decimal"/>
      <w:lvlText w:val="%1.%2"/>
      <w:lvlJc w:val="left"/>
      <w:pPr>
        <w:ind w:left="2703"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0" w15:restartNumberingAfterBreak="0">
    <w:nsid w:val="7499573E"/>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91" w15:restartNumberingAfterBreak="0">
    <w:nsid w:val="74C4570D"/>
    <w:multiLevelType w:val="hybridMultilevel"/>
    <w:tmpl w:val="A296F666"/>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92" w15:restartNumberingAfterBreak="0">
    <w:nsid w:val="76A4498D"/>
    <w:multiLevelType w:val="multilevel"/>
    <w:tmpl w:val="BA5CDD0E"/>
    <w:lvl w:ilvl="0">
      <w:start w:val="1"/>
      <w:numFmt w:val="decimal"/>
      <w:lvlText w:val="%1."/>
      <w:lvlJc w:val="left"/>
      <w:pPr>
        <w:ind w:left="600" w:hanging="600"/>
      </w:pPr>
      <w:rPr>
        <w:rFonts w:ascii="Arial" w:hAnsi="Arial" w:cs="Arial" w:hint="default"/>
        <w:b/>
      </w:rPr>
    </w:lvl>
    <w:lvl w:ilvl="1">
      <w:start w:val="1"/>
      <w:numFmt w:val="bullet"/>
      <w:lvlText w:val=""/>
      <w:lvlJc w:val="left"/>
      <w:pPr>
        <w:ind w:left="72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3" w15:restartNumberingAfterBreak="0">
    <w:nsid w:val="77507B8A"/>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94" w15:restartNumberingAfterBreak="0">
    <w:nsid w:val="7C004D7D"/>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95" w15:restartNumberingAfterBreak="0">
    <w:nsid w:val="7F1C1AC4"/>
    <w:multiLevelType w:val="hybridMultilevel"/>
    <w:tmpl w:val="201ACB9E"/>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abstractNum w:abstractNumId="96" w15:restartNumberingAfterBreak="0">
    <w:nsid w:val="7FB105E6"/>
    <w:multiLevelType w:val="hybridMultilevel"/>
    <w:tmpl w:val="8AE03008"/>
    <w:lvl w:ilvl="0" w:tplc="E4E6076C">
      <w:start w:val="1"/>
      <w:numFmt w:val="upperLetter"/>
      <w:lvlText w:val="[%1]"/>
      <w:lvlJc w:val="left"/>
      <w:pPr>
        <w:ind w:left="936" w:hanging="360"/>
      </w:pPr>
      <w:rPr>
        <w:rFonts w:hint="default"/>
      </w:rPr>
    </w:lvl>
    <w:lvl w:ilvl="1" w:tplc="1C090019">
      <w:start w:val="1"/>
      <w:numFmt w:val="lowerLetter"/>
      <w:lvlText w:val="%2."/>
      <w:lvlJc w:val="left"/>
      <w:pPr>
        <w:ind w:left="1656" w:hanging="360"/>
      </w:pPr>
    </w:lvl>
    <w:lvl w:ilvl="2" w:tplc="1C09001B" w:tentative="1">
      <w:start w:val="1"/>
      <w:numFmt w:val="lowerRoman"/>
      <w:lvlText w:val="%3."/>
      <w:lvlJc w:val="right"/>
      <w:pPr>
        <w:ind w:left="2376" w:hanging="180"/>
      </w:pPr>
    </w:lvl>
    <w:lvl w:ilvl="3" w:tplc="1C09000F" w:tentative="1">
      <w:start w:val="1"/>
      <w:numFmt w:val="decimal"/>
      <w:lvlText w:val="%4."/>
      <w:lvlJc w:val="left"/>
      <w:pPr>
        <w:ind w:left="3096" w:hanging="360"/>
      </w:pPr>
    </w:lvl>
    <w:lvl w:ilvl="4" w:tplc="1C090019" w:tentative="1">
      <w:start w:val="1"/>
      <w:numFmt w:val="lowerLetter"/>
      <w:lvlText w:val="%5."/>
      <w:lvlJc w:val="left"/>
      <w:pPr>
        <w:ind w:left="3816" w:hanging="360"/>
      </w:pPr>
    </w:lvl>
    <w:lvl w:ilvl="5" w:tplc="1C09001B" w:tentative="1">
      <w:start w:val="1"/>
      <w:numFmt w:val="lowerRoman"/>
      <w:lvlText w:val="%6."/>
      <w:lvlJc w:val="right"/>
      <w:pPr>
        <w:ind w:left="4536" w:hanging="180"/>
      </w:pPr>
    </w:lvl>
    <w:lvl w:ilvl="6" w:tplc="1C09000F" w:tentative="1">
      <w:start w:val="1"/>
      <w:numFmt w:val="decimal"/>
      <w:lvlText w:val="%7."/>
      <w:lvlJc w:val="left"/>
      <w:pPr>
        <w:ind w:left="5256" w:hanging="360"/>
      </w:pPr>
    </w:lvl>
    <w:lvl w:ilvl="7" w:tplc="1C090019" w:tentative="1">
      <w:start w:val="1"/>
      <w:numFmt w:val="lowerLetter"/>
      <w:lvlText w:val="%8."/>
      <w:lvlJc w:val="left"/>
      <w:pPr>
        <w:ind w:left="5976" w:hanging="360"/>
      </w:pPr>
    </w:lvl>
    <w:lvl w:ilvl="8" w:tplc="1C09001B" w:tentative="1">
      <w:start w:val="1"/>
      <w:numFmt w:val="lowerRoman"/>
      <w:lvlText w:val="%9."/>
      <w:lvlJc w:val="right"/>
      <w:pPr>
        <w:ind w:left="6696" w:hanging="180"/>
      </w:pPr>
    </w:lvl>
  </w:abstractNum>
  <w:num w:numId="1">
    <w:abstractNumId w:val="65"/>
  </w:num>
  <w:num w:numId="2">
    <w:abstractNumId w:val="9"/>
  </w:num>
  <w:num w:numId="3">
    <w:abstractNumId w:val="70"/>
  </w:num>
  <w:num w:numId="4">
    <w:abstractNumId w:val="75"/>
  </w:num>
  <w:num w:numId="5">
    <w:abstractNumId w:val="48"/>
  </w:num>
  <w:num w:numId="6">
    <w:abstractNumId w:val="3"/>
  </w:num>
  <w:num w:numId="7">
    <w:abstractNumId w:val="52"/>
  </w:num>
  <w:num w:numId="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77"/>
  </w:num>
  <w:num w:numId="11">
    <w:abstractNumId w:val="82"/>
  </w:num>
  <w:num w:numId="12">
    <w:abstractNumId w:val="78"/>
  </w:num>
  <w:num w:numId="13">
    <w:abstractNumId w:val="63"/>
  </w:num>
  <w:num w:numId="14">
    <w:abstractNumId w:val="36"/>
  </w:num>
  <w:num w:numId="15">
    <w:abstractNumId w:val="13"/>
  </w:num>
  <w:num w:numId="16">
    <w:abstractNumId w:val="15"/>
  </w:num>
  <w:num w:numId="17">
    <w:abstractNumId w:val="60"/>
  </w:num>
  <w:num w:numId="18">
    <w:abstractNumId w:val="69"/>
  </w:num>
  <w:num w:numId="19">
    <w:abstractNumId w:val="42"/>
  </w:num>
  <w:num w:numId="20">
    <w:abstractNumId w:val="87"/>
  </w:num>
  <w:num w:numId="21">
    <w:abstractNumId w:val="21"/>
  </w:num>
  <w:num w:numId="22">
    <w:abstractNumId w:val="12"/>
  </w:num>
  <w:num w:numId="23">
    <w:abstractNumId w:val="20"/>
  </w:num>
  <w:num w:numId="24">
    <w:abstractNumId w:val="33"/>
  </w:num>
  <w:num w:numId="25">
    <w:abstractNumId w:val="5"/>
  </w:num>
  <w:num w:numId="26">
    <w:abstractNumId w:val="30"/>
  </w:num>
  <w:num w:numId="27">
    <w:abstractNumId w:val="47"/>
  </w:num>
  <w:num w:numId="28">
    <w:abstractNumId w:val="91"/>
  </w:num>
  <w:num w:numId="29">
    <w:abstractNumId w:val="38"/>
  </w:num>
  <w:num w:numId="30">
    <w:abstractNumId w:val="86"/>
  </w:num>
  <w:num w:numId="31">
    <w:abstractNumId w:val="66"/>
  </w:num>
  <w:num w:numId="32">
    <w:abstractNumId w:val="6"/>
  </w:num>
  <w:num w:numId="33">
    <w:abstractNumId w:val="85"/>
  </w:num>
  <w:num w:numId="34">
    <w:abstractNumId w:val="49"/>
  </w:num>
  <w:num w:numId="35">
    <w:abstractNumId w:val="79"/>
  </w:num>
  <w:num w:numId="36">
    <w:abstractNumId w:val="7"/>
  </w:num>
  <w:num w:numId="37">
    <w:abstractNumId w:val="62"/>
  </w:num>
  <w:num w:numId="38">
    <w:abstractNumId w:val="16"/>
  </w:num>
  <w:num w:numId="39">
    <w:abstractNumId w:val="44"/>
  </w:num>
  <w:num w:numId="40">
    <w:abstractNumId w:val="4"/>
  </w:num>
  <w:num w:numId="41">
    <w:abstractNumId w:val="54"/>
  </w:num>
  <w:num w:numId="4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0"/>
  </w:num>
  <w:num w:numId="45">
    <w:abstractNumId w:val="34"/>
  </w:num>
  <w:num w:numId="46">
    <w:abstractNumId w:val="64"/>
  </w:num>
  <w:num w:numId="47">
    <w:abstractNumId w:val="81"/>
  </w:num>
  <w:num w:numId="4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2"/>
  </w:num>
  <w:num w:numId="50">
    <w:abstractNumId w:val="17"/>
  </w:num>
  <w:num w:numId="51">
    <w:abstractNumId w:val="71"/>
  </w:num>
  <w:num w:numId="52">
    <w:abstractNumId w:val="90"/>
  </w:num>
  <w:num w:numId="53">
    <w:abstractNumId w:val="24"/>
  </w:num>
  <w:num w:numId="54">
    <w:abstractNumId w:val="58"/>
  </w:num>
  <w:num w:numId="55">
    <w:abstractNumId w:val="29"/>
  </w:num>
  <w:num w:numId="56">
    <w:abstractNumId w:val="23"/>
  </w:num>
  <w:num w:numId="57">
    <w:abstractNumId w:val="53"/>
  </w:num>
  <w:num w:numId="58">
    <w:abstractNumId w:val="74"/>
  </w:num>
  <w:num w:numId="59">
    <w:abstractNumId w:val="40"/>
  </w:num>
  <w:num w:numId="6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5"/>
  </w:num>
  <w:num w:numId="6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2"/>
  </w:num>
  <w:num w:numId="64">
    <w:abstractNumId w:val="61"/>
  </w:num>
  <w:num w:numId="65">
    <w:abstractNumId w:val="27"/>
  </w:num>
  <w:num w:numId="66">
    <w:abstractNumId w:val="80"/>
  </w:num>
  <w:num w:numId="67">
    <w:abstractNumId w:val="56"/>
  </w:num>
  <w:num w:numId="68">
    <w:abstractNumId w:val="84"/>
  </w:num>
  <w:num w:numId="69">
    <w:abstractNumId w:val="8"/>
  </w:num>
  <w:num w:numId="70">
    <w:abstractNumId w:val="32"/>
  </w:num>
  <w:num w:numId="71">
    <w:abstractNumId w:val="26"/>
  </w:num>
  <w:num w:numId="72">
    <w:abstractNumId w:val="50"/>
  </w:num>
  <w:num w:numId="73">
    <w:abstractNumId w:val="94"/>
  </w:num>
  <w:num w:numId="74">
    <w:abstractNumId w:val="14"/>
  </w:num>
  <w:num w:numId="75">
    <w:abstractNumId w:val="11"/>
  </w:num>
  <w:num w:numId="76">
    <w:abstractNumId w:val="88"/>
  </w:num>
  <w:num w:numId="77">
    <w:abstractNumId w:val="51"/>
  </w:num>
  <w:num w:numId="78">
    <w:abstractNumId w:val="35"/>
  </w:num>
  <w:num w:numId="79">
    <w:abstractNumId w:val="96"/>
  </w:num>
  <w:num w:numId="80">
    <w:abstractNumId w:val="76"/>
  </w:num>
  <w:num w:numId="81">
    <w:abstractNumId w:val="45"/>
  </w:num>
  <w:num w:numId="82">
    <w:abstractNumId w:val="31"/>
  </w:num>
  <w:num w:numId="83">
    <w:abstractNumId w:val="22"/>
  </w:num>
  <w:num w:numId="84">
    <w:abstractNumId w:val="25"/>
  </w:num>
  <w:num w:numId="85">
    <w:abstractNumId w:val="39"/>
  </w:num>
  <w:num w:numId="86">
    <w:abstractNumId w:val="59"/>
  </w:num>
  <w:num w:numId="87">
    <w:abstractNumId w:val="43"/>
  </w:num>
  <w:num w:numId="88">
    <w:abstractNumId w:val="41"/>
  </w:num>
  <w:num w:numId="89">
    <w:abstractNumId w:val="68"/>
  </w:num>
  <w:num w:numId="90">
    <w:abstractNumId w:val="19"/>
  </w:num>
  <w:num w:numId="91">
    <w:abstractNumId w:val="73"/>
  </w:num>
  <w:num w:numId="92">
    <w:abstractNumId w:val="93"/>
  </w:num>
  <w:num w:numId="93">
    <w:abstractNumId w:val="67"/>
  </w:num>
  <w:num w:numId="94">
    <w:abstractNumId w:val="95"/>
  </w:num>
  <w:num w:numId="95">
    <w:abstractNumId w:val="37"/>
  </w:num>
  <w:num w:numId="96">
    <w:abstractNumId w:val="83"/>
  </w:num>
  <w:num w:numId="97">
    <w:abstractNumId w:val="10"/>
  </w:num>
  <w:num w:numId="98">
    <w:abstractNumId w:val="2"/>
  </w:num>
  <w:num w:numId="99">
    <w:abstractNumId w:val="28"/>
  </w:num>
  <w:num w:numId="100">
    <w:abstractNumId w:val="8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De0NDcxMDEwNzVX0lEKTi0uzszPAykwrgUAuv9zKSwAAAA="/>
  </w:docVars>
  <w:rsids>
    <w:rsidRoot w:val="00246DB0"/>
    <w:rsid w:val="00000060"/>
    <w:rsid w:val="00000239"/>
    <w:rsid w:val="00000316"/>
    <w:rsid w:val="0000059A"/>
    <w:rsid w:val="00000CE6"/>
    <w:rsid w:val="00000D08"/>
    <w:rsid w:val="000012E1"/>
    <w:rsid w:val="000021AB"/>
    <w:rsid w:val="00002538"/>
    <w:rsid w:val="00002744"/>
    <w:rsid w:val="00002CC8"/>
    <w:rsid w:val="00002E75"/>
    <w:rsid w:val="00002ECB"/>
    <w:rsid w:val="000030FC"/>
    <w:rsid w:val="00003F64"/>
    <w:rsid w:val="00004210"/>
    <w:rsid w:val="00004299"/>
    <w:rsid w:val="0000497A"/>
    <w:rsid w:val="00004C36"/>
    <w:rsid w:val="00004DF9"/>
    <w:rsid w:val="000050C0"/>
    <w:rsid w:val="0000535D"/>
    <w:rsid w:val="00005402"/>
    <w:rsid w:val="00005CC0"/>
    <w:rsid w:val="00006286"/>
    <w:rsid w:val="00006408"/>
    <w:rsid w:val="00007549"/>
    <w:rsid w:val="00007CC2"/>
    <w:rsid w:val="000101EE"/>
    <w:rsid w:val="00010568"/>
    <w:rsid w:val="000107CB"/>
    <w:rsid w:val="00010FA9"/>
    <w:rsid w:val="0001103C"/>
    <w:rsid w:val="000113D5"/>
    <w:rsid w:val="00011591"/>
    <w:rsid w:val="0001174A"/>
    <w:rsid w:val="0001183F"/>
    <w:rsid w:val="0001226D"/>
    <w:rsid w:val="0001241E"/>
    <w:rsid w:val="00012598"/>
    <w:rsid w:val="00012959"/>
    <w:rsid w:val="00013770"/>
    <w:rsid w:val="00013B18"/>
    <w:rsid w:val="00013D69"/>
    <w:rsid w:val="00013F3F"/>
    <w:rsid w:val="00014DD9"/>
    <w:rsid w:val="00015921"/>
    <w:rsid w:val="00015AFE"/>
    <w:rsid w:val="0001600D"/>
    <w:rsid w:val="000168EF"/>
    <w:rsid w:val="00016D5B"/>
    <w:rsid w:val="00017AC6"/>
    <w:rsid w:val="00017C15"/>
    <w:rsid w:val="0002061A"/>
    <w:rsid w:val="00020864"/>
    <w:rsid w:val="000208E4"/>
    <w:rsid w:val="00020C95"/>
    <w:rsid w:val="000218DF"/>
    <w:rsid w:val="00021CEC"/>
    <w:rsid w:val="00021FFE"/>
    <w:rsid w:val="00022D9B"/>
    <w:rsid w:val="000232D1"/>
    <w:rsid w:val="00023432"/>
    <w:rsid w:val="00023AC5"/>
    <w:rsid w:val="00023D01"/>
    <w:rsid w:val="00023E19"/>
    <w:rsid w:val="000245DB"/>
    <w:rsid w:val="00024A30"/>
    <w:rsid w:val="00024CAC"/>
    <w:rsid w:val="00024D1B"/>
    <w:rsid w:val="00024E53"/>
    <w:rsid w:val="00025303"/>
    <w:rsid w:val="00025548"/>
    <w:rsid w:val="00025871"/>
    <w:rsid w:val="00025C03"/>
    <w:rsid w:val="00026B93"/>
    <w:rsid w:val="00027186"/>
    <w:rsid w:val="00027233"/>
    <w:rsid w:val="00027544"/>
    <w:rsid w:val="000277A2"/>
    <w:rsid w:val="00027863"/>
    <w:rsid w:val="000303B6"/>
    <w:rsid w:val="00032136"/>
    <w:rsid w:val="000337D1"/>
    <w:rsid w:val="00033E29"/>
    <w:rsid w:val="00033F64"/>
    <w:rsid w:val="00034501"/>
    <w:rsid w:val="00034654"/>
    <w:rsid w:val="00034656"/>
    <w:rsid w:val="0003489C"/>
    <w:rsid w:val="00034FA6"/>
    <w:rsid w:val="0003567E"/>
    <w:rsid w:val="00036710"/>
    <w:rsid w:val="00036BAB"/>
    <w:rsid w:val="0003732D"/>
    <w:rsid w:val="0003771D"/>
    <w:rsid w:val="000379AC"/>
    <w:rsid w:val="00037BB8"/>
    <w:rsid w:val="00037BBD"/>
    <w:rsid w:val="00037F89"/>
    <w:rsid w:val="000405CD"/>
    <w:rsid w:val="00040E61"/>
    <w:rsid w:val="000413CF"/>
    <w:rsid w:val="0004146F"/>
    <w:rsid w:val="0004167E"/>
    <w:rsid w:val="00041CF9"/>
    <w:rsid w:val="0004268D"/>
    <w:rsid w:val="00042C25"/>
    <w:rsid w:val="00042C58"/>
    <w:rsid w:val="000439E4"/>
    <w:rsid w:val="00043F0D"/>
    <w:rsid w:val="0004445C"/>
    <w:rsid w:val="000445F8"/>
    <w:rsid w:val="00044886"/>
    <w:rsid w:val="00044C28"/>
    <w:rsid w:val="000454EB"/>
    <w:rsid w:val="00045551"/>
    <w:rsid w:val="00046164"/>
    <w:rsid w:val="000461B2"/>
    <w:rsid w:val="0004649C"/>
    <w:rsid w:val="0004689D"/>
    <w:rsid w:val="00046DC1"/>
    <w:rsid w:val="00047592"/>
    <w:rsid w:val="000475B3"/>
    <w:rsid w:val="00047643"/>
    <w:rsid w:val="00047CF3"/>
    <w:rsid w:val="00050321"/>
    <w:rsid w:val="00050733"/>
    <w:rsid w:val="00050D21"/>
    <w:rsid w:val="00051021"/>
    <w:rsid w:val="0005207B"/>
    <w:rsid w:val="0005216E"/>
    <w:rsid w:val="00053AFD"/>
    <w:rsid w:val="00053DB2"/>
    <w:rsid w:val="000547B8"/>
    <w:rsid w:val="00054D06"/>
    <w:rsid w:val="00054FA8"/>
    <w:rsid w:val="0005508F"/>
    <w:rsid w:val="00055C10"/>
    <w:rsid w:val="00056088"/>
    <w:rsid w:val="00056C4B"/>
    <w:rsid w:val="00057359"/>
    <w:rsid w:val="00060FD1"/>
    <w:rsid w:val="00061324"/>
    <w:rsid w:val="000617CD"/>
    <w:rsid w:val="00061A66"/>
    <w:rsid w:val="00061AE4"/>
    <w:rsid w:val="00061DDE"/>
    <w:rsid w:val="00061FF2"/>
    <w:rsid w:val="000620A4"/>
    <w:rsid w:val="00062199"/>
    <w:rsid w:val="00063408"/>
    <w:rsid w:val="00063699"/>
    <w:rsid w:val="00063AC4"/>
    <w:rsid w:val="00064883"/>
    <w:rsid w:val="00065AA8"/>
    <w:rsid w:val="00065D24"/>
    <w:rsid w:val="00065F42"/>
    <w:rsid w:val="0006727E"/>
    <w:rsid w:val="00067CC6"/>
    <w:rsid w:val="0007013F"/>
    <w:rsid w:val="0007074C"/>
    <w:rsid w:val="00070898"/>
    <w:rsid w:val="00070901"/>
    <w:rsid w:val="00070955"/>
    <w:rsid w:val="00070E8E"/>
    <w:rsid w:val="00070F8B"/>
    <w:rsid w:val="00071B2F"/>
    <w:rsid w:val="000726F6"/>
    <w:rsid w:val="00072A8E"/>
    <w:rsid w:val="00072ACC"/>
    <w:rsid w:val="000733A8"/>
    <w:rsid w:val="00073DB5"/>
    <w:rsid w:val="00073F64"/>
    <w:rsid w:val="00074494"/>
    <w:rsid w:val="00074C85"/>
    <w:rsid w:val="00074EFF"/>
    <w:rsid w:val="00075319"/>
    <w:rsid w:val="00075473"/>
    <w:rsid w:val="00076083"/>
    <w:rsid w:val="000765D8"/>
    <w:rsid w:val="00076A07"/>
    <w:rsid w:val="00076C70"/>
    <w:rsid w:val="00077C0A"/>
    <w:rsid w:val="000803EC"/>
    <w:rsid w:val="000805B2"/>
    <w:rsid w:val="00080E71"/>
    <w:rsid w:val="0008128B"/>
    <w:rsid w:val="0008178A"/>
    <w:rsid w:val="00081818"/>
    <w:rsid w:val="00081E4D"/>
    <w:rsid w:val="00081E86"/>
    <w:rsid w:val="00082F2E"/>
    <w:rsid w:val="0008384D"/>
    <w:rsid w:val="000840BE"/>
    <w:rsid w:val="000841F3"/>
    <w:rsid w:val="00084369"/>
    <w:rsid w:val="00084681"/>
    <w:rsid w:val="000848B1"/>
    <w:rsid w:val="00084948"/>
    <w:rsid w:val="00084CDF"/>
    <w:rsid w:val="00084F43"/>
    <w:rsid w:val="00085096"/>
    <w:rsid w:val="00085500"/>
    <w:rsid w:val="000856AD"/>
    <w:rsid w:val="00085733"/>
    <w:rsid w:val="00085C67"/>
    <w:rsid w:val="00086642"/>
    <w:rsid w:val="0008714D"/>
    <w:rsid w:val="000872C0"/>
    <w:rsid w:val="000873BD"/>
    <w:rsid w:val="000874C1"/>
    <w:rsid w:val="000903FF"/>
    <w:rsid w:val="00090826"/>
    <w:rsid w:val="00090CBE"/>
    <w:rsid w:val="00091290"/>
    <w:rsid w:val="00091AA1"/>
    <w:rsid w:val="00091B03"/>
    <w:rsid w:val="00091D45"/>
    <w:rsid w:val="00092069"/>
    <w:rsid w:val="000929D5"/>
    <w:rsid w:val="00092B83"/>
    <w:rsid w:val="00093891"/>
    <w:rsid w:val="00094127"/>
    <w:rsid w:val="000941ED"/>
    <w:rsid w:val="00094A81"/>
    <w:rsid w:val="00094F0C"/>
    <w:rsid w:val="000951B9"/>
    <w:rsid w:val="00095650"/>
    <w:rsid w:val="000957C7"/>
    <w:rsid w:val="00096A02"/>
    <w:rsid w:val="0009724B"/>
    <w:rsid w:val="00097351"/>
    <w:rsid w:val="00097357"/>
    <w:rsid w:val="000A0288"/>
    <w:rsid w:val="000A0413"/>
    <w:rsid w:val="000A0483"/>
    <w:rsid w:val="000A0591"/>
    <w:rsid w:val="000A08F3"/>
    <w:rsid w:val="000A198C"/>
    <w:rsid w:val="000A1F7D"/>
    <w:rsid w:val="000A1FFA"/>
    <w:rsid w:val="000A2D93"/>
    <w:rsid w:val="000A3469"/>
    <w:rsid w:val="000A347B"/>
    <w:rsid w:val="000A3571"/>
    <w:rsid w:val="000A36CD"/>
    <w:rsid w:val="000A3831"/>
    <w:rsid w:val="000A3CA1"/>
    <w:rsid w:val="000A406D"/>
    <w:rsid w:val="000A43E2"/>
    <w:rsid w:val="000A5480"/>
    <w:rsid w:val="000A5751"/>
    <w:rsid w:val="000A6341"/>
    <w:rsid w:val="000A66DC"/>
    <w:rsid w:val="000A67D4"/>
    <w:rsid w:val="000A68AC"/>
    <w:rsid w:val="000A6914"/>
    <w:rsid w:val="000A6A2A"/>
    <w:rsid w:val="000A6C30"/>
    <w:rsid w:val="000A6D20"/>
    <w:rsid w:val="000A71D0"/>
    <w:rsid w:val="000A7771"/>
    <w:rsid w:val="000A7C43"/>
    <w:rsid w:val="000B01B8"/>
    <w:rsid w:val="000B030F"/>
    <w:rsid w:val="000B0612"/>
    <w:rsid w:val="000B0B48"/>
    <w:rsid w:val="000B0B76"/>
    <w:rsid w:val="000B10E8"/>
    <w:rsid w:val="000B12BA"/>
    <w:rsid w:val="000B14CB"/>
    <w:rsid w:val="000B1602"/>
    <w:rsid w:val="000B18F4"/>
    <w:rsid w:val="000B2082"/>
    <w:rsid w:val="000B2A4B"/>
    <w:rsid w:val="000B2C62"/>
    <w:rsid w:val="000B3405"/>
    <w:rsid w:val="000B380B"/>
    <w:rsid w:val="000B38D4"/>
    <w:rsid w:val="000B46C5"/>
    <w:rsid w:val="000B484F"/>
    <w:rsid w:val="000B54D2"/>
    <w:rsid w:val="000B5668"/>
    <w:rsid w:val="000B566A"/>
    <w:rsid w:val="000B5885"/>
    <w:rsid w:val="000B5BD2"/>
    <w:rsid w:val="000B6BA6"/>
    <w:rsid w:val="000B6F34"/>
    <w:rsid w:val="000B7883"/>
    <w:rsid w:val="000C02DB"/>
    <w:rsid w:val="000C06AD"/>
    <w:rsid w:val="000C09B0"/>
    <w:rsid w:val="000C0A46"/>
    <w:rsid w:val="000C0AFE"/>
    <w:rsid w:val="000C0B86"/>
    <w:rsid w:val="000C189D"/>
    <w:rsid w:val="000C1A28"/>
    <w:rsid w:val="000C1F2B"/>
    <w:rsid w:val="000C26C3"/>
    <w:rsid w:val="000C28D0"/>
    <w:rsid w:val="000C3C5B"/>
    <w:rsid w:val="000C4F52"/>
    <w:rsid w:val="000C52A6"/>
    <w:rsid w:val="000C5643"/>
    <w:rsid w:val="000C5C5F"/>
    <w:rsid w:val="000C5CC2"/>
    <w:rsid w:val="000C5E50"/>
    <w:rsid w:val="000C5EEB"/>
    <w:rsid w:val="000C607D"/>
    <w:rsid w:val="000C6AD0"/>
    <w:rsid w:val="000C6EF4"/>
    <w:rsid w:val="000C786E"/>
    <w:rsid w:val="000C788F"/>
    <w:rsid w:val="000C78DF"/>
    <w:rsid w:val="000D0498"/>
    <w:rsid w:val="000D0977"/>
    <w:rsid w:val="000D1454"/>
    <w:rsid w:val="000D199F"/>
    <w:rsid w:val="000D21BD"/>
    <w:rsid w:val="000D28C2"/>
    <w:rsid w:val="000D33EF"/>
    <w:rsid w:val="000D3AEC"/>
    <w:rsid w:val="000D3C68"/>
    <w:rsid w:val="000D4067"/>
    <w:rsid w:val="000D421B"/>
    <w:rsid w:val="000D49B6"/>
    <w:rsid w:val="000D5786"/>
    <w:rsid w:val="000D64CB"/>
    <w:rsid w:val="000D6D74"/>
    <w:rsid w:val="000D6EDD"/>
    <w:rsid w:val="000D715C"/>
    <w:rsid w:val="000D75B0"/>
    <w:rsid w:val="000D77C5"/>
    <w:rsid w:val="000D7C17"/>
    <w:rsid w:val="000D7F9A"/>
    <w:rsid w:val="000E0020"/>
    <w:rsid w:val="000E0094"/>
    <w:rsid w:val="000E1313"/>
    <w:rsid w:val="000E1C68"/>
    <w:rsid w:val="000E1EB0"/>
    <w:rsid w:val="000E2DB4"/>
    <w:rsid w:val="000E2F67"/>
    <w:rsid w:val="000E3352"/>
    <w:rsid w:val="000E3774"/>
    <w:rsid w:val="000E39FF"/>
    <w:rsid w:val="000E3DB5"/>
    <w:rsid w:val="000E474A"/>
    <w:rsid w:val="000E49AF"/>
    <w:rsid w:val="000E4DE1"/>
    <w:rsid w:val="000E4EF7"/>
    <w:rsid w:val="000E515A"/>
    <w:rsid w:val="000E6417"/>
    <w:rsid w:val="000E6900"/>
    <w:rsid w:val="000E6A1D"/>
    <w:rsid w:val="000E747A"/>
    <w:rsid w:val="000E7958"/>
    <w:rsid w:val="000E79F7"/>
    <w:rsid w:val="000E7B86"/>
    <w:rsid w:val="000F01E3"/>
    <w:rsid w:val="000F07C4"/>
    <w:rsid w:val="000F0B4B"/>
    <w:rsid w:val="000F0E54"/>
    <w:rsid w:val="000F10A9"/>
    <w:rsid w:val="000F11CF"/>
    <w:rsid w:val="000F14ED"/>
    <w:rsid w:val="000F15B7"/>
    <w:rsid w:val="000F1749"/>
    <w:rsid w:val="000F1A52"/>
    <w:rsid w:val="000F1BD5"/>
    <w:rsid w:val="000F1D2A"/>
    <w:rsid w:val="000F1E1B"/>
    <w:rsid w:val="000F2223"/>
    <w:rsid w:val="000F34BD"/>
    <w:rsid w:val="000F35BC"/>
    <w:rsid w:val="000F3B49"/>
    <w:rsid w:val="000F4BEA"/>
    <w:rsid w:val="000F51BE"/>
    <w:rsid w:val="000F5DD7"/>
    <w:rsid w:val="000F614D"/>
    <w:rsid w:val="000F6C9D"/>
    <w:rsid w:val="000F6D48"/>
    <w:rsid w:val="000F75D2"/>
    <w:rsid w:val="000F76B6"/>
    <w:rsid w:val="000F77EE"/>
    <w:rsid w:val="0010087B"/>
    <w:rsid w:val="00100D42"/>
    <w:rsid w:val="001012EB"/>
    <w:rsid w:val="001016B2"/>
    <w:rsid w:val="0010216B"/>
    <w:rsid w:val="001022B5"/>
    <w:rsid w:val="001028EC"/>
    <w:rsid w:val="00102FA8"/>
    <w:rsid w:val="00102FAD"/>
    <w:rsid w:val="00103001"/>
    <w:rsid w:val="001037B9"/>
    <w:rsid w:val="001037F7"/>
    <w:rsid w:val="0010449E"/>
    <w:rsid w:val="001045D5"/>
    <w:rsid w:val="00104C28"/>
    <w:rsid w:val="00104D92"/>
    <w:rsid w:val="00105B95"/>
    <w:rsid w:val="001060B1"/>
    <w:rsid w:val="00107372"/>
    <w:rsid w:val="0011086F"/>
    <w:rsid w:val="00110E1F"/>
    <w:rsid w:val="00110F77"/>
    <w:rsid w:val="0011179D"/>
    <w:rsid w:val="001119A5"/>
    <w:rsid w:val="00111BBB"/>
    <w:rsid w:val="0011257F"/>
    <w:rsid w:val="0011261D"/>
    <w:rsid w:val="00112A90"/>
    <w:rsid w:val="001134ED"/>
    <w:rsid w:val="00114336"/>
    <w:rsid w:val="001155CD"/>
    <w:rsid w:val="001158A7"/>
    <w:rsid w:val="00116127"/>
    <w:rsid w:val="001164F0"/>
    <w:rsid w:val="00116A20"/>
    <w:rsid w:val="00117A59"/>
    <w:rsid w:val="00117E16"/>
    <w:rsid w:val="00117EF1"/>
    <w:rsid w:val="0012048F"/>
    <w:rsid w:val="001207BC"/>
    <w:rsid w:val="0012084B"/>
    <w:rsid w:val="001208E1"/>
    <w:rsid w:val="00120A1F"/>
    <w:rsid w:val="00120D06"/>
    <w:rsid w:val="001216DF"/>
    <w:rsid w:val="00121F81"/>
    <w:rsid w:val="001220D5"/>
    <w:rsid w:val="001232BB"/>
    <w:rsid w:val="0012372E"/>
    <w:rsid w:val="0012487B"/>
    <w:rsid w:val="00124993"/>
    <w:rsid w:val="00125011"/>
    <w:rsid w:val="001257BC"/>
    <w:rsid w:val="00125A10"/>
    <w:rsid w:val="00125C80"/>
    <w:rsid w:val="00125F7C"/>
    <w:rsid w:val="00126071"/>
    <w:rsid w:val="00127B62"/>
    <w:rsid w:val="00127FA9"/>
    <w:rsid w:val="00130229"/>
    <w:rsid w:val="0013039A"/>
    <w:rsid w:val="001308EF"/>
    <w:rsid w:val="00131A07"/>
    <w:rsid w:val="00131B01"/>
    <w:rsid w:val="00133F56"/>
    <w:rsid w:val="00133FAB"/>
    <w:rsid w:val="00133FB7"/>
    <w:rsid w:val="001344FD"/>
    <w:rsid w:val="0013479C"/>
    <w:rsid w:val="00134E94"/>
    <w:rsid w:val="0013512F"/>
    <w:rsid w:val="00135535"/>
    <w:rsid w:val="0013619D"/>
    <w:rsid w:val="001361F2"/>
    <w:rsid w:val="00136738"/>
    <w:rsid w:val="00136FB6"/>
    <w:rsid w:val="00137253"/>
    <w:rsid w:val="00137357"/>
    <w:rsid w:val="001374A8"/>
    <w:rsid w:val="00137957"/>
    <w:rsid w:val="00137BD4"/>
    <w:rsid w:val="0014007C"/>
    <w:rsid w:val="00140138"/>
    <w:rsid w:val="00140414"/>
    <w:rsid w:val="001406D5"/>
    <w:rsid w:val="00140710"/>
    <w:rsid w:val="0014088F"/>
    <w:rsid w:val="00141189"/>
    <w:rsid w:val="001413CB"/>
    <w:rsid w:val="00141562"/>
    <w:rsid w:val="001415F0"/>
    <w:rsid w:val="00141644"/>
    <w:rsid w:val="00142714"/>
    <w:rsid w:val="00142865"/>
    <w:rsid w:val="0014383A"/>
    <w:rsid w:val="00143960"/>
    <w:rsid w:val="00143E57"/>
    <w:rsid w:val="00143FA6"/>
    <w:rsid w:val="001451B4"/>
    <w:rsid w:val="001456E4"/>
    <w:rsid w:val="00145A63"/>
    <w:rsid w:val="00146481"/>
    <w:rsid w:val="001464D4"/>
    <w:rsid w:val="00146959"/>
    <w:rsid w:val="00146CAC"/>
    <w:rsid w:val="00146CB7"/>
    <w:rsid w:val="00146F12"/>
    <w:rsid w:val="001470FB"/>
    <w:rsid w:val="00150D68"/>
    <w:rsid w:val="00151360"/>
    <w:rsid w:val="001517D9"/>
    <w:rsid w:val="0015180F"/>
    <w:rsid w:val="0015186A"/>
    <w:rsid w:val="00151AE7"/>
    <w:rsid w:val="00152CC1"/>
    <w:rsid w:val="001531D2"/>
    <w:rsid w:val="00153B28"/>
    <w:rsid w:val="00153B71"/>
    <w:rsid w:val="001545C3"/>
    <w:rsid w:val="00154C3F"/>
    <w:rsid w:val="00154F1B"/>
    <w:rsid w:val="0015520A"/>
    <w:rsid w:val="0015529E"/>
    <w:rsid w:val="001555B1"/>
    <w:rsid w:val="001559C0"/>
    <w:rsid w:val="00156012"/>
    <w:rsid w:val="0015665F"/>
    <w:rsid w:val="0015678C"/>
    <w:rsid w:val="0015716C"/>
    <w:rsid w:val="001571C1"/>
    <w:rsid w:val="0015757F"/>
    <w:rsid w:val="0015793D"/>
    <w:rsid w:val="00157AD8"/>
    <w:rsid w:val="00157D47"/>
    <w:rsid w:val="00160C6A"/>
    <w:rsid w:val="00160EDE"/>
    <w:rsid w:val="001610BD"/>
    <w:rsid w:val="00161231"/>
    <w:rsid w:val="00161306"/>
    <w:rsid w:val="001615BE"/>
    <w:rsid w:val="001616B9"/>
    <w:rsid w:val="00161812"/>
    <w:rsid w:val="00161B20"/>
    <w:rsid w:val="00161B93"/>
    <w:rsid w:val="00161C94"/>
    <w:rsid w:val="0016208F"/>
    <w:rsid w:val="0016219E"/>
    <w:rsid w:val="001626EA"/>
    <w:rsid w:val="00163C15"/>
    <w:rsid w:val="00163D39"/>
    <w:rsid w:val="00163E70"/>
    <w:rsid w:val="0016446A"/>
    <w:rsid w:val="00164870"/>
    <w:rsid w:val="001649B2"/>
    <w:rsid w:val="00164F63"/>
    <w:rsid w:val="00165579"/>
    <w:rsid w:val="00165F94"/>
    <w:rsid w:val="0016601F"/>
    <w:rsid w:val="00166049"/>
    <w:rsid w:val="0016698D"/>
    <w:rsid w:val="001669C2"/>
    <w:rsid w:val="00166A79"/>
    <w:rsid w:val="00170121"/>
    <w:rsid w:val="001702DD"/>
    <w:rsid w:val="0017074A"/>
    <w:rsid w:val="00170E58"/>
    <w:rsid w:val="0017125D"/>
    <w:rsid w:val="00171AED"/>
    <w:rsid w:val="00171F26"/>
    <w:rsid w:val="00172366"/>
    <w:rsid w:val="00172457"/>
    <w:rsid w:val="00172577"/>
    <w:rsid w:val="00172671"/>
    <w:rsid w:val="001728B4"/>
    <w:rsid w:val="0017311F"/>
    <w:rsid w:val="001735C9"/>
    <w:rsid w:val="00173AE9"/>
    <w:rsid w:val="00173D3D"/>
    <w:rsid w:val="001745E0"/>
    <w:rsid w:val="0017494C"/>
    <w:rsid w:val="0017551F"/>
    <w:rsid w:val="00175CF3"/>
    <w:rsid w:val="00175DBD"/>
    <w:rsid w:val="00177725"/>
    <w:rsid w:val="00177A04"/>
    <w:rsid w:val="00177C77"/>
    <w:rsid w:val="0018075A"/>
    <w:rsid w:val="001809C6"/>
    <w:rsid w:val="00180A50"/>
    <w:rsid w:val="00180AD0"/>
    <w:rsid w:val="00180C62"/>
    <w:rsid w:val="001812B1"/>
    <w:rsid w:val="00181A58"/>
    <w:rsid w:val="00181AD1"/>
    <w:rsid w:val="00181EEF"/>
    <w:rsid w:val="0018203C"/>
    <w:rsid w:val="001832E7"/>
    <w:rsid w:val="0018332C"/>
    <w:rsid w:val="00184372"/>
    <w:rsid w:val="00184607"/>
    <w:rsid w:val="001847AD"/>
    <w:rsid w:val="00184E1A"/>
    <w:rsid w:val="001850C1"/>
    <w:rsid w:val="001850E4"/>
    <w:rsid w:val="0018576B"/>
    <w:rsid w:val="001859F4"/>
    <w:rsid w:val="00185C70"/>
    <w:rsid w:val="00185D5A"/>
    <w:rsid w:val="00186355"/>
    <w:rsid w:val="00186BFC"/>
    <w:rsid w:val="0018785C"/>
    <w:rsid w:val="001906D2"/>
    <w:rsid w:val="00190DDC"/>
    <w:rsid w:val="001914FA"/>
    <w:rsid w:val="00191582"/>
    <w:rsid w:val="00191BA1"/>
    <w:rsid w:val="00191FDB"/>
    <w:rsid w:val="00192199"/>
    <w:rsid w:val="00192CCA"/>
    <w:rsid w:val="001930A2"/>
    <w:rsid w:val="0019312E"/>
    <w:rsid w:val="0019323B"/>
    <w:rsid w:val="001936D2"/>
    <w:rsid w:val="00193BCC"/>
    <w:rsid w:val="00193D9C"/>
    <w:rsid w:val="00194334"/>
    <w:rsid w:val="001945C4"/>
    <w:rsid w:val="001947ED"/>
    <w:rsid w:val="00194983"/>
    <w:rsid w:val="001949DD"/>
    <w:rsid w:val="0019522D"/>
    <w:rsid w:val="00195246"/>
    <w:rsid w:val="00195272"/>
    <w:rsid w:val="001956D9"/>
    <w:rsid w:val="00195ABA"/>
    <w:rsid w:val="00195F02"/>
    <w:rsid w:val="00196405"/>
    <w:rsid w:val="00196535"/>
    <w:rsid w:val="0019688E"/>
    <w:rsid w:val="00196A27"/>
    <w:rsid w:val="00197018"/>
    <w:rsid w:val="001972CB"/>
    <w:rsid w:val="00197419"/>
    <w:rsid w:val="00197431"/>
    <w:rsid w:val="00197615"/>
    <w:rsid w:val="001978CC"/>
    <w:rsid w:val="00197967"/>
    <w:rsid w:val="001A141A"/>
    <w:rsid w:val="001A169C"/>
    <w:rsid w:val="001A314E"/>
    <w:rsid w:val="001A3338"/>
    <w:rsid w:val="001A3C71"/>
    <w:rsid w:val="001A3D59"/>
    <w:rsid w:val="001A3E78"/>
    <w:rsid w:val="001A4341"/>
    <w:rsid w:val="001A4429"/>
    <w:rsid w:val="001A449B"/>
    <w:rsid w:val="001A473E"/>
    <w:rsid w:val="001A4A3D"/>
    <w:rsid w:val="001A4DBB"/>
    <w:rsid w:val="001A5332"/>
    <w:rsid w:val="001A5637"/>
    <w:rsid w:val="001A5954"/>
    <w:rsid w:val="001A597A"/>
    <w:rsid w:val="001A5DA9"/>
    <w:rsid w:val="001A6B51"/>
    <w:rsid w:val="001A6CA8"/>
    <w:rsid w:val="001A7069"/>
    <w:rsid w:val="001A7CE9"/>
    <w:rsid w:val="001A7D24"/>
    <w:rsid w:val="001A7F9C"/>
    <w:rsid w:val="001B042B"/>
    <w:rsid w:val="001B186E"/>
    <w:rsid w:val="001B1BE6"/>
    <w:rsid w:val="001B1BF7"/>
    <w:rsid w:val="001B268E"/>
    <w:rsid w:val="001B27BA"/>
    <w:rsid w:val="001B2E7F"/>
    <w:rsid w:val="001B2F3F"/>
    <w:rsid w:val="001B30BF"/>
    <w:rsid w:val="001B3C2C"/>
    <w:rsid w:val="001B430F"/>
    <w:rsid w:val="001B46C4"/>
    <w:rsid w:val="001B49B0"/>
    <w:rsid w:val="001B4C45"/>
    <w:rsid w:val="001B510E"/>
    <w:rsid w:val="001B5265"/>
    <w:rsid w:val="001B55D6"/>
    <w:rsid w:val="001B5C0D"/>
    <w:rsid w:val="001B61EF"/>
    <w:rsid w:val="001B700D"/>
    <w:rsid w:val="001B75F4"/>
    <w:rsid w:val="001B7709"/>
    <w:rsid w:val="001B7AB3"/>
    <w:rsid w:val="001B7B15"/>
    <w:rsid w:val="001C0281"/>
    <w:rsid w:val="001C0764"/>
    <w:rsid w:val="001C0BD7"/>
    <w:rsid w:val="001C0C85"/>
    <w:rsid w:val="001C0CA0"/>
    <w:rsid w:val="001C0E71"/>
    <w:rsid w:val="001C1153"/>
    <w:rsid w:val="001C1A0A"/>
    <w:rsid w:val="001C1D91"/>
    <w:rsid w:val="001C1F58"/>
    <w:rsid w:val="001C2000"/>
    <w:rsid w:val="001C2797"/>
    <w:rsid w:val="001C3827"/>
    <w:rsid w:val="001C4018"/>
    <w:rsid w:val="001C61AE"/>
    <w:rsid w:val="001C64FB"/>
    <w:rsid w:val="001C7880"/>
    <w:rsid w:val="001C79BD"/>
    <w:rsid w:val="001C7AE8"/>
    <w:rsid w:val="001C7E29"/>
    <w:rsid w:val="001D0808"/>
    <w:rsid w:val="001D0B8C"/>
    <w:rsid w:val="001D0CAA"/>
    <w:rsid w:val="001D114C"/>
    <w:rsid w:val="001D164C"/>
    <w:rsid w:val="001D21E6"/>
    <w:rsid w:val="001D2230"/>
    <w:rsid w:val="001D2300"/>
    <w:rsid w:val="001D2727"/>
    <w:rsid w:val="001D27A7"/>
    <w:rsid w:val="001D2B38"/>
    <w:rsid w:val="001D2BAA"/>
    <w:rsid w:val="001D2D3D"/>
    <w:rsid w:val="001D3253"/>
    <w:rsid w:val="001D3476"/>
    <w:rsid w:val="001D38EC"/>
    <w:rsid w:val="001D39D6"/>
    <w:rsid w:val="001D3E1A"/>
    <w:rsid w:val="001D4113"/>
    <w:rsid w:val="001D42F4"/>
    <w:rsid w:val="001D45E1"/>
    <w:rsid w:val="001D4C29"/>
    <w:rsid w:val="001D5092"/>
    <w:rsid w:val="001D52A4"/>
    <w:rsid w:val="001D60E8"/>
    <w:rsid w:val="001D6815"/>
    <w:rsid w:val="001D6D08"/>
    <w:rsid w:val="001D73CD"/>
    <w:rsid w:val="001D7587"/>
    <w:rsid w:val="001D7C8F"/>
    <w:rsid w:val="001E0890"/>
    <w:rsid w:val="001E0936"/>
    <w:rsid w:val="001E0BE9"/>
    <w:rsid w:val="001E13D3"/>
    <w:rsid w:val="001E14CD"/>
    <w:rsid w:val="001E1739"/>
    <w:rsid w:val="001E1F74"/>
    <w:rsid w:val="001E2D0E"/>
    <w:rsid w:val="001E3EE8"/>
    <w:rsid w:val="001E4459"/>
    <w:rsid w:val="001E481B"/>
    <w:rsid w:val="001E5C38"/>
    <w:rsid w:val="001E603D"/>
    <w:rsid w:val="001E62B0"/>
    <w:rsid w:val="001E6468"/>
    <w:rsid w:val="001E66F3"/>
    <w:rsid w:val="001E6D71"/>
    <w:rsid w:val="001E702F"/>
    <w:rsid w:val="001E7177"/>
    <w:rsid w:val="001E76B3"/>
    <w:rsid w:val="001E79ED"/>
    <w:rsid w:val="001F0248"/>
    <w:rsid w:val="001F06B6"/>
    <w:rsid w:val="001F06E3"/>
    <w:rsid w:val="001F0828"/>
    <w:rsid w:val="001F0E32"/>
    <w:rsid w:val="001F1335"/>
    <w:rsid w:val="001F16D1"/>
    <w:rsid w:val="001F17FE"/>
    <w:rsid w:val="001F1AED"/>
    <w:rsid w:val="001F2068"/>
    <w:rsid w:val="001F26F4"/>
    <w:rsid w:val="001F2E0B"/>
    <w:rsid w:val="001F3AE8"/>
    <w:rsid w:val="001F41EB"/>
    <w:rsid w:val="001F42D1"/>
    <w:rsid w:val="001F4311"/>
    <w:rsid w:val="001F451A"/>
    <w:rsid w:val="001F507C"/>
    <w:rsid w:val="001F53D6"/>
    <w:rsid w:val="001F54E5"/>
    <w:rsid w:val="001F5A16"/>
    <w:rsid w:val="001F5D8C"/>
    <w:rsid w:val="001F6173"/>
    <w:rsid w:val="001F6575"/>
    <w:rsid w:val="001F6AE7"/>
    <w:rsid w:val="001F6E1D"/>
    <w:rsid w:val="001F6EB0"/>
    <w:rsid w:val="001F701D"/>
    <w:rsid w:val="001F7A83"/>
    <w:rsid w:val="0020002D"/>
    <w:rsid w:val="002000E1"/>
    <w:rsid w:val="002002DB"/>
    <w:rsid w:val="0020066B"/>
    <w:rsid w:val="00200A75"/>
    <w:rsid w:val="00200B39"/>
    <w:rsid w:val="00200E87"/>
    <w:rsid w:val="00204072"/>
    <w:rsid w:val="0020420D"/>
    <w:rsid w:val="002042DB"/>
    <w:rsid w:val="0020452C"/>
    <w:rsid w:val="002051F3"/>
    <w:rsid w:val="0020523D"/>
    <w:rsid w:val="0020542F"/>
    <w:rsid w:val="00205539"/>
    <w:rsid w:val="00205D59"/>
    <w:rsid w:val="00205F61"/>
    <w:rsid w:val="002064BF"/>
    <w:rsid w:val="0020729A"/>
    <w:rsid w:val="00207832"/>
    <w:rsid w:val="00207A77"/>
    <w:rsid w:val="00207B42"/>
    <w:rsid w:val="00207C96"/>
    <w:rsid w:val="00207E96"/>
    <w:rsid w:val="002100E9"/>
    <w:rsid w:val="00210147"/>
    <w:rsid w:val="0021026A"/>
    <w:rsid w:val="00211132"/>
    <w:rsid w:val="002111BC"/>
    <w:rsid w:val="00211285"/>
    <w:rsid w:val="002119DD"/>
    <w:rsid w:val="00211AE2"/>
    <w:rsid w:val="00211C1A"/>
    <w:rsid w:val="00211F48"/>
    <w:rsid w:val="002121EA"/>
    <w:rsid w:val="00212448"/>
    <w:rsid w:val="00212D55"/>
    <w:rsid w:val="00212FDA"/>
    <w:rsid w:val="00213432"/>
    <w:rsid w:val="002134E6"/>
    <w:rsid w:val="00213E07"/>
    <w:rsid w:val="00214335"/>
    <w:rsid w:val="00214A39"/>
    <w:rsid w:val="002162A5"/>
    <w:rsid w:val="00216D06"/>
    <w:rsid w:val="00217115"/>
    <w:rsid w:val="00217345"/>
    <w:rsid w:val="002178A4"/>
    <w:rsid w:val="00217A96"/>
    <w:rsid w:val="00217CA9"/>
    <w:rsid w:val="0022016B"/>
    <w:rsid w:val="002201CE"/>
    <w:rsid w:val="0022031D"/>
    <w:rsid w:val="002207CB"/>
    <w:rsid w:val="00220A38"/>
    <w:rsid w:val="00220F87"/>
    <w:rsid w:val="00220FC9"/>
    <w:rsid w:val="0022156C"/>
    <w:rsid w:val="00221880"/>
    <w:rsid w:val="002225C3"/>
    <w:rsid w:val="0022293B"/>
    <w:rsid w:val="0022295C"/>
    <w:rsid w:val="00222C95"/>
    <w:rsid w:val="0022319D"/>
    <w:rsid w:val="002233F6"/>
    <w:rsid w:val="00223F94"/>
    <w:rsid w:val="002249B5"/>
    <w:rsid w:val="00224C06"/>
    <w:rsid w:val="00224C1C"/>
    <w:rsid w:val="00224EAF"/>
    <w:rsid w:val="00225AD6"/>
    <w:rsid w:val="00225C71"/>
    <w:rsid w:val="0022658D"/>
    <w:rsid w:val="00226594"/>
    <w:rsid w:val="00226D57"/>
    <w:rsid w:val="00226E04"/>
    <w:rsid w:val="00226E92"/>
    <w:rsid w:val="00227767"/>
    <w:rsid w:val="00230184"/>
    <w:rsid w:val="00230B32"/>
    <w:rsid w:val="002310D3"/>
    <w:rsid w:val="002310E9"/>
    <w:rsid w:val="002314A9"/>
    <w:rsid w:val="002319D6"/>
    <w:rsid w:val="002321FE"/>
    <w:rsid w:val="00232696"/>
    <w:rsid w:val="00233216"/>
    <w:rsid w:val="00233520"/>
    <w:rsid w:val="00235FF8"/>
    <w:rsid w:val="002365DA"/>
    <w:rsid w:val="00237918"/>
    <w:rsid w:val="00237987"/>
    <w:rsid w:val="002379D3"/>
    <w:rsid w:val="00237CF2"/>
    <w:rsid w:val="00237D29"/>
    <w:rsid w:val="0024039C"/>
    <w:rsid w:val="00240B72"/>
    <w:rsid w:val="00240EF9"/>
    <w:rsid w:val="002411F5"/>
    <w:rsid w:val="00241211"/>
    <w:rsid w:val="0024277A"/>
    <w:rsid w:val="002428F8"/>
    <w:rsid w:val="00242C69"/>
    <w:rsid w:val="00242E01"/>
    <w:rsid w:val="002431C3"/>
    <w:rsid w:val="00243BC0"/>
    <w:rsid w:val="002445DF"/>
    <w:rsid w:val="00245054"/>
    <w:rsid w:val="00245588"/>
    <w:rsid w:val="002455EB"/>
    <w:rsid w:val="0024593E"/>
    <w:rsid w:val="00246062"/>
    <w:rsid w:val="00246990"/>
    <w:rsid w:val="00246DB0"/>
    <w:rsid w:val="00247060"/>
    <w:rsid w:val="00247549"/>
    <w:rsid w:val="002476D2"/>
    <w:rsid w:val="00247A24"/>
    <w:rsid w:val="00247A46"/>
    <w:rsid w:val="00247A75"/>
    <w:rsid w:val="00247E75"/>
    <w:rsid w:val="00250A69"/>
    <w:rsid w:val="0025101F"/>
    <w:rsid w:val="00251E30"/>
    <w:rsid w:val="00251FD3"/>
    <w:rsid w:val="0025273A"/>
    <w:rsid w:val="00252BFB"/>
    <w:rsid w:val="0025370B"/>
    <w:rsid w:val="00253778"/>
    <w:rsid w:val="00253ED1"/>
    <w:rsid w:val="002543B7"/>
    <w:rsid w:val="00254590"/>
    <w:rsid w:val="0025486F"/>
    <w:rsid w:val="00255C96"/>
    <w:rsid w:val="002564FF"/>
    <w:rsid w:val="002565C8"/>
    <w:rsid w:val="00256978"/>
    <w:rsid w:val="00256A1A"/>
    <w:rsid w:val="00256BD4"/>
    <w:rsid w:val="00256D22"/>
    <w:rsid w:val="002575A6"/>
    <w:rsid w:val="00257D9D"/>
    <w:rsid w:val="00257DA1"/>
    <w:rsid w:val="00257E18"/>
    <w:rsid w:val="00260358"/>
    <w:rsid w:val="00260A78"/>
    <w:rsid w:val="00260EFB"/>
    <w:rsid w:val="00261135"/>
    <w:rsid w:val="0026115C"/>
    <w:rsid w:val="00261388"/>
    <w:rsid w:val="00261BDD"/>
    <w:rsid w:val="00261C93"/>
    <w:rsid w:val="00261DAB"/>
    <w:rsid w:val="002622FE"/>
    <w:rsid w:val="002627E7"/>
    <w:rsid w:val="002628AC"/>
    <w:rsid w:val="00262AF1"/>
    <w:rsid w:val="00262B8F"/>
    <w:rsid w:val="00262D1B"/>
    <w:rsid w:val="00262FCF"/>
    <w:rsid w:val="0026319A"/>
    <w:rsid w:val="002635CD"/>
    <w:rsid w:val="0026366E"/>
    <w:rsid w:val="00263FF7"/>
    <w:rsid w:val="00264D42"/>
    <w:rsid w:val="00265D86"/>
    <w:rsid w:val="00265DD1"/>
    <w:rsid w:val="0026619A"/>
    <w:rsid w:val="002665B8"/>
    <w:rsid w:val="002665F7"/>
    <w:rsid w:val="00266AAC"/>
    <w:rsid w:val="00266D7F"/>
    <w:rsid w:val="00267EC2"/>
    <w:rsid w:val="00267F55"/>
    <w:rsid w:val="00270530"/>
    <w:rsid w:val="00270DF2"/>
    <w:rsid w:val="00271285"/>
    <w:rsid w:val="0027128E"/>
    <w:rsid w:val="00271391"/>
    <w:rsid w:val="00271BBA"/>
    <w:rsid w:val="00272956"/>
    <w:rsid w:val="00273041"/>
    <w:rsid w:val="002731B1"/>
    <w:rsid w:val="00273C29"/>
    <w:rsid w:val="002742DE"/>
    <w:rsid w:val="002744D3"/>
    <w:rsid w:val="00274DBE"/>
    <w:rsid w:val="00275032"/>
    <w:rsid w:val="00275842"/>
    <w:rsid w:val="00275D70"/>
    <w:rsid w:val="00276D04"/>
    <w:rsid w:val="0027742C"/>
    <w:rsid w:val="00277EBA"/>
    <w:rsid w:val="00280028"/>
    <w:rsid w:val="002806CE"/>
    <w:rsid w:val="00280738"/>
    <w:rsid w:val="002809AB"/>
    <w:rsid w:val="00280D52"/>
    <w:rsid w:val="00281022"/>
    <w:rsid w:val="00281F29"/>
    <w:rsid w:val="00282B86"/>
    <w:rsid w:val="002832F1"/>
    <w:rsid w:val="00283616"/>
    <w:rsid w:val="002838B1"/>
    <w:rsid w:val="002838BD"/>
    <w:rsid w:val="00284DE8"/>
    <w:rsid w:val="002851A4"/>
    <w:rsid w:val="00285A5E"/>
    <w:rsid w:val="00285AAF"/>
    <w:rsid w:val="00285DAB"/>
    <w:rsid w:val="00285F5A"/>
    <w:rsid w:val="00286A50"/>
    <w:rsid w:val="00287011"/>
    <w:rsid w:val="002900F8"/>
    <w:rsid w:val="002906A6"/>
    <w:rsid w:val="002907EB"/>
    <w:rsid w:val="00290E23"/>
    <w:rsid w:val="00291EDD"/>
    <w:rsid w:val="00291F30"/>
    <w:rsid w:val="002924A6"/>
    <w:rsid w:val="002928DE"/>
    <w:rsid w:val="00292ADC"/>
    <w:rsid w:val="00293829"/>
    <w:rsid w:val="0029495F"/>
    <w:rsid w:val="00294A4E"/>
    <w:rsid w:val="00294C09"/>
    <w:rsid w:val="002967AC"/>
    <w:rsid w:val="00296A1E"/>
    <w:rsid w:val="00296D1C"/>
    <w:rsid w:val="00297033"/>
    <w:rsid w:val="0029740A"/>
    <w:rsid w:val="002975CA"/>
    <w:rsid w:val="0029773D"/>
    <w:rsid w:val="00297795"/>
    <w:rsid w:val="00297FFE"/>
    <w:rsid w:val="002A1749"/>
    <w:rsid w:val="002A1E75"/>
    <w:rsid w:val="002A244C"/>
    <w:rsid w:val="002A257A"/>
    <w:rsid w:val="002A2590"/>
    <w:rsid w:val="002A3217"/>
    <w:rsid w:val="002A3727"/>
    <w:rsid w:val="002A37BB"/>
    <w:rsid w:val="002A4455"/>
    <w:rsid w:val="002A4571"/>
    <w:rsid w:val="002A49BE"/>
    <w:rsid w:val="002A4DFF"/>
    <w:rsid w:val="002A552D"/>
    <w:rsid w:val="002A55EA"/>
    <w:rsid w:val="002A5BB0"/>
    <w:rsid w:val="002A6343"/>
    <w:rsid w:val="002A6DED"/>
    <w:rsid w:val="002A6FE4"/>
    <w:rsid w:val="002B0545"/>
    <w:rsid w:val="002B1103"/>
    <w:rsid w:val="002B2072"/>
    <w:rsid w:val="002B21D2"/>
    <w:rsid w:val="002B2566"/>
    <w:rsid w:val="002B2A77"/>
    <w:rsid w:val="002B2E15"/>
    <w:rsid w:val="002B2E1A"/>
    <w:rsid w:val="002B361C"/>
    <w:rsid w:val="002B368A"/>
    <w:rsid w:val="002B3C8F"/>
    <w:rsid w:val="002B3E33"/>
    <w:rsid w:val="002B4100"/>
    <w:rsid w:val="002B4446"/>
    <w:rsid w:val="002B49F5"/>
    <w:rsid w:val="002B51F8"/>
    <w:rsid w:val="002B5363"/>
    <w:rsid w:val="002B5416"/>
    <w:rsid w:val="002B5507"/>
    <w:rsid w:val="002B5D55"/>
    <w:rsid w:val="002B61A8"/>
    <w:rsid w:val="002B656D"/>
    <w:rsid w:val="002B6660"/>
    <w:rsid w:val="002B6CB2"/>
    <w:rsid w:val="002B73BA"/>
    <w:rsid w:val="002B7A63"/>
    <w:rsid w:val="002C05BF"/>
    <w:rsid w:val="002C0922"/>
    <w:rsid w:val="002C1974"/>
    <w:rsid w:val="002C2486"/>
    <w:rsid w:val="002C28AC"/>
    <w:rsid w:val="002C2D01"/>
    <w:rsid w:val="002C2D43"/>
    <w:rsid w:val="002C3343"/>
    <w:rsid w:val="002C40AF"/>
    <w:rsid w:val="002C4366"/>
    <w:rsid w:val="002C4A3F"/>
    <w:rsid w:val="002C4F91"/>
    <w:rsid w:val="002C50DB"/>
    <w:rsid w:val="002C511C"/>
    <w:rsid w:val="002C5137"/>
    <w:rsid w:val="002C5558"/>
    <w:rsid w:val="002C5A57"/>
    <w:rsid w:val="002C5EE2"/>
    <w:rsid w:val="002C609E"/>
    <w:rsid w:val="002C65FD"/>
    <w:rsid w:val="002C666F"/>
    <w:rsid w:val="002C6EDF"/>
    <w:rsid w:val="002C7AD8"/>
    <w:rsid w:val="002D04DF"/>
    <w:rsid w:val="002D09EB"/>
    <w:rsid w:val="002D0AF7"/>
    <w:rsid w:val="002D1216"/>
    <w:rsid w:val="002D167F"/>
    <w:rsid w:val="002D21F1"/>
    <w:rsid w:val="002D25B2"/>
    <w:rsid w:val="002D262C"/>
    <w:rsid w:val="002D2AA1"/>
    <w:rsid w:val="002D345F"/>
    <w:rsid w:val="002D39C7"/>
    <w:rsid w:val="002D3E0B"/>
    <w:rsid w:val="002D4441"/>
    <w:rsid w:val="002D5A24"/>
    <w:rsid w:val="002D61A0"/>
    <w:rsid w:val="002D63D4"/>
    <w:rsid w:val="002D6A79"/>
    <w:rsid w:val="002D7032"/>
    <w:rsid w:val="002D7393"/>
    <w:rsid w:val="002D777B"/>
    <w:rsid w:val="002D786A"/>
    <w:rsid w:val="002D79F0"/>
    <w:rsid w:val="002E02C6"/>
    <w:rsid w:val="002E067B"/>
    <w:rsid w:val="002E0D44"/>
    <w:rsid w:val="002E118D"/>
    <w:rsid w:val="002E1358"/>
    <w:rsid w:val="002E17BB"/>
    <w:rsid w:val="002E1E4F"/>
    <w:rsid w:val="002E351E"/>
    <w:rsid w:val="002E3DCC"/>
    <w:rsid w:val="002E4224"/>
    <w:rsid w:val="002E43CD"/>
    <w:rsid w:val="002E4600"/>
    <w:rsid w:val="002E4C1E"/>
    <w:rsid w:val="002E4F17"/>
    <w:rsid w:val="002E56F0"/>
    <w:rsid w:val="002E5702"/>
    <w:rsid w:val="002E5936"/>
    <w:rsid w:val="002E696C"/>
    <w:rsid w:val="002E73C5"/>
    <w:rsid w:val="002E7921"/>
    <w:rsid w:val="002F040A"/>
    <w:rsid w:val="002F0690"/>
    <w:rsid w:val="002F0982"/>
    <w:rsid w:val="002F0B11"/>
    <w:rsid w:val="002F0BDB"/>
    <w:rsid w:val="002F0C72"/>
    <w:rsid w:val="002F17D3"/>
    <w:rsid w:val="002F299A"/>
    <w:rsid w:val="002F29F8"/>
    <w:rsid w:val="002F351C"/>
    <w:rsid w:val="002F36A4"/>
    <w:rsid w:val="002F37F9"/>
    <w:rsid w:val="002F3817"/>
    <w:rsid w:val="002F39E5"/>
    <w:rsid w:val="002F3D42"/>
    <w:rsid w:val="002F4388"/>
    <w:rsid w:val="002F4875"/>
    <w:rsid w:val="002F49D4"/>
    <w:rsid w:val="002F4B0C"/>
    <w:rsid w:val="002F4B7D"/>
    <w:rsid w:val="002F5643"/>
    <w:rsid w:val="002F683B"/>
    <w:rsid w:val="002F6BD1"/>
    <w:rsid w:val="002F6C11"/>
    <w:rsid w:val="002F7491"/>
    <w:rsid w:val="002F76F4"/>
    <w:rsid w:val="002F7A30"/>
    <w:rsid w:val="002F7E8C"/>
    <w:rsid w:val="00300541"/>
    <w:rsid w:val="003005E4"/>
    <w:rsid w:val="00300905"/>
    <w:rsid w:val="00300C2F"/>
    <w:rsid w:val="00301146"/>
    <w:rsid w:val="00301486"/>
    <w:rsid w:val="003016BA"/>
    <w:rsid w:val="003021B8"/>
    <w:rsid w:val="00302239"/>
    <w:rsid w:val="0030256B"/>
    <w:rsid w:val="00303BF1"/>
    <w:rsid w:val="00303FBF"/>
    <w:rsid w:val="00304155"/>
    <w:rsid w:val="00304632"/>
    <w:rsid w:val="00304660"/>
    <w:rsid w:val="003047D6"/>
    <w:rsid w:val="00304903"/>
    <w:rsid w:val="00305752"/>
    <w:rsid w:val="00305981"/>
    <w:rsid w:val="0030624D"/>
    <w:rsid w:val="00306933"/>
    <w:rsid w:val="00306C73"/>
    <w:rsid w:val="003074DB"/>
    <w:rsid w:val="00307CF5"/>
    <w:rsid w:val="00310159"/>
    <w:rsid w:val="00310891"/>
    <w:rsid w:val="00310FDC"/>
    <w:rsid w:val="00311192"/>
    <w:rsid w:val="00311FCC"/>
    <w:rsid w:val="003121E2"/>
    <w:rsid w:val="00312A7E"/>
    <w:rsid w:val="00313237"/>
    <w:rsid w:val="003135D5"/>
    <w:rsid w:val="0031370B"/>
    <w:rsid w:val="00313F0F"/>
    <w:rsid w:val="003145F0"/>
    <w:rsid w:val="00314758"/>
    <w:rsid w:val="003148F0"/>
    <w:rsid w:val="0031608D"/>
    <w:rsid w:val="003166C2"/>
    <w:rsid w:val="0031708F"/>
    <w:rsid w:val="00317301"/>
    <w:rsid w:val="00317BFF"/>
    <w:rsid w:val="003206F7"/>
    <w:rsid w:val="003209FD"/>
    <w:rsid w:val="00321C19"/>
    <w:rsid w:val="00321CD5"/>
    <w:rsid w:val="00322418"/>
    <w:rsid w:val="0032323E"/>
    <w:rsid w:val="003234D1"/>
    <w:rsid w:val="0032426D"/>
    <w:rsid w:val="00324B2D"/>
    <w:rsid w:val="00324BB8"/>
    <w:rsid w:val="00324E1E"/>
    <w:rsid w:val="00324E4B"/>
    <w:rsid w:val="003250AC"/>
    <w:rsid w:val="003257BF"/>
    <w:rsid w:val="003260C9"/>
    <w:rsid w:val="0032684A"/>
    <w:rsid w:val="0032740C"/>
    <w:rsid w:val="00327D3C"/>
    <w:rsid w:val="00330CB5"/>
    <w:rsid w:val="00331524"/>
    <w:rsid w:val="0033170B"/>
    <w:rsid w:val="0033171D"/>
    <w:rsid w:val="003321C6"/>
    <w:rsid w:val="0033296B"/>
    <w:rsid w:val="00332C9A"/>
    <w:rsid w:val="00332CAC"/>
    <w:rsid w:val="00333008"/>
    <w:rsid w:val="003342CA"/>
    <w:rsid w:val="00334440"/>
    <w:rsid w:val="00334685"/>
    <w:rsid w:val="003349EF"/>
    <w:rsid w:val="0033531F"/>
    <w:rsid w:val="003353F9"/>
    <w:rsid w:val="00335690"/>
    <w:rsid w:val="00335C0C"/>
    <w:rsid w:val="00335EF2"/>
    <w:rsid w:val="00335F79"/>
    <w:rsid w:val="0033609E"/>
    <w:rsid w:val="003369DB"/>
    <w:rsid w:val="00336ABA"/>
    <w:rsid w:val="0033709B"/>
    <w:rsid w:val="0033735A"/>
    <w:rsid w:val="00337A80"/>
    <w:rsid w:val="00337B50"/>
    <w:rsid w:val="00340311"/>
    <w:rsid w:val="003408B5"/>
    <w:rsid w:val="00340C26"/>
    <w:rsid w:val="00340EE7"/>
    <w:rsid w:val="00341DCF"/>
    <w:rsid w:val="00342284"/>
    <w:rsid w:val="003429D1"/>
    <w:rsid w:val="00342DC5"/>
    <w:rsid w:val="00342F55"/>
    <w:rsid w:val="00342FDF"/>
    <w:rsid w:val="003433C3"/>
    <w:rsid w:val="00343F4B"/>
    <w:rsid w:val="00343FB8"/>
    <w:rsid w:val="00343FD5"/>
    <w:rsid w:val="003440BA"/>
    <w:rsid w:val="0034411B"/>
    <w:rsid w:val="003442EB"/>
    <w:rsid w:val="0034438D"/>
    <w:rsid w:val="0034451D"/>
    <w:rsid w:val="0034462E"/>
    <w:rsid w:val="00344ACA"/>
    <w:rsid w:val="0034568A"/>
    <w:rsid w:val="003462E7"/>
    <w:rsid w:val="003468E5"/>
    <w:rsid w:val="003469A0"/>
    <w:rsid w:val="0034721F"/>
    <w:rsid w:val="0034745B"/>
    <w:rsid w:val="0034781E"/>
    <w:rsid w:val="003500E8"/>
    <w:rsid w:val="00350131"/>
    <w:rsid w:val="003505A5"/>
    <w:rsid w:val="0035070C"/>
    <w:rsid w:val="00350DCE"/>
    <w:rsid w:val="003519C4"/>
    <w:rsid w:val="00352A4B"/>
    <w:rsid w:val="00352F77"/>
    <w:rsid w:val="00353BA2"/>
    <w:rsid w:val="003546A6"/>
    <w:rsid w:val="00354C48"/>
    <w:rsid w:val="00354E55"/>
    <w:rsid w:val="00355945"/>
    <w:rsid w:val="00355B98"/>
    <w:rsid w:val="00355FFB"/>
    <w:rsid w:val="00356232"/>
    <w:rsid w:val="00356329"/>
    <w:rsid w:val="0035655D"/>
    <w:rsid w:val="00356945"/>
    <w:rsid w:val="00356D45"/>
    <w:rsid w:val="00357200"/>
    <w:rsid w:val="00357895"/>
    <w:rsid w:val="00357985"/>
    <w:rsid w:val="00357F40"/>
    <w:rsid w:val="00360935"/>
    <w:rsid w:val="003609C6"/>
    <w:rsid w:val="00360BF0"/>
    <w:rsid w:val="00360E2C"/>
    <w:rsid w:val="00360F8B"/>
    <w:rsid w:val="003612B0"/>
    <w:rsid w:val="003622D4"/>
    <w:rsid w:val="00362501"/>
    <w:rsid w:val="00362D0A"/>
    <w:rsid w:val="003638B5"/>
    <w:rsid w:val="00363D53"/>
    <w:rsid w:val="003642C7"/>
    <w:rsid w:val="00364870"/>
    <w:rsid w:val="00364C6F"/>
    <w:rsid w:val="00365196"/>
    <w:rsid w:val="00365508"/>
    <w:rsid w:val="00365B59"/>
    <w:rsid w:val="00365C94"/>
    <w:rsid w:val="0036658A"/>
    <w:rsid w:val="00366762"/>
    <w:rsid w:val="003669AB"/>
    <w:rsid w:val="00366A2D"/>
    <w:rsid w:val="00366FC1"/>
    <w:rsid w:val="00367221"/>
    <w:rsid w:val="00367D18"/>
    <w:rsid w:val="00367F9A"/>
    <w:rsid w:val="003700F5"/>
    <w:rsid w:val="00370304"/>
    <w:rsid w:val="003708FE"/>
    <w:rsid w:val="003709EE"/>
    <w:rsid w:val="00370B56"/>
    <w:rsid w:val="00370CD2"/>
    <w:rsid w:val="00372656"/>
    <w:rsid w:val="00372D3F"/>
    <w:rsid w:val="00373335"/>
    <w:rsid w:val="00373345"/>
    <w:rsid w:val="00373432"/>
    <w:rsid w:val="00373EAD"/>
    <w:rsid w:val="003746A1"/>
    <w:rsid w:val="00375428"/>
    <w:rsid w:val="00375D5D"/>
    <w:rsid w:val="00376045"/>
    <w:rsid w:val="0037695B"/>
    <w:rsid w:val="00376A94"/>
    <w:rsid w:val="003771F3"/>
    <w:rsid w:val="0037763B"/>
    <w:rsid w:val="00377CCA"/>
    <w:rsid w:val="003803E0"/>
    <w:rsid w:val="0038075D"/>
    <w:rsid w:val="00380DB4"/>
    <w:rsid w:val="00380F3D"/>
    <w:rsid w:val="00380F3E"/>
    <w:rsid w:val="003811C3"/>
    <w:rsid w:val="00382360"/>
    <w:rsid w:val="003825C4"/>
    <w:rsid w:val="0038284A"/>
    <w:rsid w:val="003829B0"/>
    <w:rsid w:val="003829F9"/>
    <w:rsid w:val="00382DF6"/>
    <w:rsid w:val="003838DE"/>
    <w:rsid w:val="00383DA6"/>
    <w:rsid w:val="003844A6"/>
    <w:rsid w:val="003846ED"/>
    <w:rsid w:val="00384A53"/>
    <w:rsid w:val="00384F2D"/>
    <w:rsid w:val="0038549B"/>
    <w:rsid w:val="003856B9"/>
    <w:rsid w:val="003857A0"/>
    <w:rsid w:val="00385CCB"/>
    <w:rsid w:val="00385F9B"/>
    <w:rsid w:val="0038709E"/>
    <w:rsid w:val="0038709F"/>
    <w:rsid w:val="003872A5"/>
    <w:rsid w:val="00387496"/>
    <w:rsid w:val="00387A0A"/>
    <w:rsid w:val="00387AAF"/>
    <w:rsid w:val="00387BE3"/>
    <w:rsid w:val="00387CFC"/>
    <w:rsid w:val="003903BC"/>
    <w:rsid w:val="00391576"/>
    <w:rsid w:val="003919D2"/>
    <w:rsid w:val="00391F7B"/>
    <w:rsid w:val="00392455"/>
    <w:rsid w:val="00392BA3"/>
    <w:rsid w:val="00393508"/>
    <w:rsid w:val="00394063"/>
    <w:rsid w:val="00394A5B"/>
    <w:rsid w:val="00394C4A"/>
    <w:rsid w:val="00394D78"/>
    <w:rsid w:val="0039500C"/>
    <w:rsid w:val="00395CE2"/>
    <w:rsid w:val="00396F62"/>
    <w:rsid w:val="003975D2"/>
    <w:rsid w:val="003976C7"/>
    <w:rsid w:val="00397C4B"/>
    <w:rsid w:val="00397C78"/>
    <w:rsid w:val="00397D37"/>
    <w:rsid w:val="00397D6E"/>
    <w:rsid w:val="00397E30"/>
    <w:rsid w:val="003A0A0E"/>
    <w:rsid w:val="003A0CB1"/>
    <w:rsid w:val="003A16B0"/>
    <w:rsid w:val="003A1C31"/>
    <w:rsid w:val="003A2263"/>
    <w:rsid w:val="003A28C1"/>
    <w:rsid w:val="003A2B9F"/>
    <w:rsid w:val="003A2E64"/>
    <w:rsid w:val="003A2FDB"/>
    <w:rsid w:val="003A2FE8"/>
    <w:rsid w:val="003A3DAD"/>
    <w:rsid w:val="003A437D"/>
    <w:rsid w:val="003A4570"/>
    <w:rsid w:val="003A4E5C"/>
    <w:rsid w:val="003A516D"/>
    <w:rsid w:val="003A5554"/>
    <w:rsid w:val="003A5B41"/>
    <w:rsid w:val="003A5B7B"/>
    <w:rsid w:val="003A5E08"/>
    <w:rsid w:val="003A67CA"/>
    <w:rsid w:val="003A683D"/>
    <w:rsid w:val="003A6B09"/>
    <w:rsid w:val="003A745E"/>
    <w:rsid w:val="003A75E4"/>
    <w:rsid w:val="003A7907"/>
    <w:rsid w:val="003B13F0"/>
    <w:rsid w:val="003B1A7E"/>
    <w:rsid w:val="003B216C"/>
    <w:rsid w:val="003B21F9"/>
    <w:rsid w:val="003B2363"/>
    <w:rsid w:val="003B24CA"/>
    <w:rsid w:val="003B2604"/>
    <w:rsid w:val="003B26B9"/>
    <w:rsid w:val="003B2947"/>
    <w:rsid w:val="003B39E0"/>
    <w:rsid w:val="003B3D1D"/>
    <w:rsid w:val="003B4014"/>
    <w:rsid w:val="003B4359"/>
    <w:rsid w:val="003B47CC"/>
    <w:rsid w:val="003B494C"/>
    <w:rsid w:val="003B496C"/>
    <w:rsid w:val="003B50E2"/>
    <w:rsid w:val="003B5300"/>
    <w:rsid w:val="003B5CFE"/>
    <w:rsid w:val="003B616E"/>
    <w:rsid w:val="003B6ACB"/>
    <w:rsid w:val="003B6E18"/>
    <w:rsid w:val="003B734C"/>
    <w:rsid w:val="003B78F9"/>
    <w:rsid w:val="003B78FD"/>
    <w:rsid w:val="003C0285"/>
    <w:rsid w:val="003C0950"/>
    <w:rsid w:val="003C0C08"/>
    <w:rsid w:val="003C0DAC"/>
    <w:rsid w:val="003C0F89"/>
    <w:rsid w:val="003C121E"/>
    <w:rsid w:val="003C149F"/>
    <w:rsid w:val="003C1544"/>
    <w:rsid w:val="003C1B2C"/>
    <w:rsid w:val="003C1E44"/>
    <w:rsid w:val="003C2051"/>
    <w:rsid w:val="003C239C"/>
    <w:rsid w:val="003C2C09"/>
    <w:rsid w:val="003C2DD8"/>
    <w:rsid w:val="003C4161"/>
    <w:rsid w:val="003C4A3B"/>
    <w:rsid w:val="003C4BFB"/>
    <w:rsid w:val="003C4FB4"/>
    <w:rsid w:val="003C5547"/>
    <w:rsid w:val="003C5BF5"/>
    <w:rsid w:val="003C6211"/>
    <w:rsid w:val="003C6B1B"/>
    <w:rsid w:val="003C6FE6"/>
    <w:rsid w:val="003C731B"/>
    <w:rsid w:val="003C76DE"/>
    <w:rsid w:val="003C7748"/>
    <w:rsid w:val="003C7AC1"/>
    <w:rsid w:val="003C7AC4"/>
    <w:rsid w:val="003D0248"/>
    <w:rsid w:val="003D090F"/>
    <w:rsid w:val="003D16DB"/>
    <w:rsid w:val="003D29A0"/>
    <w:rsid w:val="003D35B2"/>
    <w:rsid w:val="003D35FB"/>
    <w:rsid w:val="003D39EE"/>
    <w:rsid w:val="003D3A98"/>
    <w:rsid w:val="003D3CC3"/>
    <w:rsid w:val="003D3EBE"/>
    <w:rsid w:val="003D41B1"/>
    <w:rsid w:val="003D425C"/>
    <w:rsid w:val="003D4414"/>
    <w:rsid w:val="003D4818"/>
    <w:rsid w:val="003D506F"/>
    <w:rsid w:val="003D51ED"/>
    <w:rsid w:val="003D522A"/>
    <w:rsid w:val="003D6162"/>
    <w:rsid w:val="003D6B96"/>
    <w:rsid w:val="003D6E40"/>
    <w:rsid w:val="003D7646"/>
    <w:rsid w:val="003D787E"/>
    <w:rsid w:val="003D7900"/>
    <w:rsid w:val="003D7E20"/>
    <w:rsid w:val="003E0B41"/>
    <w:rsid w:val="003E0CB1"/>
    <w:rsid w:val="003E13F1"/>
    <w:rsid w:val="003E2117"/>
    <w:rsid w:val="003E22E2"/>
    <w:rsid w:val="003E299D"/>
    <w:rsid w:val="003E2A58"/>
    <w:rsid w:val="003E2B5D"/>
    <w:rsid w:val="003E36DC"/>
    <w:rsid w:val="003E3822"/>
    <w:rsid w:val="003E3931"/>
    <w:rsid w:val="003E4754"/>
    <w:rsid w:val="003E5079"/>
    <w:rsid w:val="003E51ED"/>
    <w:rsid w:val="003E5585"/>
    <w:rsid w:val="003E5CFC"/>
    <w:rsid w:val="003E5F91"/>
    <w:rsid w:val="003E67EB"/>
    <w:rsid w:val="003E6A44"/>
    <w:rsid w:val="003E75DF"/>
    <w:rsid w:val="003E765A"/>
    <w:rsid w:val="003E79BA"/>
    <w:rsid w:val="003F0162"/>
    <w:rsid w:val="003F086C"/>
    <w:rsid w:val="003F09AF"/>
    <w:rsid w:val="003F0B50"/>
    <w:rsid w:val="003F188C"/>
    <w:rsid w:val="003F1DCC"/>
    <w:rsid w:val="003F211E"/>
    <w:rsid w:val="003F264A"/>
    <w:rsid w:val="003F2DAB"/>
    <w:rsid w:val="003F34EC"/>
    <w:rsid w:val="003F35EA"/>
    <w:rsid w:val="003F37A7"/>
    <w:rsid w:val="003F3AF5"/>
    <w:rsid w:val="003F4242"/>
    <w:rsid w:val="003F4803"/>
    <w:rsid w:val="003F4FED"/>
    <w:rsid w:val="003F52ED"/>
    <w:rsid w:val="003F55F4"/>
    <w:rsid w:val="003F5908"/>
    <w:rsid w:val="003F6335"/>
    <w:rsid w:val="003F6419"/>
    <w:rsid w:val="003F653A"/>
    <w:rsid w:val="003F74CD"/>
    <w:rsid w:val="003F78BF"/>
    <w:rsid w:val="003F7F28"/>
    <w:rsid w:val="003F7F29"/>
    <w:rsid w:val="003F7F5B"/>
    <w:rsid w:val="00400770"/>
    <w:rsid w:val="00400D3E"/>
    <w:rsid w:val="00401306"/>
    <w:rsid w:val="0040140E"/>
    <w:rsid w:val="00401461"/>
    <w:rsid w:val="00401716"/>
    <w:rsid w:val="00401B21"/>
    <w:rsid w:val="00401D30"/>
    <w:rsid w:val="00402480"/>
    <w:rsid w:val="0040258A"/>
    <w:rsid w:val="00402FD0"/>
    <w:rsid w:val="004037CA"/>
    <w:rsid w:val="004039D9"/>
    <w:rsid w:val="00403A6C"/>
    <w:rsid w:val="00405193"/>
    <w:rsid w:val="0040532B"/>
    <w:rsid w:val="0040563F"/>
    <w:rsid w:val="0040607C"/>
    <w:rsid w:val="004060E3"/>
    <w:rsid w:val="0040680C"/>
    <w:rsid w:val="00406823"/>
    <w:rsid w:val="0040702C"/>
    <w:rsid w:val="00407BFE"/>
    <w:rsid w:val="004112E3"/>
    <w:rsid w:val="00411474"/>
    <w:rsid w:val="00411887"/>
    <w:rsid w:val="00411D3C"/>
    <w:rsid w:val="0041230E"/>
    <w:rsid w:val="004129C7"/>
    <w:rsid w:val="00412C75"/>
    <w:rsid w:val="00412DA8"/>
    <w:rsid w:val="00413107"/>
    <w:rsid w:val="00413194"/>
    <w:rsid w:val="00413454"/>
    <w:rsid w:val="0041372F"/>
    <w:rsid w:val="0041375A"/>
    <w:rsid w:val="00413971"/>
    <w:rsid w:val="004139BA"/>
    <w:rsid w:val="004139C5"/>
    <w:rsid w:val="00413C8F"/>
    <w:rsid w:val="00413D29"/>
    <w:rsid w:val="00413D78"/>
    <w:rsid w:val="0041419F"/>
    <w:rsid w:val="004146FC"/>
    <w:rsid w:val="0041545C"/>
    <w:rsid w:val="00415592"/>
    <w:rsid w:val="0041575F"/>
    <w:rsid w:val="004158C9"/>
    <w:rsid w:val="00415BF5"/>
    <w:rsid w:val="00415CA8"/>
    <w:rsid w:val="004162F0"/>
    <w:rsid w:val="00416AA6"/>
    <w:rsid w:val="00416F1F"/>
    <w:rsid w:val="00417099"/>
    <w:rsid w:val="004173C8"/>
    <w:rsid w:val="0042004A"/>
    <w:rsid w:val="004206A3"/>
    <w:rsid w:val="0042072E"/>
    <w:rsid w:val="00420847"/>
    <w:rsid w:val="00421852"/>
    <w:rsid w:val="00421A41"/>
    <w:rsid w:val="00422343"/>
    <w:rsid w:val="004226FE"/>
    <w:rsid w:val="00422D44"/>
    <w:rsid w:val="00422E8A"/>
    <w:rsid w:val="00423418"/>
    <w:rsid w:val="0042381D"/>
    <w:rsid w:val="00423C02"/>
    <w:rsid w:val="00423D0D"/>
    <w:rsid w:val="00424011"/>
    <w:rsid w:val="00424CF4"/>
    <w:rsid w:val="00424D4B"/>
    <w:rsid w:val="00424DAC"/>
    <w:rsid w:val="00425E72"/>
    <w:rsid w:val="00426469"/>
    <w:rsid w:val="00426A1C"/>
    <w:rsid w:val="00427B38"/>
    <w:rsid w:val="004302B8"/>
    <w:rsid w:val="0043051E"/>
    <w:rsid w:val="00430AA9"/>
    <w:rsid w:val="0043192B"/>
    <w:rsid w:val="00431934"/>
    <w:rsid w:val="00432359"/>
    <w:rsid w:val="004324D6"/>
    <w:rsid w:val="004325D9"/>
    <w:rsid w:val="00432DAA"/>
    <w:rsid w:val="004331EB"/>
    <w:rsid w:val="00434207"/>
    <w:rsid w:val="00434496"/>
    <w:rsid w:val="004348F3"/>
    <w:rsid w:val="00434AA0"/>
    <w:rsid w:val="00434D09"/>
    <w:rsid w:val="00434D7A"/>
    <w:rsid w:val="00434F81"/>
    <w:rsid w:val="004356EB"/>
    <w:rsid w:val="004359E0"/>
    <w:rsid w:val="00435E27"/>
    <w:rsid w:val="0043605B"/>
    <w:rsid w:val="00436151"/>
    <w:rsid w:val="0043698D"/>
    <w:rsid w:val="00436F85"/>
    <w:rsid w:val="0043723F"/>
    <w:rsid w:val="00437BE6"/>
    <w:rsid w:val="00437F21"/>
    <w:rsid w:val="00440785"/>
    <w:rsid w:val="00441084"/>
    <w:rsid w:val="004410BA"/>
    <w:rsid w:val="0044207A"/>
    <w:rsid w:val="0044259F"/>
    <w:rsid w:val="00442890"/>
    <w:rsid w:val="00442B75"/>
    <w:rsid w:val="00443BFA"/>
    <w:rsid w:val="00444262"/>
    <w:rsid w:val="004445F1"/>
    <w:rsid w:val="00444619"/>
    <w:rsid w:val="004446D3"/>
    <w:rsid w:val="0044481F"/>
    <w:rsid w:val="00444F00"/>
    <w:rsid w:val="00444F4C"/>
    <w:rsid w:val="00445166"/>
    <w:rsid w:val="00445B4D"/>
    <w:rsid w:val="004462B8"/>
    <w:rsid w:val="004462F2"/>
    <w:rsid w:val="00446FE4"/>
    <w:rsid w:val="00447024"/>
    <w:rsid w:val="00447141"/>
    <w:rsid w:val="00447588"/>
    <w:rsid w:val="00447608"/>
    <w:rsid w:val="0044789B"/>
    <w:rsid w:val="00450102"/>
    <w:rsid w:val="00450271"/>
    <w:rsid w:val="00450359"/>
    <w:rsid w:val="004506CA"/>
    <w:rsid w:val="00450D63"/>
    <w:rsid w:val="004518E1"/>
    <w:rsid w:val="00451A7F"/>
    <w:rsid w:val="00451D4D"/>
    <w:rsid w:val="00452858"/>
    <w:rsid w:val="00452FF5"/>
    <w:rsid w:val="00453467"/>
    <w:rsid w:val="004539FC"/>
    <w:rsid w:val="00453DEA"/>
    <w:rsid w:val="00454B3F"/>
    <w:rsid w:val="0045514B"/>
    <w:rsid w:val="004551F2"/>
    <w:rsid w:val="00455268"/>
    <w:rsid w:val="004552F5"/>
    <w:rsid w:val="0045554A"/>
    <w:rsid w:val="0045570C"/>
    <w:rsid w:val="00455D2B"/>
    <w:rsid w:val="00455F27"/>
    <w:rsid w:val="0045649E"/>
    <w:rsid w:val="00456DD7"/>
    <w:rsid w:val="00456E2D"/>
    <w:rsid w:val="004572A0"/>
    <w:rsid w:val="00457890"/>
    <w:rsid w:val="00457E8E"/>
    <w:rsid w:val="00460098"/>
    <w:rsid w:val="00461243"/>
    <w:rsid w:val="00461DB5"/>
    <w:rsid w:val="00461F75"/>
    <w:rsid w:val="0046261F"/>
    <w:rsid w:val="0046372A"/>
    <w:rsid w:val="00463A5A"/>
    <w:rsid w:val="0046436F"/>
    <w:rsid w:val="00466D25"/>
    <w:rsid w:val="0046728F"/>
    <w:rsid w:val="0046730D"/>
    <w:rsid w:val="00467693"/>
    <w:rsid w:val="00470200"/>
    <w:rsid w:val="00470941"/>
    <w:rsid w:val="00470A01"/>
    <w:rsid w:val="00470F6D"/>
    <w:rsid w:val="0047139F"/>
    <w:rsid w:val="004717BC"/>
    <w:rsid w:val="00471BAE"/>
    <w:rsid w:val="00471EF3"/>
    <w:rsid w:val="004721AC"/>
    <w:rsid w:val="004723A0"/>
    <w:rsid w:val="0047252A"/>
    <w:rsid w:val="00472757"/>
    <w:rsid w:val="004729AD"/>
    <w:rsid w:val="00472B1D"/>
    <w:rsid w:val="004743BB"/>
    <w:rsid w:val="00474AB5"/>
    <w:rsid w:val="00474F2A"/>
    <w:rsid w:val="00475415"/>
    <w:rsid w:val="004767BB"/>
    <w:rsid w:val="004771AD"/>
    <w:rsid w:val="0047782C"/>
    <w:rsid w:val="004801D2"/>
    <w:rsid w:val="0048029D"/>
    <w:rsid w:val="004809B6"/>
    <w:rsid w:val="0048112E"/>
    <w:rsid w:val="0048119C"/>
    <w:rsid w:val="00481341"/>
    <w:rsid w:val="00481A7D"/>
    <w:rsid w:val="00481F5C"/>
    <w:rsid w:val="004821D1"/>
    <w:rsid w:val="00482A9E"/>
    <w:rsid w:val="00482D17"/>
    <w:rsid w:val="0048456B"/>
    <w:rsid w:val="00484948"/>
    <w:rsid w:val="00485733"/>
    <w:rsid w:val="00486199"/>
    <w:rsid w:val="00486814"/>
    <w:rsid w:val="00486975"/>
    <w:rsid w:val="004869DF"/>
    <w:rsid w:val="004872A7"/>
    <w:rsid w:val="00487332"/>
    <w:rsid w:val="00487556"/>
    <w:rsid w:val="00487AF5"/>
    <w:rsid w:val="00487EB9"/>
    <w:rsid w:val="00490702"/>
    <w:rsid w:val="00490D6D"/>
    <w:rsid w:val="004910C5"/>
    <w:rsid w:val="004912A7"/>
    <w:rsid w:val="0049172B"/>
    <w:rsid w:val="00491B54"/>
    <w:rsid w:val="00491C90"/>
    <w:rsid w:val="0049204A"/>
    <w:rsid w:val="004923A6"/>
    <w:rsid w:val="00493093"/>
    <w:rsid w:val="004933DB"/>
    <w:rsid w:val="00493E86"/>
    <w:rsid w:val="00494118"/>
    <w:rsid w:val="00494357"/>
    <w:rsid w:val="00494729"/>
    <w:rsid w:val="00494AB0"/>
    <w:rsid w:val="00494D8D"/>
    <w:rsid w:val="00495ACA"/>
    <w:rsid w:val="00495AD6"/>
    <w:rsid w:val="00495E64"/>
    <w:rsid w:val="00495FE7"/>
    <w:rsid w:val="004961BA"/>
    <w:rsid w:val="0049655D"/>
    <w:rsid w:val="004968A2"/>
    <w:rsid w:val="00497229"/>
    <w:rsid w:val="00497617"/>
    <w:rsid w:val="0049796D"/>
    <w:rsid w:val="00497AEE"/>
    <w:rsid w:val="004A042B"/>
    <w:rsid w:val="004A0763"/>
    <w:rsid w:val="004A09BA"/>
    <w:rsid w:val="004A0CE2"/>
    <w:rsid w:val="004A0FB7"/>
    <w:rsid w:val="004A1AA7"/>
    <w:rsid w:val="004A1BEF"/>
    <w:rsid w:val="004A2A39"/>
    <w:rsid w:val="004A3969"/>
    <w:rsid w:val="004A5054"/>
    <w:rsid w:val="004A5804"/>
    <w:rsid w:val="004A5B0A"/>
    <w:rsid w:val="004A63A8"/>
    <w:rsid w:val="004A65DE"/>
    <w:rsid w:val="004A6F6F"/>
    <w:rsid w:val="004A7745"/>
    <w:rsid w:val="004B083B"/>
    <w:rsid w:val="004B0FB7"/>
    <w:rsid w:val="004B1102"/>
    <w:rsid w:val="004B1C47"/>
    <w:rsid w:val="004B1ECE"/>
    <w:rsid w:val="004B2352"/>
    <w:rsid w:val="004B275D"/>
    <w:rsid w:val="004B291E"/>
    <w:rsid w:val="004B2A7D"/>
    <w:rsid w:val="004B3D8A"/>
    <w:rsid w:val="004B3F3D"/>
    <w:rsid w:val="004B45C9"/>
    <w:rsid w:val="004B4638"/>
    <w:rsid w:val="004B4FF0"/>
    <w:rsid w:val="004B570D"/>
    <w:rsid w:val="004B5C9D"/>
    <w:rsid w:val="004B600F"/>
    <w:rsid w:val="004B614C"/>
    <w:rsid w:val="004B67A3"/>
    <w:rsid w:val="004B7B09"/>
    <w:rsid w:val="004B7C11"/>
    <w:rsid w:val="004C0F7E"/>
    <w:rsid w:val="004C16CD"/>
    <w:rsid w:val="004C2DC8"/>
    <w:rsid w:val="004C3BD0"/>
    <w:rsid w:val="004C4E1A"/>
    <w:rsid w:val="004C5F4F"/>
    <w:rsid w:val="004C608E"/>
    <w:rsid w:val="004C6100"/>
    <w:rsid w:val="004C6E8C"/>
    <w:rsid w:val="004C7396"/>
    <w:rsid w:val="004D042A"/>
    <w:rsid w:val="004D19B4"/>
    <w:rsid w:val="004D230E"/>
    <w:rsid w:val="004D2472"/>
    <w:rsid w:val="004D26BA"/>
    <w:rsid w:val="004D27B5"/>
    <w:rsid w:val="004D2E51"/>
    <w:rsid w:val="004D3C90"/>
    <w:rsid w:val="004D4BB1"/>
    <w:rsid w:val="004D52E9"/>
    <w:rsid w:val="004D5334"/>
    <w:rsid w:val="004D548F"/>
    <w:rsid w:val="004D626D"/>
    <w:rsid w:val="004D69FF"/>
    <w:rsid w:val="004D6B5B"/>
    <w:rsid w:val="004D6E69"/>
    <w:rsid w:val="004D6F11"/>
    <w:rsid w:val="004D7DF5"/>
    <w:rsid w:val="004E0243"/>
    <w:rsid w:val="004E0411"/>
    <w:rsid w:val="004E0F13"/>
    <w:rsid w:val="004E18D9"/>
    <w:rsid w:val="004E18EA"/>
    <w:rsid w:val="004E19B8"/>
    <w:rsid w:val="004E1AA8"/>
    <w:rsid w:val="004E2B4D"/>
    <w:rsid w:val="004E3249"/>
    <w:rsid w:val="004E3C6C"/>
    <w:rsid w:val="004E3F4C"/>
    <w:rsid w:val="004E41AF"/>
    <w:rsid w:val="004E494F"/>
    <w:rsid w:val="004E4C24"/>
    <w:rsid w:val="004E5292"/>
    <w:rsid w:val="004E5880"/>
    <w:rsid w:val="004E5DCB"/>
    <w:rsid w:val="004E5F31"/>
    <w:rsid w:val="004E6378"/>
    <w:rsid w:val="004E65A9"/>
    <w:rsid w:val="004E660F"/>
    <w:rsid w:val="004E66B1"/>
    <w:rsid w:val="004E6CCF"/>
    <w:rsid w:val="004E6F96"/>
    <w:rsid w:val="004E7521"/>
    <w:rsid w:val="004E7FD9"/>
    <w:rsid w:val="004F03FE"/>
    <w:rsid w:val="004F08E3"/>
    <w:rsid w:val="004F10D3"/>
    <w:rsid w:val="004F11D5"/>
    <w:rsid w:val="004F1D56"/>
    <w:rsid w:val="004F21F1"/>
    <w:rsid w:val="004F27C9"/>
    <w:rsid w:val="004F2D7F"/>
    <w:rsid w:val="004F34F5"/>
    <w:rsid w:val="004F3A37"/>
    <w:rsid w:val="004F3DC1"/>
    <w:rsid w:val="004F405A"/>
    <w:rsid w:val="004F4B6A"/>
    <w:rsid w:val="004F533A"/>
    <w:rsid w:val="004F5570"/>
    <w:rsid w:val="004F5A25"/>
    <w:rsid w:val="004F5B74"/>
    <w:rsid w:val="004F6466"/>
    <w:rsid w:val="004F64FC"/>
    <w:rsid w:val="004F6B9C"/>
    <w:rsid w:val="004F6CEC"/>
    <w:rsid w:val="004F73C4"/>
    <w:rsid w:val="004F7EA4"/>
    <w:rsid w:val="005004A2"/>
    <w:rsid w:val="00500CC1"/>
    <w:rsid w:val="00501E8B"/>
    <w:rsid w:val="005023D0"/>
    <w:rsid w:val="00502627"/>
    <w:rsid w:val="00502C3F"/>
    <w:rsid w:val="00503034"/>
    <w:rsid w:val="0050304A"/>
    <w:rsid w:val="00503247"/>
    <w:rsid w:val="00503318"/>
    <w:rsid w:val="00503575"/>
    <w:rsid w:val="00503A7B"/>
    <w:rsid w:val="00503B0F"/>
    <w:rsid w:val="00503C3E"/>
    <w:rsid w:val="005045AA"/>
    <w:rsid w:val="0050474E"/>
    <w:rsid w:val="00505DDC"/>
    <w:rsid w:val="00505EBE"/>
    <w:rsid w:val="005062A7"/>
    <w:rsid w:val="00506464"/>
    <w:rsid w:val="00506D28"/>
    <w:rsid w:val="00506DAC"/>
    <w:rsid w:val="00507A58"/>
    <w:rsid w:val="0051004F"/>
    <w:rsid w:val="005107A4"/>
    <w:rsid w:val="00510B36"/>
    <w:rsid w:val="00510DD0"/>
    <w:rsid w:val="00510DE9"/>
    <w:rsid w:val="0051134C"/>
    <w:rsid w:val="00511986"/>
    <w:rsid w:val="00511A80"/>
    <w:rsid w:val="00511C14"/>
    <w:rsid w:val="005121A6"/>
    <w:rsid w:val="0051267A"/>
    <w:rsid w:val="0051321D"/>
    <w:rsid w:val="005137EC"/>
    <w:rsid w:val="0051434C"/>
    <w:rsid w:val="0051462C"/>
    <w:rsid w:val="00514DD3"/>
    <w:rsid w:val="00514DEF"/>
    <w:rsid w:val="00515339"/>
    <w:rsid w:val="00515810"/>
    <w:rsid w:val="005158B3"/>
    <w:rsid w:val="0051638B"/>
    <w:rsid w:val="00520127"/>
    <w:rsid w:val="00520713"/>
    <w:rsid w:val="00520810"/>
    <w:rsid w:val="00520B52"/>
    <w:rsid w:val="0052108B"/>
    <w:rsid w:val="005218A0"/>
    <w:rsid w:val="005218D8"/>
    <w:rsid w:val="00521EFA"/>
    <w:rsid w:val="005223F7"/>
    <w:rsid w:val="00522BEE"/>
    <w:rsid w:val="00522EBC"/>
    <w:rsid w:val="005231FB"/>
    <w:rsid w:val="00523395"/>
    <w:rsid w:val="0052367B"/>
    <w:rsid w:val="00523728"/>
    <w:rsid w:val="00523801"/>
    <w:rsid w:val="00524282"/>
    <w:rsid w:val="005243D8"/>
    <w:rsid w:val="00524DD7"/>
    <w:rsid w:val="0052537C"/>
    <w:rsid w:val="00525386"/>
    <w:rsid w:val="005258C8"/>
    <w:rsid w:val="00525A02"/>
    <w:rsid w:val="00525F3C"/>
    <w:rsid w:val="005260C3"/>
    <w:rsid w:val="005273F1"/>
    <w:rsid w:val="00527C83"/>
    <w:rsid w:val="005304C5"/>
    <w:rsid w:val="0053086E"/>
    <w:rsid w:val="00530E48"/>
    <w:rsid w:val="00532770"/>
    <w:rsid w:val="00532A29"/>
    <w:rsid w:val="00532BAC"/>
    <w:rsid w:val="005333BE"/>
    <w:rsid w:val="0053357F"/>
    <w:rsid w:val="0053474D"/>
    <w:rsid w:val="00534893"/>
    <w:rsid w:val="00535802"/>
    <w:rsid w:val="00535C9C"/>
    <w:rsid w:val="00535D9E"/>
    <w:rsid w:val="005360D8"/>
    <w:rsid w:val="0053621C"/>
    <w:rsid w:val="00536E61"/>
    <w:rsid w:val="00537472"/>
    <w:rsid w:val="005374AA"/>
    <w:rsid w:val="005376BC"/>
    <w:rsid w:val="005379C5"/>
    <w:rsid w:val="00537ABD"/>
    <w:rsid w:val="00537BF2"/>
    <w:rsid w:val="00537D5C"/>
    <w:rsid w:val="00537D8B"/>
    <w:rsid w:val="005412C3"/>
    <w:rsid w:val="005417D5"/>
    <w:rsid w:val="00541B22"/>
    <w:rsid w:val="00541EE3"/>
    <w:rsid w:val="00542012"/>
    <w:rsid w:val="005420BC"/>
    <w:rsid w:val="0054215D"/>
    <w:rsid w:val="0054260A"/>
    <w:rsid w:val="005426FD"/>
    <w:rsid w:val="00542732"/>
    <w:rsid w:val="00542C58"/>
    <w:rsid w:val="00543028"/>
    <w:rsid w:val="00543D7A"/>
    <w:rsid w:val="00543F8A"/>
    <w:rsid w:val="00544392"/>
    <w:rsid w:val="00544579"/>
    <w:rsid w:val="00544586"/>
    <w:rsid w:val="00544F33"/>
    <w:rsid w:val="00545590"/>
    <w:rsid w:val="005455F2"/>
    <w:rsid w:val="005459C2"/>
    <w:rsid w:val="0054633F"/>
    <w:rsid w:val="0054642A"/>
    <w:rsid w:val="0054647B"/>
    <w:rsid w:val="00546699"/>
    <w:rsid w:val="005466A6"/>
    <w:rsid w:val="005466A7"/>
    <w:rsid w:val="005468D1"/>
    <w:rsid w:val="00546A91"/>
    <w:rsid w:val="00546AFE"/>
    <w:rsid w:val="00546D1F"/>
    <w:rsid w:val="005473AB"/>
    <w:rsid w:val="005473F5"/>
    <w:rsid w:val="00547A35"/>
    <w:rsid w:val="00547EA4"/>
    <w:rsid w:val="005500B0"/>
    <w:rsid w:val="00550CA0"/>
    <w:rsid w:val="005518C7"/>
    <w:rsid w:val="00551B87"/>
    <w:rsid w:val="005521FB"/>
    <w:rsid w:val="0055374D"/>
    <w:rsid w:val="0055394B"/>
    <w:rsid w:val="005548C3"/>
    <w:rsid w:val="00554AD0"/>
    <w:rsid w:val="00556656"/>
    <w:rsid w:val="00556938"/>
    <w:rsid w:val="00556FA5"/>
    <w:rsid w:val="00557175"/>
    <w:rsid w:val="00557646"/>
    <w:rsid w:val="00560574"/>
    <w:rsid w:val="005605DB"/>
    <w:rsid w:val="00560B9E"/>
    <w:rsid w:val="0056117B"/>
    <w:rsid w:val="00561B09"/>
    <w:rsid w:val="00562013"/>
    <w:rsid w:val="00562E43"/>
    <w:rsid w:val="0056325A"/>
    <w:rsid w:val="0056370E"/>
    <w:rsid w:val="005638AD"/>
    <w:rsid w:val="00564A95"/>
    <w:rsid w:val="00564DD3"/>
    <w:rsid w:val="00564E0A"/>
    <w:rsid w:val="00565197"/>
    <w:rsid w:val="00565272"/>
    <w:rsid w:val="005658DB"/>
    <w:rsid w:val="005658EF"/>
    <w:rsid w:val="00565F25"/>
    <w:rsid w:val="005669BF"/>
    <w:rsid w:val="00566E0B"/>
    <w:rsid w:val="00566E43"/>
    <w:rsid w:val="00567D21"/>
    <w:rsid w:val="00567FDF"/>
    <w:rsid w:val="005701CA"/>
    <w:rsid w:val="005707CE"/>
    <w:rsid w:val="00570A66"/>
    <w:rsid w:val="00570B19"/>
    <w:rsid w:val="00570ED4"/>
    <w:rsid w:val="005714E8"/>
    <w:rsid w:val="005715EB"/>
    <w:rsid w:val="00571DC6"/>
    <w:rsid w:val="00572010"/>
    <w:rsid w:val="00572102"/>
    <w:rsid w:val="00572275"/>
    <w:rsid w:val="0057268D"/>
    <w:rsid w:val="00572B48"/>
    <w:rsid w:val="00572F62"/>
    <w:rsid w:val="00573958"/>
    <w:rsid w:val="00573ACC"/>
    <w:rsid w:val="00573EA7"/>
    <w:rsid w:val="005740D4"/>
    <w:rsid w:val="0057438C"/>
    <w:rsid w:val="005746D0"/>
    <w:rsid w:val="0057499F"/>
    <w:rsid w:val="0057608D"/>
    <w:rsid w:val="0057611B"/>
    <w:rsid w:val="0057618A"/>
    <w:rsid w:val="005762CB"/>
    <w:rsid w:val="00576301"/>
    <w:rsid w:val="0057644A"/>
    <w:rsid w:val="005764FD"/>
    <w:rsid w:val="005773BB"/>
    <w:rsid w:val="00577477"/>
    <w:rsid w:val="00580039"/>
    <w:rsid w:val="00580536"/>
    <w:rsid w:val="00580A12"/>
    <w:rsid w:val="00581B14"/>
    <w:rsid w:val="005828E9"/>
    <w:rsid w:val="00582ACD"/>
    <w:rsid w:val="005837F5"/>
    <w:rsid w:val="00583E8B"/>
    <w:rsid w:val="00583EFE"/>
    <w:rsid w:val="00583FCA"/>
    <w:rsid w:val="0058435C"/>
    <w:rsid w:val="005845AD"/>
    <w:rsid w:val="005856F2"/>
    <w:rsid w:val="0058574C"/>
    <w:rsid w:val="00586413"/>
    <w:rsid w:val="00586E87"/>
    <w:rsid w:val="00586F43"/>
    <w:rsid w:val="00586FC2"/>
    <w:rsid w:val="00587155"/>
    <w:rsid w:val="00587D09"/>
    <w:rsid w:val="00587D23"/>
    <w:rsid w:val="00590120"/>
    <w:rsid w:val="00590486"/>
    <w:rsid w:val="00590CB8"/>
    <w:rsid w:val="00590CD4"/>
    <w:rsid w:val="00590D6F"/>
    <w:rsid w:val="00590E08"/>
    <w:rsid w:val="00590E20"/>
    <w:rsid w:val="00590F3F"/>
    <w:rsid w:val="005912C6"/>
    <w:rsid w:val="00591C34"/>
    <w:rsid w:val="00591CE8"/>
    <w:rsid w:val="00591D63"/>
    <w:rsid w:val="00591F38"/>
    <w:rsid w:val="00592693"/>
    <w:rsid w:val="005926F6"/>
    <w:rsid w:val="005929BF"/>
    <w:rsid w:val="00592E3B"/>
    <w:rsid w:val="005938C7"/>
    <w:rsid w:val="00593926"/>
    <w:rsid w:val="00593A6D"/>
    <w:rsid w:val="00593C4B"/>
    <w:rsid w:val="00593E8E"/>
    <w:rsid w:val="00593F9F"/>
    <w:rsid w:val="005941BA"/>
    <w:rsid w:val="0059464B"/>
    <w:rsid w:val="00594C75"/>
    <w:rsid w:val="00594CEC"/>
    <w:rsid w:val="00594F73"/>
    <w:rsid w:val="00594FB3"/>
    <w:rsid w:val="0059567E"/>
    <w:rsid w:val="00595AF1"/>
    <w:rsid w:val="00595E01"/>
    <w:rsid w:val="00595EC8"/>
    <w:rsid w:val="00595F64"/>
    <w:rsid w:val="00596496"/>
    <w:rsid w:val="00597739"/>
    <w:rsid w:val="00597919"/>
    <w:rsid w:val="005A150F"/>
    <w:rsid w:val="005A18AC"/>
    <w:rsid w:val="005A1930"/>
    <w:rsid w:val="005A1F8C"/>
    <w:rsid w:val="005A22DD"/>
    <w:rsid w:val="005A2C5A"/>
    <w:rsid w:val="005A3E51"/>
    <w:rsid w:val="005A554E"/>
    <w:rsid w:val="005A5983"/>
    <w:rsid w:val="005A631C"/>
    <w:rsid w:val="005A63A4"/>
    <w:rsid w:val="005A6531"/>
    <w:rsid w:val="005A6B33"/>
    <w:rsid w:val="005A6BE7"/>
    <w:rsid w:val="005A71CC"/>
    <w:rsid w:val="005A7BA1"/>
    <w:rsid w:val="005B05C4"/>
    <w:rsid w:val="005B0CD1"/>
    <w:rsid w:val="005B0E4A"/>
    <w:rsid w:val="005B173C"/>
    <w:rsid w:val="005B19E2"/>
    <w:rsid w:val="005B1B15"/>
    <w:rsid w:val="005B1E64"/>
    <w:rsid w:val="005B206F"/>
    <w:rsid w:val="005B27AE"/>
    <w:rsid w:val="005B2A06"/>
    <w:rsid w:val="005B2B8A"/>
    <w:rsid w:val="005B2CF5"/>
    <w:rsid w:val="005B38CB"/>
    <w:rsid w:val="005B399F"/>
    <w:rsid w:val="005B39AF"/>
    <w:rsid w:val="005B3DFA"/>
    <w:rsid w:val="005B43A1"/>
    <w:rsid w:val="005B43DA"/>
    <w:rsid w:val="005B5638"/>
    <w:rsid w:val="005B57F1"/>
    <w:rsid w:val="005B5BC4"/>
    <w:rsid w:val="005B5D3D"/>
    <w:rsid w:val="005B5E03"/>
    <w:rsid w:val="005B69CE"/>
    <w:rsid w:val="005B6EC2"/>
    <w:rsid w:val="005B7178"/>
    <w:rsid w:val="005B7942"/>
    <w:rsid w:val="005C020D"/>
    <w:rsid w:val="005C0438"/>
    <w:rsid w:val="005C05A7"/>
    <w:rsid w:val="005C0710"/>
    <w:rsid w:val="005C1FAF"/>
    <w:rsid w:val="005C22A4"/>
    <w:rsid w:val="005C2F89"/>
    <w:rsid w:val="005C3259"/>
    <w:rsid w:val="005C3359"/>
    <w:rsid w:val="005C3826"/>
    <w:rsid w:val="005C3A36"/>
    <w:rsid w:val="005C3D83"/>
    <w:rsid w:val="005C3E6E"/>
    <w:rsid w:val="005C42A3"/>
    <w:rsid w:val="005C49BE"/>
    <w:rsid w:val="005C4B14"/>
    <w:rsid w:val="005C4CF4"/>
    <w:rsid w:val="005C5958"/>
    <w:rsid w:val="005C59F8"/>
    <w:rsid w:val="005C5AD7"/>
    <w:rsid w:val="005C5E3B"/>
    <w:rsid w:val="005C5FE9"/>
    <w:rsid w:val="005C6E7A"/>
    <w:rsid w:val="005C7411"/>
    <w:rsid w:val="005C7A94"/>
    <w:rsid w:val="005C7DBE"/>
    <w:rsid w:val="005C7E47"/>
    <w:rsid w:val="005D01EC"/>
    <w:rsid w:val="005D032C"/>
    <w:rsid w:val="005D05A9"/>
    <w:rsid w:val="005D085E"/>
    <w:rsid w:val="005D0E9B"/>
    <w:rsid w:val="005D150C"/>
    <w:rsid w:val="005D1510"/>
    <w:rsid w:val="005D16F8"/>
    <w:rsid w:val="005D1F1D"/>
    <w:rsid w:val="005D2058"/>
    <w:rsid w:val="005D2442"/>
    <w:rsid w:val="005D3207"/>
    <w:rsid w:val="005D32F2"/>
    <w:rsid w:val="005D36AF"/>
    <w:rsid w:val="005D381D"/>
    <w:rsid w:val="005D3C3A"/>
    <w:rsid w:val="005D468F"/>
    <w:rsid w:val="005D5026"/>
    <w:rsid w:val="005D541D"/>
    <w:rsid w:val="005D5428"/>
    <w:rsid w:val="005D5CB3"/>
    <w:rsid w:val="005D6008"/>
    <w:rsid w:val="005D6950"/>
    <w:rsid w:val="005D6D9E"/>
    <w:rsid w:val="005D7AF7"/>
    <w:rsid w:val="005D7B74"/>
    <w:rsid w:val="005D7C87"/>
    <w:rsid w:val="005D7EE0"/>
    <w:rsid w:val="005E063B"/>
    <w:rsid w:val="005E06EE"/>
    <w:rsid w:val="005E0C13"/>
    <w:rsid w:val="005E0FF0"/>
    <w:rsid w:val="005E158E"/>
    <w:rsid w:val="005E1735"/>
    <w:rsid w:val="005E1E92"/>
    <w:rsid w:val="005E2030"/>
    <w:rsid w:val="005E20CC"/>
    <w:rsid w:val="005E217A"/>
    <w:rsid w:val="005E2AFC"/>
    <w:rsid w:val="005E2FF9"/>
    <w:rsid w:val="005E30A2"/>
    <w:rsid w:val="005E30C7"/>
    <w:rsid w:val="005E3362"/>
    <w:rsid w:val="005E3D4C"/>
    <w:rsid w:val="005E43FD"/>
    <w:rsid w:val="005E4BF4"/>
    <w:rsid w:val="005E4D2D"/>
    <w:rsid w:val="005E4EF9"/>
    <w:rsid w:val="005E50CE"/>
    <w:rsid w:val="005E5786"/>
    <w:rsid w:val="005E5975"/>
    <w:rsid w:val="005E5C66"/>
    <w:rsid w:val="005E5D2A"/>
    <w:rsid w:val="005E5F13"/>
    <w:rsid w:val="005E6A4B"/>
    <w:rsid w:val="005E6C5F"/>
    <w:rsid w:val="005E73C9"/>
    <w:rsid w:val="005E75E1"/>
    <w:rsid w:val="005E7902"/>
    <w:rsid w:val="005E7C26"/>
    <w:rsid w:val="005E7F1D"/>
    <w:rsid w:val="005F077E"/>
    <w:rsid w:val="005F0E63"/>
    <w:rsid w:val="005F0FD9"/>
    <w:rsid w:val="005F114F"/>
    <w:rsid w:val="005F12B7"/>
    <w:rsid w:val="005F2683"/>
    <w:rsid w:val="005F3517"/>
    <w:rsid w:val="005F3705"/>
    <w:rsid w:val="005F3B0A"/>
    <w:rsid w:val="005F3BE6"/>
    <w:rsid w:val="005F3C92"/>
    <w:rsid w:val="005F4196"/>
    <w:rsid w:val="005F4C96"/>
    <w:rsid w:val="005F4EC7"/>
    <w:rsid w:val="005F4F40"/>
    <w:rsid w:val="005F524F"/>
    <w:rsid w:val="005F56CB"/>
    <w:rsid w:val="005F5E4C"/>
    <w:rsid w:val="005F657B"/>
    <w:rsid w:val="005F6B9C"/>
    <w:rsid w:val="005F799E"/>
    <w:rsid w:val="005F7B4D"/>
    <w:rsid w:val="0060057A"/>
    <w:rsid w:val="00600986"/>
    <w:rsid w:val="00600C4C"/>
    <w:rsid w:val="00600F59"/>
    <w:rsid w:val="00601080"/>
    <w:rsid w:val="0060171A"/>
    <w:rsid w:val="00601818"/>
    <w:rsid w:val="00601A1A"/>
    <w:rsid w:val="006022C4"/>
    <w:rsid w:val="00602401"/>
    <w:rsid w:val="006024FC"/>
    <w:rsid w:val="00602542"/>
    <w:rsid w:val="00602C16"/>
    <w:rsid w:val="00604097"/>
    <w:rsid w:val="00604252"/>
    <w:rsid w:val="00604703"/>
    <w:rsid w:val="006050A2"/>
    <w:rsid w:val="00605936"/>
    <w:rsid w:val="0060596D"/>
    <w:rsid w:val="00605CBC"/>
    <w:rsid w:val="006062E0"/>
    <w:rsid w:val="006065A8"/>
    <w:rsid w:val="006073FC"/>
    <w:rsid w:val="00607555"/>
    <w:rsid w:val="00607BCA"/>
    <w:rsid w:val="00610112"/>
    <w:rsid w:val="006104AF"/>
    <w:rsid w:val="00610AF6"/>
    <w:rsid w:val="00610C1F"/>
    <w:rsid w:val="00610FEB"/>
    <w:rsid w:val="0061122D"/>
    <w:rsid w:val="00611A7C"/>
    <w:rsid w:val="00611C17"/>
    <w:rsid w:val="00611C98"/>
    <w:rsid w:val="006126E1"/>
    <w:rsid w:val="006129A3"/>
    <w:rsid w:val="00614085"/>
    <w:rsid w:val="0061448B"/>
    <w:rsid w:val="00614590"/>
    <w:rsid w:val="006145DB"/>
    <w:rsid w:val="006146FF"/>
    <w:rsid w:val="00614C31"/>
    <w:rsid w:val="00615813"/>
    <w:rsid w:val="00615ABF"/>
    <w:rsid w:val="00615C20"/>
    <w:rsid w:val="006171F3"/>
    <w:rsid w:val="00617B1D"/>
    <w:rsid w:val="00620FE1"/>
    <w:rsid w:val="00621598"/>
    <w:rsid w:val="0062175B"/>
    <w:rsid w:val="00621986"/>
    <w:rsid w:val="00621A48"/>
    <w:rsid w:val="00621DFF"/>
    <w:rsid w:val="0062375B"/>
    <w:rsid w:val="00623D82"/>
    <w:rsid w:val="00624675"/>
    <w:rsid w:val="00624704"/>
    <w:rsid w:val="00624CC0"/>
    <w:rsid w:val="00624D5A"/>
    <w:rsid w:val="00624D79"/>
    <w:rsid w:val="0062532F"/>
    <w:rsid w:val="006253B5"/>
    <w:rsid w:val="00625800"/>
    <w:rsid w:val="0062603D"/>
    <w:rsid w:val="00626E70"/>
    <w:rsid w:val="00627B90"/>
    <w:rsid w:val="00627ED0"/>
    <w:rsid w:val="00630228"/>
    <w:rsid w:val="00630303"/>
    <w:rsid w:val="006306AE"/>
    <w:rsid w:val="006307E5"/>
    <w:rsid w:val="006312F1"/>
    <w:rsid w:val="00631465"/>
    <w:rsid w:val="006317F3"/>
    <w:rsid w:val="00631909"/>
    <w:rsid w:val="0063210E"/>
    <w:rsid w:val="00632C9E"/>
    <w:rsid w:val="00632CDF"/>
    <w:rsid w:val="00632CEB"/>
    <w:rsid w:val="00632E33"/>
    <w:rsid w:val="00633349"/>
    <w:rsid w:val="00634323"/>
    <w:rsid w:val="0063470B"/>
    <w:rsid w:val="00635BBD"/>
    <w:rsid w:val="00635EDA"/>
    <w:rsid w:val="006361FF"/>
    <w:rsid w:val="00637683"/>
    <w:rsid w:val="00637D94"/>
    <w:rsid w:val="006402D0"/>
    <w:rsid w:val="00641AAC"/>
    <w:rsid w:val="00641D6A"/>
    <w:rsid w:val="00642457"/>
    <w:rsid w:val="00642F9D"/>
    <w:rsid w:val="00642FFE"/>
    <w:rsid w:val="006430D5"/>
    <w:rsid w:val="0064361B"/>
    <w:rsid w:val="00643960"/>
    <w:rsid w:val="00643B3B"/>
    <w:rsid w:val="0064442E"/>
    <w:rsid w:val="0064452F"/>
    <w:rsid w:val="00644A22"/>
    <w:rsid w:val="00644D95"/>
    <w:rsid w:val="006464EC"/>
    <w:rsid w:val="00646F86"/>
    <w:rsid w:val="006470B5"/>
    <w:rsid w:val="00647D23"/>
    <w:rsid w:val="00650232"/>
    <w:rsid w:val="006506D3"/>
    <w:rsid w:val="006508B5"/>
    <w:rsid w:val="00650A11"/>
    <w:rsid w:val="00650B37"/>
    <w:rsid w:val="00650EA8"/>
    <w:rsid w:val="00651011"/>
    <w:rsid w:val="00651077"/>
    <w:rsid w:val="00651659"/>
    <w:rsid w:val="00651EBF"/>
    <w:rsid w:val="006525B5"/>
    <w:rsid w:val="006535D7"/>
    <w:rsid w:val="00653623"/>
    <w:rsid w:val="006544F1"/>
    <w:rsid w:val="0065470F"/>
    <w:rsid w:val="00654793"/>
    <w:rsid w:val="00655418"/>
    <w:rsid w:val="00655926"/>
    <w:rsid w:val="00655A96"/>
    <w:rsid w:val="00655D5A"/>
    <w:rsid w:val="00656107"/>
    <w:rsid w:val="006564A6"/>
    <w:rsid w:val="006569D2"/>
    <w:rsid w:val="00656C66"/>
    <w:rsid w:val="00656CA2"/>
    <w:rsid w:val="00657ED0"/>
    <w:rsid w:val="0066018C"/>
    <w:rsid w:val="00660650"/>
    <w:rsid w:val="00660F91"/>
    <w:rsid w:val="006613E8"/>
    <w:rsid w:val="00661418"/>
    <w:rsid w:val="00662095"/>
    <w:rsid w:val="0066239D"/>
    <w:rsid w:val="00662458"/>
    <w:rsid w:val="006626F6"/>
    <w:rsid w:val="0066354A"/>
    <w:rsid w:val="00663D80"/>
    <w:rsid w:val="00663E6B"/>
    <w:rsid w:val="0066449D"/>
    <w:rsid w:val="00664947"/>
    <w:rsid w:val="00664E1C"/>
    <w:rsid w:val="006655CC"/>
    <w:rsid w:val="00665830"/>
    <w:rsid w:val="0066584E"/>
    <w:rsid w:val="006658D2"/>
    <w:rsid w:val="00666E3E"/>
    <w:rsid w:val="00666F23"/>
    <w:rsid w:val="00667BFA"/>
    <w:rsid w:val="006701F1"/>
    <w:rsid w:val="00670B77"/>
    <w:rsid w:val="006711C8"/>
    <w:rsid w:val="00671F1D"/>
    <w:rsid w:val="00671F2D"/>
    <w:rsid w:val="006738F4"/>
    <w:rsid w:val="00673DE0"/>
    <w:rsid w:val="0067416E"/>
    <w:rsid w:val="006742D7"/>
    <w:rsid w:val="0067444C"/>
    <w:rsid w:val="00674F3D"/>
    <w:rsid w:val="006754BB"/>
    <w:rsid w:val="00675563"/>
    <w:rsid w:val="00675A26"/>
    <w:rsid w:val="006760B1"/>
    <w:rsid w:val="0067631A"/>
    <w:rsid w:val="00676B61"/>
    <w:rsid w:val="00677129"/>
    <w:rsid w:val="00677484"/>
    <w:rsid w:val="00677673"/>
    <w:rsid w:val="0067767F"/>
    <w:rsid w:val="006778E0"/>
    <w:rsid w:val="00680762"/>
    <w:rsid w:val="00680BCE"/>
    <w:rsid w:val="00680CAA"/>
    <w:rsid w:val="00681355"/>
    <w:rsid w:val="006814AB"/>
    <w:rsid w:val="0068168F"/>
    <w:rsid w:val="00681878"/>
    <w:rsid w:val="00681B0A"/>
    <w:rsid w:val="006822A3"/>
    <w:rsid w:val="006824FB"/>
    <w:rsid w:val="00682864"/>
    <w:rsid w:val="00682D0C"/>
    <w:rsid w:val="00682EA2"/>
    <w:rsid w:val="00682EC9"/>
    <w:rsid w:val="00683572"/>
    <w:rsid w:val="00683666"/>
    <w:rsid w:val="0068377A"/>
    <w:rsid w:val="00683A7A"/>
    <w:rsid w:val="00683AA0"/>
    <w:rsid w:val="00683B5E"/>
    <w:rsid w:val="00683DB2"/>
    <w:rsid w:val="00683E10"/>
    <w:rsid w:val="00683E86"/>
    <w:rsid w:val="00684225"/>
    <w:rsid w:val="00684B73"/>
    <w:rsid w:val="00684ED9"/>
    <w:rsid w:val="00686396"/>
    <w:rsid w:val="00686786"/>
    <w:rsid w:val="006868E1"/>
    <w:rsid w:val="006869C7"/>
    <w:rsid w:val="00687191"/>
    <w:rsid w:val="006872D7"/>
    <w:rsid w:val="00687B92"/>
    <w:rsid w:val="00690166"/>
    <w:rsid w:val="00690236"/>
    <w:rsid w:val="00690362"/>
    <w:rsid w:val="006904BD"/>
    <w:rsid w:val="006907B1"/>
    <w:rsid w:val="006909F3"/>
    <w:rsid w:val="006916FD"/>
    <w:rsid w:val="00692B7E"/>
    <w:rsid w:val="00696157"/>
    <w:rsid w:val="00696262"/>
    <w:rsid w:val="0069643E"/>
    <w:rsid w:val="00696552"/>
    <w:rsid w:val="00696ED8"/>
    <w:rsid w:val="00697352"/>
    <w:rsid w:val="006977E7"/>
    <w:rsid w:val="00697868"/>
    <w:rsid w:val="00697CE9"/>
    <w:rsid w:val="00697EAD"/>
    <w:rsid w:val="006A0A30"/>
    <w:rsid w:val="006A0BCD"/>
    <w:rsid w:val="006A1678"/>
    <w:rsid w:val="006A196E"/>
    <w:rsid w:val="006A19E1"/>
    <w:rsid w:val="006A1CEB"/>
    <w:rsid w:val="006A22E8"/>
    <w:rsid w:val="006A24C5"/>
    <w:rsid w:val="006A2A48"/>
    <w:rsid w:val="006A2EEB"/>
    <w:rsid w:val="006A3361"/>
    <w:rsid w:val="006A344A"/>
    <w:rsid w:val="006A344D"/>
    <w:rsid w:val="006A4785"/>
    <w:rsid w:val="006A4789"/>
    <w:rsid w:val="006A4A1F"/>
    <w:rsid w:val="006A4FDC"/>
    <w:rsid w:val="006A5111"/>
    <w:rsid w:val="006A56E4"/>
    <w:rsid w:val="006A5D59"/>
    <w:rsid w:val="006A6016"/>
    <w:rsid w:val="006A630B"/>
    <w:rsid w:val="006A6C89"/>
    <w:rsid w:val="006A6CD0"/>
    <w:rsid w:val="006A7570"/>
    <w:rsid w:val="006A790F"/>
    <w:rsid w:val="006B0346"/>
    <w:rsid w:val="006B036F"/>
    <w:rsid w:val="006B0BBA"/>
    <w:rsid w:val="006B0F25"/>
    <w:rsid w:val="006B0F95"/>
    <w:rsid w:val="006B1436"/>
    <w:rsid w:val="006B1A8B"/>
    <w:rsid w:val="006B2363"/>
    <w:rsid w:val="006B366C"/>
    <w:rsid w:val="006B4568"/>
    <w:rsid w:val="006B485F"/>
    <w:rsid w:val="006B4E5F"/>
    <w:rsid w:val="006B523F"/>
    <w:rsid w:val="006B5409"/>
    <w:rsid w:val="006B58FE"/>
    <w:rsid w:val="006B5BF8"/>
    <w:rsid w:val="006B673F"/>
    <w:rsid w:val="006B7F97"/>
    <w:rsid w:val="006C052E"/>
    <w:rsid w:val="006C0609"/>
    <w:rsid w:val="006C0CE0"/>
    <w:rsid w:val="006C1595"/>
    <w:rsid w:val="006C23FC"/>
    <w:rsid w:val="006C3301"/>
    <w:rsid w:val="006C4DC2"/>
    <w:rsid w:val="006C4DC3"/>
    <w:rsid w:val="006C5A05"/>
    <w:rsid w:val="006C5DE8"/>
    <w:rsid w:val="006C655F"/>
    <w:rsid w:val="006C674D"/>
    <w:rsid w:val="006C67F2"/>
    <w:rsid w:val="006C7924"/>
    <w:rsid w:val="006D02DE"/>
    <w:rsid w:val="006D041C"/>
    <w:rsid w:val="006D0895"/>
    <w:rsid w:val="006D0A51"/>
    <w:rsid w:val="006D107F"/>
    <w:rsid w:val="006D11BE"/>
    <w:rsid w:val="006D1450"/>
    <w:rsid w:val="006D1986"/>
    <w:rsid w:val="006D24CB"/>
    <w:rsid w:val="006D268A"/>
    <w:rsid w:val="006D2845"/>
    <w:rsid w:val="006D2934"/>
    <w:rsid w:val="006D2C03"/>
    <w:rsid w:val="006D2C2E"/>
    <w:rsid w:val="006D2CCB"/>
    <w:rsid w:val="006D355F"/>
    <w:rsid w:val="006D384B"/>
    <w:rsid w:val="006D3DFC"/>
    <w:rsid w:val="006D4C20"/>
    <w:rsid w:val="006D5841"/>
    <w:rsid w:val="006D5843"/>
    <w:rsid w:val="006D6169"/>
    <w:rsid w:val="006D6288"/>
    <w:rsid w:val="006D62CA"/>
    <w:rsid w:val="006D648E"/>
    <w:rsid w:val="006D6BF2"/>
    <w:rsid w:val="006D721C"/>
    <w:rsid w:val="006D7527"/>
    <w:rsid w:val="006D7EDD"/>
    <w:rsid w:val="006E05BD"/>
    <w:rsid w:val="006E0702"/>
    <w:rsid w:val="006E121F"/>
    <w:rsid w:val="006E1ADF"/>
    <w:rsid w:val="006E26EA"/>
    <w:rsid w:val="006E33FA"/>
    <w:rsid w:val="006E3C32"/>
    <w:rsid w:val="006E4391"/>
    <w:rsid w:val="006E43E9"/>
    <w:rsid w:val="006E494F"/>
    <w:rsid w:val="006E4C10"/>
    <w:rsid w:val="006E4FCB"/>
    <w:rsid w:val="006E5218"/>
    <w:rsid w:val="006E53FD"/>
    <w:rsid w:val="006E57A5"/>
    <w:rsid w:val="006E639A"/>
    <w:rsid w:val="006E63CA"/>
    <w:rsid w:val="006E6EF4"/>
    <w:rsid w:val="006E70D0"/>
    <w:rsid w:val="006E75DE"/>
    <w:rsid w:val="006E7799"/>
    <w:rsid w:val="006E7DA3"/>
    <w:rsid w:val="006F0883"/>
    <w:rsid w:val="006F08A7"/>
    <w:rsid w:val="006F0A83"/>
    <w:rsid w:val="006F0D73"/>
    <w:rsid w:val="006F0DA9"/>
    <w:rsid w:val="006F1FC9"/>
    <w:rsid w:val="006F247F"/>
    <w:rsid w:val="006F2D48"/>
    <w:rsid w:val="006F2D57"/>
    <w:rsid w:val="006F2E46"/>
    <w:rsid w:val="006F2F8F"/>
    <w:rsid w:val="006F2FBB"/>
    <w:rsid w:val="006F3879"/>
    <w:rsid w:val="006F3DB5"/>
    <w:rsid w:val="006F4744"/>
    <w:rsid w:val="006F4CE7"/>
    <w:rsid w:val="006F5782"/>
    <w:rsid w:val="006F5F60"/>
    <w:rsid w:val="006F74D4"/>
    <w:rsid w:val="006F77E2"/>
    <w:rsid w:val="006F7C02"/>
    <w:rsid w:val="006F7C11"/>
    <w:rsid w:val="0070020E"/>
    <w:rsid w:val="007008D8"/>
    <w:rsid w:val="0070129D"/>
    <w:rsid w:val="00701664"/>
    <w:rsid w:val="00701D77"/>
    <w:rsid w:val="007023BA"/>
    <w:rsid w:val="00702697"/>
    <w:rsid w:val="0070273B"/>
    <w:rsid w:val="00702C3C"/>
    <w:rsid w:val="00702E6C"/>
    <w:rsid w:val="00703598"/>
    <w:rsid w:val="00704709"/>
    <w:rsid w:val="0070502C"/>
    <w:rsid w:val="00705442"/>
    <w:rsid w:val="007063CD"/>
    <w:rsid w:val="00706517"/>
    <w:rsid w:val="007067B0"/>
    <w:rsid w:val="00706CAD"/>
    <w:rsid w:val="007075B2"/>
    <w:rsid w:val="0071055A"/>
    <w:rsid w:val="00710636"/>
    <w:rsid w:val="007106D7"/>
    <w:rsid w:val="007108DD"/>
    <w:rsid w:val="00710B65"/>
    <w:rsid w:val="00711317"/>
    <w:rsid w:val="0071136B"/>
    <w:rsid w:val="00711BCE"/>
    <w:rsid w:val="00712E1A"/>
    <w:rsid w:val="007131F7"/>
    <w:rsid w:val="00713267"/>
    <w:rsid w:val="00713EC0"/>
    <w:rsid w:val="00714193"/>
    <w:rsid w:val="00715753"/>
    <w:rsid w:val="007157EA"/>
    <w:rsid w:val="00715A75"/>
    <w:rsid w:val="007173E7"/>
    <w:rsid w:val="007173FD"/>
    <w:rsid w:val="007178A7"/>
    <w:rsid w:val="00717B34"/>
    <w:rsid w:val="00717B68"/>
    <w:rsid w:val="00720175"/>
    <w:rsid w:val="00720590"/>
    <w:rsid w:val="00721991"/>
    <w:rsid w:val="00721D5C"/>
    <w:rsid w:val="007224F8"/>
    <w:rsid w:val="007226EE"/>
    <w:rsid w:val="00722DB0"/>
    <w:rsid w:val="007230AA"/>
    <w:rsid w:val="00723459"/>
    <w:rsid w:val="00723804"/>
    <w:rsid w:val="007240A1"/>
    <w:rsid w:val="007262C8"/>
    <w:rsid w:val="007265A6"/>
    <w:rsid w:val="0072694F"/>
    <w:rsid w:val="00726E4B"/>
    <w:rsid w:val="00726E5A"/>
    <w:rsid w:val="00726FC0"/>
    <w:rsid w:val="0072705B"/>
    <w:rsid w:val="007274ED"/>
    <w:rsid w:val="00727698"/>
    <w:rsid w:val="00727CF4"/>
    <w:rsid w:val="007302F7"/>
    <w:rsid w:val="00730A95"/>
    <w:rsid w:val="00731487"/>
    <w:rsid w:val="00732023"/>
    <w:rsid w:val="00732581"/>
    <w:rsid w:val="0073268D"/>
    <w:rsid w:val="00732EF1"/>
    <w:rsid w:val="00733813"/>
    <w:rsid w:val="00733CD8"/>
    <w:rsid w:val="00733ECE"/>
    <w:rsid w:val="00734A4D"/>
    <w:rsid w:val="007362F8"/>
    <w:rsid w:val="007365F5"/>
    <w:rsid w:val="00736813"/>
    <w:rsid w:val="00736924"/>
    <w:rsid w:val="00740291"/>
    <w:rsid w:val="007402EB"/>
    <w:rsid w:val="00740C2F"/>
    <w:rsid w:val="00740F7C"/>
    <w:rsid w:val="00741869"/>
    <w:rsid w:val="00742862"/>
    <w:rsid w:val="007433F8"/>
    <w:rsid w:val="007435D7"/>
    <w:rsid w:val="007436E2"/>
    <w:rsid w:val="00743AC7"/>
    <w:rsid w:val="00743B34"/>
    <w:rsid w:val="00743B3C"/>
    <w:rsid w:val="00744505"/>
    <w:rsid w:val="00745E27"/>
    <w:rsid w:val="00745FF8"/>
    <w:rsid w:val="00746312"/>
    <w:rsid w:val="00746CDF"/>
    <w:rsid w:val="00746E0F"/>
    <w:rsid w:val="00747915"/>
    <w:rsid w:val="00747A3E"/>
    <w:rsid w:val="00750162"/>
    <w:rsid w:val="00750462"/>
    <w:rsid w:val="00750469"/>
    <w:rsid w:val="0075097E"/>
    <w:rsid w:val="00751040"/>
    <w:rsid w:val="007529A4"/>
    <w:rsid w:val="00752AF6"/>
    <w:rsid w:val="00753D44"/>
    <w:rsid w:val="00753E6D"/>
    <w:rsid w:val="00753EE1"/>
    <w:rsid w:val="00754215"/>
    <w:rsid w:val="0075555B"/>
    <w:rsid w:val="00755A84"/>
    <w:rsid w:val="00755E8E"/>
    <w:rsid w:val="00756052"/>
    <w:rsid w:val="00756238"/>
    <w:rsid w:val="00756B10"/>
    <w:rsid w:val="00756C6F"/>
    <w:rsid w:val="00756D1E"/>
    <w:rsid w:val="007573BA"/>
    <w:rsid w:val="00757A5E"/>
    <w:rsid w:val="007603A0"/>
    <w:rsid w:val="0076077E"/>
    <w:rsid w:val="0076099A"/>
    <w:rsid w:val="00760BE4"/>
    <w:rsid w:val="00761627"/>
    <w:rsid w:val="0076273B"/>
    <w:rsid w:val="007627E6"/>
    <w:rsid w:val="007629A6"/>
    <w:rsid w:val="00762DFF"/>
    <w:rsid w:val="0076334B"/>
    <w:rsid w:val="0076392A"/>
    <w:rsid w:val="00764233"/>
    <w:rsid w:val="007650E8"/>
    <w:rsid w:val="00765A4D"/>
    <w:rsid w:val="00765D9A"/>
    <w:rsid w:val="00766B30"/>
    <w:rsid w:val="00766BE7"/>
    <w:rsid w:val="0076718D"/>
    <w:rsid w:val="0076733F"/>
    <w:rsid w:val="007674D3"/>
    <w:rsid w:val="007677BE"/>
    <w:rsid w:val="00770632"/>
    <w:rsid w:val="007707CE"/>
    <w:rsid w:val="00770D58"/>
    <w:rsid w:val="00771813"/>
    <w:rsid w:val="00772AC7"/>
    <w:rsid w:val="00772C1E"/>
    <w:rsid w:val="007739AD"/>
    <w:rsid w:val="00773B9F"/>
    <w:rsid w:val="0077467E"/>
    <w:rsid w:val="00774725"/>
    <w:rsid w:val="0077525C"/>
    <w:rsid w:val="007756F7"/>
    <w:rsid w:val="007760B7"/>
    <w:rsid w:val="0077646F"/>
    <w:rsid w:val="00776704"/>
    <w:rsid w:val="0077746B"/>
    <w:rsid w:val="00777705"/>
    <w:rsid w:val="00777813"/>
    <w:rsid w:val="007778C7"/>
    <w:rsid w:val="00777EB2"/>
    <w:rsid w:val="00777F74"/>
    <w:rsid w:val="00780497"/>
    <w:rsid w:val="00780F1A"/>
    <w:rsid w:val="0078143B"/>
    <w:rsid w:val="00781740"/>
    <w:rsid w:val="00781A91"/>
    <w:rsid w:val="00781AD5"/>
    <w:rsid w:val="00781D7A"/>
    <w:rsid w:val="00781E99"/>
    <w:rsid w:val="0078236C"/>
    <w:rsid w:val="0078239B"/>
    <w:rsid w:val="0078258A"/>
    <w:rsid w:val="00782782"/>
    <w:rsid w:val="00783321"/>
    <w:rsid w:val="00783715"/>
    <w:rsid w:val="0078382A"/>
    <w:rsid w:val="0078392A"/>
    <w:rsid w:val="007839AB"/>
    <w:rsid w:val="00783A73"/>
    <w:rsid w:val="00783C16"/>
    <w:rsid w:val="00783CD8"/>
    <w:rsid w:val="00783DA6"/>
    <w:rsid w:val="00783F1F"/>
    <w:rsid w:val="007848C7"/>
    <w:rsid w:val="00784925"/>
    <w:rsid w:val="00784B50"/>
    <w:rsid w:val="007850A4"/>
    <w:rsid w:val="00785597"/>
    <w:rsid w:val="00785605"/>
    <w:rsid w:val="00785617"/>
    <w:rsid w:val="00785993"/>
    <w:rsid w:val="00785C2E"/>
    <w:rsid w:val="0078680E"/>
    <w:rsid w:val="00786936"/>
    <w:rsid w:val="00786FDD"/>
    <w:rsid w:val="00787817"/>
    <w:rsid w:val="00787BE6"/>
    <w:rsid w:val="00787F2E"/>
    <w:rsid w:val="00790141"/>
    <w:rsid w:val="007903A1"/>
    <w:rsid w:val="007908BB"/>
    <w:rsid w:val="00790CE9"/>
    <w:rsid w:val="007911D5"/>
    <w:rsid w:val="00791FD9"/>
    <w:rsid w:val="0079243F"/>
    <w:rsid w:val="0079306C"/>
    <w:rsid w:val="00793F99"/>
    <w:rsid w:val="0079456A"/>
    <w:rsid w:val="00794832"/>
    <w:rsid w:val="00794CB4"/>
    <w:rsid w:val="00795622"/>
    <w:rsid w:val="00795974"/>
    <w:rsid w:val="007959D6"/>
    <w:rsid w:val="0079632B"/>
    <w:rsid w:val="00796500"/>
    <w:rsid w:val="0079670B"/>
    <w:rsid w:val="007967FC"/>
    <w:rsid w:val="00796C61"/>
    <w:rsid w:val="0079737B"/>
    <w:rsid w:val="007974B2"/>
    <w:rsid w:val="007974F6"/>
    <w:rsid w:val="00797A2E"/>
    <w:rsid w:val="00797AE2"/>
    <w:rsid w:val="00797DEB"/>
    <w:rsid w:val="007A0856"/>
    <w:rsid w:val="007A0E8C"/>
    <w:rsid w:val="007A19E9"/>
    <w:rsid w:val="007A23F5"/>
    <w:rsid w:val="007A270B"/>
    <w:rsid w:val="007A2A5F"/>
    <w:rsid w:val="007A30B7"/>
    <w:rsid w:val="007A349D"/>
    <w:rsid w:val="007A380F"/>
    <w:rsid w:val="007A3AF6"/>
    <w:rsid w:val="007A3E55"/>
    <w:rsid w:val="007A43D6"/>
    <w:rsid w:val="007A53FB"/>
    <w:rsid w:val="007A5511"/>
    <w:rsid w:val="007A55BC"/>
    <w:rsid w:val="007A5B3E"/>
    <w:rsid w:val="007A68CA"/>
    <w:rsid w:val="007A6B26"/>
    <w:rsid w:val="007A7AD8"/>
    <w:rsid w:val="007A7B51"/>
    <w:rsid w:val="007A7C06"/>
    <w:rsid w:val="007A7C5F"/>
    <w:rsid w:val="007B08C5"/>
    <w:rsid w:val="007B114C"/>
    <w:rsid w:val="007B13D2"/>
    <w:rsid w:val="007B18CE"/>
    <w:rsid w:val="007B1CF5"/>
    <w:rsid w:val="007B2715"/>
    <w:rsid w:val="007B275E"/>
    <w:rsid w:val="007B2CBA"/>
    <w:rsid w:val="007B3344"/>
    <w:rsid w:val="007B4107"/>
    <w:rsid w:val="007B4297"/>
    <w:rsid w:val="007B515C"/>
    <w:rsid w:val="007B57FF"/>
    <w:rsid w:val="007B5811"/>
    <w:rsid w:val="007B65FB"/>
    <w:rsid w:val="007B66F5"/>
    <w:rsid w:val="007B6B21"/>
    <w:rsid w:val="007B7203"/>
    <w:rsid w:val="007B7587"/>
    <w:rsid w:val="007B7B34"/>
    <w:rsid w:val="007B7FFA"/>
    <w:rsid w:val="007C004A"/>
    <w:rsid w:val="007C078E"/>
    <w:rsid w:val="007C1431"/>
    <w:rsid w:val="007C2061"/>
    <w:rsid w:val="007C2182"/>
    <w:rsid w:val="007C246A"/>
    <w:rsid w:val="007C2C2A"/>
    <w:rsid w:val="007C2FB4"/>
    <w:rsid w:val="007C3654"/>
    <w:rsid w:val="007C507E"/>
    <w:rsid w:val="007C5501"/>
    <w:rsid w:val="007C5AA3"/>
    <w:rsid w:val="007C5B7B"/>
    <w:rsid w:val="007C63C5"/>
    <w:rsid w:val="007C6759"/>
    <w:rsid w:val="007C6A25"/>
    <w:rsid w:val="007C784B"/>
    <w:rsid w:val="007C78B9"/>
    <w:rsid w:val="007D0126"/>
    <w:rsid w:val="007D02C6"/>
    <w:rsid w:val="007D034D"/>
    <w:rsid w:val="007D225D"/>
    <w:rsid w:val="007D294E"/>
    <w:rsid w:val="007D2B01"/>
    <w:rsid w:val="007D2B73"/>
    <w:rsid w:val="007D2F0E"/>
    <w:rsid w:val="007D30E4"/>
    <w:rsid w:val="007D3277"/>
    <w:rsid w:val="007D3D95"/>
    <w:rsid w:val="007D43CE"/>
    <w:rsid w:val="007D48CF"/>
    <w:rsid w:val="007D4FD9"/>
    <w:rsid w:val="007D5662"/>
    <w:rsid w:val="007D5AFB"/>
    <w:rsid w:val="007D635F"/>
    <w:rsid w:val="007D6A31"/>
    <w:rsid w:val="007D705B"/>
    <w:rsid w:val="007D7083"/>
    <w:rsid w:val="007D70C3"/>
    <w:rsid w:val="007D70CA"/>
    <w:rsid w:val="007D71BF"/>
    <w:rsid w:val="007D7223"/>
    <w:rsid w:val="007D7BF4"/>
    <w:rsid w:val="007D7F0F"/>
    <w:rsid w:val="007E02CB"/>
    <w:rsid w:val="007E03DF"/>
    <w:rsid w:val="007E0B94"/>
    <w:rsid w:val="007E0E27"/>
    <w:rsid w:val="007E1096"/>
    <w:rsid w:val="007E137F"/>
    <w:rsid w:val="007E15DC"/>
    <w:rsid w:val="007E1601"/>
    <w:rsid w:val="007E18B6"/>
    <w:rsid w:val="007E1F1C"/>
    <w:rsid w:val="007E3349"/>
    <w:rsid w:val="007E3562"/>
    <w:rsid w:val="007E3C57"/>
    <w:rsid w:val="007E4841"/>
    <w:rsid w:val="007E57FE"/>
    <w:rsid w:val="007E5E4D"/>
    <w:rsid w:val="007E5E6F"/>
    <w:rsid w:val="007E5EA9"/>
    <w:rsid w:val="007E5F6D"/>
    <w:rsid w:val="007E619E"/>
    <w:rsid w:val="007E68CE"/>
    <w:rsid w:val="007E74F6"/>
    <w:rsid w:val="007E7C02"/>
    <w:rsid w:val="007F037C"/>
    <w:rsid w:val="007F06C6"/>
    <w:rsid w:val="007F0724"/>
    <w:rsid w:val="007F0731"/>
    <w:rsid w:val="007F09FB"/>
    <w:rsid w:val="007F0BDD"/>
    <w:rsid w:val="007F17B6"/>
    <w:rsid w:val="007F17F0"/>
    <w:rsid w:val="007F1B61"/>
    <w:rsid w:val="007F1B85"/>
    <w:rsid w:val="007F1D14"/>
    <w:rsid w:val="007F24E5"/>
    <w:rsid w:val="007F311E"/>
    <w:rsid w:val="007F343D"/>
    <w:rsid w:val="007F36E5"/>
    <w:rsid w:val="007F36F1"/>
    <w:rsid w:val="007F4166"/>
    <w:rsid w:val="007F444E"/>
    <w:rsid w:val="007F52A7"/>
    <w:rsid w:val="007F5327"/>
    <w:rsid w:val="007F5ADD"/>
    <w:rsid w:val="007F5E8B"/>
    <w:rsid w:val="007F6595"/>
    <w:rsid w:val="007F6B44"/>
    <w:rsid w:val="0080093B"/>
    <w:rsid w:val="00801168"/>
    <w:rsid w:val="0080128E"/>
    <w:rsid w:val="008015CD"/>
    <w:rsid w:val="00801929"/>
    <w:rsid w:val="00802679"/>
    <w:rsid w:val="00803145"/>
    <w:rsid w:val="008035B3"/>
    <w:rsid w:val="00803852"/>
    <w:rsid w:val="00803A21"/>
    <w:rsid w:val="00803A8E"/>
    <w:rsid w:val="00803CFD"/>
    <w:rsid w:val="00804326"/>
    <w:rsid w:val="008045EC"/>
    <w:rsid w:val="00804766"/>
    <w:rsid w:val="008049CB"/>
    <w:rsid w:val="008058BF"/>
    <w:rsid w:val="00806353"/>
    <w:rsid w:val="008069E7"/>
    <w:rsid w:val="00806E91"/>
    <w:rsid w:val="00807401"/>
    <w:rsid w:val="00807705"/>
    <w:rsid w:val="00807A05"/>
    <w:rsid w:val="00807C4B"/>
    <w:rsid w:val="00810779"/>
    <w:rsid w:val="0081077C"/>
    <w:rsid w:val="00811755"/>
    <w:rsid w:val="008118EB"/>
    <w:rsid w:val="00811B80"/>
    <w:rsid w:val="00811C51"/>
    <w:rsid w:val="00811D5F"/>
    <w:rsid w:val="008128B5"/>
    <w:rsid w:val="00812C16"/>
    <w:rsid w:val="008133A6"/>
    <w:rsid w:val="0081377C"/>
    <w:rsid w:val="008139FB"/>
    <w:rsid w:val="00813C0C"/>
    <w:rsid w:val="008140DE"/>
    <w:rsid w:val="00814142"/>
    <w:rsid w:val="00814146"/>
    <w:rsid w:val="00814806"/>
    <w:rsid w:val="00814A04"/>
    <w:rsid w:val="00814A12"/>
    <w:rsid w:val="00814A73"/>
    <w:rsid w:val="00814E33"/>
    <w:rsid w:val="00815008"/>
    <w:rsid w:val="00815247"/>
    <w:rsid w:val="00815332"/>
    <w:rsid w:val="0081543A"/>
    <w:rsid w:val="0081599A"/>
    <w:rsid w:val="00815D6D"/>
    <w:rsid w:val="00815E44"/>
    <w:rsid w:val="0081657C"/>
    <w:rsid w:val="008165D3"/>
    <w:rsid w:val="00816C0B"/>
    <w:rsid w:val="00817446"/>
    <w:rsid w:val="0081771A"/>
    <w:rsid w:val="00817739"/>
    <w:rsid w:val="00817986"/>
    <w:rsid w:val="00817AB0"/>
    <w:rsid w:val="00817E1C"/>
    <w:rsid w:val="008201AC"/>
    <w:rsid w:val="00820CA9"/>
    <w:rsid w:val="00821385"/>
    <w:rsid w:val="0082140C"/>
    <w:rsid w:val="00821908"/>
    <w:rsid w:val="00821C4A"/>
    <w:rsid w:val="00821E51"/>
    <w:rsid w:val="00822009"/>
    <w:rsid w:val="00822241"/>
    <w:rsid w:val="00822560"/>
    <w:rsid w:val="00822A22"/>
    <w:rsid w:val="00823321"/>
    <w:rsid w:val="00823799"/>
    <w:rsid w:val="008237E4"/>
    <w:rsid w:val="00823A2F"/>
    <w:rsid w:val="00823AD0"/>
    <w:rsid w:val="00823FEC"/>
    <w:rsid w:val="008240EB"/>
    <w:rsid w:val="0082419D"/>
    <w:rsid w:val="00824EAF"/>
    <w:rsid w:val="00826131"/>
    <w:rsid w:val="00826244"/>
    <w:rsid w:val="00826D9A"/>
    <w:rsid w:val="00826EC7"/>
    <w:rsid w:val="008277E5"/>
    <w:rsid w:val="008301EA"/>
    <w:rsid w:val="00830562"/>
    <w:rsid w:val="008306A6"/>
    <w:rsid w:val="00830DB1"/>
    <w:rsid w:val="00830F97"/>
    <w:rsid w:val="008313AD"/>
    <w:rsid w:val="008313DE"/>
    <w:rsid w:val="00831B5E"/>
    <w:rsid w:val="008328B3"/>
    <w:rsid w:val="00833576"/>
    <w:rsid w:val="00833B02"/>
    <w:rsid w:val="008342A7"/>
    <w:rsid w:val="00834403"/>
    <w:rsid w:val="00834AF9"/>
    <w:rsid w:val="0083500C"/>
    <w:rsid w:val="0083546A"/>
    <w:rsid w:val="00836F01"/>
    <w:rsid w:val="00836F1B"/>
    <w:rsid w:val="00837741"/>
    <w:rsid w:val="00837F3D"/>
    <w:rsid w:val="00837FA3"/>
    <w:rsid w:val="008400B6"/>
    <w:rsid w:val="008406B1"/>
    <w:rsid w:val="00840A8E"/>
    <w:rsid w:val="00840EF9"/>
    <w:rsid w:val="00841471"/>
    <w:rsid w:val="00841554"/>
    <w:rsid w:val="00841AAC"/>
    <w:rsid w:val="00841D28"/>
    <w:rsid w:val="008426C1"/>
    <w:rsid w:val="00842730"/>
    <w:rsid w:val="00842839"/>
    <w:rsid w:val="008429DD"/>
    <w:rsid w:val="00842C41"/>
    <w:rsid w:val="00842D4B"/>
    <w:rsid w:val="00843499"/>
    <w:rsid w:val="008436EA"/>
    <w:rsid w:val="00843BEB"/>
    <w:rsid w:val="00843EBC"/>
    <w:rsid w:val="00844909"/>
    <w:rsid w:val="008449CF"/>
    <w:rsid w:val="00844C6D"/>
    <w:rsid w:val="00844F9F"/>
    <w:rsid w:val="008452B7"/>
    <w:rsid w:val="00845FB9"/>
    <w:rsid w:val="008462B3"/>
    <w:rsid w:val="0084683B"/>
    <w:rsid w:val="00847323"/>
    <w:rsid w:val="00847E21"/>
    <w:rsid w:val="00850C4D"/>
    <w:rsid w:val="00850D2F"/>
    <w:rsid w:val="00850DA8"/>
    <w:rsid w:val="008512A6"/>
    <w:rsid w:val="0085158C"/>
    <w:rsid w:val="0085178D"/>
    <w:rsid w:val="00852D1F"/>
    <w:rsid w:val="00853623"/>
    <w:rsid w:val="00853639"/>
    <w:rsid w:val="00854B00"/>
    <w:rsid w:val="00855066"/>
    <w:rsid w:val="008554EA"/>
    <w:rsid w:val="008565EF"/>
    <w:rsid w:val="0085743C"/>
    <w:rsid w:val="00857CCB"/>
    <w:rsid w:val="008603D6"/>
    <w:rsid w:val="0086062F"/>
    <w:rsid w:val="00860855"/>
    <w:rsid w:val="00860865"/>
    <w:rsid w:val="008609AA"/>
    <w:rsid w:val="00860B23"/>
    <w:rsid w:val="008618AD"/>
    <w:rsid w:val="00861F03"/>
    <w:rsid w:val="00862006"/>
    <w:rsid w:val="008621C7"/>
    <w:rsid w:val="00863519"/>
    <w:rsid w:val="00863B3F"/>
    <w:rsid w:val="00863EE6"/>
    <w:rsid w:val="00864292"/>
    <w:rsid w:val="0086430E"/>
    <w:rsid w:val="00865226"/>
    <w:rsid w:val="00865A2E"/>
    <w:rsid w:val="00865D06"/>
    <w:rsid w:val="008666D1"/>
    <w:rsid w:val="008668A9"/>
    <w:rsid w:val="00867076"/>
    <w:rsid w:val="00867460"/>
    <w:rsid w:val="00870284"/>
    <w:rsid w:val="0087050E"/>
    <w:rsid w:val="008706DE"/>
    <w:rsid w:val="00870AE9"/>
    <w:rsid w:val="00870B8A"/>
    <w:rsid w:val="00871213"/>
    <w:rsid w:val="00871567"/>
    <w:rsid w:val="008717B9"/>
    <w:rsid w:val="00871A16"/>
    <w:rsid w:val="00871A34"/>
    <w:rsid w:val="00871C96"/>
    <w:rsid w:val="00871D8F"/>
    <w:rsid w:val="0087238E"/>
    <w:rsid w:val="00872B39"/>
    <w:rsid w:val="008732BF"/>
    <w:rsid w:val="00873EB9"/>
    <w:rsid w:val="00873FE9"/>
    <w:rsid w:val="00874421"/>
    <w:rsid w:val="00874529"/>
    <w:rsid w:val="008746FC"/>
    <w:rsid w:val="00875266"/>
    <w:rsid w:val="008758D1"/>
    <w:rsid w:val="00875F84"/>
    <w:rsid w:val="0087632D"/>
    <w:rsid w:val="00877409"/>
    <w:rsid w:val="0087740A"/>
    <w:rsid w:val="00877469"/>
    <w:rsid w:val="00877984"/>
    <w:rsid w:val="00877E4A"/>
    <w:rsid w:val="00877FEE"/>
    <w:rsid w:val="0088062F"/>
    <w:rsid w:val="00880C9B"/>
    <w:rsid w:val="00881139"/>
    <w:rsid w:val="008817DA"/>
    <w:rsid w:val="00882A0E"/>
    <w:rsid w:val="00882E79"/>
    <w:rsid w:val="00882F71"/>
    <w:rsid w:val="008832F8"/>
    <w:rsid w:val="00883DEF"/>
    <w:rsid w:val="00884019"/>
    <w:rsid w:val="0088410D"/>
    <w:rsid w:val="008841DD"/>
    <w:rsid w:val="00884431"/>
    <w:rsid w:val="00884BC9"/>
    <w:rsid w:val="00884E25"/>
    <w:rsid w:val="00885B9A"/>
    <w:rsid w:val="00885C8F"/>
    <w:rsid w:val="00885E6D"/>
    <w:rsid w:val="00886B45"/>
    <w:rsid w:val="00886D5B"/>
    <w:rsid w:val="00886EDD"/>
    <w:rsid w:val="00886EDE"/>
    <w:rsid w:val="0088765E"/>
    <w:rsid w:val="00887980"/>
    <w:rsid w:val="008879C8"/>
    <w:rsid w:val="00887CBA"/>
    <w:rsid w:val="0089069C"/>
    <w:rsid w:val="00890A33"/>
    <w:rsid w:val="008910C6"/>
    <w:rsid w:val="00891E15"/>
    <w:rsid w:val="008925B0"/>
    <w:rsid w:val="00892AC6"/>
    <w:rsid w:val="00892B70"/>
    <w:rsid w:val="0089307F"/>
    <w:rsid w:val="00893F96"/>
    <w:rsid w:val="0089438D"/>
    <w:rsid w:val="00894B4F"/>
    <w:rsid w:val="00894E88"/>
    <w:rsid w:val="00895184"/>
    <w:rsid w:val="00895F61"/>
    <w:rsid w:val="00895F85"/>
    <w:rsid w:val="00896193"/>
    <w:rsid w:val="008962B4"/>
    <w:rsid w:val="00896476"/>
    <w:rsid w:val="00896BB6"/>
    <w:rsid w:val="00896FA5"/>
    <w:rsid w:val="00897121"/>
    <w:rsid w:val="008972C3"/>
    <w:rsid w:val="008977E9"/>
    <w:rsid w:val="00897B3C"/>
    <w:rsid w:val="00897C20"/>
    <w:rsid w:val="008A02C0"/>
    <w:rsid w:val="008A0421"/>
    <w:rsid w:val="008A0500"/>
    <w:rsid w:val="008A1533"/>
    <w:rsid w:val="008A1C73"/>
    <w:rsid w:val="008A2A54"/>
    <w:rsid w:val="008A2CAC"/>
    <w:rsid w:val="008A3755"/>
    <w:rsid w:val="008A3DF0"/>
    <w:rsid w:val="008A3E60"/>
    <w:rsid w:val="008A400A"/>
    <w:rsid w:val="008A44B4"/>
    <w:rsid w:val="008A4922"/>
    <w:rsid w:val="008A638F"/>
    <w:rsid w:val="008A6640"/>
    <w:rsid w:val="008A6DB9"/>
    <w:rsid w:val="008A6F77"/>
    <w:rsid w:val="008A734F"/>
    <w:rsid w:val="008A7D58"/>
    <w:rsid w:val="008A7DEB"/>
    <w:rsid w:val="008B0BDC"/>
    <w:rsid w:val="008B0CDA"/>
    <w:rsid w:val="008B13F6"/>
    <w:rsid w:val="008B18DF"/>
    <w:rsid w:val="008B19FA"/>
    <w:rsid w:val="008B2F28"/>
    <w:rsid w:val="008B3143"/>
    <w:rsid w:val="008B321F"/>
    <w:rsid w:val="008B322E"/>
    <w:rsid w:val="008B37AC"/>
    <w:rsid w:val="008B37E3"/>
    <w:rsid w:val="008B39A1"/>
    <w:rsid w:val="008B3FE8"/>
    <w:rsid w:val="008B4081"/>
    <w:rsid w:val="008B6190"/>
    <w:rsid w:val="008B771B"/>
    <w:rsid w:val="008B7D41"/>
    <w:rsid w:val="008B7D4D"/>
    <w:rsid w:val="008B7E12"/>
    <w:rsid w:val="008C016C"/>
    <w:rsid w:val="008C0CC3"/>
    <w:rsid w:val="008C100F"/>
    <w:rsid w:val="008C130C"/>
    <w:rsid w:val="008C160D"/>
    <w:rsid w:val="008C1F72"/>
    <w:rsid w:val="008C2104"/>
    <w:rsid w:val="008C280C"/>
    <w:rsid w:val="008C2B6A"/>
    <w:rsid w:val="008C2E3C"/>
    <w:rsid w:val="008C3490"/>
    <w:rsid w:val="008C3E5A"/>
    <w:rsid w:val="008C4148"/>
    <w:rsid w:val="008C41CC"/>
    <w:rsid w:val="008C43B9"/>
    <w:rsid w:val="008C488B"/>
    <w:rsid w:val="008C4AE0"/>
    <w:rsid w:val="008C4EF9"/>
    <w:rsid w:val="008C4FD2"/>
    <w:rsid w:val="008C52B8"/>
    <w:rsid w:val="008C5544"/>
    <w:rsid w:val="008C5EFE"/>
    <w:rsid w:val="008C73A1"/>
    <w:rsid w:val="008C7DC4"/>
    <w:rsid w:val="008C7DDC"/>
    <w:rsid w:val="008C7EDE"/>
    <w:rsid w:val="008D0BD1"/>
    <w:rsid w:val="008D0D09"/>
    <w:rsid w:val="008D1187"/>
    <w:rsid w:val="008D1333"/>
    <w:rsid w:val="008D13F4"/>
    <w:rsid w:val="008D1683"/>
    <w:rsid w:val="008D1CE6"/>
    <w:rsid w:val="008D1FCE"/>
    <w:rsid w:val="008D2798"/>
    <w:rsid w:val="008D298D"/>
    <w:rsid w:val="008D2A68"/>
    <w:rsid w:val="008D2A93"/>
    <w:rsid w:val="008D3076"/>
    <w:rsid w:val="008D326F"/>
    <w:rsid w:val="008D37CF"/>
    <w:rsid w:val="008D3EFD"/>
    <w:rsid w:val="008D41E0"/>
    <w:rsid w:val="008D427E"/>
    <w:rsid w:val="008D4570"/>
    <w:rsid w:val="008D46B2"/>
    <w:rsid w:val="008D4CAE"/>
    <w:rsid w:val="008D5228"/>
    <w:rsid w:val="008D561D"/>
    <w:rsid w:val="008D6A7F"/>
    <w:rsid w:val="008D6AAB"/>
    <w:rsid w:val="008D721C"/>
    <w:rsid w:val="008D7C0E"/>
    <w:rsid w:val="008D7C88"/>
    <w:rsid w:val="008D7CC4"/>
    <w:rsid w:val="008D7F62"/>
    <w:rsid w:val="008E062C"/>
    <w:rsid w:val="008E0B78"/>
    <w:rsid w:val="008E1041"/>
    <w:rsid w:val="008E123F"/>
    <w:rsid w:val="008E1292"/>
    <w:rsid w:val="008E162B"/>
    <w:rsid w:val="008E1720"/>
    <w:rsid w:val="008E1EAB"/>
    <w:rsid w:val="008E2531"/>
    <w:rsid w:val="008E260D"/>
    <w:rsid w:val="008E3073"/>
    <w:rsid w:val="008E3241"/>
    <w:rsid w:val="008E32F5"/>
    <w:rsid w:val="008E3957"/>
    <w:rsid w:val="008E3EF1"/>
    <w:rsid w:val="008E43B2"/>
    <w:rsid w:val="008E4417"/>
    <w:rsid w:val="008E4C65"/>
    <w:rsid w:val="008E5650"/>
    <w:rsid w:val="008E5ABC"/>
    <w:rsid w:val="008E5B53"/>
    <w:rsid w:val="008E655A"/>
    <w:rsid w:val="008E7049"/>
    <w:rsid w:val="008E73BB"/>
    <w:rsid w:val="008E7BD6"/>
    <w:rsid w:val="008F048E"/>
    <w:rsid w:val="008F0692"/>
    <w:rsid w:val="008F0B2C"/>
    <w:rsid w:val="008F0C47"/>
    <w:rsid w:val="008F0F66"/>
    <w:rsid w:val="008F1385"/>
    <w:rsid w:val="008F21DF"/>
    <w:rsid w:val="008F3274"/>
    <w:rsid w:val="008F3329"/>
    <w:rsid w:val="008F3E62"/>
    <w:rsid w:val="008F4353"/>
    <w:rsid w:val="008F4598"/>
    <w:rsid w:val="008F4822"/>
    <w:rsid w:val="008F4F41"/>
    <w:rsid w:val="008F5268"/>
    <w:rsid w:val="008F5632"/>
    <w:rsid w:val="008F56D6"/>
    <w:rsid w:val="008F5C1A"/>
    <w:rsid w:val="008F5C37"/>
    <w:rsid w:val="008F612F"/>
    <w:rsid w:val="008F6647"/>
    <w:rsid w:val="008F680A"/>
    <w:rsid w:val="008F6E06"/>
    <w:rsid w:val="008F7903"/>
    <w:rsid w:val="008F7ED6"/>
    <w:rsid w:val="009005C1"/>
    <w:rsid w:val="009013C6"/>
    <w:rsid w:val="00901470"/>
    <w:rsid w:val="009018DE"/>
    <w:rsid w:val="009019F2"/>
    <w:rsid w:val="00901A8F"/>
    <w:rsid w:val="00901F60"/>
    <w:rsid w:val="00903119"/>
    <w:rsid w:val="009031D0"/>
    <w:rsid w:val="0090324A"/>
    <w:rsid w:val="00903E7D"/>
    <w:rsid w:val="00904924"/>
    <w:rsid w:val="00904A2D"/>
    <w:rsid w:val="00905055"/>
    <w:rsid w:val="00906540"/>
    <w:rsid w:val="00906A6F"/>
    <w:rsid w:val="00907732"/>
    <w:rsid w:val="009077DE"/>
    <w:rsid w:val="009077E4"/>
    <w:rsid w:val="00907DC7"/>
    <w:rsid w:val="00910119"/>
    <w:rsid w:val="00910480"/>
    <w:rsid w:val="00910AA7"/>
    <w:rsid w:val="00910F00"/>
    <w:rsid w:val="00911691"/>
    <w:rsid w:val="00911993"/>
    <w:rsid w:val="00911B26"/>
    <w:rsid w:val="00911CEA"/>
    <w:rsid w:val="00911DEA"/>
    <w:rsid w:val="00912BA8"/>
    <w:rsid w:val="00912D98"/>
    <w:rsid w:val="0091399E"/>
    <w:rsid w:val="00913A83"/>
    <w:rsid w:val="0091407B"/>
    <w:rsid w:val="00914316"/>
    <w:rsid w:val="00914A1E"/>
    <w:rsid w:val="00914AE4"/>
    <w:rsid w:val="00914FF0"/>
    <w:rsid w:val="009157CD"/>
    <w:rsid w:val="00915DCD"/>
    <w:rsid w:val="009164E3"/>
    <w:rsid w:val="00916B7E"/>
    <w:rsid w:val="00916F3A"/>
    <w:rsid w:val="009206CF"/>
    <w:rsid w:val="009206EE"/>
    <w:rsid w:val="009214CE"/>
    <w:rsid w:val="00921514"/>
    <w:rsid w:val="00921B21"/>
    <w:rsid w:val="0092346F"/>
    <w:rsid w:val="00923799"/>
    <w:rsid w:val="00923BD2"/>
    <w:rsid w:val="00923CA5"/>
    <w:rsid w:val="00923CFC"/>
    <w:rsid w:val="00923F1D"/>
    <w:rsid w:val="00924035"/>
    <w:rsid w:val="009244B0"/>
    <w:rsid w:val="00924FCD"/>
    <w:rsid w:val="00924FFE"/>
    <w:rsid w:val="009254C9"/>
    <w:rsid w:val="00925B59"/>
    <w:rsid w:val="00925C0B"/>
    <w:rsid w:val="0092644D"/>
    <w:rsid w:val="0092645B"/>
    <w:rsid w:val="009279AB"/>
    <w:rsid w:val="00927E83"/>
    <w:rsid w:val="009300BC"/>
    <w:rsid w:val="009308E9"/>
    <w:rsid w:val="00930CF8"/>
    <w:rsid w:val="00931169"/>
    <w:rsid w:val="009318C6"/>
    <w:rsid w:val="00932332"/>
    <w:rsid w:val="00932A84"/>
    <w:rsid w:val="00932E93"/>
    <w:rsid w:val="0093397F"/>
    <w:rsid w:val="00934962"/>
    <w:rsid w:val="00934BB9"/>
    <w:rsid w:val="00934F30"/>
    <w:rsid w:val="00935178"/>
    <w:rsid w:val="00935462"/>
    <w:rsid w:val="00935B27"/>
    <w:rsid w:val="00935D54"/>
    <w:rsid w:val="00935E53"/>
    <w:rsid w:val="009365D5"/>
    <w:rsid w:val="00936A21"/>
    <w:rsid w:val="00936C82"/>
    <w:rsid w:val="009374F4"/>
    <w:rsid w:val="00937E06"/>
    <w:rsid w:val="00937E58"/>
    <w:rsid w:val="0094041A"/>
    <w:rsid w:val="009408CC"/>
    <w:rsid w:val="00940907"/>
    <w:rsid w:val="00940F31"/>
    <w:rsid w:val="0094151D"/>
    <w:rsid w:val="009418A2"/>
    <w:rsid w:val="00941CC9"/>
    <w:rsid w:val="00941D4A"/>
    <w:rsid w:val="00942A96"/>
    <w:rsid w:val="00943687"/>
    <w:rsid w:val="009436C5"/>
    <w:rsid w:val="009438FC"/>
    <w:rsid w:val="00943987"/>
    <w:rsid w:val="00943C07"/>
    <w:rsid w:val="00944237"/>
    <w:rsid w:val="00944C9B"/>
    <w:rsid w:val="00944F64"/>
    <w:rsid w:val="00945332"/>
    <w:rsid w:val="009455F4"/>
    <w:rsid w:val="0094574B"/>
    <w:rsid w:val="0094581C"/>
    <w:rsid w:val="00945842"/>
    <w:rsid w:val="009458B4"/>
    <w:rsid w:val="0094638C"/>
    <w:rsid w:val="00946C1D"/>
    <w:rsid w:val="00947264"/>
    <w:rsid w:val="00947971"/>
    <w:rsid w:val="00947AA6"/>
    <w:rsid w:val="0095095C"/>
    <w:rsid w:val="009509DA"/>
    <w:rsid w:val="00950A50"/>
    <w:rsid w:val="00950E85"/>
    <w:rsid w:val="00951035"/>
    <w:rsid w:val="009513EF"/>
    <w:rsid w:val="0095145C"/>
    <w:rsid w:val="00951496"/>
    <w:rsid w:val="0095173E"/>
    <w:rsid w:val="0095197C"/>
    <w:rsid w:val="00951F24"/>
    <w:rsid w:val="00952515"/>
    <w:rsid w:val="009528F3"/>
    <w:rsid w:val="00952D63"/>
    <w:rsid w:val="00952E8C"/>
    <w:rsid w:val="00953357"/>
    <w:rsid w:val="009543E0"/>
    <w:rsid w:val="00954A2A"/>
    <w:rsid w:val="00955098"/>
    <w:rsid w:val="009552FB"/>
    <w:rsid w:val="009555A8"/>
    <w:rsid w:val="009558F7"/>
    <w:rsid w:val="00955EB6"/>
    <w:rsid w:val="009561AC"/>
    <w:rsid w:val="0095639A"/>
    <w:rsid w:val="00956654"/>
    <w:rsid w:val="009571F3"/>
    <w:rsid w:val="00957415"/>
    <w:rsid w:val="00957522"/>
    <w:rsid w:val="009575C9"/>
    <w:rsid w:val="00957F88"/>
    <w:rsid w:val="009608D7"/>
    <w:rsid w:val="00960BB1"/>
    <w:rsid w:val="00960E06"/>
    <w:rsid w:val="00960EFF"/>
    <w:rsid w:val="009614AB"/>
    <w:rsid w:val="00961526"/>
    <w:rsid w:val="00961537"/>
    <w:rsid w:val="00961A5F"/>
    <w:rsid w:val="00961BD3"/>
    <w:rsid w:val="0096281D"/>
    <w:rsid w:val="00962C90"/>
    <w:rsid w:val="00962F81"/>
    <w:rsid w:val="009631AB"/>
    <w:rsid w:val="00963B0D"/>
    <w:rsid w:val="00963C56"/>
    <w:rsid w:val="00964665"/>
    <w:rsid w:val="00964D81"/>
    <w:rsid w:val="00966017"/>
    <w:rsid w:val="009664EA"/>
    <w:rsid w:val="009666AB"/>
    <w:rsid w:val="0096681E"/>
    <w:rsid w:val="009669B5"/>
    <w:rsid w:val="00966D53"/>
    <w:rsid w:val="00966F80"/>
    <w:rsid w:val="00967134"/>
    <w:rsid w:val="00967688"/>
    <w:rsid w:val="009676B5"/>
    <w:rsid w:val="00967A01"/>
    <w:rsid w:val="00967A64"/>
    <w:rsid w:val="00967B42"/>
    <w:rsid w:val="00967E95"/>
    <w:rsid w:val="0097026C"/>
    <w:rsid w:val="00971033"/>
    <w:rsid w:val="009714F8"/>
    <w:rsid w:val="0097196A"/>
    <w:rsid w:val="00971A8A"/>
    <w:rsid w:val="00971BA8"/>
    <w:rsid w:val="00971F6F"/>
    <w:rsid w:val="009720F3"/>
    <w:rsid w:val="009720F6"/>
    <w:rsid w:val="00972762"/>
    <w:rsid w:val="00972F11"/>
    <w:rsid w:val="009733F0"/>
    <w:rsid w:val="009737C7"/>
    <w:rsid w:val="00973E84"/>
    <w:rsid w:val="00974202"/>
    <w:rsid w:val="0097457F"/>
    <w:rsid w:val="009746EC"/>
    <w:rsid w:val="009749E1"/>
    <w:rsid w:val="00975343"/>
    <w:rsid w:val="00975F0B"/>
    <w:rsid w:val="00976621"/>
    <w:rsid w:val="00976D28"/>
    <w:rsid w:val="00977759"/>
    <w:rsid w:val="00977B33"/>
    <w:rsid w:val="009802F8"/>
    <w:rsid w:val="00980480"/>
    <w:rsid w:val="009809FE"/>
    <w:rsid w:val="00980A82"/>
    <w:rsid w:val="00980BFF"/>
    <w:rsid w:val="00980CF3"/>
    <w:rsid w:val="00981A3B"/>
    <w:rsid w:val="00982334"/>
    <w:rsid w:val="009824FE"/>
    <w:rsid w:val="00982CA8"/>
    <w:rsid w:val="0098388B"/>
    <w:rsid w:val="00983D52"/>
    <w:rsid w:val="009845CE"/>
    <w:rsid w:val="009847CD"/>
    <w:rsid w:val="00984FE1"/>
    <w:rsid w:val="0098548E"/>
    <w:rsid w:val="00986257"/>
    <w:rsid w:val="009865E3"/>
    <w:rsid w:val="00986AEC"/>
    <w:rsid w:val="00986C00"/>
    <w:rsid w:val="00987152"/>
    <w:rsid w:val="0098758F"/>
    <w:rsid w:val="009879D0"/>
    <w:rsid w:val="00987A1E"/>
    <w:rsid w:val="009905C8"/>
    <w:rsid w:val="0099068B"/>
    <w:rsid w:val="00990877"/>
    <w:rsid w:val="0099092C"/>
    <w:rsid w:val="00990F8F"/>
    <w:rsid w:val="009911B9"/>
    <w:rsid w:val="009919DD"/>
    <w:rsid w:val="009924BB"/>
    <w:rsid w:val="00992532"/>
    <w:rsid w:val="00992AD5"/>
    <w:rsid w:val="00992D7A"/>
    <w:rsid w:val="009932F1"/>
    <w:rsid w:val="009936A3"/>
    <w:rsid w:val="009936E1"/>
    <w:rsid w:val="00994725"/>
    <w:rsid w:val="00994C0D"/>
    <w:rsid w:val="009956AF"/>
    <w:rsid w:val="0099580A"/>
    <w:rsid w:val="00995B67"/>
    <w:rsid w:val="00995F52"/>
    <w:rsid w:val="0099620B"/>
    <w:rsid w:val="009966B8"/>
    <w:rsid w:val="0099680D"/>
    <w:rsid w:val="00996EE7"/>
    <w:rsid w:val="00997198"/>
    <w:rsid w:val="0099720D"/>
    <w:rsid w:val="0099777B"/>
    <w:rsid w:val="0099797E"/>
    <w:rsid w:val="009A02FE"/>
    <w:rsid w:val="009A0524"/>
    <w:rsid w:val="009A18BA"/>
    <w:rsid w:val="009A19CE"/>
    <w:rsid w:val="009A1E3C"/>
    <w:rsid w:val="009A1E4F"/>
    <w:rsid w:val="009A1FA9"/>
    <w:rsid w:val="009A2594"/>
    <w:rsid w:val="009A25B1"/>
    <w:rsid w:val="009A3167"/>
    <w:rsid w:val="009A32B6"/>
    <w:rsid w:val="009A40C6"/>
    <w:rsid w:val="009A4143"/>
    <w:rsid w:val="009A4162"/>
    <w:rsid w:val="009A42D2"/>
    <w:rsid w:val="009A433D"/>
    <w:rsid w:val="009A46D8"/>
    <w:rsid w:val="009A4A10"/>
    <w:rsid w:val="009A4FA0"/>
    <w:rsid w:val="009A54F9"/>
    <w:rsid w:val="009A55E2"/>
    <w:rsid w:val="009A7079"/>
    <w:rsid w:val="009A7423"/>
    <w:rsid w:val="009A778F"/>
    <w:rsid w:val="009A7C25"/>
    <w:rsid w:val="009B1BB9"/>
    <w:rsid w:val="009B2885"/>
    <w:rsid w:val="009B2C05"/>
    <w:rsid w:val="009B368E"/>
    <w:rsid w:val="009B3950"/>
    <w:rsid w:val="009B4152"/>
    <w:rsid w:val="009B43DA"/>
    <w:rsid w:val="009B4973"/>
    <w:rsid w:val="009B49C3"/>
    <w:rsid w:val="009B5D58"/>
    <w:rsid w:val="009B5DA2"/>
    <w:rsid w:val="009B6061"/>
    <w:rsid w:val="009B6A6A"/>
    <w:rsid w:val="009B6BD5"/>
    <w:rsid w:val="009B7630"/>
    <w:rsid w:val="009C024A"/>
    <w:rsid w:val="009C05C8"/>
    <w:rsid w:val="009C0944"/>
    <w:rsid w:val="009C0D28"/>
    <w:rsid w:val="009C1002"/>
    <w:rsid w:val="009C1553"/>
    <w:rsid w:val="009C183A"/>
    <w:rsid w:val="009C1C62"/>
    <w:rsid w:val="009C1DB7"/>
    <w:rsid w:val="009C1EE2"/>
    <w:rsid w:val="009C21F5"/>
    <w:rsid w:val="009C22D2"/>
    <w:rsid w:val="009C3007"/>
    <w:rsid w:val="009C33D8"/>
    <w:rsid w:val="009C35BB"/>
    <w:rsid w:val="009C3731"/>
    <w:rsid w:val="009C3F3B"/>
    <w:rsid w:val="009C40B3"/>
    <w:rsid w:val="009C41B0"/>
    <w:rsid w:val="009C4307"/>
    <w:rsid w:val="009C4894"/>
    <w:rsid w:val="009C49C7"/>
    <w:rsid w:val="009C4C52"/>
    <w:rsid w:val="009C4D32"/>
    <w:rsid w:val="009C4FE5"/>
    <w:rsid w:val="009C50F5"/>
    <w:rsid w:val="009C50FB"/>
    <w:rsid w:val="009C534B"/>
    <w:rsid w:val="009C5F15"/>
    <w:rsid w:val="009C6526"/>
    <w:rsid w:val="009C6694"/>
    <w:rsid w:val="009C6700"/>
    <w:rsid w:val="009C6D9C"/>
    <w:rsid w:val="009C737C"/>
    <w:rsid w:val="009C7A4C"/>
    <w:rsid w:val="009D0032"/>
    <w:rsid w:val="009D087B"/>
    <w:rsid w:val="009D0888"/>
    <w:rsid w:val="009D1B0F"/>
    <w:rsid w:val="009D20A1"/>
    <w:rsid w:val="009D2276"/>
    <w:rsid w:val="009D251A"/>
    <w:rsid w:val="009D286D"/>
    <w:rsid w:val="009D292B"/>
    <w:rsid w:val="009D2DBE"/>
    <w:rsid w:val="009D33B3"/>
    <w:rsid w:val="009D38EF"/>
    <w:rsid w:val="009D3F77"/>
    <w:rsid w:val="009D46CB"/>
    <w:rsid w:val="009D4CAA"/>
    <w:rsid w:val="009D55BD"/>
    <w:rsid w:val="009D5862"/>
    <w:rsid w:val="009D61C2"/>
    <w:rsid w:val="009D6DDD"/>
    <w:rsid w:val="009D71B7"/>
    <w:rsid w:val="009D787A"/>
    <w:rsid w:val="009D791B"/>
    <w:rsid w:val="009D7DE4"/>
    <w:rsid w:val="009E0043"/>
    <w:rsid w:val="009E040A"/>
    <w:rsid w:val="009E092C"/>
    <w:rsid w:val="009E171E"/>
    <w:rsid w:val="009E1EB5"/>
    <w:rsid w:val="009E218F"/>
    <w:rsid w:val="009E22A7"/>
    <w:rsid w:val="009E234E"/>
    <w:rsid w:val="009E31DB"/>
    <w:rsid w:val="009E432A"/>
    <w:rsid w:val="009E46E3"/>
    <w:rsid w:val="009E47A4"/>
    <w:rsid w:val="009E4A9F"/>
    <w:rsid w:val="009E4F59"/>
    <w:rsid w:val="009E5617"/>
    <w:rsid w:val="009E582F"/>
    <w:rsid w:val="009E5BE3"/>
    <w:rsid w:val="009E63A1"/>
    <w:rsid w:val="009E6C02"/>
    <w:rsid w:val="009E70AF"/>
    <w:rsid w:val="009E7496"/>
    <w:rsid w:val="009E76D9"/>
    <w:rsid w:val="009E79D5"/>
    <w:rsid w:val="009E7F48"/>
    <w:rsid w:val="009F0484"/>
    <w:rsid w:val="009F056C"/>
    <w:rsid w:val="009F0D6B"/>
    <w:rsid w:val="009F0EA8"/>
    <w:rsid w:val="009F11CC"/>
    <w:rsid w:val="009F1704"/>
    <w:rsid w:val="009F1716"/>
    <w:rsid w:val="009F1BE1"/>
    <w:rsid w:val="009F229D"/>
    <w:rsid w:val="009F22E7"/>
    <w:rsid w:val="009F2B02"/>
    <w:rsid w:val="009F2BB6"/>
    <w:rsid w:val="009F3AD4"/>
    <w:rsid w:val="009F4322"/>
    <w:rsid w:val="009F43FA"/>
    <w:rsid w:val="009F4A85"/>
    <w:rsid w:val="009F4E9B"/>
    <w:rsid w:val="009F60B7"/>
    <w:rsid w:val="009F692A"/>
    <w:rsid w:val="009F76BB"/>
    <w:rsid w:val="009F7914"/>
    <w:rsid w:val="009F7926"/>
    <w:rsid w:val="00A004C1"/>
    <w:rsid w:val="00A00B73"/>
    <w:rsid w:val="00A00CE5"/>
    <w:rsid w:val="00A01693"/>
    <w:rsid w:val="00A01A44"/>
    <w:rsid w:val="00A021BA"/>
    <w:rsid w:val="00A029A2"/>
    <w:rsid w:val="00A02A18"/>
    <w:rsid w:val="00A02DB6"/>
    <w:rsid w:val="00A03770"/>
    <w:rsid w:val="00A038D8"/>
    <w:rsid w:val="00A03F77"/>
    <w:rsid w:val="00A041BD"/>
    <w:rsid w:val="00A04B8E"/>
    <w:rsid w:val="00A04CDB"/>
    <w:rsid w:val="00A04F5C"/>
    <w:rsid w:val="00A05767"/>
    <w:rsid w:val="00A059FF"/>
    <w:rsid w:val="00A05A9B"/>
    <w:rsid w:val="00A05E73"/>
    <w:rsid w:val="00A05FCE"/>
    <w:rsid w:val="00A060C9"/>
    <w:rsid w:val="00A06BE4"/>
    <w:rsid w:val="00A10072"/>
    <w:rsid w:val="00A10378"/>
    <w:rsid w:val="00A10856"/>
    <w:rsid w:val="00A110B6"/>
    <w:rsid w:val="00A119A4"/>
    <w:rsid w:val="00A11B0C"/>
    <w:rsid w:val="00A1237E"/>
    <w:rsid w:val="00A1252E"/>
    <w:rsid w:val="00A12935"/>
    <w:rsid w:val="00A129B0"/>
    <w:rsid w:val="00A135C6"/>
    <w:rsid w:val="00A137D5"/>
    <w:rsid w:val="00A13EAF"/>
    <w:rsid w:val="00A1408B"/>
    <w:rsid w:val="00A1495D"/>
    <w:rsid w:val="00A14B51"/>
    <w:rsid w:val="00A1575B"/>
    <w:rsid w:val="00A158BA"/>
    <w:rsid w:val="00A16711"/>
    <w:rsid w:val="00A172F3"/>
    <w:rsid w:val="00A172F4"/>
    <w:rsid w:val="00A208A0"/>
    <w:rsid w:val="00A20A4D"/>
    <w:rsid w:val="00A21136"/>
    <w:rsid w:val="00A212C1"/>
    <w:rsid w:val="00A21833"/>
    <w:rsid w:val="00A21B41"/>
    <w:rsid w:val="00A21B62"/>
    <w:rsid w:val="00A21C16"/>
    <w:rsid w:val="00A227C0"/>
    <w:rsid w:val="00A230E8"/>
    <w:rsid w:val="00A230E9"/>
    <w:rsid w:val="00A233E0"/>
    <w:rsid w:val="00A24360"/>
    <w:rsid w:val="00A2444E"/>
    <w:rsid w:val="00A24CE6"/>
    <w:rsid w:val="00A2577E"/>
    <w:rsid w:val="00A2596D"/>
    <w:rsid w:val="00A25C9B"/>
    <w:rsid w:val="00A26386"/>
    <w:rsid w:val="00A263CE"/>
    <w:rsid w:val="00A26CD8"/>
    <w:rsid w:val="00A27439"/>
    <w:rsid w:val="00A27BEA"/>
    <w:rsid w:val="00A27E99"/>
    <w:rsid w:val="00A302CF"/>
    <w:rsid w:val="00A30818"/>
    <w:rsid w:val="00A30A24"/>
    <w:rsid w:val="00A30ABD"/>
    <w:rsid w:val="00A30CDA"/>
    <w:rsid w:val="00A31309"/>
    <w:rsid w:val="00A323D2"/>
    <w:rsid w:val="00A325C7"/>
    <w:rsid w:val="00A32C94"/>
    <w:rsid w:val="00A331B6"/>
    <w:rsid w:val="00A3389C"/>
    <w:rsid w:val="00A33A35"/>
    <w:rsid w:val="00A33B56"/>
    <w:rsid w:val="00A33E39"/>
    <w:rsid w:val="00A34331"/>
    <w:rsid w:val="00A3492D"/>
    <w:rsid w:val="00A34A05"/>
    <w:rsid w:val="00A34A91"/>
    <w:rsid w:val="00A3510F"/>
    <w:rsid w:val="00A35B62"/>
    <w:rsid w:val="00A360DA"/>
    <w:rsid w:val="00A362A2"/>
    <w:rsid w:val="00A36887"/>
    <w:rsid w:val="00A36D1A"/>
    <w:rsid w:val="00A37640"/>
    <w:rsid w:val="00A3798F"/>
    <w:rsid w:val="00A37A83"/>
    <w:rsid w:val="00A4148C"/>
    <w:rsid w:val="00A41881"/>
    <w:rsid w:val="00A41B5A"/>
    <w:rsid w:val="00A41C43"/>
    <w:rsid w:val="00A41C78"/>
    <w:rsid w:val="00A41DAA"/>
    <w:rsid w:val="00A42043"/>
    <w:rsid w:val="00A42495"/>
    <w:rsid w:val="00A4261A"/>
    <w:rsid w:val="00A42A28"/>
    <w:rsid w:val="00A42DDB"/>
    <w:rsid w:val="00A42DE4"/>
    <w:rsid w:val="00A4322A"/>
    <w:rsid w:val="00A43EAC"/>
    <w:rsid w:val="00A43F91"/>
    <w:rsid w:val="00A442A3"/>
    <w:rsid w:val="00A442C4"/>
    <w:rsid w:val="00A444CD"/>
    <w:rsid w:val="00A44BC0"/>
    <w:rsid w:val="00A44F98"/>
    <w:rsid w:val="00A45708"/>
    <w:rsid w:val="00A45F18"/>
    <w:rsid w:val="00A4631E"/>
    <w:rsid w:val="00A47645"/>
    <w:rsid w:val="00A50B87"/>
    <w:rsid w:val="00A50E46"/>
    <w:rsid w:val="00A517D9"/>
    <w:rsid w:val="00A52110"/>
    <w:rsid w:val="00A521AE"/>
    <w:rsid w:val="00A521B4"/>
    <w:rsid w:val="00A524A4"/>
    <w:rsid w:val="00A52A38"/>
    <w:rsid w:val="00A52A7F"/>
    <w:rsid w:val="00A52B7A"/>
    <w:rsid w:val="00A52C60"/>
    <w:rsid w:val="00A53DF4"/>
    <w:rsid w:val="00A55479"/>
    <w:rsid w:val="00A555FC"/>
    <w:rsid w:val="00A55A14"/>
    <w:rsid w:val="00A5609E"/>
    <w:rsid w:val="00A565B7"/>
    <w:rsid w:val="00A5694C"/>
    <w:rsid w:val="00A56AF8"/>
    <w:rsid w:val="00A57EE2"/>
    <w:rsid w:val="00A6000C"/>
    <w:rsid w:val="00A60E13"/>
    <w:rsid w:val="00A60F11"/>
    <w:rsid w:val="00A6100C"/>
    <w:rsid w:val="00A610E8"/>
    <w:rsid w:val="00A61895"/>
    <w:rsid w:val="00A61E06"/>
    <w:rsid w:val="00A6201D"/>
    <w:rsid w:val="00A621ED"/>
    <w:rsid w:val="00A626AC"/>
    <w:rsid w:val="00A6321B"/>
    <w:rsid w:val="00A63387"/>
    <w:rsid w:val="00A635CC"/>
    <w:rsid w:val="00A636DD"/>
    <w:rsid w:val="00A63873"/>
    <w:rsid w:val="00A63908"/>
    <w:rsid w:val="00A63AD1"/>
    <w:rsid w:val="00A63B40"/>
    <w:rsid w:val="00A63FEB"/>
    <w:rsid w:val="00A646A1"/>
    <w:rsid w:val="00A64AC8"/>
    <w:rsid w:val="00A64BF9"/>
    <w:rsid w:val="00A64DF7"/>
    <w:rsid w:val="00A65D3B"/>
    <w:rsid w:val="00A66799"/>
    <w:rsid w:val="00A66899"/>
    <w:rsid w:val="00A66939"/>
    <w:rsid w:val="00A669F0"/>
    <w:rsid w:val="00A669F4"/>
    <w:rsid w:val="00A67876"/>
    <w:rsid w:val="00A67AD0"/>
    <w:rsid w:val="00A709AE"/>
    <w:rsid w:val="00A70D98"/>
    <w:rsid w:val="00A71B65"/>
    <w:rsid w:val="00A72381"/>
    <w:rsid w:val="00A728D3"/>
    <w:rsid w:val="00A72D37"/>
    <w:rsid w:val="00A73084"/>
    <w:rsid w:val="00A740E0"/>
    <w:rsid w:val="00A74C11"/>
    <w:rsid w:val="00A759A3"/>
    <w:rsid w:val="00A75CCB"/>
    <w:rsid w:val="00A7771F"/>
    <w:rsid w:val="00A7790E"/>
    <w:rsid w:val="00A77A75"/>
    <w:rsid w:val="00A77A8A"/>
    <w:rsid w:val="00A77E5E"/>
    <w:rsid w:val="00A804D9"/>
    <w:rsid w:val="00A808E8"/>
    <w:rsid w:val="00A8200B"/>
    <w:rsid w:val="00A8277C"/>
    <w:rsid w:val="00A82BE2"/>
    <w:rsid w:val="00A836AC"/>
    <w:rsid w:val="00A83BB6"/>
    <w:rsid w:val="00A83F90"/>
    <w:rsid w:val="00A8473B"/>
    <w:rsid w:val="00A8518B"/>
    <w:rsid w:val="00A857FD"/>
    <w:rsid w:val="00A86676"/>
    <w:rsid w:val="00A8697B"/>
    <w:rsid w:val="00A8737B"/>
    <w:rsid w:val="00A90278"/>
    <w:rsid w:val="00A90464"/>
    <w:rsid w:val="00A90598"/>
    <w:rsid w:val="00A908BA"/>
    <w:rsid w:val="00A9099C"/>
    <w:rsid w:val="00A909FE"/>
    <w:rsid w:val="00A90E0C"/>
    <w:rsid w:val="00A91612"/>
    <w:rsid w:val="00A9205C"/>
    <w:rsid w:val="00A9212E"/>
    <w:rsid w:val="00A925F8"/>
    <w:rsid w:val="00A92691"/>
    <w:rsid w:val="00A93593"/>
    <w:rsid w:val="00A937C6"/>
    <w:rsid w:val="00A93BEB"/>
    <w:rsid w:val="00A9424D"/>
    <w:rsid w:val="00A97317"/>
    <w:rsid w:val="00A9798D"/>
    <w:rsid w:val="00AA029D"/>
    <w:rsid w:val="00AA0F00"/>
    <w:rsid w:val="00AA120E"/>
    <w:rsid w:val="00AA26BD"/>
    <w:rsid w:val="00AA2B2B"/>
    <w:rsid w:val="00AA2D99"/>
    <w:rsid w:val="00AA3BAF"/>
    <w:rsid w:val="00AA3DDE"/>
    <w:rsid w:val="00AA4960"/>
    <w:rsid w:val="00AA4DEF"/>
    <w:rsid w:val="00AA51F0"/>
    <w:rsid w:val="00AA5C02"/>
    <w:rsid w:val="00AA62C3"/>
    <w:rsid w:val="00AA6809"/>
    <w:rsid w:val="00AA68AC"/>
    <w:rsid w:val="00AA68C3"/>
    <w:rsid w:val="00AA6BFC"/>
    <w:rsid w:val="00AA6CA2"/>
    <w:rsid w:val="00AA6D4B"/>
    <w:rsid w:val="00AA71B0"/>
    <w:rsid w:val="00AA71C6"/>
    <w:rsid w:val="00AB00BD"/>
    <w:rsid w:val="00AB08F1"/>
    <w:rsid w:val="00AB0A33"/>
    <w:rsid w:val="00AB0BF3"/>
    <w:rsid w:val="00AB0CAE"/>
    <w:rsid w:val="00AB0F24"/>
    <w:rsid w:val="00AB1015"/>
    <w:rsid w:val="00AB12FD"/>
    <w:rsid w:val="00AB1815"/>
    <w:rsid w:val="00AB185F"/>
    <w:rsid w:val="00AB1A9D"/>
    <w:rsid w:val="00AB1C5D"/>
    <w:rsid w:val="00AB22FF"/>
    <w:rsid w:val="00AB240F"/>
    <w:rsid w:val="00AB2928"/>
    <w:rsid w:val="00AB3071"/>
    <w:rsid w:val="00AB3DB2"/>
    <w:rsid w:val="00AB3EBA"/>
    <w:rsid w:val="00AB43A0"/>
    <w:rsid w:val="00AB4518"/>
    <w:rsid w:val="00AB633F"/>
    <w:rsid w:val="00AB65AA"/>
    <w:rsid w:val="00AB6BA3"/>
    <w:rsid w:val="00AB713B"/>
    <w:rsid w:val="00AB7ACF"/>
    <w:rsid w:val="00AC0515"/>
    <w:rsid w:val="00AC05AA"/>
    <w:rsid w:val="00AC06E0"/>
    <w:rsid w:val="00AC11BB"/>
    <w:rsid w:val="00AC1B94"/>
    <w:rsid w:val="00AC2256"/>
    <w:rsid w:val="00AC2906"/>
    <w:rsid w:val="00AC2AC5"/>
    <w:rsid w:val="00AC3199"/>
    <w:rsid w:val="00AC3791"/>
    <w:rsid w:val="00AC37BA"/>
    <w:rsid w:val="00AC3E62"/>
    <w:rsid w:val="00AC47F7"/>
    <w:rsid w:val="00AC542D"/>
    <w:rsid w:val="00AC63AB"/>
    <w:rsid w:val="00AC6D4B"/>
    <w:rsid w:val="00AC6EFD"/>
    <w:rsid w:val="00AC750B"/>
    <w:rsid w:val="00AC76C7"/>
    <w:rsid w:val="00AC7783"/>
    <w:rsid w:val="00AC7C31"/>
    <w:rsid w:val="00AC7CE8"/>
    <w:rsid w:val="00AC7DE8"/>
    <w:rsid w:val="00AD046A"/>
    <w:rsid w:val="00AD0639"/>
    <w:rsid w:val="00AD0697"/>
    <w:rsid w:val="00AD0B94"/>
    <w:rsid w:val="00AD0DA1"/>
    <w:rsid w:val="00AD112D"/>
    <w:rsid w:val="00AD11BC"/>
    <w:rsid w:val="00AD16B5"/>
    <w:rsid w:val="00AD17D0"/>
    <w:rsid w:val="00AD2468"/>
    <w:rsid w:val="00AD3525"/>
    <w:rsid w:val="00AD4031"/>
    <w:rsid w:val="00AD41A3"/>
    <w:rsid w:val="00AD45CF"/>
    <w:rsid w:val="00AD49AD"/>
    <w:rsid w:val="00AD5CB4"/>
    <w:rsid w:val="00AD5E44"/>
    <w:rsid w:val="00AD61E7"/>
    <w:rsid w:val="00AD7F30"/>
    <w:rsid w:val="00AE01C6"/>
    <w:rsid w:val="00AE04FD"/>
    <w:rsid w:val="00AE0A21"/>
    <w:rsid w:val="00AE0F41"/>
    <w:rsid w:val="00AE112A"/>
    <w:rsid w:val="00AE1739"/>
    <w:rsid w:val="00AE2757"/>
    <w:rsid w:val="00AE29CD"/>
    <w:rsid w:val="00AE2CEF"/>
    <w:rsid w:val="00AE38CF"/>
    <w:rsid w:val="00AE3BCE"/>
    <w:rsid w:val="00AE41A3"/>
    <w:rsid w:val="00AE42BE"/>
    <w:rsid w:val="00AE4621"/>
    <w:rsid w:val="00AE46CF"/>
    <w:rsid w:val="00AE4757"/>
    <w:rsid w:val="00AE4797"/>
    <w:rsid w:val="00AE4C6F"/>
    <w:rsid w:val="00AE4C73"/>
    <w:rsid w:val="00AE4EE0"/>
    <w:rsid w:val="00AE5A8D"/>
    <w:rsid w:val="00AE5D0E"/>
    <w:rsid w:val="00AE5D23"/>
    <w:rsid w:val="00AE5D42"/>
    <w:rsid w:val="00AE5E90"/>
    <w:rsid w:val="00AE607D"/>
    <w:rsid w:val="00AE6100"/>
    <w:rsid w:val="00AE6471"/>
    <w:rsid w:val="00AE6687"/>
    <w:rsid w:val="00AE6A70"/>
    <w:rsid w:val="00AE6C54"/>
    <w:rsid w:val="00AE6D4A"/>
    <w:rsid w:val="00AE6F12"/>
    <w:rsid w:val="00AE71CD"/>
    <w:rsid w:val="00AE78FC"/>
    <w:rsid w:val="00AE7A0D"/>
    <w:rsid w:val="00AE7FEB"/>
    <w:rsid w:val="00AF08F4"/>
    <w:rsid w:val="00AF0A58"/>
    <w:rsid w:val="00AF1FFE"/>
    <w:rsid w:val="00AF20AC"/>
    <w:rsid w:val="00AF24E5"/>
    <w:rsid w:val="00AF267F"/>
    <w:rsid w:val="00AF2964"/>
    <w:rsid w:val="00AF2B17"/>
    <w:rsid w:val="00AF2EF2"/>
    <w:rsid w:val="00AF2EFD"/>
    <w:rsid w:val="00AF3080"/>
    <w:rsid w:val="00AF30BF"/>
    <w:rsid w:val="00AF315E"/>
    <w:rsid w:val="00AF3294"/>
    <w:rsid w:val="00AF3460"/>
    <w:rsid w:val="00AF37DC"/>
    <w:rsid w:val="00AF3C07"/>
    <w:rsid w:val="00AF418B"/>
    <w:rsid w:val="00AF459B"/>
    <w:rsid w:val="00AF47BD"/>
    <w:rsid w:val="00AF4AFE"/>
    <w:rsid w:val="00AF4BE8"/>
    <w:rsid w:val="00AF4E31"/>
    <w:rsid w:val="00AF4F3C"/>
    <w:rsid w:val="00AF55FE"/>
    <w:rsid w:val="00AF5DB8"/>
    <w:rsid w:val="00AF6062"/>
    <w:rsid w:val="00AF6955"/>
    <w:rsid w:val="00AF6B4D"/>
    <w:rsid w:val="00AF7185"/>
    <w:rsid w:val="00AF7CC5"/>
    <w:rsid w:val="00AF7F08"/>
    <w:rsid w:val="00B00319"/>
    <w:rsid w:val="00B00524"/>
    <w:rsid w:val="00B00F71"/>
    <w:rsid w:val="00B02149"/>
    <w:rsid w:val="00B027E3"/>
    <w:rsid w:val="00B02C6D"/>
    <w:rsid w:val="00B035E7"/>
    <w:rsid w:val="00B04DB0"/>
    <w:rsid w:val="00B05C89"/>
    <w:rsid w:val="00B0638E"/>
    <w:rsid w:val="00B0671C"/>
    <w:rsid w:val="00B06981"/>
    <w:rsid w:val="00B06C68"/>
    <w:rsid w:val="00B06CAA"/>
    <w:rsid w:val="00B072FF"/>
    <w:rsid w:val="00B074EC"/>
    <w:rsid w:val="00B076CD"/>
    <w:rsid w:val="00B078C7"/>
    <w:rsid w:val="00B07DED"/>
    <w:rsid w:val="00B07EE4"/>
    <w:rsid w:val="00B10042"/>
    <w:rsid w:val="00B109B9"/>
    <w:rsid w:val="00B10B85"/>
    <w:rsid w:val="00B11053"/>
    <w:rsid w:val="00B11575"/>
    <w:rsid w:val="00B1171C"/>
    <w:rsid w:val="00B126B3"/>
    <w:rsid w:val="00B12D2B"/>
    <w:rsid w:val="00B13111"/>
    <w:rsid w:val="00B13256"/>
    <w:rsid w:val="00B13519"/>
    <w:rsid w:val="00B13994"/>
    <w:rsid w:val="00B13CF5"/>
    <w:rsid w:val="00B141BD"/>
    <w:rsid w:val="00B14257"/>
    <w:rsid w:val="00B14665"/>
    <w:rsid w:val="00B14DC8"/>
    <w:rsid w:val="00B15439"/>
    <w:rsid w:val="00B15A92"/>
    <w:rsid w:val="00B15B3A"/>
    <w:rsid w:val="00B15E4B"/>
    <w:rsid w:val="00B16198"/>
    <w:rsid w:val="00B161F9"/>
    <w:rsid w:val="00B1652A"/>
    <w:rsid w:val="00B167DD"/>
    <w:rsid w:val="00B16A0A"/>
    <w:rsid w:val="00B16DFA"/>
    <w:rsid w:val="00B17010"/>
    <w:rsid w:val="00B17C8C"/>
    <w:rsid w:val="00B17D69"/>
    <w:rsid w:val="00B17EFF"/>
    <w:rsid w:val="00B17F48"/>
    <w:rsid w:val="00B21669"/>
    <w:rsid w:val="00B21AFD"/>
    <w:rsid w:val="00B223A5"/>
    <w:rsid w:val="00B233B1"/>
    <w:rsid w:val="00B2342F"/>
    <w:rsid w:val="00B23474"/>
    <w:rsid w:val="00B23FD5"/>
    <w:rsid w:val="00B2489A"/>
    <w:rsid w:val="00B24913"/>
    <w:rsid w:val="00B252F1"/>
    <w:rsid w:val="00B26C20"/>
    <w:rsid w:val="00B26C7E"/>
    <w:rsid w:val="00B26D72"/>
    <w:rsid w:val="00B271B3"/>
    <w:rsid w:val="00B273DA"/>
    <w:rsid w:val="00B2758C"/>
    <w:rsid w:val="00B2770C"/>
    <w:rsid w:val="00B277BB"/>
    <w:rsid w:val="00B27DCA"/>
    <w:rsid w:val="00B30281"/>
    <w:rsid w:val="00B30A7B"/>
    <w:rsid w:val="00B31045"/>
    <w:rsid w:val="00B31142"/>
    <w:rsid w:val="00B3115A"/>
    <w:rsid w:val="00B311CF"/>
    <w:rsid w:val="00B31EFD"/>
    <w:rsid w:val="00B32052"/>
    <w:rsid w:val="00B320F7"/>
    <w:rsid w:val="00B324F8"/>
    <w:rsid w:val="00B32C60"/>
    <w:rsid w:val="00B3332C"/>
    <w:rsid w:val="00B333FE"/>
    <w:rsid w:val="00B34FBA"/>
    <w:rsid w:val="00B35061"/>
    <w:rsid w:val="00B357E6"/>
    <w:rsid w:val="00B3583D"/>
    <w:rsid w:val="00B35DBC"/>
    <w:rsid w:val="00B366C5"/>
    <w:rsid w:val="00B367C1"/>
    <w:rsid w:val="00B36A57"/>
    <w:rsid w:val="00B36B09"/>
    <w:rsid w:val="00B36B2B"/>
    <w:rsid w:val="00B37361"/>
    <w:rsid w:val="00B373D2"/>
    <w:rsid w:val="00B4015B"/>
    <w:rsid w:val="00B40AB2"/>
    <w:rsid w:val="00B40D37"/>
    <w:rsid w:val="00B4124B"/>
    <w:rsid w:val="00B41DAE"/>
    <w:rsid w:val="00B421F2"/>
    <w:rsid w:val="00B424F7"/>
    <w:rsid w:val="00B4263C"/>
    <w:rsid w:val="00B42BC7"/>
    <w:rsid w:val="00B43371"/>
    <w:rsid w:val="00B437FF"/>
    <w:rsid w:val="00B43BFB"/>
    <w:rsid w:val="00B43E0E"/>
    <w:rsid w:val="00B4464E"/>
    <w:rsid w:val="00B44E63"/>
    <w:rsid w:val="00B45323"/>
    <w:rsid w:val="00B4532D"/>
    <w:rsid w:val="00B45384"/>
    <w:rsid w:val="00B45628"/>
    <w:rsid w:val="00B4575B"/>
    <w:rsid w:val="00B45A20"/>
    <w:rsid w:val="00B45D5A"/>
    <w:rsid w:val="00B45F5E"/>
    <w:rsid w:val="00B4688D"/>
    <w:rsid w:val="00B46929"/>
    <w:rsid w:val="00B469B9"/>
    <w:rsid w:val="00B46A57"/>
    <w:rsid w:val="00B47789"/>
    <w:rsid w:val="00B502CD"/>
    <w:rsid w:val="00B50428"/>
    <w:rsid w:val="00B50FA6"/>
    <w:rsid w:val="00B515D3"/>
    <w:rsid w:val="00B51978"/>
    <w:rsid w:val="00B51ACD"/>
    <w:rsid w:val="00B51AD4"/>
    <w:rsid w:val="00B51EBA"/>
    <w:rsid w:val="00B52DAE"/>
    <w:rsid w:val="00B53085"/>
    <w:rsid w:val="00B531FE"/>
    <w:rsid w:val="00B534C6"/>
    <w:rsid w:val="00B5457C"/>
    <w:rsid w:val="00B54807"/>
    <w:rsid w:val="00B54E71"/>
    <w:rsid w:val="00B54EE3"/>
    <w:rsid w:val="00B5591B"/>
    <w:rsid w:val="00B55CD0"/>
    <w:rsid w:val="00B56481"/>
    <w:rsid w:val="00B566F0"/>
    <w:rsid w:val="00B56DBE"/>
    <w:rsid w:val="00B57A29"/>
    <w:rsid w:val="00B57B02"/>
    <w:rsid w:val="00B57BF5"/>
    <w:rsid w:val="00B60136"/>
    <w:rsid w:val="00B607A0"/>
    <w:rsid w:val="00B60C09"/>
    <w:rsid w:val="00B61663"/>
    <w:rsid w:val="00B6173D"/>
    <w:rsid w:val="00B61771"/>
    <w:rsid w:val="00B61B2F"/>
    <w:rsid w:val="00B61FA8"/>
    <w:rsid w:val="00B62064"/>
    <w:rsid w:val="00B6214F"/>
    <w:rsid w:val="00B6253E"/>
    <w:rsid w:val="00B62780"/>
    <w:rsid w:val="00B627B8"/>
    <w:rsid w:val="00B6326C"/>
    <w:rsid w:val="00B6380E"/>
    <w:rsid w:val="00B63ADD"/>
    <w:rsid w:val="00B63C24"/>
    <w:rsid w:val="00B6455B"/>
    <w:rsid w:val="00B64A02"/>
    <w:rsid w:val="00B6542B"/>
    <w:rsid w:val="00B654D8"/>
    <w:rsid w:val="00B655BC"/>
    <w:rsid w:val="00B65F38"/>
    <w:rsid w:val="00B65FA6"/>
    <w:rsid w:val="00B65FF6"/>
    <w:rsid w:val="00B6683E"/>
    <w:rsid w:val="00B67159"/>
    <w:rsid w:val="00B6732E"/>
    <w:rsid w:val="00B67A2F"/>
    <w:rsid w:val="00B67CB4"/>
    <w:rsid w:val="00B70114"/>
    <w:rsid w:val="00B70186"/>
    <w:rsid w:val="00B70226"/>
    <w:rsid w:val="00B70619"/>
    <w:rsid w:val="00B707AC"/>
    <w:rsid w:val="00B70CAD"/>
    <w:rsid w:val="00B711D7"/>
    <w:rsid w:val="00B71676"/>
    <w:rsid w:val="00B7294D"/>
    <w:rsid w:val="00B73448"/>
    <w:rsid w:val="00B73920"/>
    <w:rsid w:val="00B73DE4"/>
    <w:rsid w:val="00B7416F"/>
    <w:rsid w:val="00B741E9"/>
    <w:rsid w:val="00B741F8"/>
    <w:rsid w:val="00B74410"/>
    <w:rsid w:val="00B7469F"/>
    <w:rsid w:val="00B74AF8"/>
    <w:rsid w:val="00B752A9"/>
    <w:rsid w:val="00B75303"/>
    <w:rsid w:val="00B756E1"/>
    <w:rsid w:val="00B75842"/>
    <w:rsid w:val="00B758EC"/>
    <w:rsid w:val="00B75BBA"/>
    <w:rsid w:val="00B762BD"/>
    <w:rsid w:val="00B76934"/>
    <w:rsid w:val="00B76E86"/>
    <w:rsid w:val="00B772E5"/>
    <w:rsid w:val="00B77628"/>
    <w:rsid w:val="00B779BD"/>
    <w:rsid w:val="00B77F97"/>
    <w:rsid w:val="00B80172"/>
    <w:rsid w:val="00B8028E"/>
    <w:rsid w:val="00B802E2"/>
    <w:rsid w:val="00B8144F"/>
    <w:rsid w:val="00B81600"/>
    <w:rsid w:val="00B818DD"/>
    <w:rsid w:val="00B81C1B"/>
    <w:rsid w:val="00B821CC"/>
    <w:rsid w:val="00B82259"/>
    <w:rsid w:val="00B82AEC"/>
    <w:rsid w:val="00B82FC3"/>
    <w:rsid w:val="00B831A9"/>
    <w:rsid w:val="00B83797"/>
    <w:rsid w:val="00B83D38"/>
    <w:rsid w:val="00B840FB"/>
    <w:rsid w:val="00B841E6"/>
    <w:rsid w:val="00B844A1"/>
    <w:rsid w:val="00B849C6"/>
    <w:rsid w:val="00B84CAD"/>
    <w:rsid w:val="00B85128"/>
    <w:rsid w:val="00B854B5"/>
    <w:rsid w:val="00B858CD"/>
    <w:rsid w:val="00B871C5"/>
    <w:rsid w:val="00B871D0"/>
    <w:rsid w:val="00B87705"/>
    <w:rsid w:val="00B901C6"/>
    <w:rsid w:val="00B91AF8"/>
    <w:rsid w:val="00B91EBB"/>
    <w:rsid w:val="00B9209A"/>
    <w:rsid w:val="00B929DB"/>
    <w:rsid w:val="00B92A4C"/>
    <w:rsid w:val="00B931EC"/>
    <w:rsid w:val="00B9353E"/>
    <w:rsid w:val="00B938EC"/>
    <w:rsid w:val="00B93C9A"/>
    <w:rsid w:val="00B93D13"/>
    <w:rsid w:val="00B93FBB"/>
    <w:rsid w:val="00B941BA"/>
    <w:rsid w:val="00B94AD1"/>
    <w:rsid w:val="00B94DF4"/>
    <w:rsid w:val="00B94F56"/>
    <w:rsid w:val="00B95117"/>
    <w:rsid w:val="00B95668"/>
    <w:rsid w:val="00B9572F"/>
    <w:rsid w:val="00B95810"/>
    <w:rsid w:val="00B95E64"/>
    <w:rsid w:val="00B96A28"/>
    <w:rsid w:val="00B96BA1"/>
    <w:rsid w:val="00B96BBF"/>
    <w:rsid w:val="00B977E2"/>
    <w:rsid w:val="00BA039F"/>
    <w:rsid w:val="00BA0B37"/>
    <w:rsid w:val="00BA0BED"/>
    <w:rsid w:val="00BA1C40"/>
    <w:rsid w:val="00BA2673"/>
    <w:rsid w:val="00BA307C"/>
    <w:rsid w:val="00BA4070"/>
    <w:rsid w:val="00BA4176"/>
    <w:rsid w:val="00BA5266"/>
    <w:rsid w:val="00BA5565"/>
    <w:rsid w:val="00BA5E4E"/>
    <w:rsid w:val="00BA650D"/>
    <w:rsid w:val="00BA6745"/>
    <w:rsid w:val="00BA686A"/>
    <w:rsid w:val="00BA70AA"/>
    <w:rsid w:val="00BA7135"/>
    <w:rsid w:val="00BA76E3"/>
    <w:rsid w:val="00BA796B"/>
    <w:rsid w:val="00BA7AAD"/>
    <w:rsid w:val="00BA7F16"/>
    <w:rsid w:val="00BB08A2"/>
    <w:rsid w:val="00BB0F36"/>
    <w:rsid w:val="00BB0F67"/>
    <w:rsid w:val="00BB13DC"/>
    <w:rsid w:val="00BB18F3"/>
    <w:rsid w:val="00BB1C62"/>
    <w:rsid w:val="00BB1C7D"/>
    <w:rsid w:val="00BB28AD"/>
    <w:rsid w:val="00BB2A53"/>
    <w:rsid w:val="00BB3467"/>
    <w:rsid w:val="00BB3548"/>
    <w:rsid w:val="00BB354F"/>
    <w:rsid w:val="00BB362E"/>
    <w:rsid w:val="00BB3647"/>
    <w:rsid w:val="00BB3A2F"/>
    <w:rsid w:val="00BB3CAC"/>
    <w:rsid w:val="00BB42BA"/>
    <w:rsid w:val="00BB48CC"/>
    <w:rsid w:val="00BB4DCF"/>
    <w:rsid w:val="00BB500B"/>
    <w:rsid w:val="00BB54FA"/>
    <w:rsid w:val="00BB580E"/>
    <w:rsid w:val="00BB5E94"/>
    <w:rsid w:val="00BB64DB"/>
    <w:rsid w:val="00BB6F3F"/>
    <w:rsid w:val="00BB70B4"/>
    <w:rsid w:val="00BB737F"/>
    <w:rsid w:val="00BC07F2"/>
    <w:rsid w:val="00BC1329"/>
    <w:rsid w:val="00BC17DE"/>
    <w:rsid w:val="00BC1A05"/>
    <w:rsid w:val="00BC1E21"/>
    <w:rsid w:val="00BC2AD0"/>
    <w:rsid w:val="00BC2C0A"/>
    <w:rsid w:val="00BC318C"/>
    <w:rsid w:val="00BC3257"/>
    <w:rsid w:val="00BC3391"/>
    <w:rsid w:val="00BC484F"/>
    <w:rsid w:val="00BC58CB"/>
    <w:rsid w:val="00BC73AF"/>
    <w:rsid w:val="00BC7ECD"/>
    <w:rsid w:val="00BD0381"/>
    <w:rsid w:val="00BD0A97"/>
    <w:rsid w:val="00BD0CE1"/>
    <w:rsid w:val="00BD0DA2"/>
    <w:rsid w:val="00BD0E47"/>
    <w:rsid w:val="00BD1318"/>
    <w:rsid w:val="00BD2B4A"/>
    <w:rsid w:val="00BD3144"/>
    <w:rsid w:val="00BD3E3C"/>
    <w:rsid w:val="00BD3F6C"/>
    <w:rsid w:val="00BD4473"/>
    <w:rsid w:val="00BD45A6"/>
    <w:rsid w:val="00BD4716"/>
    <w:rsid w:val="00BD4DD0"/>
    <w:rsid w:val="00BD4E4C"/>
    <w:rsid w:val="00BD5065"/>
    <w:rsid w:val="00BD55EF"/>
    <w:rsid w:val="00BD6354"/>
    <w:rsid w:val="00BD65B3"/>
    <w:rsid w:val="00BD70D1"/>
    <w:rsid w:val="00BD71AD"/>
    <w:rsid w:val="00BD7327"/>
    <w:rsid w:val="00BD74A4"/>
    <w:rsid w:val="00BD790C"/>
    <w:rsid w:val="00BD7AB5"/>
    <w:rsid w:val="00BD7C6A"/>
    <w:rsid w:val="00BD7C8F"/>
    <w:rsid w:val="00BD7FE2"/>
    <w:rsid w:val="00BE017E"/>
    <w:rsid w:val="00BE0CC2"/>
    <w:rsid w:val="00BE1188"/>
    <w:rsid w:val="00BE138E"/>
    <w:rsid w:val="00BE1AED"/>
    <w:rsid w:val="00BE1D00"/>
    <w:rsid w:val="00BE20C3"/>
    <w:rsid w:val="00BE2283"/>
    <w:rsid w:val="00BE24E6"/>
    <w:rsid w:val="00BE288D"/>
    <w:rsid w:val="00BE292A"/>
    <w:rsid w:val="00BE2BC9"/>
    <w:rsid w:val="00BE2EE0"/>
    <w:rsid w:val="00BE3682"/>
    <w:rsid w:val="00BE3EF3"/>
    <w:rsid w:val="00BE4400"/>
    <w:rsid w:val="00BE467D"/>
    <w:rsid w:val="00BE49E0"/>
    <w:rsid w:val="00BE4BBF"/>
    <w:rsid w:val="00BE4EDA"/>
    <w:rsid w:val="00BE5397"/>
    <w:rsid w:val="00BE55F5"/>
    <w:rsid w:val="00BE6DA8"/>
    <w:rsid w:val="00BE7060"/>
    <w:rsid w:val="00BE76A2"/>
    <w:rsid w:val="00BE7801"/>
    <w:rsid w:val="00BE7FD4"/>
    <w:rsid w:val="00BF01B4"/>
    <w:rsid w:val="00BF0203"/>
    <w:rsid w:val="00BF0CC8"/>
    <w:rsid w:val="00BF14A7"/>
    <w:rsid w:val="00BF151C"/>
    <w:rsid w:val="00BF1879"/>
    <w:rsid w:val="00BF1EA7"/>
    <w:rsid w:val="00BF21BC"/>
    <w:rsid w:val="00BF24A8"/>
    <w:rsid w:val="00BF281A"/>
    <w:rsid w:val="00BF28CC"/>
    <w:rsid w:val="00BF2AA0"/>
    <w:rsid w:val="00BF2D88"/>
    <w:rsid w:val="00BF3521"/>
    <w:rsid w:val="00BF3E83"/>
    <w:rsid w:val="00BF4982"/>
    <w:rsid w:val="00BF4DE9"/>
    <w:rsid w:val="00BF5922"/>
    <w:rsid w:val="00BF59EF"/>
    <w:rsid w:val="00BF5E4E"/>
    <w:rsid w:val="00BF6AAC"/>
    <w:rsid w:val="00BF72B0"/>
    <w:rsid w:val="00BF76E5"/>
    <w:rsid w:val="00BF78E1"/>
    <w:rsid w:val="00C00544"/>
    <w:rsid w:val="00C01209"/>
    <w:rsid w:val="00C02563"/>
    <w:rsid w:val="00C030CE"/>
    <w:rsid w:val="00C0365B"/>
    <w:rsid w:val="00C039C4"/>
    <w:rsid w:val="00C03AFD"/>
    <w:rsid w:val="00C04267"/>
    <w:rsid w:val="00C043AA"/>
    <w:rsid w:val="00C04550"/>
    <w:rsid w:val="00C0486A"/>
    <w:rsid w:val="00C050AF"/>
    <w:rsid w:val="00C0524C"/>
    <w:rsid w:val="00C054F3"/>
    <w:rsid w:val="00C0556E"/>
    <w:rsid w:val="00C05800"/>
    <w:rsid w:val="00C05DDC"/>
    <w:rsid w:val="00C06AD9"/>
    <w:rsid w:val="00C06E30"/>
    <w:rsid w:val="00C072EB"/>
    <w:rsid w:val="00C07F8B"/>
    <w:rsid w:val="00C1003C"/>
    <w:rsid w:val="00C1045D"/>
    <w:rsid w:val="00C1061B"/>
    <w:rsid w:val="00C109CB"/>
    <w:rsid w:val="00C10E5C"/>
    <w:rsid w:val="00C10F18"/>
    <w:rsid w:val="00C111DF"/>
    <w:rsid w:val="00C114C4"/>
    <w:rsid w:val="00C12224"/>
    <w:rsid w:val="00C12629"/>
    <w:rsid w:val="00C128A3"/>
    <w:rsid w:val="00C12E82"/>
    <w:rsid w:val="00C12F22"/>
    <w:rsid w:val="00C12F70"/>
    <w:rsid w:val="00C12F8C"/>
    <w:rsid w:val="00C13096"/>
    <w:rsid w:val="00C13571"/>
    <w:rsid w:val="00C135C4"/>
    <w:rsid w:val="00C13F7A"/>
    <w:rsid w:val="00C14446"/>
    <w:rsid w:val="00C144C8"/>
    <w:rsid w:val="00C1467F"/>
    <w:rsid w:val="00C14E62"/>
    <w:rsid w:val="00C15501"/>
    <w:rsid w:val="00C1761C"/>
    <w:rsid w:val="00C176B3"/>
    <w:rsid w:val="00C17737"/>
    <w:rsid w:val="00C20009"/>
    <w:rsid w:val="00C20029"/>
    <w:rsid w:val="00C209FA"/>
    <w:rsid w:val="00C20EED"/>
    <w:rsid w:val="00C21313"/>
    <w:rsid w:val="00C21AC6"/>
    <w:rsid w:val="00C21DDD"/>
    <w:rsid w:val="00C22DF6"/>
    <w:rsid w:val="00C245D8"/>
    <w:rsid w:val="00C24F75"/>
    <w:rsid w:val="00C24FE0"/>
    <w:rsid w:val="00C26F14"/>
    <w:rsid w:val="00C30B25"/>
    <w:rsid w:val="00C30F2B"/>
    <w:rsid w:val="00C311EB"/>
    <w:rsid w:val="00C31B35"/>
    <w:rsid w:val="00C31CBD"/>
    <w:rsid w:val="00C32A16"/>
    <w:rsid w:val="00C32FDC"/>
    <w:rsid w:val="00C331B5"/>
    <w:rsid w:val="00C3347B"/>
    <w:rsid w:val="00C33606"/>
    <w:rsid w:val="00C33B7F"/>
    <w:rsid w:val="00C33ECF"/>
    <w:rsid w:val="00C341D7"/>
    <w:rsid w:val="00C34219"/>
    <w:rsid w:val="00C34C66"/>
    <w:rsid w:val="00C3530F"/>
    <w:rsid w:val="00C35F2D"/>
    <w:rsid w:val="00C360BC"/>
    <w:rsid w:val="00C36427"/>
    <w:rsid w:val="00C366AE"/>
    <w:rsid w:val="00C366B9"/>
    <w:rsid w:val="00C36764"/>
    <w:rsid w:val="00C368E0"/>
    <w:rsid w:val="00C369D4"/>
    <w:rsid w:val="00C3714E"/>
    <w:rsid w:val="00C3759D"/>
    <w:rsid w:val="00C376BB"/>
    <w:rsid w:val="00C379AF"/>
    <w:rsid w:val="00C37FC2"/>
    <w:rsid w:val="00C400EA"/>
    <w:rsid w:val="00C40473"/>
    <w:rsid w:val="00C405B5"/>
    <w:rsid w:val="00C4106F"/>
    <w:rsid w:val="00C4147E"/>
    <w:rsid w:val="00C41730"/>
    <w:rsid w:val="00C4271F"/>
    <w:rsid w:val="00C42833"/>
    <w:rsid w:val="00C42DD9"/>
    <w:rsid w:val="00C42E89"/>
    <w:rsid w:val="00C43098"/>
    <w:rsid w:val="00C4347E"/>
    <w:rsid w:val="00C436E6"/>
    <w:rsid w:val="00C438BF"/>
    <w:rsid w:val="00C43A36"/>
    <w:rsid w:val="00C43BA5"/>
    <w:rsid w:val="00C43CFC"/>
    <w:rsid w:val="00C43D96"/>
    <w:rsid w:val="00C44279"/>
    <w:rsid w:val="00C4493A"/>
    <w:rsid w:val="00C449C1"/>
    <w:rsid w:val="00C44C0F"/>
    <w:rsid w:val="00C44D10"/>
    <w:rsid w:val="00C452BC"/>
    <w:rsid w:val="00C45DDF"/>
    <w:rsid w:val="00C46173"/>
    <w:rsid w:val="00C462ED"/>
    <w:rsid w:val="00C464FC"/>
    <w:rsid w:val="00C468E9"/>
    <w:rsid w:val="00C46B8B"/>
    <w:rsid w:val="00C46B9A"/>
    <w:rsid w:val="00C46D48"/>
    <w:rsid w:val="00C46E47"/>
    <w:rsid w:val="00C470A7"/>
    <w:rsid w:val="00C4780B"/>
    <w:rsid w:val="00C50DAC"/>
    <w:rsid w:val="00C51F8C"/>
    <w:rsid w:val="00C52234"/>
    <w:rsid w:val="00C52409"/>
    <w:rsid w:val="00C53464"/>
    <w:rsid w:val="00C541B6"/>
    <w:rsid w:val="00C54C62"/>
    <w:rsid w:val="00C551AC"/>
    <w:rsid w:val="00C56439"/>
    <w:rsid w:val="00C566F0"/>
    <w:rsid w:val="00C56D35"/>
    <w:rsid w:val="00C57419"/>
    <w:rsid w:val="00C574CD"/>
    <w:rsid w:val="00C5785C"/>
    <w:rsid w:val="00C57BA8"/>
    <w:rsid w:val="00C602E6"/>
    <w:rsid w:val="00C60487"/>
    <w:rsid w:val="00C608CF"/>
    <w:rsid w:val="00C609F4"/>
    <w:rsid w:val="00C6154B"/>
    <w:rsid w:val="00C61FF6"/>
    <w:rsid w:val="00C62555"/>
    <w:rsid w:val="00C6293E"/>
    <w:rsid w:val="00C634F0"/>
    <w:rsid w:val="00C6369F"/>
    <w:rsid w:val="00C642DC"/>
    <w:rsid w:val="00C64601"/>
    <w:rsid w:val="00C6464F"/>
    <w:rsid w:val="00C64C5F"/>
    <w:rsid w:val="00C64C83"/>
    <w:rsid w:val="00C64FC9"/>
    <w:rsid w:val="00C6594E"/>
    <w:rsid w:val="00C65F8F"/>
    <w:rsid w:val="00C660E2"/>
    <w:rsid w:val="00C66FB5"/>
    <w:rsid w:val="00C67175"/>
    <w:rsid w:val="00C67A55"/>
    <w:rsid w:val="00C7049E"/>
    <w:rsid w:val="00C7067F"/>
    <w:rsid w:val="00C70B8E"/>
    <w:rsid w:val="00C70F96"/>
    <w:rsid w:val="00C717D1"/>
    <w:rsid w:val="00C718DA"/>
    <w:rsid w:val="00C71CB3"/>
    <w:rsid w:val="00C71FFB"/>
    <w:rsid w:val="00C7209E"/>
    <w:rsid w:val="00C72485"/>
    <w:rsid w:val="00C7343B"/>
    <w:rsid w:val="00C739C4"/>
    <w:rsid w:val="00C73B9C"/>
    <w:rsid w:val="00C73E97"/>
    <w:rsid w:val="00C742C3"/>
    <w:rsid w:val="00C7443E"/>
    <w:rsid w:val="00C74FBE"/>
    <w:rsid w:val="00C75144"/>
    <w:rsid w:val="00C75B65"/>
    <w:rsid w:val="00C769DB"/>
    <w:rsid w:val="00C76DC3"/>
    <w:rsid w:val="00C77B45"/>
    <w:rsid w:val="00C77B5C"/>
    <w:rsid w:val="00C804A1"/>
    <w:rsid w:val="00C804B0"/>
    <w:rsid w:val="00C804F9"/>
    <w:rsid w:val="00C80C55"/>
    <w:rsid w:val="00C80EAB"/>
    <w:rsid w:val="00C810B3"/>
    <w:rsid w:val="00C814E8"/>
    <w:rsid w:val="00C814F9"/>
    <w:rsid w:val="00C81A04"/>
    <w:rsid w:val="00C81A28"/>
    <w:rsid w:val="00C81EB1"/>
    <w:rsid w:val="00C8203D"/>
    <w:rsid w:val="00C820CB"/>
    <w:rsid w:val="00C823D7"/>
    <w:rsid w:val="00C82B37"/>
    <w:rsid w:val="00C83994"/>
    <w:rsid w:val="00C8430B"/>
    <w:rsid w:val="00C8431A"/>
    <w:rsid w:val="00C845A5"/>
    <w:rsid w:val="00C84C2F"/>
    <w:rsid w:val="00C84E0D"/>
    <w:rsid w:val="00C84FF3"/>
    <w:rsid w:val="00C854EA"/>
    <w:rsid w:val="00C863C7"/>
    <w:rsid w:val="00C86600"/>
    <w:rsid w:val="00C8664F"/>
    <w:rsid w:val="00C86B70"/>
    <w:rsid w:val="00C86EE8"/>
    <w:rsid w:val="00C87011"/>
    <w:rsid w:val="00C8714C"/>
    <w:rsid w:val="00C87483"/>
    <w:rsid w:val="00C87644"/>
    <w:rsid w:val="00C87E82"/>
    <w:rsid w:val="00C9044F"/>
    <w:rsid w:val="00C90E0C"/>
    <w:rsid w:val="00C9151F"/>
    <w:rsid w:val="00C91540"/>
    <w:rsid w:val="00C91BD8"/>
    <w:rsid w:val="00C921F5"/>
    <w:rsid w:val="00C9283F"/>
    <w:rsid w:val="00C92C4A"/>
    <w:rsid w:val="00C92D2C"/>
    <w:rsid w:val="00C93342"/>
    <w:rsid w:val="00C9337F"/>
    <w:rsid w:val="00C94575"/>
    <w:rsid w:val="00C94870"/>
    <w:rsid w:val="00C95115"/>
    <w:rsid w:val="00C9550C"/>
    <w:rsid w:val="00C959B3"/>
    <w:rsid w:val="00C9650D"/>
    <w:rsid w:val="00C965CD"/>
    <w:rsid w:val="00C96A0A"/>
    <w:rsid w:val="00C971F6"/>
    <w:rsid w:val="00C978FD"/>
    <w:rsid w:val="00C979A1"/>
    <w:rsid w:val="00CA07B3"/>
    <w:rsid w:val="00CA102D"/>
    <w:rsid w:val="00CA1805"/>
    <w:rsid w:val="00CA2080"/>
    <w:rsid w:val="00CA29A6"/>
    <w:rsid w:val="00CA2E75"/>
    <w:rsid w:val="00CA3533"/>
    <w:rsid w:val="00CA35DD"/>
    <w:rsid w:val="00CA3C79"/>
    <w:rsid w:val="00CA42F4"/>
    <w:rsid w:val="00CA4384"/>
    <w:rsid w:val="00CA463B"/>
    <w:rsid w:val="00CA4869"/>
    <w:rsid w:val="00CA4BB6"/>
    <w:rsid w:val="00CA51A7"/>
    <w:rsid w:val="00CA52FF"/>
    <w:rsid w:val="00CA5A3C"/>
    <w:rsid w:val="00CA62B1"/>
    <w:rsid w:val="00CA6953"/>
    <w:rsid w:val="00CA6A12"/>
    <w:rsid w:val="00CA6F63"/>
    <w:rsid w:val="00CA6FB2"/>
    <w:rsid w:val="00CA7380"/>
    <w:rsid w:val="00CA7804"/>
    <w:rsid w:val="00CA79B7"/>
    <w:rsid w:val="00CB030E"/>
    <w:rsid w:val="00CB0509"/>
    <w:rsid w:val="00CB08F5"/>
    <w:rsid w:val="00CB09AD"/>
    <w:rsid w:val="00CB1411"/>
    <w:rsid w:val="00CB1768"/>
    <w:rsid w:val="00CB2933"/>
    <w:rsid w:val="00CB2ACB"/>
    <w:rsid w:val="00CB2DD5"/>
    <w:rsid w:val="00CB32EF"/>
    <w:rsid w:val="00CB48E5"/>
    <w:rsid w:val="00CB4BB1"/>
    <w:rsid w:val="00CB5BFD"/>
    <w:rsid w:val="00CB621B"/>
    <w:rsid w:val="00CB6527"/>
    <w:rsid w:val="00CB6A18"/>
    <w:rsid w:val="00CB7212"/>
    <w:rsid w:val="00CB7249"/>
    <w:rsid w:val="00CB7BC0"/>
    <w:rsid w:val="00CC00BB"/>
    <w:rsid w:val="00CC00C2"/>
    <w:rsid w:val="00CC016D"/>
    <w:rsid w:val="00CC0254"/>
    <w:rsid w:val="00CC054A"/>
    <w:rsid w:val="00CC0C5D"/>
    <w:rsid w:val="00CC1534"/>
    <w:rsid w:val="00CC17C3"/>
    <w:rsid w:val="00CC2815"/>
    <w:rsid w:val="00CC2B14"/>
    <w:rsid w:val="00CC2B27"/>
    <w:rsid w:val="00CC3A05"/>
    <w:rsid w:val="00CC418A"/>
    <w:rsid w:val="00CC458B"/>
    <w:rsid w:val="00CC50A5"/>
    <w:rsid w:val="00CC50F6"/>
    <w:rsid w:val="00CC512D"/>
    <w:rsid w:val="00CC577D"/>
    <w:rsid w:val="00CC5ED1"/>
    <w:rsid w:val="00CC61D6"/>
    <w:rsid w:val="00CC6418"/>
    <w:rsid w:val="00CC6428"/>
    <w:rsid w:val="00CC6ECC"/>
    <w:rsid w:val="00CC737D"/>
    <w:rsid w:val="00CD01B5"/>
    <w:rsid w:val="00CD06A6"/>
    <w:rsid w:val="00CD0D2D"/>
    <w:rsid w:val="00CD14AD"/>
    <w:rsid w:val="00CD21B3"/>
    <w:rsid w:val="00CD22C9"/>
    <w:rsid w:val="00CD2479"/>
    <w:rsid w:val="00CD247D"/>
    <w:rsid w:val="00CD27AA"/>
    <w:rsid w:val="00CD2950"/>
    <w:rsid w:val="00CD3345"/>
    <w:rsid w:val="00CD358B"/>
    <w:rsid w:val="00CD35B2"/>
    <w:rsid w:val="00CD3F0E"/>
    <w:rsid w:val="00CD4382"/>
    <w:rsid w:val="00CD48BB"/>
    <w:rsid w:val="00CD499B"/>
    <w:rsid w:val="00CD4B3F"/>
    <w:rsid w:val="00CD50C3"/>
    <w:rsid w:val="00CD556C"/>
    <w:rsid w:val="00CD5576"/>
    <w:rsid w:val="00CD57BA"/>
    <w:rsid w:val="00CD59AD"/>
    <w:rsid w:val="00CD5C27"/>
    <w:rsid w:val="00CD62AF"/>
    <w:rsid w:val="00CD6355"/>
    <w:rsid w:val="00CD74B3"/>
    <w:rsid w:val="00CD74E5"/>
    <w:rsid w:val="00CD76D5"/>
    <w:rsid w:val="00CE0AA6"/>
    <w:rsid w:val="00CE1AF2"/>
    <w:rsid w:val="00CE230D"/>
    <w:rsid w:val="00CE26C6"/>
    <w:rsid w:val="00CE32DC"/>
    <w:rsid w:val="00CE3D49"/>
    <w:rsid w:val="00CE3E2B"/>
    <w:rsid w:val="00CE3F79"/>
    <w:rsid w:val="00CE5408"/>
    <w:rsid w:val="00CE5732"/>
    <w:rsid w:val="00CE5B0C"/>
    <w:rsid w:val="00CE6160"/>
    <w:rsid w:val="00CE69A3"/>
    <w:rsid w:val="00CE774B"/>
    <w:rsid w:val="00CE7DCD"/>
    <w:rsid w:val="00CE7FC7"/>
    <w:rsid w:val="00CF0B65"/>
    <w:rsid w:val="00CF0FFF"/>
    <w:rsid w:val="00CF1896"/>
    <w:rsid w:val="00CF1AB8"/>
    <w:rsid w:val="00CF1F0A"/>
    <w:rsid w:val="00CF24DC"/>
    <w:rsid w:val="00CF2613"/>
    <w:rsid w:val="00CF2744"/>
    <w:rsid w:val="00CF2850"/>
    <w:rsid w:val="00CF3282"/>
    <w:rsid w:val="00CF41E9"/>
    <w:rsid w:val="00CF4B3B"/>
    <w:rsid w:val="00CF4FA4"/>
    <w:rsid w:val="00CF518E"/>
    <w:rsid w:val="00CF5583"/>
    <w:rsid w:val="00CF5715"/>
    <w:rsid w:val="00CF5868"/>
    <w:rsid w:val="00CF5AEB"/>
    <w:rsid w:val="00CF623F"/>
    <w:rsid w:val="00CF62FD"/>
    <w:rsid w:val="00CF651B"/>
    <w:rsid w:val="00CF6D9B"/>
    <w:rsid w:val="00CF6F8A"/>
    <w:rsid w:val="00CF6F9D"/>
    <w:rsid w:val="00CF7236"/>
    <w:rsid w:val="00CF75AD"/>
    <w:rsid w:val="00CF7B99"/>
    <w:rsid w:val="00D00320"/>
    <w:rsid w:val="00D00C25"/>
    <w:rsid w:val="00D01F34"/>
    <w:rsid w:val="00D0224B"/>
    <w:rsid w:val="00D02F51"/>
    <w:rsid w:val="00D03A45"/>
    <w:rsid w:val="00D03A87"/>
    <w:rsid w:val="00D0412E"/>
    <w:rsid w:val="00D04201"/>
    <w:rsid w:val="00D05C32"/>
    <w:rsid w:val="00D05F67"/>
    <w:rsid w:val="00D06478"/>
    <w:rsid w:val="00D06AA2"/>
    <w:rsid w:val="00D06BBE"/>
    <w:rsid w:val="00D06FAB"/>
    <w:rsid w:val="00D073D1"/>
    <w:rsid w:val="00D10055"/>
    <w:rsid w:val="00D118F5"/>
    <w:rsid w:val="00D1192B"/>
    <w:rsid w:val="00D11AB1"/>
    <w:rsid w:val="00D11D06"/>
    <w:rsid w:val="00D11EAA"/>
    <w:rsid w:val="00D12261"/>
    <w:rsid w:val="00D122D7"/>
    <w:rsid w:val="00D12880"/>
    <w:rsid w:val="00D12D24"/>
    <w:rsid w:val="00D1324E"/>
    <w:rsid w:val="00D1361B"/>
    <w:rsid w:val="00D14667"/>
    <w:rsid w:val="00D14E98"/>
    <w:rsid w:val="00D14F12"/>
    <w:rsid w:val="00D1597A"/>
    <w:rsid w:val="00D15C8D"/>
    <w:rsid w:val="00D15F8B"/>
    <w:rsid w:val="00D15FD4"/>
    <w:rsid w:val="00D160F6"/>
    <w:rsid w:val="00D16202"/>
    <w:rsid w:val="00D164BF"/>
    <w:rsid w:val="00D172EC"/>
    <w:rsid w:val="00D1749E"/>
    <w:rsid w:val="00D17737"/>
    <w:rsid w:val="00D1781C"/>
    <w:rsid w:val="00D17B56"/>
    <w:rsid w:val="00D17D5E"/>
    <w:rsid w:val="00D2087C"/>
    <w:rsid w:val="00D20C19"/>
    <w:rsid w:val="00D20F24"/>
    <w:rsid w:val="00D21109"/>
    <w:rsid w:val="00D21A9E"/>
    <w:rsid w:val="00D22043"/>
    <w:rsid w:val="00D22AFB"/>
    <w:rsid w:val="00D22B48"/>
    <w:rsid w:val="00D235DE"/>
    <w:rsid w:val="00D236EB"/>
    <w:rsid w:val="00D23832"/>
    <w:rsid w:val="00D23A28"/>
    <w:rsid w:val="00D24908"/>
    <w:rsid w:val="00D24C31"/>
    <w:rsid w:val="00D25615"/>
    <w:rsid w:val="00D25EC6"/>
    <w:rsid w:val="00D2622B"/>
    <w:rsid w:val="00D26280"/>
    <w:rsid w:val="00D268C1"/>
    <w:rsid w:val="00D26AAE"/>
    <w:rsid w:val="00D26BB9"/>
    <w:rsid w:val="00D26D27"/>
    <w:rsid w:val="00D26E76"/>
    <w:rsid w:val="00D26FBD"/>
    <w:rsid w:val="00D27060"/>
    <w:rsid w:val="00D2737D"/>
    <w:rsid w:val="00D27B2E"/>
    <w:rsid w:val="00D30AF8"/>
    <w:rsid w:val="00D3114A"/>
    <w:rsid w:val="00D3133F"/>
    <w:rsid w:val="00D31448"/>
    <w:rsid w:val="00D31769"/>
    <w:rsid w:val="00D31C3C"/>
    <w:rsid w:val="00D3211B"/>
    <w:rsid w:val="00D3298B"/>
    <w:rsid w:val="00D32BDB"/>
    <w:rsid w:val="00D32ECE"/>
    <w:rsid w:val="00D33F3B"/>
    <w:rsid w:val="00D34FEE"/>
    <w:rsid w:val="00D3540C"/>
    <w:rsid w:val="00D3574B"/>
    <w:rsid w:val="00D35931"/>
    <w:rsid w:val="00D35AE0"/>
    <w:rsid w:val="00D35BF4"/>
    <w:rsid w:val="00D35D25"/>
    <w:rsid w:val="00D36195"/>
    <w:rsid w:val="00D36378"/>
    <w:rsid w:val="00D36578"/>
    <w:rsid w:val="00D36C73"/>
    <w:rsid w:val="00D36FC1"/>
    <w:rsid w:val="00D37026"/>
    <w:rsid w:val="00D371E0"/>
    <w:rsid w:val="00D37679"/>
    <w:rsid w:val="00D37EFE"/>
    <w:rsid w:val="00D40073"/>
    <w:rsid w:val="00D41324"/>
    <w:rsid w:val="00D41471"/>
    <w:rsid w:val="00D41DBA"/>
    <w:rsid w:val="00D41E15"/>
    <w:rsid w:val="00D41F8A"/>
    <w:rsid w:val="00D422DF"/>
    <w:rsid w:val="00D4247C"/>
    <w:rsid w:val="00D42868"/>
    <w:rsid w:val="00D42940"/>
    <w:rsid w:val="00D4295D"/>
    <w:rsid w:val="00D42D1E"/>
    <w:rsid w:val="00D43246"/>
    <w:rsid w:val="00D43502"/>
    <w:rsid w:val="00D443BD"/>
    <w:rsid w:val="00D4492D"/>
    <w:rsid w:val="00D44E37"/>
    <w:rsid w:val="00D44F33"/>
    <w:rsid w:val="00D45285"/>
    <w:rsid w:val="00D46B68"/>
    <w:rsid w:val="00D47766"/>
    <w:rsid w:val="00D47774"/>
    <w:rsid w:val="00D47777"/>
    <w:rsid w:val="00D47823"/>
    <w:rsid w:val="00D479F4"/>
    <w:rsid w:val="00D50970"/>
    <w:rsid w:val="00D50EF5"/>
    <w:rsid w:val="00D51906"/>
    <w:rsid w:val="00D5196C"/>
    <w:rsid w:val="00D51AF4"/>
    <w:rsid w:val="00D5202D"/>
    <w:rsid w:val="00D52C67"/>
    <w:rsid w:val="00D52D2C"/>
    <w:rsid w:val="00D53C8D"/>
    <w:rsid w:val="00D544C1"/>
    <w:rsid w:val="00D545C6"/>
    <w:rsid w:val="00D558AC"/>
    <w:rsid w:val="00D569B1"/>
    <w:rsid w:val="00D56B67"/>
    <w:rsid w:val="00D56D7D"/>
    <w:rsid w:val="00D570F6"/>
    <w:rsid w:val="00D57391"/>
    <w:rsid w:val="00D57579"/>
    <w:rsid w:val="00D60B5F"/>
    <w:rsid w:val="00D60C24"/>
    <w:rsid w:val="00D60EA0"/>
    <w:rsid w:val="00D61211"/>
    <w:rsid w:val="00D617DD"/>
    <w:rsid w:val="00D61F5F"/>
    <w:rsid w:val="00D62449"/>
    <w:rsid w:val="00D62690"/>
    <w:rsid w:val="00D62DDF"/>
    <w:rsid w:val="00D62F44"/>
    <w:rsid w:val="00D63705"/>
    <w:rsid w:val="00D63708"/>
    <w:rsid w:val="00D639E5"/>
    <w:rsid w:val="00D644FA"/>
    <w:rsid w:val="00D64549"/>
    <w:rsid w:val="00D65305"/>
    <w:rsid w:val="00D65CCC"/>
    <w:rsid w:val="00D65DCA"/>
    <w:rsid w:val="00D66922"/>
    <w:rsid w:val="00D670E7"/>
    <w:rsid w:val="00D6749D"/>
    <w:rsid w:val="00D67C57"/>
    <w:rsid w:val="00D70014"/>
    <w:rsid w:val="00D700C7"/>
    <w:rsid w:val="00D709EB"/>
    <w:rsid w:val="00D70F1A"/>
    <w:rsid w:val="00D70F4B"/>
    <w:rsid w:val="00D714B4"/>
    <w:rsid w:val="00D71C4B"/>
    <w:rsid w:val="00D722CD"/>
    <w:rsid w:val="00D72825"/>
    <w:rsid w:val="00D72AFD"/>
    <w:rsid w:val="00D730B4"/>
    <w:rsid w:val="00D737DF"/>
    <w:rsid w:val="00D73C9A"/>
    <w:rsid w:val="00D7447D"/>
    <w:rsid w:val="00D745A8"/>
    <w:rsid w:val="00D749C1"/>
    <w:rsid w:val="00D75C01"/>
    <w:rsid w:val="00D76A2E"/>
    <w:rsid w:val="00D76D27"/>
    <w:rsid w:val="00D7709C"/>
    <w:rsid w:val="00D77706"/>
    <w:rsid w:val="00D8001A"/>
    <w:rsid w:val="00D808B5"/>
    <w:rsid w:val="00D81DB9"/>
    <w:rsid w:val="00D82305"/>
    <w:rsid w:val="00D82A87"/>
    <w:rsid w:val="00D82BA7"/>
    <w:rsid w:val="00D82BC0"/>
    <w:rsid w:val="00D82E85"/>
    <w:rsid w:val="00D83198"/>
    <w:rsid w:val="00D8380C"/>
    <w:rsid w:val="00D83954"/>
    <w:rsid w:val="00D840AB"/>
    <w:rsid w:val="00D840B2"/>
    <w:rsid w:val="00D8413F"/>
    <w:rsid w:val="00D861F6"/>
    <w:rsid w:val="00D868A8"/>
    <w:rsid w:val="00D86E6D"/>
    <w:rsid w:val="00D86F1A"/>
    <w:rsid w:val="00D870FE"/>
    <w:rsid w:val="00D875C3"/>
    <w:rsid w:val="00D87678"/>
    <w:rsid w:val="00D907E4"/>
    <w:rsid w:val="00D910B7"/>
    <w:rsid w:val="00D91604"/>
    <w:rsid w:val="00D91850"/>
    <w:rsid w:val="00D91DE3"/>
    <w:rsid w:val="00D92873"/>
    <w:rsid w:val="00D93048"/>
    <w:rsid w:val="00D93AA4"/>
    <w:rsid w:val="00D9418F"/>
    <w:rsid w:val="00D943DB"/>
    <w:rsid w:val="00D9520F"/>
    <w:rsid w:val="00D95DF6"/>
    <w:rsid w:val="00D95F3F"/>
    <w:rsid w:val="00D96134"/>
    <w:rsid w:val="00D96307"/>
    <w:rsid w:val="00D968B9"/>
    <w:rsid w:val="00D969DB"/>
    <w:rsid w:val="00D96EA4"/>
    <w:rsid w:val="00D97000"/>
    <w:rsid w:val="00D97167"/>
    <w:rsid w:val="00D97243"/>
    <w:rsid w:val="00D9761B"/>
    <w:rsid w:val="00D976B0"/>
    <w:rsid w:val="00D976DA"/>
    <w:rsid w:val="00D977A6"/>
    <w:rsid w:val="00D978ED"/>
    <w:rsid w:val="00DA06C1"/>
    <w:rsid w:val="00DA06CB"/>
    <w:rsid w:val="00DA0BB5"/>
    <w:rsid w:val="00DA0E86"/>
    <w:rsid w:val="00DA0EC5"/>
    <w:rsid w:val="00DA1010"/>
    <w:rsid w:val="00DA123B"/>
    <w:rsid w:val="00DA15B1"/>
    <w:rsid w:val="00DA15F4"/>
    <w:rsid w:val="00DA19F7"/>
    <w:rsid w:val="00DA1C84"/>
    <w:rsid w:val="00DA220F"/>
    <w:rsid w:val="00DA28D8"/>
    <w:rsid w:val="00DA2950"/>
    <w:rsid w:val="00DA29C5"/>
    <w:rsid w:val="00DA3975"/>
    <w:rsid w:val="00DA3EA7"/>
    <w:rsid w:val="00DA3F74"/>
    <w:rsid w:val="00DA4E36"/>
    <w:rsid w:val="00DA51DB"/>
    <w:rsid w:val="00DA5DF7"/>
    <w:rsid w:val="00DA60BD"/>
    <w:rsid w:val="00DA62E8"/>
    <w:rsid w:val="00DA69BB"/>
    <w:rsid w:val="00DA6FB0"/>
    <w:rsid w:val="00DA73B7"/>
    <w:rsid w:val="00DA73CF"/>
    <w:rsid w:val="00DA7661"/>
    <w:rsid w:val="00DA7A85"/>
    <w:rsid w:val="00DA7BD2"/>
    <w:rsid w:val="00DB0032"/>
    <w:rsid w:val="00DB06F3"/>
    <w:rsid w:val="00DB0975"/>
    <w:rsid w:val="00DB0DC0"/>
    <w:rsid w:val="00DB0E1D"/>
    <w:rsid w:val="00DB11C1"/>
    <w:rsid w:val="00DB11D1"/>
    <w:rsid w:val="00DB1573"/>
    <w:rsid w:val="00DB21E8"/>
    <w:rsid w:val="00DB2574"/>
    <w:rsid w:val="00DB2DA4"/>
    <w:rsid w:val="00DB2DA5"/>
    <w:rsid w:val="00DB3363"/>
    <w:rsid w:val="00DB3EDF"/>
    <w:rsid w:val="00DB40BD"/>
    <w:rsid w:val="00DB4693"/>
    <w:rsid w:val="00DB5BA2"/>
    <w:rsid w:val="00DB5DBB"/>
    <w:rsid w:val="00DB5F96"/>
    <w:rsid w:val="00DB616B"/>
    <w:rsid w:val="00DB6448"/>
    <w:rsid w:val="00DB6783"/>
    <w:rsid w:val="00DB6BFF"/>
    <w:rsid w:val="00DB6D1B"/>
    <w:rsid w:val="00DB76B7"/>
    <w:rsid w:val="00DC019B"/>
    <w:rsid w:val="00DC1664"/>
    <w:rsid w:val="00DC1CEB"/>
    <w:rsid w:val="00DC23A5"/>
    <w:rsid w:val="00DC3E98"/>
    <w:rsid w:val="00DC4421"/>
    <w:rsid w:val="00DC4A97"/>
    <w:rsid w:val="00DC4CBA"/>
    <w:rsid w:val="00DC51C5"/>
    <w:rsid w:val="00DC589C"/>
    <w:rsid w:val="00DC5DF2"/>
    <w:rsid w:val="00DC5F04"/>
    <w:rsid w:val="00DC60A8"/>
    <w:rsid w:val="00DC61DF"/>
    <w:rsid w:val="00DC64ED"/>
    <w:rsid w:val="00DC6527"/>
    <w:rsid w:val="00DC6D5D"/>
    <w:rsid w:val="00DC7BF4"/>
    <w:rsid w:val="00DD03F5"/>
    <w:rsid w:val="00DD1110"/>
    <w:rsid w:val="00DD1807"/>
    <w:rsid w:val="00DD1A42"/>
    <w:rsid w:val="00DD1B1F"/>
    <w:rsid w:val="00DD241C"/>
    <w:rsid w:val="00DD2A7D"/>
    <w:rsid w:val="00DD2DED"/>
    <w:rsid w:val="00DD34C0"/>
    <w:rsid w:val="00DD3FEE"/>
    <w:rsid w:val="00DD4936"/>
    <w:rsid w:val="00DD4C1C"/>
    <w:rsid w:val="00DD4E96"/>
    <w:rsid w:val="00DD5449"/>
    <w:rsid w:val="00DD54DC"/>
    <w:rsid w:val="00DD5797"/>
    <w:rsid w:val="00DD58EA"/>
    <w:rsid w:val="00DD5A47"/>
    <w:rsid w:val="00DD5EB6"/>
    <w:rsid w:val="00DD5F31"/>
    <w:rsid w:val="00DD6188"/>
    <w:rsid w:val="00DD68C2"/>
    <w:rsid w:val="00DD6C54"/>
    <w:rsid w:val="00DE1BFA"/>
    <w:rsid w:val="00DE1E89"/>
    <w:rsid w:val="00DE1EBE"/>
    <w:rsid w:val="00DE2176"/>
    <w:rsid w:val="00DE246C"/>
    <w:rsid w:val="00DE2BE2"/>
    <w:rsid w:val="00DE2BFF"/>
    <w:rsid w:val="00DE310F"/>
    <w:rsid w:val="00DE320C"/>
    <w:rsid w:val="00DE3404"/>
    <w:rsid w:val="00DE38DC"/>
    <w:rsid w:val="00DE3A50"/>
    <w:rsid w:val="00DE3D1B"/>
    <w:rsid w:val="00DE3FC0"/>
    <w:rsid w:val="00DE4106"/>
    <w:rsid w:val="00DE4EF7"/>
    <w:rsid w:val="00DE55C9"/>
    <w:rsid w:val="00DE56F2"/>
    <w:rsid w:val="00DE6116"/>
    <w:rsid w:val="00DE6380"/>
    <w:rsid w:val="00DE64F6"/>
    <w:rsid w:val="00DE65EA"/>
    <w:rsid w:val="00DE7E37"/>
    <w:rsid w:val="00DE7F3F"/>
    <w:rsid w:val="00DF0BB1"/>
    <w:rsid w:val="00DF21B6"/>
    <w:rsid w:val="00DF239B"/>
    <w:rsid w:val="00DF23A2"/>
    <w:rsid w:val="00DF2630"/>
    <w:rsid w:val="00DF267E"/>
    <w:rsid w:val="00DF3046"/>
    <w:rsid w:val="00DF380D"/>
    <w:rsid w:val="00DF3EC4"/>
    <w:rsid w:val="00DF3EC8"/>
    <w:rsid w:val="00DF4180"/>
    <w:rsid w:val="00DF4953"/>
    <w:rsid w:val="00DF5ADC"/>
    <w:rsid w:val="00DF5AE8"/>
    <w:rsid w:val="00DF5B3F"/>
    <w:rsid w:val="00DF5B5B"/>
    <w:rsid w:val="00DF5E46"/>
    <w:rsid w:val="00DF5ED7"/>
    <w:rsid w:val="00DF6541"/>
    <w:rsid w:val="00DF7550"/>
    <w:rsid w:val="00DF7757"/>
    <w:rsid w:val="00E00407"/>
    <w:rsid w:val="00E00A9C"/>
    <w:rsid w:val="00E00DB2"/>
    <w:rsid w:val="00E00F11"/>
    <w:rsid w:val="00E015C0"/>
    <w:rsid w:val="00E01CD2"/>
    <w:rsid w:val="00E028A5"/>
    <w:rsid w:val="00E02C73"/>
    <w:rsid w:val="00E02CA5"/>
    <w:rsid w:val="00E03973"/>
    <w:rsid w:val="00E039AA"/>
    <w:rsid w:val="00E04179"/>
    <w:rsid w:val="00E0450D"/>
    <w:rsid w:val="00E045D6"/>
    <w:rsid w:val="00E0565C"/>
    <w:rsid w:val="00E060BC"/>
    <w:rsid w:val="00E066AE"/>
    <w:rsid w:val="00E0689E"/>
    <w:rsid w:val="00E07395"/>
    <w:rsid w:val="00E1019D"/>
    <w:rsid w:val="00E104DC"/>
    <w:rsid w:val="00E1055A"/>
    <w:rsid w:val="00E11045"/>
    <w:rsid w:val="00E1140D"/>
    <w:rsid w:val="00E11569"/>
    <w:rsid w:val="00E118C2"/>
    <w:rsid w:val="00E121DD"/>
    <w:rsid w:val="00E124D3"/>
    <w:rsid w:val="00E1278D"/>
    <w:rsid w:val="00E12846"/>
    <w:rsid w:val="00E137CE"/>
    <w:rsid w:val="00E13EEF"/>
    <w:rsid w:val="00E147F1"/>
    <w:rsid w:val="00E14BE3"/>
    <w:rsid w:val="00E15E78"/>
    <w:rsid w:val="00E164B6"/>
    <w:rsid w:val="00E167FC"/>
    <w:rsid w:val="00E17453"/>
    <w:rsid w:val="00E17682"/>
    <w:rsid w:val="00E203A9"/>
    <w:rsid w:val="00E2055F"/>
    <w:rsid w:val="00E206AB"/>
    <w:rsid w:val="00E206C9"/>
    <w:rsid w:val="00E21775"/>
    <w:rsid w:val="00E21803"/>
    <w:rsid w:val="00E21B6C"/>
    <w:rsid w:val="00E21E13"/>
    <w:rsid w:val="00E22348"/>
    <w:rsid w:val="00E2278A"/>
    <w:rsid w:val="00E22BD8"/>
    <w:rsid w:val="00E22D3A"/>
    <w:rsid w:val="00E22F91"/>
    <w:rsid w:val="00E23CB2"/>
    <w:rsid w:val="00E23D56"/>
    <w:rsid w:val="00E23F0E"/>
    <w:rsid w:val="00E24E7C"/>
    <w:rsid w:val="00E25493"/>
    <w:rsid w:val="00E2558B"/>
    <w:rsid w:val="00E25821"/>
    <w:rsid w:val="00E25862"/>
    <w:rsid w:val="00E25C13"/>
    <w:rsid w:val="00E25DBF"/>
    <w:rsid w:val="00E2684D"/>
    <w:rsid w:val="00E26C98"/>
    <w:rsid w:val="00E277C2"/>
    <w:rsid w:val="00E3030C"/>
    <w:rsid w:val="00E30360"/>
    <w:rsid w:val="00E306B1"/>
    <w:rsid w:val="00E30758"/>
    <w:rsid w:val="00E319B4"/>
    <w:rsid w:val="00E31B43"/>
    <w:rsid w:val="00E31E8D"/>
    <w:rsid w:val="00E31F02"/>
    <w:rsid w:val="00E32371"/>
    <w:rsid w:val="00E324F9"/>
    <w:rsid w:val="00E32744"/>
    <w:rsid w:val="00E32C01"/>
    <w:rsid w:val="00E337E2"/>
    <w:rsid w:val="00E33A77"/>
    <w:rsid w:val="00E34689"/>
    <w:rsid w:val="00E34CCB"/>
    <w:rsid w:val="00E36196"/>
    <w:rsid w:val="00E36334"/>
    <w:rsid w:val="00E36E36"/>
    <w:rsid w:val="00E3795A"/>
    <w:rsid w:val="00E37AE0"/>
    <w:rsid w:val="00E40875"/>
    <w:rsid w:val="00E40F52"/>
    <w:rsid w:val="00E41CC8"/>
    <w:rsid w:val="00E420C2"/>
    <w:rsid w:val="00E42634"/>
    <w:rsid w:val="00E4263F"/>
    <w:rsid w:val="00E426FE"/>
    <w:rsid w:val="00E43FE7"/>
    <w:rsid w:val="00E441E5"/>
    <w:rsid w:val="00E44231"/>
    <w:rsid w:val="00E442F4"/>
    <w:rsid w:val="00E449D4"/>
    <w:rsid w:val="00E457AB"/>
    <w:rsid w:val="00E4588C"/>
    <w:rsid w:val="00E46D27"/>
    <w:rsid w:val="00E479F1"/>
    <w:rsid w:val="00E47F36"/>
    <w:rsid w:val="00E512F8"/>
    <w:rsid w:val="00E5142E"/>
    <w:rsid w:val="00E51723"/>
    <w:rsid w:val="00E517F9"/>
    <w:rsid w:val="00E51C17"/>
    <w:rsid w:val="00E52184"/>
    <w:rsid w:val="00E5226D"/>
    <w:rsid w:val="00E52CAA"/>
    <w:rsid w:val="00E53246"/>
    <w:rsid w:val="00E5348E"/>
    <w:rsid w:val="00E5369E"/>
    <w:rsid w:val="00E53735"/>
    <w:rsid w:val="00E5387E"/>
    <w:rsid w:val="00E539AE"/>
    <w:rsid w:val="00E53F21"/>
    <w:rsid w:val="00E54141"/>
    <w:rsid w:val="00E54306"/>
    <w:rsid w:val="00E5537B"/>
    <w:rsid w:val="00E557E4"/>
    <w:rsid w:val="00E55F29"/>
    <w:rsid w:val="00E56A3E"/>
    <w:rsid w:val="00E56B9B"/>
    <w:rsid w:val="00E573F2"/>
    <w:rsid w:val="00E577C3"/>
    <w:rsid w:val="00E607CD"/>
    <w:rsid w:val="00E60AC5"/>
    <w:rsid w:val="00E60AED"/>
    <w:rsid w:val="00E60B89"/>
    <w:rsid w:val="00E60F94"/>
    <w:rsid w:val="00E6149E"/>
    <w:rsid w:val="00E6151C"/>
    <w:rsid w:val="00E61997"/>
    <w:rsid w:val="00E619F9"/>
    <w:rsid w:val="00E61EE0"/>
    <w:rsid w:val="00E62188"/>
    <w:rsid w:val="00E62408"/>
    <w:rsid w:val="00E625CB"/>
    <w:rsid w:val="00E62AEA"/>
    <w:rsid w:val="00E62E4F"/>
    <w:rsid w:val="00E63ED1"/>
    <w:rsid w:val="00E64476"/>
    <w:rsid w:val="00E64CD1"/>
    <w:rsid w:val="00E67603"/>
    <w:rsid w:val="00E67806"/>
    <w:rsid w:val="00E706FC"/>
    <w:rsid w:val="00E70735"/>
    <w:rsid w:val="00E707D5"/>
    <w:rsid w:val="00E70923"/>
    <w:rsid w:val="00E70FB3"/>
    <w:rsid w:val="00E7123C"/>
    <w:rsid w:val="00E71A58"/>
    <w:rsid w:val="00E7224E"/>
    <w:rsid w:val="00E734BF"/>
    <w:rsid w:val="00E734C1"/>
    <w:rsid w:val="00E7391E"/>
    <w:rsid w:val="00E74086"/>
    <w:rsid w:val="00E74549"/>
    <w:rsid w:val="00E745FB"/>
    <w:rsid w:val="00E7478F"/>
    <w:rsid w:val="00E74FE1"/>
    <w:rsid w:val="00E7577E"/>
    <w:rsid w:val="00E7592D"/>
    <w:rsid w:val="00E759A4"/>
    <w:rsid w:val="00E7604D"/>
    <w:rsid w:val="00E760D6"/>
    <w:rsid w:val="00E7638F"/>
    <w:rsid w:val="00E77247"/>
    <w:rsid w:val="00E7791C"/>
    <w:rsid w:val="00E77CD9"/>
    <w:rsid w:val="00E77D4C"/>
    <w:rsid w:val="00E77F78"/>
    <w:rsid w:val="00E8073C"/>
    <w:rsid w:val="00E8093E"/>
    <w:rsid w:val="00E809A7"/>
    <w:rsid w:val="00E80E89"/>
    <w:rsid w:val="00E8151C"/>
    <w:rsid w:val="00E81572"/>
    <w:rsid w:val="00E82453"/>
    <w:rsid w:val="00E8277A"/>
    <w:rsid w:val="00E83029"/>
    <w:rsid w:val="00E83D30"/>
    <w:rsid w:val="00E842D5"/>
    <w:rsid w:val="00E8468D"/>
    <w:rsid w:val="00E8499F"/>
    <w:rsid w:val="00E84AB6"/>
    <w:rsid w:val="00E84DAA"/>
    <w:rsid w:val="00E8511D"/>
    <w:rsid w:val="00E852AF"/>
    <w:rsid w:val="00E85435"/>
    <w:rsid w:val="00E85686"/>
    <w:rsid w:val="00E85802"/>
    <w:rsid w:val="00E8590B"/>
    <w:rsid w:val="00E86611"/>
    <w:rsid w:val="00E8699A"/>
    <w:rsid w:val="00E873ED"/>
    <w:rsid w:val="00E877A7"/>
    <w:rsid w:val="00E87A30"/>
    <w:rsid w:val="00E87CE6"/>
    <w:rsid w:val="00E87E30"/>
    <w:rsid w:val="00E90163"/>
    <w:rsid w:val="00E9034F"/>
    <w:rsid w:val="00E90980"/>
    <w:rsid w:val="00E91321"/>
    <w:rsid w:val="00E92564"/>
    <w:rsid w:val="00E92722"/>
    <w:rsid w:val="00E9313D"/>
    <w:rsid w:val="00E931BF"/>
    <w:rsid w:val="00E9418E"/>
    <w:rsid w:val="00E94296"/>
    <w:rsid w:val="00E949C5"/>
    <w:rsid w:val="00E94A0D"/>
    <w:rsid w:val="00E94AEA"/>
    <w:rsid w:val="00E955C4"/>
    <w:rsid w:val="00E9564E"/>
    <w:rsid w:val="00E95811"/>
    <w:rsid w:val="00E95A92"/>
    <w:rsid w:val="00E971D1"/>
    <w:rsid w:val="00E97428"/>
    <w:rsid w:val="00E97EF3"/>
    <w:rsid w:val="00EA0DD7"/>
    <w:rsid w:val="00EA0F74"/>
    <w:rsid w:val="00EA140B"/>
    <w:rsid w:val="00EA18D2"/>
    <w:rsid w:val="00EA283F"/>
    <w:rsid w:val="00EA2F1F"/>
    <w:rsid w:val="00EA3496"/>
    <w:rsid w:val="00EA3A62"/>
    <w:rsid w:val="00EA3EA6"/>
    <w:rsid w:val="00EA4297"/>
    <w:rsid w:val="00EA4976"/>
    <w:rsid w:val="00EA4B85"/>
    <w:rsid w:val="00EA4E52"/>
    <w:rsid w:val="00EA5173"/>
    <w:rsid w:val="00EA51F7"/>
    <w:rsid w:val="00EA5998"/>
    <w:rsid w:val="00EA6209"/>
    <w:rsid w:val="00EA6474"/>
    <w:rsid w:val="00EA65B4"/>
    <w:rsid w:val="00EA695B"/>
    <w:rsid w:val="00EA6BAE"/>
    <w:rsid w:val="00EA70FE"/>
    <w:rsid w:val="00EA71E5"/>
    <w:rsid w:val="00EA79D6"/>
    <w:rsid w:val="00EA7F19"/>
    <w:rsid w:val="00EB01CA"/>
    <w:rsid w:val="00EB02A1"/>
    <w:rsid w:val="00EB043E"/>
    <w:rsid w:val="00EB05AC"/>
    <w:rsid w:val="00EB0AD3"/>
    <w:rsid w:val="00EB1D78"/>
    <w:rsid w:val="00EB203E"/>
    <w:rsid w:val="00EB330A"/>
    <w:rsid w:val="00EB35BD"/>
    <w:rsid w:val="00EB3A22"/>
    <w:rsid w:val="00EB4EDF"/>
    <w:rsid w:val="00EB530B"/>
    <w:rsid w:val="00EB570A"/>
    <w:rsid w:val="00EB57C4"/>
    <w:rsid w:val="00EB58F8"/>
    <w:rsid w:val="00EB591C"/>
    <w:rsid w:val="00EB7B28"/>
    <w:rsid w:val="00EC0D25"/>
    <w:rsid w:val="00EC0D26"/>
    <w:rsid w:val="00EC17E1"/>
    <w:rsid w:val="00EC25A6"/>
    <w:rsid w:val="00EC293F"/>
    <w:rsid w:val="00EC2BDB"/>
    <w:rsid w:val="00EC2C09"/>
    <w:rsid w:val="00EC3770"/>
    <w:rsid w:val="00EC47C9"/>
    <w:rsid w:val="00EC50C5"/>
    <w:rsid w:val="00EC5E5B"/>
    <w:rsid w:val="00EC62A4"/>
    <w:rsid w:val="00EC671D"/>
    <w:rsid w:val="00EC6B14"/>
    <w:rsid w:val="00EC6C65"/>
    <w:rsid w:val="00EC6D6C"/>
    <w:rsid w:val="00EC7224"/>
    <w:rsid w:val="00EC7508"/>
    <w:rsid w:val="00EC7762"/>
    <w:rsid w:val="00ED0535"/>
    <w:rsid w:val="00ED0721"/>
    <w:rsid w:val="00ED1073"/>
    <w:rsid w:val="00ED121F"/>
    <w:rsid w:val="00ED1461"/>
    <w:rsid w:val="00ED205E"/>
    <w:rsid w:val="00ED2647"/>
    <w:rsid w:val="00ED289B"/>
    <w:rsid w:val="00ED329A"/>
    <w:rsid w:val="00ED3368"/>
    <w:rsid w:val="00ED3666"/>
    <w:rsid w:val="00ED388E"/>
    <w:rsid w:val="00ED398A"/>
    <w:rsid w:val="00ED3A68"/>
    <w:rsid w:val="00ED426D"/>
    <w:rsid w:val="00ED453F"/>
    <w:rsid w:val="00ED4631"/>
    <w:rsid w:val="00ED4F98"/>
    <w:rsid w:val="00ED52AA"/>
    <w:rsid w:val="00ED5941"/>
    <w:rsid w:val="00ED5E40"/>
    <w:rsid w:val="00ED61EB"/>
    <w:rsid w:val="00ED69F9"/>
    <w:rsid w:val="00ED7169"/>
    <w:rsid w:val="00ED7504"/>
    <w:rsid w:val="00ED79A9"/>
    <w:rsid w:val="00EE0B9F"/>
    <w:rsid w:val="00EE0CCF"/>
    <w:rsid w:val="00EE0FA3"/>
    <w:rsid w:val="00EE156F"/>
    <w:rsid w:val="00EE1C05"/>
    <w:rsid w:val="00EE2AE5"/>
    <w:rsid w:val="00EE2EF4"/>
    <w:rsid w:val="00EE341E"/>
    <w:rsid w:val="00EE419A"/>
    <w:rsid w:val="00EE4504"/>
    <w:rsid w:val="00EE45F2"/>
    <w:rsid w:val="00EE4C17"/>
    <w:rsid w:val="00EE57AC"/>
    <w:rsid w:val="00EE5B2C"/>
    <w:rsid w:val="00EE5F67"/>
    <w:rsid w:val="00EE6426"/>
    <w:rsid w:val="00EE6A1B"/>
    <w:rsid w:val="00EE6C45"/>
    <w:rsid w:val="00EE6F16"/>
    <w:rsid w:val="00EE6FA6"/>
    <w:rsid w:val="00EE74C4"/>
    <w:rsid w:val="00EF0467"/>
    <w:rsid w:val="00EF08C9"/>
    <w:rsid w:val="00EF0DC0"/>
    <w:rsid w:val="00EF1207"/>
    <w:rsid w:val="00EF120B"/>
    <w:rsid w:val="00EF1588"/>
    <w:rsid w:val="00EF15D2"/>
    <w:rsid w:val="00EF1E35"/>
    <w:rsid w:val="00EF2665"/>
    <w:rsid w:val="00EF276D"/>
    <w:rsid w:val="00EF2803"/>
    <w:rsid w:val="00EF2AE8"/>
    <w:rsid w:val="00EF2C0F"/>
    <w:rsid w:val="00EF2F0C"/>
    <w:rsid w:val="00EF300A"/>
    <w:rsid w:val="00EF303F"/>
    <w:rsid w:val="00EF381A"/>
    <w:rsid w:val="00EF39D7"/>
    <w:rsid w:val="00EF3A32"/>
    <w:rsid w:val="00EF3AC4"/>
    <w:rsid w:val="00EF3B48"/>
    <w:rsid w:val="00EF5243"/>
    <w:rsid w:val="00EF5254"/>
    <w:rsid w:val="00EF60EF"/>
    <w:rsid w:val="00EF6758"/>
    <w:rsid w:val="00EF6E80"/>
    <w:rsid w:val="00EF73EA"/>
    <w:rsid w:val="00EF7548"/>
    <w:rsid w:val="00EF7B21"/>
    <w:rsid w:val="00F00756"/>
    <w:rsid w:val="00F008B3"/>
    <w:rsid w:val="00F00E34"/>
    <w:rsid w:val="00F011AB"/>
    <w:rsid w:val="00F01337"/>
    <w:rsid w:val="00F01344"/>
    <w:rsid w:val="00F01CD9"/>
    <w:rsid w:val="00F02B58"/>
    <w:rsid w:val="00F02BC4"/>
    <w:rsid w:val="00F03823"/>
    <w:rsid w:val="00F0385E"/>
    <w:rsid w:val="00F03997"/>
    <w:rsid w:val="00F03C6B"/>
    <w:rsid w:val="00F03CC9"/>
    <w:rsid w:val="00F03DD0"/>
    <w:rsid w:val="00F03F94"/>
    <w:rsid w:val="00F0426D"/>
    <w:rsid w:val="00F043AC"/>
    <w:rsid w:val="00F04475"/>
    <w:rsid w:val="00F045DD"/>
    <w:rsid w:val="00F04BFE"/>
    <w:rsid w:val="00F053C9"/>
    <w:rsid w:val="00F05CD0"/>
    <w:rsid w:val="00F05D3F"/>
    <w:rsid w:val="00F05DF0"/>
    <w:rsid w:val="00F06059"/>
    <w:rsid w:val="00F061D5"/>
    <w:rsid w:val="00F06398"/>
    <w:rsid w:val="00F06461"/>
    <w:rsid w:val="00F0739B"/>
    <w:rsid w:val="00F10511"/>
    <w:rsid w:val="00F10C68"/>
    <w:rsid w:val="00F10F44"/>
    <w:rsid w:val="00F115E8"/>
    <w:rsid w:val="00F12BB8"/>
    <w:rsid w:val="00F12E15"/>
    <w:rsid w:val="00F13075"/>
    <w:rsid w:val="00F13B72"/>
    <w:rsid w:val="00F1450E"/>
    <w:rsid w:val="00F1460F"/>
    <w:rsid w:val="00F14DA5"/>
    <w:rsid w:val="00F15004"/>
    <w:rsid w:val="00F15495"/>
    <w:rsid w:val="00F154FD"/>
    <w:rsid w:val="00F158F2"/>
    <w:rsid w:val="00F15AC4"/>
    <w:rsid w:val="00F15ADB"/>
    <w:rsid w:val="00F16D08"/>
    <w:rsid w:val="00F16F1F"/>
    <w:rsid w:val="00F17537"/>
    <w:rsid w:val="00F1759D"/>
    <w:rsid w:val="00F17D3A"/>
    <w:rsid w:val="00F17F5A"/>
    <w:rsid w:val="00F209B9"/>
    <w:rsid w:val="00F21739"/>
    <w:rsid w:val="00F220C6"/>
    <w:rsid w:val="00F2242F"/>
    <w:rsid w:val="00F225A8"/>
    <w:rsid w:val="00F2314B"/>
    <w:rsid w:val="00F23E6F"/>
    <w:rsid w:val="00F24079"/>
    <w:rsid w:val="00F24100"/>
    <w:rsid w:val="00F241D6"/>
    <w:rsid w:val="00F2451B"/>
    <w:rsid w:val="00F24A46"/>
    <w:rsid w:val="00F24D1B"/>
    <w:rsid w:val="00F2517D"/>
    <w:rsid w:val="00F252F4"/>
    <w:rsid w:val="00F260FF"/>
    <w:rsid w:val="00F266B4"/>
    <w:rsid w:val="00F26E7F"/>
    <w:rsid w:val="00F27061"/>
    <w:rsid w:val="00F27418"/>
    <w:rsid w:val="00F276B7"/>
    <w:rsid w:val="00F27B1D"/>
    <w:rsid w:val="00F27BF2"/>
    <w:rsid w:val="00F27ECB"/>
    <w:rsid w:val="00F27FC8"/>
    <w:rsid w:val="00F301C7"/>
    <w:rsid w:val="00F3095F"/>
    <w:rsid w:val="00F30FD9"/>
    <w:rsid w:val="00F312B7"/>
    <w:rsid w:val="00F312C2"/>
    <w:rsid w:val="00F315B8"/>
    <w:rsid w:val="00F31B49"/>
    <w:rsid w:val="00F31BB9"/>
    <w:rsid w:val="00F31DD4"/>
    <w:rsid w:val="00F32079"/>
    <w:rsid w:val="00F3233B"/>
    <w:rsid w:val="00F32624"/>
    <w:rsid w:val="00F327B1"/>
    <w:rsid w:val="00F32C9F"/>
    <w:rsid w:val="00F32D0F"/>
    <w:rsid w:val="00F330B3"/>
    <w:rsid w:val="00F3330E"/>
    <w:rsid w:val="00F33354"/>
    <w:rsid w:val="00F33366"/>
    <w:rsid w:val="00F334BC"/>
    <w:rsid w:val="00F33562"/>
    <w:rsid w:val="00F33708"/>
    <w:rsid w:val="00F3383B"/>
    <w:rsid w:val="00F33F1B"/>
    <w:rsid w:val="00F343FA"/>
    <w:rsid w:val="00F34B80"/>
    <w:rsid w:val="00F34E73"/>
    <w:rsid w:val="00F35325"/>
    <w:rsid w:val="00F35710"/>
    <w:rsid w:val="00F3584A"/>
    <w:rsid w:val="00F35911"/>
    <w:rsid w:val="00F35AFD"/>
    <w:rsid w:val="00F35C2F"/>
    <w:rsid w:val="00F366B2"/>
    <w:rsid w:val="00F3672C"/>
    <w:rsid w:val="00F37098"/>
    <w:rsid w:val="00F3719D"/>
    <w:rsid w:val="00F371E9"/>
    <w:rsid w:val="00F3724C"/>
    <w:rsid w:val="00F37401"/>
    <w:rsid w:val="00F37722"/>
    <w:rsid w:val="00F37BCC"/>
    <w:rsid w:val="00F402F0"/>
    <w:rsid w:val="00F404FA"/>
    <w:rsid w:val="00F40DC1"/>
    <w:rsid w:val="00F40E4D"/>
    <w:rsid w:val="00F41479"/>
    <w:rsid w:val="00F41C0B"/>
    <w:rsid w:val="00F41C0D"/>
    <w:rsid w:val="00F41EC5"/>
    <w:rsid w:val="00F4228E"/>
    <w:rsid w:val="00F424F4"/>
    <w:rsid w:val="00F43A98"/>
    <w:rsid w:val="00F43FB1"/>
    <w:rsid w:val="00F445D7"/>
    <w:rsid w:val="00F4467C"/>
    <w:rsid w:val="00F4469E"/>
    <w:rsid w:val="00F447C7"/>
    <w:rsid w:val="00F44EFC"/>
    <w:rsid w:val="00F454C7"/>
    <w:rsid w:val="00F4559E"/>
    <w:rsid w:val="00F45772"/>
    <w:rsid w:val="00F457B0"/>
    <w:rsid w:val="00F45A00"/>
    <w:rsid w:val="00F45B26"/>
    <w:rsid w:val="00F4630A"/>
    <w:rsid w:val="00F46BE7"/>
    <w:rsid w:val="00F46D92"/>
    <w:rsid w:val="00F471D4"/>
    <w:rsid w:val="00F47C37"/>
    <w:rsid w:val="00F5010A"/>
    <w:rsid w:val="00F5034A"/>
    <w:rsid w:val="00F50370"/>
    <w:rsid w:val="00F50756"/>
    <w:rsid w:val="00F50A02"/>
    <w:rsid w:val="00F50E35"/>
    <w:rsid w:val="00F521BA"/>
    <w:rsid w:val="00F52ECA"/>
    <w:rsid w:val="00F53B3C"/>
    <w:rsid w:val="00F53C0C"/>
    <w:rsid w:val="00F53F36"/>
    <w:rsid w:val="00F5419D"/>
    <w:rsid w:val="00F5460E"/>
    <w:rsid w:val="00F54833"/>
    <w:rsid w:val="00F54CCF"/>
    <w:rsid w:val="00F54E23"/>
    <w:rsid w:val="00F54F71"/>
    <w:rsid w:val="00F566B0"/>
    <w:rsid w:val="00F56FD1"/>
    <w:rsid w:val="00F57043"/>
    <w:rsid w:val="00F574A7"/>
    <w:rsid w:val="00F576E2"/>
    <w:rsid w:val="00F57811"/>
    <w:rsid w:val="00F60617"/>
    <w:rsid w:val="00F60779"/>
    <w:rsid w:val="00F60820"/>
    <w:rsid w:val="00F61B19"/>
    <w:rsid w:val="00F61F2E"/>
    <w:rsid w:val="00F62419"/>
    <w:rsid w:val="00F62ECE"/>
    <w:rsid w:val="00F62EE2"/>
    <w:rsid w:val="00F630A6"/>
    <w:rsid w:val="00F64877"/>
    <w:rsid w:val="00F64C10"/>
    <w:rsid w:val="00F64CAB"/>
    <w:rsid w:val="00F655AA"/>
    <w:rsid w:val="00F65880"/>
    <w:rsid w:val="00F65E73"/>
    <w:rsid w:val="00F6663F"/>
    <w:rsid w:val="00F66724"/>
    <w:rsid w:val="00F66B1F"/>
    <w:rsid w:val="00F66E6D"/>
    <w:rsid w:val="00F67242"/>
    <w:rsid w:val="00F679FD"/>
    <w:rsid w:val="00F70EF3"/>
    <w:rsid w:val="00F71D1C"/>
    <w:rsid w:val="00F723DA"/>
    <w:rsid w:val="00F72415"/>
    <w:rsid w:val="00F72425"/>
    <w:rsid w:val="00F726D7"/>
    <w:rsid w:val="00F72AF8"/>
    <w:rsid w:val="00F735ED"/>
    <w:rsid w:val="00F743C3"/>
    <w:rsid w:val="00F74DC3"/>
    <w:rsid w:val="00F7521E"/>
    <w:rsid w:val="00F7526C"/>
    <w:rsid w:val="00F75275"/>
    <w:rsid w:val="00F758DE"/>
    <w:rsid w:val="00F75D08"/>
    <w:rsid w:val="00F75D2D"/>
    <w:rsid w:val="00F75DCB"/>
    <w:rsid w:val="00F760DA"/>
    <w:rsid w:val="00F7619E"/>
    <w:rsid w:val="00F76A25"/>
    <w:rsid w:val="00F76E55"/>
    <w:rsid w:val="00F80BA5"/>
    <w:rsid w:val="00F80EE8"/>
    <w:rsid w:val="00F80FE8"/>
    <w:rsid w:val="00F814F6"/>
    <w:rsid w:val="00F81E78"/>
    <w:rsid w:val="00F8259F"/>
    <w:rsid w:val="00F838CD"/>
    <w:rsid w:val="00F83A58"/>
    <w:rsid w:val="00F83B80"/>
    <w:rsid w:val="00F84840"/>
    <w:rsid w:val="00F84C28"/>
    <w:rsid w:val="00F85241"/>
    <w:rsid w:val="00F867FF"/>
    <w:rsid w:val="00F86B35"/>
    <w:rsid w:val="00F86C64"/>
    <w:rsid w:val="00F873D0"/>
    <w:rsid w:val="00F878FD"/>
    <w:rsid w:val="00F87C40"/>
    <w:rsid w:val="00F9000A"/>
    <w:rsid w:val="00F90666"/>
    <w:rsid w:val="00F90796"/>
    <w:rsid w:val="00F907B1"/>
    <w:rsid w:val="00F90D65"/>
    <w:rsid w:val="00F9132E"/>
    <w:rsid w:val="00F91791"/>
    <w:rsid w:val="00F91865"/>
    <w:rsid w:val="00F920DF"/>
    <w:rsid w:val="00F920EF"/>
    <w:rsid w:val="00F920F4"/>
    <w:rsid w:val="00F9214F"/>
    <w:rsid w:val="00F92343"/>
    <w:rsid w:val="00F92A33"/>
    <w:rsid w:val="00F92D7F"/>
    <w:rsid w:val="00F92DC3"/>
    <w:rsid w:val="00F93E52"/>
    <w:rsid w:val="00F93EA7"/>
    <w:rsid w:val="00F94038"/>
    <w:rsid w:val="00F94072"/>
    <w:rsid w:val="00F944A1"/>
    <w:rsid w:val="00F946DA"/>
    <w:rsid w:val="00F9483A"/>
    <w:rsid w:val="00F948B7"/>
    <w:rsid w:val="00F948FA"/>
    <w:rsid w:val="00F94F71"/>
    <w:rsid w:val="00F95519"/>
    <w:rsid w:val="00F9679E"/>
    <w:rsid w:val="00F97352"/>
    <w:rsid w:val="00F9792F"/>
    <w:rsid w:val="00F97B56"/>
    <w:rsid w:val="00F97DF1"/>
    <w:rsid w:val="00FA0170"/>
    <w:rsid w:val="00FA04DF"/>
    <w:rsid w:val="00FA053B"/>
    <w:rsid w:val="00FA05A8"/>
    <w:rsid w:val="00FA061E"/>
    <w:rsid w:val="00FA073E"/>
    <w:rsid w:val="00FA1345"/>
    <w:rsid w:val="00FA1479"/>
    <w:rsid w:val="00FA1650"/>
    <w:rsid w:val="00FA18EE"/>
    <w:rsid w:val="00FA1A05"/>
    <w:rsid w:val="00FA1CF6"/>
    <w:rsid w:val="00FA1FB2"/>
    <w:rsid w:val="00FA218D"/>
    <w:rsid w:val="00FA2428"/>
    <w:rsid w:val="00FA2478"/>
    <w:rsid w:val="00FA2688"/>
    <w:rsid w:val="00FA2BA2"/>
    <w:rsid w:val="00FA2BF6"/>
    <w:rsid w:val="00FA2D22"/>
    <w:rsid w:val="00FA3974"/>
    <w:rsid w:val="00FA39A6"/>
    <w:rsid w:val="00FA402D"/>
    <w:rsid w:val="00FA44CA"/>
    <w:rsid w:val="00FA44CC"/>
    <w:rsid w:val="00FA4512"/>
    <w:rsid w:val="00FA4637"/>
    <w:rsid w:val="00FA4A4C"/>
    <w:rsid w:val="00FA60CE"/>
    <w:rsid w:val="00FA6863"/>
    <w:rsid w:val="00FA68CC"/>
    <w:rsid w:val="00FA6AE2"/>
    <w:rsid w:val="00FA6B93"/>
    <w:rsid w:val="00FA6D4C"/>
    <w:rsid w:val="00FB0272"/>
    <w:rsid w:val="00FB041A"/>
    <w:rsid w:val="00FB0A95"/>
    <w:rsid w:val="00FB0B00"/>
    <w:rsid w:val="00FB0E46"/>
    <w:rsid w:val="00FB1350"/>
    <w:rsid w:val="00FB1BE3"/>
    <w:rsid w:val="00FB1F33"/>
    <w:rsid w:val="00FB2084"/>
    <w:rsid w:val="00FB231B"/>
    <w:rsid w:val="00FB2768"/>
    <w:rsid w:val="00FB2956"/>
    <w:rsid w:val="00FB2A6B"/>
    <w:rsid w:val="00FB2F8C"/>
    <w:rsid w:val="00FB332A"/>
    <w:rsid w:val="00FB376A"/>
    <w:rsid w:val="00FB39C5"/>
    <w:rsid w:val="00FB3A3B"/>
    <w:rsid w:val="00FB3ED7"/>
    <w:rsid w:val="00FB4F85"/>
    <w:rsid w:val="00FB51F3"/>
    <w:rsid w:val="00FB53E0"/>
    <w:rsid w:val="00FB55E1"/>
    <w:rsid w:val="00FB5B26"/>
    <w:rsid w:val="00FB5BE2"/>
    <w:rsid w:val="00FB64DD"/>
    <w:rsid w:val="00FB6F41"/>
    <w:rsid w:val="00FC0FB2"/>
    <w:rsid w:val="00FC1112"/>
    <w:rsid w:val="00FC1D71"/>
    <w:rsid w:val="00FC24A7"/>
    <w:rsid w:val="00FC25C0"/>
    <w:rsid w:val="00FC2B7E"/>
    <w:rsid w:val="00FC2D17"/>
    <w:rsid w:val="00FC2F35"/>
    <w:rsid w:val="00FC30DB"/>
    <w:rsid w:val="00FC31CD"/>
    <w:rsid w:val="00FC3317"/>
    <w:rsid w:val="00FC3A5A"/>
    <w:rsid w:val="00FC3CB6"/>
    <w:rsid w:val="00FC413E"/>
    <w:rsid w:val="00FC4427"/>
    <w:rsid w:val="00FC4D6C"/>
    <w:rsid w:val="00FC54B2"/>
    <w:rsid w:val="00FC550F"/>
    <w:rsid w:val="00FC58D6"/>
    <w:rsid w:val="00FC5BDF"/>
    <w:rsid w:val="00FC6BF2"/>
    <w:rsid w:val="00FC7527"/>
    <w:rsid w:val="00FC7680"/>
    <w:rsid w:val="00FC7B44"/>
    <w:rsid w:val="00FC7DC9"/>
    <w:rsid w:val="00FD022A"/>
    <w:rsid w:val="00FD028F"/>
    <w:rsid w:val="00FD0A9B"/>
    <w:rsid w:val="00FD110B"/>
    <w:rsid w:val="00FD1131"/>
    <w:rsid w:val="00FD2291"/>
    <w:rsid w:val="00FD25FF"/>
    <w:rsid w:val="00FD285F"/>
    <w:rsid w:val="00FD2A4A"/>
    <w:rsid w:val="00FD2D52"/>
    <w:rsid w:val="00FD314B"/>
    <w:rsid w:val="00FD36EA"/>
    <w:rsid w:val="00FD4964"/>
    <w:rsid w:val="00FD4B26"/>
    <w:rsid w:val="00FD4E45"/>
    <w:rsid w:val="00FD4FE5"/>
    <w:rsid w:val="00FD5460"/>
    <w:rsid w:val="00FD60D1"/>
    <w:rsid w:val="00FD6947"/>
    <w:rsid w:val="00FD69B7"/>
    <w:rsid w:val="00FD7261"/>
    <w:rsid w:val="00FD7C1D"/>
    <w:rsid w:val="00FE013A"/>
    <w:rsid w:val="00FE0244"/>
    <w:rsid w:val="00FE07F0"/>
    <w:rsid w:val="00FE0913"/>
    <w:rsid w:val="00FE0AF8"/>
    <w:rsid w:val="00FE0DF5"/>
    <w:rsid w:val="00FE0E50"/>
    <w:rsid w:val="00FE13FE"/>
    <w:rsid w:val="00FE1493"/>
    <w:rsid w:val="00FE1F67"/>
    <w:rsid w:val="00FE2424"/>
    <w:rsid w:val="00FE2B02"/>
    <w:rsid w:val="00FE2B42"/>
    <w:rsid w:val="00FE33AB"/>
    <w:rsid w:val="00FE3438"/>
    <w:rsid w:val="00FE3FDD"/>
    <w:rsid w:val="00FE4C3E"/>
    <w:rsid w:val="00FE510B"/>
    <w:rsid w:val="00FE5BF5"/>
    <w:rsid w:val="00FE6265"/>
    <w:rsid w:val="00FE6CF4"/>
    <w:rsid w:val="00FE6EEE"/>
    <w:rsid w:val="00FE6FEE"/>
    <w:rsid w:val="00FE752D"/>
    <w:rsid w:val="00FE75BB"/>
    <w:rsid w:val="00FE7A02"/>
    <w:rsid w:val="00FF05BD"/>
    <w:rsid w:val="00FF0893"/>
    <w:rsid w:val="00FF0D8D"/>
    <w:rsid w:val="00FF0E0A"/>
    <w:rsid w:val="00FF1BA3"/>
    <w:rsid w:val="00FF1E6F"/>
    <w:rsid w:val="00FF279F"/>
    <w:rsid w:val="00FF28D6"/>
    <w:rsid w:val="00FF321F"/>
    <w:rsid w:val="00FF3261"/>
    <w:rsid w:val="00FF37A5"/>
    <w:rsid w:val="00FF3EAE"/>
    <w:rsid w:val="00FF3F8B"/>
    <w:rsid w:val="00FF413D"/>
    <w:rsid w:val="00FF41FD"/>
    <w:rsid w:val="00FF4926"/>
    <w:rsid w:val="00FF4994"/>
    <w:rsid w:val="00FF5542"/>
    <w:rsid w:val="00FF5790"/>
    <w:rsid w:val="00FF58F1"/>
    <w:rsid w:val="00FF5A89"/>
    <w:rsid w:val="00FF5CE4"/>
    <w:rsid w:val="00FF600F"/>
    <w:rsid w:val="00FF6171"/>
    <w:rsid w:val="00FF65DD"/>
    <w:rsid w:val="00FF6609"/>
    <w:rsid w:val="00FF73CD"/>
    <w:rsid w:val="00FF7815"/>
    <w:rsid w:val="00FF7C69"/>
    <w:rsid w:val="00FF7CCD"/>
    <w:rsid w:val="00FF7DCA"/>
    <w:rsid w:val="04884CD9"/>
    <w:rsid w:val="0D6B968E"/>
    <w:rsid w:val="14854846"/>
    <w:rsid w:val="186CE3FC"/>
    <w:rsid w:val="330484A2"/>
    <w:rsid w:val="34D80844"/>
    <w:rsid w:val="432295F2"/>
    <w:rsid w:val="46166EB5"/>
    <w:rsid w:val="4B2DA7D7"/>
    <w:rsid w:val="4C5AEE10"/>
    <w:rsid w:val="4D23D7E3"/>
    <w:rsid w:val="64CB3248"/>
    <w:rsid w:val="6CC8625A"/>
    <w:rsid w:val="789CB7E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2B7425"/>
  <w15:chartTrackingRefBased/>
  <w15:docId w15:val="{74ABFC85-48ED-4D40-B9C2-C7A9D480F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Bullet 3" w:uiPriority="99"/>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808"/>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BE017E"/>
    <w:pPr>
      <w:keepNext/>
      <w:numPr>
        <w:numId w:val="10"/>
      </w:numPr>
      <w:spacing w:before="240" w:after="240"/>
      <w:outlineLvl w:val="0"/>
    </w:pPr>
    <w:rPr>
      <w:rFonts w:cs="Arial"/>
      <w:b/>
      <w:sz w:val="24"/>
    </w:rPr>
  </w:style>
  <w:style w:type="paragraph" w:styleId="Heading2">
    <w:name w:val="heading 2"/>
    <w:basedOn w:val="ListBullet2"/>
    <w:next w:val="Normal"/>
    <w:link w:val="Heading2Char"/>
    <w:autoRedefine/>
    <w:uiPriority w:val="9"/>
    <w:unhideWhenUsed/>
    <w:qFormat/>
    <w:rsid w:val="0093397F"/>
    <w:pPr>
      <w:keepNext/>
      <w:numPr>
        <w:ilvl w:val="1"/>
        <w:numId w:val="61"/>
      </w:numPr>
      <w:spacing w:before="120" w:after="120"/>
      <w:outlineLvl w:val="1"/>
    </w:pPr>
    <w:rPr>
      <w:b/>
    </w:rPr>
  </w:style>
  <w:style w:type="paragraph" w:styleId="Heading3">
    <w:name w:val="heading 3"/>
    <w:basedOn w:val="Normal"/>
    <w:next w:val="Normal"/>
    <w:link w:val="Heading3Char"/>
    <w:uiPriority w:val="9"/>
    <w:qFormat/>
    <w:rsid w:val="00A21B41"/>
    <w:pPr>
      <w:keepNext/>
      <w:numPr>
        <w:ilvl w:val="2"/>
        <w:numId w:val="10"/>
      </w:numPr>
      <w:overflowPunct w:val="0"/>
      <w:autoSpaceDE w:val="0"/>
      <w:autoSpaceDN w:val="0"/>
      <w:adjustRightInd w:val="0"/>
      <w:spacing w:before="240" w:after="60"/>
      <w:textAlignment w:val="baseline"/>
      <w:outlineLvl w:val="2"/>
    </w:pPr>
    <w:rPr>
      <w:rFonts w:cs="Arial"/>
      <w:bCs/>
      <w:szCs w:val="26"/>
    </w:rPr>
  </w:style>
  <w:style w:type="paragraph" w:styleId="Heading4">
    <w:name w:val="heading 4"/>
    <w:basedOn w:val="Normal"/>
    <w:next w:val="Normal"/>
    <w:link w:val="Heading4Char"/>
    <w:uiPriority w:val="9"/>
    <w:qFormat/>
    <w:pPr>
      <w:numPr>
        <w:ilvl w:val="3"/>
        <w:numId w:val="10"/>
      </w:numPr>
      <w:spacing w:before="120" w:after="120"/>
      <w:outlineLvl w:val="3"/>
    </w:pPr>
    <w:rPr>
      <w:lang w:val="en-AU"/>
    </w:rPr>
  </w:style>
  <w:style w:type="paragraph" w:styleId="Heading5">
    <w:name w:val="heading 5"/>
    <w:basedOn w:val="Heading3"/>
    <w:next w:val="Normal"/>
    <w:link w:val="Heading5Char"/>
    <w:uiPriority w:val="9"/>
    <w:qFormat/>
    <w:rsid w:val="00F41C0D"/>
    <w:pPr>
      <w:numPr>
        <w:ilvl w:val="4"/>
      </w:numPr>
      <w:spacing w:before="120" w:after="120" w:line="360" w:lineRule="auto"/>
      <w:outlineLvl w:val="4"/>
    </w:pPr>
    <w:rPr>
      <w:b/>
      <w:szCs w:val="22"/>
    </w:rPr>
  </w:style>
  <w:style w:type="paragraph" w:styleId="Heading6">
    <w:name w:val="heading 6"/>
    <w:basedOn w:val="Heading4"/>
    <w:next w:val="Normal"/>
    <w:link w:val="Heading6Char"/>
    <w:uiPriority w:val="9"/>
    <w:qFormat/>
    <w:rsid w:val="00F41C0D"/>
    <w:pPr>
      <w:numPr>
        <w:ilvl w:val="5"/>
      </w:numPr>
      <w:spacing w:line="360" w:lineRule="auto"/>
      <w:outlineLvl w:val="5"/>
    </w:pPr>
    <w:rPr>
      <w:rFonts w:cs="Arial"/>
    </w:rPr>
  </w:style>
  <w:style w:type="paragraph" w:styleId="Heading7">
    <w:name w:val="heading 7"/>
    <w:basedOn w:val="Normal"/>
    <w:next w:val="Normal"/>
    <w:link w:val="Heading7Char"/>
    <w:uiPriority w:val="9"/>
    <w:qFormat/>
    <w:pPr>
      <w:numPr>
        <w:ilvl w:val="6"/>
        <w:numId w:val="10"/>
      </w:numPr>
      <w:spacing w:before="240" w:after="60"/>
      <w:outlineLvl w:val="6"/>
    </w:pPr>
    <w:rPr>
      <w:lang w:val="en-AU"/>
    </w:rPr>
  </w:style>
  <w:style w:type="paragraph" w:styleId="Heading8">
    <w:name w:val="heading 8"/>
    <w:basedOn w:val="Normal"/>
    <w:next w:val="Normal"/>
    <w:link w:val="Heading8Char"/>
    <w:uiPriority w:val="9"/>
    <w:qFormat/>
    <w:pPr>
      <w:numPr>
        <w:ilvl w:val="7"/>
        <w:numId w:val="10"/>
      </w:numPr>
      <w:spacing w:before="240" w:after="60"/>
      <w:outlineLvl w:val="7"/>
    </w:pPr>
    <w:rPr>
      <w:i/>
    </w:rPr>
  </w:style>
  <w:style w:type="paragraph" w:styleId="Heading9">
    <w:name w:val="heading 9"/>
    <w:basedOn w:val="Normal"/>
    <w:next w:val="Normal"/>
    <w:link w:val="Heading9Char"/>
    <w:uiPriority w:val="9"/>
    <w:qFormat/>
    <w:pPr>
      <w:numPr>
        <w:ilvl w:val="8"/>
        <w:numId w:val="10"/>
      </w:numPr>
      <w:spacing w:before="240" w:after="60"/>
      <w:outlineLvl w:val="8"/>
    </w:pPr>
    <w:rPr>
      <w:i/>
      <w:sz w:val="18"/>
    </w:rPr>
  </w:style>
  <w:style w:type="character" w:default="1" w:styleId="DefaultParagraphFont">
    <w:name w:val="Default Paragraph Font"/>
    <w:uiPriority w:val="1"/>
    <w:semiHidden/>
    <w:unhideWhenUsed/>
    <w:rsid w:val="001D080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D0808"/>
  </w:style>
  <w:style w:type="character" w:customStyle="1" w:styleId="Heading1Char">
    <w:name w:val="Heading 1 Char"/>
    <w:link w:val="Heading1"/>
    <w:rsid w:val="00BE017E"/>
    <w:rPr>
      <w:rFonts w:asciiTheme="minorHAnsi" w:eastAsiaTheme="minorHAnsi" w:hAnsiTheme="minorHAnsi" w:cs="Arial"/>
      <w:b/>
      <w:sz w:val="24"/>
      <w:szCs w:val="22"/>
      <w:lang w:eastAsia="en-US"/>
    </w:rPr>
  </w:style>
  <w:style w:type="character" w:customStyle="1" w:styleId="Heading2Char">
    <w:name w:val="Heading 2 Char"/>
    <w:link w:val="Heading2"/>
    <w:rsid w:val="0093397F"/>
    <w:rPr>
      <w:rFonts w:asciiTheme="minorHAnsi" w:eastAsiaTheme="minorHAnsi" w:hAnsiTheme="minorHAnsi" w:cs="Arial"/>
      <w:b/>
      <w:sz w:val="22"/>
      <w:szCs w:val="22"/>
      <w:lang w:eastAsia="en-US"/>
    </w:rPr>
  </w:style>
  <w:style w:type="character" w:customStyle="1" w:styleId="Heading3Char">
    <w:name w:val="Heading 3 Char"/>
    <w:link w:val="Heading3"/>
    <w:rsid w:val="00A21B41"/>
    <w:rPr>
      <w:rFonts w:asciiTheme="minorHAnsi" w:eastAsiaTheme="minorHAnsi" w:hAnsiTheme="minorHAnsi" w:cs="Arial"/>
      <w:bCs/>
      <w:sz w:val="22"/>
      <w:szCs w:val="26"/>
      <w:lang w:eastAsia="en-US"/>
    </w:rPr>
  </w:style>
  <w:style w:type="character" w:customStyle="1" w:styleId="Heading4Char">
    <w:name w:val="Heading 4 Char"/>
    <w:link w:val="Heading4"/>
    <w:rsid w:val="003C0F89"/>
    <w:rPr>
      <w:rFonts w:asciiTheme="minorHAnsi" w:eastAsiaTheme="minorHAnsi" w:hAnsiTheme="minorHAnsi" w:cstheme="minorBidi"/>
      <w:sz w:val="22"/>
      <w:szCs w:val="22"/>
      <w:lang w:val="en-AU" w:eastAsia="en-US"/>
    </w:rPr>
  </w:style>
  <w:style w:type="character" w:customStyle="1" w:styleId="Heading5Char">
    <w:name w:val="Heading 5 Char"/>
    <w:link w:val="Heading5"/>
    <w:rsid w:val="003C0F89"/>
    <w:rPr>
      <w:rFonts w:asciiTheme="minorHAnsi" w:eastAsiaTheme="minorHAnsi" w:hAnsiTheme="minorHAnsi" w:cs="Arial"/>
      <w:b/>
      <w:bCs/>
      <w:sz w:val="22"/>
      <w:szCs w:val="22"/>
      <w:lang w:eastAsia="en-US"/>
    </w:rPr>
  </w:style>
  <w:style w:type="character" w:customStyle="1" w:styleId="Heading6Char">
    <w:name w:val="Heading 6 Char"/>
    <w:link w:val="Heading6"/>
    <w:rsid w:val="003C0F89"/>
    <w:rPr>
      <w:rFonts w:asciiTheme="minorHAnsi" w:eastAsiaTheme="minorHAnsi" w:hAnsiTheme="minorHAnsi" w:cs="Arial"/>
      <w:sz w:val="22"/>
      <w:szCs w:val="22"/>
      <w:lang w:val="en-AU" w:eastAsia="en-US"/>
    </w:rPr>
  </w:style>
  <w:style w:type="character" w:customStyle="1" w:styleId="Heading7Char">
    <w:name w:val="Heading 7 Char"/>
    <w:link w:val="Heading7"/>
    <w:rsid w:val="003C0F89"/>
    <w:rPr>
      <w:rFonts w:asciiTheme="minorHAnsi" w:eastAsiaTheme="minorHAnsi" w:hAnsiTheme="minorHAnsi" w:cstheme="minorBidi"/>
      <w:sz w:val="22"/>
      <w:szCs w:val="22"/>
      <w:lang w:val="en-AU" w:eastAsia="en-US"/>
    </w:rPr>
  </w:style>
  <w:style w:type="character" w:customStyle="1" w:styleId="Heading8Char">
    <w:name w:val="Heading 8 Char"/>
    <w:link w:val="Heading8"/>
    <w:rsid w:val="003C0F89"/>
    <w:rPr>
      <w:rFonts w:asciiTheme="minorHAnsi" w:eastAsiaTheme="minorHAnsi" w:hAnsiTheme="minorHAnsi" w:cstheme="minorBidi"/>
      <w:i/>
      <w:sz w:val="22"/>
      <w:szCs w:val="22"/>
      <w:lang w:eastAsia="en-US"/>
    </w:rPr>
  </w:style>
  <w:style w:type="character" w:customStyle="1" w:styleId="Heading9Char">
    <w:name w:val="Heading 9 Char"/>
    <w:link w:val="Heading9"/>
    <w:rsid w:val="003C0F89"/>
    <w:rPr>
      <w:rFonts w:asciiTheme="minorHAnsi" w:eastAsiaTheme="minorHAnsi" w:hAnsiTheme="minorHAnsi" w:cstheme="minorBidi"/>
      <w:i/>
      <w:sz w:val="18"/>
      <w:szCs w:val="22"/>
      <w:lang w:eastAsia="en-US"/>
    </w:rPr>
  </w:style>
  <w:style w:type="paragraph" w:styleId="Header">
    <w:name w:val="header"/>
    <w:basedOn w:val="Normal"/>
    <w:link w:val="HeaderChar"/>
    <w:pPr>
      <w:tabs>
        <w:tab w:val="center" w:pos="4320"/>
        <w:tab w:val="right" w:pos="8640"/>
      </w:tabs>
      <w:jc w:val="center"/>
    </w:pPr>
  </w:style>
  <w:style w:type="character" w:customStyle="1" w:styleId="HeaderChar">
    <w:name w:val="Header Char"/>
    <w:link w:val="Header"/>
    <w:uiPriority w:val="99"/>
    <w:rsid w:val="003C0F89"/>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3C0F89"/>
    <w:rPr>
      <w:rFonts w:asciiTheme="minorHAnsi" w:eastAsiaTheme="minorHAnsi" w:hAnsiTheme="minorHAnsi" w:cstheme="minorBidi"/>
      <w:sz w:val="22"/>
      <w:szCs w:val="22"/>
      <w:lang w:val="en-US" w:eastAsia="en-US"/>
    </w:rPr>
  </w:style>
  <w:style w:type="paragraph" w:customStyle="1" w:styleId="g2">
    <w:name w:val="g2"/>
    <w:basedOn w:val="Normal"/>
    <w:pPr>
      <w:keepLines/>
      <w:ind w:left="720" w:hanging="720"/>
    </w:pPr>
  </w:style>
  <w:style w:type="paragraph" w:customStyle="1" w:styleId="g3">
    <w:name w:val="g3"/>
    <w:basedOn w:val="g2"/>
    <w:pPr>
      <w:ind w:left="1440"/>
    </w:pPr>
  </w:style>
  <w:style w:type="paragraph" w:styleId="TOC1">
    <w:name w:val="toc 1"/>
    <w:basedOn w:val="Normal"/>
    <w:next w:val="Normal"/>
    <w:autoRedefine/>
    <w:uiPriority w:val="39"/>
    <w:rsid w:val="006A6016"/>
    <w:pPr>
      <w:tabs>
        <w:tab w:val="left" w:pos="400"/>
        <w:tab w:val="right" w:leader="dot" w:pos="9062"/>
      </w:tabs>
    </w:pPr>
  </w:style>
  <w:style w:type="paragraph" w:styleId="TOC2">
    <w:name w:val="toc 2"/>
    <w:basedOn w:val="Normal"/>
    <w:next w:val="Normal"/>
    <w:uiPriority w:val="39"/>
    <w:rsid w:val="00B06981"/>
    <w:pPr>
      <w:ind w:left="200"/>
    </w:pPr>
  </w:style>
  <w:style w:type="paragraph" w:styleId="TOC3">
    <w:name w:val="toc 3"/>
    <w:basedOn w:val="Normal"/>
    <w:next w:val="Normal"/>
    <w:uiPriority w:val="39"/>
    <w:pPr>
      <w:ind w:left="400"/>
    </w:pPr>
  </w:style>
  <w:style w:type="paragraph" w:styleId="TOC4">
    <w:name w:val="toc 4"/>
    <w:basedOn w:val="Normal"/>
    <w:next w:val="Normal"/>
    <w:uiPriority w:val="39"/>
    <w:pPr>
      <w:ind w:left="600"/>
    </w:pPr>
  </w:style>
  <w:style w:type="paragraph" w:styleId="TOC5">
    <w:name w:val="toc 5"/>
    <w:basedOn w:val="Normal"/>
    <w:next w:val="Normal"/>
    <w:uiPriority w:val="39"/>
    <w:pPr>
      <w:ind w:left="800"/>
    </w:pPr>
  </w:style>
  <w:style w:type="paragraph" w:styleId="TOC6">
    <w:name w:val="toc 6"/>
    <w:basedOn w:val="Normal"/>
    <w:next w:val="Normal"/>
    <w:uiPriority w:val="39"/>
    <w:pPr>
      <w:ind w:left="1000"/>
    </w:pPr>
  </w:style>
  <w:style w:type="paragraph" w:styleId="TOC7">
    <w:name w:val="toc 7"/>
    <w:basedOn w:val="Normal"/>
    <w:next w:val="Normal"/>
    <w:uiPriority w:val="39"/>
    <w:pPr>
      <w:ind w:left="1200"/>
    </w:pPr>
  </w:style>
  <w:style w:type="paragraph" w:styleId="TOC8">
    <w:name w:val="toc 8"/>
    <w:basedOn w:val="Normal"/>
    <w:next w:val="Normal"/>
    <w:uiPriority w:val="39"/>
    <w:pPr>
      <w:ind w:left="1400"/>
    </w:pPr>
  </w:style>
  <w:style w:type="paragraph" w:styleId="TOC9">
    <w:name w:val="toc 9"/>
    <w:basedOn w:val="Normal"/>
    <w:next w:val="Normal"/>
    <w:uiPriority w:val="39"/>
    <w:pPr>
      <w:ind w:left="1600"/>
    </w:pPr>
  </w:style>
  <w:style w:type="character" w:styleId="PageNumber">
    <w:name w:val="page number"/>
    <w:basedOn w:val="DefaultParagraphFont"/>
  </w:style>
  <w:style w:type="paragraph" w:styleId="BodyText">
    <w:name w:val="Body Text"/>
    <w:basedOn w:val="Normal"/>
    <w:link w:val="BodyTextChar"/>
    <w:pPr>
      <w:spacing w:line="360" w:lineRule="auto"/>
    </w:pPr>
  </w:style>
  <w:style w:type="paragraph" w:styleId="BodyTextIndent">
    <w:name w:val="Body Text Indent"/>
    <w:basedOn w:val="Normal"/>
    <w:link w:val="BodyTextIndentChar"/>
    <w:rsid w:val="00EE1C05"/>
    <w:pPr>
      <w:spacing w:line="360" w:lineRule="auto"/>
      <w:ind w:left="431"/>
    </w:pPr>
    <w:rPr>
      <w:rFonts w:cs="Arial"/>
    </w:rPr>
  </w:style>
  <w:style w:type="character" w:customStyle="1" w:styleId="BodyTextIndentChar">
    <w:name w:val="Body Text Indent Char"/>
    <w:link w:val="BodyTextIndent"/>
    <w:rsid w:val="00EE1C05"/>
    <w:rPr>
      <w:rFonts w:ascii="Arial" w:eastAsiaTheme="minorHAnsi" w:hAnsi="Arial" w:cs="Arial"/>
      <w:szCs w:val="22"/>
      <w:lang w:eastAsia="en-US"/>
    </w:rPr>
  </w:style>
  <w:style w:type="paragraph" w:styleId="BodyTextIndent2">
    <w:name w:val="Body Text Indent 2"/>
    <w:basedOn w:val="Normal"/>
    <w:rsid w:val="00EE1C05"/>
    <w:pPr>
      <w:spacing w:line="360" w:lineRule="auto"/>
      <w:ind w:left="720"/>
    </w:pPr>
    <w:rPr>
      <w:rFonts w:cs="Arial"/>
    </w:rPr>
  </w:style>
  <w:style w:type="paragraph" w:styleId="BodyTextIndent3">
    <w:name w:val="Body Text Indent 3"/>
    <w:basedOn w:val="Normal"/>
    <w:pPr>
      <w:spacing w:line="360" w:lineRule="auto"/>
      <w:ind w:left="2160"/>
    </w:pPr>
  </w:style>
  <w:style w:type="paragraph" w:styleId="Caption">
    <w:name w:val="caption"/>
    <w:basedOn w:val="Normal"/>
    <w:next w:val="Normal"/>
    <w:qFormat/>
    <w:pPr>
      <w:spacing w:before="120" w:after="120"/>
    </w:pPr>
    <w:rPr>
      <w:b/>
    </w:rPr>
  </w:style>
  <w:style w:type="paragraph" w:styleId="List">
    <w:name w:val="List"/>
    <w:basedOn w:val="Normal"/>
    <w:pPr>
      <w:numPr>
        <w:numId w:val="1"/>
      </w:numPr>
      <w:spacing w:before="120" w:after="120" w:line="360" w:lineRule="auto"/>
    </w:pPr>
  </w:style>
  <w:style w:type="paragraph" w:styleId="List2">
    <w:name w:val="List 2"/>
    <w:basedOn w:val="Normal"/>
    <w:pPr>
      <w:numPr>
        <w:numId w:val="2"/>
      </w:numPr>
      <w:spacing w:line="360" w:lineRule="auto"/>
    </w:pPr>
  </w:style>
  <w:style w:type="paragraph" w:styleId="List3">
    <w:name w:val="List 3"/>
    <w:basedOn w:val="Normal"/>
    <w:pPr>
      <w:numPr>
        <w:numId w:val="3"/>
      </w:numPr>
      <w:spacing w:after="120" w:line="360" w:lineRule="auto"/>
    </w:pPr>
  </w:style>
  <w:style w:type="paragraph" w:styleId="List5">
    <w:name w:val="List 5"/>
    <w:basedOn w:val="Normal"/>
    <w:pPr>
      <w:numPr>
        <w:numId w:val="5"/>
      </w:numPr>
      <w:spacing w:line="360" w:lineRule="auto"/>
    </w:pPr>
    <w:rPr>
      <w:b/>
    </w:rPr>
  </w:style>
  <w:style w:type="paragraph" w:styleId="Subtitle">
    <w:name w:val="Subtitle"/>
    <w:basedOn w:val="Normal"/>
    <w:link w:val="SubtitleChar"/>
    <w:qFormat/>
    <w:pPr>
      <w:jc w:val="center"/>
    </w:pPr>
    <w:rPr>
      <w:b/>
    </w:rPr>
  </w:style>
  <w:style w:type="character" w:customStyle="1" w:styleId="SubtitleChar">
    <w:name w:val="Subtitle Char"/>
    <w:link w:val="Subtitle"/>
    <w:rsid w:val="003C0F89"/>
    <w:rPr>
      <w:rFonts w:asciiTheme="minorHAnsi" w:eastAsiaTheme="minorHAnsi" w:hAnsiTheme="minorHAnsi" w:cstheme="minorBidi"/>
      <w:b/>
      <w:sz w:val="22"/>
      <w:szCs w:val="22"/>
      <w:lang w:val="en-US" w:eastAsia="en-US"/>
    </w:rPr>
  </w:style>
  <w:style w:type="paragraph" w:styleId="TableofFigures">
    <w:name w:val="table of figures"/>
    <w:basedOn w:val="Normal"/>
    <w:next w:val="Normal"/>
    <w:semiHidden/>
    <w:pPr>
      <w:ind w:left="400" w:hanging="400"/>
    </w:pPr>
  </w:style>
  <w:style w:type="paragraph" w:styleId="Title">
    <w:name w:val="Title"/>
    <w:basedOn w:val="Normal"/>
    <w:link w:val="TitleChar"/>
    <w:qFormat/>
    <w:pPr>
      <w:spacing w:before="240" w:after="60"/>
      <w:jc w:val="center"/>
      <w:outlineLvl w:val="0"/>
    </w:pPr>
    <w:rPr>
      <w:b/>
      <w:kern w:val="28"/>
      <w:sz w:val="28"/>
    </w:rPr>
  </w:style>
  <w:style w:type="character" w:customStyle="1" w:styleId="TitleChar">
    <w:name w:val="Title Char"/>
    <w:link w:val="Title"/>
    <w:rsid w:val="009C4894"/>
    <w:rPr>
      <w:b/>
      <w:kern w:val="28"/>
      <w:sz w:val="28"/>
      <w:szCs w:val="24"/>
      <w:lang w:val="en-GB" w:eastAsia="en-US"/>
    </w:rPr>
  </w:style>
  <w:style w:type="paragraph" w:styleId="List4">
    <w:name w:val="List 4"/>
    <w:basedOn w:val="Normal"/>
    <w:pPr>
      <w:numPr>
        <w:numId w:val="4"/>
      </w:numPr>
      <w:tabs>
        <w:tab w:val="clear" w:pos="360"/>
        <w:tab w:val="num" w:pos="2520"/>
      </w:tabs>
      <w:spacing w:line="360" w:lineRule="auto"/>
      <w:ind w:left="2520"/>
    </w:pPr>
  </w:style>
  <w:style w:type="paragraph" w:styleId="BodyText2">
    <w:name w:val="Body Text 2"/>
    <w:basedOn w:val="Normal"/>
    <w:pPr>
      <w:jc w:val="center"/>
      <w:outlineLvl w:val="0"/>
    </w:pPr>
    <w:rPr>
      <w:b/>
      <w:sz w:val="36"/>
    </w:rPr>
  </w:style>
  <w:style w:type="paragraph" w:styleId="NormalIndent">
    <w:name w:val="Normal Indent"/>
    <w:basedOn w:val="Normal"/>
    <w:rsid w:val="00945842"/>
    <w:pPr>
      <w:keepLines/>
      <w:tabs>
        <w:tab w:val="left" w:pos="720"/>
      </w:tabs>
      <w:overflowPunct w:val="0"/>
      <w:autoSpaceDE w:val="0"/>
      <w:autoSpaceDN w:val="0"/>
      <w:adjustRightInd w:val="0"/>
      <w:spacing w:before="60" w:after="60"/>
      <w:ind w:left="720"/>
      <w:textAlignment w:val="baseline"/>
    </w:pPr>
    <w:rPr>
      <w:rFonts w:ascii="Verdana" w:hAnsi="Verdana"/>
    </w:rPr>
  </w:style>
  <w:style w:type="paragraph" w:styleId="BalloonText">
    <w:name w:val="Balloon Text"/>
    <w:basedOn w:val="Normal"/>
    <w:link w:val="BalloonTextChar"/>
    <w:semiHidden/>
    <w:rsid w:val="009A18BA"/>
    <w:rPr>
      <w:rFonts w:ascii="Tahoma" w:hAnsi="Tahoma" w:cs="Tahoma"/>
      <w:sz w:val="16"/>
      <w:szCs w:val="16"/>
    </w:rPr>
  </w:style>
  <w:style w:type="character" w:customStyle="1" w:styleId="BalloonTextChar">
    <w:name w:val="Balloon Text Char"/>
    <w:link w:val="BalloonText"/>
    <w:uiPriority w:val="99"/>
    <w:semiHidden/>
    <w:rsid w:val="003C0F89"/>
    <w:rPr>
      <w:rFonts w:ascii="Tahoma" w:eastAsiaTheme="minorHAnsi" w:hAnsi="Tahoma" w:cs="Tahoma"/>
      <w:sz w:val="16"/>
      <w:szCs w:val="16"/>
      <w:lang w:val="en-US" w:eastAsia="en-US"/>
    </w:rPr>
  </w:style>
  <w:style w:type="character" w:styleId="CommentReference">
    <w:name w:val="annotation reference"/>
    <w:rsid w:val="00CE230D"/>
    <w:rPr>
      <w:sz w:val="16"/>
      <w:szCs w:val="16"/>
    </w:rPr>
  </w:style>
  <w:style w:type="paragraph" w:styleId="CommentText">
    <w:name w:val="annotation text"/>
    <w:basedOn w:val="Normal"/>
    <w:link w:val="CommentTextChar"/>
    <w:rsid w:val="00CE230D"/>
    <w:rPr>
      <w:szCs w:val="20"/>
    </w:rPr>
  </w:style>
  <w:style w:type="character" w:customStyle="1" w:styleId="CommentTextChar">
    <w:name w:val="Comment Text Char"/>
    <w:link w:val="CommentText"/>
    <w:rsid w:val="00CE230D"/>
    <w:rPr>
      <w:lang w:val="en-GB" w:eastAsia="en-US"/>
    </w:rPr>
  </w:style>
  <w:style w:type="paragraph" w:styleId="CommentSubject">
    <w:name w:val="annotation subject"/>
    <w:basedOn w:val="CommentText"/>
    <w:next w:val="CommentText"/>
    <w:link w:val="CommentSubjectChar"/>
    <w:rsid w:val="00CE230D"/>
    <w:rPr>
      <w:b/>
      <w:bCs/>
    </w:rPr>
  </w:style>
  <w:style w:type="character" w:customStyle="1" w:styleId="CommentSubjectChar">
    <w:name w:val="Comment Subject Char"/>
    <w:link w:val="CommentSubject"/>
    <w:rsid w:val="00CE230D"/>
    <w:rPr>
      <w:b/>
      <w:bCs/>
      <w:lang w:val="en-GB" w:eastAsia="en-US"/>
    </w:rPr>
  </w:style>
  <w:style w:type="paragraph" w:styleId="ListNumber">
    <w:name w:val="List Number"/>
    <w:basedOn w:val="Normal"/>
    <w:rsid w:val="007B5811"/>
    <w:pPr>
      <w:tabs>
        <w:tab w:val="num" w:pos="360"/>
      </w:tabs>
      <w:ind w:left="360" w:hanging="360"/>
      <w:contextualSpacing/>
    </w:pPr>
  </w:style>
  <w:style w:type="paragraph" w:styleId="ListNumber2">
    <w:name w:val="List Number 2"/>
    <w:basedOn w:val="Normal"/>
    <w:rsid w:val="00D63705"/>
    <w:pPr>
      <w:spacing w:line="360" w:lineRule="auto"/>
    </w:pPr>
  </w:style>
  <w:style w:type="table" w:styleId="TableGrid">
    <w:name w:val="Table Grid"/>
    <w:basedOn w:val="TableNormal"/>
    <w:uiPriority w:val="39"/>
    <w:rsid w:val="009C4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p Body 2"/>
    <w:basedOn w:val="Normal"/>
    <w:link w:val="ListParagraphChar"/>
    <w:uiPriority w:val="34"/>
    <w:qFormat/>
    <w:rsid w:val="00294A4E"/>
    <w:pPr>
      <w:ind w:left="720"/>
      <w:contextualSpacing/>
    </w:pPr>
  </w:style>
  <w:style w:type="paragraph" w:styleId="Revision">
    <w:name w:val="Revision"/>
    <w:hidden/>
    <w:uiPriority w:val="99"/>
    <w:semiHidden/>
    <w:rsid w:val="00773B9F"/>
    <w:rPr>
      <w:rFonts w:asciiTheme="minorHAnsi" w:eastAsiaTheme="minorHAnsi" w:hAnsiTheme="minorHAnsi" w:cstheme="minorBidi"/>
      <w:sz w:val="22"/>
      <w:szCs w:val="22"/>
      <w:lang w:val="en-US" w:eastAsia="en-US"/>
    </w:rPr>
  </w:style>
  <w:style w:type="paragraph" w:styleId="TOCHeading">
    <w:name w:val="TOC Heading"/>
    <w:basedOn w:val="Heading1"/>
    <w:next w:val="Normal"/>
    <w:uiPriority w:val="39"/>
    <w:unhideWhenUsed/>
    <w:qFormat/>
    <w:rsid w:val="00773B9F"/>
    <w:pPr>
      <w:keepLines/>
      <w:numPr>
        <w:numId w:val="0"/>
      </w:numPr>
      <w:spacing w:after="0"/>
      <w:outlineLvl w:val="9"/>
    </w:pPr>
    <w:rPr>
      <w:rFonts w:asciiTheme="majorHAnsi" w:eastAsiaTheme="majorEastAsia" w:hAnsiTheme="majorHAnsi" w:cstheme="majorBidi"/>
      <w:b w:val="0"/>
      <w:color w:val="2F5496" w:themeColor="accent1" w:themeShade="BF"/>
      <w:sz w:val="32"/>
      <w:szCs w:val="32"/>
    </w:rPr>
  </w:style>
  <w:style w:type="character" w:styleId="Hyperlink">
    <w:name w:val="Hyperlink"/>
    <w:basedOn w:val="DefaultParagraphFont"/>
    <w:uiPriority w:val="99"/>
    <w:unhideWhenUsed/>
    <w:rsid w:val="00773B9F"/>
    <w:rPr>
      <w:color w:val="0563C1" w:themeColor="hyperlink"/>
      <w:u w:val="single"/>
    </w:rPr>
  </w:style>
  <w:style w:type="paragraph" w:customStyle="1" w:styleId="Example">
    <w:name w:val="Example"/>
    <w:basedOn w:val="Normal"/>
    <w:rsid w:val="003C0F89"/>
    <w:rPr>
      <w:rFonts w:eastAsia="Times New Roman" w:cs="Times New Roman"/>
      <w:i/>
      <w:szCs w:val="20"/>
    </w:rPr>
  </w:style>
  <w:style w:type="paragraph" w:customStyle="1" w:styleId="Title1">
    <w:name w:val="Title1"/>
    <w:basedOn w:val="Normal"/>
    <w:next w:val="Normal"/>
    <w:rsid w:val="003C0F89"/>
    <w:pPr>
      <w:spacing w:before="240" w:after="120"/>
      <w:jc w:val="center"/>
    </w:pPr>
    <w:rPr>
      <w:rFonts w:ascii="Arial Bold" w:eastAsia="Times New Roman" w:hAnsi="Arial Bold" w:cs="Times New Roman"/>
      <w:b/>
      <w:caps/>
      <w:sz w:val="60"/>
      <w:szCs w:val="20"/>
      <w:lang w:val="en-AU"/>
    </w:rPr>
  </w:style>
  <w:style w:type="paragraph" w:styleId="ListBullet3">
    <w:name w:val="List Bullet 3"/>
    <w:basedOn w:val="Normal"/>
    <w:uiPriority w:val="99"/>
    <w:unhideWhenUsed/>
    <w:rsid w:val="00305981"/>
    <w:pPr>
      <w:numPr>
        <w:numId w:val="6"/>
      </w:numPr>
      <w:spacing w:line="360" w:lineRule="auto"/>
      <w:ind w:left="1800" w:hanging="524"/>
      <w:contextualSpacing/>
    </w:pPr>
    <w:rPr>
      <w:rFonts w:eastAsia="Calibri" w:cs="Arial"/>
      <w:szCs w:val="20"/>
    </w:rPr>
  </w:style>
  <w:style w:type="character" w:customStyle="1" w:styleId="UnresolvedMention1">
    <w:name w:val="Unresolved Mention1"/>
    <w:basedOn w:val="DefaultParagraphFont"/>
    <w:uiPriority w:val="99"/>
    <w:semiHidden/>
    <w:unhideWhenUsed/>
    <w:rsid w:val="002A4455"/>
    <w:rPr>
      <w:color w:val="808080"/>
      <w:shd w:val="clear" w:color="auto" w:fill="E6E6E6"/>
    </w:rPr>
  </w:style>
  <w:style w:type="character" w:styleId="Strong">
    <w:name w:val="Strong"/>
    <w:basedOn w:val="DefaultParagraphFont"/>
    <w:uiPriority w:val="22"/>
    <w:qFormat/>
    <w:rsid w:val="000B54D2"/>
    <w:rPr>
      <w:b/>
      <w:bCs/>
    </w:rPr>
  </w:style>
  <w:style w:type="paragraph" w:styleId="NoSpacing">
    <w:name w:val="No Spacing"/>
    <w:uiPriority w:val="1"/>
    <w:qFormat/>
    <w:rsid w:val="003A683D"/>
    <w:rPr>
      <w:rFonts w:asciiTheme="minorHAnsi" w:eastAsiaTheme="minorHAnsi" w:hAnsiTheme="minorHAnsi" w:cstheme="minorBidi"/>
      <w:sz w:val="22"/>
      <w:szCs w:val="22"/>
      <w:lang w:eastAsia="en-US"/>
    </w:rPr>
  </w:style>
  <w:style w:type="paragraph" w:styleId="ListBullet2">
    <w:name w:val="List Bullet 2"/>
    <w:basedOn w:val="BodyTextIndent2"/>
    <w:rsid w:val="00EE1C05"/>
    <w:pPr>
      <w:numPr>
        <w:numId w:val="7"/>
      </w:numPr>
    </w:pPr>
  </w:style>
  <w:style w:type="character" w:customStyle="1" w:styleId="BodyTextChar">
    <w:name w:val="Body Text Char"/>
    <w:basedOn w:val="DefaultParagraphFont"/>
    <w:link w:val="BodyText"/>
    <w:rsid w:val="00EE1C05"/>
    <w:rPr>
      <w:rFonts w:ascii="Arial" w:eastAsiaTheme="minorHAnsi" w:hAnsi="Arial" w:cstheme="minorBidi"/>
      <w:szCs w:val="22"/>
      <w:lang w:eastAsia="en-US"/>
    </w:rPr>
  </w:style>
  <w:style w:type="paragraph" w:customStyle="1" w:styleId="Pa4">
    <w:name w:val="Pa4"/>
    <w:basedOn w:val="Normal"/>
    <w:next w:val="Normal"/>
    <w:uiPriority w:val="99"/>
    <w:rsid w:val="005243D8"/>
    <w:pPr>
      <w:autoSpaceDE w:val="0"/>
      <w:autoSpaceDN w:val="0"/>
      <w:adjustRightInd w:val="0"/>
      <w:spacing w:line="201" w:lineRule="atLeast"/>
    </w:pPr>
    <w:rPr>
      <w:rFonts w:ascii="DINOT" w:eastAsia="Times New Roman" w:hAnsi="DINOT" w:cs="Times New Roman"/>
      <w:sz w:val="24"/>
      <w:szCs w:val="24"/>
      <w:lang w:val="en-US" w:eastAsia="en-ZA"/>
    </w:rPr>
  </w:style>
  <w:style w:type="paragraph" w:customStyle="1" w:styleId="Style10">
    <w:name w:val="Style 1"/>
    <w:basedOn w:val="Normal"/>
    <w:link w:val="Style1Char"/>
    <w:qFormat/>
    <w:rsid w:val="00503034"/>
    <w:pPr>
      <w:overflowPunct w:val="0"/>
      <w:autoSpaceDE w:val="0"/>
      <w:autoSpaceDN w:val="0"/>
      <w:adjustRightInd w:val="0"/>
      <w:spacing w:line="360" w:lineRule="auto"/>
      <w:textAlignment w:val="baseline"/>
    </w:pPr>
    <w:rPr>
      <w:rFonts w:eastAsia="Times New Roman" w:cs="Arial"/>
      <w:sz w:val="18"/>
      <w:lang w:val="en-GB"/>
    </w:rPr>
  </w:style>
  <w:style w:type="character" w:customStyle="1" w:styleId="Style1Char">
    <w:name w:val="Style 1 Char"/>
    <w:link w:val="Style10"/>
    <w:rsid w:val="00503034"/>
    <w:rPr>
      <w:rFonts w:ascii="Arial" w:hAnsi="Arial" w:cs="Arial"/>
      <w:sz w:val="18"/>
      <w:szCs w:val="22"/>
      <w:lang w:val="en-GB" w:eastAsia="en-US"/>
    </w:rPr>
  </w:style>
  <w:style w:type="paragraph" w:customStyle="1" w:styleId="StyleHeading1Before6ptAfter3ptLinespacing15l">
    <w:name w:val="Style Heading 1 + Before:  6 pt After:  3 pt Line spacing:  1.5 l..."/>
    <w:basedOn w:val="Heading1"/>
    <w:rsid w:val="00F043AC"/>
    <w:pPr>
      <w:keepNext w:val="0"/>
      <w:spacing w:before="120" w:after="120"/>
      <w:ind w:left="851" w:hanging="851"/>
    </w:pPr>
    <w:rPr>
      <w:rFonts w:ascii="Arial Bold" w:hAnsi="Arial Bold" w:cstheme="minorBidi"/>
      <w:bCs/>
      <w:caps/>
      <w:szCs w:val="20"/>
    </w:rPr>
  </w:style>
  <w:style w:type="numbering" w:customStyle="1" w:styleId="Style1">
    <w:name w:val="Style1"/>
    <w:rsid w:val="00F043AC"/>
    <w:pPr>
      <w:numPr>
        <w:numId w:val="12"/>
      </w:numPr>
    </w:pPr>
  </w:style>
  <w:style w:type="numbering" w:customStyle="1" w:styleId="Style2">
    <w:name w:val="Style2"/>
    <w:rsid w:val="00F043AC"/>
    <w:pPr>
      <w:numPr>
        <w:numId w:val="13"/>
      </w:numPr>
    </w:pPr>
  </w:style>
  <w:style w:type="numbering" w:customStyle="1" w:styleId="Style3">
    <w:name w:val="Style3"/>
    <w:rsid w:val="00F043AC"/>
    <w:pPr>
      <w:numPr>
        <w:numId w:val="14"/>
      </w:numPr>
    </w:pPr>
  </w:style>
  <w:style w:type="character" w:styleId="UnresolvedMention">
    <w:name w:val="Unresolved Mention"/>
    <w:basedOn w:val="DefaultParagraphFont"/>
    <w:uiPriority w:val="99"/>
    <w:semiHidden/>
    <w:unhideWhenUsed/>
    <w:rsid w:val="003E67EB"/>
    <w:rPr>
      <w:color w:val="605E5C"/>
      <w:shd w:val="clear" w:color="auto" w:fill="E1DFDD"/>
    </w:rPr>
  </w:style>
  <w:style w:type="paragraph" w:customStyle="1" w:styleId="Default">
    <w:name w:val="Default"/>
    <w:rsid w:val="00B424F7"/>
    <w:pPr>
      <w:autoSpaceDE w:val="0"/>
      <w:autoSpaceDN w:val="0"/>
      <w:adjustRightInd w:val="0"/>
    </w:pPr>
    <w:rPr>
      <w:rFonts w:ascii="Arial" w:hAnsi="Arial" w:cs="Arial"/>
      <w:color w:val="000000"/>
      <w:sz w:val="24"/>
      <w:szCs w:val="24"/>
    </w:rPr>
  </w:style>
  <w:style w:type="character" w:customStyle="1" w:styleId="acopre1">
    <w:name w:val="acopre1"/>
    <w:basedOn w:val="DefaultParagraphFont"/>
    <w:rsid w:val="000A198C"/>
  </w:style>
  <w:style w:type="character" w:customStyle="1" w:styleId="ListParagraphChar">
    <w:name w:val="List Paragraph Char"/>
    <w:aliases w:val="Rep Body 2 Char"/>
    <w:link w:val="ListParagraph"/>
    <w:uiPriority w:val="34"/>
    <w:rsid w:val="004E41AF"/>
    <w:rPr>
      <w:rFonts w:asciiTheme="minorHAnsi" w:eastAsiaTheme="minorHAnsi" w:hAnsiTheme="minorHAnsi" w:cstheme="minorBidi"/>
      <w:sz w:val="22"/>
      <w:szCs w:val="22"/>
      <w:lang w:eastAsia="en-US"/>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rsid w:val="009936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8230">
      <w:bodyDiv w:val="1"/>
      <w:marLeft w:val="0"/>
      <w:marRight w:val="0"/>
      <w:marTop w:val="0"/>
      <w:marBottom w:val="0"/>
      <w:divBdr>
        <w:top w:val="none" w:sz="0" w:space="0" w:color="auto"/>
        <w:left w:val="none" w:sz="0" w:space="0" w:color="auto"/>
        <w:bottom w:val="none" w:sz="0" w:space="0" w:color="auto"/>
        <w:right w:val="none" w:sz="0" w:space="0" w:color="auto"/>
      </w:divBdr>
    </w:div>
    <w:div w:id="53239883">
      <w:bodyDiv w:val="1"/>
      <w:marLeft w:val="0"/>
      <w:marRight w:val="0"/>
      <w:marTop w:val="0"/>
      <w:marBottom w:val="0"/>
      <w:divBdr>
        <w:top w:val="none" w:sz="0" w:space="0" w:color="auto"/>
        <w:left w:val="none" w:sz="0" w:space="0" w:color="auto"/>
        <w:bottom w:val="none" w:sz="0" w:space="0" w:color="auto"/>
        <w:right w:val="none" w:sz="0" w:space="0" w:color="auto"/>
      </w:divBdr>
    </w:div>
    <w:div w:id="91711489">
      <w:bodyDiv w:val="1"/>
      <w:marLeft w:val="0"/>
      <w:marRight w:val="0"/>
      <w:marTop w:val="0"/>
      <w:marBottom w:val="0"/>
      <w:divBdr>
        <w:top w:val="none" w:sz="0" w:space="0" w:color="auto"/>
        <w:left w:val="none" w:sz="0" w:space="0" w:color="auto"/>
        <w:bottom w:val="none" w:sz="0" w:space="0" w:color="auto"/>
        <w:right w:val="none" w:sz="0" w:space="0" w:color="auto"/>
      </w:divBdr>
    </w:div>
    <w:div w:id="104085334">
      <w:bodyDiv w:val="1"/>
      <w:marLeft w:val="0"/>
      <w:marRight w:val="0"/>
      <w:marTop w:val="0"/>
      <w:marBottom w:val="0"/>
      <w:divBdr>
        <w:top w:val="none" w:sz="0" w:space="0" w:color="auto"/>
        <w:left w:val="none" w:sz="0" w:space="0" w:color="auto"/>
        <w:bottom w:val="none" w:sz="0" w:space="0" w:color="auto"/>
        <w:right w:val="none" w:sz="0" w:space="0" w:color="auto"/>
      </w:divBdr>
    </w:div>
    <w:div w:id="106968037">
      <w:bodyDiv w:val="1"/>
      <w:marLeft w:val="0"/>
      <w:marRight w:val="0"/>
      <w:marTop w:val="0"/>
      <w:marBottom w:val="0"/>
      <w:divBdr>
        <w:top w:val="none" w:sz="0" w:space="0" w:color="auto"/>
        <w:left w:val="none" w:sz="0" w:space="0" w:color="auto"/>
        <w:bottom w:val="none" w:sz="0" w:space="0" w:color="auto"/>
        <w:right w:val="none" w:sz="0" w:space="0" w:color="auto"/>
      </w:divBdr>
    </w:div>
    <w:div w:id="113599383">
      <w:bodyDiv w:val="1"/>
      <w:marLeft w:val="0"/>
      <w:marRight w:val="0"/>
      <w:marTop w:val="0"/>
      <w:marBottom w:val="0"/>
      <w:divBdr>
        <w:top w:val="none" w:sz="0" w:space="0" w:color="auto"/>
        <w:left w:val="none" w:sz="0" w:space="0" w:color="auto"/>
        <w:bottom w:val="none" w:sz="0" w:space="0" w:color="auto"/>
        <w:right w:val="none" w:sz="0" w:space="0" w:color="auto"/>
      </w:divBdr>
    </w:div>
    <w:div w:id="184290364">
      <w:bodyDiv w:val="1"/>
      <w:marLeft w:val="0"/>
      <w:marRight w:val="0"/>
      <w:marTop w:val="0"/>
      <w:marBottom w:val="0"/>
      <w:divBdr>
        <w:top w:val="none" w:sz="0" w:space="0" w:color="auto"/>
        <w:left w:val="none" w:sz="0" w:space="0" w:color="auto"/>
        <w:bottom w:val="none" w:sz="0" w:space="0" w:color="auto"/>
        <w:right w:val="none" w:sz="0" w:space="0" w:color="auto"/>
      </w:divBdr>
    </w:div>
    <w:div w:id="207493248">
      <w:bodyDiv w:val="1"/>
      <w:marLeft w:val="0"/>
      <w:marRight w:val="0"/>
      <w:marTop w:val="0"/>
      <w:marBottom w:val="0"/>
      <w:divBdr>
        <w:top w:val="none" w:sz="0" w:space="0" w:color="auto"/>
        <w:left w:val="none" w:sz="0" w:space="0" w:color="auto"/>
        <w:bottom w:val="none" w:sz="0" w:space="0" w:color="auto"/>
        <w:right w:val="none" w:sz="0" w:space="0" w:color="auto"/>
      </w:divBdr>
    </w:div>
    <w:div w:id="217474594">
      <w:bodyDiv w:val="1"/>
      <w:marLeft w:val="0"/>
      <w:marRight w:val="0"/>
      <w:marTop w:val="0"/>
      <w:marBottom w:val="0"/>
      <w:divBdr>
        <w:top w:val="none" w:sz="0" w:space="0" w:color="auto"/>
        <w:left w:val="none" w:sz="0" w:space="0" w:color="auto"/>
        <w:bottom w:val="none" w:sz="0" w:space="0" w:color="auto"/>
        <w:right w:val="none" w:sz="0" w:space="0" w:color="auto"/>
      </w:divBdr>
    </w:div>
    <w:div w:id="222571951">
      <w:bodyDiv w:val="1"/>
      <w:marLeft w:val="0"/>
      <w:marRight w:val="0"/>
      <w:marTop w:val="0"/>
      <w:marBottom w:val="0"/>
      <w:divBdr>
        <w:top w:val="none" w:sz="0" w:space="0" w:color="auto"/>
        <w:left w:val="none" w:sz="0" w:space="0" w:color="auto"/>
        <w:bottom w:val="none" w:sz="0" w:space="0" w:color="auto"/>
        <w:right w:val="none" w:sz="0" w:space="0" w:color="auto"/>
      </w:divBdr>
    </w:div>
    <w:div w:id="264926429">
      <w:bodyDiv w:val="1"/>
      <w:marLeft w:val="0"/>
      <w:marRight w:val="0"/>
      <w:marTop w:val="0"/>
      <w:marBottom w:val="0"/>
      <w:divBdr>
        <w:top w:val="none" w:sz="0" w:space="0" w:color="auto"/>
        <w:left w:val="none" w:sz="0" w:space="0" w:color="auto"/>
        <w:bottom w:val="none" w:sz="0" w:space="0" w:color="auto"/>
        <w:right w:val="none" w:sz="0" w:space="0" w:color="auto"/>
      </w:divBdr>
    </w:div>
    <w:div w:id="287902584">
      <w:bodyDiv w:val="1"/>
      <w:marLeft w:val="0"/>
      <w:marRight w:val="0"/>
      <w:marTop w:val="0"/>
      <w:marBottom w:val="0"/>
      <w:divBdr>
        <w:top w:val="none" w:sz="0" w:space="0" w:color="auto"/>
        <w:left w:val="none" w:sz="0" w:space="0" w:color="auto"/>
        <w:bottom w:val="none" w:sz="0" w:space="0" w:color="auto"/>
        <w:right w:val="none" w:sz="0" w:space="0" w:color="auto"/>
      </w:divBdr>
    </w:div>
    <w:div w:id="298610271">
      <w:bodyDiv w:val="1"/>
      <w:marLeft w:val="0"/>
      <w:marRight w:val="0"/>
      <w:marTop w:val="0"/>
      <w:marBottom w:val="0"/>
      <w:divBdr>
        <w:top w:val="none" w:sz="0" w:space="0" w:color="auto"/>
        <w:left w:val="none" w:sz="0" w:space="0" w:color="auto"/>
        <w:bottom w:val="none" w:sz="0" w:space="0" w:color="auto"/>
        <w:right w:val="none" w:sz="0" w:space="0" w:color="auto"/>
      </w:divBdr>
    </w:div>
    <w:div w:id="315843704">
      <w:bodyDiv w:val="1"/>
      <w:marLeft w:val="0"/>
      <w:marRight w:val="0"/>
      <w:marTop w:val="0"/>
      <w:marBottom w:val="0"/>
      <w:divBdr>
        <w:top w:val="none" w:sz="0" w:space="0" w:color="auto"/>
        <w:left w:val="none" w:sz="0" w:space="0" w:color="auto"/>
        <w:bottom w:val="none" w:sz="0" w:space="0" w:color="auto"/>
        <w:right w:val="none" w:sz="0" w:space="0" w:color="auto"/>
      </w:divBdr>
    </w:div>
    <w:div w:id="322779011">
      <w:bodyDiv w:val="1"/>
      <w:marLeft w:val="0"/>
      <w:marRight w:val="0"/>
      <w:marTop w:val="0"/>
      <w:marBottom w:val="0"/>
      <w:divBdr>
        <w:top w:val="none" w:sz="0" w:space="0" w:color="auto"/>
        <w:left w:val="none" w:sz="0" w:space="0" w:color="auto"/>
        <w:bottom w:val="none" w:sz="0" w:space="0" w:color="auto"/>
        <w:right w:val="none" w:sz="0" w:space="0" w:color="auto"/>
      </w:divBdr>
    </w:div>
    <w:div w:id="335116551">
      <w:bodyDiv w:val="1"/>
      <w:marLeft w:val="0"/>
      <w:marRight w:val="0"/>
      <w:marTop w:val="0"/>
      <w:marBottom w:val="0"/>
      <w:divBdr>
        <w:top w:val="none" w:sz="0" w:space="0" w:color="auto"/>
        <w:left w:val="none" w:sz="0" w:space="0" w:color="auto"/>
        <w:bottom w:val="none" w:sz="0" w:space="0" w:color="auto"/>
        <w:right w:val="none" w:sz="0" w:space="0" w:color="auto"/>
      </w:divBdr>
    </w:div>
    <w:div w:id="347022631">
      <w:bodyDiv w:val="1"/>
      <w:marLeft w:val="0"/>
      <w:marRight w:val="0"/>
      <w:marTop w:val="0"/>
      <w:marBottom w:val="0"/>
      <w:divBdr>
        <w:top w:val="none" w:sz="0" w:space="0" w:color="auto"/>
        <w:left w:val="none" w:sz="0" w:space="0" w:color="auto"/>
        <w:bottom w:val="none" w:sz="0" w:space="0" w:color="auto"/>
        <w:right w:val="none" w:sz="0" w:space="0" w:color="auto"/>
      </w:divBdr>
    </w:div>
    <w:div w:id="394476610">
      <w:bodyDiv w:val="1"/>
      <w:marLeft w:val="0"/>
      <w:marRight w:val="0"/>
      <w:marTop w:val="0"/>
      <w:marBottom w:val="0"/>
      <w:divBdr>
        <w:top w:val="none" w:sz="0" w:space="0" w:color="auto"/>
        <w:left w:val="none" w:sz="0" w:space="0" w:color="auto"/>
        <w:bottom w:val="none" w:sz="0" w:space="0" w:color="auto"/>
        <w:right w:val="none" w:sz="0" w:space="0" w:color="auto"/>
      </w:divBdr>
    </w:div>
    <w:div w:id="395394053">
      <w:bodyDiv w:val="1"/>
      <w:marLeft w:val="0"/>
      <w:marRight w:val="0"/>
      <w:marTop w:val="0"/>
      <w:marBottom w:val="0"/>
      <w:divBdr>
        <w:top w:val="none" w:sz="0" w:space="0" w:color="auto"/>
        <w:left w:val="none" w:sz="0" w:space="0" w:color="auto"/>
        <w:bottom w:val="none" w:sz="0" w:space="0" w:color="auto"/>
        <w:right w:val="none" w:sz="0" w:space="0" w:color="auto"/>
      </w:divBdr>
    </w:div>
    <w:div w:id="448669255">
      <w:bodyDiv w:val="1"/>
      <w:marLeft w:val="0"/>
      <w:marRight w:val="0"/>
      <w:marTop w:val="0"/>
      <w:marBottom w:val="0"/>
      <w:divBdr>
        <w:top w:val="none" w:sz="0" w:space="0" w:color="auto"/>
        <w:left w:val="none" w:sz="0" w:space="0" w:color="auto"/>
        <w:bottom w:val="none" w:sz="0" w:space="0" w:color="auto"/>
        <w:right w:val="none" w:sz="0" w:space="0" w:color="auto"/>
      </w:divBdr>
    </w:div>
    <w:div w:id="483012917">
      <w:bodyDiv w:val="1"/>
      <w:marLeft w:val="0"/>
      <w:marRight w:val="0"/>
      <w:marTop w:val="0"/>
      <w:marBottom w:val="0"/>
      <w:divBdr>
        <w:top w:val="none" w:sz="0" w:space="0" w:color="auto"/>
        <w:left w:val="none" w:sz="0" w:space="0" w:color="auto"/>
        <w:bottom w:val="none" w:sz="0" w:space="0" w:color="auto"/>
        <w:right w:val="none" w:sz="0" w:space="0" w:color="auto"/>
      </w:divBdr>
    </w:div>
    <w:div w:id="522523298">
      <w:bodyDiv w:val="1"/>
      <w:marLeft w:val="0"/>
      <w:marRight w:val="0"/>
      <w:marTop w:val="0"/>
      <w:marBottom w:val="0"/>
      <w:divBdr>
        <w:top w:val="none" w:sz="0" w:space="0" w:color="auto"/>
        <w:left w:val="none" w:sz="0" w:space="0" w:color="auto"/>
        <w:bottom w:val="none" w:sz="0" w:space="0" w:color="auto"/>
        <w:right w:val="none" w:sz="0" w:space="0" w:color="auto"/>
      </w:divBdr>
    </w:div>
    <w:div w:id="524296211">
      <w:bodyDiv w:val="1"/>
      <w:marLeft w:val="0"/>
      <w:marRight w:val="0"/>
      <w:marTop w:val="0"/>
      <w:marBottom w:val="0"/>
      <w:divBdr>
        <w:top w:val="none" w:sz="0" w:space="0" w:color="auto"/>
        <w:left w:val="none" w:sz="0" w:space="0" w:color="auto"/>
        <w:bottom w:val="none" w:sz="0" w:space="0" w:color="auto"/>
        <w:right w:val="none" w:sz="0" w:space="0" w:color="auto"/>
      </w:divBdr>
    </w:div>
    <w:div w:id="565453335">
      <w:bodyDiv w:val="1"/>
      <w:marLeft w:val="0"/>
      <w:marRight w:val="0"/>
      <w:marTop w:val="0"/>
      <w:marBottom w:val="0"/>
      <w:divBdr>
        <w:top w:val="none" w:sz="0" w:space="0" w:color="auto"/>
        <w:left w:val="none" w:sz="0" w:space="0" w:color="auto"/>
        <w:bottom w:val="none" w:sz="0" w:space="0" w:color="auto"/>
        <w:right w:val="none" w:sz="0" w:space="0" w:color="auto"/>
      </w:divBdr>
    </w:div>
    <w:div w:id="574972571">
      <w:bodyDiv w:val="1"/>
      <w:marLeft w:val="0"/>
      <w:marRight w:val="0"/>
      <w:marTop w:val="0"/>
      <w:marBottom w:val="0"/>
      <w:divBdr>
        <w:top w:val="none" w:sz="0" w:space="0" w:color="auto"/>
        <w:left w:val="none" w:sz="0" w:space="0" w:color="auto"/>
        <w:bottom w:val="none" w:sz="0" w:space="0" w:color="auto"/>
        <w:right w:val="none" w:sz="0" w:space="0" w:color="auto"/>
      </w:divBdr>
    </w:div>
    <w:div w:id="575171843">
      <w:bodyDiv w:val="1"/>
      <w:marLeft w:val="0"/>
      <w:marRight w:val="0"/>
      <w:marTop w:val="0"/>
      <w:marBottom w:val="0"/>
      <w:divBdr>
        <w:top w:val="none" w:sz="0" w:space="0" w:color="auto"/>
        <w:left w:val="none" w:sz="0" w:space="0" w:color="auto"/>
        <w:bottom w:val="none" w:sz="0" w:space="0" w:color="auto"/>
        <w:right w:val="none" w:sz="0" w:space="0" w:color="auto"/>
      </w:divBdr>
    </w:div>
    <w:div w:id="584194061">
      <w:bodyDiv w:val="1"/>
      <w:marLeft w:val="0"/>
      <w:marRight w:val="0"/>
      <w:marTop w:val="0"/>
      <w:marBottom w:val="0"/>
      <w:divBdr>
        <w:top w:val="none" w:sz="0" w:space="0" w:color="auto"/>
        <w:left w:val="none" w:sz="0" w:space="0" w:color="auto"/>
        <w:bottom w:val="none" w:sz="0" w:space="0" w:color="auto"/>
        <w:right w:val="none" w:sz="0" w:space="0" w:color="auto"/>
      </w:divBdr>
    </w:div>
    <w:div w:id="589582260">
      <w:bodyDiv w:val="1"/>
      <w:marLeft w:val="0"/>
      <w:marRight w:val="0"/>
      <w:marTop w:val="0"/>
      <w:marBottom w:val="0"/>
      <w:divBdr>
        <w:top w:val="none" w:sz="0" w:space="0" w:color="auto"/>
        <w:left w:val="none" w:sz="0" w:space="0" w:color="auto"/>
        <w:bottom w:val="none" w:sz="0" w:space="0" w:color="auto"/>
        <w:right w:val="none" w:sz="0" w:space="0" w:color="auto"/>
      </w:divBdr>
    </w:div>
    <w:div w:id="595599319">
      <w:bodyDiv w:val="1"/>
      <w:marLeft w:val="0"/>
      <w:marRight w:val="0"/>
      <w:marTop w:val="0"/>
      <w:marBottom w:val="0"/>
      <w:divBdr>
        <w:top w:val="none" w:sz="0" w:space="0" w:color="auto"/>
        <w:left w:val="none" w:sz="0" w:space="0" w:color="auto"/>
        <w:bottom w:val="none" w:sz="0" w:space="0" w:color="auto"/>
        <w:right w:val="none" w:sz="0" w:space="0" w:color="auto"/>
      </w:divBdr>
    </w:div>
    <w:div w:id="609747426">
      <w:bodyDiv w:val="1"/>
      <w:marLeft w:val="0"/>
      <w:marRight w:val="0"/>
      <w:marTop w:val="0"/>
      <w:marBottom w:val="0"/>
      <w:divBdr>
        <w:top w:val="none" w:sz="0" w:space="0" w:color="auto"/>
        <w:left w:val="none" w:sz="0" w:space="0" w:color="auto"/>
        <w:bottom w:val="none" w:sz="0" w:space="0" w:color="auto"/>
        <w:right w:val="none" w:sz="0" w:space="0" w:color="auto"/>
      </w:divBdr>
    </w:div>
    <w:div w:id="631984122">
      <w:bodyDiv w:val="1"/>
      <w:marLeft w:val="0"/>
      <w:marRight w:val="0"/>
      <w:marTop w:val="0"/>
      <w:marBottom w:val="0"/>
      <w:divBdr>
        <w:top w:val="none" w:sz="0" w:space="0" w:color="auto"/>
        <w:left w:val="none" w:sz="0" w:space="0" w:color="auto"/>
        <w:bottom w:val="none" w:sz="0" w:space="0" w:color="auto"/>
        <w:right w:val="none" w:sz="0" w:space="0" w:color="auto"/>
      </w:divBdr>
    </w:div>
    <w:div w:id="650986784">
      <w:bodyDiv w:val="1"/>
      <w:marLeft w:val="0"/>
      <w:marRight w:val="0"/>
      <w:marTop w:val="0"/>
      <w:marBottom w:val="0"/>
      <w:divBdr>
        <w:top w:val="none" w:sz="0" w:space="0" w:color="auto"/>
        <w:left w:val="none" w:sz="0" w:space="0" w:color="auto"/>
        <w:bottom w:val="none" w:sz="0" w:space="0" w:color="auto"/>
        <w:right w:val="none" w:sz="0" w:space="0" w:color="auto"/>
      </w:divBdr>
    </w:div>
    <w:div w:id="717703651">
      <w:bodyDiv w:val="1"/>
      <w:marLeft w:val="0"/>
      <w:marRight w:val="0"/>
      <w:marTop w:val="0"/>
      <w:marBottom w:val="0"/>
      <w:divBdr>
        <w:top w:val="none" w:sz="0" w:space="0" w:color="auto"/>
        <w:left w:val="none" w:sz="0" w:space="0" w:color="auto"/>
        <w:bottom w:val="none" w:sz="0" w:space="0" w:color="auto"/>
        <w:right w:val="none" w:sz="0" w:space="0" w:color="auto"/>
      </w:divBdr>
    </w:div>
    <w:div w:id="755638924">
      <w:bodyDiv w:val="1"/>
      <w:marLeft w:val="0"/>
      <w:marRight w:val="0"/>
      <w:marTop w:val="0"/>
      <w:marBottom w:val="0"/>
      <w:divBdr>
        <w:top w:val="none" w:sz="0" w:space="0" w:color="auto"/>
        <w:left w:val="none" w:sz="0" w:space="0" w:color="auto"/>
        <w:bottom w:val="none" w:sz="0" w:space="0" w:color="auto"/>
        <w:right w:val="none" w:sz="0" w:space="0" w:color="auto"/>
      </w:divBdr>
    </w:div>
    <w:div w:id="755715008">
      <w:bodyDiv w:val="1"/>
      <w:marLeft w:val="0"/>
      <w:marRight w:val="0"/>
      <w:marTop w:val="0"/>
      <w:marBottom w:val="0"/>
      <w:divBdr>
        <w:top w:val="none" w:sz="0" w:space="0" w:color="auto"/>
        <w:left w:val="none" w:sz="0" w:space="0" w:color="auto"/>
        <w:bottom w:val="none" w:sz="0" w:space="0" w:color="auto"/>
        <w:right w:val="none" w:sz="0" w:space="0" w:color="auto"/>
      </w:divBdr>
    </w:div>
    <w:div w:id="763264110">
      <w:bodyDiv w:val="1"/>
      <w:marLeft w:val="0"/>
      <w:marRight w:val="0"/>
      <w:marTop w:val="0"/>
      <w:marBottom w:val="0"/>
      <w:divBdr>
        <w:top w:val="none" w:sz="0" w:space="0" w:color="auto"/>
        <w:left w:val="none" w:sz="0" w:space="0" w:color="auto"/>
        <w:bottom w:val="none" w:sz="0" w:space="0" w:color="auto"/>
        <w:right w:val="none" w:sz="0" w:space="0" w:color="auto"/>
      </w:divBdr>
    </w:div>
    <w:div w:id="764807057">
      <w:bodyDiv w:val="1"/>
      <w:marLeft w:val="0"/>
      <w:marRight w:val="0"/>
      <w:marTop w:val="0"/>
      <w:marBottom w:val="0"/>
      <w:divBdr>
        <w:top w:val="none" w:sz="0" w:space="0" w:color="auto"/>
        <w:left w:val="none" w:sz="0" w:space="0" w:color="auto"/>
        <w:bottom w:val="none" w:sz="0" w:space="0" w:color="auto"/>
        <w:right w:val="none" w:sz="0" w:space="0" w:color="auto"/>
      </w:divBdr>
    </w:div>
    <w:div w:id="764959887">
      <w:bodyDiv w:val="1"/>
      <w:marLeft w:val="0"/>
      <w:marRight w:val="0"/>
      <w:marTop w:val="0"/>
      <w:marBottom w:val="0"/>
      <w:divBdr>
        <w:top w:val="none" w:sz="0" w:space="0" w:color="auto"/>
        <w:left w:val="none" w:sz="0" w:space="0" w:color="auto"/>
        <w:bottom w:val="none" w:sz="0" w:space="0" w:color="auto"/>
        <w:right w:val="none" w:sz="0" w:space="0" w:color="auto"/>
      </w:divBdr>
    </w:div>
    <w:div w:id="773282337">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88163129">
      <w:bodyDiv w:val="1"/>
      <w:marLeft w:val="0"/>
      <w:marRight w:val="0"/>
      <w:marTop w:val="0"/>
      <w:marBottom w:val="0"/>
      <w:divBdr>
        <w:top w:val="none" w:sz="0" w:space="0" w:color="auto"/>
        <w:left w:val="none" w:sz="0" w:space="0" w:color="auto"/>
        <w:bottom w:val="none" w:sz="0" w:space="0" w:color="auto"/>
        <w:right w:val="none" w:sz="0" w:space="0" w:color="auto"/>
      </w:divBdr>
    </w:div>
    <w:div w:id="802885759">
      <w:bodyDiv w:val="1"/>
      <w:marLeft w:val="0"/>
      <w:marRight w:val="0"/>
      <w:marTop w:val="0"/>
      <w:marBottom w:val="0"/>
      <w:divBdr>
        <w:top w:val="none" w:sz="0" w:space="0" w:color="auto"/>
        <w:left w:val="none" w:sz="0" w:space="0" w:color="auto"/>
        <w:bottom w:val="none" w:sz="0" w:space="0" w:color="auto"/>
        <w:right w:val="none" w:sz="0" w:space="0" w:color="auto"/>
      </w:divBdr>
    </w:div>
    <w:div w:id="819232732">
      <w:bodyDiv w:val="1"/>
      <w:marLeft w:val="0"/>
      <w:marRight w:val="0"/>
      <w:marTop w:val="0"/>
      <w:marBottom w:val="0"/>
      <w:divBdr>
        <w:top w:val="none" w:sz="0" w:space="0" w:color="auto"/>
        <w:left w:val="none" w:sz="0" w:space="0" w:color="auto"/>
        <w:bottom w:val="none" w:sz="0" w:space="0" w:color="auto"/>
        <w:right w:val="none" w:sz="0" w:space="0" w:color="auto"/>
      </w:divBdr>
    </w:div>
    <w:div w:id="834804039">
      <w:bodyDiv w:val="1"/>
      <w:marLeft w:val="0"/>
      <w:marRight w:val="0"/>
      <w:marTop w:val="0"/>
      <w:marBottom w:val="0"/>
      <w:divBdr>
        <w:top w:val="none" w:sz="0" w:space="0" w:color="auto"/>
        <w:left w:val="none" w:sz="0" w:space="0" w:color="auto"/>
        <w:bottom w:val="none" w:sz="0" w:space="0" w:color="auto"/>
        <w:right w:val="none" w:sz="0" w:space="0" w:color="auto"/>
      </w:divBdr>
    </w:div>
    <w:div w:id="865363311">
      <w:bodyDiv w:val="1"/>
      <w:marLeft w:val="0"/>
      <w:marRight w:val="0"/>
      <w:marTop w:val="0"/>
      <w:marBottom w:val="0"/>
      <w:divBdr>
        <w:top w:val="none" w:sz="0" w:space="0" w:color="auto"/>
        <w:left w:val="none" w:sz="0" w:space="0" w:color="auto"/>
        <w:bottom w:val="none" w:sz="0" w:space="0" w:color="auto"/>
        <w:right w:val="none" w:sz="0" w:space="0" w:color="auto"/>
      </w:divBdr>
    </w:div>
    <w:div w:id="896167655">
      <w:bodyDiv w:val="1"/>
      <w:marLeft w:val="0"/>
      <w:marRight w:val="0"/>
      <w:marTop w:val="0"/>
      <w:marBottom w:val="0"/>
      <w:divBdr>
        <w:top w:val="none" w:sz="0" w:space="0" w:color="auto"/>
        <w:left w:val="none" w:sz="0" w:space="0" w:color="auto"/>
        <w:bottom w:val="none" w:sz="0" w:space="0" w:color="auto"/>
        <w:right w:val="none" w:sz="0" w:space="0" w:color="auto"/>
      </w:divBdr>
    </w:div>
    <w:div w:id="909148049">
      <w:bodyDiv w:val="1"/>
      <w:marLeft w:val="0"/>
      <w:marRight w:val="0"/>
      <w:marTop w:val="0"/>
      <w:marBottom w:val="0"/>
      <w:divBdr>
        <w:top w:val="none" w:sz="0" w:space="0" w:color="auto"/>
        <w:left w:val="none" w:sz="0" w:space="0" w:color="auto"/>
        <w:bottom w:val="none" w:sz="0" w:space="0" w:color="auto"/>
        <w:right w:val="none" w:sz="0" w:space="0" w:color="auto"/>
      </w:divBdr>
    </w:div>
    <w:div w:id="910310074">
      <w:bodyDiv w:val="1"/>
      <w:marLeft w:val="0"/>
      <w:marRight w:val="0"/>
      <w:marTop w:val="0"/>
      <w:marBottom w:val="0"/>
      <w:divBdr>
        <w:top w:val="none" w:sz="0" w:space="0" w:color="auto"/>
        <w:left w:val="none" w:sz="0" w:space="0" w:color="auto"/>
        <w:bottom w:val="none" w:sz="0" w:space="0" w:color="auto"/>
        <w:right w:val="none" w:sz="0" w:space="0" w:color="auto"/>
      </w:divBdr>
    </w:div>
    <w:div w:id="966468532">
      <w:bodyDiv w:val="1"/>
      <w:marLeft w:val="0"/>
      <w:marRight w:val="0"/>
      <w:marTop w:val="0"/>
      <w:marBottom w:val="0"/>
      <w:divBdr>
        <w:top w:val="none" w:sz="0" w:space="0" w:color="auto"/>
        <w:left w:val="none" w:sz="0" w:space="0" w:color="auto"/>
        <w:bottom w:val="none" w:sz="0" w:space="0" w:color="auto"/>
        <w:right w:val="none" w:sz="0" w:space="0" w:color="auto"/>
      </w:divBdr>
    </w:div>
    <w:div w:id="970211811">
      <w:bodyDiv w:val="1"/>
      <w:marLeft w:val="0"/>
      <w:marRight w:val="0"/>
      <w:marTop w:val="0"/>
      <w:marBottom w:val="0"/>
      <w:divBdr>
        <w:top w:val="none" w:sz="0" w:space="0" w:color="auto"/>
        <w:left w:val="none" w:sz="0" w:space="0" w:color="auto"/>
        <w:bottom w:val="none" w:sz="0" w:space="0" w:color="auto"/>
        <w:right w:val="none" w:sz="0" w:space="0" w:color="auto"/>
      </w:divBdr>
    </w:div>
    <w:div w:id="985165153">
      <w:bodyDiv w:val="1"/>
      <w:marLeft w:val="0"/>
      <w:marRight w:val="0"/>
      <w:marTop w:val="0"/>
      <w:marBottom w:val="0"/>
      <w:divBdr>
        <w:top w:val="none" w:sz="0" w:space="0" w:color="auto"/>
        <w:left w:val="none" w:sz="0" w:space="0" w:color="auto"/>
        <w:bottom w:val="none" w:sz="0" w:space="0" w:color="auto"/>
        <w:right w:val="none" w:sz="0" w:space="0" w:color="auto"/>
      </w:divBdr>
    </w:div>
    <w:div w:id="998342506">
      <w:bodyDiv w:val="1"/>
      <w:marLeft w:val="0"/>
      <w:marRight w:val="0"/>
      <w:marTop w:val="0"/>
      <w:marBottom w:val="0"/>
      <w:divBdr>
        <w:top w:val="none" w:sz="0" w:space="0" w:color="auto"/>
        <w:left w:val="none" w:sz="0" w:space="0" w:color="auto"/>
        <w:bottom w:val="none" w:sz="0" w:space="0" w:color="auto"/>
        <w:right w:val="none" w:sz="0" w:space="0" w:color="auto"/>
      </w:divBdr>
    </w:div>
    <w:div w:id="1012074508">
      <w:bodyDiv w:val="1"/>
      <w:marLeft w:val="0"/>
      <w:marRight w:val="0"/>
      <w:marTop w:val="0"/>
      <w:marBottom w:val="0"/>
      <w:divBdr>
        <w:top w:val="none" w:sz="0" w:space="0" w:color="auto"/>
        <w:left w:val="none" w:sz="0" w:space="0" w:color="auto"/>
        <w:bottom w:val="none" w:sz="0" w:space="0" w:color="auto"/>
        <w:right w:val="none" w:sz="0" w:space="0" w:color="auto"/>
      </w:divBdr>
    </w:div>
    <w:div w:id="1015110113">
      <w:bodyDiv w:val="1"/>
      <w:marLeft w:val="0"/>
      <w:marRight w:val="0"/>
      <w:marTop w:val="0"/>
      <w:marBottom w:val="0"/>
      <w:divBdr>
        <w:top w:val="none" w:sz="0" w:space="0" w:color="auto"/>
        <w:left w:val="none" w:sz="0" w:space="0" w:color="auto"/>
        <w:bottom w:val="none" w:sz="0" w:space="0" w:color="auto"/>
        <w:right w:val="none" w:sz="0" w:space="0" w:color="auto"/>
      </w:divBdr>
    </w:div>
    <w:div w:id="1078136971">
      <w:bodyDiv w:val="1"/>
      <w:marLeft w:val="0"/>
      <w:marRight w:val="0"/>
      <w:marTop w:val="0"/>
      <w:marBottom w:val="0"/>
      <w:divBdr>
        <w:top w:val="none" w:sz="0" w:space="0" w:color="auto"/>
        <w:left w:val="none" w:sz="0" w:space="0" w:color="auto"/>
        <w:bottom w:val="none" w:sz="0" w:space="0" w:color="auto"/>
        <w:right w:val="none" w:sz="0" w:space="0" w:color="auto"/>
      </w:divBdr>
    </w:div>
    <w:div w:id="1083189301">
      <w:bodyDiv w:val="1"/>
      <w:marLeft w:val="0"/>
      <w:marRight w:val="0"/>
      <w:marTop w:val="0"/>
      <w:marBottom w:val="0"/>
      <w:divBdr>
        <w:top w:val="none" w:sz="0" w:space="0" w:color="auto"/>
        <w:left w:val="none" w:sz="0" w:space="0" w:color="auto"/>
        <w:bottom w:val="none" w:sz="0" w:space="0" w:color="auto"/>
        <w:right w:val="none" w:sz="0" w:space="0" w:color="auto"/>
      </w:divBdr>
    </w:div>
    <w:div w:id="1097024563">
      <w:bodyDiv w:val="1"/>
      <w:marLeft w:val="0"/>
      <w:marRight w:val="0"/>
      <w:marTop w:val="0"/>
      <w:marBottom w:val="0"/>
      <w:divBdr>
        <w:top w:val="none" w:sz="0" w:space="0" w:color="auto"/>
        <w:left w:val="none" w:sz="0" w:space="0" w:color="auto"/>
        <w:bottom w:val="none" w:sz="0" w:space="0" w:color="auto"/>
        <w:right w:val="none" w:sz="0" w:space="0" w:color="auto"/>
      </w:divBdr>
    </w:div>
    <w:div w:id="1100836966">
      <w:bodyDiv w:val="1"/>
      <w:marLeft w:val="0"/>
      <w:marRight w:val="0"/>
      <w:marTop w:val="0"/>
      <w:marBottom w:val="0"/>
      <w:divBdr>
        <w:top w:val="none" w:sz="0" w:space="0" w:color="auto"/>
        <w:left w:val="none" w:sz="0" w:space="0" w:color="auto"/>
        <w:bottom w:val="none" w:sz="0" w:space="0" w:color="auto"/>
        <w:right w:val="none" w:sz="0" w:space="0" w:color="auto"/>
      </w:divBdr>
    </w:div>
    <w:div w:id="1155223027">
      <w:bodyDiv w:val="1"/>
      <w:marLeft w:val="0"/>
      <w:marRight w:val="0"/>
      <w:marTop w:val="0"/>
      <w:marBottom w:val="0"/>
      <w:divBdr>
        <w:top w:val="none" w:sz="0" w:space="0" w:color="auto"/>
        <w:left w:val="none" w:sz="0" w:space="0" w:color="auto"/>
        <w:bottom w:val="none" w:sz="0" w:space="0" w:color="auto"/>
        <w:right w:val="none" w:sz="0" w:space="0" w:color="auto"/>
      </w:divBdr>
    </w:div>
    <w:div w:id="1180395056">
      <w:bodyDiv w:val="1"/>
      <w:marLeft w:val="0"/>
      <w:marRight w:val="0"/>
      <w:marTop w:val="0"/>
      <w:marBottom w:val="0"/>
      <w:divBdr>
        <w:top w:val="none" w:sz="0" w:space="0" w:color="auto"/>
        <w:left w:val="none" w:sz="0" w:space="0" w:color="auto"/>
        <w:bottom w:val="none" w:sz="0" w:space="0" w:color="auto"/>
        <w:right w:val="none" w:sz="0" w:space="0" w:color="auto"/>
      </w:divBdr>
    </w:div>
    <w:div w:id="1183058874">
      <w:bodyDiv w:val="1"/>
      <w:marLeft w:val="0"/>
      <w:marRight w:val="0"/>
      <w:marTop w:val="0"/>
      <w:marBottom w:val="0"/>
      <w:divBdr>
        <w:top w:val="none" w:sz="0" w:space="0" w:color="auto"/>
        <w:left w:val="none" w:sz="0" w:space="0" w:color="auto"/>
        <w:bottom w:val="none" w:sz="0" w:space="0" w:color="auto"/>
        <w:right w:val="none" w:sz="0" w:space="0" w:color="auto"/>
      </w:divBdr>
    </w:div>
    <w:div w:id="1192260974">
      <w:bodyDiv w:val="1"/>
      <w:marLeft w:val="0"/>
      <w:marRight w:val="0"/>
      <w:marTop w:val="0"/>
      <w:marBottom w:val="0"/>
      <w:divBdr>
        <w:top w:val="none" w:sz="0" w:space="0" w:color="auto"/>
        <w:left w:val="none" w:sz="0" w:space="0" w:color="auto"/>
        <w:bottom w:val="none" w:sz="0" w:space="0" w:color="auto"/>
        <w:right w:val="none" w:sz="0" w:space="0" w:color="auto"/>
      </w:divBdr>
    </w:div>
    <w:div w:id="1225484352">
      <w:bodyDiv w:val="1"/>
      <w:marLeft w:val="0"/>
      <w:marRight w:val="0"/>
      <w:marTop w:val="0"/>
      <w:marBottom w:val="0"/>
      <w:divBdr>
        <w:top w:val="none" w:sz="0" w:space="0" w:color="auto"/>
        <w:left w:val="none" w:sz="0" w:space="0" w:color="auto"/>
        <w:bottom w:val="none" w:sz="0" w:space="0" w:color="auto"/>
        <w:right w:val="none" w:sz="0" w:space="0" w:color="auto"/>
      </w:divBdr>
    </w:div>
    <w:div w:id="1254973363">
      <w:bodyDiv w:val="1"/>
      <w:marLeft w:val="0"/>
      <w:marRight w:val="0"/>
      <w:marTop w:val="0"/>
      <w:marBottom w:val="0"/>
      <w:divBdr>
        <w:top w:val="none" w:sz="0" w:space="0" w:color="auto"/>
        <w:left w:val="none" w:sz="0" w:space="0" w:color="auto"/>
        <w:bottom w:val="none" w:sz="0" w:space="0" w:color="auto"/>
        <w:right w:val="none" w:sz="0" w:space="0" w:color="auto"/>
      </w:divBdr>
    </w:div>
    <w:div w:id="1270310450">
      <w:bodyDiv w:val="1"/>
      <w:marLeft w:val="0"/>
      <w:marRight w:val="0"/>
      <w:marTop w:val="0"/>
      <w:marBottom w:val="0"/>
      <w:divBdr>
        <w:top w:val="none" w:sz="0" w:space="0" w:color="auto"/>
        <w:left w:val="none" w:sz="0" w:space="0" w:color="auto"/>
        <w:bottom w:val="none" w:sz="0" w:space="0" w:color="auto"/>
        <w:right w:val="none" w:sz="0" w:space="0" w:color="auto"/>
      </w:divBdr>
    </w:div>
    <w:div w:id="1319923512">
      <w:bodyDiv w:val="1"/>
      <w:marLeft w:val="0"/>
      <w:marRight w:val="0"/>
      <w:marTop w:val="0"/>
      <w:marBottom w:val="0"/>
      <w:divBdr>
        <w:top w:val="none" w:sz="0" w:space="0" w:color="auto"/>
        <w:left w:val="none" w:sz="0" w:space="0" w:color="auto"/>
        <w:bottom w:val="none" w:sz="0" w:space="0" w:color="auto"/>
        <w:right w:val="none" w:sz="0" w:space="0" w:color="auto"/>
      </w:divBdr>
    </w:div>
    <w:div w:id="1324091501">
      <w:bodyDiv w:val="1"/>
      <w:marLeft w:val="0"/>
      <w:marRight w:val="0"/>
      <w:marTop w:val="0"/>
      <w:marBottom w:val="0"/>
      <w:divBdr>
        <w:top w:val="none" w:sz="0" w:space="0" w:color="auto"/>
        <w:left w:val="none" w:sz="0" w:space="0" w:color="auto"/>
        <w:bottom w:val="none" w:sz="0" w:space="0" w:color="auto"/>
        <w:right w:val="none" w:sz="0" w:space="0" w:color="auto"/>
      </w:divBdr>
    </w:div>
    <w:div w:id="1388340044">
      <w:bodyDiv w:val="1"/>
      <w:marLeft w:val="0"/>
      <w:marRight w:val="0"/>
      <w:marTop w:val="0"/>
      <w:marBottom w:val="0"/>
      <w:divBdr>
        <w:top w:val="none" w:sz="0" w:space="0" w:color="auto"/>
        <w:left w:val="none" w:sz="0" w:space="0" w:color="auto"/>
        <w:bottom w:val="none" w:sz="0" w:space="0" w:color="auto"/>
        <w:right w:val="none" w:sz="0" w:space="0" w:color="auto"/>
      </w:divBdr>
    </w:div>
    <w:div w:id="1389957035">
      <w:bodyDiv w:val="1"/>
      <w:marLeft w:val="0"/>
      <w:marRight w:val="0"/>
      <w:marTop w:val="0"/>
      <w:marBottom w:val="0"/>
      <w:divBdr>
        <w:top w:val="none" w:sz="0" w:space="0" w:color="auto"/>
        <w:left w:val="none" w:sz="0" w:space="0" w:color="auto"/>
        <w:bottom w:val="none" w:sz="0" w:space="0" w:color="auto"/>
        <w:right w:val="none" w:sz="0" w:space="0" w:color="auto"/>
      </w:divBdr>
    </w:div>
    <w:div w:id="1391537144">
      <w:bodyDiv w:val="1"/>
      <w:marLeft w:val="0"/>
      <w:marRight w:val="0"/>
      <w:marTop w:val="0"/>
      <w:marBottom w:val="0"/>
      <w:divBdr>
        <w:top w:val="none" w:sz="0" w:space="0" w:color="auto"/>
        <w:left w:val="none" w:sz="0" w:space="0" w:color="auto"/>
        <w:bottom w:val="none" w:sz="0" w:space="0" w:color="auto"/>
        <w:right w:val="none" w:sz="0" w:space="0" w:color="auto"/>
      </w:divBdr>
    </w:div>
    <w:div w:id="1408267947">
      <w:bodyDiv w:val="1"/>
      <w:marLeft w:val="0"/>
      <w:marRight w:val="0"/>
      <w:marTop w:val="0"/>
      <w:marBottom w:val="0"/>
      <w:divBdr>
        <w:top w:val="none" w:sz="0" w:space="0" w:color="auto"/>
        <w:left w:val="none" w:sz="0" w:space="0" w:color="auto"/>
        <w:bottom w:val="none" w:sz="0" w:space="0" w:color="auto"/>
        <w:right w:val="none" w:sz="0" w:space="0" w:color="auto"/>
      </w:divBdr>
    </w:div>
    <w:div w:id="1430201011">
      <w:bodyDiv w:val="1"/>
      <w:marLeft w:val="0"/>
      <w:marRight w:val="0"/>
      <w:marTop w:val="0"/>
      <w:marBottom w:val="0"/>
      <w:divBdr>
        <w:top w:val="none" w:sz="0" w:space="0" w:color="auto"/>
        <w:left w:val="none" w:sz="0" w:space="0" w:color="auto"/>
        <w:bottom w:val="none" w:sz="0" w:space="0" w:color="auto"/>
        <w:right w:val="none" w:sz="0" w:space="0" w:color="auto"/>
      </w:divBdr>
    </w:div>
    <w:div w:id="1435130999">
      <w:bodyDiv w:val="1"/>
      <w:marLeft w:val="0"/>
      <w:marRight w:val="0"/>
      <w:marTop w:val="0"/>
      <w:marBottom w:val="0"/>
      <w:divBdr>
        <w:top w:val="none" w:sz="0" w:space="0" w:color="auto"/>
        <w:left w:val="none" w:sz="0" w:space="0" w:color="auto"/>
        <w:bottom w:val="none" w:sz="0" w:space="0" w:color="auto"/>
        <w:right w:val="none" w:sz="0" w:space="0" w:color="auto"/>
      </w:divBdr>
    </w:div>
    <w:div w:id="1453481394">
      <w:bodyDiv w:val="1"/>
      <w:marLeft w:val="0"/>
      <w:marRight w:val="0"/>
      <w:marTop w:val="0"/>
      <w:marBottom w:val="0"/>
      <w:divBdr>
        <w:top w:val="none" w:sz="0" w:space="0" w:color="auto"/>
        <w:left w:val="none" w:sz="0" w:space="0" w:color="auto"/>
        <w:bottom w:val="none" w:sz="0" w:space="0" w:color="auto"/>
        <w:right w:val="none" w:sz="0" w:space="0" w:color="auto"/>
      </w:divBdr>
    </w:div>
    <w:div w:id="1458059560">
      <w:bodyDiv w:val="1"/>
      <w:marLeft w:val="0"/>
      <w:marRight w:val="0"/>
      <w:marTop w:val="0"/>
      <w:marBottom w:val="0"/>
      <w:divBdr>
        <w:top w:val="none" w:sz="0" w:space="0" w:color="auto"/>
        <w:left w:val="none" w:sz="0" w:space="0" w:color="auto"/>
        <w:bottom w:val="none" w:sz="0" w:space="0" w:color="auto"/>
        <w:right w:val="none" w:sz="0" w:space="0" w:color="auto"/>
      </w:divBdr>
    </w:div>
    <w:div w:id="1460493636">
      <w:bodyDiv w:val="1"/>
      <w:marLeft w:val="0"/>
      <w:marRight w:val="0"/>
      <w:marTop w:val="0"/>
      <w:marBottom w:val="0"/>
      <w:divBdr>
        <w:top w:val="none" w:sz="0" w:space="0" w:color="auto"/>
        <w:left w:val="none" w:sz="0" w:space="0" w:color="auto"/>
        <w:bottom w:val="none" w:sz="0" w:space="0" w:color="auto"/>
        <w:right w:val="none" w:sz="0" w:space="0" w:color="auto"/>
      </w:divBdr>
    </w:div>
    <w:div w:id="1481731105">
      <w:bodyDiv w:val="1"/>
      <w:marLeft w:val="0"/>
      <w:marRight w:val="0"/>
      <w:marTop w:val="0"/>
      <w:marBottom w:val="0"/>
      <w:divBdr>
        <w:top w:val="none" w:sz="0" w:space="0" w:color="auto"/>
        <w:left w:val="none" w:sz="0" w:space="0" w:color="auto"/>
        <w:bottom w:val="none" w:sz="0" w:space="0" w:color="auto"/>
        <w:right w:val="none" w:sz="0" w:space="0" w:color="auto"/>
      </w:divBdr>
    </w:div>
    <w:div w:id="1484202925">
      <w:bodyDiv w:val="1"/>
      <w:marLeft w:val="0"/>
      <w:marRight w:val="0"/>
      <w:marTop w:val="0"/>
      <w:marBottom w:val="0"/>
      <w:divBdr>
        <w:top w:val="none" w:sz="0" w:space="0" w:color="auto"/>
        <w:left w:val="none" w:sz="0" w:space="0" w:color="auto"/>
        <w:bottom w:val="none" w:sz="0" w:space="0" w:color="auto"/>
        <w:right w:val="none" w:sz="0" w:space="0" w:color="auto"/>
      </w:divBdr>
    </w:div>
    <w:div w:id="1510631384">
      <w:bodyDiv w:val="1"/>
      <w:marLeft w:val="0"/>
      <w:marRight w:val="0"/>
      <w:marTop w:val="0"/>
      <w:marBottom w:val="0"/>
      <w:divBdr>
        <w:top w:val="none" w:sz="0" w:space="0" w:color="auto"/>
        <w:left w:val="none" w:sz="0" w:space="0" w:color="auto"/>
        <w:bottom w:val="none" w:sz="0" w:space="0" w:color="auto"/>
        <w:right w:val="none" w:sz="0" w:space="0" w:color="auto"/>
      </w:divBdr>
    </w:div>
    <w:div w:id="1548564045">
      <w:bodyDiv w:val="1"/>
      <w:marLeft w:val="0"/>
      <w:marRight w:val="0"/>
      <w:marTop w:val="0"/>
      <w:marBottom w:val="0"/>
      <w:divBdr>
        <w:top w:val="none" w:sz="0" w:space="0" w:color="auto"/>
        <w:left w:val="none" w:sz="0" w:space="0" w:color="auto"/>
        <w:bottom w:val="none" w:sz="0" w:space="0" w:color="auto"/>
        <w:right w:val="none" w:sz="0" w:space="0" w:color="auto"/>
      </w:divBdr>
    </w:div>
    <w:div w:id="1573081766">
      <w:bodyDiv w:val="1"/>
      <w:marLeft w:val="0"/>
      <w:marRight w:val="0"/>
      <w:marTop w:val="0"/>
      <w:marBottom w:val="0"/>
      <w:divBdr>
        <w:top w:val="none" w:sz="0" w:space="0" w:color="auto"/>
        <w:left w:val="none" w:sz="0" w:space="0" w:color="auto"/>
        <w:bottom w:val="none" w:sz="0" w:space="0" w:color="auto"/>
        <w:right w:val="none" w:sz="0" w:space="0" w:color="auto"/>
      </w:divBdr>
    </w:div>
    <w:div w:id="1574855627">
      <w:bodyDiv w:val="1"/>
      <w:marLeft w:val="0"/>
      <w:marRight w:val="0"/>
      <w:marTop w:val="0"/>
      <w:marBottom w:val="0"/>
      <w:divBdr>
        <w:top w:val="none" w:sz="0" w:space="0" w:color="auto"/>
        <w:left w:val="none" w:sz="0" w:space="0" w:color="auto"/>
        <w:bottom w:val="none" w:sz="0" w:space="0" w:color="auto"/>
        <w:right w:val="none" w:sz="0" w:space="0" w:color="auto"/>
      </w:divBdr>
    </w:div>
    <w:div w:id="1670400153">
      <w:bodyDiv w:val="1"/>
      <w:marLeft w:val="0"/>
      <w:marRight w:val="0"/>
      <w:marTop w:val="0"/>
      <w:marBottom w:val="0"/>
      <w:divBdr>
        <w:top w:val="none" w:sz="0" w:space="0" w:color="auto"/>
        <w:left w:val="none" w:sz="0" w:space="0" w:color="auto"/>
        <w:bottom w:val="none" w:sz="0" w:space="0" w:color="auto"/>
        <w:right w:val="none" w:sz="0" w:space="0" w:color="auto"/>
      </w:divBdr>
    </w:div>
    <w:div w:id="1691028448">
      <w:bodyDiv w:val="1"/>
      <w:marLeft w:val="0"/>
      <w:marRight w:val="0"/>
      <w:marTop w:val="0"/>
      <w:marBottom w:val="0"/>
      <w:divBdr>
        <w:top w:val="none" w:sz="0" w:space="0" w:color="auto"/>
        <w:left w:val="none" w:sz="0" w:space="0" w:color="auto"/>
        <w:bottom w:val="none" w:sz="0" w:space="0" w:color="auto"/>
        <w:right w:val="none" w:sz="0" w:space="0" w:color="auto"/>
      </w:divBdr>
    </w:div>
    <w:div w:id="1692341970">
      <w:bodyDiv w:val="1"/>
      <w:marLeft w:val="0"/>
      <w:marRight w:val="0"/>
      <w:marTop w:val="0"/>
      <w:marBottom w:val="0"/>
      <w:divBdr>
        <w:top w:val="none" w:sz="0" w:space="0" w:color="auto"/>
        <w:left w:val="none" w:sz="0" w:space="0" w:color="auto"/>
        <w:bottom w:val="none" w:sz="0" w:space="0" w:color="auto"/>
        <w:right w:val="none" w:sz="0" w:space="0" w:color="auto"/>
      </w:divBdr>
    </w:div>
    <w:div w:id="1712991933">
      <w:bodyDiv w:val="1"/>
      <w:marLeft w:val="0"/>
      <w:marRight w:val="0"/>
      <w:marTop w:val="0"/>
      <w:marBottom w:val="0"/>
      <w:divBdr>
        <w:top w:val="none" w:sz="0" w:space="0" w:color="auto"/>
        <w:left w:val="none" w:sz="0" w:space="0" w:color="auto"/>
        <w:bottom w:val="none" w:sz="0" w:space="0" w:color="auto"/>
        <w:right w:val="none" w:sz="0" w:space="0" w:color="auto"/>
      </w:divBdr>
    </w:div>
    <w:div w:id="1756168717">
      <w:bodyDiv w:val="1"/>
      <w:marLeft w:val="0"/>
      <w:marRight w:val="0"/>
      <w:marTop w:val="0"/>
      <w:marBottom w:val="0"/>
      <w:divBdr>
        <w:top w:val="none" w:sz="0" w:space="0" w:color="auto"/>
        <w:left w:val="none" w:sz="0" w:space="0" w:color="auto"/>
        <w:bottom w:val="none" w:sz="0" w:space="0" w:color="auto"/>
        <w:right w:val="none" w:sz="0" w:space="0" w:color="auto"/>
      </w:divBdr>
    </w:div>
    <w:div w:id="1773697843">
      <w:bodyDiv w:val="1"/>
      <w:marLeft w:val="0"/>
      <w:marRight w:val="0"/>
      <w:marTop w:val="0"/>
      <w:marBottom w:val="0"/>
      <w:divBdr>
        <w:top w:val="none" w:sz="0" w:space="0" w:color="auto"/>
        <w:left w:val="none" w:sz="0" w:space="0" w:color="auto"/>
        <w:bottom w:val="none" w:sz="0" w:space="0" w:color="auto"/>
        <w:right w:val="none" w:sz="0" w:space="0" w:color="auto"/>
      </w:divBdr>
    </w:div>
    <w:div w:id="1777292201">
      <w:bodyDiv w:val="1"/>
      <w:marLeft w:val="0"/>
      <w:marRight w:val="0"/>
      <w:marTop w:val="0"/>
      <w:marBottom w:val="0"/>
      <w:divBdr>
        <w:top w:val="none" w:sz="0" w:space="0" w:color="auto"/>
        <w:left w:val="none" w:sz="0" w:space="0" w:color="auto"/>
        <w:bottom w:val="none" w:sz="0" w:space="0" w:color="auto"/>
        <w:right w:val="none" w:sz="0" w:space="0" w:color="auto"/>
      </w:divBdr>
    </w:div>
    <w:div w:id="1797603315">
      <w:bodyDiv w:val="1"/>
      <w:marLeft w:val="0"/>
      <w:marRight w:val="0"/>
      <w:marTop w:val="0"/>
      <w:marBottom w:val="0"/>
      <w:divBdr>
        <w:top w:val="none" w:sz="0" w:space="0" w:color="auto"/>
        <w:left w:val="none" w:sz="0" w:space="0" w:color="auto"/>
        <w:bottom w:val="none" w:sz="0" w:space="0" w:color="auto"/>
        <w:right w:val="none" w:sz="0" w:space="0" w:color="auto"/>
      </w:divBdr>
    </w:div>
    <w:div w:id="1812017612">
      <w:bodyDiv w:val="1"/>
      <w:marLeft w:val="0"/>
      <w:marRight w:val="0"/>
      <w:marTop w:val="0"/>
      <w:marBottom w:val="0"/>
      <w:divBdr>
        <w:top w:val="none" w:sz="0" w:space="0" w:color="auto"/>
        <w:left w:val="none" w:sz="0" w:space="0" w:color="auto"/>
        <w:bottom w:val="none" w:sz="0" w:space="0" w:color="auto"/>
        <w:right w:val="none" w:sz="0" w:space="0" w:color="auto"/>
      </w:divBdr>
    </w:div>
    <w:div w:id="1826622663">
      <w:bodyDiv w:val="1"/>
      <w:marLeft w:val="0"/>
      <w:marRight w:val="0"/>
      <w:marTop w:val="0"/>
      <w:marBottom w:val="0"/>
      <w:divBdr>
        <w:top w:val="none" w:sz="0" w:space="0" w:color="auto"/>
        <w:left w:val="none" w:sz="0" w:space="0" w:color="auto"/>
        <w:bottom w:val="none" w:sz="0" w:space="0" w:color="auto"/>
        <w:right w:val="none" w:sz="0" w:space="0" w:color="auto"/>
      </w:divBdr>
    </w:div>
    <w:div w:id="1835798681">
      <w:bodyDiv w:val="1"/>
      <w:marLeft w:val="0"/>
      <w:marRight w:val="0"/>
      <w:marTop w:val="0"/>
      <w:marBottom w:val="0"/>
      <w:divBdr>
        <w:top w:val="none" w:sz="0" w:space="0" w:color="auto"/>
        <w:left w:val="none" w:sz="0" w:space="0" w:color="auto"/>
        <w:bottom w:val="none" w:sz="0" w:space="0" w:color="auto"/>
        <w:right w:val="none" w:sz="0" w:space="0" w:color="auto"/>
      </w:divBdr>
    </w:div>
    <w:div w:id="1859269616">
      <w:bodyDiv w:val="1"/>
      <w:marLeft w:val="0"/>
      <w:marRight w:val="0"/>
      <w:marTop w:val="0"/>
      <w:marBottom w:val="0"/>
      <w:divBdr>
        <w:top w:val="none" w:sz="0" w:space="0" w:color="auto"/>
        <w:left w:val="none" w:sz="0" w:space="0" w:color="auto"/>
        <w:bottom w:val="none" w:sz="0" w:space="0" w:color="auto"/>
        <w:right w:val="none" w:sz="0" w:space="0" w:color="auto"/>
      </w:divBdr>
    </w:div>
    <w:div w:id="1860776881">
      <w:bodyDiv w:val="1"/>
      <w:marLeft w:val="0"/>
      <w:marRight w:val="0"/>
      <w:marTop w:val="0"/>
      <w:marBottom w:val="0"/>
      <w:divBdr>
        <w:top w:val="none" w:sz="0" w:space="0" w:color="auto"/>
        <w:left w:val="none" w:sz="0" w:space="0" w:color="auto"/>
        <w:bottom w:val="none" w:sz="0" w:space="0" w:color="auto"/>
        <w:right w:val="none" w:sz="0" w:space="0" w:color="auto"/>
      </w:divBdr>
    </w:div>
    <w:div w:id="1883133122">
      <w:bodyDiv w:val="1"/>
      <w:marLeft w:val="0"/>
      <w:marRight w:val="0"/>
      <w:marTop w:val="0"/>
      <w:marBottom w:val="0"/>
      <w:divBdr>
        <w:top w:val="none" w:sz="0" w:space="0" w:color="auto"/>
        <w:left w:val="none" w:sz="0" w:space="0" w:color="auto"/>
        <w:bottom w:val="none" w:sz="0" w:space="0" w:color="auto"/>
        <w:right w:val="none" w:sz="0" w:space="0" w:color="auto"/>
      </w:divBdr>
    </w:div>
    <w:div w:id="1916626369">
      <w:bodyDiv w:val="1"/>
      <w:marLeft w:val="0"/>
      <w:marRight w:val="0"/>
      <w:marTop w:val="0"/>
      <w:marBottom w:val="0"/>
      <w:divBdr>
        <w:top w:val="none" w:sz="0" w:space="0" w:color="auto"/>
        <w:left w:val="none" w:sz="0" w:space="0" w:color="auto"/>
        <w:bottom w:val="none" w:sz="0" w:space="0" w:color="auto"/>
        <w:right w:val="none" w:sz="0" w:space="0" w:color="auto"/>
      </w:divBdr>
    </w:div>
    <w:div w:id="1948927085">
      <w:bodyDiv w:val="1"/>
      <w:marLeft w:val="0"/>
      <w:marRight w:val="0"/>
      <w:marTop w:val="0"/>
      <w:marBottom w:val="0"/>
      <w:divBdr>
        <w:top w:val="none" w:sz="0" w:space="0" w:color="auto"/>
        <w:left w:val="none" w:sz="0" w:space="0" w:color="auto"/>
        <w:bottom w:val="none" w:sz="0" w:space="0" w:color="auto"/>
        <w:right w:val="none" w:sz="0" w:space="0" w:color="auto"/>
      </w:divBdr>
    </w:div>
    <w:div w:id="1949584748">
      <w:bodyDiv w:val="1"/>
      <w:marLeft w:val="0"/>
      <w:marRight w:val="0"/>
      <w:marTop w:val="0"/>
      <w:marBottom w:val="0"/>
      <w:divBdr>
        <w:top w:val="none" w:sz="0" w:space="0" w:color="auto"/>
        <w:left w:val="none" w:sz="0" w:space="0" w:color="auto"/>
        <w:bottom w:val="none" w:sz="0" w:space="0" w:color="auto"/>
        <w:right w:val="none" w:sz="0" w:space="0" w:color="auto"/>
      </w:divBdr>
    </w:div>
    <w:div w:id="1954481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51C90AF6CC74DAE28C0394899B277" ma:contentTypeVersion="4" ma:contentTypeDescription="Create a new document." ma:contentTypeScope="" ma:versionID="b2bf6ebb222b3cebe2b059a1804c5448">
  <xsd:schema xmlns:xsd="http://www.w3.org/2001/XMLSchema" xmlns:xs="http://www.w3.org/2001/XMLSchema" xmlns:p="http://schemas.microsoft.com/office/2006/metadata/properties" xmlns:ns2="ddf3e162-7f11-4de8-9794-34e07eb3125c" targetNamespace="http://schemas.microsoft.com/office/2006/metadata/properties" ma:root="true" ma:fieldsID="f3e8a8e67082a07049d27e2341b6322b" ns2:_="">
    <xsd:import namespace="ddf3e162-7f11-4de8-9794-34e07eb312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f3e162-7f11-4de8-9794-34e07eb31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18CC49-05D9-4646-A358-1513F4007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f3e162-7f11-4de8-9794-34e07eb31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747960-39FE-4110-8D6E-0145E60285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0CEABA-311F-4DEA-A792-DBDCB9B7EA4E}">
  <ds:schemaRefs>
    <ds:schemaRef ds:uri="http://schemas.microsoft.com/sharepoint/v3/contenttype/forms"/>
  </ds:schemaRefs>
</ds:datastoreItem>
</file>

<file path=customXml/itemProps4.xml><?xml version="1.0" encoding="utf-8"?>
<ds:datastoreItem xmlns:ds="http://schemas.openxmlformats.org/officeDocument/2006/customXml" ds:itemID="{59982DEF-AECD-4D73-BE01-5D1BF504C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9325</Words>
  <Characters>110156</Characters>
  <Application>Microsoft Office Word</Application>
  <DocSecurity>4</DocSecurity>
  <Lines>917</Lines>
  <Paragraphs>258</Paragraphs>
  <ScaleCrop>false</ScaleCrop>
  <HeadingPairs>
    <vt:vector size="2" baseType="variant">
      <vt:variant>
        <vt:lpstr>Title</vt:lpstr>
      </vt:variant>
      <vt:variant>
        <vt:i4>1</vt:i4>
      </vt:variant>
    </vt:vector>
  </HeadingPairs>
  <TitlesOfParts>
    <vt:vector size="1" baseType="lpstr">
      <vt:lpstr>Vol 3. Project Management</vt:lpstr>
    </vt:vector>
  </TitlesOfParts>
  <Company>ATNS</Company>
  <LinksUpToDate>false</LinksUpToDate>
  <CharactersWithSpaces>12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 3. Project Management</dc:title>
  <dc:subject/>
  <dc:creator>JP Jooste</dc:creator>
  <cp:keywords/>
  <dc:description/>
  <cp:lastModifiedBy>Nokuthula Sangweni</cp:lastModifiedBy>
  <cp:revision>2</cp:revision>
  <cp:lastPrinted>2020-11-06T08:02:00Z</cp:lastPrinted>
  <dcterms:created xsi:type="dcterms:W3CDTF">2022-11-04T08:33:00Z</dcterms:created>
  <dcterms:modified xsi:type="dcterms:W3CDTF">2022-11-0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51C90AF6CC74DAE28C0394899B277</vt:lpwstr>
  </property>
</Properties>
</file>